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5D5A9" w14:textId="0CB62F6D" w:rsidR="00FE361B" w:rsidRPr="003774E1" w:rsidRDefault="003922CB" w:rsidP="00344AE8">
      <w:pPr>
        <w:spacing w:after="200" w:line="276" w:lineRule="auto"/>
        <w:jc w:val="both"/>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8E7258" w:rsidRPr="008E1BC7">
        <w:rPr>
          <w:b/>
          <w:bCs/>
          <w:noProof/>
        </w:rPr>
        <w:t xml:space="preserve">Draw the </w:t>
      </w:r>
      <w:r w:rsidR="008E7258">
        <w:rPr>
          <w:b/>
          <w:bCs/>
          <w:noProof/>
        </w:rPr>
        <w:t xml:space="preserve">scatter plot </w:t>
      </w:r>
      <w:r w:rsidR="008E7258" w:rsidRPr="008E1BC7">
        <w:rPr>
          <w:b/>
          <w:bCs/>
          <w:noProof/>
        </w:rPr>
        <w:t>using plotly, matplotlib and seaborn libraries in python on random dataset.</w:t>
      </w:r>
    </w:p>
    <w:p w14:paraId="4A0BBDDF" w14:textId="4662D50C" w:rsidR="003922CB" w:rsidRPr="00286B5C"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Excel</w:t>
      </w:r>
      <w:r w:rsidR="00B276E4">
        <w:rPr>
          <w:rFonts w:asciiTheme="minorHAnsi" w:eastAsia="Cambria" w:hAnsiTheme="minorHAnsi" w:cstheme="minorHAnsi"/>
          <w:bCs/>
          <w:color w:val="000000" w:themeColor="text1"/>
        </w:rPr>
        <w:t>, Tableau, Spyder IDE</w:t>
      </w:r>
    </w:p>
    <w:p w14:paraId="7016E4F6" w14:textId="60FF341C" w:rsidR="00DE6575" w:rsidRPr="00DA171C" w:rsidRDefault="003922CB" w:rsidP="00DA171C">
      <w:pPr>
        <w:spacing w:after="200" w:line="276" w:lineRule="auto"/>
        <w:rPr>
          <w:rFonts w:asciiTheme="minorHAnsi" w:eastAsia="Cambria" w:hAnsiTheme="minorHAnsi" w:cstheme="minorHAnsi"/>
          <w:b/>
          <w:color w:val="000000" w:themeColor="text1"/>
          <w:u w:val="single"/>
        </w:rPr>
      </w:pPr>
      <w:r w:rsidRPr="003774E1">
        <w:rPr>
          <w:rFonts w:asciiTheme="minorHAnsi" w:eastAsia="Cambria" w:hAnsiTheme="minorHAnsi" w:cstheme="minorHAnsi"/>
          <w:b/>
          <w:color w:val="000000" w:themeColor="text1"/>
          <w:u w:val="single"/>
        </w:rPr>
        <w:t>Theory:</w:t>
      </w:r>
    </w:p>
    <w:p w14:paraId="7810B381" w14:textId="2531E960" w:rsidR="00AA14AB" w:rsidRPr="00DA171C" w:rsidRDefault="00DA171C" w:rsidP="00DA171C">
      <w:pPr>
        <w:pStyle w:val="NormalPara"/>
        <w:jc w:val="both"/>
        <w:rPr>
          <w:rFonts w:asciiTheme="minorHAnsi" w:hAnsiTheme="minorHAnsi" w:cstheme="minorHAnsi"/>
          <w:b/>
          <w:bCs/>
        </w:rPr>
      </w:pPr>
      <w:r w:rsidRPr="00DA171C">
        <w:rPr>
          <w:rFonts w:asciiTheme="minorHAnsi" w:hAnsiTheme="minorHAnsi" w:cstheme="minorHAnsi"/>
          <w:b/>
          <w:bCs/>
        </w:rPr>
        <w:t xml:space="preserve">Scatter plot </w:t>
      </w:r>
    </w:p>
    <w:p w14:paraId="1E45F082" w14:textId="7C287002" w:rsidR="00025A8D" w:rsidRDefault="00025A8D" w:rsidP="00025A8D">
      <w:pPr>
        <w:pStyle w:val="NormalPara"/>
        <w:jc w:val="both"/>
        <w:rPr>
          <w:rFonts w:asciiTheme="minorHAnsi" w:hAnsiTheme="minorHAnsi" w:cstheme="minorHAnsi"/>
        </w:rPr>
      </w:pPr>
      <w:r w:rsidRPr="00025A8D">
        <w:rPr>
          <w:rFonts w:asciiTheme="minorHAnsi" w:hAnsiTheme="minorHAnsi" w:cstheme="minorHAnsi"/>
        </w:rPr>
        <w:t>Scatter and bubble charts are a great way to display a lot of related data in one chart. In scatter charts, the x-axis displays one numeric field and the y-axis displays another, making it easy to see the relationship between the two values for all the items in the chart.</w:t>
      </w:r>
    </w:p>
    <w:p w14:paraId="4D475905" w14:textId="112C222F" w:rsidR="00025A8D" w:rsidRDefault="00025A8D" w:rsidP="00025A8D">
      <w:pPr>
        <w:pStyle w:val="NormalPara"/>
        <w:jc w:val="both"/>
        <w:rPr>
          <w:rFonts w:asciiTheme="minorHAnsi" w:hAnsiTheme="minorHAnsi" w:cstheme="minorHAnsi"/>
        </w:rPr>
      </w:pPr>
      <w:r w:rsidRPr="00025A8D">
        <w:rPr>
          <w:rFonts w:asciiTheme="minorHAnsi" w:hAnsiTheme="minorHAnsi" w:cstheme="minorHAnsi"/>
        </w:rPr>
        <w:t>In a scatter graph, both horizontal and vertical axes are value axes that plot numeric data. Typically, the independent variable is on the x-axis, and the dependent variable on the y-axis. The chart displays values at the intersection of an x and y axis, combined into single data points.</w:t>
      </w:r>
    </w:p>
    <w:p w14:paraId="4E344B8A" w14:textId="1C56FC50" w:rsidR="00025A8D" w:rsidRDefault="00025A8D" w:rsidP="00025A8D">
      <w:pPr>
        <w:pStyle w:val="NormalPara"/>
        <w:jc w:val="both"/>
        <w:rPr>
          <w:rFonts w:asciiTheme="minorHAnsi" w:hAnsiTheme="minorHAnsi" w:cstheme="minorHAnsi"/>
        </w:rPr>
      </w:pPr>
      <w:r w:rsidRPr="00025A8D">
        <w:rPr>
          <w:rFonts w:asciiTheme="minorHAnsi" w:hAnsiTheme="minorHAnsi" w:cstheme="minorHAnsi"/>
        </w:rPr>
        <w:t>The main purpose of a scatter plot is to show how strong the relationship, or correlation, between the two variables is. The tighter the data points fall along a straight line, the higher the correlation.</w:t>
      </w:r>
    </w:p>
    <w:p w14:paraId="1BB6531B" w14:textId="4E091662" w:rsidR="00025A8D" w:rsidRDefault="00025A8D" w:rsidP="00025A8D">
      <w:pPr>
        <w:pStyle w:val="NormalPara"/>
        <w:jc w:val="center"/>
        <w:rPr>
          <w:rFonts w:asciiTheme="minorHAnsi" w:hAnsiTheme="minorHAnsi" w:cstheme="minorHAnsi"/>
        </w:rPr>
      </w:pPr>
      <w:r>
        <w:rPr>
          <w:noProof/>
        </w:rPr>
        <w:drawing>
          <wp:inline distT="0" distB="0" distL="0" distR="0" wp14:anchorId="6B756774" wp14:editId="555C3925">
            <wp:extent cx="3095625" cy="2381250"/>
            <wp:effectExtent l="0" t="0" r="9525" b="0"/>
            <wp:docPr id="1114508391" name="Picture 1" descr="Scatter plot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tter plot in Exce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5625" cy="2381250"/>
                    </a:xfrm>
                    <a:prstGeom prst="rect">
                      <a:avLst/>
                    </a:prstGeom>
                    <a:noFill/>
                    <a:ln>
                      <a:noFill/>
                    </a:ln>
                  </pic:spPr>
                </pic:pic>
              </a:graphicData>
            </a:graphic>
          </wp:inline>
        </w:drawing>
      </w:r>
    </w:p>
    <w:p w14:paraId="11841300" w14:textId="77777777" w:rsidR="00025A8D" w:rsidRDefault="00025A8D" w:rsidP="00025A8D">
      <w:pPr>
        <w:pStyle w:val="NormalPara"/>
        <w:jc w:val="both"/>
        <w:rPr>
          <w:rFonts w:ascii="Times New Roman" w:hAnsi="Times New Roman"/>
          <w:b/>
          <w:bCs/>
        </w:rPr>
      </w:pPr>
    </w:p>
    <w:p w14:paraId="70CBD517" w14:textId="537D85D5" w:rsidR="00025A8D" w:rsidRPr="00025A8D" w:rsidRDefault="00025A8D" w:rsidP="00025A8D">
      <w:pPr>
        <w:pStyle w:val="NormalPara"/>
        <w:jc w:val="both"/>
        <w:rPr>
          <w:rFonts w:ascii="Times New Roman" w:hAnsi="Times New Roman"/>
          <w:b/>
          <w:bCs/>
        </w:rPr>
      </w:pPr>
      <w:r w:rsidRPr="00025A8D">
        <w:rPr>
          <w:rFonts w:ascii="Times New Roman" w:hAnsi="Times New Roman"/>
          <w:b/>
          <w:bCs/>
        </w:rPr>
        <w:t>How to arrange data for a scatter chart</w:t>
      </w:r>
    </w:p>
    <w:p w14:paraId="39AA1106" w14:textId="2554E0AB" w:rsidR="00025A8D" w:rsidRDefault="00025A8D" w:rsidP="00025A8D">
      <w:pPr>
        <w:pStyle w:val="NormalPara"/>
        <w:jc w:val="both"/>
        <w:rPr>
          <w:rFonts w:asciiTheme="minorHAnsi" w:hAnsiTheme="minorHAnsi" w:cstheme="minorHAnsi"/>
        </w:rPr>
      </w:pPr>
      <w:r w:rsidRPr="00025A8D">
        <w:rPr>
          <w:rFonts w:asciiTheme="minorHAnsi" w:hAnsiTheme="minorHAnsi" w:cstheme="minorHAnsi"/>
        </w:rPr>
        <w:t>For ease of use, the independent variable should be in the left column as this column is going to be plotted on the x axis. The dependent variable (the one affected by the independent variable) should be in the right column, and it will be plotted on the y axis.</w:t>
      </w:r>
    </w:p>
    <w:p w14:paraId="43BE8B3A" w14:textId="16091721" w:rsidR="00025A8D" w:rsidRDefault="00025A8D" w:rsidP="00025A8D">
      <w:pPr>
        <w:pStyle w:val="NormalPara"/>
        <w:jc w:val="both"/>
        <w:rPr>
          <w:rFonts w:asciiTheme="minorHAnsi" w:hAnsiTheme="minorHAnsi" w:cstheme="minorHAnsi"/>
        </w:rPr>
      </w:pPr>
      <w:r w:rsidRPr="00025A8D">
        <w:rPr>
          <w:rFonts w:asciiTheme="minorHAnsi" w:hAnsiTheme="minorHAnsi" w:cstheme="minorHAnsi"/>
        </w:rPr>
        <w:t>In our example, we are going to visualize the relationship between the advertising budget for a certain month (independent variable) and the number of items sold (dependent variable), so we arrange the data accordingly:</w:t>
      </w:r>
    </w:p>
    <w:p w14:paraId="3A602FB2" w14:textId="3ED97F09" w:rsidR="00025A8D" w:rsidRDefault="00CB20D4" w:rsidP="00025A8D">
      <w:pPr>
        <w:pStyle w:val="NormalPara"/>
        <w:jc w:val="both"/>
        <w:rPr>
          <w:rFonts w:asciiTheme="minorHAnsi" w:hAnsiTheme="minorHAnsi" w:cstheme="minorHAnsi"/>
        </w:rPr>
      </w:pPr>
      <w:r>
        <w:rPr>
          <w:noProof/>
        </w:rPr>
        <w:lastRenderedPageBreak/>
        <w:drawing>
          <wp:inline distT="0" distB="0" distL="0" distR="0" wp14:anchorId="1B5CD016" wp14:editId="516C327B">
            <wp:extent cx="2438400" cy="2667000"/>
            <wp:effectExtent l="0" t="0" r="0" b="0"/>
            <wp:docPr id="1925328446" name="Picture 2" descr="Arrange data for an Excel scatte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range data for an Excel scatter char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667000"/>
                    </a:xfrm>
                    <a:prstGeom prst="rect">
                      <a:avLst/>
                    </a:prstGeom>
                    <a:noFill/>
                    <a:ln>
                      <a:noFill/>
                    </a:ln>
                  </pic:spPr>
                </pic:pic>
              </a:graphicData>
            </a:graphic>
          </wp:inline>
        </w:drawing>
      </w:r>
    </w:p>
    <w:p w14:paraId="24AAC177" w14:textId="77777777" w:rsidR="00CB20D4" w:rsidRDefault="00CB20D4" w:rsidP="00025A8D">
      <w:pPr>
        <w:pStyle w:val="NormalPara"/>
        <w:jc w:val="both"/>
        <w:rPr>
          <w:rFonts w:ascii="Times New Roman" w:hAnsi="Times New Roman"/>
          <w:b/>
          <w:bCs/>
        </w:rPr>
      </w:pPr>
    </w:p>
    <w:p w14:paraId="380579D4" w14:textId="055B8FDD" w:rsidR="00CB20D4" w:rsidRPr="00CB20D4" w:rsidRDefault="00CB20D4" w:rsidP="00025A8D">
      <w:pPr>
        <w:pStyle w:val="NormalPara"/>
        <w:jc w:val="both"/>
        <w:rPr>
          <w:rFonts w:ascii="Times New Roman" w:hAnsi="Times New Roman"/>
          <w:b/>
          <w:bCs/>
        </w:rPr>
      </w:pPr>
      <w:r w:rsidRPr="00CB20D4">
        <w:rPr>
          <w:rFonts w:ascii="Times New Roman" w:hAnsi="Times New Roman"/>
          <w:b/>
          <w:bCs/>
        </w:rPr>
        <w:t>How to create a scatter plot in Excel</w:t>
      </w:r>
    </w:p>
    <w:p w14:paraId="7E3343E4" w14:textId="7DCB98E5" w:rsidR="00025A8D" w:rsidRDefault="00CB20D4" w:rsidP="00025A8D">
      <w:pPr>
        <w:pStyle w:val="NormalPara"/>
        <w:jc w:val="both"/>
        <w:rPr>
          <w:rFonts w:asciiTheme="minorHAnsi" w:hAnsiTheme="minorHAnsi" w:cstheme="minorHAnsi"/>
        </w:rPr>
      </w:pPr>
      <w:r w:rsidRPr="00CB20D4">
        <w:rPr>
          <w:rFonts w:asciiTheme="minorHAnsi" w:hAnsiTheme="minorHAnsi" w:cstheme="minorHAnsi"/>
        </w:rPr>
        <w:t>With the source data correctly organized, making a scatter plot in Excel takes these two quick steps:</w:t>
      </w:r>
    </w:p>
    <w:p w14:paraId="062EF38E" w14:textId="77777777" w:rsidR="00CB20D4" w:rsidRPr="00CB20D4" w:rsidRDefault="00CB20D4" w:rsidP="00CB20D4">
      <w:pPr>
        <w:numPr>
          <w:ilvl w:val="0"/>
          <w:numId w:val="18"/>
        </w:numPr>
        <w:shd w:val="clear" w:color="auto" w:fill="FFFFFF"/>
        <w:spacing w:after="150"/>
        <w:ind w:left="1020"/>
        <w:rPr>
          <w:color w:val="000000"/>
        </w:rPr>
      </w:pPr>
      <w:r w:rsidRPr="00CB20D4">
        <w:rPr>
          <w:color w:val="000000"/>
        </w:rPr>
        <w:t>Select two columns with numeric data, including the column headers. In our case, it is the range C1:D13. Do not select any other columns to avoid confusing Excel.</w:t>
      </w:r>
    </w:p>
    <w:p w14:paraId="524243B6" w14:textId="77777777" w:rsidR="00CB20D4" w:rsidRDefault="00CB20D4" w:rsidP="00CB20D4">
      <w:pPr>
        <w:numPr>
          <w:ilvl w:val="0"/>
          <w:numId w:val="18"/>
        </w:numPr>
        <w:shd w:val="clear" w:color="auto" w:fill="FFFFFF"/>
        <w:spacing w:after="150"/>
        <w:ind w:left="1020"/>
        <w:rPr>
          <w:rFonts w:ascii="Open Sans" w:hAnsi="Open Sans" w:cs="Open Sans"/>
          <w:color w:val="000000"/>
        </w:rPr>
      </w:pPr>
      <w:r w:rsidRPr="00CB20D4">
        <w:rPr>
          <w:color w:val="000000"/>
        </w:rPr>
        <w:t>Go to the </w:t>
      </w:r>
      <w:r w:rsidRPr="00CB20D4">
        <w:rPr>
          <w:rStyle w:val="Emphasis"/>
          <w:color w:val="000000"/>
        </w:rPr>
        <w:t>Inset</w:t>
      </w:r>
      <w:r w:rsidRPr="00CB20D4">
        <w:rPr>
          <w:color w:val="000000"/>
        </w:rPr>
        <w:t> tab &gt; </w:t>
      </w:r>
      <w:r w:rsidRPr="00CB20D4">
        <w:rPr>
          <w:rStyle w:val="Emphasis"/>
          <w:color w:val="000000"/>
        </w:rPr>
        <w:t>Chats</w:t>
      </w:r>
      <w:r w:rsidRPr="00CB20D4">
        <w:rPr>
          <w:color w:val="000000"/>
        </w:rPr>
        <w:t> group, click the </w:t>
      </w:r>
      <w:r w:rsidRPr="00CB20D4">
        <w:rPr>
          <w:b/>
          <w:bCs/>
          <w:color w:val="000000"/>
        </w:rPr>
        <w:t>Scatter</w:t>
      </w:r>
      <w:r w:rsidRPr="00CB20D4">
        <w:rPr>
          <w:color w:val="000000"/>
        </w:rPr>
        <w:t> chart icon, and select the desired template. To insert a classic scatter graph, click the first thumbnail:</w:t>
      </w:r>
    </w:p>
    <w:p w14:paraId="0C4362FF" w14:textId="77777777" w:rsidR="00CB20D4" w:rsidRDefault="00CB20D4" w:rsidP="00025A8D">
      <w:pPr>
        <w:pStyle w:val="NormalPara"/>
        <w:jc w:val="both"/>
        <w:rPr>
          <w:noProof/>
        </w:rPr>
      </w:pPr>
    </w:p>
    <w:p w14:paraId="099F5D6F" w14:textId="77777777" w:rsidR="00CB20D4" w:rsidRDefault="00CB20D4" w:rsidP="00025A8D">
      <w:pPr>
        <w:pStyle w:val="NormalPara"/>
        <w:jc w:val="both"/>
        <w:rPr>
          <w:noProof/>
        </w:rPr>
      </w:pPr>
    </w:p>
    <w:p w14:paraId="6A345962" w14:textId="77777777" w:rsidR="00CB20D4" w:rsidRDefault="00CB20D4" w:rsidP="00025A8D">
      <w:pPr>
        <w:pStyle w:val="NormalPara"/>
        <w:jc w:val="both"/>
        <w:rPr>
          <w:noProof/>
        </w:rPr>
      </w:pPr>
    </w:p>
    <w:p w14:paraId="7B98CE21" w14:textId="41D02BFD" w:rsidR="00CB20D4" w:rsidRPr="00CB20D4" w:rsidRDefault="00CB20D4" w:rsidP="00025A8D">
      <w:pPr>
        <w:pStyle w:val="NormalPara"/>
        <w:jc w:val="both"/>
        <w:rPr>
          <w:rFonts w:asciiTheme="minorHAnsi" w:hAnsiTheme="minorHAnsi" w:cstheme="minorHAnsi"/>
          <w:lang w:val="en-US"/>
        </w:rPr>
      </w:pPr>
      <w:r>
        <w:rPr>
          <w:noProof/>
        </w:rPr>
        <w:lastRenderedPageBreak/>
        <w:drawing>
          <wp:inline distT="0" distB="0" distL="0" distR="0" wp14:anchorId="133A91BB" wp14:editId="24BF06A6">
            <wp:extent cx="4676775" cy="4352925"/>
            <wp:effectExtent l="0" t="0" r="9525" b="9525"/>
            <wp:docPr id="2105831800" name="Picture 3" descr="Making an XY scatter chart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ing an XY scatter chart in Exce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76775" cy="4352925"/>
                    </a:xfrm>
                    <a:prstGeom prst="rect">
                      <a:avLst/>
                    </a:prstGeom>
                    <a:noFill/>
                    <a:ln>
                      <a:noFill/>
                    </a:ln>
                  </pic:spPr>
                </pic:pic>
              </a:graphicData>
            </a:graphic>
          </wp:inline>
        </w:drawing>
      </w:r>
    </w:p>
    <w:p w14:paraId="6477BF09" w14:textId="17BF4A3D" w:rsidR="00025A8D" w:rsidRDefault="00CB20D4" w:rsidP="00025A8D">
      <w:pPr>
        <w:pStyle w:val="NormalPara"/>
        <w:jc w:val="both"/>
        <w:rPr>
          <w:rFonts w:asciiTheme="minorHAnsi" w:hAnsiTheme="minorHAnsi" w:cstheme="minorHAnsi"/>
        </w:rPr>
      </w:pPr>
      <w:r w:rsidRPr="00CB20D4">
        <w:rPr>
          <w:rFonts w:asciiTheme="minorHAnsi" w:hAnsiTheme="minorHAnsi" w:cstheme="minorHAnsi"/>
        </w:rPr>
        <w:t>The scatter diagram will be immediately inserted in your worksheet:</w:t>
      </w:r>
    </w:p>
    <w:p w14:paraId="463BA397" w14:textId="434CBEC3" w:rsidR="00CB20D4" w:rsidRDefault="00CB20D4" w:rsidP="00025A8D">
      <w:pPr>
        <w:pStyle w:val="NormalPara"/>
        <w:jc w:val="both"/>
        <w:rPr>
          <w:rFonts w:asciiTheme="minorHAnsi" w:hAnsiTheme="minorHAnsi" w:cstheme="minorHAnsi"/>
        </w:rPr>
      </w:pPr>
      <w:r>
        <w:rPr>
          <w:noProof/>
        </w:rPr>
        <w:drawing>
          <wp:inline distT="0" distB="0" distL="0" distR="0" wp14:anchorId="20C0EAFC" wp14:editId="0C6CC1A0">
            <wp:extent cx="3829050" cy="2324100"/>
            <wp:effectExtent l="0" t="0" r="0" b="0"/>
            <wp:docPr id="1457392707" name="Picture 4" descr="A scatter graph in Exce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atter graph in Excel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29050" cy="2324100"/>
                    </a:xfrm>
                    <a:prstGeom prst="rect">
                      <a:avLst/>
                    </a:prstGeom>
                    <a:noFill/>
                    <a:ln>
                      <a:noFill/>
                    </a:ln>
                  </pic:spPr>
                </pic:pic>
              </a:graphicData>
            </a:graphic>
          </wp:inline>
        </w:drawing>
      </w:r>
    </w:p>
    <w:p w14:paraId="7A23F70F" w14:textId="07D6874E" w:rsidR="00CB20D4" w:rsidRDefault="00B109C3" w:rsidP="00025A8D">
      <w:pPr>
        <w:pStyle w:val="NormalPara"/>
        <w:jc w:val="both"/>
        <w:rPr>
          <w:rFonts w:asciiTheme="minorHAnsi" w:hAnsiTheme="minorHAnsi" w:cstheme="minorHAnsi"/>
        </w:rPr>
      </w:pPr>
      <w:r w:rsidRPr="00B109C3">
        <w:rPr>
          <w:rFonts w:asciiTheme="minorHAnsi" w:hAnsiTheme="minorHAnsi" w:cstheme="minorHAnsi"/>
        </w:rPr>
        <w:t>Basically, you may consider the work done. Or, you can customize some elements of your graph to make it look more beautiful and to convey the correlation between the two variables clearer.</w:t>
      </w:r>
    </w:p>
    <w:p w14:paraId="53FA518D" w14:textId="578087FB" w:rsidR="00B109C3" w:rsidRDefault="00F914BE" w:rsidP="00025A8D">
      <w:pPr>
        <w:pStyle w:val="NormalPara"/>
        <w:jc w:val="both"/>
        <w:rPr>
          <w:rFonts w:ascii="Times New Roman" w:hAnsi="Times New Roman"/>
          <w:b/>
          <w:bCs/>
        </w:rPr>
      </w:pPr>
      <w:r>
        <w:rPr>
          <w:noProof/>
        </w:rPr>
        <w:lastRenderedPageBreak/>
        <w:drawing>
          <wp:anchor distT="0" distB="0" distL="114300" distR="114300" simplePos="0" relativeHeight="251658240" behindDoc="0" locked="0" layoutInCell="1" allowOverlap="1" wp14:anchorId="10A2FB03" wp14:editId="78ED9D4B">
            <wp:simplePos x="0" y="0"/>
            <wp:positionH relativeFrom="margin">
              <wp:align>center</wp:align>
            </wp:positionH>
            <wp:positionV relativeFrom="paragraph">
              <wp:posOffset>21618</wp:posOffset>
            </wp:positionV>
            <wp:extent cx="3495040" cy="4175760"/>
            <wp:effectExtent l="0" t="0" r="0" b="0"/>
            <wp:wrapTopAndBottom/>
            <wp:docPr id="971985937" name="Picture 5" descr="Scatter graph with smooth lines and ma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atter graph with smooth lines and marke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95040" cy="4175760"/>
                    </a:xfrm>
                    <a:prstGeom prst="rect">
                      <a:avLst/>
                    </a:prstGeom>
                    <a:noFill/>
                    <a:ln>
                      <a:noFill/>
                    </a:ln>
                  </pic:spPr>
                </pic:pic>
              </a:graphicData>
            </a:graphic>
            <wp14:sizeRelH relativeFrom="page">
              <wp14:pctWidth>0</wp14:pctWidth>
            </wp14:sizeRelH>
            <wp14:sizeRelV relativeFrom="page">
              <wp14:pctHeight>0</wp14:pctHeight>
            </wp14:sizeRelV>
          </wp:anchor>
        </w:drawing>
      </w:r>
      <w:r w:rsidR="00B109C3" w:rsidRPr="00B109C3">
        <w:rPr>
          <w:rFonts w:ascii="Times New Roman" w:hAnsi="Times New Roman"/>
          <w:b/>
          <w:bCs/>
        </w:rPr>
        <w:t>Scatter chart types</w:t>
      </w:r>
    </w:p>
    <w:p w14:paraId="47B5AEC0" w14:textId="77777777" w:rsidR="00B109C3" w:rsidRPr="00B109C3" w:rsidRDefault="00B109C3" w:rsidP="00B109C3">
      <w:pPr>
        <w:pStyle w:val="NormalWeb"/>
        <w:shd w:val="clear" w:color="auto" w:fill="FFFFFF"/>
        <w:jc w:val="both"/>
        <w:rPr>
          <w:color w:val="000000"/>
        </w:rPr>
      </w:pPr>
      <w:r w:rsidRPr="00B109C3">
        <w:rPr>
          <w:color w:val="000000"/>
        </w:rPr>
        <w:t>Besides the classic scatter plot shown in the above example, a few more templates are available:</w:t>
      </w:r>
    </w:p>
    <w:p w14:paraId="1FFDD54B" w14:textId="77777777" w:rsidR="00B109C3" w:rsidRPr="00B109C3" w:rsidRDefault="00B109C3" w:rsidP="00B109C3">
      <w:pPr>
        <w:numPr>
          <w:ilvl w:val="0"/>
          <w:numId w:val="19"/>
        </w:numPr>
        <w:spacing w:before="100" w:beforeAutospacing="1" w:after="100" w:afterAutospacing="1"/>
        <w:jc w:val="both"/>
        <w:rPr>
          <w:color w:val="000000"/>
        </w:rPr>
      </w:pPr>
      <w:r w:rsidRPr="00B109C3">
        <w:rPr>
          <w:color w:val="000000"/>
        </w:rPr>
        <w:t>Scatter with smooth lines and markers</w:t>
      </w:r>
    </w:p>
    <w:p w14:paraId="67EC540B" w14:textId="77777777" w:rsidR="00B109C3" w:rsidRPr="00B109C3" w:rsidRDefault="00B109C3" w:rsidP="00B109C3">
      <w:pPr>
        <w:numPr>
          <w:ilvl w:val="0"/>
          <w:numId w:val="19"/>
        </w:numPr>
        <w:spacing w:before="100" w:beforeAutospacing="1" w:after="100" w:afterAutospacing="1"/>
        <w:jc w:val="both"/>
        <w:rPr>
          <w:color w:val="000000"/>
        </w:rPr>
      </w:pPr>
      <w:r w:rsidRPr="00B109C3">
        <w:rPr>
          <w:color w:val="000000"/>
        </w:rPr>
        <w:t>Scatter with smooth lines</w:t>
      </w:r>
    </w:p>
    <w:p w14:paraId="706113DE" w14:textId="77777777" w:rsidR="00B109C3" w:rsidRPr="00B109C3" w:rsidRDefault="00B109C3" w:rsidP="00B109C3">
      <w:pPr>
        <w:numPr>
          <w:ilvl w:val="0"/>
          <w:numId w:val="19"/>
        </w:numPr>
        <w:spacing w:before="100" w:beforeAutospacing="1" w:after="100" w:afterAutospacing="1"/>
        <w:jc w:val="both"/>
        <w:rPr>
          <w:color w:val="000000"/>
        </w:rPr>
      </w:pPr>
      <w:r w:rsidRPr="00B109C3">
        <w:rPr>
          <w:color w:val="000000"/>
        </w:rPr>
        <w:t>Scatter with straight lines and markers</w:t>
      </w:r>
    </w:p>
    <w:p w14:paraId="57441EBD" w14:textId="77777777" w:rsidR="00B109C3" w:rsidRPr="00B109C3" w:rsidRDefault="00B109C3" w:rsidP="00B109C3">
      <w:pPr>
        <w:numPr>
          <w:ilvl w:val="0"/>
          <w:numId w:val="19"/>
        </w:numPr>
        <w:spacing w:before="100" w:beforeAutospacing="1" w:after="100" w:afterAutospacing="1"/>
        <w:jc w:val="both"/>
        <w:rPr>
          <w:color w:val="000000"/>
        </w:rPr>
      </w:pPr>
      <w:r w:rsidRPr="00B109C3">
        <w:rPr>
          <w:color w:val="000000"/>
        </w:rPr>
        <w:t>Scatter with straight lines</w:t>
      </w:r>
    </w:p>
    <w:p w14:paraId="6B5C127F" w14:textId="77777777" w:rsidR="00B109C3" w:rsidRDefault="00B109C3" w:rsidP="00B109C3">
      <w:pPr>
        <w:pStyle w:val="NormalWeb"/>
        <w:shd w:val="clear" w:color="auto" w:fill="FFFFFF"/>
        <w:jc w:val="both"/>
        <w:rPr>
          <w:rFonts w:ascii="Open Sans" w:hAnsi="Open Sans" w:cs="Open Sans"/>
          <w:color w:val="000000"/>
        </w:rPr>
      </w:pPr>
      <w:r w:rsidRPr="00B109C3">
        <w:rPr>
          <w:b/>
          <w:bCs/>
          <w:color w:val="000000"/>
        </w:rPr>
        <w:t>Scatter with lines</w:t>
      </w:r>
      <w:r w:rsidRPr="00B109C3">
        <w:rPr>
          <w:color w:val="000000"/>
        </w:rPr>
        <w:t> is best to be used when you have few data points. For example, here's how you can represent the data for the first four months by using the scatter graph with smooth lines and markers:</w:t>
      </w:r>
    </w:p>
    <w:p w14:paraId="5CBEE585" w14:textId="6A2CE600" w:rsidR="00B109C3" w:rsidRDefault="00B109C3" w:rsidP="00025A8D">
      <w:pPr>
        <w:pStyle w:val="NormalPara"/>
        <w:jc w:val="both"/>
        <w:rPr>
          <w:rFonts w:ascii="Times New Roman" w:hAnsi="Times New Roman"/>
          <w:b/>
          <w:bCs/>
          <w:lang w:val="en-US"/>
        </w:rPr>
      </w:pPr>
    </w:p>
    <w:p w14:paraId="618632B2" w14:textId="77777777" w:rsidR="00B109C3" w:rsidRDefault="00B109C3" w:rsidP="00025A8D">
      <w:pPr>
        <w:pStyle w:val="NormalPara"/>
        <w:jc w:val="both"/>
        <w:rPr>
          <w:rFonts w:ascii="Times New Roman" w:hAnsi="Times New Roman"/>
          <w:b/>
          <w:bCs/>
          <w:lang w:val="en-US"/>
        </w:rPr>
      </w:pPr>
    </w:p>
    <w:p w14:paraId="49FB2FBC" w14:textId="77777777" w:rsidR="00B109C3" w:rsidRPr="00B109C3" w:rsidRDefault="00B109C3" w:rsidP="00B109C3">
      <w:pPr>
        <w:pStyle w:val="NormalWeb"/>
        <w:shd w:val="clear" w:color="auto" w:fill="FFFFFF"/>
        <w:rPr>
          <w:color w:val="000000"/>
        </w:rPr>
      </w:pPr>
      <w:r w:rsidRPr="00B109C3">
        <w:rPr>
          <w:color w:val="000000"/>
        </w:rPr>
        <w:t>The Excel XY plot templates can also draw </w:t>
      </w:r>
      <w:r w:rsidRPr="00B109C3">
        <w:rPr>
          <w:b/>
          <w:bCs/>
          <w:color w:val="000000"/>
        </w:rPr>
        <w:t>each variable separately</w:t>
      </w:r>
      <w:r w:rsidRPr="00B109C3">
        <w:rPr>
          <w:color w:val="000000"/>
        </w:rPr>
        <w:t>, presenting the same relationships in a different way. For this, you should select 3 columns with data - the leftmost column with text values (labels), and the two columns with numbers.</w:t>
      </w:r>
    </w:p>
    <w:p w14:paraId="446326E3" w14:textId="26861742" w:rsidR="00B109C3" w:rsidRPr="00B109C3" w:rsidRDefault="00B109C3" w:rsidP="00B109C3">
      <w:pPr>
        <w:pStyle w:val="NormalWeb"/>
        <w:shd w:val="clear" w:color="auto" w:fill="FFFFFF"/>
        <w:rPr>
          <w:color w:val="000000"/>
        </w:rPr>
      </w:pPr>
      <w:r w:rsidRPr="00B109C3">
        <w:rPr>
          <w:color w:val="000000"/>
        </w:rPr>
        <w:lastRenderedPageBreak/>
        <w:t>In our example, the blue dots represent advertising cost, and orange dots represent the items sold:</w:t>
      </w:r>
    </w:p>
    <w:p w14:paraId="4BB51EDE" w14:textId="0FC02BF0" w:rsidR="00B109C3" w:rsidRPr="00B109C3" w:rsidRDefault="00B109C3" w:rsidP="00025A8D">
      <w:pPr>
        <w:pStyle w:val="NormalPara"/>
        <w:jc w:val="both"/>
        <w:rPr>
          <w:rFonts w:ascii="Times New Roman" w:hAnsi="Times New Roman"/>
          <w:b/>
          <w:bCs/>
          <w:lang w:val="en-US"/>
        </w:rPr>
      </w:pPr>
    </w:p>
    <w:p w14:paraId="7ABC214A" w14:textId="1795CE9E" w:rsidR="00CB20D4" w:rsidRDefault="00CB20D4" w:rsidP="00025A8D">
      <w:pPr>
        <w:pStyle w:val="NormalPara"/>
        <w:jc w:val="both"/>
        <w:rPr>
          <w:rFonts w:asciiTheme="minorHAnsi" w:hAnsiTheme="minorHAnsi" w:cstheme="minorHAnsi"/>
        </w:rPr>
      </w:pPr>
    </w:p>
    <w:p w14:paraId="644B0465" w14:textId="36B738F0" w:rsidR="00CB20D4" w:rsidRDefault="00B109C3" w:rsidP="00025A8D">
      <w:pPr>
        <w:pStyle w:val="NormalPara"/>
        <w:jc w:val="both"/>
        <w:rPr>
          <w:rFonts w:asciiTheme="minorHAnsi" w:hAnsiTheme="minorHAnsi" w:cstheme="minorHAnsi"/>
        </w:rPr>
      </w:pPr>
      <w:r>
        <w:rPr>
          <w:noProof/>
        </w:rPr>
        <w:drawing>
          <wp:inline distT="0" distB="0" distL="0" distR="0" wp14:anchorId="5744B85B" wp14:editId="3BBB11F5">
            <wp:extent cx="5981700" cy="2495550"/>
            <wp:effectExtent l="0" t="0" r="0" b="0"/>
            <wp:docPr id="1378943787" name="Picture 6" descr="Scatter graph with each variable plotted separat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atter graph with each variable plotted separatel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81700" cy="2495550"/>
                    </a:xfrm>
                    <a:prstGeom prst="rect">
                      <a:avLst/>
                    </a:prstGeom>
                    <a:noFill/>
                    <a:ln>
                      <a:noFill/>
                    </a:ln>
                  </pic:spPr>
                </pic:pic>
              </a:graphicData>
            </a:graphic>
          </wp:inline>
        </w:drawing>
      </w:r>
    </w:p>
    <w:p w14:paraId="2EDAF25D" w14:textId="77777777" w:rsidR="003E3B77" w:rsidRDefault="00B84947" w:rsidP="003E3B77">
      <w:pPr>
        <w:pStyle w:val="NormalPara"/>
        <w:jc w:val="both"/>
        <w:rPr>
          <w:rFonts w:asciiTheme="minorHAnsi" w:hAnsiTheme="minorHAnsi" w:cstheme="minorHAnsi"/>
        </w:rPr>
      </w:pPr>
      <w:r>
        <w:rPr>
          <w:noProof/>
        </w:rPr>
        <w:drawing>
          <wp:anchor distT="0" distB="0" distL="114300" distR="114300" simplePos="0" relativeHeight="251659264" behindDoc="0" locked="0" layoutInCell="1" allowOverlap="1" wp14:anchorId="6DA46828" wp14:editId="55463FAB">
            <wp:simplePos x="0" y="0"/>
            <wp:positionH relativeFrom="margin">
              <wp:align>center</wp:align>
            </wp:positionH>
            <wp:positionV relativeFrom="paragraph">
              <wp:posOffset>863655</wp:posOffset>
            </wp:positionV>
            <wp:extent cx="3302635" cy="3125470"/>
            <wp:effectExtent l="0" t="0" r="0" b="0"/>
            <wp:wrapTopAndBottom/>
            <wp:docPr id="1580096357" name="Picture 7" descr="XY scatter chart types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XY scatter chart types in Exc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02635" cy="3125470"/>
                    </a:xfrm>
                    <a:prstGeom prst="rect">
                      <a:avLst/>
                    </a:prstGeom>
                    <a:noFill/>
                    <a:ln>
                      <a:noFill/>
                    </a:ln>
                  </pic:spPr>
                </pic:pic>
              </a:graphicData>
            </a:graphic>
            <wp14:sizeRelH relativeFrom="page">
              <wp14:pctWidth>0</wp14:pctWidth>
            </wp14:sizeRelH>
            <wp14:sizeRelV relativeFrom="page">
              <wp14:pctHeight>0</wp14:pctHeight>
            </wp14:sizeRelV>
          </wp:anchor>
        </w:drawing>
      </w:r>
      <w:r w:rsidR="00B109C3" w:rsidRPr="00B109C3">
        <w:rPr>
          <w:rFonts w:asciiTheme="minorHAnsi" w:hAnsiTheme="minorHAnsi" w:cstheme="minorHAnsi"/>
        </w:rPr>
        <w:t>To view all available scatter types in one place, select your data, click the Scatter (X, Y) icon on the ribbon, and then click More Scatter Charts… This will open the Inset Chart dialog box with the XY (Scatter) type selected, and you switch between the different templates at the top to see which one provides the best graphic representation of your data:</w:t>
      </w:r>
    </w:p>
    <w:p w14:paraId="62266755" w14:textId="21A7EEFF" w:rsidR="00541B0D" w:rsidRPr="003E3B77" w:rsidRDefault="00541B0D" w:rsidP="003E3B77">
      <w:pPr>
        <w:pStyle w:val="NormalPara"/>
        <w:jc w:val="both"/>
        <w:rPr>
          <w:rFonts w:asciiTheme="minorHAnsi" w:hAnsiTheme="minorHAnsi" w:cstheme="minorHAnsi"/>
        </w:rPr>
      </w:pPr>
      <w:r>
        <w:rPr>
          <w:rFonts w:asciiTheme="minorHAnsi" w:eastAsia="Cambria" w:hAnsiTheme="minorHAnsi" w:cstheme="minorHAnsi"/>
          <w:b/>
          <w:color w:val="000000" w:themeColor="text1"/>
          <w:u w:val="single"/>
        </w:rPr>
        <w:lastRenderedPageBreak/>
        <w:t>Pre</w:t>
      </w:r>
      <w:r w:rsidRPr="003774E1">
        <w:rPr>
          <w:rFonts w:asciiTheme="minorHAnsi" w:eastAsia="Cambria" w:hAnsiTheme="minorHAnsi" w:cstheme="minorHAnsi"/>
          <w:b/>
          <w:color w:val="000000" w:themeColor="text1"/>
          <w:u w:val="single"/>
        </w:rPr>
        <w:t xml:space="preserve"> Lab Exercise:</w:t>
      </w:r>
    </w:p>
    <w:p w14:paraId="7657206F" w14:textId="18D0BEB0" w:rsidR="00541B0D" w:rsidRPr="003774E1" w:rsidRDefault="003D6C54">
      <w:pPr>
        <w:pStyle w:val="ListParagraph"/>
        <w:numPr>
          <w:ilvl w:val="0"/>
          <w:numId w:val="1"/>
        </w:numPr>
        <w:rPr>
          <w:rFonts w:eastAsia="Cambria" w:cstheme="minorHAnsi"/>
          <w:bCs/>
          <w:color w:val="000000" w:themeColor="text1"/>
          <w:sz w:val="24"/>
          <w:szCs w:val="24"/>
        </w:rPr>
      </w:pPr>
      <w:r w:rsidRPr="003D6C54">
        <w:rPr>
          <w:rFonts w:ascii="Arial" w:hAnsi="Arial" w:cs="Arial"/>
          <w:color w:val="202124"/>
          <w:shd w:val="clear" w:color="auto" w:fill="FFFFFF"/>
        </w:rPr>
        <w:t>What is scatter plot used for?</w:t>
      </w:r>
    </w:p>
    <w:p w14:paraId="07844C7F" w14:textId="08246EDE" w:rsidR="00541B0D" w:rsidRDefault="00541B0D" w:rsidP="00541B0D">
      <w:pPr>
        <w:pStyle w:val="ListParagraph"/>
        <w:rPr>
          <w:rFonts w:cstheme="minorHAnsi"/>
          <w:color w:val="000000" w:themeColor="text1"/>
          <w:sz w:val="24"/>
          <w:szCs w:val="24"/>
          <w:u w:val="single"/>
        </w:rPr>
      </w:pPr>
      <w:r w:rsidRPr="003774E1">
        <w:rPr>
          <w:rFonts w:cstheme="minorHAnsi"/>
          <w:color w:val="000000" w:themeColor="text1"/>
          <w:sz w:val="24"/>
          <w:szCs w:val="24"/>
          <w:u w:val="single"/>
        </w:rPr>
        <w:t>______________________________________________________________________________________________________________________________________________________________________________________________________________</w:t>
      </w:r>
      <w:r>
        <w:rPr>
          <w:rFonts w:cstheme="minorHAnsi"/>
          <w:color w:val="000000" w:themeColor="text1"/>
          <w:sz w:val="24"/>
          <w:szCs w:val="24"/>
          <w:u w:val="single"/>
        </w:rPr>
        <w:t>____________________________________</w:t>
      </w:r>
      <w:r w:rsidRPr="003774E1">
        <w:rPr>
          <w:rFonts w:cstheme="minorHAnsi"/>
          <w:color w:val="000000" w:themeColor="text1"/>
          <w:sz w:val="24"/>
          <w:szCs w:val="24"/>
          <w:u w:val="single"/>
        </w:rPr>
        <w:t>__________</w:t>
      </w:r>
    </w:p>
    <w:p w14:paraId="0441320D" w14:textId="2A4060E8" w:rsidR="00B6229F"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w:t>
      </w:r>
    </w:p>
    <w:p w14:paraId="1F28E98F" w14:textId="1BF65792" w:rsidR="00B6229F" w:rsidRPr="003774E1"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____________________________________________________________________________________</w:t>
      </w:r>
    </w:p>
    <w:p w14:paraId="79775583" w14:textId="5A4E208D" w:rsidR="00541B0D" w:rsidRPr="003774E1" w:rsidRDefault="00A31278">
      <w:pPr>
        <w:pStyle w:val="ListParagraph"/>
        <w:numPr>
          <w:ilvl w:val="0"/>
          <w:numId w:val="1"/>
        </w:numPr>
        <w:rPr>
          <w:rFonts w:eastAsia="Cambria" w:cstheme="minorHAnsi"/>
          <w:bCs/>
          <w:color w:val="000000" w:themeColor="text1"/>
          <w:sz w:val="24"/>
          <w:szCs w:val="24"/>
        </w:rPr>
      </w:pPr>
      <w:r w:rsidRPr="00A31278">
        <w:rPr>
          <w:rFonts w:eastAsia="Cambria" w:cstheme="minorHAnsi"/>
          <w:bCs/>
          <w:color w:val="000000" w:themeColor="text1"/>
          <w:sz w:val="24"/>
          <w:szCs w:val="24"/>
        </w:rPr>
        <w:t>What type of data is a scatter plot?</w:t>
      </w:r>
    </w:p>
    <w:p w14:paraId="72187753" w14:textId="10C43680" w:rsidR="00541B0D" w:rsidRDefault="00541B0D" w:rsidP="00541B0D">
      <w:pPr>
        <w:pStyle w:val="ListParagraph"/>
        <w:rPr>
          <w:rFonts w:cstheme="minorHAnsi"/>
          <w:color w:val="000000" w:themeColor="text1"/>
          <w:sz w:val="24"/>
          <w:szCs w:val="24"/>
          <w:u w:val="single"/>
        </w:rPr>
      </w:pPr>
      <w:r w:rsidRPr="003774E1">
        <w:rPr>
          <w:rFonts w:cstheme="minorHAnsi"/>
          <w:color w:val="000000" w:themeColor="text1"/>
          <w:sz w:val="24"/>
          <w:szCs w:val="24"/>
          <w:u w:val="single"/>
        </w:rPr>
        <w:t>____________________________________________________________________________________________________________________________________________________________________________________________________________</w:t>
      </w:r>
      <w:r>
        <w:rPr>
          <w:rFonts w:cstheme="minorHAnsi"/>
          <w:color w:val="000000" w:themeColor="text1"/>
          <w:sz w:val="24"/>
          <w:szCs w:val="24"/>
          <w:u w:val="single"/>
        </w:rPr>
        <w:t>____________________________________</w:t>
      </w:r>
      <w:r w:rsidRPr="003774E1">
        <w:rPr>
          <w:rFonts w:cstheme="minorHAnsi"/>
          <w:color w:val="000000" w:themeColor="text1"/>
          <w:sz w:val="24"/>
          <w:szCs w:val="24"/>
          <w:u w:val="single"/>
        </w:rPr>
        <w:t>____________</w:t>
      </w:r>
    </w:p>
    <w:p w14:paraId="58781CA5" w14:textId="4FAA9704" w:rsidR="00B6229F"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w:t>
      </w:r>
    </w:p>
    <w:p w14:paraId="17F0C878" w14:textId="25F03BBC" w:rsidR="00B6229F" w:rsidRPr="003774E1" w:rsidRDefault="00B6229F" w:rsidP="00541B0D">
      <w:pPr>
        <w:pStyle w:val="ListParagraph"/>
        <w:rPr>
          <w:rFonts w:eastAsia="Cambria" w:cstheme="minorHAnsi"/>
          <w:b/>
          <w:color w:val="000000" w:themeColor="text1"/>
          <w:sz w:val="24"/>
          <w:szCs w:val="24"/>
        </w:rPr>
      </w:pPr>
      <w:r>
        <w:rPr>
          <w:rFonts w:eastAsia="Cambria" w:cstheme="minorHAnsi"/>
          <w:b/>
          <w:color w:val="000000" w:themeColor="text1"/>
          <w:sz w:val="24"/>
          <w:szCs w:val="24"/>
        </w:rPr>
        <w:t>________________________________________________________________________________________________________________________________________________________________________</w:t>
      </w:r>
    </w:p>
    <w:p w14:paraId="2FA6AB5B" w14:textId="5B8841C4" w:rsidR="00541B0D" w:rsidRPr="003774E1" w:rsidRDefault="00D8053A">
      <w:pPr>
        <w:pStyle w:val="ListParagraph"/>
        <w:numPr>
          <w:ilvl w:val="0"/>
          <w:numId w:val="1"/>
        </w:numPr>
        <w:rPr>
          <w:rFonts w:eastAsia="Cambria" w:cstheme="minorHAnsi"/>
          <w:bCs/>
          <w:color w:val="000000" w:themeColor="text1"/>
          <w:sz w:val="24"/>
          <w:szCs w:val="24"/>
        </w:rPr>
      </w:pPr>
      <w:r w:rsidRPr="00D8053A">
        <w:rPr>
          <w:rFonts w:eastAsia="Cambria" w:cstheme="minorHAnsi"/>
          <w:bCs/>
          <w:color w:val="000000" w:themeColor="text1"/>
          <w:sz w:val="24"/>
          <w:szCs w:val="24"/>
        </w:rPr>
        <w:t>What is the XY scatter plot?</w:t>
      </w:r>
    </w:p>
    <w:p w14:paraId="280893CF" w14:textId="48E0AAA0" w:rsidR="00541B0D" w:rsidRPr="003774E1" w:rsidRDefault="00541B0D" w:rsidP="00541B0D">
      <w:pPr>
        <w:pStyle w:val="ListParagraph"/>
        <w:rPr>
          <w:rFonts w:cstheme="minorHAnsi"/>
          <w:color w:val="000000" w:themeColor="text1"/>
          <w:sz w:val="24"/>
          <w:szCs w:val="24"/>
          <w:u w:val="single"/>
        </w:rPr>
      </w:pPr>
      <w:r w:rsidRPr="003774E1">
        <w:rPr>
          <w:rFonts w:cstheme="minorHAnsi"/>
          <w:color w:val="000000" w:themeColor="text1"/>
          <w:sz w:val="24"/>
          <w:szCs w:val="24"/>
          <w:u w:val="single"/>
        </w:rPr>
        <w:t>_____________________________________________________________________________________________________________________________________________________________________________________________________________</w:t>
      </w:r>
      <w:r>
        <w:rPr>
          <w:rFonts w:cstheme="minorHAnsi"/>
          <w:color w:val="000000" w:themeColor="text1"/>
          <w:sz w:val="24"/>
          <w:szCs w:val="24"/>
          <w:u w:val="single"/>
        </w:rPr>
        <w:t>____________________________________</w:t>
      </w:r>
      <w:r w:rsidRPr="003774E1">
        <w:rPr>
          <w:rFonts w:cstheme="minorHAnsi"/>
          <w:color w:val="000000" w:themeColor="text1"/>
          <w:sz w:val="24"/>
          <w:szCs w:val="24"/>
          <w:u w:val="single"/>
        </w:rPr>
        <w:t>___________</w:t>
      </w:r>
    </w:p>
    <w:p w14:paraId="6C16813C" w14:textId="416CC4E2" w:rsidR="00617351" w:rsidRPr="003774E1" w:rsidRDefault="0072751F" w:rsidP="00617351">
      <w:pPr>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t xml:space="preserve">Pre-Lab </w:t>
      </w:r>
      <w:r w:rsidR="00624342">
        <w:rPr>
          <w:rFonts w:asciiTheme="minorHAnsi" w:hAnsiTheme="minorHAnsi" w:cstheme="minorHAnsi"/>
          <w:b/>
          <w:bCs/>
          <w:color w:val="000000" w:themeColor="text1"/>
          <w:u w:val="single"/>
        </w:rPr>
        <w:t>Tasks:</w:t>
      </w:r>
      <w:r>
        <w:rPr>
          <w:rFonts w:asciiTheme="minorHAnsi" w:hAnsiTheme="minorHAnsi" w:cstheme="minorHAnsi"/>
          <w:b/>
          <w:bCs/>
          <w:color w:val="000000" w:themeColor="text1"/>
          <w:u w:val="single"/>
        </w:rPr>
        <w:t>-</w:t>
      </w:r>
    </w:p>
    <w:p w14:paraId="713C8819" w14:textId="19A8EC86" w:rsidR="00617351" w:rsidRDefault="00A17A05" w:rsidP="00617351">
      <w:pPr>
        <w:rPr>
          <w:rFonts w:asciiTheme="minorHAnsi" w:hAnsiTheme="minorHAnsi" w:cstheme="minorHAnsi"/>
          <w:color w:val="000000" w:themeColor="text1"/>
        </w:rPr>
      </w:pPr>
      <w:r w:rsidRPr="003774E1">
        <w:rPr>
          <w:rFonts w:asciiTheme="minorHAnsi" w:hAnsiTheme="minorHAnsi" w:cstheme="minorHAnsi"/>
          <w:color w:val="000000" w:themeColor="text1"/>
        </w:rPr>
        <w:t>Perform the following tasks</w:t>
      </w:r>
      <w:r w:rsidR="0072751F">
        <w:rPr>
          <w:rFonts w:asciiTheme="minorHAnsi" w:hAnsiTheme="minorHAnsi" w:cstheme="minorHAnsi"/>
          <w:color w:val="000000" w:themeColor="text1"/>
        </w:rPr>
        <w:t xml:space="preserve"> using Excel</w:t>
      </w:r>
      <w:r w:rsidRPr="003774E1">
        <w:rPr>
          <w:rFonts w:asciiTheme="minorHAnsi" w:hAnsiTheme="minorHAnsi" w:cstheme="minorHAnsi"/>
          <w:color w:val="000000" w:themeColor="text1"/>
        </w:rPr>
        <w:t>:</w:t>
      </w:r>
    </w:p>
    <w:p w14:paraId="1156B0DE" w14:textId="261B7093" w:rsidR="005B4E5E" w:rsidRDefault="005B4E5E" w:rsidP="00617351">
      <w:pPr>
        <w:rPr>
          <w:rFonts w:asciiTheme="minorHAnsi" w:hAnsiTheme="minorHAnsi" w:cstheme="minorHAnsi"/>
          <w:color w:val="000000" w:themeColor="text1"/>
        </w:rPr>
      </w:pPr>
    </w:p>
    <w:p w14:paraId="66B964E0" w14:textId="1789F80A" w:rsidR="005B4E5E" w:rsidRDefault="005B4E5E" w:rsidP="00617351">
      <w:pPr>
        <w:rPr>
          <w:rFonts w:asciiTheme="minorHAnsi" w:hAnsiTheme="minorHAnsi" w:cstheme="minorHAnsi"/>
          <w:color w:val="000000" w:themeColor="text1"/>
        </w:rPr>
      </w:pPr>
      <w:r>
        <w:rPr>
          <w:rFonts w:asciiTheme="minorHAnsi" w:hAnsiTheme="minorHAnsi" w:cstheme="minorHAnsi"/>
          <w:color w:val="000000" w:themeColor="text1"/>
        </w:rPr>
        <w:t xml:space="preserve">Task 1: </w:t>
      </w:r>
      <w:r w:rsidR="0021190F">
        <w:rPr>
          <w:rFonts w:asciiTheme="minorHAnsi" w:hAnsiTheme="minorHAnsi" w:cstheme="minorHAnsi"/>
          <w:color w:val="000000" w:themeColor="text1"/>
        </w:rPr>
        <w:t>C</w:t>
      </w:r>
      <w:r w:rsidR="0021190F" w:rsidRPr="0021190F">
        <w:rPr>
          <w:rFonts w:asciiTheme="minorHAnsi" w:hAnsiTheme="minorHAnsi" w:cstheme="minorHAnsi"/>
          <w:color w:val="000000" w:themeColor="text1"/>
        </w:rPr>
        <w:t>reate a scatterplot to compare sales to profit in the Superstore dataset:</w:t>
      </w:r>
    </w:p>
    <w:p w14:paraId="5A68964E" w14:textId="795B028D" w:rsidR="006722C9" w:rsidRPr="006722C9" w:rsidRDefault="006A632F" w:rsidP="006722C9">
      <w:pPr>
        <w:tabs>
          <w:tab w:val="left" w:pos="6990"/>
        </w:tabs>
        <w:rPr>
          <w:rFonts w:asciiTheme="minorHAnsi" w:hAnsiTheme="minorHAnsi" w:cstheme="minorHAnsi"/>
          <w:b/>
          <w:bCs/>
          <w:color w:val="000000" w:themeColor="text1"/>
          <w:u w:val="single"/>
        </w:rPr>
      </w:pPr>
      <w:r>
        <w:rPr>
          <w:noProof/>
        </w:rPr>
        <w:drawing>
          <wp:anchor distT="0" distB="0" distL="114300" distR="114300" simplePos="0" relativeHeight="251665408" behindDoc="0" locked="0" layoutInCell="1" allowOverlap="1" wp14:anchorId="6C316682" wp14:editId="40D7D9DC">
            <wp:simplePos x="0" y="0"/>
            <wp:positionH relativeFrom="margin">
              <wp:align>center</wp:align>
            </wp:positionH>
            <wp:positionV relativeFrom="paragraph">
              <wp:posOffset>268937</wp:posOffset>
            </wp:positionV>
            <wp:extent cx="6448425" cy="2352675"/>
            <wp:effectExtent l="0" t="0" r="9525" b="9525"/>
            <wp:wrapTopAndBottom/>
            <wp:docPr id="8" name="Chart 8">
              <a:extLst xmlns:a="http://schemas.openxmlformats.org/drawingml/2006/main">
                <a:ext uri="{FF2B5EF4-FFF2-40B4-BE49-F238E27FC236}">
                  <a16:creationId xmlns:a16="http://schemas.microsoft.com/office/drawing/2014/main" id="{E0F731E2-29AA-4F5B-8834-457A981F3A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5B421D" w:rsidRPr="003774E1">
        <w:rPr>
          <w:rFonts w:asciiTheme="minorHAnsi" w:hAnsiTheme="minorHAnsi" w:cstheme="minorHAnsi"/>
          <w:b/>
          <w:bCs/>
          <w:color w:val="000000" w:themeColor="text1"/>
          <w:u w:val="single"/>
        </w:rPr>
        <w:t>Results:</w:t>
      </w:r>
      <w:r w:rsidR="005B421D">
        <w:rPr>
          <w:rFonts w:asciiTheme="minorHAnsi" w:hAnsiTheme="minorHAnsi" w:cstheme="minorHAnsi"/>
          <w:b/>
          <w:bCs/>
          <w:color w:val="000000" w:themeColor="text1"/>
          <w:u w:val="single"/>
        </w:rPr>
        <w:t>-</w:t>
      </w:r>
    </w:p>
    <w:p w14:paraId="286A3BA1" w14:textId="2CB130DB" w:rsidR="005B4E5E" w:rsidRDefault="005B4E5E" w:rsidP="00617351">
      <w:pPr>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Task 2: </w:t>
      </w:r>
      <w:r w:rsidR="0021190F">
        <w:rPr>
          <w:rFonts w:asciiTheme="minorHAnsi" w:hAnsiTheme="minorHAnsi" w:cstheme="minorHAnsi"/>
          <w:color w:val="000000" w:themeColor="text1"/>
        </w:rPr>
        <w:t>C</w:t>
      </w:r>
      <w:r w:rsidR="0021190F" w:rsidRPr="0021190F">
        <w:rPr>
          <w:rFonts w:asciiTheme="minorHAnsi" w:hAnsiTheme="minorHAnsi" w:cstheme="minorHAnsi"/>
          <w:color w:val="000000" w:themeColor="text1"/>
        </w:rPr>
        <w:t xml:space="preserve">reate a scatterplot to compare sales to </w:t>
      </w:r>
      <w:r w:rsidR="00FA5E08">
        <w:rPr>
          <w:rFonts w:asciiTheme="minorHAnsi" w:hAnsiTheme="minorHAnsi" w:cstheme="minorHAnsi"/>
          <w:color w:val="000000" w:themeColor="text1"/>
        </w:rPr>
        <w:t>quantity</w:t>
      </w:r>
      <w:r w:rsidR="0021190F" w:rsidRPr="0021190F">
        <w:rPr>
          <w:rFonts w:asciiTheme="minorHAnsi" w:hAnsiTheme="minorHAnsi" w:cstheme="minorHAnsi"/>
          <w:color w:val="000000" w:themeColor="text1"/>
        </w:rPr>
        <w:t xml:space="preserve"> in the Superstore dataset:</w:t>
      </w:r>
    </w:p>
    <w:p w14:paraId="751D7DD8" w14:textId="38614879" w:rsidR="005B421D" w:rsidRPr="003774E1" w:rsidRDefault="00590AEE" w:rsidP="005B421D">
      <w:pPr>
        <w:tabs>
          <w:tab w:val="left" w:pos="6990"/>
        </w:tabs>
        <w:rPr>
          <w:rFonts w:asciiTheme="minorHAnsi" w:hAnsiTheme="minorHAnsi" w:cstheme="minorHAnsi"/>
          <w:b/>
          <w:bCs/>
          <w:color w:val="000000" w:themeColor="text1"/>
          <w:u w:val="single"/>
        </w:rPr>
      </w:pPr>
      <w:r>
        <w:rPr>
          <w:noProof/>
        </w:rPr>
        <w:drawing>
          <wp:anchor distT="0" distB="0" distL="114300" distR="114300" simplePos="0" relativeHeight="251666432" behindDoc="0" locked="0" layoutInCell="1" allowOverlap="1" wp14:anchorId="01D42602" wp14:editId="362F0D40">
            <wp:simplePos x="0" y="0"/>
            <wp:positionH relativeFrom="column">
              <wp:posOffset>608109</wp:posOffset>
            </wp:positionH>
            <wp:positionV relativeFrom="paragraph">
              <wp:posOffset>265568</wp:posOffset>
            </wp:positionV>
            <wp:extent cx="5391150" cy="3197225"/>
            <wp:effectExtent l="0" t="0" r="0" b="3175"/>
            <wp:wrapTopAndBottom/>
            <wp:docPr id="9" name="Chart 9">
              <a:extLst xmlns:a="http://schemas.openxmlformats.org/drawingml/2006/main">
                <a:ext uri="{FF2B5EF4-FFF2-40B4-BE49-F238E27FC236}">
                  <a16:creationId xmlns:a16="http://schemas.microsoft.com/office/drawing/2014/main" id="{381A37D1-D7A1-49D4-8729-A627C57250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sidR="005B421D" w:rsidRPr="003774E1">
        <w:rPr>
          <w:rFonts w:asciiTheme="minorHAnsi" w:hAnsiTheme="minorHAnsi" w:cstheme="minorHAnsi"/>
          <w:b/>
          <w:bCs/>
          <w:color w:val="000000" w:themeColor="text1"/>
          <w:u w:val="single"/>
        </w:rPr>
        <w:t>Results:</w:t>
      </w:r>
      <w:r w:rsidR="005B421D">
        <w:rPr>
          <w:rFonts w:asciiTheme="minorHAnsi" w:hAnsiTheme="minorHAnsi" w:cstheme="minorHAnsi"/>
          <w:b/>
          <w:bCs/>
          <w:color w:val="000000" w:themeColor="text1"/>
          <w:u w:val="single"/>
        </w:rPr>
        <w:t>-</w:t>
      </w:r>
    </w:p>
    <w:p w14:paraId="24ABFD34" w14:textId="227D5214" w:rsidR="005B421D" w:rsidRDefault="005B421D" w:rsidP="00617351">
      <w:pPr>
        <w:rPr>
          <w:rFonts w:asciiTheme="minorHAnsi" w:hAnsiTheme="minorHAnsi" w:cstheme="minorHAnsi"/>
          <w:color w:val="000000" w:themeColor="text1"/>
        </w:rPr>
      </w:pPr>
    </w:p>
    <w:p w14:paraId="3CC27E3E" w14:textId="1E798EA0" w:rsidR="00590AEE" w:rsidRDefault="00590AEE" w:rsidP="00617351">
      <w:pPr>
        <w:rPr>
          <w:rFonts w:asciiTheme="minorHAnsi" w:hAnsiTheme="minorHAnsi" w:cstheme="minorHAnsi"/>
          <w:color w:val="000000" w:themeColor="text1"/>
        </w:rPr>
      </w:pPr>
    </w:p>
    <w:p w14:paraId="73DB9E69" w14:textId="52B1ED7E" w:rsidR="000F3596" w:rsidRDefault="005B4E5E" w:rsidP="000F3596">
      <w:pPr>
        <w:rPr>
          <w:rFonts w:asciiTheme="minorHAnsi" w:hAnsiTheme="minorHAnsi" w:cstheme="minorHAnsi"/>
          <w:color w:val="000000" w:themeColor="text1"/>
        </w:rPr>
      </w:pPr>
      <w:r>
        <w:rPr>
          <w:rFonts w:asciiTheme="minorHAnsi" w:hAnsiTheme="minorHAnsi" w:cstheme="minorHAnsi"/>
          <w:color w:val="000000" w:themeColor="text1"/>
        </w:rPr>
        <w:t xml:space="preserve">Task 3: </w:t>
      </w:r>
      <w:r w:rsidR="00FA5E08">
        <w:rPr>
          <w:rFonts w:asciiTheme="minorHAnsi" w:hAnsiTheme="minorHAnsi" w:cstheme="minorHAnsi"/>
          <w:color w:val="000000" w:themeColor="text1"/>
        </w:rPr>
        <w:t>C</w:t>
      </w:r>
      <w:r w:rsidR="00FA5E08" w:rsidRPr="0021190F">
        <w:rPr>
          <w:rFonts w:asciiTheme="minorHAnsi" w:hAnsiTheme="minorHAnsi" w:cstheme="minorHAnsi"/>
          <w:color w:val="000000" w:themeColor="text1"/>
        </w:rPr>
        <w:t xml:space="preserve">reate a scatterplot to compare </w:t>
      </w:r>
      <w:r w:rsidR="00FA5E08">
        <w:rPr>
          <w:rFonts w:asciiTheme="minorHAnsi" w:hAnsiTheme="minorHAnsi" w:cstheme="minorHAnsi"/>
          <w:color w:val="000000" w:themeColor="text1"/>
        </w:rPr>
        <w:t>Quantity</w:t>
      </w:r>
      <w:r w:rsidR="00FA5E08" w:rsidRPr="0021190F">
        <w:rPr>
          <w:rFonts w:asciiTheme="minorHAnsi" w:hAnsiTheme="minorHAnsi" w:cstheme="minorHAnsi"/>
          <w:color w:val="000000" w:themeColor="text1"/>
        </w:rPr>
        <w:t xml:space="preserve"> to </w:t>
      </w:r>
      <w:r w:rsidR="00FA5E08">
        <w:rPr>
          <w:rFonts w:asciiTheme="minorHAnsi" w:hAnsiTheme="minorHAnsi" w:cstheme="minorHAnsi"/>
          <w:color w:val="000000" w:themeColor="text1"/>
        </w:rPr>
        <w:t>discount</w:t>
      </w:r>
      <w:r w:rsidR="00FA5E08" w:rsidRPr="0021190F">
        <w:rPr>
          <w:rFonts w:asciiTheme="minorHAnsi" w:hAnsiTheme="minorHAnsi" w:cstheme="minorHAnsi"/>
          <w:color w:val="000000" w:themeColor="text1"/>
        </w:rPr>
        <w:t xml:space="preserve"> in the Superstore dataset:</w:t>
      </w:r>
    </w:p>
    <w:p w14:paraId="70485D5C" w14:textId="393E393B" w:rsidR="00590AEE" w:rsidRPr="00767690" w:rsidRDefault="00590AEE" w:rsidP="00767690">
      <w:pPr>
        <w:tabs>
          <w:tab w:val="left" w:pos="6990"/>
        </w:tabs>
        <w:rPr>
          <w:rFonts w:asciiTheme="minorHAnsi" w:hAnsiTheme="minorHAnsi" w:cstheme="minorHAnsi"/>
          <w:b/>
          <w:bCs/>
          <w:color w:val="000000" w:themeColor="text1"/>
          <w:u w:val="single"/>
        </w:rPr>
      </w:pPr>
      <w:r>
        <w:rPr>
          <w:noProof/>
        </w:rPr>
        <w:drawing>
          <wp:anchor distT="0" distB="0" distL="114300" distR="114300" simplePos="0" relativeHeight="251667456" behindDoc="0" locked="0" layoutInCell="1" allowOverlap="1" wp14:anchorId="2A85A629" wp14:editId="7F5E53A1">
            <wp:simplePos x="0" y="0"/>
            <wp:positionH relativeFrom="margin">
              <wp:align>center</wp:align>
            </wp:positionH>
            <wp:positionV relativeFrom="paragraph">
              <wp:posOffset>256540</wp:posOffset>
            </wp:positionV>
            <wp:extent cx="5168265" cy="3108960"/>
            <wp:effectExtent l="0" t="0" r="13335" b="15240"/>
            <wp:wrapTopAndBottom/>
            <wp:docPr id="10" name="Chart 10">
              <a:extLst xmlns:a="http://schemas.openxmlformats.org/drawingml/2006/main">
                <a:ext uri="{FF2B5EF4-FFF2-40B4-BE49-F238E27FC236}">
                  <a16:creationId xmlns:a16="http://schemas.microsoft.com/office/drawing/2014/main" id="{37F5A046-857C-4437-AE69-5BCE9D965C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5B421D" w:rsidRPr="003774E1">
        <w:rPr>
          <w:rFonts w:asciiTheme="minorHAnsi" w:hAnsiTheme="minorHAnsi" w:cstheme="minorHAnsi"/>
          <w:b/>
          <w:bCs/>
          <w:color w:val="000000" w:themeColor="text1"/>
          <w:u w:val="single"/>
        </w:rPr>
        <w:t>Results:</w:t>
      </w:r>
      <w:r w:rsidR="005B421D">
        <w:rPr>
          <w:rFonts w:asciiTheme="minorHAnsi" w:hAnsiTheme="minorHAnsi" w:cstheme="minorHAnsi"/>
          <w:b/>
          <w:bCs/>
          <w:color w:val="000000" w:themeColor="text1"/>
          <w:u w:val="single"/>
        </w:rPr>
        <w:t>-</w:t>
      </w:r>
    </w:p>
    <w:p w14:paraId="17788EA0" w14:textId="0892515F" w:rsidR="00CB3ECD" w:rsidRPr="003774E1" w:rsidRDefault="00CB3ECD" w:rsidP="00CB3ECD">
      <w:pPr>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lastRenderedPageBreak/>
        <w:t>In-Lab Tasks:-</w:t>
      </w:r>
    </w:p>
    <w:p w14:paraId="07044148" w14:textId="11FD2EBB" w:rsidR="00CB3ECD" w:rsidRDefault="00CB3ECD" w:rsidP="00CB3ECD">
      <w:pPr>
        <w:rPr>
          <w:rFonts w:asciiTheme="minorHAnsi" w:hAnsiTheme="minorHAnsi" w:cstheme="minorHAnsi"/>
          <w:color w:val="000000" w:themeColor="text1"/>
        </w:rPr>
      </w:pPr>
      <w:r w:rsidRPr="003774E1">
        <w:rPr>
          <w:rFonts w:asciiTheme="minorHAnsi" w:hAnsiTheme="minorHAnsi" w:cstheme="minorHAnsi"/>
          <w:color w:val="000000" w:themeColor="text1"/>
        </w:rPr>
        <w:t>Perform the following tasks</w:t>
      </w:r>
      <w:r>
        <w:rPr>
          <w:rFonts w:asciiTheme="minorHAnsi" w:hAnsiTheme="minorHAnsi" w:cstheme="minorHAnsi"/>
          <w:color w:val="000000" w:themeColor="text1"/>
        </w:rPr>
        <w:t xml:space="preserve"> using Tableau</w:t>
      </w:r>
      <w:r w:rsidRPr="003774E1">
        <w:rPr>
          <w:rFonts w:asciiTheme="minorHAnsi" w:hAnsiTheme="minorHAnsi" w:cstheme="minorHAnsi"/>
          <w:color w:val="000000" w:themeColor="text1"/>
        </w:rPr>
        <w:t>:</w:t>
      </w:r>
    </w:p>
    <w:p w14:paraId="43174117" w14:textId="77777777" w:rsidR="00201F96" w:rsidRDefault="00201F96" w:rsidP="00CB3ECD">
      <w:pPr>
        <w:rPr>
          <w:rFonts w:asciiTheme="minorHAnsi" w:hAnsiTheme="minorHAnsi" w:cstheme="minorHAnsi"/>
          <w:color w:val="000000" w:themeColor="text1"/>
        </w:rPr>
      </w:pPr>
    </w:p>
    <w:p w14:paraId="172EBC54" w14:textId="7A02A2AA" w:rsidR="00CB3ECD" w:rsidRDefault="00CB3ECD" w:rsidP="00CB3ECD">
      <w:pPr>
        <w:rPr>
          <w:rFonts w:asciiTheme="minorHAnsi" w:hAnsiTheme="minorHAnsi" w:cstheme="minorHAnsi"/>
          <w:color w:val="000000" w:themeColor="text1"/>
        </w:rPr>
      </w:pPr>
      <w:r>
        <w:rPr>
          <w:rFonts w:asciiTheme="minorHAnsi" w:hAnsiTheme="minorHAnsi" w:cstheme="minorHAnsi"/>
          <w:color w:val="000000" w:themeColor="text1"/>
        </w:rPr>
        <w:t>Task 1: C</w:t>
      </w:r>
      <w:r w:rsidRPr="0021190F">
        <w:rPr>
          <w:rFonts w:asciiTheme="minorHAnsi" w:hAnsiTheme="minorHAnsi" w:cstheme="minorHAnsi"/>
          <w:color w:val="000000" w:themeColor="text1"/>
        </w:rPr>
        <w:t>reate a scatterplot to compare sales to profit in the Superstore dataset:</w:t>
      </w:r>
    </w:p>
    <w:p w14:paraId="018703D5" w14:textId="165D8DFE" w:rsidR="005B421D" w:rsidRDefault="005B421D" w:rsidP="005B421D">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Results:</w:t>
      </w:r>
      <w:r>
        <w:rPr>
          <w:rFonts w:asciiTheme="minorHAnsi" w:hAnsiTheme="minorHAnsi" w:cstheme="minorHAnsi"/>
          <w:b/>
          <w:bCs/>
          <w:color w:val="000000" w:themeColor="text1"/>
          <w:u w:val="single"/>
        </w:rPr>
        <w:t>-</w:t>
      </w:r>
    </w:p>
    <w:p w14:paraId="5416960B" w14:textId="6B830AE5" w:rsidR="005B421D" w:rsidRDefault="005B421D" w:rsidP="00CB3ECD">
      <w:pPr>
        <w:rPr>
          <w:rFonts w:asciiTheme="minorHAnsi" w:hAnsiTheme="minorHAnsi" w:cstheme="minorHAnsi"/>
          <w:color w:val="000000" w:themeColor="text1"/>
        </w:rPr>
      </w:pPr>
    </w:p>
    <w:p w14:paraId="29124D05" w14:textId="1F3C228B" w:rsidR="00066B38" w:rsidRDefault="00FE07DD" w:rsidP="00CB3ECD">
      <w:pPr>
        <w:rPr>
          <w:rFonts w:asciiTheme="minorHAnsi" w:hAnsiTheme="minorHAnsi" w:cstheme="minorHAnsi"/>
          <w:color w:val="000000" w:themeColor="text1"/>
        </w:rPr>
      </w:pPr>
      <w:r w:rsidRPr="00201F96">
        <w:rPr>
          <w:rFonts w:asciiTheme="minorHAnsi" w:hAnsiTheme="minorHAnsi" w:cstheme="minorHAnsi"/>
          <w:b/>
          <w:bCs/>
          <w:noProof/>
          <w:color w:val="000000" w:themeColor="text1"/>
          <w:u w:val="single"/>
        </w:rPr>
        <w:drawing>
          <wp:anchor distT="0" distB="0" distL="114300" distR="114300" simplePos="0" relativeHeight="251661312" behindDoc="1" locked="0" layoutInCell="1" allowOverlap="1" wp14:anchorId="702EA2FD" wp14:editId="6105E99D">
            <wp:simplePos x="0" y="0"/>
            <wp:positionH relativeFrom="margin">
              <wp:align>center</wp:align>
            </wp:positionH>
            <wp:positionV relativeFrom="paragraph">
              <wp:posOffset>8807</wp:posOffset>
            </wp:positionV>
            <wp:extent cx="5179060" cy="2700020"/>
            <wp:effectExtent l="0" t="0" r="2540" b="5080"/>
            <wp:wrapTight wrapText="bothSides">
              <wp:wrapPolygon edited="0">
                <wp:start x="0" y="0"/>
                <wp:lineTo x="0" y="21488"/>
                <wp:lineTo x="21531" y="21488"/>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79060" cy="2700020"/>
                    </a:xfrm>
                    <a:prstGeom prst="rect">
                      <a:avLst/>
                    </a:prstGeom>
                  </pic:spPr>
                </pic:pic>
              </a:graphicData>
            </a:graphic>
            <wp14:sizeRelH relativeFrom="page">
              <wp14:pctWidth>0</wp14:pctWidth>
            </wp14:sizeRelH>
            <wp14:sizeRelV relativeFrom="page">
              <wp14:pctHeight>0</wp14:pctHeight>
            </wp14:sizeRelV>
          </wp:anchor>
        </w:drawing>
      </w:r>
    </w:p>
    <w:p w14:paraId="28D32AE7" w14:textId="4821B2A3" w:rsidR="00066B38" w:rsidRDefault="00066B38" w:rsidP="00CB3ECD">
      <w:pPr>
        <w:rPr>
          <w:rFonts w:asciiTheme="minorHAnsi" w:hAnsiTheme="minorHAnsi" w:cstheme="minorHAnsi"/>
          <w:color w:val="000000" w:themeColor="text1"/>
        </w:rPr>
      </w:pPr>
    </w:p>
    <w:p w14:paraId="4FCF056F" w14:textId="54105495" w:rsidR="00066B38" w:rsidRDefault="00066B38" w:rsidP="00CB3ECD">
      <w:pPr>
        <w:rPr>
          <w:rFonts w:asciiTheme="minorHAnsi" w:hAnsiTheme="minorHAnsi" w:cstheme="minorHAnsi"/>
          <w:color w:val="000000" w:themeColor="text1"/>
        </w:rPr>
      </w:pPr>
    </w:p>
    <w:p w14:paraId="1189A921" w14:textId="692A1806" w:rsidR="00066B38" w:rsidRDefault="00066B38" w:rsidP="00CB3ECD">
      <w:pPr>
        <w:rPr>
          <w:rFonts w:asciiTheme="minorHAnsi" w:hAnsiTheme="minorHAnsi" w:cstheme="minorHAnsi"/>
          <w:color w:val="000000" w:themeColor="text1"/>
        </w:rPr>
      </w:pPr>
    </w:p>
    <w:p w14:paraId="0EE8917F" w14:textId="0B227D85" w:rsidR="00066B38" w:rsidRDefault="00066B38" w:rsidP="00CB3ECD">
      <w:pPr>
        <w:rPr>
          <w:rFonts w:asciiTheme="minorHAnsi" w:hAnsiTheme="minorHAnsi" w:cstheme="minorHAnsi"/>
          <w:color w:val="000000" w:themeColor="text1"/>
        </w:rPr>
      </w:pPr>
    </w:p>
    <w:p w14:paraId="45361CA0" w14:textId="47F500A3" w:rsidR="00066B38" w:rsidRDefault="00066B38" w:rsidP="00CB3ECD">
      <w:pPr>
        <w:rPr>
          <w:rFonts w:asciiTheme="minorHAnsi" w:hAnsiTheme="minorHAnsi" w:cstheme="minorHAnsi"/>
          <w:color w:val="000000" w:themeColor="text1"/>
        </w:rPr>
      </w:pPr>
    </w:p>
    <w:p w14:paraId="1D26573E" w14:textId="62ED99D2" w:rsidR="00066B38" w:rsidRDefault="00066B38" w:rsidP="00CB3ECD">
      <w:pPr>
        <w:rPr>
          <w:rFonts w:asciiTheme="minorHAnsi" w:hAnsiTheme="minorHAnsi" w:cstheme="minorHAnsi"/>
          <w:color w:val="000000" w:themeColor="text1"/>
        </w:rPr>
      </w:pPr>
    </w:p>
    <w:p w14:paraId="50330540" w14:textId="505D3AAC" w:rsidR="00066B38" w:rsidRDefault="00066B38" w:rsidP="00CB3ECD">
      <w:pPr>
        <w:rPr>
          <w:rFonts w:asciiTheme="minorHAnsi" w:hAnsiTheme="minorHAnsi" w:cstheme="minorHAnsi"/>
          <w:color w:val="000000" w:themeColor="text1"/>
        </w:rPr>
      </w:pPr>
    </w:p>
    <w:p w14:paraId="23A0AAD5" w14:textId="65C678C1" w:rsidR="00066B38" w:rsidRDefault="00066B38" w:rsidP="00CB3ECD">
      <w:pPr>
        <w:rPr>
          <w:rFonts w:asciiTheme="minorHAnsi" w:hAnsiTheme="minorHAnsi" w:cstheme="minorHAnsi"/>
          <w:color w:val="000000" w:themeColor="text1"/>
        </w:rPr>
      </w:pPr>
    </w:p>
    <w:p w14:paraId="0A1379FB" w14:textId="283B3AF2" w:rsidR="00066B38" w:rsidRDefault="00066B38" w:rsidP="00CB3ECD">
      <w:pPr>
        <w:rPr>
          <w:rFonts w:asciiTheme="minorHAnsi" w:hAnsiTheme="minorHAnsi" w:cstheme="minorHAnsi"/>
          <w:color w:val="000000" w:themeColor="text1"/>
        </w:rPr>
      </w:pPr>
    </w:p>
    <w:p w14:paraId="03512890" w14:textId="5B8DDD33" w:rsidR="00066B38" w:rsidRDefault="00066B38" w:rsidP="00CB3ECD">
      <w:pPr>
        <w:rPr>
          <w:rFonts w:asciiTheme="minorHAnsi" w:hAnsiTheme="minorHAnsi" w:cstheme="minorHAnsi"/>
          <w:color w:val="000000" w:themeColor="text1"/>
        </w:rPr>
      </w:pPr>
    </w:p>
    <w:p w14:paraId="6C6BD2E8" w14:textId="7F86F5E7" w:rsidR="00066B38" w:rsidRDefault="00066B38" w:rsidP="00CB3ECD">
      <w:pPr>
        <w:rPr>
          <w:rFonts w:asciiTheme="minorHAnsi" w:hAnsiTheme="minorHAnsi" w:cstheme="minorHAnsi"/>
          <w:color w:val="000000" w:themeColor="text1"/>
        </w:rPr>
      </w:pPr>
    </w:p>
    <w:p w14:paraId="7794A736" w14:textId="1CDFAC0B" w:rsidR="00066B38" w:rsidRDefault="00066B38" w:rsidP="00CB3ECD">
      <w:pPr>
        <w:rPr>
          <w:rFonts w:asciiTheme="minorHAnsi" w:hAnsiTheme="minorHAnsi" w:cstheme="minorHAnsi"/>
          <w:color w:val="000000" w:themeColor="text1"/>
        </w:rPr>
      </w:pPr>
    </w:p>
    <w:p w14:paraId="4BD7EB5A" w14:textId="356CAEDE" w:rsidR="00066B38" w:rsidRDefault="00066B38" w:rsidP="00CB3ECD">
      <w:pPr>
        <w:rPr>
          <w:rFonts w:asciiTheme="minorHAnsi" w:hAnsiTheme="minorHAnsi" w:cstheme="minorHAnsi"/>
          <w:color w:val="000000" w:themeColor="text1"/>
        </w:rPr>
      </w:pPr>
    </w:p>
    <w:p w14:paraId="257D45F4" w14:textId="51F16A2C" w:rsidR="00066B38" w:rsidRDefault="00066B38" w:rsidP="00CB3ECD">
      <w:pPr>
        <w:rPr>
          <w:rFonts w:asciiTheme="minorHAnsi" w:hAnsiTheme="minorHAnsi" w:cstheme="minorHAnsi"/>
          <w:color w:val="000000" w:themeColor="text1"/>
        </w:rPr>
      </w:pPr>
    </w:p>
    <w:p w14:paraId="3582ED3B" w14:textId="7AD3C2B4" w:rsidR="00066B38" w:rsidRDefault="00066B38" w:rsidP="00CB3ECD">
      <w:pPr>
        <w:rPr>
          <w:rFonts w:asciiTheme="minorHAnsi" w:hAnsiTheme="minorHAnsi" w:cstheme="minorHAnsi"/>
          <w:color w:val="000000" w:themeColor="text1"/>
        </w:rPr>
      </w:pPr>
    </w:p>
    <w:p w14:paraId="28E15E2A" w14:textId="77777777" w:rsidR="00066B38" w:rsidRDefault="00066B38" w:rsidP="00CB3ECD">
      <w:pPr>
        <w:rPr>
          <w:rFonts w:asciiTheme="minorHAnsi" w:hAnsiTheme="minorHAnsi" w:cstheme="minorHAnsi"/>
          <w:color w:val="000000" w:themeColor="text1"/>
        </w:rPr>
      </w:pPr>
    </w:p>
    <w:p w14:paraId="76FBA580" w14:textId="43EC1CA1" w:rsidR="00CB3ECD" w:rsidRDefault="00CB3ECD" w:rsidP="00CB3ECD">
      <w:pPr>
        <w:rPr>
          <w:rFonts w:asciiTheme="minorHAnsi" w:hAnsiTheme="minorHAnsi" w:cstheme="minorHAnsi"/>
          <w:color w:val="000000" w:themeColor="text1"/>
        </w:rPr>
      </w:pPr>
      <w:r>
        <w:rPr>
          <w:rFonts w:asciiTheme="minorHAnsi" w:hAnsiTheme="minorHAnsi" w:cstheme="minorHAnsi"/>
          <w:color w:val="000000" w:themeColor="text1"/>
        </w:rPr>
        <w:t>Task 2: C</w:t>
      </w:r>
      <w:r w:rsidRPr="0021190F">
        <w:rPr>
          <w:rFonts w:asciiTheme="minorHAnsi" w:hAnsiTheme="minorHAnsi" w:cstheme="minorHAnsi"/>
          <w:color w:val="000000" w:themeColor="text1"/>
        </w:rPr>
        <w:t xml:space="preserve">reate a scatterplot to compare sales to </w:t>
      </w:r>
      <w:r>
        <w:rPr>
          <w:rFonts w:asciiTheme="minorHAnsi" w:hAnsiTheme="minorHAnsi" w:cstheme="minorHAnsi"/>
          <w:color w:val="000000" w:themeColor="text1"/>
        </w:rPr>
        <w:t>quantity</w:t>
      </w:r>
      <w:r w:rsidRPr="0021190F">
        <w:rPr>
          <w:rFonts w:asciiTheme="minorHAnsi" w:hAnsiTheme="minorHAnsi" w:cstheme="minorHAnsi"/>
          <w:color w:val="000000" w:themeColor="text1"/>
        </w:rPr>
        <w:t xml:space="preserve"> in the Superstore dataset:</w:t>
      </w:r>
    </w:p>
    <w:p w14:paraId="065E12EC" w14:textId="2706108A" w:rsidR="005B421D" w:rsidRDefault="005B421D" w:rsidP="005B421D">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Results:</w:t>
      </w:r>
      <w:r>
        <w:rPr>
          <w:rFonts w:asciiTheme="minorHAnsi" w:hAnsiTheme="minorHAnsi" w:cstheme="minorHAnsi"/>
          <w:b/>
          <w:bCs/>
          <w:color w:val="000000" w:themeColor="text1"/>
          <w:u w:val="single"/>
        </w:rPr>
        <w:t>-</w:t>
      </w:r>
    </w:p>
    <w:p w14:paraId="530F8FE7" w14:textId="4765DF2E" w:rsidR="003E4155" w:rsidRPr="003774E1" w:rsidRDefault="00307FBC" w:rsidP="005B421D">
      <w:pPr>
        <w:tabs>
          <w:tab w:val="left" w:pos="6990"/>
        </w:tabs>
        <w:rPr>
          <w:rFonts w:asciiTheme="minorHAnsi" w:hAnsiTheme="minorHAnsi" w:cstheme="minorHAnsi"/>
          <w:b/>
          <w:bCs/>
          <w:color w:val="000000" w:themeColor="text1"/>
          <w:u w:val="single"/>
        </w:rPr>
      </w:pPr>
      <w:r w:rsidRPr="003E4155">
        <w:rPr>
          <w:rFonts w:asciiTheme="minorHAnsi" w:hAnsiTheme="minorHAnsi" w:cstheme="minorHAnsi"/>
          <w:b/>
          <w:bCs/>
          <w:noProof/>
          <w:color w:val="000000" w:themeColor="text1"/>
          <w:u w:val="single"/>
        </w:rPr>
        <w:drawing>
          <wp:anchor distT="0" distB="0" distL="114300" distR="114300" simplePos="0" relativeHeight="251669504" behindDoc="1" locked="0" layoutInCell="1" allowOverlap="1" wp14:anchorId="2A2FC513" wp14:editId="1C68A177">
            <wp:simplePos x="0" y="0"/>
            <wp:positionH relativeFrom="margin">
              <wp:align>center</wp:align>
            </wp:positionH>
            <wp:positionV relativeFrom="paragraph">
              <wp:posOffset>40309</wp:posOffset>
            </wp:positionV>
            <wp:extent cx="5545455" cy="2900680"/>
            <wp:effectExtent l="0" t="0" r="0" b="0"/>
            <wp:wrapTight wrapText="bothSides">
              <wp:wrapPolygon edited="0">
                <wp:start x="0" y="0"/>
                <wp:lineTo x="0" y="21420"/>
                <wp:lineTo x="21518" y="21420"/>
                <wp:lineTo x="2151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45455" cy="2900680"/>
                    </a:xfrm>
                    <a:prstGeom prst="rect">
                      <a:avLst/>
                    </a:prstGeom>
                  </pic:spPr>
                </pic:pic>
              </a:graphicData>
            </a:graphic>
            <wp14:sizeRelH relativeFrom="page">
              <wp14:pctWidth>0</wp14:pctWidth>
            </wp14:sizeRelH>
            <wp14:sizeRelV relativeFrom="page">
              <wp14:pctHeight>0</wp14:pctHeight>
            </wp14:sizeRelV>
          </wp:anchor>
        </w:drawing>
      </w:r>
    </w:p>
    <w:p w14:paraId="79672E09" w14:textId="0AECD8AD" w:rsidR="005B421D" w:rsidRDefault="005B421D" w:rsidP="00CB3ECD">
      <w:pPr>
        <w:rPr>
          <w:rFonts w:asciiTheme="minorHAnsi" w:hAnsiTheme="minorHAnsi" w:cstheme="minorHAnsi"/>
          <w:color w:val="000000" w:themeColor="text1"/>
        </w:rPr>
      </w:pPr>
    </w:p>
    <w:p w14:paraId="03B502A2" w14:textId="77777777" w:rsidR="002063CE" w:rsidRDefault="002063CE" w:rsidP="00CB3ECD">
      <w:pPr>
        <w:rPr>
          <w:rFonts w:asciiTheme="minorHAnsi" w:hAnsiTheme="minorHAnsi" w:cstheme="minorHAnsi"/>
          <w:color w:val="000000" w:themeColor="text1"/>
        </w:rPr>
      </w:pPr>
    </w:p>
    <w:p w14:paraId="7C7F403B" w14:textId="77777777" w:rsidR="002063CE" w:rsidRDefault="002063CE" w:rsidP="00CB3ECD">
      <w:pPr>
        <w:rPr>
          <w:rFonts w:asciiTheme="minorHAnsi" w:hAnsiTheme="minorHAnsi" w:cstheme="minorHAnsi"/>
          <w:color w:val="000000" w:themeColor="text1"/>
        </w:rPr>
      </w:pPr>
    </w:p>
    <w:p w14:paraId="2013D1F7" w14:textId="77777777" w:rsidR="002063CE" w:rsidRDefault="002063CE" w:rsidP="00CB3ECD">
      <w:pPr>
        <w:rPr>
          <w:rFonts w:asciiTheme="minorHAnsi" w:hAnsiTheme="minorHAnsi" w:cstheme="minorHAnsi"/>
          <w:color w:val="000000" w:themeColor="text1"/>
        </w:rPr>
      </w:pPr>
    </w:p>
    <w:p w14:paraId="1E74E80E" w14:textId="77777777" w:rsidR="002063CE" w:rsidRDefault="002063CE" w:rsidP="00CB3ECD">
      <w:pPr>
        <w:rPr>
          <w:rFonts w:asciiTheme="minorHAnsi" w:hAnsiTheme="minorHAnsi" w:cstheme="minorHAnsi"/>
          <w:color w:val="000000" w:themeColor="text1"/>
        </w:rPr>
      </w:pPr>
    </w:p>
    <w:p w14:paraId="7682DFF3" w14:textId="77777777" w:rsidR="002063CE" w:rsidRDefault="002063CE" w:rsidP="00CB3ECD">
      <w:pPr>
        <w:rPr>
          <w:rFonts w:asciiTheme="minorHAnsi" w:hAnsiTheme="minorHAnsi" w:cstheme="minorHAnsi"/>
          <w:color w:val="000000" w:themeColor="text1"/>
        </w:rPr>
      </w:pPr>
    </w:p>
    <w:p w14:paraId="5EA2F476" w14:textId="77777777" w:rsidR="002063CE" w:rsidRDefault="002063CE" w:rsidP="00CB3ECD">
      <w:pPr>
        <w:rPr>
          <w:rFonts w:asciiTheme="minorHAnsi" w:hAnsiTheme="minorHAnsi" w:cstheme="minorHAnsi"/>
          <w:color w:val="000000" w:themeColor="text1"/>
        </w:rPr>
      </w:pPr>
    </w:p>
    <w:p w14:paraId="267382B2" w14:textId="77777777" w:rsidR="002063CE" w:rsidRDefault="002063CE" w:rsidP="00CB3ECD">
      <w:pPr>
        <w:rPr>
          <w:rFonts w:asciiTheme="minorHAnsi" w:hAnsiTheme="minorHAnsi" w:cstheme="minorHAnsi"/>
          <w:color w:val="000000" w:themeColor="text1"/>
        </w:rPr>
      </w:pPr>
    </w:p>
    <w:p w14:paraId="46B583F7" w14:textId="77777777" w:rsidR="002063CE" w:rsidRDefault="002063CE" w:rsidP="00CB3ECD">
      <w:pPr>
        <w:rPr>
          <w:rFonts w:asciiTheme="minorHAnsi" w:hAnsiTheme="minorHAnsi" w:cstheme="minorHAnsi"/>
          <w:color w:val="000000" w:themeColor="text1"/>
        </w:rPr>
      </w:pPr>
    </w:p>
    <w:p w14:paraId="265CF5CF" w14:textId="77777777" w:rsidR="002063CE" w:rsidRDefault="002063CE" w:rsidP="00CB3ECD">
      <w:pPr>
        <w:rPr>
          <w:rFonts w:asciiTheme="minorHAnsi" w:hAnsiTheme="minorHAnsi" w:cstheme="minorHAnsi"/>
          <w:color w:val="000000" w:themeColor="text1"/>
        </w:rPr>
      </w:pPr>
    </w:p>
    <w:p w14:paraId="0391C3E0" w14:textId="77777777" w:rsidR="002063CE" w:rsidRDefault="002063CE" w:rsidP="00CB3ECD">
      <w:pPr>
        <w:rPr>
          <w:rFonts w:asciiTheme="minorHAnsi" w:hAnsiTheme="minorHAnsi" w:cstheme="minorHAnsi"/>
          <w:color w:val="000000" w:themeColor="text1"/>
        </w:rPr>
      </w:pPr>
    </w:p>
    <w:p w14:paraId="406EEC84" w14:textId="77777777" w:rsidR="002063CE" w:rsidRDefault="002063CE" w:rsidP="00CB3ECD">
      <w:pPr>
        <w:rPr>
          <w:rFonts w:asciiTheme="minorHAnsi" w:hAnsiTheme="minorHAnsi" w:cstheme="minorHAnsi"/>
          <w:color w:val="000000" w:themeColor="text1"/>
        </w:rPr>
      </w:pPr>
    </w:p>
    <w:p w14:paraId="5A8485D8" w14:textId="77777777" w:rsidR="002063CE" w:rsidRDefault="002063CE" w:rsidP="00CB3ECD">
      <w:pPr>
        <w:rPr>
          <w:rFonts w:asciiTheme="minorHAnsi" w:hAnsiTheme="minorHAnsi" w:cstheme="minorHAnsi"/>
          <w:color w:val="000000" w:themeColor="text1"/>
        </w:rPr>
      </w:pPr>
    </w:p>
    <w:p w14:paraId="65063E31" w14:textId="77777777" w:rsidR="002063CE" w:rsidRDefault="002063CE" w:rsidP="00CB3ECD">
      <w:pPr>
        <w:rPr>
          <w:rFonts w:asciiTheme="minorHAnsi" w:hAnsiTheme="minorHAnsi" w:cstheme="minorHAnsi"/>
          <w:color w:val="000000" w:themeColor="text1"/>
        </w:rPr>
      </w:pPr>
    </w:p>
    <w:p w14:paraId="2F09082D" w14:textId="74574985" w:rsidR="00CB3ECD" w:rsidRDefault="00CB3ECD" w:rsidP="00CB3ECD">
      <w:pPr>
        <w:rPr>
          <w:rFonts w:asciiTheme="minorHAnsi" w:hAnsiTheme="minorHAnsi" w:cstheme="minorHAnsi"/>
          <w:color w:val="000000" w:themeColor="text1"/>
        </w:rPr>
      </w:pPr>
      <w:r>
        <w:rPr>
          <w:rFonts w:asciiTheme="minorHAnsi" w:hAnsiTheme="minorHAnsi" w:cstheme="minorHAnsi"/>
          <w:color w:val="000000" w:themeColor="text1"/>
        </w:rPr>
        <w:lastRenderedPageBreak/>
        <w:t xml:space="preserve">Task 3: </w:t>
      </w:r>
      <w:r w:rsidR="002063CE">
        <w:rPr>
          <w:rFonts w:asciiTheme="minorHAnsi" w:hAnsiTheme="minorHAnsi" w:cstheme="minorHAnsi"/>
          <w:color w:val="000000" w:themeColor="text1"/>
        </w:rPr>
        <w:t xml:space="preserve"> </w:t>
      </w:r>
      <w:r>
        <w:rPr>
          <w:rFonts w:asciiTheme="minorHAnsi" w:hAnsiTheme="minorHAnsi" w:cstheme="minorHAnsi"/>
          <w:color w:val="000000" w:themeColor="text1"/>
        </w:rPr>
        <w:t>C</w:t>
      </w:r>
      <w:r w:rsidRPr="0021190F">
        <w:rPr>
          <w:rFonts w:asciiTheme="minorHAnsi" w:hAnsiTheme="minorHAnsi" w:cstheme="minorHAnsi"/>
          <w:color w:val="000000" w:themeColor="text1"/>
        </w:rPr>
        <w:t xml:space="preserve">reate a scatterplot to compare </w:t>
      </w:r>
      <w:r>
        <w:rPr>
          <w:rFonts w:asciiTheme="minorHAnsi" w:hAnsiTheme="minorHAnsi" w:cstheme="minorHAnsi"/>
          <w:color w:val="000000" w:themeColor="text1"/>
        </w:rPr>
        <w:t>Quantity</w:t>
      </w:r>
      <w:r w:rsidRPr="0021190F">
        <w:rPr>
          <w:rFonts w:asciiTheme="minorHAnsi" w:hAnsiTheme="minorHAnsi" w:cstheme="minorHAnsi"/>
          <w:color w:val="000000" w:themeColor="text1"/>
        </w:rPr>
        <w:t xml:space="preserve"> to </w:t>
      </w:r>
      <w:r>
        <w:rPr>
          <w:rFonts w:asciiTheme="minorHAnsi" w:hAnsiTheme="minorHAnsi" w:cstheme="minorHAnsi"/>
          <w:color w:val="000000" w:themeColor="text1"/>
        </w:rPr>
        <w:t>discount</w:t>
      </w:r>
      <w:r w:rsidRPr="0021190F">
        <w:rPr>
          <w:rFonts w:asciiTheme="minorHAnsi" w:hAnsiTheme="minorHAnsi" w:cstheme="minorHAnsi"/>
          <w:color w:val="000000" w:themeColor="text1"/>
        </w:rPr>
        <w:t xml:space="preserve"> in the Superstore dataset:</w:t>
      </w:r>
    </w:p>
    <w:p w14:paraId="1C0C0EBB" w14:textId="369283B9" w:rsidR="005B421D" w:rsidRPr="003774E1" w:rsidRDefault="005429E6" w:rsidP="005B421D">
      <w:pPr>
        <w:tabs>
          <w:tab w:val="left" w:pos="6990"/>
        </w:tabs>
        <w:rPr>
          <w:rFonts w:asciiTheme="minorHAnsi" w:hAnsiTheme="minorHAnsi" w:cstheme="minorHAnsi"/>
          <w:b/>
          <w:bCs/>
          <w:color w:val="000000" w:themeColor="text1"/>
          <w:u w:val="single"/>
        </w:rPr>
      </w:pPr>
      <w:r w:rsidRPr="005429E6">
        <w:rPr>
          <w:rFonts w:asciiTheme="minorHAnsi" w:hAnsiTheme="minorHAnsi" w:cstheme="minorHAnsi"/>
          <w:noProof/>
          <w:color w:val="000000" w:themeColor="text1"/>
        </w:rPr>
        <w:drawing>
          <wp:anchor distT="0" distB="0" distL="114300" distR="114300" simplePos="0" relativeHeight="251663360" behindDoc="1" locked="0" layoutInCell="1" allowOverlap="1" wp14:anchorId="0962FBF8" wp14:editId="2DD421E1">
            <wp:simplePos x="0" y="0"/>
            <wp:positionH relativeFrom="margin">
              <wp:align>left</wp:align>
            </wp:positionH>
            <wp:positionV relativeFrom="paragraph">
              <wp:posOffset>336495</wp:posOffset>
            </wp:positionV>
            <wp:extent cx="6858000" cy="3599815"/>
            <wp:effectExtent l="0" t="0" r="0" b="635"/>
            <wp:wrapTight wrapText="bothSides">
              <wp:wrapPolygon edited="0">
                <wp:start x="0" y="0"/>
                <wp:lineTo x="0" y="21490"/>
                <wp:lineTo x="21540" y="21490"/>
                <wp:lineTo x="2154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858000" cy="3599815"/>
                    </a:xfrm>
                    <a:prstGeom prst="rect">
                      <a:avLst/>
                    </a:prstGeom>
                  </pic:spPr>
                </pic:pic>
              </a:graphicData>
            </a:graphic>
            <wp14:sizeRelH relativeFrom="page">
              <wp14:pctWidth>0</wp14:pctWidth>
            </wp14:sizeRelH>
            <wp14:sizeRelV relativeFrom="page">
              <wp14:pctHeight>0</wp14:pctHeight>
            </wp14:sizeRelV>
          </wp:anchor>
        </w:drawing>
      </w:r>
      <w:r w:rsidR="005B421D" w:rsidRPr="003774E1">
        <w:rPr>
          <w:rFonts w:asciiTheme="minorHAnsi" w:hAnsiTheme="minorHAnsi" w:cstheme="minorHAnsi"/>
          <w:b/>
          <w:bCs/>
          <w:color w:val="000000" w:themeColor="text1"/>
          <w:u w:val="single"/>
        </w:rPr>
        <w:t>Results:</w:t>
      </w:r>
      <w:r w:rsidR="005B421D">
        <w:rPr>
          <w:rFonts w:asciiTheme="minorHAnsi" w:hAnsiTheme="minorHAnsi" w:cstheme="minorHAnsi"/>
          <w:b/>
          <w:bCs/>
          <w:color w:val="000000" w:themeColor="text1"/>
          <w:u w:val="single"/>
        </w:rPr>
        <w:t>-</w:t>
      </w:r>
    </w:p>
    <w:p w14:paraId="6E5EA69E" w14:textId="402AE592" w:rsidR="00CB3ECD" w:rsidRDefault="00CB3ECD" w:rsidP="00617351">
      <w:pPr>
        <w:rPr>
          <w:rFonts w:asciiTheme="minorHAnsi" w:hAnsiTheme="minorHAnsi" w:cstheme="minorHAnsi"/>
          <w:color w:val="000000" w:themeColor="text1"/>
        </w:rPr>
      </w:pPr>
    </w:p>
    <w:p w14:paraId="08600ECF" w14:textId="6947D5A3" w:rsidR="00CB3ECD" w:rsidRPr="003774E1" w:rsidRDefault="00CB3ECD" w:rsidP="00CB3ECD">
      <w:pPr>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t>P</w:t>
      </w:r>
      <w:r w:rsidR="005B421D">
        <w:rPr>
          <w:rFonts w:asciiTheme="minorHAnsi" w:hAnsiTheme="minorHAnsi" w:cstheme="minorHAnsi"/>
          <w:b/>
          <w:bCs/>
          <w:color w:val="000000" w:themeColor="text1"/>
          <w:u w:val="single"/>
        </w:rPr>
        <w:t>ost</w:t>
      </w:r>
      <w:r>
        <w:rPr>
          <w:rFonts w:asciiTheme="minorHAnsi" w:hAnsiTheme="minorHAnsi" w:cstheme="minorHAnsi"/>
          <w:b/>
          <w:bCs/>
          <w:color w:val="000000" w:themeColor="text1"/>
          <w:u w:val="single"/>
        </w:rPr>
        <w:t>-Lab Tasks:-</w:t>
      </w:r>
    </w:p>
    <w:p w14:paraId="6824C3E2" w14:textId="71C52658" w:rsidR="00CB3ECD" w:rsidRDefault="00CB3ECD" w:rsidP="00CB3ECD">
      <w:pPr>
        <w:rPr>
          <w:rFonts w:asciiTheme="minorHAnsi" w:hAnsiTheme="minorHAnsi" w:cstheme="minorHAnsi"/>
          <w:color w:val="000000" w:themeColor="text1"/>
        </w:rPr>
      </w:pPr>
      <w:r w:rsidRPr="003774E1">
        <w:rPr>
          <w:rFonts w:asciiTheme="minorHAnsi" w:hAnsiTheme="minorHAnsi" w:cstheme="minorHAnsi"/>
          <w:color w:val="000000" w:themeColor="text1"/>
        </w:rPr>
        <w:t>Perform the following tasks</w:t>
      </w:r>
      <w:r>
        <w:rPr>
          <w:rFonts w:asciiTheme="minorHAnsi" w:hAnsiTheme="minorHAnsi" w:cstheme="minorHAnsi"/>
          <w:color w:val="000000" w:themeColor="text1"/>
        </w:rPr>
        <w:t xml:space="preserve"> using Python</w:t>
      </w:r>
      <w:r w:rsidRPr="003774E1">
        <w:rPr>
          <w:rFonts w:asciiTheme="minorHAnsi" w:hAnsiTheme="minorHAnsi" w:cstheme="minorHAnsi"/>
          <w:color w:val="000000" w:themeColor="text1"/>
        </w:rPr>
        <w:t>:</w:t>
      </w:r>
    </w:p>
    <w:p w14:paraId="679311F6" w14:textId="039C1371" w:rsidR="003E3B77" w:rsidRPr="003E3B77" w:rsidRDefault="003E3B77" w:rsidP="00CB3ECD">
      <w:pPr>
        <w:rPr>
          <w:rFonts w:asciiTheme="minorHAnsi" w:hAnsiTheme="minorHAnsi" w:cstheme="minorHAnsi"/>
          <w:b/>
          <w:bCs/>
          <w:color w:val="000000" w:themeColor="text1"/>
          <w:u w:val="single"/>
        </w:rPr>
      </w:pPr>
      <w:r w:rsidRPr="003E3B77">
        <w:rPr>
          <w:rFonts w:asciiTheme="minorHAnsi" w:hAnsiTheme="minorHAnsi" w:cstheme="minorHAnsi"/>
          <w:b/>
          <w:bCs/>
          <w:color w:val="000000" w:themeColor="text1"/>
          <w:u w:val="single"/>
        </w:rPr>
        <w:t>Pre-Requisites :-</w:t>
      </w:r>
    </w:p>
    <w:p w14:paraId="409BD571" w14:textId="44CE2EC6" w:rsidR="003E3B77" w:rsidRPr="003E3B77" w:rsidRDefault="003E3B77" w:rsidP="003E3B77">
      <w:pPr>
        <w:rPr>
          <w:rFonts w:asciiTheme="minorHAnsi" w:hAnsiTheme="minorHAnsi" w:cstheme="minorHAnsi"/>
          <w:color w:val="000000" w:themeColor="text1"/>
        </w:rPr>
      </w:pPr>
      <w:r w:rsidRPr="003E3B77">
        <w:rPr>
          <w:rFonts w:asciiTheme="minorHAnsi" w:hAnsiTheme="minorHAnsi" w:cstheme="minorHAnsi"/>
          <w:color w:val="000000" w:themeColor="text1"/>
        </w:rPr>
        <w:t>import pandas as pd</w:t>
      </w:r>
    </w:p>
    <w:p w14:paraId="35582240" w14:textId="77777777" w:rsidR="003E3B77" w:rsidRPr="003E3B77" w:rsidRDefault="003E3B77" w:rsidP="003E3B77">
      <w:pPr>
        <w:rPr>
          <w:rFonts w:asciiTheme="minorHAnsi" w:hAnsiTheme="minorHAnsi" w:cstheme="minorHAnsi"/>
          <w:color w:val="000000" w:themeColor="text1"/>
        </w:rPr>
      </w:pPr>
      <w:r w:rsidRPr="003E3B77">
        <w:rPr>
          <w:rFonts w:asciiTheme="minorHAnsi" w:hAnsiTheme="minorHAnsi" w:cstheme="minorHAnsi"/>
          <w:color w:val="000000" w:themeColor="text1"/>
        </w:rPr>
        <w:t>import numpy as np</w:t>
      </w:r>
    </w:p>
    <w:p w14:paraId="1126AEB2" w14:textId="77777777" w:rsidR="003E3B77" w:rsidRPr="003E3B77" w:rsidRDefault="003E3B77" w:rsidP="003E3B77">
      <w:pPr>
        <w:rPr>
          <w:rFonts w:asciiTheme="minorHAnsi" w:hAnsiTheme="minorHAnsi" w:cstheme="minorHAnsi"/>
          <w:color w:val="000000" w:themeColor="text1"/>
        </w:rPr>
      </w:pPr>
      <w:r w:rsidRPr="003E3B77">
        <w:rPr>
          <w:rFonts w:asciiTheme="minorHAnsi" w:hAnsiTheme="minorHAnsi" w:cstheme="minorHAnsi"/>
          <w:color w:val="000000" w:themeColor="text1"/>
        </w:rPr>
        <w:t>import matplotlib.pyplot as plt</w:t>
      </w:r>
    </w:p>
    <w:p w14:paraId="1408940B" w14:textId="40626DB9" w:rsidR="003E3B77" w:rsidRPr="003E3B77" w:rsidRDefault="003E3B77" w:rsidP="003E3B77">
      <w:pPr>
        <w:rPr>
          <w:rFonts w:asciiTheme="minorHAnsi" w:hAnsiTheme="minorHAnsi" w:cstheme="minorHAnsi"/>
          <w:color w:val="000000" w:themeColor="text1"/>
        </w:rPr>
      </w:pPr>
      <w:r w:rsidRPr="003E3B77">
        <w:rPr>
          <w:rFonts w:asciiTheme="minorHAnsi" w:hAnsiTheme="minorHAnsi" w:cstheme="minorHAnsi"/>
          <w:color w:val="000000" w:themeColor="text1"/>
        </w:rPr>
        <w:t>import seaborn as sns</w:t>
      </w:r>
    </w:p>
    <w:p w14:paraId="2824385F" w14:textId="77777777" w:rsidR="003E3B77" w:rsidRPr="003E3B77" w:rsidRDefault="003E3B77" w:rsidP="003E3B77">
      <w:pPr>
        <w:rPr>
          <w:rFonts w:asciiTheme="minorHAnsi" w:hAnsiTheme="minorHAnsi" w:cstheme="minorHAnsi"/>
          <w:color w:val="000000" w:themeColor="text1"/>
        </w:rPr>
      </w:pPr>
    </w:p>
    <w:p w14:paraId="775E3CDB" w14:textId="26BFD77C" w:rsidR="003E3B77" w:rsidRDefault="003E3B77" w:rsidP="003E3B77">
      <w:pPr>
        <w:rPr>
          <w:rFonts w:asciiTheme="minorHAnsi" w:hAnsiTheme="minorHAnsi" w:cstheme="minorHAnsi"/>
          <w:color w:val="000000" w:themeColor="text1"/>
        </w:rPr>
      </w:pPr>
      <w:r w:rsidRPr="003E3B77">
        <w:rPr>
          <w:rFonts w:asciiTheme="minorHAnsi" w:hAnsiTheme="minorHAnsi" w:cstheme="minorHAnsi"/>
          <w:color w:val="000000" w:themeColor="text1"/>
        </w:rPr>
        <w:t>Dataset = pd.read_excel(</w:t>
      </w:r>
      <w:r>
        <w:rPr>
          <w:rFonts w:asciiTheme="minorHAnsi" w:hAnsiTheme="minorHAnsi" w:cstheme="minorHAnsi"/>
          <w:color w:val="000000" w:themeColor="text1"/>
        </w:rPr>
        <w:t xml:space="preserve"> </w:t>
      </w:r>
      <w:r w:rsidRPr="003E3B77">
        <w:rPr>
          <w:rFonts w:asciiTheme="minorHAnsi" w:hAnsiTheme="minorHAnsi" w:cstheme="minorHAnsi"/>
          <w:color w:val="000000" w:themeColor="text1"/>
        </w:rPr>
        <w:t>"D:/Aryan Data/Usefull Data/Semester - 4/Data Visulization and Dashboards/Lab Manual/Exp-7 Creating Scatter plot/Sample - Superstore.xlsx",'Orders')</w:t>
      </w:r>
    </w:p>
    <w:p w14:paraId="657BA724" w14:textId="2850796F" w:rsidR="00CB3ECD" w:rsidRDefault="00CB3ECD" w:rsidP="00CB3ECD">
      <w:pPr>
        <w:rPr>
          <w:rFonts w:asciiTheme="minorHAnsi" w:hAnsiTheme="minorHAnsi" w:cstheme="minorHAnsi"/>
          <w:color w:val="000000" w:themeColor="text1"/>
        </w:rPr>
      </w:pPr>
    </w:p>
    <w:p w14:paraId="0ECD59D7" w14:textId="77777777" w:rsidR="003B7BB2" w:rsidRDefault="003B7BB2" w:rsidP="00CB3ECD">
      <w:pPr>
        <w:rPr>
          <w:rFonts w:asciiTheme="minorHAnsi" w:hAnsiTheme="minorHAnsi" w:cstheme="minorHAnsi"/>
          <w:color w:val="000000" w:themeColor="text1"/>
        </w:rPr>
      </w:pPr>
    </w:p>
    <w:p w14:paraId="44CDD6BE" w14:textId="77777777" w:rsidR="003B7BB2" w:rsidRDefault="003B7BB2" w:rsidP="00CB3ECD">
      <w:pPr>
        <w:rPr>
          <w:rFonts w:asciiTheme="minorHAnsi" w:hAnsiTheme="minorHAnsi" w:cstheme="minorHAnsi"/>
          <w:color w:val="000000" w:themeColor="text1"/>
        </w:rPr>
      </w:pPr>
    </w:p>
    <w:p w14:paraId="4253BBD2" w14:textId="77777777" w:rsidR="003B7BB2" w:rsidRDefault="003B7BB2" w:rsidP="00CB3ECD">
      <w:pPr>
        <w:rPr>
          <w:rFonts w:asciiTheme="minorHAnsi" w:hAnsiTheme="minorHAnsi" w:cstheme="minorHAnsi"/>
          <w:color w:val="000000" w:themeColor="text1"/>
        </w:rPr>
      </w:pPr>
    </w:p>
    <w:p w14:paraId="758F3E67" w14:textId="77777777" w:rsidR="003B7BB2" w:rsidRDefault="003B7BB2" w:rsidP="00CB3ECD">
      <w:pPr>
        <w:rPr>
          <w:rFonts w:asciiTheme="minorHAnsi" w:hAnsiTheme="minorHAnsi" w:cstheme="minorHAnsi"/>
          <w:color w:val="000000" w:themeColor="text1"/>
        </w:rPr>
      </w:pPr>
    </w:p>
    <w:p w14:paraId="7B703AAE" w14:textId="77777777" w:rsidR="003B7BB2" w:rsidRDefault="003B7BB2" w:rsidP="00CB3ECD">
      <w:pPr>
        <w:rPr>
          <w:rFonts w:asciiTheme="minorHAnsi" w:hAnsiTheme="minorHAnsi" w:cstheme="minorHAnsi"/>
          <w:color w:val="000000" w:themeColor="text1"/>
        </w:rPr>
      </w:pPr>
    </w:p>
    <w:p w14:paraId="53C7FB73" w14:textId="1359E9EF" w:rsidR="00CB3ECD" w:rsidRDefault="00CB3ECD" w:rsidP="00CB3ECD">
      <w:pPr>
        <w:rPr>
          <w:rFonts w:asciiTheme="minorHAnsi" w:hAnsiTheme="minorHAnsi" w:cstheme="minorHAnsi"/>
          <w:color w:val="000000" w:themeColor="text1"/>
        </w:rPr>
      </w:pPr>
      <w:r>
        <w:rPr>
          <w:rFonts w:asciiTheme="minorHAnsi" w:hAnsiTheme="minorHAnsi" w:cstheme="minorHAnsi"/>
          <w:color w:val="000000" w:themeColor="text1"/>
        </w:rPr>
        <w:lastRenderedPageBreak/>
        <w:t>Task 1: C</w:t>
      </w:r>
      <w:r w:rsidRPr="0021190F">
        <w:rPr>
          <w:rFonts w:asciiTheme="minorHAnsi" w:hAnsiTheme="minorHAnsi" w:cstheme="minorHAnsi"/>
          <w:color w:val="000000" w:themeColor="text1"/>
        </w:rPr>
        <w:t>reate a scatterplot to compare sales to profit in the Superstore dataset:</w:t>
      </w:r>
    </w:p>
    <w:p w14:paraId="577AD339" w14:textId="21B8B71F" w:rsidR="004C24FC" w:rsidRPr="003774E1" w:rsidRDefault="004C24FC" w:rsidP="004C24FC">
      <w:pPr>
        <w:tabs>
          <w:tab w:val="left" w:pos="6990"/>
        </w:tabs>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t>Code</w:t>
      </w:r>
      <w:r w:rsidRPr="003774E1">
        <w:rPr>
          <w:rFonts w:asciiTheme="minorHAnsi" w:hAnsiTheme="minorHAnsi" w:cstheme="minorHAnsi"/>
          <w:b/>
          <w:bCs/>
          <w:color w:val="000000" w:themeColor="text1"/>
          <w:u w:val="single"/>
        </w:rPr>
        <w:t>:</w:t>
      </w:r>
      <w:r>
        <w:rPr>
          <w:rFonts w:asciiTheme="minorHAnsi" w:hAnsiTheme="minorHAnsi" w:cstheme="minorHAnsi"/>
          <w:b/>
          <w:bCs/>
          <w:color w:val="000000" w:themeColor="text1"/>
          <w:u w:val="single"/>
        </w:rPr>
        <w:t>-</w:t>
      </w:r>
    </w:p>
    <w:p w14:paraId="20DFB4E1" w14:textId="77777777" w:rsidR="004D108E" w:rsidRPr="004D108E" w:rsidRDefault="004D108E" w:rsidP="004D108E">
      <w:pPr>
        <w:rPr>
          <w:rFonts w:asciiTheme="minorHAnsi" w:hAnsiTheme="minorHAnsi" w:cstheme="minorHAnsi"/>
          <w:color w:val="000000" w:themeColor="text1"/>
        </w:rPr>
      </w:pPr>
      <w:r w:rsidRPr="004D108E">
        <w:rPr>
          <w:rFonts w:asciiTheme="minorHAnsi" w:hAnsiTheme="minorHAnsi" w:cstheme="minorHAnsi"/>
          <w:color w:val="000000" w:themeColor="text1"/>
        </w:rPr>
        <w:t>plt.figure(figsize=(16,8))</w:t>
      </w:r>
    </w:p>
    <w:p w14:paraId="412AE8FD" w14:textId="1A7449C6" w:rsidR="004D108E" w:rsidRPr="004D108E" w:rsidRDefault="004D108E" w:rsidP="004D108E">
      <w:pPr>
        <w:rPr>
          <w:rFonts w:asciiTheme="minorHAnsi" w:hAnsiTheme="minorHAnsi" w:cstheme="minorHAnsi"/>
          <w:color w:val="000000" w:themeColor="text1"/>
        </w:rPr>
      </w:pPr>
      <w:r w:rsidRPr="004D108E">
        <w:rPr>
          <w:rFonts w:asciiTheme="minorHAnsi" w:hAnsiTheme="minorHAnsi" w:cstheme="minorHAnsi"/>
          <w:color w:val="000000" w:themeColor="text1"/>
        </w:rPr>
        <w:t>sns.scatterplot(data=Dataset, x=Dataset['Profit'] , y=Dataset['Sales'], hue=Dataset['Segment'])</w:t>
      </w:r>
    </w:p>
    <w:p w14:paraId="2639162B" w14:textId="7E3AAF65" w:rsidR="004D108E" w:rsidRPr="004D108E" w:rsidRDefault="004D108E" w:rsidP="004D108E">
      <w:pPr>
        <w:rPr>
          <w:rFonts w:asciiTheme="minorHAnsi" w:hAnsiTheme="minorHAnsi" w:cstheme="minorHAnsi"/>
          <w:color w:val="000000" w:themeColor="text1"/>
        </w:rPr>
      </w:pPr>
      <w:r w:rsidRPr="004D108E">
        <w:rPr>
          <w:rFonts w:asciiTheme="minorHAnsi" w:hAnsiTheme="minorHAnsi" w:cstheme="minorHAnsi"/>
          <w:color w:val="000000" w:themeColor="text1"/>
        </w:rPr>
        <w:t>plt.title("Scatter Plot of Superstore Sales vs Profit")</w:t>
      </w:r>
    </w:p>
    <w:p w14:paraId="77142471" w14:textId="79C8765D" w:rsidR="004D108E" w:rsidRPr="004D108E" w:rsidRDefault="004D108E" w:rsidP="004D108E">
      <w:pPr>
        <w:rPr>
          <w:rFonts w:asciiTheme="minorHAnsi" w:hAnsiTheme="minorHAnsi" w:cstheme="minorHAnsi"/>
          <w:color w:val="000000" w:themeColor="text1"/>
        </w:rPr>
      </w:pPr>
      <w:r w:rsidRPr="004D108E">
        <w:rPr>
          <w:rFonts w:asciiTheme="minorHAnsi" w:hAnsiTheme="minorHAnsi" w:cstheme="minorHAnsi"/>
          <w:color w:val="000000" w:themeColor="text1"/>
        </w:rPr>
        <w:t>plt.xlabel("Sales")</w:t>
      </w:r>
    </w:p>
    <w:p w14:paraId="5AC7056D" w14:textId="5FFA53B0" w:rsidR="004D108E" w:rsidRPr="004D108E" w:rsidRDefault="004D108E" w:rsidP="004D108E">
      <w:pPr>
        <w:rPr>
          <w:rFonts w:asciiTheme="minorHAnsi" w:hAnsiTheme="minorHAnsi" w:cstheme="minorHAnsi"/>
          <w:color w:val="000000" w:themeColor="text1"/>
        </w:rPr>
      </w:pPr>
      <w:r w:rsidRPr="004D108E">
        <w:rPr>
          <w:rFonts w:asciiTheme="minorHAnsi" w:hAnsiTheme="minorHAnsi" w:cstheme="minorHAnsi"/>
          <w:color w:val="000000" w:themeColor="text1"/>
        </w:rPr>
        <w:t>plt.ylabel("Profit")</w:t>
      </w:r>
    </w:p>
    <w:p w14:paraId="20280289" w14:textId="1A6D4977" w:rsidR="004D108E" w:rsidRPr="004D108E" w:rsidRDefault="004D108E" w:rsidP="004D108E">
      <w:pPr>
        <w:rPr>
          <w:rFonts w:asciiTheme="minorHAnsi" w:hAnsiTheme="minorHAnsi" w:cstheme="minorHAnsi"/>
          <w:color w:val="000000" w:themeColor="text1"/>
        </w:rPr>
      </w:pPr>
      <w:r w:rsidRPr="004D108E">
        <w:rPr>
          <w:rFonts w:asciiTheme="minorHAnsi" w:hAnsiTheme="minorHAnsi" w:cstheme="minorHAnsi"/>
          <w:color w:val="000000" w:themeColor="text1"/>
        </w:rPr>
        <w:t>plt.legend()</w:t>
      </w:r>
    </w:p>
    <w:p w14:paraId="29438000" w14:textId="6351A6C3" w:rsidR="004C24FC" w:rsidRDefault="004D108E" w:rsidP="004D108E">
      <w:pPr>
        <w:rPr>
          <w:rFonts w:asciiTheme="minorHAnsi" w:hAnsiTheme="minorHAnsi" w:cstheme="minorHAnsi"/>
          <w:color w:val="000000" w:themeColor="text1"/>
        </w:rPr>
      </w:pPr>
      <w:r w:rsidRPr="004D108E">
        <w:rPr>
          <w:rFonts w:asciiTheme="minorHAnsi" w:hAnsiTheme="minorHAnsi" w:cstheme="minorHAnsi"/>
          <w:color w:val="000000" w:themeColor="text1"/>
        </w:rPr>
        <w:t>plt.show()</w:t>
      </w:r>
    </w:p>
    <w:p w14:paraId="1F6C2C77" w14:textId="528B3D08" w:rsidR="004C24FC" w:rsidRPr="003774E1" w:rsidRDefault="004C24FC" w:rsidP="004C24FC">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Results:</w:t>
      </w:r>
      <w:r>
        <w:rPr>
          <w:rFonts w:asciiTheme="minorHAnsi" w:hAnsiTheme="minorHAnsi" w:cstheme="minorHAnsi"/>
          <w:b/>
          <w:bCs/>
          <w:color w:val="000000" w:themeColor="text1"/>
          <w:u w:val="single"/>
        </w:rPr>
        <w:t>-</w:t>
      </w:r>
    </w:p>
    <w:p w14:paraId="11DB26CC" w14:textId="67C55D0D" w:rsidR="004C24FC" w:rsidRDefault="004C24FC" w:rsidP="00CB3ECD">
      <w:pPr>
        <w:rPr>
          <w:rFonts w:asciiTheme="minorHAnsi" w:hAnsiTheme="minorHAnsi" w:cstheme="minorHAnsi"/>
          <w:color w:val="000000" w:themeColor="text1"/>
        </w:rPr>
      </w:pPr>
    </w:p>
    <w:p w14:paraId="2FF58377" w14:textId="0FD7778F" w:rsidR="004D108E" w:rsidRDefault="003B7BB2" w:rsidP="00CB3ECD">
      <w:pPr>
        <w:rPr>
          <w:rFonts w:asciiTheme="minorHAnsi" w:hAnsiTheme="minorHAnsi" w:cstheme="minorHAnsi"/>
          <w:color w:val="000000" w:themeColor="text1"/>
        </w:rPr>
      </w:pPr>
      <w:r w:rsidRPr="003B7BB2">
        <w:rPr>
          <w:rFonts w:asciiTheme="minorHAnsi" w:hAnsiTheme="minorHAnsi" w:cstheme="minorHAnsi"/>
          <w:noProof/>
          <w:color w:val="000000" w:themeColor="text1"/>
        </w:rPr>
        <w:drawing>
          <wp:inline distT="0" distB="0" distL="0" distR="0" wp14:anchorId="58126D22" wp14:editId="2CBD39F9">
            <wp:extent cx="6858000" cy="360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606800"/>
                    </a:xfrm>
                    <a:prstGeom prst="rect">
                      <a:avLst/>
                    </a:prstGeom>
                  </pic:spPr>
                </pic:pic>
              </a:graphicData>
            </a:graphic>
          </wp:inline>
        </w:drawing>
      </w:r>
    </w:p>
    <w:p w14:paraId="2A05EE13" w14:textId="77777777" w:rsidR="004D108E" w:rsidRDefault="004D108E" w:rsidP="00CB3ECD">
      <w:pPr>
        <w:rPr>
          <w:rFonts w:asciiTheme="minorHAnsi" w:hAnsiTheme="minorHAnsi" w:cstheme="minorHAnsi"/>
          <w:color w:val="000000" w:themeColor="text1"/>
        </w:rPr>
      </w:pPr>
    </w:p>
    <w:p w14:paraId="3317702F" w14:textId="77777777" w:rsidR="004D108E" w:rsidRDefault="004D108E" w:rsidP="00CB3ECD">
      <w:pPr>
        <w:rPr>
          <w:rFonts w:asciiTheme="minorHAnsi" w:hAnsiTheme="minorHAnsi" w:cstheme="minorHAnsi"/>
          <w:color w:val="000000" w:themeColor="text1"/>
        </w:rPr>
      </w:pPr>
    </w:p>
    <w:p w14:paraId="3A064FC8" w14:textId="3A31E462" w:rsidR="00CB3ECD" w:rsidRDefault="00CB3ECD" w:rsidP="00CB3ECD">
      <w:pPr>
        <w:rPr>
          <w:rFonts w:asciiTheme="minorHAnsi" w:hAnsiTheme="minorHAnsi" w:cstheme="minorHAnsi"/>
          <w:color w:val="000000" w:themeColor="text1"/>
        </w:rPr>
      </w:pPr>
      <w:r>
        <w:rPr>
          <w:rFonts w:asciiTheme="minorHAnsi" w:hAnsiTheme="minorHAnsi" w:cstheme="minorHAnsi"/>
          <w:color w:val="000000" w:themeColor="text1"/>
        </w:rPr>
        <w:t>Task 2: C</w:t>
      </w:r>
      <w:r w:rsidRPr="0021190F">
        <w:rPr>
          <w:rFonts w:asciiTheme="minorHAnsi" w:hAnsiTheme="minorHAnsi" w:cstheme="minorHAnsi"/>
          <w:color w:val="000000" w:themeColor="text1"/>
        </w:rPr>
        <w:t xml:space="preserve">reate a scatterplot to compare sales to </w:t>
      </w:r>
      <w:r>
        <w:rPr>
          <w:rFonts w:asciiTheme="minorHAnsi" w:hAnsiTheme="minorHAnsi" w:cstheme="minorHAnsi"/>
          <w:color w:val="000000" w:themeColor="text1"/>
        </w:rPr>
        <w:t>quantity</w:t>
      </w:r>
      <w:r w:rsidRPr="0021190F">
        <w:rPr>
          <w:rFonts w:asciiTheme="minorHAnsi" w:hAnsiTheme="minorHAnsi" w:cstheme="minorHAnsi"/>
          <w:color w:val="000000" w:themeColor="text1"/>
        </w:rPr>
        <w:t xml:space="preserve"> in the Superstore dataset:</w:t>
      </w:r>
    </w:p>
    <w:p w14:paraId="208422D5" w14:textId="28EF338A" w:rsidR="004C24FC" w:rsidRPr="00AC2D00" w:rsidRDefault="00AC2D00" w:rsidP="00AC2D00">
      <w:pPr>
        <w:tabs>
          <w:tab w:val="left" w:pos="6990"/>
        </w:tabs>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t>Code</w:t>
      </w:r>
      <w:r w:rsidRPr="003774E1">
        <w:rPr>
          <w:rFonts w:asciiTheme="minorHAnsi" w:hAnsiTheme="minorHAnsi" w:cstheme="minorHAnsi"/>
          <w:b/>
          <w:bCs/>
          <w:color w:val="000000" w:themeColor="text1"/>
          <w:u w:val="single"/>
        </w:rPr>
        <w:t>:</w:t>
      </w:r>
      <w:r>
        <w:rPr>
          <w:rFonts w:asciiTheme="minorHAnsi" w:hAnsiTheme="minorHAnsi" w:cstheme="minorHAnsi"/>
          <w:b/>
          <w:bCs/>
          <w:color w:val="000000" w:themeColor="text1"/>
          <w:u w:val="single"/>
        </w:rPr>
        <w:t>-</w:t>
      </w:r>
    </w:p>
    <w:p w14:paraId="2BB9354F" w14:textId="77777777" w:rsidR="00B469D3" w:rsidRPr="00B469D3" w:rsidRDefault="00B469D3" w:rsidP="00B469D3">
      <w:pPr>
        <w:rPr>
          <w:rFonts w:asciiTheme="minorHAnsi" w:hAnsiTheme="minorHAnsi" w:cstheme="minorHAnsi"/>
          <w:color w:val="000000" w:themeColor="text1"/>
        </w:rPr>
      </w:pPr>
      <w:r w:rsidRPr="00B469D3">
        <w:rPr>
          <w:rFonts w:asciiTheme="minorHAnsi" w:hAnsiTheme="minorHAnsi" w:cstheme="minorHAnsi"/>
          <w:color w:val="000000" w:themeColor="text1"/>
        </w:rPr>
        <w:t>plt.figure(figsize=(16, 8))</w:t>
      </w:r>
    </w:p>
    <w:p w14:paraId="7B3EE579" w14:textId="77777777" w:rsidR="00B469D3" w:rsidRPr="00B469D3" w:rsidRDefault="00B469D3" w:rsidP="00B469D3">
      <w:pPr>
        <w:rPr>
          <w:rFonts w:asciiTheme="minorHAnsi" w:hAnsiTheme="minorHAnsi" w:cstheme="minorHAnsi"/>
          <w:color w:val="000000" w:themeColor="text1"/>
        </w:rPr>
      </w:pPr>
      <w:r w:rsidRPr="00B469D3">
        <w:rPr>
          <w:rFonts w:asciiTheme="minorHAnsi" w:hAnsiTheme="minorHAnsi" w:cstheme="minorHAnsi"/>
          <w:color w:val="000000" w:themeColor="text1"/>
        </w:rPr>
        <w:t>sns.scatterplot(x=Dataset["Quantity"], y=Dataset["Sales"], data=Dataset, hue=Dataset["Segment"])</w:t>
      </w:r>
    </w:p>
    <w:p w14:paraId="36F641A1" w14:textId="77777777" w:rsidR="00B469D3" w:rsidRPr="00B469D3" w:rsidRDefault="00B469D3" w:rsidP="00B469D3">
      <w:pPr>
        <w:rPr>
          <w:rFonts w:asciiTheme="minorHAnsi" w:hAnsiTheme="minorHAnsi" w:cstheme="minorHAnsi"/>
          <w:color w:val="000000" w:themeColor="text1"/>
        </w:rPr>
      </w:pPr>
      <w:r w:rsidRPr="00B469D3">
        <w:rPr>
          <w:rFonts w:asciiTheme="minorHAnsi" w:hAnsiTheme="minorHAnsi" w:cstheme="minorHAnsi"/>
          <w:color w:val="000000" w:themeColor="text1"/>
        </w:rPr>
        <w:t>plt.title("Task-2 Scatter Plot of Sales vs Quantity in the Superstore")</w:t>
      </w:r>
    </w:p>
    <w:p w14:paraId="20407BE8" w14:textId="77777777" w:rsidR="00B469D3" w:rsidRPr="00B469D3" w:rsidRDefault="00B469D3" w:rsidP="00B469D3">
      <w:pPr>
        <w:rPr>
          <w:rFonts w:asciiTheme="minorHAnsi" w:hAnsiTheme="minorHAnsi" w:cstheme="minorHAnsi"/>
          <w:color w:val="000000" w:themeColor="text1"/>
        </w:rPr>
      </w:pPr>
      <w:r w:rsidRPr="00B469D3">
        <w:rPr>
          <w:rFonts w:asciiTheme="minorHAnsi" w:hAnsiTheme="minorHAnsi" w:cstheme="minorHAnsi"/>
          <w:color w:val="000000" w:themeColor="text1"/>
        </w:rPr>
        <w:t>plt.legend()</w:t>
      </w:r>
    </w:p>
    <w:p w14:paraId="0E422921" w14:textId="64DE3285" w:rsidR="004C24FC" w:rsidRDefault="00B469D3" w:rsidP="00B469D3">
      <w:pPr>
        <w:rPr>
          <w:rFonts w:asciiTheme="minorHAnsi" w:hAnsiTheme="minorHAnsi" w:cstheme="minorHAnsi"/>
          <w:color w:val="000000" w:themeColor="text1"/>
        </w:rPr>
      </w:pPr>
      <w:r w:rsidRPr="00B469D3">
        <w:rPr>
          <w:rFonts w:asciiTheme="minorHAnsi" w:hAnsiTheme="minorHAnsi" w:cstheme="minorHAnsi"/>
          <w:color w:val="000000" w:themeColor="text1"/>
        </w:rPr>
        <w:t>plt.show()</w:t>
      </w:r>
    </w:p>
    <w:p w14:paraId="640F56EA" w14:textId="77777777" w:rsidR="00B469D3" w:rsidRDefault="00B469D3" w:rsidP="004C24FC">
      <w:pPr>
        <w:tabs>
          <w:tab w:val="left" w:pos="6990"/>
        </w:tabs>
        <w:rPr>
          <w:rFonts w:asciiTheme="minorHAnsi" w:hAnsiTheme="minorHAnsi" w:cstheme="minorHAnsi"/>
          <w:b/>
          <w:bCs/>
          <w:color w:val="000000" w:themeColor="text1"/>
          <w:u w:val="single"/>
        </w:rPr>
      </w:pPr>
    </w:p>
    <w:p w14:paraId="1D5F03D0" w14:textId="3B864971" w:rsidR="004C24FC" w:rsidRDefault="004C24FC" w:rsidP="004C24FC">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lastRenderedPageBreak/>
        <w:t>Results:</w:t>
      </w:r>
      <w:r>
        <w:rPr>
          <w:rFonts w:asciiTheme="minorHAnsi" w:hAnsiTheme="minorHAnsi" w:cstheme="minorHAnsi"/>
          <w:b/>
          <w:bCs/>
          <w:color w:val="000000" w:themeColor="text1"/>
          <w:u w:val="single"/>
        </w:rPr>
        <w:t>-</w:t>
      </w:r>
    </w:p>
    <w:p w14:paraId="29BC4640" w14:textId="36DFC2B1" w:rsidR="00B469D3" w:rsidRDefault="00B469D3" w:rsidP="004C24FC">
      <w:pPr>
        <w:tabs>
          <w:tab w:val="left" w:pos="6990"/>
        </w:tabs>
        <w:rPr>
          <w:rFonts w:asciiTheme="minorHAnsi" w:hAnsiTheme="minorHAnsi" w:cstheme="minorHAnsi"/>
          <w:b/>
          <w:bCs/>
          <w:color w:val="000000" w:themeColor="text1"/>
          <w:u w:val="single"/>
        </w:rPr>
      </w:pPr>
    </w:p>
    <w:p w14:paraId="413CD80B" w14:textId="1B884497" w:rsidR="00B469D3" w:rsidRPr="003774E1" w:rsidRDefault="00B469D3" w:rsidP="004C24FC">
      <w:pPr>
        <w:tabs>
          <w:tab w:val="left" w:pos="6990"/>
        </w:tabs>
        <w:rPr>
          <w:rFonts w:asciiTheme="minorHAnsi" w:hAnsiTheme="minorHAnsi" w:cstheme="minorHAnsi"/>
          <w:b/>
          <w:bCs/>
          <w:color w:val="000000" w:themeColor="text1"/>
          <w:u w:val="single"/>
        </w:rPr>
      </w:pPr>
      <w:r w:rsidRPr="00B469D3">
        <w:rPr>
          <w:rFonts w:asciiTheme="minorHAnsi" w:hAnsiTheme="minorHAnsi" w:cstheme="minorHAnsi"/>
          <w:b/>
          <w:bCs/>
          <w:noProof/>
          <w:color w:val="000000" w:themeColor="text1"/>
          <w:u w:val="single"/>
        </w:rPr>
        <w:drawing>
          <wp:inline distT="0" distB="0" distL="0" distR="0" wp14:anchorId="55BC1298" wp14:editId="7F6490A4">
            <wp:extent cx="6858000" cy="360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606800"/>
                    </a:xfrm>
                    <a:prstGeom prst="rect">
                      <a:avLst/>
                    </a:prstGeom>
                  </pic:spPr>
                </pic:pic>
              </a:graphicData>
            </a:graphic>
          </wp:inline>
        </w:drawing>
      </w:r>
    </w:p>
    <w:p w14:paraId="29C8F4AB" w14:textId="77777777" w:rsidR="004C24FC" w:rsidRDefault="004C24FC" w:rsidP="00CB3ECD">
      <w:pPr>
        <w:rPr>
          <w:rFonts w:asciiTheme="minorHAnsi" w:hAnsiTheme="minorHAnsi" w:cstheme="minorHAnsi"/>
          <w:color w:val="000000" w:themeColor="text1"/>
        </w:rPr>
      </w:pPr>
    </w:p>
    <w:p w14:paraId="1F2F7FCE" w14:textId="1B308885" w:rsidR="00CB3ECD" w:rsidRDefault="00CB3ECD" w:rsidP="00CB3ECD">
      <w:pPr>
        <w:rPr>
          <w:rFonts w:asciiTheme="minorHAnsi" w:hAnsiTheme="minorHAnsi" w:cstheme="minorHAnsi"/>
          <w:color w:val="000000" w:themeColor="text1"/>
        </w:rPr>
      </w:pPr>
      <w:r>
        <w:rPr>
          <w:rFonts w:asciiTheme="minorHAnsi" w:hAnsiTheme="minorHAnsi" w:cstheme="minorHAnsi"/>
          <w:color w:val="000000" w:themeColor="text1"/>
        </w:rPr>
        <w:t>Task 3: C</w:t>
      </w:r>
      <w:r w:rsidRPr="0021190F">
        <w:rPr>
          <w:rFonts w:asciiTheme="minorHAnsi" w:hAnsiTheme="minorHAnsi" w:cstheme="minorHAnsi"/>
          <w:color w:val="000000" w:themeColor="text1"/>
        </w:rPr>
        <w:t xml:space="preserve">reate a scatterplot to compare </w:t>
      </w:r>
      <w:r>
        <w:rPr>
          <w:rFonts w:asciiTheme="minorHAnsi" w:hAnsiTheme="minorHAnsi" w:cstheme="minorHAnsi"/>
          <w:color w:val="000000" w:themeColor="text1"/>
        </w:rPr>
        <w:t>Quantity</w:t>
      </w:r>
      <w:r w:rsidRPr="0021190F">
        <w:rPr>
          <w:rFonts w:asciiTheme="minorHAnsi" w:hAnsiTheme="minorHAnsi" w:cstheme="minorHAnsi"/>
          <w:color w:val="000000" w:themeColor="text1"/>
        </w:rPr>
        <w:t xml:space="preserve"> to </w:t>
      </w:r>
      <w:r>
        <w:rPr>
          <w:rFonts w:asciiTheme="minorHAnsi" w:hAnsiTheme="minorHAnsi" w:cstheme="minorHAnsi"/>
          <w:color w:val="000000" w:themeColor="text1"/>
        </w:rPr>
        <w:t>discount</w:t>
      </w:r>
      <w:r w:rsidRPr="0021190F">
        <w:rPr>
          <w:rFonts w:asciiTheme="minorHAnsi" w:hAnsiTheme="minorHAnsi" w:cstheme="minorHAnsi"/>
          <w:color w:val="000000" w:themeColor="text1"/>
        </w:rPr>
        <w:t xml:space="preserve"> in the Superstore dataset:</w:t>
      </w:r>
    </w:p>
    <w:p w14:paraId="2FF20C44" w14:textId="7B99102B" w:rsidR="004C24FC" w:rsidRDefault="004C24FC" w:rsidP="00CB3ECD">
      <w:pPr>
        <w:rPr>
          <w:rFonts w:asciiTheme="minorHAnsi" w:hAnsiTheme="minorHAnsi" w:cstheme="minorHAnsi"/>
          <w:color w:val="000000" w:themeColor="text1"/>
        </w:rPr>
      </w:pPr>
    </w:p>
    <w:p w14:paraId="4E3CC1C7" w14:textId="77777777" w:rsidR="00AC2D00" w:rsidRPr="003774E1" w:rsidRDefault="00AC2D00" w:rsidP="00AC2D00">
      <w:pPr>
        <w:tabs>
          <w:tab w:val="left" w:pos="6990"/>
        </w:tabs>
        <w:rPr>
          <w:rFonts w:asciiTheme="minorHAnsi" w:hAnsiTheme="minorHAnsi" w:cstheme="minorHAnsi"/>
          <w:b/>
          <w:bCs/>
          <w:color w:val="000000" w:themeColor="text1"/>
          <w:u w:val="single"/>
        </w:rPr>
      </w:pPr>
      <w:r>
        <w:rPr>
          <w:rFonts w:asciiTheme="minorHAnsi" w:hAnsiTheme="minorHAnsi" w:cstheme="minorHAnsi"/>
          <w:b/>
          <w:bCs/>
          <w:color w:val="000000" w:themeColor="text1"/>
          <w:u w:val="single"/>
        </w:rPr>
        <w:t>Code</w:t>
      </w:r>
      <w:r w:rsidRPr="003774E1">
        <w:rPr>
          <w:rFonts w:asciiTheme="minorHAnsi" w:hAnsiTheme="minorHAnsi" w:cstheme="minorHAnsi"/>
          <w:b/>
          <w:bCs/>
          <w:color w:val="000000" w:themeColor="text1"/>
          <w:u w:val="single"/>
        </w:rPr>
        <w:t>:</w:t>
      </w:r>
      <w:r>
        <w:rPr>
          <w:rFonts w:asciiTheme="minorHAnsi" w:hAnsiTheme="minorHAnsi" w:cstheme="minorHAnsi"/>
          <w:b/>
          <w:bCs/>
          <w:color w:val="000000" w:themeColor="text1"/>
          <w:u w:val="single"/>
        </w:rPr>
        <w:t>-</w:t>
      </w:r>
    </w:p>
    <w:p w14:paraId="1C618FB0" w14:textId="77777777" w:rsidR="00B469D3" w:rsidRDefault="00B469D3" w:rsidP="00B469D3">
      <w:pPr>
        <w:rPr>
          <w:rFonts w:asciiTheme="minorHAnsi" w:hAnsiTheme="minorHAnsi" w:cstheme="minorHAnsi"/>
          <w:color w:val="000000" w:themeColor="text1"/>
        </w:rPr>
      </w:pPr>
    </w:p>
    <w:p w14:paraId="765AACBF" w14:textId="0D76A9ED" w:rsidR="00B469D3" w:rsidRPr="00B469D3" w:rsidRDefault="00B469D3" w:rsidP="00B469D3">
      <w:pPr>
        <w:rPr>
          <w:rFonts w:asciiTheme="minorHAnsi" w:hAnsiTheme="minorHAnsi" w:cstheme="minorHAnsi"/>
          <w:color w:val="000000" w:themeColor="text1"/>
        </w:rPr>
      </w:pPr>
      <w:r w:rsidRPr="00B469D3">
        <w:rPr>
          <w:rFonts w:asciiTheme="minorHAnsi" w:hAnsiTheme="minorHAnsi" w:cstheme="minorHAnsi"/>
          <w:color w:val="000000" w:themeColor="text1"/>
        </w:rPr>
        <w:t>plt.figure(figsize=(16, 8))</w:t>
      </w:r>
    </w:p>
    <w:p w14:paraId="0FA21479" w14:textId="77777777" w:rsidR="00B469D3" w:rsidRPr="00B469D3" w:rsidRDefault="00B469D3" w:rsidP="00B469D3">
      <w:pPr>
        <w:rPr>
          <w:rFonts w:asciiTheme="minorHAnsi" w:hAnsiTheme="minorHAnsi" w:cstheme="minorHAnsi"/>
          <w:color w:val="000000" w:themeColor="text1"/>
        </w:rPr>
      </w:pPr>
      <w:r w:rsidRPr="00B469D3">
        <w:rPr>
          <w:rFonts w:asciiTheme="minorHAnsi" w:hAnsiTheme="minorHAnsi" w:cstheme="minorHAnsi"/>
          <w:color w:val="000000" w:themeColor="text1"/>
        </w:rPr>
        <w:t>sns.scatterplot(x=Dataset["Quantity"], y=Dataset["Discount"], data=Dataset, hue=Dataset["Segment"])</w:t>
      </w:r>
    </w:p>
    <w:p w14:paraId="57F82DD0" w14:textId="77777777" w:rsidR="00B469D3" w:rsidRPr="00B469D3" w:rsidRDefault="00B469D3" w:rsidP="00B469D3">
      <w:pPr>
        <w:rPr>
          <w:rFonts w:asciiTheme="minorHAnsi" w:hAnsiTheme="minorHAnsi" w:cstheme="minorHAnsi"/>
          <w:color w:val="000000" w:themeColor="text1"/>
        </w:rPr>
      </w:pPr>
      <w:r w:rsidRPr="00B469D3">
        <w:rPr>
          <w:rFonts w:asciiTheme="minorHAnsi" w:hAnsiTheme="minorHAnsi" w:cstheme="minorHAnsi"/>
          <w:color w:val="000000" w:themeColor="text1"/>
        </w:rPr>
        <w:t>plt.title("Task-3 Scatter Plot of Quantity vs Discount in the Superstore")</w:t>
      </w:r>
    </w:p>
    <w:p w14:paraId="670265D1" w14:textId="77777777" w:rsidR="00B469D3" w:rsidRPr="00B469D3" w:rsidRDefault="00B469D3" w:rsidP="00B469D3">
      <w:pPr>
        <w:rPr>
          <w:rFonts w:asciiTheme="minorHAnsi" w:hAnsiTheme="minorHAnsi" w:cstheme="minorHAnsi"/>
          <w:color w:val="000000" w:themeColor="text1"/>
        </w:rPr>
      </w:pPr>
      <w:r w:rsidRPr="00B469D3">
        <w:rPr>
          <w:rFonts w:asciiTheme="minorHAnsi" w:hAnsiTheme="minorHAnsi" w:cstheme="minorHAnsi"/>
          <w:color w:val="000000" w:themeColor="text1"/>
        </w:rPr>
        <w:t>plt.legend()</w:t>
      </w:r>
    </w:p>
    <w:p w14:paraId="3A0E360F" w14:textId="6208FA49" w:rsidR="00AC2D00" w:rsidRDefault="00B469D3" w:rsidP="00B469D3">
      <w:pPr>
        <w:rPr>
          <w:rFonts w:asciiTheme="minorHAnsi" w:hAnsiTheme="minorHAnsi" w:cstheme="minorHAnsi"/>
          <w:color w:val="000000" w:themeColor="text1"/>
        </w:rPr>
      </w:pPr>
      <w:r w:rsidRPr="00B469D3">
        <w:rPr>
          <w:rFonts w:asciiTheme="minorHAnsi" w:hAnsiTheme="minorHAnsi" w:cstheme="minorHAnsi"/>
          <w:color w:val="000000" w:themeColor="text1"/>
        </w:rPr>
        <w:t>plt.show()</w:t>
      </w:r>
    </w:p>
    <w:p w14:paraId="486EDE19" w14:textId="77777777" w:rsidR="00B469D3" w:rsidRDefault="00B469D3" w:rsidP="004C24FC">
      <w:pPr>
        <w:tabs>
          <w:tab w:val="left" w:pos="6990"/>
        </w:tabs>
        <w:rPr>
          <w:rFonts w:asciiTheme="minorHAnsi" w:hAnsiTheme="minorHAnsi" w:cstheme="minorHAnsi"/>
          <w:b/>
          <w:bCs/>
          <w:color w:val="000000" w:themeColor="text1"/>
          <w:u w:val="single"/>
        </w:rPr>
      </w:pPr>
    </w:p>
    <w:p w14:paraId="486B0155" w14:textId="77777777" w:rsidR="003B7BB2" w:rsidRDefault="003B7BB2" w:rsidP="004C24FC">
      <w:pPr>
        <w:tabs>
          <w:tab w:val="left" w:pos="6990"/>
        </w:tabs>
        <w:rPr>
          <w:rFonts w:asciiTheme="minorHAnsi" w:hAnsiTheme="minorHAnsi" w:cstheme="minorHAnsi"/>
          <w:b/>
          <w:bCs/>
          <w:color w:val="000000" w:themeColor="text1"/>
          <w:u w:val="single"/>
        </w:rPr>
      </w:pPr>
    </w:p>
    <w:p w14:paraId="5D6409E4" w14:textId="77777777" w:rsidR="003B7BB2" w:rsidRDefault="003B7BB2" w:rsidP="004C24FC">
      <w:pPr>
        <w:tabs>
          <w:tab w:val="left" w:pos="6990"/>
        </w:tabs>
        <w:rPr>
          <w:rFonts w:asciiTheme="minorHAnsi" w:hAnsiTheme="minorHAnsi" w:cstheme="minorHAnsi"/>
          <w:b/>
          <w:bCs/>
          <w:color w:val="000000" w:themeColor="text1"/>
          <w:u w:val="single"/>
        </w:rPr>
      </w:pPr>
    </w:p>
    <w:p w14:paraId="5B5932E9" w14:textId="77777777" w:rsidR="003B7BB2" w:rsidRDefault="003B7BB2" w:rsidP="004C24FC">
      <w:pPr>
        <w:tabs>
          <w:tab w:val="left" w:pos="6990"/>
        </w:tabs>
        <w:rPr>
          <w:rFonts w:asciiTheme="minorHAnsi" w:hAnsiTheme="minorHAnsi" w:cstheme="minorHAnsi"/>
          <w:b/>
          <w:bCs/>
          <w:color w:val="000000" w:themeColor="text1"/>
          <w:u w:val="single"/>
        </w:rPr>
      </w:pPr>
    </w:p>
    <w:p w14:paraId="77EAAA05" w14:textId="77777777" w:rsidR="003B7BB2" w:rsidRDefault="003B7BB2" w:rsidP="004C24FC">
      <w:pPr>
        <w:tabs>
          <w:tab w:val="left" w:pos="6990"/>
        </w:tabs>
        <w:rPr>
          <w:rFonts w:asciiTheme="minorHAnsi" w:hAnsiTheme="minorHAnsi" w:cstheme="minorHAnsi"/>
          <w:b/>
          <w:bCs/>
          <w:color w:val="000000" w:themeColor="text1"/>
          <w:u w:val="single"/>
        </w:rPr>
      </w:pPr>
    </w:p>
    <w:p w14:paraId="359B9395" w14:textId="77777777" w:rsidR="003B7BB2" w:rsidRDefault="003B7BB2" w:rsidP="004C24FC">
      <w:pPr>
        <w:tabs>
          <w:tab w:val="left" w:pos="6990"/>
        </w:tabs>
        <w:rPr>
          <w:rFonts w:asciiTheme="minorHAnsi" w:hAnsiTheme="minorHAnsi" w:cstheme="minorHAnsi"/>
          <w:b/>
          <w:bCs/>
          <w:color w:val="000000" w:themeColor="text1"/>
          <w:u w:val="single"/>
        </w:rPr>
      </w:pPr>
    </w:p>
    <w:p w14:paraId="4E5AB67B" w14:textId="77777777" w:rsidR="003B7BB2" w:rsidRDefault="003B7BB2" w:rsidP="004C24FC">
      <w:pPr>
        <w:tabs>
          <w:tab w:val="left" w:pos="6990"/>
        </w:tabs>
        <w:rPr>
          <w:rFonts w:asciiTheme="minorHAnsi" w:hAnsiTheme="minorHAnsi" w:cstheme="minorHAnsi"/>
          <w:b/>
          <w:bCs/>
          <w:color w:val="000000" w:themeColor="text1"/>
          <w:u w:val="single"/>
        </w:rPr>
      </w:pPr>
    </w:p>
    <w:p w14:paraId="627CEC13" w14:textId="77777777" w:rsidR="003B7BB2" w:rsidRDefault="003B7BB2" w:rsidP="004C24FC">
      <w:pPr>
        <w:tabs>
          <w:tab w:val="left" w:pos="6990"/>
        </w:tabs>
        <w:rPr>
          <w:rFonts w:asciiTheme="minorHAnsi" w:hAnsiTheme="minorHAnsi" w:cstheme="minorHAnsi"/>
          <w:b/>
          <w:bCs/>
          <w:color w:val="000000" w:themeColor="text1"/>
          <w:u w:val="single"/>
        </w:rPr>
      </w:pPr>
    </w:p>
    <w:p w14:paraId="6740F931" w14:textId="77777777" w:rsidR="003B7BB2" w:rsidRDefault="003B7BB2" w:rsidP="004C24FC">
      <w:pPr>
        <w:tabs>
          <w:tab w:val="left" w:pos="6990"/>
        </w:tabs>
        <w:rPr>
          <w:rFonts w:asciiTheme="minorHAnsi" w:hAnsiTheme="minorHAnsi" w:cstheme="minorHAnsi"/>
          <w:b/>
          <w:bCs/>
          <w:color w:val="000000" w:themeColor="text1"/>
          <w:u w:val="single"/>
        </w:rPr>
      </w:pPr>
    </w:p>
    <w:p w14:paraId="60B55B68" w14:textId="6D797316" w:rsidR="004C24FC" w:rsidRPr="003774E1" w:rsidRDefault="004C24FC" w:rsidP="004C24FC">
      <w:pPr>
        <w:tabs>
          <w:tab w:val="left" w:pos="6990"/>
        </w:tabs>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lastRenderedPageBreak/>
        <w:t>Results:</w:t>
      </w:r>
      <w:r>
        <w:rPr>
          <w:rFonts w:asciiTheme="minorHAnsi" w:hAnsiTheme="minorHAnsi" w:cstheme="minorHAnsi"/>
          <w:b/>
          <w:bCs/>
          <w:color w:val="000000" w:themeColor="text1"/>
          <w:u w:val="single"/>
        </w:rPr>
        <w:t>-</w:t>
      </w:r>
    </w:p>
    <w:p w14:paraId="28A1C2A7" w14:textId="573B577C" w:rsidR="004C24FC" w:rsidRDefault="008475B1" w:rsidP="00CB3ECD">
      <w:pPr>
        <w:rPr>
          <w:rFonts w:asciiTheme="minorHAnsi" w:hAnsiTheme="minorHAnsi" w:cstheme="minorHAnsi"/>
          <w:color w:val="000000" w:themeColor="text1"/>
        </w:rPr>
      </w:pPr>
      <w:r w:rsidRPr="00B469D3">
        <w:rPr>
          <w:rFonts w:asciiTheme="minorHAnsi" w:hAnsiTheme="minorHAnsi" w:cstheme="minorHAnsi"/>
          <w:noProof/>
          <w:color w:val="000000" w:themeColor="text1"/>
        </w:rPr>
        <w:drawing>
          <wp:anchor distT="0" distB="0" distL="114300" distR="114300" simplePos="0" relativeHeight="251664384" behindDoc="1" locked="0" layoutInCell="1" allowOverlap="1" wp14:anchorId="1C52481E" wp14:editId="6EDC9884">
            <wp:simplePos x="0" y="0"/>
            <wp:positionH relativeFrom="margin">
              <wp:align>center</wp:align>
            </wp:positionH>
            <wp:positionV relativeFrom="paragraph">
              <wp:posOffset>26339</wp:posOffset>
            </wp:positionV>
            <wp:extent cx="5147945" cy="2752725"/>
            <wp:effectExtent l="0" t="0" r="0" b="9525"/>
            <wp:wrapTight wrapText="bothSides">
              <wp:wrapPolygon edited="0">
                <wp:start x="0" y="0"/>
                <wp:lineTo x="0" y="21525"/>
                <wp:lineTo x="21501" y="21525"/>
                <wp:lineTo x="215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147945" cy="2752725"/>
                    </a:xfrm>
                    <a:prstGeom prst="rect">
                      <a:avLst/>
                    </a:prstGeom>
                  </pic:spPr>
                </pic:pic>
              </a:graphicData>
            </a:graphic>
            <wp14:sizeRelH relativeFrom="page">
              <wp14:pctWidth>0</wp14:pctWidth>
            </wp14:sizeRelH>
            <wp14:sizeRelV relativeFrom="page">
              <wp14:pctHeight>0</wp14:pctHeight>
            </wp14:sizeRelV>
          </wp:anchor>
        </w:drawing>
      </w:r>
    </w:p>
    <w:p w14:paraId="41D3943E" w14:textId="535DF98C" w:rsidR="00B469D3" w:rsidRDefault="00B469D3" w:rsidP="00CB3ECD">
      <w:pPr>
        <w:rPr>
          <w:rFonts w:asciiTheme="minorHAnsi" w:hAnsiTheme="minorHAnsi" w:cstheme="minorHAnsi"/>
          <w:color w:val="000000" w:themeColor="text1"/>
        </w:rPr>
      </w:pPr>
    </w:p>
    <w:p w14:paraId="48B5FAB7" w14:textId="1FD3FBE3" w:rsidR="00CB3ECD" w:rsidRDefault="00CB3ECD" w:rsidP="00617351">
      <w:pPr>
        <w:rPr>
          <w:rFonts w:asciiTheme="minorHAnsi" w:hAnsiTheme="minorHAnsi" w:cstheme="minorHAnsi"/>
          <w:color w:val="000000" w:themeColor="text1"/>
        </w:rPr>
      </w:pPr>
    </w:p>
    <w:p w14:paraId="2272F7BA" w14:textId="366A431C" w:rsidR="008475B1" w:rsidRDefault="008475B1" w:rsidP="00617351">
      <w:pPr>
        <w:rPr>
          <w:rFonts w:asciiTheme="minorHAnsi" w:hAnsiTheme="minorHAnsi" w:cstheme="minorHAnsi"/>
          <w:color w:val="000000" w:themeColor="text1"/>
        </w:rPr>
      </w:pPr>
    </w:p>
    <w:p w14:paraId="259D492A" w14:textId="1E0C8862" w:rsidR="008475B1" w:rsidRDefault="008475B1" w:rsidP="00617351">
      <w:pPr>
        <w:rPr>
          <w:rFonts w:asciiTheme="minorHAnsi" w:hAnsiTheme="minorHAnsi" w:cstheme="minorHAnsi"/>
          <w:color w:val="000000" w:themeColor="text1"/>
        </w:rPr>
      </w:pPr>
    </w:p>
    <w:p w14:paraId="61D8CCF3" w14:textId="553B6CB4" w:rsidR="008475B1" w:rsidRDefault="008475B1" w:rsidP="00617351">
      <w:pPr>
        <w:rPr>
          <w:rFonts w:asciiTheme="minorHAnsi" w:hAnsiTheme="minorHAnsi" w:cstheme="minorHAnsi"/>
          <w:color w:val="000000" w:themeColor="text1"/>
        </w:rPr>
      </w:pPr>
    </w:p>
    <w:p w14:paraId="63C61AD7" w14:textId="4200A80F" w:rsidR="008475B1" w:rsidRDefault="008475B1" w:rsidP="00617351">
      <w:pPr>
        <w:rPr>
          <w:rFonts w:asciiTheme="minorHAnsi" w:hAnsiTheme="minorHAnsi" w:cstheme="minorHAnsi"/>
          <w:color w:val="000000" w:themeColor="text1"/>
        </w:rPr>
      </w:pPr>
    </w:p>
    <w:p w14:paraId="2E3C2E41" w14:textId="55C72F2E" w:rsidR="008475B1" w:rsidRDefault="008475B1" w:rsidP="00617351">
      <w:pPr>
        <w:rPr>
          <w:rFonts w:asciiTheme="minorHAnsi" w:hAnsiTheme="minorHAnsi" w:cstheme="minorHAnsi"/>
          <w:color w:val="000000" w:themeColor="text1"/>
        </w:rPr>
      </w:pPr>
    </w:p>
    <w:p w14:paraId="5569E10F" w14:textId="59EBE51F" w:rsidR="008475B1" w:rsidRDefault="008475B1" w:rsidP="00617351">
      <w:pPr>
        <w:rPr>
          <w:rFonts w:asciiTheme="minorHAnsi" w:hAnsiTheme="minorHAnsi" w:cstheme="minorHAnsi"/>
          <w:color w:val="000000" w:themeColor="text1"/>
        </w:rPr>
      </w:pPr>
    </w:p>
    <w:p w14:paraId="49C1CCF3" w14:textId="2AE05554" w:rsidR="008475B1" w:rsidRDefault="008475B1" w:rsidP="00617351">
      <w:pPr>
        <w:rPr>
          <w:rFonts w:asciiTheme="minorHAnsi" w:hAnsiTheme="minorHAnsi" w:cstheme="minorHAnsi"/>
          <w:color w:val="000000" w:themeColor="text1"/>
        </w:rPr>
      </w:pPr>
    </w:p>
    <w:p w14:paraId="7B364331" w14:textId="6BBC9A2C" w:rsidR="008475B1" w:rsidRDefault="008475B1" w:rsidP="00617351">
      <w:pPr>
        <w:rPr>
          <w:rFonts w:asciiTheme="minorHAnsi" w:hAnsiTheme="minorHAnsi" w:cstheme="minorHAnsi"/>
          <w:color w:val="000000" w:themeColor="text1"/>
        </w:rPr>
      </w:pPr>
    </w:p>
    <w:p w14:paraId="3D736F10" w14:textId="10789401" w:rsidR="008475B1" w:rsidRDefault="008475B1" w:rsidP="00617351">
      <w:pPr>
        <w:rPr>
          <w:rFonts w:asciiTheme="minorHAnsi" w:hAnsiTheme="minorHAnsi" w:cstheme="minorHAnsi"/>
          <w:color w:val="000000" w:themeColor="text1"/>
        </w:rPr>
      </w:pPr>
    </w:p>
    <w:p w14:paraId="7CD2A002" w14:textId="37516F07" w:rsidR="008475B1" w:rsidRDefault="008475B1" w:rsidP="00617351">
      <w:pPr>
        <w:rPr>
          <w:rFonts w:asciiTheme="minorHAnsi" w:hAnsiTheme="minorHAnsi" w:cstheme="minorHAnsi"/>
          <w:color w:val="000000" w:themeColor="text1"/>
        </w:rPr>
      </w:pPr>
    </w:p>
    <w:p w14:paraId="4A1D3496" w14:textId="5D773E8C" w:rsidR="008475B1" w:rsidRDefault="008475B1" w:rsidP="00617351">
      <w:pPr>
        <w:rPr>
          <w:rFonts w:asciiTheme="minorHAnsi" w:hAnsiTheme="minorHAnsi" w:cstheme="minorHAnsi"/>
          <w:color w:val="000000" w:themeColor="text1"/>
        </w:rPr>
      </w:pPr>
    </w:p>
    <w:p w14:paraId="42A77BD1" w14:textId="77777777" w:rsidR="008475B1" w:rsidRDefault="008475B1" w:rsidP="00617351">
      <w:pPr>
        <w:rPr>
          <w:rFonts w:asciiTheme="minorHAnsi" w:hAnsiTheme="minorHAnsi" w:cstheme="minorHAnsi"/>
          <w:color w:val="000000" w:themeColor="text1"/>
        </w:rPr>
      </w:pPr>
    </w:p>
    <w:p w14:paraId="69A78ECD" w14:textId="5A6394CB" w:rsidR="00915A40" w:rsidRDefault="00915A40" w:rsidP="000F3596">
      <w:pPr>
        <w:rPr>
          <w:rFonts w:asciiTheme="minorHAnsi" w:hAnsiTheme="minorHAnsi" w:cstheme="minorHAnsi"/>
          <w:color w:val="000000" w:themeColor="text1"/>
        </w:rPr>
      </w:pPr>
      <w:r>
        <w:rPr>
          <w:rFonts w:asciiTheme="minorHAnsi" w:hAnsiTheme="minorHAnsi" w:cstheme="minorHAnsi"/>
          <w:color w:val="000000" w:themeColor="text1"/>
        </w:rPr>
        <w:t xml:space="preserve">Reference Link: </w:t>
      </w:r>
      <w:hyperlink r:id="rId24" w:history="1">
        <w:r w:rsidR="00FA5E08" w:rsidRPr="00191719">
          <w:rPr>
            <w:rStyle w:val="Hyperlink"/>
            <w:rFonts w:asciiTheme="minorHAnsi" w:hAnsiTheme="minorHAnsi" w:cstheme="minorHAnsi"/>
          </w:rPr>
          <w:t>http://www.science.smith.edu/~jcrouser/SDS136/labs/lab3/</w:t>
        </w:r>
      </w:hyperlink>
    </w:p>
    <w:p w14:paraId="713BCD68" w14:textId="0754739A" w:rsidR="00634EC5" w:rsidRPr="003774E1" w:rsidRDefault="00634EC5" w:rsidP="003774E1">
      <w:pPr>
        <w:rPr>
          <w:rFonts w:asciiTheme="minorHAnsi" w:hAnsiTheme="minorHAnsi" w:cstheme="minorHAnsi"/>
          <w:color w:val="000000" w:themeColor="text1"/>
        </w:rPr>
      </w:pPr>
    </w:p>
    <w:p w14:paraId="59B010D2" w14:textId="77777777" w:rsidR="003774E1" w:rsidRPr="003774E1" w:rsidRDefault="003774E1" w:rsidP="003774E1">
      <w:pPr>
        <w:rPr>
          <w:rFonts w:asciiTheme="minorHAnsi" w:hAnsiTheme="minorHAnsi" w:cstheme="minorHAnsi"/>
          <w:color w:val="000000" w:themeColor="text1"/>
        </w:rPr>
      </w:pPr>
    </w:p>
    <w:p w14:paraId="385FD03C" w14:textId="628261D1" w:rsidR="00634EC5" w:rsidRPr="003774E1" w:rsidRDefault="00634EC5" w:rsidP="00634EC5">
      <w:pPr>
        <w:rPr>
          <w:rFonts w:asciiTheme="minorHAnsi" w:hAnsiTheme="minorHAnsi" w:cstheme="minorHAnsi"/>
          <w:b/>
          <w:bCs/>
          <w:color w:val="000000" w:themeColor="text1"/>
          <w:u w:val="single"/>
        </w:rPr>
      </w:pPr>
      <w:r w:rsidRPr="003774E1">
        <w:rPr>
          <w:rFonts w:asciiTheme="minorHAnsi" w:hAnsiTheme="minorHAnsi" w:cstheme="minorHAnsi"/>
          <w:b/>
          <w:bCs/>
          <w:color w:val="000000" w:themeColor="text1"/>
          <w:u w:val="single"/>
        </w:rPr>
        <w:t>Observation and Result Analysis:</w:t>
      </w:r>
    </w:p>
    <w:p w14:paraId="2F49B0B8" w14:textId="03B17913" w:rsidR="00624342" w:rsidRPr="00BA37FE" w:rsidRDefault="00624342" w:rsidP="00624342">
      <w:pPr>
        <w:rPr>
          <w:rFonts w:asciiTheme="minorHAnsi" w:hAnsiTheme="minorHAnsi" w:cstheme="minorHAnsi"/>
          <w:color w:val="000000" w:themeColor="text1"/>
        </w:rPr>
      </w:pPr>
      <w:r w:rsidRPr="00BA37FE">
        <w:rPr>
          <w:rFonts w:asciiTheme="minorHAnsi" w:hAnsiTheme="minorHAnsi" w:cstheme="minorHAnsi"/>
          <w:color w:val="000000" w:themeColor="text1"/>
        </w:rPr>
        <w:t>Write the final observation and process corresponding to each task</w:t>
      </w:r>
    </w:p>
    <w:p w14:paraId="26EAD389" w14:textId="77777777" w:rsidR="00624342" w:rsidRDefault="00624342" w:rsidP="00624342">
      <w:pPr>
        <w:rPr>
          <w:rFonts w:eastAsia="Cambria" w:cstheme="minorHAnsi"/>
          <w:bCs/>
          <w:color w:val="000000" w:themeColor="text1"/>
        </w:rPr>
      </w:pPr>
    </w:p>
    <w:p w14:paraId="79F9BCDC" w14:textId="207EF2ED" w:rsidR="00624342" w:rsidRDefault="00624342">
      <w:pPr>
        <w:pStyle w:val="ListParagraph"/>
        <w:numPr>
          <w:ilvl w:val="6"/>
          <w:numId w:val="3"/>
        </w:numPr>
        <w:tabs>
          <w:tab w:val="clear" w:pos="2520"/>
        </w:tabs>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____________________________________________________________________________________________</w:t>
      </w:r>
    </w:p>
    <w:p w14:paraId="3580CD7E" w14:textId="29582507" w:rsidR="00BA37FE" w:rsidRPr="00624342" w:rsidRDefault="00BA37FE" w:rsidP="00BA37FE">
      <w:pPr>
        <w:pStyle w:val="ListParagraph"/>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w:t>
      </w:r>
    </w:p>
    <w:p w14:paraId="5C52ED25" w14:textId="77777777" w:rsidR="00BA37FE" w:rsidRDefault="00BA37FE">
      <w:pPr>
        <w:pStyle w:val="ListParagraph"/>
        <w:numPr>
          <w:ilvl w:val="6"/>
          <w:numId w:val="3"/>
        </w:numPr>
        <w:tabs>
          <w:tab w:val="clear" w:pos="2520"/>
        </w:tabs>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____________________________________________________________________________________________</w:t>
      </w:r>
    </w:p>
    <w:p w14:paraId="74609B46" w14:textId="77777777" w:rsidR="00BA37FE" w:rsidRPr="00624342" w:rsidRDefault="00BA37FE" w:rsidP="00BA37FE">
      <w:pPr>
        <w:pStyle w:val="ListParagraph"/>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w:t>
      </w:r>
    </w:p>
    <w:p w14:paraId="3931CFC8" w14:textId="77777777" w:rsidR="00BA37FE" w:rsidRDefault="00BA37FE">
      <w:pPr>
        <w:pStyle w:val="ListParagraph"/>
        <w:numPr>
          <w:ilvl w:val="6"/>
          <w:numId w:val="3"/>
        </w:numPr>
        <w:tabs>
          <w:tab w:val="clear" w:pos="2520"/>
        </w:tabs>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____________________________________________________________________________________________</w:t>
      </w:r>
    </w:p>
    <w:p w14:paraId="46FCEF2B" w14:textId="77777777" w:rsidR="00BA37FE" w:rsidRPr="00624342" w:rsidRDefault="00BA37FE" w:rsidP="00BA37FE">
      <w:pPr>
        <w:pStyle w:val="ListParagraph"/>
        <w:spacing w:line="360" w:lineRule="auto"/>
        <w:ind w:left="709"/>
        <w:rPr>
          <w:rFonts w:eastAsia="Cambria" w:cstheme="minorHAnsi"/>
          <w:b/>
          <w:color w:val="000000" w:themeColor="text1"/>
        </w:rPr>
      </w:pPr>
      <w:r w:rsidRPr="00624342">
        <w:rPr>
          <w:rFonts w:eastAsia="Cambria" w:cstheme="minorHAnsi"/>
          <w:b/>
          <w:color w:val="000000" w:themeColor="text1"/>
        </w:rPr>
        <w:t>____________________________________________________________________________________________</w:t>
      </w:r>
    </w:p>
    <w:p w14:paraId="1DD0EF03" w14:textId="4D26B658" w:rsidR="00BF6135" w:rsidRPr="003774E1" w:rsidRDefault="00BF6135" w:rsidP="003922CB">
      <w:pPr>
        <w:spacing w:after="200" w:line="276" w:lineRule="auto"/>
        <w:rPr>
          <w:rFonts w:asciiTheme="minorHAnsi" w:eastAsia="Cambria" w:hAnsiTheme="minorHAnsi" w:cstheme="minorHAnsi"/>
          <w:b/>
          <w:color w:val="000000" w:themeColor="text1"/>
          <w:u w:val="single"/>
        </w:rPr>
      </w:pPr>
      <w:r w:rsidRPr="003774E1">
        <w:rPr>
          <w:rFonts w:asciiTheme="minorHAnsi" w:eastAsia="Cambria" w:hAnsiTheme="minorHAnsi" w:cstheme="minorHAnsi"/>
          <w:b/>
          <w:color w:val="000000" w:themeColor="text1"/>
          <w:u w:val="single"/>
        </w:rPr>
        <w:t xml:space="preserve">Post Lab </w:t>
      </w:r>
      <w:r w:rsidR="00C1253F" w:rsidRPr="003774E1">
        <w:rPr>
          <w:rFonts w:asciiTheme="minorHAnsi" w:eastAsia="Cambria" w:hAnsiTheme="minorHAnsi" w:cstheme="minorHAnsi"/>
          <w:b/>
          <w:color w:val="000000" w:themeColor="text1"/>
          <w:u w:val="single"/>
        </w:rPr>
        <w:t>Exercise</w:t>
      </w:r>
      <w:r w:rsidRPr="003774E1">
        <w:rPr>
          <w:rFonts w:asciiTheme="minorHAnsi" w:eastAsia="Cambria" w:hAnsiTheme="minorHAnsi" w:cstheme="minorHAnsi"/>
          <w:b/>
          <w:color w:val="000000" w:themeColor="text1"/>
          <w:u w:val="single"/>
        </w:rPr>
        <w:t>:</w:t>
      </w:r>
    </w:p>
    <w:p w14:paraId="455D843A" w14:textId="31E81BFA" w:rsidR="00BA37FE" w:rsidRDefault="00E67748" w:rsidP="003B20D6">
      <w:pPr>
        <w:pStyle w:val="ListParagraph"/>
        <w:ind w:left="0"/>
        <w:rPr>
          <w:rFonts w:eastAsia="Cambria" w:cstheme="minorHAnsi"/>
          <w:b/>
          <w:color w:val="000000" w:themeColor="text1"/>
          <w:sz w:val="24"/>
          <w:szCs w:val="24"/>
        </w:rPr>
      </w:pPr>
      <w:r>
        <w:rPr>
          <w:rFonts w:eastAsia="Cambria" w:cstheme="minorHAnsi"/>
          <w:b/>
          <w:color w:val="000000" w:themeColor="text1"/>
          <w:sz w:val="24"/>
          <w:szCs w:val="24"/>
        </w:rPr>
        <w:t xml:space="preserve">Python Implementation </w:t>
      </w:r>
    </w:p>
    <w:p w14:paraId="0BDC2784" w14:textId="48382BA4" w:rsidR="0020225D" w:rsidRDefault="00680FAA" w:rsidP="003B20D6">
      <w:pPr>
        <w:pStyle w:val="ListParagraph"/>
        <w:ind w:left="0"/>
        <w:rPr>
          <w:rFonts w:eastAsia="Cambria" w:cstheme="minorHAnsi"/>
          <w:b/>
          <w:color w:val="000000" w:themeColor="text1"/>
          <w:sz w:val="24"/>
          <w:szCs w:val="24"/>
        </w:rPr>
      </w:pPr>
      <w:r>
        <w:rPr>
          <w:rFonts w:eastAsia="Cambria" w:cstheme="minorHAnsi"/>
          <w:b/>
          <w:color w:val="000000" w:themeColor="text1"/>
          <w:sz w:val="24"/>
          <w:szCs w:val="24"/>
        </w:rPr>
        <w:t>Reference Link</w:t>
      </w:r>
      <w:hyperlink r:id="rId25" w:history="1">
        <w:r w:rsidR="005B61FE" w:rsidRPr="00191719">
          <w:rPr>
            <w:rStyle w:val="Hyperlink"/>
            <w:rFonts w:cstheme="minorHAnsi"/>
          </w:rPr>
          <w:t>https://www.kaggle.com/code/ashwinshetgaonkar/super-store-analysis-data-visual-seaborn</w:t>
        </w:r>
      </w:hyperlink>
    </w:p>
    <w:p w14:paraId="180B989A" w14:textId="77777777" w:rsidR="002D25AA" w:rsidRPr="00967FED" w:rsidRDefault="002D25AA" w:rsidP="00967FED">
      <w:pPr>
        <w:rPr>
          <w:rFonts w:eastAsia="Cambria" w:cstheme="minorHAnsi"/>
          <w:b/>
          <w:color w:val="000000" w:themeColor="text1"/>
        </w:rPr>
      </w:pPr>
    </w:p>
    <w:sectPr w:rsidR="002D25AA" w:rsidRPr="00967FED" w:rsidSect="001D783A">
      <w:headerReference w:type="even" r:id="rId26"/>
      <w:headerReference w:type="default" r:id="rId27"/>
      <w:footerReference w:type="even" r:id="rId28"/>
      <w:footerReference w:type="default" r:id="rId29"/>
      <w:headerReference w:type="first" r:id="rId30"/>
      <w:footerReference w:type="first" r:id="rId31"/>
      <w:pgSz w:w="12240" w:h="15840" w:code="1"/>
      <w:pgMar w:top="851" w:right="720" w:bottom="720" w:left="720" w:header="720" w:footer="14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EA9FD" w14:textId="77777777" w:rsidR="00E14956" w:rsidRDefault="00E14956" w:rsidP="008A791A">
      <w:r>
        <w:separator/>
      </w:r>
    </w:p>
  </w:endnote>
  <w:endnote w:type="continuationSeparator" w:id="0">
    <w:p w14:paraId="62B5182E" w14:textId="77777777" w:rsidR="00E14956" w:rsidRDefault="00E14956"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F3DBB" w14:textId="77777777" w:rsidR="008D747F" w:rsidRDefault="008D7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3B9A4" w14:textId="77777777" w:rsidR="008D747F" w:rsidRDefault="008D7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2656B" w14:textId="77777777" w:rsidR="00E14956" w:rsidRDefault="00E14956" w:rsidP="008A791A">
      <w:r>
        <w:separator/>
      </w:r>
    </w:p>
  </w:footnote>
  <w:footnote w:type="continuationSeparator" w:id="0">
    <w:p w14:paraId="258E1729" w14:textId="77777777" w:rsidR="00E14956" w:rsidRDefault="00E14956"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8B6DB" w14:textId="77777777" w:rsidR="008D747F" w:rsidRDefault="008D74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589"/>
      <w:gridCol w:w="4950"/>
    </w:tblGrid>
    <w:tr w:rsidR="00FE361B" w14:paraId="35E5CE51" w14:textId="77777777" w:rsidTr="00286B5C">
      <w:tc>
        <w:tcPr>
          <w:tcW w:w="3261"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3" name="Picture 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539"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D0E4B21"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8A5782">
            <w:rPr>
              <w:b/>
              <w:sz w:val="28"/>
              <w:szCs w:val="28"/>
            </w:rPr>
            <w:t xml:space="preserve">Engineering and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286B5C">
      <w:tc>
        <w:tcPr>
          <w:tcW w:w="3261" w:type="dxa"/>
          <w:vAlign w:val="center"/>
        </w:tcPr>
        <w:p w14:paraId="4C28DC1B" w14:textId="704A1EB2"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86B5C">
            <w:rPr>
              <w:b/>
            </w:rPr>
            <w:t xml:space="preserve">Data Visualization and Dashboard </w:t>
          </w:r>
          <w:r w:rsidR="003F4BF1">
            <w:rPr>
              <w:b/>
            </w:rPr>
            <w:t>(01CT0</w:t>
          </w:r>
          <w:r w:rsidR="00CA0749">
            <w:rPr>
              <w:b/>
            </w:rPr>
            <w:t>410</w:t>
          </w:r>
          <w:r w:rsidR="003F4BF1">
            <w:rPr>
              <w:b/>
            </w:rPr>
            <w:t>)</w:t>
          </w:r>
        </w:p>
      </w:tc>
      <w:tc>
        <w:tcPr>
          <w:tcW w:w="7539" w:type="dxa"/>
          <w:gridSpan w:val="2"/>
          <w:vAlign w:val="center"/>
        </w:tcPr>
        <w:p w14:paraId="0E0C705E" w14:textId="4B8F119D" w:rsidR="008A192E" w:rsidRPr="008A192E" w:rsidRDefault="00FE361B" w:rsidP="00286B5C">
          <w:pPr>
            <w:tabs>
              <w:tab w:val="left" w:pos="7371"/>
              <w:tab w:val="left" w:pos="7655"/>
            </w:tabs>
            <w:spacing w:line="276" w:lineRule="auto"/>
            <w:ind w:right="166"/>
            <w:rPr>
              <w:b/>
              <w:bCs/>
              <w:noProof/>
            </w:rPr>
          </w:pPr>
          <w:r w:rsidRPr="003922CB">
            <w:rPr>
              <w:b/>
            </w:rPr>
            <w:t>Aim:</w:t>
          </w:r>
          <w:r w:rsidRPr="003922CB">
            <w:rPr>
              <w:noProof/>
            </w:rPr>
            <w:t xml:space="preserve"> </w:t>
          </w:r>
          <w:r w:rsidR="00843EF9" w:rsidRPr="008E1BC7">
            <w:rPr>
              <w:b/>
              <w:bCs/>
              <w:noProof/>
            </w:rPr>
            <w:t xml:space="preserve">Draw the </w:t>
          </w:r>
          <w:r w:rsidR="008E7258">
            <w:rPr>
              <w:b/>
              <w:bCs/>
              <w:noProof/>
            </w:rPr>
            <w:t xml:space="preserve">scatter plot </w:t>
          </w:r>
          <w:r w:rsidR="00843EF9" w:rsidRPr="008E1BC7">
            <w:rPr>
              <w:b/>
              <w:bCs/>
              <w:noProof/>
            </w:rPr>
            <w:t>using plotly, matplotlib and seaborn libraries in python on random dataset.</w:t>
          </w:r>
        </w:p>
      </w:tc>
    </w:tr>
    <w:tr w:rsidR="001541CA" w14:paraId="51B532E9" w14:textId="77777777" w:rsidTr="00286B5C">
      <w:tc>
        <w:tcPr>
          <w:tcW w:w="3261" w:type="dxa"/>
          <w:vAlign w:val="center"/>
        </w:tcPr>
        <w:p w14:paraId="334C6AC2" w14:textId="21A5F28B"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8E7258">
            <w:rPr>
              <w:b/>
              <w:szCs w:val="20"/>
            </w:rPr>
            <w:t>7</w:t>
          </w:r>
        </w:p>
      </w:tc>
      <w:tc>
        <w:tcPr>
          <w:tcW w:w="2589" w:type="dxa"/>
          <w:vAlign w:val="center"/>
        </w:tcPr>
        <w:p w14:paraId="15A851EC" w14:textId="432B4764" w:rsidR="00FE361B" w:rsidRPr="00FE361B" w:rsidRDefault="00FE361B" w:rsidP="008D747F">
          <w:pPr>
            <w:tabs>
              <w:tab w:val="left" w:pos="7371"/>
              <w:tab w:val="left" w:pos="7655"/>
            </w:tabs>
            <w:spacing w:line="276" w:lineRule="auto"/>
            <w:rPr>
              <w:b/>
              <w:sz w:val="28"/>
            </w:rPr>
          </w:pPr>
          <w:r w:rsidRPr="00FE361B">
            <w:rPr>
              <w:b/>
              <w:szCs w:val="20"/>
            </w:rPr>
            <w:t>Date:</w:t>
          </w:r>
          <w:r w:rsidR="008D747F">
            <w:rPr>
              <w:b/>
              <w:szCs w:val="20"/>
            </w:rPr>
            <w:t>12-02-2024</w:t>
          </w:r>
        </w:p>
      </w:tc>
      <w:tc>
        <w:tcPr>
          <w:tcW w:w="4950" w:type="dxa"/>
          <w:vAlign w:val="center"/>
        </w:tcPr>
        <w:p w14:paraId="755B7C1C" w14:textId="51609EAC"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B504E1">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92B8E" w14:textId="77777777" w:rsidR="008D747F" w:rsidRDefault="008D74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A0BE8"/>
    <w:multiLevelType w:val="hybridMultilevel"/>
    <w:tmpl w:val="41C223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6833CF"/>
    <w:multiLevelType w:val="multilevel"/>
    <w:tmpl w:val="910CE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922674"/>
    <w:multiLevelType w:val="hybridMultilevel"/>
    <w:tmpl w:val="BE3EDDC2"/>
    <w:lvl w:ilvl="0" w:tplc="036CBA0C">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27F802C7"/>
    <w:multiLevelType w:val="hybridMultilevel"/>
    <w:tmpl w:val="725804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D6D676E"/>
    <w:multiLevelType w:val="multilevel"/>
    <w:tmpl w:val="6A6AC6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69196B"/>
    <w:multiLevelType w:val="hybridMultilevel"/>
    <w:tmpl w:val="C28ADCD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39EB3515"/>
    <w:multiLevelType w:val="multilevel"/>
    <w:tmpl w:val="5762B668"/>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BE735B"/>
    <w:multiLevelType w:val="multilevel"/>
    <w:tmpl w:val="89307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8146B4"/>
    <w:multiLevelType w:val="hybridMultilevel"/>
    <w:tmpl w:val="3BA209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7E85CE0"/>
    <w:multiLevelType w:val="multilevel"/>
    <w:tmpl w:val="B1CC6E6E"/>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84410C"/>
    <w:multiLevelType w:val="hybridMultilevel"/>
    <w:tmpl w:val="6910F4E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D5D3D4D"/>
    <w:multiLevelType w:val="multilevel"/>
    <w:tmpl w:val="E3689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CD1134"/>
    <w:multiLevelType w:val="hybridMultilevel"/>
    <w:tmpl w:val="65E2090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53634D29"/>
    <w:multiLevelType w:val="multilevel"/>
    <w:tmpl w:val="D69A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16" w15:restartNumberingAfterBreak="0">
    <w:nsid w:val="6CD61592"/>
    <w:multiLevelType w:val="multilevel"/>
    <w:tmpl w:val="7256B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9730489"/>
    <w:multiLevelType w:val="hybridMultilevel"/>
    <w:tmpl w:val="6238539E"/>
    <w:lvl w:ilvl="0" w:tplc="3E802F78">
      <w:start w:val="4"/>
      <w:numFmt w:val="decimal"/>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15"/>
  </w:num>
  <w:num w:numId="3">
    <w:abstractNumId w:val="6"/>
  </w:num>
  <w:num w:numId="4">
    <w:abstractNumId w:val="7"/>
  </w:num>
  <w:num w:numId="5">
    <w:abstractNumId w:val="8"/>
  </w:num>
  <w:num w:numId="6">
    <w:abstractNumId w:val="12"/>
  </w:num>
  <w:num w:numId="7">
    <w:abstractNumId w:val="1"/>
  </w:num>
  <w:num w:numId="8">
    <w:abstractNumId w:val="0"/>
  </w:num>
  <w:num w:numId="9">
    <w:abstractNumId w:val="14"/>
  </w:num>
  <w:num w:numId="10">
    <w:abstractNumId w:val="9"/>
  </w:num>
  <w:num w:numId="11">
    <w:abstractNumId w:val="11"/>
  </w:num>
  <w:num w:numId="12">
    <w:abstractNumId w:val="4"/>
  </w:num>
  <w:num w:numId="13">
    <w:abstractNumId w:val="13"/>
  </w:num>
  <w:num w:numId="14">
    <w:abstractNumId w:val="2"/>
  </w:num>
  <w:num w:numId="15">
    <w:abstractNumId w:val="5"/>
  </w:num>
  <w:num w:numId="16">
    <w:abstractNumId w:val="3"/>
  </w:num>
  <w:num w:numId="17">
    <w:abstractNumId w:val="18"/>
  </w:num>
  <w:num w:numId="18">
    <w:abstractNumId w:val="10"/>
  </w:num>
  <w:num w:numId="19">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5A8D"/>
    <w:rsid w:val="00026800"/>
    <w:rsid w:val="0003151A"/>
    <w:rsid w:val="00032B55"/>
    <w:rsid w:val="00032FBA"/>
    <w:rsid w:val="00034986"/>
    <w:rsid w:val="00035D29"/>
    <w:rsid w:val="0004355A"/>
    <w:rsid w:val="000441FB"/>
    <w:rsid w:val="000453E8"/>
    <w:rsid w:val="0005295C"/>
    <w:rsid w:val="000631DB"/>
    <w:rsid w:val="00066216"/>
    <w:rsid w:val="00066B38"/>
    <w:rsid w:val="00066EC5"/>
    <w:rsid w:val="0007039E"/>
    <w:rsid w:val="00070C92"/>
    <w:rsid w:val="000756B9"/>
    <w:rsid w:val="00075F8A"/>
    <w:rsid w:val="00076ED9"/>
    <w:rsid w:val="000816C0"/>
    <w:rsid w:val="00081E83"/>
    <w:rsid w:val="00084E48"/>
    <w:rsid w:val="00090D85"/>
    <w:rsid w:val="00090F9C"/>
    <w:rsid w:val="00094CBF"/>
    <w:rsid w:val="000958A3"/>
    <w:rsid w:val="0009661A"/>
    <w:rsid w:val="00097643"/>
    <w:rsid w:val="000A1880"/>
    <w:rsid w:val="000A59CB"/>
    <w:rsid w:val="000A6497"/>
    <w:rsid w:val="000B062C"/>
    <w:rsid w:val="000B0BDE"/>
    <w:rsid w:val="000B6F4B"/>
    <w:rsid w:val="000D3224"/>
    <w:rsid w:val="000D4C31"/>
    <w:rsid w:val="000E03DD"/>
    <w:rsid w:val="000E1049"/>
    <w:rsid w:val="000E14E2"/>
    <w:rsid w:val="000E4790"/>
    <w:rsid w:val="000E4A35"/>
    <w:rsid w:val="000E6223"/>
    <w:rsid w:val="000F3596"/>
    <w:rsid w:val="000F63CC"/>
    <w:rsid w:val="00105CDE"/>
    <w:rsid w:val="00106CDE"/>
    <w:rsid w:val="00114B4C"/>
    <w:rsid w:val="001178E3"/>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11E2"/>
    <w:rsid w:val="00181251"/>
    <w:rsid w:val="00185151"/>
    <w:rsid w:val="0018786B"/>
    <w:rsid w:val="001931E5"/>
    <w:rsid w:val="001A209E"/>
    <w:rsid w:val="001A588C"/>
    <w:rsid w:val="001B3B04"/>
    <w:rsid w:val="001B3E1C"/>
    <w:rsid w:val="001C0BED"/>
    <w:rsid w:val="001C3863"/>
    <w:rsid w:val="001D025F"/>
    <w:rsid w:val="001D783A"/>
    <w:rsid w:val="001E49DE"/>
    <w:rsid w:val="001E4EB1"/>
    <w:rsid w:val="001E69DF"/>
    <w:rsid w:val="001F06C2"/>
    <w:rsid w:val="001F4232"/>
    <w:rsid w:val="001F6524"/>
    <w:rsid w:val="001F6A1D"/>
    <w:rsid w:val="001F7917"/>
    <w:rsid w:val="00201F96"/>
    <w:rsid w:val="0020225D"/>
    <w:rsid w:val="002063CE"/>
    <w:rsid w:val="002065E2"/>
    <w:rsid w:val="0021190F"/>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9BD"/>
    <w:rsid w:val="00281E6B"/>
    <w:rsid w:val="0028261A"/>
    <w:rsid w:val="002830DB"/>
    <w:rsid w:val="002830E9"/>
    <w:rsid w:val="0028400A"/>
    <w:rsid w:val="00284C92"/>
    <w:rsid w:val="0028617E"/>
    <w:rsid w:val="00286A9C"/>
    <w:rsid w:val="00286B5C"/>
    <w:rsid w:val="0029094E"/>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20F8"/>
    <w:rsid w:val="002D25AA"/>
    <w:rsid w:val="002D460F"/>
    <w:rsid w:val="002D6DC7"/>
    <w:rsid w:val="002E7736"/>
    <w:rsid w:val="002E7B8C"/>
    <w:rsid w:val="00307FBC"/>
    <w:rsid w:val="00310CCC"/>
    <w:rsid w:val="003128FA"/>
    <w:rsid w:val="003156CD"/>
    <w:rsid w:val="003229E0"/>
    <w:rsid w:val="003234EF"/>
    <w:rsid w:val="003245ED"/>
    <w:rsid w:val="003279C4"/>
    <w:rsid w:val="00333108"/>
    <w:rsid w:val="0033314E"/>
    <w:rsid w:val="00333322"/>
    <w:rsid w:val="00334FA7"/>
    <w:rsid w:val="00340E28"/>
    <w:rsid w:val="00341972"/>
    <w:rsid w:val="00343DC4"/>
    <w:rsid w:val="00344AE8"/>
    <w:rsid w:val="00346D98"/>
    <w:rsid w:val="00347096"/>
    <w:rsid w:val="00350C8E"/>
    <w:rsid w:val="00350F99"/>
    <w:rsid w:val="00353AB7"/>
    <w:rsid w:val="003629D6"/>
    <w:rsid w:val="003756BF"/>
    <w:rsid w:val="00375D76"/>
    <w:rsid w:val="003774E1"/>
    <w:rsid w:val="003807AF"/>
    <w:rsid w:val="00380C90"/>
    <w:rsid w:val="00383C5E"/>
    <w:rsid w:val="003854DC"/>
    <w:rsid w:val="00391D5A"/>
    <w:rsid w:val="003922CB"/>
    <w:rsid w:val="00392A30"/>
    <w:rsid w:val="00394F9D"/>
    <w:rsid w:val="00396331"/>
    <w:rsid w:val="003A643A"/>
    <w:rsid w:val="003B20D6"/>
    <w:rsid w:val="003B5670"/>
    <w:rsid w:val="003B7B96"/>
    <w:rsid w:val="003B7BB2"/>
    <w:rsid w:val="003C3A28"/>
    <w:rsid w:val="003C7D54"/>
    <w:rsid w:val="003D0EF1"/>
    <w:rsid w:val="003D3153"/>
    <w:rsid w:val="003D38C5"/>
    <w:rsid w:val="003D533B"/>
    <w:rsid w:val="003D6C54"/>
    <w:rsid w:val="003E2222"/>
    <w:rsid w:val="003E29AA"/>
    <w:rsid w:val="003E3B77"/>
    <w:rsid w:val="003E3C5D"/>
    <w:rsid w:val="003E4155"/>
    <w:rsid w:val="003E4C61"/>
    <w:rsid w:val="003F3E9C"/>
    <w:rsid w:val="003F4BF1"/>
    <w:rsid w:val="004119CA"/>
    <w:rsid w:val="00412A52"/>
    <w:rsid w:val="00413B5D"/>
    <w:rsid w:val="00433501"/>
    <w:rsid w:val="0044203A"/>
    <w:rsid w:val="004463D7"/>
    <w:rsid w:val="00447A2E"/>
    <w:rsid w:val="004544FD"/>
    <w:rsid w:val="004567D9"/>
    <w:rsid w:val="004611C2"/>
    <w:rsid w:val="004720C3"/>
    <w:rsid w:val="00472B6B"/>
    <w:rsid w:val="0047704A"/>
    <w:rsid w:val="0047769B"/>
    <w:rsid w:val="0048538E"/>
    <w:rsid w:val="004905F2"/>
    <w:rsid w:val="00490F70"/>
    <w:rsid w:val="00492BB9"/>
    <w:rsid w:val="00495A19"/>
    <w:rsid w:val="004A3059"/>
    <w:rsid w:val="004A48E1"/>
    <w:rsid w:val="004B2657"/>
    <w:rsid w:val="004B4E76"/>
    <w:rsid w:val="004B6F6B"/>
    <w:rsid w:val="004C0450"/>
    <w:rsid w:val="004C0C38"/>
    <w:rsid w:val="004C2056"/>
    <w:rsid w:val="004C24FC"/>
    <w:rsid w:val="004C31B1"/>
    <w:rsid w:val="004D108E"/>
    <w:rsid w:val="004D34F9"/>
    <w:rsid w:val="004D6C49"/>
    <w:rsid w:val="004E2979"/>
    <w:rsid w:val="004E63AB"/>
    <w:rsid w:val="004E7BED"/>
    <w:rsid w:val="004F500A"/>
    <w:rsid w:val="004F5D8A"/>
    <w:rsid w:val="00506FA5"/>
    <w:rsid w:val="005124C5"/>
    <w:rsid w:val="00513571"/>
    <w:rsid w:val="00531DCC"/>
    <w:rsid w:val="0053281B"/>
    <w:rsid w:val="00533AB3"/>
    <w:rsid w:val="00533ED2"/>
    <w:rsid w:val="0053496F"/>
    <w:rsid w:val="00535370"/>
    <w:rsid w:val="005364A7"/>
    <w:rsid w:val="00536750"/>
    <w:rsid w:val="00537F0A"/>
    <w:rsid w:val="00541B0D"/>
    <w:rsid w:val="005429E6"/>
    <w:rsid w:val="00542E3D"/>
    <w:rsid w:val="00544679"/>
    <w:rsid w:val="00546366"/>
    <w:rsid w:val="00547DE2"/>
    <w:rsid w:val="0055554C"/>
    <w:rsid w:val="00556C36"/>
    <w:rsid w:val="0056104E"/>
    <w:rsid w:val="005629D6"/>
    <w:rsid w:val="00563B74"/>
    <w:rsid w:val="00566FF0"/>
    <w:rsid w:val="005675F3"/>
    <w:rsid w:val="005728C8"/>
    <w:rsid w:val="00574B3C"/>
    <w:rsid w:val="005767BD"/>
    <w:rsid w:val="0058011D"/>
    <w:rsid w:val="00590AEE"/>
    <w:rsid w:val="0059201F"/>
    <w:rsid w:val="00593FE2"/>
    <w:rsid w:val="005A18F9"/>
    <w:rsid w:val="005B2736"/>
    <w:rsid w:val="005B421D"/>
    <w:rsid w:val="005B4E5E"/>
    <w:rsid w:val="005B57D1"/>
    <w:rsid w:val="005B58A4"/>
    <w:rsid w:val="005B61FE"/>
    <w:rsid w:val="005C5109"/>
    <w:rsid w:val="005D7480"/>
    <w:rsid w:val="005E58AC"/>
    <w:rsid w:val="005E5CEE"/>
    <w:rsid w:val="005E7383"/>
    <w:rsid w:val="005E7B32"/>
    <w:rsid w:val="005F73A4"/>
    <w:rsid w:val="006144E9"/>
    <w:rsid w:val="00617351"/>
    <w:rsid w:val="006220AF"/>
    <w:rsid w:val="00624342"/>
    <w:rsid w:val="00626725"/>
    <w:rsid w:val="006304BB"/>
    <w:rsid w:val="0063154D"/>
    <w:rsid w:val="006344A9"/>
    <w:rsid w:val="00634EC5"/>
    <w:rsid w:val="0063519B"/>
    <w:rsid w:val="006416BF"/>
    <w:rsid w:val="00643610"/>
    <w:rsid w:val="00647EE2"/>
    <w:rsid w:val="00652944"/>
    <w:rsid w:val="00656167"/>
    <w:rsid w:val="00662592"/>
    <w:rsid w:val="006632F6"/>
    <w:rsid w:val="00663F88"/>
    <w:rsid w:val="0067035B"/>
    <w:rsid w:val="006722C9"/>
    <w:rsid w:val="00672DAE"/>
    <w:rsid w:val="006754AA"/>
    <w:rsid w:val="00680FAA"/>
    <w:rsid w:val="006818F3"/>
    <w:rsid w:val="00681CF6"/>
    <w:rsid w:val="00686A54"/>
    <w:rsid w:val="006927F1"/>
    <w:rsid w:val="00694A4C"/>
    <w:rsid w:val="006A34C2"/>
    <w:rsid w:val="006A632F"/>
    <w:rsid w:val="006A7497"/>
    <w:rsid w:val="006B3AB8"/>
    <w:rsid w:val="006B650B"/>
    <w:rsid w:val="006C2F01"/>
    <w:rsid w:val="006C76D1"/>
    <w:rsid w:val="006D6626"/>
    <w:rsid w:val="006E6911"/>
    <w:rsid w:val="006E7A6A"/>
    <w:rsid w:val="006F0FCA"/>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2751F"/>
    <w:rsid w:val="00735BF9"/>
    <w:rsid w:val="00736540"/>
    <w:rsid w:val="007378EF"/>
    <w:rsid w:val="00750008"/>
    <w:rsid w:val="00750BC2"/>
    <w:rsid w:val="00751526"/>
    <w:rsid w:val="007539A9"/>
    <w:rsid w:val="007543C7"/>
    <w:rsid w:val="0075697F"/>
    <w:rsid w:val="00757579"/>
    <w:rsid w:val="00760486"/>
    <w:rsid w:val="00761E8F"/>
    <w:rsid w:val="00767690"/>
    <w:rsid w:val="007679ED"/>
    <w:rsid w:val="00774775"/>
    <w:rsid w:val="00785DDF"/>
    <w:rsid w:val="00786815"/>
    <w:rsid w:val="00787FF1"/>
    <w:rsid w:val="007946A5"/>
    <w:rsid w:val="007946C7"/>
    <w:rsid w:val="00795941"/>
    <w:rsid w:val="00796507"/>
    <w:rsid w:val="00797926"/>
    <w:rsid w:val="007B1DF1"/>
    <w:rsid w:val="007D1CCF"/>
    <w:rsid w:val="007E5C0C"/>
    <w:rsid w:val="007E6161"/>
    <w:rsid w:val="007F454F"/>
    <w:rsid w:val="007F7B58"/>
    <w:rsid w:val="008018EC"/>
    <w:rsid w:val="0080202D"/>
    <w:rsid w:val="008027B1"/>
    <w:rsid w:val="00803ADF"/>
    <w:rsid w:val="008079E3"/>
    <w:rsid w:val="00810364"/>
    <w:rsid w:val="0081497E"/>
    <w:rsid w:val="008158CB"/>
    <w:rsid w:val="00815B7D"/>
    <w:rsid w:val="00835940"/>
    <w:rsid w:val="008408A6"/>
    <w:rsid w:val="00843EF9"/>
    <w:rsid w:val="008475B1"/>
    <w:rsid w:val="00850335"/>
    <w:rsid w:val="008531C0"/>
    <w:rsid w:val="008534C5"/>
    <w:rsid w:val="0086357A"/>
    <w:rsid w:val="00863F12"/>
    <w:rsid w:val="00880296"/>
    <w:rsid w:val="00882E64"/>
    <w:rsid w:val="008855AA"/>
    <w:rsid w:val="0089464C"/>
    <w:rsid w:val="008952E5"/>
    <w:rsid w:val="008A192E"/>
    <w:rsid w:val="008A1A8E"/>
    <w:rsid w:val="008A5782"/>
    <w:rsid w:val="008A791A"/>
    <w:rsid w:val="008A7F8F"/>
    <w:rsid w:val="008B08E2"/>
    <w:rsid w:val="008B4A3D"/>
    <w:rsid w:val="008B5340"/>
    <w:rsid w:val="008B6A3D"/>
    <w:rsid w:val="008C121B"/>
    <w:rsid w:val="008C1D0C"/>
    <w:rsid w:val="008C1F02"/>
    <w:rsid w:val="008C1FB2"/>
    <w:rsid w:val="008C42E2"/>
    <w:rsid w:val="008C629E"/>
    <w:rsid w:val="008C6C96"/>
    <w:rsid w:val="008D289B"/>
    <w:rsid w:val="008D2B2D"/>
    <w:rsid w:val="008D747F"/>
    <w:rsid w:val="008E1BC7"/>
    <w:rsid w:val="008E2465"/>
    <w:rsid w:val="008E2F1B"/>
    <w:rsid w:val="008E7258"/>
    <w:rsid w:val="008F4D46"/>
    <w:rsid w:val="008F5868"/>
    <w:rsid w:val="008F6132"/>
    <w:rsid w:val="008F79D4"/>
    <w:rsid w:val="00901306"/>
    <w:rsid w:val="00902380"/>
    <w:rsid w:val="00904BFA"/>
    <w:rsid w:val="00911691"/>
    <w:rsid w:val="00915A40"/>
    <w:rsid w:val="00915A8C"/>
    <w:rsid w:val="0092049A"/>
    <w:rsid w:val="0092260B"/>
    <w:rsid w:val="00925975"/>
    <w:rsid w:val="00926503"/>
    <w:rsid w:val="009277E6"/>
    <w:rsid w:val="009307D7"/>
    <w:rsid w:val="00932840"/>
    <w:rsid w:val="00933149"/>
    <w:rsid w:val="00933C6B"/>
    <w:rsid w:val="00935DE5"/>
    <w:rsid w:val="009366FD"/>
    <w:rsid w:val="00943CBF"/>
    <w:rsid w:val="00947814"/>
    <w:rsid w:val="00951679"/>
    <w:rsid w:val="00954E86"/>
    <w:rsid w:val="00957B63"/>
    <w:rsid w:val="00967FED"/>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018E"/>
    <w:rsid w:val="009C01B2"/>
    <w:rsid w:val="009C47C2"/>
    <w:rsid w:val="009D051A"/>
    <w:rsid w:val="009D67E8"/>
    <w:rsid w:val="009E6659"/>
    <w:rsid w:val="009F04BA"/>
    <w:rsid w:val="009F214E"/>
    <w:rsid w:val="00A00B8B"/>
    <w:rsid w:val="00A035A9"/>
    <w:rsid w:val="00A05053"/>
    <w:rsid w:val="00A050F7"/>
    <w:rsid w:val="00A1248B"/>
    <w:rsid w:val="00A176B0"/>
    <w:rsid w:val="00A17A05"/>
    <w:rsid w:val="00A2005F"/>
    <w:rsid w:val="00A21DA3"/>
    <w:rsid w:val="00A243C0"/>
    <w:rsid w:val="00A261A7"/>
    <w:rsid w:val="00A27D5D"/>
    <w:rsid w:val="00A300AE"/>
    <w:rsid w:val="00A31045"/>
    <w:rsid w:val="00A31278"/>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486E"/>
    <w:rsid w:val="00AA14AB"/>
    <w:rsid w:val="00AA24E2"/>
    <w:rsid w:val="00AA4FED"/>
    <w:rsid w:val="00AA7678"/>
    <w:rsid w:val="00AB2589"/>
    <w:rsid w:val="00AB29CA"/>
    <w:rsid w:val="00AB4833"/>
    <w:rsid w:val="00AB61CF"/>
    <w:rsid w:val="00AC2D00"/>
    <w:rsid w:val="00AC3E58"/>
    <w:rsid w:val="00AD064C"/>
    <w:rsid w:val="00AD3012"/>
    <w:rsid w:val="00AD66F0"/>
    <w:rsid w:val="00AD78F1"/>
    <w:rsid w:val="00AE2497"/>
    <w:rsid w:val="00AE78FF"/>
    <w:rsid w:val="00AE7CD1"/>
    <w:rsid w:val="00AF2CC6"/>
    <w:rsid w:val="00AF353F"/>
    <w:rsid w:val="00AF4A0B"/>
    <w:rsid w:val="00AF555E"/>
    <w:rsid w:val="00B013BF"/>
    <w:rsid w:val="00B0541E"/>
    <w:rsid w:val="00B07474"/>
    <w:rsid w:val="00B109C3"/>
    <w:rsid w:val="00B10DB5"/>
    <w:rsid w:val="00B164E0"/>
    <w:rsid w:val="00B20054"/>
    <w:rsid w:val="00B206D3"/>
    <w:rsid w:val="00B21E47"/>
    <w:rsid w:val="00B22618"/>
    <w:rsid w:val="00B276E4"/>
    <w:rsid w:val="00B344CA"/>
    <w:rsid w:val="00B3707F"/>
    <w:rsid w:val="00B469D3"/>
    <w:rsid w:val="00B504E1"/>
    <w:rsid w:val="00B5762A"/>
    <w:rsid w:val="00B6229F"/>
    <w:rsid w:val="00B646EE"/>
    <w:rsid w:val="00B83284"/>
    <w:rsid w:val="00B848AF"/>
    <w:rsid w:val="00B84947"/>
    <w:rsid w:val="00B90C54"/>
    <w:rsid w:val="00B9269A"/>
    <w:rsid w:val="00B92ADE"/>
    <w:rsid w:val="00B92FB9"/>
    <w:rsid w:val="00B93B35"/>
    <w:rsid w:val="00B95BB6"/>
    <w:rsid w:val="00BA0322"/>
    <w:rsid w:val="00BA11C7"/>
    <w:rsid w:val="00BA1C44"/>
    <w:rsid w:val="00BA37FE"/>
    <w:rsid w:val="00BA42F6"/>
    <w:rsid w:val="00BA676E"/>
    <w:rsid w:val="00BB0DBB"/>
    <w:rsid w:val="00BB12D2"/>
    <w:rsid w:val="00BB2A24"/>
    <w:rsid w:val="00BB3068"/>
    <w:rsid w:val="00BB3A66"/>
    <w:rsid w:val="00BB5E23"/>
    <w:rsid w:val="00BC15FF"/>
    <w:rsid w:val="00BC3348"/>
    <w:rsid w:val="00BD4BD8"/>
    <w:rsid w:val="00BD7E5C"/>
    <w:rsid w:val="00BE76AA"/>
    <w:rsid w:val="00BF4FEE"/>
    <w:rsid w:val="00BF5D90"/>
    <w:rsid w:val="00BF6135"/>
    <w:rsid w:val="00C02404"/>
    <w:rsid w:val="00C03089"/>
    <w:rsid w:val="00C05108"/>
    <w:rsid w:val="00C06C71"/>
    <w:rsid w:val="00C1253F"/>
    <w:rsid w:val="00C12CCF"/>
    <w:rsid w:val="00C140A9"/>
    <w:rsid w:val="00C14498"/>
    <w:rsid w:val="00C144E1"/>
    <w:rsid w:val="00C20B3D"/>
    <w:rsid w:val="00C23CFA"/>
    <w:rsid w:val="00C24D47"/>
    <w:rsid w:val="00C25080"/>
    <w:rsid w:val="00C270EB"/>
    <w:rsid w:val="00C276C8"/>
    <w:rsid w:val="00C27FC3"/>
    <w:rsid w:val="00C35B1C"/>
    <w:rsid w:val="00C35E30"/>
    <w:rsid w:val="00C40853"/>
    <w:rsid w:val="00C41770"/>
    <w:rsid w:val="00C41F88"/>
    <w:rsid w:val="00C42E6C"/>
    <w:rsid w:val="00C50597"/>
    <w:rsid w:val="00C52140"/>
    <w:rsid w:val="00C629F8"/>
    <w:rsid w:val="00C6492A"/>
    <w:rsid w:val="00C67030"/>
    <w:rsid w:val="00C8106A"/>
    <w:rsid w:val="00C86941"/>
    <w:rsid w:val="00C92E62"/>
    <w:rsid w:val="00C94B40"/>
    <w:rsid w:val="00C96270"/>
    <w:rsid w:val="00CA0749"/>
    <w:rsid w:val="00CA3599"/>
    <w:rsid w:val="00CA3D1E"/>
    <w:rsid w:val="00CA6170"/>
    <w:rsid w:val="00CB20D4"/>
    <w:rsid w:val="00CB3ECD"/>
    <w:rsid w:val="00CB4442"/>
    <w:rsid w:val="00CC3828"/>
    <w:rsid w:val="00CC78FE"/>
    <w:rsid w:val="00CD52E3"/>
    <w:rsid w:val="00CD709F"/>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5773E"/>
    <w:rsid w:val="00D649E2"/>
    <w:rsid w:val="00D713A4"/>
    <w:rsid w:val="00D75953"/>
    <w:rsid w:val="00D7629D"/>
    <w:rsid w:val="00D8053A"/>
    <w:rsid w:val="00D8084C"/>
    <w:rsid w:val="00D85C1C"/>
    <w:rsid w:val="00D864DA"/>
    <w:rsid w:val="00D87617"/>
    <w:rsid w:val="00D94A89"/>
    <w:rsid w:val="00D95180"/>
    <w:rsid w:val="00DA0076"/>
    <w:rsid w:val="00DA171C"/>
    <w:rsid w:val="00DA2CFD"/>
    <w:rsid w:val="00DB30DF"/>
    <w:rsid w:val="00DB40D0"/>
    <w:rsid w:val="00DB573E"/>
    <w:rsid w:val="00DC4BB5"/>
    <w:rsid w:val="00DC6A95"/>
    <w:rsid w:val="00DD1AA3"/>
    <w:rsid w:val="00DD1D6B"/>
    <w:rsid w:val="00DE2215"/>
    <w:rsid w:val="00DE5182"/>
    <w:rsid w:val="00DE6146"/>
    <w:rsid w:val="00DE6575"/>
    <w:rsid w:val="00DE7D4F"/>
    <w:rsid w:val="00DF086C"/>
    <w:rsid w:val="00DF43DB"/>
    <w:rsid w:val="00DF4AAE"/>
    <w:rsid w:val="00E0148F"/>
    <w:rsid w:val="00E01D0C"/>
    <w:rsid w:val="00E02622"/>
    <w:rsid w:val="00E0318E"/>
    <w:rsid w:val="00E038B7"/>
    <w:rsid w:val="00E05207"/>
    <w:rsid w:val="00E14956"/>
    <w:rsid w:val="00E16A21"/>
    <w:rsid w:val="00E2024C"/>
    <w:rsid w:val="00E227B6"/>
    <w:rsid w:val="00E22B43"/>
    <w:rsid w:val="00E27201"/>
    <w:rsid w:val="00E30CC4"/>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67748"/>
    <w:rsid w:val="00E756CD"/>
    <w:rsid w:val="00E85202"/>
    <w:rsid w:val="00EA0D5F"/>
    <w:rsid w:val="00EA0DB6"/>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0AF6"/>
    <w:rsid w:val="00F12B47"/>
    <w:rsid w:val="00F12F15"/>
    <w:rsid w:val="00F15E11"/>
    <w:rsid w:val="00F15E4F"/>
    <w:rsid w:val="00F22405"/>
    <w:rsid w:val="00F2469E"/>
    <w:rsid w:val="00F31A85"/>
    <w:rsid w:val="00F3290D"/>
    <w:rsid w:val="00F3709A"/>
    <w:rsid w:val="00F405EA"/>
    <w:rsid w:val="00F41778"/>
    <w:rsid w:val="00F5035C"/>
    <w:rsid w:val="00F56C83"/>
    <w:rsid w:val="00F60F08"/>
    <w:rsid w:val="00F63193"/>
    <w:rsid w:val="00F67CFC"/>
    <w:rsid w:val="00F67D7B"/>
    <w:rsid w:val="00F72AFB"/>
    <w:rsid w:val="00F77024"/>
    <w:rsid w:val="00F77D22"/>
    <w:rsid w:val="00F8369A"/>
    <w:rsid w:val="00F84DA6"/>
    <w:rsid w:val="00F90170"/>
    <w:rsid w:val="00F914BE"/>
    <w:rsid w:val="00F93822"/>
    <w:rsid w:val="00F963FF"/>
    <w:rsid w:val="00F9738D"/>
    <w:rsid w:val="00FA4741"/>
    <w:rsid w:val="00FA5E08"/>
    <w:rsid w:val="00FA6472"/>
    <w:rsid w:val="00FA74D6"/>
    <w:rsid w:val="00FA7A27"/>
    <w:rsid w:val="00FC623F"/>
    <w:rsid w:val="00FC6245"/>
    <w:rsid w:val="00FD5C54"/>
    <w:rsid w:val="00FD70CD"/>
    <w:rsid w:val="00FD7623"/>
    <w:rsid w:val="00FE07DD"/>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22A75"/>
  <w15:docId w15:val="{92AECE80-FF0F-4CD2-9677-5FC0E873B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D00"/>
    <w:pPr>
      <w:spacing w:after="0" w:line="240" w:lineRule="auto"/>
    </w:pPr>
    <w:rPr>
      <w:rFonts w:ascii="Times New Roman" w:eastAsia="Times New Roman" w:hAnsi="Times New Roman" w:cs="Times New Roman"/>
      <w:sz w:val="24"/>
      <w:szCs w:val="24"/>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6147">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45691170">
      <w:bodyDiv w:val="1"/>
      <w:marLeft w:val="0"/>
      <w:marRight w:val="0"/>
      <w:marTop w:val="0"/>
      <w:marBottom w:val="0"/>
      <w:divBdr>
        <w:top w:val="none" w:sz="0" w:space="0" w:color="auto"/>
        <w:left w:val="none" w:sz="0" w:space="0" w:color="auto"/>
        <w:bottom w:val="none" w:sz="0" w:space="0" w:color="auto"/>
        <w:right w:val="none" w:sz="0" w:space="0" w:color="auto"/>
      </w:divBdr>
    </w:div>
    <w:div w:id="5860307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64306959">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845100576">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0785460">
      <w:bodyDiv w:val="1"/>
      <w:marLeft w:val="0"/>
      <w:marRight w:val="0"/>
      <w:marTop w:val="0"/>
      <w:marBottom w:val="0"/>
      <w:divBdr>
        <w:top w:val="none" w:sz="0" w:space="0" w:color="auto"/>
        <w:left w:val="none" w:sz="0" w:space="0" w:color="auto"/>
        <w:bottom w:val="none" w:sz="0" w:space="0" w:color="auto"/>
        <w:right w:val="none" w:sz="0" w:space="0" w:color="auto"/>
      </w:divBdr>
    </w:div>
    <w:div w:id="72627878">
      <w:bodyDiv w:val="1"/>
      <w:marLeft w:val="0"/>
      <w:marRight w:val="0"/>
      <w:marTop w:val="0"/>
      <w:marBottom w:val="0"/>
      <w:divBdr>
        <w:top w:val="none" w:sz="0" w:space="0" w:color="auto"/>
        <w:left w:val="none" w:sz="0" w:space="0" w:color="auto"/>
        <w:bottom w:val="none" w:sz="0" w:space="0" w:color="auto"/>
        <w:right w:val="none" w:sz="0" w:space="0" w:color="auto"/>
      </w:divBdr>
    </w:div>
    <w:div w:id="89131904">
      <w:bodyDiv w:val="1"/>
      <w:marLeft w:val="0"/>
      <w:marRight w:val="0"/>
      <w:marTop w:val="0"/>
      <w:marBottom w:val="0"/>
      <w:divBdr>
        <w:top w:val="none" w:sz="0" w:space="0" w:color="auto"/>
        <w:left w:val="none" w:sz="0" w:space="0" w:color="auto"/>
        <w:bottom w:val="none" w:sz="0" w:space="0" w:color="auto"/>
        <w:right w:val="none" w:sz="0" w:space="0" w:color="auto"/>
      </w:divBdr>
    </w:div>
    <w:div w:id="92097630">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57616935">
      <w:bodyDiv w:val="1"/>
      <w:marLeft w:val="0"/>
      <w:marRight w:val="0"/>
      <w:marTop w:val="0"/>
      <w:marBottom w:val="0"/>
      <w:divBdr>
        <w:top w:val="none" w:sz="0" w:space="0" w:color="auto"/>
        <w:left w:val="none" w:sz="0" w:space="0" w:color="auto"/>
        <w:bottom w:val="none" w:sz="0" w:space="0" w:color="auto"/>
        <w:right w:val="none" w:sz="0" w:space="0" w:color="auto"/>
      </w:divBdr>
      <w:divsChild>
        <w:div w:id="1784885051">
          <w:marLeft w:val="0"/>
          <w:marRight w:val="0"/>
          <w:marTop w:val="0"/>
          <w:marBottom w:val="0"/>
          <w:divBdr>
            <w:top w:val="none" w:sz="0" w:space="0" w:color="auto"/>
            <w:left w:val="none" w:sz="0" w:space="0" w:color="auto"/>
            <w:bottom w:val="none" w:sz="0" w:space="0" w:color="auto"/>
            <w:right w:val="none" w:sz="0" w:space="0" w:color="auto"/>
          </w:divBdr>
          <w:divsChild>
            <w:div w:id="233929709">
              <w:marLeft w:val="0"/>
              <w:marRight w:val="0"/>
              <w:marTop w:val="0"/>
              <w:marBottom w:val="0"/>
              <w:divBdr>
                <w:top w:val="none" w:sz="0" w:space="0" w:color="auto"/>
                <w:left w:val="none" w:sz="0" w:space="0" w:color="auto"/>
                <w:bottom w:val="none" w:sz="0" w:space="0" w:color="auto"/>
                <w:right w:val="none" w:sz="0" w:space="0" w:color="auto"/>
              </w:divBdr>
            </w:div>
            <w:div w:id="1638801935">
              <w:marLeft w:val="0"/>
              <w:marRight w:val="0"/>
              <w:marTop w:val="0"/>
              <w:marBottom w:val="0"/>
              <w:divBdr>
                <w:top w:val="none" w:sz="0" w:space="0" w:color="auto"/>
                <w:left w:val="none" w:sz="0" w:space="0" w:color="auto"/>
                <w:bottom w:val="none" w:sz="0" w:space="0" w:color="auto"/>
                <w:right w:val="none" w:sz="0" w:space="0" w:color="auto"/>
              </w:divBdr>
            </w:div>
            <w:div w:id="428084650">
              <w:marLeft w:val="0"/>
              <w:marRight w:val="0"/>
              <w:marTop w:val="0"/>
              <w:marBottom w:val="0"/>
              <w:divBdr>
                <w:top w:val="none" w:sz="0" w:space="0" w:color="auto"/>
                <w:left w:val="none" w:sz="0" w:space="0" w:color="auto"/>
                <w:bottom w:val="none" w:sz="0" w:space="0" w:color="auto"/>
                <w:right w:val="none" w:sz="0" w:space="0" w:color="auto"/>
              </w:divBdr>
            </w:div>
            <w:div w:id="944383050">
              <w:marLeft w:val="0"/>
              <w:marRight w:val="0"/>
              <w:marTop w:val="0"/>
              <w:marBottom w:val="0"/>
              <w:divBdr>
                <w:top w:val="none" w:sz="0" w:space="0" w:color="auto"/>
                <w:left w:val="none" w:sz="0" w:space="0" w:color="auto"/>
                <w:bottom w:val="none" w:sz="0" w:space="0" w:color="auto"/>
                <w:right w:val="none" w:sz="0" w:space="0" w:color="auto"/>
              </w:divBdr>
            </w:div>
            <w:div w:id="72942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75916440">
      <w:bodyDiv w:val="1"/>
      <w:marLeft w:val="0"/>
      <w:marRight w:val="0"/>
      <w:marTop w:val="0"/>
      <w:marBottom w:val="0"/>
      <w:divBdr>
        <w:top w:val="none" w:sz="0" w:space="0" w:color="auto"/>
        <w:left w:val="none" w:sz="0" w:space="0" w:color="auto"/>
        <w:bottom w:val="none" w:sz="0" w:space="0" w:color="auto"/>
        <w:right w:val="none" w:sz="0" w:space="0" w:color="auto"/>
      </w:divBdr>
    </w:div>
    <w:div w:id="299770352">
      <w:bodyDiv w:val="1"/>
      <w:marLeft w:val="0"/>
      <w:marRight w:val="0"/>
      <w:marTop w:val="0"/>
      <w:marBottom w:val="0"/>
      <w:divBdr>
        <w:top w:val="none" w:sz="0" w:space="0" w:color="auto"/>
        <w:left w:val="none" w:sz="0" w:space="0" w:color="auto"/>
        <w:bottom w:val="none" w:sz="0" w:space="0" w:color="auto"/>
        <w:right w:val="none" w:sz="0" w:space="0" w:color="auto"/>
      </w:divBdr>
    </w:div>
    <w:div w:id="38587696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6706503">
      <w:bodyDiv w:val="1"/>
      <w:marLeft w:val="0"/>
      <w:marRight w:val="0"/>
      <w:marTop w:val="0"/>
      <w:marBottom w:val="0"/>
      <w:divBdr>
        <w:top w:val="none" w:sz="0" w:space="0" w:color="auto"/>
        <w:left w:val="none" w:sz="0" w:space="0" w:color="auto"/>
        <w:bottom w:val="none" w:sz="0" w:space="0" w:color="auto"/>
        <w:right w:val="none" w:sz="0" w:space="0" w:color="auto"/>
      </w:divBdr>
    </w:div>
    <w:div w:id="491216307">
      <w:bodyDiv w:val="1"/>
      <w:marLeft w:val="0"/>
      <w:marRight w:val="0"/>
      <w:marTop w:val="0"/>
      <w:marBottom w:val="0"/>
      <w:divBdr>
        <w:top w:val="none" w:sz="0" w:space="0" w:color="auto"/>
        <w:left w:val="none" w:sz="0" w:space="0" w:color="auto"/>
        <w:bottom w:val="none" w:sz="0" w:space="0" w:color="auto"/>
        <w:right w:val="none" w:sz="0" w:space="0" w:color="auto"/>
      </w:divBdr>
    </w:div>
    <w:div w:id="508907827">
      <w:bodyDiv w:val="1"/>
      <w:marLeft w:val="0"/>
      <w:marRight w:val="0"/>
      <w:marTop w:val="0"/>
      <w:marBottom w:val="0"/>
      <w:divBdr>
        <w:top w:val="none" w:sz="0" w:space="0" w:color="auto"/>
        <w:left w:val="none" w:sz="0" w:space="0" w:color="auto"/>
        <w:bottom w:val="none" w:sz="0" w:space="0" w:color="auto"/>
        <w:right w:val="none" w:sz="0" w:space="0" w:color="auto"/>
      </w:divBdr>
    </w:div>
    <w:div w:id="513229871">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99147182">
      <w:bodyDiv w:val="1"/>
      <w:marLeft w:val="0"/>
      <w:marRight w:val="0"/>
      <w:marTop w:val="0"/>
      <w:marBottom w:val="0"/>
      <w:divBdr>
        <w:top w:val="none" w:sz="0" w:space="0" w:color="auto"/>
        <w:left w:val="none" w:sz="0" w:space="0" w:color="auto"/>
        <w:bottom w:val="none" w:sz="0" w:space="0" w:color="auto"/>
        <w:right w:val="none" w:sz="0" w:space="0" w:color="auto"/>
      </w:divBdr>
    </w:div>
    <w:div w:id="631641827">
      <w:bodyDiv w:val="1"/>
      <w:marLeft w:val="0"/>
      <w:marRight w:val="0"/>
      <w:marTop w:val="0"/>
      <w:marBottom w:val="0"/>
      <w:divBdr>
        <w:top w:val="none" w:sz="0" w:space="0" w:color="auto"/>
        <w:left w:val="none" w:sz="0" w:space="0" w:color="auto"/>
        <w:bottom w:val="none" w:sz="0" w:space="0" w:color="auto"/>
        <w:right w:val="none" w:sz="0" w:space="0" w:color="auto"/>
      </w:divBdr>
    </w:div>
    <w:div w:id="639269759">
      <w:bodyDiv w:val="1"/>
      <w:marLeft w:val="0"/>
      <w:marRight w:val="0"/>
      <w:marTop w:val="0"/>
      <w:marBottom w:val="0"/>
      <w:divBdr>
        <w:top w:val="none" w:sz="0" w:space="0" w:color="auto"/>
        <w:left w:val="none" w:sz="0" w:space="0" w:color="auto"/>
        <w:bottom w:val="none" w:sz="0" w:space="0" w:color="auto"/>
        <w:right w:val="none" w:sz="0" w:space="0" w:color="auto"/>
      </w:divBdr>
    </w:div>
    <w:div w:id="684982560">
      <w:bodyDiv w:val="1"/>
      <w:marLeft w:val="0"/>
      <w:marRight w:val="0"/>
      <w:marTop w:val="0"/>
      <w:marBottom w:val="0"/>
      <w:divBdr>
        <w:top w:val="none" w:sz="0" w:space="0" w:color="auto"/>
        <w:left w:val="none" w:sz="0" w:space="0" w:color="auto"/>
        <w:bottom w:val="none" w:sz="0" w:space="0" w:color="auto"/>
        <w:right w:val="none" w:sz="0" w:space="0" w:color="auto"/>
      </w:divBdr>
    </w:div>
    <w:div w:id="72214384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51509863">
      <w:bodyDiv w:val="1"/>
      <w:marLeft w:val="0"/>
      <w:marRight w:val="0"/>
      <w:marTop w:val="0"/>
      <w:marBottom w:val="0"/>
      <w:divBdr>
        <w:top w:val="none" w:sz="0" w:space="0" w:color="auto"/>
        <w:left w:val="none" w:sz="0" w:space="0" w:color="auto"/>
        <w:bottom w:val="none" w:sz="0" w:space="0" w:color="auto"/>
        <w:right w:val="none" w:sz="0" w:space="0" w:color="auto"/>
      </w:divBdr>
    </w:div>
    <w:div w:id="807161472">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5340540">
      <w:bodyDiv w:val="1"/>
      <w:marLeft w:val="0"/>
      <w:marRight w:val="0"/>
      <w:marTop w:val="0"/>
      <w:marBottom w:val="0"/>
      <w:divBdr>
        <w:top w:val="none" w:sz="0" w:space="0" w:color="auto"/>
        <w:left w:val="none" w:sz="0" w:space="0" w:color="auto"/>
        <w:bottom w:val="none" w:sz="0" w:space="0" w:color="auto"/>
        <w:right w:val="none" w:sz="0" w:space="0" w:color="auto"/>
      </w:divBdr>
    </w:div>
    <w:div w:id="817914737">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9050838">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42417885">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055242">
      <w:bodyDiv w:val="1"/>
      <w:marLeft w:val="0"/>
      <w:marRight w:val="0"/>
      <w:marTop w:val="0"/>
      <w:marBottom w:val="0"/>
      <w:divBdr>
        <w:top w:val="none" w:sz="0" w:space="0" w:color="auto"/>
        <w:left w:val="none" w:sz="0" w:space="0" w:color="auto"/>
        <w:bottom w:val="none" w:sz="0" w:space="0" w:color="auto"/>
        <w:right w:val="none" w:sz="0" w:space="0" w:color="auto"/>
      </w:divBdr>
    </w:div>
    <w:div w:id="962422979">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406419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0857603">
      <w:bodyDiv w:val="1"/>
      <w:marLeft w:val="0"/>
      <w:marRight w:val="0"/>
      <w:marTop w:val="0"/>
      <w:marBottom w:val="0"/>
      <w:divBdr>
        <w:top w:val="none" w:sz="0" w:space="0" w:color="auto"/>
        <w:left w:val="none" w:sz="0" w:space="0" w:color="auto"/>
        <w:bottom w:val="none" w:sz="0" w:space="0" w:color="auto"/>
        <w:right w:val="none" w:sz="0" w:space="0" w:color="auto"/>
      </w:divBdr>
    </w:div>
    <w:div w:id="1136069156">
      <w:bodyDiv w:val="1"/>
      <w:marLeft w:val="0"/>
      <w:marRight w:val="0"/>
      <w:marTop w:val="0"/>
      <w:marBottom w:val="0"/>
      <w:divBdr>
        <w:top w:val="none" w:sz="0" w:space="0" w:color="auto"/>
        <w:left w:val="none" w:sz="0" w:space="0" w:color="auto"/>
        <w:bottom w:val="none" w:sz="0" w:space="0" w:color="auto"/>
        <w:right w:val="none" w:sz="0" w:space="0" w:color="auto"/>
      </w:divBdr>
    </w:div>
    <w:div w:id="1147935228">
      <w:bodyDiv w:val="1"/>
      <w:marLeft w:val="0"/>
      <w:marRight w:val="0"/>
      <w:marTop w:val="0"/>
      <w:marBottom w:val="0"/>
      <w:divBdr>
        <w:top w:val="none" w:sz="0" w:space="0" w:color="auto"/>
        <w:left w:val="none" w:sz="0" w:space="0" w:color="auto"/>
        <w:bottom w:val="none" w:sz="0" w:space="0" w:color="auto"/>
        <w:right w:val="none" w:sz="0" w:space="0" w:color="auto"/>
      </w:divBdr>
    </w:div>
    <w:div w:id="1156843775">
      <w:bodyDiv w:val="1"/>
      <w:marLeft w:val="0"/>
      <w:marRight w:val="0"/>
      <w:marTop w:val="0"/>
      <w:marBottom w:val="0"/>
      <w:divBdr>
        <w:top w:val="none" w:sz="0" w:space="0" w:color="auto"/>
        <w:left w:val="none" w:sz="0" w:space="0" w:color="auto"/>
        <w:bottom w:val="none" w:sz="0" w:space="0" w:color="auto"/>
        <w:right w:val="none" w:sz="0" w:space="0" w:color="auto"/>
      </w:divBdr>
    </w:div>
    <w:div w:id="1183857912">
      <w:bodyDiv w:val="1"/>
      <w:marLeft w:val="0"/>
      <w:marRight w:val="0"/>
      <w:marTop w:val="0"/>
      <w:marBottom w:val="0"/>
      <w:divBdr>
        <w:top w:val="none" w:sz="0" w:space="0" w:color="auto"/>
        <w:left w:val="none" w:sz="0" w:space="0" w:color="auto"/>
        <w:bottom w:val="none" w:sz="0" w:space="0" w:color="auto"/>
        <w:right w:val="none" w:sz="0" w:space="0" w:color="auto"/>
      </w:divBdr>
    </w:div>
    <w:div w:id="1290088048">
      <w:bodyDiv w:val="1"/>
      <w:marLeft w:val="0"/>
      <w:marRight w:val="0"/>
      <w:marTop w:val="0"/>
      <w:marBottom w:val="0"/>
      <w:divBdr>
        <w:top w:val="none" w:sz="0" w:space="0" w:color="auto"/>
        <w:left w:val="none" w:sz="0" w:space="0" w:color="auto"/>
        <w:bottom w:val="none" w:sz="0" w:space="0" w:color="auto"/>
        <w:right w:val="none" w:sz="0" w:space="0" w:color="auto"/>
      </w:divBdr>
    </w:div>
    <w:div w:id="1300302725">
      <w:bodyDiv w:val="1"/>
      <w:marLeft w:val="0"/>
      <w:marRight w:val="0"/>
      <w:marTop w:val="0"/>
      <w:marBottom w:val="0"/>
      <w:divBdr>
        <w:top w:val="none" w:sz="0" w:space="0" w:color="auto"/>
        <w:left w:val="none" w:sz="0" w:space="0" w:color="auto"/>
        <w:bottom w:val="none" w:sz="0" w:space="0" w:color="auto"/>
        <w:right w:val="none" w:sz="0" w:space="0" w:color="auto"/>
      </w:divBdr>
      <w:divsChild>
        <w:div w:id="2040349663">
          <w:marLeft w:val="0"/>
          <w:marRight w:val="0"/>
          <w:marTop w:val="0"/>
          <w:marBottom w:val="0"/>
          <w:divBdr>
            <w:top w:val="none" w:sz="0" w:space="0" w:color="auto"/>
            <w:left w:val="none" w:sz="0" w:space="0" w:color="auto"/>
            <w:bottom w:val="none" w:sz="0" w:space="0" w:color="auto"/>
            <w:right w:val="none" w:sz="0" w:space="0" w:color="auto"/>
          </w:divBdr>
          <w:divsChild>
            <w:div w:id="1868640638">
              <w:marLeft w:val="0"/>
              <w:marRight w:val="0"/>
              <w:marTop w:val="0"/>
              <w:marBottom w:val="0"/>
              <w:divBdr>
                <w:top w:val="none" w:sz="0" w:space="0" w:color="auto"/>
                <w:left w:val="none" w:sz="0" w:space="0" w:color="auto"/>
                <w:bottom w:val="none" w:sz="0" w:space="0" w:color="auto"/>
                <w:right w:val="none" w:sz="0" w:space="0" w:color="auto"/>
              </w:divBdr>
            </w:div>
            <w:div w:id="927806172">
              <w:marLeft w:val="0"/>
              <w:marRight w:val="0"/>
              <w:marTop w:val="0"/>
              <w:marBottom w:val="0"/>
              <w:divBdr>
                <w:top w:val="none" w:sz="0" w:space="0" w:color="auto"/>
                <w:left w:val="none" w:sz="0" w:space="0" w:color="auto"/>
                <w:bottom w:val="none" w:sz="0" w:space="0" w:color="auto"/>
                <w:right w:val="none" w:sz="0" w:space="0" w:color="auto"/>
              </w:divBdr>
            </w:div>
            <w:div w:id="981232718">
              <w:marLeft w:val="0"/>
              <w:marRight w:val="0"/>
              <w:marTop w:val="0"/>
              <w:marBottom w:val="0"/>
              <w:divBdr>
                <w:top w:val="none" w:sz="0" w:space="0" w:color="auto"/>
                <w:left w:val="none" w:sz="0" w:space="0" w:color="auto"/>
                <w:bottom w:val="none" w:sz="0" w:space="0" w:color="auto"/>
                <w:right w:val="none" w:sz="0" w:space="0" w:color="auto"/>
              </w:divBdr>
            </w:div>
            <w:div w:id="396125503">
              <w:marLeft w:val="0"/>
              <w:marRight w:val="0"/>
              <w:marTop w:val="0"/>
              <w:marBottom w:val="0"/>
              <w:divBdr>
                <w:top w:val="none" w:sz="0" w:space="0" w:color="auto"/>
                <w:left w:val="none" w:sz="0" w:space="0" w:color="auto"/>
                <w:bottom w:val="none" w:sz="0" w:space="0" w:color="auto"/>
                <w:right w:val="none" w:sz="0" w:space="0" w:color="auto"/>
              </w:divBdr>
            </w:div>
            <w:div w:id="958726941">
              <w:marLeft w:val="0"/>
              <w:marRight w:val="0"/>
              <w:marTop w:val="0"/>
              <w:marBottom w:val="0"/>
              <w:divBdr>
                <w:top w:val="none" w:sz="0" w:space="0" w:color="auto"/>
                <w:left w:val="none" w:sz="0" w:space="0" w:color="auto"/>
                <w:bottom w:val="none" w:sz="0" w:space="0" w:color="auto"/>
                <w:right w:val="none" w:sz="0" w:space="0" w:color="auto"/>
              </w:divBdr>
            </w:div>
            <w:div w:id="111168910">
              <w:marLeft w:val="0"/>
              <w:marRight w:val="0"/>
              <w:marTop w:val="0"/>
              <w:marBottom w:val="0"/>
              <w:divBdr>
                <w:top w:val="none" w:sz="0" w:space="0" w:color="auto"/>
                <w:left w:val="none" w:sz="0" w:space="0" w:color="auto"/>
                <w:bottom w:val="none" w:sz="0" w:space="0" w:color="auto"/>
                <w:right w:val="none" w:sz="0" w:space="0" w:color="auto"/>
              </w:divBdr>
            </w:div>
            <w:div w:id="165329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5091">
      <w:bodyDiv w:val="1"/>
      <w:marLeft w:val="0"/>
      <w:marRight w:val="0"/>
      <w:marTop w:val="0"/>
      <w:marBottom w:val="0"/>
      <w:divBdr>
        <w:top w:val="none" w:sz="0" w:space="0" w:color="auto"/>
        <w:left w:val="none" w:sz="0" w:space="0" w:color="auto"/>
        <w:bottom w:val="none" w:sz="0" w:space="0" w:color="auto"/>
        <w:right w:val="none" w:sz="0" w:space="0" w:color="auto"/>
      </w:divBdr>
    </w:div>
    <w:div w:id="1398044060">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18595908">
      <w:bodyDiv w:val="1"/>
      <w:marLeft w:val="0"/>
      <w:marRight w:val="0"/>
      <w:marTop w:val="0"/>
      <w:marBottom w:val="0"/>
      <w:divBdr>
        <w:top w:val="none" w:sz="0" w:space="0" w:color="auto"/>
        <w:left w:val="none" w:sz="0" w:space="0" w:color="auto"/>
        <w:bottom w:val="none" w:sz="0" w:space="0" w:color="auto"/>
        <w:right w:val="none" w:sz="0" w:space="0" w:color="auto"/>
      </w:divBdr>
    </w:div>
    <w:div w:id="1421683354">
      <w:bodyDiv w:val="1"/>
      <w:marLeft w:val="0"/>
      <w:marRight w:val="0"/>
      <w:marTop w:val="0"/>
      <w:marBottom w:val="0"/>
      <w:divBdr>
        <w:top w:val="none" w:sz="0" w:space="0" w:color="auto"/>
        <w:left w:val="none" w:sz="0" w:space="0" w:color="auto"/>
        <w:bottom w:val="none" w:sz="0" w:space="0" w:color="auto"/>
        <w:right w:val="none" w:sz="0" w:space="0" w:color="auto"/>
      </w:divBdr>
    </w:div>
    <w:div w:id="1429155499">
      <w:bodyDiv w:val="1"/>
      <w:marLeft w:val="0"/>
      <w:marRight w:val="0"/>
      <w:marTop w:val="0"/>
      <w:marBottom w:val="0"/>
      <w:divBdr>
        <w:top w:val="none" w:sz="0" w:space="0" w:color="auto"/>
        <w:left w:val="none" w:sz="0" w:space="0" w:color="auto"/>
        <w:bottom w:val="none" w:sz="0" w:space="0" w:color="auto"/>
        <w:right w:val="none" w:sz="0" w:space="0" w:color="auto"/>
      </w:divBdr>
    </w:div>
    <w:div w:id="1438283947">
      <w:bodyDiv w:val="1"/>
      <w:marLeft w:val="0"/>
      <w:marRight w:val="0"/>
      <w:marTop w:val="0"/>
      <w:marBottom w:val="0"/>
      <w:divBdr>
        <w:top w:val="none" w:sz="0" w:space="0" w:color="auto"/>
        <w:left w:val="none" w:sz="0" w:space="0" w:color="auto"/>
        <w:bottom w:val="none" w:sz="0" w:space="0" w:color="auto"/>
        <w:right w:val="none" w:sz="0" w:space="0" w:color="auto"/>
      </w:divBdr>
    </w:div>
    <w:div w:id="1448043889">
      <w:bodyDiv w:val="1"/>
      <w:marLeft w:val="0"/>
      <w:marRight w:val="0"/>
      <w:marTop w:val="0"/>
      <w:marBottom w:val="0"/>
      <w:divBdr>
        <w:top w:val="none" w:sz="0" w:space="0" w:color="auto"/>
        <w:left w:val="none" w:sz="0" w:space="0" w:color="auto"/>
        <w:bottom w:val="none" w:sz="0" w:space="0" w:color="auto"/>
        <w:right w:val="none" w:sz="0" w:space="0" w:color="auto"/>
      </w:divBdr>
    </w:div>
    <w:div w:id="1459448513">
      <w:bodyDiv w:val="1"/>
      <w:marLeft w:val="0"/>
      <w:marRight w:val="0"/>
      <w:marTop w:val="0"/>
      <w:marBottom w:val="0"/>
      <w:divBdr>
        <w:top w:val="none" w:sz="0" w:space="0" w:color="auto"/>
        <w:left w:val="none" w:sz="0" w:space="0" w:color="auto"/>
        <w:bottom w:val="none" w:sz="0" w:space="0" w:color="auto"/>
        <w:right w:val="none" w:sz="0" w:space="0" w:color="auto"/>
      </w:divBdr>
    </w:div>
    <w:div w:id="1478953593">
      <w:bodyDiv w:val="1"/>
      <w:marLeft w:val="0"/>
      <w:marRight w:val="0"/>
      <w:marTop w:val="0"/>
      <w:marBottom w:val="0"/>
      <w:divBdr>
        <w:top w:val="none" w:sz="0" w:space="0" w:color="auto"/>
        <w:left w:val="none" w:sz="0" w:space="0" w:color="auto"/>
        <w:bottom w:val="none" w:sz="0" w:space="0" w:color="auto"/>
        <w:right w:val="none" w:sz="0" w:space="0" w:color="auto"/>
      </w:divBdr>
    </w:div>
    <w:div w:id="1485439370">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83565453">
      <w:bodyDiv w:val="1"/>
      <w:marLeft w:val="0"/>
      <w:marRight w:val="0"/>
      <w:marTop w:val="0"/>
      <w:marBottom w:val="0"/>
      <w:divBdr>
        <w:top w:val="none" w:sz="0" w:space="0" w:color="auto"/>
        <w:left w:val="none" w:sz="0" w:space="0" w:color="auto"/>
        <w:bottom w:val="none" w:sz="0" w:space="0" w:color="auto"/>
        <w:right w:val="none" w:sz="0" w:space="0" w:color="auto"/>
      </w:divBdr>
    </w:div>
    <w:div w:id="1592666325">
      <w:bodyDiv w:val="1"/>
      <w:marLeft w:val="0"/>
      <w:marRight w:val="0"/>
      <w:marTop w:val="0"/>
      <w:marBottom w:val="0"/>
      <w:divBdr>
        <w:top w:val="none" w:sz="0" w:space="0" w:color="auto"/>
        <w:left w:val="none" w:sz="0" w:space="0" w:color="auto"/>
        <w:bottom w:val="none" w:sz="0" w:space="0" w:color="auto"/>
        <w:right w:val="none" w:sz="0" w:space="0" w:color="auto"/>
      </w:divBdr>
    </w:div>
    <w:div w:id="1596131454">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01251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31323738">
      <w:bodyDiv w:val="1"/>
      <w:marLeft w:val="0"/>
      <w:marRight w:val="0"/>
      <w:marTop w:val="0"/>
      <w:marBottom w:val="0"/>
      <w:divBdr>
        <w:top w:val="none" w:sz="0" w:space="0" w:color="auto"/>
        <w:left w:val="none" w:sz="0" w:space="0" w:color="auto"/>
        <w:bottom w:val="none" w:sz="0" w:space="0" w:color="auto"/>
        <w:right w:val="none" w:sz="0" w:space="0" w:color="auto"/>
      </w:divBdr>
    </w:div>
    <w:div w:id="1635258488">
      <w:bodyDiv w:val="1"/>
      <w:marLeft w:val="0"/>
      <w:marRight w:val="0"/>
      <w:marTop w:val="0"/>
      <w:marBottom w:val="0"/>
      <w:divBdr>
        <w:top w:val="none" w:sz="0" w:space="0" w:color="auto"/>
        <w:left w:val="none" w:sz="0" w:space="0" w:color="auto"/>
        <w:bottom w:val="none" w:sz="0" w:space="0" w:color="auto"/>
        <w:right w:val="none" w:sz="0" w:space="0" w:color="auto"/>
      </w:divBdr>
    </w:div>
    <w:div w:id="1686788405">
      <w:bodyDiv w:val="1"/>
      <w:marLeft w:val="0"/>
      <w:marRight w:val="0"/>
      <w:marTop w:val="0"/>
      <w:marBottom w:val="0"/>
      <w:divBdr>
        <w:top w:val="none" w:sz="0" w:space="0" w:color="auto"/>
        <w:left w:val="none" w:sz="0" w:space="0" w:color="auto"/>
        <w:bottom w:val="none" w:sz="0" w:space="0" w:color="auto"/>
        <w:right w:val="none" w:sz="0" w:space="0" w:color="auto"/>
      </w:divBdr>
    </w:div>
    <w:div w:id="1693072665">
      <w:bodyDiv w:val="1"/>
      <w:marLeft w:val="0"/>
      <w:marRight w:val="0"/>
      <w:marTop w:val="0"/>
      <w:marBottom w:val="0"/>
      <w:divBdr>
        <w:top w:val="none" w:sz="0" w:space="0" w:color="auto"/>
        <w:left w:val="none" w:sz="0" w:space="0" w:color="auto"/>
        <w:bottom w:val="none" w:sz="0" w:space="0" w:color="auto"/>
        <w:right w:val="none" w:sz="0" w:space="0" w:color="auto"/>
      </w:divBdr>
    </w:div>
    <w:div w:id="1718892345">
      <w:bodyDiv w:val="1"/>
      <w:marLeft w:val="0"/>
      <w:marRight w:val="0"/>
      <w:marTop w:val="0"/>
      <w:marBottom w:val="0"/>
      <w:divBdr>
        <w:top w:val="none" w:sz="0" w:space="0" w:color="auto"/>
        <w:left w:val="none" w:sz="0" w:space="0" w:color="auto"/>
        <w:bottom w:val="none" w:sz="0" w:space="0" w:color="auto"/>
        <w:right w:val="none" w:sz="0" w:space="0" w:color="auto"/>
      </w:divBdr>
    </w:div>
    <w:div w:id="1762140430">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28521629">
      <w:bodyDiv w:val="1"/>
      <w:marLeft w:val="0"/>
      <w:marRight w:val="0"/>
      <w:marTop w:val="0"/>
      <w:marBottom w:val="0"/>
      <w:divBdr>
        <w:top w:val="none" w:sz="0" w:space="0" w:color="auto"/>
        <w:left w:val="none" w:sz="0" w:space="0" w:color="auto"/>
        <w:bottom w:val="none" w:sz="0" w:space="0" w:color="auto"/>
        <w:right w:val="none" w:sz="0" w:space="0" w:color="auto"/>
      </w:divBdr>
    </w:div>
    <w:div w:id="1833252013">
      <w:bodyDiv w:val="1"/>
      <w:marLeft w:val="0"/>
      <w:marRight w:val="0"/>
      <w:marTop w:val="0"/>
      <w:marBottom w:val="0"/>
      <w:divBdr>
        <w:top w:val="none" w:sz="0" w:space="0" w:color="auto"/>
        <w:left w:val="none" w:sz="0" w:space="0" w:color="auto"/>
        <w:bottom w:val="none" w:sz="0" w:space="0" w:color="auto"/>
        <w:right w:val="none" w:sz="0" w:space="0" w:color="auto"/>
      </w:divBdr>
    </w:div>
    <w:div w:id="186844262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1109300">
      <w:bodyDiv w:val="1"/>
      <w:marLeft w:val="0"/>
      <w:marRight w:val="0"/>
      <w:marTop w:val="0"/>
      <w:marBottom w:val="0"/>
      <w:divBdr>
        <w:top w:val="none" w:sz="0" w:space="0" w:color="auto"/>
        <w:left w:val="none" w:sz="0" w:space="0" w:color="auto"/>
        <w:bottom w:val="none" w:sz="0" w:space="0" w:color="auto"/>
        <w:right w:val="none" w:sz="0" w:space="0" w:color="auto"/>
      </w:divBdr>
      <w:divsChild>
        <w:div w:id="1242715438">
          <w:marLeft w:val="0"/>
          <w:marRight w:val="0"/>
          <w:marTop w:val="0"/>
          <w:marBottom w:val="0"/>
          <w:divBdr>
            <w:top w:val="none" w:sz="0" w:space="0" w:color="auto"/>
            <w:left w:val="none" w:sz="0" w:space="0" w:color="auto"/>
            <w:bottom w:val="none" w:sz="0" w:space="0" w:color="auto"/>
            <w:right w:val="none" w:sz="0" w:space="0" w:color="auto"/>
          </w:divBdr>
          <w:divsChild>
            <w:div w:id="1487166959">
              <w:marLeft w:val="0"/>
              <w:marRight w:val="0"/>
              <w:marTop w:val="0"/>
              <w:marBottom w:val="0"/>
              <w:divBdr>
                <w:top w:val="none" w:sz="0" w:space="0" w:color="auto"/>
                <w:left w:val="none" w:sz="0" w:space="0" w:color="auto"/>
                <w:bottom w:val="none" w:sz="0" w:space="0" w:color="auto"/>
                <w:right w:val="none" w:sz="0" w:space="0" w:color="auto"/>
              </w:divBdr>
            </w:div>
            <w:div w:id="1234394553">
              <w:marLeft w:val="0"/>
              <w:marRight w:val="0"/>
              <w:marTop w:val="0"/>
              <w:marBottom w:val="0"/>
              <w:divBdr>
                <w:top w:val="none" w:sz="0" w:space="0" w:color="auto"/>
                <w:left w:val="none" w:sz="0" w:space="0" w:color="auto"/>
                <w:bottom w:val="none" w:sz="0" w:space="0" w:color="auto"/>
                <w:right w:val="none" w:sz="0" w:space="0" w:color="auto"/>
              </w:divBdr>
            </w:div>
            <w:div w:id="891120315">
              <w:marLeft w:val="0"/>
              <w:marRight w:val="0"/>
              <w:marTop w:val="0"/>
              <w:marBottom w:val="0"/>
              <w:divBdr>
                <w:top w:val="none" w:sz="0" w:space="0" w:color="auto"/>
                <w:left w:val="none" w:sz="0" w:space="0" w:color="auto"/>
                <w:bottom w:val="none" w:sz="0" w:space="0" w:color="auto"/>
                <w:right w:val="none" w:sz="0" w:space="0" w:color="auto"/>
              </w:divBdr>
            </w:div>
            <w:div w:id="1084647112">
              <w:marLeft w:val="0"/>
              <w:marRight w:val="0"/>
              <w:marTop w:val="0"/>
              <w:marBottom w:val="0"/>
              <w:divBdr>
                <w:top w:val="none" w:sz="0" w:space="0" w:color="auto"/>
                <w:left w:val="none" w:sz="0" w:space="0" w:color="auto"/>
                <w:bottom w:val="none" w:sz="0" w:space="0" w:color="auto"/>
                <w:right w:val="none" w:sz="0" w:space="0" w:color="auto"/>
              </w:divBdr>
            </w:div>
            <w:div w:id="855534387">
              <w:marLeft w:val="0"/>
              <w:marRight w:val="0"/>
              <w:marTop w:val="0"/>
              <w:marBottom w:val="0"/>
              <w:divBdr>
                <w:top w:val="none" w:sz="0" w:space="0" w:color="auto"/>
                <w:left w:val="none" w:sz="0" w:space="0" w:color="auto"/>
                <w:bottom w:val="none" w:sz="0" w:space="0" w:color="auto"/>
                <w:right w:val="none" w:sz="0" w:space="0" w:color="auto"/>
              </w:divBdr>
            </w:div>
            <w:div w:id="416097633">
              <w:marLeft w:val="0"/>
              <w:marRight w:val="0"/>
              <w:marTop w:val="0"/>
              <w:marBottom w:val="0"/>
              <w:divBdr>
                <w:top w:val="none" w:sz="0" w:space="0" w:color="auto"/>
                <w:left w:val="none" w:sz="0" w:space="0" w:color="auto"/>
                <w:bottom w:val="none" w:sz="0" w:space="0" w:color="auto"/>
                <w:right w:val="none" w:sz="0" w:space="0" w:color="auto"/>
              </w:divBdr>
            </w:div>
            <w:div w:id="16216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1021">
      <w:bodyDiv w:val="1"/>
      <w:marLeft w:val="0"/>
      <w:marRight w:val="0"/>
      <w:marTop w:val="0"/>
      <w:marBottom w:val="0"/>
      <w:divBdr>
        <w:top w:val="none" w:sz="0" w:space="0" w:color="auto"/>
        <w:left w:val="none" w:sz="0" w:space="0" w:color="auto"/>
        <w:bottom w:val="none" w:sz="0" w:space="0" w:color="auto"/>
        <w:right w:val="none" w:sz="0" w:space="0" w:color="auto"/>
      </w:divBdr>
      <w:divsChild>
        <w:div w:id="2022581500">
          <w:marLeft w:val="0"/>
          <w:marRight w:val="0"/>
          <w:marTop w:val="0"/>
          <w:marBottom w:val="0"/>
          <w:divBdr>
            <w:top w:val="none" w:sz="0" w:space="0" w:color="auto"/>
            <w:left w:val="none" w:sz="0" w:space="0" w:color="auto"/>
            <w:bottom w:val="none" w:sz="0" w:space="0" w:color="auto"/>
            <w:right w:val="none" w:sz="0" w:space="0" w:color="auto"/>
          </w:divBdr>
          <w:divsChild>
            <w:div w:id="1540630750">
              <w:marLeft w:val="0"/>
              <w:marRight w:val="0"/>
              <w:marTop w:val="0"/>
              <w:marBottom w:val="0"/>
              <w:divBdr>
                <w:top w:val="none" w:sz="0" w:space="0" w:color="auto"/>
                <w:left w:val="none" w:sz="0" w:space="0" w:color="auto"/>
                <w:bottom w:val="none" w:sz="0" w:space="0" w:color="auto"/>
                <w:right w:val="none" w:sz="0" w:space="0" w:color="auto"/>
              </w:divBdr>
            </w:div>
            <w:div w:id="1815296319">
              <w:marLeft w:val="0"/>
              <w:marRight w:val="0"/>
              <w:marTop w:val="0"/>
              <w:marBottom w:val="0"/>
              <w:divBdr>
                <w:top w:val="none" w:sz="0" w:space="0" w:color="auto"/>
                <w:left w:val="none" w:sz="0" w:space="0" w:color="auto"/>
                <w:bottom w:val="none" w:sz="0" w:space="0" w:color="auto"/>
                <w:right w:val="none" w:sz="0" w:space="0" w:color="auto"/>
              </w:divBdr>
            </w:div>
            <w:div w:id="1003704621">
              <w:marLeft w:val="0"/>
              <w:marRight w:val="0"/>
              <w:marTop w:val="0"/>
              <w:marBottom w:val="0"/>
              <w:divBdr>
                <w:top w:val="none" w:sz="0" w:space="0" w:color="auto"/>
                <w:left w:val="none" w:sz="0" w:space="0" w:color="auto"/>
                <w:bottom w:val="none" w:sz="0" w:space="0" w:color="auto"/>
                <w:right w:val="none" w:sz="0" w:space="0" w:color="auto"/>
              </w:divBdr>
            </w:div>
            <w:div w:id="1258173297">
              <w:marLeft w:val="0"/>
              <w:marRight w:val="0"/>
              <w:marTop w:val="0"/>
              <w:marBottom w:val="0"/>
              <w:divBdr>
                <w:top w:val="none" w:sz="0" w:space="0" w:color="auto"/>
                <w:left w:val="none" w:sz="0" w:space="0" w:color="auto"/>
                <w:bottom w:val="none" w:sz="0" w:space="0" w:color="auto"/>
                <w:right w:val="none" w:sz="0" w:space="0" w:color="auto"/>
              </w:divBdr>
            </w:div>
            <w:div w:id="20803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11112522">
      <w:bodyDiv w:val="1"/>
      <w:marLeft w:val="0"/>
      <w:marRight w:val="0"/>
      <w:marTop w:val="0"/>
      <w:marBottom w:val="0"/>
      <w:divBdr>
        <w:top w:val="none" w:sz="0" w:space="0" w:color="auto"/>
        <w:left w:val="none" w:sz="0" w:space="0" w:color="auto"/>
        <w:bottom w:val="none" w:sz="0" w:space="0" w:color="auto"/>
        <w:right w:val="none" w:sz="0" w:space="0" w:color="auto"/>
      </w:divBdr>
    </w:div>
    <w:div w:id="1987276332">
      <w:bodyDiv w:val="1"/>
      <w:marLeft w:val="0"/>
      <w:marRight w:val="0"/>
      <w:marTop w:val="0"/>
      <w:marBottom w:val="0"/>
      <w:divBdr>
        <w:top w:val="none" w:sz="0" w:space="0" w:color="auto"/>
        <w:left w:val="none" w:sz="0" w:space="0" w:color="auto"/>
        <w:bottom w:val="none" w:sz="0" w:space="0" w:color="auto"/>
        <w:right w:val="none" w:sz="0" w:space="0" w:color="auto"/>
      </w:divBdr>
    </w:div>
    <w:div w:id="2000380314">
      <w:bodyDiv w:val="1"/>
      <w:marLeft w:val="0"/>
      <w:marRight w:val="0"/>
      <w:marTop w:val="0"/>
      <w:marBottom w:val="0"/>
      <w:divBdr>
        <w:top w:val="none" w:sz="0" w:space="0" w:color="auto"/>
        <w:left w:val="none" w:sz="0" w:space="0" w:color="auto"/>
        <w:bottom w:val="none" w:sz="0" w:space="0" w:color="auto"/>
        <w:right w:val="none" w:sz="0" w:space="0" w:color="auto"/>
      </w:divBdr>
    </w:div>
    <w:div w:id="2022582478">
      <w:bodyDiv w:val="1"/>
      <w:marLeft w:val="0"/>
      <w:marRight w:val="0"/>
      <w:marTop w:val="0"/>
      <w:marBottom w:val="0"/>
      <w:divBdr>
        <w:top w:val="none" w:sz="0" w:space="0" w:color="auto"/>
        <w:left w:val="none" w:sz="0" w:space="0" w:color="auto"/>
        <w:bottom w:val="none" w:sz="0" w:space="0" w:color="auto"/>
        <w:right w:val="none" w:sz="0" w:space="0" w:color="auto"/>
      </w:divBdr>
    </w:div>
    <w:div w:id="2072341917">
      <w:bodyDiv w:val="1"/>
      <w:marLeft w:val="0"/>
      <w:marRight w:val="0"/>
      <w:marTop w:val="0"/>
      <w:marBottom w:val="0"/>
      <w:divBdr>
        <w:top w:val="none" w:sz="0" w:space="0" w:color="auto"/>
        <w:left w:val="none" w:sz="0" w:space="0" w:color="auto"/>
        <w:bottom w:val="none" w:sz="0" w:space="0" w:color="auto"/>
        <w:right w:val="none" w:sz="0" w:space="0" w:color="auto"/>
      </w:divBdr>
    </w:div>
    <w:div w:id="2094935689">
      <w:bodyDiv w:val="1"/>
      <w:marLeft w:val="0"/>
      <w:marRight w:val="0"/>
      <w:marTop w:val="0"/>
      <w:marBottom w:val="0"/>
      <w:divBdr>
        <w:top w:val="none" w:sz="0" w:space="0" w:color="auto"/>
        <w:left w:val="none" w:sz="0" w:space="0" w:color="auto"/>
        <w:bottom w:val="none" w:sz="0" w:space="0" w:color="auto"/>
        <w:right w:val="none" w:sz="0" w:space="0" w:color="auto"/>
      </w:divBdr>
    </w:div>
    <w:div w:id="2113816928">
      <w:bodyDiv w:val="1"/>
      <w:marLeft w:val="0"/>
      <w:marRight w:val="0"/>
      <w:marTop w:val="0"/>
      <w:marBottom w:val="0"/>
      <w:divBdr>
        <w:top w:val="none" w:sz="0" w:space="0" w:color="auto"/>
        <w:left w:val="none" w:sz="0" w:space="0" w:color="auto"/>
        <w:bottom w:val="none" w:sz="0" w:space="0" w:color="auto"/>
        <w:right w:val="none" w:sz="0" w:space="0" w:color="auto"/>
      </w:divBdr>
    </w:div>
    <w:div w:id="2131590028">
      <w:bodyDiv w:val="1"/>
      <w:marLeft w:val="0"/>
      <w:marRight w:val="0"/>
      <w:marTop w:val="0"/>
      <w:marBottom w:val="0"/>
      <w:divBdr>
        <w:top w:val="none" w:sz="0" w:space="0" w:color="auto"/>
        <w:left w:val="none" w:sz="0" w:space="0" w:color="auto"/>
        <w:bottom w:val="none" w:sz="0" w:space="0" w:color="auto"/>
        <w:right w:val="none" w:sz="0" w:space="0" w:color="auto"/>
      </w:divBdr>
    </w:div>
    <w:div w:id="21334735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5" Type="http://schemas.openxmlformats.org/officeDocument/2006/relationships/hyperlink" Target="https://www.kaggle.com/code/ashwinshetgaonkar/super-store-analysis-data-visual-seaborn"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science.smith.edu/~jcrouser/SDS136/labs/lab3/"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charts/_rels/chart1.xml.rels><?xml version="1.0" encoding="UTF-8" standalone="yes"?>
<Relationships xmlns="http://schemas.openxmlformats.org/package/2006/relationships"><Relationship Id="rId3" Type="http://schemas.openxmlformats.org/officeDocument/2006/relationships/oleObject" Target="file:///D:\Aryan%20Data\Usefull%20Data\Semester%20-%204\Data%20Visulization%20and%20Dashboards\Lab%20Manual\Exp-7%20Creating%20Scatter%20plot\Sample%20-%20Superstor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ryan%20Data\Usefull%20Data\Semester%20-%204\Data%20Visulization%20and%20Dashboards\Lab%20Manual\Exp-7%20Creating%20Scatter%20plot\Sample%20-%20Superstor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ryan%20Data\Usefull%20Data\Semester%20-%204\Data%20Visulization%20and%20Dashboards\Lab%20Manual\Exp-7%20Creating%20Scatter%20plot\Sample%20-%20Superstore.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catter</a:t>
            </a:r>
            <a:r>
              <a:rPr lang="en-US" baseline="0"/>
              <a:t> Plot of Sales vs Profit</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Sales</c:v>
                </c:pt>
              </c:strCache>
            </c:strRef>
          </c:tx>
          <c:spPr>
            <a:ln w="25400" cap="rnd">
              <a:noFill/>
              <a:round/>
            </a:ln>
            <a:effectLst>
              <a:outerShdw blurRad="40000" dist="23000" dir="5400000" rotWithShape="0">
                <a:srgbClr val="000000">
                  <a:alpha val="35000"/>
                </a:srgbClr>
              </a:outerShdw>
            </a:effectLst>
          </c:spPr>
          <c:marker>
            <c:symbol val="circle"/>
            <c:size val="6"/>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xVal>
            <c:numRef>
              <c:f>Sheet1!$A$2:$A$9995</c:f>
              <c:numCache>
                <c:formatCode>General</c:formatCode>
                <c:ptCount val="9994"/>
                <c:pt idx="0">
                  <c:v>41.913600000000002</c:v>
                </c:pt>
                <c:pt idx="1">
                  <c:v>219.58199999999997</c:v>
                </c:pt>
                <c:pt idx="2">
                  <c:v>6.8713999999999995</c:v>
                </c:pt>
                <c:pt idx="3">
                  <c:v>-383.03100000000006</c:v>
                </c:pt>
                <c:pt idx="4">
                  <c:v>2.5163999999999991</c:v>
                </c:pt>
                <c:pt idx="5">
                  <c:v>14.169399999999996</c:v>
                </c:pt>
                <c:pt idx="6">
                  <c:v>1.9656000000000002</c:v>
                </c:pt>
                <c:pt idx="7">
                  <c:v>90.715200000000038</c:v>
                </c:pt>
                <c:pt idx="8">
                  <c:v>5.7824999999999998</c:v>
                </c:pt>
                <c:pt idx="9">
                  <c:v>34.469999999999992</c:v>
                </c:pt>
                <c:pt idx="10">
                  <c:v>85.309199999999805</c:v>
                </c:pt>
                <c:pt idx="11">
                  <c:v>68.356800000000021</c:v>
                </c:pt>
                <c:pt idx="12">
                  <c:v>5.4432</c:v>
                </c:pt>
                <c:pt idx="13">
                  <c:v>132.59219999999993</c:v>
                </c:pt>
                <c:pt idx="14">
                  <c:v>-123.858</c:v>
                </c:pt>
                <c:pt idx="15">
                  <c:v>-3.8160000000000016</c:v>
                </c:pt>
                <c:pt idx="16">
                  <c:v>13.317599999999999</c:v>
                </c:pt>
                <c:pt idx="17">
                  <c:v>9.9899999999999949</c:v>
                </c:pt>
                <c:pt idx="18">
                  <c:v>2.4823999999999993</c:v>
                </c:pt>
                <c:pt idx="19">
                  <c:v>16.010999999999981</c:v>
                </c:pt>
                <c:pt idx="20">
                  <c:v>7.3839999999999986</c:v>
                </c:pt>
                <c:pt idx="21">
                  <c:v>5.0595999999999997</c:v>
                </c:pt>
                <c:pt idx="22">
                  <c:v>15.688400000000001</c:v>
                </c:pt>
                <c:pt idx="23">
                  <c:v>-1.0196000000000005</c:v>
                </c:pt>
                <c:pt idx="24">
                  <c:v>240.26490000000001</c:v>
                </c:pt>
                <c:pt idx="25">
                  <c:v>4.2224000000000004</c:v>
                </c:pt>
                <c:pt idx="26">
                  <c:v>11.774100000000004</c:v>
                </c:pt>
                <c:pt idx="27">
                  <c:v>-1665.0522000000001</c:v>
                </c:pt>
                <c:pt idx="28">
                  <c:v>-7.0532000000000004</c:v>
                </c:pt>
                <c:pt idx="29">
                  <c:v>15.524999999999991</c:v>
                </c:pt>
                <c:pt idx="30">
                  <c:v>1.1015999999999997</c:v>
                </c:pt>
                <c:pt idx="31">
                  <c:v>9.7091999999999885</c:v>
                </c:pt>
                <c:pt idx="32">
                  <c:v>-5.7149999999999999</c:v>
                </c:pt>
                <c:pt idx="33">
                  <c:v>3.5460000000000007</c:v>
                </c:pt>
                <c:pt idx="34">
                  <c:v>9.9467999999999979</c:v>
                </c:pt>
                <c:pt idx="35">
                  <c:v>123.47369999999989</c:v>
                </c:pt>
                <c:pt idx="36">
                  <c:v>-147.96300000000002</c:v>
                </c:pt>
                <c:pt idx="37">
                  <c:v>35.414999999999999</c:v>
                </c:pt>
                <c:pt idx="38">
                  <c:v>-46.976400000000012</c:v>
                </c:pt>
                <c:pt idx="39">
                  <c:v>-15.146999999999991</c:v>
                </c:pt>
                <c:pt idx="40">
                  <c:v>41.756399999999957</c:v>
                </c:pt>
                <c:pt idx="41">
                  <c:v>16.556399999999996</c:v>
                </c:pt>
                <c:pt idx="42">
                  <c:v>3.8939999999999912</c:v>
                </c:pt>
                <c:pt idx="43">
                  <c:v>9.5616000000000092</c:v>
                </c:pt>
                <c:pt idx="44">
                  <c:v>19.7714</c:v>
                </c:pt>
                <c:pt idx="45">
                  <c:v>8.2061999999999991</c:v>
                </c:pt>
                <c:pt idx="46">
                  <c:v>8.4783999999999935</c:v>
                </c:pt>
                <c:pt idx="47">
                  <c:v>4.9500000000000011</c:v>
                </c:pt>
                <c:pt idx="48">
                  <c:v>6.104000000000001</c:v>
                </c:pt>
                <c:pt idx="49">
                  <c:v>17.9634</c:v>
                </c:pt>
                <c:pt idx="50">
                  <c:v>35.334599999999995</c:v>
                </c:pt>
                <c:pt idx="51">
                  <c:v>2.9567999999999999</c:v>
                </c:pt>
                <c:pt idx="52">
                  <c:v>17.098099999999988</c:v>
                </c:pt>
                <c:pt idx="53">
                  <c:v>6.2566000000000006</c:v>
                </c:pt>
                <c:pt idx="54">
                  <c:v>298.68549999999999</c:v>
                </c:pt>
                <c:pt idx="55">
                  <c:v>52.139999999999986</c:v>
                </c:pt>
                <c:pt idx="56">
                  <c:v>15.552000000000001</c:v>
                </c:pt>
                <c:pt idx="57">
                  <c:v>7.0980000000000061</c:v>
                </c:pt>
                <c:pt idx="58">
                  <c:v>6.9888000000000003</c:v>
                </c:pt>
                <c:pt idx="59">
                  <c:v>3.3000000000000007</c:v>
                </c:pt>
                <c:pt idx="60">
                  <c:v>16.361999999999998</c:v>
                </c:pt>
                <c:pt idx="61">
                  <c:v>0.84</c:v>
                </c:pt>
                <c:pt idx="62">
                  <c:v>6.1512000000000011</c:v>
                </c:pt>
                <c:pt idx="63">
                  <c:v>9.3612000000000002</c:v>
                </c:pt>
                <c:pt idx="64">
                  <c:v>68.963099999999997</c:v>
                </c:pt>
                <c:pt idx="65">
                  <c:v>22.332800000000006</c:v>
                </c:pt>
                <c:pt idx="66">
                  <c:v>-15.222500000000011</c:v>
                </c:pt>
                <c:pt idx="67">
                  <c:v>111.30239999999998</c:v>
                </c:pt>
                <c:pt idx="68">
                  <c:v>62.988</c:v>
                </c:pt>
                <c:pt idx="69">
                  <c:v>35.663599999999995</c:v>
                </c:pt>
                <c:pt idx="70">
                  <c:v>1.7309999999999999</c:v>
                </c:pt>
                <c:pt idx="71">
                  <c:v>8.7629999999999999</c:v>
                </c:pt>
                <c:pt idx="72">
                  <c:v>-114.39120000000003</c:v>
                </c:pt>
                <c:pt idx="73">
                  <c:v>1.2129999999999974</c:v>
                </c:pt>
                <c:pt idx="74">
                  <c:v>-18.196000000000002</c:v>
                </c:pt>
                <c:pt idx="75">
                  <c:v>-1.9344000000000006</c:v>
                </c:pt>
                <c:pt idx="76">
                  <c:v>-5.8248000000000015</c:v>
                </c:pt>
                <c:pt idx="77">
                  <c:v>2.724000000000002</c:v>
                </c:pt>
                <c:pt idx="78">
                  <c:v>-14.475000000000001</c:v>
                </c:pt>
                <c:pt idx="79">
                  <c:v>56.20320000000001</c:v>
                </c:pt>
                <c:pt idx="80">
                  <c:v>8.0351999999999997</c:v>
                </c:pt>
                <c:pt idx="81">
                  <c:v>4.1720000000000006</c:v>
                </c:pt>
                <c:pt idx="82">
                  <c:v>6.2030999999999992</c:v>
                </c:pt>
                <c:pt idx="83">
                  <c:v>62.807499999999976</c:v>
                </c:pt>
                <c:pt idx="84">
                  <c:v>-48.954900000000002</c:v>
                </c:pt>
                <c:pt idx="85">
                  <c:v>33.215599999999995</c:v>
                </c:pt>
                <c:pt idx="86">
                  <c:v>6.796599999999998</c:v>
                </c:pt>
                <c:pt idx="87">
                  <c:v>2.9567999999999999</c:v>
                </c:pt>
                <c:pt idx="88">
                  <c:v>13.857199999999999</c:v>
                </c:pt>
                <c:pt idx="89">
                  <c:v>6.6329999999999982</c:v>
                </c:pt>
                <c:pt idx="90">
                  <c:v>8.2781999999999982</c:v>
                </c:pt>
                <c:pt idx="91">
                  <c:v>3.1104000000000003</c:v>
                </c:pt>
                <c:pt idx="92">
                  <c:v>6.2208000000000006</c:v>
                </c:pt>
                <c:pt idx="93">
                  <c:v>16.535399999999996</c:v>
                </c:pt>
                <c:pt idx="94">
                  <c:v>16.150400000000001</c:v>
                </c:pt>
                <c:pt idx="95">
                  <c:v>-3.7880000000000003</c:v>
                </c:pt>
                <c:pt idx="96">
                  <c:v>40.5426</c:v>
                </c:pt>
                <c:pt idx="97">
                  <c:v>17.959199999999999</c:v>
                </c:pt>
                <c:pt idx="98">
                  <c:v>22.585199999999993</c:v>
                </c:pt>
                <c:pt idx="99">
                  <c:v>22.618399999999994</c:v>
                </c:pt>
                <c:pt idx="100">
                  <c:v>-10.797300000000011</c:v>
                </c:pt>
                <c:pt idx="101">
                  <c:v>-3.0396000000000001</c:v>
                </c:pt>
                <c:pt idx="102">
                  <c:v>11.720800000000001</c:v>
                </c:pt>
                <c:pt idx="103">
                  <c:v>-26.875800000000012</c:v>
                </c:pt>
                <c:pt idx="104">
                  <c:v>-3.8385000000000105</c:v>
                </c:pt>
                <c:pt idx="105">
                  <c:v>-25.817399999999999</c:v>
                </c:pt>
                <c:pt idx="106">
                  <c:v>17.601600000000001</c:v>
                </c:pt>
                <c:pt idx="107">
                  <c:v>2.0993999999999993</c:v>
                </c:pt>
                <c:pt idx="108">
                  <c:v>1.0737999999999999</c:v>
                </c:pt>
                <c:pt idx="109">
                  <c:v>67.991999999999962</c:v>
                </c:pt>
                <c:pt idx="110">
                  <c:v>10.909600000000001</c:v>
                </c:pt>
                <c:pt idx="111">
                  <c:v>22.78799999999999</c:v>
                </c:pt>
                <c:pt idx="112">
                  <c:v>13.3476</c:v>
                </c:pt>
                <c:pt idx="113">
                  <c:v>14.534799999999997</c:v>
                </c:pt>
                <c:pt idx="114">
                  <c:v>1.6519999999999997</c:v>
                </c:pt>
                <c:pt idx="115">
                  <c:v>7.4924999999999988</c:v>
                </c:pt>
                <c:pt idx="116">
                  <c:v>44.031599999999997</c:v>
                </c:pt>
                <c:pt idx="117">
                  <c:v>165.38129999999995</c:v>
                </c:pt>
                <c:pt idx="118">
                  <c:v>-115.71559999999999</c:v>
                </c:pt>
                <c:pt idx="119">
                  <c:v>18.345599999999997</c:v>
                </c:pt>
                <c:pt idx="120">
                  <c:v>13.878</c:v>
                </c:pt>
                <c:pt idx="121">
                  <c:v>63.436800000000005</c:v>
                </c:pt>
                <c:pt idx="122">
                  <c:v>51.758999999999993</c:v>
                </c:pt>
                <c:pt idx="123">
                  <c:v>19.731599999999997</c:v>
                </c:pt>
                <c:pt idx="124">
                  <c:v>-8.5794000000000779</c:v>
                </c:pt>
                <c:pt idx="125">
                  <c:v>-407.68200000000013</c:v>
                </c:pt>
                <c:pt idx="126">
                  <c:v>-1.8308</c:v>
                </c:pt>
                <c:pt idx="127">
                  <c:v>30.498999999999981</c:v>
                </c:pt>
                <c:pt idx="128">
                  <c:v>-9.1601999999999961</c:v>
                </c:pt>
                <c:pt idx="129">
                  <c:v>26.241599999999977</c:v>
                </c:pt>
                <c:pt idx="130">
                  <c:v>-11.993999999999993</c:v>
                </c:pt>
                <c:pt idx="131">
                  <c:v>29.363999999999997</c:v>
                </c:pt>
                <c:pt idx="132">
                  <c:v>6.9731999999999976</c:v>
                </c:pt>
                <c:pt idx="133">
                  <c:v>9.6191999999999993</c:v>
                </c:pt>
                <c:pt idx="134">
                  <c:v>16.656799999999997</c:v>
                </c:pt>
                <c:pt idx="135">
                  <c:v>3.4559999999999995</c:v>
                </c:pt>
                <c:pt idx="136">
                  <c:v>1.9697999999999998</c:v>
                </c:pt>
                <c:pt idx="137">
                  <c:v>26.661599999999996</c:v>
                </c:pt>
                <c:pt idx="138">
                  <c:v>18.446400000000004</c:v>
                </c:pt>
                <c:pt idx="139">
                  <c:v>20.697599999999998</c:v>
                </c:pt>
                <c:pt idx="140">
                  <c:v>10.349999999999994</c:v>
                </c:pt>
                <c:pt idx="141">
                  <c:v>2.3814000000000002</c:v>
                </c:pt>
                <c:pt idx="142">
                  <c:v>5.1042000000000005</c:v>
                </c:pt>
                <c:pt idx="143">
                  <c:v>68.975999999999999</c:v>
                </c:pt>
                <c:pt idx="144">
                  <c:v>218.25179999999997</c:v>
                </c:pt>
                <c:pt idx="145">
                  <c:v>20.157899999999998</c:v>
                </c:pt>
                <c:pt idx="146">
                  <c:v>12.90959999999999</c:v>
                </c:pt>
                <c:pt idx="147">
                  <c:v>103.80150000000003</c:v>
                </c:pt>
                <c:pt idx="148">
                  <c:v>5.9987999999999815</c:v>
                </c:pt>
                <c:pt idx="149">
                  <c:v>585.55199999999991</c:v>
                </c:pt>
                <c:pt idx="150">
                  <c:v>80.628500000000003</c:v>
                </c:pt>
                <c:pt idx="151">
                  <c:v>17.765999999999991</c:v>
                </c:pt>
                <c:pt idx="152">
                  <c:v>15.238799999999991</c:v>
                </c:pt>
                <c:pt idx="153">
                  <c:v>26.270999999999994</c:v>
                </c:pt>
                <c:pt idx="154">
                  <c:v>48.539199999999994</c:v>
                </c:pt>
                <c:pt idx="155">
                  <c:v>21.028799999999997</c:v>
                </c:pt>
                <c:pt idx="156">
                  <c:v>1.7901</c:v>
                </c:pt>
                <c:pt idx="157">
                  <c:v>51.476399999999941</c:v>
                </c:pt>
                <c:pt idx="158">
                  <c:v>6.8713999999999995</c:v>
                </c:pt>
                <c:pt idx="159">
                  <c:v>236.23250000000002</c:v>
                </c:pt>
                <c:pt idx="160">
                  <c:v>2.6909999999999998</c:v>
                </c:pt>
                <c:pt idx="161">
                  <c:v>1.359599999999995</c:v>
                </c:pt>
                <c:pt idx="162">
                  <c:v>13.347999999999997</c:v>
                </c:pt>
                <c:pt idx="163">
                  <c:v>9.6879999999999988</c:v>
                </c:pt>
                <c:pt idx="164">
                  <c:v>2.7324000000000002</c:v>
                </c:pt>
                <c:pt idx="165">
                  <c:v>-1359.992000000002</c:v>
                </c:pt>
                <c:pt idx="166">
                  <c:v>-58.634699999999995</c:v>
                </c:pt>
                <c:pt idx="167">
                  <c:v>-24.858000000000175</c:v>
                </c:pt>
                <c:pt idx="168">
                  <c:v>6.8135999999999974</c:v>
                </c:pt>
                <c:pt idx="169">
                  <c:v>-453.84900000000005</c:v>
                </c:pt>
                <c:pt idx="170">
                  <c:v>8.998500000000007</c:v>
                </c:pt>
                <c:pt idx="171">
                  <c:v>9.841800000000001</c:v>
                </c:pt>
                <c:pt idx="172">
                  <c:v>53.260799999999996</c:v>
                </c:pt>
                <c:pt idx="173">
                  <c:v>21.259</c:v>
                </c:pt>
                <c:pt idx="174">
                  <c:v>-131.12000000000003</c:v>
                </c:pt>
                <c:pt idx="175">
                  <c:v>6.5519999999999987</c:v>
                </c:pt>
                <c:pt idx="176">
                  <c:v>-243.16000000000008</c:v>
                </c:pt>
                <c:pt idx="177">
                  <c:v>-11.337199999999939</c:v>
                </c:pt>
                <c:pt idx="178">
                  <c:v>-3.771500000000001</c:v>
                </c:pt>
                <c:pt idx="179">
                  <c:v>1.4104000000000001</c:v>
                </c:pt>
                <c:pt idx="180">
                  <c:v>1.8612000000000002</c:v>
                </c:pt>
                <c:pt idx="181">
                  <c:v>76.639499999999984</c:v>
                </c:pt>
                <c:pt idx="182">
                  <c:v>131.02960000000002</c:v>
                </c:pt>
                <c:pt idx="183">
                  <c:v>41.986000000000004</c:v>
                </c:pt>
                <c:pt idx="184">
                  <c:v>7.25</c:v>
                </c:pt>
                <c:pt idx="185">
                  <c:v>3.4367999999999999</c:v>
                </c:pt>
                <c:pt idx="186">
                  <c:v>22.984000000000009</c:v>
                </c:pt>
                <c:pt idx="187">
                  <c:v>3.7224000000000004</c:v>
                </c:pt>
                <c:pt idx="188">
                  <c:v>6.2549999999999963</c:v>
                </c:pt>
                <c:pt idx="189">
                  <c:v>112.39199999999991</c:v>
                </c:pt>
                <c:pt idx="190">
                  <c:v>20.092800000000004</c:v>
                </c:pt>
                <c:pt idx="191">
                  <c:v>24.883200000000002</c:v>
                </c:pt>
                <c:pt idx="192">
                  <c:v>46.976400000000012</c:v>
                </c:pt>
                <c:pt idx="193">
                  <c:v>6.5669999999999984</c:v>
                </c:pt>
                <c:pt idx="194">
                  <c:v>6.7115999999999989</c:v>
                </c:pt>
                <c:pt idx="195">
                  <c:v>1.2037999999999995</c:v>
                </c:pt>
                <c:pt idx="196">
                  <c:v>1.5876000000000006</c:v>
                </c:pt>
                <c:pt idx="197">
                  <c:v>12.0276</c:v>
                </c:pt>
                <c:pt idx="198">
                  <c:v>-2.2585999999999995</c:v>
                </c:pt>
                <c:pt idx="199">
                  <c:v>5.8203000000000005</c:v>
                </c:pt>
                <c:pt idx="200">
                  <c:v>6.794999999999999</c:v>
                </c:pt>
                <c:pt idx="201">
                  <c:v>-161.875</c:v>
                </c:pt>
                <c:pt idx="202">
                  <c:v>0.29249999999999987</c:v>
                </c:pt>
                <c:pt idx="203">
                  <c:v>-178.96680000000001</c:v>
                </c:pt>
                <c:pt idx="204">
                  <c:v>9.6712000000000025</c:v>
                </c:pt>
                <c:pt idx="205">
                  <c:v>44.476800000000026</c:v>
                </c:pt>
                <c:pt idx="206">
                  <c:v>5.8743999999999943</c:v>
                </c:pt>
                <c:pt idx="207">
                  <c:v>35.634600000000006</c:v>
                </c:pt>
                <c:pt idx="208">
                  <c:v>7.4824000000000002</c:v>
                </c:pt>
                <c:pt idx="209">
                  <c:v>16.209899999999998</c:v>
                </c:pt>
                <c:pt idx="210">
                  <c:v>3.6795999999999935</c:v>
                </c:pt>
                <c:pt idx="211">
                  <c:v>6.4999999999999991</c:v>
                </c:pt>
                <c:pt idx="212">
                  <c:v>8.879999999999999</c:v>
                </c:pt>
                <c:pt idx="213">
                  <c:v>-244.32300000000006</c:v>
                </c:pt>
                <c:pt idx="214">
                  <c:v>-14.695800000000006</c:v>
                </c:pt>
                <c:pt idx="215">
                  <c:v>-950.40000000000009</c:v>
                </c:pt>
                <c:pt idx="216">
                  <c:v>4.4792000000000058</c:v>
                </c:pt>
                <c:pt idx="217">
                  <c:v>26.056800000000003</c:v>
                </c:pt>
                <c:pt idx="218">
                  <c:v>22.678200000000018</c:v>
                </c:pt>
                <c:pt idx="219">
                  <c:v>1.8147999999999997</c:v>
                </c:pt>
                <c:pt idx="220">
                  <c:v>8.2302</c:v>
                </c:pt>
                <c:pt idx="221">
                  <c:v>-13.843199999999996</c:v>
                </c:pt>
                <c:pt idx="222">
                  <c:v>19.084800000000005</c:v>
                </c:pt>
                <c:pt idx="223">
                  <c:v>-383.99040000000002</c:v>
                </c:pt>
                <c:pt idx="224">
                  <c:v>2.7168000000000001</c:v>
                </c:pt>
                <c:pt idx="225">
                  <c:v>0.96800000000000019</c:v>
                </c:pt>
                <c:pt idx="226">
                  <c:v>136.93899999999999</c:v>
                </c:pt>
                <c:pt idx="227">
                  <c:v>0.21979999999999933</c:v>
                </c:pt>
                <c:pt idx="228">
                  <c:v>-28.274400000000021</c:v>
                </c:pt>
                <c:pt idx="229">
                  <c:v>43.840799999999973</c:v>
                </c:pt>
                <c:pt idx="230">
                  <c:v>-12.431999999999999</c:v>
                </c:pt>
                <c:pt idx="231">
                  <c:v>-102.04800000000003</c:v>
                </c:pt>
                <c:pt idx="232">
                  <c:v>-248.24579999999992</c:v>
                </c:pt>
                <c:pt idx="233">
                  <c:v>-3.5519999999999996</c:v>
                </c:pt>
                <c:pt idx="234">
                  <c:v>0</c:v>
                </c:pt>
                <c:pt idx="235">
                  <c:v>-7.724700000000098</c:v>
                </c:pt>
                <c:pt idx="236">
                  <c:v>4.7519999999999998</c:v>
                </c:pt>
                <c:pt idx="237">
                  <c:v>9.3960000000000008</c:v>
                </c:pt>
                <c:pt idx="238">
                  <c:v>-356.72799999999995</c:v>
                </c:pt>
                <c:pt idx="239">
                  <c:v>-4.6751999999999985</c:v>
                </c:pt>
                <c:pt idx="240">
                  <c:v>11.194399999999998</c:v>
                </c:pt>
                <c:pt idx="241">
                  <c:v>-120.51299999999998</c:v>
                </c:pt>
                <c:pt idx="242">
                  <c:v>-2.8307999999999995</c:v>
                </c:pt>
                <c:pt idx="243">
                  <c:v>1.2037999999999995</c:v>
                </c:pt>
                <c:pt idx="244">
                  <c:v>580.53939999999989</c:v>
                </c:pt>
                <c:pt idx="245">
                  <c:v>41.680000000000007</c:v>
                </c:pt>
                <c:pt idx="246">
                  <c:v>23.94</c:v>
                </c:pt>
                <c:pt idx="247">
                  <c:v>496.07249999999993</c:v>
                </c:pt>
                <c:pt idx="248">
                  <c:v>12.441600000000001</c:v>
                </c:pt>
                <c:pt idx="249">
                  <c:v>28.137200000000007</c:v>
                </c:pt>
                <c:pt idx="250">
                  <c:v>3.5766999999999998</c:v>
                </c:pt>
                <c:pt idx="251">
                  <c:v>636.0002999999997</c:v>
                </c:pt>
                <c:pt idx="252">
                  <c:v>22.562400000000004</c:v>
                </c:pt>
                <c:pt idx="253">
                  <c:v>162.864</c:v>
                </c:pt>
                <c:pt idx="254">
                  <c:v>-8.4923999999999982</c:v>
                </c:pt>
                <c:pt idx="255">
                  <c:v>-19.562399999999997</c:v>
                </c:pt>
                <c:pt idx="256">
                  <c:v>4.0439999999999969</c:v>
                </c:pt>
                <c:pt idx="257">
                  <c:v>56.691599999999966</c:v>
                </c:pt>
                <c:pt idx="258">
                  <c:v>6.9258000000000006</c:v>
                </c:pt>
                <c:pt idx="259">
                  <c:v>6.6465000000000174</c:v>
                </c:pt>
                <c:pt idx="260">
                  <c:v>6.1319999999999988</c:v>
                </c:pt>
                <c:pt idx="261">
                  <c:v>-4.4660000000000002</c:v>
                </c:pt>
                <c:pt idx="262">
                  <c:v>-509.99700000000075</c:v>
                </c:pt>
                <c:pt idx="263">
                  <c:v>-251.99579999999992</c:v>
                </c:pt>
                <c:pt idx="264">
                  <c:v>28.7196</c:v>
                </c:pt>
                <c:pt idx="265">
                  <c:v>35.156000000000006</c:v>
                </c:pt>
                <c:pt idx="266">
                  <c:v>4.7303999999999995</c:v>
                </c:pt>
                <c:pt idx="267">
                  <c:v>0.3024</c:v>
                </c:pt>
                <c:pt idx="268">
                  <c:v>-7.4416000000000011</c:v>
                </c:pt>
                <c:pt idx="269">
                  <c:v>21.591000000000001</c:v>
                </c:pt>
                <c:pt idx="270">
                  <c:v>210.4935999999999</c:v>
                </c:pt>
                <c:pt idx="271">
                  <c:v>92.369200000000021</c:v>
                </c:pt>
                <c:pt idx="272">
                  <c:v>2.3232000000000004</c:v>
                </c:pt>
                <c:pt idx="273">
                  <c:v>4.0949999999999989</c:v>
                </c:pt>
                <c:pt idx="274">
                  <c:v>4.0571999999999999</c:v>
                </c:pt>
                <c:pt idx="275">
                  <c:v>1.5548000000000002</c:v>
                </c:pt>
                <c:pt idx="276">
                  <c:v>4.0768000000000004</c:v>
                </c:pt>
                <c:pt idx="277">
                  <c:v>5.9071999999999987</c:v>
                </c:pt>
                <c:pt idx="278">
                  <c:v>5.9711999999999996</c:v>
                </c:pt>
                <c:pt idx="279">
                  <c:v>8.6940000000000008</c:v>
                </c:pt>
                <c:pt idx="280">
                  <c:v>-3.4320000000000004</c:v>
                </c:pt>
                <c:pt idx="281">
                  <c:v>376.11</c:v>
                </c:pt>
                <c:pt idx="282">
                  <c:v>51.942000000000007</c:v>
                </c:pt>
                <c:pt idx="283">
                  <c:v>47.843999999999994</c:v>
                </c:pt>
                <c:pt idx="284">
                  <c:v>47.959999999999987</c:v>
                </c:pt>
                <c:pt idx="285">
                  <c:v>10.8864</c:v>
                </c:pt>
                <c:pt idx="286">
                  <c:v>-169.3719999999999</c:v>
                </c:pt>
                <c:pt idx="287">
                  <c:v>24.315999999999974</c:v>
                </c:pt>
                <c:pt idx="288">
                  <c:v>-204.31449999999995</c:v>
                </c:pt>
                <c:pt idx="289">
                  <c:v>6.6835999999999993</c:v>
                </c:pt>
                <c:pt idx="290">
                  <c:v>6.2423999999999999</c:v>
                </c:pt>
                <c:pt idx="291">
                  <c:v>54.396600000000007</c:v>
                </c:pt>
                <c:pt idx="292">
                  <c:v>-48.703199999999995</c:v>
                </c:pt>
                <c:pt idx="293">
                  <c:v>78.859200000000001</c:v>
                </c:pt>
                <c:pt idx="294">
                  <c:v>20.155800000000013</c:v>
                </c:pt>
                <c:pt idx="295">
                  <c:v>-24.564599999999999</c:v>
                </c:pt>
                <c:pt idx="296">
                  <c:v>-62.88000000000001</c:v>
                </c:pt>
                <c:pt idx="297">
                  <c:v>9.2987999999999964</c:v>
                </c:pt>
                <c:pt idx="298">
                  <c:v>15.552000000000001</c:v>
                </c:pt>
                <c:pt idx="299">
                  <c:v>10.824800000000096</c:v>
                </c:pt>
                <c:pt idx="300">
                  <c:v>27.316799999999997</c:v>
                </c:pt>
                <c:pt idx="301">
                  <c:v>38.023999999999994</c:v>
                </c:pt>
                <c:pt idx="302">
                  <c:v>6.5687999999999995</c:v>
                </c:pt>
                <c:pt idx="303">
                  <c:v>-131.44500000000005</c:v>
                </c:pt>
                <c:pt idx="304">
                  <c:v>12.863999999999999</c:v>
                </c:pt>
                <c:pt idx="305">
                  <c:v>2.8535999999999988</c:v>
                </c:pt>
                <c:pt idx="306">
                  <c:v>20.9208</c:v>
                </c:pt>
                <c:pt idx="307">
                  <c:v>83.867999999999967</c:v>
                </c:pt>
                <c:pt idx="308">
                  <c:v>2.0049000000000001</c:v>
                </c:pt>
                <c:pt idx="309">
                  <c:v>3.5948000000000011</c:v>
                </c:pt>
                <c:pt idx="310">
                  <c:v>52.511399999999981</c:v>
                </c:pt>
                <c:pt idx="311">
                  <c:v>1.7135999999999978</c:v>
                </c:pt>
                <c:pt idx="312">
                  <c:v>2.0358000000000001</c:v>
                </c:pt>
                <c:pt idx="313">
                  <c:v>37.642200000000003</c:v>
                </c:pt>
                <c:pt idx="314">
                  <c:v>22.297999999999973</c:v>
                </c:pt>
                <c:pt idx="315">
                  <c:v>5.4432</c:v>
                </c:pt>
                <c:pt idx="316">
                  <c:v>8.674399999999995</c:v>
                </c:pt>
                <c:pt idx="317">
                  <c:v>24.156800000000004</c:v>
                </c:pt>
                <c:pt idx="318">
                  <c:v>1995.99</c:v>
                </c:pt>
                <c:pt idx="319">
                  <c:v>80.022599999999997</c:v>
                </c:pt>
                <c:pt idx="320">
                  <c:v>129.6</c:v>
                </c:pt>
                <c:pt idx="321">
                  <c:v>13.070999999999998</c:v>
                </c:pt>
                <c:pt idx="322">
                  <c:v>3.58</c:v>
                </c:pt>
                <c:pt idx="323">
                  <c:v>81.744</c:v>
                </c:pt>
                <c:pt idx="324">
                  <c:v>34.996499999999997</c:v>
                </c:pt>
                <c:pt idx="325">
                  <c:v>0.99949999999999894</c:v>
                </c:pt>
                <c:pt idx="326">
                  <c:v>-67.876199999999997</c:v>
                </c:pt>
                <c:pt idx="327">
                  <c:v>3.3889999999999993</c:v>
                </c:pt>
                <c:pt idx="328">
                  <c:v>-258.50160000000011</c:v>
                </c:pt>
                <c:pt idx="329">
                  <c:v>33.830999999999989</c:v>
                </c:pt>
                <c:pt idx="330">
                  <c:v>-27.693600000000004</c:v>
                </c:pt>
                <c:pt idx="331">
                  <c:v>-20.700000000000003</c:v>
                </c:pt>
                <c:pt idx="332">
                  <c:v>-13.815999999999995</c:v>
                </c:pt>
                <c:pt idx="333">
                  <c:v>-3.4271999999999991</c:v>
                </c:pt>
                <c:pt idx="334">
                  <c:v>1.6037999999999997</c:v>
                </c:pt>
                <c:pt idx="335">
                  <c:v>335.99440000000004</c:v>
                </c:pt>
                <c:pt idx="336">
                  <c:v>4.4899999999999984</c:v>
                </c:pt>
                <c:pt idx="337">
                  <c:v>2.7956000000000003</c:v>
                </c:pt>
                <c:pt idx="338">
                  <c:v>-17.458800000000053</c:v>
                </c:pt>
                <c:pt idx="339">
                  <c:v>2.3311999999999999</c:v>
                </c:pt>
                <c:pt idx="340">
                  <c:v>1.1159999999999979</c:v>
                </c:pt>
                <c:pt idx="341">
                  <c:v>-407.97599999999989</c:v>
                </c:pt>
                <c:pt idx="342">
                  <c:v>10.072399999999996</c:v>
                </c:pt>
                <c:pt idx="343">
                  <c:v>8.3915999999999897</c:v>
                </c:pt>
                <c:pt idx="344">
                  <c:v>-2.2200000000000131</c:v>
                </c:pt>
                <c:pt idx="345">
                  <c:v>4.7976000000000028</c:v>
                </c:pt>
                <c:pt idx="346">
                  <c:v>3.0996000000000006</c:v>
                </c:pt>
                <c:pt idx="347">
                  <c:v>11.543199999999999</c:v>
                </c:pt>
                <c:pt idx="348">
                  <c:v>4.1471999999999998</c:v>
                </c:pt>
                <c:pt idx="349">
                  <c:v>2.3086000000000002</c:v>
                </c:pt>
                <c:pt idx="350">
                  <c:v>11.543199999999999</c:v>
                </c:pt>
                <c:pt idx="351">
                  <c:v>1.0668</c:v>
                </c:pt>
                <c:pt idx="352">
                  <c:v>23.086399999999998</c:v>
                </c:pt>
                <c:pt idx="353">
                  <c:v>1415.4295999999997</c:v>
                </c:pt>
                <c:pt idx="354">
                  <c:v>-4.8588000000000022</c:v>
                </c:pt>
                <c:pt idx="355">
                  <c:v>3.7995999999999999</c:v>
                </c:pt>
                <c:pt idx="356">
                  <c:v>6.9863999999999997</c:v>
                </c:pt>
                <c:pt idx="357">
                  <c:v>15.823999999999998</c:v>
                </c:pt>
                <c:pt idx="358">
                  <c:v>11.324999999999996</c:v>
                </c:pt>
                <c:pt idx="359">
                  <c:v>168.4384</c:v>
                </c:pt>
                <c:pt idx="360">
                  <c:v>9.9359999999999999</c:v>
                </c:pt>
                <c:pt idx="361">
                  <c:v>9.9359999999999999</c:v>
                </c:pt>
                <c:pt idx="362">
                  <c:v>86.870400000000004</c:v>
                </c:pt>
                <c:pt idx="363">
                  <c:v>1.4455999999999998</c:v>
                </c:pt>
                <c:pt idx="364">
                  <c:v>20.732800000000001</c:v>
                </c:pt>
                <c:pt idx="365">
                  <c:v>8.4783999999999935</c:v>
                </c:pt>
                <c:pt idx="366">
                  <c:v>10.44</c:v>
                </c:pt>
                <c:pt idx="367">
                  <c:v>0.14719999999999978</c:v>
                </c:pt>
                <c:pt idx="368">
                  <c:v>29.341200000000008</c:v>
                </c:pt>
                <c:pt idx="369">
                  <c:v>271.41920000000005</c:v>
                </c:pt>
                <c:pt idx="370">
                  <c:v>9.3960000000000008</c:v>
                </c:pt>
                <c:pt idx="371">
                  <c:v>4.6746000000000016</c:v>
                </c:pt>
                <c:pt idx="372">
                  <c:v>-5.7119999999999997</c:v>
                </c:pt>
                <c:pt idx="373">
                  <c:v>179.1887999999999</c:v>
                </c:pt>
                <c:pt idx="374">
                  <c:v>0.92399999999999993</c:v>
                </c:pt>
                <c:pt idx="375">
                  <c:v>-29.940000000000012</c:v>
                </c:pt>
                <c:pt idx="376">
                  <c:v>30.979999999999993</c:v>
                </c:pt>
                <c:pt idx="377">
                  <c:v>-297.68479999999983</c:v>
                </c:pt>
                <c:pt idx="378">
                  <c:v>-20.332200000000007</c:v>
                </c:pt>
                <c:pt idx="379">
                  <c:v>2.6810999999999954</c:v>
                </c:pt>
                <c:pt idx="380">
                  <c:v>-18.872800000000009</c:v>
                </c:pt>
                <c:pt idx="381">
                  <c:v>25.48</c:v>
                </c:pt>
                <c:pt idx="382">
                  <c:v>17.337599999999998</c:v>
                </c:pt>
                <c:pt idx="383">
                  <c:v>8.7989999999999995</c:v>
                </c:pt>
                <c:pt idx="384">
                  <c:v>-157.00949999999997</c:v>
                </c:pt>
                <c:pt idx="385">
                  <c:v>-1.049700000000005</c:v>
                </c:pt>
                <c:pt idx="386">
                  <c:v>-337.63799999999981</c:v>
                </c:pt>
                <c:pt idx="387">
                  <c:v>0.77700000000000025</c:v>
                </c:pt>
                <c:pt idx="388">
                  <c:v>0.42639999999999978</c:v>
                </c:pt>
                <c:pt idx="389">
                  <c:v>7.8839999999999986</c:v>
                </c:pt>
                <c:pt idx="390">
                  <c:v>13.593199999999996</c:v>
                </c:pt>
                <c:pt idx="391">
                  <c:v>27.718199999999968</c:v>
                </c:pt>
                <c:pt idx="392">
                  <c:v>701.98829999999998</c:v>
                </c:pt>
                <c:pt idx="393">
                  <c:v>-20.5623</c:v>
                </c:pt>
                <c:pt idx="394">
                  <c:v>25.579799999999992</c:v>
                </c:pt>
                <c:pt idx="395">
                  <c:v>9.4923999999999964</c:v>
                </c:pt>
                <c:pt idx="396">
                  <c:v>6.2208000000000006</c:v>
                </c:pt>
                <c:pt idx="397">
                  <c:v>21.035999999999994</c:v>
                </c:pt>
                <c:pt idx="398">
                  <c:v>3.5951999999999984</c:v>
                </c:pt>
                <c:pt idx="399">
                  <c:v>-317.15280000000007</c:v>
                </c:pt>
                <c:pt idx="400">
                  <c:v>-32.783999999999999</c:v>
                </c:pt>
                <c:pt idx="401">
                  <c:v>0.71979999999999933</c:v>
                </c:pt>
                <c:pt idx="402">
                  <c:v>3.4683999999999999</c:v>
                </c:pt>
                <c:pt idx="403">
                  <c:v>9.7680000000000007</c:v>
                </c:pt>
                <c:pt idx="404">
                  <c:v>9.6956999999999987</c:v>
                </c:pt>
                <c:pt idx="405">
                  <c:v>37.789500000000004</c:v>
                </c:pt>
                <c:pt idx="406">
                  <c:v>434.99130000000002</c:v>
                </c:pt>
                <c:pt idx="407">
                  <c:v>13.3035</c:v>
                </c:pt>
                <c:pt idx="408">
                  <c:v>-112.95269999999994</c:v>
                </c:pt>
                <c:pt idx="409">
                  <c:v>4.6463999999999999</c:v>
                </c:pt>
                <c:pt idx="410">
                  <c:v>13.608000000000001</c:v>
                </c:pt>
                <c:pt idx="411">
                  <c:v>27.430199999999999</c:v>
                </c:pt>
                <c:pt idx="412">
                  <c:v>31.454799999999949</c:v>
                </c:pt>
                <c:pt idx="413">
                  <c:v>-18.454800000000013</c:v>
                </c:pt>
                <c:pt idx="414">
                  <c:v>65.734199999999987</c:v>
                </c:pt>
                <c:pt idx="415">
                  <c:v>26.874400000000023</c:v>
                </c:pt>
                <c:pt idx="416">
                  <c:v>25.898399999999995</c:v>
                </c:pt>
                <c:pt idx="417">
                  <c:v>38.379999999999981</c:v>
                </c:pt>
                <c:pt idx="418">
                  <c:v>2.8322000000000003</c:v>
                </c:pt>
                <c:pt idx="419">
                  <c:v>2.702799999999999</c:v>
                </c:pt>
                <c:pt idx="420">
                  <c:v>7.0149999999999988</c:v>
                </c:pt>
                <c:pt idx="421">
                  <c:v>56.566200000000009</c:v>
                </c:pt>
                <c:pt idx="422">
                  <c:v>14.705600000000004</c:v>
                </c:pt>
                <c:pt idx="423">
                  <c:v>8.5019999999999989</c:v>
                </c:pt>
                <c:pt idx="424">
                  <c:v>225.26400000000001</c:v>
                </c:pt>
                <c:pt idx="425">
                  <c:v>11.076000000000001</c:v>
                </c:pt>
                <c:pt idx="426">
                  <c:v>138.20160000000001</c:v>
                </c:pt>
                <c:pt idx="427">
                  <c:v>30.095700000000001</c:v>
                </c:pt>
                <c:pt idx="428">
                  <c:v>0.50039999999999996</c:v>
                </c:pt>
                <c:pt idx="429">
                  <c:v>-145.35079999999999</c:v>
                </c:pt>
                <c:pt idx="430">
                  <c:v>76.639499999999984</c:v>
                </c:pt>
                <c:pt idx="431">
                  <c:v>54.742499999999978</c:v>
                </c:pt>
                <c:pt idx="432">
                  <c:v>-0.7748000000000006</c:v>
                </c:pt>
                <c:pt idx="433">
                  <c:v>207.14699999999993</c:v>
                </c:pt>
                <c:pt idx="434">
                  <c:v>-3.6891999999999996</c:v>
                </c:pt>
                <c:pt idx="435">
                  <c:v>-18.584999999999994</c:v>
                </c:pt>
                <c:pt idx="436">
                  <c:v>43.199100000000044</c:v>
                </c:pt>
                <c:pt idx="437">
                  <c:v>113.63939999999998</c:v>
                </c:pt>
                <c:pt idx="438">
                  <c:v>11.553600000000003</c:v>
                </c:pt>
                <c:pt idx="439">
                  <c:v>2.3093999999999895</c:v>
                </c:pt>
                <c:pt idx="440">
                  <c:v>3.6659999999999986</c:v>
                </c:pt>
                <c:pt idx="441">
                  <c:v>23.392800000000008</c:v>
                </c:pt>
                <c:pt idx="442">
                  <c:v>20.575499999999998</c:v>
                </c:pt>
                <c:pt idx="443">
                  <c:v>42.025599999999997</c:v>
                </c:pt>
                <c:pt idx="444">
                  <c:v>29.152800000000013</c:v>
                </c:pt>
                <c:pt idx="445">
                  <c:v>10.584</c:v>
                </c:pt>
                <c:pt idx="446">
                  <c:v>1.3676999999999999</c:v>
                </c:pt>
                <c:pt idx="447">
                  <c:v>15.475200000000001</c:v>
                </c:pt>
                <c:pt idx="448">
                  <c:v>9.716399999999993</c:v>
                </c:pt>
                <c:pt idx="449">
                  <c:v>71.247600000000006</c:v>
                </c:pt>
                <c:pt idx="450">
                  <c:v>7.9248000000000012</c:v>
                </c:pt>
                <c:pt idx="451">
                  <c:v>2.8535999999999988</c:v>
                </c:pt>
                <c:pt idx="452">
                  <c:v>9.1311999999999998</c:v>
                </c:pt>
                <c:pt idx="453">
                  <c:v>-75.830400000000054</c:v>
                </c:pt>
                <c:pt idx="454">
                  <c:v>66.540799999999962</c:v>
                </c:pt>
                <c:pt idx="455">
                  <c:v>24.913200000000003</c:v>
                </c:pt>
                <c:pt idx="456">
                  <c:v>-24.294000000000018</c:v>
                </c:pt>
                <c:pt idx="457">
                  <c:v>-96.11460000000011</c:v>
                </c:pt>
                <c:pt idx="458">
                  <c:v>3.3479999999999999</c:v>
                </c:pt>
                <c:pt idx="459">
                  <c:v>36.372</c:v>
                </c:pt>
                <c:pt idx="460">
                  <c:v>377.96220000000005</c:v>
                </c:pt>
                <c:pt idx="461">
                  <c:v>18.600599999999996</c:v>
                </c:pt>
                <c:pt idx="462">
                  <c:v>7.0680000000000005</c:v>
                </c:pt>
                <c:pt idx="463">
                  <c:v>-814.4831999999999</c:v>
                </c:pt>
                <c:pt idx="464">
                  <c:v>-20.888999999999989</c:v>
                </c:pt>
                <c:pt idx="465">
                  <c:v>-34.758000000000017</c:v>
                </c:pt>
                <c:pt idx="466">
                  <c:v>5.8704000000000001</c:v>
                </c:pt>
                <c:pt idx="467">
                  <c:v>-312.06139999999994</c:v>
                </c:pt>
                <c:pt idx="468">
                  <c:v>-36.235200000000006</c:v>
                </c:pt>
                <c:pt idx="469">
                  <c:v>-7.9001999999999999</c:v>
                </c:pt>
                <c:pt idx="470">
                  <c:v>26.630399999999998</c:v>
                </c:pt>
                <c:pt idx="471">
                  <c:v>3.4091999999999842</c:v>
                </c:pt>
                <c:pt idx="472">
                  <c:v>10.478399999999979</c:v>
                </c:pt>
                <c:pt idx="473">
                  <c:v>87.995999999999924</c:v>
                </c:pt>
                <c:pt idx="474">
                  <c:v>24.980400000000007</c:v>
                </c:pt>
                <c:pt idx="475">
                  <c:v>28.818999999999996</c:v>
                </c:pt>
                <c:pt idx="476">
                  <c:v>45.527999999999992</c:v>
                </c:pt>
                <c:pt idx="477">
                  <c:v>7.1819999999999951</c:v>
                </c:pt>
                <c:pt idx="478">
                  <c:v>19.295999999999999</c:v>
                </c:pt>
                <c:pt idx="479">
                  <c:v>6.6150000000000002</c:v>
                </c:pt>
                <c:pt idx="480">
                  <c:v>84.51</c:v>
                </c:pt>
                <c:pt idx="481">
                  <c:v>1.9088999999999996</c:v>
                </c:pt>
                <c:pt idx="482">
                  <c:v>1.6688000000000001</c:v>
                </c:pt>
                <c:pt idx="483">
                  <c:v>57.592799999999997</c:v>
                </c:pt>
                <c:pt idx="484">
                  <c:v>14.8</c:v>
                </c:pt>
                <c:pt idx="485">
                  <c:v>-30.24499999999999</c:v>
                </c:pt>
                <c:pt idx="486">
                  <c:v>17.497500000000016</c:v>
                </c:pt>
                <c:pt idx="487">
                  <c:v>341.99399999999969</c:v>
                </c:pt>
                <c:pt idx="488">
                  <c:v>0.59940000000000015</c:v>
                </c:pt>
                <c:pt idx="489">
                  <c:v>10.397399999999998</c:v>
                </c:pt>
                <c:pt idx="490">
                  <c:v>6.1572000000000031</c:v>
                </c:pt>
                <c:pt idx="491">
                  <c:v>8.9829999999999899</c:v>
                </c:pt>
                <c:pt idx="492">
                  <c:v>5.0921999999999992</c:v>
                </c:pt>
                <c:pt idx="493">
                  <c:v>13.157200000000003</c:v>
                </c:pt>
                <c:pt idx="494">
                  <c:v>-94.941000000000017</c:v>
                </c:pt>
                <c:pt idx="495">
                  <c:v>51.655799999999999</c:v>
                </c:pt>
                <c:pt idx="496">
                  <c:v>40.370399999999997</c:v>
                </c:pt>
                <c:pt idx="497">
                  <c:v>81.843199999999996</c:v>
                </c:pt>
                <c:pt idx="498">
                  <c:v>18.11760000000001</c:v>
                </c:pt>
                <c:pt idx="499">
                  <c:v>22.868999999999996</c:v>
                </c:pt>
                <c:pt idx="500">
                  <c:v>-15.079999999999998</c:v>
                </c:pt>
                <c:pt idx="501">
                  <c:v>-11.961599999999997</c:v>
                </c:pt>
                <c:pt idx="502">
                  <c:v>50.097999999999985</c:v>
                </c:pt>
                <c:pt idx="503">
                  <c:v>-1.9007999999999998</c:v>
                </c:pt>
                <c:pt idx="504">
                  <c:v>11.8871</c:v>
                </c:pt>
                <c:pt idx="505">
                  <c:v>5.3729999999999993</c:v>
                </c:pt>
                <c:pt idx="506">
                  <c:v>0.73980000000000024</c:v>
                </c:pt>
                <c:pt idx="507">
                  <c:v>2.1683999999999997</c:v>
                </c:pt>
                <c:pt idx="508">
                  <c:v>11.684999999999999</c:v>
                </c:pt>
                <c:pt idx="509">
                  <c:v>3177.4749999999999</c:v>
                </c:pt>
                <c:pt idx="510">
                  <c:v>40.415999999999997</c:v>
                </c:pt>
                <c:pt idx="511">
                  <c:v>12.172799999999999</c:v>
                </c:pt>
                <c:pt idx="512">
                  <c:v>0.71520000000000028</c:v>
                </c:pt>
                <c:pt idx="513">
                  <c:v>1.7901</c:v>
                </c:pt>
                <c:pt idx="514">
                  <c:v>1.7051999999999996</c:v>
                </c:pt>
                <c:pt idx="515">
                  <c:v>1379.9769999999999</c:v>
                </c:pt>
                <c:pt idx="516">
                  <c:v>13.891499999999999</c:v>
                </c:pt>
                <c:pt idx="517">
                  <c:v>5.3819999999999997</c:v>
                </c:pt>
                <c:pt idx="518">
                  <c:v>56.300999999999988</c:v>
                </c:pt>
                <c:pt idx="519">
                  <c:v>5.2877000000000001</c:v>
                </c:pt>
                <c:pt idx="520">
                  <c:v>-25.91360000000001</c:v>
                </c:pt>
                <c:pt idx="521">
                  <c:v>-21.167999999999999</c:v>
                </c:pt>
                <c:pt idx="522">
                  <c:v>21.097999999999985</c:v>
                </c:pt>
                <c:pt idx="523">
                  <c:v>-12.414599999999997</c:v>
                </c:pt>
                <c:pt idx="524">
                  <c:v>27.166600000000003</c:v>
                </c:pt>
                <c:pt idx="525">
                  <c:v>10.434000000000001</c:v>
                </c:pt>
                <c:pt idx="526">
                  <c:v>42.746999999999986</c:v>
                </c:pt>
                <c:pt idx="527">
                  <c:v>5.1407999999999916</c:v>
                </c:pt>
                <c:pt idx="528">
                  <c:v>-7.2672000000000043</c:v>
                </c:pt>
                <c:pt idx="529">
                  <c:v>-149.9058</c:v>
                </c:pt>
                <c:pt idx="530">
                  <c:v>19.692</c:v>
                </c:pt>
                <c:pt idx="531">
                  <c:v>11.919999999999987</c:v>
                </c:pt>
                <c:pt idx="532">
                  <c:v>2.3969999999999985</c:v>
                </c:pt>
                <c:pt idx="533">
                  <c:v>274.38600000000008</c:v>
                </c:pt>
                <c:pt idx="534">
                  <c:v>11.375</c:v>
                </c:pt>
                <c:pt idx="535">
                  <c:v>1.4672000000000001</c:v>
                </c:pt>
                <c:pt idx="536">
                  <c:v>-68.185600000000022</c:v>
                </c:pt>
                <c:pt idx="537">
                  <c:v>3.359999999999999</c:v>
                </c:pt>
                <c:pt idx="538">
                  <c:v>41.293800000000005</c:v>
                </c:pt>
                <c:pt idx="539">
                  <c:v>70.980000000000018</c:v>
                </c:pt>
                <c:pt idx="540">
                  <c:v>206.31600000000006</c:v>
                </c:pt>
                <c:pt idx="541">
                  <c:v>38.086400000000026</c:v>
                </c:pt>
                <c:pt idx="542">
                  <c:v>-145.52460000000002</c:v>
                </c:pt>
                <c:pt idx="543">
                  <c:v>7.263999999999994</c:v>
                </c:pt>
                <c:pt idx="544">
                  <c:v>6.2995000000000019</c:v>
                </c:pt>
                <c:pt idx="545">
                  <c:v>-84.292799999999986</c:v>
                </c:pt>
                <c:pt idx="546">
                  <c:v>13.931999999999999</c:v>
                </c:pt>
                <c:pt idx="547">
                  <c:v>6.4127999999999998</c:v>
                </c:pt>
                <c:pt idx="548">
                  <c:v>15.641999999999982</c:v>
                </c:pt>
                <c:pt idx="549">
                  <c:v>-17.045999999999999</c:v>
                </c:pt>
                <c:pt idx="550">
                  <c:v>-1.7440000000000015</c:v>
                </c:pt>
                <c:pt idx="551">
                  <c:v>0</c:v>
                </c:pt>
                <c:pt idx="552">
                  <c:v>6.0381999999999998</c:v>
                </c:pt>
                <c:pt idx="553">
                  <c:v>2.5707</c:v>
                </c:pt>
                <c:pt idx="554">
                  <c:v>310.98720000000003</c:v>
                </c:pt>
                <c:pt idx="555">
                  <c:v>3.4047999999999981</c:v>
                </c:pt>
                <c:pt idx="556">
                  <c:v>9.9359999999999999</c:v>
                </c:pt>
                <c:pt idx="557">
                  <c:v>-217.04800000000017</c:v>
                </c:pt>
                <c:pt idx="558">
                  <c:v>15.552000000000001</c:v>
                </c:pt>
                <c:pt idx="559">
                  <c:v>16.614000000000001</c:v>
                </c:pt>
                <c:pt idx="560">
                  <c:v>27.318199999999983</c:v>
                </c:pt>
                <c:pt idx="561">
                  <c:v>1.3000000000000007</c:v>
                </c:pt>
                <c:pt idx="562">
                  <c:v>3.7743000000000002</c:v>
                </c:pt>
                <c:pt idx="563">
                  <c:v>0</c:v>
                </c:pt>
                <c:pt idx="564">
                  <c:v>1.2005999999999999</c:v>
                </c:pt>
                <c:pt idx="565">
                  <c:v>46.796999999999983</c:v>
                </c:pt>
                <c:pt idx="566">
                  <c:v>45.001600000000003</c:v>
                </c:pt>
                <c:pt idx="567">
                  <c:v>27.3672</c:v>
                </c:pt>
                <c:pt idx="568">
                  <c:v>9.3312000000000008</c:v>
                </c:pt>
                <c:pt idx="569">
                  <c:v>0</c:v>
                </c:pt>
                <c:pt idx="570">
                  <c:v>34.775999999999996</c:v>
                </c:pt>
                <c:pt idx="571">
                  <c:v>6.4215999999999998</c:v>
                </c:pt>
                <c:pt idx="572">
                  <c:v>11.226599999999999</c:v>
                </c:pt>
                <c:pt idx="573">
                  <c:v>4.0095000000000001</c:v>
                </c:pt>
                <c:pt idx="574">
                  <c:v>2.3814000000000002</c:v>
                </c:pt>
                <c:pt idx="575">
                  <c:v>78.752800000000008</c:v>
                </c:pt>
                <c:pt idx="576">
                  <c:v>9.7608000000000015</c:v>
                </c:pt>
                <c:pt idx="577">
                  <c:v>2.1899999999999995</c:v>
                </c:pt>
                <c:pt idx="578">
                  <c:v>8.7139999999999951</c:v>
                </c:pt>
                <c:pt idx="579">
                  <c:v>-5.7148000000000003</c:v>
                </c:pt>
                <c:pt idx="580">
                  <c:v>1.5456000000000003</c:v>
                </c:pt>
                <c:pt idx="581">
                  <c:v>52.917299999999955</c:v>
                </c:pt>
                <c:pt idx="582">
                  <c:v>9.2386000000000053</c:v>
                </c:pt>
                <c:pt idx="583">
                  <c:v>3.5045999999999964</c:v>
                </c:pt>
                <c:pt idx="584">
                  <c:v>-4.7480999999999973</c:v>
                </c:pt>
                <c:pt idx="585">
                  <c:v>30.477599999999981</c:v>
                </c:pt>
                <c:pt idx="586">
                  <c:v>4.968599999999995</c:v>
                </c:pt>
                <c:pt idx="587">
                  <c:v>144.51570000000001</c:v>
                </c:pt>
                <c:pt idx="588">
                  <c:v>-20.136200000000006</c:v>
                </c:pt>
                <c:pt idx="589">
                  <c:v>7.2576000000000001</c:v>
                </c:pt>
                <c:pt idx="590">
                  <c:v>-12.896100000000004</c:v>
                </c:pt>
                <c:pt idx="591">
                  <c:v>3.6288</c:v>
                </c:pt>
                <c:pt idx="592">
                  <c:v>1.1679999999999997</c:v>
                </c:pt>
                <c:pt idx="593">
                  <c:v>9.7499999999999964</c:v>
                </c:pt>
                <c:pt idx="594">
                  <c:v>22.074799999999996</c:v>
                </c:pt>
                <c:pt idx="595">
                  <c:v>434.99130000000002</c:v>
                </c:pt>
                <c:pt idx="596">
                  <c:v>55.744999999999948</c:v>
                </c:pt>
                <c:pt idx="597">
                  <c:v>91.772800000000018</c:v>
                </c:pt>
                <c:pt idx="598">
                  <c:v>1.0178000000000007</c:v>
                </c:pt>
                <c:pt idx="599">
                  <c:v>-28.796400000000006</c:v>
                </c:pt>
                <c:pt idx="600">
                  <c:v>-115.35440000000006</c:v>
                </c:pt>
                <c:pt idx="601">
                  <c:v>0.72999999999999954</c:v>
                </c:pt>
                <c:pt idx="602">
                  <c:v>17.84699999999998</c:v>
                </c:pt>
                <c:pt idx="603">
                  <c:v>5.1407999999999916</c:v>
                </c:pt>
                <c:pt idx="604">
                  <c:v>-5.5338000000000012</c:v>
                </c:pt>
                <c:pt idx="605">
                  <c:v>-31.671199999999999</c:v>
                </c:pt>
                <c:pt idx="606">
                  <c:v>47.815200000000004</c:v>
                </c:pt>
                <c:pt idx="607">
                  <c:v>-2.6256000000000004</c:v>
                </c:pt>
                <c:pt idx="608">
                  <c:v>2.3813999999999984</c:v>
                </c:pt>
                <c:pt idx="609">
                  <c:v>-10.117800000000003</c:v>
                </c:pt>
                <c:pt idx="610">
                  <c:v>41.577299999999951</c:v>
                </c:pt>
                <c:pt idx="611">
                  <c:v>5.6955999999999989</c:v>
                </c:pt>
                <c:pt idx="612">
                  <c:v>2.6399999999999997</c:v>
                </c:pt>
                <c:pt idx="613">
                  <c:v>-157.93830000000008</c:v>
                </c:pt>
                <c:pt idx="614">
                  <c:v>15.99199999999999</c:v>
                </c:pt>
                <c:pt idx="615">
                  <c:v>-2.7967999999999993</c:v>
                </c:pt>
                <c:pt idx="616">
                  <c:v>15.787199999999999</c:v>
                </c:pt>
                <c:pt idx="617">
                  <c:v>3.0813999999999995</c:v>
                </c:pt>
                <c:pt idx="618">
                  <c:v>33.569999999999986</c:v>
                </c:pt>
                <c:pt idx="619">
                  <c:v>10.993899999999996</c:v>
                </c:pt>
                <c:pt idx="620">
                  <c:v>27.286199999999994</c:v>
                </c:pt>
                <c:pt idx="621">
                  <c:v>-14.773</c:v>
                </c:pt>
                <c:pt idx="622">
                  <c:v>87.568399999999968</c:v>
                </c:pt>
                <c:pt idx="623">
                  <c:v>178.90100000000001</c:v>
                </c:pt>
                <c:pt idx="624">
                  <c:v>130.87</c:v>
                </c:pt>
                <c:pt idx="625">
                  <c:v>46.927799999999984</c:v>
                </c:pt>
                <c:pt idx="626">
                  <c:v>12.090399999999999</c:v>
                </c:pt>
                <c:pt idx="627">
                  <c:v>28.176399999999987</c:v>
                </c:pt>
                <c:pt idx="628">
                  <c:v>5.1434999999999977</c:v>
                </c:pt>
                <c:pt idx="629">
                  <c:v>6.0857999999999999</c:v>
                </c:pt>
                <c:pt idx="630">
                  <c:v>-51.719100000000012</c:v>
                </c:pt>
                <c:pt idx="631">
                  <c:v>29.950000000000003</c:v>
                </c:pt>
                <c:pt idx="632">
                  <c:v>30.076800000000006</c:v>
                </c:pt>
                <c:pt idx="633">
                  <c:v>2.458499999999999</c:v>
                </c:pt>
                <c:pt idx="634">
                  <c:v>85.529700000000005</c:v>
                </c:pt>
                <c:pt idx="635">
                  <c:v>43.223399999999984</c:v>
                </c:pt>
                <c:pt idx="636">
                  <c:v>-13.846800000000002</c:v>
                </c:pt>
                <c:pt idx="637">
                  <c:v>12.232799999999997</c:v>
                </c:pt>
                <c:pt idx="638">
                  <c:v>272.79200000000003</c:v>
                </c:pt>
                <c:pt idx="639">
                  <c:v>5.0128000000000004</c:v>
                </c:pt>
                <c:pt idx="640">
                  <c:v>6.0287999999999995</c:v>
                </c:pt>
                <c:pt idx="641">
                  <c:v>85.903999999999996</c:v>
                </c:pt>
                <c:pt idx="642">
                  <c:v>12.599999999999998</c:v>
                </c:pt>
                <c:pt idx="643">
                  <c:v>54.333200000000005</c:v>
                </c:pt>
                <c:pt idx="644">
                  <c:v>3.1752000000000002</c:v>
                </c:pt>
                <c:pt idx="645">
                  <c:v>56.510999999999996</c:v>
                </c:pt>
                <c:pt idx="646">
                  <c:v>9.8624999999999972</c:v>
                </c:pt>
                <c:pt idx="647">
                  <c:v>3.0143999999999993</c:v>
                </c:pt>
                <c:pt idx="648">
                  <c:v>6.0680000000000014</c:v>
                </c:pt>
                <c:pt idx="649">
                  <c:v>22.678200000000018</c:v>
                </c:pt>
                <c:pt idx="650">
                  <c:v>31.599999999999966</c:v>
                </c:pt>
                <c:pt idx="651">
                  <c:v>178.31799999999998</c:v>
                </c:pt>
                <c:pt idx="652">
                  <c:v>45.975399999999993</c:v>
                </c:pt>
                <c:pt idx="653">
                  <c:v>10.311999999999998</c:v>
                </c:pt>
                <c:pt idx="654">
                  <c:v>8.5163999999999938</c:v>
                </c:pt>
                <c:pt idx="655">
                  <c:v>-2.6543999999999999</c:v>
                </c:pt>
                <c:pt idx="656">
                  <c:v>45.322199999999995</c:v>
                </c:pt>
                <c:pt idx="657">
                  <c:v>-50.098000000000013</c:v>
                </c:pt>
                <c:pt idx="658">
                  <c:v>-3.4619999999999997</c:v>
                </c:pt>
                <c:pt idx="659">
                  <c:v>124.92899999999986</c:v>
                </c:pt>
                <c:pt idx="660">
                  <c:v>-135.7650000000001</c:v>
                </c:pt>
                <c:pt idx="661">
                  <c:v>-118.12950000000006</c:v>
                </c:pt>
                <c:pt idx="662">
                  <c:v>-4.2222000000000008</c:v>
                </c:pt>
                <c:pt idx="663">
                  <c:v>18.397999999999968</c:v>
                </c:pt>
                <c:pt idx="664">
                  <c:v>5.2625999999999999</c:v>
                </c:pt>
                <c:pt idx="665">
                  <c:v>2.0789999999999997</c:v>
                </c:pt>
                <c:pt idx="666">
                  <c:v>28.706399999999991</c:v>
                </c:pt>
                <c:pt idx="667">
                  <c:v>28.618200000000002</c:v>
                </c:pt>
                <c:pt idx="668">
                  <c:v>8.7285000000000004</c:v>
                </c:pt>
                <c:pt idx="669">
                  <c:v>-14.385599999999997</c:v>
                </c:pt>
                <c:pt idx="670">
                  <c:v>-71.890500000000017</c:v>
                </c:pt>
                <c:pt idx="671">
                  <c:v>11.359999999999998</c:v>
                </c:pt>
                <c:pt idx="672">
                  <c:v>1.7115</c:v>
                </c:pt>
                <c:pt idx="673">
                  <c:v>16.588799999999999</c:v>
                </c:pt>
                <c:pt idx="674">
                  <c:v>17.504999999999995</c:v>
                </c:pt>
                <c:pt idx="675">
                  <c:v>40.749900000000004</c:v>
                </c:pt>
                <c:pt idx="676">
                  <c:v>-7.3920000000000021</c:v>
                </c:pt>
                <c:pt idx="677">
                  <c:v>4.5200999999999958</c:v>
                </c:pt>
                <c:pt idx="678">
                  <c:v>-41.261999999999972</c:v>
                </c:pt>
                <c:pt idx="679">
                  <c:v>-320.23950000000013</c:v>
                </c:pt>
                <c:pt idx="680">
                  <c:v>4.6643999999999988</c:v>
                </c:pt>
                <c:pt idx="681">
                  <c:v>2.598399999999998</c:v>
                </c:pt>
                <c:pt idx="682">
                  <c:v>18.521999999999998</c:v>
                </c:pt>
                <c:pt idx="683">
                  <c:v>-3839.9903999999988</c:v>
                </c:pt>
                <c:pt idx="684">
                  <c:v>14.650999999999989</c:v>
                </c:pt>
                <c:pt idx="685">
                  <c:v>163.18979999999999</c:v>
                </c:pt>
                <c:pt idx="686">
                  <c:v>6.8713999999999995</c:v>
                </c:pt>
                <c:pt idx="687">
                  <c:v>9.3312000000000008</c:v>
                </c:pt>
                <c:pt idx="688">
                  <c:v>4.7995999999999768</c:v>
                </c:pt>
                <c:pt idx="689">
                  <c:v>14.561400000000006</c:v>
                </c:pt>
                <c:pt idx="690">
                  <c:v>74.053200000000004</c:v>
                </c:pt>
                <c:pt idx="691">
                  <c:v>10.315199999999999</c:v>
                </c:pt>
                <c:pt idx="692">
                  <c:v>24.936000000000007</c:v>
                </c:pt>
                <c:pt idx="693">
                  <c:v>16.032</c:v>
                </c:pt>
                <c:pt idx="694">
                  <c:v>17.34879999999999</c:v>
                </c:pt>
                <c:pt idx="695">
                  <c:v>17.759999999999998</c:v>
                </c:pt>
                <c:pt idx="696">
                  <c:v>62.807499999999976</c:v>
                </c:pt>
                <c:pt idx="697">
                  <c:v>31.751200000000001</c:v>
                </c:pt>
                <c:pt idx="698">
                  <c:v>0.8088000000000003</c:v>
                </c:pt>
                <c:pt idx="699">
                  <c:v>-13.6312</c:v>
                </c:pt>
                <c:pt idx="700">
                  <c:v>-3.4271999999999991</c:v>
                </c:pt>
                <c:pt idx="701">
                  <c:v>4.1448</c:v>
                </c:pt>
                <c:pt idx="702">
                  <c:v>35.679599999999979</c:v>
                </c:pt>
                <c:pt idx="703">
                  <c:v>-13.871700000000047</c:v>
                </c:pt>
                <c:pt idx="704">
                  <c:v>3.6288</c:v>
                </c:pt>
                <c:pt idx="705">
                  <c:v>18.769499999999987</c:v>
                </c:pt>
                <c:pt idx="706">
                  <c:v>2.2823999999999991</c:v>
                </c:pt>
                <c:pt idx="707">
                  <c:v>52.78240000000001</c:v>
                </c:pt>
                <c:pt idx="708">
                  <c:v>-110.49000000000007</c:v>
                </c:pt>
                <c:pt idx="709">
                  <c:v>15.767999999999997</c:v>
                </c:pt>
                <c:pt idx="710">
                  <c:v>26.630399999999998</c:v>
                </c:pt>
                <c:pt idx="711">
                  <c:v>8.8623999999999992</c:v>
                </c:pt>
                <c:pt idx="712">
                  <c:v>109.72260000000001</c:v>
                </c:pt>
                <c:pt idx="713">
                  <c:v>89.314199999999971</c:v>
                </c:pt>
                <c:pt idx="714">
                  <c:v>113.98860000000001</c:v>
                </c:pt>
                <c:pt idx="715">
                  <c:v>6.9719999999999995</c:v>
                </c:pt>
                <c:pt idx="716">
                  <c:v>3.0813999999999995</c:v>
                </c:pt>
                <c:pt idx="717">
                  <c:v>24.475800000000007</c:v>
                </c:pt>
                <c:pt idx="718">
                  <c:v>19.4376</c:v>
                </c:pt>
                <c:pt idx="719">
                  <c:v>21.995999999999992</c:v>
                </c:pt>
                <c:pt idx="720">
                  <c:v>73.41</c:v>
                </c:pt>
                <c:pt idx="721">
                  <c:v>231.41160000000002</c:v>
                </c:pt>
                <c:pt idx="722">
                  <c:v>80.019899999999993</c:v>
                </c:pt>
                <c:pt idx="723">
                  <c:v>21.112000000000002</c:v>
                </c:pt>
                <c:pt idx="724">
                  <c:v>5.1281999999999996</c:v>
                </c:pt>
                <c:pt idx="725">
                  <c:v>6.3684000000000003</c:v>
                </c:pt>
                <c:pt idx="726">
                  <c:v>5.5992000000000015</c:v>
                </c:pt>
                <c:pt idx="727">
                  <c:v>84.051199999999994</c:v>
                </c:pt>
                <c:pt idx="728">
                  <c:v>-153.34560000000005</c:v>
                </c:pt>
                <c:pt idx="729">
                  <c:v>10.088999999999999</c:v>
                </c:pt>
                <c:pt idx="730">
                  <c:v>102.49980000000001</c:v>
                </c:pt>
                <c:pt idx="731">
                  <c:v>3.024</c:v>
                </c:pt>
                <c:pt idx="732">
                  <c:v>9.7175999999999902</c:v>
                </c:pt>
                <c:pt idx="733">
                  <c:v>86.385600000000011</c:v>
                </c:pt>
                <c:pt idx="734">
                  <c:v>33.647399999999998</c:v>
                </c:pt>
                <c:pt idx="735">
                  <c:v>9.4283999999999963</c:v>
                </c:pt>
                <c:pt idx="736">
                  <c:v>18.695599999999999</c:v>
                </c:pt>
                <c:pt idx="737">
                  <c:v>6.5519999999999996</c:v>
                </c:pt>
                <c:pt idx="738">
                  <c:v>8.4965999999999937</c:v>
                </c:pt>
                <c:pt idx="739">
                  <c:v>4.2716999999999992</c:v>
                </c:pt>
                <c:pt idx="740">
                  <c:v>-64.774800000000013</c:v>
                </c:pt>
                <c:pt idx="741">
                  <c:v>-5.4870000000000001</c:v>
                </c:pt>
                <c:pt idx="742">
                  <c:v>-10.948000000000002</c:v>
                </c:pt>
                <c:pt idx="743">
                  <c:v>1.1465999999999998</c:v>
                </c:pt>
                <c:pt idx="744">
                  <c:v>1.6762000000000001</c:v>
                </c:pt>
                <c:pt idx="745">
                  <c:v>6.2063999999999897</c:v>
                </c:pt>
                <c:pt idx="746">
                  <c:v>-28.355999999999952</c:v>
                </c:pt>
                <c:pt idx="747">
                  <c:v>7.1863999999999919</c:v>
                </c:pt>
                <c:pt idx="748">
                  <c:v>0.89939999999999909</c:v>
                </c:pt>
                <c:pt idx="749">
                  <c:v>26.702999999999999</c:v>
                </c:pt>
                <c:pt idx="750">
                  <c:v>56.7864</c:v>
                </c:pt>
                <c:pt idx="751">
                  <c:v>22.792000000000002</c:v>
                </c:pt>
                <c:pt idx="752">
                  <c:v>1.4112</c:v>
                </c:pt>
                <c:pt idx="753">
                  <c:v>374.99249999999995</c:v>
                </c:pt>
                <c:pt idx="754">
                  <c:v>28.7712</c:v>
                </c:pt>
                <c:pt idx="755">
                  <c:v>-167.3184</c:v>
                </c:pt>
                <c:pt idx="756">
                  <c:v>6.8767999999999994</c:v>
                </c:pt>
                <c:pt idx="757">
                  <c:v>47.92</c:v>
                </c:pt>
                <c:pt idx="758">
                  <c:v>4.2665999999999986</c:v>
                </c:pt>
                <c:pt idx="759">
                  <c:v>10.223999999999998</c:v>
                </c:pt>
                <c:pt idx="760">
                  <c:v>27.993600000000001</c:v>
                </c:pt>
                <c:pt idx="761">
                  <c:v>5.6993999999999998</c:v>
                </c:pt>
                <c:pt idx="762">
                  <c:v>-26.995499999999993</c:v>
                </c:pt>
                <c:pt idx="763">
                  <c:v>5.3391999999999991</c:v>
                </c:pt>
                <c:pt idx="764">
                  <c:v>25.47</c:v>
                </c:pt>
                <c:pt idx="765">
                  <c:v>258.69600000000003</c:v>
                </c:pt>
                <c:pt idx="766">
                  <c:v>2.7071999999999994</c:v>
                </c:pt>
                <c:pt idx="767">
                  <c:v>34.354799999999955</c:v>
                </c:pt>
                <c:pt idx="768">
                  <c:v>23.315999999999988</c:v>
                </c:pt>
                <c:pt idx="769">
                  <c:v>179.74880000000002</c:v>
                </c:pt>
                <c:pt idx="770">
                  <c:v>9.14</c:v>
                </c:pt>
                <c:pt idx="771">
                  <c:v>51.75</c:v>
                </c:pt>
                <c:pt idx="772">
                  <c:v>16.175000000000001</c:v>
                </c:pt>
                <c:pt idx="773">
                  <c:v>3.4695</c:v>
                </c:pt>
                <c:pt idx="774">
                  <c:v>10.881</c:v>
                </c:pt>
                <c:pt idx="775">
                  <c:v>14.523600000000002</c:v>
                </c:pt>
                <c:pt idx="776">
                  <c:v>3.6854999999999958</c:v>
                </c:pt>
                <c:pt idx="777">
                  <c:v>40.800600000000003</c:v>
                </c:pt>
                <c:pt idx="778">
                  <c:v>28.171799999999998</c:v>
                </c:pt>
                <c:pt idx="779">
                  <c:v>11.720800000000001</c:v>
                </c:pt>
                <c:pt idx="780">
                  <c:v>1.9259999999999997</c:v>
                </c:pt>
                <c:pt idx="781">
                  <c:v>-22.448999999999991</c:v>
                </c:pt>
                <c:pt idx="782">
                  <c:v>-2.6999999999999993</c:v>
                </c:pt>
                <c:pt idx="783">
                  <c:v>-15.615600000000001</c:v>
                </c:pt>
                <c:pt idx="784">
                  <c:v>0.59979999999999656</c:v>
                </c:pt>
                <c:pt idx="785">
                  <c:v>87.744299999999981</c:v>
                </c:pt>
                <c:pt idx="786">
                  <c:v>5.8914</c:v>
                </c:pt>
                <c:pt idx="787">
                  <c:v>34.89279999999998</c:v>
                </c:pt>
                <c:pt idx="788">
                  <c:v>69.100800000000007</c:v>
                </c:pt>
                <c:pt idx="789">
                  <c:v>4.1634000000000011</c:v>
                </c:pt>
                <c:pt idx="790">
                  <c:v>21.089600000000001</c:v>
                </c:pt>
                <c:pt idx="791">
                  <c:v>79.905599999999993</c:v>
                </c:pt>
                <c:pt idx="792">
                  <c:v>85.247500000000002</c:v>
                </c:pt>
                <c:pt idx="793">
                  <c:v>4.5815999999999999</c:v>
                </c:pt>
                <c:pt idx="794">
                  <c:v>10.642799999999999</c:v>
                </c:pt>
                <c:pt idx="795">
                  <c:v>9.8783999999999992</c:v>
                </c:pt>
                <c:pt idx="796">
                  <c:v>63.739199999999997</c:v>
                </c:pt>
                <c:pt idx="797">
                  <c:v>6.2208000000000006</c:v>
                </c:pt>
                <c:pt idx="798">
                  <c:v>10.348799999999999</c:v>
                </c:pt>
                <c:pt idx="799">
                  <c:v>17.745000000000019</c:v>
                </c:pt>
                <c:pt idx="800">
                  <c:v>7.3358999999999988</c:v>
                </c:pt>
                <c:pt idx="801">
                  <c:v>18.897199999999991</c:v>
                </c:pt>
                <c:pt idx="802">
                  <c:v>99.48960000000001</c:v>
                </c:pt>
                <c:pt idx="803">
                  <c:v>6.2208000000000006</c:v>
                </c:pt>
                <c:pt idx="804">
                  <c:v>6.2151999999999994</c:v>
                </c:pt>
                <c:pt idx="805">
                  <c:v>4.3176000000000005</c:v>
                </c:pt>
                <c:pt idx="806">
                  <c:v>247.99599999999981</c:v>
                </c:pt>
                <c:pt idx="807">
                  <c:v>11.076000000000001</c:v>
                </c:pt>
                <c:pt idx="808">
                  <c:v>50.989800000000002</c:v>
                </c:pt>
                <c:pt idx="809">
                  <c:v>3.2256</c:v>
                </c:pt>
                <c:pt idx="810">
                  <c:v>311.65199999999999</c:v>
                </c:pt>
                <c:pt idx="811">
                  <c:v>62.036799999999971</c:v>
                </c:pt>
                <c:pt idx="812">
                  <c:v>2.5779999999999994</c:v>
                </c:pt>
                <c:pt idx="813">
                  <c:v>6.2151999999999994</c:v>
                </c:pt>
                <c:pt idx="814">
                  <c:v>601.96990000000005</c:v>
                </c:pt>
                <c:pt idx="815">
                  <c:v>24.883200000000002</c:v>
                </c:pt>
                <c:pt idx="816">
                  <c:v>1.8703999999999998</c:v>
                </c:pt>
                <c:pt idx="817">
                  <c:v>14.5152</c:v>
                </c:pt>
                <c:pt idx="818">
                  <c:v>-2.4287999999999998</c:v>
                </c:pt>
                <c:pt idx="819">
                  <c:v>0</c:v>
                </c:pt>
                <c:pt idx="820">
                  <c:v>-22.796399999999991</c:v>
                </c:pt>
                <c:pt idx="821">
                  <c:v>117.43199999999999</c:v>
                </c:pt>
                <c:pt idx="822">
                  <c:v>71.990999999999985</c:v>
                </c:pt>
                <c:pt idx="823">
                  <c:v>4.8117999999999999</c:v>
                </c:pt>
                <c:pt idx="824">
                  <c:v>4.0679999999999978</c:v>
                </c:pt>
                <c:pt idx="825">
                  <c:v>40.31280000000001</c:v>
                </c:pt>
                <c:pt idx="826">
                  <c:v>16.8</c:v>
                </c:pt>
                <c:pt idx="827">
                  <c:v>10.799599999999998</c:v>
                </c:pt>
                <c:pt idx="828">
                  <c:v>7.4871999999999996</c:v>
                </c:pt>
                <c:pt idx="829">
                  <c:v>90.587999999999965</c:v>
                </c:pt>
                <c:pt idx="830">
                  <c:v>50.584800000000008</c:v>
                </c:pt>
                <c:pt idx="831">
                  <c:v>51.834599999999995</c:v>
                </c:pt>
                <c:pt idx="832">
                  <c:v>17.157400000000003</c:v>
                </c:pt>
                <c:pt idx="833">
                  <c:v>2.6411999999999995</c:v>
                </c:pt>
                <c:pt idx="834">
                  <c:v>6.5164</c:v>
                </c:pt>
                <c:pt idx="835">
                  <c:v>-111.49950000000007</c:v>
                </c:pt>
                <c:pt idx="836">
                  <c:v>-79.335199999999986</c:v>
                </c:pt>
                <c:pt idx="837">
                  <c:v>3.2615999999999996</c:v>
                </c:pt>
                <c:pt idx="838">
                  <c:v>1.5804</c:v>
                </c:pt>
                <c:pt idx="839">
                  <c:v>16.3215</c:v>
                </c:pt>
                <c:pt idx="840">
                  <c:v>3.3407999999999998</c:v>
                </c:pt>
                <c:pt idx="841">
                  <c:v>9.3024000000000058</c:v>
                </c:pt>
                <c:pt idx="842">
                  <c:v>11.699999999999996</c:v>
                </c:pt>
                <c:pt idx="843">
                  <c:v>8.767199999999999</c:v>
                </c:pt>
                <c:pt idx="844">
                  <c:v>3.2943999999999996</c:v>
                </c:pt>
                <c:pt idx="845">
                  <c:v>6.8713999999999995</c:v>
                </c:pt>
                <c:pt idx="846">
                  <c:v>23.441600000000005</c:v>
                </c:pt>
                <c:pt idx="847">
                  <c:v>77.743800000000022</c:v>
                </c:pt>
                <c:pt idx="848">
                  <c:v>8.5567999999999991</c:v>
                </c:pt>
                <c:pt idx="849">
                  <c:v>49.604800000000012</c:v>
                </c:pt>
                <c:pt idx="850">
                  <c:v>1.3416000000000001</c:v>
                </c:pt>
                <c:pt idx="851">
                  <c:v>18.662400000000002</c:v>
                </c:pt>
                <c:pt idx="852">
                  <c:v>50.187599999999996</c:v>
                </c:pt>
                <c:pt idx="853">
                  <c:v>14.671799999999998</c:v>
                </c:pt>
                <c:pt idx="854">
                  <c:v>9.7175999999999902</c:v>
                </c:pt>
                <c:pt idx="855">
                  <c:v>18.781199999999998</c:v>
                </c:pt>
                <c:pt idx="856">
                  <c:v>26.598000000000006</c:v>
                </c:pt>
                <c:pt idx="857">
                  <c:v>5.7672000000000008</c:v>
                </c:pt>
                <c:pt idx="858">
                  <c:v>3.5766999999999998</c:v>
                </c:pt>
                <c:pt idx="859">
                  <c:v>3.58</c:v>
                </c:pt>
                <c:pt idx="860">
                  <c:v>0.14719999999999978</c:v>
                </c:pt>
                <c:pt idx="861">
                  <c:v>10.625999999999999</c:v>
                </c:pt>
                <c:pt idx="862">
                  <c:v>40.687800000000003</c:v>
                </c:pt>
                <c:pt idx="863">
                  <c:v>0.59039999999999915</c:v>
                </c:pt>
                <c:pt idx="864">
                  <c:v>5.1786000000000012</c:v>
                </c:pt>
                <c:pt idx="865">
                  <c:v>1.3583000000000001</c:v>
                </c:pt>
                <c:pt idx="866">
                  <c:v>21.295400000000001</c:v>
                </c:pt>
                <c:pt idx="867">
                  <c:v>5.1791999999999998</c:v>
                </c:pt>
                <c:pt idx="868">
                  <c:v>-35.927999999999997</c:v>
                </c:pt>
                <c:pt idx="869">
                  <c:v>-760.98000000000025</c:v>
                </c:pt>
                <c:pt idx="870">
                  <c:v>-46.797000000000025</c:v>
                </c:pt>
                <c:pt idx="871">
                  <c:v>17.22</c:v>
                </c:pt>
                <c:pt idx="872">
                  <c:v>5.2255999999999991</c:v>
                </c:pt>
                <c:pt idx="873">
                  <c:v>37.220399999999998</c:v>
                </c:pt>
                <c:pt idx="874">
                  <c:v>67.255999999999986</c:v>
                </c:pt>
                <c:pt idx="875">
                  <c:v>64.518000000000001</c:v>
                </c:pt>
                <c:pt idx="876">
                  <c:v>13.195600000000002</c:v>
                </c:pt>
                <c:pt idx="877">
                  <c:v>66.954599999999971</c:v>
                </c:pt>
                <c:pt idx="878">
                  <c:v>-4.1243999999999996</c:v>
                </c:pt>
                <c:pt idx="879">
                  <c:v>23.109299999999998</c:v>
                </c:pt>
                <c:pt idx="880">
                  <c:v>262.38999999999987</c:v>
                </c:pt>
                <c:pt idx="881">
                  <c:v>8.3268000000000022</c:v>
                </c:pt>
                <c:pt idx="882">
                  <c:v>5.9312000000000014</c:v>
                </c:pt>
                <c:pt idx="883">
                  <c:v>10.047999999999998</c:v>
                </c:pt>
                <c:pt idx="884">
                  <c:v>5.936399999999999</c:v>
                </c:pt>
                <c:pt idx="885">
                  <c:v>4.5317999999999996</c:v>
                </c:pt>
                <c:pt idx="886">
                  <c:v>1.6751999999999967</c:v>
                </c:pt>
                <c:pt idx="887">
                  <c:v>18.453400000000002</c:v>
                </c:pt>
                <c:pt idx="888">
                  <c:v>16.993200000000002</c:v>
                </c:pt>
                <c:pt idx="889">
                  <c:v>14.994999999999994</c:v>
                </c:pt>
                <c:pt idx="890">
                  <c:v>18.600599999999996</c:v>
                </c:pt>
                <c:pt idx="891">
                  <c:v>2.0429999999999997</c:v>
                </c:pt>
                <c:pt idx="892">
                  <c:v>5.4127999999999989</c:v>
                </c:pt>
                <c:pt idx="893">
                  <c:v>135.98000000000002</c:v>
                </c:pt>
                <c:pt idx="894">
                  <c:v>42.071400000000011</c:v>
                </c:pt>
                <c:pt idx="895">
                  <c:v>24.502800000000001</c:v>
                </c:pt>
                <c:pt idx="896">
                  <c:v>5.0855999999999986</c:v>
                </c:pt>
                <c:pt idx="897">
                  <c:v>51.800000000000004</c:v>
                </c:pt>
                <c:pt idx="898">
                  <c:v>22.540800000000001</c:v>
                </c:pt>
                <c:pt idx="899">
                  <c:v>-6.5296000000000003</c:v>
                </c:pt>
                <c:pt idx="900">
                  <c:v>3.3929999999999989</c:v>
                </c:pt>
                <c:pt idx="901">
                  <c:v>-32.088000000000008</c:v>
                </c:pt>
                <c:pt idx="902">
                  <c:v>20.248499999999993</c:v>
                </c:pt>
                <c:pt idx="903">
                  <c:v>9.6191999999999993</c:v>
                </c:pt>
                <c:pt idx="904">
                  <c:v>2.598399999999998</c:v>
                </c:pt>
                <c:pt idx="905">
                  <c:v>6.2208000000000006</c:v>
                </c:pt>
                <c:pt idx="906">
                  <c:v>12.117599999999968</c:v>
                </c:pt>
                <c:pt idx="907">
                  <c:v>2.7278999999999964</c:v>
                </c:pt>
                <c:pt idx="908">
                  <c:v>19.791</c:v>
                </c:pt>
                <c:pt idx="909">
                  <c:v>323.94600000000003</c:v>
                </c:pt>
                <c:pt idx="910">
                  <c:v>829.37540000000024</c:v>
                </c:pt>
                <c:pt idx="911">
                  <c:v>81.047399999999982</c:v>
                </c:pt>
                <c:pt idx="912">
                  <c:v>9.1020000000000021</c:v>
                </c:pt>
                <c:pt idx="913">
                  <c:v>19.2454</c:v>
                </c:pt>
                <c:pt idx="914">
                  <c:v>56.054700000000011</c:v>
                </c:pt>
                <c:pt idx="915">
                  <c:v>-18.556200000000018</c:v>
                </c:pt>
                <c:pt idx="916">
                  <c:v>-56.995999999999981</c:v>
                </c:pt>
                <c:pt idx="917">
                  <c:v>-14.5656</c:v>
                </c:pt>
                <c:pt idx="918">
                  <c:v>50.40629999999998</c:v>
                </c:pt>
                <c:pt idx="919">
                  <c:v>-0.81199999999999983</c:v>
                </c:pt>
                <c:pt idx="920">
                  <c:v>6.8767999999999994</c:v>
                </c:pt>
                <c:pt idx="921">
                  <c:v>34.907399999999996</c:v>
                </c:pt>
                <c:pt idx="922">
                  <c:v>10.555199999999999</c:v>
                </c:pt>
                <c:pt idx="923">
                  <c:v>113.84799999999998</c:v>
                </c:pt>
                <c:pt idx="924">
                  <c:v>294.54879999999991</c:v>
                </c:pt>
                <c:pt idx="925">
                  <c:v>5.4432</c:v>
                </c:pt>
                <c:pt idx="926">
                  <c:v>53.550000000000004</c:v>
                </c:pt>
                <c:pt idx="927">
                  <c:v>12.936</c:v>
                </c:pt>
                <c:pt idx="928">
                  <c:v>9.517199999999999</c:v>
                </c:pt>
                <c:pt idx="929">
                  <c:v>2.5535999999999985</c:v>
                </c:pt>
                <c:pt idx="930">
                  <c:v>21.340800000000002</c:v>
                </c:pt>
                <c:pt idx="931">
                  <c:v>5.0286000000000008</c:v>
                </c:pt>
                <c:pt idx="932">
                  <c:v>4.1147999999999998</c:v>
                </c:pt>
                <c:pt idx="933">
                  <c:v>15.206399999999997</c:v>
                </c:pt>
                <c:pt idx="934">
                  <c:v>-21.793199999999992</c:v>
                </c:pt>
                <c:pt idx="935">
                  <c:v>5.4432</c:v>
                </c:pt>
                <c:pt idx="936">
                  <c:v>33.577199999999976</c:v>
                </c:pt>
                <c:pt idx="937">
                  <c:v>54.396599999999992</c:v>
                </c:pt>
                <c:pt idx="938">
                  <c:v>6.2208000000000006</c:v>
                </c:pt>
                <c:pt idx="939">
                  <c:v>34.964799999999997</c:v>
                </c:pt>
                <c:pt idx="940">
                  <c:v>8.0464000000000002</c:v>
                </c:pt>
                <c:pt idx="941">
                  <c:v>2.2098</c:v>
                </c:pt>
                <c:pt idx="942">
                  <c:v>41.785200000000032</c:v>
                </c:pt>
                <c:pt idx="943">
                  <c:v>15.552000000000001</c:v>
                </c:pt>
                <c:pt idx="944">
                  <c:v>140.54820000000001</c:v>
                </c:pt>
                <c:pt idx="945">
                  <c:v>62.91</c:v>
                </c:pt>
                <c:pt idx="946">
                  <c:v>-204.44580000000005</c:v>
                </c:pt>
                <c:pt idx="947">
                  <c:v>-12.912200000000027</c:v>
                </c:pt>
                <c:pt idx="948">
                  <c:v>75.542400000000015</c:v>
                </c:pt>
                <c:pt idx="949">
                  <c:v>-619.59600000000012</c:v>
                </c:pt>
                <c:pt idx="950">
                  <c:v>5.4432</c:v>
                </c:pt>
                <c:pt idx="951">
                  <c:v>7.92</c:v>
                </c:pt>
                <c:pt idx="952">
                  <c:v>7.6416000000000022</c:v>
                </c:pt>
                <c:pt idx="953">
                  <c:v>2.7168000000000001</c:v>
                </c:pt>
                <c:pt idx="954">
                  <c:v>-11.595999999999997</c:v>
                </c:pt>
                <c:pt idx="955">
                  <c:v>43.449999999999989</c:v>
                </c:pt>
                <c:pt idx="956">
                  <c:v>2.5893000000000006</c:v>
                </c:pt>
                <c:pt idx="957">
                  <c:v>-3.1679999999999993</c:v>
                </c:pt>
                <c:pt idx="958">
                  <c:v>5.6375999999999999</c:v>
                </c:pt>
                <c:pt idx="959">
                  <c:v>53.195999999999998</c:v>
                </c:pt>
                <c:pt idx="960">
                  <c:v>28.137200000000007</c:v>
                </c:pt>
                <c:pt idx="961">
                  <c:v>3.0575999999999999</c:v>
                </c:pt>
                <c:pt idx="962">
                  <c:v>10.94</c:v>
                </c:pt>
                <c:pt idx="963">
                  <c:v>1.6704000000000001</c:v>
                </c:pt>
                <c:pt idx="964">
                  <c:v>4.8117999999999999</c:v>
                </c:pt>
                <c:pt idx="965">
                  <c:v>9.7118999999999982</c:v>
                </c:pt>
                <c:pt idx="966">
                  <c:v>6.2208000000000006</c:v>
                </c:pt>
                <c:pt idx="967">
                  <c:v>91.967999999999989</c:v>
                </c:pt>
                <c:pt idx="968">
                  <c:v>4.2336</c:v>
                </c:pt>
                <c:pt idx="969">
                  <c:v>0</c:v>
                </c:pt>
                <c:pt idx="970">
                  <c:v>28.598399999999998</c:v>
                </c:pt>
                <c:pt idx="971">
                  <c:v>-31.050000000000011</c:v>
                </c:pt>
                <c:pt idx="972">
                  <c:v>-13.6312</c:v>
                </c:pt>
                <c:pt idx="973">
                  <c:v>10.149299999999997</c:v>
                </c:pt>
                <c:pt idx="974">
                  <c:v>3.2186000000000092</c:v>
                </c:pt>
                <c:pt idx="975">
                  <c:v>25.579799999999992</c:v>
                </c:pt>
                <c:pt idx="976">
                  <c:v>-0.79200000000000004</c:v>
                </c:pt>
                <c:pt idx="977">
                  <c:v>679.99599999999964</c:v>
                </c:pt>
                <c:pt idx="978">
                  <c:v>-2.6256000000000004</c:v>
                </c:pt>
                <c:pt idx="979">
                  <c:v>16.669799999999999</c:v>
                </c:pt>
                <c:pt idx="980">
                  <c:v>93.223199999999977</c:v>
                </c:pt>
                <c:pt idx="981">
                  <c:v>0.80559999999999987</c:v>
                </c:pt>
                <c:pt idx="982">
                  <c:v>55.998400000000032</c:v>
                </c:pt>
                <c:pt idx="983">
                  <c:v>75.489999999999924</c:v>
                </c:pt>
                <c:pt idx="984">
                  <c:v>2.5895999999999999</c:v>
                </c:pt>
                <c:pt idx="985">
                  <c:v>9.4391999999999996</c:v>
                </c:pt>
                <c:pt idx="986">
                  <c:v>44.867999999999967</c:v>
                </c:pt>
                <c:pt idx="987">
                  <c:v>-1.8904000000000001</c:v>
                </c:pt>
                <c:pt idx="988">
                  <c:v>72.807000000000031</c:v>
                </c:pt>
                <c:pt idx="989">
                  <c:v>5.2112999999999996</c:v>
                </c:pt>
                <c:pt idx="990">
                  <c:v>131.27849999999995</c:v>
                </c:pt>
                <c:pt idx="991">
                  <c:v>5.484</c:v>
                </c:pt>
                <c:pt idx="992">
                  <c:v>4.9104000000000001</c:v>
                </c:pt>
                <c:pt idx="993">
                  <c:v>69.704999999999998</c:v>
                </c:pt>
                <c:pt idx="994">
                  <c:v>1276.4871000000001</c:v>
                </c:pt>
                <c:pt idx="995">
                  <c:v>173.0316</c:v>
                </c:pt>
                <c:pt idx="996">
                  <c:v>4.9081999999999999</c:v>
                </c:pt>
                <c:pt idx="997">
                  <c:v>9.8901000000000039</c:v>
                </c:pt>
                <c:pt idx="998">
                  <c:v>9.1580000000000013</c:v>
                </c:pt>
                <c:pt idx="999">
                  <c:v>12.912900000000004</c:v>
                </c:pt>
                <c:pt idx="1000">
                  <c:v>11.4452</c:v>
                </c:pt>
                <c:pt idx="1001">
                  <c:v>762.18449999999984</c:v>
                </c:pt>
                <c:pt idx="1002">
                  <c:v>-290.87520000000001</c:v>
                </c:pt>
                <c:pt idx="1003">
                  <c:v>9.3312000000000008</c:v>
                </c:pt>
                <c:pt idx="1004">
                  <c:v>92.083500000000015</c:v>
                </c:pt>
                <c:pt idx="1005">
                  <c:v>40.353599999999986</c:v>
                </c:pt>
                <c:pt idx="1006">
                  <c:v>2.4779999999999989</c:v>
                </c:pt>
                <c:pt idx="1007">
                  <c:v>-3.5207999999999995</c:v>
                </c:pt>
                <c:pt idx="1008">
                  <c:v>20.584999999999994</c:v>
                </c:pt>
                <c:pt idx="1009">
                  <c:v>5.9990000000000023</c:v>
                </c:pt>
                <c:pt idx="1010">
                  <c:v>27.309599999999989</c:v>
                </c:pt>
                <c:pt idx="1011">
                  <c:v>46.574999999999996</c:v>
                </c:pt>
                <c:pt idx="1012">
                  <c:v>4.068699999999998</c:v>
                </c:pt>
                <c:pt idx="1013">
                  <c:v>356.04139999999995</c:v>
                </c:pt>
                <c:pt idx="1014">
                  <c:v>36.851999999999997</c:v>
                </c:pt>
                <c:pt idx="1015">
                  <c:v>15.552000000000001</c:v>
                </c:pt>
                <c:pt idx="1016">
                  <c:v>6.7008000000000001</c:v>
                </c:pt>
                <c:pt idx="1017">
                  <c:v>63.886200000000002</c:v>
                </c:pt>
                <c:pt idx="1018">
                  <c:v>2.4990000000000023</c:v>
                </c:pt>
                <c:pt idx="1019">
                  <c:v>156.42899999999997</c:v>
                </c:pt>
                <c:pt idx="1020">
                  <c:v>8.8686000000000007</c:v>
                </c:pt>
                <c:pt idx="1021">
                  <c:v>316.88249999999999</c:v>
                </c:pt>
                <c:pt idx="1022">
                  <c:v>648.56240000000003</c:v>
                </c:pt>
                <c:pt idx="1023">
                  <c:v>2.1728000000000001</c:v>
                </c:pt>
                <c:pt idx="1024">
                  <c:v>4.2804000000000002</c:v>
                </c:pt>
                <c:pt idx="1025">
                  <c:v>5.4432</c:v>
                </c:pt>
                <c:pt idx="1026">
                  <c:v>20.576399999999996</c:v>
                </c:pt>
                <c:pt idx="1027">
                  <c:v>-9.8724000000000007</c:v>
                </c:pt>
                <c:pt idx="1028">
                  <c:v>83.283999999999992</c:v>
                </c:pt>
                <c:pt idx="1029">
                  <c:v>57.41129999999999</c:v>
                </c:pt>
                <c:pt idx="1030">
                  <c:v>213.73500000000001</c:v>
                </c:pt>
                <c:pt idx="1031">
                  <c:v>52.126200000000004</c:v>
                </c:pt>
                <c:pt idx="1032">
                  <c:v>7.056</c:v>
                </c:pt>
                <c:pt idx="1033">
                  <c:v>5.1011999999999995</c:v>
                </c:pt>
                <c:pt idx="1034">
                  <c:v>-1.9272</c:v>
                </c:pt>
                <c:pt idx="1035">
                  <c:v>-10.579799999999999</c:v>
                </c:pt>
                <c:pt idx="1036">
                  <c:v>8.6619999999999919</c:v>
                </c:pt>
                <c:pt idx="1037">
                  <c:v>13.734</c:v>
                </c:pt>
                <c:pt idx="1038">
                  <c:v>2.696399999999997</c:v>
                </c:pt>
                <c:pt idx="1039">
                  <c:v>1.7954999999999988</c:v>
                </c:pt>
                <c:pt idx="1040">
                  <c:v>146.40359999999998</c:v>
                </c:pt>
                <c:pt idx="1041">
                  <c:v>11.151</c:v>
                </c:pt>
                <c:pt idx="1042">
                  <c:v>90.293999999999926</c:v>
                </c:pt>
                <c:pt idx="1043">
                  <c:v>2.9835000000000003</c:v>
                </c:pt>
                <c:pt idx="1044">
                  <c:v>-146.16000000000003</c:v>
                </c:pt>
                <c:pt idx="1045">
                  <c:v>-18.185999999999993</c:v>
                </c:pt>
                <c:pt idx="1046">
                  <c:v>85.247500000000002</c:v>
                </c:pt>
                <c:pt idx="1047">
                  <c:v>-3.8385000000000105</c:v>
                </c:pt>
                <c:pt idx="1048">
                  <c:v>125.2691999999999</c:v>
                </c:pt>
                <c:pt idx="1049">
                  <c:v>37.996200000000002</c:v>
                </c:pt>
                <c:pt idx="1050">
                  <c:v>-29.481200000000022</c:v>
                </c:pt>
                <c:pt idx="1051">
                  <c:v>2.4359999999999995</c:v>
                </c:pt>
                <c:pt idx="1052">
                  <c:v>56.577599999999961</c:v>
                </c:pt>
                <c:pt idx="1053">
                  <c:v>4.3524000000000003</c:v>
                </c:pt>
                <c:pt idx="1054">
                  <c:v>22.763999999999996</c:v>
                </c:pt>
                <c:pt idx="1055">
                  <c:v>27.791100000000004</c:v>
                </c:pt>
                <c:pt idx="1056">
                  <c:v>3.2944</c:v>
                </c:pt>
                <c:pt idx="1057">
                  <c:v>7.2267999999999999</c:v>
                </c:pt>
                <c:pt idx="1058">
                  <c:v>22.948799999999995</c:v>
                </c:pt>
                <c:pt idx="1059">
                  <c:v>1.6008</c:v>
                </c:pt>
                <c:pt idx="1060">
                  <c:v>-29.252400000000009</c:v>
                </c:pt>
                <c:pt idx="1061">
                  <c:v>4.5215999999999994</c:v>
                </c:pt>
                <c:pt idx="1062">
                  <c:v>-2.2134</c:v>
                </c:pt>
                <c:pt idx="1063">
                  <c:v>1.2791999999999994</c:v>
                </c:pt>
                <c:pt idx="1064">
                  <c:v>-27.715799999999994</c:v>
                </c:pt>
                <c:pt idx="1065">
                  <c:v>0.2352999999999999</c:v>
                </c:pt>
                <c:pt idx="1066">
                  <c:v>-46.224999999999994</c:v>
                </c:pt>
                <c:pt idx="1067">
                  <c:v>12.177999999999983</c:v>
                </c:pt>
                <c:pt idx="1068">
                  <c:v>-0.34880000000000033</c:v>
                </c:pt>
                <c:pt idx="1069">
                  <c:v>-18.462400000000002</c:v>
                </c:pt>
                <c:pt idx="1070">
                  <c:v>5.0595999999999997</c:v>
                </c:pt>
                <c:pt idx="1071">
                  <c:v>9.9467999999999979</c:v>
                </c:pt>
                <c:pt idx="1072">
                  <c:v>3.024</c:v>
                </c:pt>
                <c:pt idx="1073">
                  <c:v>-4.5980000000000008</c:v>
                </c:pt>
                <c:pt idx="1074">
                  <c:v>-3.3487999999999998</c:v>
                </c:pt>
                <c:pt idx="1075">
                  <c:v>1.9989999999999979</c:v>
                </c:pt>
                <c:pt idx="1076">
                  <c:v>10.628799999999998</c:v>
                </c:pt>
                <c:pt idx="1077">
                  <c:v>33.588800000000006</c:v>
                </c:pt>
                <c:pt idx="1078">
                  <c:v>8.4888000000000012</c:v>
                </c:pt>
                <c:pt idx="1079">
                  <c:v>2.3220000000000001</c:v>
                </c:pt>
                <c:pt idx="1080">
                  <c:v>9.3624000000000009</c:v>
                </c:pt>
                <c:pt idx="1081">
                  <c:v>121.76009999999994</c:v>
                </c:pt>
                <c:pt idx="1082">
                  <c:v>-264.92079999999999</c:v>
                </c:pt>
                <c:pt idx="1083">
                  <c:v>12.134799999999998</c:v>
                </c:pt>
                <c:pt idx="1084">
                  <c:v>105.24679999999995</c:v>
                </c:pt>
                <c:pt idx="1085">
                  <c:v>2400.9656999999997</c:v>
                </c:pt>
                <c:pt idx="1086">
                  <c:v>3.1104000000000003</c:v>
                </c:pt>
                <c:pt idx="1087">
                  <c:v>7.1976000000000049</c:v>
                </c:pt>
                <c:pt idx="1088">
                  <c:v>1.512</c:v>
                </c:pt>
                <c:pt idx="1089">
                  <c:v>1.9989999999999979</c:v>
                </c:pt>
                <c:pt idx="1090">
                  <c:v>25.194399999999995</c:v>
                </c:pt>
                <c:pt idx="1091">
                  <c:v>33.641999999999996</c:v>
                </c:pt>
                <c:pt idx="1092">
                  <c:v>19.178600000000003</c:v>
                </c:pt>
                <c:pt idx="1093">
                  <c:v>14.161000000000001</c:v>
                </c:pt>
                <c:pt idx="1094">
                  <c:v>103.22839999999997</c:v>
                </c:pt>
                <c:pt idx="1095">
                  <c:v>30.468200000000024</c:v>
                </c:pt>
                <c:pt idx="1096">
                  <c:v>-28.627200000000009</c:v>
                </c:pt>
                <c:pt idx="1097">
                  <c:v>11.19599999999997</c:v>
                </c:pt>
                <c:pt idx="1098">
                  <c:v>2.0415999999999999</c:v>
                </c:pt>
                <c:pt idx="1099">
                  <c:v>4.1030999999999995</c:v>
                </c:pt>
                <c:pt idx="1100">
                  <c:v>9.6656999999999975</c:v>
                </c:pt>
                <c:pt idx="1101">
                  <c:v>2.5055999999999998</c:v>
                </c:pt>
                <c:pt idx="1102">
                  <c:v>-4.7145000000000028</c:v>
                </c:pt>
                <c:pt idx="1103">
                  <c:v>-4.9878000000000018</c:v>
                </c:pt>
                <c:pt idx="1104">
                  <c:v>11.230799999999999</c:v>
                </c:pt>
                <c:pt idx="1105">
                  <c:v>-16.36440000000001</c:v>
                </c:pt>
                <c:pt idx="1106">
                  <c:v>-0.75660000000000016</c:v>
                </c:pt>
                <c:pt idx="1107">
                  <c:v>-17.248000000000008</c:v>
                </c:pt>
                <c:pt idx="1108">
                  <c:v>21.888000000000002</c:v>
                </c:pt>
                <c:pt idx="1109">
                  <c:v>13.826699999999999</c:v>
                </c:pt>
                <c:pt idx="1110">
                  <c:v>25.185999999999996</c:v>
                </c:pt>
                <c:pt idx="1111">
                  <c:v>3.6288</c:v>
                </c:pt>
                <c:pt idx="1112">
                  <c:v>-2.0264000000000002</c:v>
                </c:pt>
                <c:pt idx="1113">
                  <c:v>16.3352</c:v>
                </c:pt>
                <c:pt idx="1114">
                  <c:v>-12.688200000000002</c:v>
                </c:pt>
                <c:pt idx="1115">
                  <c:v>57.590400000000002</c:v>
                </c:pt>
                <c:pt idx="1116">
                  <c:v>3.024</c:v>
                </c:pt>
                <c:pt idx="1117">
                  <c:v>137.15100000000001</c:v>
                </c:pt>
                <c:pt idx="1118">
                  <c:v>111.59099999999995</c:v>
                </c:pt>
                <c:pt idx="1119">
                  <c:v>2.0491999999999999</c:v>
                </c:pt>
                <c:pt idx="1120">
                  <c:v>7.4871999999999996</c:v>
                </c:pt>
                <c:pt idx="1121">
                  <c:v>181.98179999999999</c:v>
                </c:pt>
                <c:pt idx="1122">
                  <c:v>6.6583999999999968</c:v>
                </c:pt>
                <c:pt idx="1123">
                  <c:v>11.579999999999998</c:v>
                </c:pt>
                <c:pt idx="1124">
                  <c:v>1.7901</c:v>
                </c:pt>
                <c:pt idx="1125">
                  <c:v>10.969799999999999</c:v>
                </c:pt>
                <c:pt idx="1126">
                  <c:v>224.2673999999999</c:v>
                </c:pt>
                <c:pt idx="1127">
                  <c:v>2.6416000000000004</c:v>
                </c:pt>
                <c:pt idx="1128">
                  <c:v>50.94</c:v>
                </c:pt>
                <c:pt idx="1129">
                  <c:v>75.662399999999991</c:v>
                </c:pt>
                <c:pt idx="1130">
                  <c:v>20.085100000000001</c:v>
                </c:pt>
                <c:pt idx="1131">
                  <c:v>28.754999999999995</c:v>
                </c:pt>
                <c:pt idx="1132">
                  <c:v>9.3312000000000008</c:v>
                </c:pt>
                <c:pt idx="1133">
                  <c:v>-23.364000000000019</c:v>
                </c:pt>
                <c:pt idx="1134">
                  <c:v>2.6459999999999995</c:v>
                </c:pt>
                <c:pt idx="1135">
                  <c:v>7.4571000000000041</c:v>
                </c:pt>
                <c:pt idx="1136">
                  <c:v>129.38399999999999</c:v>
                </c:pt>
                <c:pt idx="1137">
                  <c:v>10.5504</c:v>
                </c:pt>
                <c:pt idx="1138">
                  <c:v>8.9909999999999997</c:v>
                </c:pt>
                <c:pt idx="1139">
                  <c:v>5.5566000000000004</c:v>
                </c:pt>
                <c:pt idx="1140">
                  <c:v>8.69</c:v>
                </c:pt>
                <c:pt idx="1141">
                  <c:v>53.195999999999998</c:v>
                </c:pt>
                <c:pt idx="1142">
                  <c:v>2.8776000000000002</c:v>
                </c:pt>
                <c:pt idx="1143">
                  <c:v>3.1104000000000003</c:v>
                </c:pt>
                <c:pt idx="1144">
                  <c:v>223.05399999999995</c:v>
                </c:pt>
                <c:pt idx="1145">
                  <c:v>16.788600000000002</c:v>
                </c:pt>
                <c:pt idx="1146">
                  <c:v>107.34599999999996</c:v>
                </c:pt>
                <c:pt idx="1147">
                  <c:v>2.6279999999999997</c:v>
                </c:pt>
                <c:pt idx="1148">
                  <c:v>5.8695999999999993</c:v>
                </c:pt>
                <c:pt idx="1149">
                  <c:v>0.43799999999999883</c:v>
                </c:pt>
                <c:pt idx="1150">
                  <c:v>209.99299999999999</c:v>
                </c:pt>
                <c:pt idx="1151">
                  <c:v>1.2527999999999997</c:v>
                </c:pt>
                <c:pt idx="1152">
                  <c:v>1.6379999999999999</c:v>
                </c:pt>
                <c:pt idx="1153">
                  <c:v>53.921700000000008</c:v>
                </c:pt>
                <c:pt idx="1154">
                  <c:v>0</c:v>
                </c:pt>
                <c:pt idx="1155">
                  <c:v>493.78559999999993</c:v>
                </c:pt>
                <c:pt idx="1156">
                  <c:v>29.285699999999999</c:v>
                </c:pt>
                <c:pt idx="1157">
                  <c:v>100.12200000000001</c:v>
                </c:pt>
                <c:pt idx="1158">
                  <c:v>19.518400000000007</c:v>
                </c:pt>
                <c:pt idx="1159">
                  <c:v>90.735000000000014</c:v>
                </c:pt>
                <c:pt idx="1160">
                  <c:v>5.77</c:v>
                </c:pt>
                <c:pt idx="1161">
                  <c:v>15.642599999999995</c:v>
                </c:pt>
                <c:pt idx="1162">
                  <c:v>4.5953999999999997</c:v>
                </c:pt>
                <c:pt idx="1163">
                  <c:v>40.872</c:v>
                </c:pt>
                <c:pt idx="1164">
                  <c:v>9.1785000000000014</c:v>
                </c:pt>
                <c:pt idx="1165">
                  <c:v>21.059999999999995</c:v>
                </c:pt>
                <c:pt idx="1166">
                  <c:v>49.272299999999987</c:v>
                </c:pt>
                <c:pt idx="1167">
                  <c:v>33.938800000000001</c:v>
                </c:pt>
                <c:pt idx="1168">
                  <c:v>0</c:v>
                </c:pt>
                <c:pt idx="1169">
                  <c:v>9.3312000000000008</c:v>
                </c:pt>
                <c:pt idx="1170">
                  <c:v>8.299199999999999</c:v>
                </c:pt>
                <c:pt idx="1171">
                  <c:v>10.7424</c:v>
                </c:pt>
                <c:pt idx="1172">
                  <c:v>5.5754999999999999</c:v>
                </c:pt>
                <c:pt idx="1173">
                  <c:v>-7.7640000000000011</c:v>
                </c:pt>
                <c:pt idx="1174">
                  <c:v>16.2864</c:v>
                </c:pt>
                <c:pt idx="1175">
                  <c:v>8.0996999999999986</c:v>
                </c:pt>
                <c:pt idx="1176">
                  <c:v>5.4332000000000003</c:v>
                </c:pt>
                <c:pt idx="1177">
                  <c:v>51.749999999999986</c:v>
                </c:pt>
                <c:pt idx="1178">
                  <c:v>44.992500000000007</c:v>
                </c:pt>
                <c:pt idx="1179">
                  <c:v>64.674000000000007</c:v>
                </c:pt>
                <c:pt idx="1180">
                  <c:v>357.19110000000001</c:v>
                </c:pt>
                <c:pt idx="1181">
                  <c:v>1.0903999999999998</c:v>
                </c:pt>
                <c:pt idx="1182">
                  <c:v>7.3385999999999996</c:v>
                </c:pt>
                <c:pt idx="1183">
                  <c:v>0.69300000000000006</c:v>
                </c:pt>
                <c:pt idx="1184">
                  <c:v>4.2335999999999991</c:v>
                </c:pt>
                <c:pt idx="1185">
                  <c:v>9.7176000000000329</c:v>
                </c:pt>
                <c:pt idx="1186">
                  <c:v>12.441600000000001</c:v>
                </c:pt>
                <c:pt idx="1187">
                  <c:v>53.346599999999995</c:v>
                </c:pt>
                <c:pt idx="1188">
                  <c:v>22.118400000000001</c:v>
                </c:pt>
                <c:pt idx="1189">
                  <c:v>66.715199999999982</c:v>
                </c:pt>
                <c:pt idx="1190">
                  <c:v>89.222400000000022</c:v>
                </c:pt>
                <c:pt idx="1191">
                  <c:v>109.7208</c:v>
                </c:pt>
                <c:pt idx="1192">
                  <c:v>11.328800000000001</c:v>
                </c:pt>
                <c:pt idx="1193">
                  <c:v>5.4432</c:v>
                </c:pt>
                <c:pt idx="1194">
                  <c:v>2.553199999999999</c:v>
                </c:pt>
                <c:pt idx="1195">
                  <c:v>2.1588000000000021</c:v>
                </c:pt>
                <c:pt idx="1196">
                  <c:v>-2.098800000000006</c:v>
                </c:pt>
                <c:pt idx="1197">
                  <c:v>64.789199999999951</c:v>
                </c:pt>
                <c:pt idx="1198">
                  <c:v>-4.1135999999999981</c:v>
                </c:pt>
                <c:pt idx="1199">
                  <c:v>-1850.9464000000007</c:v>
                </c:pt>
                <c:pt idx="1200">
                  <c:v>40.800600000000003</c:v>
                </c:pt>
                <c:pt idx="1201">
                  <c:v>-1.4352</c:v>
                </c:pt>
                <c:pt idx="1202">
                  <c:v>10.679399999999873</c:v>
                </c:pt>
                <c:pt idx="1203">
                  <c:v>0</c:v>
                </c:pt>
                <c:pt idx="1204">
                  <c:v>-33.804000000000002</c:v>
                </c:pt>
                <c:pt idx="1205">
                  <c:v>16.997500000000016</c:v>
                </c:pt>
                <c:pt idx="1206">
                  <c:v>3.3629999999999995</c:v>
                </c:pt>
                <c:pt idx="1207">
                  <c:v>3.2003999999999997</c:v>
                </c:pt>
                <c:pt idx="1208">
                  <c:v>6.8942999999999994</c:v>
                </c:pt>
                <c:pt idx="1209">
                  <c:v>10.465</c:v>
                </c:pt>
                <c:pt idx="1210">
                  <c:v>2.8835999999999995</c:v>
                </c:pt>
                <c:pt idx="1211">
                  <c:v>21.717599999999948</c:v>
                </c:pt>
                <c:pt idx="1212">
                  <c:v>-48.470400000000019</c:v>
                </c:pt>
                <c:pt idx="1213">
                  <c:v>-2.3275999999999994</c:v>
                </c:pt>
                <c:pt idx="1214">
                  <c:v>-3.6024000000000012</c:v>
                </c:pt>
                <c:pt idx="1215">
                  <c:v>1.5767999999999998</c:v>
                </c:pt>
                <c:pt idx="1216">
                  <c:v>28.764000000000006</c:v>
                </c:pt>
                <c:pt idx="1217">
                  <c:v>1.7024000000000008</c:v>
                </c:pt>
                <c:pt idx="1218">
                  <c:v>64.674000000000007</c:v>
                </c:pt>
                <c:pt idx="1219">
                  <c:v>-386.3915999999997</c:v>
                </c:pt>
                <c:pt idx="1220">
                  <c:v>44.954999999999977</c:v>
                </c:pt>
                <c:pt idx="1221">
                  <c:v>28.792799999999971</c:v>
                </c:pt>
                <c:pt idx="1222">
                  <c:v>20.482199999999992</c:v>
                </c:pt>
                <c:pt idx="1223">
                  <c:v>34.38600000000001</c:v>
                </c:pt>
                <c:pt idx="1224">
                  <c:v>0.60479999999999989</c:v>
                </c:pt>
                <c:pt idx="1225">
                  <c:v>19.874400000000001</c:v>
                </c:pt>
                <c:pt idx="1226">
                  <c:v>3.6587999999999994</c:v>
                </c:pt>
                <c:pt idx="1227">
                  <c:v>11.631599999999992</c:v>
                </c:pt>
                <c:pt idx="1228">
                  <c:v>7.4871999999999996</c:v>
                </c:pt>
                <c:pt idx="1229">
                  <c:v>2.9681999999999995</c:v>
                </c:pt>
                <c:pt idx="1230">
                  <c:v>1.7607999999999997</c:v>
                </c:pt>
                <c:pt idx="1231">
                  <c:v>0.72279999999999989</c:v>
                </c:pt>
                <c:pt idx="1232">
                  <c:v>35.981999999999992</c:v>
                </c:pt>
                <c:pt idx="1233">
                  <c:v>69.99899999999991</c:v>
                </c:pt>
                <c:pt idx="1234">
                  <c:v>13.786200000000006</c:v>
                </c:pt>
                <c:pt idx="1235">
                  <c:v>-29.940000000000012</c:v>
                </c:pt>
                <c:pt idx="1236">
                  <c:v>0</c:v>
                </c:pt>
                <c:pt idx="1237">
                  <c:v>41.262</c:v>
                </c:pt>
                <c:pt idx="1238">
                  <c:v>5.4340000000000002</c:v>
                </c:pt>
                <c:pt idx="1239">
                  <c:v>10.652200000000001</c:v>
                </c:pt>
                <c:pt idx="1240">
                  <c:v>10.7912</c:v>
                </c:pt>
                <c:pt idx="1241">
                  <c:v>5.5</c:v>
                </c:pt>
                <c:pt idx="1242">
                  <c:v>124.48499999999999</c:v>
                </c:pt>
                <c:pt idx="1243">
                  <c:v>3.5752000000000006</c:v>
                </c:pt>
                <c:pt idx="1244">
                  <c:v>23.8581</c:v>
                </c:pt>
                <c:pt idx="1245">
                  <c:v>95.585999999999899</c:v>
                </c:pt>
                <c:pt idx="1246">
                  <c:v>135.4068000000002</c:v>
                </c:pt>
                <c:pt idx="1247">
                  <c:v>11.998799999999989</c:v>
                </c:pt>
                <c:pt idx="1248">
                  <c:v>17.468999999999998</c:v>
                </c:pt>
                <c:pt idx="1249">
                  <c:v>139.57019999999989</c:v>
                </c:pt>
                <c:pt idx="1250">
                  <c:v>511.36799999999999</c:v>
                </c:pt>
                <c:pt idx="1251">
                  <c:v>1.3760000000000003</c:v>
                </c:pt>
                <c:pt idx="1252">
                  <c:v>285.9896</c:v>
                </c:pt>
                <c:pt idx="1253">
                  <c:v>0.59039999999999915</c:v>
                </c:pt>
                <c:pt idx="1254">
                  <c:v>-8.3790000000000031</c:v>
                </c:pt>
                <c:pt idx="1255">
                  <c:v>0.50219999999999976</c:v>
                </c:pt>
                <c:pt idx="1256">
                  <c:v>11.516399999999999</c:v>
                </c:pt>
                <c:pt idx="1257">
                  <c:v>-20.446799999999996</c:v>
                </c:pt>
                <c:pt idx="1258">
                  <c:v>-47.254199999999997</c:v>
                </c:pt>
                <c:pt idx="1259">
                  <c:v>76.704000000000008</c:v>
                </c:pt>
                <c:pt idx="1260">
                  <c:v>107.98499999999996</c:v>
                </c:pt>
                <c:pt idx="1261">
                  <c:v>-14.0928</c:v>
                </c:pt>
                <c:pt idx="1262">
                  <c:v>6.3336000000000006</c:v>
                </c:pt>
                <c:pt idx="1263">
                  <c:v>18.873000000000005</c:v>
                </c:pt>
                <c:pt idx="1264">
                  <c:v>10.880999999999998</c:v>
                </c:pt>
                <c:pt idx="1265">
                  <c:v>1.7738999999999998</c:v>
                </c:pt>
                <c:pt idx="1266">
                  <c:v>41.429399999999987</c:v>
                </c:pt>
                <c:pt idx="1267">
                  <c:v>18.266999999999967</c:v>
                </c:pt>
                <c:pt idx="1268">
                  <c:v>3.665999999999995</c:v>
                </c:pt>
                <c:pt idx="1269">
                  <c:v>5.6159999999999997</c:v>
                </c:pt>
                <c:pt idx="1270">
                  <c:v>-12.792000000000002</c:v>
                </c:pt>
                <c:pt idx="1271">
                  <c:v>-126.85920000000002</c:v>
                </c:pt>
                <c:pt idx="1272">
                  <c:v>-67.27200000000002</c:v>
                </c:pt>
                <c:pt idx="1273">
                  <c:v>3.6288</c:v>
                </c:pt>
                <c:pt idx="1274">
                  <c:v>-88.783999999999978</c:v>
                </c:pt>
                <c:pt idx="1275">
                  <c:v>5.2026000000000003</c:v>
                </c:pt>
                <c:pt idx="1276">
                  <c:v>-7.1990999999999961</c:v>
                </c:pt>
                <c:pt idx="1277">
                  <c:v>5.3969999999999914</c:v>
                </c:pt>
                <c:pt idx="1278">
                  <c:v>12.8583</c:v>
                </c:pt>
                <c:pt idx="1279">
                  <c:v>30.196799999999996</c:v>
                </c:pt>
                <c:pt idx="1280">
                  <c:v>80.735999999999976</c:v>
                </c:pt>
                <c:pt idx="1281">
                  <c:v>4.9139999999999988</c:v>
                </c:pt>
                <c:pt idx="1282">
                  <c:v>-13.363000000000003</c:v>
                </c:pt>
                <c:pt idx="1283">
                  <c:v>88.073999999999984</c:v>
                </c:pt>
                <c:pt idx="1284">
                  <c:v>-4.8510000000000009</c:v>
                </c:pt>
                <c:pt idx="1285">
                  <c:v>1.0429999999999984</c:v>
                </c:pt>
                <c:pt idx="1286">
                  <c:v>4.4891999999999985</c:v>
                </c:pt>
                <c:pt idx="1287">
                  <c:v>11.166400000000003</c:v>
                </c:pt>
                <c:pt idx="1288">
                  <c:v>4.1147999999999989</c:v>
                </c:pt>
                <c:pt idx="1289">
                  <c:v>7.4952000000000005</c:v>
                </c:pt>
                <c:pt idx="1290">
                  <c:v>4.4603999999999999</c:v>
                </c:pt>
                <c:pt idx="1291">
                  <c:v>15.552000000000001</c:v>
                </c:pt>
                <c:pt idx="1292">
                  <c:v>9.2232000000000021</c:v>
                </c:pt>
                <c:pt idx="1293">
                  <c:v>52.531999999999996</c:v>
                </c:pt>
                <c:pt idx="1294">
                  <c:v>1.4783999999999999</c:v>
                </c:pt>
                <c:pt idx="1295">
                  <c:v>84.572799999999944</c:v>
                </c:pt>
                <c:pt idx="1296">
                  <c:v>4.5187999999999997</c:v>
                </c:pt>
                <c:pt idx="1297">
                  <c:v>6.4749999999999979</c:v>
                </c:pt>
                <c:pt idx="1298">
                  <c:v>2.2990000000000066</c:v>
                </c:pt>
                <c:pt idx="1299">
                  <c:v>7.0095999999999989</c:v>
                </c:pt>
                <c:pt idx="1300">
                  <c:v>166.10039999999995</c:v>
                </c:pt>
                <c:pt idx="1301">
                  <c:v>83.050199999999975</c:v>
                </c:pt>
                <c:pt idx="1302">
                  <c:v>4.3371999999999957</c:v>
                </c:pt>
                <c:pt idx="1303">
                  <c:v>5.5176999999999978</c:v>
                </c:pt>
                <c:pt idx="1304">
                  <c:v>77.751899999999992</c:v>
                </c:pt>
                <c:pt idx="1305">
                  <c:v>52.492999999999967</c:v>
                </c:pt>
                <c:pt idx="1306">
                  <c:v>22.444800000000001</c:v>
                </c:pt>
                <c:pt idx="1307">
                  <c:v>6.4206000000000012</c:v>
                </c:pt>
                <c:pt idx="1308">
                  <c:v>5.6628000000000007</c:v>
                </c:pt>
                <c:pt idx="1309">
                  <c:v>9.716399999999993</c:v>
                </c:pt>
                <c:pt idx="1310">
                  <c:v>-8.0783999999999949</c:v>
                </c:pt>
                <c:pt idx="1311">
                  <c:v>1.7343</c:v>
                </c:pt>
                <c:pt idx="1312">
                  <c:v>56.175200000000004</c:v>
                </c:pt>
                <c:pt idx="1313">
                  <c:v>-13.317599999999999</c:v>
                </c:pt>
                <c:pt idx="1314">
                  <c:v>18.662400000000002</c:v>
                </c:pt>
                <c:pt idx="1315">
                  <c:v>62.505600000000001</c:v>
                </c:pt>
                <c:pt idx="1316">
                  <c:v>28.964999999999961</c:v>
                </c:pt>
                <c:pt idx="1317">
                  <c:v>3.3724999999999992</c:v>
                </c:pt>
                <c:pt idx="1318">
                  <c:v>71.989999999999981</c:v>
                </c:pt>
                <c:pt idx="1319">
                  <c:v>-3.6288</c:v>
                </c:pt>
                <c:pt idx="1320">
                  <c:v>-4.1831999999999976</c:v>
                </c:pt>
                <c:pt idx="1321">
                  <c:v>35.69399999999996</c:v>
                </c:pt>
                <c:pt idx="1322">
                  <c:v>19.656000000000002</c:v>
                </c:pt>
                <c:pt idx="1323">
                  <c:v>3.5151999999999988</c:v>
                </c:pt>
                <c:pt idx="1324">
                  <c:v>12.490200000000003</c:v>
                </c:pt>
                <c:pt idx="1325">
                  <c:v>-30.555000000000007</c:v>
                </c:pt>
                <c:pt idx="1326">
                  <c:v>5.1072000000000024</c:v>
                </c:pt>
                <c:pt idx="1327">
                  <c:v>5.5565999999999995</c:v>
                </c:pt>
                <c:pt idx="1328">
                  <c:v>26.375999999999998</c:v>
                </c:pt>
                <c:pt idx="1329">
                  <c:v>16.302</c:v>
                </c:pt>
                <c:pt idx="1330">
                  <c:v>-0.64350000000000018</c:v>
                </c:pt>
                <c:pt idx="1331">
                  <c:v>2.4009999999999998</c:v>
                </c:pt>
                <c:pt idx="1332">
                  <c:v>-1.7280000000000002</c:v>
                </c:pt>
                <c:pt idx="1333">
                  <c:v>-13.930000000000003</c:v>
                </c:pt>
                <c:pt idx="1334">
                  <c:v>52.775999999999996</c:v>
                </c:pt>
                <c:pt idx="1335">
                  <c:v>0</c:v>
                </c:pt>
                <c:pt idx="1336">
                  <c:v>6.5285999999999991</c:v>
                </c:pt>
                <c:pt idx="1337">
                  <c:v>8.0406000000000013</c:v>
                </c:pt>
                <c:pt idx="1338">
                  <c:v>176.17080000000001</c:v>
                </c:pt>
                <c:pt idx="1339">
                  <c:v>36.019200000000005</c:v>
                </c:pt>
                <c:pt idx="1340">
                  <c:v>-27.827999999999975</c:v>
                </c:pt>
                <c:pt idx="1341">
                  <c:v>-12.527999999999995</c:v>
                </c:pt>
                <c:pt idx="1342">
                  <c:v>-21.159599999999998</c:v>
                </c:pt>
                <c:pt idx="1343">
                  <c:v>14.345999999999995</c:v>
                </c:pt>
                <c:pt idx="1344">
                  <c:v>6.0029999999999992</c:v>
                </c:pt>
                <c:pt idx="1345">
                  <c:v>36.574200000000005</c:v>
                </c:pt>
                <c:pt idx="1346">
                  <c:v>23.59</c:v>
                </c:pt>
                <c:pt idx="1347">
                  <c:v>5.7071999999999976</c:v>
                </c:pt>
                <c:pt idx="1348">
                  <c:v>25.097999999999999</c:v>
                </c:pt>
                <c:pt idx="1349">
                  <c:v>17.2224</c:v>
                </c:pt>
                <c:pt idx="1350">
                  <c:v>-70.104300000000023</c:v>
                </c:pt>
                <c:pt idx="1351">
                  <c:v>7.8500000000000014</c:v>
                </c:pt>
                <c:pt idx="1352">
                  <c:v>20.695499999999988</c:v>
                </c:pt>
                <c:pt idx="1353">
                  <c:v>8.4527999999999999</c:v>
                </c:pt>
                <c:pt idx="1354">
                  <c:v>11.283900000000017</c:v>
                </c:pt>
                <c:pt idx="1355">
                  <c:v>-44.155200000000022</c:v>
                </c:pt>
                <c:pt idx="1356">
                  <c:v>-35.178000000000004</c:v>
                </c:pt>
                <c:pt idx="1357">
                  <c:v>36.404399999999995</c:v>
                </c:pt>
                <c:pt idx="1358">
                  <c:v>-1.4413</c:v>
                </c:pt>
                <c:pt idx="1359">
                  <c:v>0</c:v>
                </c:pt>
                <c:pt idx="1360">
                  <c:v>9.2441999999999993</c:v>
                </c:pt>
                <c:pt idx="1361">
                  <c:v>7.3999999999999995</c:v>
                </c:pt>
                <c:pt idx="1362">
                  <c:v>-56.755600000000015</c:v>
                </c:pt>
                <c:pt idx="1363">
                  <c:v>-25.591999999999999</c:v>
                </c:pt>
                <c:pt idx="1364">
                  <c:v>-63.995999999999981</c:v>
                </c:pt>
                <c:pt idx="1365">
                  <c:v>-35.992800000000038</c:v>
                </c:pt>
                <c:pt idx="1366">
                  <c:v>15.118800000000007</c:v>
                </c:pt>
                <c:pt idx="1367">
                  <c:v>-146.10960000000014</c:v>
                </c:pt>
                <c:pt idx="1368">
                  <c:v>62.736999999999995</c:v>
                </c:pt>
                <c:pt idx="1369">
                  <c:v>-786.74400000000026</c:v>
                </c:pt>
                <c:pt idx="1370">
                  <c:v>1.5794999999999986</c:v>
                </c:pt>
                <c:pt idx="1371">
                  <c:v>4.9079999999999977</c:v>
                </c:pt>
                <c:pt idx="1372">
                  <c:v>14.8</c:v>
                </c:pt>
                <c:pt idx="1373">
                  <c:v>5.5535999999999994</c:v>
                </c:pt>
                <c:pt idx="1374">
                  <c:v>118.65750000000006</c:v>
                </c:pt>
                <c:pt idx="1375">
                  <c:v>305.13000000000011</c:v>
                </c:pt>
                <c:pt idx="1376">
                  <c:v>219.44159999999999</c:v>
                </c:pt>
                <c:pt idx="1377">
                  <c:v>4.2639999999999993</c:v>
                </c:pt>
                <c:pt idx="1378">
                  <c:v>34.996499999999969</c:v>
                </c:pt>
                <c:pt idx="1379">
                  <c:v>7.9449999999999932</c:v>
                </c:pt>
                <c:pt idx="1380">
                  <c:v>4.7792000000000003</c:v>
                </c:pt>
                <c:pt idx="1381">
                  <c:v>-90.24839999999999</c:v>
                </c:pt>
                <c:pt idx="1382">
                  <c:v>1.6196000000000055</c:v>
                </c:pt>
                <c:pt idx="1383">
                  <c:v>170.9316</c:v>
                </c:pt>
                <c:pt idx="1384">
                  <c:v>0.18900000000000028</c:v>
                </c:pt>
                <c:pt idx="1385">
                  <c:v>7.1592000000000002</c:v>
                </c:pt>
                <c:pt idx="1386">
                  <c:v>52.795599999999979</c:v>
                </c:pt>
                <c:pt idx="1387">
                  <c:v>78.941199999999995</c:v>
                </c:pt>
                <c:pt idx="1388">
                  <c:v>28.309500000000007</c:v>
                </c:pt>
                <c:pt idx="1389">
                  <c:v>126.05580000000002</c:v>
                </c:pt>
                <c:pt idx="1390">
                  <c:v>60.255300000000005</c:v>
                </c:pt>
                <c:pt idx="1391">
                  <c:v>1.5444000000000031</c:v>
                </c:pt>
                <c:pt idx="1392">
                  <c:v>160.91389999999998</c:v>
                </c:pt>
                <c:pt idx="1393">
                  <c:v>1.5521999999999991</c:v>
                </c:pt>
                <c:pt idx="1394">
                  <c:v>-430.61700000000019</c:v>
                </c:pt>
                <c:pt idx="1395">
                  <c:v>-42.652799999999999</c:v>
                </c:pt>
                <c:pt idx="1396">
                  <c:v>6.025599999999999</c:v>
                </c:pt>
                <c:pt idx="1397">
                  <c:v>5.6644000000000005</c:v>
                </c:pt>
                <c:pt idx="1398">
                  <c:v>11.492000000000004</c:v>
                </c:pt>
                <c:pt idx="1399">
                  <c:v>3.1104000000000003</c:v>
                </c:pt>
                <c:pt idx="1400">
                  <c:v>6.104000000000001</c:v>
                </c:pt>
                <c:pt idx="1401">
                  <c:v>118.34129999999999</c:v>
                </c:pt>
                <c:pt idx="1402">
                  <c:v>-58.133199999999988</c:v>
                </c:pt>
                <c:pt idx="1403">
                  <c:v>146.79</c:v>
                </c:pt>
                <c:pt idx="1404">
                  <c:v>-2.1896000000000004</c:v>
                </c:pt>
                <c:pt idx="1405">
                  <c:v>-36.11160000000001</c:v>
                </c:pt>
                <c:pt idx="1406">
                  <c:v>21.896999999999991</c:v>
                </c:pt>
                <c:pt idx="1407">
                  <c:v>19.6248</c:v>
                </c:pt>
                <c:pt idx="1408">
                  <c:v>9.9949999999999974</c:v>
                </c:pt>
                <c:pt idx="1409">
                  <c:v>-204.44580000000005</c:v>
                </c:pt>
                <c:pt idx="1410">
                  <c:v>8.879999999999999</c:v>
                </c:pt>
                <c:pt idx="1411">
                  <c:v>72.534400000000005</c:v>
                </c:pt>
                <c:pt idx="1412">
                  <c:v>14.875200000000007</c:v>
                </c:pt>
                <c:pt idx="1413">
                  <c:v>108.79959999999997</c:v>
                </c:pt>
                <c:pt idx="1414">
                  <c:v>26.39670000000001</c:v>
                </c:pt>
                <c:pt idx="1415">
                  <c:v>12.831599999999996</c:v>
                </c:pt>
                <c:pt idx="1416">
                  <c:v>118.29299999999989</c:v>
                </c:pt>
                <c:pt idx="1417">
                  <c:v>32.130000000000003</c:v>
                </c:pt>
                <c:pt idx="1418">
                  <c:v>-1.4783999999999997</c:v>
                </c:pt>
                <c:pt idx="1419">
                  <c:v>31.273599999999998</c:v>
                </c:pt>
                <c:pt idx="1420">
                  <c:v>-48.391999999999982</c:v>
                </c:pt>
                <c:pt idx="1421">
                  <c:v>14.409600000000003</c:v>
                </c:pt>
                <c:pt idx="1422">
                  <c:v>-59.057100000000005</c:v>
                </c:pt>
                <c:pt idx="1423">
                  <c:v>-1.4988000000000135</c:v>
                </c:pt>
                <c:pt idx="1424">
                  <c:v>23.096500000000006</c:v>
                </c:pt>
                <c:pt idx="1425">
                  <c:v>-86.366400000000027</c:v>
                </c:pt>
                <c:pt idx="1426">
                  <c:v>3.283199999999999</c:v>
                </c:pt>
                <c:pt idx="1427">
                  <c:v>7.08</c:v>
                </c:pt>
                <c:pt idx="1428">
                  <c:v>9.3124999999999982</c:v>
                </c:pt>
                <c:pt idx="1429">
                  <c:v>196.61320000000001</c:v>
                </c:pt>
                <c:pt idx="1430">
                  <c:v>-40.47120000000001</c:v>
                </c:pt>
                <c:pt idx="1431">
                  <c:v>74.852400000000003</c:v>
                </c:pt>
                <c:pt idx="1432">
                  <c:v>1.9629000000000003</c:v>
                </c:pt>
                <c:pt idx="1433">
                  <c:v>163.78740000000002</c:v>
                </c:pt>
                <c:pt idx="1434">
                  <c:v>15.593999999999999</c:v>
                </c:pt>
                <c:pt idx="1435">
                  <c:v>10.8864</c:v>
                </c:pt>
                <c:pt idx="1436">
                  <c:v>0.59039999999999915</c:v>
                </c:pt>
                <c:pt idx="1437">
                  <c:v>42.880500000000012</c:v>
                </c:pt>
                <c:pt idx="1438">
                  <c:v>-350.4899999999999</c:v>
                </c:pt>
                <c:pt idx="1439">
                  <c:v>13.365</c:v>
                </c:pt>
                <c:pt idx="1440">
                  <c:v>17.981999999999999</c:v>
                </c:pt>
                <c:pt idx="1441">
                  <c:v>11.459999999999999</c:v>
                </c:pt>
                <c:pt idx="1442">
                  <c:v>6.3295999999999992</c:v>
                </c:pt>
                <c:pt idx="1443">
                  <c:v>17.42799999999999</c:v>
                </c:pt>
                <c:pt idx="1444">
                  <c:v>148.49459999999993</c:v>
                </c:pt>
                <c:pt idx="1445">
                  <c:v>-39.124799999999993</c:v>
                </c:pt>
                <c:pt idx="1446">
                  <c:v>-87.341800000000035</c:v>
                </c:pt>
                <c:pt idx="1447">
                  <c:v>5.9979999999999922</c:v>
                </c:pt>
                <c:pt idx="1448">
                  <c:v>-1.7513999999999994</c:v>
                </c:pt>
                <c:pt idx="1449">
                  <c:v>11.093999999999998</c:v>
                </c:pt>
                <c:pt idx="1450">
                  <c:v>-1.3499999999999996</c:v>
                </c:pt>
                <c:pt idx="1451">
                  <c:v>34.780200000000001</c:v>
                </c:pt>
                <c:pt idx="1452">
                  <c:v>45.839999999999996</c:v>
                </c:pt>
                <c:pt idx="1453">
                  <c:v>16.875</c:v>
                </c:pt>
                <c:pt idx="1454">
                  <c:v>1459.2</c:v>
                </c:pt>
                <c:pt idx="1455">
                  <c:v>41.951999999999998</c:v>
                </c:pt>
                <c:pt idx="1456">
                  <c:v>67.940999999999974</c:v>
                </c:pt>
                <c:pt idx="1457">
                  <c:v>23.49</c:v>
                </c:pt>
                <c:pt idx="1458">
                  <c:v>5.1791999999999998</c:v>
                </c:pt>
                <c:pt idx="1459">
                  <c:v>9.8856000000000002</c:v>
                </c:pt>
                <c:pt idx="1460">
                  <c:v>19.398399999999995</c:v>
                </c:pt>
                <c:pt idx="1461">
                  <c:v>-31.372200000000007</c:v>
                </c:pt>
                <c:pt idx="1462">
                  <c:v>43.995600000000003</c:v>
                </c:pt>
                <c:pt idx="1463">
                  <c:v>-29.277599999999893</c:v>
                </c:pt>
                <c:pt idx="1464">
                  <c:v>1.8032000000000001</c:v>
                </c:pt>
                <c:pt idx="1465">
                  <c:v>-3.0344000000000122</c:v>
                </c:pt>
                <c:pt idx="1466">
                  <c:v>-10.797300000000011</c:v>
                </c:pt>
                <c:pt idx="1467">
                  <c:v>31.995999999999974</c:v>
                </c:pt>
                <c:pt idx="1468">
                  <c:v>226.96439999999998</c:v>
                </c:pt>
                <c:pt idx="1469">
                  <c:v>19.523799999999998</c:v>
                </c:pt>
                <c:pt idx="1470">
                  <c:v>6.2208000000000006</c:v>
                </c:pt>
                <c:pt idx="1471">
                  <c:v>0.59920000000000018</c:v>
                </c:pt>
                <c:pt idx="1472">
                  <c:v>4.0749000000000004</c:v>
                </c:pt>
                <c:pt idx="1473">
                  <c:v>-4.0127999999999986</c:v>
                </c:pt>
                <c:pt idx="1474">
                  <c:v>5.0111999999999997</c:v>
                </c:pt>
                <c:pt idx="1475">
                  <c:v>6.4206000000000012</c:v>
                </c:pt>
                <c:pt idx="1476">
                  <c:v>13.2986</c:v>
                </c:pt>
                <c:pt idx="1477">
                  <c:v>5.865299999999996</c:v>
                </c:pt>
                <c:pt idx="1478">
                  <c:v>2.3976000000000006</c:v>
                </c:pt>
                <c:pt idx="1479">
                  <c:v>12.441600000000001</c:v>
                </c:pt>
                <c:pt idx="1480">
                  <c:v>19.825400000000002</c:v>
                </c:pt>
                <c:pt idx="1481">
                  <c:v>8.8061999999999987</c:v>
                </c:pt>
                <c:pt idx="1482">
                  <c:v>1.702399999999999</c:v>
                </c:pt>
                <c:pt idx="1483">
                  <c:v>1.0699999999999996</c:v>
                </c:pt>
                <c:pt idx="1484">
                  <c:v>30.089999999999982</c:v>
                </c:pt>
                <c:pt idx="1485">
                  <c:v>1.3159999999999998</c:v>
                </c:pt>
                <c:pt idx="1486">
                  <c:v>106.12420000000014</c:v>
                </c:pt>
                <c:pt idx="1487">
                  <c:v>37.787400000000005</c:v>
                </c:pt>
                <c:pt idx="1488">
                  <c:v>16.614000000000001</c:v>
                </c:pt>
                <c:pt idx="1489">
                  <c:v>1.764</c:v>
                </c:pt>
                <c:pt idx="1490">
                  <c:v>28.332000000000001</c:v>
                </c:pt>
                <c:pt idx="1491">
                  <c:v>2.8811999999999998</c:v>
                </c:pt>
                <c:pt idx="1492">
                  <c:v>173.74080000000001</c:v>
                </c:pt>
                <c:pt idx="1493">
                  <c:v>3.6632000000000007</c:v>
                </c:pt>
                <c:pt idx="1494">
                  <c:v>11.213999999999999</c:v>
                </c:pt>
                <c:pt idx="1495">
                  <c:v>3.1849999999999992</c:v>
                </c:pt>
                <c:pt idx="1496">
                  <c:v>-0.20980000000000043</c:v>
                </c:pt>
                <c:pt idx="1497">
                  <c:v>3.7720000000000002</c:v>
                </c:pt>
                <c:pt idx="1498">
                  <c:v>6.5830000000000011</c:v>
                </c:pt>
                <c:pt idx="1499">
                  <c:v>5.8203000000000005</c:v>
                </c:pt>
                <c:pt idx="1500">
                  <c:v>69.704999999999984</c:v>
                </c:pt>
                <c:pt idx="1501">
                  <c:v>-47.254199999999997</c:v>
                </c:pt>
                <c:pt idx="1502">
                  <c:v>3.3519999999999985</c:v>
                </c:pt>
                <c:pt idx="1503">
                  <c:v>3.0813999999999995</c:v>
                </c:pt>
                <c:pt idx="1504">
                  <c:v>3.36</c:v>
                </c:pt>
                <c:pt idx="1505">
                  <c:v>-175.87080000000009</c:v>
                </c:pt>
                <c:pt idx="1506">
                  <c:v>5.5875000000000004</c:v>
                </c:pt>
                <c:pt idx="1507">
                  <c:v>190.07999999999998</c:v>
                </c:pt>
                <c:pt idx="1508">
                  <c:v>15.524999999999999</c:v>
                </c:pt>
                <c:pt idx="1509">
                  <c:v>3.0095999999999998</c:v>
                </c:pt>
                <c:pt idx="1510">
                  <c:v>111.82399999999996</c:v>
                </c:pt>
                <c:pt idx="1511">
                  <c:v>11.820599999999997</c:v>
                </c:pt>
                <c:pt idx="1512">
                  <c:v>12.504000000000005</c:v>
                </c:pt>
                <c:pt idx="1513">
                  <c:v>-33.139000000000003</c:v>
                </c:pt>
                <c:pt idx="1514">
                  <c:v>-11.4648</c:v>
                </c:pt>
                <c:pt idx="1515">
                  <c:v>-9.0980000000000025</c:v>
                </c:pt>
                <c:pt idx="1516">
                  <c:v>116.87199999999984</c:v>
                </c:pt>
                <c:pt idx="1517">
                  <c:v>27.247999999999998</c:v>
                </c:pt>
                <c:pt idx="1518">
                  <c:v>4.3133999999999997</c:v>
                </c:pt>
                <c:pt idx="1519">
                  <c:v>7.7343000000000011</c:v>
                </c:pt>
                <c:pt idx="1520">
                  <c:v>2.0649999999999986</c:v>
                </c:pt>
                <c:pt idx="1521">
                  <c:v>48.951600000000013</c:v>
                </c:pt>
                <c:pt idx="1522">
                  <c:v>6.7230000000000008</c:v>
                </c:pt>
                <c:pt idx="1523">
                  <c:v>61.959999999999987</c:v>
                </c:pt>
                <c:pt idx="1524">
                  <c:v>-58.68719999999999</c:v>
                </c:pt>
                <c:pt idx="1525">
                  <c:v>9.7091999999999885</c:v>
                </c:pt>
                <c:pt idx="1526">
                  <c:v>0.36400000000000032</c:v>
                </c:pt>
                <c:pt idx="1527">
                  <c:v>3.3488000000000011</c:v>
                </c:pt>
                <c:pt idx="1528">
                  <c:v>0.5236000000000014</c:v>
                </c:pt>
                <c:pt idx="1529">
                  <c:v>3.4309999999999996</c:v>
                </c:pt>
                <c:pt idx="1530">
                  <c:v>23.234999999999992</c:v>
                </c:pt>
                <c:pt idx="1531">
                  <c:v>0.80579999999999963</c:v>
                </c:pt>
                <c:pt idx="1532">
                  <c:v>2.7222</c:v>
                </c:pt>
                <c:pt idx="1533">
                  <c:v>0</c:v>
                </c:pt>
                <c:pt idx="1534">
                  <c:v>16.798599999999979</c:v>
                </c:pt>
                <c:pt idx="1535">
                  <c:v>0.4073999999999991</c:v>
                </c:pt>
                <c:pt idx="1536">
                  <c:v>3.0342000000000002</c:v>
                </c:pt>
                <c:pt idx="1537">
                  <c:v>11.597099999999998</c:v>
                </c:pt>
                <c:pt idx="1538">
                  <c:v>6.5120000000000005</c:v>
                </c:pt>
                <c:pt idx="1539">
                  <c:v>203.56440000000003</c:v>
                </c:pt>
                <c:pt idx="1540">
                  <c:v>116.39039999999999</c:v>
                </c:pt>
                <c:pt idx="1541">
                  <c:v>2.2880000000000003</c:v>
                </c:pt>
                <c:pt idx="1542">
                  <c:v>1.7003999999999992</c:v>
                </c:pt>
                <c:pt idx="1543">
                  <c:v>29.0136</c:v>
                </c:pt>
                <c:pt idx="1544">
                  <c:v>16.0928</c:v>
                </c:pt>
                <c:pt idx="1545">
                  <c:v>196.68599999999986</c:v>
                </c:pt>
                <c:pt idx="1546">
                  <c:v>117.43199999999999</c:v>
                </c:pt>
                <c:pt idx="1547">
                  <c:v>-40.650400000000019</c:v>
                </c:pt>
                <c:pt idx="1548">
                  <c:v>2.3673999999999991</c:v>
                </c:pt>
                <c:pt idx="1549">
                  <c:v>174.99749999999997</c:v>
                </c:pt>
                <c:pt idx="1550">
                  <c:v>-24.708599999999997</c:v>
                </c:pt>
                <c:pt idx="1551">
                  <c:v>54.860399999999998</c:v>
                </c:pt>
                <c:pt idx="1552">
                  <c:v>10.348799999999999</c:v>
                </c:pt>
                <c:pt idx="1553">
                  <c:v>57.384999999999991</c:v>
                </c:pt>
                <c:pt idx="1554">
                  <c:v>1.5311999999999999</c:v>
                </c:pt>
                <c:pt idx="1555">
                  <c:v>39.5428</c:v>
                </c:pt>
                <c:pt idx="1556">
                  <c:v>3.504</c:v>
                </c:pt>
                <c:pt idx="1557">
                  <c:v>9.919999999999991</c:v>
                </c:pt>
                <c:pt idx="1558">
                  <c:v>44.709600000000009</c:v>
                </c:pt>
                <c:pt idx="1559">
                  <c:v>12.815099999999997</c:v>
                </c:pt>
                <c:pt idx="1560">
                  <c:v>9.0719999999999992</c:v>
                </c:pt>
                <c:pt idx="1561">
                  <c:v>0.72279999999999989</c:v>
                </c:pt>
                <c:pt idx="1562">
                  <c:v>-295.97849999999994</c:v>
                </c:pt>
                <c:pt idx="1563">
                  <c:v>4.1151</c:v>
                </c:pt>
                <c:pt idx="1564">
                  <c:v>17.744999999999962</c:v>
                </c:pt>
                <c:pt idx="1565">
                  <c:v>39.687899999999985</c:v>
                </c:pt>
                <c:pt idx="1566">
                  <c:v>-0.26850000000000307</c:v>
                </c:pt>
                <c:pt idx="1567">
                  <c:v>-13.615200000000002</c:v>
                </c:pt>
                <c:pt idx="1568">
                  <c:v>60.255300000000005</c:v>
                </c:pt>
                <c:pt idx="1569">
                  <c:v>3.7235999999999989</c:v>
                </c:pt>
                <c:pt idx="1570">
                  <c:v>-67.941000000000003</c:v>
                </c:pt>
                <c:pt idx="1571">
                  <c:v>10.4832</c:v>
                </c:pt>
                <c:pt idx="1572">
                  <c:v>6.2978999999999985</c:v>
                </c:pt>
                <c:pt idx="1573">
                  <c:v>23.839999999999975</c:v>
                </c:pt>
                <c:pt idx="1574">
                  <c:v>-9.153000000000004</c:v>
                </c:pt>
                <c:pt idx="1575">
                  <c:v>-21.807999999999993</c:v>
                </c:pt>
                <c:pt idx="1576">
                  <c:v>2.3952000000000018</c:v>
                </c:pt>
                <c:pt idx="1577">
                  <c:v>2.4402000000000004</c:v>
                </c:pt>
                <c:pt idx="1578">
                  <c:v>49.555199999999978</c:v>
                </c:pt>
                <c:pt idx="1579">
                  <c:v>89.314199999999971</c:v>
                </c:pt>
                <c:pt idx="1580">
                  <c:v>-153.12239999999997</c:v>
                </c:pt>
                <c:pt idx="1581">
                  <c:v>2.9371999999999971</c:v>
                </c:pt>
                <c:pt idx="1582">
                  <c:v>456.58800000000002</c:v>
                </c:pt>
                <c:pt idx="1583">
                  <c:v>18.345599999999997</c:v>
                </c:pt>
                <c:pt idx="1584">
                  <c:v>2.9567999999999999</c:v>
                </c:pt>
                <c:pt idx="1585">
                  <c:v>274.38600000000008</c:v>
                </c:pt>
                <c:pt idx="1586">
                  <c:v>68.975999999999999</c:v>
                </c:pt>
                <c:pt idx="1587">
                  <c:v>5.0054999999999996</c:v>
                </c:pt>
                <c:pt idx="1588">
                  <c:v>34.692000000000007</c:v>
                </c:pt>
                <c:pt idx="1589">
                  <c:v>2.9592000000000009</c:v>
                </c:pt>
                <c:pt idx="1590">
                  <c:v>5.8603999999999967</c:v>
                </c:pt>
                <c:pt idx="1591">
                  <c:v>2.9144999999999994</c:v>
                </c:pt>
                <c:pt idx="1592">
                  <c:v>22.676399999999994</c:v>
                </c:pt>
                <c:pt idx="1593">
                  <c:v>6.5856000000000012</c:v>
                </c:pt>
                <c:pt idx="1594">
                  <c:v>-35.905799999999999</c:v>
                </c:pt>
                <c:pt idx="1595">
                  <c:v>-2.0567999999999991</c:v>
                </c:pt>
                <c:pt idx="1596">
                  <c:v>175.13599999999997</c:v>
                </c:pt>
                <c:pt idx="1597">
                  <c:v>5.2799999999999994</c:v>
                </c:pt>
                <c:pt idx="1598">
                  <c:v>0.50039999999999996</c:v>
                </c:pt>
                <c:pt idx="1599">
                  <c:v>8.674399999999995</c:v>
                </c:pt>
                <c:pt idx="1600">
                  <c:v>-13.992999999999999</c:v>
                </c:pt>
                <c:pt idx="1601">
                  <c:v>42.391999999999996</c:v>
                </c:pt>
                <c:pt idx="1602">
                  <c:v>1.6679999999999997</c:v>
                </c:pt>
                <c:pt idx="1603">
                  <c:v>45.222599999999993</c:v>
                </c:pt>
                <c:pt idx="1604">
                  <c:v>12.986999999999995</c:v>
                </c:pt>
                <c:pt idx="1605">
                  <c:v>1.5288000000000002</c:v>
                </c:pt>
                <c:pt idx="1606">
                  <c:v>21.227999999999998</c:v>
                </c:pt>
                <c:pt idx="1607">
                  <c:v>1.9709999999999996</c:v>
                </c:pt>
                <c:pt idx="1608">
                  <c:v>10.223999999999998</c:v>
                </c:pt>
                <c:pt idx="1609">
                  <c:v>3.2675999999999994</c:v>
                </c:pt>
                <c:pt idx="1610">
                  <c:v>27.356800000000007</c:v>
                </c:pt>
                <c:pt idx="1611">
                  <c:v>20.158400000000015</c:v>
                </c:pt>
                <c:pt idx="1612">
                  <c:v>31.494</c:v>
                </c:pt>
                <c:pt idx="1613">
                  <c:v>290.00579999999991</c:v>
                </c:pt>
                <c:pt idx="1614">
                  <c:v>-13.646100000000001</c:v>
                </c:pt>
                <c:pt idx="1615">
                  <c:v>1.7999999999999998</c:v>
                </c:pt>
                <c:pt idx="1616">
                  <c:v>19.872</c:v>
                </c:pt>
                <c:pt idx="1617">
                  <c:v>12.511800000000001</c:v>
                </c:pt>
                <c:pt idx="1618">
                  <c:v>8.9220000000000041</c:v>
                </c:pt>
                <c:pt idx="1619">
                  <c:v>3.0773999999999999</c:v>
                </c:pt>
                <c:pt idx="1620">
                  <c:v>99.23</c:v>
                </c:pt>
                <c:pt idx="1621">
                  <c:v>385.37520000000001</c:v>
                </c:pt>
                <c:pt idx="1622">
                  <c:v>7.8191999999999995</c:v>
                </c:pt>
                <c:pt idx="1623">
                  <c:v>10.5</c:v>
                </c:pt>
                <c:pt idx="1624">
                  <c:v>84.494999999999948</c:v>
                </c:pt>
                <c:pt idx="1625">
                  <c:v>556.97400000000005</c:v>
                </c:pt>
                <c:pt idx="1626">
                  <c:v>141.27749999999997</c:v>
                </c:pt>
                <c:pt idx="1627">
                  <c:v>155.24999999999994</c:v>
                </c:pt>
                <c:pt idx="1628">
                  <c:v>2.4639999999999986</c:v>
                </c:pt>
                <c:pt idx="1629">
                  <c:v>-34.38000000000001</c:v>
                </c:pt>
                <c:pt idx="1630">
                  <c:v>88.029900000000055</c:v>
                </c:pt>
                <c:pt idx="1631">
                  <c:v>3.7407999999999997</c:v>
                </c:pt>
                <c:pt idx="1632">
                  <c:v>3.6288</c:v>
                </c:pt>
                <c:pt idx="1633">
                  <c:v>1.5700000000000012</c:v>
                </c:pt>
                <c:pt idx="1634">
                  <c:v>7.263999999999994</c:v>
                </c:pt>
                <c:pt idx="1635">
                  <c:v>5.4432</c:v>
                </c:pt>
                <c:pt idx="1636">
                  <c:v>-167.27</c:v>
                </c:pt>
                <c:pt idx="1637">
                  <c:v>-87.667200000000037</c:v>
                </c:pt>
                <c:pt idx="1638">
                  <c:v>9.3312000000000008</c:v>
                </c:pt>
                <c:pt idx="1639">
                  <c:v>4.4344000000000001</c:v>
                </c:pt>
                <c:pt idx="1640">
                  <c:v>5.8419999999999996</c:v>
                </c:pt>
                <c:pt idx="1641">
                  <c:v>17.375399999999999</c:v>
                </c:pt>
                <c:pt idx="1642">
                  <c:v>3.944999999999999</c:v>
                </c:pt>
                <c:pt idx="1643">
                  <c:v>349.33919999999995</c:v>
                </c:pt>
                <c:pt idx="1644">
                  <c:v>1480.4670999999998</c:v>
                </c:pt>
                <c:pt idx="1645">
                  <c:v>100.65599999999999</c:v>
                </c:pt>
                <c:pt idx="1646">
                  <c:v>-3.0939999999999994</c:v>
                </c:pt>
                <c:pt idx="1647">
                  <c:v>-0.71279999999999988</c:v>
                </c:pt>
                <c:pt idx="1648">
                  <c:v>-100.91999999999999</c:v>
                </c:pt>
                <c:pt idx="1649">
                  <c:v>-9.178799999999999</c:v>
                </c:pt>
                <c:pt idx="1650">
                  <c:v>53.860799999999998</c:v>
                </c:pt>
                <c:pt idx="1651">
                  <c:v>6.4127999999999998</c:v>
                </c:pt>
                <c:pt idx="1652">
                  <c:v>45.813600000000001</c:v>
                </c:pt>
                <c:pt idx="1653">
                  <c:v>54.333200000000005</c:v>
                </c:pt>
                <c:pt idx="1654">
                  <c:v>1.4207999999999998</c:v>
                </c:pt>
                <c:pt idx="1655">
                  <c:v>2.9568000000000003</c:v>
                </c:pt>
                <c:pt idx="1656">
                  <c:v>9.5940000000000012</c:v>
                </c:pt>
                <c:pt idx="1657">
                  <c:v>10.784899999999999</c:v>
                </c:pt>
                <c:pt idx="1658">
                  <c:v>10.048500000000004</c:v>
                </c:pt>
                <c:pt idx="1659">
                  <c:v>27.734999999999996</c:v>
                </c:pt>
                <c:pt idx="1660">
                  <c:v>5.2139999999999995</c:v>
                </c:pt>
                <c:pt idx="1661">
                  <c:v>-158.10199999999998</c:v>
                </c:pt>
                <c:pt idx="1662">
                  <c:v>-9.2639999999999993</c:v>
                </c:pt>
                <c:pt idx="1663">
                  <c:v>3.6679999999999993</c:v>
                </c:pt>
                <c:pt idx="1664">
                  <c:v>-7.4394000000000347</c:v>
                </c:pt>
                <c:pt idx="1665">
                  <c:v>0.86879999999999979</c:v>
                </c:pt>
                <c:pt idx="1666">
                  <c:v>-2.374800000000004</c:v>
                </c:pt>
                <c:pt idx="1667">
                  <c:v>23.234999999999992</c:v>
                </c:pt>
                <c:pt idx="1668">
                  <c:v>1.5794999999999986</c:v>
                </c:pt>
                <c:pt idx="1669">
                  <c:v>-373.3048</c:v>
                </c:pt>
                <c:pt idx="1670">
                  <c:v>5.2125000000000004</c:v>
                </c:pt>
                <c:pt idx="1671">
                  <c:v>19.331399999999995</c:v>
                </c:pt>
                <c:pt idx="1672">
                  <c:v>62.988</c:v>
                </c:pt>
                <c:pt idx="1673">
                  <c:v>96.343800000000002</c:v>
                </c:pt>
                <c:pt idx="1674">
                  <c:v>-10.419600000000003</c:v>
                </c:pt>
                <c:pt idx="1675">
                  <c:v>-10.211400000000005</c:v>
                </c:pt>
                <c:pt idx="1676">
                  <c:v>26.069999999999993</c:v>
                </c:pt>
                <c:pt idx="1677">
                  <c:v>8.7906000000000013</c:v>
                </c:pt>
                <c:pt idx="1678">
                  <c:v>-14.576399999999996</c:v>
                </c:pt>
                <c:pt idx="1679">
                  <c:v>4.3175999999999988</c:v>
                </c:pt>
                <c:pt idx="1680">
                  <c:v>8.4735999999999958</c:v>
                </c:pt>
                <c:pt idx="1681">
                  <c:v>-559.35599999999988</c:v>
                </c:pt>
                <c:pt idx="1682">
                  <c:v>9.105599999999999</c:v>
                </c:pt>
                <c:pt idx="1683">
                  <c:v>6.224400000000001</c:v>
                </c:pt>
                <c:pt idx="1684">
                  <c:v>12.409999999999989</c:v>
                </c:pt>
                <c:pt idx="1685">
                  <c:v>-0.98999999999999977</c:v>
                </c:pt>
                <c:pt idx="1686">
                  <c:v>-5.7637999999999998</c:v>
                </c:pt>
                <c:pt idx="1687">
                  <c:v>3.6288</c:v>
                </c:pt>
                <c:pt idx="1688">
                  <c:v>23.315999999999988</c:v>
                </c:pt>
                <c:pt idx="1689">
                  <c:v>-227.49120000000016</c:v>
                </c:pt>
                <c:pt idx="1690">
                  <c:v>15.387</c:v>
                </c:pt>
                <c:pt idx="1691">
                  <c:v>5.0960000000000001</c:v>
                </c:pt>
                <c:pt idx="1692">
                  <c:v>6.2904999999999998</c:v>
                </c:pt>
                <c:pt idx="1693">
                  <c:v>3.5742000000000012</c:v>
                </c:pt>
                <c:pt idx="1694">
                  <c:v>19.827599999999997</c:v>
                </c:pt>
                <c:pt idx="1695">
                  <c:v>7.0853999999999999</c:v>
                </c:pt>
                <c:pt idx="1696">
                  <c:v>52.49</c:v>
                </c:pt>
                <c:pt idx="1697">
                  <c:v>31.018399999999986</c:v>
                </c:pt>
                <c:pt idx="1698">
                  <c:v>10.348799999999999</c:v>
                </c:pt>
                <c:pt idx="1699">
                  <c:v>113.49359999999999</c:v>
                </c:pt>
                <c:pt idx="1700">
                  <c:v>4.2804000000000002</c:v>
                </c:pt>
                <c:pt idx="1701">
                  <c:v>321.83999999999992</c:v>
                </c:pt>
                <c:pt idx="1702">
                  <c:v>4.6812000000000005</c:v>
                </c:pt>
                <c:pt idx="1703">
                  <c:v>5.8045</c:v>
                </c:pt>
                <c:pt idx="1704">
                  <c:v>-7.1147999999999989</c:v>
                </c:pt>
                <c:pt idx="1705">
                  <c:v>-9.2880000000000003</c:v>
                </c:pt>
                <c:pt idx="1706">
                  <c:v>20.614199999999997</c:v>
                </c:pt>
                <c:pt idx="1707">
                  <c:v>16.703999999999986</c:v>
                </c:pt>
                <c:pt idx="1708">
                  <c:v>3.71</c:v>
                </c:pt>
                <c:pt idx="1709">
                  <c:v>-0.89990000000001302</c:v>
                </c:pt>
                <c:pt idx="1710">
                  <c:v>6.5669999999999984</c:v>
                </c:pt>
                <c:pt idx="1711">
                  <c:v>510.63599999999985</c:v>
                </c:pt>
                <c:pt idx="1712">
                  <c:v>5.0064000000000002</c:v>
                </c:pt>
                <c:pt idx="1713">
                  <c:v>-566.5625</c:v>
                </c:pt>
                <c:pt idx="1714">
                  <c:v>-14.478399999999979</c:v>
                </c:pt>
                <c:pt idx="1715">
                  <c:v>2.7956000000000003</c:v>
                </c:pt>
                <c:pt idx="1716">
                  <c:v>70.440999999999974</c:v>
                </c:pt>
                <c:pt idx="1717">
                  <c:v>0</c:v>
                </c:pt>
                <c:pt idx="1718">
                  <c:v>15.086400000000001</c:v>
                </c:pt>
                <c:pt idx="1719">
                  <c:v>12.325599999999998</c:v>
                </c:pt>
                <c:pt idx="1720">
                  <c:v>14.919999999999995</c:v>
                </c:pt>
                <c:pt idx="1721">
                  <c:v>11.998799999999996</c:v>
                </c:pt>
                <c:pt idx="1722">
                  <c:v>51.193599999999996</c:v>
                </c:pt>
                <c:pt idx="1723">
                  <c:v>-71.811600000000027</c:v>
                </c:pt>
                <c:pt idx="1724">
                  <c:v>43.43519999999998</c:v>
                </c:pt>
                <c:pt idx="1725">
                  <c:v>0.44399999999999973</c:v>
                </c:pt>
                <c:pt idx="1726">
                  <c:v>7.7728000000000002</c:v>
                </c:pt>
                <c:pt idx="1727">
                  <c:v>-69.889999999999986</c:v>
                </c:pt>
                <c:pt idx="1728">
                  <c:v>21</c:v>
                </c:pt>
                <c:pt idx="1729">
                  <c:v>3.6017999999999999</c:v>
                </c:pt>
                <c:pt idx="1730">
                  <c:v>31.283199999999987</c:v>
                </c:pt>
                <c:pt idx="1731">
                  <c:v>3.7407999999999997</c:v>
                </c:pt>
                <c:pt idx="1732">
                  <c:v>-33.804000000000002</c:v>
                </c:pt>
                <c:pt idx="1733">
                  <c:v>17.351999999999975</c:v>
                </c:pt>
                <c:pt idx="1734">
                  <c:v>6.5339999999999971</c:v>
                </c:pt>
                <c:pt idx="1735">
                  <c:v>1.375</c:v>
                </c:pt>
                <c:pt idx="1736">
                  <c:v>0.3822000000000001</c:v>
                </c:pt>
                <c:pt idx="1737">
                  <c:v>8.4888000000000012</c:v>
                </c:pt>
                <c:pt idx="1738">
                  <c:v>3.400999999999998</c:v>
                </c:pt>
                <c:pt idx="1739">
                  <c:v>46.601999999999997</c:v>
                </c:pt>
                <c:pt idx="1740">
                  <c:v>9.6047999999999991</c:v>
                </c:pt>
                <c:pt idx="1741">
                  <c:v>7.2576000000000001</c:v>
                </c:pt>
                <c:pt idx="1742">
                  <c:v>0.98559999999999937</c:v>
                </c:pt>
                <c:pt idx="1743">
                  <c:v>-2.5128000000000008</c:v>
                </c:pt>
                <c:pt idx="1744">
                  <c:v>-55.300000000000068</c:v>
                </c:pt>
                <c:pt idx="1745">
                  <c:v>4.9431999999999992</c:v>
                </c:pt>
                <c:pt idx="1746">
                  <c:v>-8.2367999999999988</c:v>
                </c:pt>
                <c:pt idx="1747">
                  <c:v>3.2099999999999982</c:v>
                </c:pt>
                <c:pt idx="1748">
                  <c:v>3.6288</c:v>
                </c:pt>
                <c:pt idx="1749">
                  <c:v>0.54600000000000071</c:v>
                </c:pt>
                <c:pt idx="1750">
                  <c:v>-32.522600000000011</c:v>
                </c:pt>
                <c:pt idx="1751">
                  <c:v>3.6894000000000009</c:v>
                </c:pt>
                <c:pt idx="1752">
                  <c:v>151.09740000000002</c:v>
                </c:pt>
                <c:pt idx="1753">
                  <c:v>53.860799999999998</c:v>
                </c:pt>
                <c:pt idx="1754">
                  <c:v>3.8519999999999994</c:v>
                </c:pt>
                <c:pt idx="1755">
                  <c:v>130.75810000000001</c:v>
                </c:pt>
                <c:pt idx="1756">
                  <c:v>150.36000000000013</c:v>
                </c:pt>
                <c:pt idx="1757">
                  <c:v>-66.508800000000036</c:v>
                </c:pt>
                <c:pt idx="1758">
                  <c:v>7.615399999999994</c:v>
                </c:pt>
                <c:pt idx="1759">
                  <c:v>4.8840000000000003</c:v>
                </c:pt>
                <c:pt idx="1760">
                  <c:v>-4.8391999999999769</c:v>
                </c:pt>
                <c:pt idx="1761">
                  <c:v>9.7037999999999993</c:v>
                </c:pt>
                <c:pt idx="1762">
                  <c:v>-20.696400000000025</c:v>
                </c:pt>
                <c:pt idx="1763">
                  <c:v>10.517999999999997</c:v>
                </c:pt>
                <c:pt idx="1764">
                  <c:v>1.8997999999999999</c:v>
                </c:pt>
                <c:pt idx="1765">
                  <c:v>46.116000000000007</c:v>
                </c:pt>
                <c:pt idx="1766">
                  <c:v>4.8117999999999999</c:v>
                </c:pt>
                <c:pt idx="1767">
                  <c:v>-5.8603999999999985</c:v>
                </c:pt>
                <c:pt idx="1768">
                  <c:v>-39.456499999999991</c:v>
                </c:pt>
                <c:pt idx="1769">
                  <c:v>-1.3952000000000013</c:v>
                </c:pt>
                <c:pt idx="1770">
                  <c:v>-20.166300000000007</c:v>
                </c:pt>
                <c:pt idx="1771">
                  <c:v>-24.496000000000002</c:v>
                </c:pt>
                <c:pt idx="1772">
                  <c:v>19.499999999999993</c:v>
                </c:pt>
                <c:pt idx="1773">
                  <c:v>9.3869999999999987</c:v>
                </c:pt>
                <c:pt idx="1774">
                  <c:v>129.37860000000001</c:v>
                </c:pt>
                <c:pt idx="1775">
                  <c:v>1.4952000000000001</c:v>
                </c:pt>
                <c:pt idx="1776">
                  <c:v>1.512</c:v>
                </c:pt>
                <c:pt idx="1777">
                  <c:v>180.76590000000002</c:v>
                </c:pt>
                <c:pt idx="1778">
                  <c:v>6.6150000000000002</c:v>
                </c:pt>
                <c:pt idx="1779">
                  <c:v>14.992499999999996</c:v>
                </c:pt>
                <c:pt idx="1780">
                  <c:v>20.840000000000003</c:v>
                </c:pt>
                <c:pt idx="1781">
                  <c:v>3.0267999999999997</c:v>
                </c:pt>
                <c:pt idx="1782">
                  <c:v>59.011199999999988</c:v>
                </c:pt>
                <c:pt idx="1783">
                  <c:v>107.7216</c:v>
                </c:pt>
                <c:pt idx="1784">
                  <c:v>9.8159999999999954</c:v>
                </c:pt>
                <c:pt idx="1785">
                  <c:v>15.5288</c:v>
                </c:pt>
                <c:pt idx="1786">
                  <c:v>25.221299999999989</c:v>
                </c:pt>
                <c:pt idx="1787">
                  <c:v>64.785599999999988</c:v>
                </c:pt>
                <c:pt idx="1788">
                  <c:v>195.99440000000004</c:v>
                </c:pt>
                <c:pt idx="1789">
                  <c:v>26.590499999999988</c:v>
                </c:pt>
                <c:pt idx="1790">
                  <c:v>24.47</c:v>
                </c:pt>
                <c:pt idx="1791">
                  <c:v>673.88160000000016</c:v>
                </c:pt>
                <c:pt idx="1792">
                  <c:v>12.592800000000004</c:v>
                </c:pt>
                <c:pt idx="1793">
                  <c:v>6.0416000000000025</c:v>
                </c:pt>
                <c:pt idx="1794">
                  <c:v>26.984999999999992</c:v>
                </c:pt>
                <c:pt idx="1795">
                  <c:v>16.598399999999998</c:v>
                </c:pt>
                <c:pt idx="1796">
                  <c:v>100.91129999999997</c:v>
                </c:pt>
                <c:pt idx="1797">
                  <c:v>11.565</c:v>
                </c:pt>
                <c:pt idx="1798">
                  <c:v>73.320999999999998</c:v>
                </c:pt>
                <c:pt idx="1799">
                  <c:v>3.6295999999999995</c:v>
                </c:pt>
                <c:pt idx="1800">
                  <c:v>17.534399999999998</c:v>
                </c:pt>
                <c:pt idx="1801">
                  <c:v>1.5047999999999999</c:v>
                </c:pt>
                <c:pt idx="1802">
                  <c:v>-4.2987000000000002</c:v>
                </c:pt>
                <c:pt idx="1803">
                  <c:v>-1049.3406</c:v>
                </c:pt>
                <c:pt idx="1804">
                  <c:v>22.995400000000004</c:v>
                </c:pt>
                <c:pt idx="1805">
                  <c:v>257.59440000000029</c:v>
                </c:pt>
                <c:pt idx="1806">
                  <c:v>21.772800000000004</c:v>
                </c:pt>
                <c:pt idx="1807">
                  <c:v>76.271999999999977</c:v>
                </c:pt>
                <c:pt idx="1808">
                  <c:v>0.69929999999999914</c:v>
                </c:pt>
                <c:pt idx="1809">
                  <c:v>-12.116999999999999</c:v>
                </c:pt>
                <c:pt idx="1810">
                  <c:v>17.815199999999997</c:v>
                </c:pt>
                <c:pt idx="1811">
                  <c:v>245.0209999999999</c:v>
                </c:pt>
                <c:pt idx="1812">
                  <c:v>28.129999999999995</c:v>
                </c:pt>
                <c:pt idx="1813">
                  <c:v>1.5713999999999997</c:v>
                </c:pt>
                <c:pt idx="1814">
                  <c:v>-8.5067999999999913</c:v>
                </c:pt>
                <c:pt idx="1815">
                  <c:v>3.4685999999999999</c:v>
                </c:pt>
                <c:pt idx="1816">
                  <c:v>3.0557999999999996</c:v>
                </c:pt>
                <c:pt idx="1817">
                  <c:v>4.5815999999999999</c:v>
                </c:pt>
                <c:pt idx="1818">
                  <c:v>-166.32000000000005</c:v>
                </c:pt>
                <c:pt idx="1819">
                  <c:v>-24.188999999999993</c:v>
                </c:pt>
                <c:pt idx="1820">
                  <c:v>-225.55680000000007</c:v>
                </c:pt>
                <c:pt idx="1821">
                  <c:v>1.8312000000000004</c:v>
                </c:pt>
                <c:pt idx="1822">
                  <c:v>-2.6981999999999999</c:v>
                </c:pt>
                <c:pt idx="1823">
                  <c:v>1.8144</c:v>
                </c:pt>
                <c:pt idx="1824">
                  <c:v>-25.05599999999999</c:v>
                </c:pt>
                <c:pt idx="1825">
                  <c:v>3.108000000000001</c:v>
                </c:pt>
                <c:pt idx="1826">
                  <c:v>4.8416000000000006</c:v>
                </c:pt>
                <c:pt idx="1827">
                  <c:v>126.8972999999998</c:v>
                </c:pt>
                <c:pt idx="1828">
                  <c:v>18.662400000000002</c:v>
                </c:pt>
                <c:pt idx="1829">
                  <c:v>-168.95579999999995</c:v>
                </c:pt>
                <c:pt idx="1830">
                  <c:v>374.37920000000008</c:v>
                </c:pt>
                <c:pt idx="1831">
                  <c:v>62.906399999999991</c:v>
                </c:pt>
                <c:pt idx="1832">
                  <c:v>25.874999999999972</c:v>
                </c:pt>
                <c:pt idx="1833">
                  <c:v>-263.99670000000026</c:v>
                </c:pt>
                <c:pt idx="1834">
                  <c:v>12.700800000000001</c:v>
                </c:pt>
                <c:pt idx="1835">
                  <c:v>6.2059999999999977</c:v>
                </c:pt>
                <c:pt idx="1836">
                  <c:v>361.29939999999988</c:v>
                </c:pt>
                <c:pt idx="1837">
                  <c:v>5.9210999999999983</c:v>
                </c:pt>
                <c:pt idx="1838">
                  <c:v>12.135200000000001</c:v>
                </c:pt>
                <c:pt idx="1839">
                  <c:v>10.224499999999994</c:v>
                </c:pt>
                <c:pt idx="1840">
                  <c:v>29.363999999999997</c:v>
                </c:pt>
                <c:pt idx="1841">
                  <c:v>39.4268</c:v>
                </c:pt>
                <c:pt idx="1842">
                  <c:v>13.532399999999996</c:v>
                </c:pt>
                <c:pt idx="1843">
                  <c:v>-30.588000000000001</c:v>
                </c:pt>
                <c:pt idx="1844">
                  <c:v>11.774100000000004</c:v>
                </c:pt>
                <c:pt idx="1845">
                  <c:v>19.238399999999999</c:v>
                </c:pt>
                <c:pt idx="1846">
                  <c:v>15.825600000000001</c:v>
                </c:pt>
                <c:pt idx="1847">
                  <c:v>27.176400000000015</c:v>
                </c:pt>
                <c:pt idx="1848">
                  <c:v>2.2449999999999992</c:v>
                </c:pt>
                <c:pt idx="1849">
                  <c:v>9.732800000000001</c:v>
                </c:pt>
                <c:pt idx="1850">
                  <c:v>124.68000000000004</c:v>
                </c:pt>
                <c:pt idx="1851">
                  <c:v>11.879999999999999</c:v>
                </c:pt>
                <c:pt idx="1852">
                  <c:v>49.10499999999999</c:v>
                </c:pt>
                <c:pt idx="1853">
                  <c:v>45.975399999999993</c:v>
                </c:pt>
                <c:pt idx="1854">
                  <c:v>38.177999999999997</c:v>
                </c:pt>
                <c:pt idx="1855">
                  <c:v>4.7915999999999999</c:v>
                </c:pt>
                <c:pt idx="1856">
                  <c:v>-15.990000000000002</c:v>
                </c:pt>
                <c:pt idx="1857">
                  <c:v>-53.072000000000017</c:v>
                </c:pt>
                <c:pt idx="1858">
                  <c:v>60.552800000000005</c:v>
                </c:pt>
                <c:pt idx="1859">
                  <c:v>25.122500000000002</c:v>
                </c:pt>
                <c:pt idx="1860">
                  <c:v>-28.976400000000012</c:v>
                </c:pt>
                <c:pt idx="1861">
                  <c:v>33.588800000000006</c:v>
                </c:pt>
                <c:pt idx="1862">
                  <c:v>4.9632000000000005</c:v>
                </c:pt>
                <c:pt idx="1863">
                  <c:v>-465.5680000000001</c:v>
                </c:pt>
                <c:pt idx="1864">
                  <c:v>4.3679999999999986</c:v>
                </c:pt>
                <c:pt idx="1865">
                  <c:v>-92.695500000000038</c:v>
                </c:pt>
                <c:pt idx="1866">
                  <c:v>70.72199999999998</c:v>
                </c:pt>
                <c:pt idx="1867">
                  <c:v>10.8864</c:v>
                </c:pt>
                <c:pt idx="1868">
                  <c:v>-17.607599999999998</c:v>
                </c:pt>
                <c:pt idx="1869">
                  <c:v>3.1104000000000003</c:v>
                </c:pt>
                <c:pt idx="1870">
                  <c:v>25.792000000000002</c:v>
                </c:pt>
                <c:pt idx="1871">
                  <c:v>50.097999999999985</c:v>
                </c:pt>
                <c:pt idx="1872">
                  <c:v>27.284800000000004</c:v>
                </c:pt>
                <c:pt idx="1873">
                  <c:v>20.584199999999996</c:v>
                </c:pt>
                <c:pt idx="1874">
                  <c:v>5.8812000000000006</c:v>
                </c:pt>
                <c:pt idx="1875">
                  <c:v>-22.098000000000013</c:v>
                </c:pt>
                <c:pt idx="1876">
                  <c:v>47.037600000000026</c:v>
                </c:pt>
                <c:pt idx="1877">
                  <c:v>-44.276400000000024</c:v>
                </c:pt>
                <c:pt idx="1878">
                  <c:v>22.678200000000018</c:v>
                </c:pt>
                <c:pt idx="1879">
                  <c:v>-48.119399999999985</c:v>
                </c:pt>
                <c:pt idx="1880">
                  <c:v>14.669999999999998</c:v>
                </c:pt>
                <c:pt idx="1881">
                  <c:v>63.934499999999971</c:v>
                </c:pt>
                <c:pt idx="1882">
                  <c:v>67.608000000000004</c:v>
                </c:pt>
                <c:pt idx="1883">
                  <c:v>78.6828</c:v>
                </c:pt>
                <c:pt idx="1884">
                  <c:v>2.0999999999999996</c:v>
                </c:pt>
                <c:pt idx="1885">
                  <c:v>10.4148</c:v>
                </c:pt>
                <c:pt idx="1886">
                  <c:v>2.3976000000000002</c:v>
                </c:pt>
                <c:pt idx="1887">
                  <c:v>-331.95999999999992</c:v>
                </c:pt>
                <c:pt idx="1888">
                  <c:v>13.701599999999988</c:v>
                </c:pt>
                <c:pt idx="1889">
                  <c:v>-122.87700000000004</c:v>
                </c:pt>
                <c:pt idx="1890">
                  <c:v>4.7519999999999998</c:v>
                </c:pt>
                <c:pt idx="1891">
                  <c:v>1.2505999999999999</c:v>
                </c:pt>
                <c:pt idx="1892">
                  <c:v>2.9339999999999997</c:v>
                </c:pt>
                <c:pt idx="1893">
                  <c:v>7.7449999999999983</c:v>
                </c:pt>
                <c:pt idx="1894">
                  <c:v>10.395</c:v>
                </c:pt>
                <c:pt idx="1895">
                  <c:v>152.49499999999998</c:v>
                </c:pt>
                <c:pt idx="1896">
                  <c:v>843.17059999999992</c:v>
                </c:pt>
                <c:pt idx="1897">
                  <c:v>10.805399999999997</c:v>
                </c:pt>
                <c:pt idx="1898">
                  <c:v>-336.78399999999988</c:v>
                </c:pt>
                <c:pt idx="1899">
                  <c:v>-110.76450000000001</c:v>
                </c:pt>
                <c:pt idx="1900">
                  <c:v>19.188000000000002</c:v>
                </c:pt>
                <c:pt idx="1901">
                  <c:v>3.9906000000000006</c:v>
                </c:pt>
                <c:pt idx="1902">
                  <c:v>1.8144</c:v>
                </c:pt>
                <c:pt idx="1903">
                  <c:v>47.848000000000013</c:v>
                </c:pt>
                <c:pt idx="1904">
                  <c:v>6.7449999999999983</c:v>
                </c:pt>
                <c:pt idx="1905">
                  <c:v>9.091199999999958</c:v>
                </c:pt>
                <c:pt idx="1906">
                  <c:v>-2.1648000000000005</c:v>
                </c:pt>
                <c:pt idx="1907">
                  <c:v>-21.61440000000001</c:v>
                </c:pt>
                <c:pt idx="1908">
                  <c:v>41.075999999999993</c:v>
                </c:pt>
                <c:pt idx="1909">
                  <c:v>8.532</c:v>
                </c:pt>
                <c:pt idx="1910">
                  <c:v>40.749900000000004</c:v>
                </c:pt>
                <c:pt idx="1911">
                  <c:v>92.43989999999998</c:v>
                </c:pt>
                <c:pt idx="1912">
                  <c:v>49.760999999999967</c:v>
                </c:pt>
                <c:pt idx="1913">
                  <c:v>65.978000000000009</c:v>
                </c:pt>
                <c:pt idx="1914">
                  <c:v>1.6704000000000001</c:v>
                </c:pt>
                <c:pt idx="1915">
                  <c:v>4.8524999999999991</c:v>
                </c:pt>
                <c:pt idx="1916">
                  <c:v>3.8843999999999994</c:v>
                </c:pt>
                <c:pt idx="1917">
                  <c:v>3.3784999999999989</c:v>
                </c:pt>
                <c:pt idx="1918">
                  <c:v>74.974999999999994</c:v>
                </c:pt>
                <c:pt idx="1919">
                  <c:v>302.37299999999993</c:v>
                </c:pt>
                <c:pt idx="1920">
                  <c:v>97.652399999999943</c:v>
                </c:pt>
                <c:pt idx="1921">
                  <c:v>1.5007999999999999</c:v>
                </c:pt>
                <c:pt idx="1922">
                  <c:v>107.95499999999998</c:v>
                </c:pt>
                <c:pt idx="1923">
                  <c:v>3.571200000000001</c:v>
                </c:pt>
                <c:pt idx="1924">
                  <c:v>41.822999999999993</c:v>
                </c:pt>
                <c:pt idx="1925">
                  <c:v>69.992999999999995</c:v>
                </c:pt>
                <c:pt idx="1926">
                  <c:v>19.966499999999982</c:v>
                </c:pt>
                <c:pt idx="1927">
                  <c:v>31.068799999999996</c:v>
                </c:pt>
                <c:pt idx="1928">
                  <c:v>3.1104000000000003</c:v>
                </c:pt>
                <c:pt idx="1929">
                  <c:v>1.8603999999999985</c:v>
                </c:pt>
                <c:pt idx="1930">
                  <c:v>49.498199999999969</c:v>
                </c:pt>
                <c:pt idx="1931">
                  <c:v>23.799300000000002</c:v>
                </c:pt>
                <c:pt idx="1932">
                  <c:v>23.318400000000011</c:v>
                </c:pt>
                <c:pt idx="1933">
                  <c:v>7.3919999999999995</c:v>
                </c:pt>
                <c:pt idx="1934">
                  <c:v>114.93849999999998</c:v>
                </c:pt>
                <c:pt idx="1935">
                  <c:v>59.817599999999999</c:v>
                </c:pt>
                <c:pt idx="1936">
                  <c:v>4.8608999999999991</c:v>
                </c:pt>
                <c:pt idx="1937">
                  <c:v>-13.311999999999998</c:v>
                </c:pt>
                <c:pt idx="1938">
                  <c:v>-1.2558000000000051</c:v>
                </c:pt>
                <c:pt idx="1939">
                  <c:v>-6.1151999999999997</c:v>
                </c:pt>
                <c:pt idx="1940">
                  <c:v>74.573999999999955</c:v>
                </c:pt>
                <c:pt idx="1941">
                  <c:v>17.759999999999998</c:v>
                </c:pt>
                <c:pt idx="1942">
                  <c:v>2.4009999999999998</c:v>
                </c:pt>
                <c:pt idx="1943">
                  <c:v>-5.1840000000000011</c:v>
                </c:pt>
                <c:pt idx="1944">
                  <c:v>26.391200000000001</c:v>
                </c:pt>
                <c:pt idx="1945">
                  <c:v>3.6288</c:v>
                </c:pt>
                <c:pt idx="1946">
                  <c:v>6.468</c:v>
                </c:pt>
                <c:pt idx="1947">
                  <c:v>3.4619999999999997</c:v>
                </c:pt>
                <c:pt idx="1948">
                  <c:v>-93.3262</c:v>
                </c:pt>
                <c:pt idx="1949">
                  <c:v>3.7641999999999989</c:v>
                </c:pt>
                <c:pt idx="1950">
                  <c:v>8.9207999999999998</c:v>
                </c:pt>
                <c:pt idx="1951">
                  <c:v>57.41129999999999</c:v>
                </c:pt>
                <c:pt idx="1952">
                  <c:v>9.0719999999999992</c:v>
                </c:pt>
                <c:pt idx="1953">
                  <c:v>213.73500000000001</c:v>
                </c:pt>
                <c:pt idx="1954">
                  <c:v>2.2139999999999995</c:v>
                </c:pt>
                <c:pt idx="1955">
                  <c:v>38.080000000000013</c:v>
                </c:pt>
                <c:pt idx="1956">
                  <c:v>40.31280000000001</c:v>
                </c:pt>
                <c:pt idx="1957">
                  <c:v>7.7039999999999988</c:v>
                </c:pt>
                <c:pt idx="1958">
                  <c:v>7.7759999999999998</c:v>
                </c:pt>
                <c:pt idx="1959">
                  <c:v>14.615700000000004</c:v>
                </c:pt>
                <c:pt idx="1960">
                  <c:v>53.432999999999993</c:v>
                </c:pt>
                <c:pt idx="1961">
                  <c:v>6.7680000000000007</c:v>
                </c:pt>
                <c:pt idx="1962">
                  <c:v>6.5808</c:v>
                </c:pt>
                <c:pt idx="1963">
                  <c:v>11.703000000000001</c:v>
                </c:pt>
                <c:pt idx="1964">
                  <c:v>17.177399999999977</c:v>
                </c:pt>
                <c:pt idx="1965">
                  <c:v>7.2539999999999978</c:v>
                </c:pt>
                <c:pt idx="1966">
                  <c:v>78.951599999999999</c:v>
                </c:pt>
                <c:pt idx="1967">
                  <c:v>20.154999999999994</c:v>
                </c:pt>
                <c:pt idx="1968">
                  <c:v>79.891199999999998</c:v>
                </c:pt>
                <c:pt idx="1969">
                  <c:v>102.18599999999998</c:v>
                </c:pt>
                <c:pt idx="1970">
                  <c:v>0.64079999999999981</c:v>
                </c:pt>
                <c:pt idx="1971">
                  <c:v>76.639499999999984</c:v>
                </c:pt>
                <c:pt idx="1972">
                  <c:v>-8.6768000000000018</c:v>
                </c:pt>
                <c:pt idx="1973">
                  <c:v>0.4705999999999998</c:v>
                </c:pt>
                <c:pt idx="1974">
                  <c:v>-2.188500000000003</c:v>
                </c:pt>
                <c:pt idx="1975">
                  <c:v>11.038799999999981</c:v>
                </c:pt>
                <c:pt idx="1976">
                  <c:v>362.68699999999995</c:v>
                </c:pt>
                <c:pt idx="1977">
                  <c:v>70.964399999999983</c:v>
                </c:pt>
                <c:pt idx="1978">
                  <c:v>0.59039999999999915</c:v>
                </c:pt>
                <c:pt idx="1979">
                  <c:v>105.02279999999996</c:v>
                </c:pt>
                <c:pt idx="1980">
                  <c:v>4.2976000000000028</c:v>
                </c:pt>
                <c:pt idx="1981">
                  <c:v>1.8047999999999997</c:v>
                </c:pt>
                <c:pt idx="1982">
                  <c:v>134.3888</c:v>
                </c:pt>
                <c:pt idx="1983">
                  <c:v>93.055199999999957</c:v>
                </c:pt>
                <c:pt idx="1984">
                  <c:v>10.507200000000001</c:v>
                </c:pt>
                <c:pt idx="1985">
                  <c:v>12.3096</c:v>
                </c:pt>
                <c:pt idx="1986">
                  <c:v>191.99680000000001</c:v>
                </c:pt>
                <c:pt idx="1987">
                  <c:v>7.9212000000000007</c:v>
                </c:pt>
                <c:pt idx="1988">
                  <c:v>215.11979999999994</c:v>
                </c:pt>
                <c:pt idx="1989">
                  <c:v>12.323399999999999</c:v>
                </c:pt>
                <c:pt idx="1990">
                  <c:v>8.4966000000000008</c:v>
                </c:pt>
                <c:pt idx="1991">
                  <c:v>-3.7995999999999981</c:v>
                </c:pt>
                <c:pt idx="1992">
                  <c:v>26.640000000000004</c:v>
                </c:pt>
                <c:pt idx="1993">
                  <c:v>0.73479999999999923</c:v>
                </c:pt>
                <c:pt idx="1994">
                  <c:v>-2.1194999999999999</c:v>
                </c:pt>
                <c:pt idx="1995">
                  <c:v>-766.01199999999994</c:v>
                </c:pt>
                <c:pt idx="1996">
                  <c:v>-3.719599999999998</c:v>
                </c:pt>
                <c:pt idx="1997">
                  <c:v>7.1999999999999993</c:v>
                </c:pt>
                <c:pt idx="1998">
                  <c:v>42.018600000000006</c:v>
                </c:pt>
                <c:pt idx="1999">
                  <c:v>42.035499999999985</c:v>
                </c:pt>
                <c:pt idx="2000">
                  <c:v>21.994499999999988</c:v>
                </c:pt>
                <c:pt idx="2001">
                  <c:v>14.232399999999998</c:v>
                </c:pt>
                <c:pt idx="2002">
                  <c:v>9.5940000000000012</c:v>
                </c:pt>
                <c:pt idx="2003">
                  <c:v>76.112499999999983</c:v>
                </c:pt>
                <c:pt idx="2004">
                  <c:v>-17.045999999999999</c:v>
                </c:pt>
                <c:pt idx="2005">
                  <c:v>11.575199999999999</c:v>
                </c:pt>
                <c:pt idx="2006">
                  <c:v>16.160200000000003</c:v>
                </c:pt>
                <c:pt idx="2007">
                  <c:v>-36.674399999999991</c:v>
                </c:pt>
                <c:pt idx="2008">
                  <c:v>0.47519999999999984</c:v>
                </c:pt>
                <c:pt idx="2009">
                  <c:v>29.142400000000009</c:v>
                </c:pt>
                <c:pt idx="2010">
                  <c:v>7.7799999999999976</c:v>
                </c:pt>
                <c:pt idx="2011">
                  <c:v>35.996400000000001</c:v>
                </c:pt>
                <c:pt idx="2012">
                  <c:v>4.6344000000000012</c:v>
                </c:pt>
                <c:pt idx="2013">
                  <c:v>84.23520000000002</c:v>
                </c:pt>
                <c:pt idx="2014">
                  <c:v>6.0167999999999999</c:v>
                </c:pt>
                <c:pt idx="2015">
                  <c:v>117.0104</c:v>
                </c:pt>
                <c:pt idx="2016">
                  <c:v>6.3684000000000003</c:v>
                </c:pt>
                <c:pt idx="2017">
                  <c:v>6.8713999999999995</c:v>
                </c:pt>
                <c:pt idx="2018">
                  <c:v>8.6736000000000004</c:v>
                </c:pt>
                <c:pt idx="2019">
                  <c:v>19.668600000000001</c:v>
                </c:pt>
                <c:pt idx="2020">
                  <c:v>481.86899999999986</c:v>
                </c:pt>
                <c:pt idx="2021">
                  <c:v>7.6679999999999993</c:v>
                </c:pt>
                <c:pt idx="2022">
                  <c:v>23.774400000000004</c:v>
                </c:pt>
                <c:pt idx="2023">
                  <c:v>244.24959999999999</c:v>
                </c:pt>
                <c:pt idx="2024">
                  <c:v>77.71399999999997</c:v>
                </c:pt>
                <c:pt idx="2025">
                  <c:v>39.748800000000003</c:v>
                </c:pt>
                <c:pt idx="2026">
                  <c:v>11.558399999999999</c:v>
                </c:pt>
                <c:pt idx="2027">
                  <c:v>23.497599999999995</c:v>
                </c:pt>
                <c:pt idx="2028">
                  <c:v>6.9230999999999998</c:v>
                </c:pt>
                <c:pt idx="2029">
                  <c:v>25.175999999999998</c:v>
                </c:pt>
                <c:pt idx="2030">
                  <c:v>30.52</c:v>
                </c:pt>
                <c:pt idx="2031">
                  <c:v>5.1464999999999996</c:v>
                </c:pt>
                <c:pt idx="2032">
                  <c:v>3.2871999999999999</c:v>
                </c:pt>
                <c:pt idx="2033">
                  <c:v>0.8162000000000007</c:v>
                </c:pt>
                <c:pt idx="2034">
                  <c:v>3.8822000000000001</c:v>
                </c:pt>
                <c:pt idx="2035">
                  <c:v>51.294299999999964</c:v>
                </c:pt>
                <c:pt idx="2036">
                  <c:v>13.9392</c:v>
                </c:pt>
                <c:pt idx="2037">
                  <c:v>6.8713999999999995</c:v>
                </c:pt>
                <c:pt idx="2038">
                  <c:v>4.3326000000000002</c:v>
                </c:pt>
                <c:pt idx="2039">
                  <c:v>-3.3263999999999996</c:v>
                </c:pt>
                <c:pt idx="2040">
                  <c:v>-6.1039999999999974</c:v>
                </c:pt>
                <c:pt idx="2041">
                  <c:v>20.724000000000007</c:v>
                </c:pt>
                <c:pt idx="2042">
                  <c:v>20.1264</c:v>
                </c:pt>
                <c:pt idx="2043">
                  <c:v>7.7728000000000002</c:v>
                </c:pt>
                <c:pt idx="2044">
                  <c:v>5.4432</c:v>
                </c:pt>
                <c:pt idx="2045">
                  <c:v>45.539199999999994</c:v>
                </c:pt>
                <c:pt idx="2046">
                  <c:v>280.59000000000003</c:v>
                </c:pt>
                <c:pt idx="2047">
                  <c:v>26.630399999999998</c:v>
                </c:pt>
                <c:pt idx="2048">
                  <c:v>36.224999999999966</c:v>
                </c:pt>
                <c:pt idx="2049">
                  <c:v>-2.0015999999999998</c:v>
                </c:pt>
                <c:pt idx="2050">
                  <c:v>-4.7519999999999989</c:v>
                </c:pt>
                <c:pt idx="2051">
                  <c:v>-73.175999999999988</c:v>
                </c:pt>
                <c:pt idx="2052">
                  <c:v>0.83399999999999963</c:v>
                </c:pt>
                <c:pt idx="2053">
                  <c:v>3.4847999999999981</c:v>
                </c:pt>
                <c:pt idx="2054">
                  <c:v>5.1929999999999996</c:v>
                </c:pt>
                <c:pt idx="2055">
                  <c:v>63.983999999999988</c:v>
                </c:pt>
                <c:pt idx="2056">
                  <c:v>412.5394</c:v>
                </c:pt>
                <c:pt idx="2057">
                  <c:v>30.596399999999996</c:v>
                </c:pt>
                <c:pt idx="2058">
                  <c:v>70.005999999999972</c:v>
                </c:pt>
                <c:pt idx="2059">
                  <c:v>5.2164000000000001</c:v>
                </c:pt>
                <c:pt idx="2060">
                  <c:v>20.877999999999997</c:v>
                </c:pt>
                <c:pt idx="2061">
                  <c:v>5.3891999999999989</c:v>
                </c:pt>
                <c:pt idx="2062">
                  <c:v>30.427800000000005</c:v>
                </c:pt>
                <c:pt idx="2063">
                  <c:v>6.0299999999999994</c:v>
                </c:pt>
                <c:pt idx="2064">
                  <c:v>12.169199999999989</c:v>
                </c:pt>
                <c:pt idx="2065">
                  <c:v>-9.1470000000000056</c:v>
                </c:pt>
                <c:pt idx="2066">
                  <c:v>47.862899999999982</c:v>
                </c:pt>
                <c:pt idx="2067">
                  <c:v>3.7169999999999996</c:v>
                </c:pt>
                <c:pt idx="2068">
                  <c:v>69.98599999999999</c:v>
                </c:pt>
                <c:pt idx="2069">
                  <c:v>-97.739399999999989</c:v>
                </c:pt>
                <c:pt idx="2070">
                  <c:v>-1.294</c:v>
                </c:pt>
                <c:pt idx="2071">
                  <c:v>-46.137000000000029</c:v>
                </c:pt>
                <c:pt idx="2072">
                  <c:v>2.5591999999999997</c:v>
                </c:pt>
                <c:pt idx="2073">
                  <c:v>13.793099999999999</c:v>
                </c:pt>
                <c:pt idx="2074">
                  <c:v>66.635100000000023</c:v>
                </c:pt>
                <c:pt idx="2075">
                  <c:v>28.517999999999994</c:v>
                </c:pt>
                <c:pt idx="2076">
                  <c:v>19.950000000000003</c:v>
                </c:pt>
                <c:pt idx="2077">
                  <c:v>26.349399999999992</c:v>
                </c:pt>
                <c:pt idx="2078">
                  <c:v>45.527999999999992</c:v>
                </c:pt>
                <c:pt idx="2079">
                  <c:v>37.181199999999997</c:v>
                </c:pt>
                <c:pt idx="2080">
                  <c:v>11.198400000000003</c:v>
                </c:pt>
                <c:pt idx="2081">
                  <c:v>1.7352000000000005</c:v>
                </c:pt>
                <c:pt idx="2082">
                  <c:v>16.847999999999999</c:v>
                </c:pt>
                <c:pt idx="2083">
                  <c:v>8.879999999999999</c:v>
                </c:pt>
                <c:pt idx="2084">
                  <c:v>56.175200000000004</c:v>
                </c:pt>
                <c:pt idx="2085">
                  <c:v>8.6715</c:v>
                </c:pt>
                <c:pt idx="2086">
                  <c:v>38.988000000000014</c:v>
                </c:pt>
                <c:pt idx="2087">
                  <c:v>68.963099999999997</c:v>
                </c:pt>
                <c:pt idx="2088">
                  <c:v>1.4651999999999998</c:v>
                </c:pt>
                <c:pt idx="2089">
                  <c:v>2.6495999999999995</c:v>
                </c:pt>
                <c:pt idx="2090">
                  <c:v>13.009499999999999</c:v>
                </c:pt>
                <c:pt idx="2091">
                  <c:v>-48.783900000000031</c:v>
                </c:pt>
                <c:pt idx="2092">
                  <c:v>81.58299999999997</c:v>
                </c:pt>
                <c:pt idx="2093">
                  <c:v>0.38640000000000008</c:v>
                </c:pt>
                <c:pt idx="2094">
                  <c:v>1.4759999999999982</c:v>
                </c:pt>
                <c:pt idx="2095">
                  <c:v>240.56479999999999</c:v>
                </c:pt>
                <c:pt idx="2096">
                  <c:v>25.748800000000003</c:v>
                </c:pt>
                <c:pt idx="2097">
                  <c:v>2.1683999999999997</c:v>
                </c:pt>
                <c:pt idx="2098">
                  <c:v>2.3550000000000022</c:v>
                </c:pt>
                <c:pt idx="2099">
                  <c:v>80.48390000000002</c:v>
                </c:pt>
                <c:pt idx="2100">
                  <c:v>-15.910200000000088</c:v>
                </c:pt>
                <c:pt idx="2101">
                  <c:v>9.3563999999999936</c:v>
                </c:pt>
                <c:pt idx="2102">
                  <c:v>-25.913599999999988</c:v>
                </c:pt>
                <c:pt idx="2103">
                  <c:v>106.52159999999999</c:v>
                </c:pt>
                <c:pt idx="2104">
                  <c:v>11.7</c:v>
                </c:pt>
                <c:pt idx="2105">
                  <c:v>5.4432</c:v>
                </c:pt>
                <c:pt idx="2106">
                  <c:v>-1.4016000000000002</c:v>
                </c:pt>
                <c:pt idx="2107">
                  <c:v>9.3905999999999992</c:v>
                </c:pt>
                <c:pt idx="2108">
                  <c:v>124.48499999999999</c:v>
                </c:pt>
                <c:pt idx="2109">
                  <c:v>1.2599999999999998</c:v>
                </c:pt>
                <c:pt idx="2110">
                  <c:v>8.0269999999999992</c:v>
                </c:pt>
                <c:pt idx="2111">
                  <c:v>20.196000000000012</c:v>
                </c:pt>
                <c:pt idx="2112">
                  <c:v>8.0190000000000001</c:v>
                </c:pt>
                <c:pt idx="2113">
                  <c:v>145.78199999999993</c:v>
                </c:pt>
                <c:pt idx="2114">
                  <c:v>12.646799999999999</c:v>
                </c:pt>
                <c:pt idx="2115">
                  <c:v>20.03919999999998</c:v>
                </c:pt>
                <c:pt idx="2116">
                  <c:v>-13.978000000000009</c:v>
                </c:pt>
                <c:pt idx="2117">
                  <c:v>73.544799999999995</c:v>
                </c:pt>
                <c:pt idx="2118">
                  <c:v>2.3759999999999999</c:v>
                </c:pt>
                <c:pt idx="2119">
                  <c:v>302.37299999999993</c:v>
                </c:pt>
                <c:pt idx="2120">
                  <c:v>-1.9656000000000002</c:v>
                </c:pt>
                <c:pt idx="2121">
                  <c:v>-2.6997000000000355</c:v>
                </c:pt>
                <c:pt idx="2122">
                  <c:v>41.133199999999988</c:v>
                </c:pt>
                <c:pt idx="2123">
                  <c:v>13.3056</c:v>
                </c:pt>
                <c:pt idx="2124">
                  <c:v>35.329499999999996</c:v>
                </c:pt>
                <c:pt idx="2125">
                  <c:v>9.4436999999999998</c:v>
                </c:pt>
                <c:pt idx="2126">
                  <c:v>1.079699999999999</c:v>
                </c:pt>
                <c:pt idx="2127">
                  <c:v>6.4943999999999953</c:v>
                </c:pt>
                <c:pt idx="2128">
                  <c:v>7.2576000000000001</c:v>
                </c:pt>
                <c:pt idx="2129">
                  <c:v>9.3184000000000005</c:v>
                </c:pt>
                <c:pt idx="2130">
                  <c:v>11.9412</c:v>
                </c:pt>
                <c:pt idx="2131">
                  <c:v>60.139800000000015</c:v>
                </c:pt>
                <c:pt idx="2132">
                  <c:v>9.0389999999999997</c:v>
                </c:pt>
                <c:pt idx="2133">
                  <c:v>-122.39280000000002</c:v>
                </c:pt>
                <c:pt idx="2134">
                  <c:v>-2.3813999999999993</c:v>
                </c:pt>
                <c:pt idx="2135">
                  <c:v>15.819999999999993</c:v>
                </c:pt>
                <c:pt idx="2136">
                  <c:v>-11.439000000000004</c:v>
                </c:pt>
                <c:pt idx="2137">
                  <c:v>-5.8496000000000024</c:v>
                </c:pt>
                <c:pt idx="2138">
                  <c:v>73.41</c:v>
                </c:pt>
                <c:pt idx="2139">
                  <c:v>50.471099999999993</c:v>
                </c:pt>
                <c:pt idx="2140">
                  <c:v>4.4564000000000004</c:v>
                </c:pt>
                <c:pt idx="2141">
                  <c:v>-347.11740000000009</c:v>
                </c:pt>
                <c:pt idx="2142">
                  <c:v>9.9059999999999988</c:v>
                </c:pt>
                <c:pt idx="2143">
                  <c:v>-4.7975999999999974</c:v>
                </c:pt>
                <c:pt idx="2144">
                  <c:v>5.4235999999999995</c:v>
                </c:pt>
                <c:pt idx="2145">
                  <c:v>-18.088200000000001</c:v>
                </c:pt>
                <c:pt idx="2146">
                  <c:v>-27.93119999999999</c:v>
                </c:pt>
                <c:pt idx="2147">
                  <c:v>-50.870400000000018</c:v>
                </c:pt>
                <c:pt idx="2148">
                  <c:v>4.330999999999996</c:v>
                </c:pt>
                <c:pt idx="2149">
                  <c:v>22.086999999999996</c:v>
                </c:pt>
                <c:pt idx="2150">
                  <c:v>-53.270399999999995</c:v>
                </c:pt>
                <c:pt idx="2151">
                  <c:v>43.598100000000002</c:v>
                </c:pt>
                <c:pt idx="2152">
                  <c:v>7.0218000000000007</c:v>
                </c:pt>
                <c:pt idx="2153">
                  <c:v>5.133</c:v>
                </c:pt>
                <c:pt idx="2154">
                  <c:v>-10.173599999999997</c:v>
                </c:pt>
                <c:pt idx="2155">
                  <c:v>10.74</c:v>
                </c:pt>
                <c:pt idx="2156">
                  <c:v>0</c:v>
                </c:pt>
                <c:pt idx="2157">
                  <c:v>9.716399999999993</c:v>
                </c:pt>
                <c:pt idx="2158">
                  <c:v>2.0087999999999973</c:v>
                </c:pt>
                <c:pt idx="2159">
                  <c:v>-14.973600000000001</c:v>
                </c:pt>
                <c:pt idx="2160">
                  <c:v>29.768999999999998</c:v>
                </c:pt>
                <c:pt idx="2161">
                  <c:v>10.028199999999998</c:v>
                </c:pt>
                <c:pt idx="2162">
                  <c:v>150.98399999999998</c:v>
                </c:pt>
                <c:pt idx="2163">
                  <c:v>23.996999999999986</c:v>
                </c:pt>
                <c:pt idx="2164">
                  <c:v>3.0043999999999995</c:v>
                </c:pt>
                <c:pt idx="2165">
                  <c:v>-150.41399999999999</c:v>
                </c:pt>
                <c:pt idx="2166">
                  <c:v>1.1904000000000003</c:v>
                </c:pt>
                <c:pt idx="2167">
                  <c:v>-11.000500000000008</c:v>
                </c:pt>
                <c:pt idx="2168">
                  <c:v>1.7519999999999998</c:v>
                </c:pt>
                <c:pt idx="2169">
                  <c:v>-8.9970000000000034</c:v>
                </c:pt>
                <c:pt idx="2170">
                  <c:v>-26.995499999999993</c:v>
                </c:pt>
                <c:pt idx="2171">
                  <c:v>-8.7232000000000198</c:v>
                </c:pt>
                <c:pt idx="2172">
                  <c:v>6.9131999999999998</c:v>
                </c:pt>
                <c:pt idx="2173">
                  <c:v>-13.895999999999997</c:v>
                </c:pt>
                <c:pt idx="2174">
                  <c:v>6.1792000000000016</c:v>
                </c:pt>
                <c:pt idx="2175">
                  <c:v>21.012799999999999</c:v>
                </c:pt>
                <c:pt idx="2176">
                  <c:v>28.857599999999998</c:v>
                </c:pt>
                <c:pt idx="2177">
                  <c:v>13.037499999999998</c:v>
                </c:pt>
                <c:pt idx="2178">
                  <c:v>32.935999999999993</c:v>
                </c:pt>
                <c:pt idx="2179">
                  <c:v>30.896599999999996</c:v>
                </c:pt>
                <c:pt idx="2180">
                  <c:v>22.200000000000003</c:v>
                </c:pt>
                <c:pt idx="2181">
                  <c:v>59.035200000000003</c:v>
                </c:pt>
                <c:pt idx="2182">
                  <c:v>1159.9854999999998</c:v>
                </c:pt>
                <c:pt idx="2183">
                  <c:v>21.994499999999988</c:v>
                </c:pt>
                <c:pt idx="2184">
                  <c:v>28.019200000000005</c:v>
                </c:pt>
                <c:pt idx="2185">
                  <c:v>18.5274</c:v>
                </c:pt>
                <c:pt idx="2186">
                  <c:v>7.25</c:v>
                </c:pt>
                <c:pt idx="2187">
                  <c:v>35.04</c:v>
                </c:pt>
                <c:pt idx="2188">
                  <c:v>25.472999999999999</c:v>
                </c:pt>
                <c:pt idx="2189">
                  <c:v>378.16740000000004</c:v>
                </c:pt>
                <c:pt idx="2190">
                  <c:v>17.026800000000001</c:v>
                </c:pt>
                <c:pt idx="2191">
                  <c:v>51.823799999999999</c:v>
                </c:pt>
                <c:pt idx="2192">
                  <c:v>22.869</c:v>
                </c:pt>
                <c:pt idx="2193">
                  <c:v>55.763999999999996</c:v>
                </c:pt>
                <c:pt idx="2194">
                  <c:v>12.285</c:v>
                </c:pt>
                <c:pt idx="2195">
                  <c:v>8.5024999999999942</c:v>
                </c:pt>
                <c:pt idx="2196">
                  <c:v>0.41160000000000019</c:v>
                </c:pt>
                <c:pt idx="2197">
                  <c:v>3.9609000000000001</c:v>
                </c:pt>
                <c:pt idx="2198">
                  <c:v>5.4432</c:v>
                </c:pt>
                <c:pt idx="2199">
                  <c:v>1.7003999999999999</c:v>
                </c:pt>
                <c:pt idx="2200">
                  <c:v>9.1020000000000021</c:v>
                </c:pt>
                <c:pt idx="2201">
                  <c:v>229.30180000000001</c:v>
                </c:pt>
                <c:pt idx="2202">
                  <c:v>2.1335999999999999</c:v>
                </c:pt>
                <c:pt idx="2203">
                  <c:v>74.809799999999996</c:v>
                </c:pt>
                <c:pt idx="2204">
                  <c:v>1.7591000000000001</c:v>
                </c:pt>
                <c:pt idx="2205">
                  <c:v>8.4449999999999896</c:v>
                </c:pt>
                <c:pt idx="2206">
                  <c:v>-46.394600000000011</c:v>
                </c:pt>
                <c:pt idx="2207">
                  <c:v>3.8272000000000013</c:v>
                </c:pt>
                <c:pt idx="2208">
                  <c:v>7.5991999999999997</c:v>
                </c:pt>
                <c:pt idx="2209">
                  <c:v>233.22039999999998</c:v>
                </c:pt>
                <c:pt idx="2210">
                  <c:v>21.023999999999997</c:v>
                </c:pt>
                <c:pt idx="2211">
                  <c:v>29.7408</c:v>
                </c:pt>
                <c:pt idx="2212">
                  <c:v>11.2422</c:v>
                </c:pt>
                <c:pt idx="2213">
                  <c:v>0.504</c:v>
                </c:pt>
                <c:pt idx="2214">
                  <c:v>20.849399999999996</c:v>
                </c:pt>
                <c:pt idx="2215">
                  <c:v>60.490000000000009</c:v>
                </c:pt>
                <c:pt idx="2216">
                  <c:v>9.5031999999999925</c:v>
                </c:pt>
                <c:pt idx="2217">
                  <c:v>0.98559999999999992</c:v>
                </c:pt>
                <c:pt idx="2218">
                  <c:v>3.6191999999999993</c:v>
                </c:pt>
                <c:pt idx="2219">
                  <c:v>4.1943999999999999</c:v>
                </c:pt>
                <c:pt idx="2220">
                  <c:v>100.24000000000007</c:v>
                </c:pt>
                <c:pt idx="2221">
                  <c:v>-89.089000000000055</c:v>
                </c:pt>
                <c:pt idx="2222">
                  <c:v>4.6719999999999988</c:v>
                </c:pt>
                <c:pt idx="2223">
                  <c:v>-24.23520000000001</c:v>
                </c:pt>
                <c:pt idx="2224">
                  <c:v>17.815199999999997</c:v>
                </c:pt>
                <c:pt idx="2225">
                  <c:v>-98.801799999999986</c:v>
                </c:pt>
                <c:pt idx="2226">
                  <c:v>0.4705999999999998</c:v>
                </c:pt>
                <c:pt idx="2227">
                  <c:v>15.598999999999993</c:v>
                </c:pt>
                <c:pt idx="2228">
                  <c:v>-115.70580000000004</c:v>
                </c:pt>
                <c:pt idx="2229">
                  <c:v>252.58799999999999</c:v>
                </c:pt>
                <c:pt idx="2230">
                  <c:v>14.834400000000002</c:v>
                </c:pt>
                <c:pt idx="2231">
                  <c:v>31.586999999999961</c:v>
                </c:pt>
                <c:pt idx="2232">
                  <c:v>14.307499999999997</c:v>
                </c:pt>
                <c:pt idx="2233">
                  <c:v>35.996399999999952</c:v>
                </c:pt>
                <c:pt idx="2234">
                  <c:v>67.659899999999979</c:v>
                </c:pt>
                <c:pt idx="2235">
                  <c:v>11.451599999999985</c:v>
                </c:pt>
                <c:pt idx="2236">
                  <c:v>8.2687999999999988</c:v>
                </c:pt>
                <c:pt idx="2237">
                  <c:v>12.432000000000002</c:v>
                </c:pt>
                <c:pt idx="2238">
                  <c:v>-52.169999999999987</c:v>
                </c:pt>
                <c:pt idx="2239">
                  <c:v>381.29700000000003</c:v>
                </c:pt>
                <c:pt idx="2240">
                  <c:v>13.347599999999998</c:v>
                </c:pt>
                <c:pt idx="2241">
                  <c:v>-115.49580000000006</c:v>
                </c:pt>
                <c:pt idx="2242">
                  <c:v>15.2712</c:v>
                </c:pt>
                <c:pt idx="2243">
                  <c:v>1.4455999999999998</c:v>
                </c:pt>
                <c:pt idx="2244">
                  <c:v>3.5178000000000003</c:v>
                </c:pt>
                <c:pt idx="2245">
                  <c:v>2.2412000000000001</c:v>
                </c:pt>
                <c:pt idx="2246">
                  <c:v>49.498199999999969</c:v>
                </c:pt>
                <c:pt idx="2247">
                  <c:v>6.4127999999999998</c:v>
                </c:pt>
                <c:pt idx="2248">
                  <c:v>13.037499999999998</c:v>
                </c:pt>
                <c:pt idx="2249">
                  <c:v>4.1760000000000002</c:v>
                </c:pt>
                <c:pt idx="2250">
                  <c:v>157.01759999999993</c:v>
                </c:pt>
                <c:pt idx="2251">
                  <c:v>9.3312000000000008</c:v>
                </c:pt>
                <c:pt idx="2252">
                  <c:v>68.975999999999999</c:v>
                </c:pt>
                <c:pt idx="2253">
                  <c:v>14.275799999999998</c:v>
                </c:pt>
                <c:pt idx="2254">
                  <c:v>15.245999999999999</c:v>
                </c:pt>
                <c:pt idx="2255">
                  <c:v>131.35499999999996</c:v>
                </c:pt>
                <c:pt idx="2256">
                  <c:v>33.938800000000001</c:v>
                </c:pt>
                <c:pt idx="2257">
                  <c:v>90.97199999999998</c:v>
                </c:pt>
                <c:pt idx="2258">
                  <c:v>8.7137999999999991</c:v>
                </c:pt>
                <c:pt idx="2259">
                  <c:v>2.4</c:v>
                </c:pt>
                <c:pt idx="2260">
                  <c:v>66.954599999999971</c:v>
                </c:pt>
                <c:pt idx="2261">
                  <c:v>24.936000000000007</c:v>
                </c:pt>
                <c:pt idx="2262">
                  <c:v>79.193399999999968</c:v>
                </c:pt>
                <c:pt idx="2263">
                  <c:v>114.99540000000002</c:v>
                </c:pt>
                <c:pt idx="2264">
                  <c:v>2.3759999999999999</c:v>
                </c:pt>
                <c:pt idx="2265">
                  <c:v>3.8822000000000001</c:v>
                </c:pt>
                <c:pt idx="2266">
                  <c:v>2.6892000000000005</c:v>
                </c:pt>
                <c:pt idx="2267">
                  <c:v>6.3504000000000005</c:v>
                </c:pt>
                <c:pt idx="2268">
                  <c:v>3.1104000000000003</c:v>
                </c:pt>
                <c:pt idx="2269">
                  <c:v>2.3570999999999991</c:v>
                </c:pt>
                <c:pt idx="2270">
                  <c:v>4.196499999999995</c:v>
                </c:pt>
                <c:pt idx="2271">
                  <c:v>47.937599999999996</c:v>
                </c:pt>
                <c:pt idx="2272">
                  <c:v>95.757200000000012</c:v>
                </c:pt>
                <c:pt idx="2273">
                  <c:v>377.99459999999993</c:v>
                </c:pt>
                <c:pt idx="2274">
                  <c:v>3.5857999999999848</c:v>
                </c:pt>
                <c:pt idx="2275">
                  <c:v>13.764599999999994</c:v>
                </c:pt>
                <c:pt idx="2276">
                  <c:v>0</c:v>
                </c:pt>
                <c:pt idx="2277">
                  <c:v>22.354800000000004</c:v>
                </c:pt>
                <c:pt idx="2278">
                  <c:v>53.750400000000013</c:v>
                </c:pt>
                <c:pt idx="2279">
                  <c:v>-6.0980000000000025</c:v>
                </c:pt>
                <c:pt idx="2280">
                  <c:v>-23.03520000000006</c:v>
                </c:pt>
                <c:pt idx="2281">
                  <c:v>37.996199999999988</c:v>
                </c:pt>
                <c:pt idx="2282">
                  <c:v>22.153599999999997</c:v>
                </c:pt>
                <c:pt idx="2283">
                  <c:v>6.6976000000000013</c:v>
                </c:pt>
                <c:pt idx="2284">
                  <c:v>16.386300000000002</c:v>
                </c:pt>
                <c:pt idx="2285">
                  <c:v>5.2026000000000003</c:v>
                </c:pt>
                <c:pt idx="2286">
                  <c:v>12.263999999999999</c:v>
                </c:pt>
                <c:pt idx="2287">
                  <c:v>1.3109999999999999</c:v>
                </c:pt>
                <c:pt idx="2288">
                  <c:v>4.7559999999999985</c:v>
                </c:pt>
                <c:pt idx="2289">
                  <c:v>80.368200000000002</c:v>
                </c:pt>
                <c:pt idx="2290">
                  <c:v>77.751899999999992</c:v>
                </c:pt>
                <c:pt idx="2291">
                  <c:v>297.69</c:v>
                </c:pt>
                <c:pt idx="2292">
                  <c:v>6.2208000000000006</c:v>
                </c:pt>
                <c:pt idx="2293">
                  <c:v>1.3365</c:v>
                </c:pt>
                <c:pt idx="2294">
                  <c:v>38.209499999999998</c:v>
                </c:pt>
                <c:pt idx="2295">
                  <c:v>6.219199999999999</c:v>
                </c:pt>
                <c:pt idx="2296">
                  <c:v>106.477</c:v>
                </c:pt>
                <c:pt idx="2297">
                  <c:v>1.2884999999999991</c:v>
                </c:pt>
                <c:pt idx="2298">
                  <c:v>601.96990000000005</c:v>
                </c:pt>
                <c:pt idx="2299">
                  <c:v>125.99000000000001</c:v>
                </c:pt>
                <c:pt idx="2300">
                  <c:v>6.36</c:v>
                </c:pt>
                <c:pt idx="2301">
                  <c:v>5.6448</c:v>
                </c:pt>
                <c:pt idx="2302">
                  <c:v>31.599999999999966</c:v>
                </c:pt>
                <c:pt idx="2303">
                  <c:v>188.2192</c:v>
                </c:pt>
                <c:pt idx="2304">
                  <c:v>49.970399999999991</c:v>
                </c:pt>
                <c:pt idx="2305">
                  <c:v>-14.137200000000014</c:v>
                </c:pt>
                <c:pt idx="2306">
                  <c:v>9.8657999999999983</c:v>
                </c:pt>
                <c:pt idx="2307">
                  <c:v>171.93000000000006</c:v>
                </c:pt>
                <c:pt idx="2308">
                  <c:v>35.098999999999961</c:v>
                </c:pt>
                <c:pt idx="2309">
                  <c:v>7.7003999999999948</c:v>
                </c:pt>
                <c:pt idx="2310">
                  <c:v>6.602999999999998</c:v>
                </c:pt>
                <c:pt idx="2311">
                  <c:v>1.9839999999999982</c:v>
                </c:pt>
                <c:pt idx="2312">
                  <c:v>-48.508200000000009</c:v>
                </c:pt>
                <c:pt idx="2313">
                  <c:v>6.8713999999999995</c:v>
                </c:pt>
                <c:pt idx="2314">
                  <c:v>112.40640000000002</c:v>
                </c:pt>
                <c:pt idx="2315">
                  <c:v>20.21</c:v>
                </c:pt>
                <c:pt idx="2316">
                  <c:v>27.440999999999995</c:v>
                </c:pt>
                <c:pt idx="2317">
                  <c:v>30.414999999999999</c:v>
                </c:pt>
                <c:pt idx="2318">
                  <c:v>132.58980000000003</c:v>
                </c:pt>
                <c:pt idx="2319">
                  <c:v>56.352799999999974</c:v>
                </c:pt>
                <c:pt idx="2320">
                  <c:v>63.8232</c:v>
                </c:pt>
                <c:pt idx="2321">
                  <c:v>44.527799999999992</c:v>
                </c:pt>
                <c:pt idx="2322">
                  <c:v>27.894399999999997</c:v>
                </c:pt>
                <c:pt idx="2323">
                  <c:v>38.15</c:v>
                </c:pt>
                <c:pt idx="2324">
                  <c:v>167.80799999999999</c:v>
                </c:pt>
                <c:pt idx="2325">
                  <c:v>29.951999999999998</c:v>
                </c:pt>
                <c:pt idx="2326">
                  <c:v>1.1596000000000011</c:v>
                </c:pt>
                <c:pt idx="2327">
                  <c:v>6.2208000000000006</c:v>
                </c:pt>
                <c:pt idx="2328">
                  <c:v>5.2026000000000003</c:v>
                </c:pt>
                <c:pt idx="2329">
                  <c:v>-68.392000000000053</c:v>
                </c:pt>
                <c:pt idx="2330">
                  <c:v>2.9371999999999971</c:v>
                </c:pt>
                <c:pt idx="2331">
                  <c:v>20.85</c:v>
                </c:pt>
                <c:pt idx="2332">
                  <c:v>133.15199999999999</c:v>
                </c:pt>
                <c:pt idx="2333">
                  <c:v>2.8322000000000003</c:v>
                </c:pt>
                <c:pt idx="2334">
                  <c:v>11.247599999999995</c:v>
                </c:pt>
                <c:pt idx="2335">
                  <c:v>5.1042000000000005</c:v>
                </c:pt>
                <c:pt idx="2336">
                  <c:v>123.76909999999995</c:v>
                </c:pt>
                <c:pt idx="2337">
                  <c:v>12.441600000000001</c:v>
                </c:pt>
                <c:pt idx="2338">
                  <c:v>22.500800000000002</c:v>
                </c:pt>
                <c:pt idx="2339">
                  <c:v>1.7419999999999987</c:v>
                </c:pt>
                <c:pt idx="2340">
                  <c:v>10.465</c:v>
                </c:pt>
                <c:pt idx="2341">
                  <c:v>23.384</c:v>
                </c:pt>
                <c:pt idx="2342">
                  <c:v>27.352799999999998</c:v>
                </c:pt>
                <c:pt idx="2343">
                  <c:v>-29.343599999999995</c:v>
                </c:pt>
                <c:pt idx="2344">
                  <c:v>137.28960000000004</c:v>
                </c:pt>
                <c:pt idx="2345">
                  <c:v>24.527999999999995</c:v>
                </c:pt>
                <c:pt idx="2346">
                  <c:v>-2.1624000000000012</c:v>
                </c:pt>
                <c:pt idx="2347">
                  <c:v>0</c:v>
                </c:pt>
                <c:pt idx="2348">
                  <c:v>3.1583999999999985</c:v>
                </c:pt>
                <c:pt idx="2349">
                  <c:v>22.573199999999996</c:v>
                </c:pt>
                <c:pt idx="2350">
                  <c:v>5.3213999999999997</c:v>
                </c:pt>
                <c:pt idx="2351">
                  <c:v>22.251600000000003</c:v>
                </c:pt>
                <c:pt idx="2352">
                  <c:v>5.04</c:v>
                </c:pt>
                <c:pt idx="2353">
                  <c:v>200.95460000000008</c:v>
                </c:pt>
                <c:pt idx="2354">
                  <c:v>46.3185</c:v>
                </c:pt>
                <c:pt idx="2355">
                  <c:v>15.699300000000001</c:v>
                </c:pt>
                <c:pt idx="2356">
                  <c:v>80.991899999999987</c:v>
                </c:pt>
                <c:pt idx="2357">
                  <c:v>-447.59469999999988</c:v>
                </c:pt>
                <c:pt idx="2358">
                  <c:v>-553.64760000000001</c:v>
                </c:pt>
                <c:pt idx="2359">
                  <c:v>-122.78160000000003</c:v>
                </c:pt>
                <c:pt idx="2360">
                  <c:v>16.3842</c:v>
                </c:pt>
                <c:pt idx="2361">
                  <c:v>75.9696</c:v>
                </c:pt>
                <c:pt idx="2362">
                  <c:v>-10.053999999999998</c:v>
                </c:pt>
                <c:pt idx="2363">
                  <c:v>40.921599999999998</c:v>
                </c:pt>
                <c:pt idx="2364">
                  <c:v>44.889600000000002</c:v>
                </c:pt>
                <c:pt idx="2365">
                  <c:v>20.7</c:v>
                </c:pt>
                <c:pt idx="2366">
                  <c:v>-18.106799999999993</c:v>
                </c:pt>
                <c:pt idx="2367">
                  <c:v>11.328800000000001</c:v>
                </c:pt>
                <c:pt idx="2368">
                  <c:v>-26.635200000000026</c:v>
                </c:pt>
                <c:pt idx="2369">
                  <c:v>0.30700000000000016</c:v>
                </c:pt>
                <c:pt idx="2370">
                  <c:v>93.240000000000009</c:v>
                </c:pt>
                <c:pt idx="2371">
                  <c:v>-27.129599999999996</c:v>
                </c:pt>
                <c:pt idx="2372">
                  <c:v>0.8224999999999999</c:v>
                </c:pt>
                <c:pt idx="2373">
                  <c:v>7.698599999999999</c:v>
                </c:pt>
                <c:pt idx="2374">
                  <c:v>-14.478399999999993</c:v>
                </c:pt>
                <c:pt idx="2375">
                  <c:v>0.11340000000000017</c:v>
                </c:pt>
                <c:pt idx="2376">
                  <c:v>-58.861599999999981</c:v>
                </c:pt>
                <c:pt idx="2377">
                  <c:v>1.1479999999999988</c:v>
                </c:pt>
                <c:pt idx="2378">
                  <c:v>15.065</c:v>
                </c:pt>
                <c:pt idx="2379">
                  <c:v>1.7138000000000002</c:v>
                </c:pt>
                <c:pt idx="2380">
                  <c:v>15.489999999999997</c:v>
                </c:pt>
                <c:pt idx="2381">
                  <c:v>11.626299999999999</c:v>
                </c:pt>
                <c:pt idx="2382">
                  <c:v>45.770399999999995</c:v>
                </c:pt>
                <c:pt idx="2383">
                  <c:v>4.4855999999999998</c:v>
                </c:pt>
                <c:pt idx="2384">
                  <c:v>62.74799999999999</c:v>
                </c:pt>
                <c:pt idx="2385">
                  <c:v>15.837600000000009</c:v>
                </c:pt>
                <c:pt idx="2386">
                  <c:v>59.997999999999962</c:v>
                </c:pt>
                <c:pt idx="2387">
                  <c:v>3.6155999999999997</c:v>
                </c:pt>
                <c:pt idx="2388">
                  <c:v>8.8623999999999992</c:v>
                </c:pt>
                <c:pt idx="2389">
                  <c:v>3.1104000000000003</c:v>
                </c:pt>
                <c:pt idx="2390">
                  <c:v>20.511400000000002</c:v>
                </c:pt>
                <c:pt idx="2391">
                  <c:v>97.194599999999923</c:v>
                </c:pt>
                <c:pt idx="2392">
                  <c:v>42.150400000000005</c:v>
                </c:pt>
                <c:pt idx="2393">
                  <c:v>10.316800000000001</c:v>
                </c:pt>
                <c:pt idx="2394">
                  <c:v>2.2560000000000002</c:v>
                </c:pt>
                <c:pt idx="2395">
                  <c:v>23.96</c:v>
                </c:pt>
                <c:pt idx="2396">
                  <c:v>16.649999999999999</c:v>
                </c:pt>
                <c:pt idx="2397">
                  <c:v>2.8224</c:v>
                </c:pt>
                <c:pt idx="2398">
                  <c:v>4.3367999999999993</c:v>
                </c:pt>
                <c:pt idx="2399">
                  <c:v>12.576199999999986</c:v>
                </c:pt>
                <c:pt idx="2400">
                  <c:v>14.676999999999998</c:v>
                </c:pt>
                <c:pt idx="2401">
                  <c:v>23.550000000000004</c:v>
                </c:pt>
                <c:pt idx="2402">
                  <c:v>13.347999999999997</c:v>
                </c:pt>
                <c:pt idx="2403">
                  <c:v>-225.09759999999991</c:v>
                </c:pt>
                <c:pt idx="2404">
                  <c:v>200.86379999999991</c:v>
                </c:pt>
                <c:pt idx="2405">
                  <c:v>-28.967399999999991</c:v>
                </c:pt>
                <c:pt idx="2406">
                  <c:v>26.972999999999992</c:v>
                </c:pt>
                <c:pt idx="2407">
                  <c:v>7.9859999999999998</c:v>
                </c:pt>
                <c:pt idx="2408">
                  <c:v>130.49130000000002</c:v>
                </c:pt>
                <c:pt idx="2409">
                  <c:v>76.262399999999985</c:v>
                </c:pt>
                <c:pt idx="2410">
                  <c:v>1.9169999999999998</c:v>
                </c:pt>
                <c:pt idx="2411">
                  <c:v>2.6319999999999997</c:v>
                </c:pt>
                <c:pt idx="2412">
                  <c:v>5.8604000000000003</c:v>
                </c:pt>
                <c:pt idx="2413">
                  <c:v>31.453199999999953</c:v>
                </c:pt>
                <c:pt idx="2414">
                  <c:v>60.356000000000023</c:v>
                </c:pt>
                <c:pt idx="2415">
                  <c:v>60.391999999999996</c:v>
                </c:pt>
                <c:pt idx="2416">
                  <c:v>95.200000000000031</c:v>
                </c:pt>
                <c:pt idx="2417">
                  <c:v>29.951999999999998</c:v>
                </c:pt>
                <c:pt idx="2418">
                  <c:v>179.73000000000013</c:v>
                </c:pt>
                <c:pt idx="2419">
                  <c:v>3.1779999999999973</c:v>
                </c:pt>
                <c:pt idx="2420">
                  <c:v>43.995600000000003</c:v>
                </c:pt>
                <c:pt idx="2421">
                  <c:v>-48.954900000000002</c:v>
                </c:pt>
                <c:pt idx="2422">
                  <c:v>3.2615999999999996</c:v>
                </c:pt>
                <c:pt idx="2423">
                  <c:v>41.718599999999995</c:v>
                </c:pt>
                <c:pt idx="2424">
                  <c:v>-10.418399999999998</c:v>
                </c:pt>
                <c:pt idx="2425">
                  <c:v>-104.67300000000006</c:v>
                </c:pt>
                <c:pt idx="2426">
                  <c:v>12.776399999999999</c:v>
                </c:pt>
                <c:pt idx="2427">
                  <c:v>-2.1504000000000008</c:v>
                </c:pt>
                <c:pt idx="2428">
                  <c:v>-13.648800000000001</c:v>
                </c:pt>
                <c:pt idx="2429">
                  <c:v>-9.0944000000000038</c:v>
                </c:pt>
                <c:pt idx="2430">
                  <c:v>27.485599999999998</c:v>
                </c:pt>
                <c:pt idx="2431">
                  <c:v>3.0340000000000007</c:v>
                </c:pt>
                <c:pt idx="2432">
                  <c:v>65.206400000000002</c:v>
                </c:pt>
                <c:pt idx="2433">
                  <c:v>4.0775999999999968</c:v>
                </c:pt>
                <c:pt idx="2434">
                  <c:v>16.98</c:v>
                </c:pt>
                <c:pt idx="2435">
                  <c:v>322.18290000000002</c:v>
                </c:pt>
                <c:pt idx="2436">
                  <c:v>114.6285</c:v>
                </c:pt>
                <c:pt idx="2437">
                  <c:v>-99.266399999999976</c:v>
                </c:pt>
                <c:pt idx="2438">
                  <c:v>12.5328</c:v>
                </c:pt>
                <c:pt idx="2439">
                  <c:v>2.1736000000000004</c:v>
                </c:pt>
                <c:pt idx="2440">
                  <c:v>86.25</c:v>
                </c:pt>
                <c:pt idx="2441">
                  <c:v>-19.918399999999991</c:v>
                </c:pt>
                <c:pt idx="2442">
                  <c:v>172.33840000000004</c:v>
                </c:pt>
                <c:pt idx="2443">
                  <c:v>30.431999999999995</c:v>
                </c:pt>
                <c:pt idx="2444">
                  <c:v>12.902400000000002</c:v>
                </c:pt>
                <c:pt idx="2445">
                  <c:v>74.8142</c:v>
                </c:pt>
                <c:pt idx="2446">
                  <c:v>8.2156000000000002</c:v>
                </c:pt>
                <c:pt idx="2447">
                  <c:v>-14.080999999999989</c:v>
                </c:pt>
                <c:pt idx="2448">
                  <c:v>5.3897999999999939</c:v>
                </c:pt>
                <c:pt idx="2449">
                  <c:v>9.8279999999999959</c:v>
                </c:pt>
                <c:pt idx="2450">
                  <c:v>9</c:v>
                </c:pt>
                <c:pt idx="2451">
                  <c:v>31.121999999999996</c:v>
                </c:pt>
                <c:pt idx="2452">
                  <c:v>3.0860999999999996</c:v>
                </c:pt>
                <c:pt idx="2453">
                  <c:v>18.2592</c:v>
                </c:pt>
                <c:pt idx="2454">
                  <c:v>13.603999999999992</c:v>
                </c:pt>
                <c:pt idx="2455">
                  <c:v>27.934399999999997</c:v>
                </c:pt>
                <c:pt idx="2456">
                  <c:v>3.4356999999999998</c:v>
                </c:pt>
                <c:pt idx="2457">
                  <c:v>22.458000000000002</c:v>
                </c:pt>
                <c:pt idx="2458">
                  <c:v>12.097800000000001</c:v>
                </c:pt>
                <c:pt idx="2459">
                  <c:v>25.438400000000001</c:v>
                </c:pt>
                <c:pt idx="2460">
                  <c:v>13.486499999999999</c:v>
                </c:pt>
                <c:pt idx="2461">
                  <c:v>34.423199999999987</c:v>
                </c:pt>
                <c:pt idx="2462">
                  <c:v>29.371999999999993</c:v>
                </c:pt>
                <c:pt idx="2463">
                  <c:v>5.1183999999999994</c:v>
                </c:pt>
                <c:pt idx="2464">
                  <c:v>36.987300000000005</c:v>
                </c:pt>
                <c:pt idx="2465">
                  <c:v>1.512</c:v>
                </c:pt>
                <c:pt idx="2466">
                  <c:v>4.099499999999999</c:v>
                </c:pt>
                <c:pt idx="2467">
                  <c:v>165.71759999999995</c:v>
                </c:pt>
                <c:pt idx="2468">
                  <c:v>15.552000000000001</c:v>
                </c:pt>
                <c:pt idx="2469">
                  <c:v>4.5656999999999996</c:v>
                </c:pt>
                <c:pt idx="2470">
                  <c:v>4.281600000000001</c:v>
                </c:pt>
                <c:pt idx="2471">
                  <c:v>-67.670399999999972</c:v>
                </c:pt>
                <c:pt idx="2472">
                  <c:v>6.4864000000000033</c:v>
                </c:pt>
                <c:pt idx="2473">
                  <c:v>-29.917800000000021</c:v>
                </c:pt>
                <c:pt idx="2474">
                  <c:v>29.032499999999999</c:v>
                </c:pt>
                <c:pt idx="2475">
                  <c:v>41.223699999999994</c:v>
                </c:pt>
                <c:pt idx="2476">
                  <c:v>429.57720000000006</c:v>
                </c:pt>
                <c:pt idx="2477">
                  <c:v>-99.176400000000001</c:v>
                </c:pt>
                <c:pt idx="2478">
                  <c:v>1.4742000000000002</c:v>
                </c:pt>
                <c:pt idx="2479">
                  <c:v>0.83879999999999999</c:v>
                </c:pt>
                <c:pt idx="2480">
                  <c:v>-32.636600000000001</c:v>
                </c:pt>
                <c:pt idx="2481">
                  <c:v>0</c:v>
                </c:pt>
                <c:pt idx="2482">
                  <c:v>11.429599999999999</c:v>
                </c:pt>
                <c:pt idx="2483">
                  <c:v>250.30500000000004</c:v>
                </c:pt>
                <c:pt idx="2484">
                  <c:v>32.396000000000001</c:v>
                </c:pt>
                <c:pt idx="2485">
                  <c:v>1.4455999999999998</c:v>
                </c:pt>
                <c:pt idx="2486">
                  <c:v>22.235199999999999</c:v>
                </c:pt>
                <c:pt idx="2487">
                  <c:v>2.6568000000000005</c:v>
                </c:pt>
                <c:pt idx="2488">
                  <c:v>9.6191999999999993</c:v>
                </c:pt>
                <c:pt idx="2489">
                  <c:v>303.3408</c:v>
                </c:pt>
                <c:pt idx="2490">
                  <c:v>10.763999999999999</c:v>
                </c:pt>
                <c:pt idx="2491">
                  <c:v>41.51039999999999</c:v>
                </c:pt>
                <c:pt idx="2492">
                  <c:v>1228.1787000000004</c:v>
                </c:pt>
                <c:pt idx="2493">
                  <c:v>-34.39200000000001</c:v>
                </c:pt>
                <c:pt idx="2494">
                  <c:v>53.997000000000043</c:v>
                </c:pt>
                <c:pt idx="2495">
                  <c:v>32.391999999999939</c:v>
                </c:pt>
                <c:pt idx="2496">
                  <c:v>18.609299999999998</c:v>
                </c:pt>
                <c:pt idx="2497">
                  <c:v>58.496199999999988</c:v>
                </c:pt>
                <c:pt idx="2498">
                  <c:v>3.3543999999999996</c:v>
                </c:pt>
                <c:pt idx="2499">
                  <c:v>12.692699999999995</c:v>
                </c:pt>
                <c:pt idx="2500">
                  <c:v>4.4311999999999996</c:v>
                </c:pt>
                <c:pt idx="2501">
                  <c:v>-3.5711999999999993</c:v>
                </c:pt>
                <c:pt idx="2502">
                  <c:v>-16.380000000000003</c:v>
                </c:pt>
                <c:pt idx="2503">
                  <c:v>3.4685999999999999</c:v>
                </c:pt>
                <c:pt idx="2504">
                  <c:v>15.041600000000003</c:v>
                </c:pt>
                <c:pt idx="2505">
                  <c:v>327.50599999999963</c:v>
                </c:pt>
                <c:pt idx="2506">
                  <c:v>34.284800000000004</c:v>
                </c:pt>
                <c:pt idx="2507">
                  <c:v>-85.238399999999999</c:v>
                </c:pt>
                <c:pt idx="2508">
                  <c:v>14.758199999999995</c:v>
                </c:pt>
                <c:pt idx="2509">
                  <c:v>52.79340000000002</c:v>
                </c:pt>
                <c:pt idx="2510">
                  <c:v>55.895999999999958</c:v>
                </c:pt>
                <c:pt idx="2511">
                  <c:v>41.534999999999997</c:v>
                </c:pt>
                <c:pt idx="2512">
                  <c:v>-33.483999999999995</c:v>
                </c:pt>
                <c:pt idx="2513">
                  <c:v>1.1995999999999931</c:v>
                </c:pt>
                <c:pt idx="2514">
                  <c:v>-2.0567999999999991</c:v>
                </c:pt>
                <c:pt idx="2515">
                  <c:v>19.823999999999998</c:v>
                </c:pt>
                <c:pt idx="2516">
                  <c:v>204.07139999999995</c:v>
                </c:pt>
                <c:pt idx="2517">
                  <c:v>12.992999999999988</c:v>
                </c:pt>
                <c:pt idx="2518">
                  <c:v>9.8783999999999992</c:v>
                </c:pt>
                <c:pt idx="2519">
                  <c:v>14.4354</c:v>
                </c:pt>
                <c:pt idx="2520">
                  <c:v>251.89109999999988</c:v>
                </c:pt>
                <c:pt idx="2521">
                  <c:v>6.2208000000000006</c:v>
                </c:pt>
                <c:pt idx="2522">
                  <c:v>1.375</c:v>
                </c:pt>
                <c:pt idx="2523">
                  <c:v>55.935999999999993</c:v>
                </c:pt>
                <c:pt idx="2524">
                  <c:v>5.2559999999999985</c:v>
                </c:pt>
                <c:pt idx="2525">
                  <c:v>4.4603999999999999</c:v>
                </c:pt>
                <c:pt idx="2526">
                  <c:v>-12.075000000000003</c:v>
                </c:pt>
                <c:pt idx="2527">
                  <c:v>-16.884</c:v>
                </c:pt>
                <c:pt idx="2528">
                  <c:v>2.8884000000000007</c:v>
                </c:pt>
                <c:pt idx="2529">
                  <c:v>3.6288</c:v>
                </c:pt>
                <c:pt idx="2530">
                  <c:v>52.531999999999996</c:v>
                </c:pt>
                <c:pt idx="2531">
                  <c:v>8.2615999999999996</c:v>
                </c:pt>
                <c:pt idx="2532">
                  <c:v>4.5611999999999995</c:v>
                </c:pt>
                <c:pt idx="2533">
                  <c:v>122.38559999999998</c:v>
                </c:pt>
                <c:pt idx="2534">
                  <c:v>-337.80600000000004</c:v>
                </c:pt>
                <c:pt idx="2535">
                  <c:v>18.064800000000002</c:v>
                </c:pt>
                <c:pt idx="2536">
                  <c:v>-54.595799999999997</c:v>
                </c:pt>
                <c:pt idx="2537">
                  <c:v>-100.7944</c:v>
                </c:pt>
                <c:pt idx="2538">
                  <c:v>-36.253</c:v>
                </c:pt>
                <c:pt idx="2539">
                  <c:v>-219.16440000000023</c:v>
                </c:pt>
                <c:pt idx="2540">
                  <c:v>78.767099999999971</c:v>
                </c:pt>
                <c:pt idx="2541">
                  <c:v>22.377600000000001</c:v>
                </c:pt>
                <c:pt idx="2542">
                  <c:v>14.39520000000001</c:v>
                </c:pt>
                <c:pt idx="2543">
                  <c:v>13.915199999999992</c:v>
                </c:pt>
                <c:pt idx="2544">
                  <c:v>6.9371999999999998</c:v>
                </c:pt>
                <c:pt idx="2545">
                  <c:v>2.0592000000000041</c:v>
                </c:pt>
                <c:pt idx="2546">
                  <c:v>-6.0489999999999995</c:v>
                </c:pt>
                <c:pt idx="2547">
                  <c:v>0.25919999999999999</c:v>
                </c:pt>
                <c:pt idx="2548">
                  <c:v>211.49549999999977</c:v>
                </c:pt>
                <c:pt idx="2549">
                  <c:v>105.64559999999997</c:v>
                </c:pt>
                <c:pt idx="2550">
                  <c:v>1.764</c:v>
                </c:pt>
                <c:pt idx="2551">
                  <c:v>213.68880000000001</c:v>
                </c:pt>
                <c:pt idx="2552">
                  <c:v>10.760400000000001</c:v>
                </c:pt>
                <c:pt idx="2553">
                  <c:v>12.441600000000001</c:v>
                </c:pt>
                <c:pt idx="2554">
                  <c:v>70.554400000000072</c:v>
                </c:pt>
                <c:pt idx="2555">
                  <c:v>12</c:v>
                </c:pt>
                <c:pt idx="2556">
                  <c:v>-32.320000000000007</c:v>
                </c:pt>
                <c:pt idx="2557">
                  <c:v>0.52439999999999998</c:v>
                </c:pt>
                <c:pt idx="2558">
                  <c:v>140.68599999999989</c:v>
                </c:pt>
                <c:pt idx="2559">
                  <c:v>7.5600000000000005</c:v>
                </c:pt>
                <c:pt idx="2560">
                  <c:v>61.38900000000001</c:v>
                </c:pt>
                <c:pt idx="2561">
                  <c:v>3.3408000000000002</c:v>
                </c:pt>
                <c:pt idx="2562">
                  <c:v>3.6288</c:v>
                </c:pt>
                <c:pt idx="2563">
                  <c:v>2.7035999999999998</c:v>
                </c:pt>
                <c:pt idx="2564">
                  <c:v>9.1313999999999993</c:v>
                </c:pt>
                <c:pt idx="2565">
                  <c:v>27.689999999999998</c:v>
                </c:pt>
                <c:pt idx="2566">
                  <c:v>7.8499999999999979</c:v>
                </c:pt>
                <c:pt idx="2567">
                  <c:v>239.90580000000011</c:v>
                </c:pt>
                <c:pt idx="2568">
                  <c:v>133.86240000000004</c:v>
                </c:pt>
                <c:pt idx="2569">
                  <c:v>-35.617400000000004</c:v>
                </c:pt>
                <c:pt idx="2570">
                  <c:v>3.6431999999999998</c:v>
                </c:pt>
                <c:pt idx="2571">
                  <c:v>0.90999999999999981</c:v>
                </c:pt>
                <c:pt idx="2572">
                  <c:v>52.497900000000016</c:v>
                </c:pt>
                <c:pt idx="2573">
                  <c:v>31.586999999999961</c:v>
                </c:pt>
                <c:pt idx="2574">
                  <c:v>7.9527000000000001</c:v>
                </c:pt>
                <c:pt idx="2575">
                  <c:v>156.751</c:v>
                </c:pt>
                <c:pt idx="2576">
                  <c:v>5.3391999999999991</c:v>
                </c:pt>
                <c:pt idx="2577">
                  <c:v>290.30160000000001</c:v>
                </c:pt>
                <c:pt idx="2578">
                  <c:v>30.7818</c:v>
                </c:pt>
                <c:pt idx="2579">
                  <c:v>0</c:v>
                </c:pt>
                <c:pt idx="2580">
                  <c:v>9.3312000000000008</c:v>
                </c:pt>
                <c:pt idx="2581">
                  <c:v>8.34</c:v>
                </c:pt>
                <c:pt idx="2582">
                  <c:v>0</c:v>
                </c:pt>
                <c:pt idx="2583">
                  <c:v>4.4711999999999996</c:v>
                </c:pt>
                <c:pt idx="2584">
                  <c:v>52.634399999999999</c:v>
                </c:pt>
                <c:pt idx="2585">
                  <c:v>2.1475999999999997</c:v>
                </c:pt>
                <c:pt idx="2586">
                  <c:v>67.113900000000015</c:v>
                </c:pt>
                <c:pt idx="2587">
                  <c:v>9.7812000000000019</c:v>
                </c:pt>
                <c:pt idx="2588">
                  <c:v>1.0165999999999995</c:v>
                </c:pt>
                <c:pt idx="2589">
                  <c:v>21.539699999999996</c:v>
                </c:pt>
                <c:pt idx="2590">
                  <c:v>-7.774799999999999</c:v>
                </c:pt>
                <c:pt idx="2591">
                  <c:v>-300.73500000000001</c:v>
                </c:pt>
                <c:pt idx="2592">
                  <c:v>39.549999999999997</c:v>
                </c:pt>
                <c:pt idx="2593">
                  <c:v>157.36319999999998</c:v>
                </c:pt>
                <c:pt idx="2594">
                  <c:v>81.432000000000002</c:v>
                </c:pt>
                <c:pt idx="2595">
                  <c:v>411.73649999999998</c:v>
                </c:pt>
                <c:pt idx="2596">
                  <c:v>158.75190000000003</c:v>
                </c:pt>
                <c:pt idx="2597">
                  <c:v>95.461199999999963</c:v>
                </c:pt>
                <c:pt idx="2598">
                  <c:v>7.3206000000000007</c:v>
                </c:pt>
                <c:pt idx="2599">
                  <c:v>35.362599999999986</c:v>
                </c:pt>
                <c:pt idx="2600">
                  <c:v>36.812999999999988</c:v>
                </c:pt>
                <c:pt idx="2601">
                  <c:v>7.0218000000000007</c:v>
                </c:pt>
                <c:pt idx="2602">
                  <c:v>364.45949999999993</c:v>
                </c:pt>
                <c:pt idx="2603">
                  <c:v>5.129400000000004</c:v>
                </c:pt>
                <c:pt idx="2604">
                  <c:v>20.780799999999999</c:v>
                </c:pt>
                <c:pt idx="2605">
                  <c:v>-0.85579999999999989</c:v>
                </c:pt>
                <c:pt idx="2606">
                  <c:v>4.9270999999999976</c:v>
                </c:pt>
                <c:pt idx="2607">
                  <c:v>0</c:v>
                </c:pt>
                <c:pt idx="2608">
                  <c:v>0.88200000000000001</c:v>
                </c:pt>
                <c:pt idx="2609">
                  <c:v>-121.87349999999992</c:v>
                </c:pt>
                <c:pt idx="2610">
                  <c:v>1.9925999999999999</c:v>
                </c:pt>
                <c:pt idx="2611">
                  <c:v>5.1011999999999995</c:v>
                </c:pt>
                <c:pt idx="2612">
                  <c:v>-3.9624000000000006</c:v>
                </c:pt>
                <c:pt idx="2613">
                  <c:v>2.5980000000000008</c:v>
                </c:pt>
                <c:pt idx="2614">
                  <c:v>23.027999999999992</c:v>
                </c:pt>
                <c:pt idx="2615">
                  <c:v>5.714999999999999</c:v>
                </c:pt>
                <c:pt idx="2616">
                  <c:v>2.7166000000000001</c:v>
                </c:pt>
                <c:pt idx="2617">
                  <c:v>38.024999999999977</c:v>
                </c:pt>
                <c:pt idx="2618">
                  <c:v>1.0841999999999998</c:v>
                </c:pt>
                <c:pt idx="2619">
                  <c:v>6.7039999999999971</c:v>
                </c:pt>
                <c:pt idx="2620">
                  <c:v>10.4496</c:v>
                </c:pt>
                <c:pt idx="2621">
                  <c:v>8.6715</c:v>
                </c:pt>
                <c:pt idx="2622">
                  <c:v>12.441600000000001</c:v>
                </c:pt>
                <c:pt idx="2623">
                  <c:v>3919.9887999999992</c:v>
                </c:pt>
                <c:pt idx="2624">
                  <c:v>647.89200000000005</c:v>
                </c:pt>
                <c:pt idx="2625">
                  <c:v>28.754999999999995</c:v>
                </c:pt>
                <c:pt idx="2626">
                  <c:v>0.52989999999999782</c:v>
                </c:pt>
                <c:pt idx="2627">
                  <c:v>9.1295999999999964</c:v>
                </c:pt>
                <c:pt idx="2628">
                  <c:v>-935.95949999999993</c:v>
                </c:pt>
                <c:pt idx="2629">
                  <c:v>-7.4799999999999969</c:v>
                </c:pt>
                <c:pt idx="2630">
                  <c:v>7.0218000000000007</c:v>
                </c:pt>
                <c:pt idx="2631">
                  <c:v>17.182800000000004</c:v>
                </c:pt>
                <c:pt idx="2632">
                  <c:v>4.2623999999999977</c:v>
                </c:pt>
                <c:pt idx="2633">
                  <c:v>24.857999999999983</c:v>
                </c:pt>
                <c:pt idx="2634">
                  <c:v>0.73919999999999941</c:v>
                </c:pt>
                <c:pt idx="2635">
                  <c:v>-5.7840000000000007</c:v>
                </c:pt>
                <c:pt idx="2636">
                  <c:v>61.38900000000001</c:v>
                </c:pt>
                <c:pt idx="2637">
                  <c:v>9.3295999999999992</c:v>
                </c:pt>
                <c:pt idx="2638">
                  <c:v>4.2665999999999986</c:v>
                </c:pt>
                <c:pt idx="2639">
                  <c:v>16.676400000000001</c:v>
                </c:pt>
                <c:pt idx="2640">
                  <c:v>143.03999999999996</c:v>
                </c:pt>
                <c:pt idx="2641">
                  <c:v>2.9989999999999988</c:v>
                </c:pt>
                <c:pt idx="2642">
                  <c:v>67.442399999999992</c:v>
                </c:pt>
                <c:pt idx="2643">
                  <c:v>4.1390999999999991</c:v>
                </c:pt>
                <c:pt idx="2644">
                  <c:v>6.2855999999999987</c:v>
                </c:pt>
                <c:pt idx="2645">
                  <c:v>23.652900000000002</c:v>
                </c:pt>
                <c:pt idx="2646">
                  <c:v>20.120699999999999</c:v>
                </c:pt>
                <c:pt idx="2647">
                  <c:v>6.2208000000000006</c:v>
                </c:pt>
                <c:pt idx="2648">
                  <c:v>213.68880000000001</c:v>
                </c:pt>
                <c:pt idx="2649">
                  <c:v>28.309500000000007</c:v>
                </c:pt>
                <c:pt idx="2650">
                  <c:v>19.997999999999976</c:v>
                </c:pt>
                <c:pt idx="2651">
                  <c:v>3.5021999999999989</c:v>
                </c:pt>
                <c:pt idx="2652">
                  <c:v>4.2716999999999992</c:v>
                </c:pt>
                <c:pt idx="2653">
                  <c:v>80.791200000000003</c:v>
                </c:pt>
                <c:pt idx="2654">
                  <c:v>77.576399999999921</c:v>
                </c:pt>
                <c:pt idx="2655">
                  <c:v>8.9543999999999997</c:v>
                </c:pt>
                <c:pt idx="2656">
                  <c:v>65.435000000000002</c:v>
                </c:pt>
                <c:pt idx="2657">
                  <c:v>7.056</c:v>
                </c:pt>
                <c:pt idx="2658">
                  <c:v>5.1042000000000005</c:v>
                </c:pt>
                <c:pt idx="2659">
                  <c:v>99.431999999999931</c:v>
                </c:pt>
                <c:pt idx="2660">
                  <c:v>494.97250000000003</c:v>
                </c:pt>
                <c:pt idx="2661">
                  <c:v>35.981999999999992</c:v>
                </c:pt>
                <c:pt idx="2662">
                  <c:v>4.2047999999999996</c:v>
                </c:pt>
                <c:pt idx="2663">
                  <c:v>1.2948</c:v>
                </c:pt>
                <c:pt idx="2664">
                  <c:v>-142.07100000000008</c:v>
                </c:pt>
                <c:pt idx="2665">
                  <c:v>-2.0107999999999997</c:v>
                </c:pt>
                <c:pt idx="2666">
                  <c:v>20.8719</c:v>
                </c:pt>
                <c:pt idx="2667">
                  <c:v>9.568799999999996</c:v>
                </c:pt>
                <c:pt idx="2668">
                  <c:v>4.5881999999999987</c:v>
                </c:pt>
                <c:pt idx="2669">
                  <c:v>29.668800000000005</c:v>
                </c:pt>
                <c:pt idx="2670">
                  <c:v>79.891199999999998</c:v>
                </c:pt>
                <c:pt idx="2671">
                  <c:v>212.18759999999997</c:v>
                </c:pt>
                <c:pt idx="2672">
                  <c:v>12.837999999999999</c:v>
                </c:pt>
                <c:pt idx="2673">
                  <c:v>238.65299999999991</c:v>
                </c:pt>
                <c:pt idx="2674">
                  <c:v>79.891199999999998</c:v>
                </c:pt>
                <c:pt idx="2675">
                  <c:v>0.76649999999999974</c:v>
                </c:pt>
                <c:pt idx="2676">
                  <c:v>4.3584000000000032</c:v>
                </c:pt>
                <c:pt idx="2677">
                  <c:v>-8.1311999999999998</c:v>
                </c:pt>
                <c:pt idx="2678">
                  <c:v>-16.775999999999996</c:v>
                </c:pt>
                <c:pt idx="2679">
                  <c:v>7.056</c:v>
                </c:pt>
                <c:pt idx="2680">
                  <c:v>111.59099999999995</c:v>
                </c:pt>
                <c:pt idx="2681">
                  <c:v>42.074399999999997</c:v>
                </c:pt>
                <c:pt idx="2682">
                  <c:v>152.08829999999998</c:v>
                </c:pt>
                <c:pt idx="2683">
                  <c:v>49.496999999999986</c:v>
                </c:pt>
                <c:pt idx="2684">
                  <c:v>101.57939999999999</c:v>
                </c:pt>
                <c:pt idx="2685">
                  <c:v>29.984999999999985</c:v>
                </c:pt>
                <c:pt idx="2686">
                  <c:v>-2.4563999999999995</c:v>
                </c:pt>
                <c:pt idx="2687">
                  <c:v>-6.5670000000000019</c:v>
                </c:pt>
                <c:pt idx="2688">
                  <c:v>7.0649999999999995</c:v>
                </c:pt>
                <c:pt idx="2689">
                  <c:v>1.6399999999999995</c:v>
                </c:pt>
                <c:pt idx="2690">
                  <c:v>-4.4550000000000001</c:v>
                </c:pt>
                <c:pt idx="2691">
                  <c:v>5.6115000000000004</c:v>
                </c:pt>
                <c:pt idx="2692">
                  <c:v>8.1432000000000002</c:v>
                </c:pt>
                <c:pt idx="2693">
                  <c:v>37.366</c:v>
                </c:pt>
                <c:pt idx="2694">
                  <c:v>4.0383000000000013</c:v>
                </c:pt>
                <c:pt idx="2695">
                  <c:v>10.623199999999997</c:v>
                </c:pt>
                <c:pt idx="2696">
                  <c:v>-16.426000000000045</c:v>
                </c:pt>
                <c:pt idx="2697">
                  <c:v>-1811.0784000000021</c:v>
                </c:pt>
                <c:pt idx="2698">
                  <c:v>7.4815999999999994</c:v>
                </c:pt>
                <c:pt idx="2699">
                  <c:v>1.0019999999999993</c:v>
                </c:pt>
                <c:pt idx="2700">
                  <c:v>8.0766000000000027</c:v>
                </c:pt>
                <c:pt idx="2701">
                  <c:v>5.9174999999999986</c:v>
                </c:pt>
                <c:pt idx="2702">
                  <c:v>15.29399999999999</c:v>
                </c:pt>
                <c:pt idx="2703">
                  <c:v>56.977199999999996</c:v>
                </c:pt>
                <c:pt idx="2704">
                  <c:v>17.238000000000007</c:v>
                </c:pt>
                <c:pt idx="2705">
                  <c:v>4.3368000000000002</c:v>
                </c:pt>
                <c:pt idx="2706">
                  <c:v>9.3312000000000008</c:v>
                </c:pt>
                <c:pt idx="2707">
                  <c:v>92.236799999999988</c:v>
                </c:pt>
                <c:pt idx="2708">
                  <c:v>81.849599999999981</c:v>
                </c:pt>
                <c:pt idx="2709">
                  <c:v>215.99729999999977</c:v>
                </c:pt>
                <c:pt idx="2710">
                  <c:v>-8.9795999999999978</c:v>
                </c:pt>
                <c:pt idx="2711">
                  <c:v>9.1775999999999982</c:v>
                </c:pt>
                <c:pt idx="2712">
                  <c:v>22.244399999999995</c:v>
                </c:pt>
                <c:pt idx="2713">
                  <c:v>37.796999999999997</c:v>
                </c:pt>
                <c:pt idx="2714">
                  <c:v>5.56</c:v>
                </c:pt>
                <c:pt idx="2715">
                  <c:v>62.3904</c:v>
                </c:pt>
                <c:pt idx="2716">
                  <c:v>15.1158</c:v>
                </c:pt>
                <c:pt idx="2717">
                  <c:v>109.61129999999999</c:v>
                </c:pt>
                <c:pt idx="2718">
                  <c:v>33.577200000000005</c:v>
                </c:pt>
                <c:pt idx="2719">
                  <c:v>-14.385599999999997</c:v>
                </c:pt>
                <c:pt idx="2720">
                  <c:v>2.7222</c:v>
                </c:pt>
                <c:pt idx="2721">
                  <c:v>5.0960000000000001</c:v>
                </c:pt>
                <c:pt idx="2722">
                  <c:v>12.18</c:v>
                </c:pt>
                <c:pt idx="2723">
                  <c:v>6.7915000000000001</c:v>
                </c:pt>
                <c:pt idx="2724">
                  <c:v>31.085599999999989</c:v>
                </c:pt>
                <c:pt idx="2725">
                  <c:v>-71.994000000000028</c:v>
                </c:pt>
                <c:pt idx="2726">
                  <c:v>-140.14079999999996</c:v>
                </c:pt>
                <c:pt idx="2727">
                  <c:v>-1.3128000000000002</c:v>
                </c:pt>
                <c:pt idx="2728">
                  <c:v>94.49369999999999</c:v>
                </c:pt>
                <c:pt idx="2729">
                  <c:v>1.7901</c:v>
                </c:pt>
                <c:pt idx="2730">
                  <c:v>343.98280000000005</c:v>
                </c:pt>
                <c:pt idx="2731">
                  <c:v>21.506</c:v>
                </c:pt>
                <c:pt idx="2732">
                  <c:v>19.974600000000002</c:v>
                </c:pt>
                <c:pt idx="2733">
                  <c:v>2.1762000000000001</c:v>
                </c:pt>
                <c:pt idx="2734">
                  <c:v>23.086399999999998</c:v>
                </c:pt>
                <c:pt idx="2735">
                  <c:v>94.492500000000007</c:v>
                </c:pt>
                <c:pt idx="2736">
                  <c:v>19.871600000000001</c:v>
                </c:pt>
                <c:pt idx="2737">
                  <c:v>56.994299999999981</c:v>
                </c:pt>
                <c:pt idx="2738">
                  <c:v>43.190399999999997</c:v>
                </c:pt>
                <c:pt idx="2739">
                  <c:v>9.5448000000000093</c:v>
                </c:pt>
                <c:pt idx="2740">
                  <c:v>1.558799999999998</c:v>
                </c:pt>
                <c:pt idx="2741">
                  <c:v>17.52</c:v>
                </c:pt>
                <c:pt idx="2742">
                  <c:v>13.429200000000002</c:v>
                </c:pt>
                <c:pt idx="2743">
                  <c:v>100.4796</c:v>
                </c:pt>
                <c:pt idx="2744">
                  <c:v>47.241</c:v>
                </c:pt>
                <c:pt idx="2745">
                  <c:v>21.997800000000002</c:v>
                </c:pt>
                <c:pt idx="2746">
                  <c:v>-130.0104</c:v>
                </c:pt>
                <c:pt idx="2747">
                  <c:v>-1.3583999999999987</c:v>
                </c:pt>
                <c:pt idx="2748">
                  <c:v>-6.0323999999999991</c:v>
                </c:pt>
                <c:pt idx="2749">
                  <c:v>73.19399999999996</c:v>
                </c:pt>
                <c:pt idx="2750">
                  <c:v>110.05279999999999</c:v>
                </c:pt>
                <c:pt idx="2751">
                  <c:v>22.529599999999995</c:v>
                </c:pt>
                <c:pt idx="2752">
                  <c:v>2.2239999999999998</c:v>
                </c:pt>
                <c:pt idx="2753">
                  <c:v>129.34800000000001</c:v>
                </c:pt>
                <c:pt idx="2754">
                  <c:v>68.59650000000002</c:v>
                </c:pt>
                <c:pt idx="2755">
                  <c:v>419.8184999999998</c:v>
                </c:pt>
                <c:pt idx="2756">
                  <c:v>5.8604000000000003</c:v>
                </c:pt>
                <c:pt idx="2757">
                  <c:v>71.990999999999985</c:v>
                </c:pt>
                <c:pt idx="2758">
                  <c:v>31.537200000000006</c:v>
                </c:pt>
                <c:pt idx="2759">
                  <c:v>125.14319999999998</c:v>
                </c:pt>
                <c:pt idx="2760">
                  <c:v>23.231999999999999</c:v>
                </c:pt>
                <c:pt idx="2761">
                  <c:v>0.4356000000000001</c:v>
                </c:pt>
                <c:pt idx="2762">
                  <c:v>36.917000000000002</c:v>
                </c:pt>
                <c:pt idx="2763">
                  <c:v>-7.5767999999999986</c:v>
                </c:pt>
                <c:pt idx="2764">
                  <c:v>-23.8855</c:v>
                </c:pt>
                <c:pt idx="2765">
                  <c:v>0.66959999999999997</c:v>
                </c:pt>
                <c:pt idx="2766">
                  <c:v>3.8681999999999945</c:v>
                </c:pt>
                <c:pt idx="2767">
                  <c:v>312.67599999999993</c:v>
                </c:pt>
                <c:pt idx="2768">
                  <c:v>-80.48</c:v>
                </c:pt>
                <c:pt idx="2769">
                  <c:v>-0.62650000000000716</c:v>
                </c:pt>
                <c:pt idx="2770">
                  <c:v>1.7990999999999993</c:v>
                </c:pt>
                <c:pt idx="2771">
                  <c:v>14.169999999999998</c:v>
                </c:pt>
                <c:pt idx="2772">
                  <c:v>5.7312000000000012</c:v>
                </c:pt>
                <c:pt idx="2773">
                  <c:v>24.2256</c:v>
                </c:pt>
                <c:pt idx="2774">
                  <c:v>3.6288</c:v>
                </c:pt>
                <c:pt idx="2775">
                  <c:v>1.5444000000000031</c:v>
                </c:pt>
                <c:pt idx="2776">
                  <c:v>4.5737999999999985</c:v>
                </c:pt>
                <c:pt idx="2777">
                  <c:v>-13.797600000000017</c:v>
                </c:pt>
                <c:pt idx="2778">
                  <c:v>6.216000000000002</c:v>
                </c:pt>
                <c:pt idx="2779">
                  <c:v>0.74249999999999994</c:v>
                </c:pt>
                <c:pt idx="2780">
                  <c:v>29.6</c:v>
                </c:pt>
                <c:pt idx="2781">
                  <c:v>9.6800000000000015</c:v>
                </c:pt>
                <c:pt idx="2782">
                  <c:v>74.8142</c:v>
                </c:pt>
                <c:pt idx="2783">
                  <c:v>-15.991999999999999</c:v>
                </c:pt>
                <c:pt idx="2784">
                  <c:v>-15.584400000000002</c:v>
                </c:pt>
                <c:pt idx="2785">
                  <c:v>0</c:v>
                </c:pt>
                <c:pt idx="2786">
                  <c:v>2.5279999999999996</c:v>
                </c:pt>
                <c:pt idx="2787">
                  <c:v>-24.802999999999997</c:v>
                </c:pt>
                <c:pt idx="2788">
                  <c:v>1.4406000000000008</c:v>
                </c:pt>
                <c:pt idx="2789">
                  <c:v>-23.975999999999999</c:v>
                </c:pt>
                <c:pt idx="2790">
                  <c:v>7.5283999999999978</c:v>
                </c:pt>
                <c:pt idx="2791">
                  <c:v>10.880999999999997</c:v>
                </c:pt>
                <c:pt idx="2792">
                  <c:v>3.1104000000000003</c:v>
                </c:pt>
                <c:pt idx="2793">
                  <c:v>94.070199999999943</c:v>
                </c:pt>
                <c:pt idx="2794">
                  <c:v>38.357200000000006</c:v>
                </c:pt>
                <c:pt idx="2795">
                  <c:v>6.5569000000000006</c:v>
                </c:pt>
                <c:pt idx="2796">
                  <c:v>-18.146999999999998</c:v>
                </c:pt>
                <c:pt idx="2797">
                  <c:v>4.1415999999999986</c:v>
                </c:pt>
                <c:pt idx="2798">
                  <c:v>18.781199999999998</c:v>
                </c:pt>
                <c:pt idx="2799">
                  <c:v>70.007999999999996</c:v>
                </c:pt>
                <c:pt idx="2800">
                  <c:v>78.396000000000043</c:v>
                </c:pt>
                <c:pt idx="2801">
                  <c:v>1.7730000000000004</c:v>
                </c:pt>
                <c:pt idx="2802">
                  <c:v>17.375399999999999</c:v>
                </c:pt>
                <c:pt idx="2803">
                  <c:v>5.7779999999999987</c:v>
                </c:pt>
                <c:pt idx="2804">
                  <c:v>11.555999999999997</c:v>
                </c:pt>
                <c:pt idx="2805">
                  <c:v>-2.0364000000000004</c:v>
                </c:pt>
                <c:pt idx="2806">
                  <c:v>0.47100000000000009</c:v>
                </c:pt>
                <c:pt idx="2807">
                  <c:v>6.2208000000000006</c:v>
                </c:pt>
                <c:pt idx="2808">
                  <c:v>56.392000000000024</c:v>
                </c:pt>
                <c:pt idx="2809">
                  <c:v>28.078400000000016</c:v>
                </c:pt>
                <c:pt idx="2810">
                  <c:v>84.5154</c:v>
                </c:pt>
                <c:pt idx="2811">
                  <c:v>76.087800000000001</c:v>
                </c:pt>
                <c:pt idx="2812">
                  <c:v>36.398699999999977</c:v>
                </c:pt>
                <c:pt idx="2813">
                  <c:v>229.99080000000004</c:v>
                </c:pt>
                <c:pt idx="2814">
                  <c:v>111.10349999999994</c:v>
                </c:pt>
                <c:pt idx="2815">
                  <c:v>51.57</c:v>
                </c:pt>
                <c:pt idx="2816">
                  <c:v>15.185000000000002</c:v>
                </c:pt>
                <c:pt idx="2817">
                  <c:v>27.359200000000001</c:v>
                </c:pt>
                <c:pt idx="2818">
                  <c:v>315.74039999999985</c:v>
                </c:pt>
                <c:pt idx="2819">
                  <c:v>2.351999999999999</c:v>
                </c:pt>
                <c:pt idx="2820">
                  <c:v>7.4693999999999932</c:v>
                </c:pt>
                <c:pt idx="2821">
                  <c:v>22.678200000000018</c:v>
                </c:pt>
                <c:pt idx="2822">
                  <c:v>0.55799999999999894</c:v>
                </c:pt>
                <c:pt idx="2823">
                  <c:v>-2.9739999999999966</c:v>
                </c:pt>
                <c:pt idx="2824">
                  <c:v>10.559999999999999</c:v>
                </c:pt>
                <c:pt idx="2825">
                  <c:v>-97.23120000000003</c:v>
                </c:pt>
                <c:pt idx="2826">
                  <c:v>-4.3584000000000014</c:v>
                </c:pt>
                <c:pt idx="2827">
                  <c:v>1.1015999999999997</c:v>
                </c:pt>
                <c:pt idx="2828">
                  <c:v>37.917599999999993</c:v>
                </c:pt>
                <c:pt idx="2829">
                  <c:v>6.2910000000000004</c:v>
                </c:pt>
                <c:pt idx="2830">
                  <c:v>29.363999999999997</c:v>
                </c:pt>
                <c:pt idx="2831">
                  <c:v>-94.33299999999997</c:v>
                </c:pt>
                <c:pt idx="2832">
                  <c:v>54.5916</c:v>
                </c:pt>
                <c:pt idx="2833">
                  <c:v>4.1768999999999998</c:v>
                </c:pt>
                <c:pt idx="2834">
                  <c:v>3.4367999999999999</c:v>
                </c:pt>
                <c:pt idx="2835">
                  <c:v>2.8314000000000004</c:v>
                </c:pt>
                <c:pt idx="2836">
                  <c:v>9.3312000000000008</c:v>
                </c:pt>
                <c:pt idx="2837">
                  <c:v>39.519999999999989</c:v>
                </c:pt>
                <c:pt idx="2838">
                  <c:v>-27.827999999999975</c:v>
                </c:pt>
                <c:pt idx="2839">
                  <c:v>31.285799999999995</c:v>
                </c:pt>
                <c:pt idx="2840">
                  <c:v>284.98</c:v>
                </c:pt>
                <c:pt idx="2841">
                  <c:v>83.209699999999998</c:v>
                </c:pt>
                <c:pt idx="2842">
                  <c:v>-32.338800000000006</c:v>
                </c:pt>
                <c:pt idx="2843">
                  <c:v>-0.90120000000000111</c:v>
                </c:pt>
                <c:pt idx="2844">
                  <c:v>-12.078400000000101</c:v>
                </c:pt>
                <c:pt idx="2845">
                  <c:v>14.263200000000001</c:v>
                </c:pt>
                <c:pt idx="2846">
                  <c:v>-1143.8910000000001</c:v>
                </c:pt>
                <c:pt idx="2847">
                  <c:v>15.758400000000002</c:v>
                </c:pt>
                <c:pt idx="2848">
                  <c:v>1264.7558999999999</c:v>
                </c:pt>
                <c:pt idx="2849">
                  <c:v>-5.6993999999999971</c:v>
                </c:pt>
                <c:pt idx="2850">
                  <c:v>-12.956800000000005</c:v>
                </c:pt>
                <c:pt idx="2851">
                  <c:v>13.235199999999999</c:v>
                </c:pt>
                <c:pt idx="2852">
                  <c:v>6.8908000000000005</c:v>
                </c:pt>
                <c:pt idx="2853">
                  <c:v>6.9087999999999994</c:v>
                </c:pt>
                <c:pt idx="2854">
                  <c:v>10.475399999999999</c:v>
                </c:pt>
                <c:pt idx="2855">
                  <c:v>9.5081000000000007</c:v>
                </c:pt>
                <c:pt idx="2856">
                  <c:v>100.19599999999997</c:v>
                </c:pt>
                <c:pt idx="2857">
                  <c:v>22.529599999999995</c:v>
                </c:pt>
                <c:pt idx="2858">
                  <c:v>4.0679999999999978</c:v>
                </c:pt>
                <c:pt idx="2859">
                  <c:v>98.272200000000012</c:v>
                </c:pt>
                <c:pt idx="2860">
                  <c:v>374.62859999999989</c:v>
                </c:pt>
                <c:pt idx="2861">
                  <c:v>140.59569999999999</c:v>
                </c:pt>
                <c:pt idx="2862">
                  <c:v>7.2576000000000001</c:v>
                </c:pt>
                <c:pt idx="2863">
                  <c:v>8.4888000000000012</c:v>
                </c:pt>
                <c:pt idx="2864">
                  <c:v>22.623299999999997</c:v>
                </c:pt>
                <c:pt idx="2865">
                  <c:v>15.475200000000001</c:v>
                </c:pt>
                <c:pt idx="2866">
                  <c:v>9.2567999999999984</c:v>
                </c:pt>
                <c:pt idx="2867">
                  <c:v>-3.3120000000000012</c:v>
                </c:pt>
                <c:pt idx="2868">
                  <c:v>-2.4359999999999999</c:v>
                </c:pt>
                <c:pt idx="2869">
                  <c:v>1.0679999999999996</c:v>
                </c:pt>
                <c:pt idx="2870">
                  <c:v>23.234999999999992</c:v>
                </c:pt>
                <c:pt idx="2871">
                  <c:v>-35.36460000000001</c:v>
                </c:pt>
                <c:pt idx="2872">
                  <c:v>1.7465999999999999</c:v>
                </c:pt>
                <c:pt idx="2873">
                  <c:v>24.338399999999979</c:v>
                </c:pt>
                <c:pt idx="2874">
                  <c:v>2.9546999999999999</c:v>
                </c:pt>
                <c:pt idx="2875">
                  <c:v>-5.758800000000015</c:v>
                </c:pt>
                <c:pt idx="2876">
                  <c:v>76.011600000000016</c:v>
                </c:pt>
                <c:pt idx="2877">
                  <c:v>24.599800000000002</c:v>
                </c:pt>
                <c:pt idx="2878">
                  <c:v>1.3513999999999995</c:v>
                </c:pt>
                <c:pt idx="2879">
                  <c:v>91.789199999999994</c:v>
                </c:pt>
                <c:pt idx="2880">
                  <c:v>12.72</c:v>
                </c:pt>
                <c:pt idx="2881">
                  <c:v>8.0996999999999986</c:v>
                </c:pt>
                <c:pt idx="2882">
                  <c:v>-13.717499999999998</c:v>
                </c:pt>
                <c:pt idx="2883">
                  <c:v>2.2271999999999998</c:v>
                </c:pt>
                <c:pt idx="2884">
                  <c:v>5.8914</c:v>
                </c:pt>
                <c:pt idx="2885">
                  <c:v>-34.64100000000002</c:v>
                </c:pt>
                <c:pt idx="2886">
                  <c:v>1.7901</c:v>
                </c:pt>
                <c:pt idx="2887">
                  <c:v>6.2208000000000006</c:v>
                </c:pt>
                <c:pt idx="2888">
                  <c:v>15.552000000000001</c:v>
                </c:pt>
                <c:pt idx="2889">
                  <c:v>10.732499999999998</c:v>
                </c:pt>
                <c:pt idx="2890">
                  <c:v>12.990000000000002</c:v>
                </c:pt>
                <c:pt idx="2891">
                  <c:v>8.6112000000000002</c:v>
                </c:pt>
                <c:pt idx="2892">
                  <c:v>5.6644000000000005</c:v>
                </c:pt>
                <c:pt idx="2893">
                  <c:v>11.879999999999999</c:v>
                </c:pt>
                <c:pt idx="2894">
                  <c:v>29.013600000000004</c:v>
                </c:pt>
                <c:pt idx="2895">
                  <c:v>10.046400000000002</c:v>
                </c:pt>
                <c:pt idx="2896">
                  <c:v>20.853000000000002</c:v>
                </c:pt>
                <c:pt idx="2897">
                  <c:v>119.99599999999992</c:v>
                </c:pt>
                <c:pt idx="2898">
                  <c:v>-5.8346000000000231</c:v>
                </c:pt>
                <c:pt idx="2899">
                  <c:v>59.997999999999962</c:v>
                </c:pt>
                <c:pt idx="2900">
                  <c:v>6.048</c:v>
                </c:pt>
                <c:pt idx="2901">
                  <c:v>84.943599999999989</c:v>
                </c:pt>
                <c:pt idx="2902">
                  <c:v>8.3810000000000002</c:v>
                </c:pt>
                <c:pt idx="2903">
                  <c:v>12.175799999999999</c:v>
                </c:pt>
                <c:pt idx="2904">
                  <c:v>-7.7094000000001017</c:v>
                </c:pt>
                <c:pt idx="2905">
                  <c:v>80.631200000000007</c:v>
                </c:pt>
                <c:pt idx="2906">
                  <c:v>3.8519999999999994</c:v>
                </c:pt>
                <c:pt idx="2907">
                  <c:v>14.148</c:v>
                </c:pt>
                <c:pt idx="2908">
                  <c:v>6.8723999999999998</c:v>
                </c:pt>
                <c:pt idx="2909">
                  <c:v>0.2244000000000006</c:v>
                </c:pt>
                <c:pt idx="2910">
                  <c:v>24.196000000000012</c:v>
                </c:pt>
                <c:pt idx="2911">
                  <c:v>19.457999999999998</c:v>
                </c:pt>
                <c:pt idx="2912">
                  <c:v>10.499999999999996</c:v>
                </c:pt>
                <c:pt idx="2913">
                  <c:v>14.337599999999998</c:v>
                </c:pt>
                <c:pt idx="2914">
                  <c:v>35.287199999999999</c:v>
                </c:pt>
                <c:pt idx="2915">
                  <c:v>5.6519999999999992</c:v>
                </c:pt>
                <c:pt idx="2916">
                  <c:v>71.269200000000012</c:v>
                </c:pt>
                <c:pt idx="2917">
                  <c:v>0.37200000000000011</c:v>
                </c:pt>
                <c:pt idx="2918">
                  <c:v>2.3699999999999983</c:v>
                </c:pt>
                <c:pt idx="2919">
                  <c:v>3.9512</c:v>
                </c:pt>
                <c:pt idx="2920">
                  <c:v>12.328399999999988</c:v>
                </c:pt>
                <c:pt idx="2921">
                  <c:v>6.4649999999999892</c:v>
                </c:pt>
                <c:pt idx="2922">
                  <c:v>-5.8230000000000004</c:v>
                </c:pt>
                <c:pt idx="2923">
                  <c:v>3.04</c:v>
                </c:pt>
                <c:pt idx="2924">
                  <c:v>8.9549999999999983</c:v>
                </c:pt>
                <c:pt idx="2925">
                  <c:v>4.9496999999999929</c:v>
                </c:pt>
                <c:pt idx="2926">
                  <c:v>7.9128000000000007</c:v>
                </c:pt>
                <c:pt idx="2927">
                  <c:v>2.5055999999999998</c:v>
                </c:pt>
                <c:pt idx="2928">
                  <c:v>-1306.5504000000001</c:v>
                </c:pt>
                <c:pt idx="2929">
                  <c:v>8.2992000000000008</c:v>
                </c:pt>
                <c:pt idx="2930">
                  <c:v>2.2302</c:v>
                </c:pt>
                <c:pt idx="2931">
                  <c:v>2.7299999999999995</c:v>
                </c:pt>
                <c:pt idx="2932">
                  <c:v>10.858800000000002</c:v>
                </c:pt>
                <c:pt idx="2933">
                  <c:v>13.719300000000004</c:v>
                </c:pt>
                <c:pt idx="2934">
                  <c:v>26.998499999999993</c:v>
                </c:pt>
                <c:pt idx="2935">
                  <c:v>16.150499999999997</c:v>
                </c:pt>
                <c:pt idx="2936">
                  <c:v>15.342599999999997</c:v>
                </c:pt>
                <c:pt idx="2937">
                  <c:v>116.59759999999997</c:v>
                </c:pt>
                <c:pt idx="2938">
                  <c:v>89.158999999999992</c:v>
                </c:pt>
                <c:pt idx="2939">
                  <c:v>19.4376</c:v>
                </c:pt>
                <c:pt idx="2940">
                  <c:v>14.558400000000006</c:v>
                </c:pt>
                <c:pt idx="2941">
                  <c:v>427.43679999999995</c:v>
                </c:pt>
                <c:pt idx="2942">
                  <c:v>40.586699999999979</c:v>
                </c:pt>
                <c:pt idx="2943">
                  <c:v>76.252499999999998</c:v>
                </c:pt>
                <c:pt idx="2944">
                  <c:v>7.1059999999999999</c:v>
                </c:pt>
                <c:pt idx="2945">
                  <c:v>16.464700000000001</c:v>
                </c:pt>
                <c:pt idx="2946">
                  <c:v>11.025000000000002</c:v>
                </c:pt>
                <c:pt idx="2947">
                  <c:v>22.736000000000001</c:v>
                </c:pt>
                <c:pt idx="2948">
                  <c:v>20.539000000000001</c:v>
                </c:pt>
                <c:pt idx="2949">
                  <c:v>12.999999999999998</c:v>
                </c:pt>
                <c:pt idx="2950">
                  <c:v>8.3810000000000002</c:v>
                </c:pt>
                <c:pt idx="2951">
                  <c:v>9.9651999999999994</c:v>
                </c:pt>
                <c:pt idx="2952">
                  <c:v>-5.6784000000000034</c:v>
                </c:pt>
                <c:pt idx="2953">
                  <c:v>0.69299999999999984</c:v>
                </c:pt>
                <c:pt idx="2954">
                  <c:v>50.398800000000023</c:v>
                </c:pt>
                <c:pt idx="2955">
                  <c:v>11.597099999999998</c:v>
                </c:pt>
                <c:pt idx="2956">
                  <c:v>31.94100000000001</c:v>
                </c:pt>
                <c:pt idx="2957">
                  <c:v>-1.9274999999999993</c:v>
                </c:pt>
                <c:pt idx="2958">
                  <c:v>7.2267999999999999</c:v>
                </c:pt>
                <c:pt idx="2959">
                  <c:v>21.5824</c:v>
                </c:pt>
                <c:pt idx="2960">
                  <c:v>9.3563999999999989</c:v>
                </c:pt>
                <c:pt idx="2961">
                  <c:v>19.247199999999999</c:v>
                </c:pt>
                <c:pt idx="2962">
                  <c:v>9.1763999999999974</c:v>
                </c:pt>
                <c:pt idx="2963">
                  <c:v>6.0740000000000016</c:v>
                </c:pt>
                <c:pt idx="2964">
                  <c:v>8.2079999999999984</c:v>
                </c:pt>
                <c:pt idx="2965">
                  <c:v>7.5840000000000014</c:v>
                </c:pt>
                <c:pt idx="2966">
                  <c:v>-19.771199999999997</c:v>
                </c:pt>
                <c:pt idx="2967">
                  <c:v>3.0015999999999998</c:v>
                </c:pt>
                <c:pt idx="2968">
                  <c:v>43.713600000000014</c:v>
                </c:pt>
                <c:pt idx="2969">
                  <c:v>10.8864</c:v>
                </c:pt>
                <c:pt idx="2970">
                  <c:v>-10.617599999999999</c:v>
                </c:pt>
                <c:pt idx="2971">
                  <c:v>6.3612000000000002</c:v>
                </c:pt>
                <c:pt idx="2972">
                  <c:v>-51.827200000000019</c:v>
                </c:pt>
                <c:pt idx="2973">
                  <c:v>5.1839999999999993</c:v>
                </c:pt>
                <c:pt idx="2974">
                  <c:v>-31.372200000000007</c:v>
                </c:pt>
                <c:pt idx="2975">
                  <c:v>5.378400000000001</c:v>
                </c:pt>
                <c:pt idx="2976">
                  <c:v>-2.693600000000032</c:v>
                </c:pt>
                <c:pt idx="2977">
                  <c:v>5.8707999999999991</c:v>
                </c:pt>
                <c:pt idx="2978">
                  <c:v>87.350400000000036</c:v>
                </c:pt>
                <c:pt idx="2979">
                  <c:v>7.2576000000000001</c:v>
                </c:pt>
                <c:pt idx="2980">
                  <c:v>4.3295999999999975</c:v>
                </c:pt>
                <c:pt idx="2981">
                  <c:v>13.852799999999981</c:v>
                </c:pt>
                <c:pt idx="2982">
                  <c:v>3.8015999999999992</c:v>
                </c:pt>
                <c:pt idx="2983">
                  <c:v>4.6746000000000016</c:v>
                </c:pt>
                <c:pt idx="2984">
                  <c:v>-170.80380000000002</c:v>
                </c:pt>
                <c:pt idx="2985">
                  <c:v>6.240000000000002</c:v>
                </c:pt>
                <c:pt idx="2986">
                  <c:v>9.2927999999999997</c:v>
                </c:pt>
                <c:pt idx="2987">
                  <c:v>152.11799999999999</c:v>
                </c:pt>
                <c:pt idx="2988">
                  <c:v>0.77939999999999898</c:v>
                </c:pt>
                <c:pt idx="2989">
                  <c:v>6.4959999999999996</c:v>
                </c:pt>
                <c:pt idx="2990">
                  <c:v>8.9829999999999899</c:v>
                </c:pt>
                <c:pt idx="2991">
                  <c:v>10.936799999999998</c:v>
                </c:pt>
                <c:pt idx="2992">
                  <c:v>16.588799999999999</c:v>
                </c:pt>
                <c:pt idx="2993">
                  <c:v>421.08239999999995</c:v>
                </c:pt>
                <c:pt idx="2994">
                  <c:v>18.683999999999997</c:v>
                </c:pt>
                <c:pt idx="2995">
                  <c:v>6.2910000000000004</c:v>
                </c:pt>
                <c:pt idx="2996">
                  <c:v>8.4024000000000001</c:v>
                </c:pt>
                <c:pt idx="2997">
                  <c:v>0.64739999999999964</c:v>
                </c:pt>
                <c:pt idx="2998">
                  <c:v>28.790400000000009</c:v>
                </c:pt>
                <c:pt idx="2999">
                  <c:v>-172.49250000000001</c:v>
                </c:pt>
                <c:pt idx="3000">
                  <c:v>3.8864000000000001</c:v>
                </c:pt>
                <c:pt idx="3001">
                  <c:v>-7.2048000000000023</c:v>
                </c:pt>
                <c:pt idx="3002">
                  <c:v>8.93</c:v>
                </c:pt>
                <c:pt idx="3003">
                  <c:v>10.429999999999998</c:v>
                </c:pt>
                <c:pt idx="3004">
                  <c:v>62.243999999999971</c:v>
                </c:pt>
                <c:pt idx="3005">
                  <c:v>45.839999999999996</c:v>
                </c:pt>
                <c:pt idx="3006">
                  <c:v>253.37199999999996</c:v>
                </c:pt>
                <c:pt idx="3007">
                  <c:v>11.138399999999999</c:v>
                </c:pt>
                <c:pt idx="3008">
                  <c:v>74.809799999999996</c:v>
                </c:pt>
                <c:pt idx="3009">
                  <c:v>27.43649999999996</c:v>
                </c:pt>
                <c:pt idx="3010">
                  <c:v>-9.222999999999999</c:v>
                </c:pt>
                <c:pt idx="3011">
                  <c:v>-3399.9800000000009</c:v>
                </c:pt>
                <c:pt idx="3012">
                  <c:v>-15.835599999999999</c:v>
                </c:pt>
                <c:pt idx="3013">
                  <c:v>-6.573599999999999</c:v>
                </c:pt>
                <c:pt idx="3014">
                  <c:v>7.2576000000000001</c:v>
                </c:pt>
                <c:pt idx="3015">
                  <c:v>-103.26600000000002</c:v>
                </c:pt>
                <c:pt idx="3016">
                  <c:v>-172.73280000000005</c:v>
                </c:pt>
                <c:pt idx="3017">
                  <c:v>-10.173599999999997</c:v>
                </c:pt>
                <c:pt idx="3018">
                  <c:v>-33.319999999999965</c:v>
                </c:pt>
                <c:pt idx="3019">
                  <c:v>0.20159999999999978</c:v>
                </c:pt>
                <c:pt idx="3020">
                  <c:v>41.822999999999993</c:v>
                </c:pt>
                <c:pt idx="3021">
                  <c:v>22.007699999999996</c:v>
                </c:pt>
                <c:pt idx="3022">
                  <c:v>28.65</c:v>
                </c:pt>
                <c:pt idx="3023">
                  <c:v>-14.458800000000025</c:v>
                </c:pt>
                <c:pt idx="3024">
                  <c:v>17.641799999999996</c:v>
                </c:pt>
                <c:pt idx="3025">
                  <c:v>8.0730000000000004</c:v>
                </c:pt>
                <c:pt idx="3026">
                  <c:v>0</c:v>
                </c:pt>
                <c:pt idx="3027">
                  <c:v>2.6935999999999991</c:v>
                </c:pt>
                <c:pt idx="3028">
                  <c:v>80.78400000000002</c:v>
                </c:pt>
                <c:pt idx="3029">
                  <c:v>25.198000000000008</c:v>
                </c:pt>
                <c:pt idx="3030">
                  <c:v>31.091200000000015</c:v>
                </c:pt>
                <c:pt idx="3031">
                  <c:v>7.5370999999999988</c:v>
                </c:pt>
                <c:pt idx="3032">
                  <c:v>-12.196000000000005</c:v>
                </c:pt>
                <c:pt idx="3033">
                  <c:v>7.2576000000000001</c:v>
                </c:pt>
                <c:pt idx="3034">
                  <c:v>10.202999999999994</c:v>
                </c:pt>
                <c:pt idx="3035">
                  <c:v>16.679599999999997</c:v>
                </c:pt>
                <c:pt idx="3036">
                  <c:v>15.764000000000003</c:v>
                </c:pt>
                <c:pt idx="3037">
                  <c:v>15.552000000000001</c:v>
                </c:pt>
                <c:pt idx="3038">
                  <c:v>10.789200000000001</c:v>
                </c:pt>
                <c:pt idx="3039">
                  <c:v>-6.423300000000026</c:v>
                </c:pt>
                <c:pt idx="3040">
                  <c:v>3.3439999999999994</c:v>
                </c:pt>
                <c:pt idx="3041">
                  <c:v>6.2208000000000006</c:v>
                </c:pt>
                <c:pt idx="3042">
                  <c:v>10.8682</c:v>
                </c:pt>
                <c:pt idx="3043">
                  <c:v>256.78399999999976</c:v>
                </c:pt>
                <c:pt idx="3044">
                  <c:v>-255.74250000000001</c:v>
                </c:pt>
                <c:pt idx="3045">
                  <c:v>3.6139999999999994</c:v>
                </c:pt>
                <c:pt idx="3046">
                  <c:v>12.134799999999998</c:v>
                </c:pt>
                <c:pt idx="3047">
                  <c:v>13.4925</c:v>
                </c:pt>
                <c:pt idx="3048">
                  <c:v>70.005999999999972</c:v>
                </c:pt>
                <c:pt idx="3049">
                  <c:v>129.6</c:v>
                </c:pt>
                <c:pt idx="3050">
                  <c:v>2.9371999999999971</c:v>
                </c:pt>
                <c:pt idx="3051">
                  <c:v>66.073599999999971</c:v>
                </c:pt>
                <c:pt idx="3052">
                  <c:v>18.211199999999998</c:v>
                </c:pt>
                <c:pt idx="3053">
                  <c:v>134.654</c:v>
                </c:pt>
                <c:pt idx="3054">
                  <c:v>2.4287999999999998</c:v>
                </c:pt>
                <c:pt idx="3055">
                  <c:v>874.98749999999984</c:v>
                </c:pt>
                <c:pt idx="3056">
                  <c:v>4.3008000000000006</c:v>
                </c:pt>
                <c:pt idx="3057">
                  <c:v>15.120000000000001</c:v>
                </c:pt>
                <c:pt idx="3058">
                  <c:v>10.3904</c:v>
                </c:pt>
                <c:pt idx="3059">
                  <c:v>-3.3506000000000018</c:v>
                </c:pt>
                <c:pt idx="3060">
                  <c:v>22.495499999999989</c:v>
                </c:pt>
                <c:pt idx="3061">
                  <c:v>9.743999999999998</c:v>
                </c:pt>
                <c:pt idx="3062">
                  <c:v>23.511599999999998</c:v>
                </c:pt>
                <c:pt idx="3063">
                  <c:v>7.3479000000000028</c:v>
                </c:pt>
                <c:pt idx="3064">
                  <c:v>25.424000000000007</c:v>
                </c:pt>
                <c:pt idx="3065">
                  <c:v>49.257599999999996</c:v>
                </c:pt>
                <c:pt idx="3066">
                  <c:v>88.129500000000007</c:v>
                </c:pt>
                <c:pt idx="3067">
                  <c:v>21.772800000000004</c:v>
                </c:pt>
                <c:pt idx="3068">
                  <c:v>138.35519999999997</c:v>
                </c:pt>
                <c:pt idx="3069">
                  <c:v>82.991999999999877</c:v>
                </c:pt>
                <c:pt idx="3070">
                  <c:v>792.26910000000021</c:v>
                </c:pt>
                <c:pt idx="3071">
                  <c:v>14.929199999999994</c:v>
                </c:pt>
                <c:pt idx="3072">
                  <c:v>26.564999999999998</c:v>
                </c:pt>
                <c:pt idx="3073">
                  <c:v>28.614999999999995</c:v>
                </c:pt>
                <c:pt idx="3074">
                  <c:v>18.454800000000002</c:v>
                </c:pt>
                <c:pt idx="3075">
                  <c:v>38.572199999999953</c:v>
                </c:pt>
                <c:pt idx="3076">
                  <c:v>-14.228999999999997</c:v>
                </c:pt>
                <c:pt idx="3077">
                  <c:v>-140.19599999999997</c:v>
                </c:pt>
                <c:pt idx="3078">
                  <c:v>10.507199999999997</c:v>
                </c:pt>
                <c:pt idx="3079">
                  <c:v>6.2208000000000006</c:v>
                </c:pt>
                <c:pt idx="3080">
                  <c:v>15.111599999999999</c:v>
                </c:pt>
                <c:pt idx="3081">
                  <c:v>28.0032</c:v>
                </c:pt>
                <c:pt idx="3082">
                  <c:v>134.99250000000001</c:v>
                </c:pt>
                <c:pt idx="3083">
                  <c:v>1.3256999999999999</c:v>
                </c:pt>
                <c:pt idx="3084">
                  <c:v>-417.09360000000004</c:v>
                </c:pt>
                <c:pt idx="3085">
                  <c:v>15.997999999999987</c:v>
                </c:pt>
                <c:pt idx="3086">
                  <c:v>-2.6892000000000005</c:v>
                </c:pt>
                <c:pt idx="3087">
                  <c:v>-32.480000000000004</c:v>
                </c:pt>
                <c:pt idx="3088">
                  <c:v>25.620000000000005</c:v>
                </c:pt>
                <c:pt idx="3089">
                  <c:v>188.1404</c:v>
                </c:pt>
                <c:pt idx="3090">
                  <c:v>219.45140000000001</c:v>
                </c:pt>
                <c:pt idx="3091">
                  <c:v>129.5865</c:v>
                </c:pt>
                <c:pt idx="3092">
                  <c:v>79.891199999999998</c:v>
                </c:pt>
                <c:pt idx="3093">
                  <c:v>2.7719999999999994</c:v>
                </c:pt>
                <c:pt idx="3094">
                  <c:v>3.6288</c:v>
                </c:pt>
                <c:pt idx="3095">
                  <c:v>2.2559999999999993</c:v>
                </c:pt>
                <c:pt idx="3096">
                  <c:v>-13.554800000000004</c:v>
                </c:pt>
                <c:pt idx="3097">
                  <c:v>11.592000000000001</c:v>
                </c:pt>
                <c:pt idx="3098">
                  <c:v>-42.1096</c:v>
                </c:pt>
                <c:pt idx="3099">
                  <c:v>3.5021999999999989</c:v>
                </c:pt>
                <c:pt idx="3100">
                  <c:v>9.0881999999999721</c:v>
                </c:pt>
                <c:pt idx="3101">
                  <c:v>34.757999999999953</c:v>
                </c:pt>
                <c:pt idx="3102">
                  <c:v>50.825400000000002</c:v>
                </c:pt>
                <c:pt idx="3103">
                  <c:v>-9.5018000000000029</c:v>
                </c:pt>
                <c:pt idx="3104">
                  <c:v>11.555999999999997</c:v>
                </c:pt>
                <c:pt idx="3105">
                  <c:v>5.6955999999999989</c:v>
                </c:pt>
                <c:pt idx="3106">
                  <c:v>26.115600000000015</c:v>
                </c:pt>
                <c:pt idx="3107">
                  <c:v>10.087799999999998</c:v>
                </c:pt>
                <c:pt idx="3108">
                  <c:v>4.8588000000000164</c:v>
                </c:pt>
                <c:pt idx="3109">
                  <c:v>3.7435999999999998</c:v>
                </c:pt>
                <c:pt idx="3110">
                  <c:v>25.401600000000002</c:v>
                </c:pt>
                <c:pt idx="3111">
                  <c:v>47.730599999999981</c:v>
                </c:pt>
                <c:pt idx="3112">
                  <c:v>62.82000000000005</c:v>
                </c:pt>
                <c:pt idx="3113">
                  <c:v>63.872999999999998</c:v>
                </c:pt>
                <c:pt idx="3114">
                  <c:v>16.993200000000002</c:v>
                </c:pt>
                <c:pt idx="3115">
                  <c:v>-39.952800000000025</c:v>
                </c:pt>
                <c:pt idx="3116">
                  <c:v>11.206</c:v>
                </c:pt>
                <c:pt idx="3117">
                  <c:v>0.15879999999999939</c:v>
                </c:pt>
                <c:pt idx="3118">
                  <c:v>-182.63700000000017</c:v>
                </c:pt>
                <c:pt idx="3119">
                  <c:v>31.197999999999986</c:v>
                </c:pt>
                <c:pt idx="3120">
                  <c:v>7.3007999999999988</c:v>
                </c:pt>
                <c:pt idx="3121">
                  <c:v>7.5959999999999894</c:v>
                </c:pt>
                <c:pt idx="3122">
                  <c:v>-62.88000000000001</c:v>
                </c:pt>
                <c:pt idx="3123">
                  <c:v>-3.1400000000000006</c:v>
                </c:pt>
                <c:pt idx="3124">
                  <c:v>51.831200000000024</c:v>
                </c:pt>
                <c:pt idx="3125">
                  <c:v>21.142799999999966</c:v>
                </c:pt>
                <c:pt idx="3126">
                  <c:v>-47.396800000000013</c:v>
                </c:pt>
                <c:pt idx="3127">
                  <c:v>23.086399999999998</c:v>
                </c:pt>
                <c:pt idx="3128">
                  <c:v>14.671799999999998</c:v>
                </c:pt>
                <c:pt idx="3129">
                  <c:v>18.11760000000001</c:v>
                </c:pt>
                <c:pt idx="3130">
                  <c:v>39.499999999999957</c:v>
                </c:pt>
                <c:pt idx="3131">
                  <c:v>70.55639999999994</c:v>
                </c:pt>
                <c:pt idx="3132">
                  <c:v>6.3743999999999996</c:v>
                </c:pt>
                <c:pt idx="3133">
                  <c:v>4.4352000000000009</c:v>
                </c:pt>
                <c:pt idx="3134">
                  <c:v>-45.840000000000018</c:v>
                </c:pt>
                <c:pt idx="3135">
                  <c:v>-15.590400000000002</c:v>
                </c:pt>
                <c:pt idx="3136">
                  <c:v>8.4989999999999917</c:v>
                </c:pt>
                <c:pt idx="3137">
                  <c:v>4.4311999999999996</c:v>
                </c:pt>
                <c:pt idx="3138">
                  <c:v>-0.55980000000000452</c:v>
                </c:pt>
                <c:pt idx="3139">
                  <c:v>-17.707200000000007</c:v>
                </c:pt>
                <c:pt idx="3140">
                  <c:v>90.829200000000014</c:v>
                </c:pt>
                <c:pt idx="3141">
                  <c:v>-336.62720000000013</c:v>
                </c:pt>
                <c:pt idx="3142">
                  <c:v>35.988000000000007</c:v>
                </c:pt>
                <c:pt idx="3143">
                  <c:v>0.92819999999999991</c:v>
                </c:pt>
                <c:pt idx="3144">
                  <c:v>-24.842999999999961</c:v>
                </c:pt>
                <c:pt idx="3145">
                  <c:v>108.35279999999986</c:v>
                </c:pt>
                <c:pt idx="3146">
                  <c:v>7.7679000000000009</c:v>
                </c:pt>
                <c:pt idx="3147">
                  <c:v>10.367999999999999</c:v>
                </c:pt>
                <c:pt idx="3148">
                  <c:v>15.552000000000001</c:v>
                </c:pt>
                <c:pt idx="3149">
                  <c:v>14.904</c:v>
                </c:pt>
                <c:pt idx="3150">
                  <c:v>607.60800000000006</c:v>
                </c:pt>
                <c:pt idx="3151">
                  <c:v>-2639.9912000000004</c:v>
                </c:pt>
                <c:pt idx="3152">
                  <c:v>-16.998000000000019</c:v>
                </c:pt>
                <c:pt idx="3153">
                  <c:v>69.001800000000017</c:v>
                </c:pt>
                <c:pt idx="3154">
                  <c:v>331.19099999999997</c:v>
                </c:pt>
                <c:pt idx="3155">
                  <c:v>33.721199999999996</c:v>
                </c:pt>
                <c:pt idx="3156">
                  <c:v>-75.830400000000054</c:v>
                </c:pt>
                <c:pt idx="3157">
                  <c:v>11.7</c:v>
                </c:pt>
                <c:pt idx="3158">
                  <c:v>5.9184999999999981</c:v>
                </c:pt>
                <c:pt idx="3159">
                  <c:v>-17.996400000000019</c:v>
                </c:pt>
                <c:pt idx="3160">
                  <c:v>-8.0289999999999999</c:v>
                </c:pt>
                <c:pt idx="3161">
                  <c:v>7.3132000000000001</c:v>
                </c:pt>
                <c:pt idx="3162">
                  <c:v>36.824499999999993</c:v>
                </c:pt>
                <c:pt idx="3163">
                  <c:v>15.475200000000001</c:v>
                </c:pt>
                <c:pt idx="3164">
                  <c:v>17.333999999999996</c:v>
                </c:pt>
                <c:pt idx="3165">
                  <c:v>23.998400000000004</c:v>
                </c:pt>
                <c:pt idx="3166">
                  <c:v>9.4815000000000005</c:v>
                </c:pt>
                <c:pt idx="3167">
                  <c:v>32.159999999999997</c:v>
                </c:pt>
                <c:pt idx="3168">
                  <c:v>-24.39200000000001</c:v>
                </c:pt>
                <c:pt idx="3169">
                  <c:v>19.434999999999995</c:v>
                </c:pt>
                <c:pt idx="3170">
                  <c:v>11.223600000000001</c:v>
                </c:pt>
                <c:pt idx="3171">
                  <c:v>-4.7520000000000007</c:v>
                </c:pt>
                <c:pt idx="3172">
                  <c:v>0</c:v>
                </c:pt>
                <c:pt idx="3173">
                  <c:v>1.5065999999999975</c:v>
                </c:pt>
                <c:pt idx="3174">
                  <c:v>50.9208</c:v>
                </c:pt>
                <c:pt idx="3175">
                  <c:v>-240.78400000000005</c:v>
                </c:pt>
                <c:pt idx="3176">
                  <c:v>0.59979999999999656</c:v>
                </c:pt>
                <c:pt idx="3177">
                  <c:v>9.0048000000000012</c:v>
                </c:pt>
                <c:pt idx="3178">
                  <c:v>6.0725999999999987</c:v>
                </c:pt>
                <c:pt idx="3179">
                  <c:v>18.190799999999996</c:v>
                </c:pt>
                <c:pt idx="3180">
                  <c:v>68.823000000000008</c:v>
                </c:pt>
                <c:pt idx="3181">
                  <c:v>4.4344000000000001</c:v>
                </c:pt>
                <c:pt idx="3182">
                  <c:v>355.4466000000001</c:v>
                </c:pt>
                <c:pt idx="3183">
                  <c:v>473.61059999999975</c:v>
                </c:pt>
                <c:pt idx="3184">
                  <c:v>157.87019999999993</c:v>
                </c:pt>
                <c:pt idx="3185">
                  <c:v>-44.278199999999998</c:v>
                </c:pt>
                <c:pt idx="3186">
                  <c:v>26.952599999999997</c:v>
                </c:pt>
                <c:pt idx="3187">
                  <c:v>32.1678</c:v>
                </c:pt>
                <c:pt idx="3188">
                  <c:v>1.7999999999999998</c:v>
                </c:pt>
                <c:pt idx="3189">
                  <c:v>7.5864000000000003</c:v>
                </c:pt>
                <c:pt idx="3190">
                  <c:v>-3.1680000000000001</c:v>
                </c:pt>
                <c:pt idx="3191">
                  <c:v>17.157400000000003</c:v>
                </c:pt>
                <c:pt idx="3192">
                  <c:v>-9.5550000000000015</c:v>
                </c:pt>
                <c:pt idx="3193">
                  <c:v>-6.0192000000000032</c:v>
                </c:pt>
                <c:pt idx="3194">
                  <c:v>10.8864</c:v>
                </c:pt>
                <c:pt idx="3195">
                  <c:v>0.23339999999999961</c:v>
                </c:pt>
                <c:pt idx="3196">
                  <c:v>14.085899999999999</c:v>
                </c:pt>
                <c:pt idx="3197">
                  <c:v>-2.2439999999999989</c:v>
                </c:pt>
                <c:pt idx="3198">
                  <c:v>9.5968000000000053</c:v>
                </c:pt>
                <c:pt idx="3199">
                  <c:v>2.3379999999999983</c:v>
                </c:pt>
                <c:pt idx="3200">
                  <c:v>3.7308000000000021</c:v>
                </c:pt>
                <c:pt idx="3201">
                  <c:v>5.7768000000000015</c:v>
                </c:pt>
                <c:pt idx="3202">
                  <c:v>60.153600000000012</c:v>
                </c:pt>
                <c:pt idx="3203">
                  <c:v>4.2861000000000002</c:v>
                </c:pt>
                <c:pt idx="3204">
                  <c:v>11.166400000000003</c:v>
                </c:pt>
                <c:pt idx="3205">
                  <c:v>28.007999999999996</c:v>
                </c:pt>
                <c:pt idx="3206">
                  <c:v>14.896000000000003</c:v>
                </c:pt>
                <c:pt idx="3207">
                  <c:v>18.3264</c:v>
                </c:pt>
                <c:pt idx="3208">
                  <c:v>118.98299999999999</c:v>
                </c:pt>
                <c:pt idx="3209">
                  <c:v>141.72300000000001</c:v>
                </c:pt>
                <c:pt idx="3210">
                  <c:v>5.0220000000000002</c:v>
                </c:pt>
                <c:pt idx="3211">
                  <c:v>-18.52620000000001</c:v>
                </c:pt>
                <c:pt idx="3212">
                  <c:v>58.027200000000001</c:v>
                </c:pt>
                <c:pt idx="3213">
                  <c:v>0.16919999999999991</c:v>
                </c:pt>
                <c:pt idx="3214">
                  <c:v>6.5339999999999971</c:v>
                </c:pt>
                <c:pt idx="3215">
                  <c:v>35.334599999999995</c:v>
                </c:pt>
                <c:pt idx="3216">
                  <c:v>52.489499999999992</c:v>
                </c:pt>
                <c:pt idx="3217">
                  <c:v>314.27190000000002</c:v>
                </c:pt>
                <c:pt idx="3218">
                  <c:v>124.95519999999999</c:v>
                </c:pt>
                <c:pt idx="3219">
                  <c:v>45.527999999999992</c:v>
                </c:pt>
                <c:pt idx="3220">
                  <c:v>23.003999999999998</c:v>
                </c:pt>
                <c:pt idx="3221">
                  <c:v>32.4</c:v>
                </c:pt>
                <c:pt idx="3222">
                  <c:v>3.4103999999999997</c:v>
                </c:pt>
                <c:pt idx="3223">
                  <c:v>1.4599999999999997</c:v>
                </c:pt>
                <c:pt idx="3224">
                  <c:v>107.46</c:v>
                </c:pt>
                <c:pt idx="3225">
                  <c:v>4.628400000000001</c:v>
                </c:pt>
                <c:pt idx="3226">
                  <c:v>-3.2639999999999993</c:v>
                </c:pt>
                <c:pt idx="3227">
                  <c:v>20.157899999999991</c:v>
                </c:pt>
                <c:pt idx="3228">
                  <c:v>-8.9500000000001023E-2</c:v>
                </c:pt>
                <c:pt idx="3229">
                  <c:v>18.766999999999996</c:v>
                </c:pt>
                <c:pt idx="3230">
                  <c:v>39.066000000000003</c:v>
                </c:pt>
                <c:pt idx="3231">
                  <c:v>-44.278199999999998</c:v>
                </c:pt>
                <c:pt idx="3232">
                  <c:v>-4.7784000000000013</c:v>
                </c:pt>
                <c:pt idx="3233">
                  <c:v>-7.7292000000000041</c:v>
                </c:pt>
                <c:pt idx="3234">
                  <c:v>1.3944000000000001</c:v>
                </c:pt>
                <c:pt idx="3235">
                  <c:v>-15.582599999999999</c:v>
                </c:pt>
                <c:pt idx="3236">
                  <c:v>12.5832</c:v>
                </c:pt>
                <c:pt idx="3237">
                  <c:v>15.951599999999997</c:v>
                </c:pt>
                <c:pt idx="3238">
                  <c:v>-77.333000000000013</c:v>
                </c:pt>
                <c:pt idx="3239">
                  <c:v>46.095000000000006</c:v>
                </c:pt>
                <c:pt idx="3240">
                  <c:v>-2.8271999999999995</c:v>
                </c:pt>
                <c:pt idx="3241">
                  <c:v>14.676999999999998</c:v>
                </c:pt>
                <c:pt idx="3242">
                  <c:v>-22.895600000000005</c:v>
                </c:pt>
                <c:pt idx="3243">
                  <c:v>24.727499999999971</c:v>
                </c:pt>
                <c:pt idx="3244">
                  <c:v>-18.117599999999996</c:v>
                </c:pt>
                <c:pt idx="3245">
                  <c:v>4.9079999999999977</c:v>
                </c:pt>
                <c:pt idx="3246">
                  <c:v>38.988000000000014</c:v>
                </c:pt>
                <c:pt idx="3247">
                  <c:v>5.2895999999999983</c:v>
                </c:pt>
                <c:pt idx="3248">
                  <c:v>9.9651999999999994</c:v>
                </c:pt>
                <c:pt idx="3249">
                  <c:v>7.9188000000000045</c:v>
                </c:pt>
                <c:pt idx="3250">
                  <c:v>11.679499999999999</c:v>
                </c:pt>
                <c:pt idx="3251">
                  <c:v>5.2773000000000003</c:v>
                </c:pt>
                <c:pt idx="3252">
                  <c:v>2.2050000000000001</c:v>
                </c:pt>
                <c:pt idx="3253">
                  <c:v>2.0387999999999984</c:v>
                </c:pt>
                <c:pt idx="3254">
                  <c:v>9.4485999999999954</c:v>
                </c:pt>
                <c:pt idx="3255">
                  <c:v>6.0299999999999994</c:v>
                </c:pt>
                <c:pt idx="3256">
                  <c:v>1.6704000000000001</c:v>
                </c:pt>
                <c:pt idx="3257">
                  <c:v>-29.323800000000006</c:v>
                </c:pt>
                <c:pt idx="3258">
                  <c:v>-2.0621999999999998</c:v>
                </c:pt>
                <c:pt idx="3259">
                  <c:v>-4.7040000000000006</c:v>
                </c:pt>
                <c:pt idx="3260">
                  <c:v>7.2576000000000001</c:v>
                </c:pt>
                <c:pt idx="3261">
                  <c:v>7.9983999999999895</c:v>
                </c:pt>
                <c:pt idx="3262">
                  <c:v>352.29599999999999</c:v>
                </c:pt>
                <c:pt idx="3263">
                  <c:v>72.431999999999988</c:v>
                </c:pt>
                <c:pt idx="3264">
                  <c:v>3.528</c:v>
                </c:pt>
                <c:pt idx="3265">
                  <c:v>10.571399999999983</c:v>
                </c:pt>
                <c:pt idx="3266">
                  <c:v>67.983299999999986</c:v>
                </c:pt>
                <c:pt idx="3267">
                  <c:v>33.995000000000005</c:v>
                </c:pt>
                <c:pt idx="3268">
                  <c:v>12.585999999999999</c:v>
                </c:pt>
                <c:pt idx="3269">
                  <c:v>1.3068000000000004</c:v>
                </c:pt>
                <c:pt idx="3270">
                  <c:v>2.6814000000000004</c:v>
                </c:pt>
                <c:pt idx="3271">
                  <c:v>3.4848000000000008</c:v>
                </c:pt>
                <c:pt idx="3272">
                  <c:v>22.940999999999995</c:v>
                </c:pt>
                <c:pt idx="3273">
                  <c:v>1049.9849999999999</c:v>
                </c:pt>
                <c:pt idx="3274">
                  <c:v>9.120000000000001</c:v>
                </c:pt>
                <c:pt idx="3275">
                  <c:v>9.1673999999999989</c:v>
                </c:pt>
                <c:pt idx="3276">
                  <c:v>7.5767999999999986</c:v>
                </c:pt>
                <c:pt idx="3277">
                  <c:v>8.4070999999999962</c:v>
                </c:pt>
                <c:pt idx="3278">
                  <c:v>6.3504000000000005</c:v>
                </c:pt>
                <c:pt idx="3279">
                  <c:v>6.6583999999999968</c:v>
                </c:pt>
                <c:pt idx="3280">
                  <c:v>83.281000000000063</c:v>
                </c:pt>
                <c:pt idx="3281">
                  <c:v>13.195600000000001</c:v>
                </c:pt>
                <c:pt idx="3282">
                  <c:v>1.6762000000000001</c:v>
                </c:pt>
                <c:pt idx="3283">
                  <c:v>5.1815999999999995</c:v>
                </c:pt>
                <c:pt idx="3284">
                  <c:v>-46.877600000000001</c:v>
                </c:pt>
                <c:pt idx="3285">
                  <c:v>1.9023999999999992</c:v>
                </c:pt>
                <c:pt idx="3286">
                  <c:v>3.4086000000000003</c:v>
                </c:pt>
                <c:pt idx="3287">
                  <c:v>49.437599999999975</c:v>
                </c:pt>
                <c:pt idx="3288">
                  <c:v>9.8549999999999969</c:v>
                </c:pt>
                <c:pt idx="3289">
                  <c:v>27.373499999999993</c:v>
                </c:pt>
                <c:pt idx="3290">
                  <c:v>15.220800000000001</c:v>
                </c:pt>
                <c:pt idx="3291">
                  <c:v>3.5039999999999996</c:v>
                </c:pt>
                <c:pt idx="3292">
                  <c:v>0.11909999999999954</c:v>
                </c:pt>
                <c:pt idx="3293">
                  <c:v>1.1135999999999999</c:v>
                </c:pt>
                <c:pt idx="3294">
                  <c:v>-52.632000000000019</c:v>
                </c:pt>
                <c:pt idx="3295">
                  <c:v>767.20049999999992</c:v>
                </c:pt>
                <c:pt idx="3296">
                  <c:v>-12.795999999999999</c:v>
                </c:pt>
                <c:pt idx="3297">
                  <c:v>13.701599999999988</c:v>
                </c:pt>
                <c:pt idx="3298">
                  <c:v>215.99729999999977</c:v>
                </c:pt>
                <c:pt idx="3299">
                  <c:v>-40.797600000000003</c:v>
                </c:pt>
                <c:pt idx="3300">
                  <c:v>-16.318300000000001</c:v>
                </c:pt>
                <c:pt idx="3301">
                  <c:v>-107.99280000000002</c:v>
                </c:pt>
                <c:pt idx="3302">
                  <c:v>5.2773000000000003</c:v>
                </c:pt>
                <c:pt idx="3303">
                  <c:v>-1.4255999999999998</c:v>
                </c:pt>
                <c:pt idx="3304">
                  <c:v>4.7066999999999997</c:v>
                </c:pt>
                <c:pt idx="3305">
                  <c:v>19.03860000000001</c:v>
                </c:pt>
                <c:pt idx="3306">
                  <c:v>28.767899999999997</c:v>
                </c:pt>
                <c:pt idx="3307">
                  <c:v>-3.6576000000000004</c:v>
                </c:pt>
                <c:pt idx="3308">
                  <c:v>14.395200000000004</c:v>
                </c:pt>
                <c:pt idx="3309">
                  <c:v>8.8704000000000018</c:v>
                </c:pt>
                <c:pt idx="3310">
                  <c:v>78.434999999999988</c:v>
                </c:pt>
                <c:pt idx="3311">
                  <c:v>38.038000000000004</c:v>
                </c:pt>
                <c:pt idx="3312">
                  <c:v>45.294000000000011</c:v>
                </c:pt>
                <c:pt idx="3313">
                  <c:v>40.170200000000001</c:v>
                </c:pt>
                <c:pt idx="3314">
                  <c:v>48.313600000000008</c:v>
                </c:pt>
                <c:pt idx="3315">
                  <c:v>4.8518999999999997</c:v>
                </c:pt>
                <c:pt idx="3316">
                  <c:v>-427.45000000000005</c:v>
                </c:pt>
                <c:pt idx="3317">
                  <c:v>48.964500000000001</c:v>
                </c:pt>
                <c:pt idx="3318">
                  <c:v>4.2336</c:v>
                </c:pt>
                <c:pt idx="3319">
                  <c:v>3.8073000000000015</c:v>
                </c:pt>
                <c:pt idx="3320">
                  <c:v>74.573999999999955</c:v>
                </c:pt>
                <c:pt idx="3321">
                  <c:v>9.0719999999999992</c:v>
                </c:pt>
                <c:pt idx="3322">
                  <c:v>20.681999999999995</c:v>
                </c:pt>
                <c:pt idx="3323">
                  <c:v>50.239800000000002</c:v>
                </c:pt>
                <c:pt idx="3324">
                  <c:v>-1480.0335000000009</c:v>
                </c:pt>
                <c:pt idx="3325">
                  <c:v>-1.9744000000000002</c:v>
                </c:pt>
                <c:pt idx="3326">
                  <c:v>6.7560000000000038</c:v>
                </c:pt>
                <c:pt idx="3327">
                  <c:v>7.8734999999999991</c:v>
                </c:pt>
                <c:pt idx="3328">
                  <c:v>95.096800000000002</c:v>
                </c:pt>
                <c:pt idx="3329">
                  <c:v>16.703999999999986</c:v>
                </c:pt>
                <c:pt idx="3330">
                  <c:v>15.07350000000001</c:v>
                </c:pt>
                <c:pt idx="3331">
                  <c:v>28.496999999999957</c:v>
                </c:pt>
                <c:pt idx="3332">
                  <c:v>19.754999999999999</c:v>
                </c:pt>
                <c:pt idx="3333">
                  <c:v>-1.3208000000000002</c:v>
                </c:pt>
                <c:pt idx="3334">
                  <c:v>4.9647999999999985</c:v>
                </c:pt>
                <c:pt idx="3335">
                  <c:v>37.797199999999975</c:v>
                </c:pt>
                <c:pt idx="3336">
                  <c:v>10.393599999999992</c:v>
                </c:pt>
                <c:pt idx="3337">
                  <c:v>28.436399999999935</c:v>
                </c:pt>
                <c:pt idx="3338">
                  <c:v>42.464699999999993</c:v>
                </c:pt>
                <c:pt idx="3339">
                  <c:v>54.950400000000002</c:v>
                </c:pt>
                <c:pt idx="3340">
                  <c:v>24.84</c:v>
                </c:pt>
                <c:pt idx="3341">
                  <c:v>60.255300000000005</c:v>
                </c:pt>
                <c:pt idx="3342">
                  <c:v>20.966999999999999</c:v>
                </c:pt>
                <c:pt idx="3343">
                  <c:v>28.785599999999995</c:v>
                </c:pt>
                <c:pt idx="3344">
                  <c:v>36.692999999999998</c:v>
                </c:pt>
                <c:pt idx="3345">
                  <c:v>5.2559999999999993</c:v>
                </c:pt>
                <c:pt idx="3346">
                  <c:v>13.919999999999998</c:v>
                </c:pt>
                <c:pt idx="3347">
                  <c:v>13.208000000000002</c:v>
                </c:pt>
                <c:pt idx="3348">
                  <c:v>-25.648000000000003</c:v>
                </c:pt>
                <c:pt idx="3349">
                  <c:v>5.6955999999999989</c:v>
                </c:pt>
                <c:pt idx="3350">
                  <c:v>18.893699999999995</c:v>
                </c:pt>
                <c:pt idx="3351">
                  <c:v>20.517599999999987</c:v>
                </c:pt>
                <c:pt idx="3352">
                  <c:v>31.494</c:v>
                </c:pt>
                <c:pt idx="3353">
                  <c:v>93.594800000000021</c:v>
                </c:pt>
                <c:pt idx="3354">
                  <c:v>-4.032</c:v>
                </c:pt>
                <c:pt idx="3355">
                  <c:v>9.6047999999999991</c:v>
                </c:pt>
                <c:pt idx="3356">
                  <c:v>1.8288</c:v>
                </c:pt>
                <c:pt idx="3357">
                  <c:v>26.465400000000006</c:v>
                </c:pt>
                <c:pt idx="3358">
                  <c:v>-5.2932000000000023</c:v>
                </c:pt>
                <c:pt idx="3359">
                  <c:v>-3.272000000000002</c:v>
                </c:pt>
                <c:pt idx="3360">
                  <c:v>14.306799999999999</c:v>
                </c:pt>
                <c:pt idx="3361">
                  <c:v>11.995199999999997</c:v>
                </c:pt>
                <c:pt idx="3362">
                  <c:v>9.3312000000000008</c:v>
                </c:pt>
                <c:pt idx="3363">
                  <c:v>18.940000000000001</c:v>
                </c:pt>
                <c:pt idx="3364">
                  <c:v>-3.8207999999999984</c:v>
                </c:pt>
                <c:pt idx="3365">
                  <c:v>3.4195999999999884</c:v>
                </c:pt>
                <c:pt idx="3366">
                  <c:v>3.6288</c:v>
                </c:pt>
                <c:pt idx="3367">
                  <c:v>4.4849999999999994</c:v>
                </c:pt>
                <c:pt idx="3368">
                  <c:v>41.168399999999991</c:v>
                </c:pt>
                <c:pt idx="3369">
                  <c:v>23.116799999999998</c:v>
                </c:pt>
                <c:pt idx="3370">
                  <c:v>244.61549999999988</c:v>
                </c:pt>
                <c:pt idx="3371">
                  <c:v>9.0383999999999993</c:v>
                </c:pt>
                <c:pt idx="3372">
                  <c:v>48.287999999999997</c:v>
                </c:pt>
                <c:pt idx="3373">
                  <c:v>11.376000000000001</c:v>
                </c:pt>
                <c:pt idx="3374">
                  <c:v>8.0980000000000203</c:v>
                </c:pt>
                <c:pt idx="3375">
                  <c:v>10.389600000000002</c:v>
                </c:pt>
                <c:pt idx="3376">
                  <c:v>68.333200000000005</c:v>
                </c:pt>
                <c:pt idx="3377">
                  <c:v>6.9794999999999909</c:v>
                </c:pt>
                <c:pt idx="3378">
                  <c:v>-22.04160000000001</c:v>
                </c:pt>
                <c:pt idx="3379">
                  <c:v>3.2099999999999982</c:v>
                </c:pt>
                <c:pt idx="3380">
                  <c:v>7.2144000000000013</c:v>
                </c:pt>
                <c:pt idx="3381">
                  <c:v>0.97739999999999994</c:v>
                </c:pt>
                <c:pt idx="3382">
                  <c:v>8.7906000000000013</c:v>
                </c:pt>
                <c:pt idx="3383">
                  <c:v>29.880199999999981</c:v>
                </c:pt>
                <c:pt idx="3384">
                  <c:v>539.92499999999995</c:v>
                </c:pt>
                <c:pt idx="3385">
                  <c:v>65.325599999999895</c:v>
                </c:pt>
                <c:pt idx="3386">
                  <c:v>5.9174999999999986</c:v>
                </c:pt>
                <c:pt idx="3387">
                  <c:v>16.678799999999995</c:v>
                </c:pt>
                <c:pt idx="3388">
                  <c:v>-33.635999999999996</c:v>
                </c:pt>
                <c:pt idx="3389">
                  <c:v>-36.11160000000001</c:v>
                </c:pt>
                <c:pt idx="3390">
                  <c:v>2.1399999999999992</c:v>
                </c:pt>
                <c:pt idx="3391">
                  <c:v>68.197999999999979</c:v>
                </c:pt>
                <c:pt idx="3392">
                  <c:v>-43.833600000000018</c:v>
                </c:pt>
                <c:pt idx="3393">
                  <c:v>-11.084800000000005</c:v>
                </c:pt>
                <c:pt idx="3394">
                  <c:v>15.011999999999999</c:v>
                </c:pt>
                <c:pt idx="3395">
                  <c:v>13.317600000000027</c:v>
                </c:pt>
                <c:pt idx="3396">
                  <c:v>78.195399999999992</c:v>
                </c:pt>
                <c:pt idx="3397">
                  <c:v>12.441600000000001</c:v>
                </c:pt>
                <c:pt idx="3398">
                  <c:v>9.9873000000000012</c:v>
                </c:pt>
                <c:pt idx="3399">
                  <c:v>301.96799999999996</c:v>
                </c:pt>
                <c:pt idx="3400">
                  <c:v>9.6974999999999838</c:v>
                </c:pt>
                <c:pt idx="3401">
                  <c:v>1.4742000000000002</c:v>
                </c:pt>
                <c:pt idx="3402">
                  <c:v>-8.9151999999999987</c:v>
                </c:pt>
                <c:pt idx="3403">
                  <c:v>-52.339199999999991</c:v>
                </c:pt>
                <c:pt idx="3404">
                  <c:v>3.8939999999999912</c:v>
                </c:pt>
                <c:pt idx="3405">
                  <c:v>-12.058799999999991</c:v>
                </c:pt>
                <c:pt idx="3406">
                  <c:v>-12.058799999999991</c:v>
                </c:pt>
                <c:pt idx="3407">
                  <c:v>-5.2415999999999983</c:v>
                </c:pt>
                <c:pt idx="3408">
                  <c:v>7.8175999999999997</c:v>
                </c:pt>
                <c:pt idx="3409">
                  <c:v>3.6288</c:v>
                </c:pt>
                <c:pt idx="3410">
                  <c:v>30.263399999999997</c:v>
                </c:pt>
                <c:pt idx="3411">
                  <c:v>88.394799999999975</c:v>
                </c:pt>
                <c:pt idx="3412">
                  <c:v>3.1752000000000002</c:v>
                </c:pt>
                <c:pt idx="3413">
                  <c:v>37.9848</c:v>
                </c:pt>
                <c:pt idx="3414">
                  <c:v>15.807999999999996</c:v>
                </c:pt>
                <c:pt idx="3415">
                  <c:v>0.65159999999999996</c:v>
                </c:pt>
                <c:pt idx="3416">
                  <c:v>3.8822000000000001</c:v>
                </c:pt>
                <c:pt idx="3417">
                  <c:v>3.2669999999999995</c:v>
                </c:pt>
                <c:pt idx="3418">
                  <c:v>0.72999999999999954</c:v>
                </c:pt>
                <c:pt idx="3419">
                  <c:v>60.391999999999967</c:v>
                </c:pt>
                <c:pt idx="3420">
                  <c:v>78.671999999999997</c:v>
                </c:pt>
                <c:pt idx="3421">
                  <c:v>84.051199999999994</c:v>
                </c:pt>
                <c:pt idx="3422">
                  <c:v>7.8960000000000008</c:v>
                </c:pt>
                <c:pt idx="3423">
                  <c:v>7.3839999999999986</c:v>
                </c:pt>
                <c:pt idx="3424">
                  <c:v>41.880000000000024</c:v>
                </c:pt>
                <c:pt idx="3425">
                  <c:v>6.8579999999999988</c:v>
                </c:pt>
                <c:pt idx="3426">
                  <c:v>394.26800000000003</c:v>
                </c:pt>
                <c:pt idx="3427">
                  <c:v>11.102399999999996</c:v>
                </c:pt>
                <c:pt idx="3428">
                  <c:v>-103.98819999999998</c:v>
                </c:pt>
                <c:pt idx="3429">
                  <c:v>11.223000000000001</c:v>
                </c:pt>
                <c:pt idx="3430">
                  <c:v>8.6390999999999956</c:v>
                </c:pt>
                <c:pt idx="3431">
                  <c:v>15.468000000000004</c:v>
                </c:pt>
                <c:pt idx="3432">
                  <c:v>28.857599999999998</c:v>
                </c:pt>
                <c:pt idx="3433">
                  <c:v>8.3753999999999991</c:v>
                </c:pt>
                <c:pt idx="3434">
                  <c:v>5.4287999999999981</c:v>
                </c:pt>
                <c:pt idx="3435">
                  <c:v>-22.620000000000005</c:v>
                </c:pt>
                <c:pt idx="3436">
                  <c:v>-12.751199999999997</c:v>
                </c:pt>
                <c:pt idx="3437">
                  <c:v>-8.5007999999999981</c:v>
                </c:pt>
                <c:pt idx="3438">
                  <c:v>-68.130199999999988</c:v>
                </c:pt>
                <c:pt idx="3439">
                  <c:v>4.0643999999999973</c:v>
                </c:pt>
                <c:pt idx="3440">
                  <c:v>1.5602</c:v>
                </c:pt>
                <c:pt idx="3441">
                  <c:v>49.013999999999996</c:v>
                </c:pt>
                <c:pt idx="3442">
                  <c:v>8.370000000000001</c:v>
                </c:pt>
                <c:pt idx="3443">
                  <c:v>626.18499999999995</c:v>
                </c:pt>
                <c:pt idx="3444">
                  <c:v>-16.956800000000005</c:v>
                </c:pt>
                <c:pt idx="3445">
                  <c:v>5.0829999999999975</c:v>
                </c:pt>
                <c:pt idx="3446">
                  <c:v>33.313599999999994</c:v>
                </c:pt>
                <c:pt idx="3447">
                  <c:v>1.0903999999999998</c:v>
                </c:pt>
                <c:pt idx="3448">
                  <c:v>8.8607999999999976</c:v>
                </c:pt>
                <c:pt idx="3449">
                  <c:v>24.359500000000004</c:v>
                </c:pt>
                <c:pt idx="3450">
                  <c:v>4.1916000000000011</c:v>
                </c:pt>
                <c:pt idx="3451">
                  <c:v>1.9697999999999998</c:v>
                </c:pt>
                <c:pt idx="3452">
                  <c:v>29.495000000000019</c:v>
                </c:pt>
                <c:pt idx="3453">
                  <c:v>27.011199999999999</c:v>
                </c:pt>
                <c:pt idx="3454">
                  <c:v>0.83849999999999936</c:v>
                </c:pt>
                <c:pt idx="3455">
                  <c:v>5.5673999999999992</c:v>
                </c:pt>
                <c:pt idx="3456">
                  <c:v>19.793400000000005</c:v>
                </c:pt>
                <c:pt idx="3457">
                  <c:v>2.2511999999999999</c:v>
                </c:pt>
                <c:pt idx="3458">
                  <c:v>-2.7551999999999994</c:v>
                </c:pt>
                <c:pt idx="3459">
                  <c:v>-412.61539999999991</c:v>
                </c:pt>
                <c:pt idx="3460">
                  <c:v>14.395200000000004</c:v>
                </c:pt>
                <c:pt idx="3461">
                  <c:v>55.436399999999935</c:v>
                </c:pt>
                <c:pt idx="3462">
                  <c:v>74.565400000000011</c:v>
                </c:pt>
                <c:pt idx="3463">
                  <c:v>1.6509999999999998</c:v>
                </c:pt>
                <c:pt idx="3464">
                  <c:v>7.198799999999995</c:v>
                </c:pt>
                <c:pt idx="3465">
                  <c:v>16.1096</c:v>
                </c:pt>
                <c:pt idx="3466">
                  <c:v>83.25079999999997</c:v>
                </c:pt>
                <c:pt idx="3467">
                  <c:v>125.46899999999999</c:v>
                </c:pt>
                <c:pt idx="3468">
                  <c:v>58.687200000000011</c:v>
                </c:pt>
                <c:pt idx="3469">
                  <c:v>16.183799999999998</c:v>
                </c:pt>
                <c:pt idx="3470">
                  <c:v>4.3523999999999994</c:v>
                </c:pt>
                <c:pt idx="3471">
                  <c:v>3.5255999999999994</c:v>
                </c:pt>
                <c:pt idx="3472">
                  <c:v>3.0133999999999981</c:v>
                </c:pt>
                <c:pt idx="3473">
                  <c:v>47.0548</c:v>
                </c:pt>
                <c:pt idx="3474">
                  <c:v>42.991400000000006</c:v>
                </c:pt>
                <c:pt idx="3475">
                  <c:v>15.378000000000004</c:v>
                </c:pt>
                <c:pt idx="3476">
                  <c:v>69.919999999999987</c:v>
                </c:pt>
                <c:pt idx="3477">
                  <c:v>18.503999999999991</c:v>
                </c:pt>
                <c:pt idx="3478">
                  <c:v>2.4823999999999993</c:v>
                </c:pt>
                <c:pt idx="3479">
                  <c:v>21.772800000000004</c:v>
                </c:pt>
                <c:pt idx="3480">
                  <c:v>-195.47879999999998</c:v>
                </c:pt>
                <c:pt idx="3481">
                  <c:v>2.7775999999999996</c:v>
                </c:pt>
                <c:pt idx="3482">
                  <c:v>168.18549999999993</c:v>
                </c:pt>
                <c:pt idx="3483">
                  <c:v>12.521600000000003</c:v>
                </c:pt>
                <c:pt idx="3484">
                  <c:v>300.73500000000001</c:v>
                </c:pt>
                <c:pt idx="3485">
                  <c:v>3.5640000000000001</c:v>
                </c:pt>
                <c:pt idx="3486">
                  <c:v>2.7143999999999995</c:v>
                </c:pt>
                <c:pt idx="3487">
                  <c:v>-29.436800000000012</c:v>
                </c:pt>
                <c:pt idx="3488">
                  <c:v>-5.8346000000000231</c:v>
                </c:pt>
                <c:pt idx="3489">
                  <c:v>-92.799600000000027</c:v>
                </c:pt>
                <c:pt idx="3490">
                  <c:v>6.0024999999999977</c:v>
                </c:pt>
                <c:pt idx="3491">
                  <c:v>48.994199999999921</c:v>
                </c:pt>
                <c:pt idx="3492">
                  <c:v>3.7692000000000001</c:v>
                </c:pt>
                <c:pt idx="3493">
                  <c:v>12.959999999999994</c:v>
                </c:pt>
                <c:pt idx="3494">
                  <c:v>275.47800000000001</c:v>
                </c:pt>
                <c:pt idx="3495">
                  <c:v>181.17599999999993</c:v>
                </c:pt>
                <c:pt idx="3496">
                  <c:v>12.82559999999998</c:v>
                </c:pt>
                <c:pt idx="3497">
                  <c:v>136.61759999999998</c:v>
                </c:pt>
                <c:pt idx="3498">
                  <c:v>5.3339999999999996</c:v>
                </c:pt>
                <c:pt idx="3499">
                  <c:v>71.389799999999994</c:v>
                </c:pt>
                <c:pt idx="3500">
                  <c:v>30.211199999999998</c:v>
                </c:pt>
                <c:pt idx="3501">
                  <c:v>7.7759999999999989</c:v>
                </c:pt>
                <c:pt idx="3502">
                  <c:v>3.6288</c:v>
                </c:pt>
                <c:pt idx="3503">
                  <c:v>20.343900000000001</c:v>
                </c:pt>
                <c:pt idx="3504">
                  <c:v>117.0104</c:v>
                </c:pt>
                <c:pt idx="3505">
                  <c:v>20.158400000000015</c:v>
                </c:pt>
                <c:pt idx="3506">
                  <c:v>-5.088000000000001</c:v>
                </c:pt>
                <c:pt idx="3507">
                  <c:v>-19.874399999999994</c:v>
                </c:pt>
                <c:pt idx="3508">
                  <c:v>5.4432</c:v>
                </c:pt>
                <c:pt idx="3509">
                  <c:v>4.0768000000000004</c:v>
                </c:pt>
                <c:pt idx="3510">
                  <c:v>-97.71999999999997</c:v>
                </c:pt>
                <c:pt idx="3511">
                  <c:v>-127.37200000000001</c:v>
                </c:pt>
                <c:pt idx="3512">
                  <c:v>-117.88199999999998</c:v>
                </c:pt>
                <c:pt idx="3513">
                  <c:v>5.55</c:v>
                </c:pt>
                <c:pt idx="3514">
                  <c:v>0.86399999999999988</c:v>
                </c:pt>
                <c:pt idx="3515">
                  <c:v>8.6190000000000033</c:v>
                </c:pt>
                <c:pt idx="3516">
                  <c:v>9.6299999999999955</c:v>
                </c:pt>
                <c:pt idx="3517">
                  <c:v>4.4783999999999988</c:v>
                </c:pt>
                <c:pt idx="3518">
                  <c:v>64.072799999999944</c:v>
                </c:pt>
                <c:pt idx="3519">
                  <c:v>-525.6405000000002</c:v>
                </c:pt>
                <c:pt idx="3520">
                  <c:v>4.3307999999999982</c:v>
                </c:pt>
                <c:pt idx="3521">
                  <c:v>19.825400000000002</c:v>
                </c:pt>
                <c:pt idx="3522">
                  <c:v>109.33379999999998</c:v>
                </c:pt>
                <c:pt idx="3523">
                  <c:v>29</c:v>
                </c:pt>
                <c:pt idx="3524">
                  <c:v>49.316399999999987</c:v>
                </c:pt>
                <c:pt idx="3525">
                  <c:v>257.98710000000005</c:v>
                </c:pt>
                <c:pt idx="3526">
                  <c:v>0.77940000000000076</c:v>
                </c:pt>
                <c:pt idx="3527">
                  <c:v>22.0032</c:v>
                </c:pt>
                <c:pt idx="3528">
                  <c:v>-9.56</c:v>
                </c:pt>
                <c:pt idx="3529">
                  <c:v>10.895999999999987</c:v>
                </c:pt>
                <c:pt idx="3530">
                  <c:v>6.2059999999999977</c:v>
                </c:pt>
                <c:pt idx="3531">
                  <c:v>15.372000000000003</c:v>
                </c:pt>
                <c:pt idx="3532">
                  <c:v>97.189199999999985</c:v>
                </c:pt>
                <c:pt idx="3533">
                  <c:v>3.8047999999999984</c:v>
                </c:pt>
                <c:pt idx="3534">
                  <c:v>3.547499999999999</c:v>
                </c:pt>
                <c:pt idx="3535">
                  <c:v>3.6021999999999998</c:v>
                </c:pt>
                <c:pt idx="3536">
                  <c:v>0.4073999999999991</c:v>
                </c:pt>
                <c:pt idx="3537">
                  <c:v>14.984999999999992</c:v>
                </c:pt>
                <c:pt idx="3538">
                  <c:v>4.5359999999999996</c:v>
                </c:pt>
                <c:pt idx="3539">
                  <c:v>9.4989999999999988</c:v>
                </c:pt>
                <c:pt idx="3540">
                  <c:v>21.772800000000004</c:v>
                </c:pt>
                <c:pt idx="3541">
                  <c:v>1.6055999999999999</c:v>
                </c:pt>
                <c:pt idx="3542">
                  <c:v>-7.0979999999999919</c:v>
                </c:pt>
                <c:pt idx="3543">
                  <c:v>0.36739999999999962</c:v>
                </c:pt>
                <c:pt idx="3544">
                  <c:v>10.393600000000001</c:v>
                </c:pt>
                <c:pt idx="3545">
                  <c:v>-74.74560000000001</c:v>
                </c:pt>
                <c:pt idx="3546">
                  <c:v>4.2391999999999932</c:v>
                </c:pt>
                <c:pt idx="3547">
                  <c:v>10.517999999999997</c:v>
                </c:pt>
                <c:pt idx="3548">
                  <c:v>9.1637999999999984</c:v>
                </c:pt>
                <c:pt idx="3549">
                  <c:v>14.399999999999999</c:v>
                </c:pt>
                <c:pt idx="3550">
                  <c:v>15.934799999999997</c:v>
                </c:pt>
                <c:pt idx="3551">
                  <c:v>-36.176400000000001</c:v>
                </c:pt>
                <c:pt idx="3552">
                  <c:v>60.955199999999962</c:v>
                </c:pt>
                <c:pt idx="3553">
                  <c:v>-5.9807999999999986</c:v>
                </c:pt>
                <c:pt idx="3554">
                  <c:v>85.903999999999996</c:v>
                </c:pt>
                <c:pt idx="3555">
                  <c:v>37.797000000000025</c:v>
                </c:pt>
                <c:pt idx="3556">
                  <c:v>21.772800000000004</c:v>
                </c:pt>
                <c:pt idx="3557">
                  <c:v>3.6714000000000002</c:v>
                </c:pt>
                <c:pt idx="3558">
                  <c:v>7.6271999999999984</c:v>
                </c:pt>
                <c:pt idx="3559">
                  <c:v>145.13400000000001</c:v>
                </c:pt>
                <c:pt idx="3560">
                  <c:v>0.61920000000000019</c:v>
                </c:pt>
                <c:pt idx="3561">
                  <c:v>-20.448</c:v>
                </c:pt>
                <c:pt idx="3562">
                  <c:v>-3.0575999999999999</c:v>
                </c:pt>
                <c:pt idx="3563">
                  <c:v>3.7439999999999993</c:v>
                </c:pt>
                <c:pt idx="3564">
                  <c:v>6.2208000000000006</c:v>
                </c:pt>
                <c:pt idx="3565">
                  <c:v>7.9200000000000159E-2</c:v>
                </c:pt>
                <c:pt idx="3566">
                  <c:v>757.41120000000001</c:v>
                </c:pt>
                <c:pt idx="3567">
                  <c:v>-12.006399999999999</c:v>
                </c:pt>
                <c:pt idx="3568">
                  <c:v>26.391200000000005</c:v>
                </c:pt>
                <c:pt idx="3569">
                  <c:v>209.58000000000004</c:v>
                </c:pt>
                <c:pt idx="3570">
                  <c:v>742.63200000000006</c:v>
                </c:pt>
                <c:pt idx="3571">
                  <c:v>2.6972999999999994</c:v>
                </c:pt>
                <c:pt idx="3572">
                  <c:v>1.8144</c:v>
                </c:pt>
                <c:pt idx="3573">
                  <c:v>5.4895999999999994</c:v>
                </c:pt>
                <c:pt idx="3574">
                  <c:v>26.200000000000003</c:v>
                </c:pt>
                <c:pt idx="3575">
                  <c:v>4.8924000000000003</c:v>
                </c:pt>
                <c:pt idx="3576">
                  <c:v>1.5547999999999997</c:v>
                </c:pt>
                <c:pt idx="3577">
                  <c:v>2.3177000000000003</c:v>
                </c:pt>
                <c:pt idx="3578">
                  <c:v>0.31559999999999899</c:v>
                </c:pt>
                <c:pt idx="3579">
                  <c:v>32.094999999999999</c:v>
                </c:pt>
                <c:pt idx="3580">
                  <c:v>388.81280000000015</c:v>
                </c:pt>
                <c:pt idx="3581">
                  <c:v>50.327999999999996</c:v>
                </c:pt>
                <c:pt idx="3582">
                  <c:v>1.5209999999999999</c:v>
                </c:pt>
                <c:pt idx="3583">
                  <c:v>200.49</c:v>
                </c:pt>
                <c:pt idx="3584">
                  <c:v>32.633199999999988</c:v>
                </c:pt>
                <c:pt idx="3585">
                  <c:v>1.2005999999999999</c:v>
                </c:pt>
                <c:pt idx="3586">
                  <c:v>1.6688000000000001</c:v>
                </c:pt>
                <c:pt idx="3587">
                  <c:v>-253.43369999999993</c:v>
                </c:pt>
                <c:pt idx="3588">
                  <c:v>33.312400000000025</c:v>
                </c:pt>
                <c:pt idx="3589">
                  <c:v>1.4112</c:v>
                </c:pt>
                <c:pt idx="3590">
                  <c:v>375.42959999999994</c:v>
                </c:pt>
                <c:pt idx="3591">
                  <c:v>0.36499999999999977</c:v>
                </c:pt>
                <c:pt idx="3592">
                  <c:v>120.94680000000001</c:v>
                </c:pt>
                <c:pt idx="3593">
                  <c:v>-17.942399999999992</c:v>
                </c:pt>
                <c:pt idx="3594">
                  <c:v>3.7519999999999989</c:v>
                </c:pt>
                <c:pt idx="3595">
                  <c:v>0.42639999999999978</c:v>
                </c:pt>
                <c:pt idx="3596">
                  <c:v>5.4432</c:v>
                </c:pt>
                <c:pt idx="3597">
                  <c:v>-4.852800000000002</c:v>
                </c:pt>
                <c:pt idx="3598">
                  <c:v>5.023200000000001</c:v>
                </c:pt>
                <c:pt idx="3599">
                  <c:v>-31.620400000000004</c:v>
                </c:pt>
                <c:pt idx="3600">
                  <c:v>64.789199999999951</c:v>
                </c:pt>
                <c:pt idx="3601">
                  <c:v>3.8899999999999988</c:v>
                </c:pt>
                <c:pt idx="3602">
                  <c:v>-93.989999999999952</c:v>
                </c:pt>
                <c:pt idx="3603">
                  <c:v>133.15199999999999</c:v>
                </c:pt>
                <c:pt idx="3604">
                  <c:v>8.5543999999999976</c:v>
                </c:pt>
                <c:pt idx="3605">
                  <c:v>31.252800000000001</c:v>
                </c:pt>
                <c:pt idx="3606">
                  <c:v>13.496399999999998</c:v>
                </c:pt>
                <c:pt idx="3607">
                  <c:v>47.060999999999993</c:v>
                </c:pt>
                <c:pt idx="3608">
                  <c:v>2.5056000000000003</c:v>
                </c:pt>
                <c:pt idx="3609">
                  <c:v>2.0321999999999987</c:v>
                </c:pt>
                <c:pt idx="3610">
                  <c:v>-37.733199999999989</c:v>
                </c:pt>
                <c:pt idx="3611">
                  <c:v>16.794600000000003</c:v>
                </c:pt>
                <c:pt idx="3612">
                  <c:v>5.5511999999999979</c:v>
                </c:pt>
                <c:pt idx="3613">
                  <c:v>10.5754</c:v>
                </c:pt>
                <c:pt idx="3614">
                  <c:v>-71.811599999999999</c:v>
                </c:pt>
                <c:pt idx="3615">
                  <c:v>8.7384000000000022</c:v>
                </c:pt>
                <c:pt idx="3616">
                  <c:v>-7.3254999999999981</c:v>
                </c:pt>
                <c:pt idx="3617">
                  <c:v>152.49499999999998</c:v>
                </c:pt>
                <c:pt idx="3618">
                  <c:v>1.7374999999999998</c:v>
                </c:pt>
                <c:pt idx="3619">
                  <c:v>65.35499999999999</c:v>
                </c:pt>
                <c:pt idx="3620">
                  <c:v>4.5872999999999937</c:v>
                </c:pt>
                <c:pt idx="3621">
                  <c:v>5.5944000000000003</c:v>
                </c:pt>
                <c:pt idx="3622">
                  <c:v>52.688000000000002</c:v>
                </c:pt>
                <c:pt idx="3623">
                  <c:v>3.4367999999999999</c:v>
                </c:pt>
                <c:pt idx="3624">
                  <c:v>42.588000000000022</c:v>
                </c:pt>
                <c:pt idx="3625">
                  <c:v>1.0207999999999999</c:v>
                </c:pt>
                <c:pt idx="3626">
                  <c:v>1.3949999999999996</c:v>
                </c:pt>
                <c:pt idx="3627">
                  <c:v>10.895999999999997</c:v>
                </c:pt>
                <c:pt idx="3628">
                  <c:v>643.98249999999996</c:v>
                </c:pt>
                <c:pt idx="3629">
                  <c:v>9.8009999999999984</c:v>
                </c:pt>
                <c:pt idx="3630">
                  <c:v>23.977799999999988</c:v>
                </c:pt>
                <c:pt idx="3631">
                  <c:v>19.465600000000002</c:v>
                </c:pt>
                <c:pt idx="3632">
                  <c:v>45.80639999999994</c:v>
                </c:pt>
                <c:pt idx="3633">
                  <c:v>3.3408000000000002</c:v>
                </c:pt>
                <c:pt idx="3634">
                  <c:v>-9.7901999999999987</c:v>
                </c:pt>
                <c:pt idx="3635">
                  <c:v>32.468400000000003</c:v>
                </c:pt>
                <c:pt idx="3636">
                  <c:v>7.5086999999999984</c:v>
                </c:pt>
                <c:pt idx="3637">
                  <c:v>29.301999999999978</c:v>
                </c:pt>
                <c:pt idx="3638">
                  <c:v>29.657599999999988</c:v>
                </c:pt>
                <c:pt idx="3639">
                  <c:v>1.6762000000000001</c:v>
                </c:pt>
                <c:pt idx="3640">
                  <c:v>-29.074500000000008</c:v>
                </c:pt>
                <c:pt idx="3641">
                  <c:v>-46.591999999999999</c:v>
                </c:pt>
                <c:pt idx="3642">
                  <c:v>152.49499999999998</c:v>
                </c:pt>
                <c:pt idx="3643">
                  <c:v>12.298000000000002</c:v>
                </c:pt>
                <c:pt idx="3644">
                  <c:v>1.1564000000000001</c:v>
                </c:pt>
                <c:pt idx="3645">
                  <c:v>50.413999999999987</c:v>
                </c:pt>
                <c:pt idx="3646">
                  <c:v>3.1752000000000002</c:v>
                </c:pt>
                <c:pt idx="3647">
                  <c:v>4.5007999999999981</c:v>
                </c:pt>
                <c:pt idx="3648">
                  <c:v>-2.0621999999999998</c:v>
                </c:pt>
                <c:pt idx="3649">
                  <c:v>18.597599999999993</c:v>
                </c:pt>
                <c:pt idx="3650">
                  <c:v>41.952000000000005</c:v>
                </c:pt>
                <c:pt idx="3651">
                  <c:v>12.492000000000001</c:v>
                </c:pt>
                <c:pt idx="3652">
                  <c:v>15.511199999999999</c:v>
                </c:pt>
                <c:pt idx="3653">
                  <c:v>7.0218000000000007</c:v>
                </c:pt>
                <c:pt idx="3654">
                  <c:v>166.06979999999999</c:v>
                </c:pt>
                <c:pt idx="3655">
                  <c:v>-21.294000000000018</c:v>
                </c:pt>
                <c:pt idx="3656">
                  <c:v>1.7054999999999998</c:v>
                </c:pt>
                <c:pt idx="3657">
                  <c:v>2.9322000000000004</c:v>
                </c:pt>
                <c:pt idx="3658">
                  <c:v>3.8599999999999977</c:v>
                </c:pt>
                <c:pt idx="3659">
                  <c:v>1.4418</c:v>
                </c:pt>
                <c:pt idx="3660">
                  <c:v>4.2249999999999979</c:v>
                </c:pt>
                <c:pt idx="3661">
                  <c:v>94.492500000000007</c:v>
                </c:pt>
                <c:pt idx="3662">
                  <c:v>93.203999999999994</c:v>
                </c:pt>
                <c:pt idx="3663">
                  <c:v>11.543199999999999</c:v>
                </c:pt>
                <c:pt idx="3664">
                  <c:v>9.0635999999999974</c:v>
                </c:pt>
                <c:pt idx="3665">
                  <c:v>-4.5191999999999979</c:v>
                </c:pt>
                <c:pt idx="3666">
                  <c:v>19.754999999999999</c:v>
                </c:pt>
                <c:pt idx="3667">
                  <c:v>-2.6025000000000014</c:v>
                </c:pt>
                <c:pt idx="3668">
                  <c:v>-18.186000000000014</c:v>
                </c:pt>
                <c:pt idx="3669">
                  <c:v>3.7439999999999989</c:v>
                </c:pt>
                <c:pt idx="3670">
                  <c:v>3.6288</c:v>
                </c:pt>
                <c:pt idx="3671">
                  <c:v>2.9304000000000023</c:v>
                </c:pt>
                <c:pt idx="3672">
                  <c:v>3.2161</c:v>
                </c:pt>
                <c:pt idx="3673">
                  <c:v>-100.91999999999999</c:v>
                </c:pt>
                <c:pt idx="3674">
                  <c:v>-30.933200000000006</c:v>
                </c:pt>
                <c:pt idx="3675">
                  <c:v>16.183799999999998</c:v>
                </c:pt>
                <c:pt idx="3676">
                  <c:v>14.671799999999998</c:v>
                </c:pt>
                <c:pt idx="3677">
                  <c:v>5.0559999999999992</c:v>
                </c:pt>
                <c:pt idx="3678">
                  <c:v>209.23649999999998</c:v>
                </c:pt>
                <c:pt idx="3679">
                  <c:v>20.015600000000006</c:v>
                </c:pt>
                <c:pt idx="3680">
                  <c:v>5.6993999999999998</c:v>
                </c:pt>
                <c:pt idx="3681">
                  <c:v>42.045000000000002</c:v>
                </c:pt>
                <c:pt idx="3682">
                  <c:v>32.537600000000005</c:v>
                </c:pt>
                <c:pt idx="3683">
                  <c:v>70.545599999999979</c:v>
                </c:pt>
                <c:pt idx="3684">
                  <c:v>21.403200000000002</c:v>
                </c:pt>
                <c:pt idx="3685">
                  <c:v>28.480899999999984</c:v>
                </c:pt>
                <c:pt idx="3686">
                  <c:v>3.2471999999999994</c:v>
                </c:pt>
                <c:pt idx="3687">
                  <c:v>-2.2450000000000001</c:v>
                </c:pt>
                <c:pt idx="3688">
                  <c:v>7.92</c:v>
                </c:pt>
                <c:pt idx="3689">
                  <c:v>15.921000000000003</c:v>
                </c:pt>
                <c:pt idx="3690">
                  <c:v>-45.995400000000004</c:v>
                </c:pt>
                <c:pt idx="3691">
                  <c:v>164.99700000000001</c:v>
                </c:pt>
                <c:pt idx="3692">
                  <c:v>30.785999999999998</c:v>
                </c:pt>
                <c:pt idx="3693">
                  <c:v>3.6783999999999999</c:v>
                </c:pt>
                <c:pt idx="3694">
                  <c:v>116.48</c:v>
                </c:pt>
                <c:pt idx="3695">
                  <c:v>32.604599999999998</c:v>
                </c:pt>
                <c:pt idx="3696">
                  <c:v>14.275799999999998</c:v>
                </c:pt>
                <c:pt idx="3697">
                  <c:v>22.7136</c:v>
                </c:pt>
                <c:pt idx="3698">
                  <c:v>5.9550000000000054</c:v>
                </c:pt>
                <c:pt idx="3699">
                  <c:v>70.502800000000008</c:v>
                </c:pt>
                <c:pt idx="3700">
                  <c:v>6.8273999999999972</c:v>
                </c:pt>
                <c:pt idx="3701">
                  <c:v>3.7920000000000011</c:v>
                </c:pt>
                <c:pt idx="3702">
                  <c:v>6.9384000000000006</c:v>
                </c:pt>
                <c:pt idx="3703">
                  <c:v>8.8043999999999993</c:v>
                </c:pt>
                <c:pt idx="3704">
                  <c:v>314.98950000000002</c:v>
                </c:pt>
                <c:pt idx="3705">
                  <c:v>15.552000000000001</c:v>
                </c:pt>
                <c:pt idx="3706">
                  <c:v>6.5538000000000007</c:v>
                </c:pt>
                <c:pt idx="3707">
                  <c:v>-2.5471999999999984</c:v>
                </c:pt>
                <c:pt idx="3708">
                  <c:v>-87.148800000000023</c:v>
                </c:pt>
                <c:pt idx="3709">
                  <c:v>1.6632000000000007</c:v>
                </c:pt>
                <c:pt idx="3710">
                  <c:v>6.3779999999999575</c:v>
                </c:pt>
                <c:pt idx="3711">
                  <c:v>100.4255</c:v>
                </c:pt>
                <c:pt idx="3712">
                  <c:v>3.4619999999999997</c:v>
                </c:pt>
                <c:pt idx="3713">
                  <c:v>34.145999999999994</c:v>
                </c:pt>
                <c:pt idx="3714">
                  <c:v>21.012799999999999</c:v>
                </c:pt>
                <c:pt idx="3715">
                  <c:v>45.294000000000011</c:v>
                </c:pt>
                <c:pt idx="3716">
                  <c:v>1.1775000000000002</c:v>
                </c:pt>
                <c:pt idx="3717">
                  <c:v>0.15120000000000022</c:v>
                </c:pt>
                <c:pt idx="3718">
                  <c:v>107.47850000000001</c:v>
                </c:pt>
                <c:pt idx="3719">
                  <c:v>12.357999999999997</c:v>
                </c:pt>
                <c:pt idx="3720">
                  <c:v>7.3788000000000018</c:v>
                </c:pt>
                <c:pt idx="3721">
                  <c:v>6.9390000000000001</c:v>
                </c:pt>
                <c:pt idx="3722">
                  <c:v>2.2319999999999958</c:v>
                </c:pt>
                <c:pt idx="3723">
                  <c:v>-459.98750000000018</c:v>
                </c:pt>
                <c:pt idx="3724">
                  <c:v>2.2050000000000001</c:v>
                </c:pt>
                <c:pt idx="3725">
                  <c:v>3.51</c:v>
                </c:pt>
                <c:pt idx="3726">
                  <c:v>93.698800000000006</c:v>
                </c:pt>
                <c:pt idx="3727">
                  <c:v>2.7899999999999991</c:v>
                </c:pt>
                <c:pt idx="3728">
                  <c:v>6.8723999999999998</c:v>
                </c:pt>
                <c:pt idx="3729">
                  <c:v>7.9724000000000004</c:v>
                </c:pt>
                <c:pt idx="3730">
                  <c:v>0</c:v>
                </c:pt>
                <c:pt idx="3731">
                  <c:v>129.99740000000003</c:v>
                </c:pt>
                <c:pt idx="3732">
                  <c:v>327.58180000000004</c:v>
                </c:pt>
                <c:pt idx="3733">
                  <c:v>31.889199999999995</c:v>
                </c:pt>
                <c:pt idx="3734">
                  <c:v>12.134799999999998</c:v>
                </c:pt>
                <c:pt idx="3735">
                  <c:v>16.553099999999993</c:v>
                </c:pt>
                <c:pt idx="3736">
                  <c:v>62.3904</c:v>
                </c:pt>
                <c:pt idx="3737">
                  <c:v>15.944599999999998</c:v>
                </c:pt>
                <c:pt idx="3738">
                  <c:v>3.0520000000000005</c:v>
                </c:pt>
                <c:pt idx="3739">
                  <c:v>25.191600000000001</c:v>
                </c:pt>
                <c:pt idx="3740">
                  <c:v>23.395400000000002</c:v>
                </c:pt>
                <c:pt idx="3741">
                  <c:v>7.5991999999999997</c:v>
                </c:pt>
                <c:pt idx="3742">
                  <c:v>28.857599999999998</c:v>
                </c:pt>
                <c:pt idx="3743">
                  <c:v>17.337599999999998</c:v>
                </c:pt>
                <c:pt idx="3744">
                  <c:v>3.7919999999999994</c:v>
                </c:pt>
                <c:pt idx="3745">
                  <c:v>34.292499999999997</c:v>
                </c:pt>
                <c:pt idx="3746">
                  <c:v>81.173400000000001</c:v>
                </c:pt>
                <c:pt idx="3747">
                  <c:v>99.23</c:v>
                </c:pt>
                <c:pt idx="3748">
                  <c:v>96.575999999999993</c:v>
                </c:pt>
                <c:pt idx="3749">
                  <c:v>329.99400000000003</c:v>
                </c:pt>
                <c:pt idx="3750">
                  <c:v>8.2359999999999989</c:v>
                </c:pt>
                <c:pt idx="3751">
                  <c:v>23.027999999999992</c:v>
                </c:pt>
                <c:pt idx="3752">
                  <c:v>56.977199999999996</c:v>
                </c:pt>
                <c:pt idx="3753">
                  <c:v>294.54879999999991</c:v>
                </c:pt>
                <c:pt idx="3754">
                  <c:v>17.744999999999962</c:v>
                </c:pt>
                <c:pt idx="3755">
                  <c:v>15.509199999999998</c:v>
                </c:pt>
                <c:pt idx="3756">
                  <c:v>-56.343000000000018</c:v>
                </c:pt>
                <c:pt idx="3757">
                  <c:v>8.3328000000000024</c:v>
                </c:pt>
                <c:pt idx="3758">
                  <c:v>5.4895999999999994</c:v>
                </c:pt>
                <c:pt idx="3759">
                  <c:v>5.0699999999999985</c:v>
                </c:pt>
                <c:pt idx="3760">
                  <c:v>10.248000000000001</c:v>
                </c:pt>
                <c:pt idx="3761">
                  <c:v>42.047999999999995</c:v>
                </c:pt>
                <c:pt idx="3762">
                  <c:v>24.195999999999998</c:v>
                </c:pt>
                <c:pt idx="3763">
                  <c:v>4.1747999999999994</c:v>
                </c:pt>
                <c:pt idx="3764">
                  <c:v>-3.0396000000000001</c:v>
                </c:pt>
                <c:pt idx="3765">
                  <c:v>-1.4196000000000097</c:v>
                </c:pt>
                <c:pt idx="3766">
                  <c:v>0.504</c:v>
                </c:pt>
                <c:pt idx="3767">
                  <c:v>11.996000000000002</c:v>
                </c:pt>
                <c:pt idx="3768">
                  <c:v>101.38319999999999</c:v>
                </c:pt>
                <c:pt idx="3769">
                  <c:v>0.66959999999999997</c:v>
                </c:pt>
                <c:pt idx="3770">
                  <c:v>-325.57200000000023</c:v>
                </c:pt>
                <c:pt idx="3771">
                  <c:v>-19.562399999999997</c:v>
                </c:pt>
                <c:pt idx="3772">
                  <c:v>22.647599999999997</c:v>
                </c:pt>
                <c:pt idx="3773">
                  <c:v>2.3327999999999998</c:v>
                </c:pt>
                <c:pt idx="3774">
                  <c:v>81.59490000000001</c:v>
                </c:pt>
                <c:pt idx="3775">
                  <c:v>3.6288</c:v>
                </c:pt>
                <c:pt idx="3776">
                  <c:v>41.992999999999995</c:v>
                </c:pt>
                <c:pt idx="3777">
                  <c:v>106.54079999999999</c:v>
                </c:pt>
                <c:pt idx="3778">
                  <c:v>8.9969999999999892</c:v>
                </c:pt>
                <c:pt idx="3779">
                  <c:v>18.211199999999998</c:v>
                </c:pt>
                <c:pt idx="3780">
                  <c:v>10.958399999999983</c:v>
                </c:pt>
                <c:pt idx="3781">
                  <c:v>40.497299999999996</c:v>
                </c:pt>
                <c:pt idx="3782">
                  <c:v>3.3389999999999995</c:v>
                </c:pt>
                <c:pt idx="3783">
                  <c:v>-63.005600000000015</c:v>
                </c:pt>
                <c:pt idx="3784">
                  <c:v>8.2847999999999971</c:v>
                </c:pt>
                <c:pt idx="3785">
                  <c:v>-2.6099999999999994</c:v>
                </c:pt>
                <c:pt idx="3786">
                  <c:v>282.20920000000001</c:v>
                </c:pt>
                <c:pt idx="3787">
                  <c:v>1.0269000000000001</c:v>
                </c:pt>
                <c:pt idx="3788">
                  <c:v>7.0172999999999952</c:v>
                </c:pt>
                <c:pt idx="3789">
                  <c:v>9.0054999999999996</c:v>
                </c:pt>
                <c:pt idx="3790">
                  <c:v>67.86</c:v>
                </c:pt>
                <c:pt idx="3791">
                  <c:v>-3.3879000000000001</c:v>
                </c:pt>
                <c:pt idx="3792">
                  <c:v>2.2043999999999979</c:v>
                </c:pt>
                <c:pt idx="3793">
                  <c:v>12.511800000000001</c:v>
                </c:pt>
                <c:pt idx="3794">
                  <c:v>14.307499999999997</c:v>
                </c:pt>
                <c:pt idx="3795">
                  <c:v>-16.649999999999991</c:v>
                </c:pt>
                <c:pt idx="3796">
                  <c:v>12.025199999999998</c:v>
                </c:pt>
                <c:pt idx="3797">
                  <c:v>88.073999999999984</c:v>
                </c:pt>
                <c:pt idx="3798">
                  <c:v>-192.04680000000008</c:v>
                </c:pt>
                <c:pt idx="3799">
                  <c:v>118.99650000000003</c:v>
                </c:pt>
                <c:pt idx="3800">
                  <c:v>10.2592</c:v>
                </c:pt>
                <c:pt idx="3801">
                  <c:v>5.9597999999999995</c:v>
                </c:pt>
                <c:pt idx="3802">
                  <c:v>33.721199999999996</c:v>
                </c:pt>
                <c:pt idx="3803">
                  <c:v>1.436399999999999</c:v>
                </c:pt>
                <c:pt idx="3804">
                  <c:v>13.127999999999998</c:v>
                </c:pt>
                <c:pt idx="3805">
                  <c:v>14.681999999999999</c:v>
                </c:pt>
                <c:pt idx="3806">
                  <c:v>1.3229999999999991</c:v>
                </c:pt>
                <c:pt idx="3807">
                  <c:v>-4.0158000000000005</c:v>
                </c:pt>
                <c:pt idx="3808">
                  <c:v>-3.7295999999999996</c:v>
                </c:pt>
                <c:pt idx="3809">
                  <c:v>-72.039000000000044</c:v>
                </c:pt>
                <c:pt idx="3810">
                  <c:v>10.079200000000007</c:v>
                </c:pt>
                <c:pt idx="3811">
                  <c:v>16.440299999999986</c:v>
                </c:pt>
                <c:pt idx="3812">
                  <c:v>11.778199999999998</c:v>
                </c:pt>
                <c:pt idx="3813">
                  <c:v>6.4427999999999992</c:v>
                </c:pt>
                <c:pt idx="3814">
                  <c:v>51.497499999999974</c:v>
                </c:pt>
                <c:pt idx="3815">
                  <c:v>4.9949999999999992</c:v>
                </c:pt>
                <c:pt idx="3816">
                  <c:v>200.49</c:v>
                </c:pt>
                <c:pt idx="3817">
                  <c:v>0</c:v>
                </c:pt>
                <c:pt idx="3818">
                  <c:v>306.48939999999988</c:v>
                </c:pt>
                <c:pt idx="3819">
                  <c:v>4.3253999999999984</c:v>
                </c:pt>
                <c:pt idx="3820">
                  <c:v>-15.71759999999999</c:v>
                </c:pt>
                <c:pt idx="3821">
                  <c:v>8.9206000000000003</c:v>
                </c:pt>
                <c:pt idx="3822">
                  <c:v>6.1560000000000006</c:v>
                </c:pt>
                <c:pt idx="3823">
                  <c:v>257.71199999999999</c:v>
                </c:pt>
                <c:pt idx="3824">
                  <c:v>329.99400000000003</c:v>
                </c:pt>
                <c:pt idx="3825">
                  <c:v>4.5359999999999996</c:v>
                </c:pt>
                <c:pt idx="3826">
                  <c:v>10.744000000000007</c:v>
                </c:pt>
                <c:pt idx="3827">
                  <c:v>423.00849999999997</c:v>
                </c:pt>
                <c:pt idx="3828">
                  <c:v>7.4591999999999992</c:v>
                </c:pt>
                <c:pt idx="3829">
                  <c:v>119.19999999999999</c:v>
                </c:pt>
                <c:pt idx="3830">
                  <c:v>18.460399999999986</c:v>
                </c:pt>
                <c:pt idx="3831">
                  <c:v>26.648999999999997</c:v>
                </c:pt>
                <c:pt idx="3832">
                  <c:v>9.3811999999999998</c:v>
                </c:pt>
                <c:pt idx="3833">
                  <c:v>-209.99399999999991</c:v>
                </c:pt>
                <c:pt idx="3834">
                  <c:v>-34.917600000000022</c:v>
                </c:pt>
                <c:pt idx="3835">
                  <c:v>0.82879999999999987</c:v>
                </c:pt>
                <c:pt idx="3836">
                  <c:v>6.8903999999999979</c:v>
                </c:pt>
                <c:pt idx="3837">
                  <c:v>113.99799999999991</c:v>
                </c:pt>
                <c:pt idx="3838">
                  <c:v>-109.58220000000011</c:v>
                </c:pt>
                <c:pt idx="3839">
                  <c:v>36.182700000000004</c:v>
                </c:pt>
                <c:pt idx="3840">
                  <c:v>70.097700000000003</c:v>
                </c:pt>
                <c:pt idx="3841">
                  <c:v>10.647000000000006</c:v>
                </c:pt>
                <c:pt idx="3842">
                  <c:v>2.2449999999999992</c:v>
                </c:pt>
                <c:pt idx="3843">
                  <c:v>6.2800000000000189E-2</c:v>
                </c:pt>
                <c:pt idx="3844">
                  <c:v>14.422200000000032</c:v>
                </c:pt>
                <c:pt idx="3845">
                  <c:v>-36.293999999999997</c:v>
                </c:pt>
                <c:pt idx="3846">
                  <c:v>38.177999999999997</c:v>
                </c:pt>
                <c:pt idx="3847">
                  <c:v>0</c:v>
                </c:pt>
                <c:pt idx="3848">
                  <c:v>318.30160000000001</c:v>
                </c:pt>
                <c:pt idx="3849">
                  <c:v>15.378000000000004</c:v>
                </c:pt>
                <c:pt idx="3850">
                  <c:v>40.401199999999996</c:v>
                </c:pt>
                <c:pt idx="3851">
                  <c:v>14.500999999999991</c:v>
                </c:pt>
                <c:pt idx="3852">
                  <c:v>-53.708800000000025</c:v>
                </c:pt>
                <c:pt idx="3853">
                  <c:v>2.1780000000000004</c:v>
                </c:pt>
                <c:pt idx="3854">
                  <c:v>0</c:v>
                </c:pt>
                <c:pt idx="3855">
                  <c:v>-6.2370000000000019</c:v>
                </c:pt>
                <c:pt idx="3856">
                  <c:v>51.497499999999974</c:v>
                </c:pt>
                <c:pt idx="3857">
                  <c:v>0.89880000000000004</c:v>
                </c:pt>
                <c:pt idx="3858">
                  <c:v>89.588799999999992</c:v>
                </c:pt>
                <c:pt idx="3859">
                  <c:v>-269.33760000000001</c:v>
                </c:pt>
                <c:pt idx="3860">
                  <c:v>10.919299999999996</c:v>
                </c:pt>
                <c:pt idx="3861">
                  <c:v>14.563799999999997</c:v>
                </c:pt>
                <c:pt idx="3862">
                  <c:v>3.9497999999999998</c:v>
                </c:pt>
                <c:pt idx="3863">
                  <c:v>2.7664</c:v>
                </c:pt>
                <c:pt idx="3864">
                  <c:v>-182.35200000000003</c:v>
                </c:pt>
                <c:pt idx="3865">
                  <c:v>38.080000000000013</c:v>
                </c:pt>
                <c:pt idx="3866">
                  <c:v>55.922399999999996</c:v>
                </c:pt>
                <c:pt idx="3867">
                  <c:v>63.777600000000007</c:v>
                </c:pt>
                <c:pt idx="3868">
                  <c:v>27.088199999999965</c:v>
                </c:pt>
                <c:pt idx="3869">
                  <c:v>16.797200000000004</c:v>
                </c:pt>
                <c:pt idx="3870">
                  <c:v>5.6644000000000005</c:v>
                </c:pt>
                <c:pt idx="3871">
                  <c:v>5.6639999999999997</c:v>
                </c:pt>
                <c:pt idx="3872">
                  <c:v>42.117600000000039</c:v>
                </c:pt>
                <c:pt idx="3873">
                  <c:v>7.6283999999999974</c:v>
                </c:pt>
                <c:pt idx="3874">
                  <c:v>-63.109199999999987</c:v>
                </c:pt>
                <c:pt idx="3875">
                  <c:v>6.7990000000000066</c:v>
                </c:pt>
                <c:pt idx="3876">
                  <c:v>3.2099999999999982</c:v>
                </c:pt>
                <c:pt idx="3877">
                  <c:v>-26.732999999999997</c:v>
                </c:pt>
                <c:pt idx="3878">
                  <c:v>3.7224000000000004</c:v>
                </c:pt>
                <c:pt idx="3879">
                  <c:v>3.9072000000000031</c:v>
                </c:pt>
                <c:pt idx="3880">
                  <c:v>2.9899999999999993</c:v>
                </c:pt>
                <c:pt idx="3881">
                  <c:v>-19.562399999999997</c:v>
                </c:pt>
                <c:pt idx="3882">
                  <c:v>-36.470400000000041</c:v>
                </c:pt>
                <c:pt idx="3883">
                  <c:v>11.070400000000003</c:v>
                </c:pt>
                <c:pt idx="3884">
                  <c:v>0.3822000000000001</c:v>
                </c:pt>
                <c:pt idx="3885">
                  <c:v>-20.617600000000003</c:v>
                </c:pt>
                <c:pt idx="3886">
                  <c:v>37.757999999999996</c:v>
                </c:pt>
                <c:pt idx="3887">
                  <c:v>2.6536</c:v>
                </c:pt>
                <c:pt idx="3888">
                  <c:v>67.191599999999994</c:v>
                </c:pt>
                <c:pt idx="3889">
                  <c:v>107.08199999999997</c:v>
                </c:pt>
                <c:pt idx="3890">
                  <c:v>217.76699999999994</c:v>
                </c:pt>
                <c:pt idx="3891">
                  <c:v>210.59399999999977</c:v>
                </c:pt>
                <c:pt idx="3892">
                  <c:v>190.37279999999998</c:v>
                </c:pt>
                <c:pt idx="3893">
                  <c:v>48.990200000000002</c:v>
                </c:pt>
                <c:pt idx="3894">
                  <c:v>-16.467000000000002</c:v>
                </c:pt>
                <c:pt idx="3895">
                  <c:v>18.093</c:v>
                </c:pt>
                <c:pt idx="3896">
                  <c:v>1.2431999999999999</c:v>
                </c:pt>
                <c:pt idx="3897">
                  <c:v>5.4432</c:v>
                </c:pt>
                <c:pt idx="3898">
                  <c:v>0.82879999999999987</c:v>
                </c:pt>
                <c:pt idx="3899">
                  <c:v>25.596799999999998</c:v>
                </c:pt>
                <c:pt idx="3900">
                  <c:v>3.6288</c:v>
                </c:pt>
                <c:pt idx="3901">
                  <c:v>-1.199600000000002</c:v>
                </c:pt>
                <c:pt idx="3902">
                  <c:v>75.6952</c:v>
                </c:pt>
                <c:pt idx="3903">
                  <c:v>18.396000000000001</c:v>
                </c:pt>
                <c:pt idx="3904">
                  <c:v>21.142799999999966</c:v>
                </c:pt>
                <c:pt idx="3905">
                  <c:v>-6.9519999999999982</c:v>
                </c:pt>
                <c:pt idx="3906">
                  <c:v>-68.392000000000053</c:v>
                </c:pt>
                <c:pt idx="3907">
                  <c:v>-3.2175000000000002</c:v>
                </c:pt>
                <c:pt idx="3908">
                  <c:v>-9.7972000000000037</c:v>
                </c:pt>
                <c:pt idx="3909">
                  <c:v>2.37</c:v>
                </c:pt>
                <c:pt idx="3910">
                  <c:v>-211.47</c:v>
                </c:pt>
                <c:pt idx="3911">
                  <c:v>52.917299999999955</c:v>
                </c:pt>
                <c:pt idx="3912">
                  <c:v>9.3312000000000008</c:v>
                </c:pt>
                <c:pt idx="3913">
                  <c:v>3.2405999999999997</c:v>
                </c:pt>
                <c:pt idx="3914">
                  <c:v>-448.89599999999996</c:v>
                </c:pt>
                <c:pt idx="3915">
                  <c:v>10.098000000000006</c:v>
                </c:pt>
                <c:pt idx="3916">
                  <c:v>5.2312000000000003</c:v>
                </c:pt>
                <c:pt idx="3917">
                  <c:v>-6.1247999999999987</c:v>
                </c:pt>
                <c:pt idx="3918">
                  <c:v>-42.89670000000001</c:v>
                </c:pt>
                <c:pt idx="3919">
                  <c:v>16.653600000000004</c:v>
                </c:pt>
                <c:pt idx="3920">
                  <c:v>30.700800000000001</c:v>
                </c:pt>
                <c:pt idx="3921">
                  <c:v>35.997600000000006</c:v>
                </c:pt>
                <c:pt idx="3922">
                  <c:v>7.92</c:v>
                </c:pt>
                <c:pt idx="3923">
                  <c:v>9.3520000000000003</c:v>
                </c:pt>
                <c:pt idx="3924">
                  <c:v>1.2111999999999981</c:v>
                </c:pt>
                <c:pt idx="3925">
                  <c:v>16.220400000000001</c:v>
                </c:pt>
                <c:pt idx="3926">
                  <c:v>13.429200000000002</c:v>
                </c:pt>
                <c:pt idx="3927">
                  <c:v>46.3185</c:v>
                </c:pt>
                <c:pt idx="3928">
                  <c:v>-14.195999999999998</c:v>
                </c:pt>
                <c:pt idx="3929">
                  <c:v>1.8792</c:v>
                </c:pt>
                <c:pt idx="3930">
                  <c:v>16.373699999999992</c:v>
                </c:pt>
                <c:pt idx="3931">
                  <c:v>1.6416000000000004</c:v>
                </c:pt>
                <c:pt idx="3932">
                  <c:v>13.195600000000001</c:v>
                </c:pt>
                <c:pt idx="3933">
                  <c:v>2.7259999999999995</c:v>
                </c:pt>
                <c:pt idx="3934">
                  <c:v>37</c:v>
                </c:pt>
                <c:pt idx="3935">
                  <c:v>12.599000000000004</c:v>
                </c:pt>
                <c:pt idx="3936">
                  <c:v>9.3443999999999985</c:v>
                </c:pt>
                <c:pt idx="3937">
                  <c:v>9.8657999999999983</c:v>
                </c:pt>
                <c:pt idx="3938">
                  <c:v>-25.376400000000018</c:v>
                </c:pt>
                <c:pt idx="3939">
                  <c:v>356.22500000000002</c:v>
                </c:pt>
                <c:pt idx="3940">
                  <c:v>6.2608000000000015</c:v>
                </c:pt>
                <c:pt idx="3941">
                  <c:v>1.0286999999999997</c:v>
                </c:pt>
                <c:pt idx="3942">
                  <c:v>9.0719999999999992</c:v>
                </c:pt>
                <c:pt idx="3943">
                  <c:v>16.703400000000016</c:v>
                </c:pt>
                <c:pt idx="3944">
                  <c:v>8.4966000000000008</c:v>
                </c:pt>
                <c:pt idx="3945">
                  <c:v>15.534399999999998</c:v>
                </c:pt>
                <c:pt idx="3946">
                  <c:v>-0.66240000000000021</c:v>
                </c:pt>
                <c:pt idx="3947">
                  <c:v>1.0347999999999993</c:v>
                </c:pt>
                <c:pt idx="3948">
                  <c:v>15.8756</c:v>
                </c:pt>
                <c:pt idx="3949">
                  <c:v>6.6311999999999989</c:v>
                </c:pt>
                <c:pt idx="3950">
                  <c:v>-18.221999999999994</c:v>
                </c:pt>
                <c:pt idx="3951">
                  <c:v>6.0367999999999986</c:v>
                </c:pt>
                <c:pt idx="3952">
                  <c:v>13.998599999999989</c:v>
                </c:pt>
                <c:pt idx="3953">
                  <c:v>5.8419999999999996</c:v>
                </c:pt>
                <c:pt idx="3954">
                  <c:v>2.3521000000000001</c:v>
                </c:pt>
                <c:pt idx="3955">
                  <c:v>23.807999999999993</c:v>
                </c:pt>
                <c:pt idx="3956">
                  <c:v>6.4205999999999976</c:v>
                </c:pt>
                <c:pt idx="3957">
                  <c:v>-8.6456999999999979</c:v>
                </c:pt>
                <c:pt idx="3958">
                  <c:v>0.3335999999999999</c:v>
                </c:pt>
                <c:pt idx="3959">
                  <c:v>14.546999999999995</c:v>
                </c:pt>
                <c:pt idx="3960">
                  <c:v>17.608799999999999</c:v>
                </c:pt>
                <c:pt idx="3961">
                  <c:v>44.984999999999985</c:v>
                </c:pt>
                <c:pt idx="3962">
                  <c:v>3.4668000000000005</c:v>
                </c:pt>
                <c:pt idx="3963">
                  <c:v>12.060900000000002</c:v>
                </c:pt>
                <c:pt idx="3964">
                  <c:v>0.88559999999999883</c:v>
                </c:pt>
                <c:pt idx="3965">
                  <c:v>0.88559999999999883</c:v>
                </c:pt>
                <c:pt idx="3966">
                  <c:v>22.8904</c:v>
                </c:pt>
                <c:pt idx="3967">
                  <c:v>-32.507999999999996</c:v>
                </c:pt>
                <c:pt idx="3968">
                  <c:v>-9.1648000000000032</c:v>
                </c:pt>
                <c:pt idx="3969">
                  <c:v>13.199999999999998</c:v>
                </c:pt>
                <c:pt idx="3970">
                  <c:v>24.218999999999998</c:v>
                </c:pt>
                <c:pt idx="3971">
                  <c:v>20.633600000000001</c:v>
                </c:pt>
                <c:pt idx="3972">
                  <c:v>6.74</c:v>
                </c:pt>
                <c:pt idx="3973">
                  <c:v>9.3124999999999982</c:v>
                </c:pt>
                <c:pt idx="3974">
                  <c:v>124.19999999999999</c:v>
                </c:pt>
                <c:pt idx="3975">
                  <c:v>14.981400000000001</c:v>
                </c:pt>
                <c:pt idx="3976">
                  <c:v>11.177600000000002</c:v>
                </c:pt>
                <c:pt idx="3977">
                  <c:v>4.1123999999999992</c:v>
                </c:pt>
                <c:pt idx="3978">
                  <c:v>-20.136200000000006</c:v>
                </c:pt>
                <c:pt idx="3979">
                  <c:v>-19.549200000000006</c:v>
                </c:pt>
                <c:pt idx="3980">
                  <c:v>15.8256</c:v>
                </c:pt>
                <c:pt idx="3981">
                  <c:v>9.7911000000000001</c:v>
                </c:pt>
                <c:pt idx="3982">
                  <c:v>-3.5996000000000521</c:v>
                </c:pt>
                <c:pt idx="3983">
                  <c:v>944.98649999999986</c:v>
                </c:pt>
                <c:pt idx="3984">
                  <c:v>24.47</c:v>
                </c:pt>
                <c:pt idx="3985">
                  <c:v>24.235199999999978</c:v>
                </c:pt>
                <c:pt idx="3986">
                  <c:v>621.97440000000006</c:v>
                </c:pt>
                <c:pt idx="3987">
                  <c:v>10.487500000000001</c:v>
                </c:pt>
                <c:pt idx="3988">
                  <c:v>13.845999999999997</c:v>
                </c:pt>
                <c:pt idx="3989">
                  <c:v>20.1248</c:v>
                </c:pt>
                <c:pt idx="3990">
                  <c:v>-64.427400000000006</c:v>
                </c:pt>
                <c:pt idx="3991">
                  <c:v>14.299199999999999</c:v>
                </c:pt>
                <c:pt idx="3992">
                  <c:v>4.6547999999999927</c:v>
                </c:pt>
                <c:pt idx="3993">
                  <c:v>10.793999999999983</c:v>
                </c:pt>
                <c:pt idx="3994">
                  <c:v>97.45859999999999</c:v>
                </c:pt>
                <c:pt idx="3995">
                  <c:v>189.40460000000002</c:v>
                </c:pt>
                <c:pt idx="3996">
                  <c:v>223.28549999999993</c:v>
                </c:pt>
                <c:pt idx="3997">
                  <c:v>4.4939999999999998</c:v>
                </c:pt>
                <c:pt idx="3998">
                  <c:v>82.077600000000004</c:v>
                </c:pt>
                <c:pt idx="3999">
                  <c:v>5.7980000000000018</c:v>
                </c:pt>
                <c:pt idx="4000">
                  <c:v>19.040999999999997</c:v>
                </c:pt>
                <c:pt idx="4001">
                  <c:v>58.649999999999984</c:v>
                </c:pt>
                <c:pt idx="4002">
                  <c:v>-127.57919999999996</c:v>
                </c:pt>
                <c:pt idx="4003">
                  <c:v>33.589499999999987</c:v>
                </c:pt>
                <c:pt idx="4004">
                  <c:v>11.894999999999994</c:v>
                </c:pt>
                <c:pt idx="4005">
                  <c:v>0.49839999999999995</c:v>
                </c:pt>
                <c:pt idx="4006">
                  <c:v>12.441600000000001</c:v>
                </c:pt>
                <c:pt idx="4007">
                  <c:v>21.407399999999999</c:v>
                </c:pt>
                <c:pt idx="4008">
                  <c:v>0.59920000000000018</c:v>
                </c:pt>
                <c:pt idx="4009">
                  <c:v>199.26060000000004</c:v>
                </c:pt>
                <c:pt idx="4010">
                  <c:v>2.6399999999999997</c:v>
                </c:pt>
                <c:pt idx="4011">
                  <c:v>3.9295999999999989</c:v>
                </c:pt>
                <c:pt idx="4012">
                  <c:v>4.9647999999999985</c:v>
                </c:pt>
                <c:pt idx="4013">
                  <c:v>152.02319999999997</c:v>
                </c:pt>
                <c:pt idx="4014">
                  <c:v>4.2336</c:v>
                </c:pt>
                <c:pt idx="4015">
                  <c:v>94.962000000000003</c:v>
                </c:pt>
                <c:pt idx="4016">
                  <c:v>9.629999999999999</c:v>
                </c:pt>
                <c:pt idx="4017">
                  <c:v>48.94</c:v>
                </c:pt>
                <c:pt idx="4018">
                  <c:v>47.862899999999982</c:v>
                </c:pt>
                <c:pt idx="4019">
                  <c:v>6.7236000000000002</c:v>
                </c:pt>
                <c:pt idx="4020">
                  <c:v>-4.858799999999988</c:v>
                </c:pt>
                <c:pt idx="4021">
                  <c:v>-15.176700000000004</c:v>
                </c:pt>
                <c:pt idx="4022">
                  <c:v>0</c:v>
                </c:pt>
                <c:pt idx="4023">
                  <c:v>6.5490000000000208</c:v>
                </c:pt>
                <c:pt idx="4024">
                  <c:v>34.741999999999997</c:v>
                </c:pt>
                <c:pt idx="4025">
                  <c:v>10.011599999999998</c:v>
                </c:pt>
                <c:pt idx="4026">
                  <c:v>2.8699999999999992</c:v>
                </c:pt>
                <c:pt idx="4027">
                  <c:v>13.438599999999994</c:v>
                </c:pt>
                <c:pt idx="4028">
                  <c:v>-22.512</c:v>
                </c:pt>
                <c:pt idx="4029">
                  <c:v>239.98500000000001</c:v>
                </c:pt>
                <c:pt idx="4030">
                  <c:v>60.5488</c:v>
                </c:pt>
                <c:pt idx="4031">
                  <c:v>66.326400000000007</c:v>
                </c:pt>
                <c:pt idx="4032">
                  <c:v>14.651</c:v>
                </c:pt>
                <c:pt idx="4033">
                  <c:v>21</c:v>
                </c:pt>
                <c:pt idx="4034">
                  <c:v>-14.331299999999992</c:v>
                </c:pt>
                <c:pt idx="4035">
                  <c:v>76.790399999999977</c:v>
                </c:pt>
                <c:pt idx="4036">
                  <c:v>1.5509999999999984</c:v>
                </c:pt>
                <c:pt idx="4037">
                  <c:v>8.2169999999999987</c:v>
                </c:pt>
                <c:pt idx="4038">
                  <c:v>9.5039999999999996</c:v>
                </c:pt>
                <c:pt idx="4039">
                  <c:v>287.98199999999997</c:v>
                </c:pt>
                <c:pt idx="4040">
                  <c:v>4.6643999999999988</c:v>
                </c:pt>
                <c:pt idx="4041">
                  <c:v>19.197599999999994</c:v>
                </c:pt>
                <c:pt idx="4042">
                  <c:v>126.39420000000001</c:v>
                </c:pt>
                <c:pt idx="4043">
                  <c:v>23.990399999999994</c:v>
                </c:pt>
                <c:pt idx="4044">
                  <c:v>57.358000000000011</c:v>
                </c:pt>
                <c:pt idx="4045">
                  <c:v>-13.734000000000002</c:v>
                </c:pt>
                <c:pt idx="4046">
                  <c:v>-62.379199999999997</c:v>
                </c:pt>
                <c:pt idx="4047">
                  <c:v>39.6312</c:v>
                </c:pt>
                <c:pt idx="4048">
                  <c:v>191.96799999999996</c:v>
                </c:pt>
                <c:pt idx="4049">
                  <c:v>49.804199999999994</c:v>
                </c:pt>
                <c:pt idx="4050">
                  <c:v>32.633200000000016</c:v>
                </c:pt>
                <c:pt idx="4051">
                  <c:v>1.4783999999999997</c:v>
                </c:pt>
                <c:pt idx="4052">
                  <c:v>-81.854399999999998</c:v>
                </c:pt>
                <c:pt idx="4053">
                  <c:v>18.017999999999997</c:v>
                </c:pt>
                <c:pt idx="4054">
                  <c:v>6.8015999999999996</c:v>
                </c:pt>
                <c:pt idx="4055">
                  <c:v>-337.80600000000004</c:v>
                </c:pt>
                <c:pt idx="4056">
                  <c:v>-20.152800000000006</c:v>
                </c:pt>
                <c:pt idx="4057">
                  <c:v>-8.0774999999999864</c:v>
                </c:pt>
                <c:pt idx="4058">
                  <c:v>-15.458100000000007</c:v>
                </c:pt>
                <c:pt idx="4059">
                  <c:v>35.759999999999962</c:v>
                </c:pt>
                <c:pt idx="4060">
                  <c:v>17.879399999999997</c:v>
                </c:pt>
                <c:pt idx="4061">
                  <c:v>7.822499999999998</c:v>
                </c:pt>
                <c:pt idx="4062">
                  <c:v>7.4984999999999964</c:v>
                </c:pt>
                <c:pt idx="4063">
                  <c:v>1.7514000000000003</c:v>
                </c:pt>
                <c:pt idx="4064">
                  <c:v>0.34919999999999951</c:v>
                </c:pt>
                <c:pt idx="4065">
                  <c:v>1.4099999999999997</c:v>
                </c:pt>
                <c:pt idx="4066">
                  <c:v>0.89880000000000004</c:v>
                </c:pt>
                <c:pt idx="4067">
                  <c:v>15.537599999999998</c:v>
                </c:pt>
                <c:pt idx="4068">
                  <c:v>110.1194999999999</c:v>
                </c:pt>
                <c:pt idx="4069">
                  <c:v>-21.681000000000004</c:v>
                </c:pt>
                <c:pt idx="4070">
                  <c:v>-16.539600000000007</c:v>
                </c:pt>
                <c:pt idx="4071">
                  <c:v>-52.890800000000027</c:v>
                </c:pt>
                <c:pt idx="4072">
                  <c:v>449.99099999999999</c:v>
                </c:pt>
                <c:pt idx="4073">
                  <c:v>213.70440000000002</c:v>
                </c:pt>
                <c:pt idx="4074">
                  <c:v>55.016000000000012</c:v>
                </c:pt>
                <c:pt idx="4075">
                  <c:v>0</c:v>
                </c:pt>
                <c:pt idx="4076">
                  <c:v>3.3087999999999997</c:v>
                </c:pt>
                <c:pt idx="4077">
                  <c:v>0.2016</c:v>
                </c:pt>
                <c:pt idx="4078">
                  <c:v>56.977199999999996</c:v>
                </c:pt>
                <c:pt idx="4079">
                  <c:v>4.7976000000000028</c:v>
                </c:pt>
                <c:pt idx="4080">
                  <c:v>22.518000000000001</c:v>
                </c:pt>
                <c:pt idx="4081">
                  <c:v>-3.5153999999999996</c:v>
                </c:pt>
                <c:pt idx="4082">
                  <c:v>-320.23950000000013</c:v>
                </c:pt>
                <c:pt idx="4083">
                  <c:v>3.2099999999999982</c:v>
                </c:pt>
                <c:pt idx="4084">
                  <c:v>-6.0236999999999998</c:v>
                </c:pt>
                <c:pt idx="4085">
                  <c:v>30.238400000000013</c:v>
                </c:pt>
                <c:pt idx="4086">
                  <c:v>7.0712999999999981</c:v>
                </c:pt>
                <c:pt idx="4087">
                  <c:v>3.9770999999999996</c:v>
                </c:pt>
                <c:pt idx="4088">
                  <c:v>172.48140000000001</c:v>
                </c:pt>
                <c:pt idx="4089">
                  <c:v>9.9359999999999999</c:v>
                </c:pt>
                <c:pt idx="4090">
                  <c:v>3.2849999999999993</c:v>
                </c:pt>
                <c:pt idx="4091">
                  <c:v>4.6643999999999988</c:v>
                </c:pt>
                <c:pt idx="4092">
                  <c:v>-55.256</c:v>
                </c:pt>
                <c:pt idx="4093">
                  <c:v>1416.7999999999997</c:v>
                </c:pt>
                <c:pt idx="4094">
                  <c:v>18.390799999999999</c:v>
                </c:pt>
                <c:pt idx="4095">
                  <c:v>170.51129999999998</c:v>
                </c:pt>
                <c:pt idx="4096">
                  <c:v>15.552000000000001</c:v>
                </c:pt>
                <c:pt idx="4097">
                  <c:v>16.195999999999984</c:v>
                </c:pt>
                <c:pt idx="4098">
                  <c:v>4630.4755000000005</c:v>
                </c:pt>
                <c:pt idx="4099">
                  <c:v>6.47</c:v>
                </c:pt>
                <c:pt idx="4100">
                  <c:v>-5.2072000000000012</c:v>
                </c:pt>
                <c:pt idx="4101">
                  <c:v>-1.1100000000000003</c:v>
                </c:pt>
                <c:pt idx="4102">
                  <c:v>47.50719999999999</c:v>
                </c:pt>
                <c:pt idx="4103">
                  <c:v>7.0048000000000012</c:v>
                </c:pt>
                <c:pt idx="4104">
                  <c:v>17.995499999999979</c:v>
                </c:pt>
                <c:pt idx="4105">
                  <c:v>4.6440000000000001</c:v>
                </c:pt>
                <c:pt idx="4106">
                  <c:v>-6.8992000000000022</c:v>
                </c:pt>
                <c:pt idx="4107">
                  <c:v>0.27919999999999945</c:v>
                </c:pt>
                <c:pt idx="4108">
                  <c:v>-14.163900000000005</c:v>
                </c:pt>
                <c:pt idx="4109">
                  <c:v>19.974600000000002</c:v>
                </c:pt>
                <c:pt idx="4110">
                  <c:v>20.927400000000006</c:v>
                </c:pt>
                <c:pt idx="4111">
                  <c:v>8.4966000000000008</c:v>
                </c:pt>
                <c:pt idx="4112">
                  <c:v>0.9511999999999996</c:v>
                </c:pt>
                <c:pt idx="4113">
                  <c:v>2.9888999999999997</c:v>
                </c:pt>
                <c:pt idx="4114">
                  <c:v>13.857900000000008</c:v>
                </c:pt>
                <c:pt idx="4115">
                  <c:v>381.23749999999995</c:v>
                </c:pt>
                <c:pt idx="4116">
                  <c:v>0.99</c:v>
                </c:pt>
                <c:pt idx="4117">
                  <c:v>9.3312000000000008</c:v>
                </c:pt>
                <c:pt idx="4118">
                  <c:v>54.583200000000019</c:v>
                </c:pt>
                <c:pt idx="4119">
                  <c:v>29.702399999999997</c:v>
                </c:pt>
                <c:pt idx="4120">
                  <c:v>-1.4279999999999999</c:v>
                </c:pt>
                <c:pt idx="4121">
                  <c:v>16.847999999999999</c:v>
                </c:pt>
                <c:pt idx="4122">
                  <c:v>17.667299999999997</c:v>
                </c:pt>
                <c:pt idx="4123">
                  <c:v>9.4365999999999985</c:v>
                </c:pt>
                <c:pt idx="4124">
                  <c:v>9.6956999999999987</c:v>
                </c:pt>
                <c:pt idx="4125">
                  <c:v>-2.2758000000000109</c:v>
                </c:pt>
                <c:pt idx="4126">
                  <c:v>18.037799999999997</c:v>
                </c:pt>
                <c:pt idx="4127">
                  <c:v>7.5761999999999894</c:v>
                </c:pt>
                <c:pt idx="4128">
                  <c:v>-944.99460000000045</c:v>
                </c:pt>
                <c:pt idx="4129">
                  <c:v>21.251199999999997</c:v>
                </c:pt>
                <c:pt idx="4130">
                  <c:v>-23.89200000000001</c:v>
                </c:pt>
                <c:pt idx="4131">
                  <c:v>4.0338000000000003</c:v>
                </c:pt>
                <c:pt idx="4132">
                  <c:v>5.6375999999999999</c:v>
                </c:pt>
                <c:pt idx="4133">
                  <c:v>21.599999999999998</c:v>
                </c:pt>
                <c:pt idx="4134">
                  <c:v>90.287100000000009</c:v>
                </c:pt>
                <c:pt idx="4135">
                  <c:v>42.045000000000002</c:v>
                </c:pt>
                <c:pt idx="4136">
                  <c:v>204.76820000000001</c:v>
                </c:pt>
                <c:pt idx="4137">
                  <c:v>12.530000000000001</c:v>
                </c:pt>
                <c:pt idx="4138">
                  <c:v>-10.385999999999999</c:v>
                </c:pt>
                <c:pt idx="4139">
                  <c:v>2.336999999999998</c:v>
                </c:pt>
                <c:pt idx="4140">
                  <c:v>13.845999999999997</c:v>
                </c:pt>
                <c:pt idx="4141">
                  <c:v>8.6939999999999991</c:v>
                </c:pt>
                <c:pt idx="4142">
                  <c:v>26.413199999999996</c:v>
                </c:pt>
                <c:pt idx="4143">
                  <c:v>5.7329999999999997</c:v>
                </c:pt>
                <c:pt idx="4144">
                  <c:v>2.3814000000000002</c:v>
                </c:pt>
                <c:pt idx="4145">
                  <c:v>-13.588200000000001</c:v>
                </c:pt>
                <c:pt idx="4146">
                  <c:v>64.518000000000001</c:v>
                </c:pt>
                <c:pt idx="4147">
                  <c:v>-15.131100000000004</c:v>
                </c:pt>
                <c:pt idx="4148">
                  <c:v>1.2004999999999999</c:v>
                </c:pt>
                <c:pt idx="4149">
                  <c:v>-2.0700000000000038</c:v>
                </c:pt>
                <c:pt idx="4150">
                  <c:v>-58.305599999999984</c:v>
                </c:pt>
                <c:pt idx="4151">
                  <c:v>9.8685000000000009</c:v>
                </c:pt>
                <c:pt idx="4152">
                  <c:v>5.4432</c:v>
                </c:pt>
                <c:pt idx="4153">
                  <c:v>1.6523999999999992</c:v>
                </c:pt>
                <c:pt idx="4154">
                  <c:v>-27.93119999999999</c:v>
                </c:pt>
                <c:pt idx="4155">
                  <c:v>-1.9656000000000002</c:v>
                </c:pt>
                <c:pt idx="4156">
                  <c:v>0.59979999999999656</c:v>
                </c:pt>
                <c:pt idx="4157">
                  <c:v>-19.982399999999991</c:v>
                </c:pt>
                <c:pt idx="4158">
                  <c:v>5.1011999999999995</c:v>
                </c:pt>
                <c:pt idx="4159">
                  <c:v>3.7235999999999989</c:v>
                </c:pt>
                <c:pt idx="4160">
                  <c:v>134.99250000000001</c:v>
                </c:pt>
                <c:pt idx="4161">
                  <c:v>5.8707999999999991</c:v>
                </c:pt>
                <c:pt idx="4162">
                  <c:v>7.5991999999999997</c:v>
                </c:pt>
                <c:pt idx="4163">
                  <c:v>315.81179999999995</c:v>
                </c:pt>
                <c:pt idx="4164">
                  <c:v>-14.793099999999995</c:v>
                </c:pt>
                <c:pt idx="4165">
                  <c:v>14.754599999999996</c:v>
                </c:pt>
                <c:pt idx="4166">
                  <c:v>9.3312000000000008</c:v>
                </c:pt>
                <c:pt idx="4167">
                  <c:v>8.299199999999999</c:v>
                </c:pt>
                <c:pt idx="4168">
                  <c:v>-65.035200000000046</c:v>
                </c:pt>
                <c:pt idx="4169">
                  <c:v>10.8864</c:v>
                </c:pt>
                <c:pt idx="4170">
                  <c:v>17.815199999999997</c:v>
                </c:pt>
                <c:pt idx="4171">
                  <c:v>0.97719999999999807</c:v>
                </c:pt>
                <c:pt idx="4172">
                  <c:v>6.5319999999999991</c:v>
                </c:pt>
                <c:pt idx="4173">
                  <c:v>6.2208000000000006</c:v>
                </c:pt>
                <c:pt idx="4174">
                  <c:v>28.0032</c:v>
                </c:pt>
                <c:pt idx="4175">
                  <c:v>15.764000000000003</c:v>
                </c:pt>
                <c:pt idx="4176">
                  <c:v>163.78700000000003</c:v>
                </c:pt>
                <c:pt idx="4177">
                  <c:v>60.255300000000005</c:v>
                </c:pt>
                <c:pt idx="4178">
                  <c:v>21.784499999999998</c:v>
                </c:pt>
                <c:pt idx="4179">
                  <c:v>5.4288000000000007</c:v>
                </c:pt>
                <c:pt idx="4180">
                  <c:v>-6.3599999999999994</c:v>
                </c:pt>
                <c:pt idx="4181">
                  <c:v>115.18559999999999</c:v>
                </c:pt>
                <c:pt idx="4182">
                  <c:v>7.6679999999999993</c:v>
                </c:pt>
                <c:pt idx="4183">
                  <c:v>10.347300000000004</c:v>
                </c:pt>
                <c:pt idx="4184">
                  <c:v>20.484999999999999</c:v>
                </c:pt>
                <c:pt idx="4185">
                  <c:v>9.8159999999999954</c:v>
                </c:pt>
                <c:pt idx="4186">
                  <c:v>-10.654700000000002</c:v>
                </c:pt>
                <c:pt idx="4187">
                  <c:v>-3.293400000000001</c:v>
                </c:pt>
                <c:pt idx="4188">
                  <c:v>0.66959999999999997</c:v>
                </c:pt>
                <c:pt idx="4189">
                  <c:v>4.4954999999999998</c:v>
                </c:pt>
                <c:pt idx="4190">
                  <c:v>5039.9856</c:v>
                </c:pt>
                <c:pt idx="4191">
                  <c:v>6.5999999999999988</c:v>
                </c:pt>
                <c:pt idx="4192">
                  <c:v>160.17660000000001</c:v>
                </c:pt>
                <c:pt idx="4193">
                  <c:v>22.858199999999982</c:v>
                </c:pt>
                <c:pt idx="4194">
                  <c:v>15.074199999999998</c:v>
                </c:pt>
                <c:pt idx="4195">
                  <c:v>10.374000000000001</c:v>
                </c:pt>
                <c:pt idx="4196">
                  <c:v>10.307099999999998</c:v>
                </c:pt>
                <c:pt idx="4197">
                  <c:v>93.768799999999999</c:v>
                </c:pt>
                <c:pt idx="4198">
                  <c:v>-14.553600000000003</c:v>
                </c:pt>
                <c:pt idx="4199">
                  <c:v>3.4356999999999998</c:v>
                </c:pt>
                <c:pt idx="4200">
                  <c:v>249.99499999999998</c:v>
                </c:pt>
                <c:pt idx="4201">
                  <c:v>18.988799999999998</c:v>
                </c:pt>
                <c:pt idx="4202">
                  <c:v>84.943599999999989</c:v>
                </c:pt>
                <c:pt idx="4203">
                  <c:v>18.715000000000003</c:v>
                </c:pt>
                <c:pt idx="4204">
                  <c:v>4.7751999999999999</c:v>
                </c:pt>
                <c:pt idx="4205">
                  <c:v>4.2803999999999984</c:v>
                </c:pt>
                <c:pt idx="4206">
                  <c:v>15.676799999999997</c:v>
                </c:pt>
                <c:pt idx="4207">
                  <c:v>7.7748000000000008</c:v>
                </c:pt>
                <c:pt idx="4208">
                  <c:v>481.46999999999991</c:v>
                </c:pt>
                <c:pt idx="4209">
                  <c:v>-60.607800000000026</c:v>
                </c:pt>
                <c:pt idx="4210">
                  <c:v>4.9949999999999992</c:v>
                </c:pt>
                <c:pt idx="4211">
                  <c:v>4.238999999999999</c:v>
                </c:pt>
                <c:pt idx="4212">
                  <c:v>1.9023999999999992</c:v>
                </c:pt>
                <c:pt idx="4213">
                  <c:v>11.543199999999999</c:v>
                </c:pt>
                <c:pt idx="4214">
                  <c:v>64.199999999999989</c:v>
                </c:pt>
                <c:pt idx="4215">
                  <c:v>29.271599999999999</c:v>
                </c:pt>
                <c:pt idx="4216">
                  <c:v>4.4352</c:v>
                </c:pt>
                <c:pt idx="4217">
                  <c:v>85.175999999999974</c:v>
                </c:pt>
                <c:pt idx="4218">
                  <c:v>359.99879999999962</c:v>
                </c:pt>
                <c:pt idx="4219">
                  <c:v>18.211199999999998</c:v>
                </c:pt>
                <c:pt idx="4220">
                  <c:v>6.6293999999999995</c:v>
                </c:pt>
                <c:pt idx="4221">
                  <c:v>130.20749999999998</c:v>
                </c:pt>
                <c:pt idx="4222">
                  <c:v>1.0296000000000021</c:v>
                </c:pt>
                <c:pt idx="4223">
                  <c:v>41.860800000000005</c:v>
                </c:pt>
                <c:pt idx="4224">
                  <c:v>-3.2406000000000006</c:v>
                </c:pt>
                <c:pt idx="4225">
                  <c:v>-42.492599999999982</c:v>
                </c:pt>
                <c:pt idx="4226">
                  <c:v>21.5824</c:v>
                </c:pt>
                <c:pt idx="4227">
                  <c:v>-6.9282000000000039</c:v>
                </c:pt>
                <c:pt idx="4228">
                  <c:v>10.3408</c:v>
                </c:pt>
                <c:pt idx="4229">
                  <c:v>-348.62940000000003</c:v>
                </c:pt>
                <c:pt idx="4230">
                  <c:v>-17.660699999999999</c:v>
                </c:pt>
                <c:pt idx="4231">
                  <c:v>5.6375999999999999</c:v>
                </c:pt>
                <c:pt idx="4232">
                  <c:v>11.2752</c:v>
                </c:pt>
                <c:pt idx="4233">
                  <c:v>-10.421400000000002</c:v>
                </c:pt>
                <c:pt idx="4234">
                  <c:v>4.1151</c:v>
                </c:pt>
                <c:pt idx="4235">
                  <c:v>7.0226999999999995</c:v>
                </c:pt>
                <c:pt idx="4236">
                  <c:v>-18.836400000000005</c:v>
                </c:pt>
                <c:pt idx="4237">
                  <c:v>0.70560000000000045</c:v>
                </c:pt>
                <c:pt idx="4238">
                  <c:v>5.9489999999999981</c:v>
                </c:pt>
                <c:pt idx="4239">
                  <c:v>100.65599999999999</c:v>
                </c:pt>
                <c:pt idx="4240">
                  <c:v>11.858400000000003</c:v>
                </c:pt>
                <c:pt idx="4241">
                  <c:v>6.5753999999999984</c:v>
                </c:pt>
                <c:pt idx="4242">
                  <c:v>5.9987999999999815</c:v>
                </c:pt>
                <c:pt idx="4243">
                  <c:v>13.070699999999999</c:v>
                </c:pt>
                <c:pt idx="4244">
                  <c:v>8.6190000000000033</c:v>
                </c:pt>
                <c:pt idx="4245">
                  <c:v>0.73799999999999988</c:v>
                </c:pt>
                <c:pt idx="4246">
                  <c:v>272.79200000000003</c:v>
                </c:pt>
                <c:pt idx="4247">
                  <c:v>7.5239999999999991</c:v>
                </c:pt>
                <c:pt idx="4248">
                  <c:v>40.516799999999996</c:v>
                </c:pt>
                <c:pt idx="4249">
                  <c:v>150.38400000000001</c:v>
                </c:pt>
                <c:pt idx="4250">
                  <c:v>177.42059999999998</c:v>
                </c:pt>
                <c:pt idx="4251">
                  <c:v>-13.286700000000002</c:v>
                </c:pt>
                <c:pt idx="4252">
                  <c:v>2.271199999999999</c:v>
                </c:pt>
                <c:pt idx="4253">
                  <c:v>1.0346000000000006</c:v>
                </c:pt>
                <c:pt idx="4254">
                  <c:v>20.576399999999996</c:v>
                </c:pt>
                <c:pt idx="4255">
                  <c:v>-145.17600000000002</c:v>
                </c:pt>
                <c:pt idx="4256">
                  <c:v>-6.8094000000000037</c:v>
                </c:pt>
                <c:pt idx="4257">
                  <c:v>-6.833400000000001</c:v>
                </c:pt>
                <c:pt idx="4258">
                  <c:v>-22.138200000000012</c:v>
                </c:pt>
                <c:pt idx="4259">
                  <c:v>23.99</c:v>
                </c:pt>
                <c:pt idx="4260">
                  <c:v>6.0029999999999992</c:v>
                </c:pt>
                <c:pt idx="4261">
                  <c:v>19.827599999999997</c:v>
                </c:pt>
                <c:pt idx="4262">
                  <c:v>24.143999999999998</c:v>
                </c:pt>
                <c:pt idx="4263">
                  <c:v>-7.782</c:v>
                </c:pt>
                <c:pt idx="4264">
                  <c:v>-160.29520000000008</c:v>
                </c:pt>
                <c:pt idx="4265">
                  <c:v>-6.2370000000000019</c:v>
                </c:pt>
                <c:pt idx="4266">
                  <c:v>-225.09759999999991</c:v>
                </c:pt>
                <c:pt idx="4267">
                  <c:v>-20.140800000000006</c:v>
                </c:pt>
                <c:pt idx="4268">
                  <c:v>45.139500000000005</c:v>
                </c:pt>
                <c:pt idx="4269">
                  <c:v>148.13799999999992</c:v>
                </c:pt>
                <c:pt idx="4270">
                  <c:v>190.42980000000006</c:v>
                </c:pt>
                <c:pt idx="4271">
                  <c:v>85.181600000000003</c:v>
                </c:pt>
                <c:pt idx="4272">
                  <c:v>6.2936999999999976</c:v>
                </c:pt>
                <c:pt idx="4273">
                  <c:v>7.5370999999999988</c:v>
                </c:pt>
                <c:pt idx="4274">
                  <c:v>1.1224999999999996</c:v>
                </c:pt>
                <c:pt idx="4275">
                  <c:v>-121.58000000000004</c:v>
                </c:pt>
                <c:pt idx="4276">
                  <c:v>61.38900000000001</c:v>
                </c:pt>
                <c:pt idx="4277">
                  <c:v>2365.9817999999996</c:v>
                </c:pt>
                <c:pt idx="4278">
                  <c:v>3.2867999999999995</c:v>
                </c:pt>
                <c:pt idx="4279">
                  <c:v>11.890999999999998</c:v>
                </c:pt>
                <c:pt idx="4280">
                  <c:v>5.2255999999999991</c:v>
                </c:pt>
                <c:pt idx="4281">
                  <c:v>14.62239999999999</c:v>
                </c:pt>
                <c:pt idx="4282">
                  <c:v>1.7343</c:v>
                </c:pt>
                <c:pt idx="4283">
                  <c:v>496.78649999999993</c:v>
                </c:pt>
                <c:pt idx="4284">
                  <c:v>-76.011599999999973</c:v>
                </c:pt>
                <c:pt idx="4285">
                  <c:v>3.9473999999999996</c:v>
                </c:pt>
                <c:pt idx="4286">
                  <c:v>164.99700000000001</c:v>
                </c:pt>
                <c:pt idx="4287">
                  <c:v>-12.956800000000005</c:v>
                </c:pt>
                <c:pt idx="4288">
                  <c:v>-49.92</c:v>
                </c:pt>
                <c:pt idx="4289">
                  <c:v>4.9307999999999996</c:v>
                </c:pt>
                <c:pt idx="4290">
                  <c:v>2.7899999999999991</c:v>
                </c:pt>
                <c:pt idx="4291">
                  <c:v>22.408199999999994</c:v>
                </c:pt>
                <c:pt idx="4292">
                  <c:v>68.039999999999992</c:v>
                </c:pt>
                <c:pt idx="4293">
                  <c:v>-10.796399999999995</c:v>
                </c:pt>
                <c:pt idx="4294">
                  <c:v>-120.51299999999998</c:v>
                </c:pt>
                <c:pt idx="4295">
                  <c:v>54.343800000000009</c:v>
                </c:pt>
                <c:pt idx="4296">
                  <c:v>0.54319999999999879</c:v>
                </c:pt>
                <c:pt idx="4297">
                  <c:v>327.59220000000005</c:v>
                </c:pt>
                <c:pt idx="4298">
                  <c:v>15.489999999999997</c:v>
                </c:pt>
                <c:pt idx="4299">
                  <c:v>12.103199999999994</c:v>
                </c:pt>
                <c:pt idx="4300">
                  <c:v>0.41759999999999986</c:v>
                </c:pt>
                <c:pt idx="4301">
                  <c:v>2.9429999999999992</c:v>
                </c:pt>
                <c:pt idx="4302">
                  <c:v>1.0269000000000001</c:v>
                </c:pt>
                <c:pt idx="4303">
                  <c:v>19.4194</c:v>
                </c:pt>
                <c:pt idx="4304">
                  <c:v>3.195999999999998</c:v>
                </c:pt>
                <c:pt idx="4305">
                  <c:v>38.396000000000015</c:v>
                </c:pt>
                <c:pt idx="4306">
                  <c:v>2.8100999999999998</c:v>
                </c:pt>
                <c:pt idx="4307">
                  <c:v>11.748799999999997</c:v>
                </c:pt>
                <c:pt idx="4308">
                  <c:v>66.634399999999971</c:v>
                </c:pt>
                <c:pt idx="4309">
                  <c:v>-64.544399999999968</c:v>
                </c:pt>
                <c:pt idx="4310">
                  <c:v>8.2259999999999991</c:v>
                </c:pt>
                <c:pt idx="4311">
                  <c:v>9.3312000000000008</c:v>
                </c:pt>
                <c:pt idx="4312">
                  <c:v>139.98999999999995</c:v>
                </c:pt>
                <c:pt idx="4313">
                  <c:v>4.1950000000000003</c:v>
                </c:pt>
                <c:pt idx="4314">
                  <c:v>5.24</c:v>
                </c:pt>
                <c:pt idx="4315">
                  <c:v>27.734999999999996</c:v>
                </c:pt>
                <c:pt idx="4316">
                  <c:v>9.126899999999992</c:v>
                </c:pt>
                <c:pt idx="4317">
                  <c:v>78.894199999999998</c:v>
                </c:pt>
                <c:pt idx="4318">
                  <c:v>25.537799999999997</c:v>
                </c:pt>
                <c:pt idx="4319">
                  <c:v>-5.694300000000001</c:v>
                </c:pt>
                <c:pt idx="4320">
                  <c:v>7.9895999999999994</c:v>
                </c:pt>
                <c:pt idx="4321">
                  <c:v>-11.961599999999997</c:v>
                </c:pt>
                <c:pt idx="4322">
                  <c:v>-80.995500000000021</c:v>
                </c:pt>
                <c:pt idx="4323">
                  <c:v>-1.6763999999999997</c:v>
                </c:pt>
                <c:pt idx="4324">
                  <c:v>0.8969999999999998</c:v>
                </c:pt>
                <c:pt idx="4325">
                  <c:v>0.89969999999999573</c:v>
                </c:pt>
                <c:pt idx="4326">
                  <c:v>2.3025000000000002</c:v>
                </c:pt>
                <c:pt idx="4327">
                  <c:v>8.2799999999999994</c:v>
                </c:pt>
                <c:pt idx="4328">
                  <c:v>19.318499999999997</c:v>
                </c:pt>
                <c:pt idx="4329">
                  <c:v>5.4432</c:v>
                </c:pt>
                <c:pt idx="4330">
                  <c:v>1.1200000000000001</c:v>
                </c:pt>
                <c:pt idx="4331">
                  <c:v>6.796599999999998</c:v>
                </c:pt>
                <c:pt idx="4332">
                  <c:v>8.0219999999999985</c:v>
                </c:pt>
                <c:pt idx="4333">
                  <c:v>14.628000000000005</c:v>
                </c:pt>
                <c:pt idx="4334">
                  <c:v>9.2178000000000004</c:v>
                </c:pt>
                <c:pt idx="4335">
                  <c:v>2.7719999999999994</c:v>
                </c:pt>
                <c:pt idx="4336">
                  <c:v>3.9512</c:v>
                </c:pt>
                <c:pt idx="4337">
                  <c:v>22.6737</c:v>
                </c:pt>
                <c:pt idx="4338">
                  <c:v>53.495399999999989</c:v>
                </c:pt>
                <c:pt idx="4339">
                  <c:v>1.8144</c:v>
                </c:pt>
                <c:pt idx="4340">
                  <c:v>6.5120000000000005</c:v>
                </c:pt>
                <c:pt idx="4341">
                  <c:v>157.87019999999993</c:v>
                </c:pt>
                <c:pt idx="4342">
                  <c:v>6.690599999999999</c:v>
                </c:pt>
                <c:pt idx="4343">
                  <c:v>-131.50080000000005</c:v>
                </c:pt>
                <c:pt idx="4344">
                  <c:v>10.949399999999997</c:v>
                </c:pt>
                <c:pt idx="4345">
                  <c:v>85.982800000000012</c:v>
                </c:pt>
                <c:pt idx="4346">
                  <c:v>140.39599999999993</c:v>
                </c:pt>
                <c:pt idx="4347">
                  <c:v>26.1096</c:v>
                </c:pt>
                <c:pt idx="4348">
                  <c:v>-15.197599999999994</c:v>
                </c:pt>
                <c:pt idx="4349">
                  <c:v>-41.587199999999996</c:v>
                </c:pt>
                <c:pt idx="4350">
                  <c:v>1.4672000000000001</c:v>
                </c:pt>
                <c:pt idx="4351">
                  <c:v>-4.7460000000000013</c:v>
                </c:pt>
                <c:pt idx="4352">
                  <c:v>34.741999999999997</c:v>
                </c:pt>
                <c:pt idx="4353">
                  <c:v>6.2208000000000006</c:v>
                </c:pt>
                <c:pt idx="4354">
                  <c:v>-12.671999999999997</c:v>
                </c:pt>
                <c:pt idx="4355">
                  <c:v>-1065.3719999999998</c:v>
                </c:pt>
                <c:pt idx="4356">
                  <c:v>12.011999999999999</c:v>
                </c:pt>
                <c:pt idx="4357">
                  <c:v>3.6288</c:v>
                </c:pt>
                <c:pt idx="4358">
                  <c:v>-66.061999999999998</c:v>
                </c:pt>
                <c:pt idx="4359">
                  <c:v>-14.870399999999961</c:v>
                </c:pt>
                <c:pt idx="4360">
                  <c:v>54.860399999999998</c:v>
                </c:pt>
                <c:pt idx="4361">
                  <c:v>8.4563999999999986</c:v>
                </c:pt>
                <c:pt idx="4362">
                  <c:v>35.623800000000003</c:v>
                </c:pt>
                <c:pt idx="4363">
                  <c:v>8.2943999999999996</c:v>
                </c:pt>
                <c:pt idx="4364">
                  <c:v>162.09479999999996</c:v>
                </c:pt>
                <c:pt idx="4365">
                  <c:v>3.4827000000000004</c:v>
                </c:pt>
                <c:pt idx="4366">
                  <c:v>7.094999999999998</c:v>
                </c:pt>
                <c:pt idx="4367">
                  <c:v>3.2899999999999996</c:v>
                </c:pt>
                <c:pt idx="4368">
                  <c:v>6.4199999999999964</c:v>
                </c:pt>
                <c:pt idx="4369">
                  <c:v>50.351999999999997</c:v>
                </c:pt>
                <c:pt idx="4370">
                  <c:v>16.268800000000002</c:v>
                </c:pt>
                <c:pt idx="4371">
                  <c:v>24.84</c:v>
                </c:pt>
                <c:pt idx="4372">
                  <c:v>5.4895999999999994</c:v>
                </c:pt>
                <c:pt idx="4373">
                  <c:v>11.182499999999997</c:v>
                </c:pt>
                <c:pt idx="4374">
                  <c:v>16.894799999999996</c:v>
                </c:pt>
                <c:pt idx="4375">
                  <c:v>63.682499999999997</c:v>
                </c:pt>
                <c:pt idx="4376">
                  <c:v>78.508799999999965</c:v>
                </c:pt>
                <c:pt idx="4377">
                  <c:v>148.70400000000006</c:v>
                </c:pt>
                <c:pt idx="4378">
                  <c:v>8.2156000000000002</c:v>
                </c:pt>
                <c:pt idx="4379">
                  <c:v>32.345999999999997</c:v>
                </c:pt>
                <c:pt idx="4380">
                  <c:v>16.3215</c:v>
                </c:pt>
                <c:pt idx="4381">
                  <c:v>-31.64700000000002</c:v>
                </c:pt>
                <c:pt idx="4382">
                  <c:v>-4.4639999999999995</c:v>
                </c:pt>
                <c:pt idx="4383">
                  <c:v>-126.48159999999999</c:v>
                </c:pt>
                <c:pt idx="4384">
                  <c:v>13.438599999999994</c:v>
                </c:pt>
                <c:pt idx="4385">
                  <c:v>-52.195999999999913</c:v>
                </c:pt>
                <c:pt idx="4386">
                  <c:v>11.858400000000003</c:v>
                </c:pt>
                <c:pt idx="4387">
                  <c:v>7.822499999999998</c:v>
                </c:pt>
                <c:pt idx="4388">
                  <c:v>22.444800000000001</c:v>
                </c:pt>
                <c:pt idx="4389">
                  <c:v>-25.295600000000022</c:v>
                </c:pt>
                <c:pt idx="4390">
                  <c:v>327.59220000000005</c:v>
                </c:pt>
                <c:pt idx="4391">
                  <c:v>19.311600000000002</c:v>
                </c:pt>
                <c:pt idx="4392">
                  <c:v>6.1572000000000031</c:v>
                </c:pt>
                <c:pt idx="4393">
                  <c:v>21.735500000000002</c:v>
                </c:pt>
                <c:pt idx="4394">
                  <c:v>-5.1968000000000005</c:v>
                </c:pt>
                <c:pt idx="4395">
                  <c:v>-21.887999999999991</c:v>
                </c:pt>
                <c:pt idx="4396">
                  <c:v>27.103200000000001</c:v>
                </c:pt>
                <c:pt idx="4397">
                  <c:v>-46.736200000000011</c:v>
                </c:pt>
                <c:pt idx="4398">
                  <c:v>12.0764</c:v>
                </c:pt>
                <c:pt idx="4399">
                  <c:v>89.954999999999984</c:v>
                </c:pt>
                <c:pt idx="4400">
                  <c:v>297.64349999999996</c:v>
                </c:pt>
                <c:pt idx="4401">
                  <c:v>252.59</c:v>
                </c:pt>
                <c:pt idx="4402">
                  <c:v>2.5488000000000004</c:v>
                </c:pt>
                <c:pt idx="4403">
                  <c:v>8.071200000000001</c:v>
                </c:pt>
                <c:pt idx="4404">
                  <c:v>2.1749999999999989</c:v>
                </c:pt>
                <c:pt idx="4405">
                  <c:v>-2.4359999999999999</c:v>
                </c:pt>
                <c:pt idx="4406">
                  <c:v>4.0859999999999994</c:v>
                </c:pt>
                <c:pt idx="4407">
                  <c:v>150.98399999999998</c:v>
                </c:pt>
                <c:pt idx="4408">
                  <c:v>2.3077000000000001</c:v>
                </c:pt>
                <c:pt idx="4409">
                  <c:v>2.7166000000000001</c:v>
                </c:pt>
                <c:pt idx="4410">
                  <c:v>30.223200000000002</c:v>
                </c:pt>
                <c:pt idx="4411">
                  <c:v>9.0389999999999997</c:v>
                </c:pt>
                <c:pt idx="4412">
                  <c:v>160.6722</c:v>
                </c:pt>
                <c:pt idx="4413">
                  <c:v>26.864999999999995</c:v>
                </c:pt>
                <c:pt idx="4414">
                  <c:v>182.3553</c:v>
                </c:pt>
                <c:pt idx="4415">
                  <c:v>71.989999999999981</c:v>
                </c:pt>
                <c:pt idx="4416">
                  <c:v>15.2</c:v>
                </c:pt>
                <c:pt idx="4417">
                  <c:v>219.99039999999997</c:v>
                </c:pt>
                <c:pt idx="4418">
                  <c:v>-21.470400000000026</c:v>
                </c:pt>
                <c:pt idx="4419">
                  <c:v>-4.0215999999999994</c:v>
                </c:pt>
                <c:pt idx="4420">
                  <c:v>3.0690000000000026</c:v>
                </c:pt>
                <c:pt idx="4421">
                  <c:v>2.3327999999999989</c:v>
                </c:pt>
                <c:pt idx="4422">
                  <c:v>4.4824000000000002</c:v>
                </c:pt>
                <c:pt idx="4423">
                  <c:v>75.735000000000014</c:v>
                </c:pt>
                <c:pt idx="4424">
                  <c:v>15.637499999999999</c:v>
                </c:pt>
                <c:pt idx="4425">
                  <c:v>54.691199999999995</c:v>
                </c:pt>
                <c:pt idx="4426">
                  <c:v>15.674399999999999</c:v>
                </c:pt>
                <c:pt idx="4427">
                  <c:v>12.231</c:v>
                </c:pt>
                <c:pt idx="4428">
                  <c:v>523.70519999999988</c:v>
                </c:pt>
                <c:pt idx="4429">
                  <c:v>18.447000000000003</c:v>
                </c:pt>
                <c:pt idx="4430">
                  <c:v>9.6</c:v>
                </c:pt>
                <c:pt idx="4431">
                  <c:v>2.0747999999999998</c:v>
                </c:pt>
                <c:pt idx="4432">
                  <c:v>9.1580000000000013</c:v>
                </c:pt>
                <c:pt idx="4433">
                  <c:v>2.6249999999999991</c:v>
                </c:pt>
                <c:pt idx="4434">
                  <c:v>160.15860000000001</c:v>
                </c:pt>
                <c:pt idx="4435">
                  <c:v>-3.6002999999999998</c:v>
                </c:pt>
                <c:pt idx="4436">
                  <c:v>2.7384000000000022</c:v>
                </c:pt>
                <c:pt idx="4437">
                  <c:v>-71.296199999999999</c:v>
                </c:pt>
                <c:pt idx="4438">
                  <c:v>3.6288</c:v>
                </c:pt>
                <c:pt idx="4439">
                  <c:v>7.3999999999999995</c:v>
                </c:pt>
                <c:pt idx="4440">
                  <c:v>36.283500000000004</c:v>
                </c:pt>
                <c:pt idx="4441">
                  <c:v>135.21900000000002</c:v>
                </c:pt>
                <c:pt idx="4442">
                  <c:v>10.511999999999999</c:v>
                </c:pt>
                <c:pt idx="4443">
                  <c:v>15.552000000000001</c:v>
                </c:pt>
                <c:pt idx="4444">
                  <c:v>36.824499999999993</c:v>
                </c:pt>
                <c:pt idx="4445">
                  <c:v>14.256</c:v>
                </c:pt>
                <c:pt idx="4446">
                  <c:v>14.268800000000001</c:v>
                </c:pt>
                <c:pt idx="4447">
                  <c:v>42.362499999999997</c:v>
                </c:pt>
                <c:pt idx="4448">
                  <c:v>4.0191999999999997</c:v>
                </c:pt>
                <c:pt idx="4449">
                  <c:v>3.1104000000000003</c:v>
                </c:pt>
                <c:pt idx="4450">
                  <c:v>87.744299999999981</c:v>
                </c:pt>
                <c:pt idx="4451">
                  <c:v>8.6359999999999992</c:v>
                </c:pt>
                <c:pt idx="4452">
                  <c:v>20.661200000000001</c:v>
                </c:pt>
                <c:pt idx="4453">
                  <c:v>225.73499999999993</c:v>
                </c:pt>
                <c:pt idx="4454">
                  <c:v>0.5583999999999989</c:v>
                </c:pt>
                <c:pt idx="4455">
                  <c:v>-12.956799999999994</c:v>
                </c:pt>
                <c:pt idx="4456">
                  <c:v>2.1492</c:v>
                </c:pt>
                <c:pt idx="4457">
                  <c:v>114.93849999999998</c:v>
                </c:pt>
                <c:pt idx="4458">
                  <c:v>-299.8116</c:v>
                </c:pt>
                <c:pt idx="4459">
                  <c:v>3.2776000000000014</c:v>
                </c:pt>
                <c:pt idx="4460">
                  <c:v>-29.436800000000012</c:v>
                </c:pt>
                <c:pt idx="4461">
                  <c:v>1.359599999999995</c:v>
                </c:pt>
                <c:pt idx="4462">
                  <c:v>-58.861599999999981</c:v>
                </c:pt>
                <c:pt idx="4463">
                  <c:v>5.2026000000000003</c:v>
                </c:pt>
                <c:pt idx="4464">
                  <c:v>26.22399999999999</c:v>
                </c:pt>
                <c:pt idx="4465">
                  <c:v>1.1151</c:v>
                </c:pt>
                <c:pt idx="4466">
                  <c:v>7.3709999999999996</c:v>
                </c:pt>
                <c:pt idx="4467">
                  <c:v>78.941199999999995</c:v>
                </c:pt>
                <c:pt idx="4468">
                  <c:v>-16.078399999999988</c:v>
                </c:pt>
                <c:pt idx="4469">
                  <c:v>6.2208000000000006</c:v>
                </c:pt>
                <c:pt idx="4470">
                  <c:v>-23.782199999999996</c:v>
                </c:pt>
                <c:pt idx="4471">
                  <c:v>-15.466600000000003</c:v>
                </c:pt>
                <c:pt idx="4472">
                  <c:v>65.993400000000008</c:v>
                </c:pt>
                <c:pt idx="4473">
                  <c:v>-189.32100000000003</c:v>
                </c:pt>
                <c:pt idx="4474">
                  <c:v>5.4432</c:v>
                </c:pt>
                <c:pt idx="4475">
                  <c:v>7.436799999999999</c:v>
                </c:pt>
                <c:pt idx="4476">
                  <c:v>2.6399999999999997</c:v>
                </c:pt>
                <c:pt idx="4477">
                  <c:v>23.316299999999984</c:v>
                </c:pt>
                <c:pt idx="4478">
                  <c:v>54.775599999999997</c:v>
                </c:pt>
                <c:pt idx="4479">
                  <c:v>11.703000000000001</c:v>
                </c:pt>
                <c:pt idx="4480">
                  <c:v>5.0358000000000001</c:v>
                </c:pt>
                <c:pt idx="4481">
                  <c:v>14.295599999999997</c:v>
                </c:pt>
                <c:pt idx="4482">
                  <c:v>15.799199999999999</c:v>
                </c:pt>
                <c:pt idx="4483">
                  <c:v>56.977199999999996</c:v>
                </c:pt>
                <c:pt idx="4484">
                  <c:v>3.0211999999999994</c:v>
                </c:pt>
                <c:pt idx="4485">
                  <c:v>9.3312000000000008</c:v>
                </c:pt>
                <c:pt idx="4486">
                  <c:v>150.98399999999998</c:v>
                </c:pt>
                <c:pt idx="4487">
                  <c:v>-25.218500000000006</c:v>
                </c:pt>
                <c:pt idx="4488">
                  <c:v>-14.687999999999999</c:v>
                </c:pt>
                <c:pt idx="4489">
                  <c:v>-7.8225000000000016</c:v>
                </c:pt>
                <c:pt idx="4490">
                  <c:v>5.2287000000000035</c:v>
                </c:pt>
                <c:pt idx="4491">
                  <c:v>109.99799999999999</c:v>
                </c:pt>
                <c:pt idx="4492">
                  <c:v>1.4223999999999997</c:v>
                </c:pt>
                <c:pt idx="4493">
                  <c:v>12.700800000000001</c:v>
                </c:pt>
                <c:pt idx="4494">
                  <c:v>-51.983999999999924</c:v>
                </c:pt>
                <c:pt idx="4495">
                  <c:v>75.593699999999899</c:v>
                </c:pt>
                <c:pt idx="4496">
                  <c:v>19.051200000000001</c:v>
                </c:pt>
                <c:pt idx="4497">
                  <c:v>-462.86239999999998</c:v>
                </c:pt>
                <c:pt idx="4498">
                  <c:v>6.2208000000000006</c:v>
                </c:pt>
                <c:pt idx="4499">
                  <c:v>6.2208000000000006</c:v>
                </c:pt>
                <c:pt idx="4500">
                  <c:v>8.1199999999999974</c:v>
                </c:pt>
                <c:pt idx="4501">
                  <c:v>9.0719999999999992</c:v>
                </c:pt>
                <c:pt idx="4502">
                  <c:v>7.1928000000000001</c:v>
                </c:pt>
                <c:pt idx="4503">
                  <c:v>17.365599999999993</c:v>
                </c:pt>
                <c:pt idx="4504">
                  <c:v>101.34879999999998</c:v>
                </c:pt>
                <c:pt idx="4505">
                  <c:v>13.198499999999999</c:v>
                </c:pt>
                <c:pt idx="4506">
                  <c:v>51.148499999999984</c:v>
                </c:pt>
                <c:pt idx="4507">
                  <c:v>0.20339999999999847</c:v>
                </c:pt>
                <c:pt idx="4508">
                  <c:v>5.5176999999999978</c:v>
                </c:pt>
                <c:pt idx="4509">
                  <c:v>-6.423300000000026</c:v>
                </c:pt>
                <c:pt idx="4510">
                  <c:v>17.157999999999998</c:v>
                </c:pt>
                <c:pt idx="4511">
                  <c:v>39.340799999999994</c:v>
                </c:pt>
                <c:pt idx="4512">
                  <c:v>-40.180799999999991</c:v>
                </c:pt>
                <c:pt idx="4513">
                  <c:v>0.8087999999999993</c:v>
                </c:pt>
                <c:pt idx="4514">
                  <c:v>75.654799999999994</c:v>
                </c:pt>
                <c:pt idx="4515">
                  <c:v>12.025199999999998</c:v>
                </c:pt>
                <c:pt idx="4516">
                  <c:v>10.058</c:v>
                </c:pt>
                <c:pt idx="4517">
                  <c:v>15.815799999999999</c:v>
                </c:pt>
                <c:pt idx="4518">
                  <c:v>6.9551999999999996</c:v>
                </c:pt>
                <c:pt idx="4519">
                  <c:v>84.219999999999857</c:v>
                </c:pt>
                <c:pt idx="4520">
                  <c:v>22.4316</c:v>
                </c:pt>
                <c:pt idx="4521">
                  <c:v>6.9087999999999994</c:v>
                </c:pt>
                <c:pt idx="4522">
                  <c:v>3.065399999999999</c:v>
                </c:pt>
                <c:pt idx="4523">
                  <c:v>16.035599999999999</c:v>
                </c:pt>
                <c:pt idx="4524">
                  <c:v>24.121800000000004</c:v>
                </c:pt>
                <c:pt idx="4525">
                  <c:v>67.495000000000005</c:v>
                </c:pt>
                <c:pt idx="4526">
                  <c:v>47.952000000000005</c:v>
                </c:pt>
                <c:pt idx="4527">
                  <c:v>14.459599999999998</c:v>
                </c:pt>
                <c:pt idx="4528">
                  <c:v>33.589200000000005</c:v>
                </c:pt>
                <c:pt idx="4529">
                  <c:v>-3.9032000000000009</c:v>
                </c:pt>
                <c:pt idx="4530">
                  <c:v>72.534400000000005</c:v>
                </c:pt>
                <c:pt idx="4531">
                  <c:v>10.514399999999998</c:v>
                </c:pt>
                <c:pt idx="4532">
                  <c:v>13.764599999999994</c:v>
                </c:pt>
                <c:pt idx="4533">
                  <c:v>7.4871999999999996</c:v>
                </c:pt>
                <c:pt idx="4534">
                  <c:v>5.8604000000000003</c:v>
                </c:pt>
                <c:pt idx="4535">
                  <c:v>4.9103999999999992</c:v>
                </c:pt>
                <c:pt idx="4536">
                  <c:v>30.231600000000007</c:v>
                </c:pt>
                <c:pt idx="4537">
                  <c:v>6.2015999999999991</c:v>
                </c:pt>
                <c:pt idx="4538">
                  <c:v>4.3295999999999992</c:v>
                </c:pt>
                <c:pt idx="4539">
                  <c:v>1.0597999999999956</c:v>
                </c:pt>
                <c:pt idx="4540">
                  <c:v>-28.22399999999999</c:v>
                </c:pt>
                <c:pt idx="4541">
                  <c:v>-8.9040000000000035</c:v>
                </c:pt>
                <c:pt idx="4542">
                  <c:v>149.8956</c:v>
                </c:pt>
                <c:pt idx="4543">
                  <c:v>-5.4801000000000215</c:v>
                </c:pt>
                <c:pt idx="4544">
                  <c:v>16.703999999999986</c:v>
                </c:pt>
                <c:pt idx="4545">
                  <c:v>53.754400000000004</c:v>
                </c:pt>
                <c:pt idx="4546">
                  <c:v>-2.9884000000000004</c:v>
                </c:pt>
                <c:pt idx="4547">
                  <c:v>0.69120000000000026</c:v>
                </c:pt>
                <c:pt idx="4548">
                  <c:v>-2.1340000000000003</c:v>
                </c:pt>
                <c:pt idx="4549">
                  <c:v>49.437599999999975</c:v>
                </c:pt>
                <c:pt idx="4550">
                  <c:v>2.8224</c:v>
                </c:pt>
                <c:pt idx="4551">
                  <c:v>4.3901999999999788</c:v>
                </c:pt>
                <c:pt idx="4552">
                  <c:v>23.027999999999992</c:v>
                </c:pt>
                <c:pt idx="4553">
                  <c:v>5.7779999999999987</c:v>
                </c:pt>
                <c:pt idx="4554">
                  <c:v>28.410000000000004</c:v>
                </c:pt>
                <c:pt idx="4555">
                  <c:v>14.201999999999998</c:v>
                </c:pt>
                <c:pt idx="4556">
                  <c:v>0.5583999999999989</c:v>
                </c:pt>
                <c:pt idx="4557">
                  <c:v>-6.5618999999999996</c:v>
                </c:pt>
                <c:pt idx="4558">
                  <c:v>17.968399999999995</c:v>
                </c:pt>
                <c:pt idx="4559">
                  <c:v>-9.1335000000000122</c:v>
                </c:pt>
                <c:pt idx="4560">
                  <c:v>122.148</c:v>
                </c:pt>
                <c:pt idx="4561">
                  <c:v>8.2763999999999953</c:v>
                </c:pt>
                <c:pt idx="4562">
                  <c:v>13.832000000000001</c:v>
                </c:pt>
                <c:pt idx="4563">
                  <c:v>-57.631200000000035</c:v>
                </c:pt>
                <c:pt idx="4564">
                  <c:v>-1.2588000000000008</c:v>
                </c:pt>
                <c:pt idx="4565">
                  <c:v>4.5215999999999994</c:v>
                </c:pt>
                <c:pt idx="4566">
                  <c:v>-21.1068</c:v>
                </c:pt>
                <c:pt idx="4567">
                  <c:v>8.8623999999999992</c:v>
                </c:pt>
                <c:pt idx="4568">
                  <c:v>-17.285400000000006</c:v>
                </c:pt>
                <c:pt idx="4569">
                  <c:v>26.648999999999997</c:v>
                </c:pt>
                <c:pt idx="4570">
                  <c:v>8.071200000000001</c:v>
                </c:pt>
                <c:pt idx="4571">
                  <c:v>60.141199999999998</c:v>
                </c:pt>
                <c:pt idx="4572">
                  <c:v>89.996999999999986</c:v>
                </c:pt>
                <c:pt idx="4573">
                  <c:v>184.22039999999998</c:v>
                </c:pt>
                <c:pt idx="4574">
                  <c:v>8.7047999999999988</c:v>
                </c:pt>
                <c:pt idx="4575">
                  <c:v>3.6139999999999994</c:v>
                </c:pt>
                <c:pt idx="4576">
                  <c:v>6.7149999999999999</c:v>
                </c:pt>
                <c:pt idx="4577">
                  <c:v>3.3543999999999996</c:v>
                </c:pt>
                <c:pt idx="4578">
                  <c:v>56.550000000000004</c:v>
                </c:pt>
                <c:pt idx="4579">
                  <c:v>32.232199999999999</c:v>
                </c:pt>
                <c:pt idx="4580">
                  <c:v>105.46800000000002</c:v>
                </c:pt>
                <c:pt idx="4581">
                  <c:v>3.8447999999999967</c:v>
                </c:pt>
                <c:pt idx="4582">
                  <c:v>7.9703999999999997</c:v>
                </c:pt>
                <c:pt idx="4583">
                  <c:v>3.7995999999999999</c:v>
                </c:pt>
                <c:pt idx="4584">
                  <c:v>38.29</c:v>
                </c:pt>
                <c:pt idx="4585">
                  <c:v>4.2240000000000002</c:v>
                </c:pt>
                <c:pt idx="4586">
                  <c:v>206.62319999999997</c:v>
                </c:pt>
                <c:pt idx="4587">
                  <c:v>0.16740000000000022</c:v>
                </c:pt>
                <c:pt idx="4588">
                  <c:v>10.508400000000002</c:v>
                </c:pt>
                <c:pt idx="4589">
                  <c:v>22.627499999999962</c:v>
                </c:pt>
                <c:pt idx="4590">
                  <c:v>4.9728000000000012</c:v>
                </c:pt>
                <c:pt idx="4591">
                  <c:v>30.238400000000013</c:v>
                </c:pt>
                <c:pt idx="4592">
                  <c:v>-5.4882000000000062</c:v>
                </c:pt>
                <c:pt idx="4593">
                  <c:v>2.0540000000000003</c:v>
                </c:pt>
                <c:pt idx="4594">
                  <c:v>33.851700000000051</c:v>
                </c:pt>
                <c:pt idx="4595">
                  <c:v>15.111600000000001</c:v>
                </c:pt>
                <c:pt idx="4596">
                  <c:v>13.2288</c:v>
                </c:pt>
                <c:pt idx="4597">
                  <c:v>5.8887000000000009</c:v>
                </c:pt>
                <c:pt idx="4598">
                  <c:v>26.563999999999997</c:v>
                </c:pt>
                <c:pt idx="4599">
                  <c:v>43.784199999999984</c:v>
                </c:pt>
                <c:pt idx="4600">
                  <c:v>63.134999999999991</c:v>
                </c:pt>
                <c:pt idx="4601">
                  <c:v>5.4143999999999997</c:v>
                </c:pt>
                <c:pt idx="4602">
                  <c:v>5.9383999999999988</c:v>
                </c:pt>
                <c:pt idx="4603">
                  <c:v>53.804799999999986</c:v>
                </c:pt>
                <c:pt idx="4604">
                  <c:v>4.4311999999999996</c:v>
                </c:pt>
                <c:pt idx="4605">
                  <c:v>50.383200000000016</c:v>
                </c:pt>
                <c:pt idx="4606">
                  <c:v>13.3371</c:v>
                </c:pt>
                <c:pt idx="4607">
                  <c:v>160.62299999999993</c:v>
                </c:pt>
                <c:pt idx="4608">
                  <c:v>2.0573999999999995</c:v>
                </c:pt>
                <c:pt idx="4609">
                  <c:v>21.772800000000004</c:v>
                </c:pt>
                <c:pt idx="4610">
                  <c:v>20.732800000000001</c:v>
                </c:pt>
                <c:pt idx="4611">
                  <c:v>15.68</c:v>
                </c:pt>
                <c:pt idx="4612">
                  <c:v>3.571200000000001</c:v>
                </c:pt>
                <c:pt idx="4613">
                  <c:v>8.218</c:v>
                </c:pt>
                <c:pt idx="4614">
                  <c:v>-166.39350000000002</c:v>
                </c:pt>
                <c:pt idx="4615">
                  <c:v>4.2659999999999973</c:v>
                </c:pt>
                <c:pt idx="4616">
                  <c:v>6.7188000000000088</c:v>
                </c:pt>
                <c:pt idx="4617">
                  <c:v>147.47500000000002</c:v>
                </c:pt>
                <c:pt idx="4618">
                  <c:v>141.1644</c:v>
                </c:pt>
                <c:pt idx="4619">
                  <c:v>1007.9831999999999</c:v>
                </c:pt>
                <c:pt idx="4620">
                  <c:v>33.93</c:v>
                </c:pt>
                <c:pt idx="4621">
                  <c:v>21.714000000000002</c:v>
                </c:pt>
                <c:pt idx="4622">
                  <c:v>-1.9872000000000005</c:v>
                </c:pt>
                <c:pt idx="4623">
                  <c:v>62.137599999999992</c:v>
                </c:pt>
                <c:pt idx="4624">
                  <c:v>-3.2309999999999945</c:v>
                </c:pt>
                <c:pt idx="4625">
                  <c:v>4.240800000000001</c:v>
                </c:pt>
                <c:pt idx="4626">
                  <c:v>20.163000000000004</c:v>
                </c:pt>
                <c:pt idx="4627">
                  <c:v>6.9664000000000001</c:v>
                </c:pt>
                <c:pt idx="4628">
                  <c:v>39.410000000000011</c:v>
                </c:pt>
                <c:pt idx="4629">
                  <c:v>9.8901000000000039</c:v>
                </c:pt>
                <c:pt idx="4630">
                  <c:v>6.1704000000000008</c:v>
                </c:pt>
                <c:pt idx="4631">
                  <c:v>24.84</c:v>
                </c:pt>
                <c:pt idx="4632">
                  <c:v>11.156400000000005</c:v>
                </c:pt>
                <c:pt idx="4633">
                  <c:v>34.493999999999971</c:v>
                </c:pt>
                <c:pt idx="4634">
                  <c:v>3.2391999999999967</c:v>
                </c:pt>
                <c:pt idx="4635">
                  <c:v>9.7175999999999902</c:v>
                </c:pt>
                <c:pt idx="4636">
                  <c:v>33.458399999999997</c:v>
                </c:pt>
                <c:pt idx="4637">
                  <c:v>5.6993999999999998</c:v>
                </c:pt>
                <c:pt idx="4638">
                  <c:v>12.298000000000002</c:v>
                </c:pt>
                <c:pt idx="4639">
                  <c:v>751.9624</c:v>
                </c:pt>
                <c:pt idx="4640">
                  <c:v>5.4340999999999999</c:v>
                </c:pt>
                <c:pt idx="4641">
                  <c:v>-2.5343999999999998</c:v>
                </c:pt>
                <c:pt idx="4642">
                  <c:v>-28.95679999999993</c:v>
                </c:pt>
                <c:pt idx="4643">
                  <c:v>2.1492</c:v>
                </c:pt>
                <c:pt idx="4644">
                  <c:v>41.880000000000024</c:v>
                </c:pt>
                <c:pt idx="4645">
                  <c:v>-8.0980000000000167</c:v>
                </c:pt>
                <c:pt idx="4646">
                  <c:v>6.1289999999999996</c:v>
                </c:pt>
                <c:pt idx="4647">
                  <c:v>62.782199999999975</c:v>
                </c:pt>
                <c:pt idx="4648">
                  <c:v>206.88929999999996</c:v>
                </c:pt>
                <c:pt idx="4649">
                  <c:v>1.9320000000000004</c:v>
                </c:pt>
                <c:pt idx="4650">
                  <c:v>114.93849999999998</c:v>
                </c:pt>
                <c:pt idx="4651">
                  <c:v>97.88</c:v>
                </c:pt>
                <c:pt idx="4652">
                  <c:v>5.7623999999999995</c:v>
                </c:pt>
                <c:pt idx="4653">
                  <c:v>39.947999999999993</c:v>
                </c:pt>
                <c:pt idx="4654">
                  <c:v>1.3535999999999999</c:v>
                </c:pt>
                <c:pt idx="4655">
                  <c:v>3.9591999999999992</c:v>
                </c:pt>
                <c:pt idx="4656">
                  <c:v>14.227200000000003</c:v>
                </c:pt>
                <c:pt idx="4657">
                  <c:v>6.5164</c:v>
                </c:pt>
                <c:pt idx="4658">
                  <c:v>2.8884000000000007</c:v>
                </c:pt>
                <c:pt idx="4659">
                  <c:v>2.0474999999999994</c:v>
                </c:pt>
                <c:pt idx="4660">
                  <c:v>-0.3444000000000047</c:v>
                </c:pt>
                <c:pt idx="4661">
                  <c:v>-36.176400000000001</c:v>
                </c:pt>
                <c:pt idx="4662">
                  <c:v>-9.5940000000000012</c:v>
                </c:pt>
                <c:pt idx="4663">
                  <c:v>1.0499999999999998</c:v>
                </c:pt>
                <c:pt idx="4664">
                  <c:v>-6.0047999999999977</c:v>
                </c:pt>
                <c:pt idx="4665">
                  <c:v>5.7960000000000003</c:v>
                </c:pt>
                <c:pt idx="4666">
                  <c:v>34.365600000000008</c:v>
                </c:pt>
                <c:pt idx="4667">
                  <c:v>13.296199999999999</c:v>
                </c:pt>
                <c:pt idx="4668">
                  <c:v>-18.802</c:v>
                </c:pt>
                <c:pt idx="4669">
                  <c:v>-119.19180000000006</c:v>
                </c:pt>
                <c:pt idx="4670">
                  <c:v>-57.950999999999993</c:v>
                </c:pt>
                <c:pt idx="4671">
                  <c:v>72.357999999999976</c:v>
                </c:pt>
                <c:pt idx="4672">
                  <c:v>165.34960000000001</c:v>
                </c:pt>
                <c:pt idx="4673">
                  <c:v>33.3172</c:v>
                </c:pt>
                <c:pt idx="4674">
                  <c:v>30.023400000000009</c:v>
                </c:pt>
                <c:pt idx="4675">
                  <c:v>1.5007999999999999</c:v>
                </c:pt>
                <c:pt idx="4676">
                  <c:v>11.167199999999999</c:v>
                </c:pt>
                <c:pt idx="4677">
                  <c:v>3.2391999999999967</c:v>
                </c:pt>
                <c:pt idx="4678">
                  <c:v>6.6239999999999952</c:v>
                </c:pt>
                <c:pt idx="4679">
                  <c:v>5.7672000000000008</c:v>
                </c:pt>
                <c:pt idx="4680">
                  <c:v>20.165599999999998</c:v>
                </c:pt>
                <c:pt idx="4681">
                  <c:v>13.324499999999999</c:v>
                </c:pt>
                <c:pt idx="4682">
                  <c:v>86.392799999999994</c:v>
                </c:pt>
                <c:pt idx="4683">
                  <c:v>-56.448000000000008</c:v>
                </c:pt>
                <c:pt idx="4684">
                  <c:v>-81.94</c:v>
                </c:pt>
                <c:pt idx="4685">
                  <c:v>-2.7887999999999993</c:v>
                </c:pt>
                <c:pt idx="4686">
                  <c:v>-2.3813999999999993</c:v>
                </c:pt>
                <c:pt idx="4687">
                  <c:v>123.45480000000005</c:v>
                </c:pt>
                <c:pt idx="4688">
                  <c:v>-4.7625000000000011</c:v>
                </c:pt>
                <c:pt idx="4689">
                  <c:v>10.393599999999998</c:v>
                </c:pt>
                <c:pt idx="4690">
                  <c:v>21.592800000000011</c:v>
                </c:pt>
                <c:pt idx="4691">
                  <c:v>-42.411600000000035</c:v>
                </c:pt>
                <c:pt idx="4692">
                  <c:v>77.671999999999983</c:v>
                </c:pt>
                <c:pt idx="4693">
                  <c:v>2.6399999999999997</c:v>
                </c:pt>
                <c:pt idx="4694">
                  <c:v>14.4648</c:v>
                </c:pt>
                <c:pt idx="4695">
                  <c:v>48.470400000000012</c:v>
                </c:pt>
                <c:pt idx="4696">
                  <c:v>38.437200000000004</c:v>
                </c:pt>
                <c:pt idx="4697">
                  <c:v>136.66500000000002</c:v>
                </c:pt>
                <c:pt idx="4698">
                  <c:v>14.849099999999979</c:v>
                </c:pt>
                <c:pt idx="4699">
                  <c:v>0.59039999999999915</c:v>
                </c:pt>
                <c:pt idx="4700">
                  <c:v>-14.883200000000002</c:v>
                </c:pt>
                <c:pt idx="4701">
                  <c:v>2.1399999999999992</c:v>
                </c:pt>
                <c:pt idx="4702">
                  <c:v>-6.9964999999999993</c:v>
                </c:pt>
                <c:pt idx="4703">
                  <c:v>-19.602000000000007</c:v>
                </c:pt>
                <c:pt idx="4704">
                  <c:v>18.899299999999997</c:v>
                </c:pt>
                <c:pt idx="4705">
                  <c:v>6.8713999999999995</c:v>
                </c:pt>
                <c:pt idx="4706">
                  <c:v>17.323999999999984</c:v>
                </c:pt>
                <c:pt idx="4707">
                  <c:v>302.37299999999993</c:v>
                </c:pt>
                <c:pt idx="4708">
                  <c:v>39.212999999999994</c:v>
                </c:pt>
                <c:pt idx="4709">
                  <c:v>3.0367999999999995</c:v>
                </c:pt>
                <c:pt idx="4710">
                  <c:v>22.4316</c:v>
                </c:pt>
                <c:pt idx="4711">
                  <c:v>-0.59639999999999982</c:v>
                </c:pt>
                <c:pt idx="4712">
                  <c:v>12.700800000000001</c:v>
                </c:pt>
                <c:pt idx="4713">
                  <c:v>-74.952600000000004</c:v>
                </c:pt>
                <c:pt idx="4714">
                  <c:v>38.779199999999989</c:v>
                </c:pt>
                <c:pt idx="4715">
                  <c:v>20.158400000000015</c:v>
                </c:pt>
                <c:pt idx="4716">
                  <c:v>88.733199999999954</c:v>
                </c:pt>
                <c:pt idx="4717">
                  <c:v>2.2194000000000007</c:v>
                </c:pt>
                <c:pt idx="4718">
                  <c:v>21.772800000000004</c:v>
                </c:pt>
                <c:pt idx="4719">
                  <c:v>9.4717000000000837</c:v>
                </c:pt>
                <c:pt idx="4720">
                  <c:v>27.881999999999998</c:v>
                </c:pt>
                <c:pt idx="4721">
                  <c:v>-209.76929999999999</c:v>
                </c:pt>
                <c:pt idx="4722">
                  <c:v>2.9561999999999999</c:v>
                </c:pt>
                <c:pt idx="4723">
                  <c:v>7.2176999999999998</c:v>
                </c:pt>
                <c:pt idx="4724">
                  <c:v>-6.921599999999998</c:v>
                </c:pt>
                <c:pt idx="4725">
                  <c:v>50.36579999999995</c:v>
                </c:pt>
                <c:pt idx="4726">
                  <c:v>55.895999999999958</c:v>
                </c:pt>
                <c:pt idx="4727">
                  <c:v>-37.943400000000025</c:v>
                </c:pt>
                <c:pt idx="4728">
                  <c:v>46.178999999999988</c:v>
                </c:pt>
                <c:pt idx="4729">
                  <c:v>3.3098999999999998</c:v>
                </c:pt>
                <c:pt idx="4730">
                  <c:v>99.940799999999982</c:v>
                </c:pt>
                <c:pt idx="4731">
                  <c:v>4.5401999999999996</c:v>
                </c:pt>
                <c:pt idx="4732">
                  <c:v>20.767499999999998</c:v>
                </c:pt>
                <c:pt idx="4733">
                  <c:v>9.5615999999999985</c:v>
                </c:pt>
                <c:pt idx="4734">
                  <c:v>146.38799999999998</c:v>
                </c:pt>
                <c:pt idx="4735">
                  <c:v>3.8822000000000001</c:v>
                </c:pt>
                <c:pt idx="4736">
                  <c:v>13.427999999999997</c:v>
                </c:pt>
                <c:pt idx="4737">
                  <c:v>14.955599999999997</c:v>
                </c:pt>
                <c:pt idx="4738">
                  <c:v>28.087600000000002</c:v>
                </c:pt>
                <c:pt idx="4739">
                  <c:v>-0.88860000000000205</c:v>
                </c:pt>
                <c:pt idx="4740">
                  <c:v>4.5815999999999999</c:v>
                </c:pt>
                <c:pt idx="4741">
                  <c:v>2.3025000000000002</c:v>
                </c:pt>
                <c:pt idx="4742">
                  <c:v>8.0996999999999986</c:v>
                </c:pt>
                <c:pt idx="4743">
                  <c:v>2.5279999999999996</c:v>
                </c:pt>
                <c:pt idx="4744">
                  <c:v>57.501599999999996</c:v>
                </c:pt>
                <c:pt idx="4745">
                  <c:v>62.700400000000002</c:v>
                </c:pt>
                <c:pt idx="4746">
                  <c:v>9.158100000000001</c:v>
                </c:pt>
                <c:pt idx="4747">
                  <c:v>7.6049999999999978</c:v>
                </c:pt>
                <c:pt idx="4748">
                  <c:v>11.995199999999997</c:v>
                </c:pt>
                <c:pt idx="4749">
                  <c:v>16.032</c:v>
                </c:pt>
                <c:pt idx="4750">
                  <c:v>62.82000000000005</c:v>
                </c:pt>
                <c:pt idx="4751">
                  <c:v>-9.153000000000004</c:v>
                </c:pt>
                <c:pt idx="4752">
                  <c:v>-23.576400000000007</c:v>
                </c:pt>
                <c:pt idx="4753">
                  <c:v>6.4308000000000014</c:v>
                </c:pt>
                <c:pt idx="4754">
                  <c:v>-2.5880000000000001</c:v>
                </c:pt>
                <c:pt idx="4755">
                  <c:v>40.353599999999986</c:v>
                </c:pt>
                <c:pt idx="4756">
                  <c:v>-1.5264000000000002</c:v>
                </c:pt>
                <c:pt idx="4757">
                  <c:v>-69.395200000000031</c:v>
                </c:pt>
                <c:pt idx="4758">
                  <c:v>219.50880000000006</c:v>
                </c:pt>
                <c:pt idx="4759">
                  <c:v>18.335999999999999</c:v>
                </c:pt>
                <c:pt idx="4760">
                  <c:v>2.8477999999999994</c:v>
                </c:pt>
                <c:pt idx="4761">
                  <c:v>1.9925999999999999</c:v>
                </c:pt>
                <c:pt idx="4762">
                  <c:v>1.0284</c:v>
                </c:pt>
                <c:pt idx="4763">
                  <c:v>85.981799999999993</c:v>
                </c:pt>
                <c:pt idx="4764">
                  <c:v>9.9936000000000007</c:v>
                </c:pt>
                <c:pt idx="4765">
                  <c:v>7.5370999999999988</c:v>
                </c:pt>
                <c:pt idx="4766">
                  <c:v>29.798999999999999</c:v>
                </c:pt>
                <c:pt idx="4767">
                  <c:v>22.492499999999993</c:v>
                </c:pt>
                <c:pt idx="4768">
                  <c:v>9.1871999999999989</c:v>
                </c:pt>
                <c:pt idx="4769">
                  <c:v>4.1832000000000003</c:v>
                </c:pt>
                <c:pt idx="4770">
                  <c:v>1.8719999999999997</c:v>
                </c:pt>
                <c:pt idx="4771">
                  <c:v>83.512799999999913</c:v>
                </c:pt>
                <c:pt idx="4772">
                  <c:v>-4.0400000000000009</c:v>
                </c:pt>
                <c:pt idx="4773">
                  <c:v>4.1760000000000002</c:v>
                </c:pt>
                <c:pt idx="4774">
                  <c:v>16.678799999999995</c:v>
                </c:pt>
                <c:pt idx="4775">
                  <c:v>6.073599999999999</c:v>
                </c:pt>
                <c:pt idx="4776">
                  <c:v>4.0749000000000004</c:v>
                </c:pt>
                <c:pt idx="4777">
                  <c:v>6.6846000000000005</c:v>
                </c:pt>
                <c:pt idx="4778">
                  <c:v>33.310199999999995</c:v>
                </c:pt>
                <c:pt idx="4779">
                  <c:v>10.647000000000004</c:v>
                </c:pt>
                <c:pt idx="4780">
                  <c:v>0</c:v>
                </c:pt>
                <c:pt idx="4781">
                  <c:v>-2.214</c:v>
                </c:pt>
                <c:pt idx="4782">
                  <c:v>3.5623000000000022</c:v>
                </c:pt>
                <c:pt idx="4783">
                  <c:v>137.15100000000001</c:v>
                </c:pt>
                <c:pt idx="4784">
                  <c:v>1.1480000000000006</c:v>
                </c:pt>
                <c:pt idx="4785">
                  <c:v>-143.79040000000001</c:v>
                </c:pt>
                <c:pt idx="4786">
                  <c:v>0.47519999999999984</c:v>
                </c:pt>
                <c:pt idx="4787">
                  <c:v>-6.5339999999999954</c:v>
                </c:pt>
                <c:pt idx="4788">
                  <c:v>15.069600000000007</c:v>
                </c:pt>
                <c:pt idx="4789">
                  <c:v>10.983999999999996</c:v>
                </c:pt>
                <c:pt idx="4790">
                  <c:v>-248.16599999999994</c:v>
                </c:pt>
                <c:pt idx="4791">
                  <c:v>28.706399999999991</c:v>
                </c:pt>
                <c:pt idx="4792">
                  <c:v>9.6935999999999964</c:v>
                </c:pt>
                <c:pt idx="4793">
                  <c:v>11.231999999999999</c:v>
                </c:pt>
                <c:pt idx="4794">
                  <c:v>18.114600000000003</c:v>
                </c:pt>
                <c:pt idx="4795">
                  <c:v>2.7071999999999994</c:v>
                </c:pt>
                <c:pt idx="4796">
                  <c:v>-44.146199999999979</c:v>
                </c:pt>
                <c:pt idx="4797">
                  <c:v>10.8864</c:v>
                </c:pt>
                <c:pt idx="4798">
                  <c:v>8.3028000000000031</c:v>
                </c:pt>
                <c:pt idx="4799">
                  <c:v>4.3600000000000012</c:v>
                </c:pt>
                <c:pt idx="4800">
                  <c:v>0.41720000000000046</c:v>
                </c:pt>
                <c:pt idx="4801">
                  <c:v>-7.6119999999999983</c:v>
                </c:pt>
                <c:pt idx="4802">
                  <c:v>-9.8207999999999984</c:v>
                </c:pt>
                <c:pt idx="4803">
                  <c:v>-7.2589000000000041</c:v>
                </c:pt>
                <c:pt idx="4804">
                  <c:v>19.339199999999998</c:v>
                </c:pt>
                <c:pt idx="4805">
                  <c:v>18.211199999999998</c:v>
                </c:pt>
                <c:pt idx="4806">
                  <c:v>19.259999999999998</c:v>
                </c:pt>
                <c:pt idx="4807">
                  <c:v>10.088999999999999</c:v>
                </c:pt>
                <c:pt idx="4808">
                  <c:v>21.197700000000001</c:v>
                </c:pt>
                <c:pt idx="4809">
                  <c:v>91.950799999999987</c:v>
                </c:pt>
                <c:pt idx="4810">
                  <c:v>71.97</c:v>
                </c:pt>
                <c:pt idx="4811">
                  <c:v>-21.717600000000004</c:v>
                </c:pt>
                <c:pt idx="4812">
                  <c:v>179.99639999999999</c:v>
                </c:pt>
                <c:pt idx="4813">
                  <c:v>9.7151999999999941</c:v>
                </c:pt>
                <c:pt idx="4814">
                  <c:v>8.0730000000000004</c:v>
                </c:pt>
                <c:pt idx="4815">
                  <c:v>6.1640999999999995</c:v>
                </c:pt>
                <c:pt idx="4816">
                  <c:v>5.6315999999999971</c:v>
                </c:pt>
                <c:pt idx="4817">
                  <c:v>8.1551999999999971</c:v>
                </c:pt>
                <c:pt idx="4818">
                  <c:v>-42.588000000000036</c:v>
                </c:pt>
                <c:pt idx="4819">
                  <c:v>5.0763999999999996</c:v>
                </c:pt>
                <c:pt idx="4820">
                  <c:v>-1181.2824000000003</c:v>
                </c:pt>
                <c:pt idx="4821">
                  <c:v>47.993999999999971</c:v>
                </c:pt>
                <c:pt idx="4822">
                  <c:v>-35.884799999999984</c:v>
                </c:pt>
                <c:pt idx="4823">
                  <c:v>-24.275999999999996</c:v>
                </c:pt>
                <c:pt idx="4824">
                  <c:v>-9.1109999999999971</c:v>
                </c:pt>
                <c:pt idx="4825">
                  <c:v>15.590399999999995</c:v>
                </c:pt>
                <c:pt idx="4826">
                  <c:v>4.9055999999999997</c:v>
                </c:pt>
                <c:pt idx="4827">
                  <c:v>19.465600000000002</c:v>
                </c:pt>
                <c:pt idx="4828">
                  <c:v>1.6355999999999997</c:v>
                </c:pt>
                <c:pt idx="4829">
                  <c:v>4.4771999999999998</c:v>
                </c:pt>
                <c:pt idx="4830">
                  <c:v>68.846399999999988</c:v>
                </c:pt>
                <c:pt idx="4831">
                  <c:v>9.8901000000000039</c:v>
                </c:pt>
                <c:pt idx="4832">
                  <c:v>5.8707999999999991</c:v>
                </c:pt>
                <c:pt idx="4833">
                  <c:v>5.8232999999999997</c:v>
                </c:pt>
                <c:pt idx="4834">
                  <c:v>13.472999999999999</c:v>
                </c:pt>
                <c:pt idx="4835">
                  <c:v>27.881999999999998</c:v>
                </c:pt>
                <c:pt idx="4836">
                  <c:v>7.2267999999999999</c:v>
                </c:pt>
                <c:pt idx="4837">
                  <c:v>-2.6585999999999999</c:v>
                </c:pt>
                <c:pt idx="4838">
                  <c:v>10.057200000000002</c:v>
                </c:pt>
                <c:pt idx="4839">
                  <c:v>-34.314799999999991</c:v>
                </c:pt>
                <c:pt idx="4840">
                  <c:v>11.583600000000001</c:v>
                </c:pt>
                <c:pt idx="4841">
                  <c:v>-4.0722000000000023</c:v>
                </c:pt>
                <c:pt idx="4842">
                  <c:v>-54.881999999999998</c:v>
                </c:pt>
                <c:pt idx="4843">
                  <c:v>0.2992000000000008</c:v>
                </c:pt>
                <c:pt idx="4844">
                  <c:v>2.2449999999999992</c:v>
                </c:pt>
                <c:pt idx="4845">
                  <c:v>3.6791999999999998</c:v>
                </c:pt>
                <c:pt idx="4846">
                  <c:v>19.796999999999997</c:v>
                </c:pt>
                <c:pt idx="4847">
                  <c:v>17.908000000000001</c:v>
                </c:pt>
                <c:pt idx="4848">
                  <c:v>0.8162000000000007</c:v>
                </c:pt>
                <c:pt idx="4849">
                  <c:v>2.6459999999999999</c:v>
                </c:pt>
                <c:pt idx="4850">
                  <c:v>121.98999999999992</c:v>
                </c:pt>
                <c:pt idx="4851">
                  <c:v>91.151999999999958</c:v>
                </c:pt>
                <c:pt idx="4852">
                  <c:v>19.43519999999998</c:v>
                </c:pt>
                <c:pt idx="4853">
                  <c:v>4.5144000000000002</c:v>
                </c:pt>
                <c:pt idx="4854">
                  <c:v>0.62579999999999902</c:v>
                </c:pt>
                <c:pt idx="4855">
                  <c:v>4.4352</c:v>
                </c:pt>
                <c:pt idx="4856">
                  <c:v>24.502800000000001</c:v>
                </c:pt>
                <c:pt idx="4857">
                  <c:v>38.023999999999994</c:v>
                </c:pt>
                <c:pt idx="4858">
                  <c:v>92.969999999999985</c:v>
                </c:pt>
                <c:pt idx="4859">
                  <c:v>1.0192000000000001</c:v>
                </c:pt>
                <c:pt idx="4860">
                  <c:v>843.17059999999992</c:v>
                </c:pt>
                <c:pt idx="4861">
                  <c:v>265.42320000000001</c:v>
                </c:pt>
                <c:pt idx="4862">
                  <c:v>7.3834</c:v>
                </c:pt>
                <c:pt idx="4863">
                  <c:v>16.823699999999999</c:v>
                </c:pt>
                <c:pt idx="4864">
                  <c:v>67.191599999999994</c:v>
                </c:pt>
                <c:pt idx="4865">
                  <c:v>150.29399999999998</c:v>
                </c:pt>
                <c:pt idx="4866">
                  <c:v>190.02059999999997</c:v>
                </c:pt>
                <c:pt idx="4867">
                  <c:v>10.347300000000004</c:v>
                </c:pt>
                <c:pt idx="4868">
                  <c:v>4.2336</c:v>
                </c:pt>
                <c:pt idx="4869">
                  <c:v>-14.998000000000012</c:v>
                </c:pt>
                <c:pt idx="4870">
                  <c:v>83.209699999999998</c:v>
                </c:pt>
                <c:pt idx="4871">
                  <c:v>0.61559999999999993</c:v>
                </c:pt>
                <c:pt idx="4872">
                  <c:v>-46.716000000000008</c:v>
                </c:pt>
                <c:pt idx="4873">
                  <c:v>-11.593800000000005</c:v>
                </c:pt>
                <c:pt idx="4874">
                  <c:v>-1.9602000000000008</c:v>
                </c:pt>
                <c:pt idx="4875">
                  <c:v>29.950000000000003</c:v>
                </c:pt>
                <c:pt idx="4876">
                  <c:v>4.6175999999999995</c:v>
                </c:pt>
                <c:pt idx="4877">
                  <c:v>0.46440000000000037</c:v>
                </c:pt>
                <c:pt idx="4878">
                  <c:v>-1.4760000000000004</c:v>
                </c:pt>
                <c:pt idx="4879">
                  <c:v>2.6068000000000002</c:v>
                </c:pt>
                <c:pt idx="4880">
                  <c:v>292.77599999999995</c:v>
                </c:pt>
                <c:pt idx="4881">
                  <c:v>517.47930000000008</c:v>
                </c:pt>
                <c:pt idx="4882">
                  <c:v>16.7776</c:v>
                </c:pt>
                <c:pt idx="4883">
                  <c:v>64.199999999999989</c:v>
                </c:pt>
                <c:pt idx="4884">
                  <c:v>0.87360000000000015</c:v>
                </c:pt>
                <c:pt idx="4885">
                  <c:v>52.531999999999996</c:v>
                </c:pt>
                <c:pt idx="4886">
                  <c:v>52.974299999999992</c:v>
                </c:pt>
                <c:pt idx="4887">
                  <c:v>6.1019999999999968</c:v>
                </c:pt>
                <c:pt idx="4888">
                  <c:v>56.300999999999988</c:v>
                </c:pt>
                <c:pt idx="4889">
                  <c:v>315.82499999999993</c:v>
                </c:pt>
                <c:pt idx="4890">
                  <c:v>2.5577999999999994</c:v>
                </c:pt>
                <c:pt idx="4891">
                  <c:v>18.211199999999998</c:v>
                </c:pt>
                <c:pt idx="4892">
                  <c:v>1.1760000000000002</c:v>
                </c:pt>
                <c:pt idx="4893">
                  <c:v>2.2727999999999895</c:v>
                </c:pt>
                <c:pt idx="4894">
                  <c:v>22.991999999999997</c:v>
                </c:pt>
                <c:pt idx="4895">
                  <c:v>30.360399999999998</c:v>
                </c:pt>
                <c:pt idx="4896">
                  <c:v>55.895999999999958</c:v>
                </c:pt>
                <c:pt idx="4897">
                  <c:v>-7.8588000000000022</c:v>
                </c:pt>
                <c:pt idx="4898">
                  <c:v>2.8884000000000007</c:v>
                </c:pt>
                <c:pt idx="4899">
                  <c:v>-18.446399999999997</c:v>
                </c:pt>
                <c:pt idx="4900">
                  <c:v>125.14319999999998</c:v>
                </c:pt>
                <c:pt idx="4901">
                  <c:v>3.6348000000000003</c:v>
                </c:pt>
                <c:pt idx="4902">
                  <c:v>9.0719999999999992</c:v>
                </c:pt>
                <c:pt idx="4903">
                  <c:v>42.131399999999999</c:v>
                </c:pt>
                <c:pt idx="4904">
                  <c:v>-19.258800000000008</c:v>
                </c:pt>
                <c:pt idx="4905">
                  <c:v>11.0016</c:v>
                </c:pt>
                <c:pt idx="4906">
                  <c:v>16.193999999999988</c:v>
                </c:pt>
                <c:pt idx="4907">
                  <c:v>-8.659200000000002</c:v>
                </c:pt>
                <c:pt idx="4908">
                  <c:v>-2.0773999999999999</c:v>
                </c:pt>
                <c:pt idx="4909">
                  <c:v>6.6467999999999989</c:v>
                </c:pt>
                <c:pt idx="4910">
                  <c:v>12.700800000000001</c:v>
                </c:pt>
                <c:pt idx="4911">
                  <c:v>6.9990000000000059</c:v>
                </c:pt>
                <c:pt idx="4912">
                  <c:v>-4.577</c:v>
                </c:pt>
                <c:pt idx="4913">
                  <c:v>-1.8391999999999999</c:v>
                </c:pt>
                <c:pt idx="4914">
                  <c:v>10.428399999999996</c:v>
                </c:pt>
                <c:pt idx="4915">
                  <c:v>5.4201000000000006</c:v>
                </c:pt>
                <c:pt idx="4916">
                  <c:v>5.8750999999999962</c:v>
                </c:pt>
                <c:pt idx="4917">
                  <c:v>-32.664599999999993</c:v>
                </c:pt>
                <c:pt idx="4918">
                  <c:v>38.266800000000003</c:v>
                </c:pt>
                <c:pt idx="4919">
                  <c:v>67.274199999999979</c:v>
                </c:pt>
                <c:pt idx="4920">
                  <c:v>-3.9032000000000009</c:v>
                </c:pt>
                <c:pt idx="4921">
                  <c:v>46.118399999999994</c:v>
                </c:pt>
                <c:pt idx="4922">
                  <c:v>1.1945999999999999</c:v>
                </c:pt>
                <c:pt idx="4923">
                  <c:v>301.96799999999996</c:v>
                </c:pt>
                <c:pt idx="4924">
                  <c:v>23.524799999999999</c:v>
                </c:pt>
                <c:pt idx="4925">
                  <c:v>3.7200000000000006</c:v>
                </c:pt>
                <c:pt idx="4926">
                  <c:v>-67.543499999999995</c:v>
                </c:pt>
                <c:pt idx="4927">
                  <c:v>9.3312000000000008</c:v>
                </c:pt>
                <c:pt idx="4928">
                  <c:v>251.20200000000003</c:v>
                </c:pt>
                <c:pt idx="4929">
                  <c:v>16.170000000000002</c:v>
                </c:pt>
                <c:pt idx="4930">
                  <c:v>7.0218000000000007</c:v>
                </c:pt>
                <c:pt idx="4931">
                  <c:v>6.93</c:v>
                </c:pt>
                <c:pt idx="4932">
                  <c:v>4.2308999999999983</c:v>
                </c:pt>
                <c:pt idx="4933">
                  <c:v>-0.79200000000000004</c:v>
                </c:pt>
                <c:pt idx="4934">
                  <c:v>0.84599999999999964</c:v>
                </c:pt>
                <c:pt idx="4935">
                  <c:v>1.6776</c:v>
                </c:pt>
                <c:pt idx="4936">
                  <c:v>15.5204</c:v>
                </c:pt>
                <c:pt idx="4937">
                  <c:v>238.65299999999991</c:v>
                </c:pt>
                <c:pt idx="4938">
                  <c:v>3.9294000000000082</c:v>
                </c:pt>
                <c:pt idx="4939">
                  <c:v>6.5669999999999984</c:v>
                </c:pt>
                <c:pt idx="4940">
                  <c:v>266.45219999999989</c:v>
                </c:pt>
                <c:pt idx="4941">
                  <c:v>82.336799999999982</c:v>
                </c:pt>
                <c:pt idx="4942">
                  <c:v>1.7607999999999997</c:v>
                </c:pt>
                <c:pt idx="4943">
                  <c:v>18.766999999999996</c:v>
                </c:pt>
                <c:pt idx="4944">
                  <c:v>46.118399999999994</c:v>
                </c:pt>
                <c:pt idx="4945">
                  <c:v>3.9419999999999993</c:v>
                </c:pt>
                <c:pt idx="4946">
                  <c:v>1.7876000000000003</c:v>
                </c:pt>
                <c:pt idx="4947">
                  <c:v>13.742799999999999</c:v>
                </c:pt>
                <c:pt idx="4948">
                  <c:v>41.120799999999988</c:v>
                </c:pt>
                <c:pt idx="4949">
                  <c:v>6.0287999999999995</c:v>
                </c:pt>
                <c:pt idx="4950">
                  <c:v>5.2164000000000001</c:v>
                </c:pt>
                <c:pt idx="4951">
                  <c:v>6.2208000000000006</c:v>
                </c:pt>
                <c:pt idx="4952">
                  <c:v>20.843999999999994</c:v>
                </c:pt>
                <c:pt idx="4953">
                  <c:v>2.5769999999999982</c:v>
                </c:pt>
                <c:pt idx="4954">
                  <c:v>4.6956000000000007</c:v>
                </c:pt>
                <c:pt idx="4955">
                  <c:v>36.404399999999995</c:v>
                </c:pt>
                <c:pt idx="4956">
                  <c:v>14.212</c:v>
                </c:pt>
                <c:pt idx="4957">
                  <c:v>-4.3960000000000026</c:v>
                </c:pt>
                <c:pt idx="4958">
                  <c:v>6.1307999999999998</c:v>
                </c:pt>
                <c:pt idx="4959">
                  <c:v>6.1192000000000011</c:v>
                </c:pt>
                <c:pt idx="4960">
                  <c:v>18.316800000000001</c:v>
                </c:pt>
                <c:pt idx="4961">
                  <c:v>5.4800999999999966</c:v>
                </c:pt>
                <c:pt idx="4962">
                  <c:v>4.6644000000000005</c:v>
                </c:pt>
                <c:pt idx="4963">
                  <c:v>4.8588000000000164</c:v>
                </c:pt>
                <c:pt idx="4964">
                  <c:v>-5.1760000000000002</c:v>
                </c:pt>
                <c:pt idx="4965">
                  <c:v>58.379999999999939</c:v>
                </c:pt>
                <c:pt idx="4966">
                  <c:v>3.8654999999999973</c:v>
                </c:pt>
                <c:pt idx="4967">
                  <c:v>4.1159999999999997</c:v>
                </c:pt>
                <c:pt idx="4968">
                  <c:v>83.991600000000005</c:v>
                </c:pt>
                <c:pt idx="4969">
                  <c:v>15.537199999999999</c:v>
                </c:pt>
                <c:pt idx="4970">
                  <c:v>-28.597800000000007</c:v>
                </c:pt>
                <c:pt idx="4971">
                  <c:v>12.639200000000001</c:v>
                </c:pt>
                <c:pt idx="4972">
                  <c:v>5.7797999999999963</c:v>
                </c:pt>
                <c:pt idx="4973">
                  <c:v>31.068799999999996</c:v>
                </c:pt>
                <c:pt idx="4974">
                  <c:v>6.3209999999999997</c:v>
                </c:pt>
                <c:pt idx="4975">
                  <c:v>152.38799999999992</c:v>
                </c:pt>
                <c:pt idx="4976">
                  <c:v>7.2089999999999996</c:v>
                </c:pt>
                <c:pt idx="4977">
                  <c:v>2.3407999999999998</c:v>
                </c:pt>
                <c:pt idx="4978">
                  <c:v>224.4426</c:v>
                </c:pt>
                <c:pt idx="4979">
                  <c:v>1.5426000000000002</c:v>
                </c:pt>
                <c:pt idx="4980">
                  <c:v>-11.761200000000002</c:v>
                </c:pt>
                <c:pt idx="4981">
                  <c:v>-1.4279999999999999</c:v>
                </c:pt>
                <c:pt idx="4982">
                  <c:v>2.4011999999999998</c:v>
                </c:pt>
                <c:pt idx="4983">
                  <c:v>22.9068</c:v>
                </c:pt>
                <c:pt idx="4984">
                  <c:v>1.1764999999999992</c:v>
                </c:pt>
                <c:pt idx="4985">
                  <c:v>7.056</c:v>
                </c:pt>
                <c:pt idx="4986">
                  <c:v>5.4432</c:v>
                </c:pt>
                <c:pt idx="4987">
                  <c:v>149.14799999999991</c:v>
                </c:pt>
                <c:pt idx="4988">
                  <c:v>-2.1755999999999993</c:v>
                </c:pt>
                <c:pt idx="4989">
                  <c:v>2.1683999999999997</c:v>
                </c:pt>
                <c:pt idx="4990">
                  <c:v>77.558399999999978</c:v>
                </c:pt>
                <c:pt idx="4991">
                  <c:v>-2929.4845000000005</c:v>
                </c:pt>
                <c:pt idx="4992">
                  <c:v>18.878399999999999</c:v>
                </c:pt>
                <c:pt idx="4993">
                  <c:v>5.9903999999999984</c:v>
                </c:pt>
                <c:pt idx="4994">
                  <c:v>3.5559999999999992</c:v>
                </c:pt>
                <c:pt idx="4995">
                  <c:v>18.873199999999997</c:v>
                </c:pt>
                <c:pt idx="4996">
                  <c:v>3.6587999999999976</c:v>
                </c:pt>
                <c:pt idx="4997">
                  <c:v>-10.037199999999999</c:v>
                </c:pt>
                <c:pt idx="4998">
                  <c:v>8.2194000000000003</c:v>
                </c:pt>
                <c:pt idx="4999">
                  <c:v>27.782999999999998</c:v>
                </c:pt>
                <c:pt idx="5000">
                  <c:v>28.796399999999998</c:v>
                </c:pt>
                <c:pt idx="5001">
                  <c:v>20.154999999999994</c:v>
                </c:pt>
                <c:pt idx="5002">
                  <c:v>91.967999999999989</c:v>
                </c:pt>
                <c:pt idx="5003">
                  <c:v>5.0688000000000004</c:v>
                </c:pt>
                <c:pt idx="5004">
                  <c:v>16.2486</c:v>
                </c:pt>
                <c:pt idx="5005">
                  <c:v>207.14699999999993</c:v>
                </c:pt>
                <c:pt idx="5006">
                  <c:v>1114.5119999999999</c:v>
                </c:pt>
                <c:pt idx="5007">
                  <c:v>3.0497999999999985</c:v>
                </c:pt>
                <c:pt idx="5008">
                  <c:v>-6.9827999999999975</c:v>
                </c:pt>
                <c:pt idx="5009">
                  <c:v>-131.9940000000002</c:v>
                </c:pt>
                <c:pt idx="5010">
                  <c:v>-3.9383999999999997</c:v>
                </c:pt>
                <c:pt idx="5011">
                  <c:v>-356.96429999999998</c:v>
                </c:pt>
                <c:pt idx="5012">
                  <c:v>-22.619999999999997</c:v>
                </c:pt>
                <c:pt idx="5013">
                  <c:v>25.010999999999967</c:v>
                </c:pt>
                <c:pt idx="5014">
                  <c:v>-52.640999999999991</c:v>
                </c:pt>
                <c:pt idx="5015">
                  <c:v>9.6712000000000025</c:v>
                </c:pt>
                <c:pt idx="5016">
                  <c:v>-250.39600000000019</c:v>
                </c:pt>
                <c:pt idx="5017">
                  <c:v>3.2351999999999994</c:v>
                </c:pt>
                <c:pt idx="5018">
                  <c:v>146.76929999999993</c:v>
                </c:pt>
                <c:pt idx="5019">
                  <c:v>5.3196000000000012</c:v>
                </c:pt>
                <c:pt idx="5020">
                  <c:v>17.378999999999976</c:v>
                </c:pt>
                <c:pt idx="5021">
                  <c:v>21.791999999999994</c:v>
                </c:pt>
                <c:pt idx="5022">
                  <c:v>146.76929999999993</c:v>
                </c:pt>
                <c:pt idx="5023">
                  <c:v>11.177600000000002</c:v>
                </c:pt>
                <c:pt idx="5024">
                  <c:v>16.405199999999997</c:v>
                </c:pt>
                <c:pt idx="5025">
                  <c:v>133.97129999999996</c:v>
                </c:pt>
                <c:pt idx="5026">
                  <c:v>60.552800000000005</c:v>
                </c:pt>
                <c:pt idx="5027">
                  <c:v>72.640799999999999</c:v>
                </c:pt>
                <c:pt idx="5028">
                  <c:v>53.994600000000005</c:v>
                </c:pt>
                <c:pt idx="5029">
                  <c:v>2.1683999999999997</c:v>
                </c:pt>
                <c:pt idx="5030">
                  <c:v>2.2282000000000002</c:v>
                </c:pt>
                <c:pt idx="5031">
                  <c:v>40.370399999999997</c:v>
                </c:pt>
                <c:pt idx="5032">
                  <c:v>25.552800000000005</c:v>
                </c:pt>
                <c:pt idx="5033">
                  <c:v>7.4172000000000011</c:v>
                </c:pt>
                <c:pt idx="5034">
                  <c:v>48.117999999999981</c:v>
                </c:pt>
                <c:pt idx="5035">
                  <c:v>111.10349999999994</c:v>
                </c:pt>
                <c:pt idx="5036">
                  <c:v>2.0339999999999989</c:v>
                </c:pt>
                <c:pt idx="5037">
                  <c:v>83.98599999999999</c:v>
                </c:pt>
                <c:pt idx="5038">
                  <c:v>-37.112400000000036</c:v>
                </c:pt>
                <c:pt idx="5039">
                  <c:v>193.32000000000005</c:v>
                </c:pt>
                <c:pt idx="5040">
                  <c:v>103.89819999999997</c:v>
                </c:pt>
                <c:pt idx="5041">
                  <c:v>32.500799999999998</c:v>
                </c:pt>
                <c:pt idx="5042">
                  <c:v>38.975999999999985</c:v>
                </c:pt>
                <c:pt idx="5043">
                  <c:v>191.65860000000001</c:v>
                </c:pt>
                <c:pt idx="5044">
                  <c:v>28.857999999999997</c:v>
                </c:pt>
                <c:pt idx="5045">
                  <c:v>187.39760000000001</c:v>
                </c:pt>
                <c:pt idx="5046">
                  <c:v>1.8143999999999996</c:v>
                </c:pt>
                <c:pt idx="5047">
                  <c:v>3.9690000000000003</c:v>
                </c:pt>
                <c:pt idx="5048">
                  <c:v>-13.827800000000003</c:v>
                </c:pt>
                <c:pt idx="5049">
                  <c:v>13.997199999999999</c:v>
                </c:pt>
                <c:pt idx="5050">
                  <c:v>8.7137999999999991</c:v>
                </c:pt>
                <c:pt idx="5051">
                  <c:v>7.9299999999999971</c:v>
                </c:pt>
                <c:pt idx="5052">
                  <c:v>91.950799999999987</c:v>
                </c:pt>
                <c:pt idx="5053">
                  <c:v>84.659999999999982</c:v>
                </c:pt>
                <c:pt idx="5054">
                  <c:v>0.79379999999999962</c:v>
                </c:pt>
                <c:pt idx="5055">
                  <c:v>-437.5404000000002</c:v>
                </c:pt>
                <c:pt idx="5056">
                  <c:v>11.879999999999999</c:v>
                </c:pt>
                <c:pt idx="5057">
                  <c:v>0.83759999999999835</c:v>
                </c:pt>
                <c:pt idx="5058">
                  <c:v>-83.204999999999984</c:v>
                </c:pt>
                <c:pt idx="5059">
                  <c:v>195.99440000000004</c:v>
                </c:pt>
                <c:pt idx="5060">
                  <c:v>70.178400000000025</c:v>
                </c:pt>
                <c:pt idx="5061">
                  <c:v>21.99</c:v>
                </c:pt>
                <c:pt idx="5062">
                  <c:v>105.83160000000002</c:v>
                </c:pt>
                <c:pt idx="5063">
                  <c:v>11.156400000000005</c:v>
                </c:pt>
                <c:pt idx="5064">
                  <c:v>113.67419999999998</c:v>
                </c:pt>
                <c:pt idx="5065">
                  <c:v>81.59490000000001</c:v>
                </c:pt>
                <c:pt idx="5066">
                  <c:v>-653.28340000000003</c:v>
                </c:pt>
                <c:pt idx="5067">
                  <c:v>6.2059999999999977</c:v>
                </c:pt>
                <c:pt idx="5068">
                  <c:v>274.995</c:v>
                </c:pt>
                <c:pt idx="5069">
                  <c:v>37.229999999999983</c:v>
                </c:pt>
                <c:pt idx="5070">
                  <c:v>17.253</c:v>
                </c:pt>
                <c:pt idx="5071">
                  <c:v>22.629600000000003</c:v>
                </c:pt>
                <c:pt idx="5072">
                  <c:v>83.994400000000013</c:v>
                </c:pt>
                <c:pt idx="5073">
                  <c:v>15.700000000000003</c:v>
                </c:pt>
                <c:pt idx="5074">
                  <c:v>4.5187999999999997</c:v>
                </c:pt>
                <c:pt idx="5075">
                  <c:v>-95.670000000000044</c:v>
                </c:pt>
                <c:pt idx="5076">
                  <c:v>5.6049999999999951</c:v>
                </c:pt>
                <c:pt idx="5077">
                  <c:v>-131.95100000000002</c:v>
                </c:pt>
                <c:pt idx="5078">
                  <c:v>8.5727999999999991</c:v>
                </c:pt>
                <c:pt idx="5079">
                  <c:v>-29.605799999999981</c:v>
                </c:pt>
                <c:pt idx="5080">
                  <c:v>2.8296000000000001</c:v>
                </c:pt>
                <c:pt idx="5081">
                  <c:v>7.2576000000000001</c:v>
                </c:pt>
                <c:pt idx="5082">
                  <c:v>8.3524000000000012</c:v>
                </c:pt>
                <c:pt idx="5083">
                  <c:v>23.455199999999998</c:v>
                </c:pt>
                <c:pt idx="5084">
                  <c:v>48.539199999999994</c:v>
                </c:pt>
                <c:pt idx="5085">
                  <c:v>-9.5568000000000026</c:v>
                </c:pt>
                <c:pt idx="5086">
                  <c:v>-93.231599999999958</c:v>
                </c:pt>
                <c:pt idx="5087">
                  <c:v>-1.2890000000000006</c:v>
                </c:pt>
                <c:pt idx="5088">
                  <c:v>-1.7892000000000001</c:v>
                </c:pt>
                <c:pt idx="5089">
                  <c:v>2.8884000000000007</c:v>
                </c:pt>
                <c:pt idx="5090">
                  <c:v>3.1842000000000001</c:v>
                </c:pt>
                <c:pt idx="5091">
                  <c:v>-0.6048</c:v>
                </c:pt>
                <c:pt idx="5092">
                  <c:v>13.891499999999999</c:v>
                </c:pt>
                <c:pt idx="5093">
                  <c:v>-31.536000000000001</c:v>
                </c:pt>
                <c:pt idx="5094">
                  <c:v>-120.37200000000003</c:v>
                </c:pt>
                <c:pt idx="5095">
                  <c:v>-7.0080000000000044</c:v>
                </c:pt>
                <c:pt idx="5096">
                  <c:v>-4.8491999999999997</c:v>
                </c:pt>
                <c:pt idx="5097">
                  <c:v>-8.0500000000000025</c:v>
                </c:pt>
                <c:pt idx="5098">
                  <c:v>-8.3524000000000012</c:v>
                </c:pt>
                <c:pt idx="5099">
                  <c:v>6.4638000000000009</c:v>
                </c:pt>
                <c:pt idx="5100">
                  <c:v>0.3335999999999999</c:v>
                </c:pt>
                <c:pt idx="5101">
                  <c:v>1.8792</c:v>
                </c:pt>
                <c:pt idx="5102">
                  <c:v>5.4432</c:v>
                </c:pt>
                <c:pt idx="5103">
                  <c:v>12.509999999999993</c:v>
                </c:pt>
                <c:pt idx="5104">
                  <c:v>5.0327999999999999</c:v>
                </c:pt>
                <c:pt idx="5105">
                  <c:v>13.972799999999999</c:v>
                </c:pt>
                <c:pt idx="5106">
                  <c:v>23.225999999999999</c:v>
                </c:pt>
                <c:pt idx="5107">
                  <c:v>5.2559999999999985</c:v>
                </c:pt>
                <c:pt idx="5108">
                  <c:v>6.7920000000000016</c:v>
                </c:pt>
                <c:pt idx="5109">
                  <c:v>19.692</c:v>
                </c:pt>
                <c:pt idx="5110">
                  <c:v>-35.046000000000028</c:v>
                </c:pt>
                <c:pt idx="5111">
                  <c:v>3.1399999999999988</c:v>
                </c:pt>
                <c:pt idx="5112">
                  <c:v>-7.4357999999999969</c:v>
                </c:pt>
                <c:pt idx="5113">
                  <c:v>5.4432</c:v>
                </c:pt>
                <c:pt idx="5114">
                  <c:v>3.3674999999999984</c:v>
                </c:pt>
                <c:pt idx="5115">
                  <c:v>1.0737999999999999</c:v>
                </c:pt>
                <c:pt idx="5116">
                  <c:v>0</c:v>
                </c:pt>
                <c:pt idx="5117">
                  <c:v>16.186799999999998</c:v>
                </c:pt>
                <c:pt idx="5118">
                  <c:v>296.06709999999998</c:v>
                </c:pt>
                <c:pt idx="5119">
                  <c:v>28.657800000000002</c:v>
                </c:pt>
                <c:pt idx="5120">
                  <c:v>9.3019999999999925</c:v>
                </c:pt>
                <c:pt idx="5121">
                  <c:v>42.991400000000006</c:v>
                </c:pt>
                <c:pt idx="5122">
                  <c:v>9.3312000000000008</c:v>
                </c:pt>
                <c:pt idx="5123">
                  <c:v>6.3504000000000005</c:v>
                </c:pt>
                <c:pt idx="5124">
                  <c:v>-108.33479999999997</c:v>
                </c:pt>
                <c:pt idx="5125">
                  <c:v>31.491599999999995</c:v>
                </c:pt>
                <c:pt idx="5126">
                  <c:v>1371.9803999999999</c:v>
                </c:pt>
                <c:pt idx="5127">
                  <c:v>198.42899999999997</c:v>
                </c:pt>
                <c:pt idx="5128">
                  <c:v>4.4173999999999989</c:v>
                </c:pt>
                <c:pt idx="5129">
                  <c:v>80.631600000000006</c:v>
                </c:pt>
                <c:pt idx="5130">
                  <c:v>21.065400000000004</c:v>
                </c:pt>
                <c:pt idx="5131">
                  <c:v>37.414400000000001</c:v>
                </c:pt>
                <c:pt idx="5132">
                  <c:v>37.791599999999988</c:v>
                </c:pt>
                <c:pt idx="5133">
                  <c:v>14.682500000000001</c:v>
                </c:pt>
                <c:pt idx="5134">
                  <c:v>32.670400000000001</c:v>
                </c:pt>
                <c:pt idx="5135">
                  <c:v>8.1840000000000011</c:v>
                </c:pt>
                <c:pt idx="5136">
                  <c:v>2.7323999999999993</c:v>
                </c:pt>
                <c:pt idx="5137">
                  <c:v>13.0548</c:v>
                </c:pt>
                <c:pt idx="5138">
                  <c:v>10.969799999999999</c:v>
                </c:pt>
                <c:pt idx="5139">
                  <c:v>24.2285</c:v>
                </c:pt>
                <c:pt idx="5140">
                  <c:v>43.164000000000001</c:v>
                </c:pt>
                <c:pt idx="5141">
                  <c:v>292.77599999999995</c:v>
                </c:pt>
                <c:pt idx="5142">
                  <c:v>18.513599999999997</c:v>
                </c:pt>
                <c:pt idx="5143">
                  <c:v>1.1224999999999996</c:v>
                </c:pt>
                <c:pt idx="5144">
                  <c:v>29.328400000000002</c:v>
                </c:pt>
                <c:pt idx="5145">
                  <c:v>38.931200000000004</c:v>
                </c:pt>
                <c:pt idx="5146">
                  <c:v>16.38</c:v>
                </c:pt>
                <c:pt idx="5147">
                  <c:v>1.9223999999999997</c:v>
                </c:pt>
                <c:pt idx="5148">
                  <c:v>105.29699999999988</c:v>
                </c:pt>
                <c:pt idx="5149">
                  <c:v>352.30649999999997</c:v>
                </c:pt>
                <c:pt idx="5150">
                  <c:v>16.945</c:v>
                </c:pt>
                <c:pt idx="5151">
                  <c:v>10.373999999999999</c:v>
                </c:pt>
                <c:pt idx="5152">
                  <c:v>0.83999999999999975</c:v>
                </c:pt>
                <c:pt idx="5153">
                  <c:v>2.9040000000000008</c:v>
                </c:pt>
                <c:pt idx="5154">
                  <c:v>13.063999999999998</c:v>
                </c:pt>
                <c:pt idx="5155">
                  <c:v>34.070399999999999</c:v>
                </c:pt>
                <c:pt idx="5156">
                  <c:v>125.19799999999992</c:v>
                </c:pt>
                <c:pt idx="5157">
                  <c:v>-178.84680000000006</c:v>
                </c:pt>
                <c:pt idx="5158">
                  <c:v>-10.312400000000004</c:v>
                </c:pt>
                <c:pt idx="5159">
                  <c:v>9.2386000000000053</c:v>
                </c:pt>
                <c:pt idx="5160">
                  <c:v>-14.603000000000005</c:v>
                </c:pt>
                <c:pt idx="5161">
                  <c:v>259.88959999999997</c:v>
                </c:pt>
                <c:pt idx="5162">
                  <c:v>33.215599999999995</c:v>
                </c:pt>
                <c:pt idx="5163">
                  <c:v>-17.035200000000003</c:v>
                </c:pt>
                <c:pt idx="5164">
                  <c:v>1.5209999999999999</c:v>
                </c:pt>
                <c:pt idx="5165">
                  <c:v>5.7779999999999987</c:v>
                </c:pt>
                <c:pt idx="5166">
                  <c:v>7.1280000000000001</c:v>
                </c:pt>
                <c:pt idx="5167">
                  <c:v>112.78800000000001</c:v>
                </c:pt>
                <c:pt idx="5168">
                  <c:v>11.958600000000001</c:v>
                </c:pt>
                <c:pt idx="5169">
                  <c:v>160.62299999999993</c:v>
                </c:pt>
                <c:pt idx="5170">
                  <c:v>700.98000000000013</c:v>
                </c:pt>
                <c:pt idx="5171">
                  <c:v>69.177599999999984</c:v>
                </c:pt>
                <c:pt idx="5172">
                  <c:v>150.98399999999998</c:v>
                </c:pt>
                <c:pt idx="5173">
                  <c:v>0.89459999999999995</c:v>
                </c:pt>
                <c:pt idx="5174">
                  <c:v>-3.5224000000000011</c:v>
                </c:pt>
                <c:pt idx="5175">
                  <c:v>-91.758599999999973</c:v>
                </c:pt>
                <c:pt idx="5176">
                  <c:v>19.968</c:v>
                </c:pt>
                <c:pt idx="5177">
                  <c:v>1.6848000000000001</c:v>
                </c:pt>
                <c:pt idx="5178">
                  <c:v>15.825600000000001</c:v>
                </c:pt>
                <c:pt idx="5179">
                  <c:v>19.393200000000007</c:v>
                </c:pt>
                <c:pt idx="5180">
                  <c:v>29.577600000000004</c:v>
                </c:pt>
                <c:pt idx="5181">
                  <c:v>21.772800000000004</c:v>
                </c:pt>
                <c:pt idx="5182">
                  <c:v>22.89</c:v>
                </c:pt>
                <c:pt idx="5183">
                  <c:v>10.0725</c:v>
                </c:pt>
                <c:pt idx="5184">
                  <c:v>17.8066</c:v>
                </c:pt>
                <c:pt idx="5185">
                  <c:v>-337.80600000000004</c:v>
                </c:pt>
                <c:pt idx="5186">
                  <c:v>-162.22960000000006</c:v>
                </c:pt>
                <c:pt idx="5187">
                  <c:v>15.996799999999979</c:v>
                </c:pt>
                <c:pt idx="5188">
                  <c:v>394.21199999999999</c:v>
                </c:pt>
                <c:pt idx="5189">
                  <c:v>-27.292200000000001</c:v>
                </c:pt>
                <c:pt idx="5190">
                  <c:v>4.5040000000000031</c:v>
                </c:pt>
                <c:pt idx="5191">
                  <c:v>11.58</c:v>
                </c:pt>
                <c:pt idx="5192">
                  <c:v>43.735999999999962</c:v>
                </c:pt>
                <c:pt idx="5193">
                  <c:v>40.401199999999996</c:v>
                </c:pt>
                <c:pt idx="5194">
                  <c:v>4.3295999999999992</c:v>
                </c:pt>
                <c:pt idx="5195">
                  <c:v>22.3734</c:v>
                </c:pt>
                <c:pt idx="5196">
                  <c:v>77.483699999999999</c:v>
                </c:pt>
                <c:pt idx="5197">
                  <c:v>4.3600000000000012</c:v>
                </c:pt>
                <c:pt idx="5198">
                  <c:v>-786.01440000000025</c:v>
                </c:pt>
                <c:pt idx="5199">
                  <c:v>0.77759999999999996</c:v>
                </c:pt>
                <c:pt idx="5200">
                  <c:v>32.398200000000017</c:v>
                </c:pt>
                <c:pt idx="5201">
                  <c:v>5.7364999999999977</c:v>
                </c:pt>
                <c:pt idx="5202">
                  <c:v>28.142100000000006</c:v>
                </c:pt>
                <c:pt idx="5203">
                  <c:v>18.970199999999998</c:v>
                </c:pt>
                <c:pt idx="5204">
                  <c:v>3.0557999999999996</c:v>
                </c:pt>
                <c:pt idx="5205">
                  <c:v>4.2391999999999967</c:v>
                </c:pt>
                <c:pt idx="5206">
                  <c:v>0.58279999999999998</c:v>
                </c:pt>
                <c:pt idx="5207">
                  <c:v>9.9359999999999999</c:v>
                </c:pt>
                <c:pt idx="5208">
                  <c:v>14.161000000000001</c:v>
                </c:pt>
                <c:pt idx="5209">
                  <c:v>12.7746</c:v>
                </c:pt>
                <c:pt idx="5210">
                  <c:v>120.94680000000001</c:v>
                </c:pt>
                <c:pt idx="5211">
                  <c:v>9.8901000000000039</c:v>
                </c:pt>
                <c:pt idx="5212">
                  <c:v>13.891499999999999</c:v>
                </c:pt>
                <c:pt idx="5213">
                  <c:v>3.6017999999999999</c:v>
                </c:pt>
                <c:pt idx="5214">
                  <c:v>13.452000000000002</c:v>
                </c:pt>
                <c:pt idx="5215">
                  <c:v>13.454999999999998</c:v>
                </c:pt>
                <c:pt idx="5216">
                  <c:v>8.2156000000000002</c:v>
                </c:pt>
                <c:pt idx="5217">
                  <c:v>36.404399999999995</c:v>
                </c:pt>
                <c:pt idx="5218">
                  <c:v>4.2</c:v>
                </c:pt>
                <c:pt idx="5219">
                  <c:v>134.53020000000001</c:v>
                </c:pt>
                <c:pt idx="5220">
                  <c:v>57.4938</c:v>
                </c:pt>
                <c:pt idx="5221">
                  <c:v>197.92079999999999</c:v>
                </c:pt>
                <c:pt idx="5222">
                  <c:v>2.2990000000000066</c:v>
                </c:pt>
                <c:pt idx="5223">
                  <c:v>20.731199999999998</c:v>
                </c:pt>
                <c:pt idx="5224">
                  <c:v>79.891199999999998</c:v>
                </c:pt>
                <c:pt idx="5225">
                  <c:v>12.795999999999999</c:v>
                </c:pt>
                <c:pt idx="5226">
                  <c:v>60.496799999999993</c:v>
                </c:pt>
                <c:pt idx="5227">
                  <c:v>-44.196000000000026</c:v>
                </c:pt>
                <c:pt idx="5228">
                  <c:v>40.170200000000001</c:v>
                </c:pt>
                <c:pt idx="5229">
                  <c:v>5.1183999999999994</c:v>
                </c:pt>
                <c:pt idx="5230">
                  <c:v>8.7144999999999868</c:v>
                </c:pt>
                <c:pt idx="5231">
                  <c:v>12.6813</c:v>
                </c:pt>
                <c:pt idx="5232">
                  <c:v>9.2798999999999996</c:v>
                </c:pt>
                <c:pt idx="5233">
                  <c:v>145.2816</c:v>
                </c:pt>
                <c:pt idx="5234">
                  <c:v>2.625099999999982</c:v>
                </c:pt>
                <c:pt idx="5235">
                  <c:v>15.938399999999998</c:v>
                </c:pt>
                <c:pt idx="5236">
                  <c:v>50.908200000000001</c:v>
                </c:pt>
                <c:pt idx="5237">
                  <c:v>36.293999999999997</c:v>
                </c:pt>
                <c:pt idx="5238">
                  <c:v>26.391200000000005</c:v>
                </c:pt>
                <c:pt idx="5239">
                  <c:v>6.6587999999999994</c:v>
                </c:pt>
                <c:pt idx="5240">
                  <c:v>12.958399999999999</c:v>
                </c:pt>
                <c:pt idx="5241">
                  <c:v>3.6936</c:v>
                </c:pt>
                <c:pt idx="5242">
                  <c:v>-5.6406000000000018</c:v>
                </c:pt>
                <c:pt idx="5243">
                  <c:v>4.8023999999999996</c:v>
                </c:pt>
                <c:pt idx="5244">
                  <c:v>15.352199999999989</c:v>
                </c:pt>
                <c:pt idx="5245">
                  <c:v>33.357600000000019</c:v>
                </c:pt>
                <c:pt idx="5246">
                  <c:v>4.7039999999999997</c:v>
                </c:pt>
                <c:pt idx="5247">
                  <c:v>-52.958400000000012</c:v>
                </c:pt>
                <c:pt idx="5248">
                  <c:v>10.875</c:v>
                </c:pt>
                <c:pt idx="5249">
                  <c:v>4.0871999999999993</c:v>
                </c:pt>
                <c:pt idx="5250">
                  <c:v>19.995999999999974</c:v>
                </c:pt>
                <c:pt idx="5251">
                  <c:v>23.086399999999998</c:v>
                </c:pt>
                <c:pt idx="5252">
                  <c:v>53.043899999999979</c:v>
                </c:pt>
                <c:pt idx="5253">
                  <c:v>33.639999999999986</c:v>
                </c:pt>
                <c:pt idx="5254">
                  <c:v>-7.0979999999999919</c:v>
                </c:pt>
                <c:pt idx="5255">
                  <c:v>-5.4548000000000041</c:v>
                </c:pt>
                <c:pt idx="5256">
                  <c:v>4.7519999999999998</c:v>
                </c:pt>
                <c:pt idx="5257">
                  <c:v>18.662400000000002</c:v>
                </c:pt>
                <c:pt idx="5258">
                  <c:v>16.543999999999997</c:v>
                </c:pt>
                <c:pt idx="5259">
                  <c:v>15.934799999999997</c:v>
                </c:pt>
                <c:pt idx="5260">
                  <c:v>14.758199999999995</c:v>
                </c:pt>
                <c:pt idx="5261">
                  <c:v>-4.8180000000000005</c:v>
                </c:pt>
                <c:pt idx="5262">
                  <c:v>-22.948000000000008</c:v>
                </c:pt>
                <c:pt idx="5263">
                  <c:v>-2.9180000000000028</c:v>
                </c:pt>
                <c:pt idx="5264">
                  <c:v>3.5528999999999984</c:v>
                </c:pt>
                <c:pt idx="5265">
                  <c:v>5.7623999999999995</c:v>
                </c:pt>
                <c:pt idx="5266">
                  <c:v>82.290599999999998</c:v>
                </c:pt>
                <c:pt idx="5267">
                  <c:v>1.0114000000000001</c:v>
                </c:pt>
                <c:pt idx="5268">
                  <c:v>24.122399999999995</c:v>
                </c:pt>
                <c:pt idx="5269">
                  <c:v>11.6496</c:v>
                </c:pt>
                <c:pt idx="5270">
                  <c:v>113.84799999999998</c:v>
                </c:pt>
                <c:pt idx="5271">
                  <c:v>8.0967999999999982</c:v>
                </c:pt>
                <c:pt idx="5272">
                  <c:v>-14.987700000000061</c:v>
                </c:pt>
                <c:pt idx="5273">
                  <c:v>-2.6207999999999991</c:v>
                </c:pt>
                <c:pt idx="5274">
                  <c:v>178.79999999999998</c:v>
                </c:pt>
                <c:pt idx="5275">
                  <c:v>70.312000000000012</c:v>
                </c:pt>
                <c:pt idx="5276">
                  <c:v>8.5024999999999942</c:v>
                </c:pt>
                <c:pt idx="5277">
                  <c:v>-9.717599999999976</c:v>
                </c:pt>
                <c:pt idx="5278">
                  <c:v>48.539199999999994</c:v>
                </c:pt>
                <c:pt idx="5279">
                  <c:v>1.8872</c:v>
                </c:pt>
                <c:pt idx="5280">
                  <c:v>22.235199999999999</c:v>
                </c:pt>
                <c:pt idx="5281">
                  <c:v>2.9567999999999999</c:v>
                </c:pt>
                <c:pt idx="5282">
                  <c:v>17.314799999999998</c:v>
                </c:pt>
                <c:pt idx="5283">
                  <c:v>0</c:v>
                </c:pt>
                <c:pt idx="5284">
                  <c:v>22.200000000000003</c:v>
                </c:pt>
                <c:pt idx="5285">
                  <c:v>7.4339999999999993</c:v>
                </c:pt>
                <c:pt idx="5286">
                  <c:v>-7.3231999999999999</c:v>
                </c:pt>
                <c:pt idx="5287">
                  <c:v>-152.9847</c:v>
                </c:pt>
                <c:pt idx="5288">
                  <c:v>80.340400000000002</c:v>
                </c:pt>
                <c:pt idx="5289">
                  <c:v>6.2664</c:v>
                </c:pt>
                <c:pt idx="5290">
                  <c:v>-13.810000000000116</c:v>
                </c:pt>
                <c:pt idx="5291">
                  <c:v>61.46279999999998</c:v>
                </c:pt>
                <c:pt idx="5292">
                  <c:v>0.33479999999999999</c:v>
                </c:pt>
                <c:pt idx="5293">
                  <c:v>-15.476400000000005</c:v>
                </c:pt>
                <c:pt idx="5294">
                  <c:v>23.183999999999997</c:v>
                </c:pt>
                <c:pt idx="5295">
                  <c:v>32.468400000000003</c:v>
                </c:pt>
                <c:pt idx="5296">
                  <c:v>4.0203000000000007</c:v>
                </c:pt>
                <c:pt idx="5297">
                  <c:v>135.98000000000002</c:v>
                </c:pt>
                <c:pt idx="5298">
                  <c:v>1.9175999999999997</c:v>
                </c:pt>
                <c:pt idx="5299">
                  <c:v>8.6939999999999991</c:v>
                </c:pt>
                <c:pt idx="5300">
                  <c:v>386.83499999999981</c:v>
                </c:pt>
                <c:pt idx="5301">
                  <c:v>653.30099999999982</c:v>
                </c:pt>
                <c:pt idx="5302">
                  <c:v>29.808</c:v>
                </c:pt>
                <c:pt idx="5303">
                  <c:v>-1.0656000000000017</c:v>
                </c:pt>
                <c:pt idx="5304">
                  <c:v>-7.4759999999999991</c:v>
                </c:pt>
                <c:pt idx="5305">
                  <c:v>28.959000000000003</c:v>
                </c:pt>
                <c:pt idx="5306">
                  <c:v>80.019899999999993</c:v>
                </c:pt>
                <c:pt idx="5307">
                  <c:v>1.9989999999999952</c:v>
                </c:pt>
                <c:pt idx="5308">
                  <c:v>-46.399800000000013</c:v>
                </c:pt>
                <c:pt idx="5309">
                  <c:v>3.9120000000000004</c:v>
                </c:pt>
                <c:pt idx="5310">
                  <c:v>-2287.7820000000002</c:v>
                </c:pt>
                <c:pt idx="5311">
                  <c:v>3.3408000000000002</c:v>
                </c:pt>
                <c:pt idx="5312">
                  <c:v>3.5059999999999967</c:v>
                </c:pt>
                <c:pt idx="5313">
                  <c:v>21.436799999999998</c:v>
                </c:pt>
                <c:pt idx="5314">
                  <c:v>14.974399999999999</c:v>
                </c:pt>
                <c:pt idx="5315">
                  <c:v>11.69100000000001</c:v>
                </c:pt>
                <c:pt idx="5316">
                  <c:v>1.3283999999999985</c:v>
                </c:pt>
                <c:pt idx="5317">
                  <c:v>1.5691000000000002</c:v>
                </c:pt>
                <c:pt idx="5318">
                  <c:v>7.2576000000000001</c:v>
                </c:pt>
                <c:pt idx="5319">
                  <c:v>-21.887999999999991</c:v>
                </c:pt>
                <c:pt idx="5320">
                  <c:v>-1002.7836000000001</c:v>
                </c:pt>
                <c:pt idx="5321">
                  <c:v>-26.247599999999998</c:v>
                </c:pt>
                <c:pt idx="5322">
                  <c:v>5.9279999999999999</c:v>
                </c:pt>
                <c:pt idx="5323">
                  <c:v>7.98</c:v>
                </c:pt>
                <c:pt idx="5324">
                  <c:v>6.2530000000000001</c:v>
                </c:pt>
                <c:pt idx="5325">
                  <c:v>9.0288000000000004</c:v>
                </c:pt>
                <c:pt idx="5326">
                  <c:v>2.0039999999999996</c:v>
                </c:pt>
                <c:pt idx="5327">
                  <c:v>9.3312000000000008</c:v>
                </c:pt>
                <c:pt idx="5328">
                  <c:v>2.3939999999999984</c:v>
                </c:pt>
                <c:pt idx="5329">
                  <c:v>11.748799999999997</c:v>
                </c:pt>
                <c:pt idx="5330">
                  <c:v>24.936599999999999</c:v>
                </c:pt>
                <c:pt idx="5331">
                  <c:v>20.452499999999997</c:v>
                </c:pt>
                <c:pt idx="5332">
                  <c:v>6.5887999999999991</c:v>
                </c:pt>
                <c:pt idx="5333">
                  <c:v>4.0583999999999998</c:v>
                </c:pt>
                <c:pt idx="5334">
                  <c:v>8.4966000000000008</c:v>
                </c:pt>
                <c:pt idx="5335">
                  <c:v>1.5547999999999997</c:v>
                </c:pt>
                <c:pt idx="5336">
                  <c:v>8.767199999999999</c:v>
                </c:pt>
                <c:pt idx="5337">
                  <c:v>111.5688</c:v>
                </c:pt>
                <c:pt idx="5338">
                  <c:v>4.8910000000000053</c:v>
                </c:pt>
                <c:pt idx="5339">
                  <c:v>5.7527999999999988</c:v>
                </c:pt>
                <c:pt idx="5340">
                  <c:v>6.011400000000001</c:v>
                </c:pt>
                <c:pt idx="5341">
                  <c:v>53.996999999999957</c:v>
                </c:pt>
                <c:pt idx="5342">
                  <c:v>0.55079999999999985</c:v>
                </c:pt>
                <c:pt idx="5343">
                  <c:v>16.747500000000016</c:v>
                </c:pt>
                <c:pt idx="5344">
                  <c:v>2.2364999999999995</c:v>
                </c:pt>
                <c:pt idx="5345">
                  <c:v>210.4935999999999</c:v>
                </c:pt>
                <c:pt idx="5346">
                  <c:v>3.9497999999999998</c:v>
                </c:pt>
                <c:pt idx="5347">
                  <c:v>2.8835999999999995</c:v>
                </c:pt>
                <c:pt idx="5348">
                  <c:v>15.523199999999999</c:v>
                </c:pt>
                <c:pt idx="5349">
                  <c:v>19.950000000000003</c:v>
                </c:pt>
                <c:pt idx="5350">
                  <c:v>48.551399999999994</c:v>
                </c:pt>
                <c:pt idx="5351">
                  <c:v>15.195999999999998</c:v>
                </c:pt>
                <c:pt idx="5352">
                  <c:v>37.078199999999981</c:v>
                </c:pt>
                <c:pt idx="5353">
                  <c:v>41.021599999999999</c:v>
                </c:pt>
                <c:pt idx="5354">
                  <c:v>20.959199999999996</c:v>
                </c:pt>
                <c:pt idx="5355">
                  <c:v>3.84</c:v>
                </c:pt>
                <c:pt idx="5356">
                  <c:v>9.5339999999999971</c:v>
                </c:pt>
                <c:pt idx="5357">
                  <c:v>1.6359999999999992</c:v>
                </c:pt>
                <c:pt idx="5358">
                  <c:v>0.63119999999999798</c:v>
                </c:pt>
                <c:pt idx="5359">
                  <c:v>12.874400000000001</c:v>
                </c:pt>
                <c:pt idx="5360">
                  <c:v>-32.219200000000022</c:v>
                </c:pt>
                <c:pt idx="5361">
                  <c:v>54.056999999999988</c:v>
                </c:pt>
                <c:pt idx="5362">
                  <c:v>23.990399999999994</c:v>
                </c:pt>
                <c:pt idx="5363">
                  <c:v>22.948799999999999</c:v>
                </c:pt>
                <c:pt idx="5364">
                  <c:v>6.4864000000000033</c:v>
                </c:pt>
                <c:pt idx="5365">
                  <c:v>13.229299999999995</c:v>
                </c:pt>
                <c:pt idx="5366">
                  <c:v>7.7679000000000009</c:v>
                </c:pt>
                <c:pt idx="5367">
                  <c:v>5.4332000000000003</c:v>
                </c:pt>
                <c:pt idx="5368">
                  <c:v>3.8949999999999996</c:v>
                </c:pt>
                <c:pt idx="5369">
                  <c:v>28.706399999999991</c:v>
                </c:pt>
                <c:pt idx="5370">
                  <c:v>71.229600000000005</c:v>
                </c:pt>
                <c:pt idx="5371">
                  <c:v>79.793999999999997</c:v>
                </c:pt>
                <c:pt idx="5372">
                  <c:v>5.4432</c:v>
                </c:pt>
                <c:pt idx="5373">
                  <c:v>-69.472199999999958</c:v>
                </c:pt>
                <c:pt idx="5374">
                  <c:v>3.6288</c:v>
                </c:pt>
                <c:pt idx="5375">
                  <c:v>9.8159999999999954</c:v>
                </c:pt>
                <c:pt idx="5376">
                  <c:v>7.86</c:v>
                </c:pt>
                <c:pt idx="5377">
                  <c:v>117.61469999999996</c:v>
                </c:pt>
                <c:pt idx="5378">
                  <c:v>-30.228800000000007</c:v>
                </c:pt>
                <c:pt idx="5379">
                  <c:v>7.6145999999999994</c:v>
                </c:pt>
                <c:pt idx="5380">
                  <c:v>35.623799999999996</c:v>
                </c:pt>
                <c:pt idx="5381">
                  <c:v>9.0719999999999992</c:v>
                </c:pt>
                <c:pt idx="5382">
                  <c:v>5.3352000000000004</c:v>
                </c:pt>
                <c:pt idx="5383">
                  <c:v>3.7584</c:v>
                </c:pt>
                <c:pt idx="5384">
                  <c:v>41.79000000000002</c:v>
                </c:pt>
                <c:pt idx="5385">
                  <c:v>72.788800000000037</c:v>
                </c:pt>
                <c:pt idx="5386">
                  <c:v>18.5886</c:v>
                </c:pt>
                <c:pt idx="5387">
                  <c:v>10.498500000000007</c:v>
                </c:pt>
                <c:pt idx="5388">
                  <c:v>47.097900000000003</c:v>
                </c:pt>
                <c:pt idx="5389">
                  <c:v>4.8117999999999999</c:v>
                </c:pt>
                <c:pt idx="5390">
                  <c:v>9.5525999999999982</c:v>
                </c:pt>
                <c:pt idx="5391">
                  <c:v>10.799999999999999</c:v>
                </c:pt>
                <c:pt idx="5392">
                  <c:v>4.5815999999999999</c:v>
                </c:pt>
                <c:pt idx="5393">
                  <c:v>102.2784</c:v>
                </c:pt>
                <c:pt idx="5394">
                  <c:v>235.95240000000001</c:v>
                </c:pt>
                <c:pt idx="5395">
                  <c:v>9.8909999999999982</c:v>
                </c:pt>
                <c:pt idx="5396">
                  <c:v>23.384</c:v>
                </c:pt>
                <c:pt idx="5397">
                  <c:v>11.309999999999999</c:v>
                </c:pt>
                <c:pt idx="5398">
                  <c:v>-2.0348999999999995</c:v>
                </c:pt>
                <c:pt idx="5399">
                  <c:v>6.5490000000000208</c:v>
                </c:pt>
                <c:pt idx="5400">
                  <c:v>15.1158</c:v>
                </c:pt>
                <c:pt idx="5401">
                  <c:v>26.3934</c:v>
                </c:pt>
                <c:pt idx="5402">
                  <c:v>7.71</c:v>
                </c:pt>
                <c:pt idx="5403">
                  <c:v>1.3104</c:v>
                </c:pt>
                <c:pt idx="5404">
                  <c:v>55.744999999999948</c:v>
                </c:pt>
                <c:pt idx="5405">
                  <c:v>15.220800000000001</c:v>
                </c:pt>
                <c:pt idx="5406">
                  <c:v>5.0054999999999996</c:v>
                </c:pt>
                <c:pt idx="5407">
                  <c:v>40.443199999999997</c:v>
                </c:pt>
                <c:pt idx="5408">
                  <c:v>8.4089999999999989</c:v>
                </c:pt>
                <c:pt idx="5409">
                  <c:v>33.93</c:v>
                </c:pt>
                <c:pt idx="5410">
                  <c:v>11.117599999999999</c:v>
                </c:pt>
                <c:pt idx="5411">
                  <c:v>3.5279999999999996</c:v>
                </c:pt>
                <c:pt idx="5412">
                  <c:v>8.1071999999999917</c:v>
                </c:pt>
                <c:pt idx="5413">
                  <c:v>62.929999999999993</c:v>
                </c:pt>
                <c:pt idx="5414">
                  <c:v>-197.57520000000002</c:v>
                </c:pt>
                <c:pt idx="5415">
                  <c:v>7.2576000000000001</c:v>
                </c:pt>
                <c:pt idx="5416">
                  <c:v>-8.9963999999999995</c:v>
                </c:pt>
                <c:pt idx="5417">
                  <c:v>7.68</c:v>
                </c:pt>
                <c:pt idx="5418">
                  <c:v>12.700800000000001</c:v>
                </c:pt>
                <c:pt idx="5419">
                  <c:v>15.038400000000003</c:v>
                </c:pt>
                <c:pt idx="5420">
                  <c:v>-60.836100000000016</c:v>
                </c:pt>
                <c:pt idx="5421">
                  <c:v>1.1993999999999998</c:v>
                </c:pt>
                <c:pt idx="5422">
                  <c:v>3.9312000000000005</c:v>
                </c:pt>
                <c:pt idx="5423">
                  <c:v>11.879999999999999</c:v>
                </c:pt>
                <c:pt idx="5424">
                  <c:v>1.0207999999999999</c:v>
                </c:pt>
                <c:pt idx="5425">
                  <c:v>659.98</c:v>
                </c:pt>
                <c:pt idx="5426">
                  <c:v>51.47399999999999</c:v>
                </c:pt>
                <c:pt idx="5427">
                  <c:v>35.245000000000005</c:v>
                </c:pt>
                <c:pt idx="5428">
                  <c:v>12.097800000000001</c:v>
                </c:pt>
                <c:pt idx="5429">
                  <c:v>1.9989999999999979</c:v>
                </c:pt>
                <c:pt idx="5430">
                  <c:v>16.156799999999997</c:v>
                </c:pt>
                <c:pt idx="5431">
                  <c:v>1.3715999999999999</c:v>
                </c:pt>
                <c:pt idx="5432">
                  <c:v>-4.9727999999999994</c:v>
                </c:pt>
                <c:pt idx="5433">
                  <c:v>0.66719999999999979</c:v>
                </c:pt>
                <c:pt idx="5434">
                  <c:v>459.39599999999996</c:v>
                </c:pt>
                <c:pt idx="5435">
                  <c:v>97.199999999999989</c:v>
                </c:pt>
                <c:pt idx="5436">
                  <c:v>5.3680000000000012</c:v>
                </c:pt>
                <c:pt idx="5437">
                  <c:v>-6.8669999999999973</c:v>
                </c:pt>
                <c:pt idx="5438">
                  <c:v>15.991199999999992</c:v>
                </c:pt>
                <c:pt idx="5439">
                  <c:v>183.99499999999998</c:v>
                </c:pt>
                <c:pt idx="5440">
                  <c:v>0.15480000000000005</c:v>
                </c:pt>
                <c:pt idx="5441">
                  <c:v>2.3879999999999999</c:v>
                </c:pt>
                <c:pt idx="5442">
                  <c:v>36.851999999999997</c:v>
                </c:pt>
                <c:pt idx="5443">
                  <c:v>21.024899999999999</c:v>
                </c:pt>
                <c:pt idx="5444">
                  <c:v>2.7845999999999997</c:v>
                </c:pt>
                <c:pt idx="5445">
                  <c:v>7.0659000000000001</c:v>
                </c:pt>
                <c:pt idx="5446">
                  <c:v>8.25</c:v>
                </c:pt>
                <c:pt idx="5447">
                  <c:v>87.482499999999987</c:v>
                </c:pt>
                <c:pt idx="5448">
                  <c:v>7.158600000000007</c:v>
                </c:pt>
                <c:pt idx="5449">
                  <c:v>10.905999999999993</c:v>
                </c:pt>
                <c:pt idx="5450">
                  <c:v>149.38199999999998</c:v>
                </c:pt>
                <c:pt idx="5451">
                  <c:v>12.979199999999999</c:v>
                </c:pt>
                <c:pt idx="5452">
                  <c:v>24.997999999999987</c:v>
                </c:pt>
                <c:pt idx="5453">
                  <c:v>13.780799999999996</c:v>
                </c:pt>
                <c:pt idx="5454">
                  <c:v>0.73360000000000003</c:v>
                </c:pt>
                <c:pt idx="5455">
                  <c:v>0.77039999999999909</c:v>
                </c:pt>
                <c:pt idx="5456">
                  <c:v>9.6039999999999992</c:v>
                </c:pt>
                <c:pt idx="5457">
                  <c:v>20.537999999999997</c:v>
                </c:pt>
                <c:pt idx="5458">
                  <c:v>4.3367999999999993</c:v>
                </c:pt>
                <c:pt idx="5459">
                  <c:v>92.392000000000053</c:v>
                </c:pt>
                <c:pt idx="5460">
                  <c:v>-3.864600000000002</c:v>
                </c:pt>
                <c:pt idx="5461">
                  <c:v>4.4352</c:v>
                </c:pt>
                <c:pt idx="5462">
                  <c:v>-23.716000000000001</c:v>
                </c:pt>
                <c:pt idx="5463">
                  <c:v>19.622399999999999</c:v>
                </c:pt>
                <c:pt idx="5464">
                  <c:v>36.692999999999998</c:v>
                </c:pt>
                <c:pt idx="5465">
                  <c:v>-320.59699999999998</c:v>
                </c:pt>
                <c:pt idx="5466">
                  <c:v>6.0659999999999989</c:v>
                </c:pt>
                <c:pt idx="5467">
                  <c:v>13.764599999999994</c:v>
                </c:pt>
                <c:pt idx="5468">
                  <c:v>73.19399999999996</c:v>
                </c:pt>
                <c:pt idx="5469">
                  <c:v>9.3312000000000008</c:v>
                </c:pt>
                <c:pt idx="5470">
                  <c:v>9.2939999999999969</c:v>
                </c:pt>
                <c:pt idx="5471">
                  <c:v>4.0080000000000009</c:v>
                </c:pt>
                <c:pt idx="5472">
                  <c:v>-17.607599999999998</c:v>
                </c:pt>
                <c:pt idx="5473">
                  <c:v>-183.6323999999999</c:v>
                </c:pt>
                <c:pt idx="5474">
                  <c:v>37.533999999999992</c:v>
                </c:pt>
                <c:pt idx="5475">
                  <c:v>22.200000000000003</c:v>
                </c:pt>
                <c:pt idx="5476">
                  <c:v>22.828499999999998</c:v>
                </c:pt>
                <c:pt idx="5477">
                  <c:v>8.7906000000000013</c:v>
                </c:pt>
                <c:pt idx="5478">
                  <c:v>62.915999999999997</c:v>
                </c:pt>
                <c:pt idx="5479">
                  <c:v>-1.3082999999999996</c:v>
                </c:pt>
                <c:pt idx="5480">
                  <c:v>11.609099999999998</c:v>
                </c:pt>
                <c:pt idx="5481">
                  <c:v>6.4799999999999969</c:v>
                </c:pt>
                <c:pt idx="5482">
                  <c:v>115.1808</c:v>
                </c:pt>
                <c:pt idx="5483">
                  <c:v>0.40679999999999694</c:v>
                </c:pt>
                <c:pt idx="5484">
                  <c:v>-68.1096</c:v>
                </c:pt>
                <c:pt idx="5485">
                  <c:v>7.6283999999999974</c:v>
                </c:pt>
                <c:pt idx="5486">
                  <c:v>-6.2860000000000031</c:v>
                </c:pt>
                <c:pt idx="5487">
                  <c:v>-5.694300000000001</c:v>
                </c:pt>
                <c:pt idx="5488">
                  <c:v>2.0358000000000001</c:v>
                </c:pt>
                <c:pt idx="5489">
                  <c:v>1.8207000000000013</c:v>
                </c:pt>
                <c:pt idx="5490">
                  <c:v>-19.105800000000016</c:v>
                </c:pt>
                <c:pt idx="5491">
                  <c:v>1.8160000000000016</c:v>
                </c:pt>
                <c:pt idx="5492">
                  <c:v>0.14719999999999978</c:v>
                </c:pt>
                <c:pt idx="5493">
                  <c:v>19.872</c:v>
                </c:pt>
                <c:pt idx="5494">
                  <c:v>-4.8391999999999769</c:v>
                </c:pt>
                <c:pt idx="5495">
                  <c:v>-6.1247999999999987</c:v>
                </c:pt>
                <c:pt idx="5496">
                  <c:v>19.176000000000002</c:v>
                </c:pt>
                <c:pt idx="5497">
                  <c:v>1.9023999999999992</c:v>
                </c:pt>
                <c:pt idx="5498">
                  <c:v>3.6017999999999999</c:v>
                </c:pt>
                <c:pt idx="5499">
                  <c:v>8.7989999999999995</c:v>
                </c:pt>
                <c:pt idx="5500">
                  <c:v>88.552800000000005</c:v>
                </c:pt>
                <c:pt idx="5501">
                  <c:v>4.3904000000000005</c:v>
                </c:pt>
                <c:pt idx="5502">
                  <c:v>0.66239999999999977</c:v>
                </c:pt>
                <c:pt idx="5503">
                  <c:v>1.2584999999999997</c:v>
                </c:pt>
                <c:pt idx="5504">
                  <c:v>2.8781999999999992</c:v>
                </c:pt>
                <c:pt idx="5505">
                  <c:v>-186.15999999999997</c:v>
                </c:pt>
                <c:pt idx="5506">
                  <c:v>27.881999999999998</c:v>
                </c:pt>
                <c:pt idx="5507">
                  <c:v>8.6016000000000012</c:v>
                </c:pt>
                <c:pt idx="5508">
                  <c:v>62.736999999999995</c:v>
                </c:pt>
                <c:pt idx="5509">
                  <c:v>19.137599999999992</c:v>
                </c:pt>
                <c:pt idx="5510">
                  <c:v>3.4749999999999996</c:v>
                </c:pt>
                <c:pt idx="5511">
                  <c:v>11.102399999999996</c:v>
                </c:pt>
                <c:pt idx="5512">
                  <c:v>7.6868999999999996</c:v>
                </c:pt>
                <c:pt idx="5513">
                  <c:v>2.3996999999999815</c:v>
                </c:pt>
                <c:pt idx="5514">
                  <c:v>44.889600000000002</c:v>
                </c:pt>
                <c:pt idx="5515">
                  <c:v>3.8654999999999973</c:v>
                </c:pt>
                <c:pt idx="5516">
                  <c:v>527.98400000000004</c:v>
                </c:pt>
                <c:pt idx="5517">
                  <c:v>-10.283999999999992</c:v>
                </c:pt>
                <c:pt idx="5518">
                  <c:v>6.8459999999999965</c:v>
                </c:pt>
                <c:pt idx="5519">
                  <c:v>3.1806000000000005</c:v>
                </c:pt>
                <c:pt idx="5520">
                  <c:v>8.6709999999999994</c:v>
                </c:pt>
                <c:pt idx="5521">
                  <c:v>-28.796399999999984</c:v>
                </c:pt>
                <c:pt idx="5522">
                  <c:v>7.0043999999999977</c:v>
                </c:pt>
                <c:pt idx="5523">
                  <c:v>15.724800000000002</c:v>
                </c:pt>
                <c:pt idx="5524">
                  <c:v>36.928799999999995</c:v>
                </c:pt>
                <c:pt idx="5525">
                  <c:v>4.0098000000000003</c:v>
                </c:pt>
                <c:pt idx="5526">
                  <c:v>0.65159999999999996</c:v>
                </c:pt>
                <c:pt idx="5527">
                  <c:v>18.211199999999998</c:v>
                </c:pt>
                <c:pt idx="5528">
                  <c:v>27.985999999999994</c:v>
                </c:pt>
                <c:pt idx="5529">
                  <c:v>40.353599999999986</c:v>
                </c:pt>
                <c:pt idx="5530">
                  <c:v>743.98799999999983</c:v>
                </c:pt>
                <c:pt idx="5531">
                  <c:v>75.57480000000001</c:v>
                </c:pt>
                <c:pt idx="5532">
                  <c:v>5.101499999999997</c:v>
                </c:pt>
                <c:pt idx="5533">
                  <c:v>129.34800000000001</c:v>
                </c:pt>
                <c:pt idx="5534">
                  <c:v>28.171799999999998</c:v>
                </c:pt>
                <c:pt idx="5535">
                  <c:v>30.787199999999999</c:v>
                </c:pt>
                <c:pt idx="5536">
                  <c:v>5.6015999999999995</c:v>
                </c:pt>
                <c:pt idx="5537">
                  <c:v>6.2208000000000006</c:v>
                </c:pt>
                <c:pt idx="5538">
                  <c:v>8.0177999999999994</c:v>
                </c:pt>
                <c:pt idx="5539">
                  <c:v>-54.595799999999997</c:v>
                </c:pt>
                <c:pt idx="5540">
                  <c:v>-2.6268000000000002</c:v>
                </c:pt>
                <c:pt idx="5541">
                  <c:v>2.5136999999999983</c:v>
                </c:pt>
                <c:pt idx="5542">
                  <c:v>-218.86559999999997</c:v>
                </c:pt>
                <c:pt idx="5543">
                  <c:v>-7.6559999999999988</c:v>
                </c:pt>
                <c:pt idx="5544">
                  <c:v>-4.1711999999999989</c:v>
                </c:pt>
                <c:pt idx="5545">
                  <c:v>17.523999999999997</c:v>
                </c:pt>
                <c:pt idx="5546">
                  <c:v>10.567200000000001</c:v>
                </c:pt>
                <c:pt idx="5547">
                  <c:v>47.459999999999994</c:v>
                </c:pt>
                <c:pt idx="5548">
                  <c:v>11.793600000000001</c:v>
                </c:pt>
                <c:pt idx="5549">
                  <c:v>34.982499999999987</c:v>
                </c:pt>
                <c:pt idx="5550">
                  <c:v>0.33399999999999974</c:v>
                </c:pt>
                <c:pt idx="5551">
                  <c:v>-3.123000000000002</c:v>
                </c:pt>
                <c:pt idx="5552">
                  <c:v>20.8719</c:v>
                </c:pt>
                <c:pt idx="5553">
                  <c:v>12.700800000000001</c:v>
                </c:pt>
                <c:pt idx="5554">
                  <c:v>-12.998700000000007</c:v>
                </c:pt>
                <c:pt idx="5555">
                  <c:v>3.4543999999999997</c:v>
                </c:pt>
                <c:pt idx="5556">
                  <c:v>1.9711999999999996</c:v>
                </c:pt>
                <c:pt idx="5557">
                  <c:v>15.764000000000003</c:v>
                </c:pt>
                <c:pt idx="5558">
                  <c:v>3.1104000000000003</c:v>
                </c:pt>
                <c:pt idx="5559">
                  <c:v>238.65299999999991</c:v>
                </c:pt>
                <c:pt idx="5560">
                  <c:v>6.8723999999999998</c:v>
                </c:pt>
                <c:pt idx="5561">
                  <c:v>17.27</c:v>
                </c:pt>
                <c:pt idx="5562">
                  <c:v>1439.9760000000001</c:v>
                </c:pt>
                <c:pt idx="5563">
                  <c:v>30.7776</c:v>
                </c:pt>
                <c:pt idx="5564">
                  <c:v>2.188799999999997</c:v>
                </c:pt>
                <c:pt idx="5565">
                  <c:v>8.9993999999999801</c:v>
                </c:pt>
                <c:pt idx="5566">
                  <c:v>1.8599999999999994</c:v>
                </c:pt>
                <c:pt idx="5567">
                  <c:v>-2.5647999999999982</c:v>
                </c:pt>
                <c:pt idx="5568">
                  <c:v>335.99440000000004</c:v>
                </c:pt>
                <c:pt idx="5569">
                  <c:v>5.6375999999999999</c:v>
                </c:pt>
                <c:pt idx="5570">
                  <c:v>-7.3015000000000025</c:v>
                </c:pt>
                <c:pt idx="5571">
                  <c:v>35.661300000000004</c:v>
                </c:pt>
                <c:pt idx="5572">
                  <c:v>-23.952000000000005</c:v>
                </c:pt>
                <c:pt idx="5573">
                  <c:v>5.6783999999999981</c:v>
                </c:pt>
                <c:pt idx="5574">
                  <c:v>-9.1845000000000034</c:v>
                </c:pt>
                <c:pt idx="5575">
                  <c:v>-44.984999999999999</c:v>
                </c:pt>
                <c:pt idx="5576">
                  <c:v>122.76479999999999</c:v>
                </c:pt>
                <c:pt idx="5577">
                  <c:v>15.8256</c:v>
                </c:pt>
                <c:pt idx="5578">
                  <c:v>1.9023999999999992</c:v>
                </c:pt>
                <c:pt idx="5579">
                  <c:v>-15.245000000000005</c:v>
                </c:pt>
                <c:pt idx="5580">
                  <c:v>22.809600000000003</c:v>
                </c:pt>
                <c:pt idx="5581">
                  <c:v>8.5914000000000019</c:v>
                </c:pt>
                <c:pt idx="5582">
                  <c:v>3.4400000000000008</c:v>
                </c:pt>
                <c:pt idx="5583">
                  <c:v>1.9711999999999996</c:v>
                </c:pt>
                <c:pt idx="5584">
                  <c:v>1.6711999999999989</c:v>
                </c:pt>
                <c:pt idx="5585">
                  <c:v>163.81799999999998</c:v>
                </c:pt>
                <c:pt idx="5586">
                  <c:v>5.3897999999999939</c:v>
                </c:pt>
                <c:pt idx="5587">
                  <c:v>3.5970000000000004</c:v>
                </c:pt>
                <c:pt idx="5588">
                  <c:v>2.2098</c:v>
                </c:pt>
                <c:pt idx="5589">
                  <c:v>9.5340000000000025</c:v>
                </c:pt>
                <c:pt idx="5590">
                  <c:v>81.047399999999982</c:v>
                </c:pt>
                <c:pt idx="5591">
                  <c:v>27.057799999999986</c:v>
                </c:pt>
                <c:pt idx="5592">
                  <c:v>9.4700000000000006</c:v>
                </c:pt>
                <c:pt idx="5593">
                  <c:v>-45.933299999999988</c:v>
                </c:pt>
                <c:pt idx="5594">
                  <c:v>109.75440000000003</c:v>
                </c:pt>
                <c:pt idx="5595">
                  <c:v>131.35499999999996</c:v>
                </c:pt>
                <c:pt idx="5596">
                  <c:v>32.251400000000004</c:v>
                </c:pt>
                <c:pt idx="5597">
                  <c:v>6.5052000000000003</c:v>
                </c:pt>
                <c:pt idx="5598">
                  <c:v>2.7845999999999997</c:v>
                </c:pt>
                <c:pt idx="5599">
                  <c:v>4.1987999999999985</c:v>
                </c:pt>
                <c:pt idx="5600">
                  <c:v>4.8869999999999987</c:v>
                </c:pt>
                <c:pt idx="5601">
                  <c:v>-3.5622000000000043</c:v>
                </c:pt>
                <c:pt idx="5602">
                  <c:v>1.0620000000000003</c:v>
                </c:pt>
                <c:pt idx="5603">
                  <c:v>27.972000000000001</c:v>
                </c:pt>
                <c:pt idx="5604">
                  <c:v>206.62319999999997</c:v>
                </c:pt>
                <c:pt idx="5605">
                  <c:v>1.0679999999999996</c:v>
                </c:pt>
                <c:pt idx="5606">
                  <c:v>-11.069100000000006</c:v>
                </c:pt>
                <c:pt idx="5607">
                  <c:v>2.9835000000000003</c:v>
                </c:pt>
                <c:pt idx="5608">
                  <c:v>2.0228000000000002</c:v>
                </c:pt>
                <c:pt idx="5609">
                  <c:v>217.76699999999994</c:v>
                </c:pt>
                <c:pt idx="5610">
                  <c:v>-4.6409999999999982</c:v>
                </c:pt>
                <c:pt idx="5611">
                  <c:v>371.31600000000003</c:v>
                </c:pt>
                <c:pt idx="5612">
                  <c:v>224.42400000000006</c:v>
                </c:pt>
                <c:pt idx="5613">
                  <c:v>5.8979999999999961</c:v>
                </c:pt>
                <c:pt idx="5614">
                  <c:v>8.7330000000000005</c:v>
                </c:pt>
                <c:pt idx="5615">
                  <c:v>281.01600000000008</c:v>
                </c:pt>
                <c:pt idx="5616">
                  <c:v>7.9218000000000002</c:v>
                </c:pt>
                <c:pt idx="5617">
                  <c:v>5.3680000000000012</c:v>
                </c:pt>
                <c:pt idx="5618">
                  <c:v>8.8783999999999992</c:v>
                </c:pt>
                <c:pt idx="5619">
                  <c:v>174.98249999999999</c:v>
                </c:pt>
                <c:pt idx="5620">
                  <c:v>1.0335999999999999</c:v>
                </c:pt>
                <c:pt idx="5621">
                  <c:v>50.490000000000009</c:v>
                </c:pt>
                <c:pt idx="5622">
                  <c:v>17.160000000000004</c:v>
                </c:pt>
                <c:pt idx="5623">
                  <c:v>21</c:v>
                </c:pt>
                <c:pt idx="5624">
                  <c:v>21.598799999999983</c:v>
                </c:pt>
                <c:pt idx="5625">
                  <c:v>2.9567999999999999</c:v>
                </c:pt>
                <c:pt idx="5626">
                  <c:v>399.29939999999976</c:v>
                </c:pt>
                <c:pt idx="5627">
                  <c:v>4.6818000000000008</c:v>
                </c:pt>
                <c:pt idx="5628">
                  <c:v>-13.677599999999998</c:v>
                </c:pt>
                <c:pt idx="5629">
                  <c:v>-339.7050000000001</c:v>
                </c:pt>
                <c:pt idx="5630">
                  <c:v>103.15800000000003</c:v>
                </c:pt>
                <c:pt idx="5631">
                  <c:v>75.37319999999994</c:v>
                </c:pt>
                <c:pt idx="5632">
                  <c:v>8.2061999999999991</c:v>
                </c:pt>
                <c:pt idx="5633">
                  <c:v>3.6847999999999987</c:v>
                </c:pt>
                <c:pt idx="5634">
                  <c:v>76.399999999999991</c:v>
                </c:pt>
                <c:pt idx="5635">
                  <c:v>28.896000000000001</c:v>
                </c:pt>
                <c:pt idx="5636">
                  <c:v>85.490999999999957</c:v>
                </c:pt>
                <c:pt idx="5637">
                  <c:v>23.119199999999999</c:v>
                </c:pt>
                <c:pt idx="5638">
                  <c:v>149.14799999999991</c:v>
                </c:pt>
                <c:pt idx="5639">
                  <c:v>35.759999999999962</c:v>
                </c:pt>
                <c:pt idx="5640">
                  <c:v>10.080000000000002</c:v>
                </c:pt>
                <c:pt idx="5641">
                  <c:v>2.8911999999999995</c:v>
                </c:pt>
                <c:pt idx="5642">
                  <c:v>3.0976000000000004</c:v>
                </c:pt>
                <c:pt idx="5643">
                  <c:v>8.7906000000000013</c:v>
                </c:pt>
                <c:pt idx="5644">
                  <c:v>11.296999999999999</c:v>
                </c:pt>
                <c:pt idx="5645">
                  <c:v>20.101500000000001</c:v>
                </c:pt>
                <c:pt idx="5646">
                  <c:v>69.199200000000005</c:v>
                </c:pt>
                <c:pt idx="5647">
                  <c:v>9.3312000000000008</c:v>
                </c:pt>
                <c:pt idx="5648">
                  <c:v>15.552000000000001</c:v>
                </c:pt>
                <c:pt idx="5649">
                  <c:v>28.95</c:v>
                </c:pt>
                <c:pt idx="5650">
                  <c:v>0</c:v>
                </c:pt>
                <c:pt idx="5651">
                  <c:v>210.73499999999993</c:v>
                </c:pt>
                <c:pt idx="5652">
                  <c:v>20.085100000000001</c:v>
                </c:pt>
                <c:pt idx="5653">
                  <c:v>0.79380000000000006</c:v>
                </c:pt>
                <c:pt idx="5654">
                  <c:v>-30.159999999999997</c:v>
                </c:pt>
                <c:pt idx="5655">
                  <c:v>2.3359999999999994</c:v>
                </c:pt>
                <c:pt idx="5656">
                  <c:v>3.7855999999999992</c:v>
                </c:pt>
                <c:pt idx="5657">
                  <c:v>-8.4581999999999979</c:v>
                </c:pt>
                <c:pt idx="5658">
                  <c:v>-264.21500000000003</c:v>
                </c:pt>
                <c:pt idx="5659">
                  <c:v>5.1791999999999998</c:v>
                </c:pt>
                <c:pt idx="5660">
                  <c:v>-7.17</c:v>
                </c:pt>
                <c:pt idx="5661">
                  <c:v>7.5039999999999987</c:v>
                </c:pt>
                <c:pt idx="5662">
                  <c:v>-95.823000000000079</c:v>
                </c:pt>
                <c:pt idx="5663">
                  <c:v>1.3992000000000013</c:v>
                </c:pt>
                <c:pt idx="5664">
                  <c:v>-8.1311999999999998</c:v>
                </c:pt>
                <c:pt idx="5665">
                  <c:v>4.1680000000000028</c:v>
                </c:pt>
                <c:pt idx="5666">
                  <c:v>8.7052000000000049</c:v>
                </c:pt>
                <c:pt idx="5667">
                  <c:v>6.8713999999999995</c:v>
                </c:pt>
                <c:pt idx="5668">
                  <c:v>17.544800000000002</c:v>
                </c:pt>
                <c:pt idx="5669">
                  <c:v>132.58980000000003</c:v>
                </c:pt>
                <c:pt idx="5670">
                  <c:v>92.393599999999992</c:v>
                </c:pt>
                <c:pt idx="5671">
                  <c:v>8.7735000000000056</c:v>
                </c:pt>
                <c:pt idx="5672">
                  <c:v>5.5439999999999987</c:v>
                </c:pt>
                <c:pt idx="5673">
                  <c:v>2.6399999999999997</c:v>
                </c:pt>
                <c:pt idx="5674">
                  <c:v>6.2208000000000006</c:v>
                </c:pt>
                <c:pt idx="5675">
                  <c:v>5.7408000000000019</c:v>
                </c:pt>
                <c:pt idx="5676">
                  <c:v>2.2079999999999984</c:v>
                </c:pt>
                <c:pt idx="5677">
                  <c:v>-50.66879999999999</c:v>
                </c:pt>
                <c:pt idx="5678">
                  <c:v>9.1979999999999986</c:v>
                </c:pt>
                <c:pt idx="5679">
                  <c:v>53.860799999999998</c:v>
                </c:pt>
                <c:pt idx="5680">
                  <c:v>2.9347999999999996</c:v>
                </c:pt>
                <c:pt idx="5681">
                  <c:v>3.1104000000000003</c:v>
                </c:pt>
                <c:pt idx="5682">
                  <c:v>7.1280000000000001</c:v>
                </c:pt>
                <c:pt idx="5683">
                  <c:v>293.98040000000003</c:v>
                </c:pt>
                <c:pt idx="5684">
                  <c:v>40.274000000000001</c:v>
                </c:pt>
                <c:pt idx="5685">
                  <c:v>35.652599999999993</c:v>
                </c:pt>
                <c:pt idx="5686">
                  <c:v>5.1910000000000007</c:v>
                </c:pt>
                <c:pt idx="5687">
                  <c:v>12.988799999999991</c:v>
                </c:pt>
                <c:pt idx="5688">
                  <c:v>16.518599999999999</c:v>
                </c:pt>
                <c:pt idx="5689">
                  <c:v>-90.376199999999997</c:v>
                </c:pt>
                <c:pt idx="5690">
                  <c:v>9.3023999999999987</c:v>
                </c:pt>
                <c:pt idx="5691">
                  <c:v>20.584999999999994</c:v>
                </c:pt>
                <c:pt idx="5692">
                  <c:v>36.447299999999998</c:v>
                </c:pt>
                <c:pt idx="5693">
                  <c:v>12.672000000000001</c:v>
                </c:pt>
                <c:pt idx="5694">
                  <c:v>141.1644</c:v>
                </c:pt>
                <c:pt idx="5695">
                  <c:v>-1.7772000000000041</c:v>
                </c:pt>
                <c:pt idx="5696">
                  <c:v>-42.46380000000002</c:v>
                </c:pt>
                <c:pt idx="5697">
                  <c:v>-23.548000000000009</c:v>
                </c:pt>
                <c:pt idx="5698">
                  <c:v>4.4399999999999995</c:v>
                </c:pt>
                <c:pt idx="5699">
                  <c:v>17.581200000000003</c:v>
                </c:pt>
                <c:pt idx="5700">
                  <c:v>15.281999999999998</c:v>
                </c:pt>
                <c:pt idx="5701">
                  <c:v>-22.743500000000004</c:v>
                </c:pt>
                <c:pt idx="5702">
                  <c:v>0.29519999999999957</c:v>
                </c:pt>
                <c:pt idx="5703">
                  <c:v>-52.336500000000029</c:v>
                </c:pt>
                <c:pt idx="5704">
                  <c:v>42.893499999999975</c:v>
                </c:pt>
                <c:pt idx="5705">
                  <c:v>3.3755999999999986</c:v>
                </c:pt>
                <c:pt idx="5706">
                  <c:v>14.563799999999997</c:v>
                </c:pt>
                <c:pt idx="5707">
                  <c:v>30.187200000000001</c:v>
                </c:pt>
                <c:pt idx="5708">
                  <c:v>7.158600000000007</c:v>
                </c:pt>
                <c:pt idx="5709">
                  <c:v>21.294000000000008</c:v>
                </c:pt>
                <c:pt idx="5710">
                  <c:v>1014.9797</c:v>
                </c:pt>
                <c:pt idx="5711">
                  <c:v>9.3312000000000008</c:v>
                </c:pt>
                <c:pt idx="5712">
                  <c:v>4.1390999999999991</c:v>
                </c:pt>
                <c:pt idx="5713">
                  <c:v>1.6037999999999999</c:v>
                </c:pt>
                <c:pt idx="5714">
                  <c:v>47.938500000000005</c:v>
                </c:pt>
                <c:pt idx="5715">
                  <c:v>111.59099999999995</c:v>
                </c:pt>
                <c:pt idx="5716">
                  <c:v>8.4563999999999986</c:v>
                </c:pt>
                <c:pt idx="5717">
                  <c:v>27.241199999999996</c:v>
                </c:pt>
                <c:pt idx="5718">
                  <c:v>5.2272000000000007</c:v>
                </c:pt>
                <c:pt idx="5719">
                  <c:v>21.164000000000005</c:v>
                </c:pt>
                <c:pt idx="5720">
                  <c:v>2.289000000000001</c:v>
                </c:pt>
                <c:pt idx="5721">
                  <c:v>4.5587999999999944</c:v>
                </c:pt>
                <c:pt idx="5722">
                  <c:v>29.993999999999986</c:v>
                </c:pt>
                <c:pt idx="5723">
                  <c:v>6.2208000000000006</c:v>
                </c:pt>
                <c:pt idx="5724">
                  <c:v>-82.884</c:v>
                </c:pt>
                <c:pt idx="5725">
                  <c:v>395.96040000000005</c:v>
                </c:pt>
                <c:pt idx="5726">
                  <c:v>118.29299999999989</c:v>
                </c:pt>
                <c:pt idx="5727">
                  <c:v>32.059799999999996</c:v>
                </c:pt>
                <c:pt idx="5728">
                  <c:v>305.13000000000011</c:v>
                </c:pt>
                <c:pt idx="5729">
                  <c:v>28.087600000000002</c:v>
                </c:pt>
                <c:pt idx="5730">
                  <c:v>41.392799999999966</c:v>
                </c:pt>
                <c:pt idx="5731">
                  <c:v>12.659199999999998</c:v>
                </c:pt>
                <c:pt idx="5732">
                  <c:v>185.25779999999997</c:v>
                </c:pt>
                <c:pt idx="5733">
                  <c:v>7.9794000000000018</c:v>
                </c:pt>
                <c:pt idx="5734">
                  <c:v>8.5543999999999976</c:v>
                </c:pt>
                <c:pt idx="5735">
                  <c:v>4.8720000000000008</c:v>
                </c:pt>
                <c:pt idx="5736">
                  <c:v>9.2927999999999997</c:v>
                </c:pt>
                <c:pt idx="5737">
                  <c:v>5.7899999999999991</c:v>
                </c:pt>
                <c:pt idx="5738">
                  <c:v>13.4316</c:v>
                </c:pt>
                <c:pt idx="5739">
                  <c:v>6.3504000000000005</c:v>
                </c:pt>
                <c:pt idx="5740">
                  <c:v>10.0624</c:v>
                </c:pt>
                <c:pt idx="5741">
                  <c:v>53.271999999999991</c:v>
                </c:pt>
                <c:pt idx="5742">
                  <c:v>12.8256</c:v>
                </c:pt>
                <c:pt idx="5743">
                  <c:v>9.6191999999999993</c:v>
                </c:pt>
                <c:pt idx="5744">
                  <c:v>7.9547999999999632</c:v>
                </c:pt>
                <c:pt idx="5745">
                  <c:v>6.8991999999999987</c:v>
                </c:pt>
                <c:pt idx="5746">
                  <c:v>31.197999999999986</c:v>
                </c:pt>
                <c:pt idx="5747">
                  <c:v>17.879399999999997</c:v>
                </c:pt>
                <c:pt idx="5748">
                  <c:v>-2.4840000000000018</c:v>
                </c:pt>
                <c:pt idx="5749">
                  <c:v>36.725500000000004</c:v>
                </c:pt>
                <c:pt idx="5750">
                  <c:v>-184.83660000000003</c:v>
                </c:pt>
                <c:pt idx="5751">
                  <c:v>22.200000000000003</c:v>
                </c:pt>
                <c:pt idx="5752">
                  <c:v>9.4989999999999988</c:v>
                </c:pt>
                <c:pt idx="5753">
                  <c:v>225.26400000000001</c:v>
                </c:pt>
                <c:pt idx="5754">
                  <c:v>1.4455999999999998</c:v>
                </c:pt>
                <c:pt idx="5755">
                  <c:v>-8.532</c:v>
                </c:pt>
                <c:pt idx="5756">
                  <c:v>624.98749999999995</c:v>
                </c:pt>
                <c:pt idx="5757">
                  <c:v>12.114900000000002</c:v>
                </c:pt>
                <c:pt idx="5758">
                  <c:v>-1.9791000000000025</c:v>
                </c:pt>
                <c:pt idx="5759">
                  <c:v>125.14319999999998</c:v>
                </c:pt>
                <c:pt idx="5760">
                  <c:v>2.1546000000000003</c:v>
                </c:pt>
                <c:pt idx="5761">
                  <c:v>152.02319999999997</c:v>
                </c:pt>
                <c:pt idx="5762">
                  <c:v>19.7712</c:v>
                </c:pt>
                <c:pt idx="5763">
                  <c:v>209.27399999999992</c:v>
                </c:pt>
                <c:pt idx="5764">
                  <c:v>17.693999999999988</c:v>
                </c:pt>
                <c:pt idx="5765">
                  <c:v>25.018199999999993</c:v>
                </c:pt>
                <c:pt idx="5766">
                  <c:v>20.298599999999993</c:v>
                </c:pt>
                <c:pt idx="5767">
                  <c:v>20.234999999999996</c:v>
                </c:pt>
                <c:pt idx="5768">
                  <c:v>1.512</c:v>
                </c:pt>
                <c:pt idx="5769">
                  <c:v>10.223999999999998</c:v>
                </c:pt>
                <c:pt idx="5770">
                  <c:v>4.6220999999999997</c:v>
                </c:pt>
                <c:pt idx="5771">
                  <c:v>335.85479999999984</c:v>
                </c:pt>
                <c:pt idx="5772">
                  <c:v>233.99610000000001</c:v>
                </c:pt>
                <c:pt idx="5773">
                  <c:v>2.3967999999999989</c:v>
                </c:pt>
                <c:pt idx="5774">
                  <c:v>-31.914400000000015</c:v>
                </c:pt>
                <c:pt idx="5775">
                  <c:v>4.6228000000000007</c:v>
                </c:pt>
                <c:pt idx="5776">
                  <c:v>5.8230000000000004</c:v>
                </c:pt>
                <c:pt idx="5777">
                  <c:v>50.327999999999996</c:v>
                </c:pt>
                <c:pt idx="5778">
                  <c:v>7.9248000000000012</c:v>
                </c:pt>
                <c:pt idx="5779">
                  <c:v>11.264799999999997</c:v>
                </c:pt>
                <c:pt idx="5780">
                  <c:v>24.291899999999998</c:v>
                </c:pt>
                <c:pt idx="5781">
                  <c:v>0.59670000000000001</c:v>
                </c:pt>
                <c:pt idx="5782">
                  <c:v>7.4496000000000002</c:v>
                </c:pt>
                <c:pt idx="5783">
                  <c:v>16.397999999999996</c:v>
                </c:pt>
                <c:pt idx="5784">
                  <c:v>-384.71640000000002</c:v>
                </c:pt>
                <c:pt idx="5785">
                  <c:v>4.3955999999999982</c:v>
                </c:pt>
                <c:pt idx="5786">
                  <c:v>-16.601199999999999</c:v>
                </c:pt>
                <c:pt idx="5787">
                  <c:v>10.703699999999987</c:v>
                </c:pt>
                <c:pt idx="5788">
                  <c:v>1.8479999999999985</c:v>
                </c:pt>
                <c:pt idx="5789">
                  <c:v>-3.0933000000000002</c:v>
                </c:pt>
                <c:pt idx="5790">
                  <c:v>16.8</c:v>
                </c:pt>
                <c:pt idx="5791">
                  <c:v>0</c:v>
                </c:pt>
                <c:pt idx="5792">
                  <c:v>25.438400000000001</c:v>
                </c:pt>
                <c:pt idx="5793">
                  <c:v>15.524999999999999</c:v>
                </c:pt>
                <c:pt idx="5794">
                  <c:v>16.3352</c:v>
                </c:pt>
                <c:pt idx="5795">
                  <c:v>362.84040000000005</c:v>
                </c:pt>
                <c:pt idx="5796">
                  <c:v>36.381599999999992</c:v>
                </c:pt>
                <c:pt idx="5797">
                  <c:v>8.6939999999999991</c:v>
                </c:pt>
                <c:pt idx="5798">
                  <c:v>37.9848</c:v>
                </c:pt>
                <c:pt idx="5799">
                  <c:v>-6.0196000000000538</c:v>
                </c:pt>
                <c:pt idx="5800">
                  <c:v>43.197600000000023</c:v>
                </c:pt>
                <c:pt idx="5801">
                  <c:v>3.6288</c:v>
                </c:pt>
                <c:pt idx="5802">
                  <c:v>1.1988000000000003</c:v>
                </c:pt>
                <c:pt idx="5803">
                  <c:v>1.1555999999999984</c:v>
                </c:pt>
                <c:pt idx="5804">
                  <c:v>6.1792000000000016</c:v>
                </c:pt>
                <c:pt idx="5805">
                  <c:v>-27.264600000000016</c:v>
                </c:pt>
                <c:pt idx="5806">
                  <c:v>4.1147999999999998</c:v>
                </c:pt>
                <c:pt idx="5807">
                  <c:v>8.7168000000000063</c:v>
                </c:pt>
                <c:pt idx="5808">
                  <c:v>8.3328000000000024</c:v>
                </c:pt>
                <c:pt idx="5809">
                  <c:v>-18.180799999999998</c:v>
                </c:pt>
                <c:pt idx="5810">
                  <c:v>48.539199999999994</c:v>
                </c:pt>
                <c:pt idx="5811">
                  <c:v>15.633199999999988</c:v>
                </c:pt>
                <c:pt idx="5812">
                  <c:v>185.99699999999984</c:v>
                </c:pt>
                <c:pt idx="5813">
                  <c:v>9.3312000000000008</c:v>
                </c:pt>
                <c:pt idx="5814">
                  <c:v>-0.7295000000000007</c:v>
                </c:pt>
                <c:pt idx="5815">
                  <c:v>78.388800000000003</c:v>
                </c:pt>
                <c:pt idx="5816">
                  <c:v>4.6806000000000001</c:v>
                </c:pt>
                <c:pt idx="5817">
                  <c:v>5.767199999999999</c:v>
                </c:pt>
                <c:pt idx="5818">
                  <c:v>44.712000000000003</c:v>
                </c:pt>
                <c:pt idx="5819">
                  <c:v>5.6448</c:v>
                </c:pt>
                <c:pt idx="5820">
                  <c:v>4.7724000000000046</c:v>
                </c:pt>
                <c:pt idx="5821">
                  <c:v>2.0979000000000001</c:v>
                </c:pt>
                <c:pt idx="5822">
                  <c:v>-10.705500000000043</c:v>
                </c:pt>
                <c:pt idx="5823">
                  <c:v>6.4691999999999998</c:v>
                </c:pt>
                <c:pt idx="5824">
                  <c:v>1.9602000000000004</c:v>
                </c:pt>
                <c:pt idx="5825">
                  <c:v>201.31199999999998</c:v>
                </c:pt>
                <c:pt idx="5826">
                  <c:v>14.124599999999999</c:v>
                </c:pt>
                <c:pt idx="5827">
                  <c:v>-8.0784000000000198</c:v>
                </c:pt>
                <c:pt idx="5828">
                  <c:v>2.2239999999999998</c:v>
                </c:pt>
                <c:pt idx="5829">
                  <c:v>104.75279999999998</c:v>
                </c:pt>
                <c:pt idx="5830">
                  <c:v>8.0945999999999998</c:v>
                </c:pt>
                <c:pt idx="5831">
                  <c:v>176.78640000000001</c:v>
                </c:pt>
                <c:pt idx="5832">
                  <c:v>2.0358000000000001</c:v>
                </c:pt>
                <c:pt idx="5833">
                  <c:v>0</c:v>
                </c:pt>
                <c:pt idx="5834">
                  <c:v>-42.799999999999983</c:v>
                </c:pt>
                <c:pt idx="5835">
                  <c:v>-26.963999999999999</c:v>
                </c:pt>
                <c:pt idx="5836">
                  <c:v>-8.1674999999999933</c:v>
                </c:pt>
                <c:pt idx="5837">
                  <c:v>5.7568000000000019</c:v>
                </c:pt>
                <c:pt idx="5838">
                  <c:v>3.3479999999999954</c:v>
                </c:pt>
                <c:pt idx="5839">
                  <c:v>15.552000000000001</c:v>
                </c:pt>
                <c:pt idx="5840">
                  <c:v>11.035399999999996</c:v>
                </c:pt>
                <c:pt idx="5841">
                  <c:v>51.995999999999981</c:v>
                </c:pt>
                <c:pt idx="5842">
                  <c:v>6.097999999999999</c:v>
                </c:pt>
                <c:pt idx="5843">
                  <c:v>29.145599999999995</c:v>
                </c:pt>
                <c:pt idx="5844">
                  <c:v>54.404699999999963</c:v>
                </c:pt>
                <c:pt idx="5845">
                  <c:v>15.552000000000001</c:v>
                </c:pt>
                <c:pt idx="5846">
                  <c:v>2.8195999999999799</c:v>
                </c:pt>
                <c:pt idx="5847">
                  <c:v>15.372000000000002</c:v>
                </c:pt>
                <c:pt idx="5848">
                  <c:v>178.90999999999997</c:v>
                </c:pt>
                <c:pt idx="5849">
                  <c:v>143.19179999999994</c:v>
                </c:pt>
                <c:pt idx="5850">
                  <c:v>274.995</c:v>
                </c:pt>
                <c:pt idx="5851">
                  <c:v>34.389600000000002</c:v>
                </c:pt>
                <c:pt idx="5852">
                  <c:v>12.856800000000002</c:v>
                </c:pt>
                <c:pt idx="5853">
                  <c:v>4.7236000000000002</c:v>
                </c:pt>
                <c:pt idx="5854">
                  <c:v>-1.2558000000000051</c:v>
                </c:pt>
                <c:pt idx="5855">
                  <c:v>-4.895999999999999</c:v>
                </c:pt>
                <c:pt idx="5856">
                  <c:v>-2.1792000000000007</c:v>
                </c:pt>
                <c:pt idx="5857">
                  <c:v>-11.439000000000004</c:v>
                </c:pt>
                <c:pt idx="5858">
                  <c:v>14.097999999999999</c:v>
                </c:pt>
                <c:pt idx="5859">
                  <c:v>45.293999999999983</c:v>
                </c:pt>
                <c:pt idx="5860">
                  <c:v>2.8884000000000007</c:v>
                </c:pt>
                <c:pt idx="5861">
                  <c:v>53.860799999999998</c:v>
                </c:pt>
                <c:pt idx="5862">
                  <c:v>9.3312000000000008</c:v>
                </c:pt>
                <c:pt idx="5863">
                  <c:v>4.3524000000000003</c:v>
                </c:pt>
                <c:pt idx="5864">
                  <c:v>22.251600000000003</c:v>
                </c:pt>
                <c:pt idx="5865">
                  <c:v>2.0064000000000002</c:v>
                </c:pt>
                <c:pt idx="5866">
                  <c:v>294.67100000000005</c:v>
                </c:pt>
                <c:pt idx="5867">
                  <c:v>0.58399999999999985</c:v>
                </c:pt>
                <c:pt idx="5868">
                  <c:v>-80.178000000000026</c:v>
                </c:pt>
                <c:pt idx="5869">
                  <c:v>100.19599999999997</c:v>
                </c:pt>
                <c:pt idx="5870">
                  <c:v>80.843000000000075</c:v>
                </c:pt>
                <c:pt idx="5871">
                  <c:v>21.751499999999986</c:v>
                </c:pt>
                <c:pt idx="5872">
                  <c:v>16.732800000000005</c:v>
                </c:pt>
                <c:pt idx="5873">
                  <c:v>54.04</c:v>
                </c:pt>
                <c:pt idx="5874">
                  <c:v>4.3883999999999999</c:v>
                </c:pt>
                <c:pt idx="5875">
                  <c:v>1.0268999999999999</c:v>
                </c:pt>
                <c:pt idx="5876">
                  <c:v>219.45140000000001</c:v>
                </c:pt>
                <c:pt idx="5877">
                  <c:v>8.7906000000000013</c:v>
                </c:pt>
                <c:pt idx="5878">
                  <c:v>68.846399999999988</c:v>
                </c:pt>
                <c:pt idx="5879">
                  <c:v>92.236799999999988</c:v>
                </c:pt>
                <c:pt idx="5880">
                  <c:v>50.097999999999985</c:v>
                </c:pt>
                <c:pt idx="5881">
                  <c:v>180.76590000000002</c:v>
                </c:pt>
                <c:pt idx="5882">
                  <c:v>-99.621900000000068</c:v>
                </c:pt>
                <c:pt idx="5883">
                  <c:v>7.352800000000002</c:v>
                </c:pt>
                <c:pt idx="5884">
                  <c:v>196.50359999999978</c:v>
                </c:pt>
                <c:pt idx="5885">
                  <c:v>5.0231999999999992</c:v>
                </c:pt>
                <c:pt idx="5886">
                  <c:v>86.385600000000011</c:v>
                </c:pt>
                <c:pt idx="5887">
                  <c:v>11.117599999999999</c:v>
                </c:pt>
                <c:pt idx="5888">
                  <c:v>21.012799999999999</c:v>
                </c:pt>
                <c:pt idx="5889">
                  <c:v>11.778199999999998</c:v>
                </c:pt>
                <c:pt idx="5890">
                  <c:v>13.451199999999996</c:v>
                </c:pt>
                <c:pt idx="5891">
                  <c:v>1.6175999999999986</c:v>
                </c:pt>
                <c:pt idx="5892">
                  <c:v>2.0393999999999934</c:v>
                </c:pt>
                <c:pt idx="5893">
                  <c:v>1.3621999999999999</c:v>
                </c:pt>
                <c:pt idx="5894">
                  <c:v>23.968799999999998</c:v>
                </c:pt>
                <c:pt idx="5895">
                  <c:v>22.200000000000003</c:v>
                </c:pt>
                <c:pt idx="5896">
                  <c:v>9.629999999999999</c:v>
                </c:pt>
                <c:pt idx="5897">
                  <c:v>22.047199999999997</c:v>
                </c:pt>
                <c:pt idx="5898">
                  <c:v>124.7808</c:v>
                </c:pt>
                <c:pt idx="5899">
                  <c:v>4.8899999999999997</c:v>
                </c:pt>
                <c:pt idx="5900">
                  <c:v>7.5599999999999987</c:v>
                </c:pt>
                <c:pt idx="5901">
                  <c:v>10.4148</c:v>
                </c:pt>
                <c:pt idx="5902">
                  <c:v>28.171799999999998</c:v>
                </c:pt>
                <c:pt idx="5903">
                  <c:v>22.226399999999998</c:v>
                </c:pt>
                <c:pt idx="5904">
                  <c:v>12.672000000000001</c:v>
                </c:pt>
                <c:pt idx="5905">
                  <c:v>19.872</c:v>
                </c:pt>
                <c:pt idx="5906">
                  <c:v>1.0169999999999995</c:v>
                </c:pt>
                <c:pt idx="5907">
                  <c:v>9.2639999999999993</c:v>
                </c:pt>
                <c:pt idx="5908">
                  <c:v>26.864999999999995</c:v>
                </c:pt>
                <c:pt idx="5909">
                  <c:v>5.6627999999999998</c:v>
                </c:pt>
                <c:pt idx="5910">
                  <c:v>33.8598</c:v>
                </c:pt>
                <c:pt idx="5911">
                  <c:v>13.028400000000001</c:v>
                </c:pt>
                <c:pt idx="5912">
                  <c:v>6.63</c:v>
                </c:pt>
                <c:pt idx="5913">
                  <c:v>1.0429999999999984</c:v>
                </c:pt>
                <c:pt idx="5914">
                  <c:v>41.223699999999994</c:v>
                </c:pt>
                <c:pt idx="5915">
                  <c:v>8.8783999999999956</c:v>
                </c:pt>
                <c:pt idx="5916">
                  <c:v>27.433999999999997</c:v>
                </c:pt>
                <c:pt idx="5917">
                  <c:v>158.57639999999992</c:v>
                </c:pt>
                <c:pt idx="5918">
                  <c:v>-25.049000000000149</c:v>
                </c:pt>
                <c:pt idx="5919">
                  <c:v>58.791600000000003</c:v>
                </c:pt>
                <c:pt idx="5920">
                  <c:v>217.76699999999994</c:v>
                </c:pt>
                <c:pt idx="5921">
                  <c:v>53.260799999999996</c:v>
                </c:pt>
                <c:pt idx="5922">
                  <c:v>1.3559999999999945</c:v>
                </c:pt>
                <c:pt idx="5923">
                  <c:v>-120.05080000000007</c:v>
                </c:pt>
                <c:pt idx="5924">
                  <c:v>6.6583999999999968</c:v>
                </c:pt>
                <c:pt idx="5925">
                  <c:v>362.83500000000004</c:v>
                </c:pt>
                <c:pt idx="5926">
                  <c:v>316.13920000000007</c:v>
                </c:pt>
                <c:pt idx="5927">
                  <c:v>3.4356999999999998</c:v>
                </c:pt>
                <c:pt idx="5928">
                  <c:v>3.9248000000000003</c:v>
                </c:pt>
                <c:pt idx="5929">
                  <c:v>-45.349200000000003</c:v>
                </c:pt>
                <c:pt idx="5930">
                  <c:v>5.4432</c:v>
                </c:pt>
                <c:pt idx="5931">
                  <c:v>-113.9980000000001</c:v>
                </c:pt>
                <c:pt idx="5932">
                  <c:v>1.0044</c:v>
                </c:pt>
                <c:pt idx="5933">
                  <c:v>4.8231000000000002</c:v>
                </c:pt>
                <c:pt idx="5934">
                  <c:v>85.786999999999949</c:v>
                </c:pt>
                <c:pt idx="5935">
                  <c:v>8.6359999999999992</c:v>
                </c:pt>
                <c:pt idx="5936">
                  <c:v>19.966499999999982</c:v>
                </c:pt>
                <c:pt idx="5937">
                  <c:v>8.9969999999999892</c:v>
                </c:pt>
                <c:pt idx="5938">
                  <c:v>9.5991999999999997</c:v>
                </c:pt>
                <c:pt idx="5939">
                  <c:v>4.2951999999999995</c:v>
                </c:pt>
                <c:pt idx="5940">
                  <c:v>130.75199999999995</c:v>
                </c:pt>
                <c:pt idx="5941">
                  <c:v>1.5876000000000001</c:v>
                </c:pt>
                <c:pt idx="5942">
                  <c:v>18.477200000000011</c:v>
                </c:pt>
                <c:pt idx="5943">
                  <c:v>2.6376000000000004</c:v>
                </c:pt>
                <c:pt idx="5944">
                  <c:v>30.431999999999995</c:v>
                </c:pt>
                <c:pt idx="5945">
                  <c:v>12.441600000000001</c:v>
                </c:pt>
                <c:pt idx="5946">
                  <c:v>13.186800000000005</c:v>
                </c:pt>
                <c:pt idx="5947">
                  <c:v>12.690999999999999</c:v>
                </c:pt>
                <c:pt idx="5948">
                  <c:v>19.6328</c:v>
                </c:pt>
                <c:pt idx="5949">
                  <c:v>125.98740000000001</c:v>
                </c:pt>
                <c:pt idx="5950">
                  <c:v>78.671999999999997</c:v>
                </c:pt>
                <c:pt idx="5951">
                  <c:v>112.49279999999999</c:v>
                </c:pt>
                <c:pt idx="5952">
                  <c:v>7.2576000000000001</c:v>
                </c:pt>
                <c:pt idx="5953">
                  <c:v>2.9400000000000004</c:v>
                </c:pt>
                <c:pt idx="5954">
                  <c:v>7.7896000000000001</c:v>
                </c:pt>
                <c:pt idx="5955">
                  <c:v>-250.54079999999999</c:v>
                </c:pt>
                <c:pt idx="5956">
                  <c:v>6.7655000000000598</c:v>
                </c:pt>
                <c:pt idx="5957">
                  <c:v>40.274000000000001</c:v>
                </c:pt>
                <c:pt idx="5958">
                  <c:v>14.974399999999999</c:v>
                </c:pt>
                <c:pt idx="5959">
                  <c:v>77.035199999999975</c:v>
                </c:pt>
                <c:pt idx="5960">
                  <c:v>6.5471999999999984</c:v>
                </c:pt>
                <c:pt idx="5961">
                  <c:v>57.592799999999983</c:v>
                </c:pt>
                <c:pt idx="5962">
                  <c:v>2.0228000000000002</c:v>
                </c:pt>
                <c:pt idx="5963">
                  <c:v>55.763999999999996</c:v>
                </c:pt>
                <c:pt idx="5964">
                  <c:v>5.1659999999999986</c:v>
                </c:pt>
                <c:pt idx="5965">
                  <c:v>63.436800000000005</c:v>
                </c:pt>
                <c:pt idx="5966">
                  <c:v>10.787999999999997</c:v>
                </c:pt>
                <c:pt idx="5967">
                  <c:v>40.170200000000001</c:v>
                </c:pt>
                <c:pt idx="5968">
                  <c:v>50.327999999999996</c:v>
                </c:pt>
                <c:pt idx="5969">
                  <c:v>3.1551999999999998</c:v>
                </c:pt>
                <c:pt idx="5970">
                  <c:v>9.7608000000000015</c:v>
                </c:pt>
                <c:pt idx="5971">
                  <c:v>15.4872</c:v>
                </c:pt>
                <c:pt idx="5972">
                  <c:v>30.097999999999978</c:v>
                </c:pt>
                <c:pt idx="5973">
                  <c:v>124.48799999999994</c:v>
                </c:pt>
                <c:pt idx="5974">
                  <c:v>-67.851000000000028</c:v>
                </c:pt>
                <c:pt idx="5975">
                  <c:v>93.698800000000006</c:v>
                </c:pt>
                <c:pt idx="5976">
                  <c:v>6.2375999999999996</c:v>
                </c:pt>
                <c:pt idx="5977">
                  <c:v>34.5</c:v>
                </c:pt>
                <c:pt idx="5978">
                  <c:v>111.77400000000003</c:v>
                </c:pt>
                <c:pt idx="5979">
                  <c:v>15.3888</c:v>
                </c:pt>
                <c:pt idx="5980">
                  <c:v>45.348800000000011</c:v>
                </c:pt>
                <c:pt idx="5981">
                  <c:v>5.7593999999999976</c:v>
                </c:pt>
                <c:pt idx="5982">
                  <c:v>6.3504000000000005</c:v>
                </c:pt>
                <c:pt idx="5983">
                  <c:v>6.4199999999999964</c:v>
                </c:pt>
                <c:pt idx="5984">
                  <c:v>76.087800000000001</c:v>
                </c:pt>
                <c:pt idx="5985">
                  <c:v>35.677599999999998</c:v>
                </c:pt>
                <c:pt idx="5986">
                  <c:v>0.87919999999999732</c:v>
                </c:pt>
                <c:pt idx="5987">
                  <c:v>120.51060000000001</c:v>
                </c:pt>
                <c:pt idx="5988">
                  <c:v>4.0419999999999998</c:v>
                </c:pt>
                <c:pt idx="5989">
                  <c:v>126.22500000000002</c:v>
                </c:pt>
                <c:pt idx="5990">
                  <c:v>884.05799999999999</c:v>
                </c:pt>
                <c:pt idx="5991">
                  <c:v>32.335100000000025</c:v>
                </c:pt>
                <c:pt idx="5992">
                  <c:v>-20.784600000000012</c:v>
                </c:pt>
                <c:pt idx="5993">
                  <c:v>-4.0599999999999987</c:v>
                </c:pt>
                <c:pt idx="5994">
                  <c:v>1.6899999999999986</c:v>
                </c:pt>
                <c:pt idx="5995">
                  <c:v>-137.52900000000002</c:v>
                </c:pt>
                <c:pt idx="5996">
                  <c:v>24.196000000000012</c:v>
                </c:pt>
                <c:pt idx="5997">
                  <c:v>-147.8655</c:v>
                </c:pt>
                <c:pt idx="5998">
                  <c:v>4.2293999999999699</c:v>
                </c:pt>
                <c:pt idx="5999">
                  <c:v>12.441600000000001</c:v>
                </c:pt>
                <c:pt idx="6000">
                  <c:v>42.025599999999997</c:v>
                </c:pt>
                <c:pt idx="6001">
                  <c:v>7.6965000000000039</c:v>
                </c:pt>
                <c:pt idx="6002">
                  <c:v>-4.1711999999999989</c:v>
                </c:pt>
                <c:pt idx="6003">
                  <c:v>-8.6057999999999986</c:v>
                </c:pt>
                <c:pt idx="6004">
                  <c:v>8.2992000000000008</c:v>
                </c:pt>
                <c:pt idx="6005">
                  <c:v>8.5371999999999968</c:v>
                </c:pt>
                <c:pt idx="6006">
                  <c:v>3.8654999999999973</c:v>
                </c:pt>
                <c:pt idx="6007">
                  <c:v>21.751499999999986</c:v>
                </c:pt>
                <c:pt idx="6008">
                  <c:v>31.519199999999998</c:v>
                </c:pt>
                <c:pt idx="6009">
                  <c:v>14.238599999999995</c:v>
                </c:pt>
                <c:pt idx="6010">
                  <c:v>286.71299999999962</c:v>
                </c:pt>
                <c:pt idx="6011">
                  <c:v>122.148</c:v>
                </c:pt>
                <c:pt idx="6012">
                  <c:v>35.984999999999999</c:v>
                </c:pt>
                <c:pt idx="6013">
                  <c:v>7.1519999999999992</c:v>
                </c:pt>
                <c:pt idx="6014">
                  <c:v>363.90480000000025</c:v>
                </c:pt>
                <c:pt idx="6015">
                  <c:v>15.633199999999988</c:v>
                </c:pt>
                <c:pt idx="6016">
                  <c:v>12.912900000000004</c:v>
                </c:pt>
                <c:pt idx="6017">
                  <c:v>9.3312000000000008</c:v>
                </c:pt>
                <c:pt idx="6018">
                  <c:v>26.630399999999998</c:v>
                </c:pt>
                <c:pt idx="6019">
                  <c:v>11.489999999999991</c:v>
                </c:pt>
                <c:pt idx="6020">
                  <c:v>4.6818000000000008</c:v>
                </c:pt>
                <c:pt idx="6021">
                  <c:v>15.1158</c:v>
                </c:pt>
                <c:pt idx="6022">
                  <c:v>2.4779999999999989</c:v>
                </c:pt>
                <c:pt idx="6023">
                  <c:v>4.8986000000000018</c:v>
                </c:pt>
                <c:pt idx="6024">
                  <c:v>64.627199999999988</c:v>
                </c:pt>
                <c:pt idx="6025">
                  <c:v>3.7584</c:v>
                </c:pt>
                <c:pt idx="6026">
                  <c:v>0.33599999999999963</c:v>
                </c:pt>
                <c:pt idx="6027">
                  <c:v>25.185999999999996</c:v>
                </c:pt>
                <c:pt idx="6028">
                  <c:v>6.0059999999999993</c:v>
                </c:pt>
                <c:pt idx="6029">
                  <c:v>2.8535999999999988</c:v>
                </c:pt>
                <c:pt idx="6030">
                  <c:v>23.924000000000007</c:v>
                </c:pt>
                <c:pt idx="6031">
                  <c:v>6.5471999999999984</c:v>
                </c:pt>
                <c:pt idx="6032">
                  <c:v>15.372000000000003</c:v>
                </c:pt>
                <c:pt idx="6033">
                  <c:v>5.1815999999999995</c:v>
                </c:pt>
                <c:pt idx="6034">
                  <c:v>-52.833600000000004</c:v>
                </c:pt>
                <c:pt idx="6035">
                  <c:v>-512.14680000000021</c:v>
                </c:pt>
                <c:pt idx="6036">
                  <c:v>16.614000000000001</c:v>
                </c:pt>
                <c:pt idx="6037">
                  <c:v>54.691199999999995</c:v>
                </c:pt>
                <c:pt idx="6038">
                  <c:v>5.1967999999999961</c:v>
                </c:pt>
                <c:pt idx="6039">
                  <c:v>2.5343999999999998</c:v>
                </c:pt>
                <c:pt idx="6040">
                  <c:v>75.180000000000064</c:v>
                </c:pt>
                <c:pt idx="6041">
                  <c:v>177.19799999999998</c:v>
                </c:pt>
                <c:pt idx="6042">
                  <c:v>3.9512</c:v>
                </c:pt>
                <c:pt idx="6043">
                  <c:v>-35.36460000000001</c:v>
                </c:pt>
                <c:pt idx="6044">
                  <c:v>10.109400000000001</c:v>
                </c:pt>
                <c:pt idx="6045">
                  <c:v>89.306999999999988</c:v>
                </c:pt>
                <c:pt idx="6046">
                  <c:v>173.23500000000001</c:v>
                </c:pt>
                <c:pt idx="6047">
                  <c:v>-12.916800000000002</c:v>
                </c:pt>
                <c:pt idx="6048">
                  <c:v>-1031.5385000000001</c:v>
                </c:pt>
                <c:pt idx="6049">
                  <c:v>54.214999999999982</c:v>
                </c:pt>
                <c:pt idx="6050">
                  <c:v>16.170000000000002</c:v>
                </c:pt>
                <c:pt idx="6051">
                  <c:v>76.27200000000002</c:v>
                </c:pt>
                <c:pt idx="6052">
                  <c:v>4.0338000000000003</c:v>
                </c:pt>
                <c:pt idx="6053">
                  <c:v>7.7000000000000028</c:v>
                </c:pt>
                <c:pt idx="6054">
                  <c:v>-9.7607999999999961</c:v>
                </c:pt>
                <c:pt idx="6055">
                  <c:v>-3.4122000000000003</c:v>
                </c:pt>
                <c:pt idx="6056">
                  <c:v>30.391999999999996</c:v>
                </c:pt>
                <c:pt idx="6057">
                  <c:v>5.3391999999999991</c:v>
                </c:pt>
                <c:pt idx="6058">
                  <c:v>17.472000000000001</c:v>
                </c:pt>
                <c:pt idx="6059">
                  <c:v>6.9920000000000009</c:v>
                </c:pt>
                <c:pt idx="6060">
                  <c:v>38.350800000000007</c:v>
                </c:pt>
                <c:pt idx="6061">
                  <c:v>6.0147000000000004</c:v>
                </c:pt>
                <c:pt idx="6062">
                  <c:v>224.99249999999995</c:v>
                </c:pt>
                <c:pt idx="6063">
                  <c:v>6.1739999999999995</c:v>
                </c:pt>
                <c:pt idx="6064">
                  <c:v>8.0730000000000004</c:v>
                </c:pt>
                <c:pt idx="6065">
                  <c:v>7.7687999999999988</c:v>
                </c:pt>
                <c:pt idx="6066">
                  <c:v>10.007999999999988</c:v>
                </c:pt>
                <c:pt idx="6067">
                  <c:v>-97.176000000000073</c:v>
                </c:pt>
                <c:pt idx="6068">
                  <c:v>3.3504</c:v>
                </c:pt>
                <c:pt idx="6069">
                  <c:v>38.609999999999957</c:v>
                </c:pt>
                <c:pt idx="6070">
                  <c:v>5.9210999999999983</c:v>
                </c:pt>
                <c:pt idx="6071">
                  <c:v>-26.720400000000019</c:v>
                </c:pt>
                <c:pt idx="6072">
                  <c:v>0.56679999999999997</c:v>
                </c:pt>
                <c:pt idx="6073">
                  <c:v>-1.3248000000000004</c:v>
                </c:pt>
                <c:pt idx="6074">
                  <c:v>51.823799999999999</c:v>
                </c:pt>
                <c:pt idx="6075">
                  <c:v>2.7062000000000239</c:v>
                </c:pt>
                <c:pt idx="6076">
                  <c:v>206.31600000000006</c:v>
                </c:pt>
                <c:pt idx="6077">
                  <c:v>30.441600000000001</c:v>
                </c:pt>
                <c:pt idx="6078">
                  <c:v>3.2849999999999993</c:v>
                </c:pt>
                <c:pt idx="6079">
                  <c:v>61.382399999999997</c:v>
                </c:pt>
                <c:pt idx="6080">
                  <c:v>7.5527999999999977</c:v>
                </c:pt>
                <c:pt idx="6081">
                  <c:v>-11.321999999999999</c:v>
                </c:pt>
                <c:pt idx="6082">
                  <c:v>-9.634800000000002</c:v>
                </c:pt>
                <c:pt idx="6083">
                  <c:v>2.6567999999999969</c:v>
                </c:pt>
                <c:pt idx="6084">
                  <c:v>-0.60080000000000044</c:v>
                </c:pt>
                <c:pt idx="6085">
                  <c:v>0.67859999999999987</c:v>
                </c:pt>
                <c:pt idx="6086">
                  <c:v>-6.7320000000000011</c:v>
                </c:pt>
                <c:pt idx="6087">
                  <c:v>12.856800000000002</c:v>
                </c:pt>
                <c:pt idx="6088">
                  <c:v>3.1104000000000003</c:v>
                </c:pt>
                <c:pt idx="6089">
                  <c:v>-0.98999999999999977</c:v>
                </c:pt>
                <c:pt idx="6090">
                  <c:v>18.176400000000008</c:v>
                </c:pt>
                <c:pt idx="6091">
                  <c:v>95.759999999999991</c:v>
                </c:pt>
                <c:pt idx="6092">
                  <c:v>18.104400000000002</c:v>
                </c:pt>
                <c:pt idx="6093">
                  <c:v>21.791999999999994</c:v>
                </c:pt>
                <c:pt idx="6094">
                  <c:v>12.712000000000003</c:v>
                </c:pt>
                <c:pt idx="6095">
                  <c:v>6.3295999999999992</c:v>
                </c:pt>
                <c:pt idx="6096">
                  <c:v>8.0990999999999875</c:v>
                </c:pt>
                <c:pt idx="6097">
                  <c:v>3.9770999999999996</c:v>
                </c:pt>
                <c:pt idx="6098">
                  <c:v>1.7876000000000003</c:v>
                </c:pt>
                <c:pt idx="6099">
                  <c:v>609.71569999999997</c:v>
                </c:pt>
                <c:pt idx="6100">
                  <c:v>350.90820000000008</c:v>
                </c:pt>
                <c:pt idx="6101">
                  <c:v>375.73500000000001</c:v>
                </c:pt>
                <c:pt idx="6102">
                  <c:v>28.309500000000007</c:v>
                </c:pt>
                <c:pt idx="6103">
                  <c:v>20.389799999999994</c:v>
                </c:pt>
                <c:pt idx="6104">
                  <c:v>-83.875200000000035</c:v>
                </c:pt>
                <c:pt idx="6105">
                  <c:v>3.5783999999999998</c:v>
                </c:pt>
                <c:pt idx="6106">
                  <c:v>-49.551600000000022</c:v>
                </c:pt>
                <c:pt idx="6107">
                  <c:v>-8.1800000000000033</c:v>
                </c:pt>
                <c:pt idx="6108">
                  <c:v>2.0999999999999996</c:v>
                </c:pt>
                <c:pt idx="6109">
                  <c:v>-3.2436000000000016</c:v>
                </c:pt>
                <c:pt idx="6110">
                  <c:v>-21.068600000000174</c:v>
                </c:pt>
                <c:pt idx="6111">
                  <c:v>33.028800000000004</c:v>
                </c:pt>
                <c:pt idx="6112">
                  <c:v>5.4443999999999999</c:v>
                </c:pt>
                <c:pt idx="6113">
                  <c:v>0</c:v>
                </c:pt>
                <c:pt idx="6114">
                  <c:v>-12.839199999999977</c:v>
                </c:pt>
                <c:pt idx="6115">
                  <c:v>14.142599999999996</c:v>
                </c:pt>
                <c:pt idx="6116">
                  <c:v>592.78960000000006</c:v>
                </c:pt>
                <c:pt idx="6117">
                  <c:v>6.8723999999999998</c:v>
                </c:pt>
                <c:pt idx="6118">
                  <c:v>19.197599999999994</c:v>
                </c:pt>
                <c:pt idx="6119">
                  <c:v>6.5538000000000007</c:v>
                </c:pt>
                <c:pt idx="6120">
                  <c:v>61.38239999999999</c:v>
                </c:pt>
                <c:pt idx="6121">
                  <c:v>-128.2388</c:v>
                </c:pt>
                <c:pt idx="6122">
                  <c:v>4.6175999999999995</c:v>
                </c:pt>
                <c:pt idx="6123">
                  <c:v>6.8119999999999994</c:v>
                </c:pt>
                <c:pt idx="6124">
                  <c:v>8.5024999999999942</c:v>
                </c:pt>
                <c:pt idx="6125">
                  <c:v>5.3819999999999997</c:v>
                </c:pt>
                <c:pt idx="6126">
                  <c:v>1.2713999999999996</c:v>
                </c:pt>
                <c:pt idx="6127">
                  <c:v>54.666000000000011</c:v>
                </c:pt>
                <c:pt idx="6128">
                  <c:v>18.527999999999999</c:v>
                </c:pt>
                <c:pt idx="6129">
                  <c:v>20.767499999999998</c:v>
                </c:pt>
                <c:pt idx="6130">
                  <c:v>1.3159999999999998</c:v>
                </c:pt>
                <c:pt idx="6131">
                  <c:v>161.96739999999997</c:v>
                </c:pt>
                <c:pt idx="6132">
                  <c:v>59.435499999999998</c:v>
                </c:pt>
                <c:pt idx="6133">
                  <c:v>12.095999999999997</c:v>
                </c:pt>
                <c:pt idx="6134">
                  <c:v>55.911999999999978</c:v>
                </c:pt>
                <c:pt idx="6135">
                  <c:v>3.4619999999999997</c:v>
                </c:pt>
                <c:pt idx="6136">
                  <c:v>-186.56820000000005</c:v>
                </c:pt>
                <c:pt idx="6137">
                  <c:v>11.222399999999999</c:v>
                </c:pt>
                <c:pt idx="6138">
                  <c:v>-12.097999999999999</c:v>
                </c:pt>
                <c:pt idx="6139">
                  <c:v>30.014399999999998</c:v>
                </c:pt>
                <c:pt idx="6140">
                  <c:v>134.65199999999999</c:v>
                </c:pt>
                <c:pt idx="6141">
                  <c:v>3.9128000000000043</c:v>
                </c:pt>
                <c:pt idx="6142">
                  <c:v>74.8142</c:v>
                </c:pt>
                <c:pt idx="6143">
                  <c:v>48.806400000000011</c:v>
                </c:pt>
                <c:pt idx="6144">
                  <c:v>9.2321999999999989</c:v>
                </c:pt>
                <c:pt idx="6145">
                  <c:v>3.1752000000000002</c:v>
                </c:pt>
                <c:pt idx="6146">
                  <c:v>3.1752000000000002</c:v>
                </c:pt>
                <c:pt idx="6147">
                  <c:v>14.7668</c:v>
                </c:pt>
                <c:pt idx="6148">
                  <c:v>12.599000000000004</c:v>
                </c:pt>
                <c:pt idx="6149">
                  <c:v>-34.070400000000006</c:v>
                </c:pt>
                <c:pt idx="6150">
                  <c:v>88.725000000000023</c:v>
                </c:pt>
                <c:pt idx="6151">
                  <c:v>70.490000000000009</c:v>
                </c:pt>
                <c:pt idx="6152">
                  <c:v>0.87919999999999732</c:v>
                </c:pt>
                <c:pt idx="6153">
                  <c:v>10.393599999999998</c:v>
                </c:pt>
                <c:pt idx="6154">
                  <c:v>5.7752999999999961</c:v>
                </c:pt>
                <c:pt idx="6155">
                  <c:v>33.270399999999981</c:v>
                </c:pt>
                <c:pt idx="6156">
                  <c:v>9.5418000000000003</c:v>
                </c:pt>
                <c:pt idx="6157">
                  <c:v>38.323799999999999</c:v>
                </c:pt>
                <c:pt idx="6158">
                  <c:v>23.419200000000011</c:v>
                </c:pt>
                <c:pt idx="6159">
                  <c:v>108.17520000000002</c:v>
                </c:pt>
                <c:pt idx="6160">
                  <c:v>28.347899999999981</c:v>
                </c:pt>
                <c:pt idx="6161">
                  <c:v>3.9851999999999999</c:v>
                </c:pt>
                <c:pt idx="6162">
                  <c:v>1.961999999999998</c:v>
                </c:pt>
                <c:pt idx="6163">
                  <c:v>-25.737000000000002</c:v>
                </c:pt>
                <c:pt idx="6164">
                  <c:v>1.3728000000000002</c:v>
                </c:pt>
                <c:pt idx="6165">
                  <c:v>5.5044000000000013</c:v>
                </c:pt>
                <c:pt idx="6166">
                  <c:v>53.199999999999989</c:v>
                </c:pt>
                <c:pt idx="6167">
                  <c:v>44.045999999999992</c:v>
                </c:pt>
                <c:pt idx="6168">
                  <c:v>11.250400000000001</c:v>
                </c:pt>
                <c:pt idx="6169">
                  <c:v>6.4127999999999998</c:v>
                </c:pt>
                <c:pt idx="6170">
                  <c:v>11.558699999999998</c:v>
                </c:pt>
                <c:pt idx="6171">
                  <c:v>1.0207999999999999</c:v>
                </c:pt>
                <c:pt idx="6172">
                  <c:v>12.548999999999999</c:v>
                </c:pt>
                <c:pt idx="6173">
                  <c:v>9.1160000000000014</c:v>
                </c:pt>
                <c:pt idx="6174">
                  <c:v>226.36260000000004</c:v>
                </c:pt>
                <c:pt idx="6175">
                  <c:v>422.51</c:v>
                </c:pt>
                <c:pt idx="6176">
                  <c:v>24.068799999999996</c:v>
                </c:pt>
                <c:pt idx="6177">
                  <c:v>57.32119999999999</c:v>
                </c:pt>
                <c:pt idx="6178">
                  <c:v>11.720800000000001</c:v>
                </c:pt>
                <c:pt idx="6179">
                  <c:v>6.3960000000000008</c:v>
                </c:pt>
                <c:pt idx="6180">
                  <c:v>176.38600000000002</c:v>
                </c:pt>
                <c:pt idx="6181">
                  <c:v>32.981699999999989</c:v>
                </c:pt>
                <c:pt idx="6182">
                  <c:v>6.8619999999999992</c:v>
                </c:pt>
                <c:pt idx="6183">
                  <c:v>17.756799999999998</c:v>
                </c:pt>
                <c:pt idx="6184">
                  <c:v>25.245000000000019</c:v>
                </c:pt>
                <c:pt idx="6185">
                  <c:v>10.679999999999996</c:v>
                </c:pt>
                <c:pt idx="6186">
                  <c:v>20.575499999999998</c:v>
                </c:pt>
                <c:pt idx="6187">
                  <c:v>11.793599999999998</c:v>
                </c:pt>
                <c:pt idx="6188">
                  <c:v>35.711999999999989</c:v>
                </c:pt>
                <c:pt idx="6189">
                  <c:v>47.97999999999999</c:v>
                </c:pt>
                <c:pt idx="6190">
                  <c:v>207.88559999999998</c:v>
                </c:pt>
                <c:pt idx="6191">
                  <c:v>8.4888000000000012</c:v>
                </c:pt>
                <c:pt idx="6192">
                  <c:v>9.0719999999999992</c:v>
                </c:pt>
                <c:pt idx="6193">
                  <c:v>-9.8114999999999988</c:v>
                </c:pt>
                <c:pt idx="6194">
                  <c:v>26.557999999999993</c:v>
                </c:pt>
                <c:pt idx="6195">
                  <c:v>-76.997200000000021</c:v>
                </c:pt>
                <c:pt idx="6196">
                  <c:v>-4.460999999999995</c:v>
                </c:pt>
                <c:pt idx="6197">
                  <c:v>28.696499999999993</c:v>
                </c:pt>
                <c:pt idx="6198">
                  <c:v>13.252199999999997</c:v>
                </c:pt>
                <c:pt idx="6199">
                  <c:v>46.118399999999994</c:v>
                </c:pt>
                <c:pt idx="6200">
                  <c:v>485.98919999999993</c:v>
                </c:pt>
                <c:pt idx="6201">
                  <c:v>-4.9004999999999974</c:v>
                </c:pt>
                <c:pt idx="6202">
                  <c:v>7.0489999999999498</c:v>
                </c:pt>
                <c:pt idx="6203">
                  <c:v>-47.030399999999986</c:v>
                </c:pt>
                <c:pt idx="6204">
                  <c:v>1.7352000000000005</c:v>
                </c:pt>
                <c:pt idx="6205">
                  <c:v>15.942499999999992</c:v>
                </c:pt>
                <c:pt idx="6206">
                  <c:v>7.8899999999999979</c:v>
                </c:pt>
                <c:pt idx="6207">
                  <c:v>-14.576399999999996</c:v>
                </c:pt>
                <c:pt idx="6208">
                  <c:v>-6.3960000000000008</c:v>
                </c:pt>
                <c:pt idx="6209">
                  <c:v>942.81569999999988</c:v>
                </c:pt>
                <c:pt idx="6210">
                  <c:v>290.00579999999991</c:v>
                </c:pt>
                <c:pt idx="6211">
                  <c:v>22.419600000000003</c:v>
                </c:pt>
                <c:pt idx="6212">
                  <c:v>9.120000000000001</c:v>
                </c:pt>
                <c:pt idx="6213">
                  <c:v>22.074799999999996</c:v>
                </c:pt>
                <c:pt idx="6214">
                  <c:v>3.7435999999999998</c:v>
                </c:pt>
                <c:pt idx="6215">
                  <c:v>27.945600000000002</c:v>
                </c:pt>
                <c:pt idx="6216">
                  <c:v>29.252800000000001</c:v>
                </c:pt>
                <c:pt idx="6217">
                  <c:v>0.29969999999999963</c:v>
                </c:pt>
                <c:pt idx="6218">
                  <c:v>35.195999999999998</c:v>
                </c:pt>
                <c:pt idx="6219">
                  <c:v>51.834599999999995</c:v>
                </c:pt>
                <c:pt idx="6220">
                  <c:v>1.4601999999999977</c:v>
                </c:pt>
                <c:pt idx="6221">
                  <c:v>26.081999999999997</c:v>
                </c:pt>
                <c:pt idx="6222">
                  <c:v>19.084800000000005</c:v>
                </c:pt>
                <c:pt idx="6223">
                  <c:v>1.0730999999999993</c:v>
                </c:pt>
                <c:pt idx="6224">
                  <c:v>-54.588000000000008</c:v>
                </c:pt>
                <c:pt idx="6225">
                  <c:v>-103.86059999999998</c:v>
                </c:pt>
                <c:pt idx="6226">
                  <c:v>-14.558399999999978</c:v>
                </c:pt>
                <c:pt idx="6227">
                  <c:v>7.7679000000000009</c:v>
                </c:pt>
                <c:pt idx="6228">
                  <c:v>-20.235600000000005</c:v>
                </c:pt>
                <c:pt idx="6229">
                  <c:v>15.863099999999999</c:v>
                </c:pt>
                <c:pt idx="6230">
                  <c:v>11.8248</c:v>
                </c:pt>
                <c:pt idx="6231">
                  <c:v>8.8783999999999921</c:v>
                </c:pt>
                <c:pt idx="6232">
                  <c:v>9.3312000000000008</c:v>
                </c:pt>
                <c:pt idx="6233">
                  <c:v>34.214400000000005</c:v>
                </c:pt>
                <c:pt idx="6234">
                  <c:v>459.98749999999995</c:v>
                </c:pt>
                <c:pt idx="6235">
                  <c:v>-17.991000000000003</c:v>
                </c:pt>
                <c:pt idx="6236">
                  <c:v>21.591000000000001</c:v>
                </c:pt>
                <c:pt idx="6237">
                  <c:v>9.2176000000000009</c:v>
                </c:pt>
                <c:pt idx="6238">
                  <c:v>21.64500000000001</c:v>
                </c:pt>
                <c:pt idx="6239">
                  <c:v>93.698800000000006</c:v>
                </c:pt>
                <c:pt idx="6240">
                  <c:v>3.8167999999999997</c:v>
                </c:pt>
                <c:pt idx="6241">
                  <c:v>101.4504</c:v>
                </c:pt>
                <c:pt idx="6242">
                  <c:v>-14.591999999999999</c:v>
                </c:pt>
                <c:pt idx="6243">
                  <c:v>7.6049999999999978</c:v>
                </c:pt>
                <c:pt idx="6244">
                  <c:v>30.950400000000002</c:v>
                </c:pt>
                <c:pt idx="6245">
                  <c:v>6.4205999999999976</c:v>
                </c:pt>
                <c:pt idx="6246">
                  <c:v>6.011400000000001</c:v>
                </c:pt>
                <c:pt idx="6247">
                  <c:v>19.968599999999999</c:v>
                </c:pt>
                <c:pt idx="6248">
                  <c:v>2.6208000000000005</c:v>
                </c:pt>
                <c:pt idx="6249">
                  <c:v>120.94159999999999</c:v>
                </c:pt>
                <c:pt idx="6250">
                  <c:v>3.99</c:v>
                </c:pt>
                <c:pt idx="6251">
                  <c:v>-6.344100000000001</c:v>
                </c:pt>
                <c:pt idx="6252">
                  <c:v>27.993600000000001</c:v>
                </c:pt>
                <c:pt idx="6253">
                  <c:v>50.242500000000007</c:v>
                </c:pt>
                <c:pt idx="6254">
                  <c:v>8.1167999999999996</c:v>
                </c:pt>
                <c:pt idx="6255">
                  <c:v>3.4495999999999993</c:v>
                </c:pt>
                <c:pt idx="6256">
                  <c:v>-2.5255999999999998</c:v>
                </c:pt>
                <c:pt idx="6257">
                  <c:v>-81.725799999999978</c:v>
                </c:pt>
                <c:pt idx="6258">
                  <c:v>11.230799999999999</c:v>
                </c:pt>
                <c:pt idx="6259">
                  <c:v>5.5663999999999998</c:v>
                </c:pt>
                <c:pt idx="6260">
                  <c:v>4.9247999999999985</c:v>
                </c:pt>
                <c:pt idx="6261">
                  <c:v>19.872</c:v>
                </c:pt>
                <c:pt idx="6262">
                  <c:v>-729.91380000000004</c:v>
                </c:pt>
                <c:pt idx="6263">
                  <c:v>15.524999999999999</c:v>
                </c:pt>
                <c:pt idx="6264">
                  <c:v>14.424999999999999</c:v>
                </c:pt>
                <c:pt idx="6265">
                  <c:v>1.1771999999999998</c:v>
                </c:pt>
                <c:pt idx="6266">
                  <c:v>48.551399999999994</c:v>
                </c:pt>
                <c:pt idx="6267">
                  <c:v>93.593999999999994</c:v>
                </c:pt>
                <c:pt idx="6268">
                  <c:v>10.327</c:v>
                </c:pt>
                <c:pt idx="6269">
                  <c:v>-7.9984000000000073</c:v>
                </c:pt>
                <c:pt idx="6270">
                  <c:v>43.464599999999905</c:v>
                </c:pt>
                <c:pt idx="6271">
                  <c:v>44.974999999999987</c:v>
                </c:pt>
                <c:pt idx="6272">
                  <c:v>23.262400000000003</c:v>
                </c:pt>
                <c:pt idx="6273">
                  <c:v>4.4711999999999996</c:v>
                </c:pt>
                <c:pt idx="6274">
                  <c:v>89.963999999999999</c:v>
                </c:pt>
                <c:pt idx="6275">
                  <c:v>10.890000000000002</c:v>
                </c:pt>
                <c:pt idx="6276">
                  <c:v>41.223699999999994</c:v>
                </c:pt>
                <c:pt idx="6277">
                  <c:v>17.379999999999995</c:v>
                </c:pt>
                <c:pt idx="6278">
                  <c:v>-4.6764000000000001</c:v>
                </c:pt>
                <c:pt idx="6279">
                  <c:v>4.1651999999999987</c:v>
                </c:pt>
                <c:pt idx="6280">
                  <c:v>1.9925999999999999</c:v>
                </c:pt>
                <c:pt idx="6281">
                  <c:v>9.5735999999999937</c:v>
                </c:pt>
                <c:pt idx="6282">
                  <c:v>-26.541000000000004</c:v>
                </c:pt>
                <c:pt idx="6283">
                  <c:v>143.30299999999997</c:v>
                </c:pt>
                <c:pt idx="6284">
                  <c:v>56.324000000000012</c:v>
                </c:pt>
                <c:pt idx="6285">
                  <c:v>-231.41160000000008</c:v>
                </c:pt>
                <c:pt idx="6286">
                  <c:v>17.998199999999997</c:v>
                </c:pt>
                <c:pt idx="6287">
                  <c:v>-87.935400000000044</c:v>
                </c:pt>
                <c:pt idx="6288">
                  <c:v>68.846399999999974</c:v>
                </c:pt>
                <c:pt idx="6289">
                  <c:v>102.95279999999988</c:v>
                </c:pt>
                <c:pt idx="6290">
                  <c:v>91.772800000000018</c:v>
                </c:pt>
                <c:pt idx="6291">
                  <c:v>168.47040000000004</c:v>
                </c:pt>
                <c:pt idx="6292">
                  <c:v>7.7679000000000009</c:v>
                </c:pt>
                <c:pt idx="6293">
                  <c:v>16.676400000000001</c:v>
                </c:pt>
                <c:pt idx="6294">
                  <c:v>12.581999999999999</c:v>
                </c:pt>
                <c:pt idx="6295">
                  <c:v>503.78219999999976</c:v>
                </c:pt>
                <c:pt idx="6296">
                  <c:v>84.51</c:v>
                </c:pt>
                <c:pt idx="6297">
                  <c:v>66.627199999999988</c:v>
                </c:pt>
                <c:pt idx="6298">
                  <c:v>12.2715</c:v>
                </c:pt>
                <c:pt idx="6299">
                  <c:v>9.5570999999999984</c:v>
                </c:pt>
                <c:pt idx="6300">
                  <c:v>-38.11140000000001</c:v>
                </c:pt>
                <c:pt idx="6301">
                  <c:v>4.7195999999999998</c:v>
                </c:pt>
                <c:pt idx="6302">
                  <c:v>19.596000000000018</c:v>
                </c:pt>
                <c:pt idx="6303">
                  <c:v>23.234999999999992</c:v>
                </c:pt>
                <c:pt idx="6304">
                  <c:v>3.2063999999999999</c:v>
                </c:pt>
                <c:pt idx="6305">
                  <c:v>-4.1761999999999997</c:v>
                </c:pt>
                <c:pt idx="6306">
                  <c:v>-14.407800000000009</c:v>
                </c:pt>
                <c:pt idx="6307">
                  <c:v>16.783200000000001</c:v>
                </c:pt>
                <c:pt idx="6308">
                  <c:v>-97.552800000000076</c:v>
                </c:pt>
                <c:pt idx="6309">
                  <c:v>228.07919999999999</c:v>
                </c:pt>
                <c:pt idx="6310">
                  <c:v>5.3115999999999985</c:v>
                </c:pt>
                <c:pt idx="6311">
                  <c:v>21.751499999999986</c:v>
                </c:pt>
                <c:pt idx="6312">
                  <c:v>81.131400000000014</c:v>
                </c:pt>
                <c:pt idx="6313">
                  <c:v>7.3451000000000004</c:v>
                </c:pt>
                <c:pt idx="6314">
                  <c:v>45.575999999999979</c:v>
                </c:pt>
                <c:pt idx="6315">
                  <c:v>96.343800000000002</c:v>
                </c:pt>
                <c:pt idx="6316">
                  <c:v>69.177599999999984</c:v>
                </c:pt>
                <c:pt idx="6317">
                  <c:v>7.98</c:v>
                </c:pt>
                <c:pt idx="6318">
                  <c:v>3.4964999999999993</c:v>
                </c:pt>
                <c:pt idx="6319">
                  <c:v>15.335999999999999</c:v>
                </c:pt>
                <c:pt idx="6320">
                  <c:v>3.6288</c:v>
                </c:pt>
                <c:pt idx="6321">
                  <c:v>2.8100999999999998</c:v>
                </c:pt>
                <c:pt idx="6322">
                  <c:v>7.4871999999999996</c:v>
                </c:pt>
                <c:pt idx="6323">
                  <c:v>31.005899999999997</c:v>
                </c:pt>
                <c:pt idx="6324">
                  <c:v>16.032</c:v>
                </c:pt>
                <c:pt idx="6325">
                  <c:v>103.3116</c:v>
                </c:pt>
                <c:pt idx="6326">
                  <c:v>4.0541999999999998</c:v>
                </c:pt>
                <c:pt idx="6327">
                  <c:v>30.023400000000009</c:v>
                </c:pt>
                <c:pt idx="6328">
                  <c:v>8.9534999999999982</c:v>
                </c:pt>
                <c:pt idx="6329">
                  <c:v>93.581600000000009</c:v>
                </c:pt>
                <c:pt idx="6330">
                  <c:v>15.979199999999999</c:v>
                </c:pt>
                <c:pt idx="6331">
                  <c:v>12.736799999999999</c:v>
                </c:pt>
                <c:pt idx="6332">
                  <c:v>4.8608999999999991</c:v>
                </c:pt>
                <c:pt idx="6333">
                  <c:v>13.365</c:v>
                </c:pt>
                <c:pt idx="6334">
                  <c:v>23.086399999999998</c:v>
                </c:pt>
                <c:pt idx="6335">
                  <c:v>6.3979999999999997</c:v>
                </c:pt>
                <c:pt idx="6336">
                  <c:v>15.993599999999997</c:v>
                </c:pt>
                <c:pt idx="6337">
                  <c:v>42.494999999999948</c:v>
                </c:pt>
                <c:pt idx="6338">
                  <c:v>43.9</c:v>
                </c:pt>
                <c:pt idx="6339">
                  <c:v>2.4597999999999871</c:v>
                </c:pt>
                <c:pt idx="6340">
                  <c:v>1351.9895999999999</c:v>
                </c:pt>
                <c:pt idx="6341">
                  <c:v>-35.215199999999996</c:v>
                </c:pt>
                <c:pt idx="6342">
                  <c:v>52.734000000000009</c:v>
                </c:pt>
                <c:pt idx="6343">
                  <c:v>14.9156</c:v>
                </c:pt>
                <c:pt idx="6344">
                  <c:v>33.254399999999997</c:v>
                </c:pt>
                <c:pt idx="6345">
                  <c:v>170.51129999999998</c:v>
                </c:pt>
                <c:pt idx="6346">
                  <c:v>12.029499999999999</c:v>
                </c:pt>
                <c:pt idx="6347">
                  <c:v>4.4137999999999993</c:v>
                </c:pt>
                <c:pt idx="6348">
                  <c:v>10.4496</c:v>
                </c:pt>
                <c:pt idx="6349">
                  <c:v>10.517999999999997</c:v>
                </c:pt>
                <c:pt idx="6350">
                  <c:v>-105.69000000000003</c:v>
                </c:pt>
                <c:pt idx="6351">
                  <c:v>27.103200000000001</c:v>
                </c:pt>
                <c:pt idx="6352">
                  <c:v>-2.0099999999999998</c:v>
                </c:pt>
                <c:pt idx="6353">
                  <c:v>2.0975000000000001</c:v>
                </c:pt>
                <c:pt idx="6354">
                  <c:v>101.39399999999998</c:v>
                </c:pt>
                <c:pt idx="6355">
                  <c:v>-13.637000000000011</c:v>
                </c:pt>
                <c:pt idx="6356">
                  <c:v>6.8879999999999981</c:v>
                </c:pt>
                <c:pt idx="6357">
                  <c:v>12.441600000000001</c:v>
                </c:pt>
                <c:pt idx="6358">
                  <c:v>3.1104000000000003</c:v>
                </c:pt>
                <c:pt idx="6359">
                  <c:v>8.6352000000000011</c:v>
                </c:pt>
                <c:pt idx="6360">
                  <c:v>15.764000000000003</c:v>
                </c:pt>
                <c:pt idx="6361">
                  <c:v>8.2900999999999954</c:v>
                </c:pt>
                <c:pt idx="6362">
                  <c:v>56.55</c:v>
                </c:pt>
                <c:pt idx="6363">
                  <c:v>103.99920000000003</c:v>
                </c:pt>
                <c:pt idx="6364">
                  <c:v>24.883200000000002</c:v>
                </c:pt>
                <c:pt idx="6365">
                  <c:v>11.1294</c:v>
                </c:pt>
                <c:pt idx="6366">
                  <c:v>7.2111000000000161</c:v>
                </c:pt>
                <c:pt idx="6367">
                  <c:v>33.325600000000009</c:v>
                </c:pt>
                <c:pt idx="6368">
                  <c:v>49.92</c:v>
                </c:pt>
                <c:pt idx="6369">
                  <c:v>-29.512000000000008</c:v>
                </c:pt>
                <c:pt idx="6370">
                  <c:v>12.776399999999988</c:v>
                </c:pt>
                <c:pt idx="6371">
                  <c:v>21.819200000000002</c:v>
                </c:pt>
                <c:pt idx="6372">
                  <c:v>3.1160999999999999</c:v>
                </c:pt>
                <c:pt idx="6373">
                  <c:v>66.954599999999971</c:v>
                </c:pt>
                <c:pt idx="6374">
                  <c:v>70.197999999999922</c:v>
                </c:pt>
                <c:pt idx="6375">
                  <c:v>-1.249000000000013</c:v>
                </c:pt>
                <c:pt idx="6376">
                  <c:v>1.7247999999999997</c:v>
                </c:pt>
                <c:pt idx="6377">
                  <c:v>4.2803999999999984</c:v>
                </c:pt>
                <c:pt idx="6378">
                  <c:v>41.995800000000003</c:v>
                </c:pt>
                <c:pt idx="6379">
                  <c:v>71.537499999999994</c:v>
                </c:pt>
                <c:pt idx="6380">
                  <c:v>-11.825600000000001</c:v>
                </c:pt>
                <c:pt idx="6381">
                  <c:v>-167.98600000000002</c:v>
                </c:pt>
                <c:pt idx="6382">
                  <c:v>-36.954399999999993</c:v>
                </c:pt>
                <c:pt idx="6383">
                  <c:v>-52.454400000000007</c:v>
                </c:pt>
                <c:pt idx="6384">
                  <c:v>14.395200000000004</c:v>
                </c:pt>
                <c:pt idx="6385">
                  <c:v>13.300799999999999</c:v>
                </c:pt>
                <c:pt idx="6386">
                  <c:v>-6.6278000000000006</c:v>
                </c:pt>
                <c:pt idx="6387">
                  <c:v>4.7519999999999998</c:v>
                </c:pt>
                <c:pt idx="6388">
                  <c:v>6.8982000000000028</c:v>
                </c:pt>
                <c:pt idx="6389">
                  <c:v>146.24049999999997</c:v>
                </c:pt>
                <c:pt idx="6390">
                  <c:v>6.3504000000000005</c:v>
                </c:pt>
                <c:pt idx="6391">
                  <c:v>6.7251999999999992</c:v>
                </c:pt>
                <c:pt idx="6392">
                  <c:v>2.8224</c:v>
                </c:pt>
                <c:pt idx="6393">
                  <c:v>10.5252</c:v>
                </c:pt>
                <c:pt idx="6394">
                  <c:v>198.46</c:v>
                </c:pt>
                <c:pt idx="6395">
                  <c:v>4.6304999999999996</c:v>
                </c:pt>
                <c:pt idx="6396">
                  <c:v>7.8029999999999982</c:v>
                </c:pt>
                <c:pt idx="6397">
                  <c:v>0.59039999999999915</c:v>
                </c:pt>
                <c:pt idx="6398">
                  <c:v>247.48499999999993</c:v>
                </c:pt>
                <c:pt idx="6399">
                  <c:v>11.827199999999999</c:v>
                </c:pt>
                <c:pt idx="6400">
                  <c:v>68.363999999999976</c:v>
                </c:pt>
                <c:pt idx="6401">
                  <c:v>33.874400000000009</c:v>
                </c:pt>
                <c:pt idx="6402">
                  <c:v>1.8672</c:v>
                </c:pt>
                <c:pt idx="6403">
                  <c:v>3.0438000000000001</c:v>
                </c:pt>
                <c:pt idx="6404">
                  <c:v>19.966499999999982</c:v>
                </c:pt>
                <c:pt idx="6405">
                  <c:v>7.119599999999906</c:v>
                </c:pt>
                <c:pt idx="6406">
                  <c:v>43.421699999999994</c:v>
                </c:pt>
                <c:pt idx="6407">
                  <c:v>-12.84900000000016</c:v>
                </c:pt>
                <c:pt idx="6408">
                  <c:v>5.7749999999999986</c:v>
                </c:pt>
                <c:pt idx="6409">
                  <c:v>16.183799999999998</c:v>
                </c:pt>
                <c:pt idx="6410">
                  <c:v>0.69930000000000003</c:v>
                </c:pt>
                <c:pt idx="6411">
                  <c:v>26.902399999999993</c:v>
                </c:pt>
                <c:pt idx="6412">
                  <c:v>48.377100000000006</c:v>
                </c:pt>
                <c:pt idx="6413">
                  <c:v>9.8159999999999954</c:v>
                </c:pt>
                <c:pt idx="6414">
                  <c:v>-7.6799999999999962</c:v>
                </c:pt>
                <c:pt idx="6415">
                  <c:v>29.357999999999997</c:v>
                </c:pt>
                <c:pt idx="6416">
                  <c:v>-25.334400000000002</c:v>
                </c:pt>
                <c:pt idx="6417">
                  <c:v>-1.3463999999999998</c:v>
                </c:pt>
                <c:pt idx="6418">
                  <c:v>6.1488000000000014</c:v>
                </c:pt>
                <c:pt idx="6419">
                  <c:v>81.173400000000001</c:v>
                </c:pt>
                <c:pt idx="6420">
                  <c:v>3.4692000000000003</c:v>
                </c:pt>
                <c:pt idx="6421">
                  <c:v>9.9882000000000204</c:v>
                </c:pt>
                <c:pt idx="6422">
                  <c:v>34.698299999999996</c:v>
                </c:pt>
                <c:pt idx="6423">
                  <c:v>-73.819200000000052</c:v>
                </c:pt>
                <c:pt idx="6424">
                  <c:v>9.3312000000000008</c:v>
                </c:pt>
                <c:pt idx="6425">
                  <c:v>1119.996799999999</c:v>
                </c:pt>
                <c:pt idx="6426">
                  <c:v>-4.1959999999999997</c:v>
                </c:pt>
                <c:pt idx="6427">
                  <c:v>3.6288</c:v>
                </c:pt>
                <c:pt idx="6428">
                  <c:v>-24.476399999999998</c:v>
                </c:pt>
                <c:pt idx="6429">
                  <c:v>-1.6239999999999997</c:v>
                </c:pt>
                <c:pt idx="6430">
                  <c:v>-299.26140000000009</c:v>
                </c:pt>
                <c:pt idx="6431">
                  <c:v>-10.487400000000001</c:v>
                </c:pt>
                <c:pt idx="6432">
                  <c:v>-51.29400000000004</c:v>
                </c:pt>
                <c:pt idx="6433">
                  <c:v>8.5259999999999998</c:v>
                </c:pt>
                <c:pt idx="6434">
                  <c:v>13.571999999999996</c:v>
                </c:pt>
                <c:pt idx="6435">
                  <c:v>14.700000000000003</c:v>
                </c:pt>
                <c:pt idx="6436">
                  <c:v>28.628999999999962</c:v>
                </c:pt>
                <c:pt idx="6437">
                  <c:v>22.678200000000018</c:v>
                </c:pt>
                <c:pt idx="6438">
                  <c:v>-97.49879999999996</c:v>
                </c:pt>
                <c:pt idx="6439">
                  <c:v>-6.5490000000000492</c:v>
                </c:pt>
                <c:pt idx="6440">
                  <c:v>12.492000000000001</c:v>
                </c:pt>
                <c:pt idx="6441">
                  <c:v>23.968799999999998</c:v>
                </c:pt>
                <c:pt idx="6442">
                  <c:v>18.211199999999998</c:v>
                </c:pt>
                <c:pt idx="6443">
                  <c:v>11.454000000000001</c:v>
                </c:pt>
                <c:pt idx="6444">
                  <c:v>33.726600000000005</c:v>
                </c:pt>
                <c:pt idx="6445">
                  <c:v>2.4863999999999997</c:v>
                </c:pt>
                <c:pt idx="6446">
                  <c:v>-77.625</c:v>
                </c:pt>
                <c:pt idx="6447">
                  <c:v>0.86239999999999983</c:v>
                </c:pt>
                <c:pt idx="6448">
                  <c:v>0.65399999999999947</c:v>
                </c:pt>
                <c:pt idx="6449">
                  <c:v>5.1647999999999996</c:v>
                </c:pt>
                <c:pt idx="6450">
                  <c:v>21.012799999999999</c:v>
                </c:pt>
                <c:pt idx="6451">
                  <c:v>2.2109999999999994</c:v>
                </c:pt>
                <c:pt idx="6452">
                  <c:v>13.857900000000008</c:v>
                </c:pt>
                <c:pt idx="6453">
                  <c:v>0.55899999999999961</c:v>
                </c:pt>
                <c:pt idx="6454">
                  <c:v>15.2712</c:v>
                </c:pt>
                <c:pt idx="6455">
                  <c:v>11.457599999999998</c:v>
                </c:pt>
                <c:pt idx="6456">
                  <c:v>36.717300000000009</c:v>
                </c:pt>
                <c:pt idx="6457">
                  <c:v>7.0224000000000011</c:v>
                </c:pt>
                <c:pt idx="6458">
                  <c:v>1.0903999999999998</c:v>
                </c:pt>
                <c:pt idx="6459">
                  <c:v>6.6150000000000002</c:v>
                </c:pt>
                <c:pt idx="6460">
                  <c:v>9.3000000000000007</c:v>
                </c:pt>
                <c:pt idx="6461">
                  <c:v>18.893699999999995</c:v>
                </c:pt>
                <c:pt idx="6462">
                  <c:v>23.576399999999978</c:v>
                </c:pt>
                <c:pt idx="6463">
                  <c:v>37</c:v>
                </c:pt>
                <c:pt idx="6464">
                  <c:v>6.3743999999999996</c:v>
                </c:pt>
                <c:pt idx="6465">
                  <c:v>6.3719999999999999</c:v>
                </c:pt>
                <c:pt idx="6466">
                  <c:v>25.330199999999998</c:v>
                </c:pt>
                <c:pt idx="6467">
                  <c:v>582.23199999999997</c:v>
                </c:pt>
                <c:pt idx="6468">
                  <c:v>176.38600000000002</c:v>
                </c:pt>
                <c:pt idx="6469">
                  <c:v>23.898600000000002</c:v>
                </c:pt>
                <c:pt idx="6470">
                  <c:v>35.634600000000006</c:v>
                </c:pt>
                <c:pt idx="6471">
                  <c:v>11.451999999999995</c:v>
                </c:pt>
                <c:pt idx="6472">
                  <c:v>33.830999999999989</c:v>
                </c:pt>
                <c:pt idx="6473">
                  <c:v>87.180000000000092</c:v>
                </c:pt>
                <c:pt idx="6474">
                  <c:v>-53.285600000000009</c:v>
                </c:pt>
                <c:pt idx="6475">
                  <c:v>-3.4913999999999987</c:v>
                </c:pt>
                <c:pt idx="6476">
                  <c:v>0.58499999999999974</c:v>
                </c:pt>
                <c:pt idx="6477">
                  <c:v>-2.5749000000000279</c:v>
                </c:pt>
                <c:pt idx="6478">
                  <c:v>5.4432</c:v>
                </c:pt>
                <c:pt idx="6479">
                  <c:v>50.396000000000015</c:v>
                </c:pt>
                <c:pt idx="6480">
                  <c:v>1.8353999999999999</c:v>
                </c:pt>
                <c:pt idx="6481">
                  <c:v>0</c:v>
                </c:pt>
                <c:pt idx="6482">
                  <c:v>-4.1400000000000077</c:v>
                </c:pt>
                <c:pt idx="6483">
                  <c:v>-115.43040000000002</c:v>
                </c:pt>
                <c:pt idx="6484">
                  <c:v>36.183599999999991</c:v>
                </c:pt>
                <c:pt idx="6485">
                  <c:v>22.226399999999998</c:v>
                </c:pt>
                <c:pt idx="6486">
                  <c:v>156.33799999999997</c:v>
                </c:pt>
                <c:pt idx="6487">
                  <c:v>-9.8462999999999994</c:v>
                </c:pt>
                <c:pt idx="6488">
                  <c:v>96.023199999999974</c:v>
                </c:pt>
                <c:pt idx="6489">
                  <c:v>15.552000000000001</c:v>
                </c:pt>
                <c:pt idx="6490">
                  <c:v>16.889599999999998</c:v>
                </c:pt>
                <c:pt idx="6491">
                  <c:v>10.858799999999974</c:v>
                </c:pt>
                <c:pt idx="6492">
                  <c:v>4.4684999999999953</c:v>
                </c:pt>
                <c:pt idx="6493">
                  <c:v>24.476800000000004</c:v>
                </c:pt>
                <c:pt idx="6494">
                  <c:v>-2.6999999999999993</c:v>
                </c:pt>
                <c:pt idx="6495">
                  <c:v>5.4432</c:v>
                </c:pt>
                <c:pt idx="6496">
                  <c:v>-3.272000000000002</c:v>
                </c:pt>
                <c:pt idx="6497">
                  <c:v>6.0725999999999987</c:v>
                </c:pt>
                <c:pt idx="6498">
                  <c:v>62.14139999999999</c:v>
                </c:pt>
                <c:pt idx="6499">
                  <c:v>64.367799999999988</c:v>
                </c:pt>
                <c:pt idx="6500">
                  <c:v>41.427599999999991</c:v>
                </c:pt>
                <c:pt idx="6501">
                  <c:v>-107.99280000000002</c:v>
                </c:pt>
                <c:pt idx="6502">
                  <c:v>-10.046400000000002</c:v>
                </c:pt>
                <c:pt idx="6503">
                  <c:v>-13.4694</c:v>
                </c:pt>
                <c:pt idx="6504">
                  <c:v>349.33919999999995</c:v>
                </c:pt>
                <c:pt idx="6505">
                  <c:v>0.46409999999999996</c:v>
                </c:pt>
                <c:pt idx="6506">
                  <c:v>5.9799999999999986</c:v>
                </c:pt>
                <c:pt idx="6507">
                  <c:v>-24.962399999999988</c:v>
                </c:pt>
                <c:pt idx="6508">
                  <c:v>137.15100000000001</c:v>
                </c:pt>
                <c:pt idx="6509">
                  <c:v>17.623199999999997</c:v>
                </c:pt>
                <c:pt idx="6510">
                  <c:v>16.669799999999999</c:v>
                </c:pt>
                <c:pt idx="6511">
                  <c:v>8.1191999999999993</c:v>
                </c:pt>
                <c:pt idx="6512">
                  <c:v>5.6448</c:v>
                </c:pt>
                <c:pt idx="6513">
                  <c:v>140.59569999999999</c:v>
                </c:pt>
                <c:pt idx="6514">
                  <c:v>23.218199999999996</c:v>
                </c:pt>
                <c:pt idx="6515">
                  <c:v>0</c:v>
                </c:pt>
                <c:pt idx="6516">
                  <c:v>105.97999999999999</c:v>
                </c:pt>
                <c:pt idx="6517">
                  <c:v>41.706000000000003</c:v>
                </c:pt>
                <c:pt idx="6518">
                  <c:v>30.508800000000008</c:v>
                </c:pt>
                <c:pt idx="6519">
                  <c:v>0.83999999999999975</c:v>
                </c:pt>
                <c:pt idx="6520">
                  <c:v>2504.2215999999999</c:v>
                </c:pt>
                <c:pt idx="6521">
                  <c:v>72.640799999999999</c:v>
                </c:pt>
                <c:pt idx="6522">
                  <c:v>25.231499999999997</c:v>
                </c:pt>
                <c:pt idx="6523">
                  <c:v>3.2759999999999994</c:v>
                </c:pt>
                <c:pt idx="6524">
                  <c:v>-12.998700000000007</c:v>
                </c:pt>
                <c:pt idx="6525">
                  <c:v>-4.7625000000000011</c:v>
                </c:pt>
                <c:pt idx="6526">
                  <c:v>-7.8500000000000014</c:v>
                </c:pt>
                <c:pt idx="6527">
                  <c:v>899.98199999999997</c:v>
                </c:pt>
                <c:pt idx="6528">
                  <c:v>56.26400000000001</c:v>
                </c:pt>
                <c:pt idx="6529">
                  <c:v>2.3409000000000004</c:v>
                </c:pt>
                <c:pt idx="6530">
                  <c:v>-6.8633999999999986</c:v>
                </c:pt>
                <c:pt idx="6531">
                  <c:v>2.5519999999999996</c:v>
                </c:pt>
                <c:pt idx="6532">
                  <c:v>29.988</c:v>
                </c:pt>
                <c:pt idx="6533">
                  <c:v>143.982</c:v>
                </c:pt>
                <c:pt idx="6534">
                  <c:v>726.56189999999981</c:v>
                </c:pt>
                <c:pt idx="6535">
                  <c:v>-50.098000000000297</c:v>
                </c:pt>
                <c:pt idx="6536">
                  <c:v>-147.8655</c:v>
                </c:pt>
                <c:pt idx="6537">
                  <c:v>-24.588000000000001</c:v>
                </c:pt>
                <c:pt idx="6538">
                  <c:v>41.337400000000002</c:v>
                </c:pt>
                <c:pt idx="6539">
                  <c:v>75.686000000000007</c:v>
                </c:pt>
                <c:pt idx="6540">
                  <c:v>34.629599999999996</c:v>
                </c:pt>
                <c:pt idx="6541">
                  <c:v>23.786399999999986</c:v>
                </c:pt>
                <c:pt idx="6542">
                  <c:v>10.787999999999997</c:v>
                </c:pt>
                <c:pt idx="6543">
                  <c:v>7.9895999999999994</c:v>
                </c:pt>
                <c:pt idx="6544">
                  <c:v>-46.53600000000003</c:v>
                </c:pt>
                <c:pt idx="6545">
                  <c:v>1.764</c:v>
                </c:pt>
                <c:pt idx="6546">
                  <c:v>7.7449999999999983</c:v>
                </c:pt>
                <c:pt idx="6547">
                  <c:v>-172.11720000000003</c:v>
                </c:pt>
                <c:pt idx="6548">
                  <c:v>5.6783999999999981</c:v>
                </c:pt>
                <c:pt idx="6549">
                  <c:v>38.970000000000006</c:v>
                </c:pt>
                <c:pt idx="6550">
                  <c:v>21.837600000000023</c:v>
                </c:pt>
                <c:pt idx="6551">
                  <c:v>6.4127999999999998</c:v>
                </c:pt>
                <c:pt idx="6552">
                  <c:v>7.9449999999999932</c:v>
                </c:pt>
                <c:pt idx="6553">
                  <c:v>71.992800000000003</c:v>
                </c:pt>
                <c:pt idx="6554">
                  <c:v>31.582499999999953</c:v>
                </c:pt>
                <c:pt idx="6555">
                  <c:v>1.2375999999999996</c:v>
                </c:pt>
                <c:pt idx="6556">
                  <c:v>-14.759400000000003</c:v>
                </c:pt>
                <c:pt idx="6557">
                  <c:v>7.9378000000000002</c:v>
                </c:pt>
                <c:pt idx="6558">
                  <c:v>169.18200000000004</c:v>
                </c:pt>
                <c:pt idx="6559">
                  <c:v>197.35299999999998</c:v>
                </c:pt>
                <c:pt idx="6560">
                  <c:v>1.512</c:v>
                </c:pt>
                <c:pt idx="6561">
                  <c:v>-90.774000000000029</c:v>
                </c:pt>
                <c:pt idx="6562">
                  <c:v>7.9085999999999999</c:v>
                </c:pt>
                <c:pt idx="6563">
                  <c:v>-38.849999999999994</c:v>
                </c:pt>
                <c:pt idx="6564">
                  <c:v>2.5055999999999998</c:v>
                </c:pt>
                <c:pt idx="6565">
                  <c:v>244.24959999999999</c:v>
                </c:pt>
                <c:pt idx="6566">
                  <c:v>-426.9860000000001</c:v>
                </c:pt>
                <c:pt idx="6567">
                  <c:v>0.71199999999999974</c:v>
                </c:pt>
                <c:pt idx="6568">
                  <c:v>1.008</c:v>
                </c:pt>
                <c:pt idx="6569">
                  <c:v>-18.117599999999996</c:v>
                </c:pt>
                <c:pt idx="6570">
                  <c:v>50.40629999999998</c:v>
                </c:pt>
                <c:pt idx="6571">
                  <c:v>28.496999999999957</c:v>
                </c:pt>
                <c:pt idx="6572">
                  <c:v>5.8604000000000003</c:v>
                </c:pt>
                <c:pt idx="6573">
                  <c:v>67.608000000000004</c:v>
                </c:pt>
                <c:pt idx="6574">
                  <c:v>118.37040000000002</c:v>
                </c:pt>
                <c:pt idx="6575">
                  <c:v>440.76480000000004</c:v>
                </c:pt>
                <c:pt idx="6576">
                  <c:v>-17.035200000000003</c:v>
                </c:pt>
                <c:pt idx="6577">
                  <c:v>50.442599999999977</c:v>
                </c:pt>
                <c:pt idx="6578">
                  <c:v>75.595799999999997</c:v>
                </c:pt>
                <c:pt idx="6579">
                  <c:v>3.2063999999999999</c:v>
                </c:pt>
                <c:pt idx="6580">
                  <c:v>2.2517999999999998</c:v>
                </c:pt>
                <c:pt idx="6581">
                  <c:v>30.581999999999987</c:v>
                </c:pt>
                <c:pt idx="6582">
                  <c:v>86.385600000000011</c:v>
                </c:pt>
                <c:pt idx="6583">
                  <c:v>29.562599999999986</c:v>
                </c:pt>
                <c:pt idx="6584">
                  <c:v>67.990000000000009</c:v>
                </c:pt>
                <c:pt idx="6585">
                  <c:v>3.8720000000000003</c:v>
                </c:pt>
                <c:pt idx="6586">
                  <c:v>5.7071999999999976</c:v>
                </c:pt>
                <c:pt idx="6587">
                  <c:v>69.67619999999998</c:v>
                </c:pt>
                <c:pt idx="6588">
                  <c:v>7.1712000000000007</c:v>
                </c:pt>
                <c:pt idx="6589">
                  <c:v>11.585999999999984</c:v>
                </c:pt>
                <c:pt idx="6590">
                  <c:v>3.2213999999999996</c:v>
                </c:pt>
                <c:pt idx="6591">
                  <c:v>9.702</c:v>
                </c:pt>
                <c:pt idx="6592">
                  <c:v>1.7324999999999999</c:v>
                </c:pt>
                <c:pt idx="6593">
                  <c:v>11.748799999999997</c:v>
                </c:pt>
                <c:pt idx="6594">
                  <c:v>35.260400000000004</c:v>
                </c:pt>
                <c:pt idx="6595">
                  <c:v>-7.8399999999999963</c:v>
                </c:pt>
                <c:pt idx="6596">
                  <c:v>1.8703999999999998</c:v>
                </c:pt>
                <c:pt idx="6597">
                  <c:v>-0.9099999999999997</c:v>
                </c:pt>
                <c:pt idx="6598">
                  <c:v>22.480800000000002</c:v>
                </c:pt>
                <c:pt idx="6599">
                  <c:v>23.680799999999998</c:v>
                </c:pt>
                <c:pt idx="6600">
                  <c:v>73.41</c:v>
                </c:pt>
                <c:pt idx="6601">
                  <c:v>64.756799999999998</c:v>
                </c:pt>
                <c:pt idx="6602">
                  <c:v>7.2035999999999998</c:v>
                </c:pt>
                <c:pt idx="6603">
                  <c:v>-32.929200000000002</c:v>
                </c:pt>
                <c:pt idx="6604">
                  <c:v>0</c:v>
                </c:pt>
                <c:pt idx="6605">
                  <c:v>21.772800000000004</c:v>
                </c:pt>
                <c:pt idx="6606">
                  <c:v>23.756399999999985</c:v>
                </c:pt>
                <c:pt idx="6607">
                  <c:v>-84.823200000000071</c:v>
                </c:pt>
                <c:pt idx="6608">
                  <c:v>116.24249999999996</c:v>
                </c:pt>
                <c:pt idx="6609">
                  <c:v>25.149600000000007</c:v>
                </c:pt>
                <c:pt idx="6610">
                  <c:v>6.0299999999999994</c:v>
                </c:pt>
                <c:pt idx="6611">
                  <c:v>51.829200000000014</c:v>
                </c:pt>
                <c:pt idx="6612">
                  <c:v>9.7979999999999983</c:v>
                </c:pt>
                <c:pt idx="6613">
                  <c:v>131.58600000000001</c:v>
                </c:pt>
                <c:pt idx="6614">
                  <c:v>35.679599999999979</c:v>
                </c:pt>
                <c:pt idx="6615">
                  <c:v>14.097999999999999</c:v>
                </c:pt>
                <c:pt idx="6616">
                  <c:v>10.799999999999999</c:v>
                </c:pt>
                <c:pt idx="6617">
                  <c:v>107.7216</c:v>
                </c:pt>
                <c:pt idx="6618">
                  <c:v>15.552000000000001</c:v>
                </c:pt>
                <c:pt idx="6619">
                  <c:v>54.584400000000002</c:v>
                </c:pt>
                <c:pt idx="6620">
                  <c:v>83.281000000000063</c:v>
                </c:pt>
                <c:pt idx="6621">
                  <c:v>53.235000000000014</c:v>
                </c:pt>
                <c:pt idx="6622">
                  <c:v>12.145199999999997</c:v>
                </c:pt>
                <c:pt idx="6623">
                  <c:v>27.485599999999998</c:v>
                </c:pt>
                <c:pt idx="6624">
                  <c:v>-13.170600000000007</c:v>
                </c:pt>
                <c:pt idx="6625">
                  <c:v>-8.5416000000000025</c:v>
                </c:pt>
                <c:pt idx="6626">
                  <c:v>2239.9871999999996</c:v>
                </c:pt>
                <c:pt idx="6627">
                  <c:v>6.2208000000000006</c:v>
                </c:pt>
                <c:pt idx="6628">
                  <c:v>134.33279999999996</c:v>
                </c:pt>
                <c:pt idx="6629">
                  <c:v>-5.4120000000000008</c:v>
                </c:pt>
                <c:pt idx="6630">
                  <c:v>52.376399999999961</c:v>
                </c:pt>
                <c:pt idx="6631">
                  <c:v>629.01</c:v>
                </c:pt>
                <c:pt idx="6632">
                  <c:v>15.254400000000004</c:v>
                </c:pt>
                <c:pt idx="6633">
                  <c:v>85.995700000000014</c:v>
                </c:pt>
                <c:pt idx="6634">
                  <c:v>-52.548099999999991</c:v>
                </c:pt>
                <c:pt idx="6635">
                  <c:v>70.55639999999994</c:v>
                </c:pt>
                <c:pt idx="6636">
                  <c:v>39.689000000000007</c:v>
                </c:pt>
                <c:pt idx="6637">
                  <c:v>2.027099999999999</c:v>
                </c:pt>
                <c:pt idx="6638">
                  <c:v>36.255599999999994</c:v>
                </c:pt>
                <c:pt idx="6639">
                  <c:v>-734.52639999999997</c:v>
                </c:pt>
                <c:pt idx="6640">
                  <c:v>60.422399999999996</c:v>
                </c:pt>
                <c:pt idx="6641">
                  <c:v>29.518599999999999</c:v>
                </c:pt>
                <c:pt idx="6642">
                  <c:v>66.600000000000009</c:v>
                </c:pt>
                <c:pt idx="6643">
                  <c:v>38.357200000000006</c:v>
                </c:pt>
                <c:pt idx="6644">
                  <c:v>-31.487400000000001</c:v>
                </c:pt>
                <c:pt idx="6645">
                  <c:v>15.015599999999985</c:v>
                </c:pt>
                <c:pt idx="6646">
                  <c:v>-304.66529999999989</c:v>
                </c:pt>
                <c:pt idx="6647">
                  <c:v>8.7168000000000063</c:v>
                </c:pt>
                <c:pt idx="6648">
                  <c:v>-68.185600000000022</c:v>
                </c:pt>
                <c:pt idx="6649">
                  <c:v>107.99459999999999</c:v>
                </c:pt>
                <c:pt idx="6650">
                  <c:v>15.498000000000001</c:v>
                </c:pt>
                <c:pt idx="6651">
                  <c:v>-11.651199999999999</c:v>
                </c:pt>
                <c:pt idx="6652">
                  <c:v>7.2576000000000001</c:v>
                </c:pt>
                <c:pt idx="6653">
                  <c:v>-39.636999999999993</c:v>
                </c:pt>
                <c:pt idx="6654">
                  <c:v>25.018199999999993</c:v>
                </c:pt>
                <c:pt idx="6655">
                  <c:v>4.7987999999999964</c:v>
                </c:pt>
                <c:pt idx="6656">
                  <c:v>-6.3960000000000008</c:v>
                </c:pt>
                <c:pt idx="6657">
                  <c:v>3.8570000000000002</c:v>
                </c:pt>
                <c:pt idx="6658">
                  <c:v>16.317200000000003</c:v>
                </c:pt>
                <c:pt idx="6659">
                  <c:v>-185.71679999999998</c:v>
                </c:pt>
                <c:pt idx="6660">
                  <c:v>11.897999999999996</c:v>
                </c:pt>
                <c:pt idx="6661">
                  <c:v>33.036799999999985</c:v>
                </c:pt>
                <c:pt idx="6662">
                  <c:v>210.49419999999998</c:v>
                </c:pt>
                <c:pt idx="6663">
                  <c:v>60.664499999999961</c:v>
                </c:pt>
                <c:pt idx="6664">
                  <c:v>113.21099999999998</c:v>
                </c:pt>
                <c:pt idx="6665">
                  <c:v>79.691999999999979</c:v>
                </c:pt>
                <c:pt idx="6666">
                  <c:v>15.426000000000002</c:v>
                </c:pt>
                <c:pt idx="6667">
                  <c:v>2.9567999999999999</c:v>
                </c:pt>
                <c:pt idx="6668">
                  <c:v>4.42</c:v>
                </c:pt>
                <c:pt idx="6669">
                  <c:v>34.960000000000008</c:v>
                </c:pt>
                <c:pt idx="6670">
                  <c:v>13.427999999999997</c:v>
                </c:pt>
                <c:pt idx="6671">
                  <c:v>17.348799999999997</c:v>
                </c:pt>
                <c:pt idx="6672">
                  <c:v>79.757999999999967</c:v>
                </c:pt>
                <c:pt idx="6673">
                  <c:v>12.232799999999997</c:v>
                </c:pt>
                <c:pt idx="6674">
                  <c:v>4.9139999999999997</c:v>
                </c:pt>
                <c:pt idx="6675">
                  <c:v>22.653000000000006</c:v>
                </c:pt>
                <c:pt idx="6676">
                  <c:v>5.1350000000000007</c:v>
                </c:pt>
                <c:pt idx="6677">
                  <c:v>165.28680000000003</c:v>
                </c:pt>
                <c:pt idx="6678">
                  <c:v>3.5153999999999979</c:v>
                </c:pt>
                <c:pt idx="6679">
                  <c:v>2.8339999999999996</c:v>
                </c:pt>
                <c:pt idx="6680">
                  <c:v>37.562399999999997</c:v>
                </c:pt>
                <c:pt idx="6681">
                  <c:v>73.41</c:v>
                </c:pt>
                <c:pt idx="6682">
                  <c:v>1.728</c:v>
                </c:pt>
                <c:pt idx="6683">
                  <c:v>8.8176000000000023</c:v>
                </c:pt>
                <c:pt idx="6684">
                  <c:v>-15.751400000000004</c:v>
                </c:pt>
                <c:pt idx="6685">
                  <c:v>-19.737199999999994</c:v>
                </c:pt>
                <c:pt idx="6686">
                  <c:v>1.4759999999999982</c:v>
                </c:pt>
                <c:pt idx="6687">
                  <c:v>55.895999999999958</c:v>
                </c:pt>
                <c:pt idx="6688">
                  <c:v>21.27239999999999</c:v>
                </c:pt>
                <c:pt idx="6689">
                  <c:v>2.1279999999999988</c:v>
                </c:pt>
                <c:pt idx="6690">
                  <c:v>8.4095999999999993</c:v>
                </c:pt>
                <c:pt idx="6691">
                  <c:v>54.558</c:v>
                </c:pt>
                <c:pt idx="6692">
                  <c:v>219.65459999999999</c:v>
                </c:pt>
                <c:pt idx="6693">
                  <c:v>80.791200000000003</c:v>
                </c:pt>
                <c:pt idx="6694">
                  <c:v>14.870699999999998</c:v>
                </c:pt>
                <c:pt idx="6695">
                  <c:v>134.93219999999999</c:v>
                </c:pt>
                <c:pt idx="6696">
                  <c:v>11.450399999999998</c:v>
                </c:pt>
                <c:pt idx="6697">
                  <c:v>26.930399999999999</c:v>
                </c:pt>
                <c:pt idx="6698">
                  <c:v>7.6798000000000002</c:v>
                </c:pt>
                <c:pt idx="6699">
                  <c:v>22.529599999999995</c:v>
                </c:pt>
                <c:pt idx="6700">
                  <c:v>17.623199999999997</c:v>
                </c:pt>
                <c:pt idx="6701">
                  <c:v>20.391999999999989</c:v>
                </c:pt>
                <c:pt idx="6702">
                  <c:v>-4.9127999999999989</c:v>
                </c:pt>
                <c:pt idx="6703">
                  <c:v>19.03860000000001</c:v>
                </c:pt>
                <c:pt idx="6704">
                  <c:v>1.7918999999999998</c:v>
                </c:pt>
                <c:pt idx="6705">
                  <c:v>8.998500000000007</c:v>
                </c:pt>
                <c:pt idx="6706">
                  <c:v>58.46399999999997</c:v>
                </c:pt>
                <c:pt idx="6707">
                  <c:v>3.6017999999999999</c:v>
                </c:pt>
                <c:pt idx="6708">
                  <c:v>99.431999999999931</c:v>
                </c:pt>
                <c:pt idx="6709">
                  <c:v>20.155800000000013</c:v>
                </c:pt>
                <c:pt idx="6710">
                  <c:v>99.295999999999978</c:v>
                </c:pt>
                <c:pt idx="6711">
                  <c:v>1.2389999999999994</c:v>
                </c:pt>
                <c:pt idx="6712">
                  <c:v>-292.98719999999997</c:v>
                </c:pt>
                <c:pt idx="6713">
                  <c:v>-26.755799999999994</c:v>
                </c:pt>
                <c:pt idx="6714">
                  <c:v>-4.908000000000003</c:v>
                </c:pt>
                <c:pt idx="6715">
                  <c:v>24.998400000000011</c:v>
                </c:pt>
                <c:pt idx="6716">
                  <c:v>14.399999999999999</c:v>
                </c:pt>
                <c:pt idx="6717">
                  <c:v>12.700800000000001</c:v>
                </c:pt>
                <c:pt idx="6718">
                  <c:v>31.983999999999995</c:v>
                </c:pt>
                <c:pt idx="6719">
                  <c:v>3.0576000000000008</c:v>
                </c:pt>
                <c:pt idx="6720">
                  <c:v>31.489499999999992</c:v>
                </c:pt>
                <c:pt idx="6721">
                  <c:v>6.0632000000000019</c:v>
                </c:pt>
                <c:pt idx="6722">
                  <c:v>4.8545999999999978</c:v>
                </c:pt>
                <c:pt idx="6723">
                  <c:v>6.9654000000000007</c:v>
                </c:pt>
                <c:pt idx="6724">
                  <c:v>4.8162000000000003</c:v>
                </c:pt>
                <c:pt idx="6725">
                  <c:v>5.2028999999999996</c:v>
                </c:pt>
                <c:pt idx="6726">
                  <c:v>7.7639999999999993</c:v>
                </c:pt>
                <c:pt idx="6727">
                  <c:v>83.283999999999992</c:v>
                </c:pt>
                <c:pt idx="6728">
                  <c:v>8.2055999999999987</c:v>
                </c:pt>
                <c:pt idx="6729">
                  <c:v>-4.4945999999999984</c:v>
                </c:pt>
                <c:pt idx="6730">
                  <c:v>56.274400000000014</c:v>
                </c:pt>
                <c:pt idx="6731">
                  <c:v>7.2576000000000001</c:v>
                </c:pt>
                <c:pt idx="6732">
                  <c:v>62.137599999999992</c:v>
                </c:pt>
                <c:pt idx="6733">
                  <c:v>3.2432000000000016</c:v>
                </c:pt>
                <c:pt idx="6734">
                  <c:v>3.9473999999999996</c:v>
                </c:pt>
                <c:pt idx="6735">
                  <c:v>44.366400000000006</c:v>
                </c:pt>
                <c:pt idx="6736">
                  <c:v>81.131400000000014</c:v>
                </c:pt>
                <c:pt idx="6737">
                  <c:v>6.0263999999999918</c:v>
                </c:pt>
                <c:pt idx="6738">
                  <c:v>15.610399999999993</c:v>
                </c:pt>
                <c:pt idx="6739">
                  <c:v>7.6968000000000032</c:v>
                </c:pt>
                <c:pt idx="6740">
                  <c:v>-5.1396000000000583</c:v>
                </c:pt>
                <c:pt idx="6741">
                  <c:v>3.1806000000000005</c:v>
                </c:pt>
                <c:pt idx="6742">
                  <c:v>-13.740299999999994</c:v>
                </c:pt>
                <c:pt idx="6743">
                  <c:v>16.146000000000001</c:v>
                </c:pt>
                <c:pt idx="6744">
                  <c:v>107.98920000000001</c:v>
                </c:pt>
                <c:pt idx="6745">
                  <c:v>1.7940000000000005</c:v>
                </c:pt>
                <c:pt idx="6746">
                  <c:v>163.78700000000003</c:v>
                </c:pt>
                <c:pt idx="6747">
                  <c:v>5.0462999999999996</c:v>
                </c:pt>
                <c:pt idx="6748">
                  <c:v>8.0730000000000004</c:v>
                </c:pt>
                <c:pt idx="6749">
                  <c:v>29.245000000000005</c:v>
                </c:pt>
                <c:pt idx="6750">
                  <c:v>20.733199999999997</c:v>
                </c:pt>
                <c:pt idx="6751">
                  <c:v>2.2724000000000002</c:v>
                </c:pt>
                <c:pt idx="6752">
                  <c:v>27.881999999999998</c:v>
                </c:pt>
                <c:pt idx="6753">
                  <c:v>3.7412000000000001</c:v>
                </c:pt>
                <c:pt idx="6754">
                  <c:v>121.10560000000001</c:v>
                </c:pt>
                <c:pt idx="6755">
                  <c:v>18.960000000000004</c:v>
                </c:pt>
                <c:pt idx="6756">
                  <c:v>143.62880000000001</c:v>
                </c:pt>
                <c:pt idx="6757">
                  <c:v>102.94440000000002</c:v>
                </c:pt>
                <c:pt idx="6758">
                  <c:v>0</c:v>
                </c:pt>
                <c:pt idx="6759">
                  <c:v>2.4581999999999997</c:v>
                </c:pt>
                <c:pt idx="6760">
                  <c:v>0</c:v>
                </c:pt>
                <c:pt idx="6761">
                  <c:v>31.015599999999978</c:v>
                </c:pt>
                <c:pt idx="6762">
                  <c:v>9.8685000000000009</c:v>
                </c:pt>
                <c:pt idx="6763">
                  <c:v>-8.3524000000000012</c:v>
                </c:pt>
                <c:pt idx="6764">
                  <c:v>-19.470000000000141</c:v>
                </c:pt>
                <c:pt idx="6765">
                  <c:v>-18.117599999999996</c:v>
                </c:pt>
                <c:pt idx="6766">
                  <c:v>3.5460000000000007</c:v>
                </c:pt>
                <c:pt idx="6767">
                  <c:v>-6.1879999999999988</c:v>
                </c:pt>
                <c:pt idx="6768">
                  <c:v>98.105000000000004</c:v>
                </c:pt>
                <c:pt idx="6769">
                  <c:v>13.452000000000002</c:v>
                </c:pt>
                <c:pt idx="6770">
                  <c:v>146.79</c:v>
                </c:pt>
                <c:pt idx="6771">
                  <c:v>-9.9704999999999977</c:v>
                </c:pt>
                <c:pt idx="6772">
                  <c:v>2.7956000000000003</c:v>
                </c:pt>
                <c:pt idx="6773">
                  <c:v>1.3049999999999997</c:v>
                </c:pt>
                <c:pt idx="6774">
                  <c:v>18.662400000000002</c:v>
                </c:pt>
                <c:pt idx="6775">
                  <c:v>8.1143999999999998</c:v>
                </c:pt>
                <c:pt idx="6776">
                  <c:v>-17.523000000000014</c:v>
                </c:pt>
                <c:pt idx="6777">
                  <c:v>157.46849999999998</c:v>
                </c:pt>
                <c:pt idx="6778">
                  <c:v>31.044599999999974</c:v>
                </c:pt>
                <c:pt idx="6779">
                  <c:v>4.2803999999999984</c:v>
                </c:pt>
                <c:pt idx="6780">
                  <c:v>5.8695999999999993</c:v>
                </c:pt>
                <c:pt idx="6781">
                  <c:v>27.485599999999998</c:v>
                </c:pt>
                <c:pt idx="6782">
                  <c:v>3.0143999999999984</c:v>
                </c:pt>
                <c:pt idx="6783">
                  <c:v>4.2470999999999943</c:v>
                </c:pt>
                <c:pt idx="6784">
                  <c:v>-34.646999999999991</c:v>
                </c:pt>
                <c:pt idx="6785">
                  <c:v>-25.992000000000004</c:v>
                </c:pt>
                <c:pt idx="6786">
                  <c:v>7.2576000000000001</c:v>
                </c:pt>
                <c:pt idx="6787">
                  <c:v>12.992999999999988</c:v>
                </c:pt>
                <c:pt idx="6788">
                  <c:v>31.468499999999999</c:v>
                </c:pt>
                <c:pt idx="6789">
                  <c:v>12.314400000000006</c:v>
                </c:pt>
                <c:pt idx="6790">
                  <c:v>2.8079999999999998</c:v>
                </c:pt>
                <c:pt idx="6791">
                  <c:v>2.7944000000000004</c:v>
                </c:pt>
                <c:pt idx="6792">
                  <c:v>30.211199999999998</c:v>
                </c:pt>
                <c:pt idx="6793">
                  <c:v>1.6115999999999993</c:v>
                </c:pt>
                <c:pt idx="6794">
                  <c:v>26.997299999999967</c:v>
                </c:pt>
                <c:pt idx="6795">
                  <c:v>-15.526799999999994</c:v>
                </c:pt>
                <c:pt idx="6796">
                  <c:v>-16.585799999999999</c:v>
                </c:pt>
                <c:pt idx="6797">
                  <c:v>-6.0768000000000004</c:v>
                </c:pt>
                <c:pt idx="6798">
                  <c:v>-3.9399999999999995</c:v>
                </c:pt>
                <c:pt idx="6799">
                  <c:v>-24.102599999999995</c:v>
                </c:pt>
                <c:pt idx="6800">
                  <c:v>-386.95699999999999</c:v>
                </c:pt>
                <c:pt idx="6801">
                  <c:v>-7.8960000000000008</c:v>
                </c:pt>
                <c:pt idx="6802">
                  <c:v>21.42</c:v>
                </c:pt>
                <c:pt idx="6803">
                  <c:v>4.1971999999999987</c:v>
                </c:pt>
                <c:pt idx="6804">
                  <c:v>34.992999999999995</c:v>
                </c:pt>
                <c:pt idx="6805">
                  <c:v>4.8804000000000007</c:v>
                </c:pt>
                <c:pt idx="6806">
                  <c:v>1.3978000000000002</c:v>
                </c:pt>
                <c:pt idx="6807">
                  <c:v>35.661300000000004</c:v>
                </c:pt>
                <c:pt idx="6808">
                  <c:v>-7.8330000000000055</c:v>
                </c:pt>
                <c:pt idx="6809">
                  <c:v>-2.5880000000000001</c:v>
                </c:pt>
                <c:pt idx="6810">
                  <c:v>-18.038499999999996</c:v>
                </c:pt>
                <c:pt idx="6811">
                  <c:v>-29.152799999999992</c:v>
                </c:pt>
                <c:pt idx="6812">
                  <c:v>-12.207999999999995</c:v>
                </c:pt>
                <c:pt idx="6813">
                  <c:v>4.7975999999999992</c:v>
                </c:pt>
                <c:pt idx="6814">
                  <c:v>-168.8189999999999</c:v>
                </c:pt>
                <c:pt idx="6815">
                  <c:v>2.6208000000000005</c:v>
                </c:pt>
                <c:pt idx="6816">
                  <c:v>8.9499999999999993</c:v>
                </c:pt>
                <c:pt idx="6817">
                  <c:v>1061.5721999999998</c:v>
                </c:pt>
                <c:pt idx="6818">
                  <c:v>-2.6880000000000015</c:v>
                </c:pt>
                <c:pt idx="6819">
                  <c:v>-2.3903999999999996</c:v>
                </c:pt>
                <c:pt idx="6820">
                  <c:v>-3.2391999999999896</c:v>
                </c:pt>
                <c:pt idx="6821">
                  <c:v>-1.4059999999999997</c:v>
                </c:pt>
                <c:pt idx="6822">
                  <c:v>43.705999999999996</c:v>
                </c:pt>
                <c:pt idx="6823">
                  <c:v>49.23</c:v>
                </c:pt>
                <c:pt idx="6824">
                  <c:v>39.44380000000001</c:v>
                </c:pt>
                <c:pt idx="6825">
                  <c:v>4.8719999999999999</c:v>
                </c:pt>
                <c:pt idx="6826">
                  <c:v>8399.9759999999987</c:v>
                </c:pt>
                <c:pt idx="6827">
                  <c:v>331.19099999999997</c:v>
                </c:pt>
                <c:pt idx="6828">
                  <c:v>16.8413</c:v>
                </c:pt>
                <c:pt idx="6829">
                  <c:v>9.5088000000000008</c:v>
                </c:pt>
                <c:pt idx="6830">
                  <c:v>53.451900000000009</c:v>
                </c:pt>
                <c:pt idx="6831">
                  <c:v>4.5448000000000004</c:v>
                </c:pt>
                <c:pt idx="6832">
                  <c:v>1.0019999999999993</c:v>
                </c:pt>
                <c:pt idx="6833">
                  <c:v>-12.778499999999994</c:v>
                </c:pt>
                <c:pt idx="6834">
                  <c:v>3.9032000000000018</c:v>
                </c:pt>
                <c:pt idx="6835">
                  <c:v>70.219000000000008</c:v>
                </c:pt>
                <c:pt idx="6836">
                  <c:v>9.3152000000000008</c:v>
                </c:pt>
                <c:pt idx="6837">
                  <c:v>2.8911999999999995</c:v>
                </c:pt>
                <c:pt idx="6838">
                  <c:v>459.39599999999996</c:v>
                </c:pt>
                <c:pt idx="6839">
                  <c:v>41.759999999999948</c:v>
                </c:pt>
                <c:pt idx="6840">
                  <c:v>-10.382399999999997</c:v>
                </c:pt>
                <c:pt idx="6841">
                  <c:v>1.6559999999999988</c:v>
                </c:pt>
                <c:pt idx="6842">
                  <c:v>5.2164000000000001</c:v>
                </c:pt>
                <c:pt idx="6843">
                  <c:v>0.67899999999999849</c:v>
                </c:pt>
                <c:pt idx="6844">
                  <c:v>307.14479999999992</c:v>
                </c:pt>
                <c:pt idx="6845">
                  <c:v>47.848000000000013</c:v>
                </c:pt>
                <c:pt idx="6846">
                  <c:v>14.417999999999999</c:v>
                </c:pt>
                <c:pt idx="6847">
                  <c:v>3.4995000000000029</c:v>
                </c:pt>
                <c:pt idx="6848">
                  <c:v>26.902399999999993</c:v>
                </c:pt>
                <c:pt idx="6849">
                  <c:v>27.563200000000002</c:v>
                </c:pt>
                <c:pt idx="6850">
                  <c:v>407.12880000000007</c:v>
                </c:pt>
                <c:pt idx="6851">
                  <c:v>49.843499999999999</c:v>
                </c:pt>
                <c:pt idx="6852">
                  <c:v>17.371200000000002</c:v>
                </c:pt>
                <c:pt idx="6853">
                  <c:v>148.49099999999996</c:v>
                </c:pt>
                <c:pt idx="6854">
                  <c:v>14.718399999999974</c:v>
                </c:pt>
                <c:pt idx="6855">
                  <c:v>20.6816</c:v>
                </c:pt>
                <c:pt idx="6856">
                  <c:v>85.981799999999993</c:v>
                </c:pt>
                <c:pt idx="6857">
                  <c:v>13.507200000000001</c:v>
                </c:pt>
                <c:pt idx="6858">
                  <c:v>3.4685999999999999</c:v>
                </c:pt>
                <c:pt idx="6859">
                  <c:v>3.5970000000000004</c:v>
                </c:pt>
                <c:pt idx="6860">
                  <c:v>46.731299999999962</c:v>
                </c:pt>
                <c:pt idx="6861">
                  <c:v>11.2896</c:v>
                </c:pt>
                <c:pt idx="6862">
                  <c:v>-19.105800000000016</c:v>
                </c:pt>
                <c:pt idx="6863">
                  <c:v>3.6288</c:v>
                </c:pt>
                <c:pt idx="6864">
                  <c:v>4.7519999999999998</c:v>
                </c:pt>
                <c:pt idx="6865">
                  <c:v>-20.690999999999992</c:v>
                </c:pt>
                <c:pt idx="6866">
                  <c:v>91.789199999999994</c:v>
                </c:pt>
                <c:pt idx="6867">
                  <c:v>-7.9959999999999996</c:v>
                </c:pt>
                <c:pt idx="6868">
                  <c:v>180.44099999999992</c:v>
                </c:pt>
                <c:pt idx="6869">
                  <c:v>6.2208000000000006</c:v>
                </c:pt>
                <c:pt idx="6870">
                  <c:v>21.384</c:v>
                </c:pt>
                <c:pt idx="6871">
                  <c:v>3.8843999999999994</c:v>
                </c:pt>
                <c:pt idx="6872">
                  <c:v>2.3406000000000002</c:v>
                </c:pt>
                <c:pt idx="6873">
                  <c:v>-17.248000000000008</c:v>
                </c:pt>
                <c:pt idx="6874">
                  <c:v>-17.996400000000019</c:v>
                </c:pt>
                <c:pt idx="6875">
                  <c:v>11.778199999999998</c:v>
                </c:pt>
                <c:pt idx="6876">
                  <c:v>314.05859999999996</c:v>
                </c:pt>
                <c:pt idx="6877">
                  <c:v>-95.24760000000002</c:v>
                </c:pt>
                <c:pt idx="6878">
                  <c:v>1.8703999999999998</c:v>
                </c:pt>
                <c:pt idx="6879">
                  <c:v>125.24499999999995</c:v>
                </c:pt>
                <c:pt idx="6880">
                  <c:v>15.552000000000001</c:v>
                </c:pt>
                <c:pt idx="6881">
                  <c:v>401.81399999999985</c:v>
                </c:pt>
                <c:pt idx="6882">
                  <c:v>2.9346000000000032</c:v>
                </c:pt>
                <c:pt idx="6883">
                  <c:v>52.531999999999996</c:v>
                </c:pt>
                <c:pt idx="6884">
                  <c:v>770.35199999999986</c:v>
                </c:pt>
                <c:pt idx="6885">
                  <c:v>8.8008000000000006</c:v>
                </c:pt>
                <c:pt idx="6886">
                  <c:v>-56.310799999999972</c:v>
                </c:pt>
                <c:pt idx="6887">
                  <c:v>8.7629999999999999</c:v>
                </c:pt>
                <c:pt idx="6888">
                  <c:v>27.503999999999998</c:v>
                </c:pt>
                <c:pt idx="6889">
                  <c:v>26.790400000000005</c:v>
                </c:pt>
                <c:pt idx="6890">
                  <c:v>24.460800000000003</c:v>
                </c:pt>
                <c:pt idx="6891">
                  <c:v>34.181999999999988</c:v>
                </c:pt>
                <c:pt idx="6892">
                  <c:v>12.441600000000001</c:v>
                </c:pt>
                <c:pt idx="6893">
                  <c:v>6.9087999999999994</c:v>
                </c:pt>
                <c:pt idx="6894">
                  <c:v>119.4742</c:v>
                </c:pt>
                <c:pt idx="6895">
                  <c:v>9.9991999999999948</c:v>
                </c:pt>
                <c:pt idx="6896">
                  <c:v>114.93849999999998</c:v>
                </c:pt>
                <c:pt idx="6897">
                  <c:v>-7.9067999999999969</c:v>
                </c:pt>
                <c:pt idx="6898">
                  <c:v>-163.57670000000005</c:v>
                </c:pt>
                <c:pt idx="6899">
                  <c:v>-13.015200000000004</c:v>
                </c:pt>
                <c:pt idx="6900">
                  <c:v>167.97899999999996</c:v>
                </c:pt>
                <c:pt idx="6901">
                  <c:v>839.9860000000001</c:v>
                </c:pt>
                <c:pt idx="6902">
                  <c:v>5.6</c:v>
                </c:pt>
                <c:pt idx="6903">
                  <c:v>-15.087600000000002</c:v>
                </c:pt>
                <c:pt idx="6904">
                  <c:v>-44.235000000000007</c:v>
                </c:pt>
                <c:pt idx="6905">
                  <c:v>2.8836000000000004</c:v>
                </c:pt>
                <c:pt idx="6906">
                  <c:v>19.814399999999999</c:v>
                </c:pt>
                <c:pt idx="6907">
                  <c:v>125.19799999999992</c:v>
                </c:pt>
                <c:pt idx="6908">
                  <c:v>4.2803999999999984</c:v>
                </c:pt>
                <c:pt idx="6909">
                  <c:v>-2.0015999999999998</c:v>
                </c:pt>
                <c:pt idx="6910">
                  <c:v>25.511200000000002</c:v>
                </c:pt>
                <c:pt idx="6911">
                  <c:v>50.365800000000007</c:v>
                </c:pt>
                <c:pt idx="6912">
                  <c:v>59.037199999999999</c:v>
                </c:pt>
                <c:pt idx="6913">
                  <c:v>4.1987999999999985</c:v>
                </c:pt>
                <c:pt idx="6914">
                  <c:v>9.911999999999999</c:v>
                </c:pt>
                <c:pt idx="6915">
                  <c:v>-31.332000000000008</c:v>
                </c:pt>
                <c:pt idx="6916">
                  <c:v>44.961600000000004</c:v>
                </c:pt>
                <c:pt idx="6917">
                  <c:v>70.196000000000026</c:v>
                </c:pt>
                <c:pt idx="6918">
                  <c:v>0.86400000000000077</c:v>
                </c:pt>
                <c:pt idx="6919">
                  <c:v>-18.031199999999998</c:v>
                </c:pt>
                <c:pt idx="6920">
                  <c:v>99.901199999999989</c:v>
                </c:pt>
                <c:pt idx="6921">
                  <c:v>8.49</c:v>
                </c:pt>
                <c:pt idx="6922">
                  <c:v>240.8595</c:v>
                </c:pt>
                <c:pt idx="6923">
                  <c:v>3.3947999999999996</c:v>
                </c:pt>
                <c:pt idx="6924">
                  <c:v>10.883599999999998</c:v>
                </c:pt>
                <c:pt idx="6925">
                  <c:v>42.588000000000022</c:v>
                </c:pt>
                <c:pt idx="6926">
                  <c:v>8.6939999999999991</c:v>
                </c:pt>
                <c:pt idx="6927">
                  <c:v>25.293599999999998</c:v>
                </c:pt>
                <c:pt idx="6928">
                  <c:v>10.307099999999998</c:v>
                </c:pt>
                <c:pt idx="6929">
                  <c:v>97.013699999999858</c:v>
                </c:pt>
                <c:pt idx="6930">
                  <c:v>9.3905999999999992</c:v>
                </c:pt>
                <c:pt idx="6931">
                  <c:v>-2.2490000000000023</c:v>
                </c:pt>
                <c:pt idx="6932">
                  <c:v>-13.993000000000004</c:v>
                </c:pt>
                <c:pt idx="6933">
                  <c:v>1.1993999999999998</c:v>
                </c:pt>
                <c:pt idx="6934">
                  <c:v>4.6781999999999968</c:v>
                </c:pt>
                <c:pt idx="6935">
                  <c:v>-10.797300000000011</c:v>
                </c:pt>
                <c:pt idx="6936">
                  <c:v>-75.844800000000006</c:v>
                </c:pt>
                <c:pt idx="6937">
                  <c:v>11.876799999999998</c:v>
                </c:pt>
                <c:pt idx="6938">
                  <c:v>52.769200000000012</c:v>
                </c:pt>
                <c:pt idx="6939">
                  <c:v>37.108400000000003</c:v>
                </c:pt>
                <c:pt idx="6940">
                  <c:v>8.2359999999999989</c:v>
                </c:pt>
                <c:pt idx="6941">
                  <c:v>214.16399999999993</c:v>
                </c:pt>
                <c:pt idx="6942">
                  <c:v>31.519199999999998</c:v>
                </c:pt>
                <c:pt idx="6943">
                  <c:v>38.997500000000002</c:v>
                </c:pt>
                <c:pt idx="6944">
                  <c:v>5.4487999999999994</c:v>
                </c:pt>
                <c:pt idx="6945">
                  <c:v>-26.195999999999984</c:v>
                </c:pt>
                <c:pt idx="6946">
                  <c:v>1.1656</c:v>
                </c:pt>
                <c:pt idx="6947">
                  <c:v>-55.256</c:v>
                </c:pt>
                <c:pt idx="6948">
                  <c:v>-23.782199999999996</c:v>
                </c:pt>
                <c:pt idx="6949">
                  <c:v>18.252499999999998</c:v>
                </c:pt>
                <c:pt idx="6950">
                  <c:v>-29.323800000000006</c:v>
                </c:pt>
                <c:pt idx="6951">
                  <c:v>55.998599999999954</c:v>
                </c:pt>
                <c:pt idx="6952">
                  <c:v>4.1327999999999996</c:v>
                </c:pt>
                <c:pt idx="6953">
                  <c:v>19.418399999999995</c:v>
                </c:pt>
                <c:pt idx="6954">
                  <c:v>50.396000000000015</c:v>
                </c:pt>
                <c:pt idx="6955">
                  <c:v>9.8163999999999998</c:v>
                </c:pt>
                <c:pt idx="6956">
                  <c:v>17.107999999999997</c:v>
                </c:pt>
                <c:pt idx="6957">
                  <c:v>15.524999999999999</c:v>
                </c:pt>
                <c:pt idx="6958">
                  <c:v>4.3428000000000004</c:v>
                </c:pt>
                <c:pt idx="6959">
                  <c:v>73.41</c:v>
                </c:pt>
                <c:pt idx="6960">
                  <c:v>6.2208000000000006</c:v>
                </c:pt>
                <c:pt idx="6961">
                  <c:v>2.1060000000000008</c:v>
                </c:pt>
                <c:pt idx="6962">
                  <c:v>4.7939999999999996</c:v>
                </c:pt>
                <c:pt idx="6963">
                  <c:v>5.580000000000001</c:v>
                </c:pt>
                <c:pt idx="6964">
                  <c:v>11.086</c:v>
                </c:pt>
                <c:pt idx="6965">
                  <c:v>18.235199999999999</c:v>
                </c:pt>
                <c:pt idx="6966">
                  <c:v>3.1654</c:v>
                </c:pt>
                <c:pt idx="6967">
                  <c:v>28.857599999999998</c:v>
                </c:pt>
                <c:pt idx="6968">
                  <c:v>214.4922</c:v>
                </c:pt>
                <c:pt idx="6969">
                  <c:v>7.7034999999999982</c:v>
                </c:pt>
                <c:pt idx="6970">
                  <c:v>-2.5248000000000022</c:v>
                </c:pt>
                <c:pt idx="6971">
                  <c:v>4.4792000000000058</c:v>
                </c:pt>
                <c:pt idx="6972">
                  <c:v>29.495000000000019</c:v>
                </c:pt>
                <c:pt idx="6973">
                  <c:v>-13.938000000000002</c:v>
                </c:pt>
                <c:pt idx="6974">
                  <c:v>8.3328000000000024</c:v>
                </c:pt>
                <c:pt idx="6975">
                  <c:v>1.9925999999999999</c:v>
                </c:pt>
                <c:pt idx="6976">
                  <c:v>46.631999999999977</c:v>
                </c:pt>
                <c:pt idx="6977">
                  <c:v>17.993999999999993</c:v>
                </c:pt>
                <c:pt idx="6978">
                  <c:v>23.946299999999997</c:v>
                </c:pt>
                <c:pt idx="6979">
                  <c:v>69.704999999999998</c:v>
                </c:pt>
                <c:pt idx="6980">
                  <c:v>2.8415999999999997</c:v>
                </c:pt>
                <c:pt idx="6981">
                  <c:v>13.8828</c:v>
                </c:pt>
                <c:pt idx="6982">
                  <c:v>11.086</c:v>
                </c:pt>
                <c:pt idx="6983">
                  <c:v>2.2827999999999999</c:v>
                </c:pt>
                <c:pt idx="6984">
                  <c:v>71.161999999999978</c:v>
                </c:pt>
                <c:pt idx="6985">
                  <c:v>14.4648</c:v>
                </c:pt>
                <c:pt idx="6986">
                  <c:v>2.99</c:v>
                </c:pt>
                <c:pt idx="6987">
                  <c:v>12.672000000000001</c:v>
                </c:pt>
                <c:pt idx="6988">
                  <c:v>130.28849999999983</c:v>
                </c:pt>
                <c:pt idx="6989">
                  <c:v>-3.7584000000000009</c:v>
                </c:pt>
                <c:pt idx="6990">
                  <c:v>18.660600000000002</c:v>
                </c:pt>
                <c:pt idx="6991">
                  <c:v>58.811999999999998</c:v>
                </c:pt>
                <c:pt idx="6992">
                  <c:v>41.038800000000002</c:v>
                </c:pt>
                <c:pt idx="6993">
                  <c:v>79.757999999999967</c:v>
                </c:pt>
                <c:pt idx="6994">
                  <c:v>6.9749999999999979</c:v>
                </c:pt>
                <c:pt idx="6995">
                  <c:v>8.3916000000000004</c:v>
                </c:pt>
                <c:pt idx="6996">
                  <c:v>-22.144000000000005</c:v>
                </c:pt>
                <c:pt idx="6997">
                  <c:v>63.753599999999992</c:v>
                </c:pt>
                <c:pt idx="6998">
                  <c:v>6.3504000000000005</c:v>
                </c:pt>
                <c:pt idx="6999">
                  <c:v>62.531999999999982</c:v>
                </c:pt>
                <c:pt idx="7000">
                  <c:v>0.77280000000000015</c:v>
                </c:pt>
                <c:pt idx="7001">
                  <c:v>-110.02320000000003</c:v>
                </c:pt>
                <c:pt idx="7002">
                  <c:v>26.031600000000012</c:v>
                </c:pt>
                <c:pt idx="7003">
                  <c:v>22.573199999999996</c:v>
                </c:pt>
                <c:pt idx="7004">
                  <c:v>1.8144</c:v>
                </c:pt>
                <c:pt idx="7005">
                  <c:v>13.677600000000002</c:v>
                </c:pt>
                <c:pt idx="7006">
                  <c:v>-7.4759999999999991</c:v>
                </c:pt>
                <c:pt idx="7007">
                  <c:v>-8.9795999999999978</c:v>
                </c:pt>
                <c:pt idx="7008">
                  <c:v>-42.746999999999957</c:v>
                </c:pt>
                <c:pt idx="7009">
                  <c:v>-3.8976000000000015</c:v>
                </c:pt>
                <c:pt idx="7010">
                  <c:v>5.8369999999999997</c:v>
                </c:pt>
                <c:pt idx="7011">
                  <c:v>0.15120000000000022</c:v>
                </c:pt>
                <c:pt idx="7012">
                  <c:v>56.20320000000001</c:v>
                </c:pt>
                <c:pt idx="7013">
                  <c:v>15.697800000000004</c:v>
                </c:pt>
                <c:pt idx="7014">
                  <c:v>38.157600000000002</c:v>
                </c:pt>
                <c:pt idx="7015">
                  <c:v>14.172800000000002</c:v>
                </c:pt>
                <c:pt idx="7016">
                  <c:v>164.63160000000005</c:v>
                </c:pt>
                <c:pt idx="7017">
                  <c:v>7.0218000000000007</c:v>
                </c:pt>
                <c:pt idx="7018">
                  <c:v>12.1401</c:v>
                </c:pt>
                <c:pt idx="7019">
                  <c:v>5.4432</c:v>
                </c:pt>
                <c:pt idx="7020">
                  <c:v>0.50999999999999979</c:v>
                </c:pt>
                <c:pt idx="7021">
                  <c:v>1.2672000000000003</c:v>
                </c:pt>
                <c:pt idx="7022">
                  <c:v>10.772999999999989</c:v>
                </c:pt>
                <c:pt idx="7023">
                  <c:v>10.8864</c:v>
                </c:pt>
                <c:pt idx="7024">
                  <c:v>69.704999999999984</c:v>
                </c:pt>
                <c:pt idx="7025">
                  <c:v>65.963399999999979</c:v>
                </c:pt>
                <c:pt idx="7026">
                  <c:v>15.605999999999996</c:v>
                </c:pt>
                <c:pt idx="7027">
                  <c:v>2.4011999999999998</c:v>
                </c:pt>
                <c:pt idx="7028">
                  <c:v>15.593999999999999</c:v>
                </c:pt>
                <c:pt idx="7029">
                  <c:v>7.8792000000000009</c:v>
                </c:pt>
                <c:pt idx="7030">
                  <c:v>6.4799999999999969</c:v>
                </c:pt>
                <c:pt idx="7031">
                  <c:v>25.093799999999998</c:v>
                </c:pt>
                <c:pt idx="7032">
                  <c:v>8.1881999999999877</c:v>
                </c:pt>
                <c:pt idx="7033">
                  <c:v>17.189999999999998</c:v>
                </c:pt>
                <c:pt idx="7034">
                  <c:v>11.450399999999998</c:v>
                </c:pt>
                <c:pt idx="7035">
                  <c:v>52.339199999999977</c:v>
                </c:pt>
                <c:pt idx="7036">
                  <c:v>89.996999999999986</c:v>
                </c:pt>
                <c:pt idx="7037">
                  <c:v>6.2208000000000006</c:v>
                </c:pt>
                <c:pt idx="7038">
                  <c:v>6.4584000000000001</c:v>
                </c:pt>
                <c:pt idx="7039">
                  <c:v>41.680000000000007</c:v>
                </c:pt>
                <c:pt idx="7040">
                  <c:v>8.3753999999999991</c:v>
                </c:pt>
                <c:pt idx="7041">
                  <c:v>27.359200000000001</c:v>
                </c:pt>
                <c:pt idx="7042">
                  <c:v>69.996499999999969</c:v>
                </c:pt>
                <c:pt idx="7043">
                  <c:v>-14.195999999999984</c:v>
                </c:pt>
                <c:pt idx="7044">
                  <c:v>1.1479999999999988</c:v>
                </c:pt>
                <c:pt idx="7045">
                  <c:v>3.3524000000000003</c:v>
                </c:pt>
                <c:pt idx="7046">
                  <c:v>2.4897999999999989</c:v>
                </c:pt>
                <c:pt idx="7047">
                  <c:v>139.98599999999999</c:v>
                </c:pt>
                <c:pt idx="7048">
                  <c:v>5.4432</c:v>
                </c:pt>
                <c:pt idx="7049">
                  <c:v>2.3685999999999989</c:v>
                </c:pt>
                <c:pt idx="7050">
                  <c:v>68.11999999999999</c:v>
                </c:pt>
                <c:pt idx="7051">
                  <c:v>6.0632000000000019</c:v>
                </c:pt>
                <c:pt idx="7052">
                  <c:v>13.940999999999999</c:v>
                </c:pt>
                <c:pt idx="7053">
                  <c:v>25.191599999999994</c:v>
                </c:pt>
                <c:pt idx="7054">
                  <c:v>-31.843000000000018</c:v>
                </c:pt>
                <c:pt idx="7055">
                  <c:v>11.189999999999996</c:v>
                </c:pt>
                <c:pt idx="7056">
                  <c:v>39.873599999999982</c:v>
                </c:pt>
                <c:pt idx="7057">
                  <c:v>111.51699999999991</c:v>
                </c:pt>
                <c:pt idx="7058">
                  <c:v>2.0087999999999973</c:v>
                </c:pt>
                <c:pt idx="7059">
                  <c:v>24.191799999999994</c:v>
                </c:pt>
                <c:pt idx="7060">
                  <c:v>2.1286</c:v>
                </c:pt>
                <c:pt idx="7061">
                  <c:v>4.0985999999999994</c:v>
                </c:pt>
                <c:pt idx="7062">
                  <c:v>10.422000000000001</c:v>
                </c:pt>
                <c:pt idx="7063">
                  <c:v>0.69839999999999902</c:v>
                </c:pt>
                <c:pt idx="7064">
                  <c:v>8.4942000000000011</c:v>
                </c:pt>
                <c:pt idx="7065">
                  <c:v>327.94580000000002</c:v>
                </c:pt>
                <c:pt idx="7066">
                  <c:v>18.662400000000002</c:v>
                </c:pt>
                <c:pt idx="7067">
                  <c:v>-3.2406000000000006</c:v>
                </c:pt>
                <c:pt idx="7068">
                  <c:v>30.996000000000002</c:v>
                </c:pt>
                <c:pt idx="7069">
                  <c:v>2.6909999999999998</c:v>
                </c:pt>
                <c:pt idx="7070">
                  <c:v>3.3524000000000003</c:v>
                </c:pt>
                <c:pt idx="7071">
                  <c:v>0.3335999999999999</c:v>
                </c:pt>
                <c:pt idx="7072">
                  <c:v>1.8144</c:v>
                </c:pt>
                <c:pt idx="7073">
                  <c:v>15.393000000000008</c:v>
                </c:pt>
                <c:pt idx="7074">
                  <c:v>-8.3160000000000025</c:v>
                </c:pt>
                <c:pt idx="7075">
                  <c:v>1.0007999999999999</c:v>
                </c:pt>
                <c:pt idx="7076">
                  <c:v>26.901000000000003</c:v>
                </c:pt>
                <c:pt idx="7077">
                  <c:v>-17.565099999999994</c:v>
                </c:pt>
                <c:pt idx="7078">
                  <c:v>34.813799999999944</c:v>
                </c:pt>
                <c:pt idx="7079">
                  <c:v>3.4047999999999981</c:v>
                </c:pt>
                <c:pt idx="7080">
                  <c:v>-149.63070000000005</c:v>
                </c:pt>
                <c:pt idx="7081">
                  <c:v>303.80400000000003</c:v>
                </c:pt>
                <c:pt idx="7082">
                  <c:v>-12.628</c:v>
                </c:pt>
                <c:pt idx="7083">
                  <c:v>1.6896</c:v>
                </c:pt>
                <c:pt idx="7084">
                  <c:v>121.96440000000001</c:v>
                </c:pt>
                <c:pt idx="7085">
                  <c:v>-6.3030000000000008</c:v>
                </c:pt>
                <c:pt idx="7086">
                  <c:v>-42.951599999999999</c:v>
                </c:pt>
                <c:pt idx="7087">
                  <c:v>23.968799999999998</c:v>
                </c:pt>
                <c:pt idx="7088">
                  <c:v>23.807999999999993</c:v>
                </c:pt>
                <c:pt idx="7089">
                  <c:v>7.4974999999999987</c:v>
                </c:pt>
                <c:pt idx="7090">
                  <c:v>49.970399999999991</c:v>
                </c:pt>
                <c:pt idx="7091">
                  <c:v>45.763200000000012</c:v>
                </c:pt>
                <c:pt idx="7092">
                  <c:v>11.117599999999999</c:v>
                </c:pt>
                <c:pt idx="7093">
                  <c:v>24.2285</c:v>
                </c:pt>
                <c:pt idx="7094">
                  <c:v>89.990999999999985</c:v>
                </c:pt>
                <c:pt idx="7095">
                  <c:v>55.007999999999996</c:v>
                </c:pt>
                <c:pt idx="7096">
                  <c:v>89.954799999999992</c:v>
                </c:pt>
                <c:pt idx="7097">
                  <c:v>9.1785000000000014</c:v>
                </c:pt>
                <c:pt idx="7098">
                  <c:v>149.91119999999998</c:v>
                </c:pt>
                <c:pt idx="7099">
                  <c:v>99.940799999999982</c:v>
                </c:pt>
                <c:pt idx="7100">
                  <c:v>8.8019999999999978</c:v>
                </c:pt>
                <c:pt idx="7101">
                  <c:v>6.6311999999999989</c:v>
                </c:pt>
                <c:pt idx="7102">
                  <c:v>-5.036999999999999</c:v>
                </c:pt>
                <c:pt idx="7103">
                  <c:v>105.27499999999998</c:v>
                </c:pt>
                <c:pt idx="7104">
                  <c:v>-43.435200000000009</c:v>
                </c:pt>
                <c:pt idx="7105">
                  <c:v>7.2719999999999949</c:v>
                </c:pt>
                <c:pt idx="7106">
                  <c:v>1.5291000000000032</c:v>
                </c:pt>
                <c:pt idx="7107">
                  <c:v>0.77939999999999898</c:v>
                </c:pt>
                <c:pt idx="7108">
                  <c:v>1.4759999999999998</c:v>
                </c:pt>
                <c:pt idx="7109">
                  <c:v>13.796400000000006</c:v>
                </c:pt>
                <c:pt idx="7110">
                  <c:v>2.2503999999999991</c:v>
                </c:pt>
                <c:pt idx="7111">
                  <c:v>17.989999999999995</c:v>
                </c:pt>
                <c:pt idx="7112">
                  <c:v>15.372000000000003</c:v>
                </c:pt>
                <c:pt idx="7113">
                  <c:v>3.2479999999999998</c:v>
                </c:pt>
                <c:pt idx="7114">
                  <c:v>320.31720000000001</c:v>
                </c:pt>
                <c:pt idx="7115">
                  <c:v>2.0047999999999995</c:v>
                </c:pt>
                <c:pt idx="7116">
                  <c:v>27.881999999999998</c:v>
                </c:pt>
                <c:pt idx="7117">
                  <c:v>0.47039999999999987</c:v>
                </c:pt>
                <c:pt idx="7118">
                  <c:v>8.7906000000000013</c:v>
                </c:pt>
                <c:pt idx="7119">
                  <c:v>4.5187999999999997</c:v>
                </c:pt>
                <c:pt idx="7120">
                  <c:v>-51.515399999999985</c:v>
                </c:pt>
                <c:pt idx="7121">
                  <c:v>18.837</c:v>
                </c:pt>
                <c:pt idx="7122">
                  <c:v>41.168399999999991</c:v>
                </c:pt>
                <c:pt idx="7123">
                  <c:v>4.4088000000000012</c:v>
                </c:pt>
                <c:pt idx="7124">
                  <c:v>69.177599999999984</c:v>
                </c:pt>
                <c:pt idx="7125">
                  <c:v>8.7906000000000013</c:v>
                </c:pt>
                <c:pt idx="7126">
                  <c:v>4.5836999999999994</c:v>
                </c:pt>
                <c:pt idx="7127">
                  <c:v>7.5669999999999993</c:v>
                </c:pt>
                <c:pt idx="7128">
                  <c:v>6.573599999999999</c:v>
                </c:pt>
                <c:pt idx="7129">
                  <c:v>8.3524000000000012</c:v>
                </c:pt>
                <c:pt idx="7130">
                  <c:v>40.003599999999999</c:v>
                </c:pt>
                <c:pt idx="7131">
                  <c:v>67.064400000000006</c:v>
                </c:pt>
                <c:pt idx="7132">
                  <c:v>545.18839999999977</c:v>
                </c:pt>
                <c:pt idx="7133">
                  <c:v>9.8856000000000002</c:v>
                </c:pt>
                <c:pt idx="7134">
                  <c:v>43.190399999999997</c:v>
                </c:pt>
                <c:pt idx="7135">
                  <c:v>240.29399999999995</c:v>
                </c:pt>
                <c:pt idx="7136">
                  <c:v>-5.7840000000000007</c:v>
                </c:pt>
                <c:pt idx="7137">
                  <c:v>1.3079999999999989</c:v>
                </c:pt>
                <c:pt idx="7138">
                  <c:v>-50.304000000000002</c:v>
                </c:pt>
                <c:pt idx="7139">
                  <c:v>-36.294000000000011</c:v>
                </c:pt>
                <c:pt idx="7140">
                  <c:v>46.543199999999999</c:v>
                </c:pt>
                <c:pt idx="7141">
                  <c:v>37.883999999999993</c:v>
                </c:pt>
                <c:pt idx="7142">
                  <c:v>48.906000000000006</c:v>
                </c:pt>
                <c:pt idx="7143">
                  <c:v>-181.26499999999999</c:v>
                </c:pt>
                <c:pt idx="7144">
                  <c:v>-8.6057999999999986</c:v>
                </c:pt>
                <c:pt idx="7145">
                  <c:v>-46.429200000000023</c:v>
                </c:pt>
                <c:pt idx="7146">
                  <c:v>3.2460000000000022</c:v>
                </c:pt>
                <c:pt idx="7147">
                  <c:v>41.822999999999993</c:v>
                </c:pt>
                <c:pt idx="7148">
                  <c:v>18.396000000000001</c:v>
                </c:pt>
                <c:pt idx="7149">
                  <c:v>109.33649999999994</c:v>
                </c:pt>
                <c:pt idx="7150">
                  <c:v>35.490000000000009</c:v>
                </c:pt>
                <c:pt idx="7151">
                  <c:v>-135.08699999999999</c:v>
                </c:pt>
                <c:pt idx="7152">
                  <c:v>31.068799999999996</c:v>
                </c:pt>
                <c:pt idx="7153">
                  <c:v>-108.8304</c:v>
                </c:pt>
                <c:pt idx="7154">
                  <c:v>46.899599999999964</c:v>
                </c:pt>
                <c:pt idx="7155">
                  <c:v>74.212999999999994</c:v>
                </c:pt>
                <c:pt idx="7156">
                  <c:v>2.4058999999999999</c:v>
                </c:pt>
                <c:pt idx="7157">
                  <c:v>0.87919999999999732</c:v>
                </c:pt>
                <c:pt idx="7158">
                  <c:v>2.9302000000000001</c:v>
                </c:pt>
                <c:pt idx="7159">
                  <c:v>16.678799999999995</c:v>
                </c:pt>
                <c:pt idx="7160">
                  <c:v>5.6</c:v>
                </c:pt>
                <c:pt idx="7161">
                  <c:v>10.92</c:v>
                </c:pt>
                <c:pt idx="7162">
                  <c:v>7.6440000000000001</c:v>
                </c:pt>
                <c:pt idx="7163">
                  <c:v>121.44159999999999</c:v>
                </c:pt>
                <c:pt idx="7164">
                  <c:v>3.3452999999999995</c:v>
                </c:pt>
                <c:pt idx="7165">
                  <c:v>17.379999999999995</c:v>
                </c:pt>
                <c:pt idx="7166">
                  <c:v>3.2256</c:v>
                </c:pt>
                <c:pt idx="7167">
                  <c:v>71.77200000000002</c:v>
                </c:pt>
                <c:pt idx="7168">
                  <c:v>68.584999999999994</c:v>
                </c:pt>
                <c:pt idx="7169">
                  <c:v>19.164599999999979</c:v>
                </c:pt>
                <c:pt idx="7170">
                  <c:v>3.2392000000000074</c:v>
                </c:pt>
                <c:pt idx="7171">
                  <c:v>22.6737</c:v>
                </c:pt>
                <c:pt idx="7172">
                  <c:v>1.7995000000000019</c:v>
                </c:pt>
                <c:pt idx="7173">
                  <c:v>569.99050000000011</c:v>
                </c:pt>
                <c:pt idx="7174">
                  <c:v>23.234999999999992</c:v>
                </c:pt>
                <c:pt idx="7175">
                  <c:v>-226.63679999999999</c:v>
                </c:pt>
                <c:pt idx="7176">
                  <c:v>2.4173999999999989</c:v>
                </c:pt>
                <c:pt idx="7177">
                  <c:v>-1.5413999999999999</c:v>
                </c:pt>
                <c:pt idx="7178">
                  <c:v>-7.5167999999999964</c:v>
                </c:pt>
                <c:pt idx="7179">
                  <c:v>25.191600000000005</c:v>
                </c:pt>
                <c:pt idx="7180">
                  <c:v>5.2397999999999998</c:v>
                </c:pt>
                <c:pt idx="7181">
                  <c:v>0.5</c:v>
                </c:pt>
                <c:pt idx="7182">
                  <c:v>7.5529999999999982</c:v>
                </c:pt>
                <c:pt idx="7183">
                  <c:v>227.20500000000004</c:v>
                </c:pt>
                <c:pt idx="7184">
                  <c:v>-1.0410000000000006</c:v>
                </c:pt>
                <c:pt idx="7185">
                  <c:v>1.0019999999999993</c:v>
                </c:pt>
                <c:pt idx="7186">
                  <c:v>-2.1312000000000033</c:v>
                </c:pt>
                <c:pt idx="7187">
                  <c:v>-22.238800000000001</c:v>
                </c:pt>
                <c:pt idx="7188">
                  <c:v>-99.103200000000044</c:v>
                </c:pt>
                <c:pt idx="7189">
                  <c:v>25.496999999999986</c:v>
                </c:pt>
                <c:pt idx="7190">
                  <c:v>-8.4294000000000153</c:v>
                </c:pt>
                <c:pt idx="7191">
                  <c:v>-4.49</c:v>
                </c:pt>
                <c:pt idx="7192">
                  <c:v>5.0335999999999999</c:v>
                </c:pt>
                <c:pt idx="7193">
                  <c:v>175.51560000000001</c:v>
                </c:pt>
                <c:pt idx="7194">
                  <c:v>7.4824000000000002</c:v>
                </c:pt>
                <c:pt idx="7195">
                  <c:v>7.2297999999999991</c:v>
                </c:pt>
                <c:pt idx="7196">
                  <c:v>6.2059999999999977</c:v>
                </c:pt>
                <c:pt idx="7197">
                  <c:v>5.7959999999999994</c:v>
                </c:pt>
                <c:pt idx="7198">
                  <c:v>3.1096000000000004</c:v>
                </c:pt>
                <c:pt idx="7199">
                  <c:v>34.5</c:v>
                </c:pt>
                <c:pt idx="7200">
                  <c:v>14.594999999999985</c:v>
                </c:pt>
                <c:pt idx="7201">
                  <c:v>-114.35339999999997</c:v>
                </c:pt>
                <c:pt idx="7202">
                  <c:v>75.679999999999978</c:v>
                </c:pt>
                <c:pt idx="7203">
                  <c:v>-4.804800000000002</c:v>
                </c:pt>
                <c:pt idx="7204">
                  <c:v>2.0671999999999997</c:v>
                </c:pt>
                <c:pt idx="7205">
                  <c:v>5.936399999999999</c:v>
                </c:pt>
                <c:pt idx="7206">
                  <c:v>32.301500000000019</c:v>
                </c:pt>
                <c:pt idx="7207">
                  <c:v>0.90999999999999981</c:v>
                </c:pt>
                <c:pt idx="7208">
                  <c:v>7.2576000000000001</c:v>
                </c:pt>
                <c:pt idx="7209">
                  <c:v>2.9899999999999993</c:v>
                </c:pt>
                <c:pt idx="7210">
                  <c:v>13.8828</c:v>
                </c:pt>
                <c:pt idx="7211">
                  <c:v>18.7224</c:v>
                </c:pt>
                <c:pt idx="7212">
                  <c:v>3.9312000000000005</c:v>
                </c:pt>
                <c:pt idx="7213">
                  <c:v>7.2176999999999998</c:v>
                </c:pt>
                <c:pt idx="7214">
                  <c:v>4.7559999999999985</c:v>
                </c:pt>
                <c:pt idx="7215">
                  <c:v>12.441600000000001</c:v>
                </c:pt>
                <c:pt idx="7216">
                  <c:v>2.5577999999999994</c:v>
                </c:pt>
                <c:pt idx="7217">
                  <c:v>21.873599999999996</c:v>
                </c:pt>
                <c:pt idx="7218">
                  <c:v>122.38559999999998</c:v>
                </c:pt>
                <c:pt idx="7219">
                  <c:v>17.348799999999997</c:v>
                </c:pt>
                <c:pt idx="7220">
                  <c:v>-228.74250000000006</c:v>
                </c:pt>
                <c:pt idx="7221">
                  <c:v>35.864399999999996</c:v>
                </c:pt>
                <c:pt idx="7222">
                  <c:v>-7.1190000000000015</c:v>
                </c:pt>
                <c:pt idx="7223">
                  <c:v>12.417299999999997</c:v>
                </c:pt>
                <c:pt idx="7224">
                  <c:v>50.03459999999999</c:v>
                </c:pt>
                <c:pt idx="7225">
                  <c:v>10.163999999999998</c:v>
                </c:pt>
                <c:pt idx="7226">
                  <c:v>38.724999999999994</c:v>
                </c:pt>
                <c:pt idx="7227">
                  <c:v>214.4674999999998</c:v>
                </c:pt>
                <c:pt idx="7228">
                  <c:v>30.277799999999992</c:v>
                </c:pt>
                <c:pt idx="7229">
                  <c:v>10.7301</c:v>
                </c:pt>
                <c:pt idx="7230">
                  <c:v>15.44</c:v>
                </c:pt>
                <c:pt idx="7231">
                  <c:v>120.94159999999999</c:v>
                </c:pt>
                <c:pt idx="7232">
                  <c:v>12.475199999999999</c:v>
                </c:pt>
                <c:pt idx="7233">
                  <c:v>44.304000000000002</c:v>
                </c:pt>
                <c:pt idx="7234">
                  <c:v>6.3504000000000005</c:v>
                </c:pt>
                <c:pt idx="7235">
                  <c:v>22.573199999999996</c:v>
                </c:pt>
                <c:pt idx="7236">
                  <c:v>2.4192</c:v>
                </c:pt>
                <c:pt idx="7237">
                  <c:v>-319.19159999999999</c:v>
                </c:pt>
                <c:pt idx="7238">
                  <c:v>18.463200000000004</c:v>
                </c:pt>
                <c:pt idx="7239">
                  <c:v>18.687199999999997</c:v>
                </c:pt>
                <c:pt idx="7240">
                  <c:v>26.544000000000004</c:v>
                </c:pt>
                <c:pt idx="7241">
                  <c:v>30.185999999999996</c:v>
                </c:pt>
                <c:pt idx="7242">
                  <c:v>7.9662000000000006</c:v>
                </c:pt>
                <c:pt idx="7243">
                  <c:v>-630.88200000000006</c:v>
                </c:pt>
                <c:pt idx="7244">
                  <c:v>18.832800000000002</c:v>
                </c:pt>
                <c:pt idx="7245">
                  <c:v>17.744999999999962</c:v>
                </c:pt>
                <c:pt idx="7246">
                  <c:v>4.9139999999999988</c:v>
                </c:pt>
                <c:pt idx="7247">
                  <c:v>-199.61700000000002</c:v>
                </c:pt>
                <c:pt idx="7248">
                  <c:v>-10.051200000000003</c:v>
                </c:pt>
                <c:pt idx="7249">
                  <c:v>35.994</c:v>
                </c:pt>
                <c:pt idx="7250">
                  <c:v>395.98800000000006</c:v>
                </c:pt>
                <c:pt idx="7251">
                  <c:v>3.3408000000000002</c:v>
                </c:pt>
                <c:pt idx="7252">
                  <c:v>31.519199999999998</c:v>
                </c:pt>
                <c:pt idx="7253">
                  <c:v>109.42199999999997</c:v>
                </c:pt>
                <c:pt idx="7254">
                  <c:v>21.33</c:v>
                </c:pt>
                <c:pt idx="7255">
                  <c:v>13.9328</c:v>
                </c:pt>
                <c:pt idx="7256">
                  <c:v>1.4455999999999998</c:v>
                </c:pt>
                <c:pt idx="7257">
                  <c:v>301.96799999999996</c:v>
                </c:pt>
                <c:pt idx="7258">
                  <c:v>3.9690000000000003</c:v>
                </c:pt>
                <c:pt idx="7259">
                  <c:v>21.772800000000004</c:v>
                </c:pt>
                <c:pt idx="7260">
                  <c:v>35.277200000000008</c:v>
                </c:pt>
                <c:pt idx="7261">
                  <c:v>4.1160000000000005</c:v>
                </c:pt>
                <c:pt idx="7262">
                  <c:v>-6.5399999999999991</c:v>
                </c:pt>
                <c:pt idx="7263">
                  <c:v>11.087999999999997</c:v>
                </c:pt>
                <c:pt idx="7264">
                  <c:v>50.9208</c:v>
                </c:pt>
                <c:pt idx="7265">
                  <c:v>-35.513599999999997</c:v>
                </c:pt>
                <c:pt idx="7266">
                  <c:v>-11.190000000000001</c:v>
                </c:pt>
                <c:pt idx="7267">
                  <c:v>-0.83920000000000172</c:v>
                </c:pt>
                <c:pt idx="7268">
                  <c:v>32.468400000000003</c:v>
                </c:pt>
                <c:pt idx="7269">
                  <c:v>31.577600000000018</c:v>
                </c:pt>
                <c:pt idx="7270">
                  <c:v>-12.878400000000013</c:v>
                </c:pt>
                <c:pt idx="7271">
                  <c:v>4.5448000000000004</c:v>
                </c:pt>
                <c:pt idx="7272">
                  <c:v>-4.3792000000000009</c:v>
                </c:pt>
                <c:pt idx="7273">
                  <c:v>-2.7300000000000004</c:v>
                </c:pt>
                <c:pt idx="7274">
                  <c:v>42.494999999999948</c:v>
                </c:pt>
                <c:pt idx="7275">
                  <c:v>21.7532</c:v>
                </c:pt>
                <c:pt idx="7276">
                  <c:v>239.976</c:v>
                </c:pt>
                <c:pt idx="7277">
                  <c:v>4.4979999999999958</c:v>
                </c:pt>
                <c:pt idx="7278">
                  <c:v>132.58980000000003</c:v>
                </c:pt>
                <c:pt idx="7279">
                  <c:v>48.701099999999997</c:v>
                </c:pt>
                <c:pt idx="7280">
                  <c:v>1270.99</c:v>
                </c:pt>
                <c:pt idx="7281">
                  <c:v>-479.98799999999994</c:v>
                </c:pt>
                <c:pt idx="7282">
                  <c:v>-5.0094000000000012</c:v>
                </c:pt>
                <c:pt idx="7283">
                  <c:v>3.8879999999999972</c:v>
                </c:pt>
                <c:pt idx="7284">
                  <c:v>-9.0903999999999989</c:v>
                </c:pt>
                <c:pt idx="7285">
                  <c:v>15.298799999999996</c:v>
                </c:pt>
                <c:pt idx="7286">
                  <c:v>0.5519999999999996</c:v>
                </c:pt>
                <c:pt idx="7287">
                  <c:v>23.652900000000002</c:v>
                </c:pt>
                <c:pt idx="7288">
                  <c:v>-121.27049999999997</c:v>
                </c:pt>
                <c:pt idx="7289">
                  <c:v>76.252499999999998</c:v>
                </c:pt>
                <c:pt idx="7290">
                  <c:v>17.7744</c:v>
                </c:pt>
                <c:pt idx="7291">
                  <c:v>12.2247</c:v>
                </c:pt>
                <c:pt idx="7292">
                  <c:v>-272.58000000000015</c:v>
                </c:pt>
                <c:pt idx="7293">
                  <c:v>21.596400000000003</c:v>
                </c:pt>
                <c:pt idx="7294">
                  <c:v>7.8935999999999993</c:v>
                </c:pt>
                <c:pt idx="7295">
                  <c:v>2.8380000000000027</c:v>
                </c:pt>
                <c:pt idx="7296">
                  <c:v>1.8467999999999996</c:v>
                </c:pt>
                <c:pt idx="7297">
                  <c:v>7.7240000000000002</c:v>
                </c:pt>
                <c:pt idx="7298">
                  <c:v>-175.26000000000005</c:v>
                </c:pt>
                <c:pt idx="7299">
                  <c:v>-7.4759999999999991</c:v>
                </c:pt>
                <c:pt idx="7300">
                  <c:v>-30.293999999999983</c:v>
                </c:pt>
                <c:pt idx="7301">
                  <c:v>-4.9164000000000012</c:v>
                </c:pt>
                <c:pt idx="7302">
                  <c:v>-66.801000000000045</c:v>
                </c:pt>
                <c:pt idx="7303">
                  <c:v>6.0740000000000016</c:v>
                </c:pt>
                <c:pt idx="7304">
                  <c:v>3.6288</c:v>
                </c:pt>
                <c:pt idx="7305">
                  <c:v>-152.71559999999999</c:v>
                </c:pt>
                <c:pt idx="7306">
                  <c:v>12.959999999999994</c:v>
                </c:pt>
                <c:pt idx="7307">
                  <c:v>9.9651999999999994</c:v>
                </c:pt>
                <c:pt idx="7308">
                  <c:v>77.483699999999999</c:v>
                </c:pt>
                <c:pt idx="7309">
                  <c:v>0.70650000000000013</c:v>
                </c:pt>
                <c:pt idx="7310">
                  <c:v>29.137499999999996</c:v>
                </c:pt>
                <c:pt idx="7311">
                  <c:v>-1.3103999999999996</c:v>
                </c:pt>
                <c:pt idx="7312">
                  <c:v>-8.5974000000000004</c:v>
                </c:pt>
                <c:pt idx="7313">
                  <c:v>7.4751999999999992</c:v>
                </c:pt>
                <c:pt idx="7314">
                  <c:v>25.060000000000016</c:v>
                </c:pt>
                <c:pt idx="7315">
                  <c:v>12.736799999999999</c:v>
                </c:pt>
                <c:pt idx="7316">
                  <c:v>-37.915200000000027</c:v>
                </c:pt>
                <c:pt idx="7317">
                  <c:v>6.6177000000000001</c:v>
                </c:pt>
                <c:pt idx="7318">
                  <c:v>-3.4649999999999999</c:v>
                </c:pt>
                <c:pt idx="7319">
                  <c:v>264.58650000000006</c:v>
                </c:pt>
                <c:pt idx="7320">
                  <c:v>37.883999999999993</c:v>
                </c:pt>
                <c:pt idx="7321">
                  <c:v>3.3389999999999995</c:v>
                </c:pt>
                <c:pt idx="7322">
                  <c:v>21.42</c:v>
                </c:pt>
                <c:pt idx="7323">
                  <c:v>10.909600000000001</c:v>
                </c:pt>
                <c:pt idx="7324">
                  <c:v>4.5359999999999996</c:v>
                </c:pt>
                <c:pt idx="7325">
                  <c:v>112.224</c:v>
                </c:pt>
                <c:pt idx="7326">
                  <c:v>10.077200000000001</c:v>
                </c:pt>
                <c:pt idx="7327">
                  <c:v>14.430000000000007</c:v>
                </c:pt>
                <c:pt idx="7328">
                  <c:v>415.98959999999994</c:v>
                </c:pt>
                <c:pt idx="7329">
                  <c:v>334.11419999999987</c:v>
                </c:pt>
                <c:pt idx="7330">
                  <c:v>-8.532</c:v>
                </c:pt>
                <c:pt idx="7331">
                  <c:v>-13.334099999999999</c:v>
                </c:pt>
                <c:pt idx="7332">
                  <c:v>-65.150399999999991</c:v>
                </c:pt>
                <c:pt idx="7333">
                  <c:v>10.103999999999996</c:v>
                </c:pt>
                <c:pt idx="7334">
                  <c:v>14.313600000000005</c:v>
                </c:pt>
                <c:pt idx="7335">
                  <c:v>371.31600000000003</c:v>
                </c:pt>
                <c:pt idx="7336">
                  <c:v>56.195999999999955</c:v>
                </c:pt>
                <c:pt idx="7337">
                  <c:v>3.8774999999999995</c:v>
                </c:pt>
                <c:pt idx="7338">
                  <c:v>36.3018</c:v>
                </c:pt>
                <c:pt idx="7339">
                  <c:v>1.6128</c:v>
                </c:pt>
                <c:pt idx="7340">
                  <c:v>18.327599999999997</c:v>
                </c:pt>
                <c:pt idx="7341">
                  <c:v>76.558299999999988</c:v>
                </c:pt>
                <c:pt idx="7342">
                  <c:v>9.2556000000000012</c:v>
                </c:pt>
                <c:pt idx="7343">
                  <c:v>19.188000000000002</c:v>
                </c:pt>
                <c:pt idx="7344">
                  <c:v>-420</c:v>
                </c:pt>
                <c:pt idx="7345">
                  <c:v>-16.552799999999994</c:v>
                </c:pt>
                <c:pt idx="7346">
                  <c:v>1.3584000000000001</c:v>
                </c:pt>
                <c:pt idx="7347">
                  <c:v>-12.147000000000009</c:v>
                </c:pt>
                <c:pt idx="7348">
                  <c:v>-459.60720000000003</c:v>
                </c:pt>
                <c:pt idx="7349">
                  <c:v>19.41</c:v>
                </c:pt>
                <c:pt idx="7350">
                  <c:v>10.511999999999999</c:v>
                </c:pt>
                <c:pt idx="7351">
                  <c:v>43.598100000000002</c:v>
                </c:pt>
                <c:pt idx="7352">
                  <c:v>-81.664000000000044</c:v>
                </c:pt>
                <c:pt idx="7353">
                  <c:v>5.368999999999998</c:v>
                </c:pt>
                <c:pt idx="7354">
                  <c:v>13.454999999999998</c:v>
                </c:pt>
                <c:pt idx="7355">
                  <c:v>52.379999999999995</c:v>
                </c:pt>
                <c:pt idx="7356">
                  <c:v>0.15839999999999993</c:v>
                </c:pt>
                <c:pt idx="7357">
                  <c:v>0</c:v>
                </c:pt>
                <c:pt idx="7358">
                  <c:v>-50.392799999999994</c:v>
                </c:pt>
                <c:pt idx="7359">
                  <c:v>-192.04680000000008</c:v>
                </c:pt>
                <c:pt idx="7360">
                  <c:v>9.3312000000000008</c:v>
                </c:pt>
                <c:pt idx="7361">
                  <c:v>-36.441000000000031</c:v>
                </c:pt>
                <c:pt idx="7362">
                  <c:v>13.734</c:v>
                </c:pt>
                <c:pt idx="7363">
                  <c:v>-73.706100000000021</c:v>
                </c:pt>
                <c:pt idx="7364">
                  <c:v>2.6927999999999992</c:v>
                </c:pt>
                <c:pt idx="7365">
                  <c:v>-5.0511999999999997</c:v>
                </c:pt>
                <c:pt idx="7366">
                  <c:v>-7.7292000000000041</c:v>
                </c:pt>
                <c:pt idx="7367">
                  <c:v>-24.842999999999961</c:v>
                </c:pt>
                <c:pt idx="7368">
                  <c:v>-11.936999999999998</c:v>
                </c:pt>
                <c:pt idx="7369">
                  <c:v>1.6704000000000001</c:v>
                </c:pt>
                <c:pt idx="7370">
                  <c:v>74.8142</c:v>
                </c:pt>
                <c:pt idx="7371">
                  <c:v>44.596199999999996</c:v>
                </c:pt>
                <c:pt idx="7372">
                  <c:v>0.61019999999999541</c:v>
                </c:pt>
                <c:pt idx="7373">
                  <c:v>31.931899999999988</c:v>
                </c:pt>
                <c:pt idx="7374">
                  <c:v>3.5504999999999995</c:v>
                </c:pt>
                <c:pt idx="7375">
                  <c:v>11.707799999999995</c:v>
                </c:pt>
                <c:pt idx="7376">
                  <c:v>5.4336000000000002</c:v>
                </c:pt>
                <c:pt idx="7377">
                  <c:v>24.980400000000007</c:v>
                </c:pt>
                <c:pt idx="7378">
                  <c:v>1.1555999999999984</c:v>
                </c:pt>
                <c:pt idx="7379">
                  <c:v>0.4073999999999991</c:v>
                </c:pt>
                <c:pt idx="7380">
                  <c:v>7.056</c:v>
                </c:pt>
                <c:pt idx="7381">
                  <c:v>41.986000000000004</c:v>
                </c:pt>
                <c:pt idx="7382">
                  <c:v>5.0699999999999985</c:v>
                </c:pt>
                <c:pt idx="7383">
                  <c:v>8.4527999999999999</c:v>
                </c:pt>
                <c:pt idx="7384">
                  <c:v>136.07999999999998</c:v>
                </c:pt>
                <c:pt idx="7385">
                  <c:v>8.6435999999999993</c:v>
                </c:pt>
                <c:pt idx="7386">
                  <c:v>100.73160000000001</c:v>
                </c:pt>
                <c:pt idx="7387">
                  <c:v>387.56759999999986</c:v>
                </c:pt>
                <c:pt idx="7388">
                  <c:v>0.29969999999999963</c:v>
                </c:pt>
                <c:pt idx="7389">
                  <c:v>48.795999999999978</c:v>
                </c:pt>
                <c:pt idx="7390">
                  <c:v>19.034999999999989</c:v>
                </c:pt>
                <c:pt idx="7391">
                  <c:v>23.234999999999992</c:v>
                </c:pt>
                <c:pt idx="7392">
                  <c:v>7.0649999999999995</c:v>
                </c:pt>
                <c:pt idx="7393">
                  <c:v>15.475200000000001</c:v>
                </c:pt>
                <c:pt idx="7394">
                  <c:v>15.823999999999998</c:v>
                </c:pt>
                <c:pt idx="7395">
                  <c:v>-120.05080000000007</c:v>
                </c:pt>
                <c:pt idx="7396">
                  <c:v>173.32919999999999</c:v>
                </c:pt>
                <c:pt idx="7397">
                  <c:v>59.655599999999993</c:v>
                </c:pt>
                <c:pt idx="7398">
                  <c:v>12.997800000000003</c:v>
                </c:pt>
                <c:pt idx="7399">
                  <c:v>3.2779999999999987</c:v>
                </c:pt>
                <c:pt idx="7400">
                  <c:v>14.664200000000001</c:v>
                </c:pt>
                <c:pt idx="7401">
                  <c:v>14.200199999999999</c:v>
                </c:pt>
                <c:pt idx="7402">
                  <c:v>21.035999999999994</c:v>
                </c:pt>
                <c:pt idx="7403">
                  <c:v>41.996499999999941</c:v>
                </c:pt>
                <c:pt idx="7404">
                  <c:v>34.414800000000007</c:v>
                </c:pt>
                <c:pt idx="7405">
                  <c:v>-6.0980000000000025</c:v>
                </c:pt>
                <c:pt idx="7406">
                  <c:v>81.264599999999916</c:v>
                </c:pt>
                <c:pt idx="7407">
                  <c:v>4.1760000000000002</c:v>
                </c:pt>
                <c:pt idx="7408">
                  <c:v>11.748799999999989</c:v>
                </c:pt>
                <c:pt idx="7409">
                  <c:v>-94.660500000000013</c:v>
                </c:pt>
                <c:pt idx="7410">
                  <c:v>7.9983999999999895</c:v>
                </c:pt>
                <c:pt idx="7411">
                  <c:v>17.639099999999985</c:v>
                </c:pt>
                <c:pt idx="7412">
                  <c:v>-3.0939999999999994</c:v>
                </c:pt>
                <c:pt idx="7413">
                  <c:v>-0.33980000000000032</c:v>
                </c:pt>
                <c:pt idx="7414">
                  <c:v>-5.5240000000000293</c:v>
                </c:pt>
                <c:pt idx="7415">
                  <c:v>47.494999999999919</c:v>
                </c:pt>
                <c:pt idx="7416">
                  <c:v>-116.98049999999998</c:v>
                </c:pt>
                <c:pt idx="7417">
                  <c:v>13.918499999999998</c:v>
                </c:pt>
                <c:pt idx="7418">
                  <c:v>-41.517600000000002</c:v>
                </c:pt>
                <c:pt idx="7419">
                  <c:v>-138.13999999999999</c:v>
                </c:pt>
                <c:pt idx="7420">
                  <c:v>-15.439999999999998</c:v>
                </c:pt>
                <c:pt idx="7421">
                  <c:v>-28.367999999999984</c:v>
                </c:pt>
                <c:pt idx="7422">
                  <c:v>-643.70999999999981</c:v>
                </c:pt>
                <c:pt idx="7423">
                  <c:v>21.949199999999969</c:v>
                </c:pt>
                <c:pt idx="7424">
                  <c:v>6.4176000000000002</c:v>
                </c:pt>
                <c:pt idx="7425">
                  <c:v>-6.0890000000000057</c:v>
                </c:pt>
                <c:pt idx="7426">
                  <c:v>-26.169599999999996</c:v>
                </c:pt>
                <c:pt idx="7427">
                  <c:v>5.3720999999999997</c:v>
                </c:pt>
                <c:pt idx="7428">
                  <c:v>14.9156</c:v>
                </c:pt>
                <c:pt idx="7429">
                  <c:v>6.3504000000000005</c:v>
                </c:pt>
                <c:pt idx="7430">
                  <c:v>7.68</c:v>
                </c:pt>
                <c:pt idx="7431">
                  <c:v>8.4942000000000011</c:v>
                </c:pt>
                <c:pt idx="7432">
                  <c:v>-0.94859999999999989</c:v>
                </c:pt>
                <c:pt idx="7433">
                  <c:v>-6.5414999999999992</c:v>
                </c:pt>
                <c:pt idx="7434">
                  <c:v>3.0860999999999996</c:v>
                </c:pt>
                <c:pt idx="7435">
                  <c:v>8.3867999999999991</c:v>
                </c:pt>
                <c:pt idx="7436">
                  <c:v>25.792000000000002</c:v>
                </c:pt>
                <c:pt idx="7437">
                  <c:v>7.2089999999999996</c:v>
                </c:pt>
                <c:pt idx="7438">
                  <c:v>13.132000000000001</c:v>
                </c:pt>
                <c:pt idx="7439">
                  <c:v>6.5519999999999996</c:v>
                </c:pt>
                <c:pt idx="7440">
                  <c:v>-2.9566000000000088</c:v>
                </c:pt>
                <c:pt idx="7441">
                  <c:v>8.6939999999999991</c:v>
                </c:pt>
                <c:pt idx="7442">
                  <c:v>3.7407999999999997</c:v>
                </c:pt>
                <c:pt idx="7443">
                  <c:v>20.745899999999985</c:v>
                </c:pt>
                <c:pt idx="7444">
                  <c:v>1.8144</c:v>
                </c:pt>
                <c:pt idx="7445">
                  <c:v>23.7742</c:v>
                </c:pt>
                <c:pt idx="7446">
                  <c:v>-26.084999999999994</c:v>
                </c:pt>
                <c:pt idx="7447">
                  <c:v>146.79</c:v>
                </c:pt>
                <c:pt idx="7448">
                  <c:v>14.449499999999986</c:v>
                </c:pt>
                <c:pt idx="7449">
                  <c:v>3.2213999999999996</c:v>
                </c:pt>
                <c:pt idx="7450">
                  <c:v>-77.333000000000013</c:v>
                </c:pt>
                <c:pt idx="7451">
                  <c:v>-10.15</c:v>
                </c:pt>
                <c:pt idx="7452">
                  <c:v>88.48500000000007</c:v>
                </c:pt>
                <c:pt idx="7453">
                  <c:v>16.703999999999986</c:v>
                </c:pt>
                <c:pt idx="7454">
                  <c:v>3.1212</c:v>
                </c:pt>
                <c:pt idx="7455">
                  <c:v>51.831200000000024</c:v>
                </c:pt>
                <c:pt idx="7456">
                  <c:v>148.10640000000001</c:v>
                </c:pt>
                <c:pt idx="7457">
                  <c:v>4.57</c:v>
                </c:pt>
                <c:pt idx="7458">
                  <c:v>119.68599999999989</c:v>
                </c:pt>
                <c:pt idx="7459">
                  <c:v>125.58240000000001</c:v>
                </c:pt>
                <c:pt idx="7460">
                  <c:v>215.98919999999998</c:v>
                </c:pt>
                <c:pt idx="7461">
                  <c:v>24.269599999999997</c:v>
                </c:pt>
                <c:pt idx="7462">
                  <c:v>80.837999999999994</c:v>
                </c:pt>
                <c:pt idx="7463">
                  <c:v>3.7200000000000006</c:v>
                </c:pt>
                <c:pt idx="7464">
                  <c:v>15.407999999999998</c:v>
                </c:pt>
                <c:pt idx="7465">
                  <c:v>65.435000000000002</c:v>
                </c:pt>
                <c:pt idx="7466">
                  <c:v>23.716800000000006</c:v>
                </c:pt>
                <c:pt idx="7467">
                  <c:v>11.872799999999998</c:v>
                </c:pt>
                <c:pt idx="7468">
                  <c:v>7.0218000000000007</c:v>
                </c:pt>
                <c:pt idx="7469">
                  <c:v>6.2608000000000015</c:v>
                </c:pt>
                <c:pt idx="7470">
                  <c:v>-2.8608000000000002</c:v>
                </c:pt>
                <c:pt idx="7471">
                  <c:v>-29.436800000000012</c:v>
                </c:pt>
                <c:pt idx="7472">
                  <c:v>449.9849999999999</c:v>
                </c:pt>
                <c:pt idx="7473">
                  <c:v>3.2223999999999995</c:v>
                </c:pt>
                <c:pt idx="7474">
                  <c:v>746.40779999999972</c:v>
                </c:pt>
                <c:pt idx="7475">
                  <c:v>274.49099999999999</c:v>
                </c:pt>
                <c:pt idx="7476">
                  <c:v>1.4796000000000005</c:v>
                </c:pt>
                <c:pt idx="7477">
                  <c:v>113.67419999999998</c:v>
                </c:pt>
                <c:pt idx="7478">
                  <c:v>204.10919999999999</c:v>
                </c:pt>
                <c:pt idx="7479">
                  <c:v>0.31119999999999948</c:v>
                </c:pt>
                <c:pt idx="7480">
                  <c:v>3.0084</c:v>
                </c:pt>
                <c:pt idx="7481">
                  <c:v>5.7509999999999994</c:v>
                </c:pt>
                <c:pt idx="7482">
                  <c:v>6.9239999999999995</c:v>
                </c:pt>
                <c:pt idx="7483">
                  <c:v>-108.26620000000001</c:v>
                </c:pt>
                <c:pt idx="7484">
                  <c:v>0.86799999999999988</c:v>
                </c:pt>
                <c:pt idx="7485">
                  <c:v>12.690999999999999</c:v>
                </c:pt>
                <c:pt idx="7486">
                  <c:v>14.651</c:v>
                </c:pt>
                <c:pt idx="7487">
                  <c:v>517.47930000000008</c:v>
                </c:pt>
                <c:pt idx="7488">
                  <c:v>-105.31639999999993</c:v>
                </c:pt>
                <c:pt idx="7489">
                  <c:v>6.2208000000000006</c:v>
                </c:pt>
                <c:pt idx="7490">
                  <c:v>33.070799999999991</c:v>
                </c:pt>
                <c:pt idx="7491">
                  <c:v>5.9969999999999857</c:v>
                </c:pt>
                <c:pt idx="7492">
                  <c:v>3.2099999999999982</c:v>
                </c:pt>
                <c:pt idx="7493">
                  <c:v>-65.853000000000009</c:v>
                </c:pt>
                <c:pt idx="7494">
                  <c:v>-4.2012</c:v>
                </c:pt>
                <c:pt idx="7495">
                  <c:v>1.4455999999999996</c:v>
                </c:pt>
                <c:pt idx="7496">
                  <c:v>49.804199999999994</c:v>
                </c:pt>
                <c:pt idx="7497">
                  <c:v>2.3311999999999999</c:v>
                </c:pt>
                <c:pt idx="7498">
                  <c:v>20.856799999999993</c:v>
                </c:pt>
                <c:pt idx="7499">
                  <c:v>7.9128000000000007</c:v>
                </c:pt>
                <c:pt idx="7500">
                  <c:v>19.735800000000005</c:v>
                </c:pt>
                <c:pt idx="7501">
                  <c:v>52.917299999999955</c:v>
                </c:pt>
                <c:pt idx="7502">
                  <c:v>2.0671999999999997</c:v>
                </c:pt>
                <c:pt idx="7503">
                  <c:v>18.539099999999991</c:v>
                </c:pt>
                <c:pt idx="7504">
                  <c:v>11.68</c:v>
                </c:pt>
                <c:pt idx="7505">
                  <c:v>-18.872800000000009</c:v>
                </c:pt>
                <c:pt idx="7506">
                  <c:v>5.2181999999999924</c:v>
                </c:pt>
                <c:pt idx="7507">
                  <c:v>105.24679999999995</c:v>
                </c:pt>
                <c:pt idx="7508">
                  <c:v>3.3524000000000003</c:v>
                </c:pt>
                <c:pt idx="7509">
                  <c:v>-377.98919999999998</c:v>
                </c:pt>
                <c:pt idx="7510">
                  <c:v>4.6530000000000022</c:v>
                </c:pt>
                <c:pt idx="7511">
                  <c:v>148.845</c:v>
                </c:pt>
                <c:pt idx="7512">
                  <c:v>17.959200000000003</c:v>
                </c:pt>
                <c:pt idx="7513">
                  <c:v>2.1319999999999988</c:v>
                </c:pt>
                <c:pt idx="7514">
                  <c:v>13.505599999999999</c:v>
                </c:pt>
                <c:pt idx="7515">
                  <c:v>62.32099999999997</c:v>
                </c:pt>
                <c:pt idx="7516">
                  <c:v>7.4824000000000002</c:v>
                </c:pt>
                <c:pt idx="7517">
                  <c:v>48.328499999999991</c:v>
                </c:pt>
                <c:pt idx="7518">
                  <c:v>0.60559999999999903</c:v>
                </c:pt>
                <c:pt idx="7519">
                  <c:v>2.6495999999999995</c:v>
                </c:pt>
                <c:pt idx="7520">
                  <c:v>629.99099999999999</c:v>
                </c:pt>
                <c:pt idx="7521">
                  <c:v>-7.4600000000000009</c:v>
                </c:pt>
                <c:pt idx="7522">
                  <c:v>-6.4944000000000024</c:v>
                </c:pt>
                <c:pt idx="7523">
                  <c:v>-1.217800000000004</c:v>
                </c:pt>
                <c:pt idx="7524">
                  <c:v>7.6047999999999991</c:v>
                </c:pt>
                <c:pt idx="7525">
                  <c:v>148.70400000000006</c:v>
                </c:pt>
                <c:pt idx="7526">
                  <c:v>33.064799999999998</c:v>
                </c:pt>
                <c:pt idx="7527">
                  <c:v>2.9567999999999994</c:v>
                </c:pt>
                <c:pt idx="7528">
                  <c:v>16.146000000000001</c:v>
                </c:pt>
                <c:pt idx="7529">
                  <c:v>5.5379999999999985</c:v>
                </c:pt>
                <c:pt idx="7530">
                  <c:v>314.27190000000002</c:v>
                </c:pt>
                <c:pt idx="7531">
                  <c:v>-13.317600000000013</c:v>
                </c:pt>
                <c:pt idx="7532">
                  <c:v>54.352799999999945</c:v>
                </c:pt>
                <c:pt idx="7533">
                  <c:v>-22.138200000000012</c:v>
                </c:pt>
                <c:pt idx="7534">
                  <c:v>5.7980000000000018</c:v>
                </c:pt>
                <c:pt idx="7535">
                  <c:v>8.0190000000000001</c:v>
                </c:pt>
                <c:pt idx="7536">
                  <c:v>-14.271599999999999</c:v>
                </c:pt>
                <c:pt idx="7537">
                  <c:v>33.313599999999994</c:v>
                </c:pt>
                <c:pt idx="7538">
                  <c:v>12.857399999999984</c:v>
                </c:pt>
                <c:pt idx="7539">
                  <c:v>-24.41599999999999</c:v>
                </c:pt>
                <c:pt idx="7540">
                  <c:v>-363.52799999999991</c:v>
                </c:pt>
                <c:pt idx="7541">
                  <c:v>4.9615999999999989</c:v>
                </c:pt>
                <c:pt idx="7542">
                  <c:v>0</c:v>
                </c:pt>
                <c:pt idx="7543">
                  <c:v>-14.34</c:v>
                </c:pt>
                <c:pt idx="7544">
                  <c:v>68.001000000000033</c:v>
                </c:pt>
                <c:pt idx="7545">
                  <c:v>71.995200000000011</c:v>
                </c:pt>
                <c:pt idx="7546">
                  <c:v>66.145099999999957</c:v>
                </c:pt>
                <c:pt idx="7547">
                  <c:v>-19.16800000000001</c:v>
                </c:pt>
                <c:pt idx="7548">
                  <c:v>-1.5715000000000008</c:v>
                </c:pt>
                <c:pt idx="7549">
                  <c:v>-11.662199999999999</c:v>
                </c:pt>
                <c:pt idx="7550">
                  <c:v>17.37</c:v>
                </c:pt>
                <c:pt idx="7551">
                  <c:v>216.8244</c:v>
                </c:pt>
                <c:pt idx="7552">
                  <c:v>4.5359999999999996</c:v>
                </c:pt>
                <c:pt idx="7553">
                  <c:v>12.441600000000001</c:v>
                </c:pt>
                <c:pt idx="7554">
                  <c:v>-216.97830000000002</c:v>
                </c:pt>
                <c:pt idx="7555">
                  <c:v>5.3010000000000002</c:v>
                </c:pt>
                <c:pt idx="7556">
                  <c:v>72.808799999999991</c:v>
                </c:pt>
                <c:pt idx="7557">
                  <c:v>224.07299999999998</c:v>
                </c:pt>
                <c:pt idx="7558">
                  <c:v>154.84259999999995</c:v>
                </c:pt>
                <c:pt idx="7559">
                  <c:v>82.290599999999998</c:v>
                </c:pt>
                <c:pt idx="7560">
                  <c:v>9.8207999999999984</c:v>
                </c:pt>
                <c:pt idx="7561">
                  <c:v>0</c:v>
                </c:pt>
                <c:pt idx="7562">
                  <c:v>0</c:v>
                </c:pt>
                <c:pt idx="7563">
                  <c:v>13.562599999999998</c:v>
                </c:pt>
                <c:pt idx="7564">
                  <c:v>-59.835600000000042</c:v>
                </c:pt>
                <c:pt idx="7565">
                  <c:v>7.7728000000000037</c:v>
                </c:pt>
                <c:pt idx="7566">
                  <c:v>8.3957999999999942</c:v>
                </c:pt>
                <c:pt idx="7567">
                  <c:v>7.2576000000000001</c:v>
                </c:pt>
                <c:pt idx="7568">
                  <c:v>11.907</c:v>
                </c:pt>
                <c:pt idx="7569">
                  <c:v>23.086399999999998</c:v>
                </c:pt>
                <c:pt idx="7570">
                  <c:v>7.1999999999999993</c:v>
                </c:pt>
                <c:pt idx="7571">
                  <c:v>9.7349999999999781</c:v>
                </c:pt>
                <c:pt idx="7572">
                  <c:v>112.35079999999999</c:v>
                </c:pt>
                <c:pt idx="7573">
                  <c:v>0.88039999999999985</c:v>
                </c:pt>
                <c:pt idx="7574">
                  <c:v>4.4391999999999996</c:v>
                </c:pt>
                <c:pt idx="7575">
                  <c:v>40.119999999999976</c:v>
                </c:pt>
                <c:pt idx="7576">
                  <c:v>15.098399999999998</c:v>
                </c:pt>
                <c:pt idx="7577">
                  <c:v>4.6193000000000026</c:v>
                </c:pt>
                <c:pt idx="7578">
                  <c:v>112.78800000000001</c:v>
                </c:pt>
                <c:pt idx="7579">
                  <c:v>735.03359999999998</c:v>
                </c:pt>
                <c:pt idx="7580">
                  <c:v>4.4850000000000003</c:v>
                </c:pt>
                <c:pt idx="7581">
                  <c:v>15.857099999999974</c:v>
                </c:pt>
                <c:pt idx="7582">
                  <c:v>2.8392000000000017</c:v>
                </c:pt>
                <c:pt idx="7583">
                  <c:v>909.98180000000025</c:v>
                </c:pt>
                <c:pt idx="7584">
                  <c:v>6.6239999999999988</c:v>
                </c:pt>
                <c:pt idx="7585">
                  <c:v>60.255300000000005</c:v>
                </c:pt>
                <c:pt idx="7586">
                  <c:v>2.702799999999999</c:v>
                </c:pt>
                <c:pt idx="7587">
                  <c:v>59.011199999999988</c:v>
                </c:pt>
                <c:pt idx="7588">
                  <c:v>5.1929999999999996</c:v>
                </c:pt>
                <c:pt idx="7589">
                  <c:v>12.874400000000001</c:v>
                </c:pt>
                <c:pt idx="7590">
                  <c:v>11.649599999999996</c:v>
                </c:pt>
                <c:pt idx="7591">
                  <c:v>-19.338199999999993</c:v>
                </c:pt>
                <c:pt idx="7592">
                  <c:v>0.59039999999999937</c:v>
                </c:pt>
                <c:pt idx="7593">
                  <c:v>-63.376499999999965</c:v>
                </c:pt>
                <c:pt idx="7594">
                  <c:v>70.492799999999988</c:v>
                </c:pt>
                <c:pt idx="7595">
                  <c:v>18.28</c:v>
                </c:pt>
                <c:pt idx="7596">
                  <c:v>22.557600000000008</c:v>
                </c:pt>
                <c:pt idx="7597">
                  <c:v>0.45920000000000027</c:v>
                </c:pt>
                <c:pt idx="7598">
                  <c:v>4.7819999999999947</c:v>
                </c:pt>
                <c:pt idx="7599">
                  <c:v>13.078000000000001</c:v>
                </c:pt>
                <c:pt idx="7600">
                  <c:v>-21.944999999999993</c:v>
                </c:pt>
                <c:pt idx="7601">
                  <c:v>46.469999999999985</c:v>
                </c:pt>
                <c:pt idx="7602">
                  <c:v>16.776000000000007</c:v>
                </c:pt>
                <c:pt idx="7603">
                  <c:v>6.2208000000000006</c:v>
                </c:pt>
                <c:pt idx="7604">
                  <c:v>-33.358199999999997</c:v>
                </c:pt>
                <c:pt idx="7605">
                  <c:v>-1.6751999999999994</c:v>
                </c:pt>
                <c:pt idx="7606">
                  <c:v>97.302599999999984</c:v>
                </c:pt>
                <c:pt idx="7607">
                  <c:v>19.823999999999998</c:v>
                </c:pt>
                <c:pt idx="7608">
                  <c:v>12.441600000000001</c:v>
                </c:pt>
                <c:pt idx="7609">
                  <c:v>6.6583999999999968</c:v>
                </c:pt>
                <c:pt idx="7610">
                  <c:v>9.3312000000000008</c:v>
                </c:pt>
                <c:pt idx="7611">
                  <c:v>4.2929999999999993</c:v>
                </c:pt>
                <c:pt idx="7612">
                  <c:v>1.8010999999999999</c:v>
                </c:pt>
                <c:pt idx="7613">
                  <c:v>1.7279999999999998</c:v>
                </c:pt>
                <c:pt idx="7614">
                  <c:v>4.6220999999999997</c:v>
                </c:pt>
                <c:pt idx="7615">
                  <c:v>-4.427999999999999</c:v>
                </c:pt>
                <c:pt idx="7616">
                  <c:v>8.7137999999999991</c:v>
                </c:pt>
                <c:pt idx="7617">
                  <c:v>220.98699999999997</c:v>
                </c:pt>
                <c:pt idx="7618">
                  <c:v>9.4787999999999784</c:v>
                </c:pt>
                <c:pt idx="7619">
                  <c:v>7.1960000000000015</c:v>
                </c:pt>
                <c:pt idx="7620">
                  <c:v>47.242999999999967</c:v>
                </c:pt>
                <c:pt idx="7621">
                  <c:v>54.400800000000004</c:v>
                </c:pt>
                <c:pt idx="7622">
                  <c:v>2.6039999999999996</c:v>
                </c:pt>
                <c:pt idx="7623">
                  <c:v>11.054400000000001</c:v>
                </c:pt>
                <c:pt idx="7624">
                  <c:v>245.69999999999993</c:v>
                </c:pt>
                <c:pt idx="7625">
                  <c:v>19.585799999999999</c:v>
                </c:pt>
                <c:pt idx="7626">
                  <c:v>28.492799999999988</c:v>
                </c:pt>
                <c:pt idx="7627">
                  <c:v>-1.4590000000000014</c:v>
                </c:pt>
                <c:pt idx="7628">
                  <c:v>5.368999999999998</c:v>
                </c:pt>
                <c:pt idx="7629">
                  <c:v>113.30549999999999</c:v>
                </c:pt>
                <c:pt idx="7630">
                  <c:v>88.180399999999977</c:v>
                </c:pt>
                <c:pt idx="7631">
                  <c:v>-9.0929999999999964</c:v>
                </c:pt>
                <c:pt idx="7632">
                  <c:v>314.03840000000002</c:v>
                </c:pt>
                <c:pt idx="7633">
                  <c:v>5.8890999999999991</c:v>
                </c:pt>
                <c:pt idx="7634">
                  <c:v>10.028199999999998</c:v>
                </c:pt>
                <c:pt idx="7635">
                  <c:v>87.28419999999997</c:v>
                </c:pt>
                <c:pt idx="7636">
                  <c:v>77.624999999999972</c:v>
                </c:pt>
                <c:pt idx="7637">
                  <c:v>15.475200000000001</c:v>
                </c:pt>
                <c:pt idx="7638">
                  <c:v>27.241199999999996</c:v>
                </c:pt>
                <c:pt idx="7639">
                  <c:v>101.6508</c:v>
                </c:pt>
                <c:pt idx="7640">
                  <c:v>33.339599999999997</c:v>
                </c:pt>
                <c:pt idx="7641">
                  <c:v>-938.28</c:v>
                </c:pt>
                <c:pt idx="7642">
                  <c:v>-14.920000000000002</c:v>
                </c:pt>
                <c:pt idx="7643">
                  <c:v>-9.1815999999999995</c:v>
                </c:pt>
                <c:pt idx="7644">
                  <c:v>0.84950000000000259</c:v>
                </c:pt>
                <c:pt idx="7645">
                  <c:v>89.222400000000022</c:v>
                </c:pt>
                <c:pt idx="7646">
                  <c:v>-571.99559999999997</c:v>
                </c:pt>
                <c:pt idx="7647">
                  <c:v>1.6472</c:v>
                </c:pt>
                <c:pt idx="7648">
                  <c:v>84.501999999999953</c:v>
                </c:pt>
                <c:pt idx="7649">
                  <c:v>-464.69700000000012</c:v>
                </c:pt>
                <c:pt idx="7650">
                  <c:v>6.7067999999999977</c:v>
                </c:pt>
                <c:pt idx="7651">
                  <c:v>-13.437900000000006</c:v>
                </c:pt>
                <c:pt idx="7652">
                  <c:v>-25.108999999999988</c:v>
                </c:pt>
                <c:pt idx="7653">
                  <c:v>5.4768000000000008</c:v>
                </c:pt>
                <c:pt idx="7654">
                  <c:v>29.145599999999995</c:v>
                </c:pt>
                <c:pt idx="7655">
                  <c:v>12.441600000000001</c:v>
                </c:pt>
                <c:pt idx="7656">
                  <c:v>31.018399999999986</c:v>
                </c:pt>
                <c:pt idx="7657">
                  <c:v>76.9816</c:v>
                </c:pt>
                <c:pt idx="7658">
                  <c:v>-53.743199999999973</c:v>
                </c:pt>
                <c:pt idx="7659">
                  <c:v>25.871999999999996</c:v>
                </c:pt>
                <c:pt idx="7660">
                  <c:v>-53.709599999999988</c:v>
                </c:pt>
                <c:pt idx="7661">
                  <c:v>-18.252500000000005</c:v>
                </c:pt>
                <c:pt idx="7662">
                  <c:v>25.792000000000002</c:v>
                </c:pt>
                <c:pt idx="7663">
                  <c:v>2.7859999999999978</c:v>
                </c:pt>
                <c:pt idx="7664">
                  <c:v>10.393599999999992</c:v>
                </c:pt>
                <c:pt idx="7665">
                  <c:v>13.983999999999998</c:v>
                </c:pt>
                <c:pt idx="7666">
                  <c:v>2591.9567999999999</c:v>
                </c:pt>
                <c:pt idx="7667">
                  <c:v>34.538999999999994</c:v>
                </c:pt>
                <c:pt idx="7668">
                  <c:v>19.238399999999999</c:v>
                </c:pt>
                <c:pt idx="7669">
                  <c:v>28.171799999999998</c:v>
                </c:pt>
                <c:pt idx="7670">
                  <c:v>88.393200000000007</c:v>
                </c:pt>
                <c:pt idx="7671">
                  <c:v>32.486199999999997</c:v>
                </c:pt>
                <c:pt idx="7672">
                  <c:v>4.6763999999999992</c:v>
                </c:pt>
                <c:pt idx="7673">
                  <c:v>69.704999999999998</c:v>
                </c:pt>
                <c:pt idx="7674">
                  <c:v>0</c:v>
                </c:pt>
                <c:pt idx="7675">
                  <c:v>41.293800000000005</c:v>
                </c:pt>
                <c:pt idx="7676">
                  <c:v>4.9877999999999982</c:v>
                </c:pt>
                <c:pt idx="7677">
                  <c:v>91.950799999999987</c:v>
                </c:pt>
                <c:pt idx="7678">
                  <c:v>7.0218000000000007</c:v>
                </c:pt>
                <c:pt idx="7679">
                  <c:v>742.63200000000006</c:v>
                </c:pt>
                <c:pt idx="7680">
                  <c:v>78.650800000000004</c:v>
                </c:pt>
                <c:pt idx="7681">
                  <c:v>151.47000000000003</c:v>
                </c:pt>
                <c:pt idx="7682">
                  <c:v>41.495999999999967</c:v>
                </c:pt>
                <c:pt idx="7683">
                  <c:v>1906.4850000000001</c:v>
                </c:pt>
                <c:pt idx="7684">
                  <c:v>9.5786999999999995</c:v>
                </c:pt>
                <c:pt idx="7685">
                  <c:v>187.79699999999997</c:v>
                </c:pt>
                <c:pt idx="7686">
                  <c:v>329.40809999999999</c:v>
                </c:pt>
                <c:pt idx="7687">
                  <c:v>8.3040000000000003</c:v>
                </c:pt>
                <c:pt idx="7688">
                  <c:v>62.400000000000006</c:v>
                </c:pt>
                <c:pt idx="7689">
                  <c:v>50.383200000000009</c:v>
                </c:pt>
                <c:pt idx="7690">
                  <c:v>157.12919999999997</c:v>
                </c:pt>
                <c:pt idx="7691">
                  <c:v>6.2208000000000006</c:v>
                </c:pt>
                <c:pt idx="7692">
                  <c:v>44.400000000000006</c:v>
                </c:pt>
                <c:pt idx="7693">
                  <c:v>35.996399999999952</c:v>
                </c:pt>
                <c:pt idx="7694">
                  <c:v>14.690199999999997</c:v>
                </c:pt>
                <c:pt idx="7695">
                  <c:v>59.435499999999998</c:v>
                </c:pt>
                <c:pt idx="7696">
                  <c:v>-8.1096000000000004</c:v>
                </c:pt>
                <c:pt idx="7697">
                  <c:v>467.99220000000003</c:v>
                </c:pt>
                <c:pt idx="7698">
                  <c:v>2.2155000000000058</c:v>
                </c:pt>
                <c:pt idx="7699">
                  <c:v>6.6846000000000005</c:v>
                </c:pt>
                <c:pt idx="7700">
                  <c:v>8.121599999999999</c:v>
                </c:pt>
                <c:pt idx="7701">
                  <c:v>-52.658199999999965</c:v>
                </c:pt>
                <c:pt idx="7702">
                  <c:v>5.6644000000000005</c:v>
                </c:pt>
                <c:pt idx="7703">
                  <c:v>58.791600000000003</c:v>
                </c:pt>
                <c:pt idx="7704">
                  <c:v>98.524799999999971</c:v>
                </c:pt>
                <c:pt idx="7705">
                  <c:v>163.18979999999999</c:v>
                </c:pt>
                <c:pt idx="7706">
                  <c:v>2.5055999999999998</c:v>
                </c:pt>
                <c:pt idx="7707">
                  <c:v>4.2047999999999996</c:v>
                </c:pt>
                <c:pt idx="7708">
                  <c:v>0.50970000000000049</c:v>
                </c:pt>
                <c:pt idx="7709">
                  <c:v>-9.5885999999999996</c:v>
                </c:pt>
                <c:pt idx="7710">
                  <c:v>32.924999999999997</c:v>
                </c:pt>
                <c:pt idx="7711">
                  <c:v>15.590399999999995</c:v>
                </c:pt>
                <c:pt idx="7712">
                  <c:v>-29.436800000000012</c:v>
                </c:pt>
                <c:pt idx="7713">
                  <c:v>16.183799999999998</c:v>
                </c:pt>
                <c:pt idx="7714">
                  <c:v>72.575399999999973</c:v>
                </c:pt>
                <c:pt idx="7715">
                  <c:v>0.50970000000000049</c:v>
                </c:pt>
                <c:pt idx="7716">
                  <c:v>9.2499999999999964</c:v>
                </c:pt>
                <c:pt idx="7717">
                  <c:v>-1.3565999999999994</c:v>
                </c:pt>
                <c:pt idx="7718">
                  <c:v>51.18719999999999</c:v>
                </c:pt>
                <c:pt idx="7719">
                  <c:v>15.475200000000001</c:v>
                </c:pt>
                <c:pt idx="7720">
                  <c:v>8.2156000000000002</c:v>
                </c:pt>
                <c:pt idx="7721">
                  <c:v>4.6088000000000005</c:v>
                </c:pt>
                <c:pt idx="7722">
                  <c:v>12.222</c:v>
                </c:pt>
                <c:pt idx="7723">
                  <c:v>-2.5698000000000292</c:v>
                </c:pt>
                <c:pt idx="7724">
                  <c:v>17.890999999999977</c:v>
                </c:pt>
                <c:pt idx="7725">
                  <c:v>-4.8448000000000029</c:v>
                </c:pt>
                <c:pt idx="7726">
                  <c:v>-82.884</c:v>
                </c:pt>
                <c:pt idx="7727">
                  <c:v>6.3071999999999999</c:v>
                </c:pt>
                <c:pt idx="7728">
                  <c:v>4.2408000000000001</c:v>
                </c:pt>
                <c:pt idx="7729">
                  <c:v>-75.59580000000004</c:v>
                </c:pt>
                <c:pt idx="7730">
                  <c:v>-25.474400000000017</c:v>
                </c:pt>
                <c:pt idx="7731">
                  <c:v>35.889999999999986</c:v>
                </c:pt>
                <c:pt idx="7732">
                  <c:v>3.7407999999999997</c:v>
                </c:pt>
                <c:pt idx="7733">
                  <c:v>5.5215999999999994</c:v>
                </c:pt>
                <c:pt idx="7734">
                  <c:v>5.2164000000000001</c:v>
                </c:pt>
                <c:pt idx="7735">
                  <c:v>9.3312000000000008</c:v>
                </c:pt>
                <c:pt idx="7736">
                  <c:v>26.387999999999998</c:v>
                </c:pt>
                <c:pt idx="7737">
                  <c:v>1.4255999999999993</c:v>
                </c:pt>
                <c:pt idx="7738">
                  <c:v>43.175999999999995</c:v>
                </c:pt>
                <c:pt idx="7739">
                  <c:v>3.0267999999999997</c:v>
                </c:pt>
                <c:pt idx="7740">
                  <c:v>28.496999999999986</c:v>
                </c:pt>
                <c:pt idx="7741">
                  <c:v>13.17</c:v>
                </c:pt>
                <c:pt idx="7742">
                  <c:v>12.441600000000001</c:v>
                </c:pt>
                <c:pt idx="7743">
                  <c:v>3.7412000000000001</c:v>
                </c:pt>
                <c:pt idx="7744">
                  <c:v>153.08189999999999</c:v>
                </c:pt>
                <c:pt idx="7745">
                  <c:v>2.8535999999999988</c:v>
                </c:pt>
                <c:pt idx="7746">
                  <c:v>4.7789999999999999</c:v>
                </c:pt>
                <c:pt idx="7747">
                  <c:v>0.3024</c:v>
                </c:pt>
                <c:pt idx="7748">
                  <c:v>19.468799999999998</c:v>
                </c:pt>
                <c:pt idx="7749">
                  <c:v>58.505200000000002</c:v>
                </c:pt>
                <c:pt idx="7750">
                  <c:v>16.608000000000001</c:v>
                </c:pt>
                <c:pt idx="7751">
                  <c:v>140.39099999999999</c:v>
                </c:pt>
                <c:pt idx="7752">
                  <c:v>15.849600000000002</c:v>
                </c:pt>
                <c:pt idx="7753">
                  <c:v>1.0679999999999996</c:v>
                </c:pt>
                <c:pt idx="7754">
                  <c:v>0.33839999999999981</c:v>
                </c:pt>
                <c:pt idx="7755">
                  <c:v>93.883999999999986</c:v>
                </c:pt>
                <c:pt idx="7756">
                  <c:v>107.78999999999996</c:v>
                </c:pt>
                <c:pt idx="7757">
                  <c:v>12.208000000000002</c:v>
                </c:pt>
                <c:pt idx="7758">
                  <c:v>30.989999999999995</c:v>
                </c:pt>
                <c:pt idx="7759">
                  <c:v>5.4432</c:v>
                </c:pt>
                <c:pt idx="7760">
                  <c:v>13.717599999999997</c:v>
                </c:pt>
                <c:pt idx="7761">
                  <c:v>3.6288</c:v>
                </c:pt>
                <c:pt idx="7762">
                  <c:v>0.55599999999999994</c:v>
                </c:pt>
                <c:pt idx="7763">
                  <c:v>35.024399999999993</c:v>
                </c:pt>
                <c:pt idx="7764">
                  <c:v>5.2559999999999993</c:v>
                </c:pt>
                <c:pt idx="7765">
                  <c:v>373.77899999999983</c:v>
                </c:pt>
                <c:pt idx="7766">
                  <c:v>59.373000000000005</c:v>
                </c:pt>
                <c:pt idx="7767">
                  <c:v>0.71520000000000028</c:v>
                </c:pt>
                <c:pt idx="7768">
                  <c:v>9.3520000000000003</c:v>
                </c:pt>
                <c:pt idx="7769">
                  <c:v>90.976200000000063</c:v>
                </c:pt>
                <c:pt idx="7770">
                  <c:v>13.787999999999997</c:v>
                </c:pt>
                <c:pt idx="7771">
                  <c:v>-304.39200000000005</c:v>
                </c:pt>
                <c:pt idx="7772">
                  <c:v>-6599.978000000001</c:v>
                </c:pt>
                <c:pt idx="7773">
                  <c:v>11.995199999999997</c:v>
                </c:pt>
                <c:pt idx="7774">
                  <c:v>2.8763999999999994</c:v>
                </c:pt>
                <c:pt idx="7775">
                  <c:v>2.9646000000000008</c:v>
                </c:pt>
                <c:pt idx="7776">
                  <c:v>3.6156000000000001</c:v>
                </c:pt>
                <c:pt idx="7777">
                  <c:v>13.891499999999999</c:v>
                </c:pt>
                <c:pt idx="7778">
                  <c:v>13.896000000000001</c:v>
                </c:pt>
                <c:pt idx="7779">
                  <c:v>55.058400000000006</c:v>
                </c:pt>
                <c:pt idx="7780">
                  <c:v>7.9812000000000012</c:v>
                </c:pt>
                <c:pt idx="7781">
                  <c:v>-14.5656</c:v>
                </c:pt>
                <c:pt idx="7782">
                  <c:v>3.9591999999999992</c:v>
                </c:pt>
                <c:pt idx="7783">
                  <c:v>-292.10000000000014</c:v>
                </c:pt>
                <c:pt idx="7784">
                  <c:v>-34.758000000000017</c:v>
                </c:pt>
                <c:pt idx="7785">
                  <c:v>11.778199999999998</c:v>
                </c:pt>
                <c:pt idx="7786">
                  <c:v>-4.7685000000000013</c:v>
                </c:pt>
                <c:pt idx="7787">
                  <c:v>2.4674999999999994</c:v>
                </c:pt>
                <c:pt idx="7788">
                  <c:v>-10.173599999999997</c:v>
                </c:pt>
                <c:pt idx="7789">
                  <c:v>9.5399999999999974</c:v>
                </c:pt>
                <c:pt idx="7790">
                  <c:v>-3.3893999999999984</c:v>
                </c:pt>
                <c:pt idx="7791">
                  <c:v>-2.8800000000000008</c:v>
                </c:pt>
                <c:pt idx="7792">
                  <c:v>-1.4994000000000067</c:v>
                </c:pt>
                <c:pt idx="7793">
                  <c:v>15.876000000000001</c:v>
                </c:pt>
                <c:pt idx="7794">
                  <c:v>48.94</c:v>
                </c:pt>
                <c:pt idx="7795">
                  <c:v>30.716800000000006</c:v>
                </c:pt>
                <c:pt idx="7796">
                  <c:v>13.181000000000001</c:v>
                </c:pt>
                <c:pt idx="7797">
                  <c:v>22.094699999999996</c:v>
                </c:pt>
                <c:pt idx="7798">
                  <c:v>136.29709999999994</c:v>
                </c:pt>
                <c:pt idx="7799">
                  <c:v>2.3093999999999895</c:v>
                </c:pt>
                <c:pt idx="7800">
                  <c:v>-77.126699999999971</c:v>
                </c:pt>
                <c:pt idx="7801">
                  <c:v>14.572799999999997</c:v>
                </c:pt>
                <c:pt idx="7802">
                  <c:v>4.1999999999999993</c:v>
                </c:pt>
                <c:pt idx="7803">
                  <c:v>-63.005600000000015</c:v>
                </c:pt>
                <c:pt idx="7804">
                  <c:v>-4.7670000000000021</c:v>
                </c:pt>
                <c:pt idx="7805">
                  <c:v>0.31679999999999986</c:v>
                </c:pt>
                <c:pt idx="7806">
                  <c:v>-2.5631999999999993</c:v>
                </c:pt>
                <c:pt idx="7807">
                  <c:v>-24.662400000000005</c:v>
                </c:pt>
                <c:pt idx="7808">
                  <c:v>5.9519999999999946</c:v>
                </c:pt>
                <c:pt idx="7809">
                  <c:v>10.878399999999999</c:v>
                </c:pt>
                <c:pt idx="7810">
                  <c:v>2.1464999999999996</c:v>
                </c:pt>
                <c:pt idx="7811">
                  <c:v>2.0747999999999998</c:v>
                </c:pt>
                <c:pt idx="7812">
                  <c:v>-47.179800000000029</c:v>
                </c:pt>
                <c:pt idx="7813">
                  <c:v>4.6464000000000008</c:v>
                </c:pt>
                <c:pt idx="7814">
                  <c:v>140.95680000000004</c:v>
                </c:pt>
                <c:pt idx="7815">
                  <c:v>-3.5040000000000022</c:v>
                </c:pt>
                <c:pt idx="7816">
                  <c:v>29.437200000000001</c:v>
                </c:pt>
                <c:pt idx="7817">
                  <c:v>17.581200000000003</c:v>
                </c:pt>
                <c:pt idx="7818">
                  <c:v>1644.2912999999999</c:v>
                </c:pt>
                <c:pt idx="7819">
                  <c:v>5.6831999999999994</c:v>
                </c:pt>
                <c:pt idx="7820">
                  <c:v>160.03979999999999</c:v>
                </c:pt>
                <c:pt idx="7821">
                  <c:v>6.9794999999999909</c:v>
                </c:pt>
                <c:pt idx="7822">
                  <c:v>2.5055999999999998</c:v>
                </c:pt>
                <c:pt idx="7823">
                  <c:v>52.489499999999992</c:v>
                </c:pt>
                <c:pt idx="7824">
                  <c:v>17.466000000000008</c:v>
                </c:pt>
                <c:pt idx="7825">
                  <c:v>15.147000000000004</c:v>
                </c:pt>
                <c:pt idx="7826">
                  <c:v>38.157600000000002</c:v>
                </c:pt>
                <c:pt idx="7827">
                  <c:v>3.2213999999999996</c:v>
                </c:pt>
                <c:pt idx="7828">
                  <c:v>6.3935999999999957</c:v>
                </c:pt>
                <c:pt idx="7829">
                  <c:v>15.475200000000001</c:v>
                </c:pt>
                <c:pt idx="7830">
                  <c:v>38.996999999999986</c:v>
                </c:pt>
                <c:pt idx="7831">
                  <c:v>17.623199999999997</c:v>
                </c:pt>
                <c:pt idx="7832">
                  <c:v>1.9136000000000006</c:v>
                </c:pt>
                <c:pt idx="7833">
                  <c:v>2.1319999999999988</c:v>
                </c:pt>
                <c:pt idx="7834">
                  <c:v>-15.098000000000013</c:v>
                </c:pt>
                <c:pt idx="7835">
                  <c:v>41.993000000000009</c:v>
                </c:pt>
                <c:pt idx="7836">
                  <c:v>-11.51760000000003</c:v>
                </c:pt>
                <c:pt idx="7837">
                  <c:v>5.7959999999999994</c:v>
                </c:pt>
                <c:pt idx="7838">
                  <c:v>57.592799999999997</c:v>
                </c:pt>
                <c:pt idx="7839">
                  <c:v>2.8763999999999994</c:v>
                </c:pt>
                <c:pt idx="7840">
                  <c:v>106.62480000000005</c:v>
                </c:pt>
                <c:pt idx="7841">
                  <c:v>13.787999999999997</c:v>
                </c:pt>
                <c:pt idx="7842">
                  <c:v>26.702999999999999</c:v>
                </c:pt>
                <c:pt idx="7843">
                  <c:v>34.214400000000005</c:v>
                </c:pt>
                <c:pt idx="7844">
                  <c:v>-21.3264</c:v>
                </c:pt>
                <c:pt idx="7845">
                  <c:v>69.704999999999998</c:v>
                </c:pt>
                <c:pt idx="7846">
                  <c:v>561.56399999999996</c:v>
                </c:pt>
                <c:pt idx="7847">
                  <c:v>-6.8815999999999953</c:v>
                </c:pt>
                <c:pt idx="7848">
                  <c:v>-3.787200000000003</c:v>
                </c:pt>
                <c:pt idx="7849">
                  <c:v>-3.1680000000000001</c:v>
                </c:pt>
                <c:pt idx="7850">
                  <c:v>1.764</c:v>
                </c:pt>
                <c:pt idx="7851">
                  <c:v>2.9568000000000003</c:v>
                </c:pt>
                <c:pt idx="7852">
                  <c:v>-53.008800000000008</c:v>
                </c:pt>
                <c:pt idx="7853">
                  <c:v>4.8804000000000007</c:v>
                </c:pt>
                <c:pt idx="7854">
                  <c:v>89.779200000000003</c:v>
                </c:pt>
                <c:pt idx="7855">
                  <c:v>23.4</c:v>
                </c:pt>
                <c:pt idx="7856">
                  <c:v>8.9543999999999997</c:v>
                </c:pt>
                <c:pt idx="7857">
                  <c:v>134.55999999999995</c:v>
                </c:pt>
                <c:pt idx="7858">
                  <c:v>77.863499999999988</c:v>
                </c:pt>
                <c:pt idx="7859">
                  <c:v>17.981999999999999</c:v>
                </c:pt>
                <c:pt idx="7860">
                  <c:v>-12.352</c:v>
                </c:pt>
                <c:pt idx="7861">
                  <c:v>3.400999999999998</c:v>
                </c:pt>
                <c:pt idx="7862">
                  <c:v>0</c:v>
                </c:pt>
                <c:pt idx="7863">
                  <c:v>-64.774800000000013</c:v>
                </c:pt>
                <c:pt idx="7864">
                  <c:v>6.7048000000000005</c:v>
                </c:pt>
                <c:pt idx="7865">
                  <c:v>49.715999999999966</c:v>
                </c:pt>
                <c:pt idx="7866">
                  <c:v>-191.64599999999996</c:v>
                </c:pt>
                <c:pt idx="7867">
                  <c:v>79.891199999999998</c:v>
                </c:pt>
                <c:pt idx="7868">
                  <c:v>6.1547999999999998</c:v>
                </c:pt>
                <c:pt idx="7869">
                  <c:v>-2.6999999999999993</c:v>
                </c:pt>
                <c:pt idx="7870">
                  <c:v>8.8623999999999992</c:v>
                </c:pt>
                <c:pt idx="7871">
                  <c:v>2.9567999999999999</c:v>
                </c:pt>
                <c:pt idx="7872">
                  <c:v>102.95279999999988</c:v>
                </c:pt>
                <c:pt idx="7873">
                  <c:v>3.8519999999999994</c:v>
                </c:pt>
                <c:pt idx="7874">
                  <c:v>45.975399999999993</c:v>
                </c:pt>
                <c:pt idx="7875">
                  <c:v>11.2752</c:v>
                </c:pt>
                <c:pt idx="7876">
                  <c:v>0.8382000000000005</c:v>
                </c:pt>
                <c:pt idx="7877">
                  <c:v>1.764</c:v>
                </c:pt>
                <c:pt idx="7878">
                  <c:v>-302.72000000000003</c:v>
                </c:pt>
                <c:pt idx="7879">
                  <c:v>-118.01160000000002</c:v>
                </c:pt>
                <c:pt idx="7880">
                  <c:v>1.0007999999999999</c:v>
                </c:pt>
                <c:pt idx="7881">
                  <c:v>10.553399999999993</c:v>
                </c:pt>
                <c:pt idx="7882">
                  <c:v>14.07119999999999</c:v>
                </c:pt>
                <c:pt idx="7883">
                  <c:v>3.7409999999999997</c:v>
                </c:pt>
                <c:pt idx="7884">
                  <c:v>5.9149999999999938</c:v>
                </c:pt>
                <c:pt idx="7885">
                  <c:v>7.0128000000000013</c:v>
                </c:pt>
                <c:pt idx="7886">
                  <c:v>3.3439999999999994</c:v>
                </c:pt>
                <c:pt idx="7887">
                  <c:v>4.6552000000000007</c:v>
                </c:pt>
                <c:pt idx="7888">
                  <c:v>15.552000000000001</c:v>
                </c:pt>
                <c:pt idx="7889">
                  <c:v>5.3703000000000003</c:v>
                </c:pt>
                <c:pt idx="7890">
                  <c:v>171.99140000000003</c:v>
                </c:pt>
                <c:pt idx="7891">
                  <c:v>137.54000000000002</c:v>
                </c:pt>
                <c:pt idx="7892">
                  <c:v>49.970399999999991</c:v>
                </c:pt>
                <c:pt idx="7893">
                  <c:v>4.3500000000000005</c:v>
                </c:pt>
                <c:pt idx="7894">
                  <c:v>40.376000000000005</c:v>
                </c:pt>
                <c:pt idx="7895">
                  <c:v>3.0575999999999999</c:v>
                </c:pt>
                <c:pt idx="7896">
                  <c:v>219.44159999999999</c:v>
                </c:pt>
                <c:pt idx="7897">
                  <c:v>30.605399999999946</c:v>
                </c:pt>
                <c:pt idx="7898">
                  <c:v>-1237.8461999999995</c:v>
                </c:pt>
                <c:pt idx="7899">
                  <c:v>9.1199999999999974</c:v>
                </c:pt>
                <c:pt idx="7900">
                  <c:v>0.47520000000000018</c:v>
                </c:pt>
                <c:pt idx="7901">
                  <c:v>0</c:v>
                </c:pt>
                <c:pt idx="7902">
                  <c:v>4.7969999999999988</c:v>
                </c:pt>
                <c:pt idx="7903">
                  <c:v>47.660399999999967</c:v>
                </c:pt>
                <c:pt idx="7904">
                  <c:v>26.823999999999995</c:v>
                </c:pt>
                <c:pt idx="7905">
                  <c:v>1.6739999999999999</c:v>
                </c:pt>
                <c:pt idx="7906">
                  <c:v>-6.93</c:v>
                </c:pt>
                <c:pt idx="7907">
                  <c:v>178.90999999999997</c:v>
                </c:pt>
                <c:pt idx="7908">
                  <c:v>6.717599999999976</c:v>
                </c:pt>
                <c:pt idx="7909">
                  <c:v>5.9184000000000019</c:v>
                </c:pt>
                <c:pt idx="7910">
                  <c:v>7.3079999999999998</c:v>
                </c:pt>
                <c:pt idx="7911">
                  <c:v>-12.097999999999999</c:v>
                </c:pt>
                <c:pt idx="7912">
                  <c:v>-31.861200000000004</c:v>
                </c:pt>
                <c:pt idx="7913">
                  <c:v>1.9271999999999991</c:v>
                </c:pt>
                <c:pt idx="7914">
                  <c:v>1668.2049999999999</c:v>
                </c:pt>
                <c:pt idx="7915">
                  <c:v>8.1071999999999917</c:v>
                </c:pt>
                <c:pt idx="7916">
                  <c:v>-93.472400000000022</c:v>
                </c:pt>
                <c:pt idx="7917">
                  <c:v>3.7979999999999947</c:v>
                </c:pt>
                <c:pt idx="7918">
                  <c:v>7.4255999999999993</c:v>
                </c:pt>
                <c:pt idx="7919">
                  <c:v>10.813600000000001</c:v>
                </c:pt>
                <c:pt idx="7920">
                  <c:v>10.796399999999998</c:v>
                </c:pt>
                <c:pt idx="7921">
                  <c:v>81.920999999999992</c:v>
                </c:pt>
                <c:pt idx="7922">
                  <c:v>38.396000000000015</c:v>
                </c:pt>
                <c:pt idx="7923">
                  <c:v>-11.417999999999999</c:v>
                </c:pt>
                <c:pt idx="7924">
                  <c:v>10.7136</c:v>
                </c:pt>
                <c:pt idx="7925">
                  <c:v>51.800000000000004</c:v>
                </c:pt>
                <c:pt idx="7926">
                  <c:v>1.3365</c:v>
                </c:pt>
                <c:pt idx="7927">
                  <c:v>170.99699999999996</c:v>
                </c:pt>
                <c:pt idx="7928">
                  <c:v>9.1745999999999981</c:v>
                </c:pt>
                <c:pt idx="7929">
                  <c:v>-4.2588000000000363</c:v>
                </c:pt>
                <c:pt idx="7930">
                  <c:v>17.855999999999995</c:v>
                </c:pt>
                <c:pt idx="7931">
                  <c:v>23.027999999999992</c:v>
                </c:pt>
                <c:pt idx="7932">
                  <c:v>34.293999999999997</c:v>
                </c:pt>
                <c:pt idx="7933">
                  <c:v>11.68</c:v>
                </c:pt>
                <c:pt idx="7934">
                  <c:v>8.9969999999999892</c:v>
                </c:pt>
                <c:pt idx="7935">
                  <c:v>3.8519999999999994</c:v>
                </c:pt>
                <c:pt idx="7936">
                  <c:v>4.8720000000000008</c:v>
                </c:pt>
                <c:pt idx="7937">
                  <c:v>654.7553999999999</c:v>
                </c:pt>
                <c:pt idx="7938">
                  <c:v>140.54820000000001</c:v>
                </c:pt>
                <c:pt idx="7939">
                  <c:v>77.369599999999991</c:v>
                </c:pt>
                <c:pt idx="7940">
                  <c:v>-9.1601999999999961</c:v>
                </c:pt>
                <c:pt idx="7941">
                  <c:v>35.047999999999995</c:v>
                </c:pt>
                <c:pt idx="7942">
                  <c:v>-59.372999999999976</c:v>
                </c:pt>
                <c:pt idx="7943">
                  <c:v>5.0273999999999965</c:v>
                </c:pt>
                <c:pt idx="7944">
                  <c:v>2.3808000000000007</c:v>
                </c:pt>
                <c:pt idx="7945">
                  <c:v>-65.567999999999998</c:v>
                </c:pt>
                <c:pt idx="7946">
                  <c:v>-5.0687999999999995</c:v>
                </c:pt>
                <c:pt idx="7947">
                  <c:v>-3.5324999999999998</c:v>
                </c:pt>
                <c:pt idx="7948">
                  <c:v>0</c:v>
                </c:pt>
                <c:pt idx="7949">
                  <c:v>-34.953600000000002</c:v>
                </c:pt>
                <c:pt idx="7950">
                  <c:v>-22.671600000000005</c:v>
                </c:pt>
                <c:pt idx="7951">
                  <c:v>2.2439999999999998</c:v>
                </c:pt>
                <c:pt idx="7952">
                  <c:v>249.91039999999998</c:v>
                </c:pt>
                <c:pt idx="7953">
                  <c:v>2.6783999999999963</c:v>
                </c:pt>
                <c:pt idx="7954">
                  <c:v>3.0575999999999999</c:v>
                </c:pt>
                <c:pt idx="7955">
                  <c:v>-59.835600000000042</c:v>
                </c:pt>
                <c:pt idx="7956">
                  <c:v>6.8539999999999992</c:v>
                </c:pt>
                <c:pt idx="7957">
                  <c:v>4.1080000000000005</c:v>
                </c:pt>
                <c:pt idx="7958">
                  <c:v>26.973000000000003</c:v>
                </c:pt>
                <c:pt idx="7959">
                  <c:v>5.1587999999999852</c:v>
                </c:pt>
                <c:pt idx="7960">
                  <c:v>2.6972999999999994</c:v>
                </c:pt>
                <c:pt idx="7961">
                  <c:v>-19.323000000000011</c:v>
                </c:pt>
                <c:pt idx="7962">
                  <c:v>-16.185600000000001</c:v>
                </c:pt>
                <c:pt idx="7963">
                  <c:v>48.631999999999948</c:v>
                </c:pt>
                <c:pt idx="7964">
                  <c:v>7.2576000000000001</c:v>
                </c:pt>
                <c:pt idx="7965">
                  <c:v>14.5152</c:v>
                </c:pt>
                <c:pt idx="7966">
                  <c:v>16.68</c:v>
                </c:pt>
                <c:pt idx="7967">
                  <c:v>-190.85220000000004</c:v>
                </c:pt>
                <c:pt idx="7968">
                  <c:v>-2.9985000000000022</c:v>
                </c:pt>
                <c:pt idx="7969">
                  <c:v>13.588199999999986</c:v>
                </c:pt>
                <c:pt idx="7970">
                  <c:v>-112.62159999999994</c:v>
                </c:pt>
                <c:pt idx="7971">
                  <c:v>-5.4558000000000035</c:v>
                </c:pt>
                <c:pt idx="7972">
                  <c:v>3.6288</c:v>
                </c:pt>
                <c:pt idx="7973">
                  <c:v>-1.9067999999999996</c:v>
                </c:pt>
                <c:pt idx="7974">
                  <c:v>0</c:v>
                </c:pt>
                <c:pt idx="7975">
                  <c:v>-2.758799999999999</c:v>
                </c:pt>
                <c:pt idx="7976">
                  <c:v>3.2099999999999982</c:v>
                </c:pt>
                <c:pt idx="7977">
                  <c:v>197.99099999999996</c:v>
                </c:pt>
                <c:pt idx="7978">
                  <c:v>32.981699999999989</c:v>
                </c:pt>
                <c:pt idx="7979">
                  <c:v>1.6587999999999996</c:v>
                </c:pt>
                <c:pt idx="7980">
                  <c:v>5.5511999999999979</c:v>
                </c:pt>
                <c:pt idx="7981">
                  <c:v>22.118400000000001</c:v>
                </c:pt>
                <c:pt idx="7982">
                  <c:v>76.469999999999985</c:v>
                </c:pt>
                <c:pt idx="7983">
                  <c:v>4.9139999999999988</c:v>
                </c:pt>
                <c:pt idx="7984">
                  <c:v>0.88559999999999883</c:v>
                </c:pt>
                <c:pt idx="7985">
                  <c:v>2.8079999999999998</c:v>
                </c:pt>
                <c:pt idx="7986">
                  <c:v>43.175999999999995</c:v>
                </c:pt>
                <c:pt idx="7987">
                  <c:v>11.591999999999999</c:v>
                </c:pt>
                <c:pt idx="7988">
                  <c:v>17.667299999999997</c:v>
                </c:pt>
                <c:pt idx="7989">
                  <c:v>4.1916000000000011</c:v>
                </c:pt>
                <c:pt idx="7990">
                  <c:v>0.89100000000000001</c:v>
                </c:pt>
                <c:pt idx="7991">
                  <c:v>-26.623999999999995</c:v>
                </c:pt>
                <c:pt idx="7992">
                  <c:v>2.3079999999999998</c:v>
                </c:pt>
                <c:pt idx="7993">
                  <c:v>-3.4271999999999991</c:v>
                </c:pt>
                <c:pt idx="7994">
                  <c:v>-247.79879999999997</c:v>
                </c:pt>
                <c:pt idx="7995">
                  <c:v>-7.3691999999999993</c:v>
                </c:pt>
                <c:pt idx="7996">
                  <c:v>87.890000000000015</c:v>
                </c:pt>
                <c:pt idx="7997">
                  <c:v>20.914800000000014</c:v>
                </c:pt>
                <c:pt idx="7998">
                  <c:v>3.8975999999999997</c:v>
                </c:pt>
                <c:pt idx="7999">
                  <c:v>19.034399999999998</c:v>
                </c:pt>
                <c:pt idx="8000">
                  <c:v>76.548399999999987</c:v>
                </c:pt>
                <c:pt idx="8001">
                  <c:v>128.97420000000002</c:v>
                </c:pt>
                <c:pt idx="8002">
                  <c:v>0.51519999999999921</c:v>
                </c:pt>
                <c:pt idx="8003">
                  <c:v>78.850999999999971</c:v>
                </c:pt>
                <c:pt idx="8004">
                  <c:v>15.585599999999999</c:v>
                </c:pt>
                <c:pt idx="8005">
                  <c:v>3.2405999999999997</c:v>
                </c:pt>
                <c:pt idx="8006">
                  <c:v>0.93359999999999843</c:v>
                </c:pt>
                <c:pt idx="8007">
                  <c:v>5.4124000000000478</c:v>
                </c:pt>
                <c:pt idx="8008">
                  <c:v>49.970399999999991</c:v>
                </c:pt>
                <c:pt idx="8009">
                  <c:v>383.93099999999993</c:v>
                </c:pt>
                <c:pt idx="8010">
                  <c:v>41.152799999999992</c:v>
                </c:pt>
                <c:pt idx="8011">
                  <c:v>15.742999999999984</c:v>
                </c:pt>
                <c:pt idx="8012">
                  <c:v>207.47499999999994</c:v>
                </c:pt>
                <c:pt idx="8013">
                  <c:v>13.200000000000003</c:v>
                </c:pt>
                <c:pt idx="8014">
                  <c:v>1.4804999999999999</c:v>
                </c:pt>
                <c:pt idx="8015">
                  <c:v>6.0287999999999995</c:v>
                </c:pt>
                <c:pt idx="8016">
                  <c:v>12.892799999999998</c:v>
                </c:pt>
                <c:pt idx="8017">
                  <c:v>2.6964000000000006</c:v>
                </c:pt>
                <c:pt idx="8018">
                  <c:v>4.6193000000000026</c:v>
                </c:pt>
                <c:pt idx="8019">
                  <c:v>20.975000000000001</c:v>
                </c:pt>
                <c:pt idx="8020">
                  <c:v>5.7623999999999995</c:v>
                </c:pt>
                <c:pt idx="8021">
                  <c:v>-12.979200000000002</c:v>
                </c:pt>
                <c:pt idx="8022">
                  <c:v>29.673000000000005</c:v>
                </c:pt>
                <c:pt idx="8023">
                  <c:v>-93.989999999999952</c:v>
                </c:pt>
                <c:pt idx="8024">
                  <c:v>-1.8270000000000004</c:v>
                </c:pt>
                <c:pt idx="8025">
                  <c:v>50.563199999999995</c:v>
                </c:pt>
                <c:pt idx="8026">
                  <c:v>1.5760000000000076</c:v>
                </c:pt>
                <c:pt idx="8027">
                  <c:v>6.796599999999998</c:v>
                </c:pt>
                <c:pt idx="8028">
                  <c:v>108.17520000000002</c:v>
                </c:pt>
                <c:pt idx="8029">
                  <c:v>-9.2819999999999965</c:v>
                </c:pt>
                <c:pt idx="8030">
                  <c:v>-10.961100000000002</c:v>
                </c:pt>
                <c:pt idx="8031">
                  <c:v>9.0719999999999992</c:v>
                </c:pt>
                <c:pt idx="8032">
                  <c:v>16.183799999999998</c:v>
                </c:pt>
                <c:pt idx="8033">
                  <c:v>-1.476</c:v>
                </c:pt>
                <c:pt idx="8034">
                  <c:v>-20.730599999999995</c:v>
                </c:pt>
                <c:pt idx="8035">
                  <c:v>1.6704000000000001</c:v>
                </c:pt>
                <c:pt idx="8036">
                  <c:v>16.955999999999996</c:v>
                </c:pt>
                <c:pt idx="8037">
                  <c:v>10.896600000000003</c:v>
                </c:pt>
                <c:pt idx="8038">
                  <c:v>5.1293999999999755</c:v>
                </c:pt>
                <c:pt idx="8039">
                  <c:v>38.870400000000018</c:v>
                </c:pt>
                <c:pt idx="8040">
                  <c:v>34.354799999999955</c:v>
                </c:pt>
                <c:pt idx="8041">
                  <c:v>11.613</c:v>
                </c:pt>
                <c:pt idx="8042">
                  <c:v>24.913200000000003</c:v>
                </c:pt>
                <c:pt idx="8043">
                  <c:v>11.756800000000002</c:v>
                </c:pt>
                <c:pt idx="8044">
                  <c:v>106.95779999999998</c:v>
                </c:pt>
                <c:pt idx="8045">
                  <c:v>129.77249999999998</c:v>
                </c:pt>
                <c:pt idx="8046">
                  <c:v>-1.4760000000000004</c:v>
                </c:pt>
                <c:pt idx="8047">
                  <c:v>5.2883999999999984</c:v>
                </c:pt>
                <c:pt idx="8048">
                  <c:v>197.92079999999999</c:v>
                </c:pt>
                <c:pt idx="8049">
                  <c:v>-4.577</c:v>
                </c:pt>
                <c:pt idx="8050">
                  <c:v>4.7664</c:v>
                </c:pt>
                <c:pt idx="8051">
                  <c:v>3.1032000000000011</c:v>
                </c:pt>
                <c:pt idx="8052">
                  <c:v>4.4850000000000003</c:v>
                </c:pt>
                <c:pt idx="8053">
                  <c:v>-1.8584999999999994</c:v>
                </c:pt>
                <c:pt idx="8054">
                  <c:v>267.70499999999993</c:v>
                </c:pt>
                <c:pt idx="8055">
                  <c:v>28.956799999999973</c:v>
                </c:pt>
                <c:pt idx="8056">
                  <c:v>29.152799999999971</c:v>
                </c:pt>
                <c:pt idx="8057">
                  <c:v>13.959</c:v>
                </c:pt>
                <c:pt idx="8058">
                  <c:v>15.111599999999999</c:v>
                </c:pt>
                <c:pt idx="8059">
                  <c:v>1.7472000000000003</c:v>
                </c:pt>
                <c:pt idx="8060">
                  <c:v>28.857999999999997</c:v>
                </c:pt>
                <c:pt idx="8061">
                  <c:v>8.8623999999999992</c:v>
                </c:pt>
                <c:pt idx="8062">
                  <c:v>71.269200000000012</c:v>
                </c:pt>
                <c:pt idx="8063">
                  <c:v>100.7916</c:v>
                </c:pt>
                <c:pt idx="8064">
                  <c:v>6.2208000000000006</c:v>
                </c:pt>
                <c:pt idx="8065">
                  <c:v>5.8409999999999869</c:v>
                </c:pt>
                <c:pt idx="8066">
                  <c:v>89.954799999999992</c:v>
                </c:pt>
                <c:pt idx="8067">
                  <c:v>86.389199999999988</c:v>
                </c:pt>
                <c:pt idx="8068">
                  <c:v>6.0876000000000001</c:v>
                </c:pt>
                <c:pt idx="8069">
                  <c:v>-107.95800000000004</c:v>
                </c:pt>
                <c:pt idx="8070">
                  <c:v>-187.38150000000002</c:v>
                </c:pt>
                <c:pt idx="8071">
                  <c:v>-26.635199999999998</c:v>
                </c:pt>
                <c:pt idx="8072">
                  <c:v>2.2287999999999988</c:v>
                </c:pt>
                <c:pt idx="8073">
                  <c:v>-9.7050000000000018</c:v>
                </c:pt>
                <c:pt idx="8074">
                  <c:v>-22.684200000000004</c:v>
                </c:pt>
                <c:pt idx="8075">
                  <c:v>-38.821200000000012</c:v>
                </c:pt>
                <c:pt idx="8076">
                  <c:v>9.3227999999999991</c:v>
                </c:pt>
                <c:pt idx="8077">
                  <c:v>74.690999999999988</c:v>
                </c:pt>
                <c:pt idx="8078">
                  <c:v>18</c:v>
                </c:pt>
                <c:pt idx="8079">
                  <c:v>46.99519999999999</c:v>
                </c:pt>
                <c:pt idx="8080">
                  <c:v>47.626799999999996</c:v>
                </c:pt>
                <c:pt idx="8081">
                  <c:v>47.815200000000004</c:v>
                </c:pt>
                <c:pt idx="8082">
                  <c:v>20.387999999999998</c:v>
                </c:pt>
                <c:pt idx="8083">
                  <c:v>-10.487400000000001</c:v>
                </c:pt>
                <c:pt idx="8084">
                  <c:v>-161.69400000000005</c:v>
                </c:pt>
                <c:pt idx="8085">
                  <c:v>18.329999999999991</c:v>
                </c:pt>
                <c:pt idx="8086">
                  <c:v>5.2650000000000006</c:v>
                </c:pt>
                <c:pt idx="8087">
                  <c:v>1.1807999999999983</c:v>
                </c:pt>
                <c:pt idx="8088">
                  <c:v>12.973999999999997</c:v>
                </c:pt>
                <c:pt idx="8089">
                  <c:v>20.1708</c:v>
                </c:pt>
                <c:pt idx="8090">
                  <c:v>70.033599999999993</c:v>
                </c:pt>
                <c:pt idx="8091">
                  <c:v>2.8224</c:v>
                </c:pt>
                <c:pt idx="8092">
                  <c:v>32.97</c:v>
                </c:pt>
                <c:pt idx="8093">
                  <c:v>10.507200000000001</c:v>
                </c:pt>
                <c:pt idx="8094">
                  <c:v>12.052</c:v>
                </c:pt>
                <c:pt idx="8095">
                  <c:v>6.2208000000000006</c:v>
                </c:pt>
                <c:pt idx="8096">
                  <c:v>32.893000000000008</c:v>
                </c:pt>
                <c:pt idx="8097">
                  <c:v>34.292499999999997</c:v>
                </c:pt>
                <c:pt idx="8098">
                  <c:v>1.9259999999999997</c:v>
                </c:pt>
                <c:pt idx="8099">
                  <c:v>5.101499999999997</c:v>
                </c:pt>
                <c:pt idx="8100">
                  <c:v>377.72999999999956</c:v>
                </c:pt>
                <c:pt idx="8101">
                  <c:v>3.7995999999999999</c:v>
                </c:pt>
                <c:pt idx="8102">
                  <c:v>334.49849999999958</c:v>
                </c:pt>
                <c:pt idx="8103">
                  <c:v>29.341200000000008</c:v>
                </c:pt>
                <c:pt idx="8104">
                  <c:v>58.179600000000022</c:v>
                </c:pt>
                <c:pt idx="8105">
                  <c:v>-17.027400000000007</c:v>
                </c:pt>
                <c:pt idx="8106">
                  <c:v>52.632000000000005</c:v>
                </c:pt>
                <c:pt idx="8107">
                  <c:v>-87.667200000000037</c:v>
                </c:pt>
                <c:pt idx="8108">
                  <c:v>-58.504800000000017</c:v>
                </c:pt>
                <c:pt idx="8109">
                  <c:v>20.844000000000001</c:v>
                </c:pt>
                <c:pt idx="8110">
                  <c:v>-25.477199999999982</c:v>
                </c:pt>
                <c:pt idx="8111">
                  <c:v>-17.744999999999976</c:v>
                </c:pt>
                <c:pt idx="8112">
                  <c:v>-30.867200000000004</c:v>
                </c:pt>
                <c:pt idx="8113">
                  <c:v>-1.217800000000004</c:v>
                </c:pt>
                <c:pt idx="8114">
                  <c:v>2.3219999999999974</c:v>
                </c:pt>
                <c:pt idx="8115">
                  <c:v>41.445600000000013</c:v>
                </c:pt>
                <c:pt idx="8116">
                  <c:v>7.9895999999999994</c:v>
                </c:pt>
                <c:pt idx="8117">
                  <c:v>100.4255</c:v>
                </c:pt>
                <c:pt idx="8118">
                  <c:v>-75.191999999999979</c:v>
                </c:pt>
                <c:pt idx="8119">
                  <c:v>10.909600000000001</c:v>
                </c:pt>
                <c:pt idx="8120">
                  <c:v>0</c:v>
                </c:pt>
                <c:pt idx="8121">
                  <c:v>11.026399999999999</c:v>
                </c:pt>
                <c:pt idx="8122">
                  <c:v>9.5850000000000009</c:v>
                </c:pt>
                <c:pt idx="8123">
                  <c:v>125.99719999999991</c:v>
                </c:pt>
                <c:pt idx="8124">
                  <c:v>-28.274400000000021</c:v>
                </c:pt>
                <c:pt idx="8125">
                  <c:v>-4.9878000000000018</c:v>
                </c:pt>
                <c:pt idx="8126">
                  <c:v>4.4004000000000003</c:v>
                </c:pt>
                <c:pt idx="8127">
                  <c:v>-125.76600000000005</c:v>
                </c:pt>
                <c:pt idx="8128">
                  <c:v>-43.847999999999985</c:v>
                </c:pt>
                <c:pt idx="8129">
                  <c:v>15.098399999999998</c:v>
                </c:pt>
                <c:pt idx="8130">
                  <c:v>5.8604000000000003</c:v>
                </c:pt>
                <c:pt idx="8131">
                  <c:v>3.8047999999999984</c:v>
                </c:pt>
                <c:pt idx="8132">
                  <c:v>160.62299999999993</c:v>
                </c:pt>
                <c:pt idx="8133">
                  <c:v>-70.960499999999996</c:v>
                </c:pt>
                <c:pt idx="8134">
                  <c:v>17.314799999999998</c:v>
                </c:pt>
                <c:pt idx="8135">
                  <c:v>41.223699999999994</c:v>
                </c:pt>
                <c:pt idx="8136">
                  <c:v>-255.58750000000009</c:v>
                </c:pt>
                <c:pt idx="8137">
                  <c:v>21.477600000000002</c:v>
                </c:pt>
                <c:pt idx="8138">
                  <c:v>1.2671999999999994</c:v>
                </c:pt>
                <c:pt idx="8139">
                  <c:v>24.856999999999999</c:v>
                </c:pt>
                <c:pt idx="8140">
                  <c:v>6.7048000000000005</c:v>
                </c:pt>
                <c:pt idx="8141">
                  <c:v>7.2176999999999998</c:v>
                </c:pt>
                <c:pt idx="8142">
                  <c:v>50.365800000000007</c:v>
                </c:pt>
                <c:pt idx="8143">
                  <c:v>6.9715999999999951</c:v>
                </c:pt>
                <c:pt idx="8144">
                  <c:v>-31.993600000000029</c:v>
                </c:pt>
                <c:pt idx="8145">
                  <c:v>155.72699999999998</c:v>
                </c:pt>
                <c:pt idx="8146">
                  <c:v>1.6896</c:v>
                </c:pt>
                <c:pt idx="8147">
                  <c:v>23.086399999999998</c:v>
                </c:pt>
                <c:pt idx="8148">
                  <c:v>9.8783999999999992</c:v>
                </c:pt>
                <c:pt idx="8149">
                  <c:v>5.0195999999999996</c:v>
                </c:pt>
                <c:pt idx="8150">
                  <c:v>39.748800000000003</c:v>
                </c:pt>
                <c:pt idx="8151">
                  <c:v>4.8719999999999999</c:v>
                </c:pt>
                <c:pt idx="8152">
                  <c:v>9.6191999999999993</c:v>
                </c:pt>
                <c:pt idx="8153">
                  <c:v>6719.9807999999994</c:v>
                </c:pt>
                <c:pt idx="8154">
                  <c:v>38.080000000000013</c:v>
                </c:pt>
                <c:pt idx="8155">
                  <c:v>27.881999999999998</c:v>
                </c:pt>
                <c:pt idx="8156">
                  <c:v>-23.93719999999999</c:v>
                </c:pt>
                <c:pt idx="8157">
                  <c:v>95.200000000000031</c:v>
                </c:pt>
                <c:pt idx="8158">
                  <c:v>5.6111999999999993</c:v>
                </c:pt>
                <c:pt idx="8159">
                  <c:v>87.890000000000015</c:v>
                </c:pt>
                <c:pt idx="8160">
                  <c:v>36.473600000000005</c:v>
                </c:pt>
                <c:pt idx="8161">
                  <c:v>76.315200000000004</c:v>
                </c:pt>
                <c:pt idx="8162">
                  <c:v>89.314199999999971</c:v>
                </c:pt>
                <c:pt idx="8163">
                  <c:v>33.935999999999993</c:v>
                </c:pt>
                <c:pt idx="8164">
                  <c:v>41.120799999999988</c:v>
                </c:pt>
                <c:pt idx="8165">
                  <c:v>4.1832000000000003</c:v>
                </c:pt>
                <c:pt idx="8166">
                  <c:v>-30.147000000000048</c:v>
                </c:pt>
                <c:pt idx="8167">
                  <c:v>-32.367300000000085</c:v>
                </c:pt>
                <c:pt idx="8168">
                  <c:v>366.63479999999993</c:v>
                </c:pt>
                <c:pt idx="8169">
                  <c:v>-73.054800000000071</c:v>
                </c:pt>
                <c:pt idx="8170">
                  <c:v>32.687999999999988</c:v>
                </c:pt>
                <c:pt idx="8171">
                  <c:v>68.686800000000005</c:v>
                </c:pt>
                <c:pt idx="8172">
                  <c:v>1.4112</c:v>
                </c:pt>
                <c:pt idx="8173">
                  <c:v>14.142599999999996</c:v>
                </c:pt>
                <c:pt idx="8174">
                  <c:v>4.066399999999998</c:v>
                </c:pt>
                <c:pt idx="8175">
                  <c:v>52.822799999999987</c:v>
                </c:pt>
                <c:pt idx="8176">
                  <c:v>37.218599999999995</c:v>
                </c:pt>
                <c:pt idx="8177">
                  <c:v>142.48499999999993</c:v>
                </c:pt>
                <c:pt idx="8178">
                  <c:v>449.99099999999999</c:v>
                </c:pt>
                <c:pt idx="8179">
                  <c:v>-188.7</c:v>
                </c:pt>
                <c:pt idx="8180">
                  <c:v>-480.20320000000027</c:v>
                </c:pt>
                <c:pt idx="8181">
                  <c:v>-24.043499999999995</c:v>
                </c:pt>
                <c:pt idx="8182">
                  <c:v>-10.173599999999997</c:v>
                </c:pt>
                <c:pt idx="8183">
                  <c:v>-0.99329999999999963</c:v>
                </c:pt>
                <c:pt idx="8184">
                  <c:v>20.576399999999996</c:v>
                </c:pt>
                <c:pt idx="8185">
                  <c:v>2.9339999999999997</c:v>
                </c:pt>
                <c:pt idx="8186">
                  <c:v>-12.147999999999996</c:v>
                </c:pt>
                <c:pt idx="8187">
                  <c:v>29.525400000000001</c:v>
                </c:pt>
                <c:pt idx="8188">
                  <c:v>9.3312000000000008</c:v>
                </c:pt>
                <c:pt idx="8189">
                  <c:v>3.6162000000000001</c:v>
                </c:pt>
                <c:pt idx="8190">
                  <c:v>18.662400000000002</c:v>
                </c:pt>
                <c:pt idx="8191">
                  <c:v>76.9816</c:v>
                </c:pt>
                <c:pt idx="8192">
                  <c:v>-4.2336000000000009</c:v>
                </c:pt>
                <c:pt idx="8193">
                  <c:v>9.8351999999999933</c:v>
                </c:pt>
                <c:pt idx="8194">
                  <c:v>25.180800000000005</c:v>
                </c:pt>
                <c:pt idx="8195">
                  <c:v>4.3904000000000005</c:v>
                </c:pt>
                <c:pt idx="8196">
                  <c:v>-1.119600000000009</c:v>
                </c:pt>
                <c:pt idx="8197">
                  <c:v>7.1960000000000015</c:v>
                </c:pt>
                <c:pt idx="8198">
                  <c:v>5.4432</c:v>
                </c:pt>
                <c:pt idx="8199">
                  <c:v>-18.252500000000001</c:v>
                </c:pt>
                <c:pt idx="8200">
                  <c:v>-18.196000000000002</c:v>
                </c:pt>
                <c:pt idx="8201">
                  <c:v>16.787500000000001</c:v>
                </c:pt>
                <c:pt idx="8202">
                  <c:v>142.9948</c:v>
                </c:pt>
                <c:pt idx="8203">
                  <c:v>4.7279999999999998</c:v>
                </c:pt>
                <c:pt idx="8204">
                  <c:v>2229.0239999999999</c:v>
                </c:pt>
                <c:pt idx="8205">
                  <c:v>115.5528</c:v>
                </c:pt>
                <c:pt idx="8206">
                  <c:v>-76.606200000000001</c:v>
                </c:pt>
                <c:pt idx="8207">
                  <c:v>0.42639999999999978</c:v>
                </c:pt>
                <c:pt idx="8208">
                  <c:v>-913.17599999999993</c:v>
                </c:pt>
                <c:pt idx="8209">
                  <c:v>-58.873600000000025</c:v>
                </c:pt>
                <c:pt idx="8210">
                  <c:v>7.1372000000000035</c:v>
                </c:pt>
                <c:pt idx="8211">
                  <c:v>-17.783999999999992</c:v>
                </c:pt>
                <c:pt idx="8212">
                  <c:v>19.630499999999998</c:v>
                </c:pt>
                <c:pt idx="8213">
                  <c:v>-4.6463999999999981</c:v>
                </c:pt>
                <c:pt idx="8214">
                  <c:v>3.7989999999999995</c:v>
                </c:pt>
                <c:pt idx="8215">
                  <c:v>-1.8106</c:v>
                </c:pt>
                <c:pt idx="8216">
                  <c:v>-2.2847999999999997</c:v>
                </c:pt>
                <c:pt idx="8217">
                  <c:v>0.86879999999999979</c:v>
                </c:pt>
                <c:pt idx="8218">
                  <c:v>-19.065600000000007</c:v>
                </c:pt>
                <c:pt idx="8219">
                  <c:v>1.7247999999999997</c:v>
                </c:pt>
                <c:pt idx="8220">
                  <c:v>-3.0396000000000001</c:v>
                </c:pt>
                <c:pt idx="8221">
                  <c:v>-3.7680000000000002</c:v>
                </c:pt>
                <c:pt idx="8222">
                  <c:v>-2.5248000000000022</c:v>
                </c:pt>
                <c:pt idx="8223">
                  <c:v>83.645999999999987</c:v>
                </c:pt>
                <c:pt idx="8224">
                  <c:v>6.2208000000000006</c:v>
                </c:pt>
                <c:pt idx="8225">
                  <c:v>91.055999999999983</c:v>
                </c:pt>
                <c:pt idx="8226">
                  <c:v>20.085100000000001</c:v>
                </c:pt>
                <c:pt idx="8227">
                  <c:v>7.4376000000000033</c:v>
                </c:pt>
                <c:pt idx="8228">
                  <c:v>8.0652000000000008</c:v>
                </c:pt>
                <c:pt idx="8229">
                  <c:v>37.787400000000005</c:v>
                </c:pt>
                <c:pt idx="8230">
                  <c:v>9.7118999999999982</c:v>
                </c:pt>
                <c:pt idx="8231">
                  <c:v>291.37779999999987</c:v>
                </c:pt>
                <c:pt idx="8232">
                  <c:v>42.362499999999997</c:v>
                </c:pt>
                <c:pt idx="8233">
                  <c:v>0.40679999999999694</c:v>
                </c:pt>
                <c:pt idx="8234">
                  <c:v>0.4159999999999997</c:v>
                </c:pt>
                <c:pt idx="8235">
                  <c:v>-458.14679999999998</c:v>
                </c:pt>
                <c:pt idx="8236">
                  <c:v>0</c:v>
                </c:pt>
                <c:pt idx="8237">
                  <c:v>-0.7748000000000006</c:v>
                </c:pt>
                <c:pt idx="8238">
                  <c:v>2.5019999999999998</c:v>
                </c:pt>
                <c:pt idx="8239">
                  <c:v>1.1119999999999999</c:v>
                </c:pt>
                <c:pt idx="8240">
                  <c:v>6.0411999999999964</c:v>
                </c:pt>
                <c:pt idx="8241">
                  <c:v>8.3103999999999996</c:v>
                </c:pt>
                <c:pt idx="8242">
                  <c:v>57.120000000000019</c:v>
                </c:pt>
                <c:pt idx="8243">
                  <c:v>50.396000000000015</c:v>
                </c:pt>
                <c:pt idx="8244">
                  <c:v>31.612800000000004</c:v>
                </c:pt>
                <c:pt idx="8245">
                  <c:v>10.347300000000004</c:v>
                </c:pt>
                <c:pt idx="8246">
                  <c:v>-191.619</c:v>
                </c:pt>
                <c:pt idx="8247">
                  <c:v>3.6784000000000017</c:v>
                </c:pt>
                <c:pt idx="8248">
                  <c:v>-123.9980000000001</c:v>
                </c:pt>
                <c:pt idx="8249">
                  <c:v>-16.818000000000005</c:v>
                </c:pt>
                <c:pt idx="8250">
                  <c:v>-1.8847999999999994</c:v>
                </c:pt>
                <c:pt idx="8251">
                  <c:v>-470.548</c:v>
                </c:pt>
                <c:pt idx="8252">
                  <c:v>6.0416000000000025</c:v>
                </c:pt>
                <c:pt idx="8253">
                  <c:v>89.996999999999986</c:v>
                </c:pt>
                <c:pt idx="8254">
                  <c:v>92.236799999999988</c:v>
                </c:pt>
                <c:pt idx="8255">
                  <c:v>27.295199999999973</c:v>
                </c:pt>
                <c:pt idx="8256">
                  <c:v>11.684999999999999</c:v>
                </c:pt>
                <c:pt idx="8257">
                  <c:v>12.246500000000005</c:v>
                </c:pt>
                <c:pt idx="8258">
                  <c:v>37.763999999999996</c:v>
                </c:pt>
                <c:pt idx="8259">
                  <c:v>180.76590000000002</c:v>
                </c:pt>
                <c:pt idx="8260">
                  <c:v>3.7693999999999992</c:v>
                </c:pt>
                <c:pt idx="8261">
                  <c:v>44.470399999999998</c:v>
                </c:pt>
                <c:pt idx="8262">
                  <c:v>9.3312000000000008</c:v>
                </c:pt>
                <c:pt idx="8263">
                  <c:v>-10.037199999999999</c:v>
                </c:pt>
                <c:pt idx="8264">
                  <c:v>30.734999999999992</c:v>
                </c:pt>
                <c:pt idx="8265">
                  <c:v>12.8499</c:v>
                </c:pt>
                <c:pt idx="8266">
                  <c:v>5.1948000000000008</c:v>
                </c:pt>
                <c:pt idx="8267">
                  <c:v>-47.174999999999997</c:v>
                </c:pt>
                <c:pt idx="8268">
                  <c:v>2.7719999999999994</c:v>
                </c:pt>
                <c:pt idx="8269">
                  <c:v>250.39599999999984</c:v>
                </c:pt>
                <c:pt idx="8270">
                  <c:v>3.1535999999999995</c:v>
                </c:pt>
                <c:pt idx="8271">
                  <c:v>313.26239999999967</c:v>
                </c:pt>
                <c:pt idx="8272">
                  <c:v>4.8391999999999911</c:v>
                </c:pt>
                <c:pt idx="8273">
                  <c:v>0.29960000000000009</c:v>
                </c:pt>
                <c:pt idx="8274">
                  <c:v>282.20920000000001</c:v>
                </c:pt>
                <c:pt idx="8275">
                  <c:v>15.607799999999999</c:v>
                </c:pt>
                <c:pt idx="8276">
                  <c:v>-2.758799999999999</c:v>
                </c:pt>
                <c:pt idx="8277">
                  <c:v>-26.726000000000006</c:v>
                </c:pt>
                <c:pt idx="8278">
                  <c:v>32.434200000000004</c:v>
                </c:pt>
                <c:pt idx="8279">
                  <c:v>87.757800000000003</c:v>
                </c:pt>
                <c:pt idx="8280">
                  <c:v>22.015799999999999</c:v>
                </c:pt>
                <c:pt idx="8281">
                  <c:v>25.874999999999972</c:v>
                </c:pt>
                <c:pt idx="8282">
                  <c:v>137.26399999999995</c:v>
                </c:pt>
                <c:pt idx="8283">
                  <c:v>14.227200000000003</c:v>
                </c:pt>
                <c:pt idx="8284">
                  <c:v>135.45599999999996</c:v>
                </c:pt>
                <c:pt idx="8285">
                  <c:v>-33.641399999999997</c:v>
                </c:pt>
                <c:pt idx="8286">
                  <c:v>10.8864</c:v>
                </c:pt>
                <c:pt idx="8287">
                  <c:v>4.196499999999995</c:v>
                </c:pt>
                <c:pt idx="8288">
                  <c:v>41.718599999999995</c:v>
                </c:pt>
                <c:pt idx="8289">
                  <c:v>15.843599999999995</c:v>
                </c:pt>
                <c:pt idx="8290">
                  <c:v>-1.0410000000000006</c:v>
                </c:pt>
                <c:pt idx="8291">
                  <c:v>0.99629999999999996</c:v>
                </c:pt>
                <c:pt idx="8292">
                  <c:v>-7.5767999999999986</c:v>
                </c:pt>
                <c:pt idx="8293">
                  <c:v>5.9695999999999998</c:v>
                </c:pt>
                <c:pt idx="8294">
                  <c:v>74.974999999999994</c:v>
                </c:pt>
                <c:pt idx="8295">
                  <c:v>12.744</c:v>
                </c:pt>
                <c:pt idx="8296">
                  <c:v>26.875200000000007</c:v>
                </c:pt>
                <c:pt idx="8297">
                  <c:v>0.73919999999999941</c:v>
                </c:pt>
                <c:pt idx="8298">
                  <c:v>4.2716999999999992</c:v>
                </c:pt>
                <c:pt idx="8299">
                  <c:v>2.0747999999999998</c:v>
                </c:pt>
                <c:pt idx="8300">
                  <c:v>81.432000000000002</c:v>
                </c:pt>
                <c:pt idx="8301">
                  <c:v>659.98</c:v>
                </c:pt>
                <c:pt idx="8302">
                  <c:v>45.293999999999954</c:v>
                </c:pt>
                <c:pt idx="8303">
                  <c:v>8.2781999999999982</c:v>
                </c:pt>
                <c:pt idx="8304">
                  <c:v>36.477600000000024</c:v>
                </c:pt>
                <c:pt idx="8305">
                  <c:v>15.552000000000001</c:v>
                </c:pt>
                <c:pt idx="8306">
                  <c:v>19.255600000000001</c:v>
                </c:pt>
                <c:pt idx="8307">
                  <c:v>35.677599999999998</c:v>
                </c:pt>
                <c:pt idx="8308">
                  <c:v>11.151</c:v>
                </c:pt>
                <c:pt idx="8309">
                  <c:v>8.5844999999999914</c:v>
                </c:pt>
                <c:pt idx="8310">
                  <c:v>-43.029600000000045</c:v>
                </c:pt>
                <c:pt idx="8311">
                  <c:v>24.460799999999999</c:v>
                </c:pt>
                <c:pt idx="8312">
                  <c:v>764.38180000000011</c:v>
                </c:pt>
                <c:pt idx="8313">
                  <c:v>-14.638799999999947</c:v>
                </c:pt>
                <c:pt idx="8314">
                  <c:v>0.56679999999999997</c:v>
                </c:pt>
                <c:pt idx="8315">
                  <c:v>3.9003999999999985</c:v>
                </c:pt>
                <c:pt idx="8316">
                  <c:v>5.6111999999999993</c:v>
                </c:pt>
                <c:pt idx="8317">
                  <c:v>0.15329999999999994</c:v>
                </c:pt>
                <c:pt idx="8318">
                  <c:v>2.3615999999999966</c:v>
                </c:pt>
                <c:pt idx="8319">
                  <c:v>3.3629999999999995</c:v>
                </c:pt>
                <c:pt idx="8320">
                  <c:v>4.5040000000000031</c:v>
                </c:pt>
                <c:pt idx="8321">
                  <c:v>-24.998400000000011</c:v>
                </c:pt>
                <c:pt idx="8322">
                  <c:v>2.2724000000000002</c:v>
                </c:pt>
                <c:pt idx="8323">
                  <c:v>20.584999999999994</c:v>
                </c:pt>
                <c:pt idx="8324">
                  <c:v>5.3970000000000073</c:v>
                </c:pt>
                <c:pt idx="8325">
                  <c:v>13.857900000000008</c:v>
                </c:pt>
                <c:pt idx="8326">
                  <c:v>-4.5824000000000016</c:v>
                </c:pt>
                <c:pt idx="8327">
                  <c:v>-164.83600000000007</c:v>
                </c:pt>
                <c:pt idx="8328">
                  <c:v>68.975999999999999</c:v>
                </c:pt>
                <c:pt idx="8329">
                  <c:v>3.1104000000000003</c:v>
                </c:pt>
                <c:pt idx="8330">
                  <c:v>2.5215999999999994</c:v>
                </c:pt>
                <c:pt idx="8331">
                  <c:v>3.3629999999999995</c:v>
                </c:pt>
                <c:pt idx="8332">
                  <c:v>88.725000000000023</c:v>
                </c:pt>
                <c:pt idx="8333">
                  <c:v>8.7906000000000013</c:v>
                </c:pt>
                <c:pt idx="8334">
                  <c:v>23.309999999999995</c:v>
                </c:pt>
                <c:pt idx="8335">
                  <c:v>149.76</c:v>
                </c:pt>
                <c:pt idx="8336">
                  <c:v>3.157</c:v>
                </c:pt>
                <c:pt idx="8337">
                  <c:v>11.720800000000001</c:v>
                </c:pt>
                <c:pt idx="8338">
                  <c:v>184.26</c:v>
                </c:pt>
                <c:pt idx="8339">
                  <c:v>-38.211600000000033</c:v>
                </c:pt>
                <c:pt idx="8340">
                  <c:v>15.552000000000001</c:v>
                </c:pt>
                <c:pt idx="8341">
                  <c:v>16.588799999999999</c:v>
                </c:pt>
                <c:pt idx="8342">
                  <c:v>19.807200000000002</c:v>
                </c:pt>
                <c:pt idx="8343">
                  <c:v>22.199999999999996</c:v>
                </c:pt>
                <c:pt idx="8344">
                  <c:v>6.5903999999999989</c:v>
                </c:pt>
                <c:pt idx="8345">
                  <c:v>-10.918799999999983</c:v>
                </c:pt>
                <c:pt idx="8346">
                  <c:v>13.188000000000002</c:v>
                </c:pt>
                <c:pt idx="8347">
                  <c:v>3.7920000000000007</c:v>
                </c:pt>
                <c:pt idx="8348">
                  <c:v>58.66</c:v>
                </c:pt>
                <c:pt idx="8349">
                  <c:v>10.449000000000002</c:v>
                </c:pt>
                <c:pt idx="8350">
                  <c:v>3.1104000000000003</c:v>
                </c:pt>
                <c:pt idx="8351">
                  <c:v>7.3008000000000006</c:v>
                </c:pt>
                <c:pt idx="8352">
                  <c:v>-17.591999999999992</c:v>
                </c:pt>
                <c:pt idx="8353">
                  <c:v>-112.041</c:v>
                </c:pt>
                <c:pt idx="8354">
                  <c:v>-44.94</c:v>
                </c:pt>
                <c:pt idx="8355">
                  <c:v>2.8</c:v>
                </c:pt>
                <c:pt idx="8356">
                  <c:v>41.038800000000002</c:v>
                </c:pt>
                <c:pt idx="8357">
                  <c:v>24.382400000000001</c:v>
                </c:pt>
                <c:pt idx="8358">
                  <c:v>9.2386000000000053</c:v>
                </c:pt>
                <c:pt idx="8359">
                  <c:v>91.32480000000001</c:v>
                </c:pt>
                <c:pt idx="8360">
                  <c:v>3.9679999999999964</c:v>
                </c:pt>
                <c:pt idx="8361">
                  <c:v>-13.580000000000002</c:v>
                </c:pt>
                <c:pt idx="8362">
                  <c:v>-169.63700000000009</c:v>
                </c:pt>
                <c:pt idx="8363">
                  <c:v>27.910800000000009</c:v>
                </c:pt>
                <c:pt idx="8364">
                  <c:v>84.598199999999878</c:v>
                </c:pt>
                <c:pt idx="8365">
                  <c:v>60.476800000000026</c:v>
                </c:pt>
                <c:pt idx="8366">
                  <c:v>7.3872</c:v>
                </c:pt>
                <c:pt idx="8367">
                  <c:v>9.663199999999998</c:v>
                </c:pt>
                <c:pt idx="8368">
                  <c:v>31.47</c:v>
                </c:pt>
                <c:pt idx="8369">
                  <c:v>33.851700000000051</c:v>
                </c:pt>
                <c:pt idx="8370">
                  <c:v>21.293999999999993</c:v>
                </c:pt>
                <c:pt idx="8371">
                  <c:v>-8.472800000000003</c:v>
                </c:pt>
                <c:pt idx="8372">
                  <c:v>33.726600000000005</c:v>
                </c:pt>
                <c:pt idx="8373">
                  <c:v>4.4610000000000021</c:v>
                </c:pt>
                <c:pt idx="8374">
                  <c:v>23.587200000000003</c:v>
                </c:pt>
                <c:pt idx="8375">
                  <c:v>17.549999999999994</c:v>
                </c:pt>
                <c:pt idx="8376">
                  <c:v>8.0479999999999983</c:v>
                </c:pt>
                <c:pt idx="8377">
                  <c:v>-14.576399999999996</c:v>
                </c:pt>
                <c:pt idx="8378">
                  <c:v>5.6375999999999999</c:v>
                </c:pt>
                <c:pt idx="8379">
                  <c:v>69.964999999999975</c:v>
                </c:pt>
                <c:pt idx="8380">
                  <c:v>3.4049999999999994</c:v>
                </c:pt>
                <c:pt idx="8381">
                  <c:v>-20.136200000000006</c:v>
                </c:pt>
                <c:pt idx="8382">
                  <c:v>0</c:v>
                </c:pt>
                <c:pt idx="8383">
                  <c:v>14.992499999999996</c:v>
                </c:pt>
                <c:pt idx="8384">
                  <c:v>6.4127999999999998</c:v>
                </c:pt>
                <c:pt idx="8385">
                  <c:v>4.1327999999999996</c:v>
                </c:pt>
                <c:pt idx="8386">
                  <c:v>2.4359999999999999</c:v>
                </c:pt>
                <c:pt idx="8387">
                  <c:v>21.714000000000002</c:v>
                </c:pt>
                <c:pt idx="8388">
                  <c:v>22.074799999999996</c:v>
                </c:pt>
                <c:pt idx="8389">
                  <c:v>6.2291999999999996</c:v>
                </c:pt>
                <c:pt idx="8390">
                  <c:v>5.7623999999999995</c:v>
                </c:pt>
                <c:pt idx="8391">
                  <c:v>9.8856000000000002</c:v>
                </c:pt>
                <c:pt idx="8392">
                  <c:v>35.864399999999996</c:v>
                </c:pt>
                <c:pt idx="8393">
                  <c:v>48.906000000000006</c:v>
                </c:pt>
                <c:pt idx="8394">
                  <c:v>297.64349999999996</c:v>
                </c:pt>
                <c:pt idx="8395">
                  <c:v>-47.058300000000003</c:v>
                </c:pt>
                <c:pt idx="8396">
                  <c:v>108.74079999999998</c:v>
                </c:pt>
                <c:pt idx="8397">
                  <c:v>-11.52</c:v>
                </c:pt>
                <c:pt idx="8398">
                  <c:v>-35.513599999999997</c:v>
                </c:pt>
                <c:pt idx="8399">
                  <c:v>0.80579999999999963</c:v>
                </c:pt>
                <c:pt idx="8400">
                  <c:v>78.434999999999988</c:v>
                </c:pt>
                <c:pt idx="8401">
                  <c:v>12.805799999999994</c:v>
                </c:pt>
                <c:pt idx="8402">
                  <c:v>11.113199999999999</c:v>
                </c:pt>
                <c:pt idx="8403">
                  <c:v>48.539199999999994</c:v>
                </c:pt>
                <c:pt idx="8404">
                  <c:v>5.8743999999999943</c:v>
                </c:pt>
                <c:pt idx="8405">
                  <c:v>58.179000000000002</c:v>
                </c:pt>
                <c:pt idx="8406">
                  <c:v>9.1953999999999994</c:v>
                </c:pt>
                <c:pt idx="8407">
                  <c:v>8.6729999999999983</c:v>
                </c:pt>
                <c:pt idx="8408">
                  <c:v>45.487000000000002</c:v>
                </c:pt>
                <c:pt idx="8409">
                  <c:v>38.684799999999996</c:v>
                </c:pt>
                <c:pt idx="8410">
                  <c:v>-199.50760000000008</c:v>
                </c:pt>
                <c:pt idx="8411">
                  <c:v>9.1937999999999978</c:v>
                </c:pt>
                <c:pt idx="8412">
                  <c:v>-173.34719999999999</c:v>
                </c:pt>
                <c:pt idx="8413">
                  <c:v>18.143999999999998</c:v>
                </c:pt>
                <c:pt idx="8414">
                  <c:v>-6.2100000000000151</c:v>
                </c:pt>
                <c:pt idx="8415">
                  <c:v>49.970399999999991</c:v>
                </c:pt>
                <c:pt idx="8416">
                  <c:v>46.224999999999987</c:v>
                </c:pt>
                <c:pt idx="8417">
                  <c:v>26.069999999999993</c:v>
                </c:pt>
                <c:pt idx="8418">
                  <c:v>63.106999999999999</c:v>
                </c:pt>
                <c:pt idx="8419">
                  <c:v>2.6783999999999963</c:v>
                </c:pt>
                <c:pt idx="8420">
                  <c:v>87.991200000000006</c:v>
                </c:pt>
                <c:pt idx="8421">
                  <c:v>4.9500000000000011</c:v>
                </c:pt>
                <c:pt idx="8422">
                  <c:v>8.7710000000000008</c:v>
                </c:pt>
                <c:pt idx="8423">
                  <c:v>17.406400000000001</c:v>
                </c:pt>
                <c:pt idx="8424">
                  <c:v>129.29399999999987</c:v>
                </c:pt>
                <c:pt idx="8425">
                  <c:v>-12.287999999999997</c:v>
                </c:pt>
                <c:pt idx="8426">
                  <c:v>0.95759999999999978</c:v>
                </c:pt>
                <c:pt idx="8427">
                  <c:v>0.17439999999999944</c:v>
                </c:pt>
                <c:pt idx="8428">
                  <c:v>-10.911600000000007</c:v>
                </c:pt>
                <c:pt idx="8429">
                  <c:v>-30.392000000000024</c:v>
                </c:pt>
                <c:pt idx="8430">
                  <c:v>6.4649999999999892</c:v>
                </c:pt>
                <c:pt idx="8431">
                  <c:v>112.422</c:v>
                </c:pt>
                <c:pt idx="8432">
                  <c:v>-1.3607999999999998</c:v>
                </c:pt>
                <c:pt idx="8433">
                  <c:v>2.1399999999999992</c:v>
                </c:pt>
                <c:pt idx="8434">
                  <c:v>-6.7230000000000008</c:v>
                </c:pt>
                <c:pt idx="8435">
                  <c:v>-13.683199999999999</c:v>
                </c:pt>
                <c:pt idx="8436">
                  <c:v>16.524199999999997</c:v>
                </c:pt>
                <c:pt idx="8437">
                  <c:v>4.4603999999999999</c:v>
                </c:pt>
                <c:pt idx="8438">
                  <c:v>51.359999999999992</c:v>
                </c:pt>
                <c:pt idx="8439">
                  <c:v>4.9615999999999989</c:v>
                </c:pt>
                <c:pt idx="8440">
                  <c:v>3.4397999999999995</c:v>
                </c:pt>
                <c:pt idx="8441">
                  <c:v>27.435199999999995</c:v>
                </c:pt>
                <c:pt idx="8442">
                  <c:v>-71.990000000000009</c:v>
                </c:pt>
                <c:pt idx="8443">
                  <c:v>-1.4981999999999998</c:v>
                </c:pt>
                <c:pt idx="8444">
                  <c:v>-12.510300000000008</c:v>
                </c:pt>
                <c:pt idx="8445">
                  <c:v>-13.756799999999984</c:v>
                </c:pt>
                <c:pt idx="8446">
                  <c:v>14.700000000000003</c:v>
                </c:pt>
                <c:pt idx="8447">
                  <c:v>50.563199999999995</c:v>
                </c:pt>
                <c:pt idx="8448">
                  <c:v>-127.57919999999996</c:v>
                </c:pt>
                <c:pt idx="8449">
                  <c:v>21.285599999999999</c:v>
                </c:pt>
                <c:pt idx="8450">
                  <c:v>0.66599999999999993</c:v>
                </c:pt>
                <c:pt idx="8451">
                  <c:v>125.99700000000007</c:v>
                </c:pt>
                <c:pt idx="8452">
                  <c:v>-93.472400000000022</c:v>
                </c:pt>
                <c:pt idx="8453">
                  <c:v>77.746800000000007</c:v>
                </c:pt>
                <c:pt idx="8454">
                  <c:v>-67.137</c:v>
                </c:pt>
                <c:pt idx="8455">
                  <c:v>22.238400000000013</c:v>
                </c:pt>
                <c:pt idx="8456">
                  <c:v>-29.007299999999994</c:v>
                </c:pt>
                <c:pt idx="8457">
                  <c:v>-6.2370000000000019</c:v>
                </c:pt>
                <c:pt idx="8458">
                  <c:v>-39.804000000000002</c:v>
                </c:pt>
                <c:pt idx="8459">
                  <c:v>-19.814400000000003</c:v>
                </c:pt>
                <c:pt idx="8460">
                  <c:v>11.890999999999998</c:v>
                </c:pt>
                <c:pt idx="8461">
                  <c:v>9.5940000000000012</c:v>
                </c:pt>
                <c:pt idx="8462">
                  <c:v>3.5999999999999996</c:v>
                </c:pt>
                <c:pt idx="8463">
                  <c:v>22.678200000000018</c:v>
                </c:pt>
                <c:pt idx="8464">
                  <c:v>-2.9180000000000028</c:v>
                </c:pt>
                <c:pt idx="8465">
                  <c:v>3.0497999999999985</c:v>
                </c:pt>
                <c:pt idx="8466">
                  <c:v>144.3546</c:v>
                </c:pt>
                <c:pt idx="8467">
                  <c:v>3.1247999999999996</c:v>
                </c:pt>
                <c:pt idx="8468">
                  <c:v>241.1046</c:v>
                </c:pt>
                <c:pt idx="8469">
                  <c:v>-14.51760000000003</c:v>
                </c:pt>
                <c:pt idx="8470">
                  <c:v>11.919599999999999</c:v>
                </c:pt>
                <c:pt idx="8471">
                  <c:v>-11.692800000000005</c:v>
                </c:pt>
                <c:pt idx="8472">
                  <c:v>1.0499999999999998</c:v>
                </c:pt>
                <c:pt idx="8473">
                  <c:v>0.99520000000000008</c:v>
                </c:pt>
                <c:pt idx="8474">
                  <c:v>-29.053600000000003</c:v>
                </c:pt>
                <c:pt idx="8475">
                  <c:v>23.7742</c:v>
                </c:pt>
                <c:pt idx="8476">
                  <c:v>16.234200000000001</c:v>
                </c:pt>
                <c:pt idx="8477">
                  <c:v>269.30799999999999</c:v>
                </c:pt>
                <c:pt idx="8478">
                  <c:v>1.6703999999999999</c:v>
                </c:pt>
                <c:pt idx="8479">
                  <c:v>8.9909999999999997</c:v>
                </c:pt>
                <c:pt idx="8480">
                  <c:v>10.074400000000001</c:v>
                </c:pt>
                <c:pt idx="8481">
                  <c:v>3.3311999999999999</c:v>
                </c:pt>
                <c:pt idx="8482">
                  <c:v>9.9359999999999999</c:v>
                </c:pt>
                <c:pt idx="8483">
                  <c:v>41.012999999999991</c:v>
                </c:pt>
                <c:pt idx="8484">
                  <c:v>71.927999999999997</c:v>
                </c:pt>
                <c:pt idx="8485">
                  <c:v>21.012799999999999</c:v>
                </c:pt>
                <c:pt idx="8486">
                  <c:v>53.260799999999996</c:v>
                </c:pt>
                <c:pt idx="8487">
                  <c:v>5.97</c:v>
                </c:pt>
                <c:pt idx="8488">
                  <c:v>2799.9839999999995</c:v>
                </c:pt>
                <c:pt idx="8489">
                  <c:v>18.2</c:v>
                </c:pt>
                <c:pt idx="8490">
                  <c:v>7.1021999999999998</c:v>
                </c:pt>
                <c:pt idx="8491">
                  <c:v>0.11880000000000024</c:v>
                </c:pt>
                <c:pt idx="8492">
                  <c:v>20.4984</c:v>
                </c:pt>
                <c:pt idx="8493">
                  <c:v>161.99189999999999</c:v>
                </c:pt>
                <c:pt idx="8494">
                  <c:v>-10.336000000000002</c:v>
                </c:pt>
                <c:pt idx="8495">
                  <c:v>-6.2100000000000151</c:v>
                </c:pt>
                <c:pt idx="8496">
                  <c:v>15.475200000000001</c:v>
                </c:pt>
                <c:pt idx="8497">
                  <c:v>177.58890000000002</c:v>
                </c:pt>
                <c:pt idx="8498">
                  <c:v>5.399799999999999</c:v>
                </c:pt>
                <c:pt idx="8499">
                  <c:v>16.750799999999998</c:v>
                </c:pt>
                <c:pt idx="8500">
                  <c:v>45.975399999999993</c:v>
                </c:pt>
                <c:pt idx="8501">
                  <c:v>1.1988000000000003</c:v>
                </c:pt>
                <c:pt idx="8502">
                  <c:v>-20.784600000000012</c:v>
                </c:pt>
                <c:pt idx="8503">
                  <c:v>6.2208000000000006</c:v>
                </c:pt>
                <c:pt idx="8504">
                  <c:v>-110.02320000000003</c:v>
                </c:pt>
                <c:pt idx="8505">
                  <c:v>-14.169600000000003</c:v>
                </c:pt>
                <c:pt idx="8506">
                  <c:v>8.3880000000000035</c:v>
                </c:pt>
                <c:pt idx="8507">
                  <c:v>49.393799999999992</c:v>
                </c:pt>
                <c:pt idx="8508">
                  <c:v>61.330500000000001</c:v>
                </c:pt>
                <c:pt idx="8509">
                  <c:v>31.497500000000002</c:v>
                </c:pt>
                <c:pt idx="8510">
                  <c:v>10.35</c:v>
                </c:pt>
                <c:pt idx="8511">
                  <c:v>8.9543999999999997</c:v>
                </c:pt>
                <c:pt idx="8512">
                  <c:v>-77.473200000000006</c:v>
                </c:pt>
                <c:pt idx="8513">
                  <c:v>7.2576000000000001</c:v>
                </c:pt>
                <c:pt idx="8514">
                  <c:v>8.2343999999999991</c:v>
                </c:pt>
                <c:pt idx="8515">
                  <c:v>10.0128</c:v>
                </c:pt>
                <c:pt idx="8516">
                  <c:v>0.98280000000000012</c:v>
                </c:pt>
                <c:pt idx="8517">
                  <c:v>-17.443199999999997</c:v>
                </c:pt>
                <c:pt idx="8518">
                  <c:v>1.5587999999999997</c:v>
                </c:pt>
                <c:pt idx="8519">
                  <c:v>45.555000000000007</c:v>
                </c:pt>
                <c:pt idx="8520">
                  <c:v>18.176399999999973</c:v>
                </c:pt>
                <c:pt idx="8521">
                  <c:v>8.9361999999999959</c:v>
                </c:pt>
                <c:pt idx="8522">
                  <c:v>0.25980000000000025</c:v>
                </c:pt>
                <c:pt idx="8523">
                  <c:v>27.93</c:v>
                </c:pt>
                <c:pt idx="8524">
                  <c:v>-7.3960000000000043</c:v>
                </c:pt>
                <c:pt idx="8525">
                  <c:v>7.6895999999999933</c:v>
                </c:pt>
                <c:pt idx="8526">
                  <c:v>-3.4619999999999997</c:v>
                </c:pt>
                <c:pt idx="8527">
                  <c:v>43.995600000000003</c:v>
                </c:pt>
                <c:pt idx="8528">
                  <c:v>3.3889999999999993</c:v>
                </c:pt>
                <c:pt idx="8529">
                  <c:v>-36.213599999999985</c:v>
                </c:pt>
                <c:pt idx="8530">
                  <c:v>16.68</c:v>
                </c:pt>
                <c:pt idx="8531">
                  <c:v>6.3295999999999992</c:v>
                </c:pt>
                <c:pt idx="8532">
                  <c:v>24.842999999999947</c:v>
                </c:pt>
                <c:pt idx="8533">
                  <c:v>35.097300000000004</c:v>
                </c:pt>
                <c:pt idx="8534">
                  <c:v>4.8117999999999999</c:v>
                </c:pt>
                <c:pt idx="8535">
                  <c:v>3.3840000000000003</c:v>
                </c:pt>
                <c:pt idx="8536">
                  <c:v>-12.207999999999995</c:v>
                </c:pt>
                <c:pt idx="8537">
                  <c:v>9.0719999999999992</c:v>
                </c:pt>
                <c:pt idx="8538">
                  <c:v>1.0019999999999993</c:v>
                </c:pt>
                <c:pt idx="8539">
                  <c:v>59.997999999999962</c:v>
                </c:pt>
                <c:pt idx="8540">
                  <c:v>9.6374999999999993</c:v>
                </c:pt>
                <c:pt idx="8541">
                  <c:v>1.6783999999999981</c:v>
                </c:pt>
                <c:pt idx="8542">
                  <c:v>0</c:v>
                </c:pt>
                <c:pt idx="8543">
                  <c:v>83.991600000000005</c:v>
                </c:pt>
                <c:pt idx="8544">
                  <c:v>8.7032000000000007</c:v>
                </c:pt>
                <c:pt idx="8545">
                  <c:v>11.177600000000002</c:v>
                </c:pt>
                <c:pt idx="8546">
                  <c:v>15.944599999999998</c:v>
                </c:pt>
                <c:pt idx="8547">
                  <c:v>17.549999999999997</c:v>
                </c:pt>
                <c:pt idx="8548">
                  <c:v>6.048</c:v>
                </c:pt>
                <c:pt idx="8549">
                  <c:v>4.0039999999999978</c:v>
                </c:pt>
                <c:pt idx="8550">
                  <c:v>2.0358000000000001</c:v>
                </c:pt>
                <c:pt idx="8551">
                  <c:v>3.4276000000000004</c:v>
                </c:pt>
                <c:pt idx="8552">
                  <c:v>134.99549999999999</c:v>
                </c:pt>
                <c:pt idx="8553">
                  <c:v>23.99199999999999</c:v>
                </c:pt>
                <c:pt idx="8554">
                  <c:v>158.52899999999994</c:v>
                </c:pt>
                <c:pt idx="8555">
                  <c:v>89.588799999999992</c:v>
                </c:pt>
                <c:pt idx="8556">
                  <c:v>-33.841799999999999</c:v>
                </c:pt>
                <c:pt idx="8557">
                  <c:v>39.687899999999985</c:v>
                </c:pt>
                <c:pt idx="8558">
                  <c:v>14.741999999999997</c:v>
                </c:pt>
                <c:pt idx="8559">
                  <c:v>35.984999999999999</c:v>
                </c:pt>
                <c:pt idx="8560">
                  <c:v>14.836499999999987</c:v>
                </c:pt>
                <c:pt idx="8561">
                  <c:v>-0.75660000000000016</c:v>
                </c:pt>
                <c:pt idx="8562">
                  <c:v>378.274</c:v>
                </c:pt>
                <c:pt idx="8563">
                  <c:v>-3.5507999999999988</c:v>
                </c:pt>
                <c:pt idx="8564">
                  <c:v>-8.2764000000000379</c:v>
                </c:pt>
                <c:pt idx="8565">
                  <c:v>6.7175999999999974</c:v>
                </c:pt>
                <c:pt idx="8566">
                  <c:v>5.5215999999999994</c:v>
                </c:pt>
                <c:pt idx="8567">
                  <c:v>10.8864</c:v>
                </c:pt>
                <c:pt idx="8568">
                  <c:v>314.84180000000003</c:v>
                </c:pt>
                <c:pt idx="8569">
                  <c:v>77.823200000000014</c:v>
                </c:pt>
                <c:pt idx="8570">
                  <c:v>89.996999999999986</c:v>
                </c:pt>
                <c:pt idx="8571">
                  <c:v>3.2099999999999982</c:v>
                </c:pt>
                <c:pt idx="8572">
                  <c:v>-199.7700000000001</c:v>
                </c:pt>
                <c:pt idx="8573">
                  <c:v>11.543199999999999</c:v>
                </c:pt>
                <c:pt idx="8574">
                  <c:v>0.11340000000000017</c:v>
                </c:pt>
                <c:pt idx="8575">
                  <c:v>0.89599999999999991</c:v>
                </c:pt>
                <c:pt idx="8576">
                  <c:v>26.597999999999999</c:v>
                </c:pt>
                <c:pt idx="8577">
                  <c:v>97.203200000000038</c:v>
                </c:pt>
                <c:pt idx="8578">
                  <c:v>7.7899999999999991</c:v>
                </c:pt>
                <c:pt idx="8579">
                  <c:v>1.2005999999999999</c:v>
                </c:pt>
                <c:pt idx="8580">
                  <c:v>-5.9408999999999992</c:v>
                </c:pt>
                <c:pt idx="8581">
                  <c:v>3.6288</c:v>
                </c:pt>
                <c:pt idx="8582">
                  <c:v>-3.6372000000000027</c:v>
                </c:pt>
                <c:pt idx="8583">
                  <c:v>-13.392000000000003</c:v>
                </c:pt>
                <c:pt idx="8584">
                  <c:v>6.0367999999999986</c:v>
                </c:pt>
                <c:pt idx="8585">
                  <c:v>-8.1311999999999998</c:v>
                </c:pt>
                <c:pt idx="8586">
                  <c:v>244.61549999999988</c:v>
                </c:pt>
                <c:pt idx="8587">
                  <c:v>43.705999999999996</c:v>
                </c:pt>
                <c:pt idx="8588">
                  <c:v>-10.393600000000001</c:v>
                </c:pt>
                <c:pt idx="8589">
                  <c:v>0.47680000000000011</c:v>
                </c:pt>
                <c:pt idx="8590">
                  <c:v>3.9102000000000006</c:v>
                </c:pt>
                <c:pt idx="8591">
                  <c:v>7.008</c:v>
                </c:pt>
                <c:pt idx="8592">
                  <c:v>3.3534000000000006</c:v>
                </c:pt>
                <c:pt idx="8593">
                  <c:v>38.395199999999988</c:v>
                </c:pt>
                <c:pt idx="8594">
                  <c:v>31.197999999999993</c:v>
                </c:pt>
                <c:pt idx="8595">
                  <c:v>5.3460000000000001</c:v>
                </c:pt>
                <c:pt idx="8596">
                  <c:v>16.656799999999997</c:v>
                </c:pt>
                <c:pt idx="8597">
                  <c:v>25.175999999999998</c:v>
                </c:pt>
                <c:pt idx="8598">
                  <c:v>1.512</c:v>
                </c:pt>
                <c:pt idx="8599">
                  <c:v>7.0218000000000007</c:v>
                </c:pt>
                <c:pt idx="8600">
                  <c:v>11.351200000000002</c:v>
                </c:pt>
                <c:pt idx="8601">
                  <c:v>2.5591999999999997</c:v>
                </c:pt>
                <c:pt idx="8602">
                  <c:v>59.492999999999952</c:v>
                </c:pt>
                <c:pt idx="8603">
                  <c:v>-5.2640000000000002</c:v>
                </c:pt>
                <c:pt idx="8604">
                  <c:v>-6.2100000000000151</c:v>
                </c:pt>
                <c:pt idx="8605">
                  <c:v>13.571999999999996</c:v>
                </c:pt>
                <c:pt idx="8606">
                  <c:v>7.6493999999999982</c:v>
                </c:pt>
                <c:pt idx="8607">
                  <c:v>21.075200000000002</c:v>
                </c:pt>
                <c:pt idx="8608">
                  <c:v>4.0456000000000003</c:v>
                </c:pt>
                <c:pt idx="8609">
                  <c:v>-44.196000000000026</c:v>
                </c:pt>
                <c:pt idx="8610">
                  <c:v>6.7008000000000001</c:v>
                </c:pt>
                <c:pt idx="8611">
                  <c:v>29.032499999999999</c:v>
                </c:pt>
                <c:pt idx="8612">
                  <c:v>10.316800000000001</c:v>
                </c:pt>
                <c:pt idx="8613">
                  <c:v>177.58890000000002</c:v>
                </c:pt>
                <c:pt idx="8614">
                  <c:v>3.4685999999999999</c:v>
                </c:pt>
                <c:pt idx="8615">
                  <c:v>4.4550000000000001</c:v>
                </c:pt>
                <c:pt idx="8616">
                  <c:v>40.170200000000001</c:v>
                </c:pt>
                <c:pt idx="8617">
                  <c:v>13.868400000000001</c:v>
                </c:pt>
                <c:pt idx="8618">
                  <c:v>-14.987700000000061</c:v>
                </c:pt>
                <c:pt idx="8619">
                  <c:v>16.931200000000004</c:v>
                </c:pt>
                <c:pt idx="8620">
                  <c:v>-19.863999999999997</c:v>
                </c:pt>
                <c:pt idx="8621">
                  <c:v>2.3363999999999976</c:v>
                </c:pt>
                <c:pt idx="8622">
                  <c:v>3.9808000000000003</c:v>
                </c:pt>
                <c:pt idx="8623">
                  <c:v>-100.91999999999999</c:v>
                </c:pt>
                <c:pt idx="8624">
                  <c:v>-1.3995000000000104</c:v>
                </c:pt>
                <c:pt idx="8625">
                  <c:v>5.1011999999999995</c:v>
                </c:pt>
                <c:pt idx="8626">
                  <c:v>18.970199999999998</c:v>
                </c:pt>
                <c:pt idx="8627">
                  <c:v>16.199999999999992</c:v>
                </c:pt>
                <c:pt idx="8628">
                  <c:v>2.0573999999999995</c:v>
                </c:pt>
                <c:pt idx="8629">
                  <c:v>-120.29400000000004</c:v>
                </c:pt>
                <c:pt idx="8630">
                  <c:v>2.3891999999999998</c:v>
                </c:pt>
                <c:pt idx="8631">
                  <c:v>-78.078000000000003</c:v>
                </c:pt>
                <c:pt idx="8632">
                  <c:v>-913.17599999999993</c:v>
                </c:pt>
                <c:pt idx="8633">
                  <c:v>0.7110000000000003</c:v>
                </c:pt>
                <c:pt idx="8634">
                  <c:v>-89.066399999999987</c:v>
                </c:pt>
                <c:pt idx="8635">
                  <c:v>45.487000000000002</c:v>
                </c:pt>
                <c:pt idx="8636">
                  <c:v>214.76</c:v>
                </c:pt>
                <c:pt idx="8637">
                  <c:v>39.082400000000007</c:v>
                </c:pt>
                <c:pt idx="8638">
                  <c:v>143.982</c:v>
                </c:pt>
                <c:pt idx="8639">
                  <c:v>5.8232999999999997</c:v>
                </c:pt>
                <c:pt idx="8640">
                  <c:v>-1141.47</c:v>
                </c:pt>
                <c:pt idx="8641">
                  <c:v>-45.239999999999995</c:v>
                </c:pt>
                <c:pt idx="8642">
                  <c:v>11.814</c:v>
                </c:pt>
                <c:pt idx="8643">
                  <c:v>1.6379999999999997</c:v>
                </c:pt>
                <c:pt idx="8644">
                  <c:v>-29.244599999999991</c:v>
                </c:pt>
                <c:pt idx="8645">
                  <c:v>1.4136000000000002</c:v>
                </c:pt>
                <c:pt idx="8646">
                  <c:v>19.435200000000009</c:v>
                </c:pt>
                <c:pt idx="8647">
                  <c:v>10.960199999999993</c:v>
                </c:pt>
                <c:pt idx="8648">
                  <c:v>26.428499999999957</c:v>
                </c:pt>
                <c:pt idx="8649">
                  <c:v>-20.090399999999995</c:v>
                </c:pt>
                <c:pt idx="8650">
                  <c:v>2.6789999999999998</c:v>
                </c:pt>
                <c:pt idx="8651">
                  <c:v>5.5341000000000014</c:v>
                </c:pt>
                <c:pt idx="8652">
                  <c:v>2.1899999999999995</c:v>
                </c:pt>
                <c:pt idx="8653">
                  <c:v>75.992400000000004</c:v>
                </c:pt>
                <c:pt idx="8654">
                  <c:v>60.883200000000002</c:v>
                </c:pt>
                <c:pt idx="8655">
                  <c:v>20.059999999999988</c:v>
                </c:pt>
                <c:pt idx="8656">
                  <c:v>24.47</c:v>
                </c:pt>
                <c:pt idx="8657">
                  <c:v>9.743800000000002</c:v>
                </c:pt>
                <c:pt idx="8658">
                  <c:v>-1.3376000000000001</c:v>
                </c:pt>
                <c:pt idx="8659">
                  <c:v>11.223000000000001</c:v>
                </c:pt>
                <c:pt idx="8660">
                  <c:v>-81.440999999999946</c:v>
                </c:pt>
                <c:pt idx="8661">
                  <c:v>-15.9268</c:v>
                </c:pt>
                <c:pt idx="8662">
                  <c:v>69.654599999999988</c:v>
                </c:pt>
                <c:pt idx="8663">
                  <c:v>41.568799999999996</c:v>
                </c:pt>
                <c:pt idx="8664">
                  <c:v>39.564000000000007</c:v>
                </c:pt>
                <c:pt idx="8665">
                  <c:v>13.365</c:v>
                </c:pt>
                <c:pt idx="8666">
                  <c:v>1.6519999999999992</c:v>
                </c:pt>
                <c:pt idx="8667">
                  <c:v>19.375999999999998</c:v>
                </c:pt>
                <c:pt idx="8668">
                  <c:v>3.7569999999999992</c:v>
                </c:pt>
                <c:pt idx="8669">
                  <c:v>7.7039999999999988</c:v>
                </c:pt>
                <c:pt idx="8670">
                  <c:v>-18.23520000000002</c:v>
                </c:pt>
                <c:pt idx="8671">
                  <c:v>-25.108999999999988</c:v>
                </c:pt>
                <c:pt idx="8672">
                  <c:v>6.1991999999999994</c:v>
                </c:pt>
                <c:pt idx="8673">
                  <c:v>-8.5794000000000779</c:v>
                </c:pt>
                <c:pt idx="8674">
                  <c:v>-8.1822000000000052</c:v>
                </c:pt>
                <c:pt idx="8675">
                  <c:v>3.5039999999999996</c:v>
                </c:pt>
                <c:pt idx="8676">
                  <c:v>-3.6536999999999988</c:v>
                </c:pt>
                <c:pt idx="8677">
                  <c:v>-81.306500000000028</c:v>
                </c:pt>
                <c:pt idx="8678">
                  <c:v>-13.342400000000001</c:v>
                </c:pt>
                <c:pt idx="8679">
                  <c:v>33.906499999999994</c:v>
                </c:pt>
                <c:pt idx="8680">
                  <c:v>694.50149999999985</c:v>
                </c:pt>
                <c:pt idx="8681">
                  <c:v>11.802999999999999</c:v>
                </c:pt>
                <c:pt idx="8682">
                  <c:v>16.2486</c:v>
                </c:pt>
                <c:pt idx="8683">
                  <c:v>1.3416000000000001</c:v>
                </c:pt>
                <c:pt idx="8684">
                  <c:v>4.4540999999999986</c:v>
                </c:pt>
                <c:pt idx="8685">
                  <c:v>25.053599999999996</c:v>
                </c:pt>
                <c:pt idx="8686">
                  <c:v>11.585999999999984</c:v>
                </c:pt>
                <c:pt idx="8687">
                  <c:v>8.9499999999999993</c:v>
                </c:pt>
                <c:pt idx="8688">
                  <c:v>5.6159999999999997</c:v>
                </c:pt>
                <c:pt idx="8689">
                  <c:v>1.102199999999999</c:v>
                </c:pt>
                <c:pt idx="8690">
                  <c:v>-56.310799999999972</c:v>
                </c:pt>
                <c:pt idx="8691">
                  <c:v>-49.437600000000032</c:v>
                </c:pt>
                <c:pt idx="8692">
                  <c:v>48.992999999999995</c:v>
                </c:pt>
                <c:pt idx="8693">
                  <c:v>162</c:v>
                </c:pt>
                <c:pt idx="8694">
                  <c:v>9.5256000000000007</c:v>
                </c:pt>
                <c:pt idx="8695">
                  <c:v>11.283900000000017</c:v>
                </c:pt>
                <c:pt idx="8696">
                  <c:v>26.997299999999967</c:v>
                </c:pt>
                <c:pt idx="8697">
                  <c:v>9.3504000000000005</c:v>
                </c:pt>
                <c:pt idx="8698">
                  <c:v>-28.224000000000004</c:v>
                </c:pt>
                <c:pt idx="8699">
                  <c:v>223.99360000000013</c:v>
                </c:pt>
                <c:pt idx="8700">
                  <c:v>6.7031999999999954</c:v>
                </c:pt>
                <c:pt idx="8701">
                  <c:v>17.84699999999998</c:v>
                </c:pt>
                <c:pt idx="8702">
                  <c:v>29.691999999999993</c:v>
                </c:pt>
                <c:pt idx="8703">
                  <c:v>0.44399999999999973</c:v>
                </c:pt>
                <c:pt idx="8704">
                  <c:v>11.513600000000004</c:v>
                </c:pt>
                <c:pt idx="8705">
                  <c:v>0</c:v>
                </c:pt>
                <c:pt idx="8706">
                  <c:v>13.437199999999986</c:v>
                </c:pt>
                <c:pt idx="8707">
                  <c:v>1.6896</c:v>
                </c:pt>
                <c:pt idx="8708">
                  <c:v>-17.992799999999999</c:v>
                </c:pt>
                <c:pt idx="8709">
                  <c:v>25.197899999999969</c:v>
                </c:pt>
                <c:pt idx="8710">
                  <c:v>10.347300000000004</c:v>
                </c:pt>
                <c:pt idx="8711">
                  <c:v>-23.488200000000091</c:v>
                </c:pt>
                <c:pt idx="8712">
                  <c:v>-29.605799999999981</c:v>
                </c:pt>
                <c:pt idx="8713">
                  <c:v>5.3963999999999963</c:v>
                </c:pt>
                <c:pt idx="8714">
                  <c:v>9.3124999999999982</c:v>
                </c:pt>
                <c:pt idx="8715">
                  <c:v>-1.3983999999999996</c:v>
                </c:pt>
                <c:pt idx="8716">
                  <c:v>-160.96</c:v>
                </c:pt>
                <c:pt idx="8717">
                  <c:v>-4.5396000000000019</c:v>
                </c:pt>
                <c:pt idx="8718">
                  <c:v>3.9423999999999997</c:v>
                </c:pt>
                <c:pt idx="8719">
                  <c:v>5.6375999999999999</c:v>
                </c:pt>
                <c:pt idx="8720">
                  <c:v>-119.23120000000003</c:v>
                </c:pt>
                <c:pt idx="8721">
                  <c:v>6.7535999999999987</c:v>
                </c:pt>
                <c:pt idx="8722">
                  <c:v>-2.6670000000000007</c:v>
                </c:pt>
                <c:pt idx="8723">
                  <c:v>13.0928</c:v>
                </c:pt>
                <c:pt idx="8724">
                  <c:v>8.8704000000000018</c:v>
                </c:pt>
                <c:pt idx="8725">
                  <c:v>21.251999999999999</c:v>
                </c:pt>
                <c:pt idx="8726">
                  <c:v>0.70919999999999961</c:v>
                </c:pt>
                <c:pt idx="8727">
                  <c:v>16.005600000000005</c:v>
                </c:pt>
                <c:pt idx="8728">
                  <c:v>8.1939999999999955</c:v>
                </c:pt>
                <c:pt idx="8729">
                  <c:v>2.2511999999999999</c:v>
                </c:pt>
                <c:pt idx="8730">
                  <c:v>-12.730200000000011</c:v>
                </c:pt>
                <c:pt idx="8731">
                  <c:v>15.776999999999996</c:v>
                </c:pt>
                <c:pt idx="8732">
                  <c:v>9.3312000000000008</c:v>
                </c:pt>
                <c:pt idx="8733">
                  <c:v>40.415999999999997</c:v>
                </c:pt>
                <c:pt idx="8734">
                  <c:v>244.61549999999988</c:v>
                </c:pt>
                <c:pt idx="8735">
                  <c:v>9.7439999999999998</c:v>
                </c:pt>
                <c:pt idx="8736">
                  <c:v>160.62299999999993</c:v>
                </c:pt>
                <c:pt idx="8737">
                  <c:v>-5.9399999999999977</c:v>
                </c:pt>
                <c:pt idx="8738">
                  <c:v>3.6431999999999998</c:v>
                </c:pt>
                <c:pt idx="8739">
                  <c:v>-20.996999999999993</c:v>
                </c:pt>
                <c:pt idx="8740">
                  <c:v>21.227999999999998</c:v>
                </c:pt>
                <c:pt idx="8741">
                  <c:v>5.1551999999999998</c:v>
                </c:pt>
                <c:pt idx="8742">
                  <c:v>3.0338000000000003</c:v>
                </c:pt>
                <c:pt idx="8743">
                  <c:v>-4.6409999999999982</c:v>
                </c:pt>
                <c:pt idx="8744">
                  <c:v>4.9647999999999985</c:v>
                </c:pt>
                <c:pt idx="8745">
                  <c:v>28.171799999999998</c:v>
                </c:pt>
                <c:pt idx="8746">
                  <c:v>12.634799999999984</c:v>
                </c:pt>
                <c:pt idx="8747">
                  <c:v>10.061999999999998</c:v>
                </c:pt>
                <c:pt idx="8748">
                  <c:v>38.997399999999971</c:v>
                </c:pt>
                <c:pt idx="8749">
                  <c:v>1143.8910000000001</c:v>
                </c:pt>
                <c:pt idx="8750">
                  <c:v>33.495000000000005</c:v>
                </c:pt>
                <c:pt idx="8751">
                  <c:v>31.4712</c:v>
                </c:pt>
                <c:pt idx="8752">
                  <c:v>19.966499999999982</c:v>
                </c:pt>
                <c:pt idx="8753">
                  <c:v>5.9777999999999993</c:v>
                </c:pt>
                <c:pt idx="8754">
                  <c:v>-3.5640000000000001</c:v>
                </c:pt>
                <c:pt idx="8755">
                  <c:v>-5.2149999999999999</c:v>
                </c:pt>
                <c:pt idx="8756">
                  <c:v>10.5504</c:v>
                </c:pt>
                <c:pt idx="8757">
                  <c:v>24.883200000000002</c:v>
                </c:pt>
                <c:pt idx="8758">
                  <c:v>9.3227999999999991</c:v>
                </c:pt>
                <c:pt idx="8759">
                  <c:v>2.5920000000000001</c:v>
                </c:pt>
                <c:pt idx="8760">
                  <c:v>635.495</c:v>
                </c:pt>
                <c:pt idx="8761">
                  <c:v>58.919199999999989</c:v>
                </c:pt>
                <c:pt idx="8762">
                  <c:v>4.068699999999998</c:v>
                </c:pt>
                <c:pt idx="8763">
                  <c:v>7.2696000000000005</c:v>
                </c:pt>
                <c:pt idx="8764">
                  <c:v>0.73479999999999923</c:v>
                </c:pt>
                <c:pt idx="8765">
                  <c:v>-2.5440000000000005</c:v>
                </c:pt>
                <c:pt idx="8766">
                  <c:v>-67.617000000000019</c:v>
                </c:pt>
                <c:pt idx="8767">
                  <c:v>-13.167000000000002</c:v>
                </c:pt>
                <c:pt idx="8768">
                  <c:v>57.599999999999994</c:v>
                </c:pt>
                <c:pt idx="8769">
                  <c:v>9.1844999999999928</c:v>
                </c:pt>
                <c:pt idx="8770">
                  <c:v>5.1960000000000015</c:v>
                </c:pt>
                <c:pt idx="8771">
                  <c:v>94.278400000000033</c:v>
                </c:pt>
                <c:pt idx="8772">
                  <c:v>23.234999999999992</c:v>
                </c:pt>
                <c:pt idx="8773">
                  <c:v>6.7200000000000006</c:v>
                </c:pt>
                <c:pt idx="8774">
                  <c:v>3.8135999999999992</c:v>
                </c:pt>
                <c:pt idx="8775">
                  <c:v>0.30940000000000001</c:v>
                </c:pt>
                <c:pt idx="8776">
                  <c:v>0</c:v>
                </c:pt>
                <c:pt idx="8777">
                  <c:v>14.5152</c:v>
                </c:pt>
                <c:pt idx="8778">
                  <c:v>7.1993999999999687</c:v>
                </c:pt>
                <c:pt idx="8779">
                  <c:v>2.5641000000000034</c:v>
                </c:pt>
                <c:pt idx="8780">
                  <c:v>6.2243999999999957</c:v>
                </c:pt>
                <c:pt idx="8781">
                  <c:v>-36.117600000000152</c:v>
                </c:pt>
                <c:pt idx="8782">
                  <c:v>6.6351999999999984</c:v>
                </c:pt>
                <c:pt idx="8783">
                  <c:v>259.52970000000005</c:v>
                </c:pt>
                <c:pt idx="8784">
                  <c:v>1.6704000000000001</c:v>
                </c:pt>
                <c:pt idx="8785">
                  <c:v>19.596000000000018</c:v>
                </c:pt>
                <c:pt idx="8786">
                  <c:v>5.4432</c:v>
                </c:pt>
                <c:pt idx="8787">
                  <c:v>54.393599999999978</c:v>
                </c:pt>
                <c:pt idx="8788">
                  <c:v>52.376399999999961</c:v>
                </c:pt>
                <c:pt idx="8789">
                  <c:v>-3.8863999999999947</c:v>
                </c:pt>
                <c:pt idx="8790">
                  <c:v>21.445199999999996</c:v>
                </c:pt>
                <c:pt idx="8791">
                  <c:v>47.035099999999971</c:v>
                </c:pt>
                <c:pt idx="8792">
                  <c:v>6.8713999999999995</c:v>
                </c:pt>
                <c:pt idx="8793">
                  <c:v>8.7945000000000011</c:v>
                </c:pt>
                <c:pt idx="8794">
                  <c:v>72.974999999999909</c:v>
                </c:pt>
                <c:pt idx="8795">
                  <c:v>15.837600000000009</c:v>
                </c:pt>
                <c:pt idx="8796">
                  <c:v>6.2208000000000006</c:v>
                </c:pt>
                <c:pt idx="8797">
                  <c:v>12.874400000000001</c:v>
                </c:pt>
                <c:pt idx="8798">
                  <c:v>336.63499999999999</c:v>
                </c:pt>
                <c:pt idx="8799">
                  <c:v>239.99600000000009</c:v>
                </c:pt>
                <c:pt idx="8800">
                  <c:v>3.7407999999999997</c:v>
                </c:pt>
                <c:pt idx="8801">
                  <c:v>62.15440000000001</c:v>
                </c:pt>
                <c:pt idx="8802">
                  <c:v>54.713599999999985</c:v>
                </c:pt>
                <c:pt idx="8803">
                  <c:v>11.474099999999996</c:v>
                </c:pt>
                <c:pt idx="8804">
                  <c:v>8.6939999999999991</c:v>
                </c:pt>
                <c:pt idx="8805">
                  <c:v>37.235999999999997</c:v>
                </c:pt>
                <c:pt idx="8806">
                  <c:v>14.572799999999997</c:v>
                </c:pt>
                <c:pt idx="8807">
                  <c:v>-27.734999999999992</c:v>
                </c:pt>
                <c:pt idx="8808">
                  <c:v>19.775000000000006</c:v>
                </c:pt>
                <c:pt idx="8809">
                  <c:v>4.9815000000000005</c:v>
                </c:pt>
                <c:pt idx="8810">
                  <c:v>18.009600000000002</c:v>
                </c:pt>
                <c:pt idx="8811">
                  <c:v>48.333599999999976</c:v>
                </c:pt>
                <c:pt idx="8812">
                  <c:v>3.7529999999999997</c:v>
                </c:pt>
                <c:pt idx="8813">
                  <c:v>13.317599999999985</c:v>
                </c:pt>
                <c:pt idx="8814">
                  <c:v>89.314199999999971</c:v>
                </c:pt>
                <c:pt idx="8815">
                  <c:v>20.726999999999997</c:v>
                </c:pt>
                <c:pt idx="8816">
                  <c:v>5.6416000000000004</c:v>
                </c:pt>
                <c:pt idx="8817">
                  <c:v>7.783199999999999</c:v>
                </c:pt>
                <c:pt idx="8818">
                  <c:v>18.662400000000002</c:v>
                </c:pt>
                <c:pt idx="8819">
                  <c:v>117.43199999999999</c:v>
                </c:pt>
                <c:pt idx="8820">
                  <c:v>311.99479999999994</c:v>
                </c:pt>
                <c:pt idx="8821">
                  <c:v>-2.9963999999999995</c:v>
                </c:pt>
                <c:pt idx="8822">
                  <c:v>4.1987999999999985</c:v>
                </c:pt>
                <c:pt idx="8823">
                  <c:v>3.7407999999999997</c:v>
                </c:pt>
                <c:pt idx="8824">
                  <c:v>2.8781999999999992</c:v>
                </c:pt>
                <c:pt idx="8825">
                  <c:v>2.5056000000000003</c:v>
                </c:pt>
                <c:pt idx="8826">
                  <c:v>9.3520000000000003</c:v>
                </c:pt>
                <c:pt idx="8827">
                  <c:v>10.464999999999998</c:v>
                </c:pt>
                <c:pt idx="8828">
                  <c:v>4.7519999999999998</c:v>
                </c:pt>
                <c:pt idx="8829">
                  <c:v>54.087600000000009</c:v>
                </c:pt>
                <c:pt idx="8830">
                  <c:v>11.703999999999997</c:v>
                </c:pt>
                <c:pt idx="8831">
                  <c:v>14.3856</c:v>
                </c:pt>
                <c:pt idx="8832">
                  <c:v>456.58800000000002</c:v>
                </c:pt>
                <c:pt idx="8833">
                  <c:v>3.8774999999999995</c:v>
                </c:pt>
                <c:pt idx="8834">
                  <c:v>25.171999999999997</c:v>
                </c:pt>
                <c:pt idx="8835">
                  <c:v>3.7127999999999997</c:v>
                </c:pt>
                <c:pt idx="8836">
                  <c:v>4.9607999999999999</c:v>
                </c:pt>
                <c:pt idx="8837">
                  <c:v>7.5600000000000005</c:v>
                </c:pt>
                <c:pt idx="8838">
                  <c:v>18.447000000000003</c:v>
                </c:pt>
                <c:pt idx="8839">
                  <c:v>23.768399999999996</c:v>
                </c:pt>
                <c:pt idx="8840">
                  <c:v>131.98680000000002</c:v>
                </c:pt>
                <c:pt idx="8841">
                  <c:v>39.586800000000011</c:v>
                </c:pt>
                <c:pt idx="8842">
                  <c:v>11.151</c:v>
                </c:pt>
                <c:pt idx="8843">
                  <c:v>16.787500000000001</c:v>
                </c:pt>
                <c:pt idx="8844">
                  <c:v>-6.0299999999999976</c:v>
                </c:pt>
                <c:pt idx="8845">
                  <c:v>1.7486999999999999</c:v>
                </c:pt>
                <c:pt idx="8846">
                  <c:v>29.691999999999993</c:v>
                </c:pt>
                <c:pt idx="8847">
                  <c:v>13.011199999999995</c:v>
                </c:pt>
                <c:pt idx="8848">
                  <c:v>8.3519999999999932</c:v>
                </c:pt>
                <c:pt idx="8849">
                  <c:v>45.954000000000008</c:v>
                </c:pt>
                <c:pt idx="8850">
                  <c:v>-2.3136000000000001</c:v>
                </c:pt>
                <c:pt idx="8851">
                  <c:v>3.2871999999999999</c:v>
                </c:pt>
                <c:pt idx="8852">
                  <c:v>55.763999999999996</c:v>
                </c:pt>
                <c:pt idx="8853">
                  <c:v>6.2549999999999919</c:v>
                </c:pt>
                <c:pt idx="8854">
                  <c:v>-7.724700000000098</c:v>
                </c:pt>
                <c:pt idx="8855">
                  <c:v>7.9919999999999991</c:v>
                </c:pt>
                <c:pt idx="8856">
                  <c:v>39.888599999999997</c:v>
                </c:pt>
                <c:pt idx="8857">
                  <c:v>-7.9959999999999996</c:v>
                </c:pt>
                <c:pt idx="8858">
                  <c:v>1906.4849999999999</c:v>
                </c:pt>
                <c:pt idx="8859">
                  <c:v>3.5959999999999983</c:v>
                </c:pt>
                <c:pt idx="8860">
                  <c:v>14.904</c:v>
                </c:pt>
                <c:pt idx="8861">
                  <c:v>3.9248000000000003</c:v>
                </c:pt>
                <c:pt idx="8862">
                  <c:v>96.415999999999997</c:v>
                </c:pt>
                <c:pt idx="8863">
                  <c:v>29.980800000000002</c:v>
                </c:pt>
                <c:pt idx="8864">
                  <c:v>18.662400000000002</c:v>
                </c:pt>
                <c:pt idx="8865">
                  <c:v>10.880999999999997</c:v>
                </c:pt>
                <c:pt idx="8866">
                  <c:v>-70.489999999999981</c:v>
                </c:pt>
                <c:pt idx="8867">
                  <c:v>3.4749999999999996</c:v>
                </c:pt>
                <c:pt idx="8868">
                  <c:v>77.219999999999914</c:v>
                </c:pt>
                <c:pt idx="8869">
                  <c:v>5.3729999999999993</c:v>
                </c:pt>
                <c:pt idx="8870">
                  <c:v>31.099200000000003</c:v>
                </c:pt>
                <c:pt idx="8871">
                  <c:v>5.4124000000000478</c:v>
                </c:pt>
                <c:pt idx="8872">
                  <c:v>-71.39579999999998</c:v>
                </c:pt>
                <c:pt idx="8873">
                  <c:v>-13.393599999999999</c:v>
                </c:pt>
                <c:pt idx="8874">
                  <c:v>-32.984999999999999</c:v>
                </c:pt>
                <c:pt idx="8875">
                  <c:v>-34.758000000000017</c:v>
                </c:pt>
                <c:pt idx="8876">
                  <c:v>-153.20240000000001</c:v>
                </c:pt>
                <c:pt idx="8877">
                  <c:v>225.6</c:v>
                </c:pt>
                <c:pt idx="8878">
                  <c:v>9.5340000000000025</c:v>
                </c:pt>
                <c:pt idx="8879">
                  <c:v>92.505599999999987</c:v>
                </c:pt>
                <c:pt idx="8880">
                  <c:v>86.389199999999988</c:v>
                </c:pt>
                <c:pt idx="8881">
                  <c:v>-0.62650000000000716</c:v>
                </c:pt>
                <c:pt idx="8882">
                  <c:v>1.3986000000000001</c:v>
                </c:pt>
                <c:pt idx="8883">
                  <c:v>4.4849999999999994</c:v>
                </c:pt>
                <c:pt idx="8884">
                  <c:v>-4.5695999999999994</c:v>
                </c:pt>
                <c:pt idx="8885">
                  <c:v>-2.2896000000000001</c:v>
                </c:pt>
                <c:pt idx="8886">
                  <c:v>-16.684799999999996</c:v>
                </c:pt>
                <c:pt idx="8887">
                  <c:v>0</c:v>
                </c:pt>
                <c:pt idx="8888">
                  <c:v>107.03879999999994</c:v>
                </c:pt>
                <c:pt idx="8889">
                  <c:v>220.48530000000002</c:v>
                </c:pt>
                <c:pt idx="8890">
                  <c:v>751.76010000000008</c:v>
                </c:pt>
                <c:pt idx="8891">
                  <c:v>30.444999999999993</c:v>
                </c:pt>
                <c:pt idx="8892">
                  <c:v>267.66720000000009</c:v>
                </c:pt>
                <c:pt idx="8893">
                  <c:v>41.933999999999997</c:v>
                </c:pt>
                <c:pt idx="8894">
                  <c:v>43.684200000000018</c:v>
                </c:pt>
                <c:pt idx="8895">
                  <c:v>3.0497999999999985</c:v>
                </c:pt>
                <c:pt idx="8896">
                  <c:v>10.349999999999994</c:v>
                </c:pt>
                <c:pt idx="8897">
                  <c:v>18.009600000000002</c:v>
                </c:pt>
                <c:pt idx="8898">
                  <c:v>148.49099999999996</c:v>
                </c:pt>
                <c:pt idx="8899">
                  <c:v>11.778199999999998</c:v>
                </c:pt>
                <c:pt idx="8900">
                  <c:v>-12.825599999999994</c:v>
                </c:pt>
                <c:pt idx="8901">
                  <c:v>6.7048000000000005</c:v>
                </c:pt>
                <c:pt idx="8902">
                  <c:v>-38.215799999999973</c:v>
                </c:pt>
                <c:pt idx="8903">
                  <c:v>3.6288</c:v>
                </c:pt>
                <c:pt idx="8904">
                  <c:v>14.043800000000001</c:v>
                </c:pt>
                <c:pt idx="8905">
                  <c:v>6.1679999999999975</c:v>
                </c:pt>
                <c:pt idx="8906">
                  <c:v>33.776999999999994</c:v>
                </c:pt>
                <c:pt idx="8907">
                  <c:v>6.6976000000000013</c:v>
                </c:pt>
                <c:pt idx="8908">
                  <c:v>84.051199999999994</c:v>
                </c:pt>
                <c:pt idx="8909">
                  <c:v>10.307099999999998</c:v>
                </c:pt>
                <c:pt idx="8910">
                  <c:v>15.596099999999996</c:v>
                </c:pt>
                <c:pt idx="8911">
                  <c:v>-32.383800000000008</c:v>
                </c:pt>
                <c:pt idx="8912">
                  <c:v>-2.9700000000000006</c:v>
                </c:pt>
                <c:pt idx="8913">
                  <c:v>1.7247999999999997</c:v>
                </c:pt>
                <c:pt idx="8914">
                  <c:v>107.08199999999985</c:v>
                </c:pt>
                <c:pt idx="8915">
                  <c:v>-20.435200000000002</c:v>
                </c:pt>
                <c:pt idx="8916">
                  <c:v>-131.71680000000001</c:v>
                </c:pt>
                <c:pt idx="8917">
                  <c:v>26.823999999999995</c:v>
                </c:pt>
                <c:pt idx="8918">
                  <c:v>-27.791999999999994</c:v>
                </c:pt>
                <c:pt idx="8919">
                  <c:v>46.196799999999996</c:v>
                </c:pt>
                <c:pt idx="8920">
                  <c:v>57.592799999999997</c:v>
                </c:pt>
                <c:pt idx="8921">
                  <c:v>19.754999999999999</c:v>
                </c:pt>
                <c:pt idx="8922">
                  <c:v>2.6028000000000011</c:v>
                </c:pt>
                <c:pt idx="8923">
                  <c:v>-3.8100000000000005</c:v>
                </c:pt>
                <c:pt idx="8924">
                  <c:v>143.99680000000006</c:v>
                </c:pt>
                <c:pt idx="8925">
                  <c:v>-2.678399999999999</c:v>
                </c:pt>
                <c:pt idx="8926">
                  <c:v>-538.44600000000003</c:v>
                </c:pt>
                <c:pt idx="8927">
                  <c:v>25.792000000000002</c:v>
                </c:pt>
                <c:pt idx="8928">
                  <c:v>-113.28200000000004</c:v>
                </c:pt>
                <c:pt idx="8929">
                  <c:v>-45.294000000000011</c:v>
                </c:pt>
                <c:pt idx="8930">
                  <c:v>17.998199999999997</c:v>
                </c:pt>
                <c:pt idx="8931">
                  <c:v>22.988499999999998</c:v>
                </c:pt>
                <c:pt idx="8932">
                  <c:v>10.855799999999999</c:v>
                </c:pt>
                <c:pt idx="8933">
                  <c:v>4.3523999999999994</c:v>
                </c:pt>
                <c:pt idx="8934">
                  <c:v>3.96</c:v>
                </c:pt>
                <c:pt idx="8935">
                  <c:v>209.97899999999993</c:v>
                </c:pt>
                <c:pt idx="8936">
                  <c:v>53.261000000000003</c:v>
                </c:pt>
                <c:pt idx="8937">
                  <c:v>16.997999999999983</c:v>
                </c:pt>
                <c:pt idx="8938">
                  <c:v>7.0520000000000005</c:v>
                </c:pt>
                <c:pt idx="8939">
                  <c:v>31.373999999999995</c:v>
                </c:pt>
                <c:pt idx="8940">
                  <c:v>-1.8126000000000002</c:v>
                </c:pt>
                <c:pt idx="8941">
                  <c:v>-3.4649999999999999</c:v>
                </c:pt>
                <c:pt idx="8942">
                  <c:v>-251.98739999999992</c:v>
                </c:pt>
                <c:pt idx="8943">
                  <c:v>-47.871600000000001</c:v>
                </c:pt>
                <c:pt idx="8944">
                  <c:v>80.791200000000003</c:v>
                </c:pt>
                <c:pt idx="8945">
                  <c:v>3.2849999999999993</c:v>
                </c:pt>
                <c:pt idx="8946">
                  <c:v>9.3312000000000008</c:v>
                </c:pt>
                <c:pt idx="8947">
                  <c:v>6.15</c:v>
                </c:pt>
                <c:pt idx="8948">
                  <c:v>3.632200000000001</c:v>
                </c:pt>
                <c:pt idx="8949">
                  <c:v>-249.32159999999999</c:v>
                </c:pt>
                <c:pt idx="8950">
                  <c:v>7.615399999999994</c:v>
                </c:pt>
                <c:pt idx="8951">
                  <c:v>1.961999999999998</c:v>
                </c:pt>
                <c:pt idx="8952">
                  <c:v>2.8909999999999982</c:v>
                </c:pt>
                <c:pt idx="8953">
                  <c:v>16.290999999999997</c:v>
                </c:pt>
                <c:pt idx="8954">
                  <c:v>-7.7727999999999895</c:v>
                </c:pt>
                <c:pt idx="8955">
                  <c:v>3.8519999999999994</c:v>
                </c:pt>
                <c:pt idx="8956">
                  <c:v>5.7750000000000021</c:v>
                </c:pt>
                <c:pt idx="8957">
                  <c:v>-7.2000000000000028</c:v>
                </c:pt>
                <c:pt idx="8958">
                  <c:v>37.494999999999962</c:v>
                </c:pt>
                <c:pt idx="8959">
                  <c:v>-179.77600000000001</c:v>
                </c:pt>
                <c:pt idx="8960">
                  <c:v>-24.397999999999911</c:v>
                </c:pt>
                <c:pt idx="8961">
                  <c:v>3.7375999999999996</c:v>
                </c:pt>
                <c:pt idx="8962">
                  <c:v>71.229600000000005</c:v>
                </c:pt>
                <c:pt idx="8963">
                  <c:v>18.893699999999995</c:v>
                </c:pt>
                <c:pt idx="8964">
                  <c:v>75.679999999999978</c:v>
                </c:pt>
                <c:pt idx="8965">
                  <c:v>-1.934400000000001</c:v>
                </c:pt>
                <c:pt idx="8966">
                  <c:v>14.399999999999999</c:v>
                </c:pt>
                <c:pt idx="8967">
                  <c:v>-13.432999999999993</c:v>
                </c:pt>
                <c:pt idx="8968">
                  <c:v>-8.803799999999999</c:v>
                </c:pt>
                <c:pt idx="8969">
                  <c:v>1.7262000000000022</c:v>
                </c:pt>
                <c:pt idx="8970">
                  <c:v>-25.198000000000008</c:v>
                </c:pt>
                <c:pt idx="8971">
                  <c:v>60.391999999999967</c:v>
                </c:pt>
                <c:pt idx="8972">
                  <c:v>-1.187400000000002</c:v>
                </c:pt>
                <c:pt idx="8973">
                  <c:v>28.410200000000017</c:v>
                </c:pt>
                <c:pt idx="8974">
                  <c:v>12.700800000000001</c:v>
                </c:pt>
                <c:pt idx="8975">
                  <c:v>29.363999999999997</c:v>
                </c:pt>
                <c:pt idx="8976">
                  <c:v>-31.033499999999989</c:v>
                </c:pt>
                <c:pt idx="8977">
                  <c:v>-9.1560000000000006</c:v>
                </c:pt>
                <c:pt idx="8978">
                  <c:v>2.8224</c:v>
                </c:pt>
                <c:pt idx="8979">
                  <c:v>-2.8380000000000001</c:v>
                </c:pt>
                <c:pt idx="8980">
                  <c:v>-14.770800000000001</c:v>
                </c:pt>
                <c:pt idx="8981">
                  <c:v>-6.3018000000000001</c:v>
                </c:pt>
                <c:pt idx="8982">
                  <c:v>-2.764800000000001</c:v>
                </c:pt>
                <c:pt idx="8983">
                  <c:v>-194.82400000000001</c:v>
                </c:pt>
                <c:pt idx="8984">
                  <c:v>-99.266399999999976</c:v>
                </c:pt>
                <c:pt idx="8985">
                  <c:v>12.667199999999994</c:v>
                </c:pt>
                <c:pt idx="8986">
                  <c:v>-73.57699999999997</c:v>
                </c:pt>
                <c:pt idx="8987">
                  <c:v>9.2386000000000053</c:v>
                </c:pt>
                <c:pt idx="8988">
                  <c:v>1.1679999999999997</c:v>
                </c:pt>
                <c:pt idx="8989">
                  <c:v>3.7751999999999999</c:v>
                </c:pt>
                <c:pt idx="8990">
                  <c:v>2302.9670999999998</c:v>
                </c:pt>
                <c:pt idx="8991">
                  <c:v>21.997499999999999</c:v>
                </c:pt>
                <c:pt idx="8992">
                  <c:v>4.4004000000000003</c:v>
                </c:pt>
                <c:pt idx="8993">
                  <c:v>-968.88329999999996</c:v>
                </c:pt>
                <c:pt idx="8994">
                  <c:v>29.691999999999993</c:v>
                </c:pt>
                <c:pt idx="8995">
                  <c:v>17.126999999999988</c:v>
                </c:pt>
                <c:pt idx="8996">
                  <c:v>12.314399999999999</c:v>
                </c:pt>
                <c:pt idx="8997">
                  <c:v>19.137599999999992</c:v>
                </c:pt>
                <c:pt idx="8998">
                  <c:v>102.77399999999999</c:v>
                </c:pt>
                <c:pt idx="8999">
                  <c:v>-124.431</c:v>
                </c:pt>
                <c:pt idx="9000">
                  <c:v>-6.0323999999999991</c:v>
                </c:pt>
                <c:pt idx="9001">
                  <c:v>0.83300000000000018</c:v>
                </c:pt>
                <c:pt idx="9002">
                  <c:v>7.1627999999999998</c:v>
                </c:pt>
                <c:pt idx="9003">
                  <c:v>26.393399999999986</c:v>
                </c:pt>
                <c:pt idx="9004">
                  <c:v>6.4368000000000016</c:v>
                </c:pt>
                <c:pt idx="9005">
                  <c:v>24.980400000000007</c:v>
                </c:pt>
                <c:pt idx="9006">
                  <c:v>10.572800000000001</c:v>
                </c:pt>
                <c:pt idx="9007">
                  <c:v>3.4685999999999999</c:v>
                </c:pt>
                <c:pt idx="9008">
                  <c:v>2.7353999999999998</c:v>
                </c:pt>
                <c:pt idx="9009">
                  <c:v>1.1924999999999997</c:v>
                </c:pt>
                <c:pt idx="9010">
                  <c:v>12.8184</c:v>
                </c:pt>
                <c:pt idx="9011">
                  <c:v>21.42</c:v>
                </c:pt>
                <c:pt idx="9012">
                  <c:v>66.541999999999987</c:v>
                </c:pt>
                <c:pt idx="9013">
                  <c:v>3.7529999999999997</c:v>
                </c:pt>
                <c:pt idx="9014">
                  <c:v>9.3120000000000012</c:v>
                </c:pt>
                <c:pt idx="9015">
                  <c:v>4.3835999999999995</c:v>
                </c:pt>
                <c:pt idx="9016">
                  <c:v>3.8528999999999991</c:v>
                </c:pt>
                <c:pt idx="9017">
                  <c:v>8.6435999999999993</c:v>
                </c:pt>
                <c:pt idx="9018">
                  <c:v>5.5379999999999985</c:v>
                </c:pt>
                <c:pt idx="9019">
                  <c:v>7.9983999999999895</c:v>
                </c:pt>
                <c:pt idx="9020">
                  <c:v>9.7217999999999982</c:v>
                </c:pt>
                <c:pt idx="9021">
                  <c:v>-116.84399999999999</c:v>
                </c:pt>
                <c:pt idx="9022">
                  <c:v>9.832800000000006</c:v>
                </c:pt>
                <c:pt idx="9023">
                  <c:v>1.3097999999999956</c:v>
                </c:pt>
                <c:pt idx="9024">
                  <c:v>9.017100000000001</c:v>
                </c:pt>
                <c:pt idx="9025">
                  <c:v>9.7972000000000037</c:v>
                </c:pt>
                <c:pt idx="9026">
                  <c:v>12.831599999999996</c:v>
                </c:pt>
                <c:pt idx="9027">
                  <c:v>6.224400000000001</c:v>
                </c:pt>
                <c:pt idx="9028">
                  <c:v>61.382399999999997</c:v>
                </c:pt>
                <c:pt idx="9029">
                  <c:v>4.5187999999999997</c:v>
                </c:pt>
                <c:pt idx="9030">
                  <c:v>103.81799999999998</c:v>
                </c:pt>
                <c:pt idx="9031">
                  <c:v>45.36960000000002</c:v>
                </c:pt>
                <c:pt idx="9032">
                  <c:v>146.38799999999998</c:v>
                </c:pt>
                <c:pt idx="9033">
                  <c:v>843.17059999999992</c:v>
                </c:pt>
                <c:pt idx="9034">
                  <c:v>-4.4880000000000013</c:v>
                </c:pt>
                <c:pt idx="9035">
                  <c:v>2.7191999999999901</c:v>
                </c:pt>
                <c:pt idx="9036">
                  <c:v>12.441600000000001</c:v>
                </c:pt>
                <c:pt idx="9037">
                  <c:v>5.8707999999999991</c:v>
                </c:pt>
                <c:pt idx="9038">
                  <c:v>-12.414599999999997</c:v>
                </c:pt>
                <c:pt idx="9039">
                  <c:v>4946.37</c:v>
                </c:pt>
                <c:pt idx="9040">
                  <c:v>-45.827300000000008</c:v>
                </c:pt>
                <c:pt idx="9041">
                  <c:v>16.854399999999984</c:v>
                </c:pt>
                <c:pt idx="9042">
                  <c:v>16.588799999999999</c:v>
                </c:pt>
                <c:pt idx="9043">
                  <c:v>163.18979999999999</c:v>
                </c:pt>
                <c:pt idx="9044">
                  <c:v>2.2439999999999998</c:v>
                </c:pt>
                <c:pt idx="9045">
                  <c:v>45.587999999999994</c:v>
                </c:pt>
                <c:pt idx="9046">
                  <c:v>31.489499999999992</c:v>
                </c:pt>
                <c:pt idx="9047">
                  <c:v>8.6854999999999993</c:v>
                </c:pt>
                <c:pt idx="9048">
                  <c:v>22.200000000000003</c:v>
                </c:pt>
                <c:pt idx="9049">
                  <c:v>17.1678</c:v>
                </c:pt>
                <c:pt idx="9050">
                  <c:v>5.3213999999999997</c:v>
                </c:pt>
                <c:pt idx="9051">
                  <c:v>0.83999999999999986</c:v>
                </c:pt>
                <c:pt idx="9052">
                  <c:v>9.4283999999999963</c:v>
                </c:pt>
                <c:pt idx="9053">
                  <c:v>2.878400000000001</c:v>
                </c:pt>
                <c:pt idx="9054">
                  <c:v>6.1488000000000014</c:v>
                </c:pt>
                <c:pt idx="9055">
                  <c:v>8.5722000000000005</c:v>
                </c:pt>
                <c:pt idx="9056">
                  <c:v>553.39019999999982</c:v>
                </c:pt>
                <c:pt idx="9057">
                  <c:v>23.923199999999994</c:v>
                </c:pt>
                <c:pt idx="9058">
                  <c:v>27.358200000000011</c:v>
                </c:pt>
                <c:pt idx="9059">
                  <c:v>334.55099999999993</c:v>
                </c:pt>
                <c:pt idx="9060">
                  <c:v>33.635999999999996</c:v>
                </c:pt>
                <c:pt idx="9061">
                  <c:v>23.556399999999996</c:v>
                </c:pt>
                <c:pt idx="9062">
                  <c:v>18.240000000000002</c:v>
                </c:pt>
                <c:pt idx="9063">
                  <c:v>100.68499999999997</c:v>
                </c:pt>
                <c:pt idx="9064">
                  <c:v>-4.8609000000000009</c:v>
                </c:pt>
                <c:pt idx="9065">
                  <c:v>6.9367999999999999</c:v>
                </c:pt>
                <c:pt idx="9066">
                  <c:v>6.9239999999999995</c:v>
                </c:pt>
                <c:pt idx="9067">
                  <c:v>23.524799999999999</c:v>
                </c:pt>
                <c:pt idx="9068">
                  <c:v>-2.6997000000000355</c:v>
                </c:pt>
                <c:pt idx="9069">
                  <c:v>30.991800000000001</c:v>
                </c:pt>
                <c:pt idx="9070">
                  <c:v>2.6961000000000008</c:v>
                </c:pt>
                <c:pt idx="9071">
                  <c:v>6.8767999999999994</c:v>
                </c:pt>
                <c:pt idx="9072">
                  <c:v>7.783199999999999</c:v>
                </c:pt>
                <c:pt idx="9073">
                  <c:v>67.188000000000017</c:v>
                </c:pt>
                <c:pt idx="9074">
                  <c:v>0</c:v>
                </c:pt>
                <c:pt idx="9075">
                  <c:v>-5.5338000000000012</c:v>
                </c:pt>
                <c:pt idx="9076">
                  <c:v>2.0399999999999991</c:v>
                </c:pt>
                <c:pt idx="9077">
                  <c:v>18.893699999999995</c:v>
                </c:pt>
                <c:pt idx="9078">
                  <c:v>34.988799999999969</c:v>
                </c:pt>
                <c:pt idx="9079">
                  <c:v>2.61</c:v>
                </c:pt>
                <c:pt idx="9080">
                  <c:v>17.993999999999978</c:v>
                </c:pt>
                <c:pt idx="9081">
                  <c:v>9.3312000000000008</c:v>
                </c:pt>
                <c:pt idx="9082">
                  <c:v>1.4455999999999998</c:v>
                </c:pt>
                <c:pt idx="9083">
                  <c:v>2.9346000000000032</c:v>
                </c:pt>
                <c:pt idx="9084">
                  <c:v>13.454999999999998</c:v>
                </c:pt>
                <c:pt idx="9085">
                  <c:v>89.954799999999992</c:v>
                </c:pt>
                <c:pt idx="9086">
                  <c:v>-251.18640000000005</c:v>
                </c:pt>
                <c:pt idx="9087">
                  <c:v>-136.48950000000002</c:v>
                </c:pt>
                <c:pt idx="9088">
                  <c:v>21.539699999999996</c:v>
                </c:pt>
                <c:pt idx="9089">
                  <c:v>-62.772499999999965</c:v>
                </c:pt>
                <c:pt idx="9090">
                  <c:v>104.56799999999998</c:v>
                </c:pt>
                <c:pt idx="9091">
                  <c:v>5.4432</c:v>
                </c:pt>
                <c:pt idx="9092">
                  <c:v>-376.69319999999999</c:v>
                </c:pt>
                <c:pt idx="9093">
                  <c:v>83.994400000000013</c:v>
                </c:pt>
                <c:pt idx="9094">
                  <c:v>181.65599999999998</c:v>
                </c:pt>
                <c:pt idx="9095">
                  <c:v>11.731999999999999</c:v>
                </c:pt>
                <c:pt idx="9096">
                  <c:v>13.2986</c:v>
                </c:pt>
                <c:pt idx="9097">
                  <c:v>15.552000000000001</c:v>
                </c:pt>
                <c:pt idx="9098">
                  <c:v>27.71580000000003</c:v>
                </c:pt>
                <c:pt idx="9099">
                  <c:v>3.7584</c:v>
                </c:pt>
                <c:pt idx="9100">
                  <c:v>128.68049999999994</c:v>
                </c:pt>
                <c:pt idx="9101">
                  <c:v>5.3190000000000008</c:v>
                </c:pt>
                <c:pt idx="9102">
                  <c:v>-16.956800000000005</c:v>
                </c:pt>
                <c:pt idx="9103">
                  <c:v>-84.447999999999993</c:v>
                </c:pt>
                <c:pt idx="9104">
                  <c:v>-51.296000000000006</c:v>
                </c:pt>
                <c:pt idx="9105">
                  <c:v>-28.867800000000017</c:v>
                </c:pt>
                <c:pt idx="9106">
                  <c:v>33.589499999999987</c:v>
                </c:pt>
                <c:pt idx="9107">
                  <c:v>1.6776</c:v>
                </c:pt>
                <c:pt idx="9108">
                  <c:v>11.733400000000001</c:v>
                </c:pt>
                <c:pt idx="9109">
                  <c:v>36.397199999999998</c:v>
                </c:pt>
                <c:pt idx="9110">
                  <c:v>17.472000000000001</c:v>
                </c:pt>
                <c:pt idx="9111">
                  <c:v>4.3623999999999974</c:v>
                </c:pt>
                <c:pt idx="9112">
                  <c:v>6.3040000000000305</c:v>
                </c:pt>
                <c:pt idx="9113">
                  <c:v>7.1345999999999989</c:v>
                </c:pt>
                <c:pt idx="9114">
                  <c:v>38.997500000000002</c:v>
                </c:pt>
                <c:pt idx="9115">
                  <c:v>-93.079999999999984</c:v>
                </c:pt>
                <c:pt idx="9116">
                  <c:v>6.3935999999999993</c:v>
                </c:pt>
                <c:pt idx="9117">
                  <c:v>-63.376499999999965</c:v>
                </c:pt>
                <c:pt idx="9118">
                  <c:v>7.0511999999999988</c:v>
                </c:pt>
                <c:pt idx="9119">
                  <c:v>10.584</c:v>
                </c:pt>
                <c:pt idx="9120">
                  <c:v>46.952999999999996</c:v>
                </c:pt>
                <c:pt idx="9121">
                  <c:v>26.349399999999992</c:v>
                </c:pt>
                <c:pt idx="9122">
                  <c:v>3.5009999999999994</c:v>
                </c:pt>
                <c:pt idx="9123">
                  <c:v>-57.75660000000002</c:v>
                </c:pt>
                <c:pt idx="9124">
                  <c:v>-3.8207999999999984</c:v>
                </c:pt>
                <c:pt idx="9125">
                  <c:v>-2.1375999999999991</c:v>
                </c:pt>
                <c:pt idx="9126">
                  <c:v>3.4775999999999998</c:v>
                </c:pt>
                <c:pt idx="9127">
                  <c:v>-11.2806</c:v>
                </c:pt>
                <c:pt idx="9128">
                  <c:v>-58.71599999999998</c:v>
                </c:pt>
                <c:pt idx="9129">
                  <c:v>-241.17600000000002</c:v>
                </c:pt>
                <c:pt idx="9130">
                  <c:v>1.6324000000000014</c:v>
                </c:pt>
                <c:pt idx="9131">
                  <c:v>9.8856000000000002</c:v>
                </c:pt>
                <c:pt idx="9132">
                  <c:v>36.287699999999987</c:v>
                </c:pt>
                <c:pt idx="9133">
                  <c:v>41.697000000000003</c:v>
                </c:pt>
                <c:pt idx="9134">
                  <c:v>-22.671600000000005</c:v>
                </c:pt>
                <c:pt idx="9135">
                  <c:v>-5.1983999999999995</c:v>
                </c:pt>
                <c:pt idx="9136">
                  <c:v>3.4668000000000001</c:v>
                </c:pt>
                <c:pt idx="9137">
                  <c:v>-12.224</c:v>
                </c:pt>
                <c:pt idx="9138">
                  <c:v>13.571999999999996</c:v>
                </c:pt>
                <c:pt idx="9139">
                  <c:v>95.188799999999972</c:v>
                </c:pt>
                <c:pt idx="9140">
                  <c:v>47.993999999999986</c:v>
                </c:pt>
                <c:pt idx="9141">
                  <c:v>12.208000000000002</c:v>
                </c:pt>
                <c:pt idx="9142">
                  <c:v>3.0043999999999995</c:v>
                </c:pt>
                <c:pt idx="9143">
                  <c:v>70.195499999999981</c:v>
                </c:pt>
                <c:pt idx="9144">
                  <c:v>18.820999999999994</c:v>
                </c:pt>
                <c:pt idx="9145">
                  <c:v>-4.492799999999999</c:v>
                </c:pt>
                <c:pt idx="9146">
                  <c:v>42.991400000000006</c:v>
                </c:pt>
                <c:pt idx="9147">
                  <c:v>2.7336</c:v>
                </c:pt>
                <c:pt idx="9148">
                  <c:v>406.71539999999993</c:v>
                </c:pt>
                <c:pt idx="9149">
                  <c:v>66.508799999999994</c:v>
                </c:pt>
                <c:pt idx="9150">
                  <c:v>12.376000000000001</c:v>
                </c:pt>
                <c:pt idx="9151">
                  <c:v>2.3685999999999989</c:v>
                </c:pt>
                <c:pt idx="9152">
                  <c:v>1.4499999999999993</c:v>
                </c:pt>
                <c:pt idx="9153">
                  <c:v>1.852199999999999</c:v>
                </c:pt>
                <c:pt idx="9154">
                  <c:v>3.1382000000000003</c:v>
                </c:pt>
                <c:pt idx="9155">
                  <c:v>19.238399999999999</c:v>
                </c:pt>
                <c:pt idx="9156">
                  <c:v>27.529200000000003</c:v>
                </c:pt>
                <c:pt idx="9157">
                  <c:v>124.6752</c:v>
                </c:pt>
                <c:pt idx="9158">
                  <c:v>104.7222</c:v>
                </c:pt>
                <c:pt idx="9159">
                  <c:v>-3.0366</c:v>
                </c:pt>
                <c:pt idx="9160">
                  <c:v>-7.9199999999999982</c:v>
                </c:pt>
                <c:pt idx="9161">
                  <c:v>32.46879999999998</c:v>
                </c:pt>
                <c:pt idx="9162">
                  <c:v>176.80260000000001</c:v>
                </c:pt>
                <c:pt idx="9163">
                  <c:v>0.74249999999999994</c:v>
                </c:pt>
                <c:pt idx="9164">
                  <c:v>-393.60200000000009</c:v>
                </c:pt>
                <c:pt idx="9165">
                  <c:v>503.63999999999965</c:v>
                </c:pt>
                <c:pt idx="9166">
                  <c:v>50.327999999999996</c:v>
                </c:pt>
                <c:pt idx="9167">
                  <c:v>72.431999999999988</c:v>
                </c:pt>
                <c:pt idx="9168">
                  <c:v>147.08959999999999</c:v>
                </c:pt>
                <c:pt idx="9169">
                  <c:v>21.012799999999999</c:v>
                </c:pt>
                <c:pt idx="9170">
                  <c:v>1.597999999999999</c:v>
                </c:pt>
                <c:pt idx="9171">
                  <c:v>22.991999999999997</c:v>
                </c:pt>
                <c:pt idx="9172">
                  <c:v>222.58799999999991</c:v>
                </c:pt>
                <c:pt idx="9173">
                  <c:v>11.230799999999999</c:v>
                </c:pt>
                <c:pt idx="9174">
                  <c:v>8.9969999999999892</c:v>
                </c:pt>
                <c:pt idx="9175">
                  <c:v>9.3312000000000008</c:v>
                </c:pt>
                <c:pt idx="9176">
                  <c:v>-20.72399999999999</c:v>
                </c:pt>
                <c:pt idx="9177">
                  <c:v>3.9144000000000005</c:v>
                </c:pt>
                <c:pt idx="9178">
                  <c:v>6.1490000000000009</c:v>
                </c:pt>
                <c:pt idx="9179">
                  <c:v>44.242500000000035</c:v>
                </c:pt>
                <c:pt idx="9180">
                  <c:v>4.1832000000000003</c:v>
                </c:pt>
                <c:pt idx="9181">
                  <c:v>11.673000000000002</c:v>
                </c:pt>
                <c:pt idx="9182">
                  <c:v>7.8064000000000036</c:v>
                </c:pt>
                <c:pt idx="9183">
                  <c:v>11.543199999999999</c:v>
                </c:pt>
                <c:pt idx="9184">
                  <c:v>15.524999999999999</c:v>
                </c:pt>
                <c:pt idx="9185">
                  <c:v>25.897999999999982</c:v>
                </c:pt>
                <c:pt idx="9186">
                  <c:v>412.46800000000007</c:v>
                </c:pt>
                <c:pt idx="9187">
                  <c:v>-0.69760000000000066</c:v>
                </c:pt>
                <c:pt idx="9188">
                  <c:v>3.8024000000000004</c:v>
                </c:pt>
                <c:pt idx="9189">
                  <c:v>-165.768</c:v>
                </c:pt>
                <c:pt idx="9190">
                  <c:v>-82.989999999999981</c:v>
                </c:pt>
                <c:pt idx="9191">
                  <c:v>15.489999999999997</c:v>
                </c:pt>
                <c:pt idx="9192">
                  <c:v>-46.995200000000025</c:v>
                </c:pt>
                <c:pt idx="9193">
                  <c:v>38.779199999999989</c:v>
                </c:pt>
                <c:pt idx="9194">
                  <c:v>3.5993999999999993</c:v>
                </c:pt>
                <c:pt idx="9195">
                  <c:v>-16.614000000000004</c:v>
                </c:pt>
                <c:pt idx="9196">
                  <c:v>19.180800000000001</c:v>
                </c:pt>
                <c:pt idx="9197">
                  <c:v>125.30000000000007</c:v>
                </c:pt>
                <c:pt idx="9198">
                  <c:v>11.0808</c:v>
                </c:pt>
                <c:pt idx="9199">
                  <c:v>32.097999999999971</c:v>
                </c:pt>
                <c:pt idx="9200">
                  <c:v>12.097999999999999</c:v>
                </c:pt>
                <c:pt idx="9201">
                  <c:v>148.51060000000001</c:v>
                </c:pt>
                <c:pt idx="9202">
                  <c:v>10.0632</c:v>
                </c:pt>
                <c:pt idx="9203">
                  <c:v>32.186000000000007</c:v>
                </c:pt>
                <c:pt idx="9204">
                  <c:v>6.911999999999999</c:v>
                </c:pt>
                <c:pt idx="9205">
                  <c:v>4.4891999999999985</c:v>
                </c:pt>
                <c:pt idx="9206">
                  <c:v>24.883200000000002</c:v>
                </c:pt>
                <c:pt idx="9207">
                  <c:v>7.4654999999999987</c:v>
                </c:pt>
                <c:pt idx="9208">
                  <c:v>4.1755999999999993</c:v>
                </c:pt>
                <c:pt idx="9209">
                  <c:v>3.4944000000000002</c:v>
                </c:pt>
                <c:pt idx="9210">
                  <c:v>2.5920000000000001</c:v>
                </c:pt>
                <c:pt idx="9211">
                  <c:v>9.3312000000000008</c:v>
                </c:pt>
                <c:pt idx="9212">
                  <c:v>11.166400000000003</c:v>
                </c:pt>
                <c:pt idx="9213">
                  <c:v>28.598399999999994</c:v>
                </c:pt>
                <c:pt idx="9214">
                  <c:v>6.9741</c:v>
                </c:pt>
                <c:pt idx="9215">
                  <c:v>15.552000000000001</c:v>
                </c:pt>
                <c:pt idx="9216">
                  <c:v>-24.771599999999999</c:v>
                </c:pt>
                <c:pt idx="9217">
                  <c:v>7.4871999999999996</c:v>
                </c:pt>
                <c:pt idx="9218">
                  <c:v>3.3515999999999977</c:v>
                </c:pt>
                <c:pt idx="9219">
                  <c:v>-204.99959999999996</c:v>
                </c:pt>
                <c:pt idx="9220">
                  <c:v>5.2028999999999996</c:v>
                </c:pt>
                <c:pt idx="9221">
                  <c:v>346.03960000000006</c:v>
                </c:pt>
                <c:pt idx="9222">
                  <c:v>12.441600000000001</c:v>
                </c:pt>
                <c:pt idx="9223">
                  <c:v>-13.188000000000009</c:v>
                </c:pt>
                <c:pt idx="9224">
                  <c:v>-2.3232000000000008</c:v>
                </c:pt>
                <c:pt idx="9225">
                  <c:v>-6.4232000000000014</c:v>
                </c:pt>
                <c:pt idx="9226">
                  <c:v>-12.528600000000001</c:v>
                </c:pt>
                <c:pt idx="9227">
                  <c:v>106.78080000000003</c:v>
                </c:pt>
                <c:pt idx="9228">
                  <c:v>3.36</c:v>
                </c:pt>
                <c:pt idx="9229">
                  <c:v>5.5070999999999994</c:v>
                </c:pt>
                <c:pt idx="9230">
                  <c:v>27.993600000000001</c:v>
                </c:pt>
                <c:pt idx="9231">
                  <c:v>-694.29359999999997</c:v>
                </c:pt>
                <c:pt idx="9232">
                  <c:v>31.244399999999995</c:v>
                </c:pt>
                <c:pt idx="9233">
                  <c:v>0.94679999999999698</c:v>
                </c:pt>
                <c:pt idx="9234">
                  <c:v>68.197999999999979</c:v>
                </c:pt>
                <c:pt idx="9235">
                  <c:v>5.2332000000000001</c:v>
                </c:pt>
                <c:pt idx="9236">
                  <c:v>28.436399999999935</c:v>
                </c:pt>
                <c:pt idx="9237">
                  <c:v>2.5591999999999997</c:v>
                </c:pt>
                <c:pt idx="9238">
                  <c:v>-3.6892000000000067</c:v>
                </c:pt>
                <c:pt idx="9239">
                  <c:v>20.584200000000003</c:v>
                </c:pt>
                <c:pt idx="9240">
                  <c:v>-3.9248999999999974</c:v>
                </c:pt>
                <c:pt idx="9241">
                  <c:v>0.57540000000000058</c:v>
                </c:pt>
                <c:pt idx="9242">
                  <c:v>4.6487999999999987</c:v>
                </c:pt>
                <c:pt idx="9243">
                  <c:v>7.0489999999999995</c:v>
                </c:pt>
                <c:pt idx="9244">
                  <c:v>2.2239999999999998</c:v>
                </c:pt>
                <c:pt idx="9245">
                  <c:v>15.552000000000001</c:v>
                </c:pt>
                <c:pt idx="9246">
                  <c:v>2.8535999999999988</c:v>
                </c:pt>
                <c:pt idx="9247">
                  <c:v>0.72279999999999989</c:v>
                </c:pt>
                <c:pt idx="9248">
                  <c:v>1.3649999999999998</c:v>
                </c:pt>
                <c:pt idx="9249">
                  <c:v>220.48250000000002</c:v>
                </c:pt>
                <c:pt idx="9250">
                  <c:v>54.444800000000001</c:v>
                </c:pt>
                <c:pt idx="9251">
                  <c:v>33.639999999999986</c:v>
                </c:pt>
                <c:pt idx="9252">
                  <c:v>63.983999999999988</c:v>
                </c:pt>
                <c:pt idx="9253">
                  <c:v>6.2208000000000006</c:v>
                </c:pt>
                <c:pt idx="9254">
                  <c:v>15.222499999999997</c:v>
                </c:pt>
                <c:pt idx="9255">
                  <c:v>6.8723999999999998</c:v>
                </c:pt>
                <c:pt idx="9256">
                  <c:v>4.4344000000000001</c:v>
                </c:pt>
                <c:pt idx="9257">
                  <c:v>53.270399999999995</c:v>
                </c:pt>
                <c:pt idx="9258">
                  <c:v>24.393000000000001</c:v>
                </c:pt>
                <c:pt idx="9259">
                  <c:v>2.598399999999998</c:v>
                </c:pt>
                <c:pt idx="9260">
                  <c:v>6.63</c:v>
                </c:pt>
                <c:pt idx="9261">
                  <c:v>-2.6997000000000355</c:v>
                </c:pt>
                <c:pt idx="9262">
                  <c:v>35.097300000000004</c:v>
                </c:pt>
                <c:pt idx="9263">
                  <c:v>53.982000000000006</c:v>
                </c:pt>
                <c:pt idx="9264">
                  <c:v>-7.782</c:v>
                </c:pt>
                <c:pt idx="9265">
                  <c:v>24.317999999999998</c:v>
                </c:pt>
                <c:pt idx="9266">
                  <c:v>5.5327999999999999</c:v>
                </c:pt>
                <c:pt idx="9267">
                  <c:v>6.8388000000000009</c:v>
                </c:pt>
                <c:pt idx="9268">
                  <c:v>9.6191999999999993</c:v>
                </c:pt>
                <c:pt idx="9269">
                  <c:v>11.2308</c:v>
                </c:pt>
                <c:pt idx="9270">
                  <c:v>1453.1237999999996</c:v>
                </c:pt>
                <c:pt idx="9271">
                  <c:v>4.4088000000000012</c:v>
                </c:pt>
                <c:pt idx="9272">
                  <c:v>303.3408</c:v>
                </c:pt>
                <c:pt idx="9273">
                  <c:v>757.41120000000001</c:v>
                </c:pt>
                <c:pt idx="9274">
                  <c:v>112.57400000000001</c:v>
                </c:pt>
                <c:pt idx="9275">
                  <c:v>13.852799999999995</c:v>
                </c:pt>
                <c:pt idx="9276">
                  <c:v>11.98</c:v>
                </c:pt>
                <c:pt idx="9277">
                  <c:v>5.1791999999999998</c:v>
                </c:pt>
                <c:pt idx="9278">
                  <c:v>-5.6006999999999962</c:v>
                </c:pt>
                <c:pt idx="9279">
                  <c:v>-28.49799999999999</c:v>
                </c:pt>
                <c:pt idx="9280">
                  <c:v>40.97</c:v>
                </c:pt>
                <c:pt idx="9281">
                  <c:v>20.369999999999997</c:v>
                </c:pt>
                <c:pt idx="9282">
                  <c:v>25.278400000000001</c:v>
                </c:pt>
                <c:pt idx="9283">
                  <c:v>3.9473999999999996</c:v>
                </c:pt>
                <c:pt idx="9284">
                  <c:v>43.223399999999984</c:v>
                </c:pt>
                <c:pt idx="9285">
                  <c:v>4.7712000000000012</c:v>
                </c:pt>
                <c:pt idx="9286">
                  <c:v>-11.020800000000005</c:v>
                </c:pt>
                <c:pt idx="9287">
                  <c:v>-84.961500000000029</c:v>
                </c:pt>
                <c:pt idx="9288">
                  <c:v>-15.418800000000203</c:v>
                </c:pt>
                <c:pt idx="9289">
                  <c:v>22.987699999999997</c:v>
                </c:pt>
                <c:pt idx="9290">
                  <c:v>2.8535999999999988</c:v>
                </c:pt>
                <c:pt idx="9291">
                  <c:v>15.524999999999999</c:v>
                </c:pt>
                <c:pt idx="9292">
                  <c:v>-0.94520000000000004</c:v>
                </c:pt>
                <c:pt idx="9293">
                  <c:v>20.585999999999999</c:v>
                </c:pt>
                <c:pt idx="9294">
                  <c:v>5.0286000000000008</c:v>
                </c:pt>
                <c:pt idx="9295">
                  <c:v>-64.937599999999989</c:v>
                </c:pt>
                <c:pt idx="9296">
                  <c:v>8.2847999999999971</c:v>
                </c:pt>
                <c:pt idx="9297">
                  <c:v>24.476800000000004</c:v>
                </c:pt>
                <c:pt idx="9298">
                  <c:v>6.5057999999999971</c:v>
                </c:pt>
                <c:pt idx="9299">
                  <c:v>-6.8992000000000022</c:v>
                </c:pt>
                <c:pt idx="9300">
                  <c:v>-20.245000000000008</c:v>
                </c:pt>
                <c:pt idx="9301">
                  <c:v>6.122999999999994</c:v>
                </c:pt>
                <c:pt idx="9302">
                  <c:v>0.88559999999999883</c:v>
                </c:pt>
                <c:pt idx="9303">
                  <c:v>5.4432</c:v>
                </c:pt>
                <c:pt idx="9304">
                  <c:v>-2.2877999999999998</c:v>
                </c:pt>
                <c:pt idx="9305">
                  <c:v>2.1840000000000002</c:v>
                </c:pt>
                <c:pt idx="9306">
                  <c:v>1.9023999999999992</c:v>
                </c:pt>
                <c:pt idx="9307">
                  <c:v>3.7200000000000006</c:v>
                </c:pt>
                <c:pt idx="9308">
                  <c:v>15.917999999999999</c:v>
                </c:pt>
                <c:pt idx="9309">
                  <c:v>9.9215999999999998</c:v>
                </c:pt>
                <c:pt idx="9310">
                  <c:v>45.839999999999996</c:v>
                </c:pt>
                <c:pt idx="9311">
                  <c:v>1.7247999999999997</c:v>
                </c:pt>
                <c:pt idx="9312">
                  <c:v>4.7616000000000014</c:v>
                </c:pt>
                <c:pt idx="9313">
                  <c:v>117.12960000000004</c:v>
                </c:pt>
                <c:pt idx="9314">
                  <c:v>46.790800000000004</c:v>
                </c:pt>
                <c:pt idx="9315">
                  <c:v>-27.715799999999994</c:v>
                </c:pt>
                <c:pt idx="9316">
                  <c:v>-163.45159999999996</c:v>
                </c:pt>
                <c:pt idx="9317">
                  <c:v>-2.9940000000000015</c:v>
                </c:pt>
                <c:pt idx="9318">
                  <c:v>6.4127999999999998</c:v>
                </c:pt>
                <c:pt idx="9319">
                  <c:v>25.474399999999999</c:v>
                </c:pt>
                <c:pt idx="9320">
                  <c:v>31.266399999999976</c:v>
                </c:pt>
                <c:pt idx="9321">
                  <c:v>-5.6879999999999988</c:v>
                </c:pt>
                <c:pt idx="9322">
                  <c:v>-84.292799999999986</c:v>
                </c:pt>
                <c:pt idx="9323">
                  <c:v>97.078399999999988</c:v>
                </c:pt>
                <c:pt idx="9324">
                  <c:v>59.481600000000014</c:v>
                </c:pt>
                <c:pt idx="9325">
                  <c:v>23.711999999999996</c:v>
                </c:pt>
                <c:pt idx="9326">
                  <c:v>34.812800000000003</c:v>
                </c:pt>
                <c:pt idx="9327">
                  <c:v>34.178400000000011</c:v>
                </c:pt>
                <c:pt idx="9328">
                  <c:v>7.2744</c:v>
                </c:pt>
                <c:pt idx="9329">
                  <c:v>15.395199999999999</c:v>
                </c:pt>
                <c:pt idx="9330">
                  <c:v>7.3132000000000001</c:v>
                </c:pt>
                <c:pt idx="9331">
                  <c:v>75.180000000000064</c:v>
                </c:pt>
                <c:pt idx="9332">
                  <c:v>50.876800000000003</c:v>
                </c:pt>
                <c:pt idx="9333">
                  <c:v>6.6739999999999995</c:v>
                </c:pt>
                <c:pt idx="9334">
                  <c:v>-15.71759999999999</c:v>
                </c:pt>
                <c:pt idx="9335">
                  <c:v>1.4975999999999996</c:v>
                </c:pt>
                <c:pt idx="9336">
                  <c:v>8.7710000000000008</c:v>
                </c:pt>
                <c:pt idx="9337">
                  <c:v>1.1219999999999999</c:v>
                </c:pt>
                <c:pt idx="9338">
                  <c:v>7.0223999999999993</c:v>
                </c:pt>
                <c:pt idx="9339">
                  <c:v>68.963099999999997</c:v>
                </c:pt>
                <c:pt idx="9340">
                  <c:v>9</c:v>
                </c:pt>
                <c:pt idx="9341">
                  <c:v>11.757600000000011</c:v>
                </c:pt>
                <c:pt idx="9342">
                  <c:v>19.193999999999999</c:v>
                </c:pt>
                <c:pt idx="9343">
                  <c:v>-106.39299999999997</c:v>
                </c:pt>
                <c:pt idx="9344">
                  <c:v>-4.7625000000000011</c:v>
                </c:pt>
                <c:pt idx="9345">
                  <c:v>-11.518799999999999</c:v>
                </c:pt>
                <c:pt idx="9346">
                  <c:v>8.2896000000000001</c:v>
                </c:pt>
                <c:pt idx="9347">
                  <c:v>-12.84900000000016</c:v>
                </c:pt>
                <c:pt idx="9348">
                  <c:v>202.25279999999998</c:v>
                </c:pt>
                <c:pt idx="9349">
                  <c:v>10.909600000000001</c:v>
                </c:pt>
                <c:pt idx="9350">
                  <c:v>4.4603999999999999</c:v>
                </c:pt>
                <c:pt idx="9351">
                  <c:v>-20.784600000000012</c:v>
                </c:pt>
                <c:pt idx="9352">
                  <c:v>-14.870399999999961</c:v>
                </c:pt>
                <c:pt idx="9353">
                  <c:v>3.7127999999999988</c:v>
                </c:pt>
                <c:pt idx="9354">
                  <c:v>9.3312000000000008</c:v>
                </c:pt>
                <c:pt idx="9355">
                  <c:v>1.0192000000000001</c:v>
                </c:pt>
                <c:pt idx="9356">
                  <c:v>8.7137999999999991</c:v>
                </c:pt>
                <c:pt idx="9357">
                  <c:v>15.091999999999995</c:v>
                </c:pt>
                <c:pt idx="9358">
                  <c:v>-99.34529999999998</c:v>
                </c:pt>
                <c:pt idx="9359">
                  <c:v>7.816599999999994</c:v>
                </c:pt>
                <c:pt idx="9360">
                  <c:v>0</c:v>
                </c:pt>
                <c:pt idx="9361">
                  <c:v>10.3194</c:v>
                </c:pt>
                <c:pt idx="9362">
                  <c:v>0.3906000000000005</c:v>
                </c:pt>
                <c:pt idx="9363">
                  <c:v>6.4205999999999976</c:v>
                </c:pt>
                <c:pt idx="9364">
                  <c:v>7.1863999999999919</c:v>
                </c:pt>
                <c:pt idx="9365">
                  <c:v>5.6644000000000005</c:v>
                </c:pt>
                <c:pt idx="9366">
                  <c:v>25.679999999999996</c:v>
                </c:pt>
                <c:pt idx="9367">
                  <c:v>83.843999999999937</c:v>
                </c:pt>
                <c:pt idx="9368">
                  <c:v>18.211199999999998</c:v>
                </c:pt>
                <c:pt idx="9369">
                  <c:v>43.675200000000018</c:v>
                </c:pt>
                <c:pt idx="9370">
                  <c:v>-4.1568000000000023</c:v>
                </c:pt>
                <c:pt idx="9371">
                  <c:v>-86.058600000000013</c:v>
                </c:pt>
                <c:pt idx="9372">
                  <c:v>2.9144999999999994</c:v>
                </c:pt>
                <c:pt idx="9373">
                  <c:v>52.492999999999967</c:v>
                </c:pt>
                <c:pt idx="9374">
                  <c:v>15.958800000000004</c:v>
                </c:pt>
                <c:pt idx="9375">
                  <c:v>10.5</c:v>
                </c:pt>
                <c:pt idx="9376">
                  <c:v>13.674000000000003</c:v>
                </c:pt>
                <c:pt idx="9377">
                  <c:v>8.465600000000002</c:v>
                </c:pt>
                <c:pt idx="9378">
                  <c:v>2.3868</c:v>
                </c:pt>
                <c:pt idx="9379">
                  <c:v>15.934799999999997</c:v>
                </c:pt>
                <c:pt idx="9380">
                  <c:v>6.4784000000000042</c:v>
                </c:pt>
                <c:pt idx="9381">
                  <c:v>-10.60680000000005</c:v>
                </c:pt>
                <c:pt idx="9382">
                  <c:v>0.504</c:v>
                </c:pt>
                <c:pt idx="9383">
                  <c:v>-1.049000000000003</c:v>
                </c:pt>
                <c:pt idx="9384">
                  <c:v>12.441600000000001</c:v>
                </c:pt>
                <c:pt idx="9385">
                  <c:v>33.1584</c:v>
                </c:pt>
                <c:pt idx="9386">
                  <c:v>37.562399999999997</c:v>
                </c:pt>
                <c:pt idx="9387">
                  <c:v>5.7715999999999994</c:v>
                </c:pt>
                <c:pt idx="9388">
                  <c:v>152.02319999999997</c:v>
                </c:pt>
                <c:pt idx="9389">
                  <c:v>0.95879999999999987</c:v>
                </c:pt>
                <c:pt idx="9390">
                  <c:v>14.307499999999997</c:v>
                </c:pt>
                <c:pt idx="9391">
                  <c:v>2.5973999999999995</c:v>
                </c:pt>
                <c:pt idx="9392">
                  <c:v>-29.116799999999955</c:v>
                </c:pt>
                <c:pt idx="9393">
                  <c:v>157.48750000000001</c:v>
                </c:pt>
                <c:pt idx="9394">
                  <c:v>140.39599999999993</c:v>
                </c:pt>
                <c:pt idx="9395">
                  <c:v>-10.019600000000054</c:v>
                </c:pt>
                <c:pt idx="9396">
                  <c:v>35.334599999999995</c:v>
                </c:pt>
                <c:pt idx="9397">
                  <c:v>8.0548000000000002</c:v>
                </c:pt>
                <c:pt idx="9398">
                  <c:v>661.45590000000004</c:v>
                </c:pt>
                <c:pt idx="9399">
                  <c:v>1.2348000000000008</c:v>
                </c:pt>
                <c:pt idx="9400">
                  <c:v>14.6264</c:v>
                </c:pt>
                <c:pt idx="9401">
                  <c:v>0.96119999999999983</c:v>
                </c:pt>
                <c:pt idx="9402">
                  <c:v>-66.230199999999996</c:v>
                </c:pt>
                <c:pt idx="9403">
                  <c:v>286.38359999999989</c:v>
                </c:pt>
                <c:pt idx="9404">
                  <c:v>1.6829999999999994</c:v>
                </c:pt>
                <c:pt idx="9405">
                  <c:v>156.04699999999997</c:v>
                </c:pt>
                <c:pt idx="9406">
                  <c:v>2.6399999999999997</c:v>
                </c:pt>
                <c:pt idx="9407">
                  <c:v>171.36000000000007</c:v>
                </c:pt>
                <c:pt idx="9408">
                  <c:v>3.9831000000000003</c:v>
                </c:pt>
                <c:pt idx="9409">
                  <c:v>-2.5092999999999996</c:v>
                </c:pt>
                <c:pt idx="9410">
                  <c:v>15.385999999999999</c:v>
                </c:pt>
                <c:pt idx="9411">
                  <c:v>6.5434999999999981</c:v>
                </c:pt>
                <c:pt idx="9412">
                  <c:v>0</c:v>
                </c:pt>
                <c:pt idx="9413">
                  <c:v>-11.587200000000003</c:v>
                </c:pt>
                <c:pt idx="9414">
                  <c:v>15.598999999999997</c:v>
                </c:pt>
                <c:pt idx="9415">
                  <c:v>8.7906000000000013</c:v>
                </c:pt>
                <c:pt idx="9416">
                  <c:v>3.2351999999999994</c:v>
                </c:pt>
                <c:pt idx="9417">
                  <c:v>3.6288</c:v>
                </c:pt>
                <c:pt idx="9418">
                  <c:v>4.0338000000000003</c:v>
                </c:pt>
                <c:pt idx="9419">
                  <c:v>-38.821200000000012</c:v>
                </c:pt>
                <c:pt idx="9420">
                  <c:v>-56.059200000000011</c:v>
                </c:pt>
                <c:pt idx="9421">
                  <c:v>60.475200000000058</c:v>
                </c:pt>
                <c:pt idx="9422">
                  <c:v>11.802999999999999</c:v>
                </c:pt>
                <c:pt idx="9423">
                  <c:v>37.796999999999997</c:v>
                </c:pt>
                <c:pt idx="9424">
                  <c:v>4.9500000000000011</c:v>
                </c:pt>
                <c:pt idx="9425">
                  <c:v>420.58800000000019</c:v>
                </c:pt>
                <c:pt idx="9426">
                  <c:v>13.452000000000002</c:v>
                </c:pt>
                <c:pt idx="9427">
                  <c:v>39.97999999999999</c:v>
                </c:pt>
                <c:pt idx="9428">
                  <c:v>-69.311999999999898</c:v>
                </c:pt>
                <c:pt idx="9429">
                  <c:v>82.496999999999957</c:v>
                </c:pt>
                <c:pt idx="9430">
                  <c:v>-16.261300000000006</c:v>
                </c:pt>
                <c:pt idx="9431">
                  <c:v>1.9925999999999999</c:v>
                </c:pt>
                <c:pt idx="9432">
                  <c:v>-5.2640000000000002</c:v>
                </c:pt>
                <c:pt idx="9433">
                  <c:v>12.700800000000001</c:v>
                </c:pt>
                <c:pt idx="9434">
                  <c:v>1.1555999999999984</c:v>
                </c:pt>
                <c:pt idx="9435">
                  <c:v>-31.600000000000037</c:v>
                </c:pt>
                <c:pt idx="9436">
                  <c:v>-2.0621999999999998</c:v>
                </c:pt>
                <c:pt idx="9437">
                  <c:v>6.2208000000000006</c:v>
                </c:pt>
                <c:pt idx="9438">
                  <c:v>-57.115200000000016</c:v>
                </c:pt>
                <c:pt idx="9439">
                  <c:v>2.5019999999999971</c:v>
                </c:pt>
                <c:pt idx="9440">
                  <c:v>6.7251999999999992</c:v>
                </c:pt>
                <c:pt idx="9441">
                  <c:v>6.0449999999999946</c:v>
                </c:pt>
                <c:pt idx="9442">
                  <c:v>1.2192000000000007</c:v>
                </c:pt>
                <c:pt idx="9443">
                  <c:v>19.178600000000003</c:v>
                </c:pt>
                <c:pt idx="9444">
                  <c:v>34.741999999999997</c:v>
                </c:pt>
                <c:pt idx="9445">
                  <c:v>5.6993999999999998</c:v>
                </c:pt>
                <c:pt idx="9446">
                  <c:v>16.146000000000001</c:v>
                </c:pt>
                <c:pt idx="9447">
                  <c:v>138.41699999999997</c:v>
                </c:pt>
                <c:pt idx="9448">
                  <c:v>5.9135999999999997</c:v>
                </c:pt>
                <c:pt idx="9449">
                  <c:v>3.0127999999999995</c:v>
                </c:pt>
                <c:pt idx="9450">
                  <c:v>5.4503999999999913</c:v>
                </c:pt>
                <c:pt idx="9451">
                  <c:v>55.844999999999985</c:v>
                </c:pt>
                <c:pt idx="9452">
                  <c:v>26.582399999999986</c:v>
                </c:pt>
                <c:pt idx="9453">
                  <c:v>13.685099999999995</c:v>
                </c:pt>
                <c:pt idx="9454">
                  <c:v>-8.2763999999999971</c:v>
                </c:pt>
                <c:pt idx="9455">
                  <c:v>-1.8294999999999959</c:v>
                </c:pt>
                <c:pt idx="9456">
                  <c:v>0.33989999999999654</c:v>
                </c:pt>
                <c:pt idx="9457">
                  <c:v>-10.050000000000001</c:v>
                </c:pt>
                <c:pt idx="9458">
                  <c:v>41.933999999999983</c:v>
                </c:pt>
                <c:pt idx="9459">
                  <c:v>-2.9985000000000022</c:v>
                </c:pt>
                <c:pt idx="9460">
                  <c:v>17.22</c:v>
                </c:pt>
                <c:pt idx="9461">
                  <c:v>20.097000000000008</c:v>
                </c:pt>
                <c:pt idx="9462">
                  <c:v>168.47040000000004</c:v>
                </c:pt>
                <c:pt idx="9463">
                  <c:v>3.4047999999999981</c:v>
                </c:pt>
                <c:pt idx="9464">
                  <c:v>7.9487999999999985</c:v>
                </c:pt>
                <c:pt idx="9465">
                  <c:v>1.597999999999999</c:v>
                </c:pt>
                <c:pt idx="9466">
                  <c:v>55.582200000000007</c:v>
                </c:pt>
                <c:pt idx="9467">
                  <c:v>-66.599999999999994</c:v>
                </c:pt>
                <c:pt idx="9468">
                  <c:v>6.2208000000000006</c:v>
                </c:pt>
                <c:pt idx="9469">
                  <c:v>53.260799999999996</c:v>
                </c:pt>
                <c:pt idx="9470">
                  <c:v>3.9991999999999877</c:v>
                </c:pt>
                <c:pt idx="9471">
                  <c:v>3.7127999999999997</c:v>
                </c:pt>
                <c:pt idx="9472">
                  <c:v>24.2012</c:v>
                </c:pt>
                <c:pt idx="9473">
                  <c:v>38.532000000000004</c:v>
                </c:pt>
                <c:pt idx="9474">
                  <c:v>1.9925999999999999</c:v>
                </c:pt>
                <c:pt idx="9475">
                  <c:v>54.214999999999982</c:v>
                </c:pt>
                <c:pt idx="9476">
                  <c:v>-61.872</c:v>
                </c:pt>
                <c:pt idx="9477">
                  <c:v>-6.2370000000000019</c:v>
                </c:pt>
                <c:pt idx="9478">
                  <c:v>4.1124999999999998</c:v>
                </c:pt>
                <c:pt idx="9479">
                  <c:v>-6.5076000000000018</c:v>
                </c:pt>
                <c:pt idx="9480">
                  <c:v>-533.73250000000007</c:v>
                </c:pt>
                <c:pt idx="9481">
                  <c:v>1.8160000000000016</c:v>
                </c:pt>
                <c:pt idx="9482">
                  <c:v>91.995400000000018</c:v>
                </c:pt>
                <c:pt idx="9483">
                  <c:v>6.4943999999999988</c:v>
                </c:pt>
                <c:pt idx="9484">
                  <c:v>-137.97600000000008</c:v>
                </c:pt>
                <c:pt idx="9485">
                  <c:v>9.6299999999999955</c:v>
                </c:pt>
                <c:pt idx="9486">
                  <c:v>-76.953599999999994</c:v>
                </c:pt>
                <c:pt idx="9487">
                  <c:v>2.1581999999999999</c:v>
                </c:pt>
                <c:pt idx="9488">
                  <c:v>50.120000000000033</c:v>
                </c:pt>
                <c:pt idx="9489">
                  <c:v>59.114999999999981</c:v>
                </c:pt>
                <c:pt idx="9490">
                  <c:v>682.5168000000001</c:v>
                </c:pt>
                <c:pt idx="9491">
                  <c:v>3.1007999999999996</c:v>
                </c:pt>
                <c:pt idx="9492">
                  <c:v>19.080000000000002</c:v>
                </c:pt>
                <c:pt idx="9493">
                  <c:v>350.42700000000002</c:v>
                </c:pt>
                <c:pt idx="9494">
                  <c:v>5.3460000000000001</c:v>
                </c:pt>
                <c:pt idx="9495">
                  <c:v>46.800000000000004</c:v>
                </c:pt>
                <c:pt idx="9496">
                  <c:v>2.3409000000000004</c:v>
                </c:pt>
                <c:pt idx="9497">
                  <c:v>2.0286</c:v>
                </c:pt>
                <c:pt idx="9498">
                  <c:v>82.290599999999998</c:v>
                </c:pt>
                <c:pt idx="9499">
                  <c:v>31.187999999999999</c:v>
                </c:pt>
                <c:pt idx="9500">
                  <c:v>11.314800000000002</c:v>
                </c:pt>
                <c:pt idx="9501">
                  <c:v>8.01</c:v>
                </c:pt>
                <c:pt idx="9502">
                  <c:v>8.3537999999999997</c:v>
                </c:pt>
                <c:pt idx="9503">
                  <c:v>0.80640000000000001</c:v>
                </c:pt>
                <c:pt idx="9504">
                  <c:v>272.98250000000002</c:v>
                </c:pt>
                <c:pt idx="9505">
                  <c:v>54.860399999999998</c:v>
                </c:pt>
                <c:pt idx="9506">
                  <c:v>7.4759999999999991</c:v>
                </c:pt>
                <c:pt idx="9507">
                  <c:v>18.089999999999996</c:v>
                </c:pt>
                <c:pt idx="9508">
                  <c:v>4.5836999999999994</c:v>
                </c:pt>
                <c:pt idx="9509">
                  <c:v>20.694600000000008</c:v>
                </c:pt>
                <c:pt idx="9510">
                  <c:v>15.7194</c:v>
                </c:pt>
                <c:pt idx="9511">
                  <c:v>-13.895999999999997</c:v>
                </c:pt>
                <c:pt idx="9512">
                  <c:v>-6.0196000000000254</c:v>
                </c:pt>
                <c:pt idx="9513">
                  <c:v>544.41749999999979</c:v>
                </c:pt>
                <c:pt idx="9514">
                  <c:v>31.869599999999995</c:v>
                </c:pt>
                <c:pt idx="9515">
                  <c:v>8.808799999999998</c:v>
                </c:pt>
                <c:pt idx="9516">
                  <c:v>4.0472999999999999</c:v>
                </c:pt>
                <c:pt idx="9517">
                  <c:v>2.5056000000000003</c:v>
                </c:pt>
                <c:pt idx="9518">
                  <c:v>48.994199999999921</c:v>
                </c:pt>
                <c:pt idx="9519">
                  <c:v>22.702400000000004</c:v>
                </c:pt>
                <c:pt idx="9520">
                  <c:v>3.720799999999997</c:v>
                </c:pt>
                <c:pt idx="9521">
                  <c:v>36.44729999999997</c:v>
                </c:pt>
                <c:pt idx="9522">
                  <c:v>5.4432</c:v>
                </c:pt>
                <c:pt idx="9523">
                  <c:v>-7.7406000000000006</c:v>
                </c:pt>
                <c:pt idx="9524">
                  <c:v>29.371999999999993</c:v>
                </c:pt>
                <c:pt idx="9525">
                  <c:v>39.97999999999999</c:v>
                </c:pt>
                <c:pt idx="9526">
                  <c:v>-7.0145999999999997</c:v>
                </c:pt>
                <c:pt idx="9527">
                  <c:v>60.463200000000015</c:v>
                </c:pt>
                <c:pt idx="9528">
                  <c:v>3.0211999999999994</c:v>
                </c:pt>
                <c:pt idx="9529">
                  <c:v>0.95759999999999934</c:v>
                </c:pt>
                <c:pt idx="9530">
                  <c:v>24.269599999999997</c:v>
                </c:pt>
                <c:pt idx="9531">
                  <c:v>5.5616000000000021</c:v>
                </c:pt>
                <c:pt idx="9532">
                  <c:v>80.777199999999979</c:v>
                </c:pt>
                <c:pt idx="9533">
                  <c:v>12.607699999999999</c:v>
                </c:pt>
                <c:pt idx="9534">
                  <c:v>1.3391999999999982</c:v>
                </c:pt>
                <c:pt idx="9535">
                  <c:v>3.283199999999999</c:v>
                </c:pt>
                <c:pt idx="9536">
                  <c:v>-6.8634000000000013</c:v>
                </c:pt>
                <c:pt idx="9537">
                  <c:v>84.293999999999969</c:v>
                </c:pt>
                <c:pt idx="9538">
                  <c:v>7.7739999999999991</c:v>
                </c:pt>
                <c:pt idx="9539">
                  <c:v>18.781199999999998</c:v>
                </c:pt>
                <c:pt idx="9540">
                  <c:v>16.797200000000004</c:v>
                </c:pt>
                <c:pt idx="9541">
                  <c:v>13.320000000000002</c:v>
                </c:pt>
                <c:pt idx="9542">
                  <c:v>-9.6565000000000047</c:v>
                </c:pt>
                <c:pt idx="9543">
                  <c:v>19.137599999999992</c:v>
                </c:pt>
                <c:pt idx="9544">
                  <c:v>-114.01739999999995</c:v>
                </c:pt>
                <c:pt idx="9545">
                  <c:v>0.89100000000000001</c:v>
                </c:pt>
                <c:pt idx="9546">
                  <c:v>35.663599999999995</c:v>
                </c:pt>
                <c:pt idx="9547">
                  <c:v>2.1399999999999992</c:v>
                </c:pt>
                <c:pt idx="9548">
                  <c:v>-3.8549999999999986</c:v>
                </c:pt>
                <c:pt idx="9549">
                  <c:v>90.71999999999997</c:v>
                </c:pt>
                <c:pt idx="9550">
                  <c:v>5.1929999999999996</c:v>
                </c:pt>
                <c:pt idx="9551">
                  <c:v>43.318799999999953</c:v>
                </c:pt>
                <c:pt idx="9552">
                  <c:v>36.470399999999998</c:v>
                </c:pt>
                <c:pt idx="9553">
                  <c:v>8.5539999999999878</c:v>
                </c:pt>
                <c:pt idx="9554">
                  <c:v>9.7789999999999964</c:v>
                </c:pt>
                <c:pt idx="9555">
                  <c:v>0.56399999999999983</c:v>
                </c:pt>
                <c:pt idx="9556">
                  <c:v>84.943599999999989</c:v>
                </c:pt>
                <c:pt idx="9557">
                  <c:v>-1.5935999999999995</c:v>
                </c:pt>
                <c:pt idx="9558">
                  <c:v>34.786500000000004</c:v>
                </c:pt>
                <c:pt idx="9559">
                  <c:v>-44.018999999999991</c:v>
                </c:pt>
                <c:pt idx="9560">
                  <c:v>10.393599999999998</c:v>
                </c:pt>
                <c:pt idx="9561">
                  <c:v>-75.59580000000004</c:v>
                </c:pt>
                <c:pt idx="9562">
                  <c:v>-164.9538</c:v>
                </c:pt>
                <c:pt idx="9563">
                  <c:v>2.0999999999999996</c:v>
                </c:pt>
                <c:pt idx="9564">
                  <c:v>5.7623999999999995</c:v>
                </c:pt>
                <c:pt idx="9565">
                  <c:v>98.480200000000082</c:v>
                </c:pt>
                <c:pt idx="9566">
                  <c:v>-10.116</c:v>
                </c:pt>
                <c:pt idx="9567">
                  <c:v>1.0584000000000002</c:v>
                </c:pt>
                <c:pt idx="9568">
                  <c:v>22.388800000000003</c:v>
                </c:pt>
                <c:pt idx="9569">
                  <c:v>-4.4879999999999978</c:v>
                </c:pt>
                <c:pt idx="9570">
                  <c:v>1.6783999999999981</c:v>
                </c:pt>
                <c:pt idx="9571">
                  <c:v>5.5439999999999987</c:v>
                </c:pt>
                <c:pt idx="9572">
                  <c:v>7.9378000000000002</c:v>
                </c:pt>
                <c:pt idx="9573">
                  <c:v>1.9259999999999975</c:v>
                </c:pt>
                <c:pt idx="9574">
                  <c:v>10.4148</c:v>
                </c:pt>
                <c:pt idx="9575">
                  <c:v>-28.686199999999999</c:v>
                </c:pt>
                <c:pt idx="9576">
                  <c:v>-79.908000000000015</c:v>
                </c:pt>
                <c:pt idx="9577">
                  <c:v>-4.4969999999999999</c:v>
                </c:pt>
                <c:pt idx="9578">
                  <c:v>323.95499999999993</c:v>
                </c:pt>
                <c:pt idx="9579">
                  <c:v>3.5489999999999924</c:v>
                </c:pt>
                <c:pt idx="9580">
                  <c:v>8.6854999999999993</c:v>
                </c:pt>
                <c:pt idx="9581">
                  <c:v>-6.5490000000000492</c:v>
                </c:pt>
                <c:pt idx="9582">
                  <c:v>3.4973999999999998</c:v>
                </c:pt>
                <c:pt idx="9583">
                  <c:v>-5.0098000000000269</c:v>
                </c:pt>
                <c:pt idx="9584">
                  <c:v>13.967199999999998</c:v>
                </c:pt>
                <c:pt idx="9585">
                  <c:v>11.240400000000001</c:v>
                </c:pt>
                <c:pt idx="9586">
                  <c:v>22.155999999999999</c:v>
                </c:pt>
                <c:pt idx="9587">
                  <c:v>-43.9056</c:v>
                </c:pt>
                <c:pt idx="9588">
                  <c:v>15.191999999999979</c:v>
                </c:pt>
                <c:pt idx="9589">
                  <c:v>5.6783999999999981</c:v>
                </c:pt>
                <c:pt idx="9590">
                  <c:v>-172.55700000000007</c:v>
                </c:pt>
                <c:pt idx="9591">
                  <c:v>-9.8799999999999955</c:v>
                </c:pt>
                <c:pt idx="9592">
                  <c:v>-378.40000000000009</c:v>
                </c:pt>
                <c:pt idx="9593">
                  <c:v>3.8519999999999994</c:v>
                </c:pt>
                <c:pt idx="9594">
                  <c:v>5.6644000000000005</c:v>
                </c:pt>
                <c:pt idx="9595">
                  <c:v>6.7236000000000002</c:v>
                </c:pt>
                <c:pt idx="9596">
                  <c:v>89.954799999999992</c:v>
                </c:pt>
                <c:pt idx="9597">
                  <c:v>8.2763999999999953</c:v>
                </c:pt>
                <c:pt idx="9598">
                  <c:v>19.468799999999998</c:v>
                </c:pt>
                <c:pt idx="9599">
                  <c:v>2.6405999999999992</c:v>
                </c:pt>
                <c:pt idx="9600">
                  <c:v>14.5152</c:v>
                </c:pt>
                <c:pt idx="9601">
                  <c:v>114.95999999999998</c:v>
                </c:pt>
                <c:pt idx="9602">
                  <c:v>9.234</c:v>
                </c:pt>
                <c:pt idx="9603">
                  <c:v>-213.55740000000006</c:v>
                </c:pt>
                <c:pt idx="9604">
                  <c:v>55.36160000000001</c:v>
                </c:pt>
                <c:pt idx="9605">
                  <c:v>-6.1879999999999988</c:v>
                </c:pt>
                <c:pt idx="9606">
                  <c:v>-43.729199999999992</c:v>
                </c:pt>
                <c:pt idx="9607">
                  <c:v>9.9359999999999999</c:v>
                </c:pt>
                <c:pt idx="9608">
                  <c:v>5.2028999999999996</c:v>
                </c:pt>
                <c:pt idx="9609">
                  <c:v>19.798799999999972</c:v>
                </c:pt>
                <c:pt idx="9610">
                  <c:v>13.3056</c:v>
                </c:pt>
                <c:pt idx="9611">
                  <c:v>5.2559999999999993</c:v>
                </c:pt>
                <c:pt idx="9612">
                  <c:v>23.998400000000004</c:v>
                </c:pt>
                <c:pt idx="9613">
                  <c:v>6.8939999999999984</c:v>
                </c:pt>
                <c:pt idx="9614">
                  <c:v>15.319499999999996</c:v>
                </c:pt>
                <c:pt idx="9615">
                  <c:v>762.59400000000005</c:v>
                </c:pt>
                <c:pt idx="9616">
                  <c:v>1.6703999999999999</c:v>
                </c:pt>
                <c:pt idx="9617">
                  <c:v>74.998499999999922</c:v>
                </c:pt>
                <c:pt idx="9618">
                  <c:v>5.3969999999999914</c:v>
                </c:pt>
                <c:pt idx="9619">
                  <c:v>-1.7495000000000118</c:v>
                </c:pt>
                <c:pt idx="9620">
                  <c:v>1.2527999999999988</c:v>
                </c:pt>
                <c:pt idx="9621">
                  <c:v>0.47279999999999966</c:v>
                </c:pt>
                <c:pt idx="9622">
                  <c:v>11.102399999999996</c:v>
                </c:pt>
                <c:pt idx="9623">
                  <c:v>-54.549600000000012</c:v>
                </c:pt>
                <c:pt idx="9624">
                  <c:v>-39.511800000000036</c:v>
                </c:pt>
                <c:pt idx="9625">
                  <c:v>-96.470399999999955</c:v>
                </c:pt>
                <c:pt idx="9626">
                  <c:v>3.3524000000000003</c:v>
                </c:pt>
                <c:pt idx="9627">
                  <c:v>6.7481999999999989</c:v>
                </c:pt>
                <c:pt idx="9628">
                  <c:v>13.0928</c:v>
                </c:pt>
                <c:pt idx="9629">
                  <c:v>-2.5212000000000003</c:v>
                </c:pt>
                <c:pt idx="9630">
                  <c:v>2.3243999999999994</c:v>
                </c:pt>
                <c:pt idx="9631">
                  <c:v>88.052999999999997</c:v>
                </c:pt>
                <c:pt idx="9632">
                  <c:v>38.975200000000008</c:v>
                </c:pt>
                <c:pt idx="9633">
                  <c:v>30.089999999999982</c:v>
                </c:pt>
                <c:pt idx="9634">
                  <c:v>22.246000000000006</c:v>
                </c:pt>
                <c:pt idx="9635">
                  <c:v>260.61120000000017</c:v>
                </c:pt>
                <c:pt idx="9636">
                  <c:v>55.016000000000005</c:v>
                </c:pt>
                <c:pt idx="9637">
                  <c:v>94.926000000000045</c:v>
                </c:pt>
                <c:pt idx="9638">
                  <c:v>5.6644000000000005</c:v>
                </c:pt>
                <c:pt idx="9639">
                  <c:v>-1862.3124000000003</c:v>
                </c:pt>
                <c:pt idx="9640">
                  <c:v>9.4989999999999988</c:v>
                </c:pt>
                <c:pt idx="9641">
                  <c:v>0</c:v>
                </c:pt>
                <c:pt idx="9642">
                  <c:v>21.835199999999986</c:v>
                </c:pt>
                <c:pt idx="9643">
                  <c:v>54.17639999999993</c:v>
                </c:pt>
                <c:pt idx="9644">
                  <c:v>12.312299999999993</c:v>
                </c:pt>
                <c:pt idx="9645">
                  <c:v>-8.3524000000000012</c:v>
                </c:pt>
                <c:pt idx="9646">
                  <c:v>-48.391999999999982</c:v>
                </c:pt>
                <c:pt idx="9647">
                  <c:v>57.501599999999996</c:v>
                </c:pt>
                <c:pt idx="9648">
                  <c:v>78.951599999999999</c:v>
                </c:pt>
                <c:pt idx="9649">
                  <c:v>160.31359999999984</c:v>
                </c:pt>
                <c:pt idx="9650">
                  <c:v>10.4076</c:v>
                </c:pt>
                <c:pt idx="9651">
                  <c:v>19.487999999999992</c:v>
                </c:pt>
                <c:pt idx="9652">
                  <c:v>297.69</c:v>
                </c:pt>
                <c:pt idx="9653">
                  <c:v>11.997999999999998</c:v>
                </c:pt>
                <c:pt idx="9654">
                  <c:v>-3.6212</c:v>
                </c:pt>
                <c:pt idx="9655">
                  <c:v>35.078399999999995</c:v>
                </c:pt>
                <c:pt idx="9656">
                  <c:v>1.3944000000000001</c:v>
                </c:pt>
                <c:pt idx="9657">
                  <c:v>5.7376000000000005</c:v>
                </c:pt>
                <c:pt idx="9658">
                  <c:v>83.709599999999966</c:v>
                </c:pt>
                <c:pt idx="9659">
                  <c:v>9</c:v>
                </c:pt>
                <c:pt idx="9660">
                  <c:v>226.79460000000006</c:v>
                </c:pt>
                <c:pt idx="9661">
                  <c:v>3.7744</c:v>
                </c:pt>
                <c:pt idx="9662">
                  <c:v>161.19000000000003</c:v>
                </c:pt>
                <c:pt idx="9663">
                  <c:v>9.6974999999999838</c:v>
                </c:pt>
                <c:pt idx="9664">
                  <c:v>6.2208000000000006</c:v>
                </c:pt>
                <c:pt idx="9665">
                  <c:v>23.987999999999996</c:v>
                </c:pt>
                <c:pt idx="9666">
                  <c:v>4.4711999999999996</c:v>
                </c:pt>
                <c:pt idx="9667">
                  <c:v>6.5569000000000006</c:v>
                </c:pt>
                <c:pt idx="9668">
                  <c:v>35.984999999999999</c:v>
                </c:pt>
                <c:pt idx="9669">
                  <c:v>6.8723999999999998</c:v>
                </c:pt>
                <c:pt idx="9670">
                  <c:v>8.0849999999999973</c:v>
                </c:pt>
                <c:pt idx="9671">
                  <c:v>1.375</c:v>
                </c:pt>
                <c:pt idx="9672">
                  <c:v>2.6892000000000005</c:v>
                </c:pt>
                <c:pt idx="9673">
                  <c:v>-374.99250000000006</c:v>
                </c:pt>
                <c:pt idx="9674">
                  <c:v>1.331599999999999</c:v>
                </c:pt>
                <c:pt idx="9675">
                  <c:v>14.143999999999998</c:v>
                </c:pt>
                <c:pt idx="9676">
                  <c:v>29.449199999999998</c:v>
                </c:pt>
                <c:pt idx="9677">
                  <c:v>2.027099999999999</c:v>
                </c:pt>
                <c:pt idx="9678">
                  <c:v>1.8468</c:v>
                </c:pt>
                <c:pt idx="9679">
                  <c:v>61.38900000000001</c:v>
                </c:pt>
                <c:pt idx="9680">
                  <c:v>75.167999999999921</c:v>
                </c:pt>
                <c:pt idx="9681">
                  <c:v>4.2336</c:v>
                </c:pt>
                <c:pt idx="9682">
                  <c:v>18.662400000000002</c:v>
                </c:pt>
                <c:pt idx="9683">
                  <c:v>54.280799999999999</c:v>
                </c:pt>
                <c:pt idx="9684">
                  <c:v>6.3504000000000005</c:v>
                </c:pt>
                <c:pt idx="9685">
                  <c:v>5.8064999999999998</c:v>
                </c:pt>
                <c:pt idx="9686">
                  <c:v>10.178999999999997</c:v>
                </c:pt>
                <c:pt idx="9687">
                  <c:v>-17.469000000000005</c:v>
                </c:pt>
                <c:pt idx="9688">
                  <c:v>15.552000000000001</c:v>
                </c:pt>
                <c:pt idx="9689">
                  <c:v>125.99000000000001</c:v>
                </c:pt>
                <c:pt idx="9690">
                  <c:v>2.0415999999999999</c:v>
                </c:pt>
                <c:pt idx="9691">
                  <c:v>-18.058800000000076</c:v>
                </c:pt>
                <c:pt idx="9692">
                  <c:v>122.2936</c:v>
                </c:pt>
                <c:pt idx="9693">
                  <c:v>15.229199999999999</c:v>
                </c:pt>
                <c:pt idx="9694">
                  <c:v>2.1899999999999995</c:v>
                </c:pt>
                <c:pt idx="9695">
                  <c:v>9.1919999999999931</c:v>
                </c:pt>
                <c:pt idx="9696">
                  <c:v>240.8595</c:v>
                </c:pt>
                <c:pt idx="9697">
                  <c:v>9.48</c:v>
                </c:pt>
                <c:pt idx="9698">
                  <c:v>10.7301</c:v>
                </c:pt>
                <c:pt idx="9699">
                  <c:v>16.295999999999999</c:v>
                </c:pt>
                <c:pt idx="9700">
                  <c:v>14.758199999999995</c:v>
                </c:pt>
                <c:pt idx="9701">
                  <c:v>1.1945999999999999</c:v>
                </c:pt>
                <c:pt idx="9702">
                  <c:v>5.5391999999999992</c:v>
                </c:pt>
                <c:pt idx="9703">
                  <c:v>390.97699999999998</c:v>
                </c:pt>
                <c:pt idx="9704">
                  <c:v>5.3948999999999998</c:v>
                </c:pt>
                <c:pt idx="9705">
                  <c:v>13.868400000000001</c:v>
                </c:pt>
                <c:pt idx="9706">
                  <c:v>12.106799999999993</c:v>
                </c:pt>
                <c:pt idx="9707">
                  <c:v>5.6993999999999998</c:v>
                </c:pt>
                <c:pt idx="9708">
                  <c:v>5.5888000000000009</c:v>
                </c:pt>
                <c:pt idx="9709">
                  <c:v>3.4091999999999842</c:v>
                </c:pt>
                <c:pt idx="9710">
                  <c:v>-34.196000000000026</c:v>
                </c:pt>
                <c:pt idx="9711">
                  <c:v>-8.7959999999999958</c:v>
                </c:pt>
                <c:pt idx="9712">
                  <c:v>-94.508399999999995</c:v>
                </c:pt>
                <c:pt idx="9713">
                  <c:v>-6.4450000000000021</c:v>
                </c:pt>
                <c:pt idx="9714">
                  <c:v>16.794600000000003</c:v>
                </c:pt>
                <c:pt idx="9715">
                  <c:v>20.154400000000003</c:v>
                </c:pt>
                <c:pt idx="9716">
                  <c:v>2.7984000000000027</c:v>
                </c:pt>
                <c:pt idx="9717">
                  <c:v>7.9960000000000058</c:v>
                </c:pt>
                <c:pt idx="9718">
                  <c:v>11.198000000000015</c:v>
                </c:pt>
                <c:pt idx="9719">
                  <c:v>-55.256</c:v>
                </c:pt>
                <c:pt idx="9720">
                  <c:v>7.5840000000000014</c:v>
                </c:pt>
                <c:pt idx="9721">
                  <c:v>39.923399999999994</c:v>
                </c:pt>
                <c:pt idx="9722">
                  <c:v>39.586800000000011</c:v>
                </c:pt>
                <c:pt idx="9723">
                  <c:v>100.14029999999998</c:v>
                </c:pt>
                <c:pt idx="9724">
                  <c:v>4.4311999999999996</c:v>
                </c:pt>
                <c:pt idx="9725">
                  <c:v>37.787400000000005</c:v>
                </c:pt>
                <c:pt idx="9726">
                  <c:v>80.320799999999991</c:v>
                </c:pt>
                <c:pt idx="9727">
                  <c:v>284.18549999999993</c:v>
                </c:pt>
                <c:pt idx="9728">
                  <c:v>0.17439999999999944</c:v>
                </c:pt>
                <c:pt idx="9729">
                  <c:v>3.1399999999999988</c:v>
                </c:pt>
                <c:pt idx="9730">
                  <c:v>153.47250000000003</c:v>
                </c:pt>
                <c:pt idx="9731">
                  <c:v>9.9295999999999971</c:v>
                </c:pt>
                <c:pt idx="9732">
                  <c:v>145.06959999999992</c:v>
                </c:pt>
                <c:pt idx="9733">
                  <c:v>9.2552000000000003</c:v>
                </c:pt>
                <c:pt idx="9734">
                  <c:v>421.58529999999996</c:v>
                </c:pt>
                <c:pt idx="9735">
                  <c:v>1.9844999999999995</c:v>
                </c:pt>
                <c:pt idx="9736">
                  <c:v>72.894599999999997</c:v>
                </c:pt>
                <c:pt idx="9737">
                  <c:v>80.631200000000007</c:v>
                </c:pt>
                <c:pt idx="9738">
                  <c:v>22.900799999999997</c:v>
                </c:pt>
                <c:pt idx="9739">
                  <c:v>6.8879999999999981</c:v>
                </c:pt>
                <c:pt idx="9740">
                  <c:v>54.861300000000007</c:v>
                </c:pt>
                <c:pt idx="9741">
                  <c:v>1013.1270000000001</c:v>
                </c:pt>
                <c:pt idx="9742">
                  <c:v>29.445499999999996</c:v>
                </c:pt>
                <c:pt idx="9743">
                  <c:v>4.5359999999999996</c:v>
                </c:pt>
                <c:pt idx="9744">
                  <c:v>90.64439999999999</c:v>
                </c:pt>
                <c:pt idx="9745">
                  <c:v>9.1020000000000039</c:v>
                </c:pt>
                <c:pt idx="9746">
                  <c:v>-1.7772000000000041</c:v>
                </c:pt>
                <c:pt idx="9747">
                  <c:v>-7.9634</c:v>
                </c:pt>
                <c:pt idx="9748">
                  <c:v>-56.995999999999981</c:v>
                </c:pt>
                <c:pt idx="9749">
                  <c:v>57.592799999999997</c:v>
                </c:pt>
                <c:pt idx="9750">
                  <c:v>0.66799999999999948</c:v>
                </c:pt>
                <c:pt idx="9751">
                  <c:v>3.4649999999999999</c:v>
                </c:pt>
                <c:pt idx="9752">
                  <c:v>0.90479999999999983</c:v>
                </c:pt>
                <c:pt idx="9753">
                  <c:v>3.7995999999999999</c:v>
                </c:pt>
                <c:pt idx="9754">
                  <c:v>8.8800000000000008</c:v>
                </c:pt>
                <c:pt idx="9755">
                  <c:v>9.9882000000000204</c:v>
                </c:pt>
                <c:pt idx="9756">
                  <c:v>58.419999999999987</c:v>
                </c:pt>
                <c:pt idx="9757">
                  <c:v>55.647000000000006</c:v>
                </c:pt>
                <c:pt idx="9758">
                  <c:v>8.1143999999999998</c:v>
                </c:pt>
                <c:pt idx="9759">
                  <c:v>70.196000000000026</c:v>
                </c:pt>
                <c:pt idx="9760">
                  <c:v>1.4189999999999996</c:v>
                </c:pt>
                <c:pt idx="9761">
                  <c:v>86.389199999999988</c:v>
                </c:pt>
                <c:pt idx="9762">
                  <c:v>22.948799999999999</c:v>
                </c:pt>
                <c:pt idx="9763">
                  <c:v>4.7724000000000046</c:v>
                </c:pt>
                <c:pt idx="9764">
                  <c:v>12.232500000000009</c:v>
                </c:pt>
                <c:pt idx="9765">
                  <c:v>4.7231999999999994</c:v>
                </c:pt>
                <c:pt idx="9766">
                  <c:v>3.5009999999999994</c:v>
                </c:pt>
                <c:pt idx="9767">
                  <c:v>26.901000000000003</c:v>
                </c:pt>
                <c:pt idx="9768">
                  <c:v>25.02</c:v>
                </c:pt>
                <c:pt idx="9769">
                  <c:v>8.4979999999999762</c:v>
                </c:pt>
                <c:pt idx="9770">
                  <c:v>3.4215999999999993</c:v>
                </c:pt>
                <c:pt idx="9771">
                  <c:v>4.2384000000000022</c:v>
                </c:pt>
                <c:pt idx="9772">
                  <c:v>38.724999999999994</c:v>
                </c:pt>
                <c:pt idx="9773">
                  <c:v>39.425499999999985</c:v>
                </c:pt>
                <c:pt idx="9774">
                  <c:v>-3701.8928000000014</c:v>
                </c:pt>
                <c:pt idx="9775">
                  <c:v>-10.060199999999998</c:v>
                </c:pt>
                <c:pt idx="9776">
                  <c:v>-26.854400000000012</c:v>
                </c:pt>
                <c:pt idx="9777">
                  <c:v>-26.946000000000012</c:v>
                </c:pt>
                <c:pt idx="9778">
                  <c:v>-13.32</c:v>
                </c:pt>
                <c:pt idx="9779">
                  <c:v>-12.090000000000003</c:v>
                </c:pt>
                <c:pt idx="9780">
                  <c:v>131.35499999999996</c:v>
                </c:pt>
                <c:pt idx="9781">
                  <c:v>252.58799999999999</c:v>
                </c:pt>
                <c:pt idx="9782">
                  <c:v>134.65199999999999</c:v>
                </c:pt>
                <c:pt idx="9783">
                  <c:v>16.788600000000002</c:v>
                </c:pt>
                <c:pt idx="9784">
                  <c:v>2.9807999999999995</c:v>
                </c:pt>
                <c:pt idx="9785">
                  <c:v>23.916899999999998</c:v>
                </c:pt>
                <c:pt idx="9786">
                  <c:v>40.472999999999999</c:v>
                </c:pt>
                <c:pt idx="9787">
                  <c:v>-30.098000000000127</c:v>
                </c:pt>
                <c:pt idx="9788">
                  <c:v>-8.5794000000000779</c:v>
                </c:pt>
                <c:pt idx="9789">
                  <c:v>6.9985999999999997</c:v>
                </c:pt>
                <c:pt idx="9790">
                  <c:v>-66.391599999999983</c:v>
                </c:pt>
                <c:pt idx="9791">
                  <c:v>21.024000000000001</c:v>
                </c:pt>
                <c:pt idx="9792">
                  <c:v>-29.252400000000009</c:v>
                </c:pt>
                <c:pt idx="9793">
                  <c:v>1.6307999999999998</c:v>
                </c:pt>
                <c:pt idx="9794">
                  <c:v>-31.00800000000001</c:v>
                </c:pt>
                <c:pt idx="9795">
                  <c:v>-5.8869000000000007</c:v>
                </c:pt>
                <c:pt idx="9796">
                  <c:v>1.5551999999999992</c:v>
                </c:pt>
                <c:pt idx="9797">
                  <c:v>-43.117800000000045</c:v>
                </c:pt>
                <c:pt idx="9798">
                  <c:v>2.6375999999999991</c:v>
                </c:pt>
                <c:pt idx="9799">
                  <c:v>2.2065999999999999</c:v>
                </c:pt>
                <c:pt idx="9800">
                  <c:v>-21.423599999999993</c:v>
                </c:pt>
                <c:pt idx="9801">
                  <c:v>28.216999999999992</c:v>
                </c:pt>
                <c:pt idx="9802">
                  <c:v>1.2064000000000001</c:v>
                </c:pt>
                <c:pt idx="9803">
                  <c:v>36.717300000000009</c:v>
                </c:pt>
                <c:pt idx="9804">
                  <c:v>2.1401999999999992</c:v>
                </c:pt>
                <c:pt idx="9805">
                  <c:v>9.6832000000000011</c:v>
                </c:pt>
                <c:pt idx="9806">
                  <c:v>-21.084799999999994</c:v>
                </c:pt>
                <c:pt idx="9807">
                  <c:v>12.177999999999983</c:v>
                </c:pt>
                <c:pt idx="9808">
                  <c:v>-3.3792</c:v>
                </c:pt>
                <c:pt idx="9809">
                  <c:v>9.0719999999999992</c:v>
                </c:pt>
                <c:pt idx="9810">
                  <c:v>9.0575999999999972</c:v>
                </c:pt>
                <c:pt idx="9811">
                  <c:v>12.441600000000001</c:v>
                </c:pt>
                <c:pt idx="9812">
                  <c:v>9.702</c:v>
                </c:pt>
                <c:pt idx="9813">
                  <c:v>100.4255</c:v>
                </c:pt>
                <c:pt idx="9814">
                  <c:v>38.376000000000005</c:v>
                </c:pt>
                <c:pt idx="9815">
                  <c:v>54.214999999999982</c:v>
                </c:pt>
                <c:pt idx="9816">
                  <c:v>-6.4619999999999891</c:v>
                </c:pt>
                <c:pt idx="9817">
                  <c:v>45.467100000000009</c:v>
                </c:pt>
                <c:pt idx="9818">
                  <c:v>0.3335999999999999</c:v>
                </c:pt>
                <c:pt idx="9819">
                  <c:v>3.1499999999999995</c:v>
                </c:pt>
                <c:pt idx="9820">
                  <c:v>13.199999999999998</c:v>
                </c:pt>
                <c:pt idx="9821">
                  <c:v>-13.393599999999999</c:v>
                </c:pt>
                <c:pt idx="9822">
                  <c:v>42.814799999999998</c:v>
                </c:pt>
                <c:pt idx="9823">
                  <c:v>41.822999999999993</c:v>
                </c:pt>
                <c:pt idx="9824">
                  <c:v>6.2495999999999992</c:v>
                </c:pt>
                <c:pt idx="9825">
                  <c:v>15.092999999999998</c:v>
                </c:pt>
                <c:pt idx="9826">
                  <c:v>-12.196000000000005</c:v>
                </c:pt>
                <c:pt idx="9827">
                  <c:v>6.4649999999999892</c:v>
                </c:pt>
                <c:pt idx="9828">
                  <c:v>3.7595999999999998</c:v>
                </c:pt>
                <c:pt idx="9829">
                  <c:v>15.147000000000006</c:v>
                </c:pt>
                <c:pt idx="9830">
                  <c:v>95.990400000000008</c:v>
                </c:pt>
                <c:pt idx="9831">
                  <c:v>-2.5872000000000011</c:v>
                </c:pt>
                <c:pt idx="9832">
                  <c:v>1.4442000000000004</c:v>
                </c:pt>
                <c:pt idx="9833">
                  <c:v>190.38810000000001</c:v>
                </c:pt>
                <c:pt idx="9834">
                  <c:v>-6.2999999999999972</c:v>
                </c:pt>
                <c:pt idx="9835">
                  <c:v>-26.227200000000003</c:v>
                </c:pt>
                <c:pt idx="9836">
                  <c:v>5.1229999999999993</c:v>
                </c:pt>
                <c:pt idx="9837">
                  <c:v>14.8</c:v>
                </c:pt>
                <c:pt idx="9838">
                  <c:v>2.2907999999999999</c:v>
                </c:pt>
                <c:pt idx="9839">
                  <c:v>161.99189999999999</c:v>
                </c:pt>
                <c:pt idx="9840">
                  <c:v>4.4736000000000011</c:v>
                </c:pt>
                <c:pt idx="9841">
                  <c:v>1.6703999999999999</c:v>
                </c:pt>
                <c:pt idx="9842">
                  <c:v>60.391999999999939</c:v>
                </c:pt>
                <c:pt idx="9843">
                  <c:v>5.1791999999999998</c:v>
                </c:pt>
                <c:pt idx="9844">
                  <c:v>-40.003599999999999</c:v>
                </c:pt>
                <c:pt idx="9845">
                  <c:v>9.9521999999999977</c:v>
                </c:pt>
                <c:pt idx="9846">
                  <c:v>11.206</c:v>
                </c:pt>
                <c:pt idx="9847">
                  <c:v>132.99</c:v>
                </c:pt>
                <c:pt idx="9848">
                  <c:v>46.224999999999987</c:v>
                </c:pt>
                <c:pt idx="9849">
                  <c:v>16.268800000000002</c:v>
                </c:pt>
                <c:pt idx="9850">
                  <c:v>4.0191999999999997</c:v>
                </c:pt>
                <c:pt idx="9851">
                  <c:v>33.93</c:v>
                </c:pt>
                <c:pt idx="9852">
                  <c:v>6.0167999999999999</c:v>
                </c:pt>
                <c:pt idx="9853">
                  <c:v>83.733000000000004</c:v>
                </c:pt>
                <c:pt idx="9854">
                  <c:v>21.134400000000003</c:v>
                </c:pt>
                <c:pt idx="9855">
                  <c:v>11.543199999999999</c:v>
                </c:pt>
                <c:pt idx="9856">
                  <c:v>20.9664</c:v>
                </c:pt>
                <c:pt idx="9857">
                  <c:v>610.86239999999998</c:v>
                </c:pt>
                <c:pt idx="9858">
                  <c:v>17.523999999999997</c:v>
                </c:pt>
                <c:pt idx="9859">
                  <c:v>0.1008</c:v>
                </c:pt>
                <c:pt idx="9860">
                  <c:v>1.3559999999999945</c:v>
                </c:pt>
                <c:pt idx="9861">
                  <c:v>5.2528000000000006</c:v>
                </c:pt>
                <c:pt idx="9862">
                  <c:v>2.5451999999999995</c:v>
                </c:pt>
                <c:pt idx="9863">
                  <c:v>5.5565999999999995</c:v>
                </c:pt>
                <c:pt idx="9864">
                  <c:v>70.312000000000012</c:v>
                </c:pt>
                <c:pt idx="9865">
                  <c:v>8.532</c:v>
                </c:pt>
                <c:pt idx="9866">
                  <c:v>282.20920000000001</c:v>
                </c:pt>
                <c:pt idx="9867">
                  <c:v>3.4086000000000003</c:v>
                </c:pt>
                <c:pt idx="9868">
                  <c:v>16.317200000000003</c:v>
                </c:pt>
                <c:pt idx="9869">
                  <c:v>-2.6099999999999994</c:v>
                </c:pt>
                <c:pt idx="9870">
                  <c:v>-17.942399999999992</c:v>
                </c:pt>
                <c:pt idx="9871">
                  <c:v>32.662799999999947</c:v>
                </c:pt>
                <c:pt idx="9872">
                  <c:v>1.1969999999999992</c:v>
                </c:pt>
                <c:pt idx="9873">
                  <c:v>3.1104000000000003</c:v>
                </c:pt>
                <c:pt idx="9874">
                  <c:v>19.989999999999995</c:v>
                </c:pt>
                <c:pt idx="9875">
                  <c:v>6.3600000000000101E-2</c:v>
                </c:pt>
                <c:pt idx="9876">
                  <c:v>-21.213600000000099</c:v>
                </c:pt>
                <c:pt idx="9877">
                  <c:v>-6.379999999999999</c:v>
                </c:pt>
                <c:pt idx="9878">
                  <c:v>-24.476399999999998</c:v>
                </c:pt>
                <c:pt idx="9879">
                  <c:v>63.685999999999979</c:v>
                </c:pt>
                <c:pt idx="9880">
                  <c:v>28.706399999999991</c:v>
                </c:pt>
                <c:pt idx="9881">
                  <c:v>6.7392000000000003</c:v>
                </c:pt>
                <c:pt idx="9882">
                  <c:v>98.139599999999987</c:v>
                </c:pt>
                <c:pt idx="9883">
                  <c:v>5.58</c:v>
                </c:pt>
                <c:pt idx="9884">
                  <c:v>22.4316</c:v>
                </c:pt>
                <c:pt idx="9885">
                  <c:v>57.592799999999997</c:v>
                </c:pt>
                <c:pt idx="9886">
                  <c:v>0</c:v>
                </c:pt>
                <c:pt idx="9887">
                  <c:v>4.6812000000000005</c:v>
                </c:pt>
                <c:pt idx="9888">
                  <c:v>28.796399999999998</c:v>
                </c:pt>
                <c:pt idx="9889">
                  <c:v>2.4138000000000006</c:v>
                </c:pt>
                <c:pt idx="9890">
                  <c:v>9.6913999999999998</c:v>
                </c:pt>
                <c:pt idx="9891">
                  <c:v>48.457499999999996</c:v>
                </c:pt>
                <c:pt idx="9892">
                  <c:v>83.314000000000021</c:v>
                </c:pt>
                <c:pt idx="9893">
                  <c:v>96.854399999999998</c:v>
                </c:pt>
                <c:pt idx="9894">
                  <c:v>27.60799999999999</c:v>
                </c:pt>
                <c:pt idx="9895">
                  <c:v>38.456000000000003</c:v>
                </c:pt>
                <c:pt idx="9896">
                  <c:v>22.480800000000002</c:v>
                </c:pt>
                <c:pt idx="9897">
                  <c:v>34.97399999999999</c:v>
                </c:pt>
                <c:pt idx="9898">
                  <c:v>0</c:v>
                </c:pt>
                <c:pt idx="9899">
                  <c:v>-143.25480000000002</c:v>
                </c:pt>
                <c:pt idx="9900">
                  <c:v>20.745899999999985</c:v>
                </c:pt>
                <c:pt idx="9901">
                  <c:v>7.1099999999999994</c:v>
                </c:pt>
                <c:pt idx="9902">
                  <c:v>2.0849999999999991</c:v>
                </c:pt>
                <c:pt idx="9903">
                  <c:v>-6.9101999999999997</c:v>
                </c:pt>
                <c:pt idx="9904">
                  <c:v>25.596799999999998</c:v>
                </c:pt>
                <c:pt idx="9905">
                  <c:v>55.389600000000002</c:v>
                </c:pt>
                <c:pt idx="9906">
                  <c:v>7.822499999999998</c:v>
                </c:pt>
                <c:pt idx="9907">
                  <c:v>71.77200000000002</c:v>
                </c:pt>
                <c:pt idx="9908">
                  <c:v>24.881999999999991</c:v>
                </c:pt>
                <c:pt idx="9909">
                  <c:v>12.060900000000002</c:v>
                </c:pt>
                <c:pt idx="9910">
                  <c:v>100.65599999999999</c:v>
                </c:pt>
                <c:pt idx="9911">
                  <c:v>56.526400000000002</c:v>
                </c:pt>
                <c:pt idx="9912">
                  <c:v>-54.320399999999978</c:v>
                </c:pt>
                <c:pt idx="9913">
                  <c:v>14.904</c:v>
                </c:pt>
                <c:pt idx="9914">
                  <c:v>6.2208000000000006</c:v>
                </c:pt>
                <c:pt idx="9915">
                  <c:v>45.527999999999992</c:v>
                </c:pt>
                <c:pt idx="9916">
                  <c:v>3.5047999999999995</c:v>
                </c:pt>
                <c:pt idx="9917">
                  <c:v>4.6220999999999997</c:v>
                </c:pt>
                <c:pt idx="9918">
                  <c:v>17.990999999999996</c:v>
                </c:pt>
                <c:pt idx="9919">
                  <c:v>-143.43099999999998</c:v>
                </c:pt>
                <c:pt idx="9920">
                  <c:v>-35.817600000000013</c:v>
                </c:pt>
                <c:pt idx="9921">
                  <c:v>-4.5935999999999986</c:v>
                </c:pt>
                <c:pt idx="9922">
                  <c:v>28.79519999999998</c:v>
                </c:pt>
                <c:pt idx="9923">
                  <c:v>16.823699999999999</c:v>
                </c:pt>
                <c:pt idx="9924">
                  <c:v>11.994999999999999</c:v>
                </c:pt>
                <c:pt idx="9925">
                  <c:v>353.5791999999999</c:v>
                </c:pt>
                <c:pt idx="9926">
                  <c:v>53.994599999999991</c:v>
                </c:pt>
                <c:pt idx="9927">
                  <c:v>20.140799999999999</c:v>
                </c:pt>
                <c:pt idx="9928">
                  <c:v>8.7371999999999996</c:v>
                </c:pt>
                <c:pt idx="9929">
                  <c:v>944.98649999999986</c:v>
                </c:pt>
                <c:pt idx="9930">
                  <c:v>3.4551999999999996</c:v>
                </c:pt>
                <c:pt idx="9931">
                  <c:v>-40.196000000000055</c:v>
                </c:pt>
                <c:pt idx="9932">
                  <c:v>13.481999999999998</c:v>
                </c:pt>
                <c:pt idx="9933">
                  <c:v>47.806499999999993</c:v>
                </c:pt>
                <c:pt idx="9934">
                  <c:v>2.5146000000000015</c:v>
                </c:pt>
                <c:pt idx="9935">
                  <c:v>3.6744000000000039</c:v>
                </c:pt>
                <c:pt idx="9936">
                  <c:v>48.377100000000006</c:v>
                </c:pt>
                <c:pt idx="9937">
                  <c:v>-1.7772000000000041</c:v>
                </c:pt>
                <c:pt idx="9938">
                  <c:v>19.915500000000002</c:v>
                </c:pt>
                <c:pt idx="9939">
                  <c:v>9.9456000000000024</c:v>
                </c:pt>
                <c:pt idx="9940">
                  <c:v>4.8160000000000007</c:v>
                </c:pt>
                <c:pt idx="9941">
                  <c:v>87.196200000000005</c:v>
                </c:pt>
                <c:pt idx="9942">
                  <c:v>29.964600000000061</c:v>
                </c:pt>
                <c:pt idx="9943">
                  <c:v>13.299000000000003</c:v>
                </c:pt>
                <c:pt idx="9944">
                  <c:v>0.4073999999999991</c:v>
                </c:pt>
                <c:pt idx="9945">
                  <c:v>1.0699999999999996</c:v>
                </c:pt>
                <c:pt idx="9946">
                  <c:v>32.130000000000003</c:v>
                </c:pt>
                <c:pt idx="9947">
                  <c:v>539.24639999999999</c:v>
                </c:pt>
                <c:pt idx="9948">
                  <c:v>793.71599999999989</c:v>
                </c:pt>
                <c:pt idx="9949">
                  <c:v>15.954299999999993</c:v>
                </c:pt>
                <c:pt idx="9950">
                  <c:v>14.7593</c:v>
                </c:pt>
                <c:pt idx="9951">
                  <c:v>8.69</c:v>
                </c:pt>
                <c:pt idx="9952">
                  <c:v>20.723999999999997</c:v>
                </c:pt>
                <c:pt idx="9953">
                  <c:v>3.1104000000000003</c:v>
                </c:pt>
                <c:pt idx="9954">
                  <c:v>11.558699999999998</c:v>
                </c:pt>
                <c:pt idx="9955">
                  <c:v>10.258800000000008</c:v>
                </c:pt>
                <c:pt idx="9956">
                  <c:v>21.784499999999998</c:v>
                </c:pt>
                <c:pt idx="9957">
                  <c:v>109.7208</c:v>
                </c:pt>
                <c:pt idx="9958">
                  <c:v>2.1899999999999995</c:v>
                </c:pt>
                <c:pt idx="9959">
                  <c:v>1.8687999999999998</c:v>
                </c:pt>
                <c:pt idx="9960">
                  <c:v>3.2399999999999984</c:v>
                </c:pt>
                <c:pt idx="9961">
                  <c:v>23.7742</c:v>
                </c:pt>
                <c:pt idx="9962">
                  <c:v>-67.670400000000001</c:v>
                </c:pt>
                <c:pt idx="9963">
                  <c:v>3.6288</c:v>
                </c:pt>
                <c:pt idx="9964">
                  <c:v>6.4319999999999995</c:v>
                </c:pt>
                <c:pt idx="9965">
                  <c:v>2.3406000000000002</c:v>
                </c:pt>
                <c:pt idx="9966">
                  <c:v>51.554299999999991</c:v>
                </c:pt>
                <c:pt idx="9967">
                  <c:v>18.089999999999996</c:v>
                </c:pt>
                <c:pt idx="9968">
                  <c:v>331.19099999999997</c:v>
                </c:pt>
                <c:pt idx="9969">
                  <c:v>6.5974999999999993</c:v>
                </c:pt>
                <c:pt idx="9970">
                  <c:v>54.997599999999991</c:v>
                </c:pt>
                <c:pt idx="9971">
                  <c:v>42.22499999999998</c:v>
                </c:pt>
                <c:pt idx="9972">
                  <c:v>33.604199999999992</c:v>
                </c:pt>
                <c:pt idx="9973">
                  <c:v>27.195999999999998</c:v>
                </c:pt>
                <c:pt idx="9974">
                  <c:v>5.2332000000000001</c:v>
                </c:pt>
                <c:pt idx="9975">
                  <c:v>6.4127999999999998</c:v>
                </c:pt>
                <c:pt idx="9976">
                  <c:v>31.197999999999986</c:v>
                </c:pt>
                <c:pt idx="9977">
                  <c:v>0</c:v>
                </c:pt>
                <c:pt idx="9978">
                  <c:v>4.6815999999999995</c:v>
                </c:pt>
                <c:pt idx="9979">
                  <c:v>153.11519999999999</c:v>
                </c:pt>
                <c:pt idx="9980">
                  <c:v>22.354800000000004</c:v>
                </c:pt>
                <c:pt idx="9981">
                  <c:v>5.368999999999998</c:v>
                </c:pt>
                <c:pt idx="9982">
                  <c:v>16.713200000000001</c:v>
                </c:pt>
                <c:pt idx="9983">
                  <c:v>27.434400000000011</c:v>
                </c:pt>
                <c:pt idx="9984">
                  <c:v>15.120000000000001</c:v>
                </c:pt>
                <c:pt idx="9985">
                  <c:v>16.123999999999995</c:v>
                </c:pt>
                <c:pt idx="9986">
                  <c:v>15.220800000000001</c:v>
                </c:pt>
                <c:pt idx="9987">
                  <c:v>28.796399999999998</c:v>
                </c:pt>
                <c:pt idx="9988">
                  <c:v>55.647000000000006</c:v>
                </c:pt>
                <c:pt idx="9989">
                  <c:v>4.1027999999999993</c:v>
                </c:pt>
                <c:pt idx="9990">
                  <c:v>15.633199999999988</c:v>
                </c:pt>
                <c:pt idx="9991">
                  <c:v>19.393200000000007</c:v>
                </c:pt>
                <c:pt idx="9992">
                  <c:v>13.32</c:v>
                </c:pt>
                <c:pt idx="9993">
                  <c:v>72.947999999999979</c:v>
                </c:pt>
              </c:numCache>
            </c:numRef>
          </c:xVal>
          <c:yVal>
            <c:numRef>
              <c:f>Sheet1!$B$2:$B$9995</c:f>
              <c:numCache>
                <c:formatCode>General</c:formatCode>
                <c:ptCount val="9994"/>
                <c:pt idx="0">
                  <c:v>261.95999999999998</c:v>
                </c:pt>
                <c:pt idx="1">
                  <c:v>731.93999999999994</c:v>
                </c:pt>
                <c:pt idx="2">
                  <c:v>14.62</c:v>
                </c:pt>
                <c:pt idx="3">
                  <c:v>957.57749999999999</c:v>
                </c:pt>
                <c:pt idx="4">
                  <c:v>22.368000000000002</c:v>
                </c:pt>
                <c:pt idx="5">
                  <c:v>48.86</c:v>
                </c:pt>
                <c:pt idx="6">
                  <c:v>7.28</c:v>
                </c:pt>
                <c:pt idx="7">
                  <c:v>907.15200000000004</c:v>
                </c:pt>
                <c:pt idx="8">
                  <c:v>18.504000000000001</c:v>
                </c:pt>
                <c:pt idx="9">
                  <c:v>114.9</c:v>
                </c:pt>
                <c:pt idx="10">
                  <c:v>1706.1840000000002</c:v>
                </c:pt>
                <c:pt idx="11">
                  <c:v>911.42399999999998</c:v>
                </c:pt>
                <c:pt idx="12">
                  <c:v>15.552000000000003</c:v>
                </c:pt>
                <c:pt idx="13">
                  <c:v>407.97600000000006</c:v>
                </c:pt>
                <c:pt idx="14">
                  <c:v>68.809999999999988</c:v>
                </c:pt>
                <c:pt idx="15">
                  <c:v>2.5439999999999996</c:v>
                </c:pt>
                <c:pt idx="16">
                  <c:v>665.88</c:v>
                </c:pt>
                <c:pt idx="17">
                  <c:v>55.5</c:v>
                </c:pt>
                <c:pt idx="18">
                  <c:v>8.56</c:v>
                </c:pt>
                <c:pt idx="19">
                  <c:v>213.48000000000002</c:v>
                </c:pt>
                <c:pt idx="20">
                  <c:v>22.72</c:v>
                </c:pt>
                <c:pt idx="21">
                  <c:v>19.459999999999997</c:v>
                </c:pt>
                <c:pt idx="22">
                  <c:v>60.339999999999996</c:v>
                </c:pt>
                <c:pt idx="23">
                  <c:v>71.371999999999986</c:v>
                </c:pt>
                <c:pt idx="24">
                  <c:v>1044.6299999999999</c:v>
                </c:pt>
                <c:pt idx="25">
                  <c:v>11.648000000000001</c:v>
                </c:pt>
                <c:pt idx="26">
                  <c:v>90.570000000000007</c:v>
                </c:pt>
                <c:pt idx="27">
                  <c:v>3083.4300000000003</c:v>
                </c:pt>
                <c:pt idx="28">
                  <c:v>9.6180000000000021</c:v>
                </c:pt>
                <c:pt idx="29">
                  <c:v>124.20000000000002</c:v>
                </c:pt>
                <c:pt idx="30">
                  <c:v>3.2640000000000002</c:v>
                </c:pt>
                <c:pt idx="31">
                  <c:v>86.304000000000002</c:v>
                </c:pt>
                <c:pt idx="32">
                  <c:v>6.8580000000000014</c:v>
                </c:pt>
                <c:pt idx="33">
                  <c:v>15.76</c:v>
                </c:pt>
                <c:pt idx="34">
                  <c:v>29.472000000000001</c:v>
                </c:pt>
                <c:pt idx="35">
                  <c:v>1097.5440000000003</c:v>
                </c:pt>
                <c:pt idx="36">
                  <c:v>190.92</c:v>
                </c:pt>
                <c:pt idx="37">
                  <c:v>113.328</c:v>
                </c:pt>
                <c:pt idx="38">
                  <c:v>532.39919999999995</c:v>
                </c:pt>
                <c:pt idx="39">
                  <c:v>212.05799999999999</c:v>
                </c:pt>
                <c:pt idx="40">
                  <c:v>371.16800000000001</c:v>
                </c:pt>
                <c:pt idx="41">
                  <c:v>147.16800000000001</c:v>
                </c:pt>
                <c:pt idx="42">
                  <c:v>77.88</c:v>
                </c:pt>
                <c:pt idx="43">
                  <c:v>95.616</c:v>
                </c:pt>
                <c:pt idx="44">
                  <c:v>45.98</c:v>
                </c:pt>
                <c:pt idx="45">
                  <c:v>17.46</c:v>
                </c:pt>
                <c:pt idx="46">
                  <c:v>211.96</c:v>
                </c:pt>
                <c:pt idx="47">
                  <c:v>45</c:v>
                </c:pt>
                <c:pt idx="48">
                  <c:v>21.8</c:v>
                </c:pt>
                <c:pt idx="49">
                  <c:v>38.22</c:v>
                </c:pt>
                <c:pt idx="50">
                  <c:v>75.179999999999993</c:v>
                </c:pt>
                <c:pt idx="51">
                  <c:v>6.16</c:v>
                </c:pt>
                <c:pt idx="52">
                  <c:v>89.99</c:v>
                </c:pt>
                <c:pt idx="53">
                  <c:v>15.260000000000002</c:v>
                </c:pt>
                <c:pt idx="54">
                  <c:v>1029.95</c:v>
                </c:pt>
                <c:pt idx="55">
                  <c:v>208.56</c:v>
                </c:pt>
                <c:pt idx="56">
                  <c:v>32.400000000000006</c:v>
                </c:pt>
                <c:pt idx="57">
                  <c:v>319.41000000000003</c:v>
                </c:pt>
                <c:pt idx="58">
                  <c:v>14.56</c:v>
                </c:pt>
                <c:pt idx="59">
                  <c:v>30</c:v>
                </c:pt>
                <c:pt idx="60">
                  <c:v>48.480000000000004</c:v>
                </c:pt>
                <c:pt idx="61">
                  <c:v>1.68</c:v>
                </c:pt>
                <c:pt idx="62">
                  <c:v>13.98</c:v>
                </c:pt>
                <c:pt idx="63">
                  <c:v>25.824000000000002</c:v>
                </c:pt>
                <c:pt idx="64">
                  <c:v>146.72999999999999</c:v>
                </c:pt>
                <c:pt idx="65">
                  <c:v>79.760000000000005</c:v>
                </c:pt>
                <c:pt idx="66">
                  <c:v>213.11499999999998</c:v>
                </c:pt>
                <c:pt idx="67">
                  <c:v>1113.0240000000001</c:v>
                </c:pt>
                <c:pt idx="68">
                  <c:v>167.96800000000002</c:v>
                </c:pt>
                <c:pt idx="69">
                  <c:v>75.88</c:v>
                </c:pt>
                <c:pt idx="70">
                  <c:v>4.6159999999999997</c:v>
                </c:pt>
                <c:pt idx="71">
                  <c:v>19.049999999999997</c:v>
                </c:pt>
                <c:pt idx="72">
                  <c:v>831.93600000000015</c:v>
                </c:pt>
                <c:pt idx="73">
                  <c:v>97.04</c:v>
                </c:pt>
                <c:pt idx="74">
                  <c:v>72.784000000000006</c:v>
                </c:pt>
                <c:pt idx="75">
                  <c:v>1.2479999999999998</c:v>
                </c:pt>
                <c:pt idx="76">
                  <c:v>9.7080000000000002</c:v>
                </c:pt>
                <c:pt idx="77">
                  <c:v>27.240000000000002</c:v>
                </c:pt>
                <c:pt idx="78">
                  <c:v>19.3</c:v>
                </c:pt>
                <c:pt idx="79">
                  <c:v>208.16</c:v>
                </c:pt>
                <c:pt idx="80">
                  <c:v>16.740000000000002</c:v>
                </c:pt>
                <c:pt idx="81">
                  <c:v>14.9</c:v>
                </c:pt>
                <c:pt idx="82">
                  <c:v>21.39</c:v>
                </c:pt>
                <c:pt idx="83">
                  <c:v>200.98400000000004</c:v>
                </c:pt>
                <c:pt idx="84">
                  <c:v>230.376</c:v>
                </c:pt>
                <c:pt idx="85">
                  <c:v>301.95999999999998</c:v>
                </c:pt>
                <c:pt idx="86">
                  <c:v>19.989999999999998</c:v>
                </c:pt>
                <c:pt idx="87">
                  <c:v>6.16</c:v>
                </c:pt>
                <c:pt idx="88">
                  <c:v>158.36800000000002</c:v>
                </c:pt>
                <c:pt idx="89">
                  <c:v>20.100000000000001</c:v>
                </c:pt>
                <c:pt idx="90">
                  <c:v>73.584000000000003</c:v>
                </c:pt>
                <c:pt idx="91">
                  <c:v>6.48</c:v>
                </c:pt>
                <c:pt idx="92">
                  <c:v>12.96</c:v>
                </c:pt>
                <c:pt idx="93">
                  <c:v>53.34</c:v>
                </c:pt>
                <c:pt idx="94">
                  <c:v>32.96</c:v>
                </c:pt>
                <c:pt idx="95">
                  <c:v>5.6820000000000013</c:v>
                </c:pt>
                <c:pt idx="96">
                  <c:v>96.53</c:v>
                </c:pt>
                <c:pt idx="97">
                  <c:v>51.311999999999998</c:v>
                </c:pt>
                <c:pt idx="98">
                  <c:v>77.88</c:v>
                </c:pt>
                <c:pt idx="99">
                  <c:v>64.623999999999995</c:v>
                </c:pt>
                <c:pt idx="100">
                  <c:v>95.976000000000013</c:v>
                </c:pt>
                <c:pt idx="101">
                  <c:v>1.7879999999999996</c:v>
                </c:pt>
                <c:pt idx="102">
                  <c:v>23.92</c:v>
                </c:pt>
                <c:pt idx="103">
                  <c:v>238.89600000000002</c:v>
                </c:pt>
                <c:pt idx="104">
                  <c:v>102.35999999999999</c:v>
                </c:pt>
                <c:pt idx="105">
                  <c:v>36.882000000000005</c:v>
                </c:pt>
                <c:pt idx="106">
                  <c:v>74.112000000000009</c:v>
                </c:pt>
                <c:pt idx="107">
                  <c:v>27.992000000000004</c:v>
                </c:pt>
                <c:pt idx="108">
                  <c:v>3.3040000000000003</c:v>
                </c:pt>
                <c:pt idx="109">
                  <c:v>339.96000000000004</c:v>
                </c:pt>
                <c:pt idx="110">
                  <c:v>41.96</c:v>
                </c:pt>
                <c:pt idx="111">
                  <c:v>75.959999999999994</c:v>
                </c:pt>
                <c:pt idx="112">
                  <c:v>27.240000000000002</c:v>
                </c:pt>
                <c:pt idx="113">
                  <c:v>40.096000000000004</c:v>
                </c:pt>
                <c:pt idx="114">
                  <c:v>4.7200000000000006</c:v>
                </c:pt>
                <c:pt idx="115">
                  <c:v>23.976000000000003</c:v>
                </c:pt>
                <c:pt idx="116">
                  <c:v>130.464</c:v>
                </c:pt>
                <c:pt idx="117">
                  <c:v>787.53</c:v>
                </c:pt>
                <c:pt idx="118">
                  <c:v>157.79400000000004</c:v>
                </c:pt>
                <c:pt idx="119">
                  <c:v>47.04</c:v>
                </c:pt>
                <c:pt idx="120">
                  <c:v>30.84</c:v>
                </c:pt>
                <c:pt idx="121">
                  <c:v>226.56</c:v>
                </c:pt>
                <c:pt idx="122">
                  <c:v>115.02</c:v>
                </c:pt>
                <c:pt idx="123">
                  <c:v>68.040000000000006</c:v>
                </c:pt>
                <c:pt idx="124">
                  <c:v>600.55799999999999</c:v>
                </c:pt>
                <c:pt idx="125">
                  <c:v>617.70000000000005</c:v>
                </c:pt>
                <c:pt idx="126">
                  <c:v>2.3880000000000003</c:v>
                </c:pt>
                <c:pt idx="127">
                  <c:v>243.99200000000002</c:v>
                </c:pt>
                <c:pt idx="128">
                  <c:v>81.424000000000007</c:v>
                </c:pt>
                <c:pt idx="129">
                  <c:v>238.56</c:v>
                </c:pt>
                <c:pt idx="130">
                  <c:v>59.969999999999992</c:v>
                </c:pt>
                <c:pt idx="131">
                  <c:v>78.304000000000002</c:v>
                </c:pt>
                <c:pt idx="132">
                  <c:v>21.456</c:v>
                </c:pt>
                <c:pt idx="133">
                  <c:v>20.04</c:v>
                </c:pt>
                <c:pt idx="134">
                  <c:v>35.44</c:v>
                </c:pt>
                <c:pt idx="135">
                  <c:v>11.52</c:v>
                </c:pt>
                <c:pt idx="136">
                  <c:v>4.0199999999999996</c:v>
                </c:pt>
                <c:pt idx="137">
                  <c:v>76.176000000000002</c:v>
                </c:pt>
                <c:pt idx="138">
                  <c:v>65.88</c:v>
                </c:pt>
                <c:pt idx="139">
                  <c:v>43.120000000000005</c:v>
                </c:pt>
                <c:pt idx="140">
                  <c:v>82.800000000000011</c:v>
                </c:pt>
                <c:pt idx="141">
                  <c:v>8.82</c:v>
                </c:pt>
                <c:pt idx="142">
                  <c:v>10.86</c:v>
                </c:pt>
                <c:pt idx="143">
                  <c:v>143.69999999999999</c:v>
                </c:pt>
                <c:pt idx="144">
                  <c:v>839.43000000000006</c:v>
                </c:pt>
                <c:pt idx="145">
                  <c:v>671.93</c:v>
                </c:pt>
                <c:pt idx="146">
                  <c:v>93.888000000000005</c:v>
                </c:pt>
                <c:pt idx="147">
                  <c:v>384.45000000000005</c:v>
                </c:pt>
                <c:pt idx="148">
                  <c:v>149.97</c:v>
                </c:pt>
                <c:pt idx="149">
                  <c:v>1951.84</c:v>
                </c:pt>
                <c:pt idx="150">
                  <c:v>171.55</c:v>
                </c:pt>
                <c:pt idx="151">
                  <c:v>157.91999999999999</c:v>
                </c:pt>
                <c:pt idx="152">
                  <c:v>203.184</c:v>
                </c:pt>
                <c:pt idx="153">
                  <c:v>58.379999999999995</c:v>
                </c:pt>
                <c:pt idx="154">
                  <c:v>105.52</c:v>
                </c:pt>
                <c:pt idx="155">
                  <c:v>80.88</c:v>
                </c:pt>
                <c:pt idx="156">
                  <c:v>6.63</c:v>
                </c:pt>
                <c:pt idx="157">
                  <c:v>457.56800000000004</c:v>
                </c:pt>
                <c:pt idx="158">
                  <c:v>14.62</c:v>
                </c:pt>
                <c:pt idx="159">
                  <c:v>944.93000000000006</c:v>
                </c:pt>
                <c:pt idx="160">
                  <c:v>5.98</c:v>
                </c:pt>
                <c:pt idx="161">
                  <c:v>54.384000000000007</c:v>
                </c:pt>
                <c:pt idx="162">
                  <c:v>28.4</c:v>
                </c:pt>
                <c:pt idx="163">
                  <c:v>27.680000000000003</c:v>
                </c:pt>
                <c:pt idx="164">
                  <c:v>9.9359999999999999</c:v>
                </c:pt>
                <c:pt idx="165">
                  <c:v>8159.9519999999993</c:v>
                </c:pt>
                <c:pt idx="166">
                  <c:v>275.928</c:v>
                </c:pt>
                <c:pt idx="167">
                  <c:v>1740.0599999999997</c:v>
                </c:pt>
                <c:pt idx="168">
                  <c:v>32.064</c:v>
                </c:pt>
                <c:pt idx="169">
                  <c:v>177.97999999999996</c:v>
                </c:pt>
                <c:pt idx="170">
                  <c:v>143.976</c:v>
                </c:pt>
                <c:pt idx="171">
                  <c:v>20.94</c:v>
                </c:pt>
                <c:pt idx="172">
                  <c:v>110.96</c:v>
                </c:pt>
                <c:pt idx="173">
                  <c:v>340.14400000000006</c:v>
                </c:pt>
                <c:pt idx="174">
                  <c:v>52.447999999999993</c:v>
                </c:pt>
                <c:pt idx="175">
                  <c:v>20.16</c:v>
                </c:pt>
                <c:pt idx="176">
                  <c:v>97.263999999999982</c:v>
                </c:pt>
                <c:pt idx="177">
                  <c:v>396.80200000000002</c:v>
                </c:pt>
                <c:pt idx="178">
                  <c:v>15.88</c:v>
                </c:pt>
                <c:pt idx="179">
                  <c:v>3.28</c:v>
                </c:pt>
                <c:pt idx="180">
                  <c:v>24.816000000000003</c:v>
                </c:pt>
                <c:pt idx="181">
                  <c:v>408.74399999999997</c:v>
                </c:pt>
                <c:pt idx="182">
                  <c:v>503.96</c:v>
                </c:pt>
                <c:pt idx="183">
                  <c:v>149.94999999999999</c:v>
                </c:pt>
                <c:pt idx="184">
                  <c:v>29</c:v>
                </c:pt>
                <c:pt idx="185">
                  <c:v>7.16</c:v>
                </c:pt>
                <c:pt idx="186">
                  <c:v>176.8</c:v>
                </c:pt>
                <c:pt idx="187">
                  <c:v>37.224000000000004</c:v>
                </c:pt>
                <c:pt idx="188">
                  <c:v>20.016000000000002</c:v>
                </c:pt>
                <c:pt idx="189">
                  <c:v>899.13600000000008</c:v>
                </c:pt>
                <c:pt idx="190">
                  <c:v>71.760000000000005</c:v>
                </c:pt>
                <c:pt idx="191">
                  <c:v>51.84</c:v>
                </c:pt>
                <c:pt idx="192">
                  <c:v>626.35200000000009</c:v>
                </c:pt>
                <c:pt idx="193">
                  <c:v>19.899999999999999</c:v>
                </c:pt>
                <c:pt idx="194">
                  <c:v>14.280000000000001</c:v>
                </c:pt>
                <c:pt idx="195">
                  <c:v>7.4080000000000004</c:v>
                </c:pt>
                <c:pt idx="196">
                  <c:v>6.048</c:v>
                </c:pt>
                <c:pt idx="197">
                  <c:v>46.26</c:v>
                </c:pt>
                <c:pt idx="198">
                  <c:v>2.9460000000000006</c:v>
                </c:pt>
                <c:pt idx="199">
                  <c:v>16.056000000000001</c:v>
                </c:pt>
                <c:pt idx="200">
                  <c:v>21.744000000000003</c:v>
                </c:pt>
                <c:pt idx="201">
                  <c:v>218.75</c:v>
                </c:pt>
                <c:pt idx="202">
                  <c:v>2.6</c:v>
                </c:pt>
                <c:pt idx="203">
                  <c:v>66.283999999999992</c:v>
                </c:pt>
                <c:pt idx="204">
                  <c:v>35.168000000000006</c:v>
                </c:pt>
                <c:pt idx="205">
                  <c:v>444.76800000000003</c:v>
                </c:pt>
                <c:pt idx="206">
                  <c:v>83.92</c:v>
                </c:pt>
                <c:pt idx="207">
                  <c:v>131.97999999999999</c:v>
                </c:pt>
                <c:pt idx="208">
                  <c:v>15.92</c:v>
                </c:pt>
                <c:pt idx="209">
                  <c:v>52.29</c:v>
                </c:pt>
                <c:pt idx="210">
                  <c:v>91.99</c:v>
                </c:pt>
                <c:pt idx="211">
                  <c:v>20.8</c:v>
                </c:pt>
                <c:pt idx="212">
                  <c:v>23.680000000000003</c:v>
                </c:pt>
                <c:pt idx="213">
                  <c:v>452.45</c:v>
                </c:pt>
                <c:pt idx="214">
                  <c:v>62.981999999999999</c:v>
                </c:pt>
                <c:pt idx="215">
                  <c:v>1188.0000000000002</c:v>
                </c:pt>
                <c:pt idx="216">
                  <c:v>89.584000000000003</c:v>
                </c:pt>
                <c:pt idx="217">
                  <c:v>93.06</c:v>
                </c:pt>
                <c:pt idx="218">
                  <c:v>302.37599999999998</c:v>
                </c:pt>
                <c:pt idx="219">
                  <c:v>5.5840000000000005</c:v>
                </c:pt>
                <c:pt idx="220">
                  <c:v>22.704000000000004</c:v>
                </c:pt>
                <c:pt idx="221">
                  <c:v>19.776000000000003</c:v>
                </c:pt>
                <c:pt idx="222">
                  <c:v>72.703999999999994</c:v>
                </c:pt>
                <c:pt idx="223">
                  <c:v>479.98800000000006</c:v>
                </c:pt>
                <c:pt idx="224">
                  <c:v>27.168000000000003</c:v>
                </c:pt>
                <c:pt idx="225">
                  <c:v>2.2000000000000002</c:v>
                </c:pt>
                <c:pt idx="226">
                  <c:v>622.44999999999993</c:v>
                </c:pt>
                <c:pt idx="227">
                  <c:v>21.98</c:v>
                </c:pt>
                <c:pt idx="228">
                  <c:v>161.56800000000001</c:v>
                </c:pt>
                <c:pt idx="229">
                  <c:v>389.69600000000003</c:v>
                </c:pt>
                <c:pt idx="230">
                  <c:v>18.648000000000003</c:v>
                </c:pt>
                <c:pt idx="231">
                  <c:v>233.86</c:v>
                </c:pt>
                <c:pt idx="232">
                  <c:v>620.61450000000013</c:v>
                </c:pt>
                <c:pt idx="233">
                  <c:v>5.3280000000000012</c:v>
                </c:pt>
                <c:pt idx="234">
                  <c:v>258.072</c:v>
                </c:pt>
                <c:pt idx="235">
                  <c:v>617.97600000000011</c:v>
                </c:pt>
                <c:pt idx="236">
                  <c:v>10.56</c:v>
                </c:pt>
                <c:pt idx="237">
                  <c:v>25.920000000000005</c:v>
                </c:pt>
                <c:pt idx="238">
                  <c:v>419.68000000000006</c:v>
                </c:pt>
                <c:pt idx="239">
                  <c:v>11.688000000000001</c:v>
                </c:pt>
                <c:pt idx="240">
                  <c:v>31.983999999999998</c:v>
                </c:pt>
                <c:pt idx="241">
                  <c:v>177.22499999999999</c:v>
                </c:pt>
                <c:pt idx="242">
                  <c:v>4.0440000000000005</c:v>
                </c:pt>
                <c:pt idx="243">
                  <c:v>7.4080000000000004</c:v>
                </c:pt>
                <c:pt idx="244">
                  <c:v>2001.8600000000001</c:v>
                </c:pt>
                <c:pt idx="245">
                  <c:v>166.72</c:v>
                </c:pt>
                <c:pt idx="246">
                  <c:v>47.88</c:v>
                </c:pt>
                <c:pt idx="247">
                  <c:v>1503.25</c:v>
                </c:pt>
                <c:pt idx="248">
                  <c:v>25.92</c:v>
                </c:pt>
                <c:pt idx="249">
                  <c:v>321.56799999999998</c:v>
                </c:pt>
                <c:pt idx="250">
                  <c:v>7.61</c:v>
                </c:pt>
                <c:pt idx="251">
                  <c:v>3347.37</c:v>
                </c:pt>
                <c:pt idx="252">
                  <c:v>80.58</c:v>
                </c:pt>
                <c:pt idx="253">
                  <c:v>361.92</c:v>
                </c:pt>
                <c:pt idx="254">
                  <c:v>12.132000000000001</c:v>
                </c:pt>
                <c:pt idx="255">
                  <c:v>82.367999999999995</c:v>
                </c:pt>
                <c:pt idx="256">
                  <c:v>53.92</c:v>
                </c:pt>
                <c:pt idx="257">
                  <c:v>647.904</c:v>
                </c:pt>
                <c:pt idx="258">
                  <c:v>20.37</c:v>
                </c:pt>
                <c:pt idx="259">
                  <c:v>221.54999999999998</c:v>
                </c:pt>
                <c:pt idx="260">
                  <c:v>17.52</c:v>
                </c:pt>
                <c:pt idx="261">
                  <c:v>1.6239999999999994</c:v>
                </c:pt>
                <c:pt idx="262">
                  <c:v>3059.982</c:v>
                </c:pt>
                <c:pt idx="263">
                  <c:v>2519.9579999999996</c:v>
                </c:pt>
                <c:pt idx="264">
                  <c:v>328.22399999999999</c:v>
                </c:pt>
                <c:pt idx="265">
                  <c:v>79.900000000000006</c:v>
                </c:pt>
                <c:pt idx="266">
                  <c:v>14.015999999999998</c:v>
                </c:pt>
                <c:pt idx="267">
                  <c:v>7.5600000000000005</c:v>
                </c:pt>
                <c:pt idx="268">
                  <c:v>37.207999999999998</c:v>
                </c:pt>
                <c:pt idx="269">
                  <c:v>57.576000000000001</c:v>
                </c:pt>
                <c:pt idx="270">
                  <c:v>725.84</c:v>
                </c:pt>
                <c:pt idx="271">
                  <c:v>209.92999999999998</c:v>
                </c:pt>
                <c:pt idx="272">
                  <c:v>5.28</c:v>
                </c:pt>
                <c:pt idx="273">
                  <c:v>10.92</c:v>
                </c:pt>
                <c:pt idx="274">
                  <c:v>8.82</c:v>
                </c:pt>
                <c:pt idx="275">
                  <c:v>5.98</c:v>
                </c:pt>
                <c:pt idx="276">
                  <c:v>11.648000000000001</c:v>
                </c:pt>
                <c:pt idx="277">
                  <c:v>18.175999999999998</c:v>
                </c:pt>
                <c:pt idx="278">
                  <c:v>59.712000000000003</c:v>
                </c:pt>
                <c:pt idx="279">
                  <c:v>24.839999999999996</c:v>
                </c:pt>
                <c:pt idx="280">
                  <c:v>2.0799999999999996</c:v>
                </c:pt>
                <c:pt idx="281">
                  <c:v>1114.4000000000001</c:v>
                </c:pt>
                <c:pt idx="282">
                  <c:v>1038.8399999999999</c:v>
                </c:pt>
                <c:pt idx="283">
                  <c:v>141.76</c:v>
                </c:pt>
                <c:pt idx="284">
                  <c:v>239.80000000000004</c:v>
                </c:pt>
                <c:pt idx="285">
                  <c:v>31.104000000000006</c:v>
                </c:pt>
                <c:pt idx="286">
                  <c:v>254.05800000000002</c:v>
                </c:pt>
                <c:pt idx="287">
                  <c:v>194.52800000000002</c:v>
                </c:pt>
                <c:pt idx="288">
                  <c:v>961.48000000000013</c:v>
                </c:pt>
                <c:pt idx="289">
                  <c:v>19.096</c:v>
                </c:pt>
                <c:pt idx="290">
                  <c:v>18.496000000000002</c:v>
                </c:pt>
                <c:pt idx="291">
                  <c:v>255.98400000000004</c:v>
                </c:pt>
                <c:pt idx="292">
                  <c:v>86.97</c:v>
                </c:pt>
                <c:pt idx="293">
                  <c:v>300.416</c:v>
                </c:pt>
                <c:pt idx="294">
                  <c:v>230.35200000000003</c:v>
                </c:pt>
                <c:pt idx="295">
                  <c:v>218.35200000000003</c:v>
                </c:pt>
                <c:pt idx="296">
                  <c:v>78.600000000000009</c:v>
                </c:pt>
                <c:pt idx="297">
                  <c:v>27.552000000000003</c:v>
                </c:pt>
                <c:pt idx="298">
                  <c:v>32.400000000000006</c:v>
                </c:pt>
                <c:pt idx="299">
                  <c:v>1082.48</c:v>
                </c:pt>
                <c:pt idx="300">
                  <c:v>56.91</c:v>
                </c:pt>
                <c:pt idx="301">
                  <c:v>77.599999999999994</c:v>
                </c:pt>
                <c:pt idx="302">
                  <c:v>14.28</c:v>
                </c:pt>
                <c:pt idx="303">
                  <c:v>219.07500000000002</c:v>
                </c:pt>
                <c:pt idx="304">
                  <c:v>26.8</c:v>
                </c:pt>
                <c:pt idx="305">
                  <c:v>9.84</c:v>
                </c:pt>
                <c:pt idx="306">
                  <c:v>45.480000000000004</c:v>
                </c:pt>
                <c:pt idx="307">
                  <c:v>289.20000000000005</c:v>
                </c:pt>
                <c:pt idx="308">
                  <c:v>4.8899999999999997</c:v>
                </c:pt>
                <c:pt idx="309">
                  <c:v>15.136000000000003</c:v>
                </c:pt>
                <c:pt idx="310">
                  <c:v>466.76800000000003</c:v>
                </c:pt>
                <c:pt idx="311">
                  <c:v>15.231999999999999</c:v>
                </c:pt>
                <c:pt idx="312">
                  <c:v>6.2640000000000002</c:v>
                </c:pt>
                <c:pt idx="313">
                  <c:v>87.539999999999992</c:v>
                </c:pt>
                <c:pt idx="314">
                  <c:v>178.38400000000001</c:v>
                </c:pt>
                <c:pt idx="315">
                  <c:v>15.552000000000003</c:v>
                </c:pt>
                <c:pt idx="316">
                  <c:v>99.13600000000001</c:v>
                </c:pt>
                <c:pt idx="317">
                  <c:v>135.88200000000001</c:v>
                </c:pt>
                <c:pt idx="318">
                  <c:v>3991.98</c:v>
                </c:pt>
                <c:pt idx="319">
                  <c:v>275.94</c:v>
                </c:pt>
                <c:pt idx="320">
                  <c:v>360</c:v>
                </c:pt>
                <c:pt idx="321">
                  <c:v>43.57</c:v>
                </c:pt>
                <c:pt idx="322">
                  <c:v>7.16</c:v>
                </c:pt>
                <c:pt idx="323">
                  <c:v>251.52</c:v>
                </c:pt>
                <c:pt idx="324">
                  <c:v>99.99</c:v>
                </c:pt>
                <c:pt idx="325">
                  <c:v>15.991999999999999</c:v>
                </c:pt>
                <c:pt idx="326">
                  <c:v>290.89800000000002</c:v>
                </c:pt>
                <c:pt idx="327">
                  <c:v>54.224000000000004</c:v>
                </c:pt>
                <c:pt idx="328">
                  <c:v>786.74400000000003</c:v>
                </c:pt>
                <c:pt idx="329">
                  <c:v>100.24000000000001</c:v>
                </c:pt>
                <c:pt idx="330">
                  <c:v>37.76400000000001</c:v>
                </c:pt>
                <c:pt idx="331">
                  <c:v>82.8</c:v>
                </c:pt>
                <c:pt idx="332">
                  <c:v>20.724000000000004</c:v>
                </c:pt>
                <c:pt idx="333">
                  <c:v>4.8960000000000008</c:v>
                </c:pt>
                <c:pt idx="334">
                  <c:v>4.7520000000000007</c:v>
                </c:pt>
                <c:pt idx="335">
                  <c:v>959.98400000000004</c:v>
                </c:pt>
                <c:pt idx="336">
                  <c:v>14.368000000000002</c:v>
                </c:pt>
                <c:pt idx="337">
                  <c:v>7.7120000000000006</c:v>
                </c:pt>
                <c:pt idx="338">
                  <c:v>698.35200000000009</c:v>
                </c:pt>
                <c:pt idx="339">
                  <c:v>4.96</c:v>
                </c:pt>
                <c:pt idx="340">
                  <c:v>17.856000000000002</c:v>
                </c:pt>
                <c:pt idx="341">
                  <c:v>509.97000000000008</c:v>
                </c:pt>
                <c:pt idx="342">
                  <c:v>30.991999999999997</c:v>
                </c:pt>
                <c:pt idx="343">
                  <c:v>71.927999999999997</c:v>
                </c:pt>
                <c:pt idx="344">
                  <c:v>88.800000000000011</c:v>
                </c:pt>
                <c:pt idx="345">
                  <c:v>47.975999999999999</c:v>
                </c:pt>
                <c:pt idx="346">
                  <c:v>7.5600000000000005</c:v>
                </c:pt>
                <c:pt idx="347">
                  <c:v>24.56</c:v>
                </c:pt>
                <c:pt idx="348">
                  <c:v>12.96</c:v>
                </c:pt>
                <c:pt idx="349">
                  <c:v>6.79</c:v>
                </c:pt>
                <c:pt idx="350">
                  <c:v>24.56</c:v>
                </c:pt>
                <c:pt idx="351">
                  <c:v>3.048</c:v>
                </c:pt>
                <c:pt idx="352">
                  <c:v>49.12</c:v>
                </c:pt>
                <c:pt idx="353">
                  <c:v>4355.1680000000006</c:v>
                </c:pt>
                <c:pt idx="354">
                  <c:v>388.70400000000006</c:v>
                </c:pt>
                <c:pt idx="355">
                  <c:v>8.26</c:v>
                </c:pt>
                <c:pt idx="356">
                  <c:v>17.04</c:v>
                </c:pt>
                <c:pt idx="357">
                  <c:v>34.4</c:v>
                </c:pt>
                <c:pt idx="358">
                  <c:v>36.240000000000009</c:v>
                </c:pt>
                <c:pt idx="359">
                  <c:v>647.84</c:v>
                </c:pt>
                <c:pt idx="360">
                  <c:v>20.7</c:v>
                </c:pt>
                <c:pt idx="361">
                  <c:v>20.7</c:v>
                </c:pt>
                <c:pt idx="362">
                  <c:v>488.64600000000002</c:v>
                </c:pt>
                <c:pt idx="363">
                  <c:v>5.56</c:v>
                </c:pt>
                <c:pt idx="364">
                  <c:v>47.12</c:v>
                </c:pt>
                <c:pt idx="365">
                  <c:v>211.96</c:v>
                </c:pt>
                <c:pt idx="366">
                  <c:v>23.2</c:v>
                </c:pt>
                <c:pt idx="367">
                  <c:v>7.36</c:v>
                </c:pt>
                <c:pt idx="368">
                  <c:v>104.79</c:v>
                </c:pt>
                <c:pt idx="369">
                  <c:v>1043.92</c:v>
                </c:pt>
                <c:pt idx="370">
                  <c:v>25.920000000000005</c:v>
                </c:pt>
                <c:pt idx="371">
                  <c:v>53.424000000000007</c:v>
                </c:pt>
                <c:pt idx="372">
                  <c:v>8.1600000000000019</c:v>
                </c:pt>
                <c:pt idx="373">
                  <c:v>1023.9360000000001</c:v>
                </c:pt>
                <c:pt idx="374">
                  <c:v>9.24</c:v>
                </c:pt>
                <c:pt idx="375">
                  <c:v>479.04</c:v>
                </c:pt>
                <c:pt idx="376">
                  <c:v>99.13600000000001</c:v>
                </c:pt>
                <c:pt idx="377">
                  <c:v>1488.4239999999998</c:v>
                </c:pt>
                <c:pt idx="378">
                  <c:v>8.6519999999999975</c:v>
                </c:pt>
                <c:pt idx="379">
                  <c:v>23.832000000000001</c:v>
                </c:pt>
                <c:pt idx="380">
                  <c:v>12.175999999999998</c:v>
                </c:pt>
                <c:pt idx="381">
                  <c:v>50.96</c:v>
                </c:pt>
                <c:pt idx="382">
                  <c:v>49.536000000000001</c:v>
                </c:pt>
                <c:pt idx="383">
                  <c:v>41.9</c:v>
                </c:pt>
                <c:pt idx="384">
                  <c:v>375.45750000000004</c:v>
                </c:pt>
                <c:pt idx="385">
                  <c:v>83.976000000000013</c:v>
                </c:pt>
                <c:pt idx="386">
                  <c:v>482.34000000000003</c:v>
                </c:pt>
                <c:pt idx="387">
                  <c:v>2.9600000000000004</c:v>
                </c:pt>
                <c:pt idx="388">
                  <c:v>2.6240000000000001</c:v>
                </c:pt>
                <c:pt idx="389">
                  <c:v>23.36</c:v>
                </c:pt>
                <c:pt idx="390">
                  <c:v>39.979999999999997</c:v>
                </c:pt>
                <c:pt idx="391">
                  <c:v>246.38400000000001</c:v>
                </c:pt>
                <c:pt idx="392">
                  <c:v>1799.97</c:v>
                </c:pt>
                <c:pt idx="393">
                  <c:v>12.461999999999996</c:v>
                </c:pt>
                <c:pt idx="394">
                  <c:v>75.792000000000002</c:v>
                </c:pt>
                <c:pt idx="395">
                  <c:v>49.96</c:v>
                </c:pt>
                <c:pt idx="396">
                  <c:v>12.96</c:v>
                </c:pt>
                <c:pt idx="397">
                  <c:v>70.12</c:v>
                </c:pt>
                <c:pt idx="398">
                  <c:v>35.952000000000005</c:v>
                </c:pt>
                <c:pt idx="399">
                  <c:v>2396.2655999999997</c:v>
                </c:pt>
                <c:pt idx="400">
                  <c:v>131.136</c:v>
                </c:pt>
                <c:pt idx="401">
                  <c:v>57.584000000000003</c:v>
                </c:pt>
                <c:pt idx="402">
                  <c:v>9.5680000000000014</c:v>
                </c:pt>
                <c:pt idx="403">
                  <c:v>39.072000000000003</c:v>
                </c:pt>
                <c:pt idx="404">
                  <c:v>35.910000000000004</c:v>
                </c:pt>
                <c:pt idx="405">
                  <c:v>179.95000000000002</c:v>
                </c:pt>
                <c:pt idx="406">
                  <c:v>1199.9760000000001</c:v>
                </c:pt>
                <c:pt idx="407">
                  <c:v>27.15</c:v>
                </c:pt>
                <c:pt idx="408">
                  <c:v>1004.0239999999999</c:v>
                </c:pt>
                <c:pt idx="409">
                  <c:v>9.68</c:v>
                </c:pt>
                <c:pt idx="410">
                  <c:v>28.349999999999998</c:v>
                </c:pt>
                <c:pt idx="411">
                  <c:v>55.98</c:v>
                </c:pt>
                <c:pt idx="412">
                  <c:v>1336.829</c:v>
                </c:pt>
                <c:pt idx="413">
                  <c:v>113.56800000000001</c:v>
                </c:pt>
                <c:pt idx="414">
                  <c:v>139.86000000000001</c:v>
                </c:pt>
                <c:pt idx="415">
                  <c:v>307.13600000000002</c:v>
                </c:pt>
                <c:pt idx="416">
                  <c:v>95.92</c:v>
                </c:pt>
                <c:pt idx="417">
                  <c:v>383.8</c:v>
                </c:pt>
                <c:pt idx="418">
                  <c:v>5.78</c:v>
                </c:pt>
                <c:pt idx="419">
                  <c:v>9.32</c:v>
                </c:pt>
                <c:pt idx="420">
                  <c:v>15.25</c:v>
                </c:pt>
                <c:pt idx="421">
                  <c:v>196.75200000000001</c:v>
                </c:pt>
                <c:pt idx="422">
                  <c:v>56.56</c:v>
                </c:pt>
                <c:pt idx="423">
                  <c:v>32.700000000000003</c:v>
                </c:pt>
                <c:pt idx="424">
                  <c:v>866.4</c:v>
                </c:pt>
                <c:pt idx="425">
                  <c:v>28.4</c:v>
                </c:pt>
                <c:pt idx="426">
                  <c:v>287.92</c:v>
                </c:pt>
                <c:pt idx="427">
                  <c:v>69.989999999999995</c:v>
                </c:pt>
                <c:pt idx="428">
                  <c:v>6.6719999999999988</c:v>
                </c:pt>
                <c:pt idx="429">
                  <c:v>189.58800000000005</c:v>
                </c:pt>
                <c:pt idx="430">
                  <c:v>408.74399999999997</c:v>
                </c:pt>
                <c:pt idx="431">
                  <c:v>291.95999999999998</c:v>
                </c:pt>
                <c:pt idx="432">
                  <c:v>4.7679999999999998</c:v>
                </c:pt>
                <c:pt idx="433">
                  <c:v>714.30000000000007</c:v>
                </c:pt>
                <c:pt idx="434">
                  <c:v>4.8120000000000003</c:v>
                </c:pt>
                <c:pt idx="435">
                  <c:v>247.8</c:v>
                </c:pt>
                <c:pt idx="436">
                  <c:v>1007.979</c:v>
                </c:pt>
                <c:pt idx="437">
                  <c:v>313.488</c:v>
                </c:pt>
                <c:pt idx="438">
                  <c:v>31.872000000000003</c:v>
                </c:pt>
                <c:pt idx="439">
                  <c:v>207.84600000000003</c:v>
                </c:pt>
                <c:pt idx="440">
                  <c:v>12.22</c:v>
                </c:pt>
                <c:pt idx="441">
                  <c:v>194.94</c:v>
                </c:pt>
                <c:pt idx="442">
                  <c:v>70.949999999999989</c:v>
                </c:pt>
                <c:pt idx="443">
                  <c:v>91.36</c:v>
                </c:pt>
                <c:pt idx="444">
                  <c:v>242.94</c:v>
                </c:pt>
                <c:pt idx="445">
                  <c:v>22.05</c:v>
                </c:pt>
                <c:pt idx="446">
                  <c:v>2.91</c:v>
                </c:pt>
                <c:pt idx="447">
                  <c:v>59.519999999999996</c:v>
                </c:pt>
                <c:pt idx="448">
                  <c:v>161.94</c:v>
                </c:pt>
                <c:pt idx="449">
                  <c:v>263.88</c:v>
                </c:pt>
                <c:pt idx="450">
                  <c:v>30.48</c:v>
                </c:pt>
                <c:pt idx="451">
                  <c:v>9.84</c:v>
                </c:pt>
                <c:pt idx="452">
                  <c:v>35.119999999999997</c:v>
                </c:pt>
                <c:pt idx="453">
                  <c:v>284.36399999999998</c:v>
                </c:pt>
                <c:pt idx="454">
                  <c:v>665.40800000000002</c:v>
                </c:pt>
                <c:pt idx="455">
                  <c:v>63.88</c:v>
                </c:pt>
                <c:pt idx="456">
                  <c:v>129.56800000000001</c:v>
                </c:pt>
                <c:pt idx="457">
                  <c:v>747.55799999999999</c:v>
                </c:pt>
                <c:pt idx="458">
                  <c:v>8.9280000000000008</c:v>
                </c:pt>
                <c:pt idx="459">
                  <c:v>103.92</c:v>
                </c:pt>
                <c:pt idx="460">
                  <c:v>899.91</c:v>
                </c:pt>
                <c:pt idx="461">
                  <c:v>51.311999999999998</c:v>
                </c:pt>
                <c:pt idx="462">
                  <c:v>23.56</c:v>
                </c:pt>
                <c:pt idx="463">
                  <c:v>1272.6299999999999</c:v>
                </c:pt>
                <c:pt idx="464">
                  <c:v>28.484999999999999</c:v>
                </c:pt>
                <c:pt idx="465">
                  <c:v>185.376</c:v>
                </c:pt>
                <c:pt idx="466">
                  <c:v>78.272000000000006</c:v>
                </c:pt>
                <c:pt idx="467">
                  <c:v>254.74400000000003</c:v>
                </c:pt>
                <c:pt idx="468">
                  <c:v>205.33279999999996</c:v>
                </c:pt>
                <c:pt idx="469">
                  <c:v>4.7879999999999985</c:v>
                </c:pt>
                <c:pt idx="470">
                  <c:v>55.48</c:v>
                </c:pt>
                <c:pt idx="471">
                  <c:v>340.92</c:v>
                </c:pt>
                <c:pt idx="472">
                  <c:v>222.66599999999997</c:v>
                </c:pt>
                <c:pt idx="473">
                  <c:v>703.96800000000007</c:v>
                </c:pt>
                <c:pt idx="474">
                  <c:v>92.52</c:v>
                </c:pt>
                <c:pt idx="475">
                  <c:v>62.649999999999991</c:v>
                </c:pt>
                <c:pt idx="476">
                  <c:v>94.85</c:v>
                </c:pt>
                <c:pt idx="477">
                  <c:v>95.76</c:v>
                </c:pt>
                <c:pt idx="478">
                  <c:v>40.200000000000003</c:v>
                </c:pt>
                <c:pt idx="479">
                  <c:v>14.7</c:v>
                </c:pt>
                <c:pt idx="480">
                  <c:v>704.25</c:v>
                </c:pt>
                <c:pt idx="481">
                  <c:v>9.09</c:v>
                </c:pt>
                <c:pt idx="482">
                  <c:v>5.96</c:v>
                </c:pt>
                <c:pt idx="483">
                  <c:v>159.97999999999999</c:v>
                </c:pt>
                <c:pt idx="484">
                  <c:v>29.6</c:v>
                </c:pt>
                <c:pt idx="485">
                  <c:v>514.16499999999996</c:v>
                </c:pt>
                <c:pt idx="486">
                  <c:v>279.95999999999998</c:v>
                </c:pt>
                <c:pt idx="487">
                  <c:v>2735.9520000000002</c:v>
                </c:pt>
                <c:pt idx="488">
                  <c:v>7.9920000000000009</c:v>
                </c:pt>
                <c:pt idx="489">
                  <c:v>63.984000000000009</c:v>
                </c:pt>
                <c:pt idx="490">
                  <c:v>70.367999999999995</c:v>
                </c:pt>
                <c:pt idx="491">
                  <c:v>449.15</c:v>
                </c:pt>
                <c:pt idx="492">
                  <c:v>11.07</c:v>
                </c:pt>
                <c:pt idx="493">
                  <c:v>93.98</c:v>
                </c:pt>
                <c:pt idx="494">
                  <c:v>189.88200000000001</c:v>
                </c:pt>
                <c:pt idx="495">
                  <c:v>105.42</c:v>
                </c:pt>
                <c:pt idx="496">
                  <c:v>119.61600000000001</c:v>
                </c:pt>
                <c:pt idx="497">
                  <c:v>255.76</c:v>
                </c:pt>
                <c:pt idx="498">
                  <c:v>241.56799999999998</c:v>
                </c:pt>
                <c:pt idx="499">
                  <c:v>69.3</c:v>
                </c:pt>
                <c:pt idx="500">
                  <c:v>22.620000000000005</c:v>
                </c:pt>
                <c:pt idx="501">
                  <c:v>14.952000000000004</c:v>
                </c:pt>
                <c:pt idx="502">
                  <c:v>801.5680000000001</c:v>
                </c:pt>
                <c:pt idx="503">
                  <c:v>2.3760000000000003</c:v>
                </c:pt>
                <c:pt idx="504">
                  <c:v>32.792000000000002</c:v>
                </c:pt>
                <c:pt idx="505">
                  <c:v>15.920000000000002</c:v>
                </c:pt>
                <c:pt idx="506">
                  <c:v>2.74</c:v>
                </c:pt>
                <c:pt idx="507">
                  <c:v>8.34</c:v>
                </c:pt>
                <c:pt idx="508">
                  <c:v>46.74</c:v>
                </c:pt>
                <c:pt idx="509">
                  <c:v>6354.95</c:v>
                </c:pt>
                <c:pt idx="510">
                  <c:v>126.30000000000001</c:v>
                </c:pt>
                <c:pt idx="511">
                  <c:v>38.04</c:v>
                </c:pt>
                <c:pt idx="512">
                  <c:v>7.1519999999999992</c:v>
                </c:pt>
                <c:pt idx="513">
                  <c:v>6.63</c:v>
                </c:pt>
                <c:pt idx="514">
                  <c:v>5.88</c:v>
                </c:pt>
                <c:pt idx="515">
                  <c:v>2999.95</c:v>
                </c:pt>
                <c:pt idx="516">
                  <c:v>51.449999999999996</c:v>
                </c:pt>
                <c:pt idx="517">
                  <c:v>11.96</c:v>
                </c:pt>
                <c:pt idx="518">
                  <c:v>1126.02</c:v>
                </c:pt>
                <c:pt idx="519">
                  <c:v>18.391999999999999</c:v>
                </c:pt>
                <c:pt idx="520">
                  <c:v>129.56800000000001</c:v>
                </c:pt>
                <c:pt idx="521">
                  <c:v>14.111999999999997</c:v>
                </c:pt>
                <c:pt idx="522">
                  <c:v>210.98</c:v>
                </c:pt>
                <c:pt idx="523">
                  <c:v>55.176000000000002</c:v>
                </c:pt>
                <c:pt idx="524">
                  <c:v>66.260000000000005</c:v>
                </c:pt>
                <c:pt idx="525">
                  <c:v>22.200000000000003</c:v>
                </c:pt>
                <c:pt idx="526">
                  <c:v>683.95200000000011</c:v>
                </c:pt>
                <c:pt idx="527">
                  <c:v>45.695999999999998</c:v>
                </c:pt>
                <c:pt idx="528">
                  <c:v>36.336000000000006</c:v>
                </c:pt>
                <c:pt idx="529">
                  <c:v>666.24800000000005</c:v>
                </c:pt>
                <c:pt idx="530">
                  <c:v>52.512</c:v>
                </c:pt>
                <c:pt idx="531">
                  <c:v>190.72000000000003</c:v>
                </c:pt>
                <c:pt idx="532">
                  <c:v>47.94</c:v>
                </c:pt>
                <c:pt idx="533">
                  <c:v>979.95</c:v>
                </c:pt>
                <c:pt idx="534">
                  <c:v>22.75</c:v>
                </c:pt>
                <c:pt idx="535">
                  <c:v>16.768000000000001</c:v>
                </c:pt>
                <c:pt idx="536">
                  <c:v>42.615999999999993</c:v>
                </c:pt>
                <c:pt idx="537">
                  <c:v>10.752000000000001</c:v>
                </c:pt>
                <c:pt idx="538">
                  <c:v>152.94</c:v>
                </c:pt>
                <c:pt idx="539">
                  <c:v>283.92</c:v>
                </c:pt>
                <c:pt idx="540">
                  <c:v>468.90000000000003</c:v>
                </c:pt>
                <c:pt idx="541">
                  <c:v>380.86400000000003</c:v>
                </c:pt>
                <c:pt idx="542">
                  <c:v>646.77600000000007</c:v>
                </c:pt>
                <c:pt idx="543">
                  <c:v>58.112000000000002</c:v>
                </c:pt>
                <c:pt idx="544">
                  <c:v>100.792</c:v>
                </c:pt>
                <c:pt idx="545">
                  <c:v>66.112000000000009</c:v>
                </c:pt>
                <c:pt idx="546">
                  <c:v>41.28</c:v>
                </c:pt>
                <c:pt idx="547">
                  <c:v>13.36</c:v>
                </c:pt>
                <c:pt idx="548">
                  <c:v>250.27199999999999</c:v>
                </c:pt>
                <c:pt idx="549">
                  <c:v>11.363999999999997</c:v>
                </c:pt>
                <c:pt idx="550">
                  <c:v>8.7200000000000006</c:v>
                </c:pt>
                <c:pt idx="551">
                  <c:v>1121.568</c:v>
                </c:pt>
                <c:pt idx="552">
                  <c:v>34.504000000000005</c:v>
                </c:pt>
                <c:pt idx="553">
                  <c:v>10.824</c:v>
                </c:pt>
                <c:pt idx="554">
                  <c:v>1295.78</c:v>
                </c:pt>
                <c:pt idx="555">
                  <c:v>19.456000000000003</c:v>
                </c:pt>
                <c:pt idx="556">
                  <c:v>20.7</c:v>
                </c:pt>
                <c:pt idx="557">
                  <c:v>1335.68</c:v>
                </c:pt>
                <c:pt idx="558">
                  <c:v>32.400000000000006</c:v>
                </c:pt>
                <c:pt idx="559">
                  <c:v>42.599999999999994</c:v>
                </c:pt>
                <c:pt idx="560">
                  <c:v>84.056000000000012</c:v>
                </c:pt>
                <c:pt idx="561">
                  <c:v>13</c:v>
                </c:pt>
                <c:pt idx="562">
                  <c:v>13.128</c:v>
                </c:pt>
                <c:pt idx="563">
                  <c:v>3.96</c:v>
                </c:pt>
                <c:pt idx="564">
                  <c:v>2.61</c:v>
                </c:pt>
                <c:pt idx="565">
                  <c:v>374.37600000000003</c:v>
                </c:pt>
                <c:pt idx="566">
                  <c:v>91.84</c:v>
                </c:pt>
                <c:pt idx="567">
                  <c:v>81.088000000000008</c:v>
                </c:pt>
                <c:pt idx="568">
                  <c:v>19.440000000000001</c:v>
                </c:pt>
                <c:pt idx="569">
                  <c:v>451.15199999999993</c:v>
                </c:pt>
                <c:pt idx="570">
                  <c:v>72.45</c:v>
                </c:pt>
                <c:pt idx="571">
                  <c:v>13.96</c:v>
                </c:pt>
                <c:pt idx="572">
                  <c:v>33.264000000000003</c:v>
                </c:pt>
                <c:pt idx="573">
                  <c:v>14.850000000000001</c:v>
                </c:pt>
                <c:pt idx="574">
                  <c:v>8.82</c:v>
                </c:pt>
                <c:pt idx="575">
                  <c:v>160.72</c:v>
                </c:pt>
                <c:pt idx="576">
                  <c:v>19.920000000000002</c:v>
                </c:pt>
                <c:pt idx="577">
                  <c:v>7.3</c:v>
                </c:pt>
                <c:pt idx="578">
                  <c:v>69.712000000000003</c:v>
                </c:pt>
                <c:pt idx="579">
                  <c:v>8.7919999999999998</c:v>
                </c:pt>
                <c:pt idx="580">
                  <c:v>51.52</c:v>
                </c:pt>
                <c:pt idx="581">
                  <c:v>470.37600000000009</c:v>
                </c:pt>
                <c:pt idx="582">
                  <c:v>105.584</c:v>
                </c:pt>
                <c:pt idx="583">
                  <c:v>31.152000000000001</c:v>
                </c:pt>
                <c:pt idx="584">
                  <c:v>6.7830000000000004</c:v>
                </c:pt>
                <c:pt idx="585">
                  <c:v>406.36799999999999</c:v>
                </c:pt>
                <c:pt idx="586">
                  <c:v>70.98</c:v>
                </c:pt>
                <c:pt idx="587">
                  <c:v>294.93</c:v>
                </c:pt>
                <c:pt idx="588">
                  <c:v>84.784000000000006</c:v>
                </c:pt>
                <c:pt idx="589">
                  <c:v>20.736000000000004</c:v>
                </c:pt>
                <c:pt idx="590">
                  <c:v>16.821000000000005</c:v>
                </c:pt>
                <c:pt idx="591">
                  <c:v>10.368000000000002</c:v>
                </c:pt>
                <c:pt idx="592">
                  <c:v>9.3439999999999994</c:v>
                </c:pt>
                <c:pt idx="593">
                  <c:v>31.200000000000003</c:v>
                </c:pt>
                <c:pt idx="594">
                  <c:v>76.12</c:v>
                </c:pt>
                <c:pt idx="595">
                  <c:v>1199.9760000000001</c:v>
                </c:pt>
                <c:pt idx="596">
                  <c:v>445.96000000000004</c:v>
                </c:pt>
                <c:pt idx="597">
                  <c:v>327.76</c:v>
                </c:pt>
                <c:pt idx="598">
                  <c:v>11.632</c:v>
                </c:pt>
                <c:pt idx="599">
                  <c:v>143.98199999999997</c:v>
                </c:pt>
                <c:pt idx="600">
                  <c:v>494.37599999999998</c:v>
                </c:pt>
                <c:pt idx="601">
                  <c:v>5.84</c:v>
                </c:pt>
                <c:pt idx="602">
                  <c:v>142.77600000000001</c:v>
                </c:pt>
                <c:pt idx="603">
                  <c:v>45.695999999999998</c:v>
                </c:pt>
                <c:pt idx="604">
                  <c:v>7.218</c:v>
                </c:pt>
                <c:pt idx="605">
                  <c:v>43.188000000000009</c:v>
                </c:pt>
                <c:pt idx="606">
                  <c:v>131.904</c:v>
                </c:pt>
                <c:pt idx="607">
                  <c:v>3.2820000000000005</c:v>
                </c:pt>
                <c:pt idx="608">
                  <c:v>21.167999999999999</c:v>
                </c:pt>
                <c:pt idx="609">
                  <c:v>55.188000000000002</c:v>
                </c:pt>
                <c:pt idx="610">
                  <c:v>369.57600000000002</c:v>
                </c:pt>
                <c:pt idx="611">
                  <c:v>15.712000000000002</c:v>
                </c:pt>
                <c:pt idx="612">
                  <c:v>8.4480000000000004</c:v>
                </c:pt>
                <c:pt idx="613">
                  <c:v>728.94600000000003</c:v>
                </c:pt>
                <c:pt idx="614">
                  <c:v>119.93999999999998</c:v>
                </c:pt>
                <c:pt idx="615">
                  <c:v>3.6480000000000006</c:v>
                </c:pt>
                <c:pt idx="616">
                  <c:v>40.479999999999997</c:v>
                </c:pt>
                <c:pt idx="617">
                  <c:v>9.94</c:v>
                </c:pt>
                <c:pt idx="618">
                  <c:v>107.42400000000001</c:v>
                </c:pt>
                <c:pt idx="619">
                  <c:v>37.909999999999997</c:v>
                </c:pt>
                <c:pt idx="620">
                  <c:v>88.02</c:v>
                </c:pt>
                <c:pt idx="621">
                  <c:v>8.6899999999999977</c:v>
                </c:pt>
                <c:pt idx="622">
                  <c:v>301.95999999999998</c:v>
                </c:pt>
                <c:pt idx="623">
                  <c:v>555.21</c:v>
                </c:pt>
                <c:pt idx="624">
                  <c:v>523.48</c:v>
                </c:pt>
                <c:pt idx="625">
                  <c:v>161.82</c:v>
                </c:pt>
                <c:pt idx="626">
                  <c:v>35.56</c:v>
                </c:pt>
                <c:pt idx="627">
                  <c:v>97.16</c:v>
                </c:pt>
                <c:pt idx="628">
                  <c:v>15.24</c:v>
                </c:pt>
                <c:pt idx="629">
                  <c:v>13.23</c:v>
                </c:pt>
                <c:pt idx="630">
                  <c:v>243.38400000000001</c:v>
                </c:pt>
                <c:pt idx="631">
                  <c:v>119.80000000000001</c:v>
                </c:pt>
                <c:pt idx="632">
                  <c:v>300.76799999999997</c:v>
                </c:pt>
                <c:pt idx="633">
                  <c:v>17.880000000000003</c:v>
                </c:pt>
                <c:pt idx="634">
                  <c:v>235.94400000000002</c:v>
                </c:pt>
                <c:pt idx="635">
                  <c:v>392.93999999999994</c:v>
                </c:pt>
                <c:pt idx="636">
                  <c:v>18.882000000000005</c:v>
                </c:pt>
                <c:pt idx="637">
                  <c:v>122.328</c:v>
                </c:pt>
                <c:pt idx="638">
                  <c:v>1049.2</c:v>
                </c:pt>
                <c:pt idx="639">
                  <c:v>15.424000000000001</c:v>
                </c:pt>
                <c:pt idx="640">
                  <c:v>18.84</c:v>
                </c:pt>
                <c:pt idx="641">
                  <c:v>330.4</c:v>
                </c:pt>
                <c:pt idx="642">
                  <c:v>26.25</c:v>
                </c:pt>
                <c:pt idx="643">
                  <c:v>132.52000000000001</c:v>
                </c:pt>
                <c:pt idx="644">
                  <c:v>6.48</c:v>
                </c:pt>
                <c:pt idx="645">
                  <c:v>209.3</c:v>
                </c:pt>
                <c:pt idx="646">
                  <c:v>31.560000000000002</c:v>
                </c:pt>
                <c:pt idx="647">
                  <c:v>30.144000000000002</c:v>
                </c:pt>
                <c:pt idx="648">
                  <c:v>14.8</c:v>
                </c:pt>
                <c:pt idx="649">
                  <c:v>302.37599999999998</c:v>
                </c:pt>
                <c:pt idx="650">
                  <c:v>316</c:v>
                </c:pt>
                <c:pt idx="651">
                  <c:v>379.4</c:v>
                </c:pt>
                <c:pt idx="652">
                  <c:v>97.82</c:v>
                </c:pt>
                <c:pt idx="653">
                  <c:v>103.12</c:v>
                </c:pt>
                <c:pt idx="654">
                  <c:v>113.55200000000001</c:v>
                </c:pt>
                <c:pt idx="655">
                  <c:v>3.3180000000000005</c:v>
                </c:pt>
                <c:pt idx="656">
                  <c:v>134.28800000000001</c:v>
                </c:pt>
                <c:pt idx="657">
                  <c:v>701.37199999999996</c:v>
                </c:pt>
                <c:pt idx="658">
                  <c:v>2.3079999999999994</c:v>
                </c:pt>
                <c:pt idx="659">
                  <c:v>999.43200000000002</c:v>
                </c:pt>
                <c:pt idx="660">
                  <c:v>724.08</c:v>
                </c:pt>
                <c:pt idx="661">
                  <c:v>918.78499999999985</c:v>
                </c:pt>
                <c:pt idx="662">
                  <c:v>2.7239999999999993</c:v>
                </c:pt>
                <c:pt idx="663">
                  <c:v>459.95</c:v>
                </c:pt>
                <c:pt idx="664">
                  <c:v>10.74</c:v>
                </c:pt>
                <c:pt idx="665">
                  <c:v>23.76</c:v>
                </c:pt>
                <c:pt idx="666">
                  <c:v>85.055999999999997</c:v>
                </c:pt>
                <c:pt idx="667">
                  <c:v>381.57600000000002</c:v>
                </c:pt>
                <c:pt idx="668">
                  <c:v>30.36</c:v>
                </c:pt>
                <c:pt idx="669">
                  <c:v>23.976000000000003</c:v>
                </c:pt>
                <c:pt idx="670">
                  <c:v>108.925</c:v>
                </c:pt>
                <c:pt idx="671">
                  <c:v>36.351999999999997</c:v>
                </c:pt>
                <c:pt idx="672">
                  <c:v>19.559999999999999</c:v>
                </c:pt>
                <c:pt idx="673">
                  <c:v>61.44</c:v>
                </c:pt>
                <c:pt idx="674">
                  <c:v>38.9</c:v>
                </c:pt>
                <c:pt idx="675">
                  <c:v>99.390000000000015</c:v>
                </c:pt>
                <c:pt idx="676">
                  <c:v>2.6879999999999997</c:v>
                </c:pt>
                <c:pt idx="677">
                  <c:v>27.816000000000003</c:v>
                </c:pt>
                <c:pt idx="678">
                  <c:v>82.524000000000001</c:v>
                </c:pt>
                <c:pt idx="679">
                  <c:v>182.99399999999997</c:v>
                </c:pt>
                <c:pt idx="680">
                  <c:v>14.352000000000002</c:v>
                </c:pt>
                <c:pt idx="681">
                  <c:v>64.959999999999994</c:v>
                </c:pt>
                <c:pt idx="682">
                  <c:v>68.599999999999994</c:v>
                </c:pt>
                <c:pt idx="683">
                  <c:v>7999.98</c:v>
                </c:pt>
                <c:pt idx="684">
                  <c:v>167.44000000000003</c:v>
                </c:pt>
                <c:pt idx="685">
                  <c:v>479.97</c:v>
                </c:pt>
                <c:pt idx="686">
                  <c:v>14.62</c:v>
                </c:pt>
                <c:pt idx="687">
                  <c:v>19.440000000000001</c:v>
                </c:pt>
                <c:pt idx="688">
                  <c:v>191.98400000000001</c:v>
                </c:pt>
                <c:pt idx="689">
                  <c:v>104.01</c:v>
                </c:pt>
                <c:pt idx="690">
                  <c:v>284.82</c:v>
                </c:pt>
                <c:pt idx="691">
                  <c:v>36.839999999999996</c:v>
                </c:pt>
                <c:pt idx="692">
                  <c:v>166.24</c:v>
                </c:pt>
                <c:pt idx="693">
                  <c:v>33.4</c:v>
                </c:pt>
                <c:pt idx="694">
                  <c:v>198.27200000000002</c:v>
                </c:pt>
                <c:pt idx="695">
                  <c:v>47.360000000000007</c:v>
                </c:pt>
                <c:pt idx="696">
                  <c:v>200.98400000000004</c:v>
                </c:pt>
                <c:pt idx="697">
                  <c:v>97.696000000000012</c:v>
                </c:pt>
                <c:pt idx="698">
                  <c:v>2.6960000000000002</c:v>
                </c:pt>
                <c:pt idx="699">
                  <c:v>18.588000000000005</c:v>
                </c:pt>
                <c:pt idx="700">
                  <c:v>4.8960000000000008</c:v>
                </c:pt>
                <c:pt idx="701">
                  <c:v>15.072000000000003</c:v>
                </c:pt>
                <c:pt idx="702">
                  <c:v>209.88</c:v>
                </c:pt>
                <c:pt idx="703">
                  <c:v>369.91200000000003</c:v>
                </c:pt>
                <c:pt idx="704">
                  <c:v>10.368000000000002</c:v>
                </c:pt>
                <c:pt idx="705">
                  <c:v>166.84</c:v>
                </c:pt>
                <c:pt idx="706">
                  <c:v>15.216000000000001</c:v>
                </c:pt>
                <c:pt idx="707">
                  <c:v>119.96</c:v>
                </c:pt>
                <c:pt idx="708">
                  <c:v>883.92</c:v>
                </c:pt>
                <c:pt idx="709">
                  <c:v>46.72</c:v>
                </c:pt>
                <c:pt idx="710">
                  <c:v>55.48</c:v>
                </c:pt>
                <c:pt idx="711">
                  <c:v>24.448</c:v>
                </c:pt>
                <c:pt idx="712">
                  <c:v>281.34000000000003</c:v>
                </c:pt>
                <c:pt idx="713">
                  <c:v>307.98</c:v>
                </c:pt>
                <c:pt idx="714">
                  <c:v>299.96999999999997</c:v>
                </c:pt>
                <c:pt idx="715">
                  <c:v>19.920000000000002</c:v>
                </c:pt>
                <c:pt idx="716">
                  <c:v>9.94</c:v>
                </c:pt>
                <c:pt idx="717">
                  <c:v>103.05599999999998</c:v>
                </c:pt>
                <c:pt idx="718">
                  <c:v>59.808000000000007</c:v>
                </c:pt>
                <c:pt idx="719">
                  <c:v>73.320000000000007</c:v>
                </c:pt>
                <c:pt idx="720">
                  <c:v>146.82</c:v>
                </c:pt>
                <c:pt idx="721">
                  <c:v>1652.94</c:v>
                </c:pt>
                <c:pt idx="722">
                  <c:v>296.37</c:v>
                </c:pt>
                <c:pt idx="723">
                  <c:v>129.91999999999999</c:v>
                </c:pt>
                <c:pt idx="724">
                  <c:v>45.584000000000003</c:v>
                </c:pt>
                <c:pt idx="725">
                  <c:v>17.568000000000001</c:v>
                </c:pt>
                <c:pt idx="726">
                  <c:v>55.991999999999997</c:v>
                </c:pt>
                <c:pt idx="727">
                  <c:v>182.72</c:v>
                </c:pt>
                <c:pt idx="728">
                  <c:v>400.03199999999998</c:v>
                </c:pt>
                <c:pt idx="729">
                  <c:v>33.630000000000003</c:v>
                </c:pt>
                <c:pt idx="730">
                  <c:v>542.64599999999996</c:v>
                </c:pt>
                <c:pt idx="731">
                  <c:v>6.3</c:v>
                </c:pt>
                <c:pt idx="732">
                  <c:v>242.94</c:v>
                </c:pt>
                <c:pt idx="733">
                  <c:v>179.97</c:v>
                </c:pt>
                <c:pt idx="734">
                  <c:v>99.695999999999998</c:v>
                </c:pt>
                <c:pt idx="735">
                  <c:v>27.936000000000003</c:v>
                </c:pt>
                <c:pt idx="736">
                  <c:v>84.98</c:v>
                </c:pt>
                <c:pt idx="737">
                  <c:v>18.72</c:v>
                </c:pt>
                <c:pt idx="738">
                  <c:v>49.98</c:v>
                </c:pt>
                <c:pt idx="739">
                  <c:v>11.784000000000001</c:v>
                </c:pt>
                <c:pt idx="740">
                  <c:v>272.73599999999999</c:v>
                </c:pt>
                <c:pt idx="741">
                  <c:v>3.5399999999999991</c:v>
                </c:pt>
                <c:pt idx="742">
                  <c:v>51.52000000000001</c:v>
                </c:pt>
                <c:pt idx="743">
                  <c:v>3.5280000000000005</c:v>
                </c:pt>
                <c:pt idx="744">
                  <c:v>4.6240000000000006</c:v>
                </c:pt>
                <c:pt idx="745">
                  <c:v>55.167999999999999</c:v>
                </c:pt>
                <c:pt idx="746">
                  <c:v>567.12</c:v>
                </c:pt>
                <c:pt idx="747">
                  <c:v>359.32</c:v>
                </c:pt>
                <c:pt idx="748">
                  <c:v>11.992000000000001</c:v>
                </c:pt>
                <c:pt idx="749">
                  <c:v>58.050000000000004</c:v>
                </c:pt>
                <c:pt idx="750">
                  <c:v>157.74</c:v>
                </c:pt>
                <c:pt idx="751">
                  <c:v>56.980000000000004</c:v>
                </c:pt>
                <c:pt idx="752">
                  <c:v>2.88</c:v>
                </c:pt>
                <c:pt idx="753">
                  <c:v>1199.9760000000001</c:v>
                </c:pt>
                <c:pt idx="754">
                  <c:v>79.92</c:v>
                </c:pt>
                <c:pt idx="755">
                  <c:v>383.43799999999999</c:v>
                </c:pt>
                <c:pt idx="756">
                  <c:v>24.56</c:v>
                </c:pt>
                <c:pt idx="757">
                  <c:v>119.8</c:v>
                </c:pt>
                <c:pt idx="758">
                  <c:v>13.128</c:v>
                </c:pt>
                <c:pt idx="759">
                  <c:v>22.72</c:v>
                </c:pt>
                <c:pt idx="760">
                  <c:v>58.320000000000007</c:v>
                </c:pt>
                <c:pt idx="761">
                  <c:v>12.39</c:v>
                </c:pt>
                <c:pt idx="762">
                  <c:v>107.982</c:v>
                </c:pt>
                <c:pt idx="763">
                  <c:v>11.36</c:v>
                </c:pt>
                <c:pt idx="764">
                  <c:v>50.94</c:v>
                </c:pt>
                <c:pt idx="765">
                  <c:v>646.74</c:v>
                </c:pt>
                <c:pt idx="766">
                  <c:v>5.64</c:v>
                </c:pt>
                <c:pt idx="767">
                  <c:v>572.58000000000004</c:v>
                </c:pt>
                <c:pt idx="768">
                  <c:v>310.88000000000005</c:v>
                </c:pt>
                <c:pt idx="769">
                  <c:v>641.96</c:v>
                </c:pt>
                <c:pt idx="770">
                  <c:v>18.28</c:v>
                </c:pt>
                <c:pt idx="771">
                  <c:v>207</c:v>
                </c:pt>
                <c:pt idx="772">
                  <c:v>32.35</c:v>
                </c:pt>
                <c:pt idx="773">
                  <c:v>7.71</c:v>
                </c:pt>
                <c:pt idx="774">
                  <c:v>40.299999999999997</c:v>
                </c:pt>
                <c:pt idx="775">
                  <c:v>34.580000000000005</c:v>
                </c:pt>
                <c:pt idx="776">
                  <c:v>32.76</c:v>
                </c:pt>
                <c:pt idx="777">
                  <c:v>544.00800000000004</c:v>
                </c:pt>
                <c:pt idx="778">
                  <c:v>59.94</c:v>
                </c:pt>
                <c:pt idx="779">
                  <c:v>23.92</c:v>
                </c:pt>
                <c:pt idx="780">
                  <c:v>4.28</c:v>
                </c:pt>
                <c:pt idx="781">
                  <c:v>32.07</c:v>
                </c:pt>
                <c:pt idx="782">
                  <c:v>24</c:v>
                </c:pt>
                <c:pt idx="783">
                  <c:v>35.49</c:v>
                </c:pt>
                <c:pt idx="784">
                  <c:v>47.984000000000002</c:v>
                </c:pt>
                <c:pt idx="785">
                  <c:v>186.69</c:v>
                </c:pt>
                <c:pt idx="786">
                  <c:v>17.456</c:v>
                </c:pt>
                <c:pt idx="787">
                  <c:v>348.92800000000005</c:v>
                </c:pt>
                <c:pt idx="788">
                  <c:v>143.96</c:v>
                </c:pt>
                <c:pt idx="789">
                  <c:v>15.42</c:v>
                </c:pt>
                <c:pt idx="790">
                  <c:v>43.04</c:v>
                </c:pt>
                <c:pt idx="791">
                  <c:v>332.94</c:v>
                </c:pt>
                <c:pt idx="792">
                  <c:v>1363.96</c:v>
                </c:pt>
                <c:pt idx="793">
                  <c:v>9.9600000000000009</c:v>
                </c:pt>
                <c:pt idx="794">
                  <c:v>21.72</c:v>
                </c:pt>
                <c:pt idx="795">
                  <c:v>20.16</c:v>
                </c:pt>
                <c:pt idx="796">
                  <c:v>132.79</c:v>
                </c:pt>
                <c:pt idx="797">
                  <c:v>12.96</c:v>
                </c:pt>
                <c:pt idx="798">
                  <c:v>21.560000000000002</c:v>
                </c:pt>
                <c:pt idx="799">
                  <c:v>283.92</c:v>
                </c:pt>
                <c:pt idx="800">
                  <c:v>22.23</c:v>
                </c:pt>
                <c:pt idx="801">
                  <c:v>215.96799999999999</c:v>
                </c:pt>
                <c:pt idx="802">
                  <c:v>355.32</c:v>
                </c:pt>
                <c:pt idx="803">
                  <c:v>12.96</c:v>
                </c:pt>
                <c:pt idx="804">
                  <c:v>18.28</c:v>
                </c:pt>
                <c:pt idx="805">
                  <c:v>43.176000000000002</c:v>
                </c:pt>
                <c:pt idx="806">
                  <c:v>1983.9680000000001</c:v>
                </c:pt>
                <c:pt idx="807">
                  <c:v>28.4</c:v>
                </c:pt>
                <c:pt idx="808">
                  <c:v>149.97</c:v>
                </c:pt>
                <c:pt idx="809">
                  <c:v>11.52</c:v>
                </c:pt>
                <c:pt idx="810">
                  <c:v>1298.55</c:v>
                </c:pt>
                <c:pt idx="811">
                  <c:v>213.92</c:v>
                </c:pt>
                <c:pt idx="812">
                  <c:v>25.78</c:v>
                </c:pt>
                <c:pt idx="813">
                  <c:v>18.28</c:v>
                </c:pt>
                <c:pt idx="814">
                  <c:v>1399.93</c:v>
                </c:pt>
                <c:pt idx="815">
                  <c:v>51.84</c:v>
                </c:pt>
                <c:pt idx="816">
                  <c:v>5.3440000000000003</c:v>
                </c:pt>
                <c:pt idx="817">
                  <c:v>41.472000000000008</c:v>
                </c:pt>
                <c:pt idx="818">
                  <c:v>3.168000000000001</c:v>
                </c:pt>
                <c:pt idx="819">
                  <c:v>1228.4649999999999</c:v>
                </c:pt>
                <c:pt idx="820">
                  <c:v>31.086000000000006</c:v>
                </c:pt>
                <c:pt idx="821">
                  <c:v>335.52</c:v>
                </c:pt>
                <c:pt idx="822">
                  <c:v>239.96999999999997</c:v>
                </c:pt>
                <c:pt idx="823">
                  <c:v>9.82</c:v>
                </c:pt>
                <c:pt idx="824">
                  <c:v>67.8</c:v>
                </c:pt>
                <c:pt idx="825">
                  <c:v>167.97</c:v>
                </c:pt>
                <c:pt idx="826">
                  <c:v>35</c:v>
                </c:pt>
                <c:pt idx="827">
                  <c:v>37.24</c:v>
                </c:pt>
                <c:pt idx="828">
                  <c:v>15.28</c:v>
                </c:pt>
                <c:pt idx="829">
                  <c:v>301.95999999999998</c:v>
                </c:pt>
                <c:pt idx="830">
                  <c:v>180.66</c:v>
                </c:pt>
                <c:pt idx="831">
                  <c:v>191.98</c:v>
                </c:pt>
                <c:pt idx="832">
                  <c:v>65.989999999999995</c:v>
                </c:pt>
                <c:pt idx="833">
                  <c:v>35.216000000000001</c:v>
                </c:pt>
                <c:pt idx="834">
                  <c:v>23.696000000000002</c:v>
                </c:pt>
                <c:pt idx="835">
                  <c:v>265.47500000000002</c:v>
                </c:pt>
                <c:pt idx="836">
                  <c:v>51.183999999999983</c:v>
                </c:pt>
                <c:pt idx="837">
                  <c:v>9.6640000000000015</c:v>
                </c:pt>
                <c:pt idx="838">
                  <c:v>21.071999999999999</c:v>
                </c:pt>
                <c:pt idx="839">
                  <c:v>60.449999999999996</c:v>
                </c:pt>
                <c:pt idx="840">
                  <c:v>11.52</c:v>
                </c:pt>
                <c:pt idx="841">
                  <c:v>186.048</c:v>
                </c:pt>
                <c:pt idx="842">
                  <c:v>37.44</c:v>
                </c:pt>
                <c:pt idx="843">
                  <c:v>26.975999999999999</c:v>
                </c:pt>
                <c:pt idx="844">
                  <c:v>11.36</c:v>
                </c:pt>
                <c:pt idx="845">
                  <c:v>14.62</c:v>
                </c:pt>
                <c:pt idx="846">
                  <c:v>83.72</c:v>
                </c:pt>
                <c:pt idx="847">
                  <c:v>287.94</c:v>
                </c:pt>
                <c:pt idx="848">
                  <c:v>48.896000000000001</c:v>
                </c:pt>
                <c:pt idx="849">
                  <c:v>115.36</c:v>
                </c:pt>
                <c:pt idx="850">
                  <c:v>5.16</c:v>
                </c:pt>
                <c:pt idx="851">
                  <c:v>38.880000000000003</c:v>
                </c:pt>
                <c:pt idx="852">
                  <c:v>185.88</c:v>
                </c:pt>
                <c:pt idx="853">
                  <c:v>44.46</c:v>
                </c:pt>
                <c:pt idx="854">
                  <c:v>242.94</c:v>
                </c:pt>
                <c:pt idx="855">
                  <c:v>39.96</c:v>
                </c:pt>
                <c:pt idx="856">
                  <c:v>102.30000000000001</c:v>
                </c:pt>
                <c:pt idx="857">
                  <c:v>21.36</c:v>
                </c:pt>
                <c:pt idx="858">
                  <c:v>7.61</c:v>
                </c:pt>
                <c:pt idx="859">
                  <c:v>7.16</c:v>
                </c:pt>
                <c:pt idx="860">
                  <c:v>7.36</c:v>
                </c:pt>
                <c:pt idx="861">
                  <c:v>23.1</c:v>
                </c:pt>
                <c:pt idx="862">
                  <c:v>191.47200000000001</c:v>
                </c:pt>
                <c:pt idx="863">
                  <c:v>5.2480000000000002</c:v>
                </c:pt>
                <c:pt idx="864">
                  <c:v>59.184000000000005</c:v>
                </c:pt>
                <c:pt idx="865">
                  <c:v>2.89</c:v>
                </c:pt>
                <c:pt idx="866">
                  <c:v>51.94</c:v>
                </c:pt>
                <c:pt idx="867">
                  <c:v>15.936000000000002</c:v>
                </c:pt>
                <c:pt idx="868">
                  <c:v>44.910000000000011</c:v>
                </c:pt>
                <c:pt idx="869">
                  <c:v>1141.4700000000003</c:v>
                </c:pt>
                <c:pt idx="870">
                  <c:v>280.78200000000004</c:v>
                </c:pt>
                <c:pt idx="871">
                  <c:v>34.44</c:v>
                </c:pt>
                <c:pt idx="872">
                  <c:v>11.36</c:v>
                </c:pt>
                <c:pt idx="873">
                  <c:v>106.34399999999999</c:v>
                </c:pt>
                <c:pt idx="874">
                  <c:v>192.16000000000003</c:v>
                </c:pt>
                <c:pt idx="875">
                  <c:v>322.59000000000003</c:v>
                </c:pt>
                <c:pt idx="876">
                  <c:v>29.99</c:v>
                </c:pt>
                <c:pt idx="877">
                  <c:v>371.96999999999997</c:v>
                </c:pt>
                <c:pt idx="878">
                  <c:v>5.8920000000000012</c:v>
                </c:pt>
                <c:pt idx="879">
                  <c:v>68.472000000000008</c:v>
                </c:pt>
                <c:pt idx="880">
                  <c:v>1242.8999999999999</c:v>
                </c:pt>
                <c:pt idx="881">
                  <c:v>30.84</c:v>
                </c:pt>
                <c:pt idx="882">
                  <c:v>13.48</c:v>
                </c:pt>
                <c:pt idx="883">
                  <c:v>31.400000000000002</c:v>
                </c:pt>
                <c:pt idx="884">
                  <c:v>17.46</c:v>
                </c:pt>
                <c:pt idx="885">
                  <c:v>13.943999999999999</c:v>
                </c:pt>
                <c:pt idx="886">
                  <c:v>83.76</c:v>
                </c:pt>
                <c:pt idx="887">
                  <c:v>37.659999999999997</c:v>
                </c:pt>
                <c:pt idx="888">
                  <c:v>34.68</c:v>
                </c:pt>
                <c:pt idx="889">
                  <c:v>149.94999999999999</c:v>
                </c:pt>
                <c:pt idx="890">
                  <c:v>51.311999999999998</c:v>
                </c:pt>
                <c:pt idx="891">
                  <c:v>4.54</c:v>
                </c:pt>
                <c:pt idx="892">
                  <c:v>15.92</c:v>
                </c:pt>
                <c:pt idx="893">
                  <c:v>543.91999999999996</c:v>
                </c:pt>
                <c:pt idx="894">
                  <c:v>155.82000000000002</c:v>
                </c:pt>
                <c:pt idx="895">
                  <c:v>70.00800000000001</c:v>
                </c:pt>
                <c:pt idx="896">
                  <c:v>15.648</c:v>
                </c:pt>
                <c:pt idx="897">
                  <c:v>103.60000000000001</c:v>
                </c:pt>
                <c:pt idx="898">
                  <c:v>46.96</c:v>
                </c:pt>
                <c:pt idx="899">
                  <c:v>8.9040000000000017</c:v>
                </c:pt>
                <c:pt idx="900">
                  <c:v>10.440000000000001</c:v>
                </c:pt>
                <c:pt idx="901">
                  <c:v>18.335999999999999</c:v>
                </c:pt>
                <c:pt idx="902">
                  <c:v>323.97600000000006</c:v>
                </c:pt>
                <c:pt idx="903">
                  <c:v>20.04</c:v>
                </c:pt>
                <c:pt idx="904">
                  <c:v>64.959999999999994</c:v>
                </c:pt>
                <c:pt idx="905">
                  <c:v>12.96</c:v>
                </c:pt>
                <c:pt idx="906">
                  <c:v>323.13600000000002</c:v>
                </c:pt>
                <c:pt idx="907">
                  <c:v>90.93</c:v>
                </c:pt>
                <c:pt idx="908">
                  <c:v>52.775999999999996</c:v>
                </c:pt>
                <c:pt idx="909">
                  <c:v>1199.8</c:v>
                </c:pt>
                <c:pt idx="910">
                  <c:v>1928.7800000000002</c:v>
                </c:pt>
                <c:pt idx="911">
                  <c:v>352.38</c:v>
                </c:pt>
                <c:pt idx="912">
                  <c:v>22.200000000000003</c:v>
                </c:pt>
                <c:pt idx="913">
                  <c:v>46.94</c:v>
                </c:pt>
                <c:pt idx="914">
                  <c:v>143.73000000000002</c:v>
                </c:pt>
                <c:pt idx="915">
                  <c:v>99.918000000000006</c:v>
                </c:pt>
                <c:pt idx="916">
                  <c:v>797.94399999999996</c:v>
                </c:pt>
                <c:pt idx="917">
                  <c:v>8.5679999999999978</c:v>
                </c:pt>
                <c:pt idx="918">
                  <c:v>149.352</c:v>
                </c:pt>
                <c:pt idx="919">
                  <c:v>12.991999999999999</c:v>
                </c:pt>
                <c:pt idx="920">
                  <c:v>24.56</c:v>
                </c:pt>
                <c:pt idx="921">
                  <c:v>85.14</c:v>
                </c:pt>
                <c:pt idx="922">
                  <c:v>21.99</c:v>
                </c:pt>
                <c:pt idx="923">
                  <c:v>406.59999999999997</c:v>
                </c:pt>
                <c:pt idx="924">
                  <c:v>841.5680000000001</c:v>
                </c:pt>
                <c:pt idx="925">
                  <c:v>15.552000000000003</c:v>
                </c:pt>
                <c:pt idx="926">
                  <c:v>252.00000000000003</c:v>
                </c:pt>
                <c:pt idx="927">
                  <c:v>46.2</c:v>
                </c:pt>
                <c:pt idx="928">
                  <c:v>28.84</c:v>
                </c:pt>
                <c:pt idx="929">
                  <c:v>14.592000000000002</c:v>
                </c:pt>
                <c:pt idx="930">
                  <c:v>89.855999999999995</c:v>
                </c:pt>
                <c:pt idx="931">
                  <c:v>13.872000000000002</c:v>
                </c:pt>
                <c:pt idx="932">
                  <c:v>12.192</c:v>
                </c:pt>
                <c:pt idx="933">
                  <c:v>45.056000000000004</c:v>
                </c:pt>
                <c:pt idx="934">
                  <c:v>29.718000000000007</c:v>
                </c:pt>
                <c:pt idx="935">
                  <c:v>15.552000000000003</c:v>
                </c:pt>
                <c:pt idx="936">
                  <c:v>447.69600000000003</c:v>
                </c:pt>
                <c:pt idx="937">
                  <c:v>159.99</c:v>
                </c:pt>
                <c:pt idx="938">
                  <c:v>12.96</c:v>
                </c:pt>
                <c:pt idx="939">
                  <c:v>134.47999999999999</c:v>
                </c:pt>
                <c:pt idx="940">
                  <c:v>17.12</c:v>
                </c:pt>
                <c:pt idx="941">
                  <c:v>6.0960000000000001</c:v>
                </c:pt>
                <c:pt idx="942">
                  <c:v>1114.2719999999999</c:v>
                </c:pt>
                <c:pt idx="943">
                  <c:v>32.400000000000006</c:v>
                </c:pt>
                <c:pt idx="944">
                  <c:v>540.56999999999994</c:v>
                </c:pt>
                <c:pt idx="945">
                  <c:v>167.76</c:v>
                </c:pt>
                <c:pt idx="946">
                  <c:v>393.16500000000002</c:v>
                </c:pt>
                <c:pt idx="947">
                  <c:v>516.48800000000006</c:v>
                </c:pt>
                <c:pt idx="948">
                  <c:v>1007.2320000000001</c:v>
                </c:pt>
                <c:pt idx="949">
                  <c:v>2065.3200000000002</c:v>
                </c:pt>
                <c:pt idx="950">
                  <c:v>15.552000000000003</c:v>
                </c:pt>
                <c:pt idx="951">
                  <c:v>25.344000000000001</c:v>
                </c:pt>
                <c:pt idx="952">
                  <c:v>25.472000000000001</c:v>
                </c:pt>
                <c:pt idx="953">
                  <c:v>27.168000000000003</c:v>
                </c:pt>
                <c:pt idx="954">
                  <c:v>78.852799999999988</c:v>
                </c:pt>
                <c:pt idx="955">
                  <c:v>173.79999999999998</c:v>
                </c:pt>
                <c:pt idx="956">
                  <c:v>29.592000000000002</c:v>
                </c:pt>
                <c:pt idx="957">
                  <c:v>4.7520000000000007</c:v>
                </c:pt>
                <c:pt idx="958">
                  <c:v>15.552000000000003</c:v>
                </c:pt>
                <c:pt idx="959">
                  <c:v>204.6</c:v>
                </c:pt>
                <c:pt idx="960">
                  <c:v>321.56799999999998</c:v>
                </c:pt>
                <c:pt idx="961">
                  <c:v>6.24</c:v>
                </c:pt>
                <c:pt idx="962">
                  <c:v>21.88</c:v>
                </c:pt>
                <c:pt idx="963">
                  <c:v>4.6079999999999997</c:v>
                </c:pt>
                <c:pt idx="964">
                  <c:v>9.82</c:v>
                </c:pt>
                <c:pt idx="965">
                  <c:v>35.97</c:v>
                </c:pt>
                <c:pt idx="966">
                  <c:v>12.96</c:v>
                </c:pt>
                <c:pt idx="967">
                  <c:v>191.6</c:v>
                </c:pt>
                <c:pt idx="968">
                  <c:v>8.64</c:v>
                </c:pt>
                <c:pt idx="969">
                  <c:v>501.81000000000006</c:v>
                </c:pt>
                <c:pt idx="970">
                  <c:v>127.10400000000001</c:v>
                </c:pt>
                <c:pt idx="971">
                  <c:v>124.19999999999999</c:v>
                </c:pt>
                <c:pt idx="972">
                  <c:v>18.588000000000005</c:v>
                </c:pt>
                <c:pt idx="973">
                  <c:v>30.072000000000003</c:v>
                </c:pt>
                <c:pt idx="974">
                  <c:v>160.92999999999998</c:v>
                </c:pt>
                <c:pt idx="975">
                  <c:v>75.792000000000002</c:v>
                </c:pt>
                <c:pt idx="976">
                  <c:v>1.0800000000000003</c:v>
                </c:pt>
                <c:pt idx="977">
                  <c:v>3059.982</c:v>
                </c:pt>
                <c:pt idx="978">
                  <c:v>3.2820000000000005</c:v>
                </c:pt>
                <c:pt idx="979">
                  <c:v>34.019999999999996</c:v>
                </c:pt>
                <c:pt idx="980">
                  <c:v>599.29200000000003</c:v>
                </c:pt>
                <c:pt idx="981">
                  <c:v>3.3920000000000003</c:v>
                </c:pt>
                <c:pt idx="982">
                  <c:v>559.98400000000004</c:v>
                </c:pt>
                <c:pt idx="983">
                  <c:v>603.91999999999996</c:v>
                </c:pt>
                <c:pt idx="984">
                  <c:v>7.9680000000000009</c:v>
                </c:pt>
                <c:pt idx="985">
                  <c:v>27.968000000000004</c:v>
                </c:pt>
                <c:pt idx="986">
                  <c:v>336.51</c:v>
                </c:pt>
                <c:pt idx="987">
                  <c:v>1.1119999999999997</c:v>
                </c:pt>
                <c:pt idx="988">
                  <c:v>520.05000000000007</c:v>
                </c:pt>
                <c:pt idx="989">
                  <c:v>17.97</c:v>
                </c:pt>
                <c:pt idx="990">
                  <c:v>1166.92</c:v>
                </c:pt>
                <c:pt idx="991">
                  <c:v>14.624000000000002</c:v>
                </c:pt>
                <c:pt idx="992">
                  <c:v>10.23</c:v>
                </c:pt>
                <c:pt idx="993">
                  <c:v>154.9</c:v>
                </c:pt>
                <c:pt idx="994">
                  <c:v>2715.9300000000003</c:v>
                </c:pt>
                <c:pt idx="995">
                  <c:v>617.97</c:v>
                </c:pt>
                <c:pt idx="996">
                  <c:v>10.67</c:v>
                </c:pt>
                <c:pt idx="997">
                  <c:v>36.630000000000003</c:v>
                </c:pt>
                <c:pt idx="998">
                  <c:v>24.1</c:v>
                </c:pt>
                <c:pt idx="999">
                  <c:v>33.11</c:v>
                </c:pt>
                <c:pt idx="1000">
                  <c:v>44.02</c:v>
                </c:pt>
                <c:pt idx="1001">
                  <c:v>2309.65</c:v>
                </c:pt>
                <c:pt idx="1002">
                  <c:v>1090.7819999999999</c:v>
                </c:pt>
                <c:pt idx="1003">
                  <c:v>19.440000000000001</c:v>
                </c:pt>
                <c:pt idx="1004">
                  <c:v>484.65000000000003</c:v>
                </c:pt>
                <c:pt idx="1005">
                  <c:v>115.29600000000001</c:v>
                </c:pt>
                <c:pt idx="1006">
                  <c:v>7.080000000000001</c:v>
                </c:pt>
                <c:pt idx="1007">
                  <c:v>4.4009999999999998</c:v>
                </c:pt>
                <c:pt idx="1008">
                  <c:v>44.75</c:v>
                </c:pt>
                <c:pt idx="1009">
                  <c:v>95.984000000000009</c:v>
                </c:pt>
                <c:pt idx="1010">
                  <c:v>151.72</c:v>
                </c:pt>
                <c:pt idx="1011">
                  <c:v>155.25</c:v>
                </c:pt>
                <c:pt idx="1012">
                  <c:v>14.03</c:v>
                </c:pt>
                <c:pt idx="1013">
                  <c:v>1618.37</c:v>
                </c:pt>
                <c:pt idx="1014">
                  <c:v>99.6</c:v>
                </c:pt>
                <c:pt idx="1015">
                  <c:v>32.400000000000006</c:v>
                </c:pt>
                <c:pt idx="1016">
                  <c:v>13.96</c:v>
                </c:pt>
                <c:pt idx="1017">
                  <c:v>155.82</c:v>
                </c:pt>
                <c:pt idx="1018">
                  <c:v>124.94999999999999</c:v>
                </c:pt>
                <c:pt idx="1019">
                  <c:v>601.65</c:v>
                </c:pt>
                <c:pt idx="1020">
                  <c:v>22.740000000000002</c:v>
                </c:pt>
                <c:pt idx="1021">
                  <c:v>1267.53</c:v>
                </c:pt>
                <c:pt idx="1022">
                  <c:v>1379.92</c:v>
                </c:pt>
                <c:pt idx="1023">
                  <c:v>6.2080000000000002</c:v>
                </c:pt>
                <c:pt idx="1024">
                  <c:v>11.808</c:v>
                </c:pt>
                <c:pt idx="1025">
                  <c:v>15.552000000000003</c:v>
                </c:pt>
                <c:pt idx="1026">
                  <c:v>63.311999999999998</c:v>
                </c:pt>
                <c:pt idx="1027">
                  <c:v>15.587999999999999</c:v>
                </c:pt>
                <c:pt idx="1028">
                  <c:v>177.2</c:v>
                </c:pt>
                <c:pt idx="1029">
                  <c:v>197.96999999999997</c:v>
                </c:pt>
                <c:pt idx="1030">
                  <c:v>854.94</c:v>
                </c:pt>
                <c:pt idx="1031">
                  <c:v>124.10999999999999</c:v>
                </c:pt>
                <c:pt idx="1032">
                  <c:v>14.399999999999999</c:v>
                </c:pt>
                <c:pt idx="1033">
                  <c:v>15.696000000000002</c:v>
                </c:pt>
                <c:pt idx="1034">
                  <c:v>2.6280000000000001</c:v>
                </c:pt>
                <c:pt idx="1035">
                  <c:v>14.427000000000003</c:v>
                </c:pt>
                <c:pt idx="1036">
                  <c:v>86.62</c:v>
                </c:pt>
                <c:pt idx="1037">
                  <c:v>36.624000000000002</c:v>
                </c:pt>
                <c:pt idx="1038">
                  <c:v>23.968000000000004</c:v>
                </c:pt>
                <c:pt idx="1039">
                  <c:v>28.728000000000002</c:v>
                </c:pt>
                <c:pt idx="1040">
                  <c:v>697.16</c:v>
                </c:pt>
                <c:pt idx="1041">
                  <c:v>31.86</c:v>
                </c:pt>
                <c:pt idx="1042">
                  <c:v>722.35200000000009</c:v>
                </c:pt>
                <c:pt idx="1043">
                  <c:v>8.84</c:v>
                </c:pt>
                <c:pt idx="1044">
                  <c:v>58.463999999999977</c:v>
                </c:pt>
                <c:pt idx="1045">
                  <c:v>254.60399999999998</c:v>
                </c:pt>
                <c:pt idx="1046">
                  <c:v>1363.96</c:v>
                </c:pt>
                <c:pt idx="1047">
                  <c:v>102.35999999999999</c:v>
                </c:pt>
                <c:pt idx="1048">
                  <c:v>1113.5039999999999</c:v>
                </c:pt>
                <c:pt idx="1049">
                  <c:v>99.99</c:v>
                </c:pt>
                <c:pt idx="1050">
                  <c:v>168.46400000000003</c:v>
                </c:pt>
                <c:pt idx="1051">
                  <c:v>6.7200000000000006</c:v>
                </c:pt>
                <c:pt idx="1052">
                  <c:v>282.88800000000003</c:v>
                </c:pt>
                <c:pt idx="1053">
                  <c:v>11.16</c:v>
                </c:pt>
                <c:pt idx="1054">
                  <c:v>108.4</c:v>
                </c:pt>
                <c:pt idx="1055">
                  <c:v>82.344000000000008</c:v>
                </c:pt>
                <c:pt idx="1056">
                  <c:v>9.0879999999999992</c:v>
                </c:pt>
                <c:pt idx="1057">
                  <c:v>19.936000000000003</c:v>
                </c:pt>
                <c:pt idx="1058">
                  <c:v>65.567999999999998</c:v>
                </c:pt>
                <c:pt idx="1059">
                  <c:v>4.4160000000000004</c:v>
                </c:pt>
                <c:pt idx="1060">
                  <c:v>107.77200000000001</c:v>
                </c:pt>
                <c:pt idx="1061">
                  <c:v>45.216000000000001</c:v>
                </c:pt>
                <c:pt idx="1062">
                  <c:v>10.416000000000002</c:v>
                </c:pt>
                <c:pt idx="1063">
                  <c:v>7.8719999999999999</c:v>
                </c:pt>
                <c:pt idx="1064">
                  <c:v>118.78199999999998</c:v>
                </c:pt>
                <c:pt idx="1065">
                  <c:v>1.4480000000000002</c:v>
                </c:pt>
                <c:pt idx="1066">
                  <c:v>55.470000000000006</c:v>
                </c:pt>
                <c:pt idx="1067">
                  <c:v>194.84800000000001</c:v>
                </c:pt>
                <c:pt idx="1068">
                  <c:v>1.7440000000000002</c:v>
                </c:pt>
                <c:pt idx="1069">
                  <c:v>25.176000000000005</c:v>
                </c:pt>
                <c:pt idx="1070">
                  <c:v>19.459999999999997</c:v>
                </c:pt>
                <c:pt idx="1071">
                  <c:v>29.472000000000001</c:v>
                </c:pt>
                <c:pt idx="1072">
                  <c:v>8.64</c:v>
                </c:pt>
                <c:pt idx="1073">
                  <c:v>6.27</c:v>
                </c:pt>
                <c:pt idx="1074">
                  <c:v>4.3680000000000003</c:v>
                </c:pt>
                <c:pt idx="1075">
                  <c:v>31.983999999999998</c:v>
                </c:pt>
                <c:pt idx="1076">
                  <c:v>40.879999999999995</c:v>
                </c:pt>
                <c:pt idx="1077">
                  <c:v>119.96</c:v>
                </c:pt>
                <c:pt idx="1078">
                  <c:v>31.44</c:v>
                </c:pt>
                <c:pt idx="1079">
                  <c:v>6.88</c:v>
                </c:pt>
                <c:pt idx="1080">
                  <c:v>19.920000000000002</c:v>
                </c:pt>
                <c:pt idx="1081">
                  <c:v>1106.9099999999999</c:v>
                </c:pt>
                <c:pt idx="1082">
                  <c:v>836.59199999999998</c:v>
                </c:pt>
                <c:pt idx="1083">
                  <c:v>26.38</c:v>
                </c:pt>
                <c:pt idx="1084">
                  <c:v>362.92</c:v>
                </c:pt>
                <c:pt idx="1085">
                  <c:v>4899.93</c:v>
                </c:pt>
                <c:pt idx="1086">
                  <c:v>6.48</c:v>
                </c:pt>
                <c:pt idx="1087">
                  <c:v>71.975999999999999</c:v>
                </c:pt>
                <c:pt idx="1088">
                  <c:v>3.15</c:v>
                </c:pt>
                <c:pt idx="1089">
                  <c:v>31.983999999999998</c:v>
                </c:pt>
                <c:pt idx="1090">
                  <c:v>71.984000000000009</c:v>
                </c:pt>
                <c:pt idx="1091">
                  <c:v>120.14999999999999</c:v>
                </c:pt>
                <c:pt idx="1092">
                  <c:v>219.18400000000003</c:v>
                </c:pt>
                <c:pt idx="1093">
                  <c:v>28.900000000000002</c:v>
                </c:pt>
                <c:pt idx="1094">
                  <c:v>355.96</c:v>
                </c:pt>
                <c:pt idx="1095">
                  <c:v>348.20799999999997</c:v>
                </c:pt>
                <c:pt idx="1096">
                  <c:v>35.783999999999999</c:v>
                </c:pt>
                <c:pt idx="1097">
                  <c:v>447.84</c:v>
                </c:pt>
                <c:pt idx="1098">
                  <c:v>7.04</c:v>
                </c:pt>
                <c:pt idx="1099">
                  <c:v>8.73</c:v>
                </c:pt>
                <c:pt idx="1100">
                  <c:v>29.29</c:v>
                </c:pt>
                <c:pt idx="1101">
                  <c:v>8.64</c:v>
                </c:pt>
                <c:pt idx="1102">
                  <c:v>2.6939999999999995</c:v>
                </c:pt>
                <c:pt idx="1103">
                  <c:v>2.9339999999999993</c:v>
                </c:pt>
                <c:pt idx="1104">
                  <c:v>22.919999999999998</c:v>
                </c:pt>
                <c:pt idx="1105">
                  <c:v>100.70400000000001</c:v>
                </c:pt>
                <c:pt idx="1106">
                  <c:v>2.3280000000000003</c:v>
                </c:pt>
                <c:pt idx="1107">
                  <c:v>10.779999999999996</c:v>
                </c:pt>
                <c:pt idx="1108">
                  <c:v>58.368000000000009</c:v>
                </c:pt>
                <c:pt idx="1109">
                  <c:v>40.968000000000004</c:v>
                </c:pt>
                <c:pt idx="1110">
                  <c:v>71.959999999999994</c:v>
                </c:pt>
                <c:pt idx="1111">
                  <c:v>10.368000000000002</c:v>
                </c:pt>
                <c:pt idx="1112">
                  <c:v>1.1919999999999997</c:v>
                </c:pt>
                <c:pt idx="1113">
                  <c:v>46.672000000000004</c:v>
                </c:pt>
                <c:pt idx="1114">
                  <c:v>119.83299999999998</c:v>
                </c:pt>
                <c:pt idx="1115">
                  <c:v>119.98</c:v>
                </c:pt>
                <c:pt idx="1116">
                  <c:v>6.3</c:v>
                </c:pt>
                <c:pt idx="1117">
                  <c:v>279.89999999999998</c:v>
                </c:pt>
                <c:pt idx="1118">
                  <c:v>619.94999999999993</c:v>
                </c:pt>
                <c:pt idx="1119">
                  <c:v>4.3600000000000003</c:v>
                </c:pt>
                <c:pt idx="1120">
                  <c:v>15.28</c:v>
                </c:pt>
                <c:pt idx="1121">
                  <c:v>699.93</c:v>
                </c:pt>
                <c:pt idx="1122">
                  <c:v>22.959999999999997</c:v>
                </c:pt>
                <c:pt idx="1123">
                  <c:v>38.6</c:v>
                </c:pt>
                <c:pt idx="1124">
                  <c:v>6.63</c:v>
                </c:pt>
                <c:pt idx="1125">
                  <c:v>23.34</c:v>
                </c:pt>
                <c:pt idx="1126">
                  <c:v>1067.94</c:v>
                </c:pt>
                <c:pt idx="1127">
                  <c:v>10.16</c:v>
                </c:pt>
                <c:pt idx="1128">
                  <c:v>101.88</c:v>
                </c:pt>
                <c:pt idx="1129">
                  <c:v>343.92</c:v>
                </c:pt>
                <c:pt idx="1130">
                  <c:v>40.99</c:v>
                </c:pt>
                <c:pt idx="1131">
                  <c:v>63.9</c:v>
                </c:pt>
                <c:pt idx="1132">
                  <c:v>19.440000000000001</c:v>
                </c:pt>
                <c:pt idx="1133">
                  <c:v>124.608</c:v>
                </c:pt>
                <c:pt idx="1134">
                  <c:v>7.5600000000000005</c:v>
                </c:pt>
                <c:pt idx="1135">
                  <c:v>85.224000000000004</c:v>
                </c:pt>
                <c:pt idx="1136">
                  <c:v>287.52</c:v>
                </c:pt>
                <c:pt idx="1137">
                  <c:v>37.68</c:v>
                </c:pt>
                <c:pt idx="1138">
                  <c:v>19.98</c:v>
                </c:pt>
                <c:pt idx="1139">
                  <c:v>20.58</c:v>
                </c:pt>
                <c:pt idx="1140">
                  <c:v>17.38</c:v>
                </c:pt>
                <c:pt idx="1141">
                  <c:v>204.6</c:v>
                </c:pt>
                <c:pt idx="1142">
                  <c:v>8.7200000000000006</c:v>
                </c:pt>
                <c:pt idx="1143">
                  <c:v>6.48</c:v>
                </c:pt>
                <c:pt idx="1144">
                  <c:v>686.32</c:v>
                </c:pt>
                <c:pt idx="1145">
                  <c:v>62.18</c:v>
                </c:pt>
                <c:pt idx="1146">
                  <c:v>644.07600000000002</c:v>
                </c:pt>
                <c:pt idx="1147">
                  <c:v>5.84</c:v>
                </c:pt>
                <c:pt idx="1148">
                  <c:v>12.76</c:v>
                </c:pt>
                <c:pt idx="1149">
                  <c:v>10.95</c:v>
                </c:pt>
                <c:pt idx="1150">
                  <c:v>599.98</c:v>
                </c:pt>
                <c:pt idx="1151">
                  <c:v>8.3520000000000003</c:v>
                </c:pt>
                <c:pt idx="1152">
                  <c:v>3.64</c:v>
                </c:pt>
                <c:pt idx="1153">
                  <c:v>159.768</c:v>
                </c:pt>
                <c:pt idx="1154">
                  <c:v>122.48</c:v>
                </c:pt>
                <c:pt idx="1155">
                  <c:v>2244.48</c:v>
                </c:pt>
                <c:pt idx="1156">
                  <c:v>62.31</c:v>
                </c:pt>
                <c:pt idx="1157">
                  <c:v>455.1</c:v>
                </c:pt>
                <c:pt idx="1158">
                  <c:v>195.184</c:v>
                </c:pt>
                <c:pt idx="1159">
                  <c:v>362.94</c:v>
                </c:pt>
                <c:pt idx="1160">
                  <c:v>11.54</c:v>
                </c:pt>
                <c:pt idx="1161">
                  <c:v>53.94</c:v>
                </c:pt>
                <c:pt idx="1162">
                  <c:v>9.99</c:v>
                </c:pt>
                <c:pt idx="1163">
                  <c:v>125.76</c:v>
                </c:pt>
                <c:pt idx="1164">
                  <c:v>25.32</c:v>
                </c:pt>
                <c:pt idx="1165">
                  <c:v>46.8</c:v>
                </c:pt>
                <c:pt idx="1166">
                  <c:v>447.93</c:v>
                </c:pt>
                <c:pt idx="1167">
                  <c:v>109.48</c:v>
                </c:pt>
                <c:pt idx="1168">
                  <c:v>272.94</c:v>
                </c:pt>
                <c:pt idx="1169">
                  <c:v>19.440000000000001</c:v>
                </c:pt>
                <c:pt idx="1170">
                  <c:v>31.92</c:v>
                </c:pt>
                <c:pt idx="1171">
                  <c:v>22.38</c:v>
                </c:pt>
                <c:pt idx="1172">
                  <c:v>16.520000000000003</c:v>
                </c:pt>
                <c:pt idx="1173">
                  <c:v>5.1759999999999984</c:v>
                </c:pt>
                <c:pt idx="1174">
                  <c:v>50.112000000000002</c:v>
                </c:pt>
                <c:pt idx="1175">
                  <c:v>27.93</c:v>
                </c:pt>
                <c:pt idx="1176">
                  <c:v>11.56</c:v>
                </c:pt>
                <c:pt idx="1177">
                  <c:v>172.5</c:v>
                </c:pt>
                <c:pt idx="1178">
                  <c:v>179.97</c:v>
                </c:pt>
                <c:pt idx="1179">
                  <c:v>258.69600000000003</c:v>
                </c:pt>
                <c:pt idx="1180">
                  <c:v>1322.93</c:v>
                </c:pt>
                <c:pt idx="1181">
                  <c:v>3.76</c:v>
                </c:pt>
                <c:pt idx="1182">
                  <c:v>21.744</c:v>
                </c:pt>
                <c:pt idx="1183">
                  <c:v>7.92</c:v>
                </c:pt>
                <c:pt idx="1184">
                  <c:v>12.096000000000002</c:v>
                </c:pt>
                <c:pt idx="1185">
                  <c:v>485.88</c:v>
                </c:pt>
                <c:pt idx="1186">
                  <c:v>25.92</c:v>
                </c:pt>
                <c:pt idx="1187">
                  <c:v>197.58</c:v>
                </c:pt>
                <c:pt idx="1188">
                  <c:v>81.92</c:v>
                </c:pt>
                <c:pt idx="1189">
                  <c:v>889.53600000000006</c:v>
                </c:pt>
                <c:pt idx="1190">
                  <c:v>892.22400000000005</c:v>
                </c:pt>
                <c:pt idx="1191">
                  <c:v>223.92</c:v>
                </c:pt>
                <c:pt idx="1192">
                  <c:v>23.12</c:v>
                </c:pt>
                <c:pt idx="1193">
                  <c:v>15.552000000000003</c:v>
                </c:pt>
                <c:pt idx="1194">
                  <c:v>15.712000000000002</c:v>
                </c:pt>
                <c:pt idx="1195">
                  <c:v>24.672000000000001</c:v>
                </c:pt>
                <c:pt idx="1196">
                  <c:v>55.967999999999996</c:v>
                </c:pt>
                <c:pt idx="1197">
                  <c:v>431.92800000000005</c:v>
                </c:pt>
                <c:pt idx="1198">
                  <c:v>95.983999999999995</c:v>
                </c:pt>
                <c:pt idx="1199">
                  <c:v>1088.7919999999997</c:v>
                </c:pt>
                <c:pt idx="1200">
                  <c:v>544.00800000000004</c:v>
                </c:pt>
                <c:pt idx="1201">
                  <c:v>1.8720000000000003</c:v>
                </c:pt>
                <c:pt idx="1202">
                  <c:v>854.35200000000009</c:v>
                </c:pt>
                <c:pt idx="1203">
                  <c:v>593.5680000000001</c:v>
                </c:pt>
                <c:pt idx="1204">
                  <c:v>338.04</c:v>
                </c:pt>
                <c:pt idx="1205">
                  <c:v>271.95999999999998</c:v>
                </c:pt>
                <c:pt idx="1206">
                  <c:v>11.21</c:v>
                </c:pt>
                <c:pt idx="1207">
                  <c:v>9.1440000000000001</c:v>
                </c:pt>
                <c:pt idx="1208">
                  <c:v>14.069999999999999</c:v>
                </c:pt>
                <c:pt idx="1209">
                  <c:v>41.86</c:v>
                </c:pt>
                <c:pt idx="1210">
                  <c:v>8.5440000000000005</c:v>
                </c:pt>
                <c:pt idx="1211">
                  <c:v>579.13599999999997</c:v>
                </c:pt>
                <c:pt idx="1212">
                  <c:v>141.37199999999999</c:v>
                </c:pt>
                <c:pt idx="1213">
                  <c:v>3.036</c:v>
                </c:pt>
                <c:pt idx="1214">
                  <c:v>4.503000000000001</c:v>
                </c:pt>
                <c:pt idx="1215">
                  <c:v>4.6719999999999997</c:v>
                </c:pt>
                <c:pt idx="1216">
                  <c:v>95.88000000000001</c:v>
                </c:pt>
                <c:pt idx="1217">
                  <c:v>17.024000000000001</c:v>
                </c:pt>
                <c:pt idx="1218">
                  <c:v>258.69600000000003</c:v>
                </c:pt>
                <c:pt idx="1219">
                  <c:v>1931.9579999999999</c:v>
                </c:pt>
                <c:pt idx="1220">
                  <c:v>249.75</c:v>
                </c:pt>
                <c:pt idx="1221">
                  <c:v>255.93600000000004</c:v>
                </c:pt>
                <c:pt idx="1222">
                  <c:v>113.78999999999999</c:v>
                </c:pt>
                <c:pt idx="1223">
                  <c:v>78.150000000000006</c:v>
                </c:pt>
                <c:pt idx="1224">
                  <c:v>1.7280000000000002</c:v>
                </c:pt>
                <c:pt idx="1225">
                  <c:v>40.56</c:v>
                </c:pt>
                <c:pt idx="1226">
                  <c:v>182.94</c:v>
                </c:pt>
                <c:pt idx="1227">
                  <c:v>193.86</c:v>
                </c:pt>
                <c:pt idx="1228">
                  <c:v>15.28</c:v>
                </c:pt>
                <c:pt idx="1229">
                  <c:v>8.73</c:v>
                </c:pt>
                <c:pt idx="1230">
                  <c:v>5.68</c:v>
                </c:pt>
                <c:pt idx="1231">
                  <c:v>2.78</c:v>
                </c:pt>
                <c:pt idx="1232">
                  <c:v>79.959999999999994</c:v>
                </c:pt>
                <c:pt idx="1233">
                  <c:v>839.98799999999994</c:v>
                </c:pt>
                <c:pt idx="1234">
                  <c:v>47.952000000000005</c:v>
                </c:pt>
                <c:pt idx="1235">
                  <c:v>37.425000000000004</c:v>
                </c:pt>
                <c:pt idx="1236">
                  <c:v>63.967999999999996</c:v>
                </c:pt>
                <c:pt idx="1237">
                  <c:v>165.048</c:v>
                </c:pt>
                <c:pt idx="1238">
                  <c:v>12.35</c:v>
                </c:pt>
                <c:pt idx="1239">
                  <c:v>40.97</c:v>
                </c:pt>
                <c:pt idx="1240">
                  <c:v>22.96</c:v>
                </c:pt>
                <c:pt idx="1241">
                  <c:v>22</c:v>
                </c:pt>
                <c:pt idx="1242">
                  <c:v>398.35199999999998</c:v>
                </c:pt>
                <c:pt idx="1243">
                  <c:v>8.7200000000000006</c:v>
                </c:pt>
                <c:pt idx="1244">
                  <c:v>48.69</c:v>
                </c:pt>
                <c:pt idx="1245">
                  <c:v>764.6880000000001</c:v>
                </c:pt>
                <c:pt idx="1246">
                  <c:v>3610.848</c:v>
                </c:pt>
                <c:pt idx="1247">
                  <c:v>254.97449999999998</c:v>
                </c:pt>
                <c:pt idx="1248">
                  <c:v>38.82</c:v>
                </c:pt>
                <c:pt idx="1249">
                  <c:v>1141.9379999999999</c:v>
                </c:pt>
                <c:pt idx="1250">
                  <c:v>1704.56</c:v>
                </c:pt>
                <c:pt idx="1251">
                  <c:v>3.2</c:v>
                </c:pt>
                <c:pt idx="1252">
                  <c:v>1099.96</c:v>
                </c:pt>
                <c:pt idx="1253">
                  <c:v>5.2480000000000002</c:v>
                </c:pt>
                <c:pt idx="1254">
                  <c:v>35.909999999999997</c:v>
                </c:pt>
                <c:pt idx="1255">
                  <c:v>6.6959999999999997</c:v>
                </c:pt>
                <c:pt idx="1256">
                  <c:v>43.872000000000007</c:v>
                </c:pt>
                <c:pt idx="1257">
                  <c:v>27.882000000000005</c:v>
                </c:pt>
                <c:pt idx="1258">
                  <c:v>540.048</c:v>
                </c:pt>
                <c:pt idx="1259">
                  <c:v>255.68000000000004</c:v>
                </c:pt>
                <c:pt idx="1260">
                  <c:v>863.87999999999988</c:v>
                </c:pt>
                <c:pt idx="1261">
                  <c:v>17.616000000000003</c:v>
                </c:pt>
                <c:pt idx="1262">
                  <c:v>17.472000000000001</c:v>
                </c:pt>
                <c:pt idx="1263">
                  <c:v>69.900000000000006</c:v>
                </c:pt>
                <c:pt idx="1264">
                  <c:v>41.849999999999994</c:v>
                </c:pt>
                <c:pt idx="1265">
                  <c:v>6.57</c:v>
                </c:pt>
                <c:pt idx="1266">
                  <c:v>142.86000000000001</c:v>
                </c:pt>
                <c:pt idx="1267">
                  <c:v>292.27200000000005</c:v>
                </c:pt>
                <c:pt idx="1268">
                  <c:v>29.328000000000003</c:v>
                </c:pt>
                <c:pt idx="1269">
                  <c:v>12.48</c:v>
                </c:pt>
                <c:pt idx="1270">
                  <c:v>102.33600000000001</c:v>
                </c:pt>
                <c:pt idx="1271">
                  <c:v>48.791999999999987</c:v>
                </c:pt>
                <c:pt idx="1272">
                  <c:v>44.847999999999992</c:v>
                </c:pt>
                <c:pt idx="1273">
                  <c:v>10.368000000000002</c:v>
                </c:pt>
                <c:pt idx="1274">
                  <c:v>388.42999999999995</c:v>
                </c:pt>
                <c:pt idx="1275">
                  <c:v>14.352000000000002</c:v>
                </c:pt>
                <c:pt idx="1276">
                  <c:v>63.991999999999997</c:v>
                </c:pt>
                <c:pt idx="1277">
                  <c:v>86.352000000000004</c:v>
                </c:pt>
                <c:pt idx="1278">
                  <c:v>32.97</c:v>
                </c:pt>
                <c:pt idx="1279">
                  <c:v>83.88</c:v>
                </c:pt>
                <c:pt idx="1280">
                  <c:v>278.39999999999998</c:v>
                </c:pt>
                <c:pt idx="1281">
                  <c:v>15.120000000000001</c:v>
                </c:pt>
                <c:pt idx="1282">
                  <c:v>17.430000000000003</c:v>
                </c:pt>
                <c:pt idx="1283">
                  <c:v>251.64</c:v>
                </c:pt>
                <c:pt idx="1284">
                  <c:v>2.7719999999999994</c:v>
                </c:pt>
                <c:pt idx="1285">
                  <c:v>14.9</c:v>
                </c:pt>
                <c:pt idx="1286">
                  <c:v>15.48</c:v>
                </c:pt>
                <c:pt idx="1287">
                  <c:v>39.880000000000003</c:v>
                </c:pt>
                <c:pt idx="1288">
                  <c:v>12.192</c:v>
                </c:pt>
                <c:pt idx="1289">
                  <c:v>20.82</c:v>
                </c:pt>
                <c:pt idx="1290">
                  <c:v>13.216000000000001</c:v>
                </c:pt>
                <c:pt idx="1291">
                  <c:v>32.400000000000006</c:v>
                </c:pt>
                <c:pt idx="1292">
                  <c:v>32.94</c:v>
                </c:pt>
                <c:pt idx="1293">
                  <c:v>114.2</c:v>
                </c:pt>
                <c:pt idx="1294">
                  <c:v>3.08</c:v>
                </c:pt>
                <c:pt idx="1295">
                  <c:v>845.72799999999995</c:v>
                </c:pt>
                <c:pt idx="1296">
                  <c:v>13.904</c:v>
                </c:pt>
                <c:pt idx="1297">
                  <c:v>20.72</c:v>
                </c:pt>
                <c:pt idx="1298">
                  <c:v>114.94999999999999</c:v>
                </c:pt>
                <c:pt idx="1299">
                  <c:v>26.96</c:v>
                </c:pt>
                <c:pt idx="1300">
                  <c:v>572.76</c:v>
                </c:pt>
                <c:pt idx="1301">
                  <c:v>286.38</c:v>
                </c:pt>
                <c:pt idx="1302">
                  <c:v>61.96</c:v>
                </c:pt>
                <c:pt idx="1303">
                  <c:v>23.99</c:v>
                </c:pt>
                <c:pt idx="1304">
                  <c:v>287.96999999999997</c:v>
                </c:pt>
                <c:pt idx="1305">
                  <c:v>419.94399999999996</c:v>
                </c:pt>
                <c:pt idx="1306">
                  <c:v>46.76</c:v>
                </c:pt>
                <c:pt idx="1307">
                  <c:v>17.712</c:v>
                </c:pt>
                <c:pt idx="1308">
                  <c:v>21.78</c:v>
                </c:pt>
                <c:pt idx="1309">
                  <c:v>161.94</c:v>
                </c:pt>
                <c:pt idx="1310">
                  <c:v>161.56800000000001</c:v>
                </c:pt>
                <c:pt idx="1311">
                  <c:v>3.69</c:v>
                </c:pt>
                <c:pt idx="1312">
                  <c:v>122.12</c:v>
                </c:pt>
                <c:pt idx="1313">
                  <c:v>155.37199999999999</c:v>
                </c:pt>
                <c:pt idx="1314">
                  <c:v>38.880000000000003</c:v>
                </c:pt>
                <c:pt idx="1315">
                  <c:v>183.84</c:v>
                </c:pt>
                <c:pt idx="1316">
                  <c:v>579.29999999999995</c:v>
                </c:pt>
                <c:pt idx="1317">
                  <c:v>14.200000000000001</c:v>
                </c:pt>
                <c:pt idx="1318">
                  <c:v>575.91999999999996</c:v>
                </c:pt>
                <c:pt idx="1319">
                  <c:v>5.1840000000000011</c:v>
                </c:pt>
                <c:pt idx="1320">
                  <c:v>5.2290000000000001</c:v>
                </c:pt>
                <c:pt idx="1321">
                  <c:v>285.55200000000002</c:v>
                </c:pt>
                <c:pt idx="1322">
                  <c:v>72.8</c:v>
                </c:pt>
                <c:pt idx="1323">
                  <c:v>10.816000000000001</c:v>
                </c:pt>
                <c:pt idx="1324">
                  <c:v>46.26</c:v>
                </c:pt>
                <c:pt idx="1325">
                  <c:v>17.459999999999997</c:v>
                </c:pt>
                <c:pt idx="1326">
                  <c:v>51.072000000000003</c:v>
                </c:pt>
                <c:pt idx="1327">
                  <c:v>11.34</c:v>
                </c:pt>
                <c:pt idx="1328">
                  <c:v>87.92</c:v>
                </c:pt>
                <c:pt idx="1329">
                  <c:v>37.049999999999997</c:v>
                </c:pt>
                <c:pt idx="1330">
                  <c:v>2.97</c:v>
                </c:pt>
                <c:pt idx="1331">
                  <c:v>27.439999999999998</c:v>
                </c:pt>
                <c:pt idx="1332">
                  <c:v>1.0799999999999998</c:v>
                </c:pt>
                <c:pt idx="1333">
                  <c:v>7.9599999999999973</c:v>
                </c:pt>
                <c:pt idx="1334">
                  <c:v>140.73599999999999</c:v>
                </c:pt>
                <c:pt idx="1335">
                  <c:v>552.55999999999995</c:v>
                </c:pt>
                <c:pt idx="1336">
                  <c:v>25.11</c:v>
                </c:pt>
                <c:pt idx="1337">
                  <c:v>29.78</c:v>
                </c:pt>
                <c:pt idx="1338">
                  <c:v>677.58</c:v>
                </c:pt>
                <c:pt idx="1339">
                  <c:v>75.040000000000006</c:v>
                </c:pt>
                <c:pt idx="1340">
                  <c:v>695.7</c:v>
                </c:pt>
                <c:pt idx="1341">
                  <c:v>15.66</c:v>
                </c:pt>
                <c:pt idx="1342">
                  <c:v>28.854000000000006</c:v>
                </c:pt>
                <c:pt idx="1343">
                  <c:v>47.82</c:v>
                </c:pt>
                <c:pt idx="1344">
                  <c:v>13.049999999999999</c:v>
                </c:pt>
                <c:pt idx="1345">
                  <c:v>93.78</c:v>
                </c:pt>
                <c:pt idx="1346">
                  <c:v>47.18</c:v>
                </c:pt>
                <c:pt idx="1347">
                  <c:v>19.68</c:v>
                </c:pt>
                <c:pt idx="1348">
                  <c:v>53.4</c:v>
                </c:pt>
                <c:pt idx="1349">
                  <c:v>35.880000000000003</c:v>
                </c:pt>
                <c:pt idx="1350">
                  <c:v>258.279</c:v>
                </c:pt>
                <c:pt idx="1351">
                  <c:v>31.4</c:v>
                </c:pt>
                <c:pt idx="1352">
                  <c:v>183.96</c:v>
                </c:pt>
                <c:pt idx="1353">
                  <c:v>17.61</c:v>
                </c:pt>
                <c:pt idx="1354">
                  <c:v>300.904</c:v>
                </c:pt>
                <c:pt idx="1355">
                  <c:v>220.77600000000001</c:v>
                </c:pt>
                <c:pt idx="1356">
                  <c:v>281.42400000000004</c:v>
                </c:pt>
                <c:pt idx="1357">
                  <c:v>79.14</c:v>
                </c:pt>
                <c:pt idx="1358">
                  <c:v>1.988</c:v>
                </c:pt>
                <c:pt idx="1359">
                  <c:v>145.56800000000001</c:v>
                </c:pt>
                <c:pt idx="1360">
                  <c:v>123.256</c:v>
                </c:pt>
                <c:pt idx="1361">
                  <c:v>23.680000000000003</c:v>
                </c:pt>
                <c:pt idx="1362">
                  <c:v>309.57600000000002</c:v>
                </c:pt>
                <c:pt idx="1363">
                  <c:v>38.388000000000005</c:v>
                </c:pt>
                <c:pt idx="1364">
                  <c:v>95.994000000000014</c:v>
                </c:pt>
                <c:pt idx="1365">
                  <c:v>239.95200000000003</c:v>
                </c:pt>
                <c:pt idx="1366">
                  <c:v>201.584</c:v>
                </c:pt>
                <c:pt idx="1367">
                  <c:v>899.13600000000008</c:v>
                </c:pt>
                <c:pt idx="1368">
                  <c:v>145.9</c:v>
                </c:pt>
                <c:pt idx="1369">
                  <c:v>590.05800000000011</c:v>
                </c:pt>
                <c:pt idx="1370">
                  <c:v>14.04</c:v>
                </c:pt>
                <c:pt idx="1371">
                  <c:v>49.08</c:v>
                </c:pt>
                <c:pt idx="1372">
                  <c:v>29.6</c:v>
                </c:pt>
                <c:pt idx="1373">
                  <c:v>17.088000000000001</c:v>
                </c:pt>
                <c:pt idx="1374">
                  <c:v>912.75</c:v>
                </c:pt>
                <c:pt idx="1375">
                  <c:v>1089.75</c:v>
                </c:pt>
                <c:pt idx="1376">
                  <c:v>447.84</c:v>
                </c:pt>
                <c:pt idx="1377">
                  <c:v>16.399999999999999</c:v>
                </c:pt>
                <c:pt idx="1378">
                  <c:v>399.96000000000004</c:v>
                </c:pt>
                <c:pt idx="1379">
                  <c:v>158.9</c:v>
                </c:pt>
                <c:pt idx="1380">
                  <c:v>13.184000000000001</c:v>
                </c:pt>
                <c:pt idx="1381">
                  <c:v>83.951999999999998</c:v>
                </c:pt>
                <c:pt idx="1382">
                  <c:v>80.98</c:v>
                </c:pt>
                <c:pt idx="1383">
                  <c:v>348.84</c:v>
                </c:pt>
                <c:pt idx="1384">
                  <c:v>9.4499999999999993</c:v>
                </c:pt>
                <c:pt idx="1385">
                  <c:v>18.84</c:v>
                </c:pt>
                <c:pt idx="1386">
                  <c:v>239.98</c:v>
                </c:pt>
                <c:pt idx="1387">
                  <c:v>167.96</c:v>
                </c:pt>
                <c:pt idx="1388">
                  <c:v>104.85000000000001</c:v>
                </c:pt>
                <c:pt idx="1389">
                  <c:v>484.83000000000004</c:v>
                </c:pt>
                <c:pt idx="1390">
                  <c:v>122.97</c:v>
                </c:pt>
                <c:pt idx="1391">
                  <c:v>154.44</c:v>
                </c:pt>
                <c:pt idx="1392">
                  <c:v>342.37</c:v>
                </c:pt>
                <c:pt idx="1393">
                  <c:v>9.5519999999999996</c:v>
                </c:pt>
                <c:pt idx="1394">
                  <c:v>652.45000000000005</c:v>
                </c:pt>
                <c:pt idx="1395">
                  <c:v>66.644999999999996</c:v>
                </c:pt>
                <c:pt idx="1396">
                  <c:v>17.216000000000001</c:v>
                </c:pt>
                <c:pt idx="1397">
                  <c:v>11.56</c:v>
                </c:pt>
                <c:pt idx="1398">
                  <c:v>88.4</c:v>
                </c:pt>
                <c:pt idx="1399">
                  <c:v>6.48</c:v>
                </c:pt>
                <c:pt idx="1400">
                  <c:v>21.8</c:v>
                </c:pt>
                <c:pt idx="1401">
                  <c:v>251.79000000000002</c:v>
                </c:pt>
                <c:pt idx="1402">
                  <c:v>205.17599999999999</c:v>
                </c:pt>
                <c:pt idx="1403">
                  <c:v>419.4</c:v>
                </c:pt>
                <c:pt idx="1404">
                  <c:v>10.304000000000002</c:v>
                </c:pt>
                <c:pt idx="1405">
                  <c:v>154.76400000000001</c:v>
                </c:pt>
                <c:pt idx="1406">
                  <c:v>116.78399999999999</c:v>
                </c:pt>
                <c:pt idx="1407">
                  <c:v>75.48</c:v>
                </c:pt>
                <c:pt idx="1408">
                  <c:v>39.979999999999997</c:v>
                </c:pt>
                <c:pt idx="1409">
                  <c:v>393.16500000000002</c:v>
                </c:pt>
                <c:pt idx="1410">
                  <c:v>23.680000000000003</c:v>
                </c:pt>
                <c:pt idx="1411">
                  <c:v>408.00599999999997</c:v>
                </c:pt>
                <c:pt idx="1412">
                  <c:v>165.28</c:v>
                </c:pt>
                <c:pt idx="1413">
                  <c:v>334.76800000000003</c:v>
                </c:pt>
                <c:pt idx="1414">
                  <c:v>239.96999999999997</c:v>
                </c:pt>
                <c:pt idx="1415">
                  <c:v>37.74</c:v>
                </c:pt>
                <c:pt idx="1416">
                  <c:v>946.34400000000005</c:v>
                </c:pt>
                <c:pt idx="1417">
                  <c:v>151.20000000000002</c:v>
                </c:pt>
                <c:pt idx="1418">
                  <c:v>4.9280000000000008</c:v>
                </c:pt>
                <c:pt idx="1419">
                  <c:v>86.272000000000006</c:v>
                </c:pt>
                <c:pt idx="1420">
                  <c:v>72.588000000000008</c:v>
                </c:pt>
                <c:pt idx="1421">
                  <c:v>60.672000000000004</c:v>
                </c:pt>
                <c:pt idx="1422">
                  <c:v>77.031000000000006</c:v>
                </c:pt>
                <c:pt idx="1423">
                  <c:v>119.90400000000001</c:v>
                </c:pt>
                <c:pt idx="1424">
                  <c:v>263.96000000000004</c:v>
                </c:pt>
                <c:pt idx="1425">
                  <c:v>363.64800000000002</c:v>
                </c:pt>
                <c:pt idx="1426">
                  <c:v>9.7280000000000015</c:v>
                </c:pt>
                <c:pt idx="1427">
                  <c:v>14.75</c:v>
                </c:pt>
                <c:pt idx="1428">
                  <c:v>29.800000000000004</c:v>
                </c:pt>
                <c:pt idx="1429">
                  <c:v>427.42</c:v>
                </c:pt>
                <c:pt idx="1430">
                  <c:v>220.75200000000001</c:v>
                </c:pt>
                <c:pt idx="1431">
                  <c:v>152.76</c:v>
                </c:pt>
                <c:pt idx="1432">
                  <c:v>7.27</c:v>
                </c:pt>
                <c:pt idx="1433">
                  <c:v>1819.8600000000001</c:v>
                </c:pt>
                <c:pt idx="1434">
                  <c:v>33.9</c:v>
                </c:pt>
                <c:pt idx="1435">
                  <c:v>31.104000000000006</c:v>
                </c:pt>
                <c:pt idx="1436">
                  <c:v>5.2480000000000002</c:v>
                </c:pt>
                <c:pt idx="1437">
                  <c:v>263.88</c:v>
                </c:pt>
                <c:pt idx="1438">
                  <c:v>2453.4299999999998</c:v>
                </c:pt>
                <c:pt idx="1439">
                  <c:v>29.700000000000003</c:v>
                </c:pt>
                <c:pt idx="1440">
                  <c:v>39.96</c:v>
                </c:pt>
                <c:pt idx="1441">
                  <c:v>36.672000000000004</c:v>
                </c:pt>
                <c:pt idx="1442">
                  <c:v>13.76</c:v>
                </c:pt>
                <c:pt idx="1443">
                  <c:v>139.42400000000001</c:v>
                </c:pt>
                <c:pt idx="1444">
                  <c:v>1979.9280000000001</c:v>
                </c:pt>
                <c:pt idx="1445">
                  <c:v>164.73599999999999</c:v>
                </c:pt>
                <c:pt idx="1446">
                  <c:v>470.30199999999996</c:v>
                </c:pt>
                <c:pt idx="1447">
                  <c:v>47.984000000000002</c:v>
                </c:pt>
                <c:pt idx="1448">
                  <c:v>2.5020000000000002</c:v>
                </c:pt>
                <c:pt idx="1449">
                  <c:v>88.751999999999995</c:v>
                </c:pt>
                <c:pt idx="1450">
                  <c:v>2.0250000000000004</c:v>
                </c:pt>
                <c:pt idx="1451">
                  <c:v>70.98</c:v>
                </c:pt>
                <c:pt idx="1452">
                  <c:v>91.679999999999993</c:v>
                </c:pt>
                <c:pt idx="1453">
                  <c:v>33.75</c:v>
                </c:pt>
                <c:pt idx="1454">
                  <c:v>3040</c:v>
                </c:pt>
                <c:pt idx="1455">
                  <c:v>91.199999999999989</c:v>
                </c:pt>
                <c:pt idx="1456">
                  <c:v>452.93999999999994</c:v>
                </c:pt>
                <c:pt idx="1457">
                  <c:v>52.199999999999996</c:v>
                </c:pt>
                <c:pt idx="1458">
                  <c:v>15.936000000000002</c:v>
                </c:pt>
                <c:pt idx="1459">
                  <c:v>27.46</c:v>
                </c:pt>
                <c:pt idx="1460">
                  <c:v>55.424000000000007</c:v>
                </c:pt>
                <c:pt idx="1461">
                  <c:v>244.00599999999997</c:v>
                </c:pt>
                <c:pt idx="1462">
                  <c:v>159.98400000000001</c:v>
                </c:pt>
                <c:pt idx="1463">
                  <c:v>1024.7159999999999</c:v>
                </c:pt>
                <c:pt idx="1464">
                  <c:v>3.68</c:v>
                </c:pt>
                <c:pt idx="1465">
                  <c:v>121.376</c:v>
                </c:pt>
                <c:pt idx="1466">
                  <c:v>95.976000000000013</c:v>
                </c:pt>
                <c:pt idx="1467">
                  <c:v>255.96799999999999</c:v>
                </c:pt>
                <c:pt idx="1468">
                  <c:v>872.94</c:v>
                </c:pt>
                <c:pt idx="1469">
                  <c:v>41.54</c:v>
                </c:pt>
                <c:pt idx="1470">
                  <c:v>12.96</c:v>
                </c:pt>
                <c:pt idx="1471">
                  <c:v>6.8480000000000008</c:v>
                </c:pt>
                <c:pt idx="1472">
                  <c:v>8.67</c:v>
                </c:pt>
                <c:pt idx="1473">
                  <c:v>6.6879999999999997</c:v>
                </c:pt>
                <c:pt idx="1474">
                  <c:v>17.28</c:v>
                </c:pt>
                <c:pt idx="1475">
                  <c:v>17.712</c:v>
                </c:pt>
                <c:pt idx="1476">
                  <c:v>28.91</c:v>
                </c:pt>
                <c:pt idx="1477">
                  <c:v>52.136000000000003</c:v>
                </c:pt>
                <c:pt idx="1478">
                  <c:v>31.968000000000004</c:v>
                </c:pt>
                <c:pt idx="1479">
                  <c:v>25.92</c:v>
                </c:pt>
                <c:pt idx="1480">
                  <c:v>40.46</c:v>
                </c:pt>
                <c:pt idx="1481">
                  <c:v>33.869999999999997</c:v>
                </c:pt>
                <c:pt idx="1482">
                  <c:v>9.7280000000000015</c:v>
                </c:pt>
                <c:pt idx="1483">
                  <c:v>3.4240000000000004</c:v>
                </c:pt>
                <c:pt idx="1484">
                  <c:v>177</c:v>
                </c:pt>
                <c:pt idx="1485">
                  <c:v>3.76</c:v>
                </c:pt>
                <c:pt idx="1486">
                  <c:v>1212.848</c:v>
                </c:pt>
                <c:pt idx="1487">
                  <c:v>89.97</c:v>
                </c:pt>
                <c:pt idx="1488">
                  <c:v>42.599999999999994</c:v>
                </c:pt>
                <c:pt idx="1489">
                  <c:v>5.04</c:v>
                </c:pt>
                <c:pt idx="1490">
                  <c:v>62.96</c:v>
                </c:pt>
                <c:pt idx="1491">
                  <c:v>5.88</c:v>
                </c:pt>
                <c:pt idx="1492">
                  <c:v>977.29200000000003</c:v>
                </c:pt>
                <c:pt idx="1493">
                  <c:v>9.64</c:v>
                </c:pt>
                <c:pt idx="1494">
                  <c:v>40.049999999999997</c:v>
                </c:pt>
                <c:pt idx="1495">
                  <c:v>10.192000000000002</c:v>
                </c:pt>
                <c:pt idx="1496">
                  <c:v>16.784000000000002</c:v>
                </c:pt>
                <c:pt idx="1497">
                  <c:v>13.120000000000001</c:v>
                </c:pt>
                <c:pt idx="1498">
                  <c:v>18.16</c:v>
                </c:pt>
                <c:pt idx="1499">
                  <c:v>16.056000000000001</c:v>
                </c:pt>
                <c:pt idx="1500">
                  <c:v>223.05600000000001</c:v>
                </c:pt>
                <c:pt idx="1501">
                  <c:v>540.048</c:v>
                </c:pt>
                <c:pt idx="1502">
                  <c:v>33.520000000000003</c:v>
                </c:pt>
                <c:pt idx="1503">
                  <c:v>9.94</c:v>
                </c:pt>
                <c:pt idx="1504">
                  <c:v>6.72</c:v>
                </c:pt>
                <c:pt idx="1505">
                  <c:v>1004.9760000000001</c:v>
                </c:pt>
                <c:pt idx="1506">
                  <c:v>17.880000000000003</c:v>
                </c:pt>
                <c:pt idx="1507">
                  <c:v>396</c:v>
                </c:pt>
                <c:pt idx="1508">
                  <c:v>34.5</c:v>
                </c:pt>
                <c:pt idx="1509">
                  <c:v>8.36</c:v>
                </c:pt>
                <c:pt idx="1510">
                  <c:v>385.6</c:v>
                </c:pt>
                <c:pt idx="1511">
                  <c:v>35.82</c:v>
                </c:pt>
                <c:pt idx="1512">
                  <c:v>200.06400000000002</c:v>
                </c:pt>
                <c:pt idx="1513">
                  <c:v>21.379999999999995</c:v>
                </c:pt>
                <c:pt idx="1514">
                  <c:v>6.743999999999998</c:v>
                </c:pt>
                <c:pt idx="1515">
                  <c:v>63.686</c:v>
                </c:pt>
                <c:pt idx="1516">
                  <c:v>1669.6</c:v>
                </c:pt>
                <c:pt idx="1517">
                  <c:v>83.84</c:v>
                </c:pt>
                <c:pt idx="1518">
                  <c:v>13.272000000000002</c:v>
                </c:pt>
                <c:pt idx="1519">
                  <c:v>21.335999999999999</c:v>
                </c:pt>
                <c:pt idx="1520">
                  <c:v>16.520000000000003</c:v>
                </c:pt>
                <c:pt idx="1521">
                  <c:v>206.11199999999997</c:v>
                </c:pt>
                <c:pt idx="1522">
                  <c:v>19.920000000000002</c:v>
                </c:pt>
                <c:pt idx="1523">
                  <c:v>198.27200000000002</c:v>
                </c:pt>
                <c:pt idx="1524">
                  <c:v>247.10399999999998</c:v>
                </c:pt>
                <c:pt idx="1525">
                  <c:v>86.304000000000002</c:v>
                </c:pt>
                <c:pt idx="1526">
                  <c:v>4.16</c:v>
                </c:pt>
                <c:pt idx="1527">
                  <c:v>11.648000000000001</c:v>
                </c:pt>
                <c:pt idx="1528">
                  <c:v>26.18</c:v>
                </c:pt>
                <c:pt idx="1529">
                  <c:v>7.3</c:v>
                </c:pt>
                <c:pt idx="1530">
                  <c:v>74.352000000000004</c:v>
                </c:pt>
                <c:pt idx="1531">
                  <c:v>10.744</c:v>
                </c:pt>
                <c:pt idx="1532">
                  <c:v>8.3760000000000012</c:v>
                </c:pt>
                <c:pt idx="1533">
                  <c:v>212.88</c:v>
                </c:pt>
                <c:pt idx="1534">
                  <c:v>203.98299999999998</c:v>
                </c:pt>
                <c:pt idx="1535">
                  <c:v>40.74</c:v>
                </c:pt>
                <c:pt idx="1536">
                  <c:v>11.67</c:v>
                </c:pt>
                <c:pt idx="1537">
                  <c:v>39.99</c:v>
                </c:pt>
                <c:pt idx="1538">
                  <c:v>16.28</c:v>
                </c:pt>
                <c:pt idx="1539">
                  <c:v>782.94</c:v>
                </c:pt>
                <c:pt idx="1540">
                  <c:v>242.48000000000002</c:v>
                </c:pt>
                <c:pt idx="1541">
                  <c:v>8.32</c:v>
                </c:pt>
                <c:pt idx="1542">
                  <c:v>10.464000000000002</c:v>
                </c:pt>
                <c:pt idx="1543">
                  <c:v>82.896000000000001</c:v>
                </c:pt>
                <c:pt idx="1544">
                  <c:v>34.24</c:v>
                </c:pt>
                <c:pt idx="1545">
                  <c:v>1573.4880000000001</c:v>
                </c:pt>
                <c:pt idx="1546">
                  <c:v>335.52</c:v>
                </c:pt>
                <c:pt idx="1547">
                  <c:v>23.911999999999995</c:v>
                </c:pt>
                <c:pt idx="1548">
                  <c:v>27.056000000000001</c:v>
                </c:pt>
                <c:pt idx="1549">
                  <c:v>559.99200000000008</c:v>
                </c:pt>
                <c:pt idx="1550">
                  <c:v>9.3239999999999981</c:v>
                </c:pt>
                <c:pt idx="1551">
                  <c:v>111.96</c:v>
                </c:pt>
                <c:pt idx="1552">
                  <c:v>21.560000000000002</c:v>
                </c:pt>
                <c:pt idx="1553">
                  <c:v>124.75</c:v>
                </c:pt>
                <c:pt idx="1554">
                  <c:v>5.28</c:v>
                </c:pt>
                <c:pt idx="1555">
                  <c:v>91.96</c:v>
                </c:pt>
                <c:pt idx="1556">
                  <c:v>9.3439999999999994</c:v>
                </c:pt>
                <c:pt idx="1557">
                  <c:v>79.36</c:v>
                </c:pt>
                <c:pt idx="1558">
                  <c:v>171.96</c:v>
                </c:pt>
                <c:pt idx="1559">
                  <c:v>35.352000000000004</c:v>
                </c:pt>
                <c:pt idx="1560">
                  <c:v>18.899999999999999</c:v>
                </c:pt>
                <c:pt idx="1561">
                  <c:v>2.78</c:v>
                </c:pt>
                <c:pt idx="1562">
                  <c:v>1044.6299999999999</c:v>
                </c:pt>
                <c:pt idx="1563">
                  <c:v>11.352000000000002</c:v>
                </c:pt>
                <c:pt idx="1564">
                  <c:v>354.90000000000003</c:v>
                </c:pt>
                <c:pt idx="1565">
                  <c:v>453.57600000000002</c:v>
                </c:pt>
                <c:pt idx="1566">
                  <c:v>21.48</c:v>
                </c:pt>
                <c:pt idx="1567">
                  <c:v>8.7839999999999989</c:v>
                </c:pt>
                <c:pt idx="1568">
                  <c:v>122.97</c:v>
                </c:pt>
                <c:pt idx="1569">
                  <c:v>12.84</c:v>
                </c:pt>
                <c:pt idx="1570">
                  <c:v>603.91999999999996</c:v>
                </c:pt>
                <c:pt idx="1571">
                  <c:v>21.84</c:v>
                </c:pt>
                <c:pt idx="1572">
                  <c:v>29.99</c:v>
                </c:pt>
                <c:pt idx="1573">
                  <c:v>381.44000000000005</c:v>
                </c:pt>
                <c:pt idx="1574">
                  <c:v>40.68</c:v>
                </c:pt>
                <c:pt idx="1575">
                  <c:v>763.28</c:v>
                </c:pt>
                <c:pt idx="1576">
                  <c:v>23.952000000000002</c:v>
                </c:pt>
                <c:pt idx="1577">
                  <c:v>4.9800000000000004</c:v>
                </c:pt>
                <c:pt idx="1578">
                  <c:v>170.88</c:v>
                </c:pt>
                <c:pt idx="1579">
                  <c:v>307.98</c:v>
                </c:pt>
                <c:pt idx="1580">
                  <c:v>382.80599999999998</c:v>
                </c:pt>
                <c:pt idx="1581">
                  <c:v>41.96</c:v>
                </c:pt>
                <c:pt idx="1582">
                  <c:v>1217.568</c:v>
                </c:pt>
                <c:pt idx="1583">
                  <c:v>47.04</c:v>
                </c:pt>
                <c:pt idx="1584">
                  <c:v>6.16</c:v>
                </c:pt>
                <c:pt idx="1585">
                  <c:v>979.95</c:v>
                </c:pt>
                <c:pt idx="1586">
                  <c:v>143.69999999999999</c:v>
                </c:pt>
                <c:pt idx="1587">
                  <c:v>10.649999999999999</c:v>
                </c:pt>
                <c:pt idx="1588">
                  <c:v>247.8</c:v>
                </c:pt>
                <c:pt idx="1589">
                  <c:v>10.96</c:v>
                </c:pt>
                <c:pt idx="1590">
                  <c:v>33.488000000000007</c:v>
                </c:pt>
                <c:pt idx="1591">
                  <c:v>8.0399999999999991</c:v>
                </c:pt>
                <c:pt idx="1592">
                  <c:v>201.56800000000001</c:v>
                </c:pt>
                <c:pt idx="1593">
                  <c:v>13.440000000000001</c:v>
                </c:pt>
                <c:pt idx="1594">
                  <c:v>359.05799999999994</c:v>
                </c:pt>
                <c:pt idx="1595">
                  <c:v>47.991999999999997</c:v>
                </c:pt>
                <c:pt idx="1596">
                  <c:v>547.30000000000007</c:v>
                </c:pt>
                <c:pt idx="1597">
                  <c:v>16.896000000000001</c:v>
                </c:pt>
                <c:pt idx="1598">
                  <c:v>6.6720000000000006</c:v>
                </c:pt>
                <c:pt idx="1599">
                  <c:v>99.13600000000001</c:v>
                </c:pt>
                <c:pt idx="1600">
                  <c:v>15.991999999999999</c:v>
                </c:pt>
                <c:pt idx="1601">
                  <c:v>211.96</c:v>
                </c:pt>
                <c:pt idx="1602">
                  <c:v>6.6719999999999988</c:v>
                </c:pt>
                <c:pt idx="1603">
                  <c:v>155.94</c:v>
                </c:pt>
                <c:pt idx="1604">
                  <c:v>39.960000000000008</c:v>
                </c:pt>
                <c:pt idx="1605">
                  <c:v>5.46</c:v>
                </c:pt>
                <c:pt idx="1606">
                  <c:v>73.2</c:v>
                </c:pt>
                <c:pt idx="1607">
                  <c:v>5.84</c:v>
                </c:pt>
                <c:pt idx="1608">
                  <c:v>22.72</c:v>
                </c:pt>
                <c:pt idx="1609">
                  <c:v>9.3360000000000003</c:v>
                </c:pt>
                <c:pt idx="1610">
                  <c:v>290.666</c:v>
                </c:pt>
                <c:pt idx="1611">
                  <c:v>201.584</c:v>
                </c:pt>
                <c:pt idx="1612">
                  <c:v>83.984000000000009</c:v>
                </c:pt>
                <c:pt idx="1613">
                  <c:v>1000.0200000000001</c:v>
                </c:pt>
                <c:pt idx="1614">
                  <c:v>83.976000000000013</c:v>
                </c:pt>
                <c:pt idx="1615">
                  <c:v>3.75</c:v>
                </c:pt>
                <c:pt idx="1616">
                  <c:v>41.4</c:v>
                </c:pt>
                <c:pt idx="1617">
                  <c:v>29.79</c:v>
                </c:pt>
                <c:pt idx="1618">
                  <c:v>59.48</c:v>
                </c:pt>
                <c:pt idx="1619">
                  <c:v>6.69</c:v>
                </c:pt>
                <c:pt idx="1620">
                  <c:v>198.46</c:v>
                </c:pt>
                <c:pt idx="1621">
                  <c:v>786.48</c:v>
                </c:pt>
                <c:pt idx="1622">
                  <c:v>23.168000000000003</c:v>
                </c:pt>
                <c:pt idx="1623">
                  <c:v>50</c:v>
                </c:pt>
                <c:pt idx="1624">
                  <c:v>675.96</c:v>
                </c:pt>
                <c:pt idx="1625">
                  <c:v>1265.8499999999999</c:v>
                </c:pt>
                <c:pt idx="1626">
                  <c:v>523.25</c:v>
                </c:pt>
                <c:pt idx="1627">
                  <c:v>517.5</c:v>
                </c:pt>
                <c:pt idx="1628">
                  <c:v>17.920000000000002</c:v>
                </c:pt>
                <c:pt idx="1629">
                  <c:v>41.256000000000007</c:v>
                </c:pt>
                <c:pt idx="1630">
                  <c:v>1006.056</c:v>
                </c:pt>
                <c:pt idx="1631">
                  <c:v>10.688000000000001</c:v>
                </c:pt>
                <c:pt idx="1632">
                  <c:v>10.368000000000002</c:v>
                </c:pt>
                <c:pt idx="1633">
                  <c:v>25.12</c:v>
                </c:pt>
                <c:pt idx="1634">
                  <c:v>58.112000000000002</c:v>
                </c:pt>
                <c:pt idx="1635">
                  <c:v>15.552000000000003</c:v>
                </c:pt>
                <c:pt idx="1636">
                  <c:v>669.08</c:v>
                </c:pt>
                <c:pt idx="1637">
                  <c:v>438.33600000000001</c:v>
                </c:pt>
                <c:pt idx="1638">
                  <c:v>19.440000000000001</c:v>
                </c:pt>
                <c:pt idx="1639">
                  <c:v>9.64</c:v>
                </c:pt>
                <c:pt idx="1640">
                  <c:v>12.7</c:v>
                </c:pt>
                <c:pt idx="1641">
                  <c:v>41.37</c:v>
                </c:pt>
                <c:pt idx="1642">
                  <c:v>12.624000000000001</c:v>
                </c:pt>
                <c:pt idx="1643">
                  <c:v>1247.6399999999999</c:v>
                </c:pt>
                <c:pt idx="1644">
                  <c:v>3149.9300000000003</c:v>
                </c:pt>
                <c:pt idx="1645">
                  <c:v>209.7</c:v>
                </c:pt>
                <c:pt idx="1646">
                  <c:v>35.360000000000007</c:v>
                </c:pt>
                <c:pt idx="1647">
                  <c:v>3.1680000000000001</c:v>
                </c:pt>
                <c:pt idx="1648">
                  <c:v>121.10400000000003</c:v>
                </c:pt>
                <c:pt idx="1649">
                  <c:v>45.893999999999998</c:v>
                </c:pt>
                <c:pt idx="1650">
                  <c:v>109.92</c:v>
                </c:pt>
                <c:pt idx="1651">
                  <c:v>13.36</c:v>
                </c:pt>
                <c:pt idx="1652">
                  <c:v>169.68</c:v>
                </c:pt>
                <c:pt idx="1653">
                  <c:v>132.52000000000001</c:v>
                </c:pt>
                <c:pt idx="1654">
                  <c:v>2.96</c:v>
                </c:pt>
                <c:pt idx="1655">
                  <c:v>8.4480000000000004</c:v>
                </c:pt>
                <c:pt idx="1656">
                  <c:v>95.94</c:v>
                </c:pt>
                <c:pt idx="1657">
                  <c:v>34.79</c:v>
                </c:pt>
                <c:pt idx="1658">
                  <c:v>160.77600000000001</c:v>
                </c:pt>
                <c:pt idx="1659">
                  <c:v>88.751999999999995</c:v>
                </c:pt>
                <c:pt idx="1660">
                  <c:v>13.904</c:v>
                </c:pt>
                <c:pt idx="1661">
                  <c:v>677.57999999999993</c:v>
                </c:pt>
                <c:pt idx="1662">
                  <c:v>13.896000000000001</c:v>
                </c:pt>
                <c:pt idx="1663">
                  <c:v>41.92</c:v>
                </c:pt>
                <c:pt idx="1664">
                  <c:v>297.57600000000002</c:v>
                </c:pt>
                <c:pt idx="1665">
                  <c:v>4.3440000000000003</c:v>
                </c:pt>
                <c:pt idx="1666">
                  <c:v>94.992000000000004</c:v>
                </c:pt>
                <c:pt idx="1667">
                  <c:v>74.352000000000004</c:v>
                </c:pt>
                <c:pt idx="1668">
                  <c:v>14.04</c:v>
                </c:pt>
                <c:pt idx="1669">
                  <c:v>1018.1039999999999</c:v>
                </c:pt>
                <c:pt idx="1670">
                  <c:v>16.68</c:v>
                </c:pt>
                <c:pt idx="1671">
                  <c:v>58.58</c:v>
                </c:pt>
                <c:pt idx="1672">
                  <c:v>167.96800000000002</c:v>
                </c:pt>
                <c:pt idx="1673">
                  <c:v>196.62</c:v>
                </c:pt>
                <c:pt idx="1674">
                  <c:v>21.936000000000003</c:v>
                </c:pt>
                <c:pt idx="1675">
                  <c:v>6.5879999999999992</c:v>
                </c:pt>
                <c:pt idx="1676">
                  <c:v>104.28</c:v>
                </c:pt>
                <c:pt idx="1677">
                  <c:v>17.940000000000001</c:v>
                </c:pt>
                <c:pt idx="1678">
                  <c:v>64.784000000000006</c:v>
                </c:pt>
                <c:pt idx="1679">
                  <c:v>32.381999999999998</c:v>
                </c:pt>
                <c:pt idx="1680">
                  <c:v>42.368000000000002</c:v>
                </c:pt>
                <c:pt idx="1681">
                  <c:v>399.54</c:v>
                </c:pt>
                <c:pt idx="1682">
                  <c:v>18.97</c:v>
                </c:pt>
                <c:pt idx="1683">
                  <c:v>14.82</c:v>
                </c:pt>
                <c:pt idx="1684">
                  <c:v>99.28</c:v>
                </c:pt>
                <c:pt idx="1685">
                  <c:v>1.1880000000000002</c:v>
                </c:pt>
                <c:pt idx="1686">
                  <c:v>7.5180000000000007</c:v>
                </c:pt>
                <c:pt idx="1687">
                  <c:v>10.368000000000002</c:v>
                </c:pt>
                <c:pt idx="1688">
                  <c:v>310.88000000000005</c:v>
                </c:pt>
                <c:pt idx="1689">
                  <c:v>853.09199999999987</c:v>
                </c:pt>
                <c:pt idx="1690">
                  <c:v>33.450000000000003</c:v>
                </c:pt>
                <c:pt idx="1691">
                  <c:v>10.4</c:v>
                </c:pt>
                <c:pt idx="1692">
                  <c:v>21.880000000000003</c:v>
                </c:pt>
                <c:pt idx="1693">
                  <c:v>13.616</c:v>
                </c:pt>
                <c:pt idx="1694">
                  <c:v>63.96</c:v>
                </c:pt>
                <c:pt idx="1695">
                  <c:v>14.46</c:v>
                </c:pt>
                <c:pt idx="1696">
                  <c:v>104.98</c:v>
                </c:pt>
                <c:pt idx="1697">
                  <c:v>106.96</c:v>
                </c:pt>
                <c:pt idx="1698">
                  <c:v>21.560000000000002</c:v>
                </c:pt>
                <c:pt idx="1699">
                  <c:v>515.88</c:v>
                </c:pt>
                <c:pt idx="1700">
                  <c:v>11.808</c:v>
                </c:pt>
                <c:pt idx="1701">
                  <c:v>1931.04</c:v>
                </c:pt>
                <c:pt idx="1702">
                  <c:v>9.9600000000000009</c:v>
                </c:pt>
                <c:pt idx="1703">
                  <c:v>12.350000000000001</c:v>
                </c:pt>
                <c:pt idx="1704">
                  <c:v>9.7020000000000017</c:v>
                </c:pt>
                <c:pt idx="1705">
                  <c:v>11.610000000000003</c:v>
                </c:pt>
                <c:pt idx="1706">
                  <c:v>43.86</c:v>
                </c:pt>
                <c:pt idx="1707">
                  <c:v>148.47999999999999</c:v>
                </c:pt>
                <c:pt idx="1708">
                  <c:v>7.42</c:v>
                </c:pt>
                <c:pt idx="1709">
                  <c:v>71.992000000000004</c:v>
                </c:pt>
                <c:pt idx="1710">
                  <c:v>19.899999999999999</c:v>
                </c:pt>
                <c:pt idx="1711">
                  <c:v>1702.12</c:v>
                </c:pt>
                <c:pt idx="1712">
                  <c:v>14.303999999999998</c:v>
                </c:pt>
                <c:pt idx="1713">
                  <c:v>765.625</c:v>
                </c:pt>
                <c:pt idx="1714">
                  <c:v>307.666</c:v>
                </c:pt>
                <c:pt idx="1715">
                  <c:v>7.7120000000000006</c:v>
                </c:pt>
                <c:pt idx="1716">
                  <c:v>242.89999999999998</c:v>
                </c:pt>
                <c:pt idx="1717">
                  <c:v>454.90000000000003</c:v>
                </c:pt>
                <c:pt idx="1718">
                  <c:v>35.92</c:v>
                </c:pt>
                <c:pt idx="1719">
                  <c:v>39.76</c:v>
                </c:pt>
                <c:pt idx="1720">
                  <c:v>47.744</c:v>
                </c:pt>
                <c:pt idx="1721">
                  <c:v>159.98400000000001</c:v>
                </c:pt>
                <c:pt idx="1722">
                  <c:v>255.96799999999999</c:v>
                </c:pt>
                <c:pt idx="1723">
                  <c:v>359.05799999999994</c:v>
                </c:pt>
                <c:pt idx="1724">
                  <c:v>434.35199999999998</c:v>
                </c:pt>
                <c:pt idx="1725">
                  <c:v>3.5520000000000005</c:v>
                </c:pt>
                <c:pt idx="1726">
                  <c:v>88.832000000000008</c:v>
                </c:pt>
                <c:pt idx="1727">
                  <c:v>1048.3499999999999</c:v>
                </c:pt>
                <c:pt idx="1728">
                  <c:v>100</c:v>
                </c:pt>
                <c:pt idx="1729">
                  <c:v>7.83</c:v>
                </c:pt>
                <c:pt idx="1730">
                  <c:v>96.256</c:v>
                </c:pt>
                <c:pt idx="1731">
                  <c:v>10.688000000000001</c:v>
                </c:pt>
                <c:pt idx="1732">
                  <c:v>338.04</c:v>
                </c:pt>
                <c:pt idx="1733">
                  <c:v>154.24</c:v>
                </c:pt>
                <c:pt idx="1734">
                  <c:v>34.848000000000006</c:v>
                </c:pt>
                <c:pt idx="1735">
                  <c:v>22</c:v>
                </c:pt>
                <c:pt idx="1736">
                  <c:v>4.3680000000000003</c:v>
                </c:pt>
                <c:pt idx="1737">
                  <c:v>31.44</c:v>
                </c:pt>
                <c:pt idx="1738">
                  <c:v>17.899999999999999</c:v>
                </c:pt>
                <c:pt idx="1739">
                  <c:v>129.44999999999999</c:v>
                </c:pt>
                <c:pt idx="1740">
                  <c:v>20.88</c:v>
                </c:pt>
                <c:pt idx="1741">
                  <c:v>20.736000000000004</c:v>
                </c:pt>
                <c:pt idx="1742">
                  <c:v>7.168000000000001</c:v>
                </c:pt>
                <c:pt idx="1743">
                  <c:v>11.168000000000001</c:v>
                </c:pt>
                <c:pt idx="1744">
                  <c:v>442.40000000000003</c:v>
                </c:pt>
                <c:pt idx="1745">
                  <c:v>13.36</c:v>
                </c:pt>
                <c:pt idx="1746">
                  <c:v>11.232000000000001</c:v>
                </c:pt>
                <c:pt idx="1747">
                  <c:v>10.272000000000002</c:v>
                </c:pt>
                <c:pt idx="1748">
                  <c:v>10.368000000000002</c:v>
                </c:pt>
                <c:pt idx="1749">
                  <c:v>6.24</c:v>
                </c:pt>
                <c:pt idx="1750">
                  <c:v>206.96200000000002</c:v>
                </c:pt>
                <c:pt idx="1751">
                  <c:v>9.4600000000000009</c:v>
                </c:pt>
                <c:pt idx="1752">
                  <c:v>559.62</c:v>
                </c:pt>
                <c:pt idx="1753">
                  <c:v>109.92</c:v>
                </c:pt>
                <c:pt idx="1754">
                  <c:v>8.56</c:v>
                </c:pt>
                <c:pt idx="1755">
                  <c:v>360.71199999999999</c:v>
                </c:pt>
                <c:pt idx="1756">
                  <c:v>1718.4</c:v>
                </c:pt>
                <c:pt idx="1757">
                  <c:v>41.567999999999991</c:v>
                </c:pt>
                <c:pt idx="1758">
                  <c:v>46.864000000000004</c:v>
                </c:pt>
                <c:pt idx="1759">
                  <c:v>19.536000000000001</c:v>
                </c:pt>
                <c:pt idx="1760">
                  <c:v>411.33199999999999</c:v>
                </c:pt>
                <c:pt idx="1761">
                  <c:v>28.752000000000002</c:v>
                </c:pt>
                <c:pt idx="1762">
                  <c:v>293.19900000000001</c:v>
                </c:pt>
                <c:pt idx="1763">
                  <c:v>35.06</c:v>
                </c:pt>
                <c:pt idx="1764">
                  <c:v>4.13</c:v>
                </c:pt>
                <c:pt idx="1765">
                  <c:v>109.8</c:v>
                </c:pt>
                <c:pt idx="1766">
                  <c:v>9.82</c:v>
                </c:pt>
                <c:pt idx="1767">
                  <c:v>7.644000000000001</c:v>
                </c:pt>
                <c:pt idx="1768">
                  <c:v>51.465000000000018</c:v>
                </c:pt>
                <c:pt idx="1769">
                  <c:v>6.9760000000000009</c:v>
                </c:pt>
                <c:pt idx="1770">
                  <c:v>12.221999999999998</c:v>
                </c:pt>
                <c:pt idx="1771">
                  <c:v>97.984000000000009</c:v>
                </c:pt>
                <c:pt idx="1772">
                  <c:v>62.400000000000006</c:v>
                </c:pt>
                <c:pt idx="1773">
                  <c:v>20.86</c:v>
                </c:pt>
                <c:pt idx="1774">
                  <c:v>497.61</c:v>
                </c:pt>
                <c:pt idx="1775">
                  <c:v>5.34</c:v>
                </c:pt>
                <c:pt idx="1776">
                  <c:v>3.15</c:v>
                </c:pt>
                <c:pt idx="1777">
                  <c:v>368.91</c:v>
                </c:pt>
                <c:pt idx="1778">
                  <c:v>14.7</c:v>
                </c:pt>
                <c:pt idx="1779">
                  <c:v>59.97</c:v>
                </c:pt>
                <c:pt idx="1780">
                  <c:v>83.36</c:v>
                </c:pt>
                <c:pt idx="1781">
                  <c:v>6.58</c:v>
                </c:pt>
                <c:pt idx="1782">
                  <c:v>122.94</c:v>
                </c:pt>
                <c:pt idx="1783">
                  <c:v>219.84</c:v>
                </c:pt>
                <c:pt idx="1784">
                  <c:v>98.16</c:v>
                </c:pt>
                <c:pt idx="1785">
                  <c:v>33.04</c:v>
                </c:pt>
                <c:pt idx="1786">
                  <c:v>86.97</c:v>
                </c:pt>
                <c:pt idx="1787">
                  <c:v>134.97</c:v>
                </c:pt>
                <c:pt idx="1788">
                  <c:v>699.98</c:v>
                </c:pt>
                <c:pt idx="1789">
                  <c:v>139.94999999999999</c:v>
                </c:pt>
                <c:pt idx="1790">
                  <c:v>48.94</c:v>
                </c:pt>
                <c:pt idx="1791">
                  <c:v>2807.84</c:v>
                </c:pt>
                <c:pt idx="1792">
                  <c:v>46.64</c:v>
                </c:pt>
                <c:pt idx="1793">
                  <c:v>60.415999999999997</c:v>
                </c:pt>
                <c:pt idx="1794">
                  <c:v>107.94</c:v>
                </c:pt>
                <c:pt idx="1795">
                  <c:v>63.84</c:v>
                </c:pt>
                <c:pt idx="1796">
                  <c:v>347.96999999999997</c:v>
                </c:pt>
                <c:pt idx="1797">
                  <c:v>37.008000000000003</c:v>
                </c:pt>
                <c:pt idx="1798">
                  <c:v>215.65</c:v>
                </c:pt>
                <c:pt idx="1799">
                  <c:v>11.168000000000001</c:v>
                </c:pt>
                <c:pt idx="1800">
                  <c:v>53.952000000000005</c:v>
                </c:pt>
                <c:pt idx="1801">
                  <c:v>4.18</c:v>
                </c:pt>
                <c:pt idx="1802">
                  <c:v>5.6070000000000011</c:v>
                </c:pt>
                <c:pt idx="1803">
                  <c:v>4663.7360000000008</c:v>
                </c:pt>
                <c:pt idx="1804">
                  <c:v>79.984000000000009</c:v>
                </c:pt>
                <c:pt idx="1805">
                  <c:v>2575.944</c:v>
                </c:pt>
                <c:pt idx="1806">
                  <c:v>45.36</c:v>
                </c:pt>
                <c:pt idx="1807">
                  <c:v>254.24</c:v>
                </c:pt>
                <c:pt idx="1808">
                  <c:v>69.930000000000007</c:v>
                </c:pt>
                <c:pt idx="1809">
                  <c:v>16.155999999999999</c:v>
                </c:pt>
                <c:pt idx="1810">
                  <c:v>54.816000000000003</c:v>
                </c:pt>
                <c:pt idx="1811">
                  <c:v>1441.3</c:v>
                </c:pt>
                <c:pt idx="1812">
                  <c:v>77.599999999999994</c:v>
                </c:pt>
                <c:pt idx="1813">
                  <c:v>4.6560000000000006</c:v>
                </c:pt>
                <c:pt idx="1814">
                  <c:v>170.13600000000002</c:v>
                </c:pt>
                <c:pt idx="1815">
                  <c:v>7.38</c:v>
                </c:pt>
                <c:pt idx="1816">
                  <c:v>9.26</c:v>
                </c:pt>
                <c:pt idx="1817">
                  <c:v>9.9600000000000009</c:v>
                </c:pt>
                <c:pt idx="1818">
                  <c:v>75.59999999999998</c:v>
                </c:pt>
                <c:pt idx="1819">
                  <c:v>29.32</c:v>
                </c:pt>
                <c:pt idx="1820">
                  <c:v>92.063999999999979</c:v>
                </c:pt>
                <c:pt idx="1821">
                  <c:v>6.9760000000000009</c:v>
                </c:pt>
                <c:pt idx="1822">
                  <c:v>62.957999999999998</c:v>
                </c:pt>
                <c:pt idx="1823">
                  <c:v>5.1840000000000011</c:v>
                </c:pt>
                <c:pt idx="1824">
                  <c:v>31.32</c:v>
                </c:pt>
                <c:pt idx="1825">
                  <c:v>11.840000000000002</c:v>
                </c:pt>
                <c:pt idx="1826">
                  <c:v>22.784000000000002</c:v>
                </c:pt>
                <c:pt idx="1827">
                  <c:v>1127.9760000000001</c:v>
                </c:pt>
                <c:pt idx="1828">
                  <c:v>38.880000000000003</c:v>
                </c:pt>
                <c:pt idx="1829">
                  <c:v>779.79600000000005</c:v>
                </c:pt>
                <c:pt idx="1830">
                  <c:v>1439.92</c:v>
                </c:pt>
                <c:pt idx="1831">
                  <c:v>262.11</c:v>
                </c:pt>
                <c:pt idx="1832">
                  <c:v>207</c:v>
                </c:pt>
                <c:pt idx="1833">
                  <c:v>1439.982</c:v>
                </c:pt>
                <c:pt idx="1834">
                  <c:v>36.288000000000011</c:v>
                </c:pt>
                <c:pt idx="1835">
                  <c:v>21.400000000000002</c:v>
                </c:pt>
                <c:pt idx="1836">
                  <c:v>1245.8599999999999</c:v>
                </c:pt>
                <c:pt idx="1837">
                  <c:v>17.544</c:v>
                </c:pt>
                <c:pt idx="1838">
                  <c:v>44.128</c:v>
                </c:pt>
                <c:pt idx="1839">
                  <c:v>62.920000000000009</c:v>
                </c:pt>
                <c:pt idx="1840">
                  <c:v>78.304000000000002</c:v>
                </c:pt>
                <c:pt idx="1841">
                  <c:v>140.81</c:v>
                </c:pt>
                <c:pt idx="1842">
                  <c:v>40.096000000000004</c:v>
                </c:pt>
                <c:pt idx="1843">
                  <c:v>40.783999999999999</c:v>
                </c:pt>
                <c:pt idx="1844">
                  <c:v>90.570000000000007</c:v>
                </c:pt>
                <c:pt idx="1845">
                  <c:v>40.08</c:v>
                </c:pt>
                <c:pt idx="1846">
                  <c:v>37.68</c:v>
                </c:pt>
                <c:pt idx="1847">
                  <c:v>362.35199999999998</c:v>
                </c:pt>
                <c:pt idx="1848">
                  <c:v>7.1840000000000011</c:v>
                </c:pt>
                <c:pt idx="1849">
                  <c:v>34.76</c:v>
                </c:pt>
                <c:pt idx="1850">
                  <c:v>831.2</c:v>
                </c:pt>
                <c:pt idx="1851">
                  <c:v>26.400000000000002</c:v>
                </c:pt>
                <c:pt idx="1852">
                  <c:v>106.75</c:v>
                </c:pt>
                <c:pt idx="1853">
                  <c:v>97.82</c:v>
                </c:pt>
                <c:pt idx="1854">
                  <c:v>141.4</c:v>
                </c:pt>
                <c:pt idx="1855">
                  <c:v>14.52</c:v>
                </c:pt>
                <c:pt idx="1856">
                  <c:v>127.92000000000002</c:v>
                </c:pt>
                <c:pt idx="1857">
                  <c:v>34.239999999999988</c:v>
                </c:pt>
                <c:pt idx="1858">
                  <c:v>137.62</c:v>
                </c:pt>
                <c:pt idx="1859">
                  <c:v>100.49</c:v>
                </c:pt>
                <c:pt idx="1860">
                  <c:v>257.56799999999998</c:v>
                </c:pt>
                <c:pt idx="1861">
                  <c:v>119.96</c:v>
                </c:pt>
                <c:pt idx="1862">
                  <c:v>49.632000000000005</c:v>
                </c:pt>
                <c:pt idx="1863">
                  <c:v>727.45</c:v>
                </c:pt>
                <c:pt idx="1864">
                  <c:v>24.96</c:v>
                </c:pt>
                <c:pt idx="1865">
                  <c:v>370.78199999999998</c:v>
                </c:pt>
                <c:pt idx="1866">
                  <c:v>196.45</c:v>
                </c:pt>
                <c:pt idx="1867">
                  <c:v>31.104000000000006</c:v>
                </c:pt>
                <c:pt idx="1868">
                  <c:v>78.256</c:v>
                </c:pt>
                <c:pt idx="1869">
                  <c:v>6.48</c:v>
                </c:pt>
                <c:pt idx="1870">
                  <c:v>99.2</c:v>
                </c:pt>
                <c:pt idx="1871">
                  <c:v>801.5680000000001</c:v>
                </c:pt>
                <c:pt idx="1872">
                  <c:v>272.84800000000001</c:v>
                </c:pt>
                <c:pt idx="1873">
                  <c:v>70.98</c:v>
                </c:pt>
                <c:pt idx="1874">
                  <c:v>16.224</c:v>
                </c:pt>
                <c:pt idx="1875">
                  <c:v>176.78399999999999</c:v>
                </c:pt>
                <c:pt idx="1876">
                  <c:v>470.37600000000009</c:v>
                </c:pt>
                <c:pt idx="1877">
                  <c:v>393.56799999999998</c:v>
                </c:pt>
                <c:pt idx="1878">
                  <c:v>302.37599999999998</c:v>
                </c:pt>
                <c:pt idx="1879">
                  <c:v>68.742000000000019</c:v>
                </c:pt>
                <c:pt idx="1880">
                  <c:v>29.339999999999996</c:v>
                </c:pt>
                <c:pt idx="1881">
                  <c:v>383.60700000000003</c:v>
                </c:pt>
                <c:pt idx="1882">
                  <c:v>563.4</c:v>
                </c:pt>
                <c:pt idx="1883">
                  <c:v>217.05599999999998</c:v>
                </c:pt>
                <c:pt idx="1884">
                  <c:v>6</c:v>
                </c:pt>
                <c:pt idx="1885">
                  <c:v>31.56</c:v>
                </c:pt>
                <c:pt idx="1886">
                  <c:v>7.104000000000001</c:v>
                </c:pt>
                <c:pt idx="1887">
                  <c:v>398.35200000000003</c:v>
                </c:pt>
                <c:pt idx="1888">
                  <c:v>121.79200000000002</c:v>
                </c:pt>
                <c:pt idx="1889">
                  <c:v>409.59000000000003</c:v>
                </c:pt>
                <c:pt idx="1890">
                  <c:v>10.56</c:v>
                </c:pt>
                <c:pt idx="1891">
                  <c:v>3.38</c:v>
                </c:pt>
                <c:pt idx="1892">
                  <c:v>7.8239999999999998</c:v>
                </c:pt>
                <c:pt idx="1893">
                  <c:v>24.784000000000002</c:v>
                </c:pt>
                <c:pt idx="1894">
                  <c:v>34.650000000000006</c:v>
                </c:pt>
                <c:pt idx="1895">
                  <c:v>487.98400000000004</c:v>
                </c:pt>
                <c:pt idx="1896">
                  <c:v>1793.98</c:v>
                </c:pt>
                <c:pt idx="1897">
                  <c:v>29.808</c:v>
                </c:pt>
                <c:pt idx="1898">
                  <c:v>505.1760000000001</c:v>
                </c:pt>
                <c:pt idx="1899">
                  <c:v>174.05850000000001</c:v>
                </c:pt>
                <c:pt idx="1900">
                  <c:v>191.88</c:v>
                </c:pt>
                <c:pt idx="1901">
                  <c:v>14.78</c:v>
                </c:pt>
                <c:pt idx="1902">
                  <c:v>5.1840000000000011</c:v>
                </c:pt>
                <c:pt idx="1903">
                  <c:v>478.48</c:v>
                </c:pt>
                <c:pt idx="1904">
                  <c:v>28.400000000000002</c:v>
                </c:pt>
                <c:pt idx="1905">
                  <c:v>909.12</c:v>
                </c:pt>
                <c:pt idx="1906">
                  <c:v>2.9520000000000004</c:v>
                </c:pt>
                <c:pt idx="1907">
                  <c:v>27.018000000000008</c:v>
                </c:pt>
                <c:pt idx="1908">
                  <c:v>136.91999999999999</c:v>
                </c:pt>
                <c:pt idx="1909">
                  <c:v>18.96</c:v>
                </c:pt>
                <c:pt idx="1910">
                  <c:v>99.390000000000015</c:v>
                </c:pt>
                <c:pt idx="1911">
                  <c:v>273.89600000000002</c:v>
                </c:pt>
                <c:pt idx="1912">
                  <c:v>597.13200000000006</c:v>
                </c:pt>
                <c:pt idx="1913">
                  <c:v>149.94999999999999</c:v>
                </c:pt>
                <c:pt idx="1914">
                  <c:v>4.6079999999999997</c:v>
                </c:pt>
                <c:pt idx="1915">
                  <c:v>15.528</c:v>
                </c:pt>
                <c:pt idx="1916">
                  <c:v>11.952000000000002</c:v>
                </c:pt>
                <c:pt idx="1917">
                  <c:v>11.65</c:v>
                </c:pt>
                <c:pt idx="1918">
                  <c:v>299.89999999999998</c:v>
                </c:pt>
                <c:pt idx="1919">
                  <c:v>895.92</c:v>
                </c:pt>
                <c:pt idx="1920">
                  <c:v>462.56400000000002</c:v>
                </c:pt>
                <c:pt idx="1921">
                  <c:v>15.008000000000003</c:v>
                </c:pt>
                <c:pt idx="1922">
                  <c:v>863.6400000000001</c:v>
                </c:pt>
                <c:pt idx="1923">
                  <c:v>47.616</c:v>
                </c:pt>
                <c:pt idx="1924">
                  <c:v>92.94</c:v>
                </c:pt>
                <c:pt idx="1925">
                  <c:v>199.98</c:v>
                </c:pt>
                <c:pt idx="1926">
                  <c:v>177.48000000000002</c:v>
                </c:pt>
                <c:pt idx="1927">
                  <c:v>88.768000000000001</c:v>
                </c:pt>
                <c:pt idx="1928">
                  <c:v>6.48</c:v>
                </c:pt>
                <c:pt idx="1929">
                  <c:v>46.51</c:v>
                </c:pt>
                <c:pt idx="1930">
                  <c:v>659.97600000000011</c:v>
                </c:pt>
                <c:pt idx="1931">
                  <c:v>271.99200000000002</c:v>
                </c:pt>
                <c:pt idx="1932">
                  <c:v>145.74</c:v>
                </c:pt>
                <c:pt idx="1933">
                  <c:v>15.4</c:v>
                </c:pt>
                <c:pt idx="1934">
                  <c:v>244.54999999999998</c:v>
                </c:pt>
                <c:pt idx="1935">
                  <c:v>166.16</c:v>
                </c:pt>
                <c:pt idx="1936">
                  <c:v>14.73</c:v>
                </c:pt>
                <c:pt idx="1937">
                  <c:v>19.968000000000004</c:v>
                </c:pt>
                <c:pt idx="1938">
                  <c:v>33.488000000000007</c:v>
                </c:pt>
                <c:pt idx="1939">
                  <c:v>8.7360000000000024</c:v>
                </c:pt>
                <c:pt idx="1940">
                  <c:v>662.88</c:v>
                </c:pt>
                <c:pt idx="1941">
                  <c:v>47.360000000000007</c:v>
                </c:pt>
                <c:pt idx="1942">
                  <c:v>27.439999999999998</c:v>
                </c:pt>
                <c:pt idx="1943">
                  <c:v>3.2399999999999993</c:v>
                </c:pt>
                <c:pt idx="1944">
                  <c:v>95.968000000000004</c:v>
                </c:pt>
                <c:pt idx="1945">
                  <c:v>10.368000000000002</c:v>
                </c:pt>
                <c:pt idx="1946">
                  <c:v>23.1</c:v>
                </c:pt>
                <c:pt idx="1947">
                  <c:v>11.54</c:v>
                </c:pt>
                <c:pt idx="1948">
                  <c:v>254.52599999999998</c:v>
                </c:pt>
                <c:pt idx="1949">
                  <c:v>12.98</c:v>
                </c:pt>
                <c:pt idx="1950">
                  <c:v>26.432000000000002</c:v>
                </c:pt>
                <c:pt idx="1951">
                  <c:v>197.96999999999997</c:v>
                </c:pt>
                <c:pt idx="1952">
                  <c:v>18.899999999999999</c:v>
                </c:pt>
                <c:pt idx="1953">
                  <c:v>1282.4100000000001</c:v>
                </c:pt>
                <c:pt idx="1954">
                  <c:v>4.92</c:v>
                </c:pt>
                <c:pt idx="1955">
                  <c:v>238</c:v>
                </c:pt>
                <c:pt idx="1956">
                  <c:v>167.97</c:v>
                </c:pt>
                <c:pt idx="1957">
                  <c:v>17.12</c:v>
                </c:pt>
                <c:pt idx="1958">
                  <c:v>16.200000000000003</c:v>
                </c:pt>
                <c:pt idx="1959">
                  <c:v>33.99</c:v>
                </c:pt>
                <c:pt idx="1960">
                  <c:v>296.84999999999997</c:v>
                </c:pt>
                <c:pt idx="1961">
                  <c:v>112.80000000000001</c:v>
                </c:pt>
                <c:pt idx="1962">
                  <c:v>13.71</c:v>
                </c:pt>
                <c:pt idx="1963">
                  <c:v>24.900000000000002</c:v>
                </c:pt>
                <c:pt idx="1964">
                  <c:v>286.29000000000002</c:v>
                </c:pt>
                <c:pt idx="1965">
                  <c:v>24.18</c:v>
                </c:pt>
                <c:pt idx="1966">
                  <c:v>281.96999999999997</c:v>
                </c:pt>
                <c:pt idx="1967">
                  <c:v>69.5</c:v>
                </c:pt>
                <c:pt idx="1968">
                  <c:v>166.44</c:v>
                </c:pt>
                <c:pt idx="1969">
                  <c:v>291.95999999999998</c:v>
                </c:pt>
                <c:pt idx="1970">
                  <c:v>6.4080000000000004</c:v>
                </c:pt>
                <c:pt idx="1971">
                  <c:v>408.74399999999997</c:v>
                </c:pt>
                <c:pt idx="1972">
                  <c:v>5.1039999999999992</c:v>
                </c:pt>
                <c:pt idx="1973">
                  <c:v>2.8960000000000004</c:v>
                </c:pt>
                <c:pt idx="1974">
                  <c:v>35.016000000000005</c:v>
                </c:pt>
                <c:pt idx="1975">
                  <c:v>275.96999999999997</c:v>
                </c:pt>
                <c:pt idx="1976">
                  <c:v>1394.95</c:v>
                </c:pt>
                <c:pt idx="1977">
                  <c:v>545.88</c:v>
                </c:pt>
                <c:pt idx="1978">
                  <c:v>5.2480000000000002</c:v>
                </c:pt>
                <c:pt idx="1979">
                  <c:v>933.53600000000006</c:v>
                </c:pt>
                <c:pt idx="1980">
                  <c:v>42.975999999999999</c:v>
                </c:pt>
                <c:pt idx="1981">
                  <c:v>3.76</c:v>
                </c:pt>
                <c:pt idx="1982">
                  <c:v>479.96</c:v>
                </c:pt>
                <c:pt idx="1983">
                  <c:v>320.88</c:v>
                </c:pt>
                <c:pt idx="1984">
                  <c:v>23.88</c:v>
                </c:pt>
                <c:pt idx="1985">
                  <c:v>26.76</c:v>
                </c:pt>
                <c:pt idx="1986">
                  <c:v>1439.9759999999999</c:v>
                </c:pt>
                <c:pt idx="1987">
                  <c:v>17.22</c:v>
                </c:pt>
                <c:pt idx="1988">
                  <c:v>1024.3800000000001</c:v>
                </c:pt>
                <c:pt idx="1989">
                  <c:v>26.22</c:v>
                </c:pt>
                <c:pt idx="1990">
                  <c:v>17.34</c:v>
                </c:pt>
                <c:pt idx="1991">
                  <c:v>4.9560000000000004</c:v>
                </c:pt>
                <c:pt idx="1992">
                  <c:v>71.040000000000006</c:v>
                </c:pt>
                <c:pt idx="1993">
                  <c:v>5.3440000000000003</c:v>
                </c:pt>
                <c:pt idx="1994">
                  <c:v>11.304</c:v>
                </c:pt>
                <c:pt idx="1995">
                  <c:v>294.61999999999995</c:v>
                </c:pt>
                <c:pt idx="1996">
                  <c:v>8.7520000000000007</c:v>
                </c:pt>
                <c:pt idx="1997">
                  <c:v>15</c:v>
                </c:pt>
                <c:pt idx="1998">
                  <c:v>161.61000000000001</c:v>
                </c:pt>
                <c:pt idx="1999">
                  <c:v>144.94999999999999</c:v>
                </c:pt>
                <c:pt idx="2000">
                  <c:v>199.95000000000002</c:v>
                </c:pt>
                <c:pt idx="2001">
                  <c:v>41.86</c:v>
                </c:pt>
                <c:pt idx="2002">
                  <c:v>95.94</c:v>
                </c:pt>
                <c:pt idx="2003">
                  <c:v>304.45</c:v>
                </c:pt>
                <c:pt idx="2004">
                  <c:v>11.363999999999997</c:v>
                </c:pt>
                <c:pt idx="2005">
                  <c:v>29.68</c:v>
                </c:pt>
                <c:pt idx="2006">
                  <c:v>47.53</c:v>
                </c:pt>
                <c:pt idx="2007">
                  <c:v>183.37199999999999</c:v>
                </c:pt>
                <c:pt idx="2008">
                  <c:v>4.2240000000000002</c:v>
                </c:pt>
                <c:pt idx="2009">
                  <c:v>333.05600000000004</c:v>
                </c:pt>
                <c:pt idx="2010">
                  <c:v>24.896000000000001</c:v>
                </c:pt>
                <c:pt idx="2011">
                  <c:v>159.98400000000001</c:v>
                </c:pt>
                <c:pt idx="2012">
                  <c:v>46.344000000000001</c:v>
                </c:pt>
                <c:pt idx="2013">
                  <c:v>350.98</c:v>
                </c:pt>
                <c:pt idx="2014">
                  <c:v>13.08</c:v>
                </c:pt>
                <c:pt idx="2015">
                  <c:v>900.08</c:v>
                </c:pt>
                <c:pt idx="2016">
                  <c:v>17.568000000000001</c:v>
                </c:pt>
                <c:pt idx="2017">
                  <c:v>14.62</c:v>
                </c:pt>
                <c:pt idx="2018">
                  <c:v>33.36</c:v>
                </c:pt>
                <c:pt idx="2019">
                  <c:v>40.14</c:v>
                </c:pt>
                <c:pt idx="2020">
                  <c:v>1606.23</c:v>
                </c:pt>
                <c:pt idx="2021">
                  <c:v>17.04</c:v>
                </c:pt>
                <c:pt idx="2022">
                  <c:v>49.53</c:v>
                </c:pt>
                <c:pt idx="2023">
                  <c:v>872.32</c:v>
                </c:pt>
                <c:pt idx="2024">
                  <c:v>239.12000000000003</c:v>
                </c:pt>
                <c:pt idx="2025">
                  <c:v>141.96</c:v>
                </c:pt>
                <c:pt idx="2026">
                  <c:v>33.024000000000001</c:v>
                </c:pt>
                <c:pt idx="2027">
                  <c:v>67.13600000000001</c:v>
                </c:pt>
                <c:pt idx="2028">
                  <c:v>14.73</c:v>
                </c:pt>
                <c:pt idx="2029">
                  <c:v>104.9</c:v>
                </c:pt>
                <c:pt idx="2030">
                  <c:v>61.04</c:v>
                </c:pt>
                <c:pt idx="2031">
                  <c:v>10.95</c:v>
                </c:pt>
                <c:pt idx="2032">
                  <c:v>9.3920000000000012</c:v>
                </c:pt>
                <c:pt idx="2033">
                  <c:v>9.3280000000000012</c:v>
                </c:pt>
                <c:pt idx="2034">
                  <c:v>8.26</c:v>
                </c:pt>
                <c:pt idx="2035">
                  <c:v>269.96999999999997</c:v>
                </c:pt>
                <c:pt idx="2036">
                  <c:v>29.04</c:v>
                </c:pt>
                <c:pt idx="2037">
                  <c:v>14.62</c:v>
                </c:pt>
                <c:pt idx="2038">
                  <c:v>11.952000000000002</c:v>
                </c:pt>
                <c:pt idx="2039">
                  <c:v>4.5360000000000014</c:v>
                </c:pt>
                <c:pt idx="2040">
                  <c:v>9.1560000000000006</c:v>
                </c:pt>
                <c:pt idx="2041">
                  <c:v>75.36</c:v>
                </c:pt>
                <c:pt idx="2042">
                  <c:v>57.504000000000005</c:v>
                </c:pt>
                <c:pt idx="2043">
                  <c:v>38.864000000000004</c:v>
                </c:pt>
                <c:pt idx="2044">
                  <c:v>15.552000000000003</c:v>
                </c:pt>
                <c:pt idx="2045">
                  <c:v>162.63999999999999</c:v>
                </c:pt>
                <c:pt idx="2046">
                  <c:v>597</c:v>
                </c:pt>
                <c:pt idx="2047">
                  <c:v>55.48</c:v>
                </c:pt>
                <c:pt idx="2048">
                  <c:v>289.80000000000007</c:v>
                </c:pt>
                <c:pt idx="2049">
                  <c:v>2.5020000000000002</c:v>
                </c:pt>
                <c:pt idx="2050">
                  <c:v>6.4800000000000013</c:v>
                </c:pt>
                <c:pt idx="2051">
                  <c:v>341.48799999999994</c:v>
                </c:pt>
                <c:pt idx="2052">
                  <c:v>11.12</c:v>
                </c:pt>
                <c:pt idx="2053">
                  <c:v>25.344000000000001</c:v>
                </c:pt>
                <c:pt idx="2054">
                  <c:v>17.309999999999999</c:v>
                </c:pt>
                <c:pt idx="2055">
                  <c:v>199.95000000000002</c:v>
                </c:pt>
                <c:pt idx="2056">
                  <c:v>1586.6899999999998</c:v>
                </c:pt>
                <c:pt idx="2057">
                  <c:v>84.99</c:v>
                </c:pt>
                <c:pt idx="2058">
                  <c:v>411.8</c:v>
                </c:pt>
                <c:pt idx="2059">
                  <c:v>11.34</c:v>
                </c:pt>
                <c:pt idx="2060">
                  <c:v>80.3</c:v>
                </c:pt>
                <c:pt idx="2061">
                  <c:v>15.968000000000002</c:v>
                </c:pt>
                <c:pt idx="2062">
                  <c:v>64.740000000000009</c:v>
                </c:pt>
                <c:pt idx="2063">
                  <c:v>19.295999999999999</c:v>
                </c:pt>
                <c:pt idx="2064">
                  <c:v>405.64</c:v>
                </c:pt>
                <c:pt idx="2065">
                  <c:v>146.352</c:v>
                </c:pt>
                <c:pt idx="2066">
                  <c:v>251.91</c:v>
                </c:pt>
                <c:pt idx="2067">
                  <c:v>12.39</c:v>
                </c:pt>
                <c:pt idx="2068">
                  <c:v>199.96</c:v>
                </c:pt>
                <c:pt idx="2069">
                  <c:v>710.83200000000011</c:v>
                </c:pt>
                <c:pt idx="2070">
                  <c:v>1.9410000000000003</c:v>
                </c:pt>
                <c:pt idx="2071">
                  <c:v>283.92</c:v>
                </c:pt>
                <c:pt idx="2072">
                  <c:v>7.3120000000000012</c:v>
                </c:pt>
                <c:pt idx="2073">
                  <c:v>59.97</c:v>
                </c:pt>
                <c:pt idx="2074">
                  <c:v>761.5440000000001</c:v>
                </c:pt>
                <c:pt idx="2075">
                  <c:v>58.199999999999996</c:v>
                </c:pt>
                <c:pt idx="2076">
                  <c:v>39.900000000000006</c:v>
                </c:pt>
                <c:pt idx="2077">
                  <c:v>90.86</c:v>
                </c:pt>
                <c:pt idx="2078">
                  <c:v>94.85</c:v>
                </c:pt>
                <c:pt idx="2079">
                  <c:v>106.232</c:v>
                </c:pt>
                <c:pt idx="2080">
                  <c:v>111.98399999999999</c:v>
                </c:pt>
                <c:pt idx="2081">
                  <c:v>7.7120000000000006</c:v>
                </c:pt>
                <c:pt idx="2082">
                  <c:v>37.44</c:v>
                </c:pt>
                <c:pt idx="2083">
                  <c:v>23.680000000000003</c:v>
                </c:pt>
                <c:pt idx="2084">
                  <c:v>122.12</c:v>
                </c:pt>
                <c:pt idx="2085">
                  <c:v>18.45</c:v>
                </c:pt>
                <c:pt idx="2086">
                  <c:v>324.90000000000003</c:v>
                </c:pt>
                <c:pt idx="2087">
                  <c:v>146.72999999999999</c:v>
                </c:pt>
                <c:pt idx="2088">
                  <c:v>3.96</c:v>
                </c:pt>
                <c:pt idx="2089">
                  <c:v>5.76</c:v>
                </c:pt>
                <c:pt idx="2090">
                  <c:v>26.549999999999997</c:v>
                </c:pt>
                <c:pt idx="2091">
                  <c:v>310.44300000000004</c:v>
                </c:pt>
                <c:pt idx="2092">
                  <c:v>479.90000000000003</c:v>
                </c:pt>
                <c:pt idx="2093">
                  <c:v>12.88</c:v>
                </c:pt>
                <c:pt idx="2094">
                  <c:v>13.120000000000001</c:v>
                </c:pt>
                <c:pt idx="2095">
                  <c:v>511.84</c:v>
                </c:pt>
                <c:pt idx="2096">
                  <c:v>91.96</c:v>
                </c:pt>
                <c:pt idx="2097">
                  <c:v>8.34</c:v>
                </c:pt>
                <c:pt idx="2098">
                  <c:v>37.68</c:v>
                </c:pt>
                <c:pt idx="2099">
                  <c:v>279.94400000000002</c:v>
                </c:pt>
                <c:pt idx="2100">
                  <c:v>636.40800000000013</c:v>
                </c:pt>
                <c:pt idx="2101">
                  <c:v>83.168000000000006</c:v>
                </c:pt>
                <c:pt idx="2102">
                  <c:v>259.13600000000002</c:v>
                </c:pt>
                <c:pt idx="2103">
                  <c:v>221.92</c:v>
                </c:pt>
                <c:pt idx="2104">
                  <c:v>26</c:v>
                </c:pt>
                <c:pt idx="2105">
                  <c:v>15.552000000000003</c:v>
                </c:pt>
                <c:pt idx="2106">
                  <c:v>0.87599999999999978</c:v>
                </c:pt>
                <c:pt idx="2107">
                  <c:v>19.98</c:v>
                </c:pt>
                <c:pt idx="2108">
                  <c:v>398.35199999999998</c:v>
                </c:pt>
                <c:pt idx="2109">
                  <c:v>5.04</c:v>
                </c:pt>
                <c:pt idx="2110">
                  <c:v>17.450000000000003</c:v>
                </c:pt>
                <c:pt idx="2111">
                  <c:v>323.13600000000002</c:v>
                </c:pt>
                <c:pt idx="2112">
                  <c:v>29.700000000000003</c:v>
                </c:pt>
                <c:pt idx="2113">
                  <c:v>1295.8400000000001</c:v>
                </c:pt>
                <c:pt idx="2114">
                  <c:v>46.84</c:v>
                </c:pt>
                <c:pt idx="2115">
                  <c:v>425.83300000000003</c:v>
                </c:pt>
                <c:pt idx="2116">
                  <c:v>209.67</c:v>
                </c:pt>
                <c:pt idx="2117">
                  <c:v>159.88</c:v>
                </c:pt>
                <c:pt idx="2118">
                  <c:v>5.28</c:v>
                </c:pt>
                <c:pt idx="2119">
                  <c:v>895.92</c:v>
                </c:pt>
                <c:pt idx="2120">
                  <c:v>2.8080000000000007</c:v>
                </c:pt>
                <c:pt idx="2121">
                  <c:v>215.976</c:v>
                </c:pt>
                <c:pt idx="2122">
                  <c:v>241.96</c:v>
                </c:pt>
                <c:pt idx="2123">
                  <c:v>27.72</c:v>
                </c:pt>
                <c:pt idx="2124">
                  <c:v>104.68000000000002</c:v>
                </c:pt>
                <c:pt idx="2125">
                  <c:v>62.957999999999998</c:v>
                </c:pt>
                <c:pt idx="2126">
                  <c:v>86.376000000000005</c:v>
                </c:pt>
                <c:pt idx="2127">
                  <c:v>64.944000000000003</c:v>
                </c:pt>
                <c:pt idx="2128">
                  <c:v>20.736000000000004</c:v>
                </c:pt>
                <c:pt idx="2129">
                  <c:v>33.28</c:v>
                </c:pt>
                <c:pt idx="2130">
                  <c:v>38.520000000000003</c:v>
                </c:pt>
                <c:pt idx="2131">
                  <c:v>139.86000000000001</c:v>
                </c:pt>
                <c:pt idx="2132">
                  <c:v>19.649999999999999</c:v>
                </c:pt>
                <c:pt idx="2133">
                  <c:v>152.99100000000001</c:v>
                </c:pt>
                <c:pt idx="2134">
                  <c:v>10.584</c:v>
                </c:pt>
                <c:pt idx="2135">
                  <c:v>94.919999999999987</c:v>
                </c:pt>
                <c:pt idx="2136">
                  <c:v>14.76</c:v>
                </c:pt>
                <c:pt idx="2137">
                  <c:v>3.6559999999999993</c:v>
                </c:pt>
                <c:pt idx="2138">
                  <c:v>146.82</c:v>
                </c:pt>
                <c:pt idx="2139">
                  <c:v>149.54399999999998</c:v>
                </c:pt>
                <c:pt idx="2140">
                  <c:v>17.14</c:v>
                </c:pt>
                <c:pt idx="2141">
                  <c:v>991.76400000000012</c:v>
                </c:pt>
                <c:pt idx="2142">
                  <c:v>30.48</c:v>
                </c:pt>
                <c:pt idx="2143">
                  <c:v>23.987999999999996</c:v>
                </c:pt>
                <c:pt idx="2144">
                  <c:v>16.687999999999999</c:v>
                </c:pt>
                <c:pt idx="2145">
                  <c:v>422.05799999999994</c:v>
                </c:pt>
                <c:pt idx="2146">
                  <c:v>38.088000000000001</c:v>
                </c:pt>
                <c:pt idx="2147">
                  <c:v>254.35200000000003</c:v>
                </c:pt>
                <c:pt idx="2148">
                  <c:v>43.31</c:v>
                </c:pt>
                <c:pt idx="2149">
                  <c:v>84.949999999999989</c:v>
                </c:pt>
                <c:pt idx="2150">
                  <c:v>233.05799999999999</c:v>
                </c:pt>
                <c:pt idx="2151">
                  <c:v>111.79</c:v>
                </c:pt>
                <c:pt idx="2152">
                  <c:v>14.940000000000001</c:v>
                </c:pt>
                <c:pt idx="2153">
                  <c:v>14.16</c:v>
                </c:pt>
                <c:pt idx="2154">
                  <c:v>22.608000000000001</c:v>
                </c:pt>
                <c:pt idx="2155">
                  <c:v>21.48</c:v>
                </c:pt>
                <c:pt idx="2156">
                  <c:v>501.81000000000006</c:v>
                </c:pt>
                <c:pt idx="2157">
                  <c:v>161.94</c:v>
                </c:pt>
                <c:pt idx="2158">
                  <c:v>17.856000000000002</c:v>
                </c:pt>
                <c:pt idx="2159">
                  <c:v>8.8079999999999981</c:v>
                </c:pt>
                <c:pt idx="2160">
                  <c:v>79.384000000000015</c:v>
                </c:pt>
                <c:pt idx="2161">
                  <c:v>34.58</c:v>
                </c:pt>
                <c:pt idx="2162">
                  <c:v>314.54999999999995</c:v>
                </c:pt>
                <c:pt idx="2163">
                  <c:v>191.976</c:v>
                </c:pt>
                <c:pt idx="2164">
                  <c:v>8.2880000000000003</c:v>
                </c:pt>
                <c:pt idx="2165">
                  <c:v>139.91999999999999</c:v>
                </c:pt>
                <c:pt idx="2166">
                  <c:v>15.872</c:v>
                </c:pt>
                <c:pt idx="2167">
                  <c:v>6.2859999999999987</c:v>
                </c:pt>
                <c:pt idx="2168">
                  <c:v>14.015999999999998</c:v>
                </c:pt>
                <c:pt idx="2169">
                  <c:v>71.975999999999999</c:v>
                </c:pt>
                <c:pt idx="2170">
                  <c:v>107.982</c:v>
                </c:pt>
                <c:pt idx="2171">
                  <c:v>305.31200000000001</c:v>
                </c:pt>
                <c:pt idx="2172">
                  <c:v>19.752000000000002</c:v>
                </c:pt>
                <c:pt idx="2173">
                  <c:v>9.2639999999999976</c:v>
                </c:pt>
                <c:pt idx="2174">
                  <c:v>61.792000000000002</c:v>
                </c:pt>
                <c:pt idx="2175">
                  <c:v>45.68</c:v>
                </c:pt>
                <c:pt idx="2176">
                  <c:v>60.12</c:v>
                </c:pt>
                <c:pt idx="2177">
                  <c:v>41.72</c:v>
                </c:pt>
                <c:pt idx="2178">
                  <c:v>71.599999999999994</c:v>
                </c:pt>
                <c:pt idx="2179">
                  <c:v>85.232000000000014</c:v>
                </c:pt>
                <c:pt idx="2180">
                  <c:v>44.400000000000006</c:v>
                </c:pt>
                <c:pt idx="2181">
                  <c:v>442.76400000000001</c:v>
                </c:pt>
                <c:pt idx="2182">
                  <c:v>3999.95</c:v>
                </c:pt>
                <c:pt idx="2183">
                  <c:v>199.95000000000002</c:v>
                </c:pt>
                <c:pt idx="2184">
                  <c:v>63.68</c:v>
                </c:pt>
                <c:pt idx="2185">
                  <c:v>54.896000000000008</c:v>
                </c:pt>
                <c:pt idx="2186">
                  <c:v>29</c:v>
                </c:pt>
                <c:pt idx="2187">
                  <c:v>70.08</c:v>
                </c:pt>
                <c:pt idx="2188">
                  <c:v>121.3</c:v>
                </c:pt>
                <c:pt idx="2189">
                  <c:v>1454.4900000000002</c:v>
                </c:pt>
                <c:pt idx="2190">
                  <c:v>60.81</c:v>
                </c:pt>
                <c:pt idx="2191">
                  <c:v>153.55199999999999</c:v>
                </c:pt>
                <c:pt idx="2192">
                  <c:v>65.34</c:v>
                </c:pt>
                <c:pt idx="2193">
                  <c:v>123.92</c:v>
                </c:pt>
                <c:pt idx="2194">
                  <c:v>35.099999999999994</c:v>
                </c:pt>
                <c:pt idx="2195">
                  <c:v>44.75</c:v>
                </c:pt>
                <c:pt idx="2196">
                  <c:v>4.7039999999999997</c:v>
                </c:pt>
                <c:pt idx="2197">
                  <c:v>14.669999999999998</c:v>
                </c:pt>
                <c:pt idx="2198">
                  <c:v>15.552000000000003</c:v>
                </c:pt>
                <c:pt idx="2199">
                  <c:v>5.2320000000000002</c:v>
                </c:pt>
                <c:pt idx="2200">
                  <c:v>22.200000000000003</c:v>
                </c:pt>
                <c:pt idx="2201">
                  <c:v>881.93</c:v>
                </c:pt>
                <c:pt idx="2202">
                  <c:v>6.0960000000000001</c:v>
                </c:pt>
                <c:pt idx="2203">
                  <c:v>191.82</c:v>
                </c:pt>
                <c:pt idx="2204">
                  <c:v>20.103999999999999</c:v>
                </c:pt>
                <c:pt idx="2205">
                  <c:v>67.56</c:v>
                </c:pt>
                <c:pt idx="2206">
                  <c:v>29.931999999999992</c:v>
                </c:pt>
                <c:pt idx="2207">
                  <c:v>38.272000000000006</c:v>
                </c:pt>
                <c:pt idx="2208">
                  <c:v>16.52</c:v>
                </c:pt>
                <c:pt idx="2209">
                  <c:v>832.93</c:v>
                </c:pt>
                <c:pt idx="2210">
                  <c:v>43.8</c:v>
                </c:pt>
                <c:pt idx="2211">
                  <c:v>167.292</c:v>
                </c:pt>
                <c:pt idx="2212">
                  <c:v>27.42</c:v>
                </c:pt>
                <c:pt idx="2213">
                  <c:v>1.4400000000000002</c:v>
                </c:pt>
                <c:pt idx="2214">
                  <c:v>61.77600000000001</c:v>
                </c:pt>
                <c:pt idx="2215">
                  <c:v>241.96</c:v>
                </c:pt>
                <c:pt idx="2216">
                  <c:v>108.608</c:v>
                </c:pt>
                <c:pt idx="2217">
                  <c:v>2.8160000000000003</c:v>
                </c:pt>
                <c:pt idx="2218">
                  <c:v>9.9840000000000018</c:v>
                </c:pt>
                <c:pt idx="2219">
                  <c:v>14.98</c:v>
                </c:pt>
                <c:pt idx="2220">
                  <c:v>1145.6000000000001</c:v>
                </c:pt>
                <c:pt idx="2221">
                  <c:v>485.93999999999994</c:v>
                </c:pt>
                <c:pt idx="2222">
                  <c:v>37.375999999999998</c:v>
                </c:pt>
                <c:pt idx="2223">
                  <c:v>70.685999999999993</c:v>
                </c:pt>
                <c:pt idx="2224">
                  <c:v>54.816000000000003</c:v>
                </c:pt>
                <c:pt idx="2225">
                  <c:v>72.294000000000011</c:v>
                </c:pt>
                <c:pt idx="2226">
                  <c:v>2.8960000000000004</c:v>
                </c:pt>
                <c:pt idx="2227">
                  <c:v>124.79200000000002</c:v>
                </c:pt>
                <c:pt idx="2228">
                  <c:v>330.58800000000002</c:v>
                </c:pt>
                <c:pt idx="2229">
                  <c:v>673.5680000000001</c:v>
                </c:pt>
                <c:pt idx="2230">
                  <c:v>52.98</c:v>
                </c:pt>
                <c:pt idx="2231">
                  <c:v>526.45000000000005</c:v>
                </c:pt>
                <c:pt idx="2232">
                  <c:v>228.92</c:v>
                </c:pt>
                <c:pt idx="2233">
                  <c:v>319.96800000000002</c:v>
                </c:pt>
                <c:pt idx="2234">
                  <c:v>205.03</c:v>
                </c:pt>
                <c:pt idx="2235">
                  <c:v>190.86</c:v>
                </c:pt>
                <c:pt idx="2236">
                  <c:v>24.32</c:v>
                </c:pt>
                <c:pt idx="2237">
                  <c:v>44.400000000000006</c:v>
                </c:pt>
                <c:pt idx="2238">
                  <c:v>44.400000000000006</c:v>
                </c:pt>
                <c:pt idx="2239">
                  <c:v>1016.792</c:v>
                </c:pt>
                <c:pt idx="2240">
                  <c:v>38.136000000000003</c:v>
                </c:pt>
                <c:pt idx="2241">
                  <c:v>494.98199999999997</c:v>
                </c:pt>
                <c:pt idx="2242">
                  <c:v>56.56</c:v>
                </c:pt>
                <c:pt idx="2243">
                  <c:v>5.56</c:v>
                </c:pt>
                <c:pt idx="2244">
                  <c:v>9.02</c:v>
                </c:pt>
                <c:pt idx="2245">
                  <c:v>8.6199999999999992</c:v>
                </c:pt>
                <c:pt idx="2246">
                  <c:v>659.97600000000011</c:v>
                </c:pt>
                <c:pt idx="2247">
                  <c:v>13.36</c:v>
                </c:pt>
                <c:pt idx="2248">
                  <c:v>41.72</c:v>
                </c:pt>
                <c:pt idx="2249">
                  <c:v>11.52</c:v>
                </c:pt>
                <c:pt idx="2250">
                  <c:v>541.43999999999994</c:v>
                </c:pt>
                <c:pt idx="2251">
                  <c:v>19.440000000000001</c:v>
                </c:pt>
                <c:pt idx="2252">
                  <c:v>143.69999999999999</c:v>
                </c:pt>
                <c:pt idx="2253">
                  <c:v>43.26</c:v>
                </c:pt>
                <c:pt idx="2254">
                  <c:v>43.56</c:v>
                </c:pt>
                <c:pt idx="2255">
                  <c:v>437.84999999999997</c:v>
                </c:pt>
                <c:pt idx="2256">
                  <c:v>109.48</c:v>
                </c:pt>
                <c:pt idx="2257">
                  <c:v>1212.96</c:v>
                </c:pt>
                <c:pt idx="2258">
                  <c:v>18.54</c:v>
                </c:pt>
                <c:pt idx="2259">
                  <c:v>5</c:v>
                </c:pt>
                <c:pt idx="2260">
                  <c:v>371.96999999999997</c:v>
                </c:pt>
                <c:pt idx="2261">
                  <c:v>166.24</c:v>
                </c:pt>
                <c:pt idx="2262">
                  <c:v>359.96999999999997</c:v>
                </c:pt>
                <c:pt idx="2263">
                  <c:v>499.98</c:v>
                </c:pt>
                <c:pt idx="2264">
                  <c:v>5.28</c:v>
                </c:pt>
                <c:pt idx="2265">
                  <c:v>8.26</c:v>
                </c:pt>
                <c:pt idx="2266">
                  <c:v>7.9680000000000009</c:v>
                </c:pt>
                <c:pt idx="2267">
                  <c:v>12.96</c:v>
                </c:pt>
                <c:pt idx="2268">
                  <c:v>6.48</c:v>
                </c:pt>
                <c:pt idx="2269">
                  <c:v>6.9840000000000009</c:v>
                </c:pt>
                <c:pt idx="2270">
                  <c:v>47.96</c:v>
                </c:pt>
                <c:pt idx="2271">
                  <c:v>199.74</c:v>
                </c:pt>
                <c:pt idx="2272">
                  <c:v>435.26</c:v>
                </c:pt>
                <c:pt idx="2273">
                  <c:v>1119.9840000000002</c:v>
                </c:pt>
                <c:pt idx="2274">
                  <c:v>143.43199999999999</c:v>
                </c:pt>
                <c:pt idx="2275">
                  <c:v>122.352</c:v>
                </c:pt>
                <c:pt idx="2276">
                  <c:v>306.2</c:v>
                </c:pt>
                <c:pt idx="2277">
                  <c:v>85.98</c:v>
                </c:pt>
                <c:pt idx="2278">
                  <c:v>223.96</c:v>
                </c:pt>
                <c:pt idx="2279">
                  <c:v>97.567999999999998</c:v>
                </c:pt>
                <c:pt idx="2280">
                  <c:v>614.27200000000005</c:v>
                </c:pt>
                <c:pt idx="2281">
                  <c:v>199.98</c:v>
                </c:pt>
                <c:pt idx="2282">
                  <c:v>48.16</c:v>
                </c:pt>
                <c:pt idx="2283">
                  <c:v>23.92</c:v>
                </c:pt>
                <c:pt idx="2284">
                  <c:v>60.69</c:v>
                </c:pt>
                <c:pt idx="2285">
                  <c:v>14.352000000000002</c:v>
                </c:pt>
                <c:pt idx="2286">
                  <c:v>35.04</c:v>
                </c:pt>
                <c:pt idx="2287">
                  <c:v>17.480000000000004</c:v>
                </c:pt>
                <c:pt idx="2288">
                  <c:v>16.399999999999999</c:v>
                </c:pt>
                <c:pt idx="2289">
                  <c:v>892.98</c:v>
                </c:pt>
                <c:pt idx="2290">
                  <c:v>287.96999999999997</c:v>
                </c:pt>
                <c:pt idx="2291">
                  <c:v>595.38</c:v>
                </c:pt>
                <c:pt idx="2292">
                  <c:v>12.96</c:v>
                </c:pt>
                <c:pt idx="2293">
                  <c:v>4.95</c:v>
                </c:pt>
                <c:pt idx="2294">
                  <c:v>181.95</c:v>
                </c:pt>
                <c:pt idx="2295">
                  <c:v>13.52</c:v>
                </c:pt>
                <c:pt idx="2296">
                  <c:v>259.7</c:v>
                </c:pt>
                <c:pt idx="2297">
                  <c:v>42.95</c:v>
                </c:pt>
                <c:pt idx="2298">
                  <c:v>1399.93</c:v>
                </c:pt>
                <c:pt idx="2299">
                  <c:v>503.96</c:v>
                </c:pt>
                <c:pt idx="2300">
                  <c:v>12.72</c:v>
                </c:pt>
                <c:pt idx="2301">
                  <c:v>11.52</c:v>
                </c:pt>
                <c:pt idx="2302">
                  <c:v>316</c:v>
                </c:pt>
                <c:pt idx="2303">
                  <c:v>723.92</c:v>
                </c:pt>
                <c:pt idx="2304">
                  <c:v>106.32</c:v>
                </c:pt>
                <c:pt idx="2305">
                  <c:v>141.37199999999999</c:v>
                </c:pt>
                <c:pt idx="2306">
                  <c:v>27.216000000000001</c:v>
                </c:pt>
                <c:pt idx="2307">
                  <c:v>390.75</c:v>
                </c:pt>
                <c:pt idx="2308">
                  <c:v>280.79200000000003</c:v>
                </c:pt>
                <c:pt idx="2309">
                  <c:v>68.448000000000008</c:v>
                </c:pt>
                <c:pt idx="2310">
                  <c:v>88.04</c:v>
                </c:pt>
                <c:pt idx="2311">
                  <c:v>15.872</c:v>
                </c:pt>
                <c:pt idx="2312">
                  <c:v>215.59200000000001</c:v>
                </c:pt>
                <c:pt idx="2313">
                  <c:v>14.62</c:v>
                </c:pt>
                <c:pt idx="2314">
                  <c:v>416.32</c:v>
                </c:pt>
                <c:pt idx="2315">
                  <c:v>43</c:v>
                </c:pt>
                <c:pt idx="2316">
                  <c:v>182.94</c:v>
                </c:pt>
                <c:pt idx="2317">
                  <c:v>60.83</c:v>
                </c:pt>
                <c:pt idx="2318">
                  <c:v>389.97</c:v>
                </c:pt>
                <c:pt idx="2319">
                  <c:v>194.32</c:v>
                </c:pt>
                <c:pt idx="2320">
                  <c:v>265.93</c:v>
                </c:pt>
                <c:pt idx="2321">
                  <c:v>94.74</c:v>
                </c:pt>
                <c:pt idx="2322">
                  <c:v>60.64</c:v>
                </c:pt>
                <c:pt idx="2323">
                  <c:v>76.3</c:v>
                </c:pt>
                <c:pt idx="2324">
                  <c:v>364.79999999999995</c:v>
                </c:pt>
                <c:pt idx="2325">
                  <c:v>79.872000000000014</c:v>
                </c:pt>
                <c:pt idx="2326">
                  <c:v>46.384</c:v>
                </c:pt>
                <c:pt idx="2327">
                  <c:v>12.96</c:v>
                </c:pt>
                <c:pt idx="2328">
                  <c:v>14.352000000000002</c:v>
                </c:pt>
                <c:pt idx="2329">
                  <c:v>547.13599999999997</c:v>
                </c:pt>
                <c:pt idx="2330">
                  <c:v>41.96</c:v>
                </c:pt>
                <c:pt idx="2331">
                  <c:v>41.7</c:v>
                </c:pt>
                <c:pt idx="2332">
                  <c:v>277.39999999999998</c:v>
                </c:pt>
                <c:pt idx="2333">
                  <c:v>5.78</c:v>
                </c:pt>
                <c:pt idx="2334">
                  <c:v>69.216000000000008</c:v>
                </c:pt>
                <c:pt idx="2335">
                  <c:v>10.86</c:v>
                </c:pt>
                <c:pt idx="2336">
                  <c:v>426.78999999999996</c:v>
                </c:pt>
                <c:pt idx="2337">
                  <c:v>25.92</c:v>
                </c:pt>
                <c:pt idx="2338">
                  <c:v>45.92</c:v>
                </c:pt>
                <c:pt idx="2339">
                  <c:v>10.72</c:v>
                </c:pt>
                <c:pt idx="2340">
                  <c:v>41.86</c:v>
                </c:pt>
                <c:pt idx="2341">
                  <c:v>63.2</c:v>
                </c:pt>
                <c:pt idx="2342">
                  <c:v>113.97</c:v>
                </c:pt>
                <c:pt idx="2343">
                  <c:v>123.55199999999999</c:v>
                </c:pt>
                <c:pt idx="2344">
                  <c:v>490.32</c:v>
                </c:pt>
                <c:pt idx="2345">
                  <c:v>70.08</c:v>
                </c:pt>
                <c:pt idx="2346">
                  <c:v>1.2719999999999998</c:v>
                </c:pt>
                <c:pt idx="2347">
                  <c:v>557.58500000000004</c:v>
                </c:pt>
                <c:pt idx="2348">
                  <c:v>9.0240000000000009</c:v>
                </c:pt>
                <c:pt idx="2349">
                  <c:v>69.456000000000003</c:v>
                </c:pt>
                <c:pt idx="2350">
                  <c:v>10.86</c:v>
                </c:pt>
                <c:pt idx="2351">
                  <c:v>79.47</c:v>
                </c:pt>
                <c:pt idx="2352">
                  <c:v>10.08</c:v>
                </c:pt>
                <c:pt idx="2353">
                  <c:v>1552.8309999999999</c:v>
                </c:pt>
                <c:pt idx="2354">
                  <c:v>137.24</c:v>
                </c:pt>
                <c:pt idx="2355">
                  <c:v>36.51</c:v>
                </c:pt>
                <c:pt idx="2356">
                  <c:v>239.976</c:v>
                </c:pt>
                <c:pt idx="2357">
                  <c:v>1579.7460000000001</c:v>
                </c:pt>
                <c:pt idx="2358">
                  <c:v>1071.576</c:v>
                </c:pt>
                <c:pt idx="2359">
                  <c:v>613.90800000000002</c:v>
                </c:pt>
                <c:pt idx="2360">
                  <c:v>34.86</c:v>
                </c:pt>
                <c:pt idx="2361">
                  <c:v>155.04</c:v>
                </c:pt>
                <c:pt idx="2362">
                  <c:v>13.710000000000003</c:v>
                </c:pt>
                <c:pt idx="2363">
                  <c:v>127.88</c:v>
                </c:pt>
                <c:pt idx="2364">
                  <c:v>160.32</c:v>
                </c:pt>
                <c:pt idx="2365">
                  <c:v>46</c:v>
                </c:pt>
                <c:pt idx="2366">
                  <c:v>120.71199999999999</c:v>
                </c:pt>
                <c:pt idx="2367">
                  <c:v>23.12</c:v>
                </c:pt>
                <c:pt idx="2368">
                  <c:v>532.70400000000006</c:v>
                </c:pt>
                <c:pt idx="2369">
                  <c:v>4.9119999999999999</c:v>
                </c:pt>
                <c:pt idx="2370">
                  <c:v>252</c:v>
                </c:pt>
                <c:pt idx="2371">
                  <c:v>60.288000000000004</c:v>
                </c:pt>
                <c:pt idx="2372">
                  <c:v>2.6320000000000001</c:v>
                </c:pt>
                <c:pt idx="2373">
                  <c:v>23.688000000000002</c:v>
                </c:pt>
                <c:pt idx="2374">
                  <c:v>253.37199999999996</c:v>
                </c:pt>
                <c:pt idx="2375">
                  <c:v>5.67</c:v>
                </c:pt>
                <c:pt idx="2376">
                  <c:v>76.77600000000001</c:v>
                </c:pt>
                <c:pt idx="2377">
                  <c:v>9.1840000000000011</c:v>
                </c:pt>
                <c:pt idx="2378">
                  <c:v>32.75</c:v>
                </c:pt>
                <c:pt idx="2379">
                  <c:v>7.2160000000000002</c:v>
                </c:pt>
                <c:pt idx="2380">
                  <c:v>49.568000000000005</c:v>
                </c:pt>
                <c:pt idx="2381">
                  <c:v>54.711999999999996</c:v>
                </c:pt>
                <c:pt idx="2382">
                  <c:v>176.04</c:v>
                </c:pt>
                <c:pt idx="2383">
                  <c:v>16.02</c:v>
                </c:pt>
                <c:pt idx="2384">
                  <c:v>185.92000000000002</c:v>
                </c:pt>
                <c:pt idx="2385">
                  <c:v>211.16800000000001</c:v>
                </c:pt>
                <c:pt idx="2386">
                  <c:v>479.98400000000004</c:v>
                </c:pt>
                <c:pt idx="2387">
                  <c:v>7.86</c:v>
                </c:pt>
                <c:pt idx="2388">
                  <c:v>24.448</c:v>
                </c:pt>
                <c:pt idx="2389">
                  <c:v>6.48</c:v>
                </c:pt>
                <c:pt idx="2390">
                  <c:v>41.86</c:v>
                </c:pt>
                <c:pt idx="2391">
                  <c:v>1619.91</c:v>
                </c:pt>
                <c:pt idx="2392">
                  <c:v>113.92</c:v>
                </c:pt>
                <c:pt idx="2393">
                  <c:v>39.68</c:v>
                </c:pt>
                <c:pt idx="2394">
                  <c:v>37.6</c:v>
                </c:pt>
                <c:pt idx="2395">
                  <c:v>59.9</c:v>
                </c:pt>
                <c:pt idx="2396">
                  <c:v>37</c:v>
                </c:pt>
                <c:pt idx="2397">
                  <c:v>5.76</c:v>
                </c:pt>
                <c:pt idx="2398">
                  <c:v>16.68</c:v>
                </c:pt>
                <c:pt idx="2399">
                  <c:v>628.80999999999995</c:v>
                </c:pt>
                <c:pt idx="2400">
                  <c:v>56.449999999999996</c:v>
                </c:pt>
                <c:pt idx="2401">
                  <c:v>94.199999999999989</c:v>
                </c:pt>
                <c:pt idx="2402">
                  <c:v>28.4</c:v>
                </c:pt>
                <c:pt idx="2403">
                  <c:v>956.6647999999999</c:v>
                </c:pt>
                <c:pt idx="2404">
                  <c:v>1115.9099999999999</c:v>
                </c:pt>
                <c:pt idx="2405">
                  <c:v>128.744</c:v>
                </c:pt>
                <c:pt idx="2406">
                  <c:v>79.920000000000016</c:v>
                </c:pt>
                <c:pt idx="2407">
                  <c:v>24.2</c:v>
                </c:pt>
                <c:pt idx="2408">
                  <c:v>359.97600000000006</c:v>
                </c:pt>
                <c:pt idx="2409">
                  <c:v>211.84</c:v>
                </c:pt>
                <c:pt idx="2410">
                  <c:v>5.68</c:v>
                </c:pt>
                <c:pt idx="2411">
                  <c:v>7.52</c:v>
                </c:pt>
                <c:pt idx="2412">
                  <c:v>11.96</c:v>
                </c:pt>
                <c:pt idx="2413">
                  <c:v>629.06400000000008</c:v>
                </c:pt>
                <c:pt idx="2414">
                  <c:v>754.44999999999993</c:v>
                </c:pt>
                <c:pt idx="2415">
                  <c:v>301.95999999999998</c:v>
                </c:pt>
                <c:pt idx="2416">
                  <c:v>595</c:v>
                </c:pt>
                <c:pt idx="2417">
                  <c:v>79.872000000000014</c:v>
                </c:pt>
                <c:pt idx="2418">
                  <c:v>2396.4</c:v>
                </c:pt>
                <c:pt idx="2419">
                  <c:v>63.56</c:v>
                </c:pt>
                <c:pt idx="2420">
                  <c:v>99.99</c:v>
                </c:pt>
                <c:pt idx="2421">
                  <c:v>230.376</c:v>
                </c:pt>
                <c:pt idx="2422">
                  <c:v>9.6640000000000015</c:v>
                </c:pt>
                <c:pt idx="2423">
                  <c:v>158.928</c:v>
                </c:pt>
                <c:pt idx="2424">
                  <c:v>13.023000000000001</c:v>
                </c:pt>
                <c:pt idx="2425">
                  <c:v>273.06</c:v>
                </c:pt>
                <c:pt idx="2426">
                  <c:v>39.311999999999998</c:v>
                </c:pt>
                <c:pt idx="2427">
                  <c:v>1.3439999999999996</c:v>
                </c:pt>
                <c:pt idx="2428">
                  <c:v>8.2719999999999985</c:v>
                </c:pt>
                <c:pt idx="2429">
                  <c:v>12.544000000000002</c:v>
                </c:pt>
                <c:pt idx="2430">
                  <c:v>58.48</c:v>
                </c:pt>
                <c:pt idx="2431">
                  <c:v>7.4</c:v>
                </c:pt>
                <c:pt idx="2432">
                  <c:v>366.786</c:v>
                </c:pt>
                <c:pt idx="2433">
                  <c:v>54.367999999999995</c:v>
                </c:pt>
                <c:pt idx="2434">
                  <c:v>33.96</c:v>
                </c:pt>
                <c:pt idx="2435">
                  <c:v>826.11</c:v>
                </c:pt>
                <c:pt idx="2436">
                  <c:v>545.85</c:v>
                </c:pt>
                <c:pt idx="2437">
                  <c:v>145.97999999999999</c:v>
                </c:pt>
                <c:pt idx="2438">
                  <c:v>35.808</c:v>
                </c:pt>
                <c:pt idx="2439">
                  <c:v>7.9040000000000008</c:v>
                </c:pt>
                <c:pt idx="2440">
                  <c:v>345</c:v>
                </c:pt>
                <c:pt idx="2441">
                  <c:v>174.28599999999997</c:v>
                </c:pt>
                <c:pt idx="2442">
                  <c:v>662.84</c:v>
                </c:pt>
                <c:pt idx="2443">
                  <c:v>95.1</c:v>
                </c:pt>
                <c:pt idx="2444">
                  <c:v>26.880000000000003</c:v>
                </c:pt>
                <c:pt idx="2445">
                  <c:v>257.98</c:v>
                </c:pt>
                <c:pt idx="2446">
                  <c:v>17.48</c:v>
                </c:pt>
                <c:pt idx="2447">
                  <c:v>492.83499999999998</c:v>
                </c:pt>
                <c:pt idx="2448">
                  <c:v>269.49</c:v>
                </c:pt>
                <c:pt idx="2449">
                  <c:v>29.120000000000005</c:v>
                </c:pt>
                <c:pt idx="2450">
                  <c:v>18.75</c:v>
                </c:pt>
                <c:pt idx="2451">
                  <c:v>119.69999999999999</c:v>
                </c:pt>
                <c:pt idx="2452">
                  <c:v>9.1440000000000001</c:v>
                </c:pt>
                <c:pt idx="2453">
                  <c:v>57.06</c:v>
                </c:pt>
                <c:pt idx="2454">
                  <c:v>71.599999999999994</c:v>
                </c:pt>
                <c:pt idx="2455">
                  <c:v>107.44</c:v>
                </c:pt>
                <c:pt idx="2456">
                  <c:v>7.31</c:v>
                </c:pt>
                <c:pt idx="2457">
                  <c:v>59.099999999999994</c:v>
                </c:pt>
                <c:pt idx="2458">
                  <c:v>46.53</c:v>
                </c:pt>
                <c:pt idx="2459">
                  <c:v>97.84</c:v>
                </c:pt>
                <c:pt idx="2460">
                  <c:v>29.97</c:v>
                </c:pt>
                <c:pt idx="2461">
                  <c:v>98.352000000000004</c:v>
                </c:pt>
                <c:pt idx="2462">
                  <c:v>83.920000000000016</c:v>
                </c:pt>
                <c:pt idx="2463">
                  <c:v>14.624000000000002</c:v>
                </c:pt>
                <c:pt idx="2464">
                  <c:v>136.99</c:v>
                </c:pt>
                <c:pt idx="2465">
                  <c:v>3.15</c:v>
                </c:pt>
                <c:pt idx="2466">
                  <c:v>9.11</c:v>
                </c:pt>
                <c:pt idx="2467">
                  <c:v>571.44000000000005</c:v>
                </c:pt>
                <c:pt idx="2468">
                  <c:v>32.400000000000006</c:v>
                </c:pt>
                <c:pt idx="2469">
                  <c:v>16.91</c:v>
                </c:pt>
                <c:pt idx="2470">
                  <c:v>14.272</c:v>
                </c:pt>
                <c:pt idx="2471">
                  <c:v>451.13599999999997</c:v>
                </c:pt>
                <c:pt idx="2472">
                  <c:v>64.864000000000004</c:v>
                </c:pt>
                <c:pt idx="2473">
                  <c:v>217.58400000000003</c:v>
                </c:pt>
                <c:pt idx="2474">
                  <c:v>82.95</c:v>
                </c:pt>
                <c:pt idx="2475">
                  <c:v>87.71</c:v>
                </c:pt>
                <c:pt idx="2476">
                  <c:v>1101.48</c:v>
                </c:pt>
                <c:pt idx="2477">
                  <c:v>1322.3520000000001</c:v>
                </c:pt>
                <c:pt idx="2478">
                  <c:v>5.46</c:v>
                </c:pt>
                <c:pt idx="2479">
                  <c:v>11.184000000000001</c:v>
                </c:pt>
                <c:pt idx="2480">
                  <c:v>153.584</c:v>
                </c:pt>
                <c:pt idx="2481">
                  <c:v>1003.6200000000001</c:v>
                </c:pt>
                <c:pt idx="2482">
                  <c:v>35.167999999999999</c:v>
                </c:pt>
                <c:pt idx="2483">
                  <c:v>1137.75</c:v>
                </c:pt>
                <c:pt idx="2484">
                  <c:v>99.680000000000021</c:v>
                </c:pt>
                <c:pt idx="2485">
                  <c:v>5.56</c:v>
                </c:pt>
                <c:pt idx="2486">
                  <c:v>85.52</c:v>
                </c:pt>
                <c:pt idx="2487">
                  <c:v>9.84</c:v>
                </c:pt>
                <c:pt idx="2488">
                  <c:v>20.04</c:v>
                </c:pt>
                <c:pt idx="2489">
                  <c:v>631.96</c:v>
                </c:pt>
                <c:pt idx="2490">
                  <c:v>23.92</c:v>
                </c:pt>
                <c:pt idx="2491">
                  <c:v>90.24</c:v>
                </c:pt>
                <c:pt idx="2492">
                  <c:v>4548.8100000000004</c:v>
                </c:pt>
                <c:pt idx="2493">
                  <c:v>300.93</c:v>
                </c:pt>
                <c:pt idx="2494">
                  <c:v>719.96</c:v>
                </c:pt>
                <c:pt idx="2495">
                  <c:v>647.84</c:v>
                </c:pt>
                <c:pt idx="2496">
                  <c:v>64.17</c:v>
                </c:pt>
                <c:pt idx="2497">
                  <c:v>124.46</c:v>
                </c:pt>
                <c:pt idx="2498">
                  <c:v>9.5840000000000014</c:v>
                </c:pt>
                <c:pt idx="2499">
                  <c:v>37.608000000000004</c:v>
                </c:pt>
                <c:pt idx="2500">
                  <c:v>12.224</c:v>
                </c:pt>
                <c:pt idx="2501">
                  <c:v>2.3039999999999994</c:v>
                </c:pt>
                <c:pt idx="2502">
                  <c:v>9.3599999999999977</c:v>
                </c:pt>
                <c:pt idx="2503">
                  <c:v>7.38</c:v>
                </c:pt>
                <c:pt idx="2504">
                  <c:v>53.72</c:v>
                </c:pt>
                <c:pt idx="2505">
                  <c:v>8187.65</c:v>
                </c:pt>
                <c:pt idx="2506">
                  <c:v>77.92</c:v>
                </c:pt>
                <c:pt idx="2507">
                  <c:v>32.783999999999992</c:v>
                </c:pt>
                <c:pt idx="2508">
                  <c:v>196.77600000000001</c:v>
                </c:pt>
                <c:pt idx="2509">
                  <c:v>479.93999999999994</c:v>
                </c:pt>
                <c:pt idx="2510">
                  <c:v>1117.92</c:v>
                </c:pt>
                <c:pt idx="2511">
                  <c:v>106.5</c:v>
                </c:pt>
                <c:pt idx="2512">
                  <c:v>45.660000000000011</c:v>
                </c:pt>
                <c:pt idx="2513">
                  <c:v>95.968000000000004</c:v>
                </c:pt>
                <c:pt idx="2514">
                  <c:v>47.991999999999997</c:v>
                </c:pt>
                <c:pt idx="2515">
                  <c:v>264.32</c:v>
                </c:pt>
                <c:pt idx="2516">
                  <c:v>604.65600000000006</c:v>
                </c:pt>
                <c:pt idx="2517">
                  <c:v>129.93</c:v>
                </c:pt>
                <c:pt idx="2518">
                  <c:v>20.16</c:v>
                </c:pt>
                <c:pt idx="2519">
                  <c:v>29.46</c:v>
                </c:pt>
                <c:pt idx="2520">
                  <c:v>868.58999999999992</c:v>
                </c:pt>
                <c:pt idx="2521">
                  <c:v>12.96</c:v>
                </c:pt>
                <c:pt idx="2522">
                  <c:v>5.5</c:v>
                </c:pt>
                <c:pt idx="2523">
                  <c:v>121.6</c:v>
                </c:pt>
                <c:pt idx="2524">
                  <c:v>42.047999999999995</c:v>
                </c:pt>
                <c:pt idx="2525">
                  <c:v>25.488</c:v>
                </c:pt>
                <c:pt idx="2526">
                  <c:v>6.8999999999999986</c:v>
                </c:pt>
                <c:pt idx="2527">
                  <c:v>9.6479999999999961</c:v>
                </c:pt>
                <c:pt idx="2528">
                  <c:v>7.9680000000000009</c:v>
                </c:pt>
                <c:pt idx="2529">
                  <c:v>10.368000000000002</c:v>
                </c:pt>
                <c:pt idx="2530">
                  <c:v>114.2</c:v>
                </c:pt>
                <c:pt idx="2531">
                  <c:v>17.96</c:v>
                </c:pt>
                <c:pt idx="2532">
                  <c:v>12.67</c:v>
                </c:pt>
                <c:pt idx="2533">
                  <c:v>339.96</c:v>
                </c:pt>
                <c:pt idx="2534">
                  <c:v>1801.6320000000001</c:v>
                </c:pt>
                <c:pt idx="2535">
                  <c:v>46.32</c:v>
                </c:pt>
                <c:pt idx="2536">
                  <c:v>181.98599999999999</c:v>
                </c:pt>
                <c:pt idx="2537">
                  <c:v>431.976</c:v>
                </c:pt>
                <c:pt idx="2538">
                  <c:v>155.36999999999998</c:v>
                </c:pt>
                <c:pt idx="2539">
                  <c:v>1348.7040000000002</c:v>
                </c:pt>
                <c:pt idx="2540">
                  <c:v>700.15200000000004</c:v>
                </c:pt>
                <c:pt idx="2541">
                  <c:v>111.88800000000001</c:v>
                </c:pt>
                <c:pt idx="2542">
                  <c:v>143.952</c:v>
                </c:pt>
                <c:pt idx="2543">
                  <c:v>173.94</c:v>
                </c:pt>
                <c:pt idx="2544">
                  <c:v>14.76</c:v>
                </c:pt>
                <c:pt idx="2545">
                  <c:v>205.92</c:v>
                </c:pt>
                <c:pt idx="2546">
                  <c:v>102.833</c:v>
                </c:pt>
                <c:pt idx="2547">
                  <c:v>2.3039999999999998</c:v>
                </c:pt>
                <c:pt idx="2548">
                  <c:v>1879.96</c:v>
                </c:pt>
                <c:pt idx="2549">
                  <c:v>313.024</c:v>
                </c:pt>
                <c:pt idx="2550">
                  <c:v>5.04</c:v>
                </c:pt>
                <c:pt idx="2551">
                  <c:v>821.87999999999988</c:v>
                </c:pt>
                <c:pt idx="2552">
                  <c:v>21.96</c:v>
                </c:pt>
                <c:pt idx="2553">
                  <c:v>25.92</c:v>
                </c:pt>
                <c:pt idx="2554">
                  <c:v>705.54399999999998</c:v>
                </c:pt>
                <c:pt idx="2555">
                  <c:v>50</c:v>
                </c:pt>
                <c:pt idx="2556">
                  <c:v>51.712000000000003</c:v>
                </c:pt>
                <c:pt idx="2557">
                  <c:v>6.9920000000000009</c:v>
                </c:pt>
                <c:pt idx="2558">
                  <c:v>1406.86</c:v>
                </c:pt>
                <c:pt idx="2559">
                  <c:v>15.75</c:v>
                </c:pt>
                <c:pt idx="2560">
                  <c:v>323.10000000000002</c:v>
                </c:pt>
                <c:pt idx="2561">
                  <c:v>9.2159999999999993</c:v>
                </c:pt>
                <c:pt idx="2562">
                  <c:v>10.368000000000002</c:v>
                </c:pt>
                <c:pt idx="2563">
                  <c:v>15.02</c:v>
                </c:pt>
                <c:pt idx="2564">
                  <c:v>33.82</c:v>
                </c:pt>
                <c:pt idx="2565">
                  <c:v>71</c:v>
                </c:pt>
                <c:pt idx="2566">
                  <c:v>25.120000000000005</c:v>
                </c:pt>
                <c:pt idx="2567">
                  <c:v>2665.62</c:v>
                </c:pt>
                <c:pt idx="2568">
                  <c:v>478.08</c:v>
                </c:pt>
                <c:pt idx="2569">
                  <c:v>164.38800000000001</c:v>
                </c:pt>
                <c:pt idx="2570">
                  <c:v>13.247999999999999</c:v>
                </c:pt>
                <c:pt idx="2571">
                  <c:v>2.9120000000000004</c:v>
                </c:pt>
                <c:pt idx="2572">
                  <c:v>1399.9440000000002</c:v>
                </c:pt>
                <c:pt idx="2573">
                  <c:v>526.45000000000005</c:v>
                </c:pt>
                <c:pt idx="2574">
                  <c:v>16.23</c:v>
                </c:pt>
                <c:pt idx="2575">
                  <c:v>319.89999999999998</c:v>
                </c:pt>
                <c:pt idx="2576">
                  <c:v>11.36</c:v>
                </c:pt>
                <c:pt idx="2577">
                  <c:v>675.12</c:v>
                </c:pt>
                <c:pt idx="2578">
                  <c:v>62.820000000000007</c:v>
                </c:pt>
                <c:pt idx="2579">
                  <c:v>489.92</c:v>
                </c:pt>
                <c:pt idx="2580">
                  <c:v>19.440000000000001</c:v>
                </c:pt>
                <c:pt idx="2581">
                  <c:v>16.68</c:v>
                </c:pt>
                <c:pt idx="2582">
                  <c:v>155.35</c:v>
                </c:pt>
                <c:pt idx="2583">
                  <c:v>12.419999999999998</c:v>
                </c:pt>
                <c:pt idx="2584">
                  <c:v>187.98</c:v>
                </c:pt>
                <c:pt idx="2585">
                  <c:v>6.6080000000000005</c:v>
                </c:pt>
                <c:pt idx="2586">
                  <c:v>248.57</c:v>
                </c:pt>
                <c:pt idx="2587">
                  <c:v>22.23</c:v>
                </c:pt>
                <c:pt idx="2588">
                  <c:v>5.98</c:v>
                </c:pt>
                <c:pt idx="2589">
                  <c:v>246.16800000000001</c:v>
                </c:pt>
                <c:pt idx="2590">
                  <c:v>14.136000000000003</c:v>
                </c:pt>
                <c:pt idx="2591">
                  <c:v>601.47</c:v>
                </c:pt>
                <c:pt idx="2592">
                  <c:v>79.099999999999994</c:v>
                </c:pt>
                <c:pt idx="2593">
                  <c:v>327.84</c:v>
                </c:pt>
                <c:pt idx="2594">
                  <c:v>180.96</c:v>
                </c:pt>
                <c:pt idx="2595">
                  <c:v>914.97</c:v>
                </c:pt>
                <c:pt idx="2596">
                  <c:v>587.97</c:v>
                </c:pt>
                <c:pt idx="2597">
                  <c:v>530.34</c:v>
                </c:pt>
                <c:pt idx="2598">
                  <c:v>14.940000000000001</c:v>
                </c:pt>
                <c:pt idx="2599">
                  <c:v>121.94</c:v>
                </c:pt>
                <c:pt idx="2600">
                  <c:v>122.71000000000001</c:v>
                </c:pt>
                <c:pt idx="2601">
                  <c:v>14.940000000000001</c:v>
                </c:pt>
                <c:pt idx="2602">
                  <c:v>1349.85</c:v>
                </c:pt>
                <c:pt idx="2603">
                  <c:v>136.78399999999999</c:v>
                </c:pt>
                <c:pt idx="2604">
                  <c:v>61.12</c:v>
                </c:pt>
                <c:pt idx="2605">
                  <c:v>1.1670000000000003</c:v>
                </c:pt>
                <c:pt idx="2606">
                  <c:v>16.989999999999998</c:v>
                </c:pt>
                <c:pt idx="2607">
                  <c:v>24.672000000000001</c:v>
                </c:pt>
                <c:pt idx="2608">
                  <c:v>2.52</c:v>
                </c:pt>
                <c:pt idx="2609">
                  <c:v>1218.7349999999997</c:v>
                </c:pt>
                <c:pt idx="2610">
                  <c:v>5.9039999999999999</c:v>
                </c:pt>
                <c:pt idx="2611">
                  <c:v>15.696000000000002</c:v>
                </c:pt>
                <c:pt idx="2612">
                  <c:v>6.0960000000000001</c:v>
                </c:pt>
                <c:pt idx="2613">
                  <c:v>41.568000000000005</c:v>
                </c:pt>
                <c:pt idx="2614">
                  <c:v>230.28000000000003</c:v>
                </c:pt>
                <c:pt idx="2615">
                  <c:v>18.288</c:v>
                </c:pt>
                <c:pt idx="2616">
                  <c:v>5.78</c:v>
                </c:pt>
                <c:pt idx="2617">
                  <c:v>121.67999999999999</c:v>
                </c:pt>
                <c:pt idx="2618">
                  <c:v>4.17</c:v>
                </c:pt>
                <c:pt idx="2619">
                  <c:v>67.040000000000006</c:v>
                </c:pt>
                <c:pt idx="2620">
                  <c:v>37.32</c:v>
                </c:pt>
                <c:pt idx="2621">
                  <c:v>18.45</c:v>
                </c:pt>
                <c:pt idx="2622">
                  <c:v>25.92</c:v>
                </c:pt>
                <c:pt idx="2623">
                  <c:v>11199.968000000001</c:v>
                </c:pt>
                <c:pt idx="2624">
                  <c:v>2399.6</c:v>
                </c:pt>
                <c:pt idx="2625">
                  <c:v>63.9</c:v>
                </c:pt>
                <c:pt idx="2626">
                  <c:v>52.99</c:v>
                </c:pt>
                <c:pt idx="2627">
                  <c:v>60.864000000000004</c:v>
                </c:pt>
                <c:pt idx="2628">
                  <c:v>652.99500000000012</c:v>
                </c:pt>
                <c:pt idx="2629">
                  <c:v>11.220000000000002</c:v>
                </c:pt>
                <c:pt idx="2630">
                  <c:v>14.940000000000001</c:v>
                </c:pt>
                <c:pt idx="2631">
                  <c:v>39.96</c:v>
                </c:pt>
                <c:pt idx="2632">
                  <c:v>42.624000000000002</c:v>
                </c:pt>
                <c:pt idx="2633">
                  <c:v>220.96</c:v>
                </c:pt>
                <c:pt idx="2634">
                  <c:v>4.9280000000000008</c:v>
                </c:pt>
                <c:pt idx="2635">
                  <c:v>7.2300000000000022</c:v>
                </c:pt>
                <c:pt idx="2636">
                  <c:v>323.10000000000002</c:v>
                </c:pt>
                <c:pt idx="2637">
                  <c:v>19.04</c:v>
                </c:pt>
                <c:pt idx="2638">
                  <c:v>13.128</c:v>
                </c:pt>
                <c:pt idx="2639">
                  <c:v>64.14</c:v>
                </c:pt>
                <c:pt idx="2640">
                  <c:v>858.24</c:v>
                </c:pt>
                <c:pt idx="2641">
                  <c:v>29.99</c:v>
                </c:pt>
                <c:pt idx="2642">
                  <c:v>186.048</c:v>
                </c:pt>
                <c:pt idx="2643">
                  <c:v>36.792000000000002</c:v>
                </c:pt>
                <c:pt idx="2644">
                  <c:v>18.624000000000002</c:v>
                </c:pt>
                <c:pt idx="2645">
                  <c:v>57.69</c:v>
                </c:pt>
                <c:pt idx="2646">
                  <c:v>42.81</c:v>
                </c:pt>
                <c:pt idx="2647">
                  <c:v>12.96</c:v>
                </c:pt>
                <c:pt idx="2648">
                  <c:v>821.87999999999988</c:v>
                </c:pt>
                <c:pt idx="2649">
                  <c:v>104.85000000000001</c:v>
                </c:pt>
                <c:pt idx="2650">
                  <c:v>424.95749999999992</c:v>
                </c:pt>
                <c:pt idx="2651">
                  <c:v>10.776000000000002</c:v>
                </c:pt>
                <c:pt idx="2652">
                  <c:v>11.784000000000001</c:v>
                </c:pt>
                <c:pt idx="2653">
                  <c:v>164.88</c:v>
                </c:pt>
                <c:pt idx="2654">
                  <c:v>1292.94</c:v>
                </c:pt>
                <c:pt idx="2655">
                  <c:v>25.584000000000003</c:v>
                </c:pt>
                <c:pt idx="2656">
                  <c:v>261.74</c:v>
                </c:pt>
                <c:pt idx="2657">
                  <c:v>14.399999999999999</c:v>
                </c:pt>
                <c:pt idx="2658">
                  <c:v>10.86</c:v>
                </c:pt>
                <c:pt idx="2659">
                  <c:v>883.84</c:v>
                </c:pt>
                <c:pt idx="2660">
                  <c:v>1979.89</c:v>
                </c:pt>
                <c:pt idx="2661">
                  <c:v>79.959999999999994</c:v>
                </c:pt>
                <c:pt idx="2662">
                  <c:v>8.76</c:v>
                </c:pt>
                <c:pt idx="2663">
                  <c:v>3.9840000000000004</c:v>
                </c:pt>
                <c:pt idx="2664">
                  <c:v>370.62</c:v>
                </c:pt>
                <c:pt idx="2665">
                  <c:v>2.7420000000000004</c:v>
                </c:pt>
                <c:pt idx="2666">
                  <c:v>79.512000000000015</c:v>
                </c:pt>
                <c:pt idx="2667">
                  <c:v>28.352</c:v>
                </c:pt>
                <c:pt idx="2668">
                  <c:v>40.783999999999999</c:v>
                </c:pt>
                <c:pt idx="2669">
                  <c:v>105.96</c:v>
                </c:pt>
                <c:pt idx="2670">
                  <c:v>166.44</c:v>
                </c:pt>
                <c:pt idx="2671">
                  <c:v>785.87999999999988</c:v>
                </c:pt>
                <c:pt idx="2672">
                  <c:v>26.2</c:v>
                </c:pt>
                <c:pt idx="2673">
                  <c:v>1325.8500000000001</c:v>
                </c:pt>
                <c:pt idx="2674">
                  <c:v>166.44</c:v>
                </c:pt>
                <c:pt idx="2675">
                  <c:v>8.76</c:v>
                </c:pt>
                <c:pt idx="2676">
                  <c:v>43.584000000000003</c:v>
                </c:pt>
                <c:pt idx="2677">
                  <c:v>11.088000000000003</c:v>
                </c:pt>
                <c:pt idx="2678">
                  <c:v>25.164000000000001</c:v>
                </c:pt>
                <c:pt idx="2679">
                  <c:v>14.399999999999999</c:v>
                </c:pt>
                <c:pt idx="2680">
                  <c:v>619.94999999999993</c:v>
                </c:pt>
                <c:pt idx="2681">
                  <c:v>89.52</c:v>
                </c:pt>
                <c:pt idx="2682">
                  <c:v>350.97300000000007</c:v>
                </c:pt>
                <c:pt idx="2683">
                  <c:v>164.99</c:v>
                </c:pt>
                <c:pt idx="2684">
                  <c:v>312.55200000000002</c:v>
                </c:pt>
                <c:pt idx="2685">
                  <c:v>95.951999999999998</c:v>
                </c:pt>
                <c:pt idx="2686">
                  <c:v>3.2040000000000002</c:v>
                </c:pt>
                <c:pt idx="2687">
                  <c:v>3.9799999999999991</c:v>
                </c:pt>
                <c:pt idx="2688">
                  <c:v>15.700000000000001</c:v>
                </c:pt>
                <c:pt idx="2689">
                  <c:v>5.2480000000000002</c:v>
                </c:pt>
                <c:pt idx="2690">
                  <c:v>5.3460000000000019</c:v>
                </c:pt>
                <c:pt idx="2691">
                  <c:v>15.48</c:v>
                </c:pt>
                <c:pt idx="2692">
                  <c:v>108.57599999999999</c:v>
                </c:pt>
                <c:pt idx="2693">
                  <c:v>109.9</c:v>
                </c:pt>
                <c:pt idx="2694">
                  <c:v>15.384</c:v>
                </c:pt>
                <c:pt idx="2695">
                  <c:v>30.352</c:v>
                </c:pt>
                <c:pt idx="2696">
                  <c:v>821.3</c:v>
                </c:pt>
                <c:pt idx="2697">
                  <c:v>22638.48</c:v>
                </c:pt>
                <c:pt idx="2698">
                  <c:v>21.376000000000001</c:v>
                </c:pt>
                <c:pt idx="2699">
                  <c:v>8.016</c:v>
                </c:pt>
                <c:pt idx="2700">
                  <c:v>30.768000000000001</c:v>
                </c:pt>
                <c:pt idx="2701">
                  <c:v>18.936</c:v>
                </c:pt>
                <c:pt idx="2702">
                  <c:v>122.352</c:v>
                </c:pt>
                <c:pt idx="2703">
                  <c:v>116.28</c:v>
                </c:pt>
                <c:pt idx="2704">
                  <c:v>132.60000000000002</c:v>
                </c:pt>
                <c:pt idx="2705">
                  <c:v>16.68</c:v>
                </c:pt>
                <c:pt idx="2706">
                  <c:v>19.440000000000001</c:v>
                </c:pt>
                <c:pt idx="2707">
                  <c:v>192.16</c:v>
                </c:pt>
                <c:pt idx="2708">
                  <c:v>227.35999999999999</c:v>
                </c:pt>
                <c:pt idx="2709">
                  <c:v>1919.9760000000001</c:v>
                </c:pt>
                <c:pt idx="2710">
                  <c:v>12.828000000000001</c:v>
                </c:pt>
                <c:pt idx="2711">
                  <c:v>45.888000000000005</c:v>
                </c:pt>
                <c:pt idx="2712">
                  <c:v>60.12</c:v>
                </c:pt>
                <c:pt idx="2713">
                  <c:v>302.37599999999998</c:v>
                </c:pt>
                <c:pt idx="2714">
                  <c:v>13.899999999999999</c:v>
                </c:pt>
                <c:pt idx="2715">
                  <c:v>129.97999999999999</c:v>
                </c:pt>
                <c:pt idx="2716">
                  <c:v>71.98</c:v>
                </c:pt>
                <c:pt idx="2717">
                  <c:v>377.96999999999997</c:v>
                </c:pt>
                <c:pt idx="2718">
                  <c:v>124.36</c:v>
                </c:pt>
                <c:pt idx="2719">
                  <c:v>23.976000000000003</c:v>
                </c:pt>
                <c:pt idx="2720">
                  <c:v>8.3760000000000012</c:v>
                </c:pt>
                <c:pt idx="2721">
                  <c:v>58.240000000000009</c:v>
                </c:pt>
                <c:pt idx="2722">
                  <c:v>81.199999999999989</c:v>
                </c:pt>
                <c:pt idx="2723">
                  <c:v>14.450000000000001</c:v>
                </c:pt>
                <c:pt idx="2724">
                  <c:v>95.64800000000001</c:v>
                </c:pt>
                <c:pt idx="2725">
                  <c:v>359.97</c:v>
                </c:pt>
                <c:pt idx="2726">
                  <c:v>350.35199999999998</c:v>
                </c:pt>
                <c:pt idx="2727">
                  <c:v>1.6410000000000002</c:v>
                </c:pt>
                <c:pt idx="2728">
                  <c:v>629.95799999999997</c:v>
                </c:pt>
                <c:pt idx="2729">
                  <c:v>6.63</c:v>
                </c:pt>
                <c:pt idx="2730">
                  <c:v>799.96</c:v>
                </c:pt>
                <c:pt idx="2731">
                  <c:v>107.53</c:v>
                </c:pt>
                <c:pt idx="2732">
                  <c:v>73.98</c:v>
                </c:pt>
                <c:pt idx="2733">
                  <c:v>5.58</c:v>
                </c:pt>
                <c:pt idx="2734">
                  <c:v>49.12</c:v>
                </c:pt>
                <c:pt idx="2735">
                  <c:v>377.96999999999997</c:v>
                </c:pt>
                <c:pt idx="2736">
                  <c:v>42.28</c:v>
                </c:pt>
                <c:pt idx="2737">
                  <c:v>299.96999999999997</c:v>
                </c:pt>
                <c:pt idx="2738">
                  <c:v>89.98</c:v>
                </c:pt>
                <c:pt idx="2739">
                  <c:v>477.24</c:v>
                </c:pt>
                <c:pt idx="2740">
                  <c:v>25.98</c:v>
                </c:pt>
                <c:pt idx="2741">
                  <c:v>46.72</c:v>
                </c:pt>
                <c:pt idx="2742">
                  <c:v>35.340000000000003</c:v>
                </c:pt>
                <c:pt idx="2743">
                  <c:v>257.64</c:v>
                </c:pt>
                <c:pt idx="2744">
                  <c:v>125.97600000000001</c:v>
                </c:pt>
                <c:pt idx="2745">
                  <c:v>79.992000000000004</c:v>
                </c:pt>
                <c:pt idx="2746">
                  <c:v>700.05600000000004</c:v>
                </c:pt>
                <c:pt idx="2747">
                  <c:v>27.168000000000003</c:v>
                </c:pt>
                <c:pt idx="2748">
                  <c:v>8.2260000000000009</c:v>
                </c:pt>
                <c:pt idx="2749">
                  <c:v>585.55200000000002</c:v>
                </c:pt>
                <c:pt idx="2750">
                  <c:v>423.28</c:v>
                </c:pt>
                <c:pt idx="2751">
                  <c:v>225.29600000000002</c:v>
                </c:pt>
                <c:pt idx="2752">
                  <c:v>5.56</c:v>
                </c:pt>
                <c:pt idx="2753">
                  <c:v>323.37</c:v>
                </c:pt>
                <c:pt idx="2754">
                  <c:v>783.96000000000015</c:v>
                </c:pt>
                <c:pt idx="2755">
                  <c:v>1447.6499999999999</c:v>
                </c:pt>
                <c:pt idx="2756">
                  <c:v>11.96</c:v>
                </c:pt>
                <c:pt idx="2757">
                  <c:v>239.96999999999997</c:v>
                </c:pt>
                <c:pt idx="2758">
                  <c:v>76.92</c:v>
                </c:pt>
                <c:pt idx="2759">
                  <c:v>481.32</c:v>
                </c:pt>
                <c:pt idx="2760">
                  <c:v>48.4</c:v>
                </c:pt>
                <c:pt idx="2761">
                  <c:v>0.99</c:v>
                </c:pt>
                <c:pt idx="2762">
                  <c:v>101.84</c:v>
                </c:pt>
                <c:pt idx="2763">
                  <c:v>10.332000000000003</c:v>
                </c:pt>
                <c:pt idx="2764">
                  <c:v>31.155000000000005</c:v>
                </c:pt>
                <c:pt idx="2765">
                  <c:v>8.9280000000000008</c:v>
                </c:pt>
                <c:pt idx="2766">
                  <c:v>34.384</c:v>
                </c:pt>
                <c:pt idx="2767">
                  <c:v>1924.1599999999999</c:v>
                </c:pt>
                <c:pt idx="2768">
                  <c:v>32.191999999999993</c:v>
                </c:pt>
                <c:pt idx="2769">
                  <c:v>50.120000000000005</c:v>
                </c:pt>
                <c:pt idx="2770">
                  <c:v>47.975999999999999</c:v>
                </c:pt>
                <c:pt idx="2771">
                  <c:v>54.5</c:v>
                </c:pt>
                <c:pt idx="2772">
                  <c:v>19.103999999999999</c:v>
                </c:pt>
                <c:pt idx="2773">
                  <c:v>49.44</c:v>
                </c:pt>
                <c:pt idx="2774">
                  <c:v>10.368000000000002</c:v>
                </c:pt>
                <c:pt idx="2775">
                  <c:v>154.44</c:v>
                </c:pt>
                <c:pt idx="2776">
                  <c:v>60.984000000000009</c:v>
                </c:pt>
                <c:pt idx="2777">
                  <c:v>195.46600000000001</c:v>
                </c:pt>
                <c:pt idx="2778">
                  <c:v>23.680000000000003</c:v>
                </c:pt>
                <c:pt idx="2779">
                  <c:v>2.3760000000000003</c:v>
                </c:pt>
                <c:pt idx="2780">
                  <c:v>59.2</c:v>
                </c:pt>
                <c:pt idx="2781">
                  <c:v>22</c:v>
                </c:pt>
                <c:pt idx="2782">
                  <c:v>257.98</c:v>
                </c:pt>
                <c:pt idx="2783">
                  <c:v>23.987999999999996</c:v>
                </c:pt>
                <c:pt idx="2784">
                  <c:v>23.975999999999999</c:v>
                </c:pt>
                <c:pt idx="2785">
                  <c:v>601.53599999999994</c:v>
                </c:pt>
                <c:pt idx="2786">
                  <c:v>7.9</c:v>
                </c:pt>
                <c:pt idx="2787">
                  <c:v>58.36</c:v>
                </c:pt>
                <c:pt idx="2788">
                  <c:v>16.463999999999999</c:v>
                </c:pt>
                <c:pt idx="2789">
                  <c:v>39.960000000000008</c:v>
                </c:pt>
                <c:pt idx="2790">
                  <c:v>25.96</c:v>
                </c:pt>
                <c:pt idx="2791">
                  <c:v>36.269999999999996</c:v>
                </c:pt>
                <c:pt idx="2792">
                  <c:v>6.48</c:v>
                </c:pt>
                <c:pt idx="2793">
                  <c:v>1075.088</c:v>
                </c:pt>
                <c:pt idx="2794">
                  <c:v>438.36800000000005</c:v>
                </c:pt>
                <c:pt idx="2795">
                  <c:v>18.088000000000001</c:v>
                </c:pt>
                <c:pt idx="2796">
                  <c:v>308.49900000000002</c:v>
                </c:pt>
                <c:pt idx="2797">
                  <c:v>13.36</c:v>
                </c:pt>
                <c:pt idx="2798">
                  <c:v>39.96</c:v>
                </c:pt>
                <c:pt idx="2799">
                  <c:v>145.85000000000002</c:v>
                </c:pt>
                <c:pt idx="2800">
                  <c:v>783.96000000000015</c:v>
                </c:pt>
                <c:pt idx="2801">
                  <c:v>7.88</c:v>
                </c:pt>
                <c:pt idx="2802">
                  <c:v>41.37</c:v>
                </c:pt>
                <c:pt idx="2803">
                  <c:v>12.84</c:v>
                </c:pt>
                <c:pt idx="2804">
                  <c:v>25.68</c:v>
                </c:pt>
                <c:pt idx="2805">
                  <c:v>47.515999999999991</c:v>
                </c:pt>
                <c:pt idx="2806">
                  <c:v>9.42</c:v>
                </c:pt>
                <c:pt idx="2807">
                  <c:v>12.96</c:v>
                </c:pt>
                <c:pt idx="2808">
                  <c:v>704.9</c:v>
                </c:pt>
                <c:pt idx="2809">
                  <c:v>561.5680000000001</c:v>
                </c:pt>
                <c:pt idx="2810">
                  <c:v>179.82</c:v>
                </c:pt>
                <c:pt idx="2811">
                  <c:v>185.57999999999998</c:v>
                </c:pt>
                <c:pt idx="2812">
                  <c:v>214.11</c:v>
                </c:pt>
                <c:pt idx="2813">
                  <c:v>999.96</c:v>
                </c:pt>
                <c:pt idx="2814">
                  <c:v>653.54999999999995</c:v>
                </c:pt>
                <c:pt idx="2815">
                  <c:v>114.60000000000001</c:v>
                </c:pt>
                <c:pt idx="2816">
                  <c:v>60.74</c:v>
                </c:pt>
                <c:pt idx="2817">
                  <c:v>124.36</c:v>
                </c:pt>
                <c:pt idx="2818">
                  <c:v>1088.76</c:v>
                </c:pt>
                <c:pt idx="2819">
                  <c:v>6.7200000000000006</c:v>
                </c:pt>
                <c:pt idx="2820">
                  <c:v>298.77600000000001</c:v>
                </c:pt>
                <c:pt idx="2821">
                  <c:v>302.37599999999998</c:v>
                </c:pt>
                <c:pt idx="2822">
                  <c:v>8.9280000000000008</c:v>
                </c:pt>
                <c:pt idx="2823">
                  <c:v>47.584000000000003</c:v>
                </c:pt>
                <c:pt idx="2824">
                  <c:v>33.792000000000002</c:v>
                </c:pt>
                <c:pt idx="2825">
                  <c:v>300.53279999999995</c:v>
                </c:pt>
                <c:pt idx="2826">
                  <c:v>2.7239999999999993</c:v>
                </c:pt>
                <c:pt idx="2827">
                  <c:v>3.2640000000000002</c:v>
                </c:pt>
                <c:pt idx="2828">
                  <c:v>108.33600000000001</c:v>
                </c:pt>
                <c:pt idx="2829">
                  <c:v>55.92</c:v>
                </c:pt>
                <c:pt idx="2830">
                  <c:v>78.304000000000002</c:v>
                </c:pt>
                <c:pt idx="2831">
                  <c:v>443.92</c:v>
                </c:pt>
                <c:pt idx="2832">
                  <c:v>155.976</c:v>
                </c:pt>
                <c:pt idx="2833">
                  <c:v>15.469999999999999</c:v>
                </c:pt>
                <c:pt idx="2834">
                  <c:v>7.16</c:v>
                </c:pt>
                <c:pt idx="2835">
                  <c:v>10.89</c:v>
                </c:pt>
                <c:pt idx="2836">
                  <c:v>19.440000000000001</c:v>
                </c:pt>
                <c:pt idx="2837">
                  <c:v>121.6</c:v>
                </c:pt>
                <c:pt idx="2838">
                  <c:v>695.7</c:v>
                </c:pt>
                <c:pt idx="2839">
                  <c:v>120.33</c:v>
                </c:pt>
                <c:pt idx="2840">
                  <c:v>1139.92</c:v>
                </c:pt>
                <c:pt idx="2841">
                  <c:v>229.54400000000001</c:v>
                </c:pt>
                <c:pt idx="2842">
                  <c:v>143.72800000000001</c:v>
                </c:pt>
                <c:pt idx="2843">
                  <c:v>36.048000000000002</c:v>
                </c:pt>
                <c:pt idx="2844">
                  <c:v>845.48799999999994</c:v>
                </c:pt>
                <c:pt idx="2845">
                  <c:v>50.94</c:v>
                </c:pt>
                <c:pt idx="2846">
                  <c:v>762.59399999999982</c:v>
                </c:pt>
                <c:pt idx="2847">
                  <c:v>56.28</c:v>
                </c:pt>
                <c:pt idx="2848">
                  <c:v>2690.9700000000003</c:v>
                </c:pt>
                <c:pt idx="2849">
                  <c:v>7.4340000000000011</c:v>
                </c:pt>
                <c:pt idx="2850">
                  <c:v>64.784000000000006</c:v>
                </c:pt>
                <c:pt idx="2851">
                  <c:v>28.16</c:v>
                </c:pt>
                <c:pt idx="2852">
                  <c:v>14.98</c:v>
                </c:pt>
                <c:pt idx="2853">
                  <c:v>20.32</c:v>
                </c:pt>
                <c:pt idx="2854">
                  <c:v>40.29</c:v>
                </c:pt>
                <c:pt idx="2855">
                  <c:v>20.23</c:v>
                </c:pt>
                <c:pt idx="2856">
                  <c:v>1603.1360000000002</c:v>
                </c:pt>
                <c:pt idx="2857">
                  <c:v>225.29600000000002</c:v>
                </c:pt>
                <c:pt idx="2858">
                  <c:v>67.8</c:v>
                </c:pt>
                <c:pt idx="2859">
                  <c:v>377.96999999999997</c:v>
                </c:pt>
                <c:pt idx="2860">
                  <c:v>1628.82</c:v>
                </c:pt>
                <c:pt idx="2861">
                  <c:v>286.93</c:v>
                </c:pt>
                <c:pt idx="2862">
                  <c:v>20.736000000000004</c:v>
                </c:pt>
                <c:pt idx="2863">
                  <c:v>31.44</c:v>
                </c:pt>
                <c:pt idx="2864">
                  <c:v>83.79</c:v>
                </c:pt>
                <c:pt idx="2865">
                  <c:v>59.519999999999996</c:v>
                </c:pt>
                <c:pt idx="2866">
                  <c:v>31.92</c:v>
                </c:pt>
                <c:pt idx="2867">
                  <c:v>14.720000000000002</c:v>
                </c:pt>
                <c:pt idx="2868">
                  <c:v>38.975999999999999</c:v>
                </c:pt>
                <c:pt idx="2869">
                  <c:v>17.088000000000001</c:v>
                </c:pt>
                <c:pt idx="2870">
                  <c:v>74.352000000000004</c:v>
                </c:pt>
                <c:pt idx="2871">
                  <c:v>314.35199999999998</c:v>
                </c:pt>
                <c:pt idx="2872">
                  <c:v>4.26</c:v>
                </c:pt>
                <c:pt idx="2873">
                  <c:v>811.28</c:v>
                </c:pt>
                <c:pt idx="2874">
                  <c:v>6.0299999999999994</c:v>
                </c:pt>
                <c:pt idx="2875">
                  <c:v>153.56800000000001</c:v>
                </c:pt>
                <c:pt idx="2876">
                  <c:v>1013.4879999999999</c:v>
                </c:pt>
                <c:pt idx="2877">
                  <c:v>52.34</c:v>
                </c:pt>
                <c:pt idx="2878">
                  <c:v>4.66</c:v>
                </c:pt>
                <c:pt idx="2879">
                  <c:v>254.96999999999997</c:v>
                </c:pt>
                <c:pt idx="2880">
                  <c:v>25.44</c:v>
                </c:pt>
                <c:pt idx="2881">
                  <c:v>27.93</c:v>
                </c:pt>
                <c:pt idx="2882">
                  <c:v>8.8499999999999979</c:v>
                </c:pt>
                <c:pt idx="2883">
                  <c:v>6.96</c:v>
                </c:pt>
                <c:pt idx="2884">
                  <c:v>17.456</c:v>
                </c:pt>
                <c:pt idx="2885">
                  <c:v>307.92</c:v>
                </c:pt>
                <c:pt idx="2886">
                  <c:v>6.63</c:v>
                </c:pt>
                <c:pt idx="2887">
                  <c:v>12.96</c:v>
                </c:pt>
                <c:pt idx="2888">
                  <c:v>32.400000000000006</c:v>
                </c:pt>
                <c:pt idx="2889">
                  <c:v>23.849999999999998</c:v>
                </c:pt>
                <c:pt idx="2890">
                  <c:v>51.96</c:v>
                </c:pt>
                <c:pt idx="2891">
                  <c:v>17.940000000000001</c:v>
                </c:pt>
                <c:pt idx="2892">
                  <c:v>11.56</c:v>
                </c:pt>
                <c:pt idx="2893">
                  <c:v>26.400000000000002</c:v>
                </c:pt>
                <c:pt idx="2894">
                  <c:v>69.08</c:v>
                </c:pt>
                <c:pt idx="2895">
                  <c:v>35.880000000000003</c:v>
                </c:pt>
                <c:pt idx="2896">
                  <c:v>49.65</c:v>
                </c:pt>
                <c:pt idx="2897">
                  <c:v>959.96800000000007</c:v>
                </c:pt>
                <c:pt idx="2898">
                  <c:v>408.42200000000003</c:v>
                </c:pt>
                <c:pt idx="2899">
                  <c:v>479.98400000000004</c:v>
                </c:pt>
                <c:pt idx="2900">
                  <c:v>12.6</c:v>
                </c:pt>
                <c:pt idx="2901">
                  <c:v>184.66</c:v>
                </c:pt>
                <c:pt idx="2902">
                  <c:v>23.120000000000005</c:v>
                </c:pt>
                <c:pt idx="2903">
                  <c:v>37.463999999999999</c:v>
                </c:pt>
                <c:pt idx="2904">
                  <c:v>539.65800000000002</c:v>
                </c:pt>
                <c:pt idx="2905">
                  <c:v>310.12</c:v>
                </c:pt>
                <c:pt idx="2906">
                  <c:v>8.56</c:v>
                </c:pt>
                <c:pt idx="2907">
                  <c:v>52.400000000000006</c:v>
                </c:pt>
                <c:pt idx="2908">
                  <c:v>14.940000000000001</c:v>
                </c:pt>
                <c:pt idx="2909">
                  <c:v>11.22</c:v>
                </c:pt>
                <c:pt idx="2910">
                  <c:v>387.13600000000002</c:v>
                </c:pt>
                <c:pt idx="2911">
                  <c:v>41.4</c:v>
                </c:pt>
                <c:pt idx="2912">
                  <c:v>35</c:v>
                </c:pt>
                <c:pt idx="2913">
                  <c:v>39.552000000000007</c:v>
                </c:pt>
                <c:pt idx="2914">
                  <c:v>135.72</c:v>
                </c:pt>
                <c:pt idx="2915">
                  <c:v>12.56</c:v>
                </c:pt>
                <c:pt idx="2916">
                  <c:v>263.95999999999998</c:v>
                </c:pt>
                <c:pt idx="2917">
                  <c:v>5.9520000000000008</c:v>
                </c:pt>
                <c:pt idx="2918">
                  <c:v>15.8</c:v>
                </c:pt>
                <c:pt idx="2919">
                  <c:v>14.368000000000002</c:v>
                </c:pt>
                <c:pt idx="2920">
                  <c:v>70.448000000000008</c:v>
                </c:pt>
                <c:pt idx="2921">
                  <c:v>129.30000000000001</c:v>
                </c:pt>
                <c:pt idx="2922">
                  <c:v>3.8819999999999988</c:v>
                </c:pt>
                <c:pt idx="2923">
                  <c:v>6.08</c:v>
                </c:pt>
                <c:pt idx="2924">
                  <c:v>19.899999999999999</c:v>
                </c:pt>
                <c:pt idx="2925">
                  <c:v>70.709999999999994</c:v>
                </c:pt>
                <c:pt idx="2926">
                  <c:v>18.84</c:v>
                </c:pt>
                <c:pt idx="2927">
                  <c:v>8.64</c:v>
                </c:pt>
                <c:pt idx="2928">
                  <c:v>1633.1880000000003</c:v>
                </c:pt>
                <c:pt idx="2929">
                  <c:v>19.760000000000002</c:v>
                </c:pt>
                <c:pt idx="2930">
                  <c:v>6.6080000000000005</c:v>
                </c:pt>
                <c:pt idx="2931">
                  <c:v>7.28</c:v>
                </c:pt>
                <c:pt idx="2932">
                  <c:v>144.78399999999999</c:v>
                </c:pt>
                <c:pt idx="2933">
                  <c:v>156.79200000000003</c:v>
                </c:pt>
                <c:pt idx="2934">
                  <c:v>431.97600000000006</c:v>
                </c:pt>
                <c:pt idx="2935">
                  <c:v>35.89</c:v>
                </c:pt>
                <c:pt idx="2936">
                  <c:v>47.207999999999998</c:v>
                </c:pt>
                <c:pt idx="2937">
                  <c:v>248.07999999999998</c:v>
                </c:pt>
                <c:pt idx="2938">
                  <c:v>189.7</c:v>
                </c:pt>
                <c:pt idx="2939">
                  <c:v>59.808000000000007</c:v>
                </c:pt>
                <c:pt idx="2940">
                  <c:v>90.99</c:v>
                </c:pt>
                <c:pt idx="2941">
                  <c:v>1526.5600000000002</c:v>
                </c:pt>
                <c:pt idx="2942">
                  <c:v>368.96999999999997</c:v>
                </c:pt>
                <c:pt idx="2943">
                  <c:v>305.01</c:v>
                </c:pt>
                <c:pt idx="2944">
                  <c:v>18.7</c:v>
                </c:pt>
                <c:pt idx="2945">
                  <c:v>38.29</c:v>
                </c:pt>
                <c:pt idx="2946">
                  <c:v>26.25</c:v>
                </c:pt>
                <c:pt idx="2947">
                  <c:v>64.959999999999994</c:v>
                </c:pt>
                <c:pt idx="2948">
                  <c:v>43.7</c:v>
                </c:pt>
                <c:pt idx="2949">
                  <c:v>41.6</c:v>
                </c:pt>
                <c:pt idx="2950">
                  <c:v>23.120000000000005</c:v>
                </c:pt>
                <c:pt idx="2951">
                  <c:v>113.88800000000002</c:v>
                </c:pt>
                <c:pt idx="2952">
                  <c:v>113.56800000000001</c:v>
                </c:pt>
                <c:pt idx="2953">
                  <c:v>7.9200000000000008</c:v>
                </c:pt>
                <c:pt idx="2954">
                  <c:v>671.98400000000004</c:v>
                </c:pt>
                <c:pt idx="2955">
                  <c:v>39.99</c:v>
                </c:pt>
                <c:pt idx="2956">
                  <c:v>191.64600000000002</c:v>
                </c:pt>
                <c:pt idx="2957">
                  <c:v>2.3130000000000002</c:v>
                </c:pt>
                <c:pt idx="2958">
                  <c:v>19.936000000000003</c:v>
                </c:pt>
                <c:pt idx="2959">
                  <c:v>45.92</c:v>
                </c:pt>
                <c:pt idx="2960">
                  <c:v>20.34</c:v>
                </c:pt>
                <c:pt idx="2961">
                  <c:v>39.28</c:v>
                </c:pt>
                <c:pt idx="2962">
                  <c:v>81.567999999999998</c:v>
                </c:pt>
                <c:pt idx="2963">
                  <c:v>97.184000000000012</c:v>
                </c:pt>
                <c:pt idx="2964">
                  <c:v>24.320000000000004</c:v>
                </c:pt>
                <c:pt idx="2965">
                  <c:v>18.96</c:v>
                </c:pt>
                <c:pt idx="2966">
                  <c:v>32.952000000000005</c:v>
                </c:pt>
                <c:pt idx="2967">
                  <c:v>30.016000000000005</c:v>
                </c:pt>
                <c:pt idx="2968">
                  <c:v>499.58400000000006</c:v>
                </c:pt>
                <c:pt idx="2969">
                  <c:v>31.104000000000006</c:v>
                </c:pt>
                <c:pt idx="2970">
                  <c:v>13.272000000000002</c:v>
                </c:pt>
                <c:pt idx="2971">
                  <c:v>28.272000000000006</c:v>
                </c:pt>
                <c:pt idx="2972">
                  <c:v>259.13600000000002</c:v>
                </c:pt>
                <c:pt idx="2973">
                  <c:v>10.8</c:v>
                </c:pt>
                <c:pt idx="2974">
                  <c:v>244.00599999999997</c:v>
                </c:pt>
                <c:pt idx="2975">
                  <c:v>15.936000000000002</c:v>
                </c:pt>
                <c:pt idx="2976">
                  <c:v>188.55199999999996</c:v>
                </c:pt>
                <c:pt idx="2977">
                  <c:v>22.58</c:v>
                </c:pt>
                <c:pt idx="2978">
                  <c:v>545.93999999999994</c:v>
                </c:pt>
                <c:pt idx="2979">
                  <c:v>20.736000000000004</c:v>
                </c:pt>
                <c:pt idx="2980">
                  <c:v>43.295999999999999</c:v>
                </c:pt>
                <c:pt idx="2981">
                  <c:v>123.136</c:v>
                </c:pt>
                <c:pt idx="2982">
                  <c:v>11.264000000000001</c:v>
                </c:pt>
                <c:pt idx="2983">
                  <c:v>53.424000000000007</c:v>
                </c:pt>
                <c:pt idx="2984">
                  <c:v>275.49</c:v>
                </c:pt>
                <c:pt idx="2985">
                  <c:v>24.96</c:v>
                </c:pt>
                <c:pt idx="2986">
                  <c:v>19.36</c:v>
                </c:pt>
                <c:pt idx="2987">
                  <c:v>1267.6499999999999</c:v>
                </c:pt>
                <c:pt idx="2988">
                  <c:v>12.99</c:v>
                </c:pt>
                <c:pt idx="2989">
                  <c:v>18.559999999999999</c:v>
                </c:pt>
                <c:pt idx="2990">
                  <c:v>449.15</c:v>
                </c:pt>
                <c:pt idx="2991">
                  <c:v>31.248000000000005</c:v>
                </c:pt>
                <c:pt idx="2992">
                  <c:v>61.44</c:v>
                </c:pt>
                <c:pt idx="2993">
                  <c:v>895.92</c:v>
                </c:pt>
                <c:pt idx="2994">
                  <c:v>55.360000000000007</c:v>
                </c:pt>
                <c:pt idx="2995">
                  <c:v>55.92</c:v>
                </c:pt>
                <c:pt idx="2996">
                  <c:v>24.896000000000001</c:v>
                </c:pt>
                <c:pt idx="2997">
                  <c:v>3.9840000000000004</c:v>
                </c:pt>
                <c:pt idx="2998">
                  <c:v>95.968000000000004</c:v>
                </c:pt>
                <c:pt idx="2999">
                  <c:v>206.99100000000004</c:v>
                </c:pt>
                <c:pt idx="3000">
                  <c:v>44.416000000000004</c:v>
                </c:pt>
                <c:pt idx="3001">
                  <c:v>9.006000000000002</c:v>
                </c:pt>
                <c:pt idx="3002">
                  <c:v>19</c:v>
                </c:pt>
                <c:pt idx="3003">
                  <c:v>33.375999999999998</c:v>
                </c:pt>
                <c:pt idx="3004">
                  <c:v>207.48</c:v>
                </c:pt>
                <c:pt idx="3005">
                  <c:v>91.679999999999993</c:v>
                </c:pt>
                <c:pt idx="3006">
                  <c:v>904.9</c:v>
                </c:pt>
                <c:pt idx="3007">
                  <c:v>34.271999999999998</c:v>
                </c:pt>
                <c:pt idx="3008">
                  <c:v>191.82</c:v>
                </c:pt>
                <c:pt idx="3009">
                  <c:v>243.88000000000002</c:v>
                </c:pt>
                <c:pt idx="3010">
                  <c:v>12.030000000000001</c:v>
                </c:pt>
                <c:pt idx="3011">
                  <c:v>2549.9850000000006</c:v>
                </c:pt>
                <c:pt idx="3012">
                  <c:v>21.594000000000005</c:v>
                </c:pt>
                <c:pt idx="3013">
                  <c:v>8.9640000000000022</c:v>
                </c:pt>
                <c:pt idx="3014">
                  <c:v>20.736000000000004</c:v>
                </c:pt>
                <c:pt idx="3015">
                  <c:v>344.22</c:v>
                </c:pt>
                <c:pt idx="3016">
                  <c:v>727.29600000000005</c:v>
                </c:pt>
                <c:pt idx="3017">
                  <c:v>22.608000000000001</c:v>
                </c:pt>
                <c:pt idx="3018">
                  <c:v>666.4</c:v>
                </c:pt>
                <c:pt idx="3019">
                  <c:v>5.04</c:v>
                </c:pt>
                <c:pt idx="3020">
                  <c:v>92.94</c:v>
                </c:pt>
                <c:pt idx="3021">
                  <c:v>66.69</c:v>
                </c:pt>
                <c:pt idx="3022">
                  <c:v>91.68</c:v>
                </c:pt>
                <c:pt idx="3023">
                  <c:v>327.73279999999994</c:v>
                </c:pt>
                <c:pt idx="3024">
                  <c:v>52.272000000000006</c:v>
                </c:pt>
                <c:pt idx="3025">
                  <c:v>17.940000000000001</c:v>
                </c:pt>
                <c:pt idx="3026">
                  <c:v>254.35200000000003</c:v>
                </c:pt>
                <c:pt idx="3027">
                  <c:v>8.2880000000000003</c:v>
                </c:pt>
                <c:pt idx="3028">
                  <c:v>504.90000000000003</c:v>
                </c:pt>
                <c:pt idx="3029">
                  <c:v>403.16800000000001</c:v>
                </c:pt>
                <c:pt idx="3030">
                  <c:v>194.32</c:v>
                </c:pt>
                <c:pt idx="3031">
                  <c:v>25.99</c:v>
                </c:pt>
                <c:pt idx="3032">
                  <c:v>195.136</c:v>
                </c:pt>
                <c:pt idx="3033">
                  <c:v>20.736000000000004</c:v>
                </c:pt>
                <c:pt idx="3034">
                  <c:v>53.699999999999996</c:v>
                </c:pt>
                <c:pt idx="3035">
                  <c:v>36.26</c:v>
                </c:pt>
                <c:pt idx="3036">
                  <c:v>56.3</c:v>
                </c:pt>
                <c:pt idx="3037">
                  <c:v>32.400000000000006</c:v>
                </c:pt>
                <c:pt idx="3038">
                  <c:v>29.16</c:v>
                </c:pt>
                <c:pt idx="3039">
                  <c:v>171.28800000000001</c:v>
                </c:pt>
                <c:pt idx="3040">
                  <c:v>16.72</c:v>
                </c:pt>
                <c:pt idx="3041">
                  <c:v>12.96</c:v>
                </c:pt>
                <c:pt idx="3042">
                  <c:v>22.18</c:v>
                </c:pt>
                <c:pt idx="3043">
                  <c:v>2054.2720000000004</c:v>
                </c:pt>
                <c:pt idx="3044">
                  <c:v>1022.97</c:v>
                </c:pt>
                <c:pt idx="3045">
                  <c:v>13.899999999999999</c:v>
                </c:pt>
                <c:pt idx="3046">
                  <c:v>26.38</c:v>
                </c:pt>
                <c:pt idx="3047">
                  <c:v>43.176000000000002</c:v>
                </c:pt>
                <c:pt idx="3048">
                  <c:v>411.8</c:v>
                </c:pt>
                <c:pt idx="3049">
                  <c:v>360</c:v>
                </c:pt>
                <c:pt idx="3050">
                  <c:v>41.96</c:v>
                </c:pt>
                <c:pt idx="3051">
                  <c:v>227.84</c:v>
                </c:pt>
                <c:pt idx="3052">
                  <c:v>37.94</c:v>
                </c:pt>
                <c:pt idx="3053">
                  <c:v>517.9</c:v>
                </c:pt>
                <c:pt idx="3054">
                  <c:v>5.28</c:v>
                </c:pt>
                <c:pt idx="3055">
                  <c:v>2799.9600000000005</c:v>
                </c:pt>
                <c:pt idx="3056">
                  <c:v>8.9600000000000009</c:v>
                </c:pt>
                <c:pt idx="3057">
                  <c:v>31.5</c:v>
                </c:pt>
                <c:pt idx="3058">
                  <c:v>30.56</c:v>
                </c:pt>
                <c:pt idx="3059">
                  <c:v>24.368000000000002</c:v>
                </c:pt>
                <c:pt idx="3060">
                  <c:v>119.97600000000001</c:v>
                </c:pt>
                <c:pt idx="3061">
                  <c:v>26.880000000000003</c:v>
                </c:pt>
                <c:pt idx="3062">
                  <c:v>83.97</c:v>
                </c:pt>
                <c:pt idx="3063">
                  <c:v>104.97</c:v>
                </c:pt>
                <c:pt idx="3064">
                  <c:v>90.8</c:v>
                </c:pt>
                <c:pt idx="3065">
                  <c:v>140.73599999999999</c:v>
                </c:pt>
                <c:pt idx="3066">
                  <c:v>214.95000000000002</c:v>
                </c:pt>
                <c:pt idx="3067">
                  <c:v>45.36</c:v>
                </c:pt>
                <c:pt idx="3068">
                  <c:v>288.24</c:v>
                </c:pt>
                <c:pt idx="3069">
                  <c:v>663.93600000000004</c:v>
                </c:pt>
                <c:pt idx="3070">
                  <c:v>2934.33</c:v>
                </c:pt>
                <c:pt idx="3071">
                  <c:v>124.41</c:v>
                </c:pt>
                <c:pt idx="3072">
                  <c:v>57.75</c:v>
                </c:pt>
                <c:pt idx="3073">
                  <c:v>114.46</c:v>
                </c:pt>
                <c:pt idx="3074">
                  <c:v>120.666</c:v>
                </c:pt>
                <c:pt idx="3075">
                  <c:v>342.86400000000003</c:v>
                </c:pt>
                <c:pt idx="3076">
                  <c:v>16.739999999999998</c:v>
                </c:pt>
                <c:pt idx="3077">
                  <c:v>981.37199999999996</c:v>
                </c:pt>
                <c:pt idx="3078">
                  <c:v>31.84</c:v>
                </c:pt>
                <c:pt idx="3079">
                  <c:v>12.96</c:v>
                </c:pt>
                <c:pt idx="3080">
                  <c:v>43.176000000000002</c:v>
                </c:pt>
                <c:pt idx="3081">
                  <c:v>58.34</c:v>
                </c:pt>
                <c:pt idx="3082">
                  <c:v>539.97</c:v>
                </c:pt>
                <c:pt idx="3083">
                  <c:v>3.9280000000000004</c:v>
                </c:pt>
                <c:pt idx="3084">
                  <c:v>252.78399999999996</c:v>
                </c:pt>
                <c:pt idx="3085">
                  <c:v>127.98399999999999</c:v>
                </c:pt>
                <c:pt idx="3086">
                  <c:v>3.9840000000000004</c:v>
                </c:pt>
                <c:pt idx="3087">
                  <c:v>12.991999999999996</c:v>
                </c:pt>
                <c:pt idx="3088">
                  <c:v>61</c:v>
                </c:pt>
                <c:pt idx="3089">
                  <c:v>671.93</c:v>
                </c:pt>
                <c:pt idx="3090">
                  <c:v>447.85999999999996</c:v>
                </c:pt>
                <c:pt idx="3091">
                  <c:v>479.95</c:v>
                </c:pt>
                <c:pt idx="3092">
                  <c:v>166.44</c:v>
                </c:pt>
                <c:pt idx="3093">
                  <c:v>31.680000000000003</c:v>
                </c:pt>
                <c:pt idx="3094">
                  <c:v>10.368000000000002</c:v>
                </c:pt>
                <c:pt idx="3095">
                  <c:v>12.032</c:v>
                </c:pt>
                <c:pt idx="3096">
                  <c:v>5.7679999999999989</c:v>
                </c:pt>
                <c:pt idx="3097">
                  <c:v>33.119999999999997</c:v>
                </c:pt>
                <c:pt idx="3098">
                  <c:v>220.26559999999998</c:v>
                </c:pt>
                <c:pt idx="3099">
                  <c:v>10.776000000000002</c:v>
                </c:pt>
                <c:pt idx="3100">
                  <c:v>242.35200000000003</c:v>
                </c:pt>
                <c:pt idx="3101">
                  <c:v>695.16</c:v>
                </c:pt>
                <c:pt idx="3102">
                  <c:v>220.98</c:v>
                </c:pt>
                <c:pt idx="3103">
                  <c:v>12.957000000000001</c:v>
                </c:pt>
                <c:pt idx="3104">
                  <c:v>25.68</c:v>
                </c:pt>
                <c:pt idx="3105">
                  <c:v>15.712000000000002</c:v>
                </c:pt>
                <c:pt idx="3106">
                  <c:v>298.464</c:v>
                </c:pt>
                <c:pt idx="3107">
                  <c:v>21.93</c:v>
                </c:pt>
                <c:pt idx="3108">
                  <c:v>242.94</c:v>
                </c:pt>
                <c:pt idx="3109">
                  <c:v>7.64</c:v>
                </c:pt>
                <c:pt idx="3110">
                  <c:v>51.84</c:v>
                </c:pt>
                <c:pt idx="3111">
                  <c:v>265.17</c:v>
                </c:pt>
                <c:pt idx="3112">
                  <c:v>837.59999999999991</c:v>
                </c:pt>
                <c:pt idx="3113">
                  <c:v>135.9</c:v>
                </c:pt>
                <c:pt idx="3114">
                  <c:v>34.68</c:v>
                </c:pt>
                <c:pt idx="3115">
                  <c:v>532.70400000000006</c:v>
                </c:pt>
                <c:pt idx="3116">
                  <c:v>43.099999999999994</c:v>
                </c:pt>
                <c:pt idx="3117">
                  <c:v>15.88</c:v>
                </c:pt>
                <c:pt idx="3118">
                  <c:v>1123.92</c:v>
                </c:pt>
                <c:pt idx="3119">
                  <c:v>249.58400000000003</c:v>
                </c:pt>
                <c:pt idx="3120">
                  <c:v>48.671999999999997</c:v>
                </c:pt>
                <c:pt idx="3121">
                  <c:v>60.768000000000001</c:v>
                </c:pt>
                <c:pt idx="3122">
                  <c:v>78.600000000000009</c:v>
                </c:pt>
                <c:pt idx="3123">
                  <c:v>3.7680000000000007</c:v>
                </c:pt>
                <c:pt idx="3124">
                  <c:v>1036.624</c:v>
                </c:pt>
                <c:pt idx="3125">
                  <c:v>563.80799999999999</c:v>
                </c:pt>
                <c:pt idx="3126">
                  <c:v>258.52799999999996</c:v>
                </c:pt>
                <c:pt idx="3127">
                  <c:v>49.12</c:v>
                </c:pt>
                <c:pt idx="3128">
                  <c:v>44.46</c:v>
                </c:pt>
                <c:pt idx="3129">
                  <c:v>241.56799999999998</c:v>
                </c:pt>
                <c:pt idx="3130">
                  <c:v>395</c:v>
                </c:pt>
                <c:pt idx="3131">
                  <c:v>627.16800000000012</c:v>
                </c:pt>
                <c:pt idx="3132">
                  <c:v>13.28</c:v>
                </c:pt>
                <c:pt idx="3133">
                  <c:v>12.672000000000001</c:v>
                </c:pt>
                <c:pt idx="3134">
                  <c:v>30.559999999999992</c:v>
                </c:pt>
                <c:pt idx="3135">
                  <c:v>77.951999999999998</c:v>
                </c:pt>
                <c:pt idx="3136">
                  <c:v>67.992000000000004</c:v>
                </c:pt>
                <c:pt idx="3137">
                  <c:v>12.224</c:v>
                </c:pt>
                <c:pt idx="3138">
                  <c:v>44.783999999999999</c:v>
                </c:pt>
                <c:pt idx="3139">
                  <c:v>22.847999999999999</c:v>
                </c:pt>
                <c:pt idx="3140">
                  <c:v>206.43</c:v>
                </c:pt>
                <c:pt idx="3141">
                  <c:v>210.39199999999997</c:v>
                </c:pt>
                <c:pt idx="3142">
                  <c:v>119.96000000000001</c:v>
                </c:pt>
                <c:pt idx="3143">
                  <c:v>10.608000000000001</c:v>
                </c:pt>
                <c:pt idx="3144">
                  <c:v>347.80200000000002</c:v>
                </c:pt>
                <c:pt idx="3145">
                  <c:v>963.13600000000008</c:v>
                </c:pt>
                <c:pt idx="3146">
                  <c:v>88.77600000000001</c:v>
                </c:pt>
                <c:pt idx="3147">
                  <c:v>32.400000000000006</c:v>
                </c:pt>
                <c:pt idx="3148">
                  <c:v>32.400000000000006</c:v>
                </c:pt>
                <c:pt idx="3149">
                  <c:v>31.049999999999997</c:v>
                </c:pt>
                <c:pt idx="3150">
                  <c:v>2025.3600000000001</c:v>
                </c:pt>
                <c:pt idx="3151">
                  <c:v>1799.9940000000001</c:v>
                </c:pt>
                <c:pt idx="3152">
                  <c:v>101.98799999999999</c:v>
                </c:pt>
                <c:pt idx="3153">
                  <c:v>262.86399999999998</c:v>
                </c:pt>
                <c:pt idx="3154">
                  <c:v>735.98</c:v>
                </c:pt>
                <c:pt idx="3155">
                  <c:v>93.024000000000001</c:v>
                </c:pt>
                <c:pt idx="3156">
                  <c:v>284.36399999999998</c:v>
                </c:pt>
                <c:pt idx="3157">
                  <c:v>26</c:v>
                </c:pt>
                <c:pt idx="3158">
                  <c:v>67.64</c:v>
                </c:pt>
                <c:pt idx="3159">
                  <c:v>119.97600000000001</c:v>
                </c:pt>
                <c:pt idx="3160">
                  <c:v>5.1799999999999988</c:v>
                </c:pt>
                <c:pt idx="3161">
                  <c:v>15.56</c:v>
                </c:pt>
                <c:pt idx="3162">
                  <c:v>78.349999999999994</c:v>
                </c:pt>
                <c:pt idx="3163">
                  <c:v>59.519999999999996</c:v>
                </c:pt>
                <c:pt idx="3164">
                  <c:v>38.520000000000003</c:v>
                </c:pt>
                <c:pt idx="3165">
                  <c:v>239.98400000000004</c:v>
                </c:pt>
                <c:pt idx="3166">
                  <c:v>19.350000000000001</c:v>
                </c:pt>
                <c:pt idx="3167">
                  <c:v>67</c:v>
                </c:pt>
                <c:pt idx="3168">
                  <c:v>390.27199999999999</c:v>
                </c:pt>
                <c:pt idx="3169">
                  <c:v>62.192000000000007</c:v>
                </c:pt>
                <c:pt idx="3170">
                  <c:v>23.88</c:v>
                </c:pt>
                <c:pt idx="3171">
                  <c:v>3.1679999999999993</c:v>
                </c:pt>
                <c:pt idx="3172">
                  <c:v>528.42999999999995</c:v>
                </c:pt>
                <c:pt idx="3173">
                  <c:v>13.392000000000001</c:v>
                </c:pt>
                <c:pt idx="3174">
                  <c:v>181.86</c:v>
                </c:pt>
                <c:pt idx="3175">
                  <c:v>180.58800000000005</c:v>
                </c:pt>
                <c:pt idx="3176">
                  <c:v>47.984000000000002</c:v>
                </c:pt>
                <c:pt idx="3177">
                  <c:v>18.760000000000002</c:v>
                </c:pt>
                <c:pt idx="3178">
                  <c:v>20.94</c:v>
                </c:pt>
                <c:pt idx="3179">
                  <c:v>58.68</c:v>
                </c:pt>
                <c:pt idx="3180">
                  <c:v>254.89999999999998</c:v>
                </c:pt>
                <c:pt idx="3181">
                  <c:v>9.64</c:v>
                </c:pt>
                <c:pt idx="3182">
                  <c:v>826.62000000000012</c:v>
                </c:pt>
                <c:pt idx="3183">
                  <c:v>1633.14</c:v>
                </c:pt>
                <c:pt idx="3184">
                  <c:v>544.38</c:v>
                </c:pt>
                <c:pt idx="3185">
                  <c:v>26.045999999999992</c:v>
                </c:pt>
                <c:pt idx="3186">
                  <c:v>74.352000000000004</c:v>
                </c:pt>
                <c:pt idx="3187">
                  <c:v>69.930000000000007</c:v>
                </c:pt>
                <c:pt idx="3188">
                  <c:v>3.75</c:v>
                </c:pt>
                <c:pt idx="3189">
                  <c:v>20.928000000000001</c:v>
                </c:pt>
                <c:pt idx="3190">
                  <c:v>12.672000000000001</c:v>
                </c:pt>
                <c:pt idx="3191">
                  <c:v>65.989999999999995</c:v>
                </c:pt>
                <c:pt idx="3192">
                  <c:v>6.3699999999999983</c:v>
                </c:pt>
                <c:pt idx="3193">
                  <c:v>3.6479999999999992</c:v>
                </c:pt>
                <c:pt idx="3194">
                  <c:v>31.104000000000006</c:v>
                </c:pt>
                <c:pt idx="3195">
                  <c:v>23.34</c:v>
                </c:pt>
                <c:pt idx="3196">
                  <c:v>29.97</c:v>
                </c:pt>
                <c:pt idx="3197">
                  <c:v>3.366000000000001</c:v>
                </c:pt>
                <c:pt idx="3198">
                  <c:v>95.968000000000004</c:v>
                </c:pt>
                <c:pt idx="3199">
                  <c:v>18.704000000000001</c:v>
                </c:pt>
                <c:pt idx="3200">
                  <c:v>149.232</c:v>
                </c:pt>
                <c:pt idx="3201">
                  <c:v>15.936000000000002</c:v>
                </c:pt>
                <c:pt idx="3202">
                  <c:v>601.53599999999994</c:v>
                </c:pt>
                <c:pt idx="3203">
                  <c:v>10.99</c:v>
                </c:pt>
                <c:pt idx="3204">
                  <c:v>39.880000000000003</c:v>
                </c:pt>
                <c:pt idx="3205">
                  <c:v>62.24</c:v>
                </c:pt>
                <c:pt idx="3206">
                  <c:v>53.2</c:v>
                </c:pt>
                <c:pt idx="3207">
                  <c:v>39.840000000000003</c:v>
                </c:pt>
                <c:pt idx="3208">
                  <c:v>349.95</c:v>
                </c:pt>
                <c:pt idx="3209">
                  <c:v>377.92800000000005</c:v>
                </c:pt>
                <c:pt idx="3210">
                  <c:v>13.392000000000001</c:v>
                </c:pt>
                <c:pt idx="3211">
                  <c:v>11.227999999999998</c:v>
                </c:pt>
                <c:pt idx="3212">
                  <c:v>207.24</c:v>
                </c:pt>
                <c:pt idx="3213">
                  <c:v>1.504</c:v>
                </c:pt>
                <c:pt idx="3214">
                  <c:v>34.848000000000006</c:v>
                </c:pt>
                <c:pt idx="3215">
                  <c:v>75.179999999999993</c:v>
                </c:pt>
                <c:pt idx="3216">
                  <c:v>149.97</c:v>
                </c:pt>
                <c:pt idx="3217">
                  <c:v>931.17600000000016</c:v>
                </c:pt>
                <c:pt idx="3218">
                  <c:v>430.88</c:v>
                </c:pt>
                <c:pt idx="3219">
                  <c:v>94.85</c:v>
                </c:pt>
                <c:pt idx="3220">
                  <c:v>51.12</c:v>
                </c:pt>
                <c:pt idx="3221">
                  <c:v>90</c:v>
                </c:pt>
                <c:pt idx="3222">
                  <c:v>9.4079999999999995</c:v>
                </c:pt>
                <c:pt idx="3223">
                  <c:v>4.6719999999999997</c:v>
                </c:pt>
                <c:pt idx="3224">
                  <c:v>318.40000000000003</c:v>
                </c:pt>
                <c:pt idx="3225">
                  <c:v>12.768000000000001</c:v>
                </c:pt>
                <c:pt idx="3226">
                  <c:v>15.36</c:v>
                </c:pt>
                <c:pt idx="3227">
                  <c:v>230.376</c:v>
                </c:pt>
                <c:pt idx="3228">
                  <c:v>7.16</c:v>
                </c:pt>
                <c:pt idx="3229">
                  <c:v>375.34</c:v>
                </c:pt>
                <c:pt idx="3230">
                  <c:v>114.9</c:v>
                </c:pt>
                <c:pt idx="3231">
                  <c:v>26.045999999999992</c:v>
                </c:pt>
                <c:pt idx="3232">
                  <c:v>2.8959999999999995</c:v>
                </c:pt>
                <c:pt idx="3233">
                  <c:v>32.544000000000004</c:v>
                </c:pt>
                <c:pt idx="3234">
                  <c:v>3.9840000000000004</c:v>
                </c:pt>
                <c:pt idx="3235">
                  <c:v>181.79699999999997</c:v>
                </c:pt>
                <c:pt idx="3236">
                  <c:v>44.94</c:v>
                </c:pt>
                <c:pt idx="3237">
                  <c:v>45.576000000000001</c:v>
                </c:pt>
                <c:pt idx="3238">
                  <c:v>318.43</c:v>
                </c:pt>
                <c:pt idx="3239">
                  <c:v>122.91999999999999</c:v>
                </c:pt>
                <c:pt idx="3240">
                  <c:v>7.0679999999999996</c:v>
                </c:pt>
                <c:pt idx="3241">
                  <c:v>56.449999999999996</c:v>
                </c:pt>
                <c:pt idx="3242">
                  <c:v>13.467999999999998</c:v>
                </c:pt>
                <c:pt idx="3243">
                  <c:v>219.80000000000004</c:v>
                </c:pt>
                <c:pt idx="3244">
                  <c:v>317.05799999999999</c:v>
                </c:pt>
                <c:pt idx="3245">
                  <c:v>49.08</c:v>
                </c:pt>
                <c:pt idx="3246">
                  <c:v>324.90000000000003</c:v>
                </c:pt>
                <c:pt idx="3247">
                  <c:v>18.240000000000002</c:v>
                </c:pt>
                <c:pt idx="3248">
                  <c:v>113.88800000000002</c:v>
                </c:pt>
                <c:pt idx="3249">
                  <c:v>105.584</c:v>
                </c:pt>
                <c:pt idx="3250">
                  <c:v>24.849999999999998</c:v>
                </c:pt>
                <c:pt idx="3251">
                  <c:v>60.311999999999998</c:v>
                </c:pt>
                <c:pt idx="3252">
                  <c:v>7.0559999999999992</c:v>
                </c:pt>
                <c:pt idx="3253">
                  <c:v>27.183999999999997</c:v>
                </c:pt>
                <c:pt idx="3254">
                  <c:v>107.98399999999999</c:v>
                </c:pt>
                <c:pt idx="3255">
                  <c:v>19.295999999999999</c:v>
                </c:pt>
                <c:pt idx="3256">
                  <c:v>4.6079999999999997</c:v>
                </c:pt>
                <c:pt idx="3257">
                  <c:v>79.97399999999999</c:v>
                </c:pt>
                <c:pt idx="3258">
                  <c:v>2.9460000000000006</c:v>
                </c:pt>
                <c:pt idx="3259">
                  <c:v>3.1359999999999992</c:v>
                </c:pt>
                <c:pt idx="3260">
                  <c:v>20.736000000000004</c:v>
                </c:pt>
                <c:pt idx="3261">
                  <c:v>99.98</c:v>
                </c:pt>
                <c:pt idx="3262">
                  <c:v>733.94999999999993</c:v>
                </c:pt>
                <c:pt idx="3263">
                  <c:v>241.44</c:v>
                </c:pt>
                <c:pt idx="3264">
                  <c:v>10.08</c:v>
                </c:pt>
                <c:pt idx="3265">
                  <c:v>281.904</c:v>
                </c:pt>
                <c:pt idx="3266">
                  <c:v>201.43200000000002</c:v>
                </c:pt>
                <c:pt idx="3267">
                  <c:v>135.97999999999999</c:v>
                </c:pt>
                <c:pt idx="3268">
                  <c:v>44.95</c:v>
                </c:pt>
                <c:pt idx="3269">
                  <c:v>2.9699999999999998</c:v>
                </c:pt>
                <c:pt idx="3270">
                  <c:v>6.5400000000000009</c:v>
                </c:pt>
                <c:pt idx="3271">
                  <c:v>7.92</c:v>
                </c:pt>
                <c:pt idx="3272">
                  <c:v>203.92</c:v>
                </c:pt>
                <c:pt idx="3273">
                  <c:v>3359.9520000000002</c:v>
                </c:pt>
                <c:pt idx="3274">
                  <c:v>18.240000000000002</c:v>
                </c:pt>
                <c:pt idx="3275">
                  <c:v>27.78</c:v>
                </c:pt>
                <c:pt idx="3276">
                  <c:v>22.959999999999997</c:v>
                </c:pt>
                <c:pt idx="3277">
                  <c:v>28.99</c:v>
                </c:pt>
                <c:pt idx="3278">
                  <c:v>12.96</c:v>
                </c:pt>
                <c:pt idx="3279">
                  <c:v>22.959999999999997</c:v>
                </c:pt>
                <c:pt idx="3280">
                  <c:v>4164.0499999999993</c:v>
                </c:pt>
                <c:pt idx="3281">
                  <c:v>47.984000000000002</c:v>
                </c:pt>
                <c:pt idx="3282">
                  <c:v>4.6240000000000006</c:v>
                </c:pt>
                <c:pt idx="3283">
                  <c:v>15.24</c:v>
                </c:pt>
                <c:pt idx="3284">
                  <c:v>63.924000000000007</c:v>
                </c:pt>
                <c:pt idx="3285">
                  <c:v>6.56</c:v>
                </c:pt>
                <c:pt idx="3286">
                  <c:v>13.11</c:v>
                </c:pt>
                <c:pt idx="3287">
                  <c:v>494.37600000000009</c:v>
                </c:pt>
                <c:pt idx="3288">
                  <c:v>29.2</c:v>
                </c:pt>
                <c:pt idx="3289">
                  <c:v>248.85000000000002</c:v>
                </c:pt>
                <c:pt idx="3290">
                  <c:v>36.24</c:v>
                </c:pt>
                <c:pt idx="3291">
                  <c:v>11.68</c:v>
                </c:pt>
                <c:pt idx="3292">
                  <c:v>11.91</c:v>
                </c:pt>
                <c:pt idx="3293">
                  <c:v>3.48</c:v>
                </c:pt>
                <c:pt idx="3294">
                  <c:v>30.959999999999994</c:v>
                </c:pt>
                <c:pt idx="3295">
                  <c:v>1704.89</c:v>
                </c:pt>
                <c:pt idx="3296">
                  <c:v>19.194000000000003</c:v>
                </c:pt>
                <c:pt idx="3297">
                  <c:v>121.79200000000002</c:v>
                </c:pt>
                <c:pt idx="3298">
                  <c:v>1919.9760000000001</c:v>
                </c:pt>
                <c:pt idx="3299">
                  <c:v>50.997000000000007</c:v>
                </c:pt>
                <c:pt idx="3300">
                  <c:v>76.792000000000002</c:v>
                </c:pt>
                <c:pt idx="3301">
                  <c:v>539.96399999999994</c:v>
                </c:pt>
                <c:pt idx="3302">
                  <c:v>60.311999999999998</c:v>
                </c:pt>
                <c:pt idx="3303">
                  <c:v>1.9440000000000004</c:v>
                </c:pt>
                <c:pt idx="3304">
                  <c:v>12.984000000000002</c:v>
                </c:pt>
                <c:pt idx="3305">
                  <c:v>217.58400000000003</c:v>
                </c:pt>
                <c:pt idx="3306">
                  <c:v>328.77600000000007</c:v>
                </c:pt>
                <c:pt idx="3307">
                  <c:v>2.2859999999999996</c:v>
                </c:pt>
                <c:pt idx="3308">
                  <c:v>47.984000000000002</c:v>
                </c:pt>
                <c:pt idx="3309">
                  <c:v>25.344000000000001</c:v>
                </c:pt>
                <c:pt idx="3310">
                  <c:v>232.40000000000003</c:v>
                </c:pt>
                <c:pt idx="3311">
                  <c:v>86.45</c:v>
                </c:pt>
                <c:pt idx="3312">
                  <c:v>603.91999999999996</c:v>
                </c:pt>
                <c:pt idx="3313">
                  <c:v>81.98</c:v>
                </c:pt>
                <c:pt idx="3314">
                  <c:v>271.76400000000001</c:v>
                </c:pt>
                <c:pt idx="3315">
                  <c:v>14.376000000000001</c:v>
                </c:pt>
                <c:pt idx="3316">
                  <c:v>341.96</c:v>
                </c:pt>
                <c:pt idx="3317">
                  <c:v>181.35</c:v>
                </c:pt>
                <c:pt idx="3318">
                  <c:v>8.64</c:v>
                </c:pt>
                <c:pt idx="3319">
                  <c:v>43.512</c:v>
                </c:pt>
                <c:pt idx="3320">
                  <c:v>662.88</c:v>
                </c:pt>
                <c:pt idx="3321">
                  <c:v>25.920000000000005</c:v>
                </c:pt>
                <c:pt idx="3322">
                  <c:v>68.94</c:v>
                </c:pt>
                <c:pt idx="3323">
                  <c:v>128.82</c:v>
                </c:pt>
                <c:pt idx="3324">
                  <c:v>896.98999999999978</c:v>
                </c:pt>
                <c:pt idx="3325">
                  <c:v>1.2339999999999998</c:v>
                </c:pt>
                <c:pt idx="3326">
                  <c:v>67.56</c:v>
                </c:pt>
                <c:pt idx="3327">
                  <c:v>21.720000000000002</c:v>
                </c:pt>
                <c:pt idx="3328">
                  <c:v>262.33600000000001</c:v>
                </c:pt>
                <c:pt idx="3329">
                  <c:v>148.47999999999999</c:v>
                </c:pt>
                <c:pt idx="3330">
                  <c:v>241.17599999999999</c:v>
                </c:pt>
                <c:pt idx="3331">
                  <c:v>227.976</c:v>
                </c:pt>
                <c:pt idx="3332">
                  <c:v>52.679999999999993</c:v>
                </c:pt>
                <c:pt idx="3333">
                  <c:v>2.032</c:v>
                </c:pt>
                <c:pt idx="3334">
                  <c:v>17.12</c:v>
                </c:pt>
                <c:pt idx="3335">
                  <c:v>431.96800000000007</c:v>
                </c:pt>
                <c:pt idx="3336">
                  <c:v>129.91999999999999</c:v>
                </c:pt>
                <c:pt idx="3337">
                  <c:v>568.72800000000007</c:v>
                </c:pt>
                <c:pt idx="3338">
                  <c:v>117.14400000000001</c:v>
                </c:pt>
                <c:pt idx="3339">
                  <c:v>203.52</c:v>
                </c:pt>
                <c:pt idx="3340">
                  <c:v>51.75</c:v>
                </c:pt>
                <c:pt idx="3341">
                  <c:v>122.97</c:v>
                </c:pt>
                <c:pt idx="3342">
                  <c:v>244.61499999999998</c:v>
                </c:pt>
                <c:pt idx="3343">
                  <c:v>59.97</c:v>
                </c:pt>
                <c:pt idx="3344">
                  <c:v>81.540000000000006</c:v>
                </c:pt>
                <c:pt idx="3345">
                  <c:v>11.68</c:v>
                </c:pt>
                <c:pt idx="3346">
                  <c:v>29</c:v>
                </c:pt>
                <c:pt idx="3347">
                  <c:v>50.8</c:v>
                </c:pt>
                <c:pt idx="3348">
                  <c:v>16.029999999999998</c:v>
                </c:pt>
                <c:pt idx="3349">
                  <c:v>15.712000000000002</c:v>
                </c:pt>
                <c:pt idx="3350">
                  <c:v>89.97</c:v>
                </c:pt>
                <c:pt idx="3351">
                  <c:v>435.99900000000002</c:v>
                </c:pt>
                <c:pt idx="3352">
                  <c:v>83.984000000000009</c:v>
                </c:pt>
                <c:pt idx="3353">
                  <c:v>359.98</c:v>
                </c:pt>
                <c:pt idx="3354">
                  <c:v>70.559999999999988</c:v>
                </c:pt>
                <c:pt idx="3355">
                  <c:v>20.88</c:v>
                </c:pt>
                <c:pt idx="3356">
                  <c:v>3.81</c:v>
                </c:pt>
                <c:pt idx="3357">
                  <c:v>73.007999999999996</c:v>
                </c:pt>
                <c:pt idx="3358">
                  <c:v>3.2079999999999993</c:v>
                </c:pt>
                <c:pt idx="3359">
                  <c:v>26.176000000000002</c:v>
                </c:pt>
                <c:pt idx="3360">
                  <c:v>30.44</c:v>
                </c:pt>
                <c:pt idx="3361">
                  <c:v>35.28</c:v>
                </c:pt>
                <c:pt idx="3362">
                  <c:v>19.440000000000001</c:v>
                </c:pt>
                <c:pt idx="3363">
                  <c:v>37.880000000000003</c:v>
                </c:pt>
                <c:pt idx="3364">
                  <c:v>9.5519999999999996</c:v>
                </c:pt>
                <c:pt idx="3365">
                  <c:v>290.666</c:v>
                </c:pt>
                <c:pt idx="3366">
                  <c:v>10.368000000000002</c:v>
                </c:pt>
                <c:pt idx="3367">
                  <c:v>14.352000000000002</c:v>
                </c:pt>
                <c:pt idx="3368">
                  <c:v>141.96</c:v>
                </c:pt>
                <c:pt idx="3369">
                  <c:v>66.048000000000002</c:v>
                </c:pt>
                <c:pt idx="3370">
                  <c:v>1287.45</c:v>
                </c:pt>
                <c:pt idx="3371">
                  <c:v>25.824000000000002</c:v>
                </c:pt>
                <c:pt idx="3372">
                  <c:v>160.96</c:v>
                </c:pt>
                <c:pt idx="3373">
                  <c:v>28.44</c:v>
                </c:pt>
                <c:pt idx="3374">
                  <c:v>364.41</c:v>
                </c:pt>
                <c:pt idx="3375">
                  <c:v>39.96</c:v>
                </c:pt>
                <c:pt idx="3376">
                  <c:v>361.76400000000001</c:v>
                </c:pt>
                <c:pt idx="3377">
                  <c:v>111.67200000000001</c:v>
                </c:pt>
                <c:pt idx="3378">
                  <c:v>13.775999999999996</c:v>
                </c:pt>
                <c:pt idx="3379">
                  <c:v>10.272000000000002</c:v>
                </c:pt>
                <c:pt idx="3380">
                  <c:v>24.048000000000002</c:v>
                </c:pt>
                <c:pt idx="3381">
                  <c:v>2.8960000000000004</c:v>
                </c:pt>
                <c:pt idx="3382">
                  <c:v>17.940000000000001</c:v>
                </c:pt>
                <c:pt idx="3383">
                  <c:v>384.17399999999998</c:v>
                </c:pt>
                <c:pt idx="3384">
                  <c:v>1799.75</c:v>
                </c:pt>
                <c:pt idx="3385">
                  <c:v>580.67200000000003</c:v>
                </c:pt>
                <c:pt idx="3386">
                  <c:v>18.936</c:v>
                </c:pt>
                <c:pt idx="3387">
                  <c:v>222.38400000000001</c:v>
                </c:pt>
                <c:pt idx="3388">
                  <c:v>50.454000000000015</c:v>
                </c:pt>
                <c:pt idx="3389">
                  <c:v>154.76400000000001</c:v>
                </c:pt>
                <c:pt idx="3390">
                  <c:v>6.8480000000000008</c:v>
                </c:pt>
                <c:pt idx="3391">
                  <c:v>1091.1680000000001</c:v>
                </c:pt>
                <c:pt idx="3392">
                  <c:v>219.16800000000001</c:v>
                </c:pt>
                <c:pt idx="3393">
                  <c:v>6.9279999999999982</c:v>
                </c:pt>
                <c:pt idx="3394">
                  <c:v>40.032000000000004</c:v>
                </c:pt>
                <c:pt idx="3395">
                  <c:v>443.92</c:v>
                </c:pt>
                <c:pt idx="3396">
                  <c:v>169.99</c:v>
                </c:pt>
                <c:pt idx="3397">
                  <c:v>25.92</c:v>
                </c:pt>
                <c:pt idx="3398">
                  <c:v>36.99</c:v>
                </c:pt>
                <c:pt idx="3399">
                  <c:v>629.09999999999991</c:v>
                </c:pt>
                <c:pt idx="3400">
                  <c:v>193.95000000000002</c:v>
                </c:pt>
                <c:pt idx="3401">
                  <c:v>5.46</c:v>
                </c:pt>
                <c:pt idx="3402">
                  <c:v>22.288</c:v>
                </c:pt>
                <c:pt idx="3403">
                  <c:v>65.424000000000007</c:v>
                </c:pt>
                <c:pt idx="3404">
                  <c:v>77.88</c:v>
                </c:pt>
                <c:pt idx="3405">
                  <c:v>281.37199999999996</c:v>
                </c:pt>
                <c:pt idx="3406">
                  <c:v>281.37199999999996</c:v>
                </c:pt>
                <c:pt idx="3407">
                  <c:v>7.4880000000000013</c:v>
                </c:pt>
                <c:pt idx="3408">
                  <c:v>22.336000000000002</c:v>
                </c:pt>
                <c:pt idx="3409">
                  <c:v>10.368000000000002</c:v>
                </c:pt>
                <c:pt idx="3410">
                  <c:v>65.789999999999992</c:v>
                </c:pt>
                <c:pt idx="3411">
                  <c:v>271.98400000000004</c:v>
                </c:pt>
                <c:pt idx="3412">
                  <c:v>11.76</c:v>
                </c:pt>
                <c:pt idx="3413">
                  <c:v>77.52</c:v>
                </c:pt>
                <c:pt idx="3414">
                  <c:v>48.64</c:v>
                </c:pt>
                <c:pt idx="3415">
                  <c:v>1.81</c:v>
                </c:pt>
                <c:pt idx="3416">
                  <c:v>8.26</c:v>
                </c:pt>
                <c:pt idx="3417">
                  <c:v>43.560000000000009</c:v>
                </c:pt>
                <c:pt idx="3418">
                  <c:v>5.84</c:v>
                </c:pt>
                <c:pt idx="3419">
                  <c:v>271.76400000000001</c:v>
                </c:pt>
                <c:pt idx="3420">
                  <c:v>262.24</c:v>
                </c:pt>
                <c:pt idx="3421">
                  <c:v>182.72</c:v>
                </c:pt>
                <c:pt idx="3422">
                  <c:v>131.6</c:v>
                </c:pt>
                <c:pt idx="3423">
                  <c:v>22.72</c:v>
                </c:pt>
                <c:pt idx="3424">
                  <c:v>558.4</c:v>
                </c:pt>
                <c:pt idx="3425">
                  <c:v>15.24</c:v>
                </c:pt>
                <c:pt idx="3426">
                  <c:v>1408.1</c:v>
                </c:pt>
                <c:pt idx="3427">
                  <c:v>32.896000000000001</c:v>
                </c:pt>
                <c:pt idx="3428">
                  <c:v>215.148</c:v>
                </c:pt>
                <c:pt idx="3429">
                  <c:v>30.96</c:v>
                </c:pt>
                <c:pt idx="3430">
                  <c:v>29.79</c:v>
                </c:pt>
                <c:pt idx="3431">
                  <c:v>128.9</c:v>
                </c:pt>
                <c:pt idx="3432">
                  <c:v>60.12</c:v>
                </c:pt>
                <c:pt idx="3433">
                  <c:v>24.816000000000003</c:v>
                </c:pt>
                <c:pt idx="3434">
                  <c:v>14.976000000000003</c:v>
                </c:pt>
                <c:pt idx="3435">
                  <c:v>15.079999999999998</c:v>
                </c:pt>
                <c:pt idx="3436">
                  <c:v>24.288</c:v>
                </c:pt>
                <c:pt idx="3437">
                  <c:v>16.192</c:v>
                </c:pt>
                <c:pt idx="3438">
                  <c:v>251.00599999999997</c:v>
                </c:pt>
                <c:pt idx="3439">
                  <c:v>54.192</c:v>
                </c:pt>
                <c:pt idx="3440">
                  <c:v>4.3040000000000003</c:v>
                </c:pt>
                <c:pt idx="3441">
                  <c:v>108.92</c:v>
                </c:pt>
                <c:pt idx="3442">
                  <c:v>16.740000000000002</c:v>
                </c:pt>
                <c:pt idx="3443">
                  <c:v>2504.7399999999998</c:v>
                </c:pt>
                <c:pt idx="3444">
                  <c:v>84.784000000000006</c:v>
                </c:pt>
                <c:pt idx="3445">
                  <c:v>29.900000000000002</c:v>
                </c:pt>
                <c:pt idx="3446">
                  <c:v>70.88</c:v>
                </c:pt>
                <c:pt idx="3447">
                  <c:v>3.76</c:v>
                </c:pt>
                <c:pt idx="3448">
                  <c:v>27.263999999999999</c:v>
                </c:pt>
                <c:pt idx="3449">
                  <c:v>56.65</c:v>
                </c:pt>
                <c:pt idx="3450">
                  <c:v>14.97</c:v>
                </c:pt>
                <c:pt idx="3451">
                  <c:v>4.0199999999999996</c:v>
                </c:pt>
                <c:pt idx="3452">
                  <c:v>471.92</c:v>
                </c:pt>
                <c:pt idx="3453">
                  <c:v>58.72</c:v>
                </c:pt>
                <c:pt idx="3454">
                  <c:v>5.16</c:v>
                </c:pt>
                <c:pt idx="3455">
                  <c:v>16.496000000000002</c:v>
                </c:pt>
                <c:pt idx="3456">
                  <c:v>71.975999999999999</c:v>
                </c:pt>
                <c:pt idx="3457">
                  <c:v>22.512000000000004</c:v>
                </c:pt>
                <c:pt idx="3458">
                  <c:v>3.4440000000000008</c:v>
                </c:pt>
                <c:pt idx="3459">
                  <c:v>538.19400000000007</c:v>
                </c:pt>
                <c:pt idx="3460">
                  <c:v>47.984000000000002</c:v>
                </c:pt>
                <c:pt idx="3461">
                  <c:v>492.76800000000003</c:v>
                </c:pt>
                <c:pt idx="3462">
                  <c:v>286.78999999999996</c:v>
                </c:pt>
                <c:pt idx="3463">
                  <c:v>5.08</c:v>
                </c:pt>
                <c:pt idx="3464">
                  <c:v>47.992000000000004</c:v>
                </c:pt>
                <c:pt idx="3465">
                  <c:v>61.96</c:v>
                </c:pt>
                <c:pt idx="3466">
                  <c:v>361.96</c:v>
                </c:pt>
                <c:pt idx="3467">
                  <c:v>278.82</c:v>
                </c:pt>
                <c:pt idx="3468">
                  <c:v>133.38</c:v>
                </c:pt>
                <c:pt idx="3469">
                  <c:v>47.952000000000005</c:v>
                </c:pt>
                <c:pt idx="3470">
                  <c:v>16.739999999999998</c:v>
                </c:pt>
                <c:pt idx="3471">
                  <c:v>10.848000000000001</c:v>
                </c:pt>
                <c:pt idx="3472">
                  <c:v>18.544</c:v>
                </c:pt>
                <c:pt idx="3473">
                  <c:v>180.98</c:v>
                </c:pt>
                <c:pt idx="3474">
                  <c:v>99.98</c:v>
                </c:pt>
                <c:pt idx="3475">
                  <c:v>34.950000000000003</c:v>
                </c:pt>
                <c:pt idx="3476">
                  <c:v>152</c:v>
                </c:pt>
                <c:pt idx="3477">
                  <c:v>92.52</c:v>
                </c:pt>
                <c:pt idx="3478">
                  <c:v>8.56</c:v>
                </c:pt>
                <c:pt idx="3479">
                  <c:v>45.36</c:v>
                </c:pt>
                <c:pt idx="3480">
                  <c:v>1421.6640000000002</c:v>
                </c:pt>
                <c:pt idx="3481">
                  <c:v>8.9600000000000009</c:v>
                </c:pt>
                <c:pt idx="3482">
                  <c:v>579.94999999999993</c:v>
                </c:pt>
                <c:pt idx="3483">
                  <c:v>29.12</c:v>
                </c:pt>
                <c:pt idx="3484">
                  <c:v>1202.94</c:v>
                </c:pt>
                <c:pt idx="3485">
                  <c:v>7.92</c:v>
                </c:pt>
                <c:pt idx="3486">
                  <c:v>36.192</c:v>
                </c:pt>
                <c:pt idx="3487">
                  <c:v>147.184</c:v>
                </c:pt>
                <c:pt idx="3488">
                  <c:v>408.42200000000003</c:v>
                </c:pt>
                <c:pt idx="3489">
                  <c:v>382.11599999999999</c:v>
                </c:pt>
                <c:pt idx="3490">
                  <c:v>68.599999999999994</c:v>
                </c:pt>
                <c:pt idx="3491">
                  <c:v>435.50400000000002</c:v>
                </c:pt>
                <c:pt idx="3492">
                  <c:v>11.168000000000001</c:v>
                </c:pt>
                <c:pt idx="3493">
                  <c:v>72</c:v>
                </c:pt>
                <c:pt idx="3494">
                  <c:v>655.90000000000009</c:v>
                </c:pt>
                <c:pt idx="3495">
                  <c:v>603.91999999999996</c:v>
                </c:pt>
                <c:pt idx="3496">
                  <c:v>513.024</c:v>
                </c:pt>
                <c:pt idx="3497">
                  <c:v>487.91999999999996</c:v>
                </c:pt>
                <c:pt idx="3498">
                  <c:v>15.24</c:v>
                </c:pt>
                <c:pt idx="3499">
                  <c:v>209.96999999999997</c:v>
                </c:pt>
                <c:pt idx="3500">
                  <c:v>62.94</c:v>
                </c:pt>
                <c:pt idx="3501">
                  <c:v>25.919999999999998</c:v>
                </c:pt>
                <c:pt idx="3502">
                  <c:v>10.368000000000002</c:v>
                </c:pt>
                <c:pt idx="3503">
                  <c:v>95.736000000000004</c:v>
                </c:pt>
                <c:pt idx="3504">
                  <c:v>900.08</c:v>
                </c:pt>
                <c:pt idx="3505">
                  <c:v>201.584</c:v>
                </c:pt>
                <c:pt idx="3506">
                  <c:v>3.3919999999999995</c:v>
                </c:pt>
                <c:pt idx="3507">
                  <c:v>193.06559999999999</c:v>
                </c:pt>
                <c:pt idx="3508">
                  <c:v>15.552000000000003</c:v>
                </c:pt>
                <c:pt idx="3509">
                  <c:v>11.648000000000001</c:v>
                </c:pt>
                <c:pt idx="3510">
                  <c:v>418.8</c:v>
                </c:pt>
                <c:pt idx="3511">
                  <c:v>509.48800000000006</c:v>
                </c:pt>
                <c:pt idx="3512">
                  <c:v>825.17399999999998</c:v>
                </c:pt>
                <c:pt idx="3513">
                  <c:v>17.760000000000002</c:v>
                </c:pt>
                <c:pt idx="3514">
                  <c:v>6.911999999999999</c:v>
                </c:pt>
                <c:pt idx="3515">
                  <c:v>66.300000000000011</c:v>
                </c:pt>
                <c:pt idx="3516">
                  <c:v>30.816000000000003</c:v>
                </c:pt>
                <c:pt idx="3517">
                  <c:v>44.783999999999999</c:v>
                </c:pt>
                <c:pt idx="3518">
                  <c:v>569.53599999999994</c:v>
                </c:pt>
                <c:pt idx="3519">
                  <c:v>796.42500000000007</c:v>
                </c:pt>
                <c:pt idx="3520">
                  <c:v>12.832000000000001</c:v>
                </c:pt>
                <c:pt idx="3521">
                  <c:v>40.46</c:v>
                </c:pt>
                <c:pt idx="3522">
                  <c:v>404.93999999999994</c:v>
                </c:pt>
                <c:pt idx="3523">
                  <c:v>116</c:v>
                </c:pt>
                <c:pt idx="3524">
                  <c:v>657.55200000000013</c:v>
                </c:pt>
                <c:pt idx="3525">
                  <c:v>599.97</c:v>
                </c:pt>
                <c:pt idx="3526">
                  <c:v>38.97</c:v>
                </c:pt>
                <c:pt idx="3527">
                  <c:v>45.84</c:v>
                </c:pt>
                <c:pt idx="3528">
                  <c:v>38.24</c:v>
                </c:pt>
                <c:pt idx="3529">
                  <c:v>87.168000000000006</c:v>
                </c:pt>
                <c:pt idx="3530">
                  <c:v>21.400000000000002</c:v>
                </c:pt>
                <c:pt idx="3531">
                  <c:v>54.900000000000006</c:v>
                </c:pt>
                <c:pt idx="3532">
                  <c:v>287.96800000000002</c:v>
                </c:pt>
                <c:pt idx="3533">
                  <c:v>13.12</c:v>
                </c:pt>
                <c:pt idx="3534">
                  <c:v>10.75</c:v>
                </c:pt>
                <c:pt idx="3535">
                  <c:v>11.62</c:v>
                </c:pt>
                <c:pt idx="3536">
                  <c:v>40.74</c:v>
                </c:pt>
                <c:pt idx="3537">
                  <c:v>83.25</c:v>
                </c:pt>
                <c:pt idx="3538">
                  <c:v>9.4499999999999993</c:v>
                </c:pt>
                <c:pt idx="3539">
                  <c:v>20.65</c:v>
                </c:pt>
                <c:pt idx="3540">
                  <c:v>45.36</c:v>
                </c:pt>
                <c:pt idx="3541">
                  <c:v>5.3520000000000003</c:v>
                </c:pt>
                <c:pt idx="3542">
                  <c:v>99.372</c:v>
                </c:pt>
                <c:pt idx="3543">
                  <c:v>2.6720000000000002</c:v>
                </c:pt>
                <c:pt idx="3544">
                  <c:v>28.672000000000004</c:v>
                </c:pt>
                <c:pt idx="3545">
                  <c:v>29.311999999999994</c:v>
                </c:pt>
                <c:pt idx="3546">
                  <c:v>105.98</c:v>
                </c:pt>
                <c:pt idx="3547">
                  <c:v>35.06</c:v>
                </c:pt>
                <c:pt idx="3548">
                  <c:v>33.94</c:v>
                </c:pt>
                <c:pt idx="3549">
                  <c:v>30</c:v>
                </c:pt>
                <c:pt idx="3550">
                  <c:v>45.527999999999999</c:v>
                </c:pt>
                <c:pt idx="3551">
                  <c:v>844.11599999999987</c:v>
                </c:pt>
                <c:pt idx="3552">
                  <c:v>812.73599999999999</c:v>
                </c:pt>
                <c:pt idx="3553">
                  <c:v>7.4760000000000018</c:v>
                </c:pt>
                <c:pt idx="3554">
                  <c:v>330.4</c:v>
                </c:pt>
                <c:pt idx="3555">
                  <c:v>604.75199999999995</c:v>
                </c:pt>
                <c:pt idx="3556">
                  <c:v>45.36</c:v>
                </c:pt>
                <c:pt idx="3557">
                  <c:v>10.128</c:v>
                </c:pt>
                <c:pt idx="3558">
                  <c:v>21.792000000000002</c:v>
                </c:pt>
                <c:pt idx="3559">
                  <c:v>439.8</c:v>
                </c:pt>
                <c:pt idx="3560">
                  <c:v>8.2560000000000002</c:v>
                </c:pt>
                <c:pt idx="3561">
                  <c:v>25.560000000000002</c:v>
                </c:pt>
                <c:pt idx="3562">
                  <c:v>4.3680000000000012</c:v>
                </c:pt>
                <c:pt idx="3563">
                  <c:v>11.520000000000001</c:v>
                </c:pt>
                <c:pt idx="3564">
                  <c:v>12.96</c:v>
                </c:pt>
                <c:pt idx="3565">
                  <c:v>3.96</c:v>
                </c:pt>
                <c:pt idx="3566">
                  <c:v>1577.94</c:v>
                </c:pt>
                <c:pt idx="3567">
                  <c:v>15.008000000000003</c:v>
                </c:pt>
                <c:pt idx="3568">
                  <c:v>59.98</c:v>
                </c:pt>
                <c:pt idx="3569">
                  <c:v>2395.2000000000003</c:v>
                </c:pt>
                <c:pt idx="3570">
                  <c:v>1687.8</c:v>
                </c:pt>
                <c:pt idx="3571">
                  <c:v>7.9920000000000009</c:v>
                </c:pt>
                <c:pt idx="3572">
                  <c:v>5.1840000000000011</c:v>
                </c:pt>
                <c:pt idx="3573">
                  <c:v>11.68</c:v>
                </c:pt>
                <c:pt idx="3574">
                  <c:v>104.80000000000001</c:v>
                </c:pt>
                <c:pt idx="3575">
                  <c:v>14.496000000000002</c:v>
                </c:pt>
                <c:pt idx="3576">
                  <c:v>4.7840000000000007</c:v>
                </c:pt>
                <c:pt idx="3577">
                  <c:v>4.7300000000000004</c:v>
                </c:pt>
                <c:pt idx="3578">
                  <c:v>7.89</c:v>
                </c:pt>
                <c:pt idx="3579">
                  <c:v>65.5</c:v>
                </c:pt>
                <c:pt idx="3580">
                  <c:v>2430.08</c:v>
                </c:pt>
                <c:pt idx="3581">
                  <c:v>104.85</c:v>
                </c:pt>
                <c:pt idx="3582">
                  <c:v>3.9</c:v>
                </c:pt>
                <c:pt idx="3583">
                  <c:v>801.96</c:v>
                </c:pt>
                <c:pt idx="3584">
                  <c:v>191.96</c:v>
                </c:pt>
                <c:pt idx="3585">
                  <c:v>2.61</c:v>
                </c:pt>
                <c:pt idx="3586">
                  <c:v>5.96</c:v>
                </c:pt>
                <c:pt idx="3587">
                  <c:v>1169.694</c:v>
                </c:pt>
                <c:pt idx="3588">
                  <c:v>1665.62</c:v>
                </c:pt>
                <c:pt idx="3589">
                  <c:v>2.88</c:v>
                </c:pt>
                <c:pt idx="3590">
                  <c:v>1443.96</c:v>
                </c:pt>
                <c:pt idx="3591">
                  <c:v>2.92</c:v>
                </c:pt>
                <c:pt idx="3592">
                  <c:v>465.18</c:v>
                </c:pt>
                <c:pt idx="3593">
                  <c:v>22.428000000000004</c:v>
                </c:pt>
                <c:pt idx="3594">
                  <c:v>37.52000000000001</c:v>
                </c:pt>
                <c:pt idx="3595">
                  <c:v>2.6240000000000001</c:v>
                </c:pt>
                <c:pt idx="3596">
                  <c:v>15.552000000000003</c:v>
                </c:pt>
                <c:pt idx="3597">
                  <c:v>64.704000000000008</c:v>
                </c:pt>
                <c:pt idx="3598">
                  <c:v>17.472000000000001</c:v>
                </c:pt>
                <c:pt idx="3599">
                  <c:v>135.51599999999999</c:v>
                </c:pt>
                <c:pt idx="3600">
                  <c:v>431.92800000000005</c:v>
                </c:pt>
                <c:pt idx="3601">
                  <c:v>12.448</c:v>
                </c:pt>
                <c:pt idx="3602">
                  <c:v>657.93</c:v>
                </c:pt>
                <c:pt idx="3603">
                  <c:v>277.39999999999998</c:v>
                </c:pt>
                <c:pt idx="3604">
                  <c:v>25.16</c:v>
                </c:pt>
                <c:pt idx="3605">
                  <c:v>91.92</c:v>
                </c:pt>
                <c:pt idx="3606">
                  <c:v>29.339999999999996</c:v>
                </c:pt>
                <c:pt idx="3607">
                  <c:v>139.44</c:v>
                </c:pt>
                <c:pt idx="3608">
                  <c:v>6.911999999999999</c:v>
                </c:pt>
                <c:pt idx="3609">
                  <c:v>27.096</c:v>
                </c:pt>
                <c:pt idx="3610">
                  <c:v>177.56800000000001</c:v>
                </c:pt>
                <c:pt idx="3611">
                  <c:v>58.415999999999997</c:v>
                </c:pt>
                <c:pt idx="3612">
                  <c:v>16.448</c:v>
                </c:pt>
                <c:pt idx="3613">
                  <c:v>36.783999999999999</c:v>
                </c:pt>
                <c:pt idx="3614">
                  <c:v>718.11599999999987</c:v>
                </c:pt>
                <c:pt idx="3615">
                  <c:v>31.776</c:v>
                </c:pt>
                <c:pt idx="3616">
                  <c:v>9.5550000000000015</c:v>
                </c:pt>
                <c:pt idx="3617">
                  <c:v>487.98400000000004</c:v>
                </c:pt>
                <c:pt idx="3618">
                  <c:v>5.5600000000000005</c:v>
                </c:pt>
                <c:pt idx="3619">
                  <c:v>217.85</c:v>
                </c:pt>
                <c:pt idx="3620">
                  <c:v>40.775999999999996</c:v>
                </c:pt>
                <c:pt idx="3621">
                  <c:v>63.936000000000007</c:v>
                </c:pt>
                <c:pt idx="3622">
                  <c:v>142.4</c:v>
                </c:pt>
                <c:pt idx="3623">
                  <c:v>7.16</c:v>
                </c:pt>
                <c:pt idx="3624">
                  <c:v>681.40800000000013</c:v>
                </c:pt>
                <c:pt idx="3625">
                  <c:v>3.52</c:v>
                </c:pt>
                <c:pt idx="3626">
                  <c:v>5.58</c:v>
                </c:pt>
                <c:pt idx="3627">
                  <c:v>36.32</c:v>
                </c:pt>
                <c:pt idx="3628">
                  <c:v>2060.7440000000001</c:v>
                </c:pt>
                <c:pt idx="3629">
                  <c:v>52.272000000000006</c:v>
                </c:pt>
                <c:pt idx="3630">
                  <c:v>213.13600000000002</c:v>
                </c:pt>
                <c:pt idx="3631">
                  <c:v>69.52</c:v>
                </c:pt>
                <c:pt idx="3632">
                  <c:v>763.44</c:v>
                </c:pt>
                <c:pt idx="3633">
                  <c:v>9.2159999999999993</c:v>
                </c:pt>
                <c:pt idx="3634">
                  <c:v>41.957999999999998</c:v>
                </c:pt>
                <c:pt idx="3635">
                  <c:v>89.567999999999998</c:v>
                </c:pt>
                <c:pt idx="3636">
                  <c:v>22.248000000000001</c:v>
                </c:pt>
                <c:pt idx="3637">
                  <c:v>334.88000000000005</c:v>
                </c:pt>
                <c:pt idx="3638">
                  <c:v>148.28800000000001</c:v>
                </c:pt>
                <c:pt idx="3639">
                  <c:v>4.6240000000000006</c:v>
                </c:pt>
                <c:pt idx="3640">
                  <c:v>178.92000000000002</c:v>
                </c:pt>
                <c:pt idx="3641">
                  <c:v>69.888000000000005</c:v>
                </c:pt>
                <c:pt idx="3642">
                  <c:v>487.98400000000004</c:v>
                </c:pt>
                <c:pt idx="3643">
                  <c:v>47.3</c:v>
                </c:pt>
                <c:pt idx="3644">
                  <c:v>4.13</c:v>
                </c:pt>
                <c:pt idx="3645">
                  <c:v>155.12</c:v>
                </c:pt>
                <c:pt idx="3646">
                  <c:v>6.48</c:v>
                </c:pt>
                <c:pt idx="3647">
                  <c:v>15.52</c:v>
                </c:pt>
                <c:pt idx="3648">
                  <c:v>2.9460000000000006</c:v>
                </c:pt>
                <c:pt idx="3649">
                  <c:v>55.104000000000006</c:v>
                </c:pt>
                <c:pt idx="3650">
                  <c:v>104.88</c:v>
                </c:pt>
                <c:pt idx="3651">
                  <c:v>34.700000000000003</c:v>
                </c:pt>
                <c:pt idx="3652">
                  <c:v>33.72</c:v>
                </c:pt>
                <c:pt idx="3653">
                  <c:v>14.940000000000001</c:v>
                </c:pt>
                <c:pt idx="3654">
                  <c:v>638.73</c:v>
                </c:pt>
                <c:pt idx="3655">
                  <c:v>113.56800000000001</c:v>
                </c:pt>
                <c:pt idx="3656">
                  <c:v>9.0960000000000001</c:v>
                </c:pt>
                <c:pt idx="3657">
                  <c:v>8.6880000000000006</c:v>
                </c:pt>
                <c:pt idx="3658">
                  <c:v>30.880000000000003</c:v>
                </c:pt>
                <c:pt idx="3659">
                  <c:v>6.4080000000000004</c:v>
                </c:pt>
                <c:pt idx="3660">
                  <c:v>33.799999999999997</c:v>
                </c:pt>
                <c:pt idx="3661">
                  <c:v>377.96999999999997</c:v>
                </c:pt>
                <c:pt idx="3662">
                  <c:v>258.89999999999998</c:v>
                </c:pt>
                <c:pt idx="3663">
                  <c:v>24.56</c:v>
                </c:pt>
                <c:pt idx="3664">
                  <c:v>27.888000000000002</c:v>
                </c:pt>
                <c:pt idx="3665">
                  <c:v>6.4560000000000004</c:v>
                </c:pt>
                <c:pt idx="3666">
                  <c:v>52.679999999999993</c:v>
                </c:pt>
                <c:pt idx="3667">
                  <c:v>13.88</c:v>
                </c:pt>
                <c:pt idx="3668">
                  <c:v>103.92000000000002</c:v>
                </c:pt>
                <c:pt idx="3669">
                  <c:v>11.52</c:v>
                </c:pt>
                <c:pt idx="3670">
                  <c:v>10.368000000000002</c:v>
                </c:pt>
                <c:pt idx="3671">
                  <c:v>39.072000000000003</c:v>
                </c:pt>
                <c:pt idx="3672">
                  <c:v>8.8719999999999999</c:v>
                </c:pt>
                <c:pt idx="3673">
                  <c:v>121.10400000000003</c:v>
                </c:pt>
                <c:pt idx="3674">
                  <c:v>127.372</c:v>
                </c:pt>
                <c:pt idx="3675">
                  <c:v>47.952000000000005</c:v>
                </c:pt>
                <c:pt idx="3676">
                  <c:v>44.46</c:v>
                </c:pt>
                <c:pt idx="3677">
                  <c:v>15.8</c:v>
                </c:pt>
                <c:pt idx="3678">
                  <c:v>464.97</c:v>
                </c:pt>
                <c:pt idx="3679">
                  <c:v>181.96</c:v>
                </c:pt>
                <c:pt idx="3680">
                  <c:v>12.39</c:v>
                </c:pt>
                <c:pt idx="3681">
                  <c:v>84.09</c:v>
                </c:pt>
                <c:pt idx="3682">
                  <c:v>79.36</c:v>
                </c:pt>
                <c:pt idx="3683">
                  <c:v>153.35999999999999</c:v>
                </c:pt>
                <c:pt idx="3684">
                  <c:v>43.68</c:v>
                </c:pt>
                <c:pt idx="3685">
                  <c:v>98.21</c:v>
                </c:pt>
                <c:pt idx="3686">
                  <c:v>9.84</c:v>
                </c:pt>
                <c:pt idx="3687">
                  <c:v>2.6940000000000004</c:v>
                </c:pt>
                <c:pt idx="3688">
                  <c:v>25.344000000000001</c:v>
                </c:pt>
                <c:pt idx="3689">
                  <c:v>43.92</c:v>
                </c:pt>
                <c:pt idx="3690">
                  <c:v>59.994000000000007</c:v>
                </c:pt>
                <c:pt idx="3691">
                  <c:v>439.99200000000002</c:v>
                </c:pt>
                <c:pt idx="3692">
                  <c:v>87.96</c:v>
                </c:pt>
                <c:pt idx="3693">
                  <c:v>15.488</c:v>
                </c:pt>
                <c:pt idx="3694">
                  <c:v>232.96</c:v>
                </c:pt>
                <c:pt idx="3695">
                  <c:v>66.539999999999992</c:v>
                </c:pt>
                <c:pt idx="3696">
                  <c:v>43.26</c:v>
                </c:pt>
                <c:pt idx="3697">
                  <c:v>141.96</c:v>
                </c:pt>
                <c:pt idx="3698">
                  <c:v>79.400000000000006</c:v>
                </c:pt>
                <c:pt idx="3699">
                  <c:v>163.96</c:v>
                </c:pt>
                <c:pt idx="3700">
                  <c:v>37.93</c:v>
                </c:pt>
                <c:pt idx="3701">
                  <c:v>15.168000000000001</c:v>
                </c:pt>
                <c:pt idx="3702">
                  <c:v>24.78</c:v>
                </c:pt>
                <c:pt idx="3703">
                  <c:v>19.14</c:v>
                </c:pt>
                <c:pt idx="3704">
                  <c:v>899.97</c:v>
                </c:pt>
                <c:pt idx="3705">
                  <c:v>32.400000000000006</c:v>
                </c:pt>
                <c:pt idx="3706">
                  <c:v>23.832000000000001</c:v>
                </c:pt>
                <c:pt idx="3707">
                  <c:v>6.3680000000000003</c:v>
                </c:pt>
                <c:pt idx="3708">
                  <c:v>34.175999999999995</c:v>
                </c:pt>
                <c:pt idx="3709">
                  <c:v>5.5440000000000005</c:v>
                </c:pt>
                <c:pt idx="3710">
                  <c:v>510.24</c:v>
                </c:pt>
                <c:pt idx="3711">
                  <c:v>204.95000000000002</c:v>
                </c:pt>
                <c:pt idx="3712">
                  <c:v>11.54</c:v>
                </c:pt>
                <c:pt idx="3713">
                  <c:v>162.60000000000002</c:v>
                </c:pt>
                <c:pt idx="3714">
                  <c:v>45.68</c:v>
                </c:pt>
                <c:pt idx="3715">
                  <c:v>603.91999999999996</c:v>
                </c:pt>
                <c:pt idx="3716">
                  <c:v>23.55</c:v>
                </c:pt>
                <c:pt idx="3717">
                  <c:v>5.04</c:v>
                </c:pt>
                <c:pt idx="3718">
                  <c:v>249.95000000000002</c:v>
                </c:pt>
                <c:pt idx="3719">
                  <c:v>33.4</c:v>
                </c:pt>
                <c:pt idx="3720">
                  <c:v>18.920000000000002</c:v>
                </c:pt>
                <c:pt idx="3721">
                  <c:v>15.42</c:v>
                </c:pt>
                <c:pt idx="3722">
                  <c:v>35.712000000000003</c:v>
                </c:pt>
                <c:pt idx="3723">
                  <c:v>551.98500000000013</c:v>
                </c:pt>
                <c:pt idx="3724">
                  <c:v>7.0559999999999992</c:v>
                </c:pt>
                <c:pt idx="3725">
                  <c:v>18.72</c:v>
                </c:pt>
                <c:pt idx="3726">
                  <c:v>360.38</c:v>
                </c:pt>
                <c:pt idx="3727">
                  <c:v>11.16</c:v>
                </c:pt>
                <c:pt idx="3728">
                  <c:v>14.940000000000001</c:v>
                </c:pt>
                <c:pt idx="3729">
                  <c:v>41.96</c:v>
                </c:pt>
                <c:pt idx="3730">
                  <c:v>636.86</c:v>
                </c:pt>
                <c:pt idx="3731">
                  <c:v>499.99</c:v>
                </c:pt>
                <c:pt idx="3732">
                  <c:v>1259.93</c:v>
                </c:pt>
                <c:pt idx="3733">
                  <c:v>65.08</c:v>
                </c:pt>
                <c:pt idx="3734">
                  <c:v>26.38</c:v>
                </c:pt>
                <c:pt idx="3735">
                  <c:v>71.97</c:v>
                </c:pt>
                <c:pt idx="3736">
                  <c:v>129.97999999999999</c:v>
                </c:pt>
                <c:pt idx="3737">
                  <c:v>32.54</c:v>
                </c:pt>
                <c:pt idx="3738">
                  <c:v>10.9</c:v>
                </c:pt>
                <c:pt idx="3739">
                  <c:v>59.98</c:v>
                </c:pt>
                <c:pt idx="3740">
                  <c:v>61.929000000000002</c:v>
                </c:pt>
                <c:pt idx="3741">
                  <c:v>16.52</c:v>
                </c:pt>
                <c:pt idx="3742">
                  <c:v>60.12</c:v>
                </c:pt>
                <c:pt idx="3743">
                  <c:v>49.536000000000001</c:v>
                </c:pt>
                <c:pt idx="3744">
                  <c:v>11.850000000000001</c:v>
                </c:pt>
                <c:pt idx="3745">
                  <c:v>118.25</c:v>
                </c:pt>
                <c:pt idx="3746">
                  <c:v>368.96999999999997</c:v>
                </c:pt>
                <c:pt idx="3747">
                  <c:v>198.46</c:v>
                </c:pt>
                <c:pt idx="3748">
                  <c:v>321.92</c:v>
                </c:pt>
                <c:pt idx="3749">
                  <c:v>879.98400000000004</c:v>
                </c:pt>
                <c:pt idx="3750">
                  <c:v>28.4</c:v>
                </c:pt>
                <c:pt idx="3751">
                  <c:v>230.28000000000003</c:v>
                </c:pt>
                <c:pt idx="3752">
                  <c:v>116.28</c:v>
                </c:pt>
                <c:pt idx="3753">
                  <c:v>841.5680000000001</c:v>
                </c:pt>
                <c:pt idx="3754">
                  <c:v>354.90000000000003</c:v>
                </c:pt>
                <c:pt idx="3755">
                  <c:v>42.783999999999999</c:v>
                </c:pt>
                <c:pt idx="3756">
                  <c:v>563.42999999999984</c:v>
                </c:pt>
                <c:pt idx="3757">
                  <c:v>111.104</c:v>
                </c:pt>
                <c:pt idx="3758">
                  <c:v>11.68</c:v>
                </c:pt>
                <c:pt idx="3759">
                  <c:v>16.899999999999999</c:v>
                </c:pt>
                <c:pt idx="3760">
                  <c:v>24.4</c:v>
                </c:pt>
                <c:pt idx="3761">
                  <c:v>87.6</c:v>
                </c:pt>
                <c:pt idx="3762">
                  <c:v>241.96</c:v>
                </c:pt>
                <c:pt idx="3763">
                  <c:v>8.52</c:v>
                </c:pt>
                <c:pt idx="3764">
                  <c:v>1.7879999999999996</c:v>
                </c:pt>
                <c:pt idx="3765">
                  <c:v>99.372</c:v>
                </c:pt>
                <c:pt idx="3766">
                  <c:v>1.3440000000000001</c:v>
                </c:pt>
                <c:pt idx="3767">
                  <c:v>119.96000000000001</c:v>
                </c:pt>
                <c:pt idx="3768">
                  <c:v>1013.8320000000001</c:v>
                </c:pt>
                <c:pt idx="3769">
                  <c:v>1.984</c:v>
                </c:pt>
                <c:pt idx="3770">
                  <c:v>2003.52</c:v>
                </c:pt>
                <c:pt idx="3771">
                  <c:v>82.367999999999995</c:v>
                </c:pt>
                <c:pt idx="3772">
                  <c:v>62.91</c:v>
                </c:pt>
                <c:pt idx="3773">
                  <c:v>6.911999999999999</c:v>
                </c:pt>
                <c:pt idx="3774">
                  <c:v>383.97600000000006</c:v>
                </c:pt>
                <c:pt idx="3775">
                  <c:v>10.368000000000002</c:v>
                </c:pt>
                <c:pt idx="3776">
                  <c:v>335.94400000000002</c:v>
                </c:pt>
                <c:pt idx="3777">
                  <c:v>665.88</c:v>
                </c:pt>
                <c:pt idx="3778">
                  <c:v>71.975999999999999</c:v>
                </c:pt>
                <c:pt idx="3779">
                  <c:v>37.94</c:v>
                </c:pt>
                <c:pt idx="3780">
                  <c:v>273.95999999999998</c:v>
                </c:pt>
                <c:pt idx="3781">
                  <c:v>269.98199999999997</c:v>
                </c:pt>
                <c:pt idx="3782">
                  <c:v>8.9039999999999999</c:v>
                </c:pt>
                <c:pt idx="3783">
                  <c:v>720.06400000000008</c:v>
                </c:pt>
                <c:pt idx="3784">
                  <c:v>41.424000000000007</c:v>
                </c:pt>
                <c:pt idx="3785">
                  <c:v>3.1320000000000001</c:v>
                </c:pt>
                <c:pt idx="3786">
                  <c:v>1085.42</c:v>
                </c:pt>
                <c:pt idx="3787">
                  <c:v>3.9119999999999999</c:v>
                </c:pt>
                <c:pt idx="3788">
                  <c:v>62.376000000000005</c:v>
                </c:pt>
                <c:pt idx="3789">
                  <c:v>29.049999999999997</c:v>
                </c:pt>
                <c:pt idx="3790">
                  <c:v>180.96000000000004</c:v>
                </c:pt>
                <c:pt idx="3791">
                  <c:v>4.4190000000000005</c:v>
                </c:pt>
                <c:pt idx="3792">
                  <c:v>16.032</c:v>
                </c:pt>
                <c:pt idx="3793">
                  <c:v>29.79</c:v>
                </c:pt>
                <c:pt idx="3794">
                  <c:v>57.23</c:v>
                </c:pt>
                <c:pt idx="3795">
                  <c:v>333</c:v>
                </c:pt>
                <c:pt idx="3796">
                  <c:v>36.44</c:v>
                </c:pt>
                <c:pt idx="3797">
                  <c:v>251.64</c:v>
                </c:pt>
                <c:pt idx="3798">
                  <c:v>523.76400000000001</c:v>
                </c:pt>
                <c:pt idx="3799">
                  <c:v>1359.96</c:v>
                </c:pt>
                <c:pt idx="3800">
                  <c:v>102.59200000000001</c:v>
                </c:pt>
                <c:pt idx="3801">
                  <c:v>22.704000000000001</c:v>
                </c:pt>
                <c:pt idx="3802">
                  <c:v>93.024000000000001</c:v>
                </c:pt>
                <c:pt idx="3803">
                  <c:v>12.768000000000001</c:v>
                </c:pt>
                <c:pt idx="3804">
                  <c:v>35.008000000000003</c:v>
                </c:pt>
                <c:pt idx="3805">
                  <c:v>39.152000000000001</c:v>
                </c:pt>
                <c:pt idx="3806">
                  <c:v>11.76</c:v>
                </c:pt>
                <c:pt idx="3807">
                  <c:v>5.2380000000000013</c:v>
                </c:pt>
                <c:pt idx="3808">
                  <c:v>4.6619999999999999</c:v>
                </c:pt>
                <c:pt idx="3809">
                  <c:v>523.91999999999996</c:v>
                </c:pt>
                <c:pt idx="3810">
                  <c:v>100.792</c:v>
                </c:pt>
                <c:pt idx="3811">
                  <c:v>146.13600000000002</c:v>
                </c:pt>
                <c:pt idx="3812">
                  <c:v>25.06</c:v>
                </c:pt>
                <c:pt idx="3813">
                  <c:v>19.824000000000002</c:v>
                </c:pt>
                <c:pt idx="3814">
                  <c:v>823.96000000000015</c:v>
                </c:pt>
                <c:pt idx="3815">
                  <c:v>15.984000000000002</c:v>
                </c:pt>
                <c:pt idx="3816">
                  <c:v>801.96</c:v>
                </c:pt>
                <c:pt idx="3817">
                  <c:v>59.97</c:v>
                </c:pt>
                <c:pt idx="3818">
                  <c:v>1056.8599999999999</c:v>
                </c:pt>
                <c:pt idx="3819">
                  <c:v>12.816000000000001</c:v>
                </c:pt>
                <c:pt idx="3820">
                  <c:v>314.35199999999998</c:v>
                </c:pt>
                <c:pt idx="3821">
                  <c:v>18.98</c:v>
                </c:pt>
                <c:pt idx="3822">
                  <c:v>18.240000000000002</c:v>
                </c:pt>
                <c:pt idx="3823">
                  <c:v>991.19999999999993</c:v>
                </c:pt>
                <c:pt idx="3824">
                  <c:v>879.98400000000004</c:v>
                </c:pt>
                <c:pt idx="3825">
                  <c:v>12.96</c:v>
                </c:pt>
                <c:pt idx="3826">
                  <c:v>107.44</c:v>
                </c:pt>
                <c:pt idx="3827">
                  <c:v>1458.65</c:v>
                </c:pt>
                <c:pt idx="3828">
                  <c:v>26.64</c:v>
                </c:pt>
                <c:pt idx="3829">
                  <c:v>476.8</c:v>
                </c:pt>
                <c:pt idx="3830">
                  <c:v>87.444000000000003</c:v>
                </c:pt>
                <c:pt idx="3831">
                  <c:v>76.14</c:v>
                </c:pt>
                <c:pt idx="3832">
                  <c:v>19.96</c:v>
                </c:pt>
                <c:pt idx="3833">
                  <c:v>1049.97</c:v>
                </c:pt>
                <c:pt idx="3834">
                  <c:v>611.05799999999999</c:v>
                </c:pt>
                <c:pt idx="3835">
                  <c:v>2.3679999999999999</c:v>
                </c:pt>
                <c:pt idx="3836">
                  <c:v>19.008000000000003</c:v>
                </c:pt>
                <c:pt idx="3837">
                  <c:v>911.98400000000004</c:v>
                </c:pt>
                <c:pt idx="3838">
                  <c:v>674.35200000000009</c:v>
                </c:pt>
                <c:pt idx="3839">
                  <c:v>134.01</c:v>
                </c:pt>
                <c:pt idx="3840">
                  <c:v>170.97</c:v>
                </c:pt>
                <c:pt idx="3841">
                  <c:v>170.35200000000003</c:v>
                </c:pt>
                <c:pt idx="3842">
                  <c:v>7.1840000000000011</c:v>
                </c:pt>
                <c:pt idx="3843">
                  <c:v>6.28</c:v>
                </c:pt>
                <c:pt idx="3844">
                  <c:v>480.74</c:v>
                </c:pt>
                <c:pt idx="3845">
                  <c:v>616.99800000000005</c:v>
                </c:pt>
                <c:pt idx="3846">
                  <c:v>141.4</c:v>
                </c:pt>
                <c:pt idx="3847">
                  <c:v>501.81000000000006</c:v>
                </c:pt>
                <c:pt idx="3848">
                  <c:v>691.96</c:v>
                </c:pt>
                <c:pt idx="3849">
                  <c:v>34.950000000000003</c:v>
                </c:pt>
                <c:pt idx="3850">
                  <c:v>85.96</c:v>
                </c:pt>
                <c:pt idx="3851">
                  <c:v>85.3</c:v>
                </c:pt>
                <c:pt idx="3852">
                  <c:v>33.567999999999991</c:v>
                </c:pt>
                <c:pt idx="3853">
                  <c:v>4.95</c:v>
                </c:pt>
                <c:pt idx="3854">
                  <c:v>26.400000000000002</c:v>
                </c:pt>
                <c:pt idx="3855">
                  <c:v>3.5639999999999992</c:v>
                </c:pt>
                <c:pt idx="3856">
                  <c:v>823.96000000000015</c:v>
                </c:pt>
                <c:pt idx="3857">
                  <c:v>10.272000000000002</c:v>
                </c:pt>
                <c:pt idx="3858">
                  <c:v>447.94399999999996</c:v>
                </c:pt>
                <c:pt idx="3859">
                  <c:v>480.96</c:v>
                </c:pt>
                <c:pt idx="3860">
                  <c:v>124.79200000000002</c:v>
                </c:pt>
                <c:pt idx="3861">
                  <c:v>40.176000000000002</c:v>
                </c:pt>
                <c:pt idx="3862">
                  <c:v>10.896000000000001</c:v>
                </c:pt>
                <c:pt idx="3863">
                  <c:v>10.64</c:v>
                </c:pt>
                <c:pt idx="3864">
                  <c:v>151.96</c:v>
                </c:pt>
                <c:pt idx="3865">
                  <c:v>238</c:v>
                </c:pt>
                <c:pt idx="3866">
                  <c:v>155.34</c:v>
                </c:pt>
                <c:pt idx="3867">
                  <c:v>148.32</c:v>
                </c:pt>
                <c:pt idx="3868">
                  <c:v>240.78400000000002</c:v>
                </c:pt>
                <c:pt idx="3869">
                  <c:v>191.96800000000002</c:v>
                </c:pt>
                <c:pt idx="3870">
                  <c:v>11.56</c:v>
                </c:pt>
                <c:pt idx="3871">
                  <c:v>11.8</c:v>
                </c:pt>
                <c:pt idx="3872">
                  <c:v>842.35200000000009</c:v>
                </c:pt>
                <c:pt idx="3873">
                  <c:v>23.472000000000001</c:v>
                </c:pt>
                <c:pt idx="3874">
                  <c:v>86.058000000000007</c:v>
                </c:pt>
                <c:pt idx="3875">
                  <c:v>108.78399999999999</c:v>
                </c:pt>
                <c:pt idx="3876">
                  <c:v>10.272000000000002</c:v>
                </c:pt>
                <c:pt idx="3877">
                  <c:v>38.190000000000012</c:v>
                </c:pt>
                <c:pt idx="3878">
                  <c:v>49.632000000000005</c:v>
                </c:pt>
                <c:pt idx="3879">
                  <c:v>52.096000000000004</c:v>
                </c:pt>
                <c:pt idx="3880">
                  <c:v>9.5680000000000014</c:v>
                </c:pt>
                <c:pt idx="3881">
                  <c:v>82.367999999999995</c:v>
                </c:pt>
                <c:pt idx="3882">
                  <c:v>364.70400000000006</c:v>
                </c:pt>
                <c:pt idx="3883">
                  <c:v>40.256</c:v>
                </c:pt>
                <c:pt idx="3884">
                  <c:v>4.3680000000000003</c:v>
                </c:pt>
                <c:pt idx="3885">
                  <c:v>12.127999999999997</c:v>
                </c:pt>
                <c:pt idx="3886">
                  <c:v>134.85000000000002</c:v>
                </c:pt>
                <c:pt idx="3887">
                  <c:v>8.56</c:v>
                </c:pt>
                <c:pt idx="3888">
                  <c:v>239.96999999999997</c:v>
                </c:pt>
                <c:pt idx="3889">
                  <c:v>356.94</c:v>
                </c:pt>
                <c:pt idx="3890">
                  <c:v>659.9</c:v>
                </c:pt>
                <c:pt idx="3891">
                  <c:v>1684.7520000000002</c:v>
                </c:pt>
                <c:pt idx="3892">
                  <c:v>559.91999999999996</c:v>
                </c:pt>
                <c:pt idx="3893">
                  <c:v>279.94400000000002</c:v>
                </c:pt>
                <c:pt idx="3894">
                  <c:v>9.9799999999999969</c:v>
                </c:pt>
                <c:pt idx="3895">
                  <c:v>48.9</c:v>
                </c:pt>
                <c:pt idx="3896">
                  <c:v>3.5519999999999996</c:v>
                </c:pt>
                <c:pt idx="3897">
                  <c:v>15.552000000000003</c:v>
                </c:pt>
                <c:pt idx="3898">
                  <c:v>2.3679999999999999</c:v>
                </c:pt>
                <c:pt idx="3899">
                  <c:v>127.98399999999999</c:v>
                </c:pt>
                <c:pt idx="3900">
                  <c:v>10.368000000000002</c:v>
                </c:pt>
                <c:pt idx="3901">
                  <c:v>47.984000000000002</c:v>
                </c:pt>
                <c:pt idx="3902">
                  <c:v>270.33999999999997</c:v>
                </c:pt>
                <c:pt idx="3903">
                  <c:v>98.111999999999995</c:v>
                </c:pt>
                <c:pt idx="3904">
                  <c:v>563.80799999999999</c:v>
                </c:pt>
                <c:pt idx="3905">
                  <c:v>10.428000000000001</c:v>
                </c:pt>
                <c:pt idx="3906">
                  <c:v>547.13599999999997</c:v>
                </c:pt>
                <c:pt idx="3907">
                  <c:v>14.850000000000001</c:v>
                </c:pt>
                <c:pt idx="3908">
                  <c:v>41.988</c:v>
                </c:pt>
                <c:pt idx="3909">
                  <c:v>7.5840000000000005</c:v>
                </c:pt>
                <c:pt idx="3910">
                  <c:v>352.45</c:v>
                </c:pt>
                <c:pt idx="3911">
                  <c:v>470.37600000000009</c:v>
                </c:pt>
                <c:pt idx="3912">
                  <c:v>19.440000000000001</c:v>
                </c:pt>
                <c:pt idx="3913">
                  <c:v>9.82</c:v>
                </c:pt>
                <c:pt idx="3914">
                  <c:v>801.59999999999991</c:v>
                </c:pt>
                <c:pt idx="3915">
                  <c:v>161.56800000000001</c:v>
                </c:pt>
                <c:pt idx="3916">
                  <c:v>16.096</c:v>
                </c:pt>
                <c:pt idx="3917">
                  <c:v>7.6560000000000006</c:v>
                </c:pt>
                <c:pt idx="3918">
                  <c:v>311.97600000000006</c:v>
                </c:pt>
                <c:pt idx="3919">
                  <c:v>61.68</c:v>
                </c:pt>
                <c:pt idx="3920">
                  <c:v>63.96</c:v>
                </c:pt>
                <c:pt idx="3921">
                  <c:v>359.97600000000006</c:v>
                </c:pt>
                <c:pt idx="3922">
                  <c:v>25.344000000000001</c:v>
                </c:pt>
                <c:pt idx="3923">
                  <c:v>26.720000000000002</c:v>
                </c:pt>
                <c:pt idx="3924">
                  <c:v>30.28</c:v>
                </c:pt>
                <c:pt idx="3925">
                  <c:v>57.929999999999993</c:v>
                </c:pt>
                <c:pt idx="3926">
                  <c:v>35.340000000000003</c:v>
                </c:pt>
                <c:pt idx="3927">
                  <c:v>137.24</c:v>
                </c:pt>
                <c:pt idx="3928">
                  <c:v>241.33199999999999</c:v>
                </c:pt>
                <c:pt idx="3929">
                  <c:v>5.1840000000000011</c:v>
                </c:pt>
                <c:pt idx="3930">
                  <c:v>145.54400000000001</c:v>
                </c:pt>
                <c:pt idx="3931">
                  <c:v>5.4719999999999995</c:v>
                </c:pt>
                <c:pt idx="3932">
                  <c:v>47.984000000000002</c:v>
                </c:pt>
                <c:pt idx="3933">
                  <c:v>9.3999999999999986</c:v>
                </c:pt>
                <c:pt idx="3934">
                  <c:v>74</c:v>
                </c:pt>
                <c:pt idx="3935">
                  <c:v>201.584</c:v>
                </c:pt>
                <c:pt idx="3936">
                  <c:v>28.752000000000002</c:v>
                </c:pt>
                <c:pt idx="3937">
                  <c:v>27.216000000000001</c:v>
                </c:pt>
                <c:pt idx="3938">
                  <c:v>197.37199999999999</c:v>
                </c:pt>
                <c:pt idx="3939">
                  <c:v>1424.9</c:v>
                </c:pt>
                <c:pt idx="3940">
                  <c:v>14.56</c:v>
                </c:pt>
                <c:pt idx="3941">
                  <c:v>3.048</c:v>
                </c:pt>
                <c:pt idx="3942">
                  <c:v>25.920000000000005</c:v>
                </c:pt>
                <c:pt idx="3943">
                  <c:v>835.17000000000007</c:v>
                </c:pt>
                <c:pt idx="3944">
                  <c:v>17.34</c:v>
                </c:pt>
                <c:pt idx="3945">
                  <c:v>44.384</c:v>
                </c:pt>
                <c:pt idx="3946">
                  <c:v>2.9440000000000004</c:v>
                </c:pt>
                <c:pt idx="3947">
                  <c:v>6.3680000000000003</c:v>
                </c:pt>
                <c:pt idx="3948">
                  <c:v>48.848000000000006</c:v>
                </c:pt>
                <c:pt idx="3949">
                  <c:v>19.648</c:v>
                </c:pt>
                <c:pt idx="3950">
                  <c:v>255.108</c:v>
                </c:pt>
                <c:pt idx="3951">
                  <c:v>17.248000000000001</c:v>
                </c:pt>
                <c:pt idx="3952">
                  <c:v>159.98400000000001</c:v>
                </c:pt>
                <c:pt idx="3953">
                  <c:v>12.7</c:v>
                </c:pt>
                <c:pt idx="3954">
                  <c:v>5.47</c:v>
                </c:pt>
                <c:pt idx="3955">
                  <c:v>79.36</c:v>
                </c:pt>
                <c:pt idx="3956">
                  <c:v>22.14</c:v>
                </c:pt>
                <c:pt idx="3957">
                  <c:v>11.277000000000001</c:v>
                </c:pt>
                <c:pt idx="3958">
                  <c:v>4.4479999999999995</c:v>
                </c:pt>
                <c:pt idx="3959">
                  <c:v>44.76</c:v>
                </c:pt>
                <c:pt idx="3960">
                  <c:v>38.28</c:v>
                </c:pt>
                <c:pt idx="3961">
                  <c:v>149.94999999999999</c:v>
                </c:pt>
                <c:pt idx="3962">
                  <c:v>12.84</c:v>
                </c:pt>
                <c:pt idx="3963">
                  <c:v>44.67</c:v>
                </c:pt>
                <c:pt idx="3964">
                  <c:v>7.8719999999999999</c:v>
                </c:pt>
                <c:pt idx="3965">
                  <c:v>7.8719999999999999</c:v>
                </c:pt>
                <c:pt idx="3966">
                  <c:v>88.04</c:v>
                </c:pt>
                <c:pt idx="3967">
                  <c:v>40.635000000000012</c:v>
                </c:pt>
                <c:pt idx="3968">
                  <c:v>5.7279999999999989</c:v>
                </c:pt>
                <c:pt idx="3969">
                  <c:v>42.24</c:v>
                </c:pt>
                <c:pt idx="3970">
                  <c:v>53.820000000000007</c:v>
                </c:pt>
                <c:pt idx="3971">
                  <c:v>79.36</c:v>
                </c:pt>
                <c:pt idx="3972">
                  <c:v>13.48</c:v>
                </c:pt>
                <c:pt idx="3973">
                  <c:v>29.800000000000004</c:v>
                </c:pt>
                <c:pt idx="3974">
                  <c:v>414</c:v>
                </c:pt>
                <c:pt idx="3975">
                  <c:v>41.328000000000003</c:v>
                </c:pt>
                <c:pt idx="3976">
                  <c:v>39.92</c:v>
                </c:pt>
                <c:pt idx="3977">
                  <c:v>8.94</c:v>
                </c:pt>
                <c:pt idx="3978">
                  <c:v>84.784000000000006</c:v>
                </c:pt>
                <c:pt idx="3979">
                  <c:v>53.315999999999995</c:v>
                </c:pt>
                <c:pt idx="3980">
                  <c:v>56.519999999999996</c:v>
                </c:pt>
                <c:pt idx="3981">
                  <c:v>22.77</c:v>
                </c:pt>
                <c:pt idx="3982">
                  <c:v>287.96800000000002</c:v>
                </c:pt>
                <c:pt idx="3983">
                  <c:v>2799.9600000000005</c:v>
                </c:pt>
                <c:pt idx="3984">
                  <c:v>48.94</c:v>
                </c:pt>
                <c:pt idx="3985">
                  <c:v>257.49900000000002</c:v>
                </c:pt>
                <c:pt idx="3986">
                  <c:v>2591.56</c:v>
                </c:pt>
                <c:pt idx="3987">
                  <c:v>41.95</c:v>
                </c:pt>
                <c:pt idx="3988">
                  <c:v>79.12</c:v>
                </c:pt>
                <c:pt idx="3989">
                  <c:v>52.96</c:v>
                </c:pt>
                <c:pt idx="3990">
                  <c:v>286.34400000000005</c:v>
                </c:pt>
                <c:pt idx="3991">
                  <c:v>63.552000000000007</c:v>
                </c:pt>
                <c:pt idx="3992">
                  <c:v>41.375999999999998</c:v>
                </c:pt>
                <c:pt idx="3993">
                  <c:v>172.70400000000001</c:v>
                </c:pt>
                <c:pt idx="3994">
                  <c:v>512.93999999999994</c:v>
                </c:pt>
                <c:pt idx="3995">
                  <c:v>860.93</c:v>
                </c:pt>
                <c:pt idx="3996">
                  <c:v>769.95</c:v>
                </c:pt>
                <c:pt idx="3997">
                  <c:v>14.98</c:v>
                </c:pt>
                <c:pt idx="3998">
                  <c:v>373.08</c:v>
                </c:pt>
                <c:pt idx="3999">
                  <c:v>231.92000000000002</c:v>
                </c:pt>
                <c:pt idx="4000">
                  <c:v>63.47</c:v>
                </c:pt>
                <c:pt idx="4001">
                  <c:v>345</c:v>
                </c:pt>
                <c:pt idx="4002">
                  <c:v>637.89599999999996</c:v>
                </c:pt>
                <c:pt idx="4003">
                  <c:v>287.90999999999997</c:v>
                </c:pt>
                <c:pt idx="4004">
                  <c:v>36.6</c:v>
                </c:pt>
                <c:pt idx="4005">
                  <c:v>1.78</c:v>
                </c:pt>
                <c:pt idx="4006">
                  <c:v>25.92</c:v>
                </c:pt>
                <c:pt idx="4007">
                  <c:v>101.94</c:v>
                </c:pt>
                <c:pt idx="4008">
                  <c:v>6.8480000000000008</c:v>
                </c:pt>
                <c:pt idx="4009">
                  <c:v>474.43</c:v>
                </c:pt>
                <c:pt idx="4010">
                  <c:v>8.4480000000000004</c:v>
                </c:pt>
                <c:pt idx="4011">
                  <c:v>39.295999999999999</c:v>
                </c:pt>
                <c:pt idx="4012">
                  <c:v>17.12</c:v>
                </c:pt>
                <c:pt idx="4013">
                  <c:v>542.93999999999994</c:v>
                </c:pt>
                <c:pt idx="4014">
                  <c:v>8.64</c:v>
                </c:pt>
                <c:pt idx="4015">
                  <c:v>193.79999999999998</c:v>
                </c:pt>
                <c:pt idx="4016">
                  <c:v>21.400000000000002</c:v>
                </c:pt>
                <c:pt idx="4017">
                  <c:v>97.88</c:v>
                </c:pt>
                <c:pt idx="4018">
                  <c:v>251.91</c:v>
                </c:pt>
                <c:pt idx="4019">
                  <c:v>25.86</c:v>
                </c:pt>
                <c:pt idx="4020">
                  <c:v>170.05799999999999</c:v>
                </c:pt>
                <c:pt idx="4021">
                  <c:v>82.782000000000011</c:v>
                </c:pt>
                <c:pt idx="4022">
                  <c:v>853.92999999999984</c:v>
                </c:pt>
                <c:pt idx="4023">
                  <c:v>556.66499999999996</c:v>
                </c:pt>
                <c:pt idx="4024">
                  <c:v>95.84</c:v>
                </c:pt>
                <c:pt idx="4025">
                  <c:v>29.664000000000001</c:v>
                </c:pt>
                <c:pt idx="4026">
                  <c:v>9.1840000000000011</c:v>
                </c:pt>
                <c:pt idx="4027">
                  <c:v>153.584</c:v>
                </c:pt>
                <c:pt idx="4028">
                  <c:v>12.863999999999995</c:v>
                </c:pt>
                <c:pt idx="4029">
                  <c:v>479.97</c:v>
                </c:pt>
                <c:pt idx="4030">
                  <c:v>232.88</c:v>
                </c:pt>
                <c:pt idx="4031">
                  <c:v>236.88</c:v>
                </c:pt>
                <c:pt idx="4032">
                  <c:v>29.900000000000002</c:v>
                </c:pt>
                <c:pt idx="4033">
                  <c:v>100</c:v>
                </c:pt>
                <c:pt idx="4034">
                  <c:v>18.693000000000001</c:v>
                </c:pt>
                <c:pt idx="4035">
                  <c:v>383.952</c:v>
                </c:pt>
                <c:pt idx="4036">
                  <c:v>24.816000000000003</c:v>
                </c:pt>
                <c:pt idx="4037">
                  <c:v>24.900000000000002</c:v>
                </c:pt>
                <c:pt idx="4038">
                  <c:v>21.12</c:v>
                </c:pt>
                <c:pt idx="4039">
                  <c:v>767.95200000000011</c:v>
                </c:pt>
                <c:pt idx="4040">
                  <c:v>14.352000000000002</c:v>
                </c:pt>
                <c:pt idx="4041">
                  <c:v>191.976</c:v>
                </c:pt>
                <c:pt idx="4042">
                  <c:v>274.77</c:v>
                </c:pt>
                <c:pt idx="4043">
                  <c:v>70.56</c:v>
                </c:pt>
                <c:pt idx="4044">
                  <c:v>204.85</c:v>
                </c:pt>
                <c:pt idx="4045">
                  <c:v>9.155999999999997</c:v>
                </c:pt>
                <c:pt idx="4046">
                  <c:v>23.991999999999994</c:v>
                </c:pt>
                <c:pt idx="4047">
                  <c:v>80.88</c:v>
                </c:pt>
                <c:pt idx="4048">
                  <c:v>599.9</c:v>
                </c:pt>
                <c:pt idx="4049">
                  <c:v>276.69</c:v>
                </c:pt>
                <c:pt idx="4050">
                  <c:v>172.76400000000001</c:v>
                </c:pt>
                <c:pt idx="4051">
                  <c:v>4.2240000000000002</c:v>
                </c:pt>
                <c:pt idx="4052">
                  <c:v>409.27199999999999</c:v>
                </c:pt>
                <c:pt idx="4053">
                  <c:v>55.44</c:v>
                </c:pt>
                <c:pt idx="4054">
                  <c:v>20.928000000000001</c:v>
                </c:pt>
                <c:pt idx="4055">
                  <c:v>1801.6320000000001</c:v>
                </c:pt>
                <c:pt idx="4056">
                  <c:v>67.175999999999988</c:v>
                </c:pt>
                <c:pt idx="4057">
                  <c:v>646.20000000000005</c:v>
                </c:pt>
                <c:pt idx="4058">
                  <c:v>72.744000000000014</c:v>
                </c:pt>
                <c:pt idx="4059">
                  <c:v>572.16000000000008</c:v>
                </c:pt>
                <c:pt idx="4060">
                  <c:v>68.111999999999995</c:v>
                </c:pt>
                <c:pt idx="4061">
                  <c:v>25.031999999999996</c:v>
                </c:pt>
                <c:pt idx="4062">
                  <c:v>39.992000000000004</c:v>
                </c:pt>
                <c:pt idx="4063">
                  <c:v>20.015999999999998</c:v>
                </c:pt>
                <c:pt idx="4064">
                  <c:v>3.1040000000000001</c:v>
                </c:pt>
                <c:pt idx="4065">
                  <c:v>7.52</c:v>
                </c:pt>
                <c:pt idx="4066">
                  <c:v>10.272000000000002</c:v>
                </c:pt>
                <c:pt idx="4067">
                  <c:v>47.808000000000007</c:v>
                </c:pt>
                <c:pt idx="4068">
                  <c:v>978.83999999999992</c:v>
                </c:pt>
                <c:pt idx="4069">
                  <c:v>13.139999999999997</c:v>
                </c:pt>
                <c:pt idx="4070">
                  <c:v>10.023999999999997</c:v>
                </c:pt>
                <c:pt idx="4071">
                  <c:v>156.37279999999998</c:v>
                </c:pt>
                <c:pt idx="4072">
                  <c:v>999.98</c:v>
                </c:pt>
                <c:pt idx="4073">
                  <c:v>821.94</c:v>
                </c:pt>
                <c:pt idx="4074">
                  <c:v>220.06399999999999</c:v>
                </c:pt>
                <c:pt idx="4075">
                  <c:v>339.13600000000002</c:v>
                </c:pt>
                <c:pt idx="4076">
                  <c:v>7.04</c:v>
                </c:pt>
                <c:pt idx="4077">
                  <c:v>5.04</c:v>
                </c:pt>
                <c:pt idx="4078">
                  <c:v>116.28</c:v>
                </c:pt>
                <c:pt idx="4079">
                  <c:v>47.975999999999999</c:v>
                </c:pt>
                <c:pt idx="4080">
                  <c:v>60.048000000000002</c:v>
                </c:pt>
                <c:pt idx="4081">
                  <c:v>5.0220000000000002</c:v>
                </c:pt>
                <c:pt idx="4082">
                  <c:v>182.99399999999997</c:v>
                </c:pt>
                <c:pt idx="4083">
                  <c:v>10.272000000000002</c:v>
                </c:pt>
                <c:pt idx="4084">
                  <c:v>7.857000000000002</c:v>
                </c:pt>
                <c:pt idx="4085">
                  <c:v>302.38400000000001</c:v>
                </c:pt>
                <c:pt idx="4086">
                  <c:v>20.952000000000002</c:v>
                </c:pt>
                <c:pt idx="4087">
                  <c:v>11.784000000000001</c:v>
                </c:pt>
                <c:pt idx="4088">
                  <c:v>638.82000000000005</c:v>
                </c:pt>
                <c:pt idx="4089">
                  <c:v>20.7</c:v>
                </c:pt>
                <c:pt idx="4090">
                  <c:v>10.95</c:v>
                </c:pt>
                <c:pt idx="4091">
                  <c:v>14.352000000000002</c:v>
                </c:pt>
                <c:pt idx="4092">
                  <c:v>221.024</c:v>
                </c:pt>
                <c:pt idx="4093">
                  <c:v>3080</c:v>
                </c:pt>
                <c:pt idx="4094">
                  <c:v>79.959999999999994</c:v>
                </c:pt>
                <c:pt idx="4095">
                  <c:v>587.97</c:v>
                </c:pt>
                <c:pt idx="4096">
                  <c:v>32.400000000000006</c:v>
                </c:pt>
                <c:pt idx="4097">
                  <c:v>404.90000000000003</c:v>
                </c:pt>
                <c:pt idx="4098">
                  <c:v>9449.9500000000007</c:v>
                </c:pt>
                <c:pt idx="4099">
                  <c:v>12.94</c:v>
                </c:pt>
                <c:pt idx="4100">
                  <c:v>2.2639999999999993</c:v>
                </c:pt>
                <c:pt idx="4101">
                  <c:v>0.44399999999999995</c:v>
                </c:pt>
                <c:pt idx="4102">
                  <c:v>146.17600000000002</c:v>
                </c:pt>
                <c:pt idx="4103">
                  <c:v>15.92</c:v>
                </c:pt>
                <c:pt idx="4104">
                  <c:v>159.96000000000004</c:v>
                </c:pt>
                <c:pt idx="4105">
                  <c:v>13.76</c:v>
                </c:pt>
                <c:pt idx="4106">
                  <c:v>4.3119999999999985</c:v>
                </c:pt>
                <c:pt idx="4107">
                  <c:v>13.96</c:v>
                </c:pt>
                <c:pt idx="4108">
                  <c:v>27.414000000000001</c:v>
                </c:pt>
                <c:pt idx="4109">
                  <c:v>73.98</c:v>
                </c:pt>
                <c:pt idx="4110">
                  <c:v>160.97999999999999</c:v>
                </c:pt>
                <c:pt idx="4111">
                  <c:v>17.34</c:v>
                </c:pt>
                <c:pt idx="4112">
                  <c:v>3.28</c:v>
                </c:pt>
                <c:pt idx="4113">
                  <c:v>8.8559999999999999</c:v>
                </c:pt>
                <c:pt idx="4114">
                  <c:v>158.376</c:v>
                </c:pt>
                <c:pt idx="4115">
                  <c:v>1219.96</c:v>
                </c:pt>
                <c:pt idx="4116">
                  <c:v>3.1680000000000001</c:v>
                </c:pt>
                <c:pt idx="4117">
                  <c:v>19.440000000000001</c:v>
                </c:pt>
                <c:pt idx="4118">
                  <c:v>454.86</c:v>
                </c:pt>
                <c:pt idx="4119">
                  <c:v>91.391999999999996</c:v>
                </c:pt>
                <c:pt idx="4120">
                  <c:v>19.040000000000003</c:v>
                </c:pt>
                <c:pt idx="4121">
                  <c:v>37.44</c:v>
                </c:pt>
                <c:pt idx="4122">
                  <c:v>37.589999999999996</c:v>
                </c:pt>
                <c:pt idx="4123">
                  <c:v>26.032</c:v>
                </c:pt>
                <c:pt idx="4124">
                  <c:v>35.910000000000004</c:v>
                </c:pt>
                <c:pt idx="4125">
                  <c:v>91.032000000000011</c:v>
                </c:pt>
                <c:pt idx="4126">
                  <c:v>54.66</c:v>
                </c:pt>
                <c:pt idx="4127">
                  <c:v>67.343999999999994</c:v>
                </c:pt>
                <c:pt idx="4128">
                  <c:v>2624.9850000000001</c:v>
                </c:pt>
                <c:pt idx="4129">
                  <c:v>73.28</c:v>
                </c:pt>
                <c:pt idx="4130">
                  <c:v>14.479999999999997</c:v>
                </c:pt>
                <c:pt idx="4131">
                  <c:v>11.952000000000002</c:v>
                </c:pt>
                <c:pt idx="4132">
                  <c:v>15.552000000000003</c:v>
                </c:pt>
                <c:pt idx="4133">
                  <c:v>45</c:v>
                </c:pt>
                <c:pt idx="4134">
                  <c:v>209.96999999999997</c:v>
                </c:pt>
                <c:pt idx="4135">
                  <c:v>112.12000000000002</c:v>
                </c:pt>
                <c:pt idx="4136">
                  <c:v>1575.14</c:v>
                </c:pt>
                <c:pt idx="4137">
                  <c:v>25.060000000000002</c:v>
                </c:pt>
                <c:pt idx="4138">
                  <c:v>6.9239999999999977</c:v>
                </c:pt>
                <c:pt idx="4139">
                  <c:v>37.392000000000003</c:v>
                </c:pt>
                <c:pt idx="4140">
                  <c:v>79.12</c:v>
                </c:pt>
                <c:pt idx="4141">
                  <c:v>18.899999999999999</c:v>
                </c:pt>
                <c:pt idx="4142">
                  <c:v>57.42</c:v>
                </c:pt>
                <c:pt idx="4143">
                  <c:v>12.74</c:v>
                </c:pt>
                <c:pt idx="4144">
                  <c:v>8.82</c:v>
                </c:pt>
                <c:pt idx="4145">
                  <c:v>120.78399999999999</c:v>
                </c:pt>
                <c:pt idx="4146">
                  <c:v>322.59000000000003</c:v>
                </c:pt>
                <c:pt idx="4147">
                  <c:v>9.7619999999999969</c:v>
                </c:pt>
                <c:pt idx="4148">
                  <c:v>13.719999999999999</c:v>
                </c:pt>
                <c:pt idx="4149">
                  <c:v>55.2</c:v>
                </c:pt>
                <c:pt idx="4150">
                  <c:v>259.13600000000002</c:v>
                </c:pt>
                <c:pt idx="4151">
                  <c:v>29.24</c:v>
                </c:pt>
                <c:pt idx="4152">
                  <c:v>15.552000000000003</c:v>
                </c:pt>
                <c:pt idx="4153">
                  <c:v>4.8960000000000008</c:v>
                </c:pt>
                <c:pt idx="4154">
                  <c:v>38.088000000000001</c:v>
                </c:pt>
                <c:pt idx="4155">
                  <c:v>2.8080000000000007</c:v>
                </c:pt>
                <c:pt idx="4156">
                  <c:v>47.984000000000002</c:v>
                </c:pt>
                <c:pt idx="4157">
                  <c:v>26.064000000000007</c:v>
                </c:pt>
                <c:pt idx="4158">
                  <c:v>15.696000000000002</c:v>
                </c:pt>
                <c:pt idx="4159">
                  <c:v>12.84</c:v>
                </c:pt>
                <c:pt idx="4160">
                  <c:v>539.97</c:v>
                </c:pt>
                <c:pt idx="4161">
                  <c:v>22.58</c:v>
                </c:pt>
                <c:pt idx="4162">
                  <c:v>16.52</c:v>
                </c:pt>
                <c:pt idx="4163">
                  <c:v>671.93999999999994</c:v>
                </c:pt>
                <c:pt idx="4164">
                  <c:v>169.06400000000002</c:v>
                </c:pt>
                <c:pt idx="4165">
                  <c:v>168.624</c:v>
                </c:pt>
                <c:pt idx="4166">
                  <c:v>19.440000000000001</c:v>
                </c:pt>
                <c:pt idx="4167">
                  <c:v>31.92</c:v>
                </c:pt>
                <c:pt idx="4168">
                  <c:v>433.56800000000004</c:v>
                </c:pt>
                <c:pt idx="4169">
                  <c:v>31.104000000000006</c:v>
                </c:pt>
                <c:pt idx="4170">
                  <c:v>54.816000000000003</c:v>
                </c:pt>
                <c:pt idx="4171">
                  <c:v>48.86</c:v>
                </c:pt>
                <c:pt idx="4172">
                  <c:v>14.2</c:v>
                </c:pt>
                <c:pt idx="4173">
                  <c:v>12.96</c:v>
                </c:pt>
                <c:pt idx="4174">
                  <c:v>58.34</c:v>
                </c:pt>
                <c:pt idx="4175">
                  <c:v>56.3</c:v>
                </c:pt>
                <c:pt idx="4176">
                  <c:v>629.94999999999993</c:v>
                </c:pt>
                <c:pt idx="4177">
                  <c:v>122.97</c:v>
                </c:pt>
                <c:pt idx="4178">
                  <c:v>46.349999999999994</c:v>
                </c:pt>
                <c:pt idx="4179">
                  <c:v>14.976000000000001</c:v>
                </c:pt>
                <c:pt idx="4180">
                  <c:v>4.2399999999999993</c:v>
                </c:pt>
                <c:pt idx="4181">
                  <c:v>319.95999999999998</c:v>
                </c:pt>
                <c:pt idx="4182">
                  <c:v>17.04</c:v>
                </c:pt>
                <c:pt idx="4183">
                  <c:v>344.90999999999997</c:v>
                </c:pt>
                <c:pt idx="4184">
                  <c:v>81.94</c:v>
                </c:pt>
                <c:pt idx="4185">
                  <c:v>98.16</c:v>
                </c:pt>
                <c:pt idx="4186">
                  <c:v>6.8739999999999988</c:v>
                </c:pt>
                <c:pt idx="4187">
                  <c:v>1.9959999999999996</c:v>
                </c:pt>
                <c:pt idx="4188">
                  <c:v>8.9280000000000008</c:v>
                </c:pt>
                <c:pt idx="4189">
                  <c:v>9.99</c:v>
                </c:pt>
                <c:pt idx="4190">
                  <c:v>10499.97</c:v>
                </c:pt>
                <c:pt idx="4191">
                  <c:v>21.12</c:v>
                </c:pt>
                <c:pt idx="4192">
                  <c:v>696.42</c:v>
                </c:pt>
                <c:pt idx="4193">
                  <c:v>304.77600000000001</c:v>
                </c:pt>
                <c:pt idx="4194">
                  <c:v>51.98</c:v>
                </c:pt>
                <c:pt idx="4195">
                  <c:v>24.700000000000003</c:v>
                </c:pt>
                <c:pt idx="4196">
                  <c:v>21.93</c:v>
                </c:pt>
                <c:pt idx="4197">
                  <c:v>394.81600000000003</c:v>
                </c:pt>
                <c:pt idx="4198">
                  <c:v>18.192000000000004</c:v>
                </c:pt>
                <c:pt idx="4199">
                  <c:v>7.31</c:v>
                </c:pt>
                <c:pt idx="4200">
                  <c:v>799.98400000000004</c:v>
                </c:pt>
                <c:pt idx="4201">
                  <c:v>41.28</c:v>
                </c:pt>
                <c:pt idx="4202">
                  <c:v>184.66</c:v>
                </c:pt>
                <c:pt idx="4203">
                  <c:v>49.25</c:v>
                </c:pt>
                <c:pt idx="4204">
                  <c:v>10.16</c:v>
                </c:pt>
                <c:pt idx="4205">
                  <c:v>14.76</c:v>
                </c:pt>
                <c:pt idx="4206">
                  <c:v>34.08</c:v>
                </c:pt>
                <c:pt idx="4207">
                  <c:v>17.669999999999998</c:v>
                </c:pt>
                <c:pt idx="4208">
                  <c:v>1604.9</c:v>
                </c:pt>
                <c:pt idx="4209">
                  <c:v>385.68599999999998</c:v>
                </c:pt>
                <c:pt idx="4210">
                  <c:v>15.984000000000002</c:v>
                </c:pt>
                <c:pt idx="4211">
                  <c:v>9.42</c:v>
                </c:pt>
                <c:pt idx="4212">
                  <c:v>6.56</c:v>
                </c:pt>
                <c:pt idx="4213">
                  <c:v>24.56</c:v>
                </c:pt>
                <c:pt idx="4214">
                  <c:v>128.39999999999998</c:v>
                </c:pt>
                <c:pt idx="4215">
                  <c:v>62.28</c:v>
                </c:pt>
                <c:pt idx="4216">
                  <c:v>9.24</c:v>
                </c:pt>
                <c:pt idx="4217">
                  <c:v>482.66399999999999</c:v>
                </c:pt>
                <c:pt idx="4218">
                  <c:v>4799.9839999999995</c:v>
                </c:pt>
                <c:pt idx="4219">
                  <c:v>37.94</c:v>
                </c:pt>
                <c:pt idx="4220">
                  <c:v>18.288</c:v>
                </c:pt>
                <c:pt idx="4221">
                  <c:v>385.80000000000007</c:v>
                </c:pt>
                <c:pt idx="4222">
                  <c:v>102.96</c:v>
                </c:pt>
                <c:pt idx="4223">
                  <c:v>174.42000000000002</c:v>
                </c:pt>
                <c:pt idx="4224">
                  <c:v>1.9639999999999995</c:v>
                </c:pt>
                <c:pt idx="4225">
                  <c:v>94.427999999999997</c:v>
                </c:pt>
                <c:pt idx="4226">
                  <c:v>45.92</c:v>
                </c:pt>
                <c:pt idx="4227">
                  <c:v>61.584000000000003</c:v>
                </c:pt>
                <c:pt idx="4228">
                  <c:v>22.48</c:v>
                </c:pt>
                <c:pt idx="4229">
                  <c:v>332.02800000000002</c:v>
                </c:pt>
                <c:pt idx="4230">
                  <c:v>11.393999999999998</c:v>
                </c:pt>
                <c:pt idx="4231">
                  <c:v>15.552000000000003</c:v>
                </c:pt>
                <c:pt idx="4232">
                  <c:v>31.104000000000006</c:v>
                </c:pt>
                <c:pt idx="4233">
                  <c:v>6.3159999999999981</c:v>
                </c:pt>
                <c:pt idx="4234">
                  <c:v>11.352000000000002</c:v>
                </c:pt>
                <c:pt idx="4235">
                  <c:v>20.808000000000003</c:v>
                </c:pt>
                <c:pt idx="4236">
                  <c:v>11.415999999999997</c:v>
                </c:pt>
                <c:pt idx="4237">
                  <c:v>9.4080000000000013</c:v>
                </c:pt>
                <c:pt idx="4238">
                  <c:v>19.829999999999998</c:v>
                </c:pt>
                <c:pt idx="4239">
                  <c:v>209.7</c:v>
                </c:pt>
                <c:pt idx="4240">
                  <c:v>43.92</c:v>
                </c:pt>
                <c:pt idx="4241">
                  <c:v>20.231999999999999</c:v>
                </c:pt>
                <c:pt idx="4242">
                  <c:v>149.97</c:v>
                </c:pt>
                <c:pt idx="4243">
                  <c:v>27.81</c:v>
                </c:pt>
                <c:pt idx="4244">
                  <c:v>66.300000000000011</c:v>
                </c:pt>
                <c:pt idx="4245">
                  <c:v>1.64</c:v>
                </c:pt>
                <c:pt idx="4246">
                  <c:v>1049.2</c:v>
                </c:pt>
                <c:pt idx="4247">
                  <c:v>20.9</c:v>
                </c:pt>
                <c:pt idx="4248">
                  <c:v>88.08</c:v>
                </c:pt>
                <c:pt idx="4249">
                  <c:v>751.92</c:v>
                </c:pt>
                <c:pt idx="4250">
                  <c:v>887.10299999999995</c:v>
                </c:pt>
                <c:pt idx="4251">
                  <c:v>55.944000000000003</c:v>
                </c:pt>
                <c:pt idx="4252">
                  <c:v>10.688000000000001</c:v>
                </c:pt>
                <c:pt idx="4253">
                  <c:v>11.824</c:v>
                </c:pt>
                <c:pt idx="4254">
                  <c:v>63.311999999999998</c:v>
                </c:pt>
                <c:pt idx="4255">
                  <c:v>96.783999999999978</c:v>
                </c:pt>
                <c:pt idx="4256">
                  <c:v>10.476000000000001</c:v>
                </c:pt>
                <c:pt idx="4257">
                  <c:v>9.7620000000000005</c:v>
                </c:pt>
                <c:pt idx="4258">
                  <c:v>196.78399999999999</c:v>
                </c:pt>
                <c:pt idx="4259">
                  <c:v>47.98</c:v>
                </c:pt>
                <c:pt idx="4260">
                  <c:v>13.049999999999999</c:v>
                </c:pt>
                <c:pt idx="4261">
                  <c:v>63.96</c:v>
                </c:pt>
                <c:pt idx="4262">
                  <c:v>80.48</c:v>
                </c:pt>
                <c:pt idx="4263">
                  <c:v>11.673000000000002</c:v>
                </c:pt>
                <c:pt idx="4264">
                  <c:v>863.12799999999993</c:v>
                </c:pt>
                <c:pt idx="4265">
                  <c:v>3.5639999999999992</c:v>
                </c:pt>
                <c:pt idx="4266">
                  <c:v>956.6647999999999</c:v>
                </c:pt>
                <c:pt idx="4267">
                  <c:v>12.587999999999997</c:v>
                </c:pt>
                <c:pt idx="4268">
                  <c:v>171.96</c:v>
                </c:pt>
                <c:pt idx="4269">
                  <c:v>871.4</c:v>
                </c:pt>
                <c:pt idx="4270">
                  <c:v>692.47199999999998</c:v>
                </c:pt>
                <c:pt idx="4271">
                  <c:v>207.76</c:v>
                </c:pt>
                <c:pt idx="4272">
                  <c:v>71.928000000000011</c:v>
                </c:pt>
                <c:pt idx="4273">
                  <c:v>25.99</c:v>
                </c:pt>
                <c:pt idx="4274">
                  <c:v>3.5920000000000005</c:v>
                </c:pt>
                <c:pt idx="4275">
                  <c:v>48.631999999999991</c:v>
                </c:pt>
                <c:pt idx="4276">
                  <c:v>323.10000000000002</c:v>
                </c:pt>
                <c:pt idx="4277">
                  <c:v>9099.93</c:v>
                </c:pt>
                <c:pt idx="4278">
                  <c:v>9.9600000000000009</c:v>
                </c:pt>
                <c:pt idx="4279">
                  <c:v>25.299999999999997</c:v>
                </c:pt>
                <c:pt idx="4280">
                  <c:v>11.36</c:v>
                </c:pt>
                <c:pt idx="4281">
                  <c:v>69.263999999999996</c:v>
                </c:pt>
                <c:pt idx="4282">
                  <c:v>3.69</c:v>
                </c:pt>
                <c:pt idx="4283">
                  <c:v>1103.97</c:v>
                </c:pt>
                <c:pt idx="4284">
                  <c:v>246.13279999999997</c:v>
                </c:pt>
                <c:pt idx="4285">
                  <c:v>11.696</c:v>
                </c:pt>
                <c:pt idx="4286">
                  <c:v>439.99200000000002</c:v>
                </c:pt>
                <c:pt idx="4287">
                  <c:v>64.784000000000006</c:v>
                </c:pt>
                <c:pt idx="4288">
                  <c:v>33.279999999999994</c:v>
                </c:pt>
                <c:pt idx="4289">
                  <c:v>14.088000000000001</c:v>
                </c:pt>
                <c:pt idx="4290">
                  <c:v>11.16</c:v>
                </c:pt>
                <c:pt idx="4291">
                  <c:v>896.32799999999997</c:v>
                </c:pt>
                <c:pt idx="4292">
                  <c:v>189</c:v>
                </c:pt>
                <c:pt idx="4293">
                  <c:v>53.981999999999999</c:v>
                </c:pt>
                <c:pt idx="4294">
                  <c:v>177.22499999999999</c:v>
                </c:pt>
                <c:pt idx="4295">
                  <c:v>129.39000000000001</c:v>
                </c:pt>
                <c:pt idx="4296">
                  <c:v>54.32</c:v>
                </c:pt>
                <c:pt idx="4297">
                  <c:v>4367.8960000000006</c:v>
                </c:pt>
                <c:pt idx="4298">
                  <c:v>49.568000000000005</c:v>
                </c:pt>
                <c:pt idx="4299">
                  <c:v>161.376</c:v>
                </c:pt>
                <c:pt idx="4300">
                  <c:v>2.7840000000000003</c:v>
                </c:pt>
                <c:pt idx="4301">
                  <c:v>8.7200000000000006</c:v>
                </c:pt>
                <c:pt idx="4302">
                  <c:v>3.9119999999999999</c:v>
                </c:pt>
                <c:pt idx="4303">
                  <c:v>59.751999999999995</c:v>
                </c:pt>
                <c:pt idx="4304">
                  <c:v>63.92</c:v>
                </c:pt>
                <c:pt idx="4305">
                  <c:v>383.96000000000004</c:v>
                </c:pt>
                <c:pt idx="4306">
                  <c:v>7.7520000000000007</c:v>
                </c:pt>
                <c:pt idx="4307">
                  <c:v>33.568000000000005</c:v>
                </c:pt>
                <c:pt idx="4308">
                  <c:v>666.34400000000005</c:v>
                </c:pt>
                <c:pt idx="4309">
                  <c:v>573.72799999999995</c:v>
                </c:pt>
                <c:pt idx="4310">
                  <c:v>21.936000000000003</c:v>
                </c:pt>
                <c:pt idx="4311">
                  <c:v>19.440000000000001</c:v>
                </c:pt>
                <c:pt idx="4312">
                  <c:v>447.96800000000007</c:v>
                </c:pt>
                <c:pt idx="4313">
                  <c:v>16.78</c:v>
                </c:pt>
                <c:pt idx="4314">
                  <c:v>20.96</c:v>
                </c:pt>
                <c:pt idx="4315">
                  <c:v>88.751999999999995</c:v>
                </c:pt>
                <c:pt idx="4316">
                  <c:v>304.23</c:v>
                </c:pt>
                <c:pt idx="4317">
                  <c:v>167.86</c:v>
                </c:pt>
                <c:pt idx="4318">
                  <c:v>82.38</c:v>
                </c:pt>
                <c:pt idx="4319">
                  <c:v>23.976000000000003</c:v>
                </c:pt>
                <c:pt idx="4320">
                  <c:v>33.29</c:v>
                </c:pt>
                <c:pt idx="4321">
                  <c:v>14.952000000000004</c:v>
                </c:pt>
                <c:pt idx="4322">
                  <c:v>323.98199999999997</c:v>
                </c:pt>
                <c:pt idx="4323">
                  <c:v>2.2860000000000005</c:v>
                </c:pt>
                <c:pt idx="4324">
                  <c:v>14.352000000000002</c:v>
                </c:pt>
                <c:pt idx="4325">
                  <c:v>71.975999999999999</c:v>
                </c:pt>
                <c:pt idx="4326">
                  <c:v>9.2099999999999991</c:v>
                </c:pt>
                <c:pt idx="4327">
                  <c:v>18</c:v>
                </c:pt>
                <c:pt idx="4328">
                  <c:v>42.929999999999993</c:v>
                </c:pt>
                <c:pt idx="4329">
                  <c:v>15.552000000000003</c:v>
                </c:pt>
                <c:pt idx="4330">
                  <c:v>17.920000000000002</c:v>
                </c:pt>
                <c:pt idx="4331">
                  <c:v>19.989999999999998</c:v>
                </c:pt>
                <c:pt idx="4332">
                  <c:v>22.92</c:v>
                </c:pt>
                <c:pt idx="4333">
                  <c:v>50.88</c:v>
                </c:pt>
                <c:pt idx="4334">
                  <c:v>27.312000000000001</c:v>
                </c:pt>
                <c:pt idx="4335">
                  <c:v>7.9200000000000008</c:v>
                </c:pt>
                <c:pt idx="4336">
                  <c:v>14.368000000000002</c:v>
                </c:pt>
                <c:pt idx="4337">
                  <c:v>107.97</c:v>
                </c:pt>
                <c:pt idx="4338">
                  <c:v>113.82</c:v>
                </c:pt>
                <c:pt idx="4339">
                  <c:v>5.1840000000000011</c:v>
                </c:pt>
                <c:pt idx="4340">
                  <c:v>16.28</c:v>
                </c:pt>
                <c:pt idx="4341">
                  <c:v>544.38</c:v>
                </c:pt>
                <c:pt idx="4342">
                  <c:v>19.824000000000002</c:v>
                </c:pt>
                <c:pt idx="4343">
                  <c:v>657.50400000000002</c:v>
                </c:pt>
                <c:pt idx="4344">
                  <c:v>99.54</c:v>
                </c:pt>
                <c:pt idx="4345">
                  <c:v>199.96</c:v>
                </c:pt>
                <c:pt idx="4346">
                  <c:v>631.78200000000004</c:v>
                </c:pt>
                <c:pt idx="4347">
                  <c:v>60.72</c:v>
                </c:pt>
                <c:pt idx="4348">
                  <c:v>20.724000000000004</c:v>
                </c:pt>
                <c:pt idx="4349">
                  <c:v>415.87200000000007</c:v>
                </c:pt>
                <c:pt idx="4350">
                  <c:v>16.768000000000001</c:v>
                </c:pt>
                <c:pt idx="4351">
                  <c:v>27.12</c:v>
                </c:pt>
                <c:pt idx="4352">
                  <c:v>95.84</c:v>
                </c:pt>
                <c:pt idx="4353">
                  <c:v>12.96</c:v>
                </c:pt>
                <c:pt idx="4354">
                  <c:v>19.008000000000003</c:v>
                </c:pt>
                <c:pt idx="4355">
                  <c:v>1598.0580000000002</c:v>
                </c:pt>
                <c:pt idx="4356">
                  <c:v>36.96</c:v>
                </c:pt>
                <c:pt idx="4357">
                  <c:v>10.368000000000002</c:v>
                </c:pt>
                <c:pt idx="4358">
                  <c:v>77.720000000000013</c:v>
                </c:pt>
                <c:pt idx="4359">
                  <c:v>520.46399999999994</c:v>
                </c:pt>
                <c:pt idx="4360">
                  <c:v>111.96</c:v>
                </c:pt>
                <c:pt idx="4361">
                  <c:v>29.160000000000004</c:v>
                </c:pt>
                <c:pt idx="4362">
                  <c:v>131.94</c:v>
                </c:pt>
                <c:pt idx="4363">
                  <c:v>25.92</c:v>
                </c:pt>
                <c:pt idx="4364">
                  <c:v>704.76</c:v>
                </c:pt>
                <c:pt idx="4365">
                  <c:v>7.41</c:v>
                </c:pt>
                <c:pt idx="4366">
                  <c:v>21.5</c:v>
                </c:pt>
                <c:pt idx="4367">
                  <c:v>10.528</c:v>
                </c:pt>
                <c:pt idx="4368">
                  <c:v>20.544000000000004</c:v>
                </c:pt>
                <c:pt idx="4369">
                  <c:v>104.9</c:v>
                </c:pt>
                <c:pt idx="4370">
                  <c:v>39.68</c:v>
                </c:pt>
                <c:pt idx="4371">
                  <c:v>51.75</c:v>
                </c:pt>
                <c:pt idx="4372">
                  <c:v>11.68</c:v>
                </c:pt>
                <c:pt idx="4373">
                  <c:v>159.75</c:v>
                </c:pt>
                <c:pt idx="4374">
                  <c:v>103.96799999999999</c:v>
                </c:pt>
                <c:pt idx="4375">
                  <c:v>303.25</c:v>
                </c:pt>
                <c:pt idx="4376">
                  <c:v>270.71999999999997</c:v>
                </c:pt>
                <c:pt idx="4377">
                  <c:v>1487.04</c:v>
                </c:pt>
                <c:pt idx="4378">
                  <c:v>17.48</c:v>
                </c:pt>
                <c:pt idx="4379">
                  <c:v>71.88</c:v>
                </c:pt>
                <c:pt idx="4380">
                  <c:v>60.449999999999996</c:v>
                </c:pt>
                <c:pt idx="4381">
                  <c:v>253.17599999999999</c:v>
                </c:pt>
                <c:pt idx="4382">
                  <c:v>2.879999999999999</c:v>
                </c:pt>
                <c:pt idx="4383">
                  <c:v>384.94399999999996</c:v>
                </c:pt>
                <c:pt idx="4384">
                  <c:v>153.584</c:v>
                </c:pt>
                <c:pt idx="4385">
                  <c:v>913.43000000000006</c:v>
                </c:pt>
                <c:pt idx="4386">
                  <c:v>43.92</c:v>
                </c:pt>
                <c:pt idx="4387">
                  <c:v>25.031999999999996</c:v>
                </c:pt>
                <c:pt idx="4388">
                  <c:v>46.76</c:v>
                </c:pt>
                <c:pt idx="4389">
                  <c:v>183.96800000000002</c:v>
                </c:pt>
                <c:pt idx="4390">
                  <c:v>1259.97</c:v>
                </c:pt>
                <c:pt idx="4391">
                  <c:v>68.97</c:v>
                </c:pt>
                <c:pt idx="4392">
                  <c:v>70.367999999999995</c:v>
                </c:pt>
                <c:pt idx="4393">
                  <c:v>59.960000000000008</c:v>
                </c:pt>
                <c:pt idx="4394">
                  <c:v>25.983999999999998</c:v>
                </c:pt>
                <c:pt idx="4395">
                  <c:v>27.360000000000003</c:v>
                </c:pt>
                <c:pt idx="4396">
                  <c:v>361.37600000000003</c:v>
                </c:pt>
                <c:pt idx="4397">
                  <c:v>172.18599999999998</c:v>
                </c:pt>
                <c:pt idx="4398">
                  <c:v>69.00800000000001</c:v>
                </c:pt>
                <c:pt idx="4399">
                  <c:v>199.89999999999998</c:v>
                </c:pt>
                <c:pt idx="4400">
                  <c:v>901.94999999999993</c:v>
                </c:pt>
                <c:pt idx="4401">
                  <c:v>971.5</c:v>
                </c:pt>
                <c:pt idx="4402">
                  <c:v>11.328000000000001</c:v>
                </c:pt>
                <c:pt idx="4403">
                  <c:v>21.240000000000002</c:v>
                </c:pt>
                <c:pt idx="4404">
                  <c:v>34.800000000000004</c:v>
                </c:pt>
                <c:pt idx="4405">
                  <c:v>38.975999999999999</c:v>
                </c:pt>
                <c:pt idx="4406">
                  <c:v>9.08</c:v>
                </c:pt>
                <c:pt idx="4407">
                  <c:v>314.54999999999995</c:v>
                </c:pt>
                <c:pt idx="4408">
                  <c:v>4.91</c:v>
                </c:pt>
                <c:pt idx="4409">
                  <c:v>5.78</c:v>
                </c:pt>
                <c:pt idx="4410">
                  <c:v>107.94</c:v>
                </c:pt>
                <c:pt idx="4411">
                  <c:v>19.649999999999999</c:v>
                </c:pt>
                <c:pt idx="4412">
                  <c:v>617.97</c:v>
                </c:pt>
                <c:pt idx="4413">
                  <c:v>59.699999999999996</c:v>
                </c:pt>
                <c:pt idx="4414">
                  <c:v>387.99</c:v>
                </c:pt>
                <c:pt idx="4415">
                  <c:v>575.91999999999996</c:v>
                </c:pt>
                <c:pt idx="4416">
                  <c:v>30.4</c:v>
                </c:pt>
                <c:pt idx="4417">
                  <c:v>478.24</c:v>
                </c:pt>
                <c:pt idx="4418">
                  <c:v>190.84800000000001</c:v>
                </c:pt>
                <c:pt idx="4419">
                  <c:v>5.4840000000000009</c:v>
                </c:pt>
                <c:pt idx="4420">
                  <c:v>40.92</c:v>
                </c:pt>
                <c:pt idx="4421">
                  <c:v>15.552000000000003</c:v>
                </c:pt>
                <c:pt idx="4422">
                  <c:v>17.239999999999998</c:v>
                </c:pt>
                <c:pt idx="4423">
                  <c:v>302.94</c:v>
                </c:pt>
                <c:pt idx="4424">
                  <c:v>34.75</c:v>
                </c:pt>
                <c:pt idx="4425">
                  <c:v>113.94</c:v>
                </c:pt>
                <c:pt idx="4426">
                  <c:v>55.98</c:v>
                </c:pt>
                <c:pt idx="4427">
                  <c:v>27.18</c:v>
                </c:pt>
                <c:pt idx="4428">
                  <c:v>1805.88</c:v>
                </c:pt>
                <c:pt idx="4429">
                  <c:v>70.949999999999989</c:v>
                </c:pt>
                <c:pt idx="4430">
                  <c:v>20</c:v>
                </c:pt>
                <c:pt idx="4431">
                  <c:v>7.98</c:v>
                </c:pt>
                <c:pt idx="4432">
                  <c:v>24.1</c:v>
                </c:pt>
                <c:pt idx="4433">
                  <c:v>8.75</c:v>
                </c:pt>
                <c:pt idx="4434">
                  <c:v>842.94</c:v>
                </c:pt>
                <c:pt idx="4435">
                  <c:v>2.1819999999999995</c:v>
                </c:pt>
                <c:pt idx="4436">
                  <c:v>27.384</c:v>
                </c:pt>
                <c:pt idx="4437">
                  <c:v>26.405999999999992</c:v>
                </c:pt>
                <c:pt idx="4438">
                  <c:v>10.368000000000002</c:v>
                </c:pt>
                <c:pt idx="4439">
                  <c:v>23.680000000000003</c:v>
                </c:pt>
                <c:pt idx="4440">
                  <c:v>109.95</c:v>
                </c:pt>
                <c:pt idx="4441">
                  <c:v>965.84999999999991</c:v>
                </c:pt>
                <c:pt idx="4442">
                  <c:v>29.2</c:v>
                </c:pt>
                <c:pt idx="4443">
                  <c:v>32.400000000000006</c:v>
                </c:pt>
                <c:pt idx="4444">
                  <c:v>78.349999999999994</c:v>
                </c:pt>
                <c:pt idx="4445">
                  <c:v>31.68</c:v>
                </c:pt>
                <c:pt idx="4446">
                  <c:v>29.12</c:v>
                </c:pt>
                <c:pt idx="4447">
                  <c:v>169.45</c:v>
                </c:pt>
                <c:pt idx="4448">
                  <c:v>12.56</c:v>
                </c:pt>
                <c:pt idx="4449">
                  <c:v>6.48</c:v>
                </c:pt>
                <c:pt idx="4450">
                  <c:v>186.69</c:v>
                </c:pt>
                <c:pt idx="4451">
                  <c:v>25.4</c:v>
                </c:pt>
                <c:pt idx="4452">
                  <c:v>43.96</c:v>
                </c:pt>
                <c:pt idx="4453">
                  <c:v>1279.165</c:v>
                </c:pt>
                <c:pt idx="4454">
                  <c:v>27.92</c:v>
                </c:pt>
                <c:pt idx="4455">
                  <c:v>129.56800000000001</c:v>
                </c:pt>
                <c:pt idx="4456">
                  <c:v>6.3680000000000003</c:v>
                </c:pt>
                <c:pt idx="4457">
                  <c:v>244.54999999999998</c:v>
                </c:pt>
                <c:pt idx="4458">
                  <c:v>1332.4960000000001</c:v>
                </c:pt>
                <c:pt idx="4459">
                  <c:v>32.776000000000003</c:v>
                </c:pt>
                <c:pt idx="4460">
                  <c:v>147.184</c:v>
                </c:pt>
                <c:pt idx="4461">
                  <c:v>54.384000000000007</c:v>
                </c:pt>
                <c:pt idx="4462">
                  <c:v>76.77600000000001</c:v>
                </c:pt>
                <c:pt idx="4463">
                  <c:v>14.352000000000002</c:v>
                </c:pt>
                <c:pt idx="4464">
                  <c:v>209.79200000000003</c:v>
                </c:pt>
                <c:pt idx="4465">
                  <c:v>3.3040000000000003</c:v>
                </c:pt>
                <c:pt idx="4466">
                  <c:v>16.38</c:v>
                </c:pt>
                <c:pt idx="4467">
                  <c:v>167.96</c:v>
                </c:pt>
                <c:pt idx="4468">
                  <c:v>321.56799999999998</c:v>
                </c:pt>
                <c:pt idx="4469">
                  <c:v>12.96</c:v>
                </c:pt>
                <c:pt idx="4470">
                  <c:v>128.05799999999999</c:v>
                </c:pt>
                <c:pt idx="4471">
                  <c:v>63.686</c:v>
                </c:pt>
                <c:pt idx="4472">
                  <c:v>239.976</c:v>
                </c:pt>
                <c:pt idx="4473">
                  <c:v>344.22</c:v>
                </c:pt>
                <c:pt idx="4474">
                  <c:v>15.552000000000003</c:v>
                </c:pt>
                <c:pt idx="4475">
                  <c:v>21.248000000000001</c:v>
                </c:pt>
                <c:pt idx="4476">
                  <c:v>8.4480000000000004</c:v>
                </c:pt>
                <c:pt idx="4477">
                  <c:v>333.09000000000003</c:v>
                </c:pt>
                <c:pt idx="4478">
                  <c:v>248.98</c:v>
                </c:pt>
                <c:pt idx="4479">
                  <c:v>24.900000000000002</c:v>
                </c:pt>
                <c:pt idx="4480">
                  <c:v>15.260000000000002</c:v>
                </c:pt>
                <c:pt idx="4481">
                  <c:v>43.32</c:v>
                </c:pt>
                <c:pt idx="4482">
                  <c:v>43.584000000000003</c:v>
                </c:pt>
                <c:pt idx="4483">
                  <c:v>116.28</c:v>
                </c:pt>
                <c:pt idx="4484">
                  <c:v>9.2959999999999994</c:v>
                </c:pt>
                <c:pt idx="4485">
                  <c:v>19.440000000000001</c:v>
                </c:pt>
                <c:pt idx="4486">
                  <c:v>314.54999999999995</c:v>
                </c:pt>
                <c:pt idx="4487">
                  <c:v>16.269999999999996</c:v>
                </c:pt>
                <c:pt idx="4488">
                  <c:v>69.12</c:v>
                </c:pt>
                <c:pt idx="4489">
                  <c:v>4.4699999999999989</c:v>
                </c:pt>
                <c:pt idx="4490">
                  <c:v>418.29599999999994</c:v>
                </c:pt>
                <c:pt idx="4491">
                  <c:v>659.98799999999994</c:v>
                </c:pt>
                <c:pt idx="4492">
                  <c:v>8.1280000000000001</c:v>
                </c:pt>
                <c:pt idx="4493">
                  <c:v>36.288000000000011</c:v>
                </c:pt>
                <c:pt idx="4494">
                  <c:v>909.7199999999998</c:v>
                </c:pt>
                <c:pt idx="4495">
                  <c:v>917.92349999999988</c:v>
                </c:pt>
                <c:pt idx="4496">
                  <c:v>38.880000000000003</c:v>
                </c:pt>
                <c:pt idx="4497">
                  <c:v>631.17600000000016</c:v>
                </c:pt>
                <c:pt idx="4498">
                  <c:v>12.96</c:v>
                </c:pt>
                <c:pt idx="4499">
                  <c:v>12.96</c:v>
                </c:pt>
                <c:pt idx="4500">
                  <c:v>23.2</c:v>
                </c:pt>
                <c:pt idx="4501">
                  <c:v>25.920000000000005</c:v>
                </c:pt>
                <c:pt idx="4502">
                  <c:v>21.312000000000005</c:v>
                </c:pt>
                <c:pt idx="4503">
                  <c:v>173.65600000000003</c:v>
                </c:pt>
                <c:pt idx="4504">
                  <c:v>361.96</c:v>
                </c:pt>
                <c:pt idx="4505">
                  <c:v>62.849999999999994</c:v>
                </c:pt>
                <c:pt idx="4506">
                  <c:v>818.37600000000009</c:v>
                </c:pt>
                <c:pt idx="4507">
                  <c:v>20.34</c:v>
                </c:pt>
                <c:pt idx="4508">
                  <c:v>23.99</c:v>
                </c:pt>
                <c:pt idx="4509">
                  <c:v>171.28800000000001</c:v>
                </c:pt>
                <c:pt idx="4510">
                  <c:v>37.299999999999997</c:v>
                </c:pt>
                <c:pt idx="4511">
                  <c:v>81.96</c:v>
                </c:pt>
                <c:pt idx="4512">
                  <c:v>54.792000000000009</c:v>
                </c:pt>
                <c:pt idx="4513">
                  <c:v>10.784000000000001</c:v>
                </c:pt>
                <c:pt idx="4514">
                  <c:v>290.98</c:v>
                </c:pt>
                <c:pt idx="4515">
                  <c:v>36.44</c:v>
                </c:pt>
                <c:pt idx="4516">
                  <c:v>21.400000000000002</c:v>
                </c:pt>
                <c:pt idx="4517">
                  <c:v>48.664000000000001</c:v>
                </c:pt>
                <c:pt idx="4518">
                  <c:v>16.559999999999999</c:v>
                </c:pt>
                <c:pt idx="4519">
                  <c:v>1347.5200000000002</c:v>
                </c:pt>
                <c:pt idx="4520">
                  <c:v>62.31</c:v>
                </c:pt>
                <c:pt idx="4521">
                  <c:v>20.32</c:v>
                </c:pt>
                <c:pt idx="4522">
                  <c:v>9.4320000000000004</c:v>
                </c:pt>
                <c:pt idx="4523">
                  <c:v>34.86</c:v>
                </c:pt>
                <c:pt idx="4524">
                  <c:v>89.34</c:v>
                </c:pt>
                <c:pt idx="4525">
                  <c:v>269.98</c:v>
                </c:pt>
                <c:pt idx="4526">
                  <c:v>99.9</c:v>
                </c:pt>
                <c:pt idx="4527">
                  <c:v>39.08</c:v>
                </c:pt>
                <c:pt idx="4528">
                  <c:v>116.83199999999999</c:v>
                </c:pt>
                <c:pt idx="4529">
                  <c:v>2.2959999999999994</c:v>
                </c:pt>
                <c:pt idx="4530">
                  <c:v>408.00599999999997</c:v>
                </c:pt>
                <c:pt idx="4531">
                  <c:v>40.44</c:v>
                </c:pt>
                <c:pt idx="4532">
                  <c:v>122.352</c:v>
                </c:pt>
                <c:pt idx="4533">
                  <c:v>15.28</c:v>
                </c:pt>
                <c:pt idx="4534">
                  <c:v>11.96</c:v>
                </c:pt>
                <c:pt idx="4535">
                  <c:v>15.84</c:v>
                </c:pt>
                <c:pt idx="4536">
                  <c:v>86.376000000000005</c:v>
                </c:pt>
                <c:pt idx="4537">
                  <c:v>18.240000000000002</c:v>
                </c:pt>
                <c:pt idx="4538">
                  <c:v>13.12</c:v>
                </c:pt>
                <c:pt idx="4539">
                  <c:v>105.98</c:v>
                </c:pt>
                <c:pt idx="4540">
                  <c:v>493.9199999999999</c:v>
                </c:pt>
                <c:pt idx="4541">
                  <c:v>5.9359999999999991</c:v>
                </c:pt>
                <c:pt idx="4542">
                  <c:v>325.86</c:v>
                </c:pt>
                <c:pt idx="4543">
                  <c:v>383.60699999999997</c:v>
                </c:pt>
                <c:pt idx="4544">
                  <c:v>148.47999999999999</c:v>
                </c:pt>
                <c:pt idx="4545">
                  <c:v>537.54399999999998</c:v>
                </c:pt>
                <c:pt idx="4546">
                  <c:v>1.9279999999999997</c:v>
                </c:pt>
                <c:pt idx="4547">
                  <c:v>6.911999999999999</c:v>
                </c:pt>
                <c:pt idx="4548">
                  <c:v>7.76</c:v>
                </c:pt>
                <c:pt idx="4549">
                  <c:v>659.16800000000012</c:v>
                </c:pt>
                <c:pt idx="4550">
                  <c:v>5.76</c:v>
                </c:pt>
                <c:pt idx="4551">
                  <c:v>351.21600000000001</c:v>
                </c:pt>
                <c:pt idx="4552">
                  <c:v>230.28000000000003</c:v>
                </c:pt>
                <c:pt idx="4553">
                  <c:v>12.84</c:v>
                </c:pt>
                <c:pt idx="4554">
                  <c:v>56.820000000000007</c:v>
                </c:pt>
                <c:pt idx="4555">
                  <c:v>31.56</c:v>
                </c:pt>
                <c:pt idx="4556">
                  <c:v>27.92</c:v>
                </c:pt>
                <c:pt idx="4557">
                  <c:v>8.5590000000000011</c:v>
                </c:pt>
                <c:pt idx="4558">
                  <c:v>49.568000000000005</c:v>
                </c:pt>
                <c:pt idx="4559">
                  <c:v>127.869</c:v>
                </c:pt>
                <c:pt idx="4560">
                  <c:v>271.44</c:v>
                </c:pt>
                <c:pt idx="4561">
                  <c:v>110.352</c:v>
                </c:pt>
                <c:pt idx="4562">
                  <c:v>36.4</c:v>
                </c:pt>
                <c:pt idx="4563">
                  <c:v>419.13599999999997</c:v>
                </c:pt>
                <c:pt idx="4564">
                  <c:v>100.70400000000001</c:v>
                </c:pt>
                <c:pt idx="4565">
                  <c:v>45.216000000000001</c:v>
                </c:pt>
                <c:pt idx="4566">
                  <c:v>28.782000000000004</c:v>
                </c:pt>
                <c:pt idx="4567">
                  <c:v>24.448</c:v>
                </c:pt>
                <c:pt idx="4568">
                  <c:v>10.475999999999999</c:v>
                </c:pt>
                <c:pt idx="4569">
                  <c:v>76.14</c:v>
                </c:pt>
                <c:pt idx="4570">
                  <c:v>21.240000000000002</c:v>
                </c:pt>
                <c:pt idx="4571">
                  <c:v>127.96</c:v>
                </c:pt>
                <c:pt idx="4572">
                  <c:v>479.98400000000004</c:v>
                </c:pt>
                <c:pt idx="4573">
                  <c:v>657.93</c:v>
                </c:pt>
                <c:pt idx="4574">
                  <c:v>33.479999999999997</c:v>
                </c:pt>
                <c:pt idx="4575">
                  <c:v>13.899999999999999</c:v>
                </c:pt>
                <c:pt idx="4576">
                  <c:v>26.86</c:v>
                </c:pt>
                <c:pt idx="4577">
                  <c:v>9.5840000000000014</c:v>
                </c:pt>
                <c:pt idx="4578">
                  <c:v>113.10000000000001</c:v>
                </c:pt>
                <c:pt idx="4579">
                  <c:v>65.78</c:v>
                </c:pt>
                <c:pt idx="4580">
                  <c:v>239.70000000000002</c:v>
                </c:pt>
                <c:pt idx="4581">
                  <c:v>25.632000000000001</c:v>
                </c:pt>
                <c:pt idx="4582">
                  <c:v>23.616</c:v>
                </c:pt>
                <c:pt idx="4583">
                  <c:v>8.26</c:v>
                </c:pt>
                <c:pt idx="4584">
                  <c:v>76.58</c:v>
                </c:pt>
                <c:pt idx="4585">
                  <c:v>8.8000000000000007</c:v>
                </c:pt>
                <c:pt idx="4586">
                  <c:v>590.35199999999998</c:v>
                </c:pt>
                <c:pt idx="4587">
                  <c:v>5.58</c:v>
                </c:pt>
                <c:pt idx="4588">
                  <c:v>25.02</c:v>
                </c:pt>
                <c:pt idx="4589">
                  <c:v>452.55000000000007</c:v>
                </c:pt>
                <c:pt idx="4590">
                  <c:v>17.760000000000002</c:v>
                </c:pt>
                <c:pt idx="4591">
                  <c:v>302.38400000000001</c:v>
                </c:pt>
                <c:pt idx="4592">
                  <c:v>146.352</c:v>
                </c:pt>
                <c:pt idx="4593">
                  <c:v>7.9</c:v>
                </c:pt>
                <c:pt idx="4594">
                  <c:v>902.71199999999999</c:v>
                </c:pt>
                <c:pt idx="4595">
                  <c:v>53.97</c:v>
                </c:pt>
                <c:pt idx="4596">
                  <c:v>33.92</c:v>
                </c:pt>
                <c:pt idx="4597">
                  <c:v>21.81</c:v>
                </c:pt>
                <c:pt idx="4598">
                  <c:v>91.6</c:v>
                </c:pt>
                <c:pt idx="4599">
                  <c:v>150.97999999999999</c:v>
                </c:pt>
                <c:pt idx="4600">
                  <c:v>137.25</c:v>
                </c:pt>
                <c:pt idx="4601">
                  <c:v>11.52</c:v>
                </c:pt>
                <c:pt idx="4602">
                  <c:v>18.272000000000002</c:v>
                </c:pt>
                <c:pt idx="4603">
                  <c:v>153.72800000000001</c:v>
                </c:pt>
                <c:pt idx="4604">
                  <c:v>12.224</c:v>
                </c:pt>
                <c:pt idx="4605">
                  <c:v>167.94400000000002</c:v>
                </c:pt>
                <c:pt idx="4606">
                  <c:v>45.99</c:v>
                </c:pt>
                <c:pt idx="4607">
                  <c:v>535.41</c:v>
                </c:pt>
                <c:pt idx="4608">
                  <c:v>6.0960000000000001</c:v>
                </c:pt>
                <c:pt idx="4609">
                  <c:v>45.36</c:v>
                </c:pt>
                <c:pt idx="4610">
                  <c:v>47.12</c:v>
                </c:pt>
                <c:pt idx="4611">
                  <c:v>31.36</c:v>
                </c:pt>
                <c:pt idx="4612">
                  <c:v>47.616</c:v>
                </c:pt>
                <c:pt idx="4613">
                  <c:v>23.480000000000004</c:v>
                </c:pt>
                <c:pt idx="4614">
                  <c:v>62.789999999999992</c:v>
                </c:pt>
                <c:pt idx="4615">
                  <c:v>28.44</c:v>
                </c:pt>
                <c:pt idx="4616">
                  <c:v>134.376</c:v>
                </c:pt>
                <c:pt idx="4617">
                  <c:v>589.9</c:v>
                </c:pt>
                <c:pt idx="4618">
                  <c:v>542.93999999999994</c:v>
                </c:pt>
                <c:pt idx="4619">
                  <c:v>2879.9520000000002</c:v>
                </c:pt>
                <c:pt idx="4620">
                  <c:v>90.480000000000018</c:v>
                </c:pt>
                <c:pt idx="4621">
                  <c:v>77.55</c:v>
                </c:pt>
                <c:pt idx="4622">
                  <c:v>8.8320000000000007</c:v>
                </c:pt>
                <c:pt idx="4623">
                  <c:v>177.536</c:v>
                </c:pt>
                <c:pt idx="4624">
                  <c:v>258.48</c:v>
                </c:pt>
                <c:pt idx="4625">
                  <c:v>14.135999999999999</c:v>
                </c:pt>
                <c:pt idx="4626">
                  <c:v>77.55</c:v>
                </c:pt>
                <c:pt idx="4627">
                  <c:v>24.88</c:v>
                </c:pt>
                <c:pt idx="4628">
                  <c:v>140.75</c:v>
                </c:pt>
                <c:pt idx="4629">
                  <c:v>36.630000000000003</c:v>
                </c:pt>
                <c:pt idx="4630">
                  <c:v>17.14</c:v>
                </c:pt>
                <c:pt idx="4631">
                  <c:v>51.75</c:v>
                </c:pt>
                <c:pt idx="4632">
                  <c:v>123.96000000000001</c:v>
                </c:pt>
                <c:pt idx="4633">
                  <c:v>586.39800000000002</c:v>
                </c:pt>
                <c:pt idx="4634">
                  <c:v>80.98</c:v>
                </c:pt>
                <c:pt idx="4635">
                  <c:v>242.94</c:v>
                </c:pt>
                <c:pt idx="4636">
                  <c:v>123.92</c:v>
                </c:pt>
                <c:pt idx="4637">
                  <c:v>12.39</c:v>
                </c:pt>
                <c:pt idx="4638">
                  <c:v>47.3</c:v>
                </c:pt>
                <c:pt idx="4639">
                  <c:v>1599.92</c:v>
                </c:pt>
                <c:pt idx="4640">
                  <c:v>11.09</c:v>
                </c:pt>
                <c:pt idx="4641">
                  <c:v>3.1680000000000006</c:v>
                </c:pt>
                <c:pt idx="4642">
                  <c:v>579.13599999999997</c:v>
                </c:pt>
                <c:pt idx="4643">
                  <c:v>6.3680000000000003</c:v>
                </c:pt>
                <c:pt idx="4644">
                  <c:v>558.4</c:v>
                </c:pt>
                <c:pt idx="4645">
                  <c:v>145.76400000000001</c:v>
                </c:pt>
                <c:pt idx="4646">
                  <c:v>13.620000000000001</c:v>
                </c:pt>
                <c:pt idx="4647">
                  <c:v>434.64600000000002</c:v>
                </c:pt>
                <c:pt idx="4648">
                  <c:v>440.18999999999994</c:v>
                </c:pt>
                <c:pt idx="4649">
                  <c:v>64.400000000000006</c:v>
                </c:pt>
                <c:pt idx="4650">
                  <c:v>244.54999999999998</c:v>
                </c:pt>
                <c:pt idx="4651">
                  <c:v>195.76</c:v>
                </c:pt>
                <c:pt idx="4652">
                  <c:v>11.76</c:v>
                </c:pt>
                <c:pt idx="4653">
                  <c:v>166.45</c:v>
                </c:pt>
                <c:pt idx="4654">
                  <c:v>2.88</c:v>
                </c:pt>
                <c:pt idx="4655">
                  <c:v>45.248000000000005</c:v>
                </c:pt>
                <c:pt idx="4656">
                  <c:v>59.903999999999996</c:v>
                </c:pt>
                <c:pt idx="4657">
                  <c:v>23.696000000000002</c:v>
                </c:pt>
                <c:pt idx="4658">
                  <c:v>7.9680000000000009</c:v>
                </c:pt>
                <c:pt idx="4659">
                  <c:v>18.2</c:v>
                </c:pt>
                <c:pt idx="4660">
                  <c:v>27.552000000000003</c:v>
                </c:pt>
                <c:pt idx="4661">
                  <c:v>844.11599999999987</c:v>
                </c:pt>
                <c:pt idx="4662">
                  <c:v>76.75200000000001</c:v>
                </c:pt>
                <c:pt idx="4663">
                  <c:v>3</c:v>
                </c:pt>
                <c:pt idx="4664">
                  <c:v>7.5060000000000002</c:v>
                </c:pt>
                <c:pt idx="4665">
                  <c:v>16.559999999999999</c:v>
                </c:pt>
                <c:pt idx="4666">
                  <c:v>79.92</c:v>
                </c:pt>
                <c:pt idx="4667">
                  <c:v>69.98</c:v>
                </c:pt>
                <c:pt idx="4668">
                  <c:v>11.059999999999999</c:v>
                </c:pt>
                <c:pt idx="4669">
                  <c:v>623.46479999999997</c:v>
                </c:pt>
                <c:pt idx="4670">
                  <c:v>772.68000000000006</c:v>
                </c:pt>
                <c:pt idx="4671">
                  <c:v>283.14000000000004</c:v>
                </c:pt>
                <c:pt idx="4672">
                  <c:v>635.96</c:v>
                </c:pt>
                <c:pt idx="4673">
                  <c:v>118.99</c:v>
                </c:pt>
                <c:pt idx="4674">
                  <c:v>272.94</c:v>
                </c:pt>
                <c:pt idx="4675">
                  <c:v>15.008000000000003</c:v>
                </c:pt>
                <c:pt idx="4676">
                  <c:v>33.088000000000001</c:v>
                </c:pt>
                <c:pt idx="4677">
                  <c:v>80.98</c:v>
                </c:pt>
                <c:pt idx="4678">
                  <c:v>82.800000000000011</c:v>
                </c:pt>
                <c:pt idx="4679">
                  <c:v>21.36</c:v>
                </c:pt>
                <c:pt idx="4680">
                  <c:v>62.048000000000002</c:v>
                </c:pt>
                <c:pt idx="4681">
                  <c:v>29.61</c:v>
                </c:pt>
                <c:pt idx="4682">
                  <c:v>863.928</c:v>
                </c:pt>
                <c:pt idx="4683">
                  <c:v>241.92</c:v>
                </c:pt>
                <c:pt idx="4684">
                  <c:v>163.88</c:v>
                </c:pt>
                <c:pt idx="4685">
                  <c:v>3.4860000000000002</c:v>
                </c:pt>
                <c:pt idx="4686">
                  <c:v>10.584</c:v>
                </c:pt>
                <c:pt idx="4687">
                  <c:v>440.91</c:v>
                </c:pt>
                <c:pt idx="4688">
                  <c:v>5.7150000000000016</c:v>
                </c:pt>
                <c:pt idx="4689">
                  <c:v>51.967999999999996</c:v>
                </c:pt>
                <c:pt idx="4690">
                  <c:v>71.975999999999999</c:v>
                </c:pt>
                <c:pt idx="4691">
                  <c:v>242.35200000000003</c:v>
                </c:pt>
                <c:pt idx="4692">
                  <c:v>221.92000000000002</c:v>
                </c:pt>
                <c:pt idx="4693">
                  <c:v>8.4480000000000004</c:v>
                </c:pt>
                <c:pt idx="4694">
                  <c:v>29.52</c:v>
                </c:pt>
                <c:pt idx="4695">
                  <c:v>302.94</c:v>
                </c:pt>
                <c:pt idx="4696">
                  <c:v>142.36000000000001</c:v>
                </c:pt>
                <c:pt idx="4697">
                  <c:v>546.66</c:v>
                </c:pt>
                <c:pt idx="4698">
                  <c:v>212.13</c:v>
                </c:pt>
                <c:pt idx="4699">
                  <c:v>5.2480000000000002</c:v>
                </c:pt>
                <c:pt idx="4700">
                  <c:v>74.415999999999997</c:v>
                </c:pt>
                <c:pt idx="4701">
                  <c:v>6.8480000000000008</c:v>
                </c:pt>
                <c:pt idx="4702">
                  <c:v>7.9959999999999996</c:v>
                </c:pt>
                <c:pt idx="4703">
                  <c:v>8.711999999999998</c:v>
                </c:pt>
                <c:pt idx="4704">
                  <c:v>65.17</c:v>
                </c:pt>
                <c:pt idx="4705">
                  <c:v>14.62</c:v>
                </c:pt>
                <c:pt idx="4706">
                  <c:v>173.24</c:v>
                </c:pt>
                <c:pt idx="4707">
                  <c:v>895.92</c:v>
                </c:pt>
                <c:pt idx="4708">
                  <c:v>130.71</c:v>
                </c:pt>
                <c:pt idx="4709">
                  <c:v>11.68</c:v>
                </c:pt>
                <c:pt idx="4710">
                  <c:v>62.31</c:v>
                </c:pt>
                <c:pt idx="4711">
                  <c:v>0.85200000000000009</c:v>
                </c:pt>
                <c:pt idx="4712">
                  <c:v>36.288000000000011</c:v>
                </c:pt>
                <c:pt idx="4713">
                  <c:v>56.567999999999998</c:v>
                </c:pt>
                <c:pt idx="4714">
                  <c:v>344.70400000000001</c:v>
                </c:pt>
                <c:pt idx="4715">
                  <c:v>201.584</c:v>
                </c:pt>
                <c:pt idx="4716">
                  <c:v>521.96</c:v>
                </c:pt>
                <c:pt idx="4717">
                  <c:v>8.2200000000000006</c:v>
                </c:pt>
                <c:pt idx="4718">
                  <c:v>45.36</c:v>
                </c:pt>
                <c:pt idx="4719">
                  <c:v>947.17000000000007</c:v>
                </c:pt>
                <c:pt idx="4720">
                  <c:v>61.96</c:v>
                </c:pt>
                <c:pt idx="4721">
                  <c:v>268.935</c:v>
                </c:pt>
                <c:pt idx="4722">
                  <c:v>7.58</c:v>
                </c:pt>
                <c:pt idx="4723">
                  <c:v>14.73</c:v>
                </c:pt>
                <c:pt idx="4724">
                  <c:v>9.8880000000000017</c:v>
                </c:pt>
                <c:pt idx="4725">
                  <c:v>671.5440000000001</c:v>
                </c:pt>
                <c:pt idx="4726">
                  <c:v>1117.92</c:v>
                </c:pt>
                <c:pt idx="4727">
                  <c:v>275.952</c:v>
                </c:pt>
                <c:pt idx="4728">
                  <c:v>123.14399999999999</c:v>
                </c:pt>
                <c:pt idx="4729">
                  <c:v>15.576000000000001</c:v>
                </c:pt>
                <c:pt idx="4730">
                  <c:v>212.64</c:v>
                </c:pt>
                <c:pt idx="4731">
                  <c:v>9.870000000000001</c:v>
                </c:pt>
                <c:pt idx="4732">
                  <c:v>53.25</c:v>
                </c:pt>
                <c:pt idx="4733">
                  <c:v>19.919999999999998</c:v>
                </c:pt>
                <c:pt idx="4734">
                  <c:v>658.74599999999998</c:v>
                </c:pt>
                <c:pt idx="4735">
                  <c:v>8.26</c:v>
                </c:pt>
                <c:pt idx="4736">
                  <c:v>29.84</c:v>
                </c:pt>
                <c:pt idx="4737">
                  <c:v>67.98</c:v>
                </c:pt>
                <c:pt idx="4738">
                  <c:v>61.06</c:v>
                </c:pt>
                <c:pt idx="4739">
                  <c:v>35.544000000000004</c:v>
                </c:pt>
                <c:pt idx="4740">
                  <c:v>9.9600000000000009</c:v>
                </c:pt>
                <c:pt idx="4741">
                  <c:v>9.2099999999999991</c:v>
                </c:pt>
                <c:pt idx="4742">
                  <c:v>27.93</c:v>
                </c:pt>
                <c:pt idx="4743">
                  <c:v>7.9</c:v>
                </c:pt>
                <c:pt idx="4744">
                  <c:v>221.16</c:v>
                </c:pt>
                <c:pt idx="4745">
                  <c:v>127.96</c:v>
                </c:pt>
                <c:pt idx="4746">
                  <c:v>18.690000000000001</c:v>
                </c:pt>
                <c:pt idx="4747">
                  <c:v>25.349999999999998</c:v>
                </c:pt>
                <c:pt idx="4748">
                  <c:v>35.28</c:v>
                </c:pt>
                <c:pt idx="4749">
                  <c:v>33.4</c:v>
                </c:pt>
                <c:pt idx="4750">
                  <c:v>837.59999999999991</c:v>
                </c:pt>
                <c:pt idx="4751">
                  <c:v>40.68</c:v>
                </c:pt>
                <c:pt idx="4752">
                  <c:v>209.56799999999998</c:v>
                </c:pt>
                <c:pt idx="4753">
                  <c:v>22.368000000000002</c:v>
                </c:pt>
                <c:pt idx="4754">
                  <c:v>3.8820000000000006</c:v>
                </c:pt>
                <c:pt idx="4755">
                  <c:v>115.29600000000001</c:v>
                </c:pt>
                <c:pt idx="4756">
                  <c:v>1.9080000000000004</c:v>
                </c:pt>
                <c:pt idx="4757">
                  <c:v>43.371999999999993</c:v>
                </c:pt>
                <c:pt idx="4758">
                  <c:v>783.96</c:v>
                </c:pt>
                <c:pt idx="4759">
                  <c:v>48.896000000000001</c:v>
                </c:pt>
                <c:pt idx="4760">
                  <c:v>7.8560000000000008</c:v>
                </c:pt>
                <c:pt idx="4761">
                  <c:v>5.9039999999999999</c:v>
                </c:pt>
                <c:pt idx="4762">
                  <c:v>13.712000000000002</c:v>
                </c:pt>
                <c:pt idx="4763">
                  <c:v>182.94</c:v>
                </c:pt>
                <c:pt idx="4764">
                  <c:v>27.76</c:v>
                </c:pt>
                <c:pt idx="4765">
                  <c:v>25.99</c:v>
                </c:pt>
                <c:pt idx="4766">
                  <c:v>113.52000000000001</c:v>
                </c:pt>
                <c:pt idx="4767">
                  <c:v>359.88</c:v>
                </c:pt>
                <c:pt idx="4768">
                  <c:v>25.344000000000001</c:v>
                </c:pt>
                <c:pt idx="4769">
                  <c:v>11.952000000000002</c:v>
                </c:pt>
                <c:pt idx="4770">
                  <c:v>6.24</c:v>
                </c:pt>
                <c:pt idx="4771">
                  <c:v>742.33600000000001</c:v>
                </c:pt>
                <c:pt idx="4772">
                  <c:v>6.4640000000000004</c:v>
                </c:pt>
                <c:pt idx="4773">
                  <c:v>11.52</c:v>
                </c:pt>
                <c:pt idx="4774">
                  <c:v>222.38400000000001</c:v>
                </c:pt>
                <c:pt idx="4775">
                  <c:v>23.36</c:v>
                </c:pt>
                <c:pt idx="4776">
                  <c:v>8.67</c:v>
                </c:pt>
                <c:pt idx="4777">
                  <c:v>25.71</c:v>
                </c:pt>
                <c:pt idx="4778">
                  <c:v>100.94</c:v>
                </c:pt>
                <c:pt idx="4779">
                  <c:v>63.882000000000005</c:v>
                </c:pt>
                <c:pt idx="4780">
                  <c:v>683.14399999999989</c:v>
                </c:pt>
                <c:pt idx="4781">
                  <c:v>1.4759999999999995</c:v>
                </c:pt>
                <c:pt idx="4782">
                  <c:v>40.711999999999996</c:v>
                </c:pt>
                <c:pt idx="4783">
                  <c:v>279.89999999999998</c:v>
                </c:pt>
                <c:pt idx="4784">
                  <c:v>13.120000000000001</c:v>
                </c:pt>
                <c:pt idx="4785">
                  <c:v>69.576000000000008</c:v>
                </c:pt>
                <c:pt idx="4786">
                  <c:v>4.2240000000000002</c:v>
                </c:pt>
                <c:pt idx="4787">
                  <c:v>58.08</c:v>
                </c:pt>
                <c:pt idx="4788">
                  <c:v>52.416000000000004</c:v>
                </c:pt>
                <c:pt idx="4789">
                  <c:v>54.920000000000009</c:v>
                </c:pt>
                <c:pt idx="4790">
                  <c:v>364.95</c:v>
                </c:pt>
                <c:pt idx="4791">
                  <c:v>85.055999999999997</c:v>
                </c:pt>
                <c:pt idx="4792">
                  <c:v>27.695999999999998</c:v>
                </c:pt>
                <c:pt idx="4793">
                  <c:v>24.96</c:v>
                </c:pt>
                <c:pt idx="4794">
                  <c:v>43.13</c:v>
                </c:pt>
                <c:pt idx="4795">
                  <c:v>5.64</c:v>
                </c:pt>
                <c:pt idx="4796">
                  <c:v>57.582000000000008</c:v>
                </c:pt>
                <c:pt idx="4797">
                  <c:v>31.104000000000006</c:v>
                </c:pt>
                <c:pt idx="4798">
                  <c:v>30.192</c:v>
                </c:pt>
                <c:pt idx="4799">
                  <c:v>43.6</c:v>
                </c:pt>
                <c:pt idx="4800">
                  <c:v>4.7679999999999998</c:v>
                </c:pt>
                <c:pt idx="4801">
                  <c:v>10.380000000000003</c:v>
                </c:pt>
                <c:pt idx="4802">
                  <c:v>13.392000000000003</c:v>
                </c:pt>
                <c:pt idx="4803">
                  <c:v>39.593999999999994</c:v>
                </c:pt>
                <c:pt idx="4804">
                  <c:v>91.00800000000001</c:v>
                </c:pt>
                <c:pt idx="4805">
                  <c:v>37.94</c:v>
                </c:pt>
                <c:pt idx="4806">
                  <c:v>42.800000000000004</c:v>
                </c:pt>
                <c:pt idx="4807">
                  <c:v>33.630000000000003</c:v>
                </c:pt>
                <c:pt idx="4808">
                  <c:v>62.808000000000007</c:v>
                </c:pt>
                <c:pt idx="4809">
                  <c:v>195.64</c:v>
                </c:pt>
                <c:pt idx="4810">
                  <c:v>239.9</c:v>
                </c:pt>
                <c:pt idx="4811">
                  <c:v>380.05799999999994</c:v>
                </c:pt>
                <c:pt idx="4812">
                  <c:v>1199.9759999999999</c:v>
                </c:pt>
                <c:pt idx="4813">
                  <c:v>48.576000000000001</c:v>
                </c:pt>
                <c:pt idx="4814">
                  <c:v>17.940000000000001</c:v>
                </c:pt>
                <c:pt idx="4815">
                  <c:v>18.264000000000003</c:v>
                </c:pt>
                <c:pt idx="4816">
                  <c:v>34.655999999999999</c:v>
                </c:pt>
                <c:pt idx="4817">
                  <c:v>81.552000000000007</c:v>
                </c:pt>
                <c:pt idx="4818">
                  <c:v>227.13600000000002</c:v>
                </c:pt>
                <c:pt idx="4819">
                  <c:v>10.36</c:v>
                </c:pt>
                <c:pt idx="4820">
                  <c:v>463.24799999999988</c:v>
                </c:pt>
                <c:pt idx="4821">
                  <c:v>383.952</c:v>
                </c:pt>
                <c:pt idx="4822">
                  <c:v>44.856000000000009</c:v>
                </c:pt>
                <c:pt idx="4823">
                  <c:v>30.345000000000006</c:v>
                </c:pt>
                <c:pt idx="4824">
                  <c:v>127.554</c:v>
                </c:pt>
                <c:pt idx="4825">
                  <c:v>77.951999999999998</c:v>
                </c:pt>
                <c:pt idx="4826">
                  <c:v>14.016</c:v>
                </c:pt>
                <c:pt idx="4827">
                  <c:v>69.52</c:v>
                </c:pt>
                <c:pt idx="4828">
                  <c:v>5.64</c:v>
                </c:pt>
                <c:pt idx="4829">
                  <c:v>13.776000000000002</c:v>
                </c:pt>
                <c:pt idx="4830">
                  <c:v>245.88</c:v>
                </c:pt>
                <c:pt idx="4831">
                  <c:v>36.630000000000003</c:v>
                </c:pt>
                <c:pt idx="4832">
                  <c:v>22.58</c:v>
                </c:pt>
                <c:pt idx="4833">
                  <c:v>12.39</c:v>
                </c:pt>
                <c:pt idx="4834">
                  <c:v>39.92</c:v>
                </c:pt>
                <c:pt idx="4835">
                  <c:v>61.96</c:v>
                </c:pt>
                <c:pt idx="4836">
                  <c:v>19.936000000000003</c:v>
                </c:pt>
                <c:pt idx="4837">
                  <c:v>3.7980000000000005</c:v>
                </c:pt>
                <c:pt idx="4838">
                  <c:v>27.744000000000003</c:v>
                </c:pt>
                <c:pt idx="4839">
                  <c:v>158.37599999999998</c:v>
                </c:pt>
                <c:pt idx="4840">
                  <c:v>27.58</c:v>
                </c:pt>
                <c:pt idx="4841">
                  <c:v>5.5530000000000008</c:v>
                </c:pt>
                <c:pt idx="4842">
                  <c:v>243.92</c:v>
                </c:pt>
                <c:pt idx="4843">
                  <c:v>14.96</c:v>
                </c:pt>
                <c:pt idx="4844">
                  <c:v>7.1840000000000011</c:v>
                </c:pt>
                <c:pt idx="4845">
                  <c:v>10.512</c:v>
                </c:pt>
                <c:pt idx="4846">
                  <c:v>263.96000000000004</c:v>
                </c:pt>
                <c:pt idx="4847">
                  <c:v>71.632000000000005</c:v>
                </c:pt>
                <c:pt idx="4848">
                  <c:v>9.3280000000000012</c:v>
                </c:pt>
                <c:pt idx="4849">
                  <c:v>5.88</c:v>
                </c:pt>
                <c:pt idx="4850">
                  <c:v>975.92</c:v>
                </c:pt>
                <c:pt idx="4851">
                  <c:v>303.83999999999997</c:v>
                </c:pt>
                <c:pt idx="4852">
                  <c:v>485.88</c:v>
                </c:pt>
                <c:pt idx="4853">
                  <c:v>12.54</c:v>
                </c:pt>
                <c:pt idx="4854">
                  <c:v>8.94</c:v>
                </c:pt>
                <c:pt idx="4855">
                  <c:v>9.24</c:v>
                </c:pt>
                <c:pt idx="4856">
                  <c:v>70.00800000000001</c:v>
                </c:pt>
                <c:pt idx="4857">
                  <c:v>77.599999999999994</c:v>
                </c:pt>
                <c:pt idx="4858">
                  <c:v>464.84999999999997</c:v>
                </c:pt>
                <c:pt idx="4859">
                  <c:v>10.192000000000002</c:v>
                </c:pt>
                <c:pt idx="4860">
                  <c:v>1793.98</c:v>
                </c:pt>
                <c:pt idx="4861">
                  <c:v>758.35200000000009</c:v>
                </c:pt>
                <c:pt idx="4862">
                  <c:v>20.368000000000002</c:v>
                </c:pt>
                <c:pt idx="4863">
                  <c:v>49.847999999999999</c:v>
                </c:pt>
                <c:pt idx="4864">
                  <c:v>239.96999999999997</c:v>
                </c:pt>
                <c:pt idx="4865">
                  <c:v>2404.7040000000002</c:v>
                </c:pt>
                <c:pt idx="4866">
                  <c:v>563.024</c:v>
                </c:pt>
                <c:pt idx="4867">
                  <c:v>344.90999999999997</c:v>
                </c:pt>
                <c:pt idx="4868">
                  <c:v>8.64</c:v>
                </c:pt>
                <c:pt idx="4869">
                  <c:v>89.987999999999985</c:v>
                </c:pt>
                <c:pt idx="4870">
                  <c:v>229.54400000000001</c:v>
                </c:pt>
                <c:pt idx="4871">
                  <c:v>1.8239999999999998</c:v>
                </c:pt>
                <c:pt idx="4872">
                  <c:v>18.319999999999997</c:v>
                </c:pt>
                <c:pt idx="4873">
                  <c:v>48.816000000000003</c:v>
                </c:pt>
                <c:pt idx="4874">
                  <c:v>1.1879999999999997</c:v>
                </c:pt>
                <c:pt idx="4875">
                  <c:v>119.80000000000001</c:v>
                </c:pt>
                <c:pt idx="4876">
                  <c:v>61.567999999999998</c:v>
                </c:pt>
                <c:pt idx="4877">
                  <c:v>6.1920000000000002</c:v>
                </c:pt>
                <c:pt idx="4878">
                  <c:v>2.2140000000000004</c:v>
                </c:pt>
                <c:pt idx="4879">
                  <c:v>5.32</c:v>
                </c:pt>
                <c:pt idx="4880">
                  <c:v>975.92</c:v>
                </c:pt>
                <c:pt idx="4881">
                  <c:v>2249.91</c:v>
                </c:pt>
                <c:pt idx="4882">
                  <c:v>59.92</c:v>
                </c:pt>
                <c:pt idx="4883">
                  <c:v>171.20000000000002</c:v>
                </c:pt>
                <c:pt idx="4884">
                  <c:v>3.36</c:v>
                </c:pt>
                <c:pt idx="4885">
                  <c:v>114.2</c:v>
                </c:pt>
                <c:pt idx="4886">
                  <c:v>182.67000000000002</c:v>
                </c:pt>
                <c:pt idx="4887">
                  <c:v>101.69999999999999</c:v>
                </c:pt>
                <c:pt idx="4888">
                  <c:v>1126.02</c:v>
                </c:pt>
                <c:pt idx="4889">
                  <c:v>1263.3000000000002</c:v>
                </c:pt>
                <c:pt idx="4890">
                  <c:v>8.82</c:v>
                </c:pt>
                <c:pt idx="4891">
                  <c:v>37.94</c:v>
                </c:pt>
                <c:pt idx="4892">
                  <c:v>4.2</c:v>
                </c:pt>
                <c:pt idx="4893">
                  <c:v>227.28</c:v>
                </c:pt>
                <c:pt idx="4894">
                  <c:v>47.9</c:v>
                </c:pt>
                <c:pt idx="4895">
                  <c:v>61.96</c:v>
                </c:pt>
                <c:pt idx="4896">
                  <c:v>1117.92</c:v>
                </c:pt>
                <c:pt idx="4897">
                  <c:v>183.37199999999999</c:v>
                </c:pt>
                <c:pt idx="4898">
                  <c:v>7.9680000000000009</c:v>
                </c:pt>
                <c:pt idx="4899">
                  <c:v>26.352000000000004</c:v>
                </c:pt>
                <c:pt idx="4900">
                  <c:v>481.32</c:v>
                </c:pt>
                <c:pt idx="4901">
                  <c:v>13.98</c:v>
                </c:pt>
                <c:pt idx="4902">
                  <c:v>25.92</c:v>
                </c:pt>
                <c:pt idx="4903">
                  <c:v>91.59</c:v>
                </c:pt>
                <c:pt idx="4904">
                  <c:v>674.05799999999999</c:v>
                </c:pt>
                <c:pt idx="4905">
                  <c:v>22.92</c:v>
                </c:pt>
                <c:pt idx="4906">
                  <c:v>269.89999999999998</c:v>
                </c:pt>
                <c:pt idx="4907">
                  <c:v>11.808000000000002</c:v>
                </c:pt>
                <c:pt idx="4908">
                  <c:v>9.5879999999999992</c:v>
                </c:pt>
                <c:pt idx="4909">
                  <c:v>18.335999999999999</c:v>
                </c:pt>
                <c:pt idx="4910">
                  <c:v>36.288000000000011</c:v>
                </c:pt>
                <c:pt idx="4911">
                  <c:v>111.98399999999999</c:v>
                </c:pt>
                <c:pt idx="4912">
                  <c:v>5.9700000000000006</c:v>
                </c:pt>
                <c:pt idx="4913">
                  <c:v>2.508</c:v>
                </c:pt>
                <c:pt idx="4914">
                  <c:v>35.96</c:v>
                </c:pt>
                <c:pt idx="4915">
                  <c:v>14.952000000000002</c:v>
                </c:pt>
                <c:pt idx="4916">
                  <c:v>67.144000000000005</c:v>
                </c:pt>
                <c:pt idx="4917">
                  <c:v>254.05799999999999</c:v>
                </c:pt>
                <c:pt idx="4918">
                  <c:v>173.94</c:v>
                </c:pt>
                <c:pt idx="4919">
                  <c:v>231.98</c:v>
                </c:pt>
                <c:pt idx="4920">
                  <c:v>2.2959999999999994</c:v>
                </c:pt>
                <c:pt idx="4921">
                  <c:v>96.08</c:v>
                </c:pt>
                <c:pt idx="4922">
                  <c:v>3.62</c:v>
                </c:pt>
                <c:pt idx="4923">
                  <c:v>629.09999999999991</c:v>
                </c:pt>
                <c:pt idx="4924">
                  <c:v>90.48</c:v>
                </c:pt>
                <c:pt idx="4925">
                  <c:v>14.88</c:v>
                </c:pt>
                <c:pt idx="4926">
                  <c:v>91.275000000000006</c:v>
                </c:pt>
                <c:pt idx="4927">
                  <c:v>19.440000000000001</c:v>
                </c:pt>
                <c:pt idx="4928">
                  <c:v>897.15000000000009</c:v>
                </c:pt>
                <c:pt idx="4929">
                  <c:v>57.75</c:v>
                </c:pt>
                <c:pt idx="4930">
                  <c:v>14.940000000000001</c:v>
                </c:pt>
                <c:pt idx="4931">
                  <c:v>23.1</c:v>
                </c:pt>
                <c:pt idx="4932">
                  <c:v>12.536000000000001</c:v>
                </c:pt>
                <c:pt idx="4933">
                  <c:v>1.0800000000000003</c:v>
                </c:pt>
                <c:pt idx="4934">
                  <c:v>4.5120000000000005</c:v>
                </c:pt>
                <c:pt idx="4935">
                  <c:v>16.776000000000003</c:v>
                </c:pt>
                <c:pt idx="4936">
                  <c:v>33.74</c:v>
                </c:pt>
                <c:pt idx="4937">
                  <c:v>1325.8500000000001</c:v>
                </c:pt>
                <c:pt idx="4938">
                  <c:v>333.99899999999997</c:v>
                </c:pt>
                <c:pt idx="4939">
                  <c:v>19.899999999999999</c:v>
                </c:pt>
                <c:pt idx="4940">
                  <c:v>1268.82</c:v>
                </c:pt>
                <c:pt idx="4941">
                  <c:v>283.92</c:v>
                </c:pt>
                <c:pt idx="4942">
                  <c:v>5.68</c:v>
                </c:pt>
                <c:pt idx="4943">
                  <c:v>375.34</c:v>
                </c:pt>
                <c:pt idx="4944">
                  <c:v>96.08</c:v>
                </c:pt>
                <c:pt idx="4945">
                  <c:v>11.68</c:v>
                </c:pt>
                <c:pt idx="4946">
                  <c:v>4.3600000000000003</c:v>
                </c:pt>
                <c:pt idx="4947">
                  <c:v>29.24</c:v>
                </c:pt>
                <c:pt idx="4948">
                  <c:v>117.48800000000001</c:v>
                </c:pt>
                <c:pt idx="4949">
                  <c:v>18.84</c:v>
                </c:pt>
                <c:pt idx="4950">
                  <c:v>12.419999999999998</c:v>
                </c:pt>
                <c:pt idx="4951">
                  <c:v>12.96</c:v>
                </c:pt>
                <c:pt idx="4952">
                  <c:v>69.48</c:v>
                </c:pt>
                <c:pt idx="4953">
                  <c:v>85.9</c:v>
                </c:pt>
                <c:pt idx="4954">
                  <c:v>18.060000000000002</c:v>
                </c:pt>
                <c:pt idx="4955">
                  <c:v>79.14</c:v>
                </c:pt>
                <c:pt idx="4956">
                  <c:v>37.4</c:v>
                </c:pt>
                <c:pt idx="4957">
                  <c:v>2.5119999999999996</c:v>
                </c:pt>
                <c:pt idx="4958">
                  <c:v>18.864000000000001</c:v>
                </c:pt>
                <c:pt idx="4959">
                  <c:v>61.192</c:v>
                </c:pt>
                <c:pt idx="4960">
                  <c:v>67.84</c:v>
                </c:pt>
                <c:pt idx="4961">
                  <c:v>48.712000000000003</c:v>
                </c:pt>
                <c:pt idx="4962">
                  <c:v>17.940000000000001</c:v>
                </c:pt>
                <c:pt idx="4963">
                  <c:v>242.94</c:v>
                </c:pt>
                <c:pt idx="4964">
                  <c:v>7.7640000000000011</c:v>
                </c:pt>
                <c:pt idx="4965">
                  <c:v>467.03999999999996</c:v>
                </c:pt>
                <c:pt idx="4966">
                  <c:v>128.85000000000002</c:v>
                </c:pt>
                <c:pt idx="4967">
                  <c:v>8.4</c:v>
                </c:pt>
                <c:pt idx="4968">
                  <c:v>199.98</c:v>
                </c:pt>
                <c:pt idx="4969">
                  <c:v>110.98</c:v>
                </c:pt>
                <c:pt idx="4970">
                  <c:v>207.98400000000004</c:v>
                </c:pt>
                <c:pt idx="4971">
                  <c:v>36.112000000000002</c:v>
                </c:pt>
                <c:pt idx="4972">
                  <c:v>35.568000000000005</c:v>
                </c:pt>
                <c:pt idx="4973">
                  <c:v>88.768000000000001</c:v>
                </c:pt>
                <c:pt idx="4974">
                  <c:v>12.9</c:v>
                </c:pt>
                <c:pt idx="4975">
                  <c:v>717.12000000000012</c:v>
                </c:pt>
                <c:pt idx="4976">
                  <c:v>21.36</c:v>
                </c:pt>
                <c:pt idx="4977">
                  <c:v>6.6879999999999997</c:v>
                </c:pt>
                <c:pt idx="4978">
                  <c:v>773.94</c:v>
                </c:pt>
                <c:pt idx="4979">
                  <c:v>20.568000000000001</c:v>
                </c:pt>
                <c:pt idx="4980">
                  <c:v>4.355999999999999</c:v>
                </c:pt>
                <c:pt idx="4981">
                  <c:v>19.040000000000003</c:v>
                </c:pt>
                <c:pt idx="4982">
                  <c:v>5.22</c:v>
                </c:pt>
                <c:pt idx="4983">
                  <c:v>84.84</c:v>
                </c:pt>
                <c:pt idx="4984">
                  <c:v>7.2400000000000011</c:v>
                </c:pt>
                <c:pt idx="4985">
                  <c:v>14.399999999999999</c:v>
                </c:pt>
                <c:pt idx="4986">
                  <c:v>15.552000000000003</c:v>
                </c:pt>
                <c:pt idx="4987">
                  <c:v>1325.76</c:v>
                </c:pt>
                <c:pt idx="4988">
                  <c:v>3.1080000000000001</c:v>
                </c:pt>
                <c:pt idx="4989">
                  <c:v>6.6719999999999988</c:v>
                </c:pt>
                <c:pt idx="4990">
                  <c:v>689.40800000000002</c:v>
                </c:pt>
                <c:pt idx="4991">
                  <c:v>1889.9899999999998</c:v>
                </c:pt>
                <c:pt idx="4992">
                  <c:v>55.936000000000007</c:v>
                </c:pt>
                <c:pt idx="4993">
                  <c:v>18.431999999999999</c:v>
                </c:pt>
                <c:pt idx="4994">
                  <c:v>20.32</c:v>
                </c:pt>
                <c:pt idx="4995">
                  <c:v>52.064</c:v>
                </c:pt>
                <c:pt idx="4996">
                  <c:v>48.783999999999999</c:v>
                </c:pt>
                <c:pt idx="4997">
                  <c:v>13.092000000000002</c:v>
                </c:pt>
                <c:pt idx="4998">
                  <c:v>109.59200000000001</c:v>
                </c:pt>
                <c:pt idx="4999">
                  <c:v>56.7</c:v>
                </c:pt>
                <c:pt idx="5000">
                  <c:v>79.989999999999995</c:v>
                </c:pt>
                <c:pt idx="5001">
                  <c:v>69.5</c:v>
                </c:pt>
                <c:pt idx="5002">
                  <c:v>191.6</c:v>
                </c:pt>
                <c:pt idx="5003">
                  <c:v>10.56</c:v>
                </c:pt>
                <c:pt idx="5004">
                  <c:v>47.79</c:v>
                </c:pt>
                <c:pt idx="5005">
                  <c:v>714.30000000000007</c:v>
                </c:pt>
                <c:pt idx="5006">
                  <c:v>2321.9</c:v>
                </c:pt>
                <c:pt idx="5007">
                  <c:v>17.940000000000001</c:v>
                </c:pt>
                <c:pt idx="5008">
                  <c:v>9.5220000000000002</c:v>
                </c:pt>
                <c:pt idx="5009">
                  <c:v>791.96399999999994</c:v>
                </c:pt>
                <c:pt idx="5010">
                  <c:v>4.9230000000000009</c:v>
                </c:pt>
                <c:pt idx="5011">
                  <c:v>209.97900000000001</c:v>
                </c:pt>
                <c:pt idx="5012">
                  <c:v>33.930000000000007</c:v>
                </c:pt>
                <c:pt idx="5013">
                  <c:v>222.32000000000005</c:v>
                </c:pt>
                <c:pt idx="5014">
                  <c:v>210.56400000000002</c:v>
                </c:pt>
                <c:pt idx="5015">
                  <c:v>35.168000000000006</c:v>
                </c:pt>
                <c:pt idx="5016">
                  <c:v>1502.376</c:v>
                </c:pt>
                <c:pt idx="5017">
                  <c:v>10.11</c:v>
                </c:pt>
                <c:pt idx="5018">
                  <c:v>772.47</c:v>
                </c:pt>
                <c:pt idx="5019">
                  <c:v>20.46</c:v>
                </c:pt>
                <c:pt idx="5020">
                  <c:v>347.58</c:v>
                </c:pt>
                <c:pt idx="5021">
                  <c:v>72.64</c:v>
                </c:pt>
                <c:pt idx="5022">
                  <c:v>772.47</c:v>
                </c:pt>
                <c:pt idx="5023">
                  <c:v>39.92</c:v>
                </c:pt>
                <c:pt idx="5024">
                  <c:v>33.479999999999997</c:v>
                </c:pt>
                <c:pt idx="5025">
                  <c:v>461.97</c:v>
                </c:pt>
                <c:pt idx="5026">
                  <c:v>137.62</c:v>
                </c:pt>
                <c:pt idx="5027">
                  <c:v>302.67</c:v>
                </c:pt>
                <c:pt idx="5028">
                  <c:v>239.976</c:v>
                </c:pt>
                <c:pt idx="5029">
                  <c:v>8.34</c:v>
                </c:pt>
                <c:pt idx="5030">
                  <c:v>8.57</c:v>
                </c:pt>
                <c:pt idx="5031">
                  <c:v>119.61600000000001</c:v>
                </c:pt>
                <c:pt idx="5032">
                  <c:v>212.94</c:v>
                </c:pt>
                <c:pt idx="5033">
                  <c:v>26.49</c:v>
                </c:pt>
                <c:pt idx="5034">
                  <c:v>687.4</c:v>
                </c:pt>
                <c:pt idx="5035">
                  <c:v>653.54999999999995</c:v>
                </c:pt>
                <c:pt idx="5036">
                  <c:v>33.9</c:v>
                </c:pt>
                <c:pt idx="5037">
                  <c:v>239.96000000000004</c:v>
                </c:pt>
                <c:pt idx="5038">
                  <c:v>199.83600000000001</c:v>
                </c:pt>
                <c:pt idx="5039">
                  <c:v>716</c:v>
                </c:pt>
                <c:pt idx="5040">
                  <c:v>221.06</c:v>
                </c:pt>
                <c:pt idx="5041">
                  <c:v>67.710000000000008</c:v>
                </c:pt>
                <c:pt idx="5042">
                  <c:v>129.91999999999999</c:v>
                </c:pt>
                <c:pt idx="5043">
                  <c:v>467.46</c:v>
                </c:pt>
                <c:pt idx="5044">
                  <c:v>61.4</c:v>
                </c:pt>
                <c:pt idx="5045">
                  <c:v>720.76</c:v>
                </c:pt>
                <c:pt idx="5046">
                  <c:v>5.1840000000000011</c:v>
                </c:pt>
                <c:pt idx="5047">
                  <c:v>14.7</c:v>
                </c:pt>
                <c:pt idx="5048">
                  <c:v>8.1339999999999986</c:v>
                </c:pt>
                <c:pt idx="5049">
                  <c:v>79.984000000000009</c:v>
                </c:pt>
                <c:pt idx="5050">
                  <c:v>18.54</c:v>
                </c:pt>
                <c:pt idx="5051">
                  <c:v>24.400000000000002</c:v>
                </c:pt>
                <c:pt idx="5052">
                  <c:v>195.64</c:v>
                </c:pt>
                <c:pt idx="5053">
                  <c:v>398.40000000000003</c:v>
                </c:pt>
                <c:pt idx="5054">
                  <c:v>7.0559999999999992</c:v>
                </c:pt>
                <c:pt idx="5055">
                  <c:v>1352.3975999999998</c:v>
                </c:pt>
                <c:pt idx="5056">
                  <c:v>26.400000000000002</c:v>
                </c:pt>
                <c:pt idx="5057">
                  <c:v>41.88</c:v>
                </c:pt>
                <c:pt idx="5058">
                  <c:v>99.846000000000004</c:v>
                </c:pt>
                <c:pt idx="5059">
                  <c:v>699.98</c:v>
                </c:pt>
                <c:pt idx="5060">
                  <c:v>584.82000000000005</c:v>
                </c:pt>
                <c:pt idx="5061">
                  <c:v>43.98</c:v>
                </c:pt>
                <c:pt idx="5062">
                  <c:v>377.96999999999997</c:v>
                </c:pt>
                <c:pt idx="5063">
                  <c:v>123.96000000000001</c:v>
                </c:pt>
                <c:pt idx="5064">
                  <c:v>391.98</c:v>
                </c:pt>
                <c:pt idx="5065">
                  <c:v>383.97600000000006</c:v>
                </c:pt>
                <c:pt idx="5066">
                  <c:v>1781.6819999999998</c:v>
                </c:pt>
                <c:pt idx="5067">
                  <c:v>21.400000000000002</c:v>
                </c:pt>
                <c:pt idx="5068">
                  <c:v>549.99</c:v>
                </c:pt>
                <c:pt idx="5069">
                  <c:v>167.535</c:v>
                </c:pt>
                <c:pt idx="5070">
                  <c:v>38.339999999999996</c:v>
                </c:pt>
                <c:pt idx="5071">
                  <c:v>53.88</c:v>
                </c:pt>
                <c:pt idx="5072">
                  <c:v>299.98</c:v>
                </c:pt>
                <c:pt idx="5073">
                  <c:v>62.8</c:v>
                </c:pt>
                <c:pt idx="5074">
                  <c:v>13.904</c:v>
                </c:pt>
                <c:pt idx="5075">
                  <c:v>744.09999999999991</c:v>
                </c:pt>
                <c:pt idx="5076">
                  <c:v>44.840000000000011</c:v>
                </c:pt>
                <c:pt idx="5077">
                  <c:v>401.59000000000003</c:v>
                </c:pt>
                <c:pt idx="5078">
                  <c:v>18.240000000000002</c:v>
                </c:pt>
                <c:pt idx="5079">
                  <c:v>359.49899999999997</c:v>
                </c:pt>
                <c:pt idx="5080">
                  <c:v>10.48</c:v>
                </c:pt>
                <c:pt idx="5081">
                  <c:v>20.736000000000004</c:v>
                </c:pt>
                <c:pt idx="5082">
                  <c:v>35.167999999999999</c:v>
                </c:pt>
                <c:pt idx="5083">
                  <c:v>64.704000000000008</c:v>
                </c:pt>
                <c:pt idx="5084">
                  <c:v>105.52</c:v>
                </c:pt>
                <c:pt idx="5085">
                  <c:v>5.7919999999999989</c:v>
                </c:pt>
                <c:pt idx="5086">
                  <c:v>466.15799999999996</c:v>
                </c:pt>
                <c:pt idx="5087">
                  <c:v>10.312000000000001</c:v>
                </c:pt>
                <c:pt idx="5088">
                  <c:v>2.556</c:v>
                </c:pt>
                <c:pt idx="5089">
                  <c:v>7.9680000000000009</c:v>
                </c:pt>
                <c:pt idx="5090">
                  <c:v>8.7840000000000007</c:v>
                </c:pt>
                <c:pt idx="5091">
                  <c:v>3.024</c:v>
                </c:pt>
                <c:pt idx="5092">
                  <c:v>51.449999999999996</c:v>
                </c:pt>
                <c:pt idx="5093">
                  <c:v>14.015999999999996</c:v>
                </c:pt>
                <c:pt idx="5094">
                  <c:v>214.95000000000002</c:v>
                </c:pt>
                <c:pt idx="5095">
                  <c:v>35.04</c:v>
                </c:pt>
                <c:pt idx="5096">
                  <c:v>10.776000000000002</c:v>
                </c:pt>
                <c:pt idx="5097">
                  <c:v>4.5999999999999988</c:v>
                </c:pt>
                <c:pt idx="5098">
                  <c:v>35.167999999999999</c:v>
                </c:pt>
                <c:pt idx="5099">
                  <c:v>19.152000000000001</c:v>
                </c:pt>
                <c:pt idx="5100">
                  <c:v>4.4479999999999995</c:v>
                </c:pt>
                <c:pt idx="5101">
                  <c:v>5.1840000000000011</c:v>
                </c:pt>
                <c:pt idx="5102">
                  <c:v>15.552000000000003</c:v>
                </c:pt>
                <c:pt idx="5103">
                  <c:v>40.032000000000004</c:v>
                </c:pt>
                <c:pt idx="5104">
                  <c:v>16.776000000000003</c:v>
                </c:pt>
                <c:pt idx="5105">
                  <c:v>186.304</c:v>
                </c:pt>
                <c:pt idx="5106">
                  <c:v>66.36</c:v>
                </c:pt>
                <c:pt idx="5107">
                  <c:v>42.047999999999995</c:v>
                </c:pt>
                <c:pt idx="5108">
                  <c:v>67.92</c:v>
                </c:pt>
                <c:pt idx="5109">
                  <c:v>52.512</c:v>
                </c:pt>
                <c:pt idx="5110">
                  <c:v>186.91200000000001</c:v>
                </c:pt>
                <c:pt idx="5111">
                  <c:v>10.048000000000002</c:v>
                </c:pt>
                <c:pt idx="5112">
                  <c:v>17.496000000000002</c:v>
                </c:pt>
                <c:pt idx="5113">
                  <c:v>15.552000000000003</c:v>
                </c:pt>
                <c:pt idx="5114">
                  <c:v>10.776000000000002</c:v>
                </c:pt>
                <c:pt idx="5115">
                  <c:v>3.3040000000000003</c:v>
                </c:pt>
                <c:pt idx="5116">
                  <c:v>35.479999999999997</c:v>
                </c:pt>
                <c:pt idx="5117">
                  <c:v>34.44</c:v>
                </c:pt>
                <c:pt idx="5118">
                  <c:v>629.92999999999995</c:v>
                </c:pt>
                <c:pt idx="5119">
                  <c:v>79.056000000000012</c:v>
                </c:pt>
                <c:pt idx="5120">
                  <c:v>232.54999999999998</c:v>
                </c:pt>
                <c:pt idx="5121">
                  <c:v>99.98</c:v>
                </c:pt>
                <c:pt idx="5122">
                  <c:v>19.440000000000001</c:v>
                </c:pt>
                <c:pt idx="5123">
                  <c:v>12.96</c:v>
                </c:pt>
                <c:pt idx="5124">
                  <c:v>464.29200000000003</c:v>
                </c:pt>
                <c:pt idx="5125">
                  <c:v>68.459999999999994</c:v>
                </c:pt>
                <c:pt idx="5126">
                  <c:v>2799.96</c:v>
                </c:pt>
                <c:pt idx="5127">
                  <c:v>601.29999999999995</c:v>
                </c:pt>
                <c:pt idx="5128">
                  <c:v>16.989999999999998</c:v>
                </c:pt>
                <c:pt idx="5129">
                  <c:v>287.96999999999997</c:v>
                </c:pt>
                <c:pt idx="5130">
                  <c:v>44.820000000000007</c:v>
                </c:pt>
                <c:pt idx="5131">
                  <c:v>101.12</c:v>
                </c:pt>
                <c:pt idx="5132">
                  <c:v>107.97600000000001</c:v>
                </c:pt>
                <c:pt idx="5133">
                  <c:v>58.730000000000004</c:v>
                </c:pt>
                <c:pt idx="5134">
                  <c:v>93.344000000000008</c:v>
                </c:pt>
                <c:pt idx="5135">
                  <c:v>17.05</c:v>
                </c:pt>
                <c:pt idx="5136">
                  <c:v>8.0960000000000001</c:v>
                </c:pt>
                <c:pt idx="5137">
                  <c:v>30.36</c:v>
                </c:pt>
                <c:pt idx="5138">
                  <c:v>23.34</c:v>
                </c:pt>
                <c:pt idx="5139">
                  <c:v>51.550000000000004</c:v>
                </c:pt>
                <c:pt idx="5140">
                  <c:v>119.9</c:v>
                </c:pt>
                <c:pt idx="5141">
                  <c:v>1317.492</c:v>
                </c:pt>
                <c:pt idx="5142">
                  <c:v>63.84</c:v>
                </c:pt>
                <c:pt idx="5143">
                  <c:v>3.5920000000000005</c:v>
                </c:pt>
                <c:pt idx="5144">
                  <c:v>86.26</c:v>
                </c:pt>
                <c:pt idx="5145">
                  <c:v>139.04</c:v>
                </c:pt>
                <c:pt idx="5146">
                  <c:v>46.8</c:v>
                </c:pt>
                <c:pt idx="5147">
                  <c:v>8.5440000000000005</c:v>
                </c:pt>
                <c:pt idx="5148">
                  <c:v>842.37600000000009</c:v>
                </c:pt>
                <c:pt idx="5149">
                  <c:v>1214.8499999999999</c:v>
                </c:pt>
                <c:pt idx="5150">
                  <c:v>67.78</c:v>
                </c:pt>
                <c:pt idx="5151">
                  <c:v>39.900000000000006</c:v>
                </c:pt>
                <c:pt idx="5152">
                  <c:v>2.6880000000000002</c:v>
                </c:pt>
                <c:pt idx="5153">
                  <c:v>6.6000000000000005</c:v>
                </c:pt>
                <c:pt idx="5154">
                  <c:v>28.4</c:v>
                </c:pt>
                <c:pt idx="5155">
                  <c:v>212.94</c:v>
                </c:pt>
                <c:pt idx="5156">
                  <c:v>1001.5840000000001</c:v>
                </c:pt>
                <c:pt idx="5157">
                  <c:v>569.05799999999999</c:v>
                </c:pt>
                <c:pt idx="5158">
                  <c:v>14.224000000000002</c:v>
                </c:pt>
                <c:pt idx="5159">
                  <c:v>105.584</c:v>
                </c:pt>
                <c:pt idx="5160">
                  <c:v>68.720000000000013</c:v>
                </c:pt>
                <c:pt idx="5161">
                  <c:v>1367.84</c:v>
                </c:pt>
                <c:pt idx="5162">
                  <c:v>301.95999999999998</c:v>
                </c:pt>
                <c:pt idx="5163">
                  <c:v>170.35200000000003</c:v>
                </c:pt>
                <c:pt idx="5164">
                  <c:v>3.9</c:v>
                </c:pt>
                <c:pt idx="5165">
                  <c:v>12.84</c:v>
                </c:pt>
                <c:pt idx="5166">
                  <c:v>15.84</c:v>
                </c:pt>
                <c:pt idx="5167">
                  <c:v>563.93999999999994</c:v>
                </c:pt>
                <c:pt idx="5168">
                  <c:v>62.94</c:v>
                </c:pt>
                <c:pt idx="5169">
                  <c:v>535.41</c:v>
                </c:pt>
                <c:pt idx="5170">
                  <c:v>3504.9</c:v>
                </c:pt>
                <c:pt idx="5171">
                  <c:v>144.12</c:v>
                </c:pt>
                <c:pt idx="5172">
                  <c:v>314.54999999999995</c:v>
                </c:pt>
                <c:pt idx="5173">
                  <c:v>3.4079999999999999</c:v>
                </c:pt>
                <c:pt idx="5174">
                  <c:v>2.0719999999999996</c:v>
                </c:pt>
                <c:pt idx="5175">
                  <c:v>328.39919999999995</c:v>
                </c:pt>
                <c:pt idx="5176">
                  <c:v>53.248000000000005</c:v>
                </c:pt>
                <c:pt idx="5177">
                  <c:v>4.9920000000000009</c:v>
                </c:pt>
                <c:pt idx="5178">
                  <c:v>37.68</c:v>
                </c:pt>
                <c:pt idx="5179">
                  <c:v>258.57600000000002</c:v>
                </c:pt>
                <c:pt idx="5180">
                  <c:v>75.84</c:v>
                </c:pt>
                <c:pt idx="5181">
                  <c:v>45.36</c:v>
                </c:pt>
                <c:pt idx="5182">
                  <c:v>45.78</c:v>
                </c:pt>
                <c:pt idx="5183">
                  <c:v>40.29</c:v>
                </c:pt>
                <c:pt idx="5184">
                  <c:v>38.71</c:v>
                </c:pt>
                <c:pt idx="5185">
                  <c:v>1801.6320000000001</c:v>
                </c:pt>
                <c:pt idx="5186">
                  <c:v>748.75200000000007</c:v>
                </c:pt>
                <c:pt idx="5187">
                  <c:v>199.96</c:v>
                </c:pt>
                <c:pt idx="5188">
                  <c:v>1516.2</c:v>
                </c:pt>
                <c:pt idx="5189">
                  <c:v>167.95200000000003</c:v>
                </c:pt>
                <c:pt idx="5190">
                  <c:v>45.04</c:v>
                </c:pt>
                <c:pt idx="5191">
                  <c:v>23.16</c:v>
                </c:pt>
                <c:pt idx="5192">
                  <c:v>397.59999999999997</c:v>
                </c:pt>
                <c:pt idx="5193">
                  <c:v>85.96</c:v>
                </c:pt>
                <c:pt idx="5194">
                  <c:v>13.12</c:v>
                </c:pt>
                <c:pt idx="5195">
                  <c:v>45.660000000000004</c:v>
                </c:pt>
                <c:pt idx="5196">
                  <c:v>158.13</c:v>
                </c:pt>
                <c:pt idx="5197">
                  <c:v>43.6</c:v>
                </c:pt>
                <c:pt idx="5198">
                  <c:v>3930.0720000000001</c:v>
                </c:pt>
                <c:pt idx="5199">
                  <c:v>2.3039999999999998</c:v>
                </c:pt>
                <c:pt idx="5200">
                  <c:v>431.97600000000006</c:v>
                </c:pt>
                <c:pt idx="5201">
                  <c:v>41.720000000000006</c:v>
                </c:pt>
                <c:pt idx="5202">
                  <c:v>104.23</c:v>
                </c:pt>
                <c:pt idx="5203">
                  <c:v>70.260000000000005</c:v>
                </c:pt>
                <c:pt idx="5204">
                  <c:v>9.26</c:v>
                </c:pt>
                <c:pt idx="5205">
                  <c:v>105.98</c:v>
                </c:pt>
                <c:pt idx="5206">
                  <c:v>1.24</c:v>
                </c:pt>
                <c:pt idx="5207">
                  <c:v>20.7</c:v>
                </c:pt>
                <c:pt idx="5208">
                  <c:v>28.900000000000002</c:v>
                </c:pt>
                <c:pt idx="5209">
                  <c:v>27.18</c:v>
                </c:pt>
                <c:pt idx="5210">
                  <c:v>465.18</c:v>
                </c:pt>
                <c:pt idx="5211">
                  <c:v>36.630000000000003</c:v>
                </c:pt>
                <c:pt idx="5212">
                  <c:v>51.449999999999996</c:v>
                </c:pt>
                <c:pt idx="5213">
                  <c:v>7.83</c:v>
                </c:pt>
                <c:pt idx="5214">
                  <c:v>35.4</c:v>
                </c:pt>
                <c:pt idx="5215">
                  <c:v>29.900000000000002</c:v>
                </c:pt>
                <c:pt idx="5216">
                  <c:v>17.48</c:v>
                </c:pt>
                <c:pt idx="5217">
                  <c:v>79.14</c:v>
                </c:pt>
                <c:pt idx="5218">
                  <c:v>8.4</c:v>
                </c:pt>
                <c:pt idx="5219">
                  <c:v>498.26000000000005</c:v>
                </c:pt>
                <c:pt idx="5220">
                  <c:v>212.94</c:v>
                </c:pt>
                <c:pt idx="5221">
                  <c:v>706.86</c:v>
                </c:pt>
                <c:pt idx="5222">
                  <c:v>114.94999999999999</c:v>
                </c:pt>
                <c:pt idx="5223">
                  <c:v>43.19</c:v>
                </c:pt>
                <c:pt idx="5224">
                  <c:v>166.44</c:v>
                </c:pt>
                <c:pt idx="5225">
                  <c:v>36.56</c:v>
                </c:pt>
                <c:pt idx="5226">
                  <c:v>186.14400000000001</c:v>
                </c:pt>
                <c:pt idx="5227">
                  <c:v>353.56799999999998</c:v>
                </c:pt>
                <c:pt idx="5228">
                  <c:v>81.98</c:v>
                </c:pt>
                <c:pt idx="5229">
                  <c:v>14.624000000000002</c:v>
                </c:pt>
                <c:pt idx="5230">
                  <c:v>697.16</c:v>
                </c:pt>
                <c:pt idx="5231">
                  <c:v>30.93</c:v>
                </c:pt>
                <c:pt idx="5232">
                  <c:v>27.496000000000002</c:v>
                </c:pt>
                <c:pt idx="5233">
                  <c:v>605.34</c:v>
                </c:pt>
                <c:pt idx="5234">
                  <c:v>210.00800000000001</c:v>
                </c:pt>
                <c:pt idx="5235">
                  <c:v>54.96</c:v>
                </c:pt>
                <c:pt idx="5236">
                  <c:v>164.22</c:v>
                </c:pt>
                <c:pt idx="5237">
                  <c:v>362.94</c:v>
                </c:pt>
                <c:pt idx="5238">
                  <c:v>59.98</c:v>
                </c:pt>
                <c:pt idx="5239">
                  <c:v>332.94</c:v>
                </c:pt>
                <c:pt idx="5240">
                  <c:v>39.872000000000007</c:v>
                </c:pt>
                <c:pt idx="5241">
                  <c:v>13.68</c:v>
                </c:pt>
                <c:pt idx="5242">
                  <c:v>3.3179999999999996</c:v>
                </c:pt>
                <c:pt idx="5243">
                  <c:v>10.44</c:v>
                </c:pt>
                <c:pt idx="5244">
                  <c:v>136.46400000000003</c:v>
                </c:pt>
                <c:pt idx="5245">
                  <c:v>333.57600000000002</c:v>
                </c:pt>
                <c:pt idx="5246">
                  <c:v>12.544</c:v>
                </c:pt>
                <c:pt idx="5247">
                  <c:v>20.767999999999997</c:v>
                </c:pt>
                <c:pt idx="5248">
                  <c:v>43.5</c:v>
                </c:pt>
                <c:pt idx="5249">
                  <c:v>12.576000000000001</c:v>
                </c:pt>
                <c:pt idx="5250">
                  <c:v>249.95000000000002</c:v>
                </c:pt>
                <c:pt idx="5251">
                  <c:v>49.12</c:v>
                </c:pt>
                <c:pt idx="5252">
                  <c:v>182.91</c:v>
                </c:pt>
                <c:pt idx="5253">
                  <c:v>107.64800000000001</c:v>
                </c:pt>
                <c:pt idx="5254">
                  <c:v>99.372</c:v>
                </c:pt>
                <c:pt idx="5255">
                  <c:v>33.568000000000005</c:v>
                </c:pt>
                <c:pt idx="5256">
                  <c:v>10.56</c:v>
                </c:pt>
                <c:pt idx="5257">
                  <c:v>38.880000000000003</c:v>
                </c:pt>
                <c:pt idx="5258">
                  <c:v>35.200000000000003</c:v>
                </c:pt>
                <c:pt idx="5259">
                  <c:v>45.527999999999999</c:v>
                </c:pt>
                <c:pt idx="5260">
                  <c:v>196.77600000000001</c:v>
                </c:pt>
                <c:pt idx="5261">
                  <c:v>2.9199999999999995</c:v>
                </c:pt>
                <c:pt idx="5262">
                  <c:v>200.79500000000002</c:v>
                </c:pt>
                <c:pt idx="5263">
                  <c:v>46.688000000000002</c:v>
                </c:pt>
                <c:pt idx="5264">
                  <c:v>21.864000000000001</c:v>
                </c:pt>
                <c:pt idx="5265">
                  <c:v>11.76</c:v>
                </c:pt>
                <c:pt idx="5266">
                  <c:v>167.94</c:v>
                </c:pt>
                <c:pt idx="5267">
                  <c:v>3.89</c:v>
                </c:pt>
                <c:pt idx="5268">
                  <c:v>52.44</c:v>
                </c:pt>
                <c:pt idx="5269">
                  <c:v>32.36</c:v>
                </c:pt>
                <c:pt idx="5270">
                  <c:v>406.59999999999997</c:v>
                </c:pt>
                <c:pt idx="5271">
                  <c:v>27.92</c:v>
                </c:pt>
                <c:pt idx="5272">
                  <c:v>399.67200000000003</c:v>
                </c:pt>
                <c:pt idx="5273">
                  <c:v>3.7440000000000007</c:v>
                </c:pt>
                <c:pt idx="5274">
                  <c:v>715.2</c:v>
                </c:pt>
                <c:pt idx="5275">
                  <c:v>159.80000000000001</c:v>
                </c:pt>
                <c:pt idx="5276">
                  <c:v>44.75</c:v>
                </c:pt>
                <c:pt idx="5277">
                  <c:v>340.11599999999999</c:v>
                </c:pt>
                <c:pt idx="5278">
                  <c:v>105.52</c:v>
                </c:pt>
                <c:pt idx="5279">
                  <c:v>13.48</c:v>
                </c:pt>
                <c:pt idx="5280">
                  <c:v>85.52</c:v>
                </c:pt>
                <c:pt idx="5281">
                  <c:v>6.16</c:v>
                </c:pt>
                <c:pt idx="5282">
                  <c:v>36.839999999999996</c:v>
                </c:pt>
                <c:pt idx="5283">
                  <c:v>15.84</c:v>
                </c:pt>
                <c:pt idx="5284">
                  <c:v>44.400000000000006</c:v>
                </c:pt>
                <c:pt idx="5285">
                  <c:v>21.240000000000002</c:v>
                </c:pt>
                <c:pt idx="5286">
                  <c:v>9.5520000000000014</c:v>
                </c:pt>
                <c:pt idx="5287">
                  <c:v>89.991000000000014</c:v>
                </c:pt>
                <c:pt idx="5288">
                  <c:v>163.96</c:v>
                </c:pt>
                <c:pt idx="5289">
                  <c:v>17.904</c:v>
                </c:pt>
                <c:pt idx="5290">
                  <c:v>966.69999999999982</c:v>
                </c:pt>
                <c:pt idx="5291">
                  <c:v>182.11199999999999</c:v>
                </c:pt>
                <c:pt idx="5292">
                  <c:v>4.4640000000000004</c:v>
                </c:pt>
                <c:pt idx="5293">
                  <c:v>51.588000000000001</c:v>
                </c:pt>
                <c:pt idx="5294">
                  <c:v>50.4</c:v>
                </c:pt>
                <c:pt idx="5295">
                  <c:v>89.567999999999998</c:v>
                </c:pt>
                <c:pt idx="5296">
                  <c:v>14.89</c:v>
                </c:pt>
                <c:pt idx="5297">
                  <c:v>543.91999999999996</c:v>
                </c:pt>
                <c:pt idx="5298">
                  <c:v>4.08</c:v>
                </c:pt>
                <c:pt idx="5299">
                  <c:v>18.899999999999999</c:v>
                </c:pt>
                <c:pt idx="5300">
                  <c:v>2275.5</c:v>
                </c:pt>
                <c:pt idx="5301">
                  <c:v>1979.6999999999998</c:v>
                </c:pt>
                <c:pt idx="5302">
                  <c:v>62.099999999999994</c:v>
                </c:pt>
                <c:pt idx="5303">
                  <c:v>37.295999999999999</c:v>
                </c:pt>
                <c:pt idx="5304">
                  <c:v>8.5440000000000005</c:v>
                </c:pt>
                <c:pt idx="5305">
                  <c:v>68.949999999999989</c:v>
                </c:pt>
                <c:pt idx="5306">
                  <c:v>296.37</c:v>
                </c:pt>
                <c:pt idx="5307">
                  <c:v>39.979999999999997</c:v>
                </c:pt>
                <c:pt idx="5308">
                  <c:v>191.05799999999999</c:v>
                </c:pt>
                <c:pt idx="5309">
                  <c:v>13.040000000000001</c:v>
                </c:pt>
                <c:pt idx="5310">
                  <c:v>1525.1879999999996</c:v>
                </c:pt>
                <c:pt idx="5311">
                  <c:v>9.2159999999999993</c:v>
                </c:pt>
                <c:pt idx="5312">
                  <c:v>28.048000000000002</c:v>
                </c:pt>
                <c:pt idx="5313">
                  <c:v>64.959999999999994</c:v>
                </c:pt>
                <c:pt idx="5314">
                  <c:v>30.56</c:v>
                </c:pt>
                <c:pt idx="5315">
                  <c:v>187.05600000000001</c:v>
                </c:pt>
                <c:pt idx="5316">
                  <c:v>11.808</c:v>
                </c:pt>
                <c:pt idx="5317">
                  <c:v>9.6560000000000006</c:v>
                </c:pt>
                <c:pt idx="5318">
                  <c:v>20.736000000000004</c:v>
                </c:pt>
                <c:pt idx="5319">
                  <c:v>27.360000000000003</c:v>
                </c:pt>
                <c:pt idx="5320">
                  <c:v>2314.116</c:v>
                </c:pt>
                <c:pt idx="5321">
                  <c:v>34.236000000000004</c:v>
                </c:pt>
                <c:pt idx="5322">
                  <c:v>19.760000000000002</c:v>
                </c:pt>
                <c:pt idx="5323">
                  <c:v>15.96</c:v>
                </c:pt>
                <c:pt idx="5324">
                  <c:v>16.899999999999999</c:v>
                </c:pt>
                <c:pt idx="5325">
                  <c:v>25.08</c:v>
                </c:pt>
                <c:pt idx="5326">
                  <c:v>6.68</c:v>
                </c:pt>
                <c:pt idx="5327">
                  <c:v>19.440000000000001</c:v>
                </c:pt>
                <c:pt idx="5328">
                  <c:v>31.92</c:v>
                </c:pt>
                <c:pt idx="5329">
                  <c:v>33.568000000000005</c:v>
                </c:pt>
                <c:pt idx="5330">
                  <c:v>63.94</c:v>
                </c:pt>
                <c:pt idx="5331">
                  <c:v>60.600000000000009</c:v>
                </c:pt>
                <c:pt idx="5332">
                  <c:v>22.72</c:v>
                </c:pt>
                <c:pt idx="5333">
                  <c:v>10.68</c:v>
                </c:pt>
                <c:pt idx="5334">
                  <c:v>17.34</c:v>
                </c:pt>
                <c:pt idx="5335">
                  <c:v>3.38</c:v>
                </c:pt>
                <c:pt idx="5336">
                  <c:v>26.975999999999999</c:v>
                </c:pt>
                <c:pt idx="5337">
                  <c:v>307.77600000000001</c:v>
                </c:pt>
                <c:pt idx="5338">
                  <c:v>244.54999999999998</c:v>
                </c:pt>
                <c:pt idx="5339">
                  <c:v>12.24</c:v>
                </c:pt>
                <c:pt idx="5340">
                  <c:v>13.98</c:v>
                </c:pt>
                <c:pt idx="5341">
                  <c:v>899.95</c:v>
                </c:pt>
                <c:pt idx="5342">
                  <c:v>1.6320000000000001</c:v>
                </c:pt>
                <c:pt idx="5343">
                  <c:v>267.95999999999998</c:v>
                </c:pt>
                <c:pt idx="5344">
                  <c:v>31.95</c:v>
                </c:pt>
                <c:pt idx="5345">
                  <c:v>725.84</c:v>
                </c:pt>
                <c:pt idx="5346">
                  <c:v>10.896000000000001</c:v>
                </c:pt>
                <c:pt idx="5347">
                  <c:v>8.5440000000000005</c:v>
                </c:pt>
                <c:pt idx="5348">
                  <c:v>32.339999999999996</c:v>
                </c:pt>
                <c:pt idx="5349">
                  <c:v>39.900000000000006</c:v>
                </c:pt>
                <c:pt idx="5350">
                  <c:v>143.85600000000002</c:v>
                </c:pt>
                <c:pt idx="5351">
                  <c:v>41.92</c:v>
                </c:pt>
                <c:pt idx="5352">
                  <c:v>329.58400000000006</c:v>
                </c:pt>
                <c:pt idx="5353">
                  <c:v>87.28</c:v>
                </c:pt>
                <c:pt idx="5354">
                  <c:v>279.45600000000002</c:v>
                </c:pt>
                <c:pt idx="5355">
                  <c:v>8</c:v>
                </c:pt>
                <c:pt idx="5356">
                  <c:v>27.240000000000002</c:v>
                </c:pt>
                <c:pt idx="5357">
                  <c:v>16.36</c:v>
                </c:pt>
                <c:pt idx="5358">
                  <c:v>15.78</c:v>
                </c:pt>
                <c:pt idx="5359">
                  <c:v>45.98</c:v>
                </c:pt>
                <c:pt idx="5360">
                  <c:v>198.27200000000002</c:v>
                </c:pt>
                <c:pt idx="5361">
                  <c:v>720.7600000000001</c:v>
                </c:pt>
                <c:pt idx="5362">
                  <c:v>70.56</c:v>
                </c:pt>
                <c:pt idx="5363">
                  <c:v>81.96</c:v>
                </c:pt>
                <c:pt idx="5364">
                  <c:v>64.864000000000004</c:v>
                </c:pt>
                <c:pt idx="5365">
                  <c:v>151.19200000000001</c:v>
                </c:pt>
                <c:pt idx="5366">
                  <c:v>88.77600000000001</c:v>
                </c:pt>
                <c:pt idx="5367">
                  <c:v>11.56</c:v>
                </c:pt>
                <c:pt idx="5368">
                  <c:v>15.58</c:v>
                </c:pt>
                <c:pt idx="5369">
                  <c:v>85.055999999999997</c:v>
                </c:pt>
                <c:pt idx="5370">
                  <c:v>273.95999999999998</c:v>
                </c:pt>
                <c:pt idx="5371">
                  <c:v>306.89999999999998</c:v>
                </c:pt>
                <c:pt idx="5372">
                  <c:v>15.552000000000003</c:v>
                </c:pt>
                <c:pt idx="5373">
                  <c:v>347.36099999999999</c:v>
                </c:pt>
                <c:pt idx="5374">
                  <c:v>10.368000000000002</c:v>
                </c:pt>
                <c:pt idx="5375">
                  <c:v>98.16</c:v>
                </c:pt>
                <c:pt idx="5376">
                  <c:v>31.44</c:v>
                </c:pt>
                <c:pt idx="5377">
                  <c:v>348.488</c:v>
                </c:pt>
                <c:pt idx="5378">
                  <c:v>172.73599999999999</c:v>
                </c:pt>
                <c:pt idx="5379">
                  <c:v>15.54</c:v>
                </c:pt>
                <c:pt idx="5380">
                  <c:v>105.55199999999999</c:v>
                </c:pt>
                <c:pt idx="5381">
                  <c:v>25.920000000000005</c:v>
                </c:pt>
                <c:pt idx="5382">
                  <c:v>15.808000000000002</c:v>
                </c:pt>
                <c:pt idx="5383">
                  <c:v>10.368000000000002</c:v>
                </c:pt>
                <c:pt idx="5384">
                  <c:v>358.2</c:v>
                </c:pt>
                <c:pt idx="5385">
                  <c:v>545.91599999999994</c:v>
                </c:pt>
                <c:pt idx="5386">
                  <c:v>40.410000000000004</c:v>
                </c:pt>
                <c:pt idx="5387">
                  <c:v>167.976</c:v>
                </c:pt>
                <c:pt idx="5388">
                  <c:v>109.53</c:v>
                </c:pt>
                <c:pt idx="5389">
                  <c:v>9.82</c:v>
                </c:pt>
                <c:pt idx="5390">
                  <c:v>26.352000000000004</c:v>
                </c:pt>
                <c:pt idx="5391">
                  <c:v>22.5</c:v>
                </c:pt>
                <c:pt idx="5392">
                  <c:v>9.9600000000000009</c:v>
                </c:pt>
                <c:pt idx="5393">
                  <c:v>213.08</c:v>
                </c:pt>
                <c:pt idx="5394">
                  <c:v>1025.8799999999999</c:v>
                </c:pt>
                <c:pt idx="5395">
                  <c:v>21.98</c:v>
                </c:pt>
                <c:pt idx="5396">
                  <c:v>63.2</c:v>
                </c:pt>
                <c:pt idx="5397">
                  <c:v>39</c:v>
                </c:pt>
                <c:pt idx="5398">
                  <c:v>2.907</c:v>
                </c:pt>
                <c:pt idx="5399">
                  <c:v>556.66499999999996</c:v>
                </c:pt>
                <c:pt idx="5400">
                  <c:v>71.98</c:v>
                </c:pt>
                <c:pt idx="5401">
                  <c:v>79.98</c:v>
                </c:pt>
                <c:pt idx="5402">
                  <c:v>24.672000000000001</c:v>
                </c:pt>
                <c:pt idx="5403">
                  <c:v>3.7439999999999998</c:v>
                </c:pt>
                <c:pt idx="5404">
                  <c:v>445.96000000000004</c:v>
                </c:pt>
                <c:pt idx="5405">
                  <c:v>36.24</c:v>
                </c:pt>
                <c:pt idx="5406">
                  <c:v>10.649999999999999</c:v>
                </c:pt>
                <c:pt idx="5407">
                  <c:v>87.92</c:v>
                </c:pt>
                <c:pt idx="5408">
                  <c:v>22.424000000000003</c:v>
                </c:pt>
                <c:pt idx="5409">
                  <c:v>90.480000000000018</c:v>
                </c:pt>
                <c:pt idx="5410">
                  <c:v>42.76</c:v>
                </c:pt>
                <c:pt idx="5411">
                  <c:v>10.080000000000002</c:v>
                </c:pt>
                <c:pt idx="5412">
                  <c:v>101.34</c:v>
                </c:pt>
                <c:pt idx="5413">
                  <c:v>224.75</c:v>
                </c:pt>
                <c:pt idx="5414">
                  <c:v>73.175999999999974</c:v>
                </c:pt>
                <c:pt idx="5415">
                  <c:v>20.736000000000004</c:v>
                </c:pt>
                <c:pt idx="5416">
                  <c:v>39.984000000000002</c:v>
                </c:pt>
                <c:pt idx="5417">
                  <c:v>15.36</c:v>
                </c:pt>
                <c:pt idx="5418">
                  <c:v>36.288000000000011</c:v>
                </c:pt>
                <c:pt idx="5419">
                  <c:v>150.38399999999999</c:v>
                </c:pt>
                <c:pt idx="5420">
                  <c:v>280.78200000000004</c:v>
                </c:pt>
                <c:pt idx="5421">
                  <c:v>31.983999999999998</c:v>
                </c:pt>
                <c:pt idx="5422">
                  <c:v>11.231999999999999</c:v>
                </c:pt>
                <c:pt idx="5423">
                  <c:v>26.400000000000002</c:v>
                </c:pt>
                <c:pt idx="5424">
                  <c:v>3.52</c:v>
                </c:pt>
                <c:pt idx="5425">
                  <c:v>1649.95</c:v>
                </c:pt>
                <c:pt idx="5426">
                  <c:v>111.89999999999999</c:v>
                </c:pt>
                <c:pt idx="5427">
                  <c:v>599.16499999999996</c:v>
                </c:pt>
                <c:pt idx="5428">
                  <c:v>46.53</c:v>
                </c:pt>
                <c:pt idx="5429">
                  <c:v>31.983999999999998</c:v>
                </c:pt>
                <c:pt idx="5430">
                  <c:v>161.56800000000001</c:v>
                </c:pt>
                <c:pt idx="5431">
                  <c:v>4.0640000000000001</c:v>
                </c:pt>
                <c:pt idx="5432">
                  <c:v>6.2160000000000002</c:v>
                </c:pt>
                <c:pt idx="5433">
                  <c:v>8.895999999999999</c:v>
                </c:pt>
                <c:pt idx="5434">
                  <c:v>1640.6999999999998</c:v>
                </c:pt>
                <c:pt idx="5435">
                  <c:v>270</c:v>
                </c:pt>
                <c:pt idx="5436">
                  <c:v>19.52</c:v>
                </c:pt>
                <c:pt idx="5437">
                  <c:v>9.8100000000000023</c:v>
                </c:pt>
                <c:pt idx="5438">
                  <c:v>213.21600000000001</c:v>
                </c:pt>
                <c:pt idx="5439">
                  <c:v>588.78399999999999</c:v>
                </c:pt>
                <c:pt idx="5440">
                  <c:v>2.0640000000000001</c:v>
                </c:pt>
                <c:pt idx="5441">
                  <c:v>6.3680000000000003</c:v>
                </c:pt>
                <c:pt idx="5442">
                  <c:v>99.6</c:v>
                </c:pt>
                <c:pt idx="5443">
                  <c:v>62.296000000000006</c:v>
                </c:pt>
                <c:pt idx="5444">
                  <c:v>10.709999999999999</c:v>
                </c:pt>
                <c:pt idx="5445">
                  <c:v>20.936000000000003</c:v>
                </c:pt>
                <c:pt idx="5446">
                  <c:v>33</c:v>
                </c:pt>
                <c:pt idx="5447">
                  <c:v>249.95000000000002</c:v>
                </c:pt>
                <c:pt idx="5448">
                  <c:v>357.93</c:v>
                </c:pt>
                <c:pt idx="5449">
                  <c:v>57.400000000000006</c:v>
                </c:pt>
                <c:pt idx="5450">
                  <c:v>331.96</c:v>
                </c:pt>
                <c:pt idx="5451">
                  <c:v>40.56</c:v>
                </c:pt>
                <c:pt idx="5452">
                  <c:v>86.199999999999989</c:v>
                </c:pt>
                <c:pt idx="5453">
                  <c:v>38.016000000000005</c:v>
                </c:pt>
                <c:pt idx="5454">
                  <c:v>8.3840000000000003</c:v>
                </c:pt>
                <c:pt idx="5455">
                  <c:v>6.8480000000000008</c:v>
                </c:pt>
                <c:pt idx="5456">
                  <c:v>19.600000000000001</c:v>
                </c:pt>
                <c:pt idx="5457">
                  <c:v>68.459999999999994</c:v>
                </c:pt>
                <c:pt idx="5458">
                  <c:v>13.343999999999998</c:v>
                </c:pt>
                <c:pt idx="5459">
                  <c:v>1478.2719999999999</c:v>
                </c:pt>
                <c:pt idx="5460">
                  <c:v>16.272000000000002</c:v>
                </c:pt>
                <c:pt idx="5461">
                  <c:v>9.24</c:v>
                </c:pt>
                <c:pt idx="5462">
                  <c:v>32.340000000000003</c:v>
                </c:pt>
                <c:pt idx="5463">
                  <c:v>56.064</c:v>
                </c:pt>
                <c:pt idx="5464">
                  <c:v>108.72</c:v>
                </c:pt>
                <c:pt idx="5465">
                  <c:v>181.47000000000003</c:v>
                </c:pt>
                <c:pt idx="5466">
                  <c:v>16.176000000000002</c:v>
                </c:pt>
                <c:pt idx="5467">
                  <c:v>122.352</c:v>
                </c:pt>
                <c:pt idx="5468">
                  <c:v>585.55200000000002</c:v>
                </c:pt>
                <c:pt idx="5469">
                  <c:v>19.440000000000001</c:v>
                </c:pt>
                <c:pt idx="5470">
                  <c:v>123.92000000000002</c:v>
                </c:pt>
                <c:pt idx="5471">
                  <c:v>13.360000000000001</c:v>
                </c:pt>
                <c:pt idx="5472">
                  <c:v>78.256</c:v>
                </c:pt>
                <c:pt idx="5473">
                  <c:v>102.01800000000001</c:v>
                </c:pt>
                <c:pt idx="5474">
                  <c:v>750.68</c:v>
                </c:pt>
                <c:pt idx="5475">
                  <c:v>44.400000000000006</c:v>
                </c:pt>
                <c:pt idx="5476">
                  <c:v>84.55</c:v>
                </c:pt>
                <c:pt idx="5477">
                  <c:v>17.940000000000001</c:v>
                </c:pt>
                <c:pt idx="5478">
                  <c:v>128.39999999999998</c:v>
                </c:pt>
                <c:pt idx="5479">
                  <c:v>1.8690000000000004</c:v>
                </c:pt>
                <c:pt idx="5480">
                  <c:v>103.19200000000001</c:v>
                </c:pt>
                <c:pt idx="5481">
                  <c:v>36</c:v>
                </c:pt>
                <c:pt idx="5482">
                  <c:v>239.96</c:v>
                </c:pt>
                <c:pt idx="5483">
                  <c:v>40.68</c:v>
                </c:pt>
                <c:pt idx="5484">
                  <c:v>419.13599999999997</c:v>
                </c:pt>
                <c:pt idx="5485">
                  <c:v>23.472000000000001</c:v>
                </c:pt>
                <c:pt idx="5486">
                  <c:v>3.5919999999999992</c:v>
                </c:pt>
                <c:pt idx="5487">
                  <c:v>23.976000000000003</c:v>
                </c:pt>
                <c:pt idx="5488">
                  <c:v>6.2640000000000002</c:v>
                </c:pt>
                <c:pt idx="5489">
                  <c:v>20.808</c:v>
                </c:pt>
                <c:pt idx="5490">
                  <c:v>218.35200000000003</c:v>
                </c:pt>
                <c:pt idx="5491">
                  <c:v>18.16</c:v>
                </c:pt>
                <c:pt idx="5492">
                  <c:v>7.36</c:v>
                </c:pt>
                <c:pt idx="5493">
                  <c:v>41.4</c:v>
                </c:pt>
                <c:pt idx="5494">
                  <c:v>411.33199999999999</c:v>
                </c:pt>
                <c:pt idx="5495">
                  <c:v>7.6560000000000006</c:v>
                </c:pt>
                <c:pt idx="5496">
                  <c:v>63.920000000000009</c:v>
                </c:pt>
                <c:pt idx="5497">
                  <c:v>6.56</c:v>
                </c:pt>
                <c:pt idx="5498">
                  <c:v>7.83</c:v>
                </c:pt>
                <c:pt idx="5499">
                  <c:v>41.9</c:v>
                </c:pt>
                <c:pt idx="5500">
                  <c:v>664.14599999999996</c:v>
                </c:pt>
                <c:pt idx="5501">
                  <c:v>8.9600000000000009</c:v>
                </c:pt>
                <c:pt idx="5502">
                  <c:v>3.3119999999999998</c:v>
                </c:pt>
                <c:pt idx="5503">
                  <c:v>20.136000000000003</c:v>
                </c:pt>
                <c:pt idx="5504">
                  <c:v>8.8559999999999999</c:v>
                </c:pt>
                <c:pt idx="5505">
                  <c:v>859.19999999999993</c:v>
                </c:pt>
                <c:pt idx="5506">
                  <c:v>61.96</c:v>
                </c:pt>
                <c:pt idx="5507">
                  <c:v>17.920000000000002</c:v>
                </c:pt>
                <c:pt idx="5508">
                  <c:v>145.9</c:v>
                </c:pt>
                <c:pt idx="5509">
                  <c:v>56.704000000000001</c:v>
                </c:pt>
                <c:pt idx="5510">
                  <c:v>11.120000000000001</c:v>
                </c:pt>
                <c:pt idx="5511">
                  <c:v>32.896000000000001</c:v>
                </c:pt>
                <c:pt idx="5512">
                  <c:v>22.776000000000003</c:v>
                </c:pt>
                <c:pt idx="5513">
                  <c:v>239.96999999999997</c:v>
                </c:pt>
                <c:pt idx="5514">
                  <c:v>160.32</c:v>
                </c:pt>
                <c:pt idx="5515">
                  <c:v>128.85000000000002</c:v>
                </c:pt>
                <c:pt idx="5516">
                  <c:v>1319.96</c:v>
                </c:pt>
                <c:pt idx="5517">
                  <c:v>239.95999999999998</c:v>
                </c:pt>
                <c:pt idx="5518">
                  <c:v>54.768000000000001</c:v>
                </c:pt>
                <c:pt idx="5519">
                  <c:v>13.392000000000001</c:v>
                </c:pt>
                <c:pt idx="5520">
                  <c:v>23.92</c:v>
                </c:pt>
                <c:pt idx="5521">
                  <c:v>255.96799999999999</c:v>
                </c:pt>
                <c:pt idx="5522">
                  <c:v>21.552000000000003</c:v>
                </c:pt>
                <c:pt idx="5523">
                  <c:v>58.24</c:v>
                </c:pt>
                <c:pt idx="5524">
                  <c:v>80.28</c:v>
                </c:pt>
                <c:pt idx="5525">
                  <c:v>9.7799999999999994</c:v>
                </c:pt>
                <c:pt idx="5526">
                  <c:v>1.81</c:v>
                </c:pt>
                <c:pt idx="5527">
                  <c:v>37.94</c:v>
                </c:pt>
                <c:pt idx="5528">
                  <c:v>79.959999999999994</c:v>
                </c:pt>
                <c:pt idx="5529">
                  <c:v>115.29600000000001</c:v>
                </c:pt>
                <c:pt idx="5530">
                  <c:v>2479.96</c:v>
                </c:pt>
                <c:pt idx="5531">
                  <c:v>179.94</c:v>
                </c:pt>
                <c:pt idx="5532">
                  <c:v>26.849999999999998</c:v>
                </c:pt>
                <c:pt idx="5533">
                  <c:v>323.37</c:v>
                </c:pt>
                <c:pt idx="5534">
                  <c:v>59.94</c:v>
                </c:pt>
                <c:pt idx="5535">
                  <c:v>64.14</c:v>
                </c:pt>
                <c:pt idx="5536">
                  <c:v>11.67</c:v>
                </c:pt>
                <c:pt idx="5537">
                  <c:v>12.96</c:v>
                </c:pt>
                <c:pt idx="5538">
                  <c:v>17.43</c:v>
                </c:pt>
                <c:pt idx="5539">
                  <c:v>181.98599999999999</c:v>
                </c:pt>
                <c:pt idx="5540">
                  <c:v>1.5919999999999996</c:v>
                </c:pt>
                <c:pt idx="5541">
                  <c:v>22.344000000000001</c:v>
                </c:pt>
                <c:pt idx="5542">
                  <c:v>455.97</c:v>
                </c:pt>
                <c:pt idx="5543">
                  <c:v>10.440000000000001</c:v>
                </c:pt>
                <c:pt idx="5544">
                  <c:v>5.2140000000000004</c:v>
                </c:pt>
                <c:pt idx="5545">
                  <c:v>67.400000000000006</c:v>
                </c:pt>
                <c:pt idx="5546">
                  <c:v>25.16</c:v>
                </c:pt>
                <c:pt idx="5547">
                  <c:v>126.56</c:v>
                </c:pt>
                <c:pt idx="5548">
                  <c:v>43.68</c:v>
                </c:pt>
                <c:pt idx="5549">
                  <c:v>139.92999999999998</c:v>
                </c:pt>
                <c:pt idx="5550">
                  <c:v>2.6720000000000002</c:v>
                </c:pt>
                <c:pt idx="5551">
                  <c:v>16.656000000000002</c:v>
                </c:pt>
                <c:pt idx="5552">
                  <c:v>79.512000000000015</c:v>
                </c:pt>
                <c:pt idx="5553">
                  <c:v>36.288000000000011</c:v>
                </c:pt>
                <c:pt idx="5554">
                  <c:v>67.993199999999987</c:v>
                </c:pt>
                <c:pt idx="5555">
                  <c:v>10.16</c:v>
                </c:pt>
                <c:pt idx="5556">
                  <c:v>6.16</c:v>
                </c:pt>
                <c:pt idx="5557">
                  <c:v>56.3</c:v>
                </c:pt>
                <c:pt idx="5558">
                  <c:v>6.48</c:v>
                </c:pt>
                <c:pt idx="5559">
                  <c:v>1325.8500000000001</c:v>
                </c:pt>
                <c:pt idx="5560">
                  <c:v>14.940000000000001</c:v>
                </c:pt>
                <c:pt idx="5561">
                  <c:v>34.54</c:v>
                </c:pt>
                <c:pt idx="5562">
                  <c:v>2999.95</c:v>
                </c:pt>
                <c:pt idx="5563">
                  <c:v>64.12</c:v>
                </c:pt>
                <c:pt idx="5564">
                  <c:v>19.456000000000003</c:v>
                </c:pt>
                <c:pt idx="5565">
                  <c:v>209.98599999999999</c:v>
                </c:pt>
                <c:pt idx="5566">
                  <c:v>29.760000000000005</c:v>
                </c:pt>
                <c:pt idx="5567">
                  <c:v>89.768000000000001</c:v>
                </c:pt>
                <c:pt idx="5568">
                  <c:v>959.98400000000004</c:v>
                </c:pt>
                <c:pt idx="5569">
                  <c:v>15.552000000000003</c:v>
                </c:pt>
                <c:pt idx="5570">
                  <c:v>34.360000000000007</c:v>
                </c:pt>
                <c:pt idx="5571">
                  <c:v>98.376000000000005</c:v>
                </c:pt>
                <c:pt idx="5572">
                  <c:v>29.940000000000005</c:v>
                </c:pt>
                <c:pt idx="5573">
                  <c:v>17.472000000000001</c:v>
                </c:pt>
                <c:pt idx="5574">
                  <c:v>36.738</c:v>
                </c:pt>
                <c:pt idx="5575">
                  <c:v>179.93999999999997</c:v>
                </c:pt>
                <c:pt idx="5576">
                  <c:v>383.64</c:v>
                </c:pt>
                <c:pt idx="5577">
                  <c:v>56.519999999999996</c:v>
                </c:pt>
                <c:pt idx="5578">
                  <c:v>6.56</c:v>
                </c:pt>
                <c:pt idx="5579">
                  <c:v>243.92</c:v>
                </c:pt>
                <c:pt idx="5580">
                  <c:v>47.52</c:v>
                </c:pt>
                <c:pt idx="5581">
                  <c:v>19.98</c:v>
                </c:pt>
                <c:pt idx="5582">
                  <c:v>8</c:v>
                </c:pt>
                <c:pt idx="5583">
                  <c:v>6.16</c:v>
                </c:pt>
                <c:pt idx="5584">
                  <c:v>83.56</c:v>
                </c:pt>
                <c:pt idx="5585">
                  <c:v>546.06000000000006</c:v>
                </c:pt>
                <c:pt idx="5586">
                  <c:v>269.49</c:v>
                </c:pt>
                <c:pt idx="5587">
                  <c:v>10.9</c:v>
                </c:pt>
                <c:pt idx="5588">
                  <c:v>6.0960000000000001</c:v>
                </c:pt>
                <c:pt idx="5589">
                  <c:v>34.049999999999997</c:v>
                </c:pt>
                <c:pt idx="5590">
                  <c:v>352.38</c:v>
                </c:pt>
                <c:pt idx="5591">
                  <c:v>245.98</c:v>
                </c:pt>
                <c:pt idx="5592">
                  <c:v>18.940000000000001</c:v>
                </c:pt>
                <c:pt idx="5593">
                  <c:v>59.913000000000011</c:v>
                </c:pt>
                <c:pt idx="5594">
                  <c:v>391.98</c:v>
                </c:pt>
                <c:pt idx="5595">
                  <c:v>437.84999999999997</c:v>
                </c:pt>
                <c:pt idx="5596">
                  <c:v>68.62</c:v>
                </c:pt>
                <c:pt idx="5597">
                  <c:v>25.02</c:v>
                </c:pt>
                <c:pt idx="5598">
                  <c:v>10.709999999999999</c:v>
                </c:pt>
                <c:pt idx="5599">
                  <c:v>55.984000000000009</c:v>
                </c:pt>
                <c:pt idx="5600">
                  <c:v>14.480000000000002</c:v>
                </c:pt>
                <c:pt idx="5601">
                  <c:v>142.488</c:v>
                </c:pt>
                <c:pt idx="5602">
                  <c:v>14.16</c:v>
                </c:pt>
                <c:pt idx="5603">
                  <c:v>79.920000000000016</c:v>
                </c:pt>
                <c:pt idx="5604">
                  <c:v>590.35199999999998</c:v>
                </c:pt>
                <c:pt idx="5605">
                  <c:v>17.088000000000001</c:v>
                </c:pt>
                <c:pt idx="5606">
                  <c:v>98.391999999999996</c:v>
                </c:pt>
                <c:pt idx="5607">
                  <c:v>11.05</c:v>
                </c:pt>
                <c:pt idx="5608">
                  <c:v>7.78</c:v>
                </c:pt>
                <c:pt idx="5609">
                  <c:v>659.9</c:v>
                </c:pt>
                <c:pt idx="5610">
                  <c:v>53.040000000000006</c:v>
                </c:pt>
                <c:pt idx="5611">
                  <c:v>843.9</c:v>
                </c:pt>
                <c:pt idx="5612">
                  <c:v>1496.16</c:v>
                </c:pt>
                <c:pt idx="5613">
                  <c:v>117.96</c:v>
                </c:pt>
                <c:pt idx="5614">
                  <c:v>21.299999999999997</c:v>
                </c:pt>
                <c:pt idx="5615">
                  <c:v>1040.8</c:v>
                </c:pt>
                <c:pt idx="5616">
                  <c:v>29.339999999999996</c:v>
                </c:pt>
                <c:pt idx="5617">
                  <c:v>19.52</c:v>
                </c:pt>
                <c:pt idx="5618">
                  <c:v>443.92</c:v>
                </c:pt>
                <c:pt idx="5619">
                  <c:v>499.95</c:v>
                </c:pt>
                <c:pt idx="5620">
                  <c:v>3.04</c:v>
                </c:pt>
                <c:pt idx="5621">
                  <c:v>201.96</c:v>
                </c:pt>
                <c:pt idx="5622">
                  <c:v>68.64</c:v>
                </c:pt>
                <c:pt idx="5623">
                  <c:v>100</c:v>
                </c:pt>
                <c:pt idx="5624">
                  <c:v>359.98</c:v>
                </c:pt>
                <c:pt idx="5625">
                  <c:v>6.16</c:v>
                </c:pt>
                <c:pt idx="5626">
                  <c:v>2348.8200000000002</c:v>
                </c:pt>
                <c:pt idx="5627">
                  <c:v>13.872000000000002</c:v>
                </c:pt>
                <c:pt idx="5628">
                  <c:v>273.55200000000002</c:v>
                </c:pt>
                <c:pt idx="5629">
                  <c:v>815.29199999999992</c:v>
                </c:pt>
                <c:pt idx="5630">
                  <c:v>234.45000000000002</c:v>
                </c:pt>
                <c:pt idx="5631">
                  <c:v>1256.22</c:v>
                </c:pt>
                <c:pt idx="5632">
                  <c:v>17.46</c:v>
                </c:pt>
                <c:pt idx="5633">
                  <c:v>10.528</c:v>
                </c:pt>
                <c:pt idx="5634">
                  <c:v>152.79999999999998</c:v>
                </c:pt>
                <c:pt idx="5635">
                  <c:v>82.56</c:v>
                </c:pt>
                <c:pt idx="5636">
                  <c:v>284.96999999999997</c:v>
                </c:pt>
                <c:pt idx="5637">
                  <c:v>60.84</c:v>
                </c:pt>
                <c:pt idx="5638">
                  <c:v>1325.76</c:v>
                </c:pt>
                <c:pt idx="5639">
                  <c:v>572.16000000000008</c:v>
                </c:pt>
                <c:pt idx="5640">
                  <c:v>28.8</c:v>
                </c:pt>
                <c:pt idx="5641">
                  <c:v>11.12</c:v>
                </c:pt>
                <c:pt idx="5642">
                  <c:v>7.04</c:v>
                </c:pt>
                <c:pt idx="5643">
                  <c:v>17.940000000000001</c:v>
                </c:pt>
                <c:pt idx="5644">
                  <c:v>34.76</c:v>
                </c:pt>
                <c:pt idx="5645">
                  <c:v>74.45</c:v>
                </c:pt>
                <c:pt idx="5646">
                  <c:v>192.22</c:v>
                </c:pt>
                <c:pt idx="5647">
                  <c:v>19.440000000000001</c:v>
                </c:pt>
                <c:pt idx="5648">
                  <c:v>32.400000000000006</c:v>
                </c:pt>
                <c:pt idx="5649">
                  <c:v>57.9</c:v>
                </c:pt>
                <c:pt idx="5650">
                  <c:v>10.56</c:v>
                </c:pt>
                <c:pt idx="5651">
                  <c:v>1194.165</c:v>
                </c:pt>
                <c:pt idx="5652">
                  <c:v>40.99</c:v>
                </c:pt>
                <c:pt idx="5653">
                  <c:v>2.94</c:v>
                </c:pt>
                <c:pt idx="5654">
                  <c:v>45.240000000000009</c:v>
                </c:pt>
                <c:pt idx="5655">
                  <c:v>18.687999999999999</c:v>
                </c:pt>
                <c:pt idx="5656">
                  <c:v>11.648000000000001</c:v>
                </c:pt>
                <c:pt idx="5657">
                  <c:v>112.77600000000001</c:v>
                </c:pt>
                <c:pt idx="5658">
                  <c:v>377.45</c:v>
                </c:pt>
                <c:pt idx="5659">
                  <c:v>15.936000000000002</c:v>
                </c:pt>
                <c:pt idx="5660">
                  <c:v>28.68</c:v>
                </c:pt>
                <c:pt idx="5661">
                  <c:v>21.44</c:v>
                </c:pt>
                <c:pt idx="5662">
                  <c:v>511.05600000000004</c:v>
                </c:pt>
                <c:pt idx="5663">
                  <c:v>18.656000000000002</c:v>
                </c:pt>
                <c:pt idx="5664">
                  <c:v>11.088000000000003</c:v>
                </c:pt>
                <c:pt idx="5665">
                  <c:v>66.688000000000002</c:v>
                </c:pt>
                <c:pt idx="5666">
                  <c:v>99.488</c:v>
                </c:pt>
                <c:pt idx="5667">
                  <c:v>14.62</c:v>
                </c:pt>
                <c:pt idx="5668">
                  <c:v>53.984000000000002</c:v>
                </c:pt>
                <c:pt idx="5669">
                  <c:v>389.97</c:v>
                </c:pt>
                <c:pt idx="5670">
                  <c:v>355.36</c:v>
                </c:pt>
                <c:pt idx="5671">
                  <c:v>140.376</c:v>
                </c:pt>
                <c:pt idx="5672">
                  <c:v>15.840000000000002</c:v>
                </c:pt>
                <c:pt idx="5673">
                  <c:v>8.4480000000000004</c:v>
                </c:pt>
                <c:pt idx="5674">
                  <c:v>12.96</c:v>
                </c:pt>
                <c:pt idx="5675">
                  <c:v>57.408000000000008</c:v>
                </c:pt>
                <c:pt idx="5676">
                  <c:v>27.6</c:v>
                </c:pt>
                <c:pt idx="5677">
                  <c:v>38.975999999999999</c:v>
                </c:pt>
                <c:pt idx="5678">
                  <c:v>20.439999999999998</c:v>
                </c:pt>
                <c:pt idx="5679">
                  <c:v>109.92</c:v>
                </c:pt>
                <c:pt idx="5680">
                  <c:v>6.38</c:v>
                </c:pt>
                <c:pt idx="5681">
                  <c:v>6.48</c:v>
                </c:pt>
                <c:pt idx="5682">
                  <c:v>15.84</c:v>
                </c:pt>
                <c:pt idx="5683">
                  <c:v>1049.93</c:v>
                </c:pt>
                <c:pt idx="5684">
                  <c:v>154.9</c:v>
                </c:pt>
                <c:pt idx="5685">
                  <c:v>98.352000000000004</c:v>
                </c:pt>
                <c:pt idx="5686">
                  <c:v>14.320000000000002</c:v>
                </c:pt>
                <c:pt idx="5687">
                  <c:v>129.88800000000001</c:v>
                </c:pt>
                <c:pt idx="5688">
                  <c:v>48.944000000000003</c:v>
                </c:pt>
                <c:pt idx="5689">
                  <c:v>275.05799999999999</c:v>
                </c:pt>
                <c:pt idx="5690">
                  <c:v>27.36</c:v>
                </c:pt>
                <c:pt idx="5691">
                  <c:v>44.75</c:v>
                </c:pt>
                <c:pt idx="5692">
                  <c:v>134.99</c:v>
                </c:pt>
                <c:pt idx="5693">
                  <c:v>26.400000000000002</c:v>
                </c:pt>
                <c:pt idx="5694">
                  <c:v>542.93999999999994</c:v>
                </c:pt>
                <c:pt idx="5695">
                  <c:v>71.088000000000008</c:v>
                </c:pt>
                <c:pt idx="5696">
                  <c:v>27.395999999999997</c:v>
                </c:pt>
                <c:pt idx="5697">
                  <c:v>13.455999999999998</c:v>
                </c:pt>
                <c:pt idx="5698">
                  <c:v>11.840000000000002</c:v>
                </c:pt>
                <c:pt idx="5699">
                  <c:v>35.880000000000003</c:v>
                </c:pt>
                <c:pt idx="5700">
                  <c:v>40.752000000000002</c:v>
                </c:pt>
                <c:pt idx="5701">
                  <c:v>139.96000000000004</c:v>
                </c:pt>
                <c:pt idx="5702">
                  <c:v>2.6240000000000001</c:v>
                </c:pt>
                <c:pt idx="5703">
                  <c:v>136.53</c:v>
                </c:pt>
                <c:pt idx="5704">
                  <c:v>263.95999999999998</c:v>
                </c:pt>
                <c:pt idx="5705">
                  <c:v>11.64</c:v>
                </c:pt>
                <c:pt idx="5706">
                  <c:v>40.176000000000002</c:v>
                </c:pt>
                <c:pt idx="5707">
                  <c:v>79.44</c:v>
                </c:pt>
                <c:pt idx="5708">
                  <c:v>357.93</c:v>
                </c:pt>
                <c:pt idx="5709">
                  <c:v>127.76400000000001</c:v>
                </c:pt>
                <c:pt idx="5710">
                  <c:v>2799.944</c:v>
                </c:pt>
                <c:pt idx="5711">
                  <c:v>19.440000000000001</c:v>
                </c:pt>
                <c:pt idx="5712">
                  <c:v>36.792000000000002</c:v>
                </c:pt>
                <c:pt idx="5713">
                  <c:v>5.9399999999999995</c:v>
                </c:pt>
                <c:pt idx="5714">
                  <c:v>177.54999999999998</c:v>
                </c:pt>
                <c:pt idx="5715">
                  <c:v>619.94999999999993</c:v>
                </c:pt>
                <c:pt idx="5716">
                  <c:v>29.160000000000004</c:v>
                </c:pt>
                <c:pt idx="5717">
                  <c:v>57.959999999999994</c:v>
                </c:pt>
                <c:pt idx="5718">
                  <c:v>29.402999999999999</c:v>
                </c:pt>
                <c:pt idx="5719">
                  <c:v>81.400000000000006</c:v>
                </c:pt>
                <c:pt idx="5720">
                  <c:v>8.7200000000000006</c:v>
                </c:pt>
                <c:pt idx="5721">
                  <c:v>91.176000000000016</c:v>
                </c:pt>
                <c:pt idx="5722">
                  <c:v>159.96800000000002</c:v>
                </c:pt>
                <c:pt idx="5723">
                  <c:v>12.96</c:v>
                </c:pt>
                <c:pt idx="5724">
                  <c:v>331.536</c:v>
                </c:pt>
                <c:pt idx="5725">
                  <c:v>899.91</c:v>
                </c:pt>
                <c:pt idx="5726">
                  <c:v>946.34400000000005</c:v>
                </c:pt>
                <c:pt idx="5727">
                  <c:v>178.10999999999999</c:v>
                </c:pt>
                <c:pt idx="5728">
                  <c:v>1089.75</c:v>
                </c:pt>
                <c:pt idx="5729">
                  <c:v>61.06</c:v>
                </c:pt>
                <c:pt idx="5730">
                  <c:v>459.92</c:v>
                </c:pt>
                <c:pt idx="5731">
                  <c:v>27.52</c:v>
                </c:pt>
                <c:pt idx="5732">
                  <c:v>638.82000000000005</c:v>
                </c:pt>
                <c:pt idx="5733">
                  <c:v>30.69</c:v>
                </c:pt>
                <c:pt idx="5734">
                  <c:v>25.16</c:v>
                </c:pt>
                <c:pt idx="5735">
                  <c:v>13.919999999999998</c:v>
                </c:pt>
                <c:pt idx="5736">
                  <c:v>19.36</c:v>
                </c:pt>
                <c:pt idx="5737">
                  <c:v>19.3</c:v>
                </c:pt>
                <c:pt idx="5738">
                  <c:v>38.376000000000005</c:v>
                </c:pt>
                <c:pt idx="5739">
                  <c:v>12.96</c:v>
                </c:pt>
                <c:pt idx="5740">
                  <c:v>26.48</c:v>
                </c:pt>
                <c:pt idx="5741">
                  <c:v>532.72</c:v>
                </c:pt>
                <c:pt idx="5742">
                  <c:v>26.72</c:v>
                </c:pt>
                <c:pt idx="5743">
                  <c:v>20.04</c:v>
                </c:pt>
                <c:pt idx="5744">
                  <c:v>795.48</c:v>
                </c:pt>
                <c:pt idx="5745">
                  <c:v>21.560000000000002</c:v>
                </c:pt>
                <c:pt idx="5746">
                  <c:v>249.58400000000003</c:v>
                </c:pt>
                <c:pt idx="5747">
                  <c:v>68.111999999999995</c:v>
                </c:pt>
                <c:pt idx="5748">
                  <c:v>16.560000000000002</c:v>
                </c:pt>
                <c:pt idx="5749">
                  <c:v>74.95</c:v>
                </c:pt>
                <c:pt idx="5750">
                  <c:v>355.45499999999998</c:v>
                </c:pt>
                <c:pt idx="5751">
                  <c:v>44.400000000000006</c:v>
                </c:pt>
                <c:pt idx="5752">
                  <c:v>20.65</c:v>
                </c:pt>
                <c:pt idx="5753">
                  <c:v>866.4</c:v>
                </c:pt>
                <c:pt idx="5754">
                  <c:v>5.56</c:v>
                </c:pt>
                <c:pt idx="5755">
                  <c:v>3.1599999999999993</c:v>
                </c:pt>
                <c:pt idx="5756">
                  <c:v>1999.96</c:v>
                </c:pt>
                <c:pt idx="5757">
                  <c:v>46.152000000000001</c:v>
                </c:pt>
                <c:pt idx="5758">
                  <c:v>32.984999999999999</c:v>
                </c:pt>
                <c:pt idx="5759">
                  <c:v>481.32</c:v>
                </c:pt>
                <c:pt idx="5760">
                  <c:v>6.3840000000000003</c:v>
                </c:pt>
                <c:pt idx="5761">
                  <c:v>542.93999999999994</c:v>
                </c:pt>
                <c:pt idx="5762">
                  <c:v>54.92</c:v>
                </c:pt>
                <c:pt idx="5763">
                  <c:v>1448.8200000000002</c:v>
                </c:pt>
                <c:pt idx="5764">
                  <c:v>353.88</c:v>
                </c:pt>
                <c:pt idx="5765">
                  <c:v>333.57600000000002</c:v>
                </c:pt>
                <c:pt idx="5766">
                  <c:v>60.144000000000005</c:v>
                </c:pt>
                <c:pt idx="5767">
                  <c:v>85.2</c:v>
                </c:pt>
                <c:pt idx="5768">
                  <c:v>3.15</c:v>
                </c:pt>
                <c:pt idx="5769">
                  <c:v>22.72</c:v>
                </c:pt>
                <c:pt idx="5770">
                  <c:v>14.91</c:v>
                </c:pt>
                <c:pt idx="5771">
                  <c:v>1158.1199999999999</c:v>
                </c:pt>
                <c:pt idx="5772">
                  <c:v>599.99</c:v>
                </c:pt>
                <c:pt idx="5773">
                  <c:v>23.968000000000004</c:v>
                </c:pt>
                <c:pt idx="5774">
                  <c:v>638.28800000000012</c:v>
                </c:pt>
                <c:pt idx="5775">
                  <c:v>13.208000000000002</c:v>
                </c:pt>
                <c:pt idx="5776">
                  <c:v>15.528</c:v>
                </c:pt>
                <c:pt idx="5777">
                  <c:v>104.85</c:v>
                </c:pt>
                <c:pt idx="5778">
                  <c:v>30.48</c:v>
                </c:pt>
                <c:pt idx="5779">
                  <c:v>112.64800000000001</c:v>
                </c:pt>
                <c:pt idx="5780">
                  <c:v>71.975999999999999</c:v>
                </c:pt>
                <c:pt idx="5781">
                  <c:v>2.21</c:v>
                </c:pt>
                <c:pt idx="5782">
                  <c:v>15.52</c:v>
                </c:pt>
                <c:pt idx="5783">
                  <c:v>36.44</c:v>
                </c:pt>
                <c:pt idx="5784">
                  <c:v>217.76400000000001</c:v>
                </c:pt>
                <c:pt idx="5785">
                  <c:v>39.072000000000003</c:v>
                </c:pt>
                <c:pt idx="5786">
                  <c:v>22.638000000000002</c:v>
                </c:pt>
                <c:pt idx="5787">
                  <c:v>95.143999999999991</c:v>
                </c:pt>
                <c:pt idx="5788">
                  <c:v>12.320000000000002</c:v>
                </c:pt>
                <c:pt idx="5789">
                  <c:v>4.4190000000000005</c:v>
                </c:pt>
                <c:pt idx="5790">
                  <c:v>35</c:v>
                </c:pt>
                <c:pt idx="5791">
                  <c:v>72.784000000000006</c:v>
                </c:pt>
                <c:pt idx="5792">
                  <c:v>97.84</c:v>
                </c:pt>
                <c:pt idx="5793">
                  <c:v>51.75</c:v>
                </c:pt>
                <c:pt idx="5794">
                  <c:v>46.672000000000004</c:v>
                </c:pt>
                <c:pt idx="5795">
                  <c:v>1395.54</c:v>
                </c:pt>
                <c:pt idx="5796">
                  <c:v>117.36</c:v>
                </c:pt>
                <c:pt idx="5797">
                  <c:v>18.899999999999999</c:v>
                </c:pt>
                <c:pt idx="5798">
                  <c:v>77.52</c:v>
                </c:pt>
                <c:pt idx="5799">
                  <c:v>421.37200000000001</c:v>
                </c:pt>
                <c:pt idx="5800">
                  <c:v>575.96800000000007</c:v>
                </c:pt>
                <c:pt idx="5801">
                  <c:v>10.368000000000002</c:v>
                </c:pt>
                <c:pt idx="5802">
                  <c:v>15.984000000000002</c:v>
                </c:pt>
                <c:pt idx="5803">
                  <c:v>10.272000000000002</c:v>
                </c:pt>
                <c:pt idx="5804">
                  <c:v>61.792000000000002</c:v>
                </c:pt>
                <c:pt idx="5805">
                  <c:v>205.99919999999997</c:v>
                </c:pt>
                <c:pt idx="5806">
                  <c:v>12.192</c:v>
                </c:pt>
                <c:pt idx="5807">
                  <c:v>87.168000000000006</c:v>
                </c:pt>
                <c:pt idx="5808">
                  <c:v>31.744</c:v>
                </c:pt>
                <c:pt idx="5809">
                  <c:v>132.22400000000002</c:v>
                </c:pt>
                <c:pt idx="5810">
                  <c:v>105.52</c:v>
                </c:pt>
                <c:pt idx="5811">
                  <c:v>91.96</c:v>
                </c:pt>
                <c:pt idx="5812">
                  <c:v>1487.9760000000001</c:v>
                </c:pt>
                <c:pt idx="5813">
                  <c:v>19.440000000000001</c:v>
                </c:pt>
                <c:pt idx="5814">
                  <c:v>11.672000000000001</c:v>
                </c:pt>
                <c:pt idx="5815">
                  <c:v>279.95999999999998</c:v>
                </c:pt>
                <c:pt idx="5816">
                  <c:v>12.912000000000001</c:v>
                </c:pt>
                <c:pt idx="5817">
                  <c:v>17.088000000000001</c:v>
                </c:pt>
                <c:pt idx="5818">
                  <c:v>93.149999999999991</c:v>
                </c:pt>
                <c:pt idx="5819">
                  <c:v>11.52</c:v>
                </c:pt>
                <c:pt idx="5820">
                  <c:v>238.62</c:v>
                </c:pt>
                <c:pt idx="5821">
                  <c:v>7.77</c:v>
                </c:pt>
                <c:pt idx="5822">
                  <c:v>285.48</c:v>
                </c:pt>
                <c:pt idx="5823">
                  <c:v>19.168000000000003</c:v>
                </c:pt>
                <c:pt idx="5824">
                  <c:v>26.136000000000003</c:v>
                </c:pt>
                <c:pt idx="5825">
                  <c:v>419.4</c:v>
                </c:pt>
                <c:pt idx="5826">
                  <c:v>90.801000000000002</c:v>
                </c:pt>
                <c:pt idx="5827">
                  <c:v>181.76400000000001</c:v>
                </c:pt>
                <c:pt idx="5828">
                  <c:v>5.56</c:v>
                </c:pt>
                <c:pt idx="5829">
                  <c:v>581.96</c:v>
                </c:pt>
                <c:pt idx="5830">
                  <c:v>29.98</c:v>
                </c:pt>
                <c:pt idx="5831">
                  <c:v>519.96</c:v>
                </c:pt>
                <c:pt idx="5832">
                  <c:v>6.2640000000000002</c:v>
                </c:pt>
                <c:pt idx="5833">
                  <c:v>363.92</c:v>
                </c:pt>
                <c:pt idx="5834">
                  <c:v>64.2</c:v>
                </c:pt>
                <c:pt idx="5835">
                  <c:v>38.520000000000003</c:v>
                </c:pt>
                <c:pt idx="5836">
                  <c:v>72.599999999999994</c:v>
                </c:pt>
                <c:pt idx="5837">
                  <c:v>57.567999999999998</c:v>
                </c:pt>
                <c:pt idx="5838">
                  <c:v>83.699999999999989</c:v>
                </c:pt>
                <c:pt idx="5839">
                  <c:v>32.400000000000006</c:v>
                </c:pt>
                <c:pt idx="5840">
                  <c:v>47.98</c:v>
                </c:pt>
                <c:pt idx="5841">
                  <c:v>415.96800000000007</c:v>
                </c:pt>
                <c:pt idx="5842">
                  <c:v>304.89999999999998</c:v>
                </c:pt>
                <c:pt idx="5843">
                  <c:v>80.959999999999994</c:v>
                </c:pt>
                <c:pt idx="5844">
                  <c:v>777.21</c:v>
                </c:pt>
                <c:pt idx="5845">
                  <c:v>32.400000000000006</c:v>
                </c:pt>
                <c:pt idx="5846">
                  <c:v>225.56799999999998</c:v>
                </c:pt>
                <c:pt idx="5847">
                  <c:v>36.599999999999994</c:v>
                </c:pt>
                <c:pt idx="5848">
                  <c:v>715.64</c:v>
                </c:pt>
                <c:pt idx="5849">
                  <c:v>795.51</c:v>
                </c:pt>
                <c:pt idx="5850">
                  <c:v>549.99</c:v>
                </c:pt>
                <c:pt idx="5851">
                  <c:v>74.760000000000005</c:v>
                </c:pt>
                <c:pt idx="5852">
                  <c:v>29.22</c:v>
                </c:pt>
                <c:pt idx="5853">
                  <c:v>9.64</c:v>
                </c:pt>
                <c:pt idx="5854">
                  <c:v>33.488000000000007</c:v>
                </c:pt>
                <c:pt idx="5855">
                  <c:v>23.04</c:v>
                </c:pt>
                <c:pt idx="5856">
                  <c:v>1.3619999999999997</c:v>
                </c:pt>
                <c:pt idx="5857">
                  <c:v>14.76</c:v>
                </c:pt>
                <c:pt idx="5858">
                  <c:v>239.66599999999997</c:v>
                </c:pt>
                <c:pt idx="5859">
                  <c:v>301.95999999999998</c:v>
                </c:pt>
                <c:pt idx="5860">
                  <c:v>7.9680000000000009</c:v>
                </c:pt>
                <c:pt idx="5861">
                  <c:v>109.92</c:v>
                </c:pt>
                <c:pt idx="5862">
                  <c:v>19.440000000000001</c:v>
                </c:pt>
                <c:pt idx="5863">
                  <c:v>11.16</c:v>
                </c:pt>
                <c:pt idx="5864">
                  <c:v>79.47</c:v>
                </c:pt>
                <c:pt idx="5865">
                  <c:v>4.5599999999999996</c:v>
                </c:pt>
                <c:pt idx="5866">
                  <c:v>1133.3499999999999</c:v>
                </c:pt>
                <c:pt idx="5867">
                  <c:v>4.6719999999999997</c:v>
                </c:pt>
                <c:pt idx="5868">
                  <c:v>104.58000000000001</c:v>
                </c:pt>
                <c:pt idx="5869">
                  <c:v>1603.1360000000002</c:v>
                </c:pt>
                <c:pt idx="5870">
                  <c:v>1293.4879999999998</c:v>
                </c:pt>
                <c:pt idx="5871">
                  <c:v>127.94999999999999</c:v>
                </c:pt>
                <c:pt idx="5872">
                  <c:v>59.76</c:v>
                </c:pt>
                <c:pt idx="5873">
                  <c:v>108.08</c:v>
                </c:pt>
                <c:pt idx="5874">
                  <c:v>9.5400000000000009</c:v>
                </c:pt>
                <c:pt idx="5875">
                  <c:v>11.736000000000001</c:v>
                </c:pt>
                <c:pt idx="5876">
                  <c:v>447.85999999999996</c:v>
                </c:pt>
                <c:pt idx="5877">
                  <c:v>17.940000000000001</c:v>
                </c:pt>
                <c:pt idx="5878">
                  <c:v>245.88</c:v>
                </c:pt>
                <c:pt idx="5879">
                  <c:v>192.16</c:v>
                </c:pt>
                <c:pt idx="5880">
                  <c:v>801.5680000000001</c:v>
                </c:pt>
                <c:pt idx="5881">
                  <c:v>368.91</c:v>
                </c:pt>
                <c:pt idx="5882">
                  <c:v>885.52800000000002</c:v>
                </c:pt>
                <c:pt idx="5883">
                  <c:v>28.28</c:v>
                </c:pt>
                <c:pt idx="5884">
                  <c:v>4912.59</c:v>
                </c:pt>
                <c:pt idx="5885">
                  <c:v>14.352000000000002</c:v>
                </c:pt>
                <c:pt idx="5886">
                  <c:v>179.97</c:v>
                </c:pt>
                <c:pt idx="5887">
                  <c:v>42.76</c:v>
                </c:pt>
                <c:pt idx="5888">
                  <c:v>45.68</c:v>
                </c:pt>
                <c:pt idx="5889">
                  <c:v>25.06</c:v>
                </c:pt>
                <c:pt idx="5890">
                  <c:v>38.432000000000002</c:v>
                </c:pt>
                <c:pt idx="5891">
                  <c:v>21.568000000000001</c:v>
                </c:pt>
                <c:pt idx="5892">
                  <c:v>81.576000000000008</c:v>
                </c:pt>
                <c:pt idx="5893">
                  <c:v>2.78</c:v>
                </c:pt>
                <c:pt idx="5894">
                  <c:v>99.87</c:v>
                </c:pt>
                <c:pt idx="5895">
                  <c:v>44.400000000000006</c:v>
                </c:pt>
                <c:pt idx="5896">
                  <c:v>21.400000000000002</c:v>
                </c:pt>
                <c:pt idx="5897">
                  <c:v>71.12</c:v>
                </c:pt>
                <c:pt idx="5898">
                  <c:v>259.95999999999998</c:v>
                </c:pt>
                <c:pt idx="5899">
                  <c:v>9.7799999999999994</c:v>
                </c:pt>
                <c:pt idx="5900">
                  <c:v>24.192</c:v>
                </c:pt>
                <c:pt idx="5901">
                  <c:v>31.56</c:v>
                </c:pt>
                <c:pt idx="5902">
                  <c:v>59.94</c:v>
                </c:pt>
                <c:pt idx="5903">
                  <c:v>45.36</c:v>
                </c:pt>
                <c:pt idx="5904">
                  <c:v>26.400000000000002</c:v>
                </c:pt>
                <c:pt idx="5905">
                  <c:v>41.4</c:v>
                </c:pt>
                <c:pt idx="5906">
                  <c:v>16.95</c:v>
                </c:pt>
                <c:pt idx="5907">
                  <c:v>24.704000000000001</c:v>
                </c:pt>
                <c:pt idx="5908">
                  <c:v>59.699999999999996</c:v>
                </c:pt>
                <c:pt idx="5909">
                  <c:v>14.52</c:v>
                </c:pt>
                <c:pt idx="5910">
                  <c:v>104.184</c:v>
                </c:pt>
                <c:pt idx="5911">
                  <c:v>46.53</c:v>
                </c:pt>
                <c:pt idx="5912">
                  <c:v>25.5</c:v>
                </c:pt>
                <c:pt idx="5913">
                  <c:v>14.9</c:v>
                </c:pt>
                <c:pt idx="5914">
                  <c:v>87.71</c:v>
                </c:pt>
                <c:pt idx="5915">
                  <c:v>199.76400000000001</c:v>
                </c:pt>
                <c:pt idx="5916">
                  <c:v>94.6</c:v>
                </c:pt>
                <c:pt idx="5917">
                  <c:v>4228.7040000000006</c:v>
                </c:pt>
                <c:pt idx="5918">
                  <c:v>2003.9200000000003</c:v>
                </c:pt>
                <c:pt idx="5919">
                  <c:v>209.96999999999997</c:v>
                </c:pt>
                <c:pt idx="5920">
                  <c:v>659.9</c:v>
                </c:pt>
                <c:pt idx="5921">
                  <c:v>110.96</c:v>
                </c:pt>
                <c:pt idx="5922">
                  <c:v>67.8</c:v>
                </c:pt>
                <c:pt idx="5923">
                  <c:v>313.17599999999999</c:v>
                </c:pt>
                <c:pt idx="5924">
                  <c:v>22.959999999999997</c:v>
                </c:pt>
                <c:pt idx="5925">
                  <c:v>1099.5</c:v>
                </c:pt>
                <c:pt idx="5926">
                  <c:v>1215.92</c:v>
                </c:pt>
                <c:pt idx="5927">
                  <c:v>7.31</c:v>
                </c:pt>
                <c:pt idx="5928">
                  <c:v>8.92</c:v>
                </c:pt>
                <c:pt idx="5929">
                  <c:v>87.210000000000008</c:v>
                </c:pt>
                <c:pt idx="5930">
                  <c:v>15.552000000000003</c:v>
                </c:pt>
                <c:pt idx="5931">
                  <c:v>683.98799999999994</c:v>
                </c:pt>
                <c:pt idx="5932">
                  <c:v>13.392000000000001</c:v>
                </c:pt>
                <c:pt idx="5933">
                  <c:v>16.776000000000003</c:v>
                </c:pt>
                <c:pt idx="5934">
                  <c:v>527.91999999999996</c:v>
                </c:pt>
                <c:pt idx="5935">
                  <c:v>25.4</c:v>
                </c:pt>
                <c:pt idx="5936">
                  <c:v>177.48000000000002</c:v>
                </c:pt>
                <c:pt idx="5937">
                  <c:v>71.975999999999999</c:v>
                </c:pt>
                <c:pt idx="5938">
                  <c:v>95.992000000000004</c:v>
                </c:pt>
                <c:pt idx="5939">
                  <c:v>13.216000000000001</c:v>
                </c:pt>
                <c:pt idx="5940">
                  <c:v>435.84000000000003</c:v>
                </c:pt>
                <c:pt idx="5941">
                  <c:v>5.88</c:v>
                </c:pt>
                <c:pt idx="5942">
                  <c:v>211.16800000000001</c:v>
                </c:pt>
                <c:pt idx="5943">
                  <c:v>6.28</c:v>
                </c:pt>
                <c:pt idx="5944">
                  <c:v>95.1</c:v>
                </c:pt>
                <c:pt idx="5945">
                  <c:v>25.92</c:v>
                </c:pt>
                <c:pt idx="5946">
                  <c:v>48.84</c:v>
                </c:pt>
                <c:pt idx="5947">
                  <c:v>25.9</c:v>
                </c:pt>
                <c:pt idx="5948">
                  <c:v>42.68</c:v>
                </c:pt>
                <c:pt idx="5949">
                  <c:v>299.96999999999997</c:v>
                </c:pt>
                <c:pt idx="5950">
                  <c:v>262.24</c:v>
                </c:pt>
                <c:pt idx="5951">
                  <c:v>234.36</c:v>
                </c:pt>
                <c:pt idx="5952">
                  <c:v>20.736000000000004</c:v>
                </c:pt>
                <c:pt idx="5953">
                  <c:v>10.5</c:v>
                </c:pt>
                <c:pt idx="5954">
                  <c:v>23.968000000000004</c:v>
                </c:pt>
                <c:pt idx="5955">
                  <c:v>521.96</c:v>
                </c:pt>
                <c:pt idx="5956">
                  <c:v>676.55</c:v>
                </c:pt>
                <c:pt idx="5957">
                  <c:v>154.9</c:v>
                </c:pt>
                <c:pt idx="5958">
                  <c:v>30.56</c:v>
                </c:pt>
                <c:pt idx="5959">
                  <c:v>770.35200000000009</c:v>
                </c:pt>
                <c:pt idx="5960">
                  <c:v>21.12</c:v>
                </c:pt>
                <c:pt idx="5961">
                  <c:v>575.928</c:v>
                </c:pt>
                <c:pt idx="5962">
                  <c:v>7.78</c:v>
                </c:pt>
                <c:pt idx="5963">
                  <c:v>123.92</c:v>
                </c:pt>
                <c:pt idx="5964">
                  <c:v>17.22</c:v>
                </c:pt>
                <c:pt idx="5965">
                  <c:v>226.56</c:v>
                </c:pt>
                <c:pt idx="5966">
                  <c:v>107.88</c:v>
                </c:pt>
                <c:pt idx="5967">
                  <c:v>81.98</c:v>
                </c:pt>
                <c:pt idx="5968">
                  <c:v>104.85</c:v>
                </c:pt>
                <c:pt idx="5969">
                  <c:v>8.7040000000000006</c:v>
                </c:pt>
                <c:pt idx="5970">
                  <c:v>19.920000000000002</c:v>
                </c:pt>
                <c:pt idx="5971">
                  <c:v>43.019999999999996</c:v>
                </c:pt>
                <c:pt idx="5972">
                  <c:v>240.78400000000002</c:v>
                </c:pt>
                <c:pt idx="5973">
                  <c:v>414.96</c:v>
                </c:pt>
                <c:pt idx="5974">
                  <c:v>387.72</c:v>
                </c:pt>
                <c:pt idx="5975">
                  <c:v>360.38</c:v>
                </c:pt>
                <c:pt idx="5976">
                  <c:v>13.56</c:v>
                </c:pt>
                <c:pt idx="5977">
                  <c:v>552</c:v>
                </c:pt>
                <c:pt idx="5978">
                  <c:v>429.90000000000003</c:v>
                </c:pt>
                <c:pt idx="5979">
                  <c:v>32.06</c:v>
                </c:pt>
                <c:pt idx="5980">
                  <c:v>161.96</c:v>
                </c:pt>
                <c:pt idx="5981">
                  <c:v>19.86</c:v>
                </c:pt>
                <c:pt idx="5982">
                  <c:v>12.96</c:v>
                </c:pt>
                <c:pt idx="5983">
                  <c:v>20.544000000000004</c:v>
                </c:pt>
                <c:pt idx="5984">
                  <c:v>185.57999999999998</c:v>
                </c:pt>
                <c:pt idx="5985">
                  <c:v>77.56</c:v>
                </c:pt>
                <c:pt idx="5986">
                  <c:v>87.92</c:v>
                </c:pt>
                <c:pt idx="5987">
                  <c:v>245.94</c:v>
                </c:pt>
                <c:pt idx="5988">
                  <c:v>8.6</c:v>
                </c:pt>
                <c:pt idx="5989">
                  <c:v>504.90000000000003</c:v>
                </c:pt>
                <c:pt idx="5990">
                  <c:v>2357.4880000000003</c:v>
                </c:pt>
                <c:pt idx="5991">
                  <c:v>369.54399999999998</c:v>
                </c:pt>
                <c:pt idx="5992">
                  <c:v>184.75200000000001</c:v>
                </c:pt>
                <c:pt idx="5993">
                  <c:v>64.959999999999994</c:v>
                </c:pt>
                <c:pt idx="5994">
                  <c:v>13.52</c:v>
                </c:pt>
                <c:pt idx="5995">
                  <c:v>458.42999999999995</c:v>
                </c:pt>
                <c:pt idx="5996">
                  <c:v>387.13600000000002</c:v>
                </c:pt>
                <c:pt idx="5997">
                  <c:v>328.59000000000003</c:v>
                </c:pt>
                <c:pt idx="5998">
                  <c:v>338.35199999999998</c:v>
                </c:pt>
                <c:pt idx="5999">
                  <c:v>25.92</c:v>
                </c:pt>
                <c:pt idx="6000">
                  <c:v>91.36</c:v>
                </c:pt>
                <c:pt idx="6001">
                  <c:v>87.960000000000008</c:v>
                </c:pt>
                <c:pt idx="6002">
                  <c:v>5.2140000000000004</c:v>
                </c:pt>
                <c:pt idx="6003">
                  <c:v>12.294</c:v>
                </c:pt>
                <c:pt idx="6004">
                  <c:v>19.760000000000002</c:v>
                </c:pt>
                <c:pt idx="6005">
                  <c:v>109.764</c:v>
                </c:pt>
                <c:pt idx="6006">
                  <c:v>128.85000000000002</c:v>
                </c:pt>
                <c:pt idx="6007">
                  <c:v>127.94999999999999</c:v>
                </c:pt>
                <c:pt idx="6008">
                  <c:v>68.52</c:v>
                </c:pt>
                <c:pt idx="6009">
                  <c:v>74.94</c:v>
                </c:pt>
                <c:pt idx="6010">
                  <c:v>2548.5600000000004</c:v>
                </c:pt>
                <c:pt idx="6011">
                  <c:v>271.44</c:v>
                </c:pt>
                <c:pt idx="6012">
                  <c:v>287.88</c:v>
                </c:pt>
                <c:pt idx="6013">
                  <c:v>14.9</c:v>
                </c:pt>
                <c:pt idx="6014">
                  <c:v>4158.9120000000003</c:v>
                </c:pt>
                <c:pt idx="6015">
                  <c:v>91.96</c:v>
                </c:pt>
                <c:pt idx="6016">
                  <c:v>33.11</c:v>
                </c:pt>
                <c:pt idx="6017">
                  <c:v>19.440000000000001</c:v>
                </c:pt>
                <c:pt idx="6018">
                  <c:v>55.48</c:v>
                </c:pt>
                <c:pt idx="6019">
                  <c:v>91.92</c:v>
                </c:pt>
                <c:pt idx="6020">
                  <c:v>17.34</c:v>
                </c:pt>
                <c:pt idx="6021">
                  <c:v>71.98</c:v>
                </c:pt>
                <c:pt idx="6022">
                  <c:v>7.080000000000001</c:v>
                </c:pt>
                <c:pt idx="6023">
                  <c:v>69.98</c:v>
                </c:pt>
                <c:pt idx="6024">
                  <c:v>646.27200000000005</c:v>
                </c:pt>
                <c:pt idx="6025">
                  <c:v>10.368000000000002</c:v>
                </c:pt>
                <c:pt idx="6026">
                  <c:v>8.4</c:v>
                </c:pt>
                <c:pt idx="6027">
                  <c:v>71.959999999999994</c:v>
                </c:pt>
                <c:pt idx="6028">
                  <c:v>18.48</c:v>
                </c:pt>
                <c:pt idx="6029">
                  <c:v>9.84</c:v>
                </c:pt>
                <c:pt idx="6030">
                  <c:v>239.24</c:v>
                </c:pt>
                <c:pt idx="6031">
                  <c:v>21.12</c:v>
                </c:pt>
                <c:pt idx="6032">
                  <c:v>54.900000000000006</c:v>
                </c:pt>
                <c:pt idx="6033">
                  <c:v>15.24</c:v>
                </c:pt>
                <c:pt idx="6034">
                  <c:v>19.567999999999998</c:v>
                </c:pt>
                <c:pt idx="6035">
                  <c:v>310.39199999999994</c:v>
                </c:pt>
                <c:pt idx="6036">
                  <c:v>42.599999999999994</c:v>
                </c:pt>
                <c:pt idx="6037">
                  <c:v>113.94</c:v>
                </c:pt>
                <c:pt idx="6038">
                  <c:v>129.91999999999999</c:v>
                </c:pt>
                <c:pt idx="6039">
                  <c:v>5.28</c:v>
                </c:pt>
                <c:pt idx="6040">
                  <c:v>859.2</c:v>
                </c:pt>
                <c:pt idx="6041">
                  <c:v>506.28</c:v>
                </c:pt>
                <c:pt idx="6042">
                  <c:v>14.368000000000002</c:v>
                </c:pt>
                <c:pt idx="6043">
                  <c:v>314.35199999999998</c:v>
                </c:pt>
                <c:pt idx="6044">
                  <c:v>27.888000000000002</c:v>
                </c:pt>
                <c:pt idx="6045">
                  <c:v>238.15200000000004</c:v>
                </c:pt>
                <c:pt idx="6046">
                  <c:v>692.93999999999994</c:v>
                </c:pt>
                <c:pt idx="6047">
                  <c:v>16.146000000000004</c:v>
                </c:pt>
                <c:pt idx="6048">
                  <c:v>1345.4850000000001</c:v>
                </c:pt>
                <c:pt idx="6049">
                  <c:v>173.48800000000003</c:v>
                </c:pt>
                <c:pt idx="6050">
                  <c:v>57.75</c:v>
                </c:pt>
                <c:pt idx="6051">
                  <c:v>272.39999999999998</c:v>
                </c:pt>
                <c:pt idx="6052">
                  <c:v>11.952000000000002</c:v>
                </c:pt>
                <c:pt idx="6053">
                  <c:v>28</c:v>
                </c:pt>
                <c:pt idx="6054">
                  <c:v>12.201000000000001</c:v>
                </c:pt>
                <c:pt idx="6055">
                  <c:v>2.0679999999999996</c:v>
                </c:pt>
                <c:pt idx="6056">
                  <c:v>83.84</c:v>
                </c:pt>
                <c:pt idx="6057">
                  <c:v>11.36</c:v>
                </c:pt>
                <c:pt idx="6058">
                  <c:v>36.4</c:v>
                </c:pt>
                <c:pt idx="6059">
                  <c:v>27.968000000000004</c:v>
                </c:pt>
                <c:pt idx="6060">
                  <c:v>142.04</c:v>
                </c:pt>
                <c:pt idx="6061">
                  <c:v>14.669999999999998</c:v>
                </c:pt>
                <c:pt idx="6062">
                  <c:v>1199.96</c:v>
                </c:pt>
                <c:pt idx="6063">
                  <c:v>12.600000000000001</c:v>
                </c:pt>
                <c:pt idx="6064">
                  <c:v>17.940000000000001</c:v>
                </c:pt>
                <c:pt idx="6065">
                  <c:v>23.904000000000003</c:v>
                </c:pt>
                <c:pt idx="6066">
                  <c:v>88.960000000000008</c:v>
                </c:pt>
                <c:pt idx="6067">
                  <c:v>518.27200000000005</c:v>
                </c:pt>
                <c:pt idx="6068">
                  <c:v>6.98</c:v>
                </c:pt>
                <c:pt idx="6069">
                  <c:v>343.20000000000005</c:v>
                </c:pt>
                <c:pt idx="6070">
                  <c:v>17.544</c:v>
                </c:pt>
                <c:pt idx="6071">
                  <c:v>152.68800000000002</c:v>
                </c:pt>
                <c:pt idx="6072">
                  <c:v>3.4880000000000004</c:v>
                </c:pt>
                <c:pt idx="6073">
                  <c:v>5.8880000000000008</c:v>
                </c:pt>
                <c:pt idx="6074">
                  <c:v>153.55199999999999</c:v>
                </c:pt>
                <c:pt idx="6075">
                  <c:v>270.62</c:v>
                </c:pt>
                <c:pt idx="6076">
                  <c:v>468.90000000000003</c:v>
                </c:pt>
                <c:pt idx="6077">
                  <c:v>72.48</c:v>
                </c:pt>
                <c:pt idx="6078">
                  <c:v>10.95</c:v>
                </c:pt>
                <c:pt idx="6079">
                  <c:v>191.82</c:v>
                </c:pt>
                <c:pt idx="6080">
                  <c:v>151.05600000000001</c:v>
                </c:pt>
                <c:pt idx="6081">
                  <c:v>25.16</c:v>
                </c:pt>
                <c:pt idx="6082">
                  <c:v>6.2159999999999993</c:v>
                </c:pt>
                <c:pt idx="6083">
                  <c:v>23.616</c:v>
                </c:pt>
                <c:pt idx="6084">
                  <c:v>24.032</c:v>
                </c:pt>
                <c:pt idx="6085">
                  <c:v>2.0880000000000001</c:v>
                </c:pt>
                <c:pt idx="6086">
                  <c:v>4.4879999999999995</c:v>
                </c:pt>
                <c:pt idx="6087">
                  <c:v>29.22</c:v>
                </c:pt>
                <c:pt idx="6088">
                  <c:v>6.48</c:v>
                </c:pt>
                <c:pt idx="6089">
                  <c:v>1.1880000000000002</c:v>
                </c:pt>
                <c:pt idx="6090">
                  <c:v>272.64600000000002</c:v>
                </c:pt>
                <c:pt idx="6091">
                  <c:v>212.8</c:v>
                </c:pt>
                <c:pt idx="6092">
                  <c:v>38.520000000000003</c:v>
                </c:pt>
                <c:pt idx="6093">
                  <c:v>72.64</c:v>
                </c:pt>
                <c:pt idx="6094">
                  <c:v>45.4</c:v>
                </c:pt>
                <c:pt idx="6095">
                  <c:v>13.76</c:v>
                </c:pt>
                <c:pt idx="6096">
                  <c:v>80.991</c:v>
                </c:pt>
                <c:pt idx="6097">
                  <c:v>11.784000000000001</c:v>
                </c:pt>
                <c:pt idx="6098">
                  <c:v>4.3600000000000003</c:v>
                </c:pt>
                <c:pt idx="6099">
                  <c:v>2888.1270000000004</c:v>
                </c:pt>
                <c:pt idx="6100">
                  <c:v>1299.6600000000001</c:v>
                </c:pt>
                <c:pt idx="6101">
                  <c:v>2254.41</c:v>
                </c:pt>
                <c:pt idx="6102">
                  <c:v>104.85000000000001</c:v>
                </c:pt>
                <c:pt idx="6103">
                  <c:v>59.97</c:v>
                </c:pt>
                <c:pt idx="6104">
                  <c:v>314.53199999999998</c:v>
                </c:pt>
                <c:pt idx="6105">
                  <c:v>13.632</c:v>
                </c:pt>
                <c:pt idx="6106">
                  <c:v>19.431999999999995</c:v>
                </c:pt>
                <c:pt idx="6107">
                  <c:v>65.44</c:v>
                </c:pt>
                <c:pt idx="6108">
                  <c:v>6</c:v>
                </c:pt>
                <c:pt idx="6109">
                  <c:v>1.9079999999999997</c:v>
                </c:pt>
                <c:pt idx="6110">
                  <c:v>1474.8020000000001</c:v>
                </c:pt>
                <c:pt idx="6111">
                  <c:v>110.096</c:v>
                </c:pt>
                <c:pt idx="6112">
                  <c:v>16.752000000000002</c:v>
                </c:pt>
                <c:pt idx="6113">
                  <c:v>1537.0739999999998</c:v>
                </c:pt>
                <c:pt idx="6114">
                  <c:v>449.37200000000001</c:v>
                </c:pt>
                <c:pt idx="6115">
                  <c:v>41.904000000000003</c:v>
                </c:pt>
                <c:pt idx="6116">
                  <c:v>2279.96</c:v>
                </c:pt>
                <c:pt idx="6117">
                  <c:v>14.940000000000001</c:v>
                </c:pt>
                <c:pt idx="6118">
                  <c:v>191.976</c:v>
                </c:pt>
                <c:pt idx="6119">
                  <c:v>23.832000000000001</c:v>
                </c:pt>
                <c:pt idx="6120">
                  <c:v>409.21600000000001</c:v>
                </c:pt>
                <c:pt idx="6121">
                  <c:v>72.588000000000008</c:v>
                </c:pt>
                <c:pt idx="6122">
                  <c:v>61.567999999999998</c:v>
                </c:pt>
                <c:pt idx="6123">
                  <c:v>20.96</c:v>
                </c:pt>
                <c:pt idx="6124">
                  <c:v>44.75</c:v>
                </c:pt>
                <c:pt idx="6125">
                  <c:v>11.96</c:v>
                </c:pt>
                <c:pt idx="6126">
                  <c:v>3.9119999999999999</c:v>
                </c:pt>
                <c:pt idx="6127">
                  <c:v>327.99600000000004</c:v>
                </c:pt>
                <c:pt idx="6128">
                  <c:v>49.408000000000001</c:v>
                </c:pt>
                <c:pt idx="6129">
                  <c:v>53.25</c:v>
                </c:pt>
                <c:pt idx="6130">
                  <c:v>3.76</c:v>
                </c:pt>
                <c:pt idx="6131">
                  <c:v>767.21400000000006</c:v>
                </c:pt>
                <c:pt idx="6132">
                  <c:v>163.96</c:v>
                </c:pt>
                <c:pt idx="6133">
                  <c:v>161.28</c:v>
                </c:pt>
                <c:pt idx="6134">
                  <c:v>192.8</c:v>
                </c:pt>
                <c:pt idx="6135">
                  <c:v>27.695999999999998</c:v>
                </c:pt>
                <c:pt idx="6136">
                  <c:v>73.163999999999987</c:v>
                </c:pt>
                <c:pt idx="6137">
                  <c:v>32.064</c:v>
                </c:pt>
                <c:pt idx="6138">
                  <c:v>205.666</c:v>
                </c:pt>
                <c:pt idx="6139">
                  <c:v>115.44</c:v>
                </c:pt>
                <c:pt idx="6140">
                  <c:v>274.8</c:v>
                </c:pt>
                <c:pt idx="6141">
                  <c:v>195.64</c:v>
                </c:pt>
                <c:pt idx="6142">
                  <c:v>257.98</c:v>
                </c:pt>
                <c:pt idx="6143">
                  <c:v>119.03999999999999</c:v>
                </c:pt>
                <c:pt idx="6144">
                  <c:v>20.07</c:v>
                </c:pt>
                <c:pt idx="6145">
                  <c:v>11.76</c:v>
                </c:pt>
                <c:pt idx="6146">
                  <c:v>11.76</c:v>
                </c:pt>
                <c:pt idx="6147">
                  <c:v>40.736000000000004</c:v>
                </c:pt>
                <c:pt idx="6148">
                  <c:v>201.584</c:v>
                </c:pt>
                <c:pt idx="6149">
                  <c:v>340.70400000000006</c:v>
                </c:pt>
                <c:pt idx="6150">
                  <c:v>354.90000000000003</c:v>
                </c:pt>
                <c:pt idx="6151">
                  <c:v>1198.33</c:v>
                </c:pt>
                <c:pt idx="6152">
                  <c:v>87.92</c:v>
                </c:pt>
                <c:pt idx="6153">
                  <c:v>51.967999999999996</c:v>
                </c:pt>
                <c:pt idx="6154">
                  <c:v>51.336000000000006</c:v>
                </c:pt>
                <c:pt idx="6155">
                  <c:v>332.70400000000001</c:v>
                </c:pt>
                <c:pt idx="6156">
                  <c:v>42.408000000000008</c:v>
                </c:pt>
                <c:pt idx="6157">
                  <c:v>81.539999999999992</c:v>
                </c:pt>
                <c:pt idx="6158">
                  <c:v>167.28</c:v>
                </c:pt>
                <c:pt idx="6159">
                  <c:v>772.68</c:v>
                </c:pt>
                <c:pt idx="6160">
                  <c:v>323.97600000000006</c:v>
                </c:pt>
                <c:pt idx="6161">
                  <c:v>11.808</c:v>
                </c:pt>
                <c:pt idx="6162">
                  <c:v>26.160000000000004</c:v>
                </c:pt>
                <c:pt idx="6163">
                  <c:v>33.57</c:v>
                </c:pt>
                <c:pt idx="6164">
                  <c:v>4.9920000000000009</c:v>
                </c:pt>
                <c:pt idx="6165">
                  <c:v>20.016000000000002</c:v>
                </c:pt>
                <c:pt idx="6166">
                  <c:v>170.24</c:v>
                </c:pt>
                <c:pt idx="6167">
                  <c:v>117.456</c:v>
                </c:pt>
                <c:pt idx="6168">
                  <c:v>22.96</c:v>
                </c:pt>
                <c:pt idx="6169">
                  <c:v>13.36</c:v>
                </c:pt>
                <c:pt idx="6170">
                  <c:v>34.248000000000005</c:v>
                </c:pt>
                <c:pt idx="6171">
                  <c:v>3.52</c:v>
                </c:pt>
                <c:pt idx="6172">
                  <c:v>26.7</c:v>
                </c:pt>
                <c:pt idx="6173">
                  <c:v>21.2</c:v>
                </c:pt>
                <c:pt idx="6174">
                  <c:v>838.38</c:v>
                </c:pt>
                <c:pt idx="6175">
                  <c:v>1690.04</c:v>
                </c:pt>
                <c:pt idx="6176">
                  <c:v>85.96</c:v>
                </c:pt>
                <c:pt idx="6177">
                  <c:v>121.96</c:v>
                </c:pt>
                <c:pt idx="6178">
                  <c:v>23.92</c:v>
                </c:pt>
                <c:pt idx="6179">
                  <c:v>63.96</c:v>
                </c:pt>
                <c:pt idx="6180">
                  <c:v>629.94999999999993</c:v>
                </c:pt>
                <c:pt idx="6181">
                  <c:v>113.72999999999999</c:v>
                </c:pt>
                <c:pt idx="6182">
                  <c:v>14.6</c:v>
                </c:pt>
                <c:pt idx="6183">
                  <c:v>887.84</c:v>
                </c:pt>
                <c:pt idx="6184">
                  <c:v>403.92</c:v>
                </c:pt>
                <c:pt idx="6185">
                  <c:v>106.8</c:v>
                </c:pt>
                <c:pt idx="6186">
                  <c:v>70.949999999999989</c:v>
                </c:pt>
                <c:pt idx="6187">
                  <c:v>34.944000000000003</c:v>
                </c:pt>
                <c:pt idx="6188">
                  <c:v>119.03999999999999</c:v>
                </c:pt>
                <c:pt idx="6189">
                  <c:v>383.84000000000003</c:v>
                </c:pt>
                <c:pt idx="6190">
                  <c:v>799.56000000000006</c:v>
                </c:pt>
                <c:pt idx="6191">
                  <c:v>31.44</c:v>
                </c:pt>
                <c:pt idx="6192">
                  <c:v>25.920000000000005</c:v>
                </c:pt>
                <c:pt idx="6193">
                  <c:v>6.3299999999999992</c:v>
                </c:pt>
                <c:pt idx="6194">
                  <c:v>75.88</c:v>
                </c:pt>
                <c:pt idx="6195">
                  <c:v>329.988</c:v>
                </c:pt>
                <c:pt idx="6196">
                  <c:v>71.376000000000005</c:v>
                </c:pt>
                <c:pt idx="6197">
                  <c:v>63.769999999999996</c:v>
                </c:pt>
                <c:pt idx="6198">
                  <c:v>50.97</c:v>
                </c:pt>
                <c:pt idx="6199">
                  <c:v>96.08</c:v>
                </c:pt>
                <c:pt idx="6200">
                  <c:v>1439.9680000000001</c:v>
                </c:pt>
                <c:pt idx="6201">
                  <c:v>43.56</c:v>
                </c:pt>
                <c:pt idx="6202">
                  <c:v>563.91999999999996</c:v>
                </c:pt>
                <c:pt idx="6203">
                  <c:v>235.15199999999999</c:v>
                </c:pt>
                <c:pt idx="6204">
                  <c:v>7.7120000000000006</c:v>
                </c:pt>
                <c:pt idx="6205">
                  <c:v>51.016000000000005</c:v>
                </c:pt>
                <c:pt idx="6206">
                  <c:v>25.248000000000001</c:v>
                </c:pt>
                <c:pt idx="6207">
                  <c:v>56.686</c:v>
                </c:pt>
                <c:pt idx="6208">
                  <c:v>51.168000000000006</c:v>
                </c:pt>
                <c:pt idx="6209">
                  <c:v>2793.5280000000002</c:v>
                </c:pt>
                <c:pt idx="6210">
                  <c:v>1000.0200000000001</c:v>
                </c:pt>
                <c:pt idx="6211">
                  <c:v>65.94</c:v>
                </c:pt>
                <c:pt idx="6212">
                  <c:v>18.240000000000002</c:v>
                </c:pt>
                <c:pt idx="6213">
                  <c:v>76.12</c:v>
                </c:pt>
                <c:pt idx="6214">
                  <c:v>7.64</c:v>
                </c:pt>
                <c:pt idx="6215">
                  <c:v>68.16</c:v>
                </c:pt>
                <c:pt idx="6216">
                  <c:v>62.24</c:v>
                </c:pt>
                <c:pt idx="6217">
                  <c:v>29.97</c:v>
                </c:pt>
                <c:pt idx="6218">
                  <c:v>125.69999999999999</c:v>
                </c:pt>
                <c:pt idx="6219">
                  <c:v>191.98</c:v>
                </c:pt>
                <c:pt idx="6220">
                  <c:v>20.86</c:v>
                </c:pt>
                <c:pt idx="6221">
                  <c:v>56.699999999999996</c:v>
                </c:pt>
                <c:pt idx="6222">
                  <c:v>72.703999999999994</c:v>
                </c:pt>
                <c:pt idx="6223">
                  <c:v>12.263999999999999</c:v>
                </c:pt>
                <c:pt idx="6224">
                  <c:v>218.35200000000003</c:v>
                </c:pt>
                <c:pt idx="6225">
                  <c:v>66.294000000000011</c:v>
                </c:pt>
                <c:pt idx="6226">
                  <c:v>291.16800000000001</c:v>
                </c:pt>
                <c:pt idx="6227">
                  <c:v>88.77600000000001</c:v>
                </c:pt>
                <c:pt idx="6228">
                  <c:v>110.376</c:v>
                </c:pt>
                <c:pt idx="6229">
                  <c:v>55.176000000000002</c:v>
                </c:pt>
                <c:pt idx="6230">
                  <c:v>30.32</c:v>
                </c:pt>
                <c:pt idx="6231">
                  <c:v>177.56800000000001</c:v>
                </c:pt>
                <c:pt idx="6232">
                  <c:v>19.440000000000001</c:v>
                </c:pt>
                <c:pt idx="6233">
                  <c:v>71.28</c:v>
                </c:pt>
                <c:pt idx="6234">
                  <c:v>1471.96</c:v>
                </c:pt>
                <c:pt idx="6235">
                  <c:v>79.959999999999994</c:v>
                </c:pt>
                <c:pt idx="6236">
                  <c:v>57.576000000000001</c:v>
                </c:pt>
                <c:pt idx="6237">
                  <c:v>26.336000000000002</c:v>
                </c:pt>
                <c:pt idx="6238">
                  <c:v>166.5</c:v>
                </c:pt>
                <c:pt idx="6239">
                  <c:v>360.38</c:v>
                </c:pt>
                <c:pt idx="6240">
                  <c:v>11.744</c:v>
                </c:pt>
                <c:pt idx="6241">
                  <c:v>247.44</c:v>
                </c:pt>
                <c:pt idx="6242">
                  <c:v>18.240000000000002</c:v>
                </c:pt>
                <c:pt idx="6243">
                  <c:v>25.349999999999998</c:v>
                </c:pt>
                <c:pt idx="6244">
                  <c:v>119.03999999999999</c:v>
                </c:pt>
                <c:pt idx="6245">
                  <c:v>22.14</c:v>
                </c:pt>
                <c:pt idx="6246">
                  <c:v>13.98</c:v>
                </c:pt>
                <c:pt idx="6247">
                  <c:v>43.41</c:v>
                </c:pt>
                <c:pt idx="6248">
                  <c:v>6.24</c:v>
                </c:pt>
                <c:pt idx="6249">
                  <c:v>465.16</c:v>
                </c:pt>
                <c:pt idx="6250">
                  <c:v>7.98</c:v>
                </c:pt>
                <c:pt idx="6251">
                  <c:v>2.3939999999999997</c:v>
                </c:pt>
                <c:pt idx="6252">
                  <c:v>58.320000000000007</c:v>
                </c:pt>
                <c:pt idx="6253">
                  <c:v>200.96999999999997</c:v>
                </c:pt>
                <c:pt idx="6254">
                  <c:v>21.36</c:v>
                </c:pt>
                <c:pt idx="6255">
                  <c:v>9.8560000000000016</c:v>
                </c:pt>
                <c:pt idx="6256">
                  <c:v>3.4440000000000008</c:v>
                </c:pt>
                <c:pt idx="6257">
                  <c:v>384.59200000000004</c:v>
                </c:pt>
                <c:pt idx="6258">
                  <c:v>22.919999999999998</c:v>
                </c:pt>
                <c:pt idx="6259">
                  <c:v>11.36</c:v>
                </c:pt>
                <c:pt idx="6260">
                  <c:v>14.592000000000002</c:v>
                </c:pt>
                <c:pt idx="6261">
                  <c:v>41.4</c:v>
                </c:pt>
                <c:pt idx="6262">
                  <c:v>442.37199999999996</c:v>
                </c:pt>
                <c:pt idx="6263">
                  <c:v>34.5</c:v>
                </c:pt>
                <c:pt idx="6264">
                  <c:v>28.849999999999998</c:v>
                </c:pt>
                <c:pt idx="6265">
                  <c:v>3.4880000000000004</c:v>
                </c:pt>
                <c:pt idx="6266">
                  <c:v>143.85600000000002</c:v>
                </c:pt>
                <c:pt idx="6267">
                  <c:v>311.98</c:v>
                </c:pt>
                <c:pt idx="6268">
                  <c:v>22.450000000000003</c:v>
                </c:pt>
                <c:pt idx="6269">
                  <c:v>39.992000000000004</c:v>
                </c:pt>
                <c:pt idx="6270">
                  <c:v>1159.056</c:v>
                </c:pt>
                <c:pt idx="6271">
                  <c:v>179.89999999999998</c:v>
                </c:pt>
                <c:pt idx="6272">
                  <c:v>116.312</c:v>
                </c:pt>
                <c:pt idx="6273">
                  <c:v>12.419999999999998</c:v>
                </c:pt>
                <c:pt idx="6274">
                  <c:v>428.40000000000003</c:v>
                </c:pt>
                <c:pt idx="6275">
                  <c:v>24.75</c:v>
                </c:pt>
                <c:pt idx="6276">
                  <c:v>87.71</c:v>
                </c:pt>
                <c:pt idx="6277">
                  <c:v>69.52</c:v>
                </c:pt>
                <c:pt idx="6278">
                  <c:v>20.784000000000002</c:v>
                </c:pt>
                <c:pt idx="6279">
                  <c:v>12.816000000000001</c:v>
                </c:pt>
                <c:pt idx="6280">
                  <c:v>5.9039999999999999</c:v>
                </c:pt>
                <c:pt idx="6281">
                  <c:v>63.824000000000005</c:v>
                </c:pt>
                <c:pt idx="6282">
                  <c:v>141.55199999999999</c:v>
                </c:pt>
                <c:pt idx="6283">
                  <c:v>304.89999999999998</c:v>
                </c:pt>
                <c:pt idx="6284">
                  <c:v>563.24</c:v>
                </c:pt>
                <c:pt idx="6285">
                  <c:v>661.17600000000004</c:v>
                </c:pt>
                <c:pt idx="6286">
                  <c:v>239.976</c:v>
                </c:pt>
                <c:pt idx="6287">
                  <c:v>502.48800000000006</c:v>
                </c:pt>
                <c:pt idx="6288">
                  <c:v>196.70400000000001</c:v>
                </c:pt>
                <c:pt idx="6289">
                  <c:v>915.13600000000008</c:v>
                </c:pt>
                <c:pt idx="6290">
                  <c:v>327.76</c:v>
                </c:pt>
                <c:pt idx="6291">
                  <c:v>701.96</c:v>
                </c:pt>
                <c:pt idx="6292">
                  <c:v>88.77600000000001</c:v>
                </c:pt>
                <c:pt idx="6293">
                  <c:v>64.14</c:v>
                </c:pt>
                <c:pt idx="6294">
                  <c:v>33.552</c:v>
                </c:pt>
                <c:pt idx="6295">
                  <c:v>1737.1799999999998</c:v>
                </c:pt>
                <c:pt idx="6296">
                  <c:v>704.25</c:v>
                </c:pt>
                <c:pt idx="6297">
                  <c:v>141.76</c:v>
                </c:pt>
                <c:pt idx="6298">
                  <c:v>36.36</c:v>
                </c:pt>
                <c:pt idx="6299">
                  <c:v>25.83</c:v>
                </c:pt>
                <c:pt idx="6300">
                  <c:v>24.587999999999994</c:v>
                </c:pt>
                <c:pt idx="6301">
                  <c:v>13.984000000000002</c:v>
                </c:pt>
                <c:pt idx="6302">
                  <c:v>195.96000000000004</c:v>
                </c:pt>
                <c:pt idx="6303">
                  <c:v>74.352000000000004</c:v>
                </c:pt>
                <c:pt idx="6304">
                  <c:v>6.68</c:v>
                </c:pt>
                <c:pt idx="6305">
                  <c:v>17.584000000000003</c:v>
                </c:pt>
                <c:pt idx="6306">
                  <c:v>104.78399999999999</c:v>
                </c:pt>
                <c:pt idx="6307">
                  <c:v>47.952000000000005</c:v>
                </c:pt>
                <c:pt idx="6308">
                  <c:v>650.35200000000009</c:v>
                </c:pt>
                <c:pt idx="6309">
                  <c:v>629.18400000000008</c:v>
                </c:pt>
                <c:pt idx="6310">
                  <c:v>15.176</c:v>
                </c:pt>
                <c:pt idx="6311">
                  <c:v>127.94999999999999</c:v>
                </c:pt>
                <c:pt idx="6312">
                  <c:v>579.51</c:v>
                </c:pt>
                <c:pt idx="6313">
                  <c:v>14.99</c:v>
                </c:pt>
                <c:pt idx="6314">
                  <c:v>151.91999999999999</c:v>
                </c:pt>
                <c:pt idx="6315">
                  <c:v>196.62</c:v>
                </c:pt>
                <c:pt idx="6316">
                  <c:v>144.12</c:v>
                </c:pt>
                <c:pt idx="6317">
                  <c:v>15.96</c:v>
                </c:pt>
                <c:pt idx="6318">
                  <c:v>39.960000000000008</c:v>
                </c:pt>
                <c:pt idx="6319">
                  <c:v>34.08</c:v>
                </c:pt>
                <c:pt idx="6320">
                  <c:v>10.368000000000002</c:v>
                </c:pt>
                <c:pt idx="6321">
                  <c:v>7.7520000000000007</c:v>
                </c:pt>
                <c:pt idx="6322">
                  <c:v>15.28</c:v>
                </c:pt>
                <c:pt idx="6323">
                  <c:v>65.97</c:v>
                </c:pt>
                <c:pt idx="6324">
                  <c:v>33.4</c:v>
                </c:pt>
                <c:pt idx="6325">
                  <c:v>210.84</c:v>
                </c:pt>
                <c:pt idx="6326">
                  <c:v>13.98</c:v>
                </c:pt>
                <c:pt idx="6327">
                  <c:v>272.94</c:v>
                </c:pt>
                <c:pt idx="6328">
                  <c:v>19.05</c:v>
                </c:pt>
                <c:pt idx="6329">
                  <c:v>247.71600000000001</c:v>
                </c:pt>
                <c:pt idx="6330">
                  <c:v>66.58</c:v>
                </c:pt>
                <c:pt idx="6331">
                  <c:v>43.92</c:v>
                </c:pt>
                <c:pt idx="6332">
                  <c:v>14.73</c:v>
                </c:pt>
                <c:pt idx="6333">
                  <c:v>29.700000000000003</c:v>
                </c:pt>
                <c:pt idx="6334">
                  <c:v>49.12</c:v>
                </c:pt>
                <c:pt idx="6335">
                  <c:v>18.28</c:v>
                </c:pt>
                <c:pt idx="6336">
                  <c:v>47.04</c:v>
                </c:pt>
                <c:pt idx="6337">
                  <c:v>339.96000000000004</c:v>
                </c:pt>
                <c:pt idx="6338">
                  <c:v>87.8</c:v>
                </c:pt>
                <c:pt idx="6339">
                  <c:v>221.38200000000001</c:v>
                </c:pt>
                <c:pt idx="6340">
                  <c:v>5199.96</c:v>
                </c:pt>
                <c:pt idx="6341">
                  <c:v>156.512</c:v>
                </c:pt>
                <c:pt idx="6342">
                  <c:v>119.85000000000001</c:v>
                </c:pt>
                <c:pt idx="6343">
                  <c:v>30.44</c:v>
                </c:pt>
                <c:pt idx="6344">
                  <c:v>69.28</c:v>
                </c:pt>
                <c:pt idx="6345">
                  <c:v>587.97</c:v>
                </c:pt>
                <c:pt idx="6346">
                  <c:v>24.55</c:v>
                </c:pt>
                <c:pt idx="6347">
                  <c:v>12.176000000000002</c:v>
                </c:pt>
                <c:pt idx="6348">
                  <c:v>37.32</c:v>
                </c:pt>
                <c:pt idx="6349">
                  <c:v>35.06</c:v>
                </c:pt>
                <c:pt idx="6350">
                  <c:v>108.40000000000002</c:v>
                </c:pt>
                <c:pt idx="6351">
                  <c:v>361.37600000000003</c:v>
                </c:pt>
                <c:pt idx="6352">
                  <c:v>2.4119999999999999</c:v>
                </c:pt>
                <c:pt idx="6353">
                  <c:v>8.39</c:v>
                </c:pt>
                <c:pt idx="6354">
                  <c:v>337.98</c:v>
                </c:pt>
                <c:pt idx="6355">
                  <c:v>83.920000000000016</c:v>
                </c:pt>
                <c:pt idx="6356">
                  <c:v>19.68</c:v>
                </c:pt>
                <c:pt idx="6357">
                  <c:v>25.92</c:v>
                </c:pt>
                <c:pt idx="6358">
                  <c:v>6.48</c:v>
                </c:pt>
                <c:pt idx="6359">
                  <c:v>86.352000000000004</c:v>
                </c:pt>
                <c:pt idx="6360">
                  <c:v>56.3</c:v>
                </c:pt>
                <c:pt idx="6361">
                  <c:v>51.016000000000005</c:v>
                </c:pt>
                <c:pt idx="6362">
                  <c:v>150.80000000000001</c:v>
                </c:pt>
                <c:pt idx="6363">
                  <c:v>1039.992</c:v>
                </c:pt>
                <c:pt idx="6364">
                  <c:v>51.84</c:v>
                </c:pt>
                <c:pt idx="6365">
                  <c:v>41.22</c:v>
                </c:pt>
                <c:pt idx="6366">
                  <c:v>240.37</c:v>
                </c:pt>
                <c:pt idx="6367">
                  <c:v>119.02</c:v>
                </c:pt>
                <c:pt idx="6368">
                  <c:v>133.12</c:v>
                </c:pt>
                <c:pt idx="6369">
                  <c:v>38.08</c:v>
                </c:pt>
                <c:pt idx="6370">
                  <c:v>113.56800000000001</c:v>
                </c:pt>
                <c:pt idx="6371">
                  <c:v>83.92</c:v>
                </c:pt>
                <c:pt idx="6372">
                  <c:v>6.63</c:v>
                </c:pt>
                <c:pt idx="6373">
                  <c:v>371.96999999999997</c:v>
                </c:pt>
                <c:pt idx="6374">
                  <c:v>561.58400000000006</c:v>
                </c:pt>
                <c:pt idx="6375">
                  <c:v>99.920000000000016</c:v>
                </c:pt>
                <c:pt idx="6376">
                  <c:v>4.9280000000000008</c:v>
                </c:pt>
                <c:pt idx="6377">
                  <c:v>14.76</c:v>
                </c:pt>
                <c:pt idx="6378">
                  <c:v>99.99</c:v>
                </c:pt>
                <c:pt idx="6379">
                  <c:v>286.14999999999998</c:v>
                </c:pt>
                <c:pt idx="6380">
                  <c:v>49.792000000000002</c:v>
                </c:pt>
                <c:pt idx="6381">
                  <c:v>299.97499999999997</c:v>
                </c:pt>
                <c:pt idx="6382">
                  <c:v>158.37599999999998</c:v>
                </c:pt>
                <c:pt idx="6383">
                  <c:v>32.783999999999992</c:v>
                </c:pt>
                <c:pt idx="6384">
                  <c:v>47.984000000000002</c:v>
                </c:pt>
                <c:pt idx="6385">
                  <c:v>62.591999999999999</c:v>
                </c:pt>
                <c:pt idx="6386">
                  <c:v>4.2759999999999989</c:v>
                </c:pt>
                <c:pt idx="6387">
                  <c:v>10.56</c:v>
                </c:pt>
                <c:pt idx="6388">
                  <c:v>229.94</c:v>
                </c:pt>
                <c:pt idx="6389">
                  <c:v>311.14999999999998</c:v>
                </c:pt>
                <c:pt idx="6390">
                  <c:v>12.96</c:v>
                </c:pt>
                <c:pt idx="6391">
                  <c:v>14.62</c:v>
                </c:pt>
                <c:pt idx="6392">
                  <c:v>5.76</c:v>
                </c:pt>
                <c:pt idx="6393">
                  <c:v>21.48</c:v>
                </c:pt>
                <c:pt idx="6394">
                  <c:v>396.92</c:v>
                </c:pt>
                <c:pt idx="6395">
                  <c:v>17.149999999999999</c:v>
                </c:pt>
                <c:pt idx="6396">
                  <c:v>23.12</c:v>
                </c:pt>
                <c:pt idx="6397">
                  <c:v>5.2480000000000002</c:v>
                </c:pt>
                <c:pt idx="6398">
                  <c:v>824.95</c:v>
                </c:pt>
                <c:pt idx="6399">
                  <c:v>24.64</c:v>
                </c:pt>
                <c:pt idx="6400">
                  <c:v>227.88</c:v>
                </c:pt>
                <c:pt idx="6401">
                  <c:v>241.96</c:v>
                </c:pt>
                <c:pt idx="6402">
                  <c:v>3.89</c:v>
                </c:pt>
                <c:pt idx="6403">
                  <c:v>8.01</c:v>
                </c:pt>
                <c:pt idx="6404">
                  <c:v>177.48000000000002</c:v>
                </c:pt>
                <c:pt idx="6405">
                  <c:v>569.5680000000001</c:v>
                </c:pt>
                <c:pt idx="6406">
                  <c:v>149.73000000000002</c:v>
                </c:pt>
                <c:pt idx="6407">
                  <c:v>899.43</c:v>
                </c:pt>
                <c:pt idx="6408">
                  <c:v>46.2</c:v>
                </c:pt>
                <c:pt idx="6409">
                  <c:v>47.952000000000005</c:v>
                </c:pt>
                <c:pt idx="6410">
                  <c:v>7.9920000000000009</c:v>
                </c:pt>
                <c:pt idx="6411">
                  <c:v>76.864000000000004</c:v>
                </c:pt>
                <c:pt idx="6412">
                  <c:v>102.93</c:v>
                </c:pt>
                <c:pt idx="6413">
                  <c:v>98.16</c:v>
                </c:pt>
                <c:pt idx="6414">
                  <c:v>11.520000000000001</c:v>
                </c:pt>
                <c:pt idx="6415">
                  <c:v>83.88</c:v>
                </c:pt>
                <c:pt idx="6416">
                  <c:v>108.57600000000001</c:v>
                </c:pt>
                <c:pt idx="6417">
                  <c:v>5.9840000000000009</c:v>
                </c:pt>
                <c:pt idx="6418">
                  <c:v>21.96</c:v>
                </c:pt>
                <c:pt idx="6419">
                  <c:v>368.96999999999997</c:v>
                </c:pt>
                <c:pt idx="6420">
                  <c:v>12.39</c:v>
                </c:pt>
                <c:pt idx="6421">
                  <c:v>332.94</c:v>
                </c:pt>
                <c:pt idx="6422">
                  <c:v>111.93</c:v>
                </c:pt>
                <c:pt idx="6423">
                  <c:v>454.27200000000005</c:v>
                </c:pt>
                <c:pt idx="6424">
                  <c:v>19.440000000000001</c:v>
                </c:pt>
                <c:pt idx="6425">
                  <c:v>8399.9759999999987</c:v>
                </c:pt>
                <c:pt idx="6426">
                  <c:v>6.2940000000000014</c:v>
                </c:pt>
                <c:pt idx="6427">
                  <c:v>10.368000000000002</c:v>
                </c:pt>
                <c:pt idx="6428">
                  <c:v>122.38199999999999</c:v>
                </c:pt>
                <c:pt idx="6429">
                  <c:v>25.983999999999998</c:v>
                </c:pt>
                <c:pt idx="6430">
                  <c:v>945.03600000000006</c:v>
                </c:pt>
                <c:pt idx="6431">
                  <c:v>14.301000000000002</c:v>
                </c:pt>
                <c:pt idx="6432">
                  <c:v>410.35199999999998</c:v>
                </c:pt>
                <c:pt idx="6433">
                  <c:v>23.52</c:v>
                </c:pt>
                <c:pt idx="6434">
                  <c:v>180.96</c:v>
                </c:pt>
                <c:pt idx="6435">
                  <c:v>35</c:v>
                </c:pt>
                <c:pt idx="6436">
                  <c:v>477.15000000000003</c:v>
                </c:pt>
                <c:pt idx="6437">
                  <c:v>302.37599999999998</c:v>
                </c:pt>
                <c:pt idx="6438">
                  <c:v>974.98799999999983</c:v>
                </c:pt>
                <c:pt idx="6439">
                  <c:v>589.41</c:v>
                </c:pt>
                <c:pt idx="6440">
                  <c:v>34.700000000000003</c:v>
                </c:pt>
                <c:pt idx="6441">
                  <c:v>99.87</c:v>
                </c:pt>
                <c:pt idx="6442">
                  <c:v>37.94</c:v>
                </c:pt>
                <c:pt idx="6443">
                  <c:v>24.900000000000002</c:v>
                </c:pt>
                <c:pt idx="6444">
                  <c:v>82.26</c:v>
                </c:pt>
                <c:pt idx="6445">
                  <c:v>7.1039999999999992</c:v>
                </c:pt>
                <c:pt idx="6446">
                  <c:v>103.50000000000001</c:v>
                </c:pt>
                <c:pt idx="6447">
                  <c:v>2.4640000000000004</c:v>
                </c:pt>
                <c:pt idx="6448">
                  <c:v>8.7200000000000006</c:v>
                </c:pt>
                <c:pt idx="6449">
                  <c:v>10.76</c:v>
                </c:pt>
                <c:pt idx="6450">
                  <c:v>45.68</c:v>
                </c:pt>
                <c:pt idx="6451">
                  <c:v>6.7</c:v>
                </c:pt>
                <c:pt idx="6452">
                  <c:v>158.376</c:v>
                </c:pt>
                <c:pt idx="6453">
                  <c:v>3.44</c:v>
                </c:pt>
                <c:pt idx="6454">
                  <c:v>56.56</c:v>
                </c:pt>
                <c:pt idx="6455">
                  <c:v>36.96</c:v>
                </c:pt>
                <c:pt idx="6456">
                  <c:v>135.99</c:v>
                </c:pt>
                <c:pt idx="6457">
                  <c:v>15.959999999999999</c:v>
                </c:pt>
                <c:pt idx="6458">
                  <c:v>3.76</c:v>
                </c:pt>
                <c:pt idx="6459">
                  <c:v>14.7</c:v>
                </c:pt>
                <c:pt idx="6460">
                  <c:v>37.200000000000003</c:v>
                </c:pt>
                <c:pt idx="6461">
                  <c:v>89.97</c:v>
                </c:pt>
                <c:pt idx="6462">
                  <c:v>261.95999999999998</c:v>
                </c:pt>
                <c:pt idx="6463">
                  <c:v>74</c:v>
                </c:pt>
                <c:pt idx="6464">
                  <c:v>13.28</c:v>
                </c:pt>
                <c:pt idx="6465">
                  <c:v>84.960000000000008</c:v>
                </c:pt>
                <c:pt idx="6466">
                  <c:v>68.459999999999994</c:v>
                </c:pt>
                <c:pt idx="6467">
                  <c:v>2079.4</c:v>
                </c:pt>
                <c:pt idx="6468">
                  <c:v>629.94999999999993</c:v>
                </c:pt>
                <c:pt idx="6469">
                  <c:v>72.42</c:v>
                </c:pt>
                <c:pt idx="6470">
                  <c:v>131.97999999999999</c:v>
                </c:pt>
                <c:pt idx="6471">
                  <c:v>114.52</c:v>
                </c:pt>
                <c:pt idx="6472">
                  <c:v>100.24000000000001</c:v>
                </c:pt>
                <c:pt idx="6473">
                  <c:v>871.80000000000007</c:v>
                </c:pt>
                <c:pt idx="6474">
                  <c:v>61.96</c:v>
                </c:pt>
                <c:pt idx="6475">
                  <c:v>4.5540000000000003</c:v>
                </c:pt>
                <c:pt idx="6476">
                  <c:v>5.2</c:v>
                </c:pt>
                <c:pt idx="6477">
                  <c:v>205.99200000000002</c:v>
                </c:pt>
                <c:pt idx="6478">
                  <c:v>15.552000000000003</c:v>
                </c:pt>
                <c:pt idx="6479">
                  <c:v>503.96000000000004</c:v>
                </c:pt>
                <c:pt idx="6480">
                  <c:v>24.472000000000001</c:v>
                </c:pt>
                <c:pt idx="6481">
                  <c:v>241.56799999999998</c:v>
                </c:pt>
                <c:pt idx="6482">
                  <c:v>110.4</c:v>
                </c:pt>
                <c:pt idx="6483">
                  <c:v>384.76799999999997</c:v>
                </c:pt>
                <c:pt idx="6484">
                  <c:v>78.66</c:v>
                </c:pt>
                <c:pt idx="6485">
                  <c:v>45.36</c:v>
                </c:pt>
                <c:pt idx="6486">
                  <c:v>962.07999999999993</c:v>
                </c:pt>
                <c:pt idx="6487">
                  <c:v>12.843000000000002</c:v>
                </c:pt>
                <c:pt idx="6488">
                  <c:v>295.45600000000002</c:v>
                </c:pt>
                <c:pt idx="6489">
                  <c:v>32.400000000000006</c:v>
                </c:pt>
                <c:pt idx="6490">
                  <c:v>103.93599999999999</c:v>
                </c:pt>
                <c:pt idx="6491">
                  <c:v>289.56799999999998</c:v>
                </c:pt>
                <c:pt idx="6492">
                  <c:v>39.72</c:v>
                </c:pt>
                <c:pt idx="6493">
                  <c:v>244.768</c:v>
                </c:pt>
                <c:pt idx="6494">
                  <c:v>24</c:v>
                </c:pt>
                <c:pt idx="6495">
                  <c:v>15.552000000000003</c:v>
                </c:pt>
                <c:pt idx="6496">
                  <c:v>26.176000000000002</c:v>
                </c:pt>
                <c:pt idx="6497">
                  <c:v>20.94</c:v>
                </c:pt>
                <c:pt idx="6498">
                  <c:v>135.09</c:v>
                </c:pt>
                <c:pt idx="6499">
                  <c:v>279.85999999999996</c:v>
                </c:pt>
                <c:pt idx="6500">
                  <c:v>90.06</c:v>
                </c:pt>
                <c:pt idx="6501">
                  <c:v>539.96399999999994</c:v>
                </c:pt>
                <c:pt idx="6502">
                  <c:v>50.231999999999999</c:v>
                </c:pt>
                <c:pt idx="6503">
                  <c:v>19.242000000000001</c:v>
                </c:pt>
                <c:pt idx="6504">
                  <c:v>1247.6399999999999</c:v>
                </c:pt>
                <c:pt idx="6505">
                  <c:v>5.3040000000000003</c:v>
                </c:pt>
                <c:pt idx="6506">
                  <c:v>19.136000000000003</c:v>
                </c:pt>
                <c:pt idx="6507">
                  <c:v>332.83200000000005</c:v>
                </c:pt>
                <c:pt idx="6508">
                  <c:v>279.89999999999998</c:v>
                </c:pt>
                <c:pt idx="6509">
                  <c:v>50.352000000000004</c:v>
                </c:pt>
                <c:pt idx="6510">
                  <c:v>34.019999999999996</c:v>
                </c:pt>
                <c:pt idx="6511">
                  <c:v>23.88</c:v>
                </c:pt>
                <c:pt idx="6512">
                  <c:v>11.52</c:v>
                </c:pt>
                <c:pt idx="6513">
                  <c:v>286.93</c:v>
                </c:pt>
                <c:pt idx="6514">
                  <c:v>206.38400000000001</c:v>
                </c:pt>
                <c:pt idx="6515">
                  <c:v>218.35200000000003</c:v>
                </c:pt>
                <c:pt idx="6516">
                  <c:v>529.9</c:v>
                </c:pt>
                <c:pt idx="6517">
                  <c:v>99.3</c:v>
                </c:pt>
                <c:pt idx="6518">
                  <c:v>108.96</c:v>
                </c:pt>
                <c:pt idx="6519">
                  <c:v>2.6880000000000002</c:v>
                </c:pt>
                <c:pt idx="6520">
                  <c:v>5443.96</c:v>
                </c:pt>
                <c:pt idx="6521">
                  <c:v>302.67</c:v>
                </c:pt>
                <c:pt idx="6522">
                  <c:v>56.07</c:v>
                </c:pt>
                <c:pt idx="6523">
                  <c:v>10.08</c:v>
                </c:pt>
                <c:pt idx="6524">
                  <c:v>59.993999999999993</c:v>
                </c:pt>
                <c:pt idx="6525">
                  <c:v>5.7150000000000016</c:v>
                </c:pt>
                <c:pt idx="6526">
                  <c:v>9.4200000000000017</c:v>
                </c:pt>
                <c:pt idx="6527">
                  <c:v>1999.96</c:v>
                </c:pt>
                <c:pt idx="6528">
                  <c:v>216.4</c:v>
                </c:pt>
                <c:pt idx="6529">
                  <c:v>6.9360000000000008</c:v>
                </c:pt>
                <c:pt idx="6530">
                  <c:v>4.427999999999999</c:v>
                </c:pt>
                <c:pt idx="6531">
                  <c:v>8.8000000000000007</c:v>
                </c:pt>
                <c:pt idx="6532">
                  <c:v>142.80000000000001</c:v>
                </c:pt>
                <c:pt idx="6533">
                  <c:v>399.95</c:v>
                </c:pt>
                <c:pt idx="6534">
                  <c:v>2152.7760000000003</c:v>
                </c:pt>
                <c:pt idx="6535">
                  <c:v>4007.8400000000006</c:v>
                </c:pt>
                <c:pt idx="6536">
                  <c:v>328.59000000000003</c:v>
                </c:pt>
                <c:pt idx="6537">
                  <c:v>98.352000000000004</c:v>
                </c:pt>
                <c:pt idx="6538">
                  <c:v>158.99</c:v>
                </c:pt>
                <c:pt idx="6539">
                  <c:v>291.10000000000002</c:v>
                </c:pt>
                <c:pt idx="6540">
                  <c:v>73.679999999999993</c:v>
                </c:pt>
                <c:pt idx="6541">
                  <c:v>139.91999999999999</c:v>
                </c:pt>
                <c:pt idx="6542">
                  <c:v>107.88</c:v>
                </c:pt>
                <c:pt idx="6543">
                  <c:v>33.29</c:v>
                </c:pt>
                <c:pt idx="6544">
                  <c:v>58.170000000000009</c:v>
                </c:pt>
                <c:pt idx="6545">
                  <c:v>5.04</c:v>
                </c:pt>
                <c:pt idx="6546">
                  <c:v>24.784000000000002</c:v>
                </c:pt>
                <c:pt idx="6547">
                  <c:v>634.11599999999999</c:v>
                </c:pt>
                <c:pt idx="6548">
                  <c:v>17.472000000000001</c:v>
                </c:pt>
                <c:pt idx="6549">
                  <c:v>155.88</c:v>
                </c:pt>
                <c:pt idx="6550">
                  <c:v>327.56399999999996</c:v>
                </c:pt>
                <c:pt idx="6551">
                  <c:v>13.36</c:v>
                </c:pt>
                <c:pt idx="6552">
                  <c:v>158.9</c:v>
                </c:pt>
                <c:pt idx="6553">
                  <c:v>319.96800000000002</c:v>
                </c:pt>
                <c:pt idx="6554">
                  <c:v>505.32000000000005</c:v>
                </c:pt>
                <c:pt idx="6555">
                  <c:v>3.8079999999999998</c:v>
                </c:pt>
                <c:pt idx="6556">
                  <c:v>8.6819999999999968</c:v>
                </c:pt>
                <c:pt idx="6557">
                  <c:v>24.424000000000003</c:v>
                </c:pt>
                <c:pt idx="6558">
                  <c:v>1522.6379999999999</c:v>
                </c:pt>
                <c:pt idx="6559">
                  <c:v>419.90000000000003</c:v>
                </c:pt>
                <c:pt idx="6560">
                  <c:v>3.15</c:v>
                </c:pt>
                <c:pt idx="6561">
                  <c:v>33.61999999999999</c:v>
                </c:pt>
                <c:pt idx="6562">
                  <c:v>16.14</c:v>
                </c:pt>
                <c:pt idx="6563">
                  <c:v>194.25</c:v>
                </c:pt>
                <c:pt idx="6564">
                  <c:v>8.64</c:v>
                </c:pt>
                <c:pt idx="6565">
                  <c:v>872.32</c:v>
                </c:pt>
                <c:pt idx="6566">
                  <c:v>243.99199999999996</c:v>
                </c:pt>
                <c:pt idx="6567">
                  <c:v>7.120000000000001</c:v>
                </c:pt>
                <c:pt idx="6568">
                  <c:v>2.6880000000000002</c:v>
                </c:pt>
                <c:pt idx="6569">
                  <c:v>317.05799999999999</c:v>
                </c:pt>
                <c:pt idx="6570">
                  <c:v>149.352</c:v>
                </c:pt>
                <c:pt idx="6571">
                  <c:v>227.976</c:v>
                </c:pt>
                <c:pt idx="6572">
                  <c:v>11.96</c:v>
                </c:pt>
                <c:pt idx="6573">
                  <c:v>563.4</c:v>
                </c:pt>
                <c:pt idx="6574">
                  <c:v>319.92</c:v>
                </c:pt>
                <c:pt idx="6575">
                  <c:v>1049.44</c:v>
                </c:pt>
                <c:pt idx="6576">
                  <c:v>170.35200000000003</c:v>
                </c:pt>
                <c:pt idx="6577">
                  <c:v>173.94</c:v>
                </c:pt>
                <c:pt idx="6578">
                  <c:v>1007.9440000000002</c:v>
                </c:pt>
                <c:pt idx="6579">
                  <c:v>6.68</c:v>
                </c:pt>
                <c:pt idx="6580">
                  <c:v>8.34</c:v>
                </c:pt>
                <c:pt idx="6581">
                  <c:v>101.94</c:v>
                </c:pt>
                <c:pt idx="6582">
                  <c:v>179.97</c:v>
                </c:pt>
                <c:pt idx="6583">
                  <c:v>101.94</c:v>
                </c:pt>
                <c:pt idx="6584">
                  <c:v>271.95999999999998</c:v>
                </c:pt>
                <c:pt idx="6585">
                  <c:v>8.8000000000000007</c:v>
                </c:pt>
                <c:pt idx="6586">
                  <c:v>19.68</c:v>
                </c:pt>
                <c:pt idx="6587">
                  <c:v>302.94</c:v>
                </c:pt>
                <c:pt idx="6588">
                  <c:v>14.940000000000001</c:v>
                </c:pt>
                <c:pt idx="6589">
                  <c:v>231.72</c:v>
                </c:pt>
                <c:pt idx="6590">
                  <c:v>9.9120000000000008</c:v>
                </c:pt>
                <c:pt idx="6591">
                  <c:v>34.650000000000006</c:v>
                </c:pt>
                <c:pt idx="6592">
                  <c:v>19.8</c:v>
                </c:pt>
                <c:pt idx="6593">
                  <c:v>33.568000000000005</c:v>
                </c:pt>
                <c:pt idx="6594">
                  <c:v>125.92999999999999</c:v>
                </c:pt>
                <c:pt idx="6595">
                  <c:v>11.760000000000002</c:v>
                </c:pt>
                <c:pt idx="6596">
                  <c:v>5.3440000000000003</c:v>
                </c:pt>
                <c:pt idx="6597">
                  <c:v>1.3650000000000002</c:v>
                </c:pt>
                <c:pt idx="6598">
                  <c:v>62.015999999999998</c:v>
                </c:pt>
                <c:pt idx="6599">
                  <c:v>60.72</c:v>
                </c:pt>
                <c:pt idx="6600">
                  <c:v>146.82</c:v>
                </c:pt>
                <c:pt idx="6601">
                  <c:v>239.84</c:v>
                </c:pt>
                <c:pt idx="6602">
                  <c:v>15.66</c:v>
                </c:pt>
                <c:pt idx="6603">
                  <c:v>146.352</c:v>
                </c:pt>
                <c:pt idx="6604">
                  <c:v>5.9399999999999995</c:v>
                </c:pt>
                <c:pt idx="6605">
                  <c:v>45.36</c:v>
                </c:pt>
                <c:pt idx="6606">
                  <c:v>211.16800000000001</c:v>
                </c:pt>
                <c:pt idx="6607">
                  <c:v>484.70400000000006</c:v>
                </c:pt>
                <c:pt idx="6608">
                  <c:v>371.97600000000006</c:v>
                </c:pt>
                <c:pt idx="6609">
                  <c:v>89.820000000000007</c:v>
                </c:pt>
                <c:pt idx="6610">
                  <c:v>19.295999999999999</c:v>
                </c:pt>
                <c:pt idx="6611">
                  <c:v>191.96</c:v>
                </c:pt>
                <c:pt idx="6612">
                  <c:v>21.299999999999997</c:v>
                </c:pt>
                <c:pt idx="6613">
                  <c:v>469.95</c:v>
                </c:pt>
                <c:pt idx="6614">
                  <c:v>209.88</c:v>
                </c:pt>
                <c:pt idx="6615">
                  <c:v>239.66599999999997</c:v>
                </c:pt>
                <c:pt idx="6616">
                  <c:v>22.5</c:v>
                </c:pt>
                <c:pt idx="6617">
                  <c:v>219.84</c:v>
                </c:pt>
                <c:pt idx="6618">
                  <c:v>32.400000000000006</c:v>
                </c:pt>
                <c:pt idx="6619">
                  <c:v>209.94</c:v>
                </c:pt>
                <c:pt idx="6620">
                  <c:v>4164.0499999999993</c:v>
                </c:pt>
                <c:pt idx="6621">
                  <c:v>212.94</c:v>
                </c:pt>
                <c:pt idx="6622">
                  <c:v>41.88</c:v>
                </c:pt>
                <c:pt idx="6623">
                  <c:v>58.48</c:v>
                </c:pt>
                <c:pt idx="6624">
                  <c:v>102.438</c:v>
                </c:pt>
                <c:pt idx="6625">
                  <c:v>199.304</c:v>
                </c:pt>
                <c:pt idx="6626">
                  <c:v>6999.96</c:v>
                </c:pt>
                <c:pt idx="6627">
                  <c:v>12.96</c:v>
                </c:pt>
                <c:pt idx="6628">
                  <c:v>279.85999999999996</c:v>
                </c:pt>
                <c:pt idx="6629">
                  <c:v>7.3800000000000008</c:v>
                </c:pt>
                <c:pt idx="6630">
                  <c:v>698.35200000000009</c:v>
                </c:pt>
                <c:pt idx="6631">
                  <c:v>1747.25</c:v>
                </c:pt>
                <c:pt idx="6632">
                  <c:v>54.48</c:v>
                </c:pt>
                <c:pt idx="6633">
                  <c:v>199.99</c:v>
                </c:pt>
                <c:pt idx="6634">
                  <c:v>68.541000000000011</c:v>
                </c:pt>
                <c:pt idx="6635">
                  <c:v>627.16800000000012</c:v>
                </c:pt>
                <c:pt idx="6636">
                  <c:v>122.12000000000002</c:v>
                </c:pt>
                <c:pt idx="6637">
                  <c:v>6.99</c:v>
                </c:pt>
                <c:pt idx="6638">
                  <c:v>107.42400000000001</c:v>
                </c:pt>
                <c:pt idx="6639">
                  <c:v>1421.664</c:v>
                </c:pt>
                <c:pt idx="6640">
                  <c:v>125.88</c:v>
                </c:pt>
                <c:pt idx="6641">
                  <c:v>79.78</c:v>
                </c:pt>
                <c:pt idx="6642">
                  <c:v>133.20000000000002</c:v>
                </c:pt>
                <c:pt idx="6643">
                  <c:v>438.36800000000005</c:v>
                </c:pt>
                <c:pt idx="6644">
                  <c:v>139.94400000000002</c:v>
                </c:pt>
                <c:pt idx="6645">
                  <c:v>133.47200000000001</c:v>
                </c:pt>
                <c:pt idx="6646">
                  <c:v>564.19499999999994</c:v>
                </c:pt>
                <c:pt idx="6647">
                  <c:v>87.168000000000006</c:v>
                </c:pt>
                <c:pt idx="6648">
                  <c:v>42.615999999999993</c:v>
                </c:pt>
                <c:pt idx="6649">
                  <c:v>319.98400000000004</c:v>
                </c:pt>
                <c:pt idx="6650">
                  <c:v>45.92</c:v>
                </c:pt>
                <c:pt idx="6651">
                  <c:v>21.184000000000001</c:v>
                </c:pt>
                <c:pt idx="6652">
                  <c:v>20.736000000000004</c:v>
                </c:pt>
                <c:pt idx="6653">
                  <c:v>213.42999999999995</c:v>
                </c:pt>
                <c:pt idx="6654">
                  <c:v>333.57600000000002</c:v>
                </c:pt>
                <c:pt idx="6655">
                  <c:v>31.992000000000004</c:v>
                </c:pt>
                <c:pt idx="6656">
                  <c:v>51.168000000000006</c:v>
                </c:pt>
                <c:pt idx="6657">
                  <c:v>10.64</c:v>
                </c:pt>
                <c:pt idx="6658">
                  <c:v>68.703999999999994</c:v>
                </c:pt>
                <c:pt idx="6659">
                  <c:v>386.91</c:v>
                </c:pt>
                <c:pt idx="6660">
                  <c:v>39.659999999999997</c:v>
                </c:pt>
                <c:pt idx="6661">
                  <c:v>113.92</c:v>
                </c:pt>
                <c:pt idx="6662">
                  <c:v>447.85999999999996</c:v>
                </c:pt>
                <c:pt idx="6663">
                  <c:v>356.85</c:v>
                </c:pt>
                <c:pt idx="6664">
                  <c:v>251.57999999999998</c:v>
                </c:pt>
                <c:pt idx="6665">
                  <c:v>219.84000000000003</c:v>
                </c:pt>
                <c:pt idx="6666">
                  <c:v>42.85</c:v>
                </c:pt>
                <c:pt idx="6667">
                  <c:v>6.16</c:v>
                </c:pt>
                <c:pt idx="6668">
                  <c:v>17</c:v>
                </c:pt>
                <c:pt idx="6669">
                  <c:v>87.4</c:v>
                </c:pt>
                <c:pt idx="6670">
                  <c:v>29.84</c:v>
                </c:pt>
                <c:pt idx="6671">
                  <c:v>49.568000000000005</c:v>
                </c:pt>
                <c:pt idx="6672">
                  <c:v>265.85999999999996</c:v>
                </c:pt>
                <c:pt idx="6673">
                  <c:v>67.959999999999994</c:v>
                </c:pt>
                <c:pt idx="6674">
                  <c:v>10.92</c:v>
                </c:pt>
                <c:pt idx="6675">
                  <c:v>83.9</c:v>
                </c:pt>
                <c:pt idx="6676">
                  <c:v>19.75</c:v>
                </c:pt>
                <c:pt idx="6677">
                  <c:v>393.54</c:v>
                </c:pt>
                <c:pt idx="6678">
                  <c:v>46.872</c:v>
                </c:pt>
                <c:pt idx="6679">
                  <c:v>10.9</c:v>
                </c:pt>
                <c:pt idx="6680">
                  <c:v>79.92</c:v>
                </c:pt>
                <c:pt idx="6681">
                  <c:v>146.82</c:v>
                </c:pt>
                <c:pt idx="6682">
                  <c:v>3.6</c:v>
                </c:pt>
                <c:pt idx="6683">
                  <c:v>20.04</c:v>
                </c:pt>
                <c:pt idx="6684">
                  <c:v>180.01600000000002</c:v>
                </c:pt>
                <c:pt idx="6685">
                  <c:v>41.552</c:v>
                </c:pt>
                <c:pt idx="6686">
                  <c:v>13.120000000000001</c:v>
                </c:pt>
                <c:pt idx="6687">
                  <c:v>1117.92</c:v>
                </c:pt>
                <c:pt idx="6688">
                  <c:v>111.96</c:v>
                </c:pt>
                <c:pt idx="6689">
                  <c:v>12.160000000000002</c:v>
                </c:pt>
                <c:pt idx="6690">
                  <c:v>17.52</c:v>
                </c:pt>
                <c:pt idx="6691">
                  <c:v>155.88</c:v>
                </c:pt>
                <c:pt idx="6692">
                  <c:v>477.51</c:v>
                </c:pt>
                <c:pt idx="6693">
                  <c:v>164.88</c:v>
                </c:pt>
                <c:pt idx="6694">
                  <c:v>47.97</c:v>
                </c:pt>
                <c:pt idx="6695">
                  <c:v>415.17600000000004</c:v>
                </c:pt>
                <c:pt idx="6696">
                  <c:v>35.231999999999999</c:v>
                </c:pt>
                <c:pt idx="6697">
                  <c:v>54.96</c:v>
                </c:pt>
                <c:pt idx="6698">
                  <c:v>16.34</c:v>
                </c:pt>
                <c:pt idx="6699">
                  <c:v>225.29600000000002</c:v>
                </c:pt>
                <c:pt idx="6700">
                  <c:v>50.352000000000004</c:v>
                </c:pt>
                <c:pt idx="6701">
                  <c:v>163.136</c:v>
                </c:pt>
                <c:pt idx="6702">
                  <c:v>6.4080000000000004</c:v>
                </c:pt>
                <c:pt idx="6703">
                  <c:v>217.58400000000003</c:v>
                </c:pt>
                <c:pt idx="6704">
                  <c:v>5.43</c:v>
                </c:pt>
                <c:pt idx="6705">
                  <c:v>143.976</c:v>
                </c:pt>
                <c:pt idx="6706">
                  <c:v>519.67999999999995</c:v>
                </c:pt>
                <c:pt idx="6707">
                  <c:v>7.83</c:v>
                </c:pt>
                <c:pt idx="6708">
                  <c:v>883.84</c:v>
                </c:pt>
                <c:pt idx="6709">
                  <c:v>230.35200000000003</c:v>
                </c:pt>
                <c:pt idx="6710">
                  <c:v>273.92</c:v>
                </c:pt>
                <c:pt idx="6711">
                  <c:v>9.9120000000000008</c:v>
                </c:pt>
                <c:pt idx="6712">
                  <c:v>266.35200000000003</c:v>
                </c:pt>
                <c:pt idx="6713">
                  <c:v>56.328000000000003</c:v>
                </c:pt>
                <c:pt idx="6714">
                  <c:v>39.264000000000003</c:v>
                </c:pt>
                <c:pt idx="6715">
                  <c:v>95.231999999999999</c:v>
                </c:pt>
                <c:pt idx="6716">
                  <c:v>30</c:v>
                </c:pt>
                <c:pt idx="6717">
                  <c:v>25.92</c:v>
                </c:pt>
                <c:pt idx="6718">
                  <c:v>159.91999999999999</c:v>
                </c:pt>
                <c:pt idx="6719">
                  <c:v>34.944000000000003</c:v>
                </c:pt>
                <c:pt idx="6720">
                  <c:v>149.94999999999999</c:v>
                </c:pt>
                <c:pt idx="6721">
                  <c:v>23.32</c:v>
                </c:pt>
                <c:pt idx="6722">
                  <c:v>16.740000000000002</c:v>
                </c:pt>
                <c:pt idx="6723">
                  <c:v>14.82</c:v>
                </c:pt>
                <c:pt idx="6724">
                  <c:v>10.47</c:v>
                </c:pt>
                <c:pt idx="6725">
                  <c:v>11.07</c:v>
                </c:pt>
                <c:pt idx="6726">
                  <c:v>20.704000000000001</c:v>
                </c:pt>
                <c:pt idx="6727">
                  <c:v>177.2</c:v>
                </c:pt>
                <c:pt idx="6728">
                  <c:v>50.496000000000002</c:v>
                </c:pt>
                <c:pt idx="6729">
                  <c:v>6.1290000000000004</c:v>
                </c:pt>
                <c:pt idx="6730">
                  <c:v>643.13599999999997</c:v>
                </c:pt>
                <c:pt idx="6731">
                  <c:v>20.736000000000004</c:v>
                </c:pt>
                <c:pt idx="6732">
                  <c:v>177.536</c:v>
                </c:pt>
                <c:pt idx="6733">
                  <c:v>32.432000000000002</c:v>
                </c:pt>
                <c:pt idx="6734">
                  <c:v>11.696</c:v>
                </c:pt>
                <c:pt idx="6735">
                  <c:v>113.76</c:v>
                </c:pt>
                <c:pt idx="6736">
                  <c:v>579.51</c:v>
                </c:pt>
                <c:pt idx="6737">
                  <c:v>150.66</c:v>
                </c:pt>
                <c:pt idx="6738">
                  <c:v>48.032000000000004</c:v>
                </c:pt>
                <c:pt idx="6739">
                  <c:v>102.624</c:v>
                </c:pt>
                <c:pt idx="6740">
                  <c:v>359.77199999999999</c:v>
                </c:pt>
                <c:pt idx="6741">
                  <c:v>13.392000000000001</c:v>
                </c:pt>
                <c:pt idx="6742">
                  <c:v>122.13600000000001</c:v>
                </c:pt>
                <c:pt idx="6743">
                  <c:v>35.880000000000003</c:v>
                </c:pt>
                <c:pt idx="6744">
                  <c:v>479.952</c:v>
                </c:pt>
                <c:pt idx="6745">
                  <c:v>23.92</c:v>
                </c:pt>
                <c:pt idx="6746">
                  <c:v>629.94999999999993</c:v>
                </c:pt>
                <c:pt idx="6747">
                  <c:v>14.952000000000002</c:v>
                </c:pt>
                <c:pt idx="6748">
                  <c:v>17.940000000000001</c:v>
                </c:pt>
                <c:pt idx="6749">
                  <c:v>116.98</c:v>
                </c:pt>
                <c:pt idx="6750">
                  <c:v>121.96</c:v>
                </c:pt>
                <c:pt idx="6751">
                  <c:v>8.74</c:v>
                </c:pt>
                <c:pt idx="6752">
                  <c:v>61.96</c:v>
                </c:pt>
                <c:pt idx="6753">
                  <c:v>7.96</c:v>
                </c:pt>
                <c:pt idx="6754">
                  <c:v>275.24</c:v>
                </c:pt>
                <c:pt idx="6755">
                  <c:v>47.400000000000006</c:v>
                </c:pt>
                <c:pt idx="6756">
                  <c:v>512.96</c:v>
                </c:pt>
                <c:pt idx="6757">
                  <c:v>395.93999999999994</c:v>
                </c:pt>
                <c:pt idx="6758">
                  <c:v>81.96</c:v>
                </c:pt>
                <c:pt idx="6759">
                  <c:v>32.776000000000003</c:v>
                </c:pt>
                <c:pt idx="6760">
                  <c:v>272.94</c:v>
                </c:pt>
                <c:pt idx="6761">
                  <c:v>253.76399999999998</c:v>
                </c:pt>
                <c:pt idx="6762">
                  <c:v>29.24</c:v>
                </c:pt>
                <c:pt idx="6763">
                  <c:v>35.167999999999999</c:v>
                </c:pt>
                <c:pt idx="6764">
                  <c:v>1362.8999999999999</c:v>
                </c:pt>
                <c:pt idx="6765">
                  <c:v>317.05799999999999</c:v>
                </c:pt>
                <c:pt idx="6766">
                  <c:v>15.76</c:v>
                </c:pt>
                <c:pt idx="6767">
                  <c:v>14.560000000000002</c:v>
                </c:pt>
                <c:pt idx="6768">
                  <c:v>196.21</c:v>
                </c:pt>
                <c:pt idx="6769">
                  <c:v>35.4</c:v>
                </c:pt>
                <c:pt idx="6770">
                  <c:v>419.4</c:v>
                </c:pt>
                <c:pt idx="6771">
                  <c:v>13.005000000000003</c:v>
                </c:pt>
                <c:pt idx="6772">
                  <c:v>7.7120000000000006</c:v>
                </c:pt>
                <c:pt idx="6773">
                  <c:v>4.1760000000000002</c:v>
                </c:pt>
                <c:pt idx="6774">
                  <c:v>38.880000000000003</c:v>
                </c:pt>
                <c:pt idx="6775">
                  <c:v>17.64</c:v>
                </c:pt>
                <c:pt idx="6776">
                  <c:v>93.456000000000003</c:v>
                </c:pt>
                <c:pt idx="6777">
                  <c:v>449.91</c:v>
                </c:pt>
                <c:pt idx="6778">
                  <c:v>344.94</c:v>
                </c:pt>
                <c:pt idx="6779">
                  <c:v>14.76</c:v>
                </c:pt>
                <c:pt idx="6780">
                  <c:v>12.76</c:v>
                </c:pt>
                <c:pt idx="6781">
                  <c:v>58.48</c:v>
                </c:pt>
                <c:pt idx="6782">
                  <c:v>20.096000000000004</c:v>
                </c:pt>
                <c:pt idx="6783">
                  <c:v>37.752000000000002</c:v>
                </c:pt>
                <c:pt idx="6784">
                  <c:v>138.58799999999999</c:v>
                </c:pt>
                <c:pt idx="6785">
                  <c:v>259.92000000000007</c:v>
                </c:pt>
                <c:pt idx="6786">
                  <c:v>20.736000000000004</c:v>
                </c:pt>
                <c:pt idx="6787">
                  <c:v>129.93</c:v>
                </c:pt>
                <c:pt idx="6788">
                  <c:v>69.930000000000007</c:v>
                </c:pt>
                <c:pt idx="6789">
                  <c:v>140.73599999999999</c:v>
                </c:pt>
                <c:pt idx="6790">
                  <c:v>8.32</c:v>
                </c:pt>
                <c:pt idx="6791">
                  <c:v>9.98</c:v>
                </c:pt>
                <c:pt idx="6792">
                  <c:v>62.94</c:v>
                </c:pt>
                <c:pt idx="6793">
                  <c:v>21.488</c:v>
                </c:pt>
                <c:pt idx="6794">
                  <c:v>239.976</c:v>
                </c:pt>
                <c:pt idx="6795">
                  <c:v>34.504000000000005</c:v>
                </c:pt>
                <c:pt idx="6796">
                  <c:v>20.103999999999999</c:v>
                </c:pt>
                <c:pt idx="6797">
                  <c:v>3.7979999999999987</c:v>
                </c:pt>
                <c:pt idx="6798">
                  <c:v>7.8800000000000008</c:v>
                </c:pt>
                <c:pt idx="6799">
                  <c:v>35.445</c:v>
                </c:pt>
                <c:pt idx="6800">
                  <c:v>269.97000000000003</c:v>
                </c:pt>
                <c:pt idx="6801">
                  <c:v>45.120000000000005</c:v>
                </c:pt>
                <c:pt idx="6802">
                  <c:v>100.80000000000001</c:v>
                </c:pt>
                <c:pt idx="6803">
                  <c:v>47.968000000000004</c:v>
                </c:pt>
                <c:pt idx="6804">
                  <c:v>99.98</c:v>
                </c:pt>
                <c:pt idx="6805">
                  <c:v>9.9600000000000009</c:v>
                </c:pt>
                <c:pt idx="6806">
                  <c:v>3.8560000000000003</c:v>
                </c:pt>
                <c:pt idx="6807">
                  <c:v>98.376000000000005</c:v>
                </c:pt>
                <c:pt idx="6808">
                  <c:v>22.38</c:v>
                </c:pt>
                <c:pt idx="6809">
                  <c:v>3.8820000000000006</c:v>
                </c:pt>
                <c:pt idx="6810">
                  <c:v>12.585000000000003</c:v>
                </c:pt>
                <c:pt idx="6811">
                  <c:v>113.372</c:v>
                </c:pt>
                <c:pt idx="6812">
                  <c:v>18.312000000000001</c:v>
                </c:pt>
                <c:pt idx="6813">
                  <c:v>127.93599999999999</c:v>
                </c:pt>
                <c:pt idx="6814">
                  <c:v>241.17000000000002</c:v>
                </c:pt>
                <c:pt idx="6815">
                  <c:v>6.24</c:v>
                </c:pt>
                <c:pt idx="6816">
                  <c:v>17.899999999999999</c:v>
                </c:pt>
                <c:pt idx="6817">
                  <c:v>3266.3760000000002</c:v>
                </c:pt>
                <c:pt idx="6818">
                  <c:v>1.6799999999999995</c:v>
                </c:pt>
                <c:pt idx="6819">
                  <c:v>7.968</c:v>
                </c:pt>
                <c:pt idx="6820">
                  <c:v>113.372</c:v>
                </c:pt>
                <c:pt idx="6821">
                  <c:v>2.9600000000000004</c:v>
                </c:pt>
                <c:pt idx="6822">
                  <c:v>168.1</c:v>
                </c:pt>
                <c:pt idx="6823">
                  <c:v>98.46</c:v>
                </c:pt>
                <c:pt idx="6824">
                  <c:v>358.58</c:v>
                </c:pt>
                <c:pt idx="6825">
                  <c:v>32.479999999999997</c:v>
                </c:pt>
                <c:pt idx="6826">
                  <c:v>17499.949999999997</c:v>
                </c:pt>
                <c:pt idx="6827">
                  <c:v>735.98</c:v>
                </c:pt>
                <c:pt idx="6828">
                  <c:v>34.370000000000005</c:v>
                </c:pt>
                <c:pt idx="6829">
                  <c:v>33.96</c:v>
                </c:pt>
                <c:pt idx="6830">
                  <c:v>197.96999999999997</c:v>
                </c:pt>
                <c:pt idx="6831">
                  <c:v>17.48</c:v>
                </c:pt>
                <c:pt idx="6832">
                  <c:v>8.016</c:v>
                </c:pt>
                <c:pt idx="6833">
                  <c:v>146.04000000000002</c:v>
                </c:pt>
                <c:pt idx="6834">
                  <c:v>27.88</c:v>
                </c:pt>
                <c:pt idx="6835">
                  <c:v>152.65</c:v>
                </c:pt>
                <c:pt idx="6836">
                  <c:v>22.72</c:v>
                </c:pt>
                <c:pt idx="6837">
                  <c:v>11.12</c:v>
                </c:pt>
                <c:pt idx="6838">
                  <c:v>1640.6999999999998</c:v>
                </c:pt>
                <c:pt idx="6839">
                  <c:v>371.2</c:v>
                </c:pt>
                <c:pt idx="6840">
                  <c:v>14.832000000000003</c:v>
                </c:pt>
                <c:pt idx="6841">
                  <c:v>20.700000000000003</c:v>
                </c:pt>
                <c:pt idx="6842">
                  <c:v>11.34</c:v>
                </c:pt>
                <c:pt idx="6843">
                  <c:v>67.900000000000006</c:v>
                </c:pt>
                <c:pt idx="6844">
                  <c:v>1059.1199999999999</c:v>
                </c:pt>
                <c:pt idx="6845">
                  <c:v>478.48</c:v>
                </c:pt>
                <c:pt idx="6846">
                  <c:v>32.04</c:v>
                </c:pt>
                <c:pt idx="6847">
                  <c:v>55.991999999999997</c:v>
                </c:pt>
                <c:pt idx="6848">
                  <c:v>76.864000000000004</c:v>
                </c:pt>
                <c:pt idx="6849">
                  <c:v>59.92</c:v>
                </c:pt>
                <c:pt idx="6850">
                  <c:v>1565.88</c:v>
                </c:pt>
                <c:pt idx="6851">
                  <c:v>106.05</c:v>
                </c:pt>
                <c:pt idx="6852">
                  <c:v>62.04</c:v>
                </c:pt>
                <c:pt idx="6853">
                  <c:v>494.97</c:v>
                </c:pt>
                <c:pt idx="6854">
                  <c:v>367.96</c:v>
                </c:pt>
                <c:pt idx="6855">
                  <c:v>44.96</c:v>
                </c:pt>
                <c:pt idx="6856">
                  <c:v>182.94</c:v>
                </c:pt>
                <c:pt idx="6857">
                  <c:v>28.14</c:v>
                </c:pt>
                <c:pt idx="6858">
                  <c:v>7.38</c:v>
                </c:pt>
                <c:pt idx="6859">
                  <c:v>10.9</c:v>
                </c:pt>
                <c:pt idx="6860">
                  <c:v>274.89</c:v>
                </c:pt>
                <c:pt idx="6861">
                  <c:v>23.04</c:v>
                </c:pt>
                <c:pt idx="6862">
                  <c:v>218.35200000000003</c:v>
                </c:pt>
                <c:pt idx="6863">
                  <c:v>10.368000000000002</c:v>
                </c:pt>
                <c:pt idx="6864">
                  <c:v>12.672000000000001</c:v>
                </c:pt>
                <c:pt idx="6865">
                  <c:v>91.96</c:v>
                </c:pt>
                <c:pt idx="6866">
                  <c:v>254.96999999999997</c:v>
                </c:pt>
                <c:pt idx="6867">
                  <c:v>31.983999999999998</c:v>
                </c:pt>
                <c:pt idx="6868">
                  <c:v>2887.0560000000005</c:v>
                </c:pt>
                <c:pt idx="6869">
                  <c:v>12.96</c:v>
                </c:pt>
                <c:pt idx="6870">
                  <c:v>47.52</c:v>
                </c:pt>
                <c:pt idx="6871">
                  <c:v>11.952000000000002</c:v>
                </c:pt>
                <c:pt idx="6872">
                  <c:v>4.9800000000000004</c:v>
                </c:pt>
                <c:pt idx="6873">
                  <c:v>10.779999999999996</c:v>
                </c:pt>
                <c:pt idx="6874">
                  <c:v>119.97600000000001</c:v>
                </c:pt>
                <c:pt idx="6875">
                  <c:v>25.06</c:v>
                </c:pt>
                <c:pt idx="6876">
                  <c:v>1652.94</c:v>
                </c:pt>
                <c:pt idx="6877">
                  <c:v>131.376</c:v>
                </c:pt>
                <c:pt idx="6878">
                  <c:v>5.3440000000000003</c:v>
                </c:pt>
                <c:pt idx="6879">
                  <c:v>2003.9200000000003</c:v>
                </c:pt>
                <c:pt idx="6880">
                  <c:v>32.400000000000006</c:v>
                </c:pt>
                <c:pt idx="6881">
                  <c:v>1913.3999999999999</c:v>
                </c:pt>
                <c:pt idx="6882">
                  <c:v>146.72999999999999</c:v>
                </c:pt>
                <c:pt idx="6883">
                  <c:v>114.2</c:v>
                </c:pt>
                <c:pt idx="6884">
                  <c:v>2567.84</c:v>
                </c:pt>
                <c:pt idx="6885">
                  <c:v>37.056000000000004</c:v>
                </c:pt>
                <c:pt idx="6886">
                  <c:v>259.89600000000002</c:v>
                </c:pt>
                <c:pt idx="6887">
                  <c:v>19.049999999999997</c:v>
                </c:pt>
                <c:pt idx="6888">
                  <c:v>73.343999999999994</c:v>
                </c:pt>
                <c:pt idx="6889">
                  <c:v>95.68</c:v>
                </c:pt>
                <c:pt idx="6890">
                  <c:v>50.96</c:v>
                </c:pt>
                <c:pt idx="6891">
                  <c:v>113.94</c:v>
                </c:pt>
                <c:pt idx="6892">
                  <c:v>25.92</c:v>
                </c:pt>
                <c:pt idx="6893">
                  <c:v>20.32</c:v>
                </c:pt>
                <c:pt idx="6894">
                  <c:v>411.98</c:v>
                </c:pt>
                <c:pt idx="6895">
                  <c:v>34.479999999999997</c:v>
                </c:pt>
                <c:pt idx="6896">
                  <c:v>244.54999999999998</c:v>
                </c:pt>
                <c:pt idx="6897">
                  <c:v>10.782000000000002</c:v>
                </c:pt>
                <c:pt idx="6898">
                  <c:v>602.65099999999995</c:v>
                </c:pt>
                <c:pt idx="6899">
                  <c:v>7.6559999999999988</c:v>
                </c:pt>
                <c:pt idx="6900">
                  <c:v>559.92999999999995</c:v>
                </c:pt>
                <c:pt idx="6901">
                  <c:v>2399.96</c:v>
                </c:pt>
                <c:pt idx="6902">
                  <c:v>16</c:v>
                </c:pt>
                <c:pt idx="6903">
                  <c:v>5.5879999999999992</c:v>
                </c:pt>
                <c:pt idx="6904">
                  <c:v>235.92</c:v>
                </c:pt>
                <c:pt idx="6905">
                  <c:v>10.68</c:v>
                </c:pt>
                <c:pt idx="6906">
                  <c:v>41.28</c:v>
                </c:pt>
                <c:pt idx="6907">
                  <c:v>1001.5840000000001</c:v>
                </c:pt>
                <c:pt idx="6908">
                  <c:v>14.76</c:v>
                </c:pt>
                <c:pt idx="6909">
                  <c:v>2.5020000000000002</c:v>
                </c:pt>
                <c:pt idx="6910">
                  <c:v>115.96</c:v>
                </c:pt>
                <c:pt idx="6911">
                  <c:v>186.54</c:v>
                </c:pt>
                <c:pt idx="6912">
                  <c:v>159.56</c:v>
                </c:pt>
                <c:pt idx="6913">
                  <c:v>55.984000000000009</c:v>
                </c:pt>
                <c:pt idx="6914">
                  <c:v>132.16</c:v>
                </c:pt>
                <c:pt idx="6915">
                  <c:v>17.903999999999996</c:v>
                </c:pt>
                <c:pt idx="6916">
                  <c:v>124.032</c:v>
                </c:pt>
                <c:pt idx="6917">
                  <c:v>1403.9200000000003</c:v>
                </c:pt>
                <c:pt idx="6918">
                  <c:v>28.799999999999997</c:v>
                </c:pt>
                <c:pt idx="6919">
                  <c:v>24.588000000000001</c:v>
                </c:pt>
                <c:pt idx="6920">
                  <c:v>356.78999999999996</c:v>
                </c:pt>
                <c:pt idx="6921">
                  <c:v>16.98</c:v>
                </c:pt>
                <c:pt idx="6922">
                  <c:v>491.55</c:v>
                </c:pt>
                <c:pt idx="6923">
                  <c:v>7.38</c:v>
                </c:pt>
                <c:pt idx="6924">
                  <c:v>23.66</c:v>
                </c:pt>
                <c:pt idx="6925">
                  <c:v>681.40800000000013</c:v>
                </c:pt>
                <c:pt idx="6926">
                  <c:v>18.899999999999999</c:v>
                </c:pt>
                <c:pt idx="6927">
                  <c:v>93.68</c:v>
                </c:pt>
                <c:pt idx="6928">
                  <c:v>21.93</c:v>
                </c:pt>
                <c:pt idx="6929">
                  <c:v>862.34400000000005</c:v>
                </c:pt>
                <c:pt idx="6930">
                  <c:v>19.98</c:v>
                </c:pt>
                <c:pt idx="6931">
                  <c:v>13.493999999999998</c:v>
                </c:pt>
                <c:pt idx="6932">
                  <c:v>23.987999999999996</c:v>
                </c:pt>
                <c:pt idx="6933">
                  <c:v>31.983999999999998</c:v>
                </c:pt>
                <c:pt idx="6934">
                  <c:v>41.584000000000003</c:v>
                </c:pt>
                <c:pt idx="6935">
                  <c:v>95.976000000000013</c:v>
                </c:pt>
                <c:pt idx="6936">
                  <c:v>84.272000000000006</c:v>
                </c:pt>
                <c:pt idx="6937">
                  <c:v>36.544000000000004</c:v>
                </c:pt>
                <c:pt idx="6938">
                  <c:v>479.72</c:v>
                </c:pt>
                <c:pt idx="6939">
                  <c:v>102.36799999999999</c:v>
                </c:pt>
                <c:pt idx="6940">
                  <c:v>28.4</c:v>
                </c:pt>
                <c:pt idx="6941">
                  <c:v>713.88</c:v>
                </c:pt>
                <c:pt idx="6942">
                  <c:v>68.52</c:v>
                </c:pt>
                <c:pt idx="6943">
                  <c:v>623.96</c:v>
                </c:pt>
                <c:pt idx="6944">
                  <c:v>11.12</c:v>
                </c:pt>
                <c:pt idx="6945">
                  <c:v>523.91999999999996</c:v>
                </c:pt>
                <c:pt idx="6946">
                  <c:v>2.48</c:v>
                </c:pt>
                <c:pt idx="6947">
                  <c:v>221.024</c:v>
                </c:pt>
                <c:pt idx="6948">
                  <c:v>128.05799999999999</c:v>
                </c:pt>
                <c:pt idx="6949">
                  <c:v>58.407999999999994</c:v>
                </c:pt>
                <c:pt idx="6950">
                  <c:v>79.97399999999999</c:v>
                </c:pt>
                <c:pt idx="6951">
                  <c:v>479.988</c:v>
                </c:pt>
                <c:pt idx="6952">
                  <c:v>11.808</c:v>
                </c:pt>
                <c:pt idx="6953">
                  <c:v>53.567999999999998</c:v>
                </c:pt>
                <c:pt idx="6954">
                  <c:v>503.96000000000004</c:v>
                </c:pt>
                <c:pt idx="6955">
                  <c:v>21.34</c:v>
                </c:pt>
                <c:pt idx="6956">
                  <c:v>36.4</c:v>
                </c:pt>
                <c:pt idx="6957">
                  <c:v>51.75</c:v>
                </c:pt>
                <c:pt idx="6958">
                  <c:v>15.51</c:v>
                </c:pt>
                <c:pt idx="6959">
                  <c:v>146.82</c:v>
                </c:pt>
                <c:pt idx="6960">
                  <c:v>12.96</c:v>
                </c:pt>
                <c:pt idx="6961">
                  <c:v>7.8000000000000007</c:v>
                </c:pt>
                <c:pt idx="6962">
                  <c:v>10.199999999999999</c:v>
                </c:pt>
                <c:pt idx="6963">
                  <c:v>22.32</c:v>
                </c:pt>
                <c:pt idx="6964">
                  <c:v>24.1</c:v>
                </c:pt>
                <c:pt idx="6965">
                  <c:v>75.98</c:v>
                </c:pt>
                <c:pt idx="6966">
                  <c:v>6.46</c:v>
                </c:pt>
                <c:pt idx="6967">
                  <c:v>60.12</c:v>
                </c:pt>
                <c:pt idx="6968">
                  <c:v>824.97</c:v>
                </c:pt>
                <c:pt idx="6969">
                  <c:v>24.849999999999998</c:v>
                </c:pt>
                <c:pt idx="6970">
                  <c:v>12.624000000000001</c:v>
                </c:pt>
                <c:pt idx="6971">
                  <c:v>89.584000000000003</c:v>
                </c:pt>
                <c:pt idx="6972">
                  <c:v>471.92</c:v>
                </c:pt>
                <c:pt idx="6973">
                  <c:v>18.180000000000003</c:v>
                </c:pt>
                <c:pt idx="6974">
                  <c:v>31.744</c:v>
                </c:pt>
                <c:pt idx="6975">
                  <c:v>5.9039999999999999</c:v>
                </c:pt>
                <c:pt idx="6976">
                  <c:v>621.7600000000001</c:v>
                </c:pt>
                <c:pt idx="6977">
                  <c:v>59.98</c:v>
                </c:pt>
                <c:pt idx="6978">
                  <c:v>48.87</c:v>
                </c:pt>
                <c:pt idx="6979">
                  <c:v>154.9</c:v>
                </c:pt>
                <c:pt idx="6980">
                  <c:v>5.92</c:v>
                </c:pt>
                <c:pt idx="6981">
                  <c:v>30.18</c:v>
                </c:pt>
                <c:pt idx="6982">
                  <c:v>24.1</c:v>
                </c:pt>
                <c:pt idx="6983">
                  <c:v>8.7799999999999994</c:v>
                </c:pt>
                <c:pt idx="6984">
                  <c:v>376.74</c:v>
                </c:pt>
                <c:pt idx="6985">
                  <c:v>29.52</c:v>
                </c:pt>
                <c:pt idx="6986">
                  <c:v>11.96</c:v>
                </c:pt>
                <c:pt idx="6987">
                  <c:v>26.400000000000002</c:v>
                </c:pt>
                <c:pt idx="6988">
                  <c:v>1158.1199999999999</c:v>
                </c:pt>
                <c:pt idx="6989">
                  <c:v>1.3919999999999997</c:v>
                </c:pt>
                <c:pt idx="6990">
                  <c:v>44.43</c:v>
                </c:pt>
                <c:pt idx="6991">
                  <c:v>226.20000000000002</c:v>
                </c:pt>
                <c:pt idx="6992">
                  <c:v>186.54</c:v>
                </c:pt>
                <c:pt idx="6993">
                  <c:v>265.85999999999996</c:v>
                </c:pt>
                <c:pt idx="6994">
                  <c:v>27.9</c:v>
                </c:pt>
                <c:pt idx="6995">
                  <c:v>31.08</c:v>
                </c:pt>
                <c:pt idx="6996">
                  <c:v>13.839999999999998</c:v>
                </c:pt>
                <c:pt idx="6997">
                  <c:v>175.87200000000001</c:v>
                </c:pt>
                <c:pt idx="6998">
                  <c:v>12.96</c:v>
                </c:pt>
                <c:pt idx="6999">
                  <c:v>208.44</c:v>
                </c:pt>
                <c:pt idx="7000">
                  <c:v>25.76</c:v>
                </c:pt>
                <c:pt idx="7001">
                  <c:v>366.74399999999997</c:v>
                </c:pt>
                <c:pt idx="7002">
                  <c:v>289.24</c:v>
                </c:pt>
                <c:pt idx="7003">
                  <c:v>69.456000000000003</c:v>
                </c:pt>
                <c:pt idx="7004">
                  <c:v>5.1840000000000011</c:v>
                </c:pt>
                <c:pt idx="7005">
                  <c:v>205.16400000000002</c:v>
                </c:pt>
                <c:pt idx="7006">
                  <c:v>8.5440000000000005</c:v>
                </c:pt>
                <c:pt idx="7007">
                  <c:v>12.828000000000001</c:v>
                </c:pt>
                <c:pt idx="7008">
                  <c:v>598.45799999999997</c:v>
                </c:pt>
                <c:pt idx="7009">
                  <c:v>25.983999999999998</c:v>
                </c:pt>
                <c:pt idx="7010">
                  <c:v>17.96</c:v>
                </c:pt>
                <c:pt idx="7011">
                  <c:v>5.04</c:v>
                </c:pt>
                <c:pt idx="7012">
                  <c:v>208.16</c:v>
                </c:pt>
                <c:pt idx="7013">
                  <c:v>148.25700000000001</c:v>
                </c:pt>
                <c:pt idx="7014">
                  <c:v>146.76</c:v>
                </c:pt>
                <c:pt idx="7015">
                  <c:v>32.96</c:v>
                </c:pt>
                <c:pt idx="7016">
                  <c:v>587.97</c:v>
                </c:pt>
                <c:pt idx="7017">
                  <c:v>14.940000000000001</c:v>
                </c:pt>
                <c:pt idx="7018">
                  <c:v>25.83</c:v>
                </c:pt>
                <c:pt idx="7019">
                  <c:v>15.552000000000003</c:v>
                </c:pt>
                <c:pt idx="7020">
                  <c:v>6.8000000000000007</c:v>
                </c:pt>
                <c:pt idx="7021">
                  <c:v>4.2240000000000002</c:v>
                </c:pt>
                <c:pt idx="7022">
                  <c:v>143.64000000000001</c:v>
                </c:pt>
                <c:pt idx="7023">
                  <c:v>31.104000000000006</c:v>
                </c:pt>
                <c:pt idx="7024">
                  <c:v>223.05600000000001</c:v>
                </c:pt>
                <c:pt idx="7025">
                  <c:v>227.45999999999998</c:v>
                </c:pt>
                <c:pt idx="7026">
                  <c:v>46.24</c:v>
                </c:pt>
                <c:pt idx="7027">
                  <c:v>5.22</c:v>
                </c:pt>
                <c:pt idx="7028">
                  <c:v>33.9</c:v>
                </c:pt>
                <c:pt idx="7029">
                  <c:v>28.14</c:v>
                </c:pt>
                <c:pt idx="7030">
                  <c:v>36</c:v>
                </c:pt>
                <c:pt idx="7031">
                  <c:v>92.94</c:v>
                </c:pt>
                <c:pt idx="7032">
                  <c:v>245.64600000000002</c:v>
                </c:pt>
                <c:pt idx="7033">
                  <c:v>55.00800000000001</c:v>
                </c:pt>
                <c:pt idx="7034">
                  <c:v>35.231999999999999</c:v>
                </c:pt>
                <c:pt idx="7035">
                  <c:v>523.39200000000005</c:v>
                </c:pt>
                <c:pt idx="7036">
                  <c:v>479.98400000000004</c:v>
                </c:pt>
                <c:pt idx="7037">
                  <c:v>12.96</c:v>
                </c:pt>
                <c:pt idx="7038">
                  <c:v>17.940000000000001</c:v>
                </c:pt>
                <c:pt idx="7039">
                  <c:v>166.72</c:v>
                </c:pt>
                <c:pt idx="7040">
                  <c:v>24.816000000000003</c:v>
                </c:pt>
                <c:pt idx="7041">
                  <c:v>124.36</c:v>
                </c:pt>
                <c:pt idx="7042">
                  <c:v>599.97</c:v>
                </c:pt>
                <c:pt idx="7043">
                  <c:v>198.744</c:v>
                </c:pt>
                <c:pt idx="7044">
                  <c:v>9.1840000000000011</c:v>
                </c:pt>
                <c:pt idx="7045">
                  <c:v>9.2480000000000011</c:v>
                </c:pt>
                <c:pt idx="7046">
                  <c:v>99.591999999999999</c:v>
                </c:pt>
                <c:pt idx="7047">
                  <c:v>399.96</c:v>
                </c:pt>
                <c:pt idx="7048">
                  <c:v>15.552000000000003</c:v>
                </c:pt>
                <c:pt idx="7049">
                  <c:v>14.576000000000001</c:v>
                </c:pt>
                <c:pt idx="7050">
                  <c:v>209.60000000000002</c:v>
                </c:pt>
                <c:pt idx="7051">
                  <c:v>23.32</c:v>
                </c:pt>
                <c:pt idx="7052">
                  <c:v>30.98</c:v>
                </c:pt>
                <c:pt idx="7053">
                  <c:v>119.96</c:v>
                </c:pt>
                <c:pt idx="7054">
                  <c:v>363.92</c:v>
                </c:pt>
                <c:pt idx="7055">
                  <c:v>35.808</c:v>
                </c:pt>
                <c:pt idx="7056">
                  <c:v>122.688</c:v>
                </c:pt>
                <c:pt idx="7057">
                  <c:v>892.13600000000008</c:v>
                </c:pt>
                <c:pt idx="7058">
                  <c:v>50.22</c:v>
                </c:pt>
                <c:pt idx="7059">
                  <c:v>83.42</c:v>
                </c:pt>
                <c:pt idx="7060">
                  <c:v>5.8719999999999999</c:v>
                </c:pt>
                <c:pt idx="7061">
                  <c:v>12.144</c:v>
                </c:pt>
                <c:pt idx="7062">
                  <c:v>27.792000000000002</c:v>
                </c:pt>
                <c:pt idx="7063">
                  <c:v>6.2080000000000002</c:v>
                </c:pt>
                <c:pt idx="7064">
                  <c:v>32.67</c:v>
                </c:pt>
                <c:pt idx="7065">
                  <c:v>1261.33</c:v>
                </c:pt>
                <c:pt idx="7066">
                  <c:v>38.880000000000003</c:v>
                </c:pt>
                <c:pt idx="7067">
                  <c:v>1.9639999999999995</c:v>
                </c:pt>
                <c:pt idx="7068">
                  <c:v>82.656000000000006</c:v>
                </c:pt>
                <c:pt idx="7069">
                  <c:v>5.98</c:v>
                </c:pt>
                <c:pt idx="7070">
                  <c:v>9.2480000000000011</c:v>
                </c:pt>
                <c:pt idx="7071">
                  <c:v>4.4479999999999995</c:v>
                </c:pt>
                <c:pt idx="7072">
                  <c:v>5.1840000000000011</c:v>
                </c:pt>
                <c:pt idx="7073">
                  <c:v>175.92</c:v>
                </c:pt>
                <c:pt idx="7074">
                  <c:v>4.7519999999999989</c:v>
                </c:pt>
                <c:pt idx="7075">
                  <c:v>13.344000000000001</c:v>
                </c:pt>
                <c:pt idx="7076">
                  <c:v>54.900000000000006</c:v>
                </c:pt>
                <c:pt idx="7077">
                  <c:v>22.911000000000005</c:v>
                </c:pt>
                <c:pt idx="7078">
                  <c:v>309.45600000000002</c:v>
                </c:pt>
                <c:pt idx="7079">
                  <c:v>19.456000000000003</c:v>
                </c:pt>
                <c:pt idx="7080">
                  <c:v>472.51800000000003</c:v>
                </c:pt>
                <c:pt idx="7081">
                  <c:v>1012.6800000000001</c:v>
                </c:pt>
                <c:pt idx="7082">
                  <c:v>17.220000000000006</c:v>
                </c:pt>
                <c:pt idx="7083">
                  <c:v>3.52</c:v>
                </c:pt>
                <c:pt idx="7084">
                  <c:v>1626.1920000000002</c:v>
                </c:pt>
                <c:pt idx="7085">
                  <c:v>8.5950000000000024</c:v>
                </c:pt>
                <c:pt idx="7086">
                  <c:v>190.89600000000002</c:v>
                </c:pt>
                <c:pt idx="7087">
                  <c:v>99.87</c:v>
                </c:pt>
                <c:pt idx="7088">
                  <c:v>79.36</c:v>
                </c:pt>
                <c:pt idx="7089">
                  <c:v>119.96</c:v>
                </c:pt>
                <c:pt idx="7090">
                  <c:v>106.32</c:v>
                </c:pt>
                <c:pt idx="7091">
                  <c:v>163.44</c:v>
                </c:pt>
                <c:pt idx="7092">
                  <c:v>42.76</c:v>
                </c:pt>
                <c:pt idx="7093">
                  <c:v>51.550000000000004</c:v>
                </c:pt>
                <c:pt idx="7094">
                  <c:v>479.952</c:v>
                </c:pt>
                <c:pt idx="7095">
                  <c:v>146.68799999999999</c:v>
                </c:pt>
                <c:pt idx="7096">
                  <c:v>276.78400000000005</c:v>
                </c:pt>
                <c:pt idx="7097">
                  <c:v>25.32</c:v>
                </c:pt>
                <c:pt idx="7098">
                  <c:v>318.95999999999998</c:v>
                </c:pt>
                <c:pt idx="7099">
                  <c:v>212.64</c:v>
                </c:pt>
                <c:pt idx="7100">
                  <c:v>23.472000000000001</c:v>
                </c:pt>
                <c:pt idx="7101">
                  <c:v>19.648</c:v>
                </c:pt>
                <c:pt idx="7102">
                  <c:v>6.5700000000000012</c:v>
                </c:pt>
                <c:pt idx="7103">
                  <c:v>421.1</c:v>
                </c:pt>
                <c:pt idx="7104">
                  <c:v>760.11599999999987</c:v>
                </c:pt>
                <c:pt idx="7105">
                  <c:v>38.784000000000006</c:v>
                </c:pt>
                <c:pt idx="7106">
                  <c:v>122.32799999999999</c:v>
                </c:pt>
                <c:pt idx="7107">
                  <c:v>25.98</c:v>
                </c:pt>
                <c:pt idx="7108">
                  <c:v>3.28</c:v>
                </c:pt>
                <c:pt idx="7109">
                  <c:v>459.88</c:v>
                </c:pt>
                <c:pt idx="7110">
                  <c:v>7.76</c:v>
                </c:pt>
                <c:pt idx="7111">
                  <c:v>71.959999999999994</c:v>
                </c:pt>
                <c:pt idx="7112">
                  <c:v>54.900000000000006</c:v>
                </c:pt>
                <c:pt idx="7113">
                  <c:v>9.2799999999999994</c:v>
                </c:pt>
                <c:pt idx="7114">
                  <c:v>1685.88</c:v>
                </c:pt>
                <c:pt idx="7115">
                  <c:v>5.7280000000000006</c:v>
                </c:pt>
                <c:pt idx="7116">
                  <c:v>61.96</c:v>
                </c:pt>
                <c:pt idx="7117">
                  <c:v>1.3440000000000001</c:v>
                </c:pt>
                <c:pt idx="7118">
                  <c:v>17.940000000000001</c:v>
                </c:pt>
                <c:pt idx="7119">
                  <c:v>13.904</c:v>
                </c:pt>
                <c:pt idx="7120">
                  <c:v>67.194000000000003</c:v>
                </c:pt>
                <c:pt idx="7121">
                  <c:v>41.86</c:v>
                </c:pt>
                <c:pt idx="7122">
                  <c:v>141.96</c:v>
                </c:pt>
                <c:pt idx="7123">
                  <c:v>10.02</c:v>
                </c:pt>
                <c:pt idx="7124">
                  <c:v>144.12</c:v>
                </c:pt>
                <c:pt idx="7125">
                  <c:v>17.940000000000001</c:v>
                </c:pt>
                <c:pt idx="7126">
                  <c:v>13.89</c:v>
                </c:pt>
                <c:pt idx="7127">
                  <c:v>16.45</c:v>
                </c:pt>
                <c:pt idx="7128">
                  <c:v>19.920000000000002</c:v>
                </c:pt>
                <c:pt idx="7129">
                  <c:v>35.167999999999999</c:v>
                </c:pt>
                <c:pt idx="7130">
                  <c:v>123.08799999999999</c:v>
                </c:pt>
                <c:pt idx="7131">
                  <c:v>257.94</c:v>
                </c:pt>
                <c:pt idx="7132">
                  <c:v>1879.96</c:v>
                </c:pt>
                <c:pt idx="7133">
                  <c:v>27.46</c:v>
                </c:pt>
                <c:pt idx="7134">
                  <c:v>89.98</c:v>
                </c:pt>
                <c:pt idx="7135">
                  <c:v>828.59999999999991</c:v>
                </c:pt>
                <c:pt idx="7136">
                  <c:v>7.2300000000000022</c:v>
                </c:pt>
                <c:pt idx="7137">
                  <c:v>17.440000000000001</c:v>
                </c:pt>
                <c:pt idx="7138">
                  <c:v>62.88000000000001</c:v>
                </c:pt>
                <c:pt idx="7139">
                  <c:v>290.35200000000003</c:v>
                </c:pt>
                <c:pt idx="7140">
                  <c:v>113.52</c:v>
                </c:pt>
                <c:pt idx="7141">
                  <c:v>135.29999999999998</c:v>
                </c:pt>
                <c:pt idx="7142">
                  <c:v>111.15</c:v>
                </c:pt>
                <c:pt idx="7143">
                  <c:v>776.84999999999991</c:v>
                </c:pt>
                <c:pt idx="7144">
                  <c:v>12.294</c:v>
                </c:pt>
                <c:pt idx="7145">
                  <c:v>154.76400000000001</c:v>
                </c:pt>
                <c:pt idx="7146">
                  <c:v>43.28</c:v>
                </c:pt>
                <c:pt idx="7147">
                  <c:v>92.94</c:v>
                </c:pt>
                <c:pt idx="7148">
                  <c:v>52.56</c:v>
                </c:pt>
                <c:pt idx="7149">
                  <c:v>971.88000000000011</c:v>
                </c:pt>
                <c:pt idx="7150">
                  <c:v>141.96</c:v>
                </c:pt>
                <c:pt idx="7151">
                  <c:v>182.55</c:v>
                </c:pt>
                <c:pt idx="7152">
                  <c:v>88.768000000000001</c:v>
                </c:pt>
                <c:pt idx="7153">
                  <c:v>53.087999999999994</c:v>
                </c:pt>
                <c:pt idx="7154">
                  <c:v>275.88</c:v>
                </c:pt>
                <c:pt idx="7155">
                  <c:v>157.89999999999998</c:v>
                </c:pt>
                <c:pt idx="7156">
                  <c:v>4.91</c:v>
                </c:pt>
                <c:pt idx="7157">
                  <c:v>87.92</c:v>
                </c:pt>
                <c:pt idx="7158">
                  <c:v>5.98</c:v>
                </c:pt>
                <c:pt idx="7159">
                  <c:v>222.38400000000001</c:v>
                </c:pt>
                <c:pt idx="7160">
                  <c:v>16</c:v>
                </c:pt>
                <c:pt idx="7161">
                  <c:v>21.84</c:v>
                </c:pt>
                <c:pt idx="7162">
                  <c:v>15.600000000000001</c:v>
                </c:pt>
                <c:pt idx="7163">
                  <c:v>247.84</c:v>
                </c:pt>
                <c:pt idx="7164">
                  <c:v>9.9120000000000008</c:v>
                </c:pt>
                <c:pt idx="7165">
                  <c:v>69.52</c:v>
                </c:pt>
                <c:pt idx="7166">
                  <c:v>11.52</c:v>
                </c:pt>
                <c:pt idx="7167">
                  <c:v>717.72</c:v>
                </c:pt>
                <c:pt idx="7168">
                  <c:v>236.5</c:v>
                </c:pt>
                <c:pt idx="7169">
                  <c:v>170.35200000000003</c:v>
                </c:pt>
                <c:pt idx="7170">
                  <c:v>145.76400000000001</c:v>
                </c:pt>
                <c:pt idx="7171">
                  <c:v>107.97</c:v>
                </c:pt>
                <c:pt idx="7172">
                  <c:v>143.96</c:v>
                </c:pt>
                <c:pt idx="7173">
                  <c:v>2399.96</c:v>
                </c:pt>
                <c:pt idx="7174">
                  <c:v>74.352000000000004</c:v>
                </c:pt>
                <c:pt idx="7175">
                  <c:v>87.167999999999978</c:v>
                </c:pt>
                <c:pt idx="7176">
                  <c:v>32.231999999999999</c:v>
                </c:pt>
                <c:pt idx="7177">
                  <c:v>2.2020000000000004</c:v>
                </c:pt>
                <c:pt idx="7178">
                  <c:v>9.3960000000000008</c:v>
                </c:pt>
                <c:pt idx="7179">
                  <c:v>89.97</c:v>
                </c:pt>
                <c:pt idx="7180">
                  <c:v>12.78</c:v>
                </c:pt>
                <c:pt idx="7181">
                  <c:v>40</c:v>
                </c:pt>
                <c:pt idx="7182">
                  <c:v>23.24</c:v>
                </c:pt>
                <c:pt idx="7183">
                  <c:v>908.82</c:v>
                </c:pt>
                <c:pt idx="7184">
                  <c:v>5.5520000000000005</c:v>
                </c:pt>
                <c:pt idx="7185">
                  <c:v>8.016</c:v>
                </c:pt>
                <c:pt idx="7186">
                  <c:v>74.591999999999999</c:v>
                </c:pt>
                <c:pt idx="7187">
                  <c:v>16.784000000000002</c:v>
                </c:pt>
                <c:pt idx="7188">
                  <c:v>38.86399999999999</c:v>
                </c:pt>
                <c:pt idx="7189">
                  <c:v>203.976</c:v>
                </c:pt>
                <c:pt idx="7190">
                  <c:v>674.35200000000009</c:v>
                </c:pt>
                <c:pt idx="7191">
                  <c:v>5.3880000000000008</c:v>
                </c:pt>
                <c:pt idx="7192">
                  <c:v>30.975999999999999</c:v>
                </c:pt>
                <c:pt idx="7193">
                  <c:v>1350.1200000000001</c:v>
                </c:pt>
                <c:pt idx="7194">
                  <c:v>15.92</c:v>
                </c:pt>
                <c:pt idx="7195">
                  <c:v>19.54</c:v>
                </c:pt>
                <c:pt idx="7196">
                  <c:v>21.400000000000002</c:v>
                </c:pt>
                <c:pt idx="7197">
                  <c:v>12.6</c:v>
                </c:pt>
                <c:pt idx="7198">
                  <c:v>11.96</c:v>
                </c:pt>
                <c:pt idx="7199">
                  <c:v>138</c:v>
                </c:pt>
                <c:pt idx="7200">
                  <c:v>116.75999999999999</c:v>
                </c:pt>
                <c:pt idx="7201">
                  <c:v>331.02300000000008</c:v>
                </c:pt>
                <c:pt idx="7202">
                  <c:v>756.80000000000007</c:v>
                </c:pt>
                <c:pt idx="7203">
                  <c:v>8.7360000000000007</c:v>
                </c:pt>
                <c:pt idx="7204">
                  <c:v>6.08</c:v>
                </c:pt>
                <c:pt idx="7205">
                  <c:v>17.46</c:v>
                </c:pt>
                <c:pt idx="7206">
                  <c:v>369.16</c:v>
                </c:pt>
                <c:pt idx="7207">
                  <c:v>2.9120000000000004</c:v>
                </c:pt>
                <c:pt idx="7208">
                  <c:v>20.736000000000004</c:v>
                </c:pt>
                <c:pt idx="7209">
                  <c:v>9.5680000000000014</c:v>
                </c:pt>
                <c:pt idx="7210">
                  <c:v>30.18</c:v>
                </c:pt>
                <c:pt idx="7211">
                  <c:v>51.648000000000003</c:v>
                </c:pt>
                <c:pt idx="7212">
                  <c:v>11.231999999999999</c:v>
                </c:pt>
                <c:pt idx="7213">
                  <c:v>14.73</c:v>
                </c:pt>
                <c:pt idx="7214">
                  <c:v>16.399999999999999</c:v>
                </c:pt>
                <c:pt idx="7215">
                  <c:v>25.92</c:v>
                </c:pt>
                <c:pt idx="7216">
                  <c:v>8.82</c:v>
                </c:pt>
                <c:pt idx="7217">
                  <c:v>62.496000000000009</c:v>
                </c:pt>
                <c:pt idx="7218">
                  <c:v>339.96</c:v>
                </c:pt>
                <c:pt idx="7219">
                  <c:v>49.568000000000005</c:v>
                </c:pt>
                <c:pt idx="7220">
                  <c:v>274.49100000000004</c:v>
                </c:pt>
                <c:pt idx="7221">
                  <c:v>137.94</c:v>
                </c:pt>
                <c:pt idx="7222">
                  <c:v>40.68</c:v>
                </c:pt>
                <c:pt idx="7223">
                  <c:v>110.376</c:v>
                </c:pt>
                <c:pt idx="7224">
                  <c:v>151.62</c:v>
                </c:pt>
                <c:pt idx="7225">
                  <c:v>30.8</c:v>
                </c:pt>
                <c:pt idx="7226">
                  <c:v>123.92000000000002</c:v>
                </c:pt>
                <c:pt idx="7227">
                  <c:v>1319.8</c:v>
                </c:pt>
                <c:pt idx="7228">
                  <c:v>89.712000000000018</c:v>
                </c:pt>
                <c:pt idx="7229">
                  <c:v>22.830000000000002</c:v>
                </c:pt>
                <c:pt idx="7230">
                  <c:v>30.88</c:v>
                </c:pt>
                <c:pt idx="7231">
                  <c:v>465.16</c:v>
                </c:pt>
                <c:pt idx="7232">
                  <c:v>27.12</c:v>
                </c:pt>
                <c:pt idx="7233">
                  <c:v>113.6</c:v>
                </c:pt>
                <c:pt idx="7234">
                  <c:v>12.96</c:v>
                </c:pt>
                <c:pt idx="7235">
                  <c:v>69.456000000000003</c:v>
                </c:pt>
                <c:pt idx="7236">
                  <c:v>8.64</c:v>
                </c:pt>
                <c:pt idx="7237">
                  <c:v>341.99100000000004</c:v>
                </c:pt>
                <c:pt idx="7238">
                  <c:v>43.96</c:v>
                </c:pt>
                <c:pt idx="7239">
                  <c:v>39.76</c:v>
                </c:pt>
                <c:pt idx="7240">
                  <c:v>66.36</c:v>
                </c:pt>
                <c:pt idx="7241">
                  <c:v>92.88000000000001</c:v>
                </c:pt>
                <c:pt idx="7242">
                  <c:v>24.14</c:v>
                </c:pt>
                <c:pt idx="7243">
                  <c:v>4416.174</c:v>
                </c:pt>
                <c:pt idx="7244">
                  <c:v>49.56</c:v>
                </c:pt>
                <c:pt idx="7245">
                  <c:v>354.90000000000003</c:v>
                </c:pt>
                <c:pt idx="7246">
                  <c:v>15.120000000000001</c:v>
                </c:pt>
                <c:pt idx="7247">
                  <c:v>302.45</c:v>
                </c:pt>
                <c:pt idx="7248">
                  <c:v>44.672000000000004</c:v>
                </c:pt>
                <c:pt idx="7249">
                  <c:v>119.98</c:v>
                </c:pt>
                <c:pt idx="7250">
                  <c:v>989.97</c:v>
                </c:pt>
                <c:pt idx="7251">
                  <c:v>9.2159999999999993</c:v>
                </c:pt>
                <c:pt idx="7252">
                  <c:v>68.52</c:v>
                </c:pt>
                <c:pt idx="7253">
                  <c:v>364.74</c:v>
                </c:pt>
                <c:pt idx="7254">
                  <c:v>47.400000000000006</c:v>
                </c:pt>
                <c:pt idx="7255">
                  <c:v>49.76</c:v>
                </c:pt>
                <c:pt idx="7256">
                  <c:v>5.56</c:v>
                </c:pt>
                <c:pt idx="7257">
                  <c:v>629.09999999999991</c:v>
                </c:pt>
                <c:pt idx="7258">
                  <c:v>14.7</c:v>
                </c:pt>
                <c:pt idx="7259">
                  <c:v>45.36</c:v>
                </c:pt>
                <c:pt idx="7260">
                  <c:v>125.99</c:v>
                </c:pt>
                <c:pt idx="7261">
                  <c:v>14.700000000000001</c:v>
                </c:pt>
                <c:pt idx="7262">
                  <c:v>32.700000000000003</c:v>
                </c:pt>
                <c:pt idx="7263">
                  <c:v>31.680000000000003</c:v>
                </c:pt>
                <c:pt idx="7264">
                  <c:v>181.86</c:v>
                </c:pt>
                <c:pt idx="7265">
                  <c:v>155.37199999999999</c:v>
                </c:pt>
                <c:pt idx="7266">
                  <c:v>13.428000000000003</c:v>
                </c:pt>
                <c:pt idx="7267">
                  <c:v>67.13600000000001</c:v>
                </c:pt>
                <c:pt idx="7268">
                  <c:v>89.567999999999998</c:v>
                </c:pt>
                <c:pt idx="7269">
                  <c:v>315.77600000000007</c:v>
                </c:pt>
                <c:pt idx="7270">
                  <c:v>273.666</c:v>
                </c:pt>
                <c:pt idx="7271">
                  <c:v>17.48</c:v>
                </c:pt>
                <c:pt idx="7272">
                  <c:v>20.608000000000004</c:v>
                </c:pt>
                <c:pt idx="7273">
                  <c:v>4.0950000000000006</c:v>
                </c:pt>
                <c:pt idx="7274">
                  <c:v>339.96000000000004</c:v>
                </c:pt>
                <c:pt idx="7275">
                  <c:v>63.980000000000004</c:v>
                </c:pt>
                <c:pt idx="7276">
                  <c:v>799.92000000000007</c:v>
                </c:pt>
                <c:pt idx="7277">
                  <c:v>35.984000000000002</c:v>
                </c:pt>
                <c:pt idx="7278">
                  <c:v>389.97</c:v>
                </c:pt>
                <c:pt idx="7279">
                  <c:v>185.52800000000002</c:v>
                </c:pt>
                <c:pt idx="7280">
                  <c:v>2541.98</c:v>
                </c:pt>
                <c:pt idx="7281">
                  <c:v>599.98500000000013</c:v>
                </c:pt>
                <c:pt idx="7282">
                  <c:v>3.0359999999999996</c:v>
                </c:pt>
                <c:pt idx="7283">
                  <c:v>25.920000000000005</c:v>
                </c:pt>
                <c:pt idx="7284">
                  <c:v>66.112000000000009</c:v>
                </c:pt>
                <c:pt idx="7285">
                  <c:v>46.36</c:v>
                </c:pt>
                <c:pt idx="7286">
                  <c:v>6.9</c:v>
                </c:pt>
                <c:pt idx="7287">
                  <c:v>57.69</c:v>
                </c:pt>
                <c:pt idx="7288">
                  <c:v>559.71</c:v>
                </c:pt>
                <c:pt idx="7289">
                  <c:v>305.01</c:v>
                </c:pt>
                <c:pt idx="7290">
                  <c:v>50.783999999999999</c:v>
                </c:pt>
                <c:pt idx="7291">
                  <c:v>26.01</c:v>
                </c:pt>
                <c:pt idx="7292">
                  <c:v>649</c:v>
                </c:pt>
                <c:pt idx="7293">
                  <c:v>59.99</c:v>
                </c:pt>
                <c:pt idx="7294">
                  <c:v>20.239999999999998</c:v>
                </c:pt>
                <c:pt idx="7295">
                  <c:v>37.839999999999996</c:v>
                </c:pt>
                <c:pt idx="7296">
                  <c:v>5.4719999999999995</c:v>
                </c:pt>
                <c:pt idx="7297">
                  <c:v>77.240000000000009</c:v>
                </c:pt>
                <c:pt idx="7298">
                  <c:v>292.10000000000002</c:v>
                </c:pt>
                <c:pt idx="7299">
                  <c:v>8.5440000000000005</c:v>
                </c:pt>
                <c:pt idx="7300">
                  <c:v>424.11599999999999</c:v>
                </c:pt>
                <c:pt idx="7301">
                  <c:v>2.8919999999999995</c:v>
                </c:pt>
                <c:pt idx="7302">
                  <c:v>381.72</c:v>
                </c:pt>
                <c:pt idx="7303">
                  <c:v>97.184000000000012</c:v>
                </c:pt>
                <c:pt idx="7304">
                  <c:v>10.368000000000002</c:v>
                </c:pt>
                <c:pt idx="7305">
                  <c:v>890.84099999999989</c:v>
                </c:pt>
                <c:pt idx="7306">
                  <c:v>72</c:v>
                </c:pt>
                <c:pt idx="7307">
                  <c:v>113.88800000000002</c:v>
                </c:pt>
                <c:pt idx="7308">
                  <c:v>158.13</c:v>
                </c:pt>
                <c:pt idx="7309">
                  <c:v>14.129999999999999</c:v>
                </c:pt>
                <c:pt idx="7310">
                  <c:v>64.75</c:v>
                </c:pt>
                <c:pt idx="7311">
                  <c:v>1.8720000000000003</c:v>
                </c:pt>
                <c:pt idx="7312">
                  <c:v>11.214000000000002</c:v>
                </c:pt>
                <c:pt idx="7313">
                  <c:v>37.375999999999998</c:v>
                </c:pt>
                <c:pt idx="7314">
                  <c:v>286.40000000000003</c:v>
                </c:pt>
                <c:pt idx="7315">
                  <c:v>43.92</c:v>
                </c:pt>
                <c:pt idx="7316">
                  <c:v>142.18199999999999</c:v>
                </c:pt>
                <c:pt idx="7317">
                  <c:v>19.608000000000001</c:v>
                </c:pt>
                <c:pt idx="7318">
                  <c:v>4.1580000000000004</c:v>
                </c:pt>
                <c:pt idx="7319">
                  <c:v>979.95</c:v>
                </c:pt>
                <c:pt idx="7320">
                  <c:v>135.29999999999998</c:v>
                </c:pt>
                <c:pt idx="7321">
                  <c:v>8.9039999999999999</c:v>
                </c:pt>
                <c:pt idx="7322">
                  <c:v>100.80000000000001</c:v>
                </c:pt>
                <c:pt idx="7323">
                  <c:v>41.96</c:v>
                </c:pt>
                <c:pt idx="7324">
                  <c:v>9.4499999999999993</c:v>
                </c:pt>
                <c:pt idx="7325">
                  <c:v>400.79999999999995</c:v>
                </c:pt>
                <c:pt idx="7326">
                  <c:v>28.792000000000002</c:v>
                </c:pt>
                <c:pt idx="7327">
                  <c:v>111</c:v>
                </c:pt>
                <c:pt idx="7328">
                  <c:v>1279.9680000000001</c:v>
                </c:pt>
                <c:pt idx="7329">
                  <c:v>1856.19</c:v>
                </c:pt>
                <c:pt idx="7330">
                  <c:v>22.752000000000002</c:v>
                </c:pt>
                <c:pt idx="7331">
                  <c:v>61.541999999999994</c:v>
                </c:pt>
                <c:pt idx="7332">
                  <c:v>81.438000000000017</c:v>
                </c:pt>
                <c:pt idx="7333">
                  <c:v>67.36</c:v>
                </c:pt>
                <c:pt idx="7334">
                  <c:v>54.527999999999992</c:v>
                </c:pt>
                <c:pt idx="7335">
                  <c:v>843.9</c:v>
                </c:pt>
                <c:pt idx="7336">
                  <c:v>449.56800000000004</c:v>
                </c:pt>
                <c:pt idx="7337">
                  <c:v>15.51</c:v>
                </c:pt>
                <c:pt idx="7338">
                  <c:v>192.18600000000004</c:v>
                </c:pt>
                <c:pt idx="7339">
                  <c:v>5.76</c:v>
                </c:pt>
                <c:pt idx="7340">
                  <c:v>67.88</c:v>
                </c:pt>
                <c:pt idx="7341">
                  <c:v>162.88999999999999</c:v>
                </c:pt>
                <c:pt idx="7342">
                  <c:v>25.71</c:v>
                </c:pt>
                <c:pt idx="7343">
                  <c:v>191.88</c:v>
                </c:pt>
                <c:pt idx="7344">
                  <c:v>721.87500000000011</c:v>
                </c:pt>
                <c:pt idx="7345">
                  <c:v>73.567999999999998</c:v>
                </c:pt>
                <c:pt idx="7346">
                  <c:v>13.584000000000001</c:v>
                </c:pt>
                <c:pt idx="7347">
                  <c:v>64.784000000000006</c:v>
                </c:pt>
                <c:pt idx="7348">
                  <c:v>176.77199999999996</c:v>
                </c:pt>
                <c:pt idx="7349">
                  <c:v>38.82</c:v>
                </c:pt>
                <c:pt idx="7350">
                  <c:v>21.9</c:v>
                </c:pt>
                <c:pt idx="7351">
                  <c:v>111.79</c:v>
                </c:pt>
                <c:pt idx="7352">
                  <c:v>445.44</c:v>
                </c:pt>
                <c:pt idx="7353">
                  <c:v>16.520000000000003</c:v>
                </c:pt>
                <c:pt idx="7354">
                  <c:v>29.900000000000002</c:v>
                </c:pt>
                <c:pt idx="7355">
                  <c:v>116.4</c:v>
                </c:pt>
                <c:pt idx="7356">
                  <c:v>1.4080000000000001</c:v>
                </c:pt>
                <c:pt idx="7357">
                  <c:v>169.56800000000001</c:v>
                </c:pt>
                <c:pt idx="7358">
                  <c:v>251.96399999999994</c:v>
                </c:pt>
                <c:pt idx="7359">
                  <c:v>523.76400000000001</c:v>
                </c:pt>
                <c:pt idx="7360">
                  <c:v>19.440000000000001</c:v>
                </c:pt>
                <c:pt idx="7361">
                  <c:v>194.35200000000003</c:v>
                </c:pt>
                <c:pt idx="7362">
                  <c:v>36.624000000000002</c:v>
                </c:pt>
                <c:pt idx="7363">
                  <c:v>340.18200000000002</c:v>
                </c:pt>
                <c:pt idx="7364">
                  <c:v>12.672000000000001</c:v>
                </c:pt>
                <c:pt idx="7365">
                  <c:v>6.8880000000000017</c:v>
                </c:pt>
                <c:pt idx="7366">
                  <c:v>32.544000000000004</c:v>
                </c:pt>
                <c:pt idx="7367">
                  <c:v>347.80200000000002</c:v>
                </c:pt>
                <c:pt idx="7368">
                  <c:v>15.570000000000004</c:v>
                </c:pt>
                <c:pt idx="7369">
                  <c:v>4.6079999999999997</c:v>
                </c:pt>
                <c:pt idx="7370">
                  <c:v>257.98</c:v>
                </c:pt>
                <c:pt idx="7371">
                  <c:v>153.78</c:v>
                </c:pt>
                <c:pt idx="7372">
                  <c:v>61.019999999999996</c:v>
                </c:pt>
                <c:pt idx="7373">
                  <c:v>110.11</c:v>
                </c:pt>
                <c:pt idx="7374">
                  <c:v>7.89</c:v>
                </c:pt>
                <c:pt idx="7375">
                  <c:v>36.024000000000001</c:v>
                </c:pt>
                <c:pt idx="7376">
                  <c:v>54.336000000000006</c:v>
                </c:pt>
                <c:pt idx="7377">
                  <c:v>92.52</c:v>
                </c:pt>
                <c:pt idx="7378">
                  <c:v>10.272000000000002</c:v>
                </c:pt>
                <c:pt idx="7379">
                  <c:v>40.74</c:v>
                </c:pt>
                <c:pt idx="7380">
                  <c:v>14.399999999999999</c:v>
                </c:pt>
                <c:pt idx="7381">
                  <c:v>149.94999999999999</c:v>
                </c:pt>
                <c:pt idx="7382">
                  <c:v>16.899999999999999</c:v>
                </c:pt>
                <c:pt idx="7383">
                  <c:v>17.61</c:v>
                </c:pt>
                <c:pt idx="7384">
                  <c:v>378</c:v>
                </c:pt>
                <c:pt idx="7385">
                  <c:v>17.64</c:v>
                </c:pt>
                <c:pt idx="7386">
                  <c:v>373.08</c:v>
                </c:pt>
                <c:pt idx="7387">
                  <c:v>1336.4399999999998</c:v>
                </c:pt>
                <c:pt idx="7388">
                  <c:v>29.97</c:v>
                </c:pt>
                <c:pt idx="7389">
                  <c:v>390.36799999999999</c:v>
                </c:pt>
                <c:pt idx="7390">
                  <c:v>101.52000000000001</c:v>
                </c:pt>
                <c:pt idx="7391">
                  <c:v>74.352000000000004</c:v>
                </c:pt>
                <c:pt idx="7392">
                  <c:v>15.700000000000001</c:v>
                </c:pt>
                <c:pt idx="7393">
                  <c:v>59.519999999999996</c:v>
                </c:pt>
                <c:pt idx="7394">
                  <c:v>34.4</c:v>
                </c:pt>
                <c:pt idx="7395">
                  <c:v>313.17599999999999</c:v>
                </c:pt>
                <c:pt idx="7396">
                  <c:v>866.64599999999996</c:v>
                </c:pt>
                <c:pt idx="7397">
                  <c:v>795.40800000000013</c:v>
                </c:pt>
                <c:pt idx="7398">
                  <c:v>35.856000000000002</c:v>
                </c:pt>
                <c:pt idx="7399">
                  <c:v>23.840000000000003</c:v>
                </c:pt>
                <c:pt idx="7400">
                  <c:v>43.13</c:v>
                </c:pt>
                <c:pt idx="7401">
                  <c:v>30.87</c:v>
                </c:pt>
                <c:pt idx="7402">
                  <c:v>70.12</c:v>
                </c:pt>
                <c:pt idx="7403">
                  <c:v>509.95749999999992</c:v>
                </c:pt>
                <c:pt idx="7404">
                  <c:v>122.91</c:v>
                </c:pt>
                <c:pt idx="7405">
                  <c:v>97.567999999999998</c:v>
                </c:pt>
                <c:pt idx="7406">
                  <c:v>722.35200000000009</c:v>
                </c:pt>
                <c:pt idx="7407">
                  <c:v>11.52</c:v>
                </c:pt>
                <c:pt idx="7408">
                  <c:v>167.84</c:v>
                </c:pt>
                <c:pt idx="7409">
                  <c:v>172.11</c:v>
                </c:pt>
                <c:pt idx="7410">
                  <c:v>99.98</c:v>
                </c:pt>
                <c:pt idx="7411">
                  <c:v>156.79200000000003</c:v>
                </c:pt>
                <c:pt idx="7412">
                  <c:v>35.360000000000007</c:v>
                </c:pt>
                <c:pt idx="7413">
                  <c:v>13.591999999999999</c:v>
                </c:pt>
                <c:pt idx="7414">
                  <c:v>386.67999999999995</c:v>
                </c:pt>
                <c:pt idx="7415">
                  <c:v>379.96000000000004</c:v>
                </c:pt>
                <c:pt idx="7416">
                  <c:v>539.91</c:v>
                </c:pt>
                <c:pt idx="7417">
                  <c:v>41.240000000000009</c:v>
                </c:pt>
                <c:pt idx="7418">
                  <c:v>51.897000000000013</c:v>
                </c:pt>
                <c:pt idx="7419">
                  <c:v>552.55999999999995</c:v>
                </c:pt>
                <c:pt idx="7420">
                  <c:v>23.160000000000004</c:v>
                </c:pt>
                <c:pt idx="7421">
                  <c:v>126.08</c:v>
                </c:pt>
                <c:pt idx="7422">
                  <c:v>449.1</c:v>
                </c:pt>
                <c:pt idx="7423">
                  <c:v>195.10400000000001</c:v>
                </c:pt>
                <c:pt idx="7424">
                  <c:v>36.671999999999997</c:v>
                </c:pt>
                <c:pt idx="7425">
                  <c:v>85.245999999999995</c:v>
                </c:pt>
                <c:pt idx="7426">
                  <c:v>32.712000000000003</c:v>
                </c:pt>
                <c:pt idx="7427">
                  <c:v>11.43</c:v>
                </c:pt>
                <c:pt idx="7428">
                  <c:v>30.44</c:v>
                </c:pt>
                <c:pt idx="7429">
                  <c:v>12.96</c:v>
                </c:pt>
                <c:pt idx="7430">
                  <c:v>16</c:v>
                </c:pt>
                <c:pt idx="7431">
                  <c:v>32.67</c:v>
                </c:pt>
                <c:pt idx="7432">
                  <c:v>4.4640000000000004</c:v>
                </c:pt>
                <c:pt idx="7433">
                  <c:v>9.3450000000000024</c:v>
                </c:pt>
                <c:pt idx="7434">
                  <c:v>9.1440000000000001</c:v>
                </c:pt>
                <c:pt idx="7435">
                  <c:v>23.136000000000003</c:v>
                </c:pt>
                <c:pt idx="7436">
                  <c:v>99.2</c:v>
                </c:pt>
                <c:pt idx="7437">
                  <c:v>21.36</c:v>
                </c:pt>
                <c:pt idx="7438">
                  <c:v>46.900000000000006</c:v>
                </c:pt>
                <c:pt idx="7439">
                  <c:v>18.72</c:v>
                </c:pt>
                <c:pt idx="7440">
                  <c:v>236.52800000000002</c:v>
                </c:pt>
                <c:pt idx="7441">
                  <c:v>18.899999999999999</c:v>
                </c:pt>
                <c:pt idx="7442">
                  <c:v>10.688000000000001</c:v>
                </c:pt>
                <c:pt idx="7443">
                  <c:v>237.09600000000003</c:v>
                </c:pt>
                <c:pt idx="7444">
                  <c:v>5.1840000000000011</c:v>
                </c:pt>
                <c:pt idx="7445">
                  <c:v>65.584000000000003</c:v>
                </c:pt>
                <c:pt idx="7446">
                  <c:v>22.200000000000003</c:v>
                </c:pt>
                <c:pt idx="7447">
                  <c:v>419.4</c:v>
                </c:pt>
                <c:pt idx="7448">
                  <c:v>88.920000000000016</c:v>
                </c:pt>
                <c:pt idx="7449">
                  <c:v>9.9120000000000008</c:v>
                </c:pt>
                <c:pt idx="7450">
                  <c:v>318.43</c:v>
                </c:pt>
                <c:pt idx="7451">
                  <c:v>5.7999999999999989</c:v>
                </c:pt>
                <c:pt idx="7452">
                  <c:v>1415.76</c:v>
                </c:pt>
                <c:pt idx="7453">
                  <c:v>148.47999999999999</c:v>
                </c:pt>
                <c:pt idx="7454">
                  <c:v>9.2480000000000011</c:v>
                </c:pt>
                <c:pt idx="7455">
                  <c:v>1036.624</c:v>
                </c:pt>
                <c:pt idx="7456">
                  <c:v>569.64</c:v>
                </c:pt>
                <c:pt idx="7457">
                  <c:v>9.14</c:v>
                </c:pt>
                <c:pt idx="7458">
                  <c:v>1196.8599999999999</c:v>
                </c:pt>
                <c:pt idx="7459">
                  <c:v>523.26</c:v>
                </c:pt>
                <c:pt idx="7460">
                  <c:v>639.96800000000007</c:v>
                </c:pt>
                <c:pt idx="7461">
                  <c:v>52.76</c:v>
                </c:pt>
                <c:pt idx="7462">
                  <c:v>538.92000000000007</c:v>
                </c:pt>
                <c:pt idx="7463">
                  <c:v>14.88</c:v>
                </c:pt>
                <c:pt idx="7464">
                  <c:v>34.24</c:v>
                </c:pt>
                <c:pt idx="7465">
                  <c:v>261.74</c:v>
                </c:pt>
                <c:pt idx="7466">
                  <c:v>87.84</c:v>
                </c:pt>
                <c:pt idx="7467">
                  <c:v>34.92</c:v>
                </c:pt>
                <c:pt idx="7468">
                  <c:v>14.940000000000001</c:v>
                </c:pt>
                <c:pt idx="7469">
                  <c:v>14.56</c:v>
                </c:pt>
                <c:pt idx="7470">
                  <c:v>3.5760000000000005</c:v>
                </c:pt>
                <c:pt idx="7471">
                  <c:v>147.184</c:v>
                </c:pt>
                <c:pt idx="7472">
                  <c:v>1499.95</c:v>
                </c:pt>
                <c:pt idx="7473">
                  <c:v>13.568000000000001</c:v>
                </c:pt>
                <c:pt idx="7474">
                  <c:v>2573.8200000000002</c:v>
                </c:pt>
                <c:pt idx="7475">
                  <c:v>609.98</c:v>
                </c:pt>
                <c:pt idx="7476">
                  <c:v>5.48</c:v>
                </c:pt>
                <c:pt idx="7477">
                  <c:v>391.98</c:v>
                </c:pt>
                <c:pt idx="7478">
                  <c:v>755.96</c:v>
                </c:pt>
                <c:pt idx="7479">
                  <c:v>31.12</c:v>
                </c:pt>
                <c:pt idx="7480">
                  <c:v>6.54</c:v>
                </c:pt>
                <c:pt idx="7481">
                  <c:v>12.78</c:v>
                </c:pt>
                <c:pt idx="7482">
                  <c:v>18.463999999999999</c:v>
                </c:pt>
                <c:pt idx="7483">
                  <c:v>445.80200000000002</c:v>
                </c:pt>
                <c:pt idx="7484">
                  <c:v>2.48</c:v>
                </c:pt>
                <c:pt idx="7485">
                  <c:v>25.9</c:v>
                </c:pt>
                <c:pt idx="7486">
                  <c:v>29.900000000000002</c:v>
                </c:pt>
                <c:pt idx="7487">
                  <c:v>2249.91</c:v>
                </c:pt>
                <c:pt idx="7488">
                  <c:v>1053.164</c:v>
                </c:pt>
                <c:pt idx="7489">
                  <c:v>12.96</c:v>
                </c:pt>
                <c:pt idx="7490">
                  <c:v>106.68</c:v>
                </c:pt>
                <c:pt idx="7491">
                  <c:v>119.94</c:v>
                </c:pt>
                <c:pt idx="7492">
                  <c:v>10.272000000000002</c:v>
                </c:pt>
                <c:pt idx="7493">
                  <c:v>512.19000000000005</c:v>
                </c:pt>
                <c:pt idx="7494">
                  <c:v>1.5559999999999996</c:v>
                </c:pt>
                <c:pt idx="7495">
                  <c:v>4.4479999999999995</c:v>
                </c:pt>
                <c:pt idx="7496">
                  <c:v>276.69</c:v>
                </c:pt>
                <c:pt idx="7497">
                  <c:v>4.96</c:v>
                </c:pt>
                <c:pt idx="7498">
                  <c:v>71.92</c:v>
                </c:pt>
                <c:pt idx="7499">
                  <c:v>18.84</c:v>
                </c:pt>
                <c:pt idx="7500">
                  <c:v>140.97</c:v>
                </c:pt>
                <c:pt idx="7501">
                  <c:v>470.37600000000009</c:v>
                </c:pt>
                <c:pt idx="7502">
                  <c:v>6.08</c:v>
                </c:pt>
                <c:pt idx="7503">
                  <c:v>164.79200000000003</c:v>
                </c:pt>
                <c:pt idx="7504">
                  <c:v>23.36</c:v>
                </c:pt>
                <c:pt idx="7505">
                  <c:v>12.175999999999998</c:v>
                </c:pt>
                <c:pt idx="7506">
                  <c:v>46.384</c:v>
                </c:pt>
                <c:pt idx="7507">
                  <c:v>362.92</c:v>
                </c:pt>
                <c:pt idx="7508">
                  <c:v>9.2480000000000011</c:v>
                </c:pt>
                <c:pt idx="7509">
                  <c:v>1889.9459999999999</c:v>
                </c:pt>
                <c:pt idx="7510">
                  <c:v>62.040000000000006</c:v>
                </c:pt>
                <c:pt idx="7511">
                  <c:v>396.92000000000007</c:v>
                </c:pt>
                <c:pt idx="7512">
                  <c:v>239.45599999999999</c:v>
                </c:pt>
                <c:pt idx="7513">
                  <c:v>13.120000000000001</c:v>
                </c:pt>
                <c:pt idx="7514">
                  <c:v>29.36</c:v>
                </c:pt>
                <c:pt idx="7515">
                  <c:v>214.89999999999998</c:v>
                </c:pt>
                <c:pt idx="7516">
                  <c:v>15.92</c:v>
                </c:pt>
                <c:pt idx="7517">
                  <c:v>146.44999999999999</c:v>
                </c:pt>
                <c:pt idx="7518">
                  <c:v>15.14</c:v>
                </c:pt>
                <c:pt idx="7519">
                  <c:v>5.76</c:v>
                </c:pt>
                <c:pt idx="7520">
                  <c:v>1399.98</c:v>
                </c:pt>
                <c:pt idx="7521">
                  <c:v>8.9520000000000017</c:v>
                </c:pt>
                <c:pt idx="7522">
                  <c:v>8.8560000000000016</c:v>
                </c:pt>
                <c:pt idx="7523">
                  <c:v>85.245999999999995</c:v>
                </c:pt>
                <c:pt idx="7524">
                  <c:v>21.728000000000002</c:v>
                </c:pt>
                <c:pt idx="7525">
                  <c:v>1487.04</c:v>
                </c:pt>
                <c:pt idx="7526">
                  <c:v>71.88</c:v>
                </c:pt>
                <c:pt idx="7527">
                  <c:v>9.24</c:v>
                </c:pt>
                <c:pt idx="7528">
                  <c:v>35.880000000000003</c:v>
                </c:pt>
                <c:pt idx="7529">
                  <c:v>17.04</c:v>
                </c:pt>
                <c:pt idx="7530">
                  <c:v>931.17600000000016</c:v>
                </c:pt>
                <c:pt idx="7531">
                  <c:v>266.35200000000003</c:v>
                </c:pt>
                <c:pt idx="7532">
                  <c:v>483.13599999999997</c:v>
                </c:pt>
                <c:pt idx="7533">
                  <c:v>196.78399999999999</c:v>
                </c:pt>
                <c:pt idx="7534">
                  <c:v>231.92000000000002</c:v>
                </c:pt>
                <c:pt idx="7535">
                  <c:v>29.700000000000003</c:v>
                </c:pt>
                <c:pt idx="7536">
                  <c:v>13.591999999999999</c:v>
                </c:pt>
                <c:pt idx="7537">
                  <c:v>70.88</c:v>
                </c:pt>
                <c:pt idx="7538">
                  <c:v>114.28800000000001</c:v>
                </c:pt>
                <c:pt idx="7539">
                  <c:v>36.624000000000002</c:v>
                </c:pt>
                <c:pt idx="7540">
                  <c:v>242.35200000000003</c:v>
                </c:pt>
                <c:pt idx="7541">
                  <c:v>49.616000000000007</c:v>
                </c:pt>
                <c:pt idx="7542">
                  <c:v>508.70400000000006</c:v>
                </c:pt>
                <c:pt idx="7543">
                  <c:v>57.36</c:v>
                </c:pt>
                <c:pt idx="7544">
                  <c:v>906.68000000000006</c:v>
                </c:pt>
                <c:pt idx="7545">
                  <c:v>719.95200000000011</c:v>
                </c:pt>
                <c:pt idx="7546">
                  <c:v>755.94400000000019</c:v>
                </c:pt>
                <c:pt idx="7547">
                  <c:v>11.979999999999997</c:v>
                </c:pt>
                <c:pt idx="7548">
                  <c:v>0.8979999999999998</c:v>
                </c:pt>
                <c:pt idx="7549">
                  <c:v>21.204000000000004</c:v>
                </c:pt>
                <c:pt idx="7550">
                  <c:v>34.74</c:v>
                </c:pt>
                <c:pt idx="7551">
                  <c:v>833.94</c:v>
                </c:pt>
                <c:pt idx="7552">
                  <c:v>12.96</c:v>
                </c:pt>
                <c:pt idx="7553">
                  <c:v>25.92</c:v>
                </c:pt>
                <c:pt idx="7554">
                  <c:v>349.96499999999997</c:v>
                </c:pt>
                <c:pt idx="7555">
                  <c:v>22.32</c:v>
                </c:pt>
                <c:pt idx="7556">
                  <c:v>158.28</c:v>
                </c:pt>
                <c:pt idx="7557">
                  <c:v>497.93999999999994</c:v>
                </c:pt>
                <c:pt idx="7558">
                  <c:v>533.93999999999994</c:v>
                </c:pt>
                <c:pt idx="7559">
                  <c:v>167.94</c:v>
                </c:pt>
                <c:pt idx="7560">
                  <c:v>31.68</c:v>
                </c:pt>
                <c:pt idx="7561">
                  <c:v>170.78599999999997</c:v>
                </c:pt>
                <c:pt idx="7562">
                  <c:v>198.744</c:v>
                </c:pt>
                <c:pt idx="7563">
                  <c:v>63.824000000000005</c:v>
                </c:pt>
                <c:pt idx="7564">
                  <c:v>435.16800000000006</c:v>
                </c:pt>
                <c:pt idx="7565">
                  <c:v>48.58</c:v>
                </c:pt>
                <c:pt idx="7566">
                  <c:v>47.975999999999999</c:v>
                </c:pt>
                <c:pt idx="7567">
                  <c:v>20.736000000000004</c:v>
                </c:pt>
                <c:pt idx="7568">
                  <c:v>26.46</c:v>
                </c:pt>
                <c:pt idx="7569">
                  <c:v>49.12</c:v>
                </c:pt>
                <c:pt idx="7570">
                  <c:v>15</c:v>
                </c:pt>
                <c:pt idx="7571">
                  <c:v>194.7</c:v>
                </c:pt>
                <c:pt idx="7572">
                  <c:v>591.32000000000005</c:v>
                </c:pt>
                <c:pt idx="7573">
                  <c:v>2.84</c:v>
                </c:pt>
                <c:pt idx="7574">
                  <c:v>221.96</c:v>
                </c:pt>
                <c:pt idx="7575">
                  <c:v>236</c:v>
                </c:pt>
                <c:pt idx="7576">
                  <c:v>41.94</c:v>
                </c:pt>
                <c:pt idx="7577">
                  <c:v>52.792000000000002</c:v>
                </c:pt>
                <c:pt idx="7578">
                  <c:v>563.93999999999994</c:v>
                </c:pt>
                <c:pt idx="7579">
                  <c:v>2625.12</c:v>
                </c:pt>
                <c:pt idx="7580">
                  <c:v>17.940000000000001</c:v>
                </c:pt>
                <c:pt idx="7581">
                  <c:v>422.85599999999999</c:v>
                </c:pt>
                <c:pt idx="7582">
                  <c:v>127.76400000000001</c:v>
                </c:pt>
                <c:pt idx="7583">
                  <c:v>3499.9300000000003</c:v>
                </c:pt>
                <c:pt idx="7584">
                  <c:v>14.399999999999999</c:v>
                </c:pt>
                <c:pt idx="7585">
                  <c:v>122.97</c:v>
                </c:pt>
                <c:pt idx="7586">
                  <c:v>9.32</c:v>
                </c:pt>
                <c:pt idx="7587">
                  <c:v>122.94</c:v>
                </c:pt>
                <c:pt idx="7588">
                  <c:v>17.309999999999999</c:v>
                </c:pt>
                <c:pt idx="7589">
                  <c:v>128.744</c:v>
                </c:pt>
                <c:pt idx="7590">
                  <c:v>58.248000000000005</c:v>
                </c:pt>
                <c:pt idx="7591">
                  <c:v>71.245999999999995</c:v>
                </c:pt>
                <c:pt idx="7592">
                  <c:v>7.8719999999999999</c:v>
                </c:pt>
                <c:pt idx="7593">
                  <c:v>887.27099999999984</c:v>
                </c:pt>
                <c:pt idx="7594">
                  <c:v>146.86000000000001</c:v>
                </c:pt>
                <c:pt idx="7595">
                  <c:v>36.56</c:v>
                </c:pt>
                <c:pt idx="7596">
                  <c:v>225.57599999999996</c:v>
                </c:pt>
                <c:pt idx="7597">
                  <c:v>5.2480000000000002</c:v>
                </c:pt>
                <c:pt idx="7598">
                  <c:v>38.256</c:v>
                </c:pt>
                <c:pt idx="7599">
                  <c:v>40.24</c:v>
                </c:pt>
                <c:pt idx="7600">
                  <c:v>29.925000000000001</c:v>
                </c:pt>
                <c:pt idx="7601">
                  <c:v>148.70400000000001</c:v>
                </c:pt>
                <c:pt idx="7602">
                  <c:v>55.92</c:v>
                </c:pt>
                <c:pt idx="7603">
                  <c:v>12.96</c:v>
                </c:pt>
                <c:pt idx="7604">
                  <c:v>25.176000000000002</c:v>
                </c:pt>
                <c:pt idx="7605">
                  <c:v>5.5840000000000005</c:v>
                </c:pt>
                <c:pt idx="7606">
                  <c:v>1297.3680000000002</c:v>
                </c:pt>
                <c:pt idx="7607">
                  <c:v>264.32</c:v>
                </c:pt>
                <c:pt idx="7608">
                  <c:v>25.92</c:v>
                </c:pt>
                <c:pt idx="7609">
                  <c:v>22.959999999999997</c:v>
                </c:pt>
                <c:pt idx="7610">
                  <c:v>19.440000000000001</c:v>
                </c:pt>
                <c:pt idx="7611">
                  <c:v>9.5399999999999991</c:v>
                </c:pt>
                <c:pt idx="7612">
                  <c:v>5.81</c:v>
                </c:pt>
                <c:pt idx="7613">
                  <c:v>5.76</c:v>
                </c:pt>
                <c:pt idx="7614">
                  <c:v>14.91</c:v>
                </c:pt>
                <c:pt idx="7615">
                  <c:v>6.6420000000000012</c:v>
                </c:pt>
                <c:pt idx="7616">
                  <c:v>18.54</c:v>
                </c:pt>
                <c:pt idx="7617">
                  <c:v>679.96</c:v>
                </c:pt>
                <c:pt idx="7618">
                  <c:v>189.57600000000002</c:v>
                </c:pt>
                <c:pt idx="7619">
                  <c:v>71.959999999999994</c:v>
                </c:pt>
                <c:pt idx="7620">
                  <c:v>539.91999999999996</c:v>
                </c:pt>
                <c:pt idx="7621">
                  <c:v>725.34400000000005</c:v>
                </c:pt>
                <c:pt idx="7622">
                  <c:v>7.4399999999999995</c:v>
                </c:pt>
                <c:pt idx="7623">
                  <c:v>39.479999999999997</c:v>
                </c:pt>
                <c:pt idx="7624">
                  <c:v>850.5</c:v>
                </c:pt>
                <c:pt idx="7625">
                  <c:v>75.33</c:v>
                </c:pt>
                <c:pt idx="7626">
                  <c:v>325.63200000000006</c:v>
                </c:pt>
                <c:pt idx="7627">
                  <c:v>23.344000000000001</c:v>
                </c:pt>
                <c:pt idx="7628">
                  <c:v>16.520000000000003</c:v>
                </c:pt>
                <c:pt idx="7629">
                  <c:v>335.72</c:v>
                </c:pt>
                <c:pt idx="7630">
                  <c:v>251.94400000000002</c:v>
                </c:pt>
                <c:pt idx="7631">
                  <c:v>127.30199999999999</c:v>
                </c:pt>
                <c:pt idx="7632">
                  <c:v>1207.8399999999999</c:v>
                </c:pt>
                <c:pt idx="7633">
                  <c:v>12.53</c:v>
                </c:pt>
                <c:pt idx="7634">
                  <c:v>34.58</c:v>
                </c:pt>
                <c:pt idx="7635">
                  <c:v>300.98</c:v>
                </c:pt>
                <c:pt idx="7636">
                  <c:v>258.75</c:v>
                </c:pt>
                <c:pt idx="7637">
                  <c:v>59.519999999999996</c:v>
                </c:pt>
                <c:pt idx="7638">
                  <c:v>57.959999999999994</c:v>
                </c:pt>
                <c:pt idx="7639">
                  <c:v>441.96</c:v>
                </c:pt>
                <c:pt idx="7640">
                  <c:v>68.039999999999992</c:v>
                </c:pt>
                <c:pt idx="7641">
                  <c:v>703.71</c:v>
                </c:pt>
                <c:pt idx="7642">
                  <c:v>17.904000000000003</c:v>
                </c:pt>
                <c:pt idx="7643">
                  <c:v>11.976000000000003</c:v>
                </c:pt>
                <c:pt idx="7644">
                  <c:v>67.959999999999994</c:v>
                </c:pt>
                <c:pt idx="7645">
                  <c:v>892.22400000000005</c:v>
                </c:pt>
                <c:pt idx="7646">
                  <c:v>1299.99</c:v>
                </c:pt>
                <c:pt idx="7647">
                  <c:v>4.5439999999999996</c:v>
                </c:pt>
                <c:pt idx="7648">
                  <c:v>1352.0320000000002</c:v>
                </c:pt>
                <c:pt idx="7649">
                  <c:v>1548.9900000000002</c:v>
                </c:pt>
                <c:pt idx="7650">
                  <c:v>19.872</c:v>
                </c:pt>
                <c:pt idx="7651">
                  <c:v>119.44800000000001</c:v>
                </c:pt>
                <c:pt idx="7652">
                  <c:v>118.16</c:v>
                </c:pt>
                <c:pt idx="7653">
                  <c:v>19.559999999999999</c:v>
                </c:pt>
                <c:pt idx="7654">
                  <c:v>80.959999999999994</c:v>
                </c:pt>
                <c:pt idx="7655">
                  <c:v>25.92</c:v>
                </c:pt>
                <c:pt idx="7656">
                  <c:v>106.96</c:v>
                </c:pt>
                <c:pt idx="7657">
                  <c:v>187.76</c:v>
                </c:pt>
                <c:pt idx="7658">
                  <c:v>76.77600000000001</c:v>
                </c:pt>
                <c:pt idx="7659">
                  <c:v>53.9</c:v>
                </c:pt>
                <c:pt idx="7660">
                  <c:v>76.728000000000009</c:v>
                </c:pt>
                <c:pt idx="7661">
                  <c:v>10.429999999999998</c:v>
                </c:pt>
                <c:pt idx="7662">
                  <c:v>99.2</c:v>
                </c:pt>
                <c:pt idx="7663">
                  <c:v>15.920000000000002</c:v>
                </c:pt>
                <c:pt idx="7664">
                  <c:v>129.91999999999999</c:v>
                </c:pt>
                <c:pt idx="7665">
                  <c:v>30.4</c:v>
                </c:pt>
                <c:pt idx="7666">
                  <c:v>5399.91</c:v>
                </c:pt>
                <c:pt idx="7667">
                  <c:v>119.10000000000001</c:v>
                </c:pt>
                <c:pt idx="7668">
                  <c:v>40.08</c:v>
                </c:pt>
                <c:pt idx="7669">
                  <c:v>59.94</c:v>
                </c:pt>
                <c:pt idx="7670">
                  <c:v>259.98</c:v>
                </c:pt>
                <c:pt idx="7671">
                  <c:v>170.98</c:v>
                </c:pt>
                <c:pt idx="7672">
                  <c:v>38.97</c:v>
                </c:pt>
                <c:pt idx="7673">
                  <c:v>154.9</c:v>
                </c:pt>
                <c:pt idx="7674">
                  <c:v>446.06799999999998</c:v>
                </c:pt>
                <c:pt idx="7675">
                  <c:v>152.94</c:v>
                </c:pt>
                <c:pt idx="7676">
                  <c:v>23.472000000000001</c:v>
                </c:pt>
                <c:pt idx="7677">
                  <c:v>195.64</c:v>
                </c:pt>
                <c:pt idx="7678">
                  <c:v>14.940000000000001</c:v>
                </c:pt>
                <c:pt idx="7679">
                  <c:v>1687.8</c:v>
                </c:pt>
                <c:pt idx="7680">
                  <c:v>341.96</c:v>
                </c:pt>
                <c:pt idx="7681">
                  <c:v>605.88</c:v>
                </c:pt>
                <c:pt idx="7682">
                  <c:v>186.732</c:v>
                </c:pt>
                <c:pt idx="7683">
                  <c:v>3812.9700000000003</c:v>
                </c:pt>
                <c:pt idx="7684">
                  <c:v>26.423999999999999</c:v>
                </c:pt>
                <c:pt idx="7685">
                  <c:v>625.99</c:v>
                </c:pt>
                <c:pt idx="7686">
                  <c:v>1568.61</c:v>
                </c:pt>
                <c:pt idx="7687">
                  <c:v>17.3</c:v>
                </c:pt>
                <c:pt idx="7688">
                  <c:v>160</c:v>
                </c:pt>
                <c:pt idx="7689">
                  <c:v>179.94</c:v>
                </c:pt>
                <c:pt idx="7690">
                  <c:v>872.94</c:v>
                </c:pt>
                <c:pt idx="7691">
                  <c:v>12.96</c:v>
                </c:pt>
                <c:pt idx="7692">
                  <c:v>88.800000000000011</c:v>
                </c:pt>
                <c:pt idx="7693">
                  <c:v>319.96800000000002</c:v>
                </c:pt>
                <c:pt idx="7694">
                  <c:v>167.88800000000001</c:v>
                </c:pt>
                <c:pt idx="7695">
                  <c:v>163.96</c:v>
                </c:pt>
                <c:pt idx="7696">
                  <c:v>5.2319999999999984</c:v>
                </c:pt>
                <c:pt idx="7697">
                  <c:v>1199.98</c:v>
                </c:pt>
                <c:pt idx="7698">
                  <c:v>73.849999999999994</c:v>
                </c:pt>
                <c:pt idx="7699">
                  <c:v>25.71</c:v>
                </c:pt>
                <c:pt idx="7700">
                  <c:v>17.28</c:v>
                </c:pt>
                <c:pt idx="7701">
                  <c:v>526.58199999999999</c:v>
                </c:pt>
                <c:pt idx="7702">
                  <c:v>11.56</c:v>
                </c:pt>
                <c:pt idx="7703">
                  <c:v>209.96999999999997</c:v>
                </c:pt>
                <c:pt idx="7704">
                  <c:v>447.84</c:v>
                </c:pt>
                <c:pt idx="7705">
                  <c:v>479.97</c:v>
                </c:pt>
                <c:pt idx="7706">
                  <c:v>8.64</c:v>
                </c:pt>
                <c:pt idx="7707">
                  <c:v>11.68</c:v>
                </c:pt>
                <c:pt idx="7708">
                  <c:v>40.775999999999996</c:v>
                </c:pt>
                <c:pt idx="7709">
                  <c:v>13.698000000000002</c:v>
                </c:pt>
                <c:pt idx="7710">
                  <c:v>87.8</c:v>
                </c:pt>
                <c:pt idx="7711">
                  <c:v>77.951999999999998</c:v>
                </c:pt>
                <c:pt idx="7712">
                  <c:v>147.184</c:v>
                </c:pt>
                <c:pt idx="7713">
                  <c:v>47.952000000000005</c:v>
                </c:pt>
                <c:pt idx="7714">
                  <c:v>250.26</c:v>
                </c:pt>
                <c:pt idx="7715">
                  <c:v>40.775999999999996</c:v>
                </c:pt>
                <c:pt idx="7716">
                  <c:v>29.600000000000005</c:v>
                </c:pt>
                <c:pt idx="7717">
                  <c:v>1.9380000000000002</c:v>
                </c:pt>
                <c:pt idx="7718">
                  <c:v>159.96</c:v>
                </c:pt>
                <c:pt idx="7719">
                  <c:v>59.519999999999996</c:v>
                </c:pt>
                <c:pt idx="7720">
                  <c:v>17.48</c:v>
                </c:pt>
                <c:pt idx="7721">
                  <c:v>13.168000000000001</c:v>
                </c:pt>
                <c:pt idx="7722">
                  <c:v>40.74</c:v>
                </c:pt>
                <c:pt idx="7723">
                  <c:v>179.886</c:v>
                </c:pt>
                <c:pt idx="7724">
                  <c:v>286.25600000000003</c:v>
                </c:pt>
                <c:pt idx="7725">
                  <c:v>24.224000000000004</c:v>
                </c:pt>
                <c:pt idx="7726">
                  <c:v>331.536</c:v>
                </c:pt>
                <c:pt idx="7727">
                  <c:v>17.52</c:v>
                </c:pt>
                <c:pt idx="7728">
                  <c:v>17.856000000000002</c:v>
                </c:pt>
                <c:pt idx="7729">
                  <c:v>431.97600000000006</c:v>
                </c:pt>
                <c:pt idx="7730">
                  <c:v>291.13600000000002</c:v>
                </c:pt>
                <c:pt idx="7731">
                  <c:v>114.84800000000001</c:v>
                </c:pt>
                <c:pt idx="7732">
                  <c:v>10.688000000000001</c:v>
                </c:pt>
                <c:pt idx="7733">
                  <c:v>15.231999999999999</c:v>
                </c:pt>
                <c:pt idx="7734">
                  <c:v>12.419999999999998</c:v>
                </c:pt>
                <c:pt idx="7735">
                  <c:v>19.440000000000001</c:v>
                </c:pt>
                <c:pt idx="7736">
                  <c:v>70.367999999999995</c:v>
                </c:pt>
                <c:pt idx="7737">
                  <c:v>12.672000000000001</c:v>
                </c:pt>
                <c:pt idx="7738">
                  <c:v>89.949999999999989</c:v>
                </c:pt>
                <c:pt idx="7739">
                  <c:v>6.58</c:v>
                </c:pt>
                <c:pt idx="7740">
                  <c:v>94.99</c:v>
                </c:pt>
                <c:pt idx="7741">
                  <c:v>35.119999999999997</c:v>
                </c:pt>
                <c:pt idx="7742">
                  <c:v>25.92</c:v>
                </c:pt>
                <c:pt idx="7743">
                  <c:v>7.96</c:v>
                </c:pt>
                <c:pt idx="7744">
                  <c:v>566.97</c:v>
                </c:pt>
                <c:pt idx="7745">
                  <c:v>9.84</c:v>
                </c:pt>
                <c:pt idx="7746">
                  <c:v>25.488</c:v>
                </c:pt>
                <c:pt idx="7747">
                  <c:v>7.5600000000000005</c:v>
                </c:pt>
                <c:pt idx="7748">
                  <c:v>60.84</c:v>
                </c:pt>
                <c:pt idx="7749">
                  <c:v>450.04</c:v>
                </c:pt>
                <c:pt idx="7750">
                  <c:v>34.6</c:v>
                </c:pt>
                <c:pt idx="7751">
                  <c:v>467.97</c:v>
                </c:pt>
                <c:pt idx="7752">
                  <c:v>33.020000000000003</c:v>
                </c:pt>
                <c:pt idx="7753">
                  <c:v>17.088000000000001</c:v>
                </c:pt>
                <c:pt idx="7754">
                  <c:v>3.008</c:v>
                </c:pt>
                <c:pt idx="7755">
                  <c:v>268.24</c:v>
                </c:pt>
                <c:pt idx="7756">
                  <c:v>431.16000000000008</c:v>
                </c:pt>
                <c:pt idx="7757">
                  <c:v>43.6</c:v>
                </c:pt>
                <c:pt idx="7758">
                  <c:v>154.94999999999999</c:v>
                </c:pt>
                <c:pt idx="7759">
                  <c:v>15.552000000000003</c:v>
                </c:pt>
                <c:pt idx="7760">
                  <c:v>42.207999999999998</c:v>
                </c:pt>
                <c:pt idx="7761">
                  <c:v>10.368000000000002</c:v>
                </c:pt>
                <c:pt idx="7762">
                  <c:v>2.2239999999999998</c:v>
                </c:pt>
                <c:pt idx="7763">
                  <c:v>74.52</c:v>
                </c:pt>
                <c:pt idx="7764">
                  <c:v>17.52</c:v>
                </c:pt>
                <c:pt idx="7765">
                  <c:v>1779.9</c:v>
                </c:pt>
                <c:pt idx="7766">
                  <c:v>219.89999999999998</c:v>
                </c:pt>
                <c:pt idx="7767">
                  <c:v>7.1519999999999992</c:v>
                </c:pt>
                <c:pt idx="7768">
                  <c:v>26.720000000000002</c:v>
                </c:pt>
                <c:pt idx="7769">
                  <c:v>1039.7280000000001</c:v>
                </c:pt>
                <c:pt idx="7770">
                  <c:v>45.96</c:v>
                </c:pt>
                <c:pt idx="7771">
                  <c:v>456.58800000000008</c:v>
                </c:pt>
                <c:pt idx="7772">
                  <c:v>4499.9850000000006</c:v>
                </c:pt>
                <c:pt idx="7773">
                  <c:v>59.975999999999999</c:v>
                </c:pt>
                <c:pt idx="7774">
                  <c:v>6.12</c:v>
                </c:pt>
                <c:pt idx="7775">
                  <c:v>10.98</c:v>
                </c:pt>
                <c:pt idx="7776">
                  <c:v>7.86</c:v>
                </c:pt>
                <c:pt idx="7777">
                  <c:v>51.449999999999996</c:v>
                </c:pt>
                <c:pt idx="7778">
                  <c:v>37.055999999999997</c:v>
                </c:pt>
                <c:pt idx="7779">
                  <c:v>203.92</c:v>
                </c:pt>
                <c:pt idx="7780">
                  <c:v>29.56</c:v>
                </c:pt>
                <c:pt idx="7781">
                  <c:v>8.5679999999999978</c:v>
                </c:pt>
                <c:pt idx="7782">
                  <c:v>45.248000000000005</c:v>
                </c:pt>
                <c:pt idx="7783">
                  <c:v>876.30000000000007</c:v>
                </c:pt>
                <c:pt idx="7784">
                  <c:v>185.376</c:v>
                </c:pt>
                <c:pt idx="7785">
                  <c:v>25.06</c:v>
                </c:pt>
                <c:pt idx="7786">
                  <c:v>2.8899999999999992</c:v>
                </c:pt>
                <c:pt idx="7787">
                  <c:v>7.8960000000000008</c:v>
                </c:pt>
                <c:pt idx="7788">
                  <c:v>22.608000000000001</c:v>
                </c:pt>
                <c:pt idx="7789">
                  <c:v>30.527999999999999</c:v>
                </c:pt>
                <c:pt idx="7790">
                  <c:v>4.8420000000000005</c:v>
                </c:pt>
                <c:pt idx="7791">
                  <c:v>1.7999999999999996</c:v>
                </c:pt>
                <c:pt idx="7792">
                  <c:v>39.984000000000002</c:v>
                </c:pt>
                <c:pt idx="7793">
                  <c:v>32.400000000000006</c:v>
                </c:pt>
                <c:pt idx="7794">
                  <c:v>97.88</c:v>
                </c:pt>
                <c:pt idx="7795">
                  <c:v>307.16800000000001</c:v>
                </c:pt>
                <c:pt idx="7796">
                  <c:v>26.9</c:v>
                </c:pt>
                <c:pt idx="7797">
                  <c:v>47.01</c:v>
                </c:pt>
                <c:pt idx="7798">
                  <c:v>469.99</c:v>
                </c:pt>
                <c:pt idx="7799">
                  <c:v>207.84600000000003</c:v>
                </c:pt>
                <c:pt idx="7800">
                  <c:v>324.74400000000003</c:v>
                </c:pt>
                <c:pt idx="7801">
                  <c:v>40.479999999999997</c:v>
                </c:pt>
                <c:pt idx="7802">
                  <c:v>12</c:v>
                </c:pt>
                <c:pt idx="7803">
                  <c:v>720.06400000000008</c:v>
                </c:pt>
                <c:pt idx="7804">
                  <c:v>25.424000000000003</c:v>
                </c:pt>
                <c:pt idx="7805">
                  <c:v>2.8160000000000003</c:v>
                </c:pt>
                <c:pt idx="7806">
                  <c:v>3.2040000000000002</c:v>
                </c:pt>
                <c:pt idx="7807">
                  <c:v>30.828000000000007</c:v>
                </c:pt>
                <c:pt idx="7808">
                  <c:v>47.616</c:v>
                </c:pt>
                <c:pt idx="7809">
                  <c:v>108.78399999999999</c:v>
                </c:pt>
                <c:pt idx="7810">
                  <c:v>4.7699999999999996</c:v>
                </c:pt>
                <c:pt idx="7811">
                  <c:v>7.98</c:v>
                </c:pt>
                <c:pt idx="7812">
                  <c:v>550.43100000000004</c:v>
                </c:pt>
                <c:pt idx="7813">
                  <c:v>10.56</c:v>
                </c:pt>
                <c:pt idx="7814">
                  <c:v>1497.6659999999999</c:v>
                </c:pt>
                <c:pt idx="7815">
                  <c:v>17.52</c:v>
                </c:pt>
                <c:pt idx="7816">
                  <c:v>113.22</c:v>
                </c:pt>
                <c:pt idx="7817">
                  <c:v>35.880000000000003</c:v>
                </c:pt>
                <c:pt idx="7818">
                  <c:v>4535.9760000000006</c:v>
                </c:pt>
                <c:pt idx="7819">
                  <c:v>11.84</c:v>
                </c:pt>
                <c:pt idx="7820">
                  <c:v>592.74</c:v>
                </c:pt>
                <c:pt idx="7821">
                  <c:v>111.67200000000001</c:v>
                </c:pt>
                <c:pt idx="7822">
                  <c:v>8.64</c:v>
                </c:pt>
                <c:pt idx="7823">
                  <c:v>149.97</c:v>
                </c:pt>
                <c:pt idx="7824">
                  <c:v>232.88</c:v>
                </c:pt>
                <c:pt idx="7825">
                  <c:v>90.882000000000005</c:v>
                </c:pt>
                <c:pt idx="7826">
                  <c:v>508.76800000000003</c:v>
                </c:pt>
                <c:pt idx="7827">
                  <c:v>9.9120000000000008</c:v>
                </c:pt>
                <c:pt idx="7828">
                  <c:v>63.936000000000007</c:v>
                </c:pt>
                <c:pt idx="7829">
                  <c:v>59.519999999999996</c:v>
                </c:pt>
                <c:pt idx="7830">
                  <c:v>311.97600000000006</c:v>
                </c:pt>
                <c:pt idx="7831">
                  <c:v>50.352000000000004</c:v>
                </c:pt>
                <c:pt idx="7832">
                  <c:v>19.136000000000003</c:v>
                </c:pt>
                <c:pt idx="7833">
                  <c:v>13.120000000000001</c:v>
                </c:pt>
                <c:pt idx="7834">
                  <c:v>241.56799999999998</c:v>
                </c:pt>
                <c:pt idx="7835">
                  <c:v>479.92</c:v>
                </c:pt>
                <c:pt idx="7836">
                  <c:v>307.13600000000002</c:v>
                </c:pt>
                <c:pt idx="7837">
                  <c:v>12.6</c:v>
                </c:pt>
                <c:pt idx="7838">
                  <c:v>159.97999999999999</c:v>
                </c:pt>
                <c:pt idx="7839">
                  <c:v>6.12</c:v>
                </c:pt>
                <c:pt idx="7840">
                  <c:v>1184.72</c:v>
                </c:pt>
                <c:pt idx="7841">
                  <c:v>45.96</c:v>
                </c:pt>
                <c:pt idx="7842">
                  <c:v>58.050000000000004</c:v>
                </c:pt>
                <c:pt idx="7843">
                  <c:v>71.28</c:v>
                </c:pt>
                <c:pt idx="7844">
                  <c:v>124.404</c:v>
                </c:pt>
                <c:pt idx="7845">
                  <c:v>154.9</c:v>
                </c:pt>
                <c:pt idx="7846">
                  <c:v>1871.88</c:v>
                </c:pt>
                <c:pt idx="7847">
                  <c:v>16.192</c:v>
                </c:pt>
                <c:pt idx="7848">
                  <c:v>18.936</c:v>
                </c:pt>
                <c:pt idx="7849">
                  <c:v>12.672000000000001</c:v>
                </c:pt>
                <c:pt idx="7850">
                  <c:v>5.04</c:v>
                </c:pt>
                <c:pt idx="7851">
                  <c:v>8.4480000000000004</c:v>
                </c:pt>
                <c:pt idx="7852">
                  <c:v>20.387999999999995</c:v>
                </c:pt>
                <c:pt idx="7853">
                  <c:v>9.9600000000000009</c:v>
                </c:pt>
                <c:pt idx="7854">
                  <c:v>320.64</c:v>
                </c:pt>
                <c:pt idx="7855">
                  <c:v>52</c:v>
                </c:pt>
                <c:pt idx="7856">
                  <c:v>25.584000000000003</c:v>
                </c:pt>
                <c:pt idx="7857">
                  <c:v>464</c:v>
                </c:pt>
                <c:pt idx="7858">
                  <c:v>235.95000000000002</c:v>
                </c:pt>
                <c:pt idx="7859">
                  <c:v>39.96</c:v>
                </c:pt>
                <c:pt idx="7860">
                  <c:v>18.528000000000002</c:v>
                </c:pt>
                <c:pt idx="7861">
                  <c:v>17.899999999999999</c:v>
                </c:pt>
                <c:pt idx="7862">
                  <c:v>81.96</c:v>
                </c:pt>
                <c:pt idx="7863">
                  <c:v>272.73599999999999</c:v>
                </c:pt>
                <c:pt idx="7864">
                  <c:v>18.496000000000002</c:v>
                </c:pt>
                <c:pt idx="7865">
                  <c:v>441.92</c:v>
                </c:pt>
                <c:pt idx="7866">
                  <c:v>127.76400000000002</c:v>
                </c:pt>
                <c:pt idx="7867">
                  <c:v>166.44</c:v>
                </c:pt>
                <c:pt idx="7868">
                  <c:v>13.38</c:v>
                </c:pt>
                <c:pt idx="7869">
                  <c:v>24</c:v>
                </c:pt>
                <c:pt idx="7870">
                  <c:v>24.448</c:v>
                </c:pt>
                <c:pt idx="7871">
                  <c:v>6.16</c:v>
                </c:pt>
                <c:pt idx="7872">
                  <c:v>915.13600000000008</c:v>
                </c:pt>
                <c:pt idx="7873">
                  <c:v>8.56</c:v>
                </c:pt>
                <c:pt idx="7874">
                  <c:v>97.82</c:v>
                </c:pt>
                <c:pt idx="7875">
                  <c:v>31.104000000000006</c:v>
                </c:pt>
                <c:pt idx="7876">
                  <c:v>11.176000000000002</c:v>
                </c:pt>
                <c:pt idx="7877">
                  <c:v>5.04</c:v>
                </c:pt>
                <c:pt idx="7878">
                  <c:v>242.17600000000004</c:v>
                </c:pt>
                <c:pt idx="7879">
                  <c:v>337.17599999999999</c:v>
                </c:pt>
                <c:pt idx="7880">
                  <c:v>13.343999999999998</c:v>
                </c:pt>
                <c:pt idx="7881">
                  <c:v>76.75200000000001</c:v>
                </c:pt>
                <c:pt idx="7882">
                  <c:v>102.33600000000001</c:v>
                </c:pt>
                <c:pt idx="7883">
                  <c:v>10.32</c:v>
                </c:pt>
                <c:pt idx="7884">
                  <c:v>47.32</c:v>
                </c:pt>
                <c:pt idx="7885">
                  <c:v>23.376000000000001</c:v>
                </c:pt>
                <c:pt idx="7886">
                  <c:v>16.72</c:v>
                </c:pt>
                <c:pt idx="7887">
                  <c:v>16.192</c:v>
                </c:pt>
                <c:pt idx="7888">
                  <c:v>32.400000000000006</c:v>
                </c:pt>
                <c:pt idx="7889">
                  <c:v>19.89</c:v>
                </c:pt>
                <c:pt idx="7890">
                  <c:v>399.98</c:v>
                </c:pt>
                <c:pt idx="7891">
                  <c:v>343.84999999999997</c:v>
                </c:pt>
                <c:pt idx="7892">
                  <c:v>106.32</c:v>
                </c:pt>
                <c:pt idx="7893">
                  <c:v>13.919999999999998</c:v>
                </c:pt>
                <c:pt idx="7894">
                  <c:v>82.4</c:v>
                </c:pt>
                <c:pt idx="7895">
                  <c:v>6.24</c:v>
                </c:pt>
                <c:pt idx="7896">
                  <c:v>447.84</c:v>
                </c:pt>
                <c:pt idx="7897">
                  <c:v>272.048</c:v>
                </c:pt>
                <c:pt idx="7898">
                  <c:v>1614.5820000000003</c:v>
                </c:pt>
                <c:pt idx="7899">
                  <c:v>24.320000000000004</c:v>
                </c:pt>
                <c:pt idx="7900">
                  <c:v>1.5840000000000001</c:v>
                </c:pt>
                <c:pt idx="7901">
                  <c:v>31.983999999999998</c:v>
                </c:pt>
                <c:pt idx="7902">
                  <c:v>14.76</c:v>
                </c:pt>
                <c:pt idx="7903">
                  <c:v>423.64799999999997</c:v>
                </c:pt>
                <c:pt idx="7904">
                  <c:v>76.64</c:v>
                </c:pt>
                <c:pt idx="7905">
                  <c:v>4.4640000000000004</c:v>
                </c:pt>
                <c:pt idx="7906">
                  <c:v>3.9599999999999991</c:v>
                </c:pt>
                <c:pt idx="7907">
                  <c:v>715.64</c:v>
                </c:pt>
                <c:pt idx="7908">
                  <c:v>268.70400000000001</c:v>
                </c:pt>
                <c:pt idx="7909">
                  <c:v>21.92</c:v>
                </c:pt>
                <c:pt idx="7910">
                  <c:v>48.72</c:v>
                </c:pt>
                <c:pt idx="7911">
                  <c:v>205.666</c:v>
                </c:pt>
                <c:pt idx="7912">
                  <c:v>30.344000000000001</c:v>
                </c:pt>
                <c:pt idx="7913">
                  <c:v>25.695999999999998</c:v>
                </c:pt>
                <c:pt idx="7914">
                  <c:v>3404.5</c:v>
                </c:pt>
                <c:pt idx="7915">
                  <c:v>101.34</c:v>
                </c:pt>
                <c:pt idx="7916">
                  <c:v>344.37199999999996</c:v>
                </c:pt>
                <c:pt idx="7917">
                  <c:v>30.384</c:v>
                </c:pt>
                <c:pt idx="7918">
                  <c:v>22.847999999999999</c:v>
                </c:pt>
                <c:pt idx="7919">
                  <c:v>38.619999999999997</c:v>
                </c:pt>
                <c:pt idx="7920">
                  <c:v>59.98</c:v>
                </c:pt>
                <c:pt idx="7921">
                  <c:v>174.3</c:v>
                </c:pt>
                <c:pt idx="7922">
                  <c:v>383.96000000000004</c:v>
                </c:pt>
                <c:pt idx="7923">
                  <c:v>15.570000000000004</c:v>
                </c:pt>
                <c:pt idx="7924">
                  <c:v>22.32</c:v>
                </c:pt>
                <c:pt idx="7925">
                  <c:v>103.60000000000001</c:v>
                </c:pt>
                <c:pt idx="7926">
                  <c:v>2.9699999999999998</c:v>
                </c:pt>
                <c:pt idx="7927">
                  <c:v>569.99</c:v>
                </c:pt>
                <c:pt idx="7928">
                  <c:v>50.97</c:v>
                </c:pt>
                <c:pt idx="7929">
                  <c:v>298.11599999999999</c:v>
                </c:pt>
                <c:pt idx="7930">
                  <c:v>59.519999999999996</c:v>
                </c:pt>
                <c:pt idx="7931">
                  <c:v>230.28000000000003</c:v>
                </c:pt>
                <c:pt idx="7932">
                  <c:v>105.52</c:v>
                </c:pt>
                <c:pt idx="7933">
                  <c:v>23.36</c:v>
                </c:pt>
                <c:pt idx="7934">
                  <c:v>71.975999999999999</c:v>
                </c:pt>
                <c:pt idx="7935">
                  <c:v>8.56</c:v>
                </c:pt>
                <c:pt idx="7936">
                  <c:v>13.919999999999998</c:v>
                </c:pt>
                <c:pt idx="7937">
                  <c:v>2518.29</c:v>
                </c:pt>
                <c:pt idx="7938">
                  <c:v>540.56999999999994</c:v>
                </c:pt>
                <c:pt idx="7939">
                  <c:v>221.05600000000001</c:v>
                </c:pt>
                <c:pt idx="7940">
                  <c:v>81.424000000000007</c:v>
                </c:pt>
                <c:pt idx="7941">
                  <c:v>134.80000000000001</c:v>
                </c:pt>
                <c:pt idx="7942">
                  <c:v>39.581999999999987</c:v>
                </c:pt>
                <c:pt idx="7943">
                  <c:v>44.688000000000002</c:v>
                </c:pt>
                <c:pt idx="7944">
                  <c:v>31.744</c:v>
                </c:pt>
                <c:pt idx="7945">
                  <c:v>40.97999999999999</c:v>
                </c:pt>
                <c:pt idx="7946">
                  <c:v>3.1679999999999993</c:v>
                </c:pt>
                <c:pt idx="7947">
                  <c:v>18.84</c:v>
                </c:pt>
                <c:pt idx="7948">
                  <c:v>362.24999999999994</c:v>
                </c:pt>
                <c:pt idx="7949">
                  <c:v>63.552000000000007</c:v>
                </c:pt>
                <c:pt idx="7950">
                  <c:v>129.55199999999999</c:v>
                </c:pt>
                <c:pt idx="7951">
                  <c:v>5.9840000000000009</c:v>
                </c:pt>
                <c:pt idx="7952">
                  <c:v>861.76</c:v>
                </c:pt>
                <c:pt idx="7953">
                  <c:v>66.959999999999994</c:v>
                </c:pt>
                <c:pt idx="7954">
                  <c:v>6.24</c:v>
                </c:pt>
                <c:pt idx="7955">
                  <c:v>435.16800000000006</c:v>
                </c:pt>
                <c:pt idx="7956">
                  <c:v>14.9</c:v>
                </c:pt>
                <c:pt idx="7957">
                  <c:v>15.8</c:v>
                </c:pt>
                <c:pt idx="7958">
                  <c:v>72.900000000000006</c:v>
                </c:pt>
                <c:pt idx="7959">
                  <c:v>206.35200000000003</c:v>
                </c:pt>
                <c:pt idx="7960">
                  <c:v>7.9920000000000009</c:v>
                </c:pt>
                <c:pt idx="7961">
                  <c:v>81.360000000000014</c:v>
                </c:pt>
                <c:pt idx="7962">
                  <c:v>20.232000000000003</c:v>
                </c:pt>
                <c:pt idx="7963">
                  <c:v>389.05600000000004</c:v>
                </c:pt>
                <c:pt idx="7964">
                  <c:v>20.736000000000004</c:v>
                </c:pt>
                <c:pt idx="7965">
                  <c:v>41.472000000000008</c:v>
                </c:pt>
                <c:pt idx="7966">
                  <c:v>33.36</c:v>
                </c:pt>
                <c:pt idx="7967">
                  <c:v>90.882000000000005</c:v>
                </c:pt>
                <c:pt idx="7968">
                  <c:v>15.991999999999999</c:v>
                </c:pt>
                <c:pt idx="7969">
                  <c:v>120.78399999999999</c:v>
                </c:pt>
                <c:pt idx="7970">
                  <c:v>519.79200000000003</c:v>
                </c:pt>
                <c:pt idx="7971">
                  <c:v>31.176000000000002</c:v>
                </c:pt>
                <c:pt idx="7972">
                  <c:v>10.368000000000002</c:v>
                </c:pt>
                <c:pt idx="7973">
                  <c:v>2.7240000000000006</c:v>
                </c:pt>
                <c:pt idx="7974">
                  <c:v>254.35200000000003</c:v>
                </c:pt>
                <c:pt idx="7975">
                  <c:v>3.762</c:v>
                </c:pt>
                <c:pt idx="7976">
                  <c:v>10.272000000000002</c:v>
                </c:pt>
                <c:pt idx="7977">
                  <c:v>659.97</c:v>
                </c:pt>
                <c:pt idx="7978">
                  <c:v>113.72999999999999</c:v>
                </c:pt>
                <c:pt idx="7979">
                  <c:v>5.1040000000000001</c:v>
                </c:pt>
                <c:pt idx="7980">
                  <c:v>16.448</c:v>
                </c:pt>
                <c:pt idx="7981">
                  <c:v>81.92</c:v>
                </c:pt>
                <c:pt idx="7982">
                  <c:v>254.89999999999998</c:v>
                </c:pt>
                <c:pt idx="7983">
                  <c:v>15.120000000000001</c:v>
                </c:pt>
                <c:pt idx="7984">
                  <c:v>7.8719999999999999</c:v>
                </c:pt>
                <c:pt idx="7985">
                  <c:v>8.32</c:v>
                </c:pt>
                <c:pt idx="7986">
                  <c:v>89.949999999999989</c:v>
                </c:pt>
                <c:pt idx="7987">
                  <c:v>25.2</c:v>
                </c:pt>
                <c:pt idx="7988">
                  <c:v>37.589999999999996</c:v>
                </c:pt>
                <c:pt idx="7989">
                  <c:v>14.97</c:v>
                </c:pt>
                <c:pt idx="7990">
                  <c:v>1.98</c:v>
                </c:pt>
                <c:pt idx="7991">
                  <c:v>39.936000000000007</c:v>
                </c:pt>
                <c:pt idx="7992">
                  <c:v>18.463999999999999</c:v>
                </c:pt>
                <c:pt idx="7993">
                  <c:v>4.8960000000000008</c:v>
                </c:pt>
                <c:pt idx="7994">
                  <c:v>145.76400000000001</c:v>
                </c:pt>
                <c:pt idx="7995">
                  <c:v>9.6120000000000001</c:v>
                </c:pt>
                <c:pt idx="7996">
                  <c:v>199.75</c:v>
                </c:pt>
                <c:pt idx="7997">
                  <c:v>1673.1839999999997</c:v>
                </c:pt>
                <c:pt idx="7998">
                  <c:v>12.18</c:v>
                </c:pt>
                <c:pt idx="7999">
                  <c:v>57.68</c:v>
                </c:pt>
                <c:pt idx="8000">
                  <c:v>263.95999999999998</c:v>
                </c:pt>
                <c:pt idx="8001">
                  <c:v>299.94</c:v>
                </c:pt>
                <c:pt idx="8002">
                  <c:v>25.76</c:v>
                </c:pt>
                <c:pt idx="8003">
                  <c:v>271.89999999999998</c:v>
                </c:pt>
                <c:pt idx="8004">
                  <c:v>45.839999999999996</c:v>
                </c:pt>
                <c:pt idx="8005">
                  <c:v>9.82</c:v>
                </c:pt>
                <c:pt idx="8006">
                  <c:v>93.36</c:v>
                </c:pt>
                <c:pt idx="8007">
                  <c:v>541.24</c:v>
                </c:pt>
                <c:pt idx="8008">
                  <c:v>106.32</c:v>
                </c:pt>
                <c:pt idx="8009">
                  <c:v>1323.8999999999999</c:v>
                </c:pt>
                <c:pt idx="8010">
                  <c:v>126.624</c:v>
                </c:pt>
                <c:pt idx="8011">
                  <c:v>125.944</c:v>
                </c:pt>
                <c:pt idx="8012">
                  <c:v>663.92</c:v>
                </c:pt>
                <c:pt idx="8013">
                  <c:v>120</c:v>
                </c:pt>
                <c:pt idx="8014">
                  <c:v>3.29</c:v>
                </c:pt>
                <c:pt idx="8015">
                  <c:v>18.84</c:v>
                </c:pt>
                <c:pt idx="8016">
                  <c:v>60.672000000000011</c:v>
                </c:pt>
                <c:pt idx="8017">
                  <c:v>30.816000000000003</c:v>
                </c:pt>
                <c:pt idx="8018">
                  <c:v>52.792000000000002</c:v>
                </c:pt>
                <c:pt idx="8019">
                  <c:v>83.9</c:v>
                </c:pt>
                <c:pt idx="8020">
                  <c:v>11.76</c:v>
                </c:pt>
                <c:pt idx="8021">
                  <c:v>4.9919999999999991</c:v>
                </c:pt>
                <c:pt idx="8022">
                  <c:v>87.92</c:v>
                </c:pt>
                <c:pt idx="8023">
                  <c:v>657.93</c:v>
                </c:pt>
                <c:pt idx="8024">
                  <c:v>1.0439999999999998</c:v>
                </c:pt>
                <c:pt idx="8025">
                  <c:v>210.68</c:v>
                </c:pt>
                <c:pt idx="8026">
                  <c:v>78.8</c:v>
                </c:pt>
                <c:pt idx="8027">
                  <c:v>19.989999999999998</c:v>
                </c:pt>
                <c:pt idx="8028">
                  <c:v>772.68</c:v>
                </c:pt>
                <c:pt idx="8029">
                  <c:v>106.08000000000001</c:v>
                </c:pt>
                <c:pt idx="8030">
                  <c:v>23.076000000000001</c:v>
                </c:pt>
                <c:pt idx="8031">
                  <c:v>25.920000000000005</c:v>
                </c:pt>
                <c:pt idx="8032">
                  <c:v>47.952000000000005</c:v>
                </c:pt>
                <c:pt idx="8033">
                  <c:v>0.98399999999999976</c:v>
                </c:pt>
                <c:pt idx="8034">
                  <c:v>75.384000000000015</c:v>
                </c:pt>
                <c:pt idx="8035">
                  <c:v>4.6079999999999997</c:v>
                </c:pt>
                <c:pt idx="8036">
                  <c:v>37.68</c:v>
                </c:pt>
                <c:pt idx="8037">
                  <c:v>41.910000000000004</c:v>
                </c:pt>
                <c:pt idx="8038">
                  <c:v>435.99900000000002</c:v>
                </c:pt>
                <c:pt idx="8039">
                  <c:v>388.70400000000006</c:v>
                </c:pt>
                <c:pt idx="8040">
                  <c:v>572.58000000000004</c:v>
                </c:pt>
                <c:pt idx="8041">
                  <c:v>33.18</c:v>
                </c:pt>
                <c:pt idx="8042">
                  <c:v>63.88</c:v>
                </c:pt>
                <c:pt idx="8043">
                  <c:v>26.72</c:v>
                </c:pt>
                <c:pt idx="8044">
                  <c:v>295.05599999999998</c:v>
                </c:pt>
                <c:pt idx="8045">
                  <c:v>393.25</c:v>
                </c:pt>
                <c:pt idx="8046">
                  <c:v>2.2140000000000004</c:v>
                </c:pt>
                <c:pt idx="8047">
                  <c:v>16.272000000000002</c:v>
                </c:pt>
                <c:pt idx="8048">
                  <c:v>706.86</c:v>
                </c:pt>
                <c:pt idx="8049">
                  <c:v>5.9700000000000006</c:v>
                </c:pt>
                <c:pt idx="8050">
                  <c:v>21.184000000000001</c:v>
                </c:pt>
                <c:pt idx="8051">
                  <c:v>41.375999999999998</c:v>
                </c:pt>
                <c:pt idx="8052">
                  <c:v>17.940000000000001</c:v>
                </c:pt>
                <c:pt idx="8053">
                  <c:v>2.6550000000000002</c:v>
                </c:pt>
                <c:pt idx="8054">
                  <c:v>892.35</c:v>
                </c:pt>
                <c:pt idx="8055">
                  <c:v>307.666</c:v>
                </c:pt>
                <c:pt idx="8056">
                  <c:v>728.82</c:v>
                </c:pt>
                <c:pt idx="8057">
                  <c:v>41.36</c:v>
                </c:pt>
                <c:pt idx="8058">
                  <c:v>43.176000000000002</c:v>
                </c:pt>
                <c:pt idx="8059">
                  <c:v>4.16</c:v>
                </c:pt>
                <c:pt idx="8060">
                  <c:v>61.4</c:v>
                </c:pt>
                <c:pt idx="8061">
                  <c:v>24.448</c:v>
                </c:pt>
                <c:pt idx="8062">
                  <c:v>263.95999999999998</c:v>
                </c:pt>
                <c:pt idx="8063">
                  <c:v>359.96999999999997</c:v>
                </c:pt>
                <c:pt idx="8064">
                  <c:v>12.96</c:v>
                </c:pt>
                <c:pt idx="8065">
                  <c:v>116.82</c:v>
                </c:pt>
                <c:pt idx="8066">
                  <c:v>276.78400000000005</c:v>
                </c:pt>
                <c:pt idx="8067">
                  <c:v>239.96999999999997</c:v>
                </c:pt>
                <c:pt idx="8068">
                  <c:v>16.02</c:v>
                </c:pt>
                <c:pt idx="8069">
                  <c:v>454.56000000000006</c:v>
                </c:pt>
                <c:pt idx="8070">
                  <c:v>141.41999999999999</c:v>
                </c:pt>
                <c:pt idx="8071">
                  <c:v>310.74399999999997</c:v>
                </c:pt>
                <c:pt idx="8072">
                  <c:v>12.736000000000001</c:v>
                </c:pt>
                <c:pt idx="8073">
                  <c:v>6.469999999999998</c:v>
                </c:pt>
                <c:pt idx="8074">
                  <c:v>13.747999999999998</c:v>
                </c:pt>
                <c:pt idx="8075">
                  <c:v>15.223999999999997</c:v>
                </c:pt>
                <c:pt idx="8076">
                  <c:v>27.42</c:v>
                </c:pt>
                <c:pt idx="8077">
                  <c:v>165.98</c:v>
                </c:pt>
                <c:pt idx="8078">
                  <c:v>75</c:v>
                </c:pt>
                <c:pt idx="8079">
                  <c:v>134.27200000000002</c:v>
                </c:pt>
                <c:pt idx="8080">
                  <c:v>146.54400000000001</c:v>
                </c:pt>
                <c:pt idx="8081">
                  <c:v>131.904</c:v>
                </c:pt>
                <c:pt idx="8082">
                  <c:v>203.88000000000002</c:v>
                </c:pt>
                <c:pt idx="8083">
                  <c:v>14.301000000000002</c:v>
                </c:pt>
                <c:pt idx="8084">
                  <c:v>718.6400000000001</c:v>
                </c:pt>
                <c:pt idx="8085">
                  <c:v>61.1</c:v>
                </c:pt>
                <c:pt idx="8086">
                  <c:v>28.08</c:v>
                </c:pt>
                <c:pt idx="8087">
                  <c:v>10.496</c:v>
                </c:pt>
                <c:pt idx="8088">
                  <c:v>39.92</c:v>
                </c:pt>
                <c:pt idx="8089">
                  <c:v>77.58</c:v>
                </c:pt>
                <c:pt idx="8090">
                  <c:v>269.35999999999996</c:v>
                </c:pt>
                <c:pt idx="8091">
                  <c:v>5.76</c:v>
                </c:pt>
                <c:pt idx="8092">
                  <c:v>109.9</c:v>
                </c:pt>
                <c:pt idx="8093">
                  <c:v>23.88</c:v>
                </c:pt>
                <c:pt idx="8094">
                  <c:v>26.2</c:v>
                </c:pt>
                <c:pt idx="8095">
                  <c:v>12.96</c:v>
                </c:pt>
                <c:pt idx="8096">
                  <c:v>234.95000000000002</c:v>
                </c:pt>
                <c:pt idx="8097">
                  <c:v>118.25</c:v>
                </c:pt>
                <c:pt idx="8098">
                  <c:v>4.28</c:v>
                </c:pt>
                <c:pt idx="8099">
                  <c:v>26.849999999999998</c:v>
                </c:pt>
                <c:pt idx="8100">
                  <c:v>3357.6000000000004</c:v>
                </c:pt>
                <c:pt idx="8101">
                  <c:v>8.26</c:v>
                </c:pt>
                <c:pt idx="8102">
                  <c:v>2973.32</c:v>
                </c:pt>
                <c:pt idx="8103">
                  <c:v>104.79</c:v>
                </c:pt>
                <c:pt idx="8104">
                  <c:v>775.72800000000007</c:v>
                </c:pt>
                <c:pt idx="8105">
                  <c:v>89.066399999999987</c:v>
                </c:pt>
                <c:pt idx="8106">
                  <c:v>175.44</c:v>
                </c:pt>
                <c:pt idx="8107">
                  <c:v>438.33600000000001</c:v>
                </c:pt>
                <c:pt idx="8108">
                  <c:v>215.54400000000001</c:v>
                </c:pt>
                <c:pt idx="8109">
                  <c:v>55.584000000000003</c:v>
                </c:pt>
                <c:pt idx="8110">
                  <c:v>127.38599999999998</c:v>
                </c:pt>
                <c:pt idx="8111">
                  <c:v>248.43</c:v>
                </c:pt>
                <c:pt idx="8112">
                  <c:v>11.647999999999998</c:v>
                </c:pt>
                <c:pt idx="8113">
                  <c:v>85.245999999999995</c:v>
                </c:pt>
                <c:pt idx="8114">
                  <c:v>20.64</c:v>
                </c:pt>
                <c:pt idx="8115">
                  <c:v>148.02000000000001</c:v>
                </c:pt>
                <c:pt idx="8116">
                  <c:v>33.29</c:v>
                </c:pt>
                <c:pt idx="8117">
                  <c:v>204.95000000000002</c:v>
                </c:pt>
                <c:pt idx="8118">
                  <c:v>526.34399999999994</c:v>
                </c:pt>
                <c:pt idx="8119">
                  <c:v>41.96</c:v>
                </c:pt>
                <c:pt idx="8120">
                  <c:v>451.15199999999993</c:v>
                </c:pt>
                <c:pt idx="8121">
                  <c:v>31.504000000000005</c:v>
                </c:pt>
                <c:pt idx="8122">
                  <c:v>30.672000000000001</c:v>
                </c:pt>
                <c:pt idx="8123">
                  <c:v>1079.9759999999999</c:v>
                </c:pt>
                <c:pt idx="8124">
                  <c:v>161.56800000000001</c:v>
                </c:pt>
                <c:pt idx="8125">
                  <c:v>2.9339999999999993</c:v>
                </c:pt>
                <c:pt idx="8126">
                  <c:v>18.528000000000002</c:v>
                </c:pt>
                <c:pt idx="8127">
                  <c:v>670.75200000000007</c:v>
                </c:pt>
                <c:pt idx="8128">
                  <c:v>64.959999999999994</c:v>
                </c:pt>
                <c:pt idx="8129">
                  <c:v>41.94</c:v>
                </c:pt>
                <c:pt idx="8130">
                  <c:v>11.96</c:v>
                </c:pt>
                <c:pt idx="8131">
                  <c:v>13.12</c:v>
                </c:pt>
                <c:pt idx="8132">
                  <c:v>535.41</c:v>
                </c:pt>
                <c:pt idx="8133">
                  <c:v>72.78</c:v>
                </c:pt>
                <c:pt idx="8134">
                  <c:v>36.839999999999996</c:v>
                </c:pt>
                <c:pt idx="8135">
                  <c:v>87.71</c:v>
                </c:pt>
                <c:pt idx="8136">
                  <c:v>562.29250000000013</c:v>
                </c:pt>
                <c:pt idx="8137">
                  <c:v>56.52</c:v>
                </c:pt>
                <c:pt idx="8138">
                  <c:v>11.264000000000001</c:v>
                </c:pt>
                <c:pt idx="8139">
                  <c:v>284.08000000000004</c:v>
                </c:pt>
                <c:pt idx="8140">
                  <c:v>18.496000000000002</c:v>
                </c:pt>
                <c:pt idx="8141">
                  <c:v>14.73</c:v>
                </c:pt>
                <c:pt idx="8142">
                  <c:v>186.54</c:v>
                </c:pt>
                <c:pt idx="8143">
                  <c:v>557.72799999999995</c:v>
                </c:pt>
                <c:pt idx="8144">
                  <c:v>159.96800000000002</c:v>
                </c:pt>
                <c:pt idx="8145">
                  <c:v>471.90000000000003</c:v>
                </c:pt>
                <c:pt idx="8146">
                  <c:v>3.52</c:v>
                </c:pt>
                <c:pt idx="8147">
                  <c:v>49.12</c:v>
                </c:pt>
                <c:pt idx="8148">
                  <c:v>20.16</c:v>
                </c:pt>
                <c:pt idx="8149">
                  <c:v>10.68</c:v>
                </c:pt>
                <c:pt idx="8150">
                  <c:v>141.96</c:v>
                </c:pt>
                <c:pt idx="8151">
                  <c:v>32.479999999999997</c:v>
                </c:pt>
                <c:pt idx="8152">
                  <c:v>20.04</c:v>
                </c:pt>
                <c:pt idx="8153">
                  <c:v>13999.96</c:v>
                </c:pt>
                <c:pt idx="8154">
                  <c:v>238</c:v>
                </c:pt>
                <c:pt idx="8155">
                  <c:v>61.96</c:v>
                </c:pt>
                <c:pt idx="8156">
                  <c:v>239.37199999999996</c:v>
                </c:pt>
                <c:pt idx="8157">
                  <c:v>595</c:v>
                </c:pt>
                <c:pt idx="8158">
                  <c:v>16.032</c:v>
                </c:pt>
                <c:pt idx="8159">
                  <c:v>199.75</c:v>
                </c:pt>
                <c:pt idx="8160">
                  <c:v>227.96</c:v>
                </c:pt>
                <c:pt idx="8161">
                  <c:v>293.52</c:v>
                </c:pt>
                <c:pt idx="8162">
                  <c:v>307.98</c:v>
                </c:pt>
                <c:pt idx="8163">
                  <c:v>96.960000000000008</c:v>
                </c:pt>
                <c:pt idx="8164">
                  <c:v>117.48800000000001</c:v>
                </c:pt>
                <c:pt idx="8165">
                  <c:v>11.952000000000002</c:v>
                </c:pt>
                <c:pt idx="8166">
                  <c:v>512.49900000000002</c:v>
                </c:pt>
                <c:pt idx="8167">
                  <c:v>863.12800000000004</c:v>
                </c:pt>
                <c:pt idx="8168">
                  <c:v>2036.8600000000001</c:v>
                </c:pt>
                <c:pt idx="8169">
                  <c:v>449.56800000000004</c:v>
                </c:pt>
                <c:pt idx="8170">
                  <c:v>108.96000000000001</c:v>
                </c:pt>
                <c:pt idx="8171">
                  <c:v>264.18</c:v>
                </c:pt>
                <c:pt idx="8172">
                  <c:v>2.88</c:v>
                </c:pt>
                <c:pt idx="8173">
                  <c:v>41.904000000000003</c:v>
                </c:pt>
                <c:pt idx="8174">
                  <c:v>23.92</c:v>
                </c:pt>
                <c:pt idx="8175">
                  <c:v>156.512</c:v>
                </c:pt>
                <c:pt idx="8176">
                  <c:v>128.34</c:v>
                </c:pt>
                <c:pt idx="8177">
                  <c:v>474.95</c:v>
                </c:pt>
                <c:pt idx="8178">
                  <c:v>999.98</c:v>
                </c:pt>
                <c:pt idx="8179">
                  <c:v>277.5</c:v>
                </c:pt>
                <c:pt idx="8180">
                  <c:v>1252.704</c:v>
                </c:pt>
                <c:pt idx="8181">
                  <c:v>110.97</c:v>
                </c:pt>
                <c:pt idx="8182">
                  <c:v>22.608000000000001</c:v>
                </c:pt>
                <c:pt idx="8183">
                  <c:v>1.8920000000000003</c:v>
                </c:pt>
                <c:pt idx="8184">
                  <c:v>63.311999999999998</c:v>
                </c:pt>
                <c:pt idx="8185">
                  <c:v>7.8239999999999998</c:v>
                </c:pt>
                <c:pt idx="8186">
                  <c:v>170.072</c:v>
                </c:pt>
                <c:pt idx="8187">
                  <c:v>62.820000000000007</c:v>
                </c:pt>
                <c:pt idx="8188">
                  <c:v>19.440000000000001</c:v>
                </c:pt>
                <c:pt idx="8189">
                  <c:v>7.38</c:v>
                </c:pt>
                <c:pt idx="8190">
                  <c:v>38.880000000000003</c:v>
                </c:pt>
                <c:pt idx="8191">
                  <c:v>187.76</c:v>
                </c:pt>
                <c:pt idx="8192">
                  <c:v>6.0480000000000009</c:v>
                </c:pt>
                <c:pt idx="8193">
                  <c:v>98.352000000000004</c:v>
                </c:pt>
                <c:pt idx="8194">
                  <c:v>335.74400000000003</c:v>
                </c:pt>
                <c:pt idx="8195">
                  <c:v>8.9600000000000009</c:v>
                </c:pt>
                <c:pt idx="8196">
                  <c:v>89.567999999999998</c:v>
                </c:pt>
                <c:pt idx="8197">
                  <c:v>71.959999999999994</c:v>
                </c:pt>
                <c:pt idx="8198">
                  <c:v>15.552000000000003</c:v>
                </c:pt>
                <c:pt idx="8199">
                  <c:v>10.429999999999996</c:v>
                </c:pt>
                <c:pt idx="8200">
                  <c:v>72.784000000000006</c:v>
                </c:pt>
                <c:pt idx="8201">
                  <c:v>67.150000000000006</c:v>
                </c:pt>
                <c:pt idx="8202">
                  <c:v>549.98</c:v>
                </c:pt>
                <c:pt idx="8203">
                  <c:v>11.82</c:v>
                </c:pt>
                <c:pt idx="8204">
                  <c:v>4643.8</c:v>
                </c:pt>
                <c:pt idx="8205">
                  <c:v>577.76400000000001</c:v>
                </c:pt>
                <c:pt idx="8206">
                  <c:v>191.5155</c:v>
                </c:pt>
                <c:pt idx="8207">
                  <c:v>2.6240000000000001</c:v>
                </c:pt>
                <c:pt idx="8208">
                  <c:v>1369.7640000000001</c:v>
                </c:pt>
                <c:pt idx="8209">
                  <c:v>294.36799999999999</c:v>
                </c:pt>
                <c:pt idx="8210">
                  <c:v>81.567999999999998</c:v>
                </c:pt>
                <c:pt idx="8211">
                  <c:v>44.460000000000008</c:v>
                </c:pt>
                <c:pt idx="8212">
                  <c:v>314.08800000000002</c:v>
                </c:pt>
                <c:pt idx="8213">
                  <c:v>6.3360000000000012</c:v>
                </c:pt>
                <c:pt idx="8214">
                  <c:v>10.48</c:v>
                </c:pt>
                <c:pt idx="8215">
                  <c:v>2.4690000000000003</c:v>
                </c:pt>
                <c:pt idx="8216">
                  <c:v>3.2640000000000007</c:v>
                </c:pt>
                <c:pt idx="8217">
                  <c:v>4.3440000000000003</c:v>
                </c:pt>
                <c:pt idx="8218">
                  <c:v>31.776000000000003</c:v>
                </c:pt>
                <c:pt idx="8219">
                  <c:v>4.9280000000000008</c:v>
                </c:pt>
                <c:pt idx="8220">
                  <c:v>1.7879999999999996</c:v>
                </c:pt>
                <c:pt idx="8221">
                  <c:v>15.072000000000001</c:v>
                </c:pt>
                <c:pt idx="8222">
                  <c:v>12.624000000000001</c:v>
                </c:pt>
                <c:pt idx="8223">
                  <c:v>185.88</c:v>
                </c:pt>
                <c:pt idx="8224">
                  <c:v>12.96</c:v>
                </c:pt>
                <c:pt idx="8225">
                  <c:v>189.7</c:v>
                </c:pt>
                <c:pt idx="8226">
                  <c:v>40.99</c:v>
                </c:pt>
                <c:pt idx="8227">
                  <c:v>82.64</c:v>
                </c:pt>
                <c:pt idx="8228">
                  <c:v>31.02</c:v>
                </c:pt>
                <c:pt idx="8229">
                  <c:v>89.97</c:v>
                </c:pt>
                <c:pt idx="8230">
                  <c:v>35.97</c:v>
                </c:pt>
                <c:pt idx="8231">
                  <c:v>1266.8599999999999</c:v>
                </c:pt>
                <c:pt idx="8232">
                  <c:v>169.45</c:v>
                </c:pt>
                <c:pt idx="8233">
                  <c:v>40.68</c:v>
                </c:pt>
                <c:pt idx="8234">
                  <c:v>3.3280000000000003</c:v>
                </c:pt>
                <c:pt idx="8235">
                  <c:v>933.26200000000006</c:v>
                </c:pt>
                <c:pt idx="8236">
                  <c:v>2803.92</c:v>
                </c:pt>
                <c:pt idx="8237">
                  <c:v>4.7679999999999998</c:v>
                </c:pt>
                <c:pt idx="8238">
                  <c:v>6.6720000000000006</c:v>
                </c:pt>
                <c:pt idx="8239">
                  <c:v>4.4479999999999995</c:v>
                </c:pt>
                <c:pt idx="8240">
                  <c:v>43.936000000000007</c:v>
                </c:pt>
                <c:pt idx="8241">
                  <c:v>23.744</c:v>
                </c:pt>
                <c:pt idx="8242">
                  <c:v>357</c:v>
                </c:pt>
                <c:pt idx="8243">
                  <c:v>806.33600000000001</c:v>
                </c:pt>
                <c:pt idx="8244">
                  <c:v>85.44</c:v>
                </c:pt>
                <c:pt idx="8245">
                  <c:v>344.90999999999997</c:v>
                </c:pt>
                <c:pt idx="8246">
                  <c:v>70.969999999999985</c:v>
                </c:pt>
                <c:pt idx="8247">
                  <c:v>36.783999999999999</c:v>
                </c:pt>
                <c:pt idx="8248">
                  <c:v>743.98799999999994</c:v>
                </c:pt>
                <c:pt idx="8249">
                  <c:v>11.211999999999998</c:v>
                </c:pt>
                <c:pt idx="8250">
                  <c:v>4.7119999999999997</c:v>
                </c:pt>
                <c:pt idx="8251">
                  <c:v>180.97999999999996</c:v>
                </c:pt>
                <c:pt idx="8252">
                  <c:v>60.415999999999997</c:v>
                </c:pt>
                <c:pt idx="8253">
                  <c:v>299.99</c:v>
                </c:pt>
                <c:pt idx="8254">
                  <c:v>192.16</c:v>
                </c:pt>
                <c:pt idx="8255">
                  <c:v>242.624</c:v>
                </c:pt>
                <c:pt idx="8256">
                  <c:v>46.74</c:v>
                </c:pt>
                <c:pt idx="8257">
                  <c:v>174.95000000000002</c:v>
                </c:pt>
                <c:pt idx="8258">
                  <c:v>100.70400000000001</c:v>
                </c:pt>
                <c:pt idx="8259">
                  <c:v>368.91</c:v>
                </c:pt>
                <c:pt idx="8260">
                  <c:v>8.02</c:v>
                </c:pt>
                <c:pt idx="8261">
                  <c:v>171.04</c:v>
                </c:pt>
                <c:pt idx="8262">
                  <c:v>19.440000000000001</c:v>
                </c:pt>
                <c:pt idx="8263">
                  <c:v>13.092000000000002</c:v>
                </c:pt>
                <c:pt idx="8264">
                  <c:v>122.94</c:v>
                </c:pt>
                <c:pt idx="8265">
                  <c:v>35.448</c:v>
                </c:pt>
                <c:pt idx="8266">
                  <c:v>19.98</c:v>
                </c:pt>
                <c:pt idx="8267">
                  <c:v>69.375</c:v>
                </c:pt>
                <c:pt idx="8268">
                  <c:v>31.680000000000003</c:v>
                </c:pt>
                <c:pt idx="8269">
                  <c:v>2003.1680000000001</c:v>
                </c:pt>
                <c:pt idx="8270">
                  <c:v>9.3439999999999994</c:v>
                </c:pt>
                <c:pt idx="8271">
                  <c:v>2563.056</c:v>
                </c:pt>
                <c:pt idx="8272">
                  <c:v>387.13600000000002</c:v>
                </c:pt>
                <c:pt idx="8273">
                  <c:v>3.4240000000000004</c:v>
                </c:pt>
                <c:pt idx="8274">
                  <c:v>1085.42</c:v>
                </c:pt>
                <c:pt idx="8275">
                  <c:v>43.056000000000004</c:v>
                </c:pt>
                <c:pt idx="8276">
                  <c:v>3.762</c:v>
                </c:pt>
                <c:pt idx="8277">
                  <c:v>34.860000000000007</c:v>
                </c:pt>
                <c:pt idx="8278">
                  <c:v>432.45600000000002</c:v>
                </c:pt>
                <c:pt idx="8279">
                  <c:v>675.06000000000006</c:v>
                </c:pt>
                <c:pt idx="8280">
                  <c:v>65.231999999999999</c:v>
                </c:pt>
                <c:pt idx="8281">
                  <c:v>207</c:v>
                </c:pt>
                <c:pt idx="8282">
                  <c:v>600.53</c:v>
                </c:pt>
                <c:pt idx="8283">
                  <c:v>59.903999999999996</c:v>
                </c:pt>
                <c:pt idx="8284">
                  <c:v>637.44000000000005</c:v>
                </c:pt>
                <c:pt idx="8285">
                  <c:v>51.756000000000007</c:v>
                </c:pt>
                <c:pt idx="8286">
                  <c:v>31.104000000000006</c:v>
                </c:pt>
                <c:pt idx="8287">
                  <c:v>47.96</c:v>
                </c:pt>
                <c:pt idx="8288">
                  <c:v>158.928</c:v>
                </c:pt>
                <c:pt idx="8289">
                  <c:v>211.24799999999999</c:v>
                </c:pt>
                <c:pt idx="8290">
                  <c:v>5.5520000000000005</c:v>
                </c:pt>
                <c:pt idx="8291">
                  <c:v>2.952</c:v>
                </c:pt>
                <c:pt idx="8292">
                  <c:v>10.332000000000003</c:v>
                </c:pt>
                <c:pt idx="8293">
                  <c:v>18.368000000000002</c:v>
                </c:pt>
                <c:pt idx="8294">
                  <c:v>299.89999999999998</c:v>
                </c:pt>
                <c:pt idx="8295">
                  <c:v>26.55</c:v>
                </c:pt>
                <c:pt idx="8296">
                  <c:v>111.98</c:v>
                </c:pt>
                <c:pt idx="8297">
                  <c:v>4.9280000000000008</c:v>
                </c:pt>
                <c:pt idx="8298">
                  <c:v>11.784000000000001</c:v>
                </c:pt>
                <c:pt idx="8299">
                  <c:v>7.98</c:v>
                </c:pt>
                <c:pt idx="8300">
                  <c:v>180.96</c:v>
                </c:pt>
                <c:pt idx="8301">
                  <c:v>1649.95</c:v>
                </c:pt>
                <c:pt idx="8302">
                  <c:v>362.35199999999998</c:v>
                </c:pt>
                <c:pt idx="8303">
                  <c:v>73.584000000000003</c:v>
                </c:pt>
                <c:pt idx="8304">
                  <c:v>486.36800000000005</c:v>
                </c:pt>
                <c:pt idx="8305">
                  <c:v>32.400000000000006</c:v>
                </c:pt>
                <c:pt idx="8306">
                  <c:v>41.86</c:v>
                </c:pt>
                <c:pt idx="8307">
                  <c:v>77.56</c:v>
                </c:pt>
                <c:pt idx="8308">
                  <c:v>37.17</c:v>
                </c:pt>
                <c:pt idx="8309">
                  <c:v>137.352</c:v>
                </c:pt>
                <c:pt idx="8310">
                  <c:v>376.50899999999996</c:v>
                </c:pt>
                <c:pt idx="8311">
                  <c:v>62.72</c:v>
                </c:pt>
                <c:pt idx="8312">
                  <c:v>2939.9300000000003</c:v>
                </c:pt>
                <c:pt idx="8313">
                  <c:v>512.35799999999995</c:v>
                </c:pt>
                <c:pt idx="8314">
                  <c:v>3.4880000000000004</c:v>
                </c:pt>
                <c:pt idx="8315">
                  <c:v>22.288</c:v>
                </c:pt>
                <c:pt idx="8316">
                  <c:v>16.032</c:v>
                </c:pt>
                <c:pt idx="8317">
                  <c:v>1.752</c:v>
                </c:pt>
                <c:pt idx="8318">
                  <c:v>20.992000000000001</c:v>
                </c:pt>
                <c:pt idx="8319">
                  <c:v>11.21</c:v>
                </c:pt>
                <c:pt idx="8320">
                  <c:v>45.04</c:v>
                </c:pt>
                <c:pt idx="8321">
                  <c:v>15.623999999999997</c:v>
                </c:pt>
                <c:pt idx="8322">
                  <c:v>8.74</c:v>
                </c:pt>
                <c:pt idx="8323">
                  <c:v>44.75</c:v>
                </c:pt>
                <c:pt idx="8324">
                  <c:v>61.68</c:v>
                </c:pt>
                <c:pt idx="8325">
                  <c:v>158.376</c:v>
                </c:pt>
                <c:pt idx="8326">
                  <c:v>2.8639999999999994</c:v>
                </c:pt>
                <c:pt idx="8327">
                  <c:v>94.191999999999979</c:v>
                </c:pt>
                <c:pt idx="8328">
                  <c:v>143.69999999999999</c:v>
                </c:pt>
                <c:pt idx="8329">
                  <c:v>6.48</c:v>
                </c:pt>
                <c:pt idx="8330">
                  <c:v>7.88</c:v>
                </c:pt>
                <c:pt idx="8331">
                  <c:v>11.21</c:v>
                </c:pt>
                <c:pt idx="8332">
                  <c:v>354.90000000000003</c:v>
                </c:pt>
                <c:pt idx="8333">
                  <c:v>17.940000000000001</c:v>
                </c:pt>
                <c:pt idx="8334">
                  <c:v>51.8</c:v>
                </c:pt>
                <c:pt idx="8335">
                  <c:v>299.52</c:v>
                </c:pt>
                <c:pt idx="8336">
                  <c:v>7.7</c:v>
                </c:pt>
                <c:pt idx="8337">
                  <c:v>23.92</c:v>
                </c:pt>
                <c:pt idx="8338">
                  <c:v>498</c:v>
                </c:pt>
                <c:pt idx="8339">
                  <c:v>436.70400000000006</c:v>
                </c:pt>
                <c:pt idx="8340">
                  <c:v>32.400000000000006</c:v>
                </c:pt>
                <c:pt idx="8341">
                  <c:v>61.44</c:v>
                </c:pt>
                <c:pt idx="8342">
                  <c:v>73.36</c:v>
                </c:pt>
                <c:pt idx="8343">
                  <c:v>59.20000000000001</c:v>
                </c:pt>
                <c:pt idx="8344">
                  <c:v>32.952000000000005</c:v>
                </c:pt>
                <c:pt idx="8345">
                  <c:v>218.376</c:v>
                </c:pt>
                <c:pt idx="8346">
                  <c:v>31.400000000000002</c:v>
                </c:pt>
                <c:pt idx="8347">
                  <c:v>9.48</c:v>
                </c:pt>
                <c:pt idx="8348">
                  <c:v>209.5</c:v>
                </c:pt>
                <c:pt idx="8349">
                  <c:v>24.3</c:v>
                </c:pt>
                <c:pt idx="8350">
                  <c:v>6.48</c:v>
                </c:pt>
                <c:pt idx="8351">
                  <c:v>32.448</c:v>
                </c:pt>
                <c:pt idx="8352">
                  <c:v>26.388000000000002</c:v>
                </c:pt>
                <c:pt idx="8353">
                  <c:v>373.46999999999991</c:v>
                </c:pt>
                <c:pt idx="8354">
                  <c:v>64.2</c:v>
                </c:pt>
                <c:pt idx="8355">
                  <c:v>8</c:v>
                </c:pt>
                <c:pt idx="8356">
                  <c:v>186.54</c:v>
                </c:pt>
                <c:pt idx="8357">
                  <c:v>87.08</c:v>
                </c:pt>
                <c:pt idx="8358">
                  <c:v>105.584</c:v>
                </c:pt>
                <c:pt idx="8359">
                  <c:v>217.44</c:v>
                </c:pt>
                <c:pt idx="8360">
                  <c:v>31.744</c:v>
                </c:pt>
                <c:pt idx="8361">
                  <c:v>5.4319999999999986</c:v>
                </c:pt>
                <c:pt idx="8362">
                  <c:v>913.43000000000006</c:v>
                </c:pt>
                <c:pt idx="8363">
                  <c:v>372.14400000000001</c:v>
                </c:pt>
                <c:pt idx="8364">
                  <c:v>751.98400000000004</c:v>
                </c:pt>
                <c:pt idx="8365">
                  <c:v>604.76800000000003</c:v>
                </c:pt>
                <c:pt idx="8366">
                  <c:v>27.36</c:v>
                </c:pt>
                <c:pt idx="8367">
                  <c:v>20.56</c:v>
                </c:pt>
                <c:pt idx="8368">
                  <c:v>83.920000000000016</c:v>
                </c:pt>
                <c:pt idx="8369">
                  <c:v>902.71199999999999</c:v>
                </c:pt>
                <c:pt idx="8370">
                  <c:v>120.666</c:v>
                </c:pt>
                <c:pt idx="8371">
                  <c:v>4.9839999999999991</c:v>
                </c:pt>
                <c:pt idx="8372">
                  <c:v>82.26</c:v>
                </c:pt>
                <c:pt idx="8373">
                  <c:v>29.74</c:v>
                </c:pt>
                <c:pt idx="8374">
                  <c:v>87.36</c:v>
                </c:pt>
                <c:pt idx="8375">
                  <c:v>56.16</c:v>
                </c:pt>
                <c:pt idx="8376">
                  <c:v>64.384</c:v>
                </c:pt>
                <c:pt idx="8377">
                  <c:v>64.784000000000006</c:v>
                </c:pt>
                <c:pt idx="8378">
                  <c:v>15.552000000000003</c:v>
                </c:pt>
                <c:pt idx="8379">
                  <c:v>223.88799999999998</c:v>
                </c:pt>
                <c:pt idx="8380">
                  <c:v>10.896000000000001</c:v>
                </c:pt>
                <c:pt idx="8381">
                  <c:v>84.784000000000006</c:v>
                </c:pt>
                <c:pt idx="8382">
                  <c:v>241.49999999999997</c:v>
                </c:pt>
                <c:pt idx="8383">
                  <c:v>59.97</c:v>
                </c:pt>
                <c:pt idx="8384">
                  <c:v>13.36</c:v>
                </c:pt>
                <c:pt idx="8385">
                  <c:v>11.808</c:v>
                </c:pt>
                <c:pt idx="8386">
                  <c:v>16.239999999999998</c:v>
                </c:pt>
                <c:pt idx="8387">
                  <c:v>77.55</c:v>
                </c:pt>
                <c:pt idx="8388">
                  <c:v>76.12</c:v>
                </c:pt>
                <c:pt idx="8389">
                  <c:v>17.184000000000001</c:v>
                </c:pt>
                <c:pt idx="8390">
                  <c:v>11.76</c:v>
                </c:pt>
                <c:pt idx="8391">
                  <c:v>27.46</c:v>
                </c:pt>
                <c:pt idx="8392">
                  <c:v>137.94</c:v>
                </c:pt>
                <c:pt idx="8393">
                  <c:v>111.15</c:v>
                </c:pt>
                <c:pt idx="8394">
                  <c:v>901.94999999999993</c:v>
                </c:pt>
                <c:pt idx="8395">
                  <c:v>366.00899999999996</c:v>
                </c:pt>
                <c:pt idx="8396">
                  <c:v>310.68799999999999</c:v>
                </c:pt>
                <c:pt idx="8397">
                  <c:v>7.6799999999999979</c:v>
                </c:pt>
                <c:pt idx="8398">
                  <c:v>155.37199999999999</c:v>
                </c:pt>
                <c:pt idx="8399">
                  <c:v>10.744</c:v>
                </c:pt>
                <c:pt idx="8400">
                  <c:v>232.40000000000003</c:v>
                </c:pt>
                <c:pt idx="8401">
                  <c:v>164.64599999999999</c:v>
                </c:pt>
                <c:pt idx="8402">
                  <c:v>22.68</c:v>
                </c:pt>
                <c:pt idx="8403">
                  <c:v>105.52</c:v>
                </c:pt>
                <c:pt idx="8404">
                  <c:v>83.92</c:v>
                </c:pt>
                <c:pt idx="8405">
                  <c:v>141.9</c:v>
                </c:pt>
                <c:pt idx="8406">
                  <c:v>39.979999999999997</c:v>
                </c:pt>
                <c:pt idx="8407">
                  <c:v>28.91</c:v>
                </c:pt>
                <c:pt idx="8408">
                  <c:v>174.95000000000002</c:v>
                </c:pt>
                <c:pt idx="8409">
                  <c:v>110.52800000000001</c:v>
                </c:pt>
                <c:pt idx="8410">
                  <c:v>630.024</c:v>
                </c:pt>
                <c:pt idx="8411">
                  <c:v>27.86</c:v>
                </c:pt>
                <c:pt idx="8412">
                  <c:v>933.40800000000002</c:v>
                </c:pt>
                <c:pt idx="8413">
                  <c:v>51.840000000000011</c:v>
                </c:pt>
                <c:pt idx="8414">
                  <c:v>165.60000000000002</c:v>
                </c:pt>
                <c:pt idx="8415">
                  <c:v>106.32</c:v>
                </c:pt>
                <c:pt idx="8416">
                  <c:v>147.91999999999999</c:v>
                </c:pt>
                <c:pt idx="8417">
                  <c:v>104.28</c:v>
                </c:pt>
                <c:pt idx="8418">
                  <c:v>286.85000000000002</c:v>
                </c:pt>
                <c:pt idx="8419">
                  <c:v>66.959999999999994</c:v>
                </c:pt>
                <c:pt idx="8420">
                  <c:v>199.98</c:v>
                </c:pt>
                <c:pt idx="8421">
                  <c:v>45</c:v>
                </c:pt>
                <c:pt idx="8422">
                  <c:v>17.899999999999999</c:v>
                </c:pt>
                <c:pt idx="8423">
                  <c:v>40.479999999999997</c:v>
                </c:pt>
                <c:pt idx="8424">
                  <c:v>2154.9</c:v>
                </c:pt>
                <c:pt idx="8425">
                  <c:v>18.432000000000002</c:v>
                </c:pt>
                <c:pt idx="8426">
                  <c:v>10.944000000000001</c:v>
                </c:pt>
                <c:pt idx="8427">
                  <c:v>4.3600000000000003</c:v>
                </c:pt>
                <c:pt idx="8428">
                  <c:v>62.352000000000004</c:v>
                </c:pt>
                <c:pt idx="8429">
                  <c:v>303.92</c:v>
                </c:pt>
                <c:pt idx="8430">
                  <c:v>129.30000000000001</c:v>
                </c:pt>
                <c:pt idx="8431">
                  <c:v>274.20000000000005</c:v>
                </c:pt>
                <c:pt idx="8432">
                  <c:v>6.048</c:v>
                </c:pt>
                <c:pt idx="8433">
                  <c:v>6.8480000000000008</c:v>
                </c:pt>
                <c:pt idx="8434">
                  <c:v>9.9600000000000009</c:v>
                </c:pt>
                <c:pt idx="8435">
                  <c:v>8.5519999999999978</c:v>
                </c:pt>
                <c:pt idx="8436">
                  <c:v>45.584000000000003</c:v>
                </c:pt>
                <c:pt idx="8437">
                  <c:v>25.488</c:v>
                </c:pt>
                <c:pt idx="8438">
                  <c:v>136.96</c:v>
                </c:pt>
                <c:pt idx="8439">
                  <c:v>49.616000000000007</c:v>
                </c:pt>
                <c:pt idx="8440">
                  <c:v>10.584000000000001</c:v>
                </c:pt>
                <c:pt idx="8441">
                  <c:v>84.415999999999997</c:v>
                </c:pt>
                <c:pt idx="8442">
                  <c:v>431.94</c:v>
                </c:pt>
                <c:pt idx="8443">
                  <c:v>2.0430000000000001</c:v>
                </c:pt>
                <c:pt idx="8444">
                  <c:v>68.238</c:v>
                </c:pt>
                <c:pt idx="8445">
                  <c:v>240.744</c:v>
                </c:pt>
                <c:pt idx="8446">
                  <c:v>35</c:v>
                </c:pt>
                <c:pt idx="8447">
                  <c:v>210.68</c:v>
                </c:pt>
                <c:pt idx="8448">
                  <c:v>637.89599999999996</c:v>
                </c:pt>
                <c:pt idx="8449">
                  <c:v>43.44</c:v>
                </c:pt>
                <c:pt idx="8450">
                  <c:v>2.2200000000000002</c:v>
                </c:pt>
                <c:pt idx="8451">
                  <c:v>1679.96</c:v>
                </c:pt>
                <c:pt idx="8452">
                  <c:v>344.37199999999996</c:v>
                </c:pt>
                <c:pt idx="8453">
                  <c:v>1554.9360000000001</c:v>
                </c:pt>
                <c:pt idx="8454">
                  <c:v>127.88</c:v>
                </c:pt>
                <c:pt idx="8455">
                  <c:v>222.38400000000001</c:v>
                </c:pt>
                <c:pt idx="8456">
                  <c:v>106.869</c:v>
                </c:pt>
                <c:pt idx="8457">
                  <c:v>3.5639999999999992</c:v>
                </c:pt>
                <c:pt idx="8458">
                  <c:v>25.679999999999993</c:v>
                </c:pt>
                <c:pt idx="8459">
                  <c:v>12.383999999999997</c:v>
                </c:pt>
                <c:pt idx="8460">
                  <c:v>25.299999999999997</c:v>
                </c:pt>
                <c:pt idx="8461">
                  <c:v>95.94</c:v>
                </c:pt>
                <c:pt idx="8462">
                  <c:v>7.5</c:v>
                </c:pt>
                <c:pt idx="8463">
                  <c:v>302.37599999999998</c:v>
                </c:pt>
                <c:pt idx="8464">
                  <c:v>46.688000000000002</c:v>
                </c:pt>
                <c:pt idx="8465">
                  <c:v>17.940000000000001</c:v>
                </c:pt>
                <c:pt idx="8466">
                  <c:v>370.14</c:v>
                </c:pt>
                <c:pt idx="8467">
                  <c:v>8.9280000000000008</c:v>
                </c:pt>
                <c:pt idx="8468">
                  <c:v>2678.94</c:v>
                </c:pt>
                <c:pt idx="8469">
                  <c:v>387.13600000000002</c:v>
                </c:pt>
                <c:pt idx="8470">
                  <c:v>45.408000000000001</c:v>
                </c:pt>
                <c:pt idx="8471">
                  <c:v>77.951999999999998</c:v>
                </c:pt>
                <c:pt idx="8472">
                  <c:v>3</c:v>
                </c:pt>
                <c:pt idx="8473">
                  <c:v>9.952</c:v>
                </c:pt>
                <c:pt idx="8474">
                  <c:v>37.896000000000001</c:v>
                </c:pt>
                <c:pt idx="8475">
                  <c:v>65.584000000000003</c:v>
                </c:pt>
                <c:pt idx="8476">
                  <c:v>44.783999999999999</c:v>
                </c:pt>
                <c:pt idx="8477">
                  <c:v>1035.8</c:v>
                </c:pt>
                <c:pt idx="8478">
                  <c:v>5.76</c:v>
                </c:pt>
                <c:pt idx="8479">
                  <c:v>19.98</c:v>
                </c:pt>
                <c:pt idx="8480">
                  <c:v>35.979999999999997</c:v>
                </c:pt>
                <c:pt idx="8481">
                  <c:v>16.656000000000002</c:v>
                </c:pt>
                <c:pt idx="8482">
                  <c:v>20.7</c:v>
                </c:pt>
                <c:pt idx="8483">
                  <c:v>83.699999999999989</c:v>
                </c:pt>
                <c:pt idx="8484">
                  <c:v>199.8</c:v>
                </c:pt>
                <c:pt idx="8485">
                  <c:v>45.68</c:v>
                </c:pt>
                <c:pt idx="8486">
                  <c:v>110.96</c:v>
                </c:pt>
                <c:pt idx="8487">
                  <c:v>11.94</c:v>
                </c:pt>
                <c:pt idx="8488">
                  <c:v>8749.9500000000007</c:v>
                </c:pt>
                <c:pt idx="8489">
                  <c:v>36.4</c:v>
                </c:pt>
                <c:pt idx="8490">
                  <c:v>18.689999999999998</c:v>
                </c:pt>
                <c:pt idx="8491">
                  <c:v>5.9399999999999995</c:v>
                </c:pt>
                <c:pt idx="8492">
                  <c:v>60.736000000000004</c:v>
                </c:pt>
                <c:pt idx="8493">
                  <c:v>479.97600000000006</c:v>
                </c:pt>
                <c:pt idx="8494">
                  <c:v>6.0799999999999983</c:v>
                </c:pt>
                <c:pt idx="8495">
                  <c:v>165.60000000000002</c:v>
                </c:pt>
                <c:pt idx="8496">
                  <c:v>59.519999999999996</c:v>
                </c:pt>
                <c:pt idx="8497">
                  <c:v>479.97</c:v>
                </c:pt>
                <c:pt idx="8498">
                  <c:v>18.62</c:v>
                </c:pt>
                <c:pt idx="8499">
                  <c:v>49.632000000000005</c:v>
                </c:pt>
                <c:pt idx="8500">
                  <c:v>97.82</c:v>
                </c:pt>
                <c:pt idx="8501">
                  <c:v>15.984000000000002</c:v>
                </c:pt>
                <c:pt idx="8502">
                  <c:v>184.75200000000001</c:v>
                </c:pt>
                <c:pt idx="8503">
                  <c:v>12.96</c:v>
                </c:pt>
                <c:pt idx="8504">
                  <c:v>366.74399999999997</c:v>
                </c:pt>
                <c:pt idx="8505">
                  <c:v>8.8559999999999981</c:v>
                </c:pt>
                <c:pt idx="8506">
                  <c:v>27.96</c:v>
                </c:pt>
                <c:pt idx="8507">
                  <c:v>146.352</c:v>
                </c:pt>
                <c:pt idx="8508">
                  <c:v>175.23</c:v>
                </c:pt>
                <c:pt idx="8509">
                  <c:v>125.99</c:v>
                </c:pt>
                <c:pt idx="8510">
                  <c:v>23</c:v>
                </c:pt>
                <c:pt idx="8511">
                  <c:v>25.584000000000003</c:v>
                </c:pt>
                <c:pt idx="8512">
                  <c:v>73.784000000000006</c:v>
                </c:pt>
                <c:pt idx="8513">
                  <c:v>20.736000000000004</c:v>
                </c:pt>
                <c:pt idx="8514">
                  <c:v>17.52</c:v>
                </c:pt>
                <c:pt idx="8515">
                  <c:v>35.76</c:v>
                </c:pt>
                <c:pt idx="8516">
                  <c:v>3.64</c:v>
                </c:pt>
                <c:pt idx="8517">
                  <c:v>30.336000000000006</c:v>
                </c:pt>
                <c:pt idx="8518">
                  <c:v>12.99</c:v>
                </c:pt>
                <c:pt idx="8519">
                  <c:v>182.22</c:v>
                </c:pt>
                <c:pt idx="8520">
                  <c:v>302.94</c:v>
                </c:pt>
                <c:pt idx="8521">
                  <c:v>54.992000000000004</c:v>
                </c:pt>
                <c:pt idx="8522">
                  <c:v>12.99</c:v>
                </c:pt>
                <c:pt idx="8523">
                  <c:v>55.86</c:v>
                </c:pt>
                <c:pt idx="8524">
                  <c:v>44.375999999999998</c:v>
                </c:pt>
                <c:pt idx="8525">
                  <c:v>51.264000000000003</c:v>
                </c:pt>
                <c:pt idx="8526">
                  <c:v>5.1930000000000005</c:v>
                </c:pt>
                <c:pt idx="8527">
                  <c:v>159.98400000000001</c:v>
                </c:pt>
                <c:pt idx="8528">
                  <c:v>54.224000000000004</c:v>
                </c:pt>
                <c:pt idx="8529">
                  <c:v>241.42399999999998</c:v>
                </c:pt>
                <c:pt idx="8530">
                  <c:v>33.36</c:v>
                </c:pt>
                <c:pt idx="8531">
                  <c:v>13.76</c:v>
                </c:pt>
                <c:pt idx="8532">
                  <c:v>496.86</c:v>
                </c:pt>
                <c:pt idx="8533">
                  <c:v>389.97</c:v>
                </c:pt>
                <c:pt idx="8534">
                  <c:v>9.82</c:v>
                </c:pt>
                <c:pt idx="8535">
                  <c:v>56.400000000000006</c:v>
                </c:pt>
                <c:pt idx="8536">
                  <c:v>18.312000000000001</c:v>
                </c:pt>
                <c:pt idx="8537">
                  <c:v>25.920000000000005</c:v>
                </c:pt>
                <c:pt idx="8538">
                  <c:v>8.016</c:v>
                </c:pt>
                <c:pt idx="8539">
                  <c:v>479.98400000000004</c:v>
                </c:pt>
                <c:pt idx="8540">
                  <c:v>30.84</c:v>
                </c:pt>
                <c:pt idx="8541">
                  <c:v>33.568000000000005</c:v>
                </c:pt>
                <c:pt idx="8542">
                  <c:v>422.62499999999994</c:v>
                </c:pt>
                <c:pt idx="8543">
                  <c:v>199.98</c:v>
                </c:pt>
                <c:pt idx="8544">
                  <c:v>20.239999999999998</c:v>
                </c:pt>
                <c:pt idx="8545">
                  <c:v>39.92</c:v>
                </c:pt>
                <c:pt idx="8546">
                  <c:v>32.54</c:v>
                </c:pt>
                <c:pt idx="8547">
                  <c:v>39</c:v>
                </c:pt>
                <c:pt idx="8548">
                  <c:v>12.6</c:v>
                </c:pt>
                <c:pt idx="8549">
                  <c:v>24.64</c:v>
                </c:pt>
                <c:pt idx="8550">
                  <c:v>6.2640000000000002</c:v>
                </c:pt>
                <c:pt idx="8551">
                  <c:v>14.432</c:v>
                </c:pt>
                <c:pt idx="8552">
                  <c:v>719.97600000000011</c:v>
                </c:pt>
                <c:pt idx="8553">
                  <c:v>239.92</c:v>
                </c:pt>
                <c:pt idx="8554">
                  <c:v>1056.8599999999999</c:v>
                </c:pt>
                <c:pt idx="8555">
                  <c:v>447.94399999999996</c:v>
                </c:pt>
                <c:pt idx="8556">
                  <c:v>150.40799999999999</c:v>
                </c:pt>
                <c:pt idx="8557">
                  <c:v>453.57600000000002</c:v>
                </c:pt>
                <c:pt idx="8558">
                  <c:v>45.36</c:v>
                </c:pt>
                <c:pt idx="8559">
                  <c:v>287.88</c:v>
                </c:pt>
                <c:pt idx="8560">
                  <c:v>131.88000000000002</c:v>
                </c:pt>
                <c:pt idx="8561">
                  <c:v>2.3280000000000003</c:v>
                </c:pt>
                <c:pt idx="8562">
                  <c:v>1454.9</c:v>
                </c:pt>
                <c:pt idx="8563">
                  <c:v>4.8420000000000005</c:v>
                </c:pt>
                <c:pt idx="8564">
                  <c:v>220.70400000000001</c:v>
                </c:pt>
                <c:pt idx="8565">
                  <c:v>67.176000000000002</c:v>
                </c:pt>
                <c:pt idx="8566">
                  <c:v>15.231999999999999</c:v>
                </c:pt>
                <c:pt idx="8567">
                  <c:v>31.104000000000006</c:v>
                </c:pt>
                <c:pt idx="8568">
                  <c:v>968.74400000000014</c:v>
                </c:pt>
                <c:pt idx="8569">
                  <c:v>222.35199999999998</c:v>
                </c:pt>
                <c:pt idx="8570">
                  <c:v>479.98400000000004</c:v>
                </c:pt>
                <c:pt idx="8571">
                  <c:v>10.272000000000002</c:v>
                </c:pt>
                <c:pt idx="8572">
                  <c:v>998.84999999999991</c:v>
                </c:pt>
                <c:pt idx="8573">
                  <c:v>24.56</c:v>
                </c:pt>
                <c:pt idx="8574">
                  <c:v>5.67</c:v>
                </c:pt>
                <c:pt idx="8575">
                  <c:v>14.336000000000002</c:v>
                </c:pt>
                <c:pt idx="8576">
                  <c:v>102.3</c:v>
                </c:pt>
                <c:pt idx="8577">
                  <c:v>607.52</c:v>
                </c:pt>
                <c:pt idx="8578">
                  <c:v>31.16</c:v>
                </c:pt>
                <c:pt idx="8579">
                  <c:v>2.61</c:v>
                </c:pt>
                <c:pt idx="8580">
                  <c:v>10.332000000000001</c:v>
                </c:pt>
                <c:pt idx="8581">
                  <c:v>10.368000000000002</c:v>
                </c:pt>
                <c:pt idx="8582">
                  <c:v>20.784000000000002</c:v>
                </c:pt>
                <c:pt idx="8583">
                  <c:v>66.959999999999994</c:v>
                </c:pt>
                <c:pt idx="8584">
                  <c:v>17.248000000000001</c:v>
                </c:pt>
                <c:pt idx="8585">
                  <c:v>11.088000000000003</c:v>
                </c:pt>
                <c:pt idx="8586">
                  <c:v>1287.45</c:v>
                </c:pt>
                <c:pt idx="8587">
                  <c:v>168.1</c:v>
                </c:pt>
                <c:pt idx="8588">
                  <c:v>51.967999999999996</c:v>
                </c:pt>
                <c:pt idx="8589">
                  <c:v>4.7679999999999998</c:v>
                </c:pt>
                <c:pt idx="8590">
                  <c:v>7.98</c:v>
                </c:pt>
                <c:pt idx="8591">
                  <c:v>18.687999999999999</c:v>
                </c:pt>
                <c:pt idx="8592">
                  <c:v>11.664000000000001</c:v>
                </c:pt>
                <c:pt idx="8593">
                  <c:v>191.976</c:v>
                </c:pt>
                <c:pt idx="8594">
                  <c:v>499.16800000000006</c:v>
                </c:pt>
                <c:pt idx="8595">
                  <c:v>11.88</c:v>
                </c:pt>
                <c:pt idx="8596">
                  <c:v>35.44</c:v>
                </c:pt>
                <c:pt idx="8597">
                  <c:v>67.13600000000001</c:v>
                </c:pt>
                <c:pt idx="8598">
                  <c:v>4.32</c:v>
                </c:pt>
                <c:pt idx="8599">
                  <c:v>14.940000000000001</c:v>
                </c:pt>
                <c:pt idx="8600">
                  <c:v>40.54</c:v>
                </c:pt>
                <c:pt idx="8601">
                  <c:v>7.3120000000000012</c:v>
                </c:pt>
                <c:pt idx="8602">
                  <c:v>475.94400000000002</c:v>
                </c:pt>
                <c:pt idx="8603">
                  <c:v>30.080000000000002</c:v>
                </c:pt>
                <c:pt idx="8604">
                  <c:v>165.60000000000002</c:v>
                </c:pt>
                <c:pt idx="8605">
                  <c:v>180.96</c:v>
                </c:pt>
                <c:pt idx="8606">
                  <c:v>23.18</c:v>
                </c:pt>
                <c:pt idx="8607">
                  <c:v>56.96</c:v>
                </c:pt>
                <c:pt idx="8608">
                  <c:v>15.56</c:v>
                </c:pt>
                <c:pt idx="8609">
                  <c:v>353.56799999999998</c:v>
                </c:pt>
                <c:pt idx="8610">
                  <c:v>13.96</c:v>
                </c:pt>
                <c:pt idx="8611">
                  <c:v>82.95</c:v>
                </c:pt>
                <c:pt idx="8612">
                  <c:v>39.68</c:v>
                </c:pt>
                <c:pt idx="8613">
                  <c:v>479.97</c:v>
                </c:pt>
                <c:pt idx="8614">
                  <c:v>7.38</c:v>
                </c:pt>
                <c:pt idx="8615">
                  <c:v>14.256000000000002</c:v>
                </c:pt>
                <c:pt idx="8616">
                  <c:v>81.98</c:v>
                </c:pt>
                <c:pt idx="8617">
                  <c:v>39.624000000000009</c:v>
                </c:pt>
                <c:pt idx="8618">
                  <c:v>399.67200000000003</c:v>
                </c:pt>
                <c:pt idx="8619">
                  <c:v>65.12</c:v>
                </c:pt>
                <c:pt idx="8620">
                  <c:v>30.560000000000002</c:v>
                </c:pt>
                <c:pt idx="8621">
                  <c:v>20.768000000000001</c:v>
                </c:pt>
                <c:pt idx="8622">
                  <c:v>39.808</c:v>
                </c:pt>
                <c:pt idx="8623">
                  <c:v>121.10400000000003</c:v>
                </c:pt>
                <c:pt idx="8624">
                  <c:v>111.96</c:v>
                </c:pt>
                <c:pt idx="8625">
                  <c:v>15.696000000000002</c:v>
                </c:pt>
                <c:pt idx="8626">
                  <c:v>70.260000000000005</c:v>
                </c:pt>
                <c:pt idx="8627">
                  <c:v>90</c:v>
                </c:pt>
                <c:pt idx="8628">
                  <c:v>6.0960000000000001</c:v>
                </c:pt>
                <c:pt idx="8629">
                  <c:v>481.17599999999999</c:v>
                </c:pt>
                <c:pt idx="8630">
                  <c:v>7.24</c:v>
                </c:pt>
                <c:pt idx="8631">
                  <c:v>177.45000000000002</c:v>
                </c:pt>
                <c:pt idx="8632">
                  <c:v>1369.7640000000001</c:v>
                </c:pt>
                <c:pt idx="8633">
                  <c:v>9.48</c:v>
                </c:pt>
                <c:pt idx="8634">
                  <c:v>130.97999999999999</c:v>
                </c:pt>
                <c:pt idx="8635">
                  <c:v>174.95000000000002</c:v>
                </c:pt>
                <c:pt idx="8636">
                  <c:v>826</c:v>
                </c:pt>
                <c:pt idx="8637">
                  <c:v>139.58000000000001</c:v>
                </c:pt>
                <c:pt idx="8638">
                  <c:v>399.95</c:v>
                </c:pt>
                <c:pt idx="8639">
                  <c:v>12.39</c:v>
                </c:pt>
                <c:pt idx="8640">
                  <c:v>760.97999999999979</c:v>
                </c:pt>
                <c:pt idx="8641">
                  <c:v>67.860000000000014</c:v>
                </c:pt>
                <c:pt idx="8642">
                  <c:v>31.504000000000005</c:v>
                </c:pt>
                <c:pt idx="8643">
                  <c:v>5.04</c:v>
                </c:pt>
                <c:pt idx="8644">
                  <c:v>39.878999999999998</c:v>
                </c:pt>
                <c:pt idx="8645">
                  <c:v>4.7119999999999997</c:v>
                </c:pt>
                <c:pt idx="8646">
                  <c:v>194.35200000000003</c:v>
                </c:pt>
                <c:pt idx="8647">
                  <c:v>97.424000000000007</c:v>
                </c:pt>
                <c:pt idx="8648">
                  <c:v>704.76</c:v>
                </c:pt>
                <c:pt idx="8649">
                  <c:v>27.396000000000004</c:v>
                </c:pt>
                <c:pt idx="8650">
                  <c:v>5.6999999999999993</c:v>
                </c:pt>
                <c:pt idx="8651">
                  <c:v>14.190000000000001</c:v>
                </c:pt>
                <c:pt idx="8652">
                  <c:v>7.3</c:v>
                </c:pt>
                <c:pt idx="8653">
                  <c:v>199.98</c:v>
                </c:pt>
                <c:pt idx="8654">
                  <c:v>144.96</c:v>
                </c:pt>
                <c:pt idx="8655">
                  <c:v>118</c:v>
                </c:pt>
                <c:pt idx="8656">
                  <c:v>48.94</c:v>
                </c:pt>
                <c:pt idx="8657">
                  <c:v>22.66</c:v>
                </c:pt>
                <c:pt idx="8658">
                  <c:v>0.83599999999999974</c:v>
                </c:pt>
                <c:pt idx="8659">
                  <c:v>30.96</c:v>
                </c:pt>
                <c:pt idx="8660">
                  <c:v>723.92</c:v>
                </c:pt>
                <c:pt idx="8661">
                  <c:v>21.968000000000004</c:v>
                </c:pt>
                <c:pt idx="8662">
                  <c:v>619.15200000000004</c:v>
                </c:pt>
                <c:pt idx="8663">
                  <c:v>127.90400000000001</c:v>
                </c:pt>
                <c:pt idx="8664">
                  <c:v>94.2</c:v>
                </c:pt>
                <c:pt idx="8665">
                  <c:v>49.5</c:v>
                </c:pt>
                <c:pt idx="8666">
                  <c:v>16.520000000000003</c:v>
                </c:pt>
                <c:pt idx="8667">
                  <c:v>55.360000000000007</c:v>
                </c:pt>
                <c:pt idx="8668">
                  <c:v>11.56</c:v>
                </c:pt>
                <c:pt idx="8669">
                  <c:v>17.12</c:v>
                </c:pt>
                <c:pt idx="8670">
                  <c:v>182.35200000000003</c:v>
                </c:pt>
                <c:pt idx="8671">
                  <c:v>118.16</c:v>
                </c:pt>
                <c:pt idx="8672">
                  <c:v>18.368000000000002</c:v>
                </c:pt>
                <c:pt idx="8673">
                  <c:v>600.55799999999999</c:v>
                </c:pt>
                <c:pt idx="8674">
                  <c:v>50.352000000000004</c:v>
                </c:pt>
                <c:pt idx="8675">
                  <c:v>28.031999999999996</c:v>
                </c:pt>
                <c:pt idx="8676">
                  <c:v>7.6920000000000002</c:v>
                </c:pt>
                <c:pt idx="8677">
                  <c:v>517.40500000000009</c:v>
                </c:pt>
                <c:pt idx="8678">
                  <c:v>8.6079999999999988</c:v>
                </c:pt>
                <c:pt idx="8679">
                  <c:v>159.56</c:v>
                </c:pt>
                <c:pt idx="8680">
                  <c:v>2104.5499999999997</c:v>
                </c:pt>
                <c:pt idx="8681">
                  <c:v>40.700000000000003</c:v>
                </c:pt>
                <c:pt idx="8682">
                  <c:v>47.79</c:v>
                </c:pt>
                <c:pt idx="8683">
                  <c:v>5.16</c:v>
                </c:pt>
                <c:pt idx="8684">
                  <c:v>21.209999999999997</c:v>
                </c:pt>
                <c:pt idx="8685">
                  <c:v>96.359999999999985</c:v>
                </c:pt>
                <c:pt idx="8686">
                  <c:v>231.72</c:v>
                </c:pt>
                <c:pt idx="8687">
                  <c:v>17.899999999999999</c:v>
                </c:pt>
                <c:pt idx="8688">
                  <c:v>12.48</c:v>
                </c:pt>
                <c:pt idx="8689">
                  <c:v>8.016</c:v>
                </c:pt>
                <c:pt idx="8690">
                  <c:v>259.89600000000002</c:v>
                </c:pt>
                <c:pt idx="8691">
                  <c:v>247.18799999999999</c:v>
                </c:pt>
                <c:pt idx="8692">
                  <c:v>279.95999999999998</c:v>
                </c:pt>
                <c:pt idx="8693">
                  <c:v>450</c:v>
                </c:pt>
                <c:pt idx="8694">
                  <c:v>19.440000000000001</c:v>
                </c:pt>
                <c:pt idx="8695">
                  <c:v>300.904</c:v>
                </c:pt>
                <c:pt idx="8696">
                  <c:v>239.976</c:v>
                </c:pt>
                <c:pt idx="8697">
                  <c:v>31.168000000000003</c:v>
                </c:pt>
                <c:pt idx="8698">
                  <c:v>120.96</c:v>
                </c:pt>
                <c:pt idx="8699">
                  <c:v>2239.9360000000001</c:v>
                </c:pt>
                <c:pt idx="8700">
                  <c:v>76.608000000000004</c:v>
                </c:pt>
                <c:pt idx="8701">
                  <c:v>142.77600000000001</c:v>
                </c:pt>
                <c:pt idx="8702">
                  <c:v>91.360000000000014</c:v>
                </c:pt>
                <c:pt idx="8703">
                  <c:v>3.5520000000000005</c:v>
                </c:pt>
                <c:pt idx="8704">
                  <c:v>115.136</c:v>
                </c:pt>
                <c:pt idx="8705">
                  <c:v>4.71</c:v>
                </c:pt>
                <c:pt idx="8706">
                  <c:v>172.76400000000001</c:v>
                </c:pt>
                <c:pt idx="8707">
                  <c:v>3.52</c:v>
                </c:pt>
                <c:pt idx="8708">
                  <c:v>79.968000000000004</c:v>
                </c:pt>
                <c:pt idx="8709">
                  <c:v>305.97449999999998</c:v>
                </c:pt>
                <c:pt idx="8710">
                  <c:v>344.90999999999997</c:v>
                </c:pt>
                <c:pt idx="8711">
                  <c:v>626.35200000000009</c:v>
                </c:pt>
                <c:pt idx="8712">
                  <c:v>359.49899999999997</c:v>
                </c:pt>
                <c:pt idx="8713">
                  <c:v>71.951999999999998</c:v>
                </c:pt>
                <c:pt idx="8714">
                  <c:v>29.800000000000004</c:v>
                </c:pt>
                <c:pt idx="8715">
                  <c:v>1.8240000000000003</c:v>
                </c:pt>
                <c:pt idx="8716">
                  <c:v>64.383999999999986</c:v>
                </c:pt>
                <c:pt idx="8717">
                  <c:v>6.9840000000000009</c:v>
                </c:pt>
                <c:pt idx="8718">
                  <c:v>11.264000000000001</c:v>
                </c:pt>
                <c:pt idx="8719">
                  <c:v>15.552000000000003</c:v>
                </c:pt>
                <c:pt idx="8720">
                  <c:v>379.37200000000001</c:v>
                </c:pt>
                <c:pt idx="8721">
                  <c:v>67.536000000000016</c:v>
                </c:pt>
                <c:pt idx="8722">
                  <c:v>1.5239999999999996</c:v>
                </c:pt>
                <c:pt idx="8723">
                  <c:v>37.408000000000001</c:v>
                </c:pt>
                <c:pt idx="8724">
                  <c:v>25.344000000000001</c:v>
                </c:pt>
                <c:pt idx="8725">
                  <c:v>46.2</c:v>
                </c:pt>
                <c:pt idx="8726">
                  <c:v>4.7279999999999998</c:v>
                </c:pt>
                <c:pt idx="8727">
                  <c:v>53.352000000000004</c:v>
                </c:pt>
                <c:pt idx="8728">
                  <c:v>131.10400000000001</c:v>
                </c:pt>
                <c:pt idx="8729">
                  <c:v>22.512000000000004</c:v>
                </c:pt>
                <c:pt idx="8730">
                  <c:v>72.744000000000014</c:v>
                </c:pt>
                <c:pt idx="8731">
                  <c:v>52.59</c:v>
                </c:pt>
                <c:pt idx="8732">
                  <c:v>19.440000000000001</c:v>
                </c:pt>
                <c:pt idx="8733">
                  <c:v>126.30000000000001</c:v>
                </c:pt>
                <c:pt idx="8734">
                  <c:v>1287.45</c:v>
                </c:pt>
                <c:pt idx="8735">
                  <c:v>64.959999999999994</c:v>
                </c:pt>
                <c:pt idx="8736">
                  <c:v>535.41</c:v>
                </c:pt>
                <c:pt idx="8737">
                  <c:v>8.1000000000000014</c:v>
                </c:pt>
                <c:pt idx="8738">
                  <c:v>13.247999999999999</c:v>
                </c:pt>
                <c:pt idx="8739">
                  <c:v>83.987999999999985</c:v>
                </c:pt>
                <c:pt idx="8740">
                  <c:v>73.2</c:v>
                </c:pt>
                <c:pt idx="8741">
                  <c:v>10.74</c:v>
                </c:pt>
                <c:pt idx="8742">
                  <c:v>11.032</c:v>
                </c:pt>
                <c:pt idx="8743">
                  <c:v>53.040000000000006</c:v>
                </c:pt>
                <c:pt idx="8744">
                  <c:v>17.12</c:v>
                </c:pt>
                <c:pt idx="8745">
                  <c:v>59.94</c:v>
                </c:pt>
                <c:pt idx="8746">
                  <c:v>210.58</c:v>
                </c:pt>
                <c:pt idx="8747">
                  <c:v>30.960000000000004</c:v>
                </c:pt>
                <c:pt idx="8748">
                  <c:v>239.98400000000004</c:v>
                </c:pt>
                <c:pt idx="8749">
                  <c:v>3050.3760000000002</c:v>
                </c:pt>
                <c:pt idx="8750">
                  <c:v>133.97999999999999</c:v>
                </c:pt>
                <c:pt idx="8751">
                  <c:v>93.248000000000005</c:v>
                </c:pt>
                <c:pt idx="8752">
                  <c:v>177.48000000000002</c:v>
                </c:pt>
                <c:pt idx="8753">
                  <c:v>17.712</c:v>
                </c:pt>
                <c:pt idx="8754">
                  <c:v>4.8600000000000012</c:v>
                </c:pt>
                <c:pt idx="8755">
                  <c:v>6.2580000000000009</c:v>
                </c:pt>
                <c:pt idx="8756">
                  <c:v>37.68</c:v>
                </c:pt>
                <c:pt idx="8757">
                  <c:v>51.84</c:v>
                </c:pt>
                <c:pt idx="8758">
                  <c:v>27.42</c:v>
                </c:pt>
                <c:pt idx="8759">
                  <c:v>5.4</c:v>
                </c:pt>
                <c:pt idx="8760">
                  <c:v>1270.99</c:v>
                </c:pt>
                <c:pt idx="8761">
                  <c:v>125.36</c:v>
                </c:pt>
                <c:pt idx="8762">
                  <c:v>14.03</c:v>
                </c:pt>
                <c:pt idx="8763">
                  <c:v>27.96</c:v>
                </c:pt>
                <c:pt idx="8764">
                  <c:v>5.3440000000000003</c:v>
                </c:pt>
                <c:pt idx="8765">
                  <c:v>1.6959999999999997</c:v>
                </c:pt>
                <c:pt idx="8766">
                  <c:v>24.587999999999994</c:v>
                </c:pt>
                <c:pt idx="8767">
                  <c:v>7.9799999999999986</c:v>
                </c:pt>
                <c:pt idx="8768">
                  <c:v>288</c:v>
                </c:pt>
                <c:pt idx="8769">
                  <c:v>146.952</c:v>
                </c:pt>
                <c:pt idx="8770">
                  <c:v>83.13600000000001</c:v>
                </c:pt>
                <c:pt idx="8771">
                  <c:v>942.78400000000011</c:v>
                </c:pt>
                <c:pt idx="8772">
                  <c:v>74.352000000000004</c:v>
                </c:pt>
                <c:pt idx="8773">
                  <c:v>26.880000000000003</c:v>
                </c:pt>
                <c:pt idx="8774">
                  <c:v>10.896000000000001</c:v>
                </c:pt>
                <c:pt idx="8775">
                  <c:v>3.536</c:v>
                </c:pt>
                <c:pt idx="8776">
                  <c:v>528.42999999999995</c:v>
                </c:pt>
                <c:pt idx="8777">
                  <c:v>41.472000000000008</c:v>
                </c:pt>
                <c:pt idx="8778">
                  <c:v>287.976</c:v>
                </c:pt>
                <c:pt idx="8779">
                  <c:v>29.304000000000002</c:v>
                </c:pt>
                <c:pt idx="8780">
                  <c:v>55.328000000000003</c:v>
                </c:pt>
                <c:pt idx="8781">
                  <c:v>1227.9983999999999</c:v>
                </c:pt>
                <c:pt idx="8782">
                  <c:v>20.416</c:v>
                </c:pt>
                <c:pt idx="8783">
                  <c:v>1128.3899999999999</c:v>
                </c:pt>
                <c:pt idx="8784">
                  <c:v>4.6079999999999997</c:v>
                </c:pt>
                <c:pt idx="8785">
                  <c:v>195.96000000000004</c:v>
                </c:pt>
                <c:pt idx="8786">
                  <c:v>15.552000000000003</c:v>
                </c:pt>
                <c:pt idx="8787">
                  <c:v>271.96800000000002</c:v>
                </c:pt>
                <c:pt idx="8788">
                  <c:v>698.35200000000009</c:v>
                </c:pt>
                <c:pt idx="8789">
                  <c:v>77.728000000000009</c:v>
                </c:pt>
                <c:pt idx="8790">
                  <c:v>46.62</c:v>
                </c:pt>
                <c:pt idx="8791">
                  <c:v>537.54399999999998</c:v>
                </c:pt>
                <c:pt idx="8792">
                  <c:v>14.62</c:v>
                </c:pt>
                <c:pt idx="8793">
                  <c:v>22.549999999999997</c:v>
                </c:pt>
                <c:pt idx="8794">
                  <c:v>583.79999999999995</c:v>
                </c:pt>
                <c:pt idx="8795">
                  <c:v>211.16800000000001</c:v>
                </c:pt>
                <c:pt idx="8796">
                  <c:v>12.96</c:v>
                </c:pt>
                <c:pt idx="8797">
                  <c:v>45.98</c:v>
                </c:pt>
                <c:pt idx="8798">
                  <c:v>1294.75</c:v>
                </c:pt>
                <c:pt idx="8799">
                  <c:v>1799.9699999999998</c:v>
                </c:pt>
                <c:pt idx="8800">
                  <c:v>10.688000000000001</c:v>
                </c:pt>
                <c:pt idx="8801">
                  <c:v>221.98</c:v>
                </c:pt>
                <c:pt idx="8802">
                  <c:v>341.96</c:v>
                </c:pt>
                <c:pt idx="8803">
                  <c:v>34.769999999999996</c:v>
                </c:pt>
                <c:pt idx="8804">
                  <c:v>18.899999999999999</c:v>
                </c:pt>
                <c:pt idx="8805">
                  <c:v>102.72</c:v>
                </c:pt>
                <c:pt idx="8806">
                  <c:v>40.479999999999997</c:v>
                </c:pt>
                <c:pt idx="8807">
                  <c:v>33.282000000000004</c:v>
                </c:pt>
                <c:pt idx="8808">
                  <c:v>118.64999999999998</c:v>
                </c:pt>
                <c:pt idx="8809">
                  <c:v>14.76</c:v>
                </c:pt>
                <c:pt idx="8810">
                  <c:v>37.520000000000003</c:v>
                </c:pt>
                <c:pt idx="8811">
                  <c:v>207.14400000000001</c:v>
                </c:pt>
                <c:pt idx="8812">
                  <c:v>13.899999999999999</c:v>
                </c:pt>
                <c:pt idx="8813">
                  <c:v>266.35200000000003</c:v>
                </c:pt>
                <c:pt idx="8814">
                  <c:v>307.98</c:v>
                </c:pt>
                <c:pt idx="8815">
                  <c:v>44.099999999999994</c:v>
                </c:pt>
                <c:pt idx="8816">
                  <c:v>13.12</c:v>
                </c:pt>
                <c:pt idx="8817">
                  <c:v>16.559999999999999</c:v>
                </c:pt>
                <c:pt idx="8818">
                  <c:v>38.880000000000003</c:v>
                </c:pt>
                <c:pt idx="8819">
                  <c:v>335.52</c:v>
                </c:pt>
                <c:pt idx="8820">
                  <c:v>959.98400000000004</c:v>
                </c:pt>
                <c:pt idx="8821">
                  <c:v>4.0860000000000003</c:v>
                </c:pt>
                <c:pt idx="8822">
                  <c:v>55.984000000000009</c:v>
                </c:pt>
                <c:pt idx="8823">
                  <c:v>10.688000000000001</c:v>
                </c:pt>
                <c:pt idx="8824">
                  <c:v>8.8559999999999999</c:v>
                </c:pt>
                <c:pt idx="8825">
                  <c:v>6.911999999999999</c:v>
                </c:pt>
                <c:pt idx="8826">
                  <c:v>26.720000000000002</c:v>
                </c:pt>
                <c:pt idx="8827">
                  <c:v>33.488000000000007</c:v>
                </c:pt>
                <c:pt idx="8828">
                  <c:v>10.56</c:v>
                </c:pt>
                <c:pt idx="8829">
                  <c:v>386.34</c:v>
                </c:pt>
                <c:pt idx="8830">
                  <c:v>33.44</c:v>
                </c:pt>
                <c:pt idx="8831">
                  <c:v>39.96</c:v>
                </c:pt>
                <c:pt idx="8832">
                  <c:v>1217.568</c:v>
                </c:pt>
                <c:pt idx="8833">
                  <c:v>15.51</c:v>
                </c:pt>
                <c:pt idx="8834">
                  <c:v>89.9</c:v>
                </c:pt>
                <c:pt idx="8835">
                  <c:v>14.28</c:v>
                </c:pt>
                <c:pt idx="8836">
                  <c:v>12.72</c:v>
                </c:pt>
                <c:pt idx="8837">
                  <c:v>15.75</c:v>
                </c:pt>
                <c:pt idx="8838">
                  <c:v>70.949999999999989</c:v>
                </c:pt>
                <c:pt idx="8839">
                  <c:v>65.567999999999998</c:v>
                </c:pt>
                <c:pt idx="8840">
                  <c:v>299.96999999999997</c:v>
                </c:pt>
                <c:pt idx="8841">
                  <c:v>89.97</c:v>
                </c:pt>
                <c:pt idx="8842">
                  <c:v>31.86</c:v>
                </c:pt>
                <c:pt idx="8843">
                  <c:v>67.150000000000006</c:v>
                </c:pt>
                <c:pt idx="8844">
                  <c:v>7.2359999999999998</c:v>
                </c:pt>
                <c:pt idx="8845">
                  <c:v>4.8239999999999998</c:v>
                </c:pt>
                <c:pt idx="8846">
                  <c:v>91.360000000000014</c:v>
                </c:pt>
                <c:pt idx="8847">
                  <c:v>130.11199999999999</c:v>
                </c:pt>
                <c:pt idx="8848">
                  <c:v>74.239999999999995</c:v>
                </c:pt>
                <c:pt idx="8849">
                  <c:v>159.84000000000003</c:v>
                </c:pt>
                <c:pt idx="8850">
                  <c:v>2.8920000000000008</c:v>
                </c:pt>
                <c:pt idx="8851">
                  <c:v>9.3920000000000012</c:v>
                </c:pt>
                <c:pt idx="8852">
                  <c:v>123.92</c:v>
                </c:pt>
                <c:pt idx="8853">
                  <c:v>55.600000000000009</c:v>
                </c:pt>
                <c:pt idx="8854">
                  <c:v>617.97600000000011</c:v>
                </c:pt>
                <c:pt idx="8855">
                  <c:v>21.312000000000005</c:v>
                </c:pt>
                <c:pt idx="8856">
                  <c:v>209.94</c:v>
                </c:pt>
                <c:pt idx="8857">
                  <c:v>31.983999999999998</c:v>
                </c:pt>
                <c:pt idx="8858">
                  <c:v>5083.96</c:v>
                </c:pt>
                <c:pt idx="8859">
                  <c:v>35.96</c:v>
                </c:pt>
                <c:pt idx="8860">
                  <c:v>31.049999999999997</c:v>
                </c:pt>
                <c:pt idx="8861">
                  <c:v>8.92</c:v>
                </c:pt>
                <c:pt idx="8862">
                  <c:v>209.6</c:v>
                </c:pt>
                <c:pt idx="8863">
                  <c:v>111.04</c:v>
                </c:pt>
                <c:pt idx="8864">
                  <c:v>38.880000000000003</c:v>
                </c:pt>
                <c:pt idx="8865">
                  <c:v>36.269999999999996</c:v>
                </c:pt>
                <c:pt idx="8866">
                  <c:v>493.42999999999995</c:v>
                </c:pt>
                <c:pt idx="8867">
                  <c:v>11.120000000000001</c:v>
                </c:pt>
                <c:pt idx="8868">
                  <c:v>686.40000000000009</c:v>
                </c:pt>
                <c:pt idx="8869">
                  <c:v>15.920000000000002</c:v>
                </c:pt>
                <c:pt idx="8870">
                  <c:v>70.679999999999993</c:v>
                </c:pt>
                <c:pt idx="8871">
                  <c:v>541.24</c:v>
                </c:pt>
                <c:pt idx="8872">
                  <c:v>101.99400000000001</c:v>
                </c:pt>
                <c:pt idx="8873">
                  <c:v>18.264000000000003</c:v>
                </c:pt>
                <c:pt idx="8874">
                  <c:v>21.989999999999995</c:v>
                </c:pt>
                <c:pt idx="8875">
                  <c:v>185.376</c:v>
                </c:pt>
                <c:pt idx="8876">
                  <c:v>58.923999999999985</c:v>
                </c:pt>
                <c:pt idx="8877">
                  <c:v>480</c:v>
                </c:pt>
                <c:pt idx="8878">
                  <c:v>34.049999999999997</c:v>
                </c:pt>
                <c:pt idx="8879">
                  <c:v>192.72</c:v>
                </c:pt>
                <c:pt idx="8880">
                  <c:v>239.96999999999997</c:v>
                </c:pt>
                <c:pt idx="8881">
                  <c:v>50.120000000000005</c:v>
                </c:pt>
                <c:pt idx="8882">
                  <c:v>15.984000000000002</c:v>
                </c:pt>
                <c:pt idx="8883">
                  <c:v>14.352000000000002</c:v>
                </c:pt>
                <c:pt idx="8884">
                  <c:v>6.5280000000000014</c:v>
                </c:pt>
                <c:pt idx="8885">
                  <c:v>2.8620000000000005</c:v>
                </c:pt>
                <c:pt idx="8886">
                  <c:v>20.856000000000002</c:v>
                </c:pt>
                <c:pt idx="8887">
                  <c:v>276.27999999999997</c:v>
                </c:pt>
                <c:pt idx="8888">
                  <c:v>629.64</c:v>
                </c:pt>
                <c:pt idx="8889">
                  <c:v>449.97</c:v>
                </c:pt>
                <c:pt idx="8890">
                  <c:v>1927.5900000000001</c:v>
                </c:pt>
                <c:pt idx="8891">
                  <c:v>121.78</c:v>
                </c:pt>
                <c:pt idx="8892">
                  <c:v>2676.672</c:v>
                </c:pt>
                <c:pt idx="8893">
                  <c:v>489.22999999999996</c:v>
                </c:pt>
                <c:pt idx="8894">
                  <c:v>312.03000000000003</c:v>
                </c:pt>
                <c:pt idx="8895">
                  <c:v>17.940000000000001</c:v>
                </c:pt>
                <c:pt idx="8896">
                  <c:v>165.60000000000002</c:v>
                </c:pt>
                <c:pt idx="8897">
                  <c:v>37.520000000000003</c:v>
                </c:pt>
                <c:pt idx="8898">
                  <c:v>494.97</c:v>
                </c:pt>
                <c:pt idx="8899">
                  <c:v>25.06</c:v>
                </c:pt>
                <c:pt idx="8900">
                  <c:v>32.064</c:v>
                </c:pt>
                <c:pt idx="8901">
                  <c:v>18.496000000000002</c:v>
                </c:pt>
                <c:pt idx="8902">
                  <c:v>191.07899999999998</c:v>
                </c:pt>
                <c:pt idx="8903">
                  <c:v>10.368000000000002</c:v>
                </c:pt>
                <c:pt idx="8904">
                  <c:v>30.53</c:v>
                </c:pt>
                <c:pt idx="8905">
                  <c:v>30.839999999999996</c:v>
                </c:pt>
                <c:pt idx="8906">
                  <c:v>75.06</c:v>
                </c:pt>
                <c:pt idx="8907">
                  <c:v>66.976000000000013</c:v>
                </c:pt>
                <c:pt idx="8908">
                  <c:v>182.72</c:v>
                </c:pt>
                <c:pt idx="8909">
                  <c:v>21.93</c:v>
                </c:pt>
                <c:pt idx="8910">
                  <c:v>95.976000000000013</c:v>
                </c:pt>
                <c:pt idx="8911">
                  <c:v>143.928</c:v>
                </c:pt>
                <c:pt idx="8912">
                  <c:v>3.5640000000000009</c:v>
                </c:pt>
                <c:pt idx="8913">
                  <c:v>4.9280000000000008</c:v>
                </c:pt>
                <c:pt idx="8914">
                  <c:v>856.65600000000006</c:v>
                </c:pt>
                <c:pt idx="8915">
                  <c:v>13.183999999999997</c:v>
                </c:pt>
                <c:pt idx="8916">
                  <c:v>48.783999999999985</c:v>
                </c:pt>
                <c:pt idx="8917">
                  <c:v>76.64</c:v>
                </c:pt>
                <c:pt idx="8918">
                  <c:v>18.527999999999995</c:v>
                </c:pt>
                <c:pt idx="8919">
                  <c:v>177.68</c:v>
                </c:pt>
                <c:pt idx="8920">
                  <c:v>159.97999999999999</c:v>
                </c:pt>
                <c:pt idx="8921">
                  <c:v>52.679999999999993</c:v>
                </c:pt>
                <c:pt idx="8922">
                  <c:v>11.568000000000001</c:v>
                </c:pt>
                <c:pt idx="8923">
                  <c:v>4.572000000000001</c:v>
                </c:pt>
                <c:pt idx="8924">
                  <c:v>1439.9680000000001</c:v>
                </c:pt>
                <c:pt idx="8925">
                  <c:v>1.7279999999999995</c:v>
                </c:pt>
                <c:pt idx="8926">
                  <c:v>626.09999999999991</c:v>
                </c:pt>
                <c:pt idx="8927">
                  <c:v>99.2</c:v>
                </c:pt>
                <c:pt idx="8928">
                  <c:v>609.9799999999999</c:v>
                </c:pt>
                <c:pt idx="8929">
                  <c:v>211.37199999999999</c:v>
                </c:pt>
                <c:pt idx="8930">
                  <c:v>239.976</c:v>
                </c:pt>
                <c:pt idx="8931">
                  <c:v>99.949999999999989</c:v>
                </c:pt>
                <c:pt idx="8932">
                  <c:v>29.339999999999996</c:v>
                </c:pt>
                <c:pt idx="8933">
                  <c:v>16.739999999999998</c:v>
                </c:pt>
                <c:pt idx="8934">
                  <c:v>12.672000000000001</c:v>
                </c:pt>
                <c:pt idx="8935">
                  <c:v>1119.8880000000001</c:v>
                </c:pt>
                <c:pt idx="8936">
                  <c:v>204.85</c:v>
                </c:pt>
                <c:pt idx="8937">
                  <c:v>135.98400000000001</c:v>
                </c:pt>
                <c:pt idx="8938">
                  <c:v>16.399999999999999</c:v>
                </c:pt>
                <c:pt idx="8939">
                  <c:v>92.960000000000008</c:v>
                </c:pt>
                <c:pt idx="8940">
                  <c:v>7.6320000000000014</c:v>
                </c:pt>
                <c:pt idx="8941">
                  <c:v>4.1580000000000004</c:v>
                </c:pt>
                <c:pt idx="8942">
                  <c:v>179.99100000000004</c:v>
                </c:pt>
                <c:pt idx="8943">
                  <c:v>239.358</c:v>
                </c:pt>
                <c:pt idx="8944">
                  <c:v>164.88</c:v>
                </c:pt>
                <c:pt idx="8945">
                  <c:v>10.95</c:v>
                </c:pt>
                <c:pt idx="8946">
                  <c:v>19.440000000000001</c:v>
                </c:pt>
                <c:pt idx="8947">
                  <c:v>12.3</c:v>
                </c:pt>
                <c:pt idx="8948">
                  <c:v>13.97</c:v>
                </c:pt>
                <c:pt idx="8949">
                  <c:v>934.9559999999999</c:v>
                </c:pt>
                <c:pt idx="8950">
                  <c:v>46.864000000000004</c:v>
                </c:pt>
                <c:pt idx="8951">
                  <c:v>26.160000000000004</c:v>
                </c:pt>
                <c:pt idx="8952">
                  <c:v>23.128</c:v>
                </c:pt>
                <c:pt idx="8953">
                  <c:v>59.24</c:v>
                </c:pt>
                <c:pt idx="8954">
                  <c:v>155.45600000000002</c:v>
                </c:pt>
                <c:pt idx="8955">
                  <c:v>8.56</c:v>
                </c:pt>
                <c:pt idx="8956">
                  <c:v>21</c:v>
                </c:pt>
                <c:pt idx="8957">
                  <c:v>120</c:v>
                </c:pt>
                <c:pt idx="8958">
                  <c:v>299.95999999999998</c:v>
                </c:pt>
                <c:pt idx="8959">
                  <c:v>67.839999999999989</c:v>
                </c:pt>
                <c:pt idx="8960">
                  <c:v>853.92999999999984</c:v>
                </c:pt>
                <c:pt idx="8961">
                  <c:v>18.687999999999999</c:v>
                </c:pt>
                <c:pt idx="8962">
                  <c:v>273.95999999999998</c:v>
                </c:pt>
                <c:pt idx="8963">
                  <c:v>89.97</c:v>
                </c:pt>
                <c:pt idx="8964">
                  <c:v>756.80000000000007</c:v>
                </c:pt>
                <c:pt idx="8965">
                  <c:v>1.2479999999999998</c:v>
                </c:pt>
                <c:pt idx="8966">
                  <c:v>72</c:v>
                </c:pt>
                <c:pt idx="8967">
                  <c:v>470.15499999999997</c:v>
                </c:pt>
                <c:pt idx="8968">
                  <c:v>39.128</c:v>
                </c:pt>
                <c:pt idx="8969">
                  <c:v>19.728000000000002</c:v>
                </c:pt>
                <c:pt idx="8970">
                  <c:v>151.18799999999999</c:v>
                </c:pt>
                <c:pt idx="8971">
                  <c:v>271.76400000000001</c:v>
                </c:pt>
                <c:pt idx="8972">
                  <c:v>47.496000000000002</c:v>
                </c:pt>
                <c:pt idx="8973">
                  <c:v>344.98099999999994</c:v>
                </c:pt>
                <c:pt idx="8974">
                  <c:v>36.288000000000011</c:v>
                </c:pt>
                <c:pt idx="8975">
                  <c:v>78.304000000000002</c:v>
                </c:pt>
                <c:pt idx="8976">
                  <c:v>127.785</c:v>
                </c:pt>
                <c:pt idx="8977">
                  <c:v>6.1039999999999983</c:v>
                </c:pt>
                <c:pt idx="8978">
                  <c:v>5.76</c:v>
                </c:pt>
                <c:pt idx="8979">
                  <c:v>1.7199999999999995</c:v>
                </c:pt>
                <c:pt idx="8980">
                  <c:v>8.9519999999999982</c:v>
                </c:pt>
                <c:pt idx="8981">
                  <c:v>2.3339999999999996</c:v>
                </c:pt>
                <c:pt idx="8982">
                  <c:v>1.7279999999999998</c:v>
                </c:pt>
                <c:pt idx="8983">
                  <c:v>159.04</c:v>
                </c:pt>
                <c:pt idx="8984">
                  <c:v>145.97999999999999</c:v>
                </c:pt>
                <c:pt idx="8985">
                  <c:v>77.951999999999998</c:v>
                </c:pt>
                <c:pt idx="8986">
                  <c:v>95.970000000000013</c:v>
                </c:pt>
                <c:pt idx="8987">
                  <c:v>105.584</c:v>
                </c:pt>
                <c:pt idx="8988">
                  <c:v>9.3439999999999994</c:v>
                </c:pt>
                <c:pt idx="8989">
                  <c:v>9.68</c:v>
                </c:pt>
                <c:pt idx="8990">
                  <c:v>4899.93</c:v>
                </c:pt>
                <c:pt idx="8991">
                  <c:v>104.75</c:v>
                </c:pt>
                <c:pt idx="8992">
                  <c:v>18.528000000000002</c:v>
                </c:pt>
                <c:pt idx="8993">
                  <c:v>1875.258</c:v>
                </c:pt>
                <c:pt idx="8994">
                  <c:v>91.360000000000014</c:v>
                </c:pt>
                <c:pt idx="8995">
                  <c:v>152.24</c:v>
                </c:pt>
                <c:pt idx="8996">
                  <c:v>35.183999999999997</c:v>
                </c:pt>
                <c:pt idx="8997">
                  <c:v>56.704000000000001</c:v>
                </c:pt>
                <c:pt idx="8998">
                  <c:v>274.06400000000002</c:v>
                </c:pt>
                <c:pt idx="8999">
                  <c:v>458.42999999999995</c:v>
                </c:pt>
                <c:pt idx="9000">
                  <c:v>8.2260000000000009</c:v>
                </c:pt>
                <c:pt idx="9001">
                  <c:v>5.95</c:v>
                </c:pt>
                <c:pt idx="9002">
                  <c:v>15.24</c:v>
                </c:pt>
                <c:pt idx="9003">
                  <c:v>239.94</c:v>
                </c:pt>
                <c:pt idx="9004">
                  <c:v>23.84</c:v>
                </c:pt>
                <c:pt idx="9005">
                  <c:v>92.52</c:v>
                </c:pt>
                <c:pt idx="9006">
                  <c:v>37.76</c:v>
                </c:pt>
                <c:pt idx="9007">
                  <c:v>7.38</c:v>
                </c:pt>
                <c:pt idx="9008">
                  <c:v>5.82</c:v>
                </c:pt>
                <c:pt idx="9009">
                  <c:v>3.8159999999999998</c:v>
                </c:pt>
                <c:pt idx="9010">
                  <c:v>26.16</c:v>
                </c:pt>
                <c:pt idx="9011">
                  <c:v>100.80000000000001</c:v>
                </c:pt>
                <c:pt idx="9012">
                  <c:v>135.79999999999998</c:v>
                </c:pt>
                <c:pt idx="9013">
                  <c:v>13.899999999999999</c:v>
                </c:pt>
                <c:pt idx="9014">
                  <c:v>19.399999999999999</c:v>
                </c:pt>
                <c:pt idx="9015">
                  <c:v>13.488</c:v>
                </c:pt>
                <c:pt idx="9016">
                  <c:v>11.416</c:v>
                </c:pt>
                <c:pt idx="9017">
                  <c:v>17.64</c:v>
                </c:pt>
                <c:pt idx="9018">
                  <c:v>17.04</c:v>
                </c:pt>
                <c:pt idx="9019">
                  <c:v>99.98</c:v>
                </c:pt>
                <c:pt idx="9020">
                  <c:v>29.46</c:v>
                </c:pt>
                <c:pt idx="9021">
                  <c:v>166.92000000000002</c:v>
                </c:pt>
                <c:pt idx="9022">
                  <c:v>98.328000000000003</c:v>
                </c:pt>
                <c:pt idx="9023">
                  <c:v>117.88199999999999</c:v>
                </c:pt>
                <c:pt idx="9024">
                  <c:v>20.97</c:v>
                </c:pt>
                <c:pt idx="9025">
                  <c:v>139.96</c:v>
                </c:pt>
                <c:pt idx="9026">
                  <c:v>37.74</c:v>
                </c:pt>
                <c:pt idx="9027">
                  <c:v>14.82</c:v>
                </c:pt>
                <c:pt idx="9028">
                  <c:v>191.82</c:v>
                </c:pt>
                <c:pt idx="9029">
                  <c:v>13.904</c:v>
                </c:pt>
                <c:pt idx="9030">
                  <c:v>314.60000000000002</c:v>
                </c:pt>
                <c:pt idx="9031">
                  <c:v>283.56</c:v>
                </c:pt>
                <c:pt idx="9032">
                  <c:v>487.96</c:v>
                </c:pt>
                <c:pt idx="9033">
                  <c:v>1793.98</c:v>
                </c:pt>
                <c:pt idx="9034">
                  <c:v>2.9919999999999995</c:v>
                </c:pt>
                <c:pt idx="9035">
                  <c:v>108.76800000000001</c:v>
                </c:pt>
                <c:pt idx="9036">
                  <c:v>25.92</c:v>
                </c:pt>
                <c:pt idx="9037">
                  <c:v>22.58</c:v>
                </c:pt>
                <c:pt idx="9038">
                  <c:v>55.176000000000002</c:v>
                </c:pt>
                <c:pt idx="9039">
                  <c:v>9892.74</c:v>
                </c:pt>
                <c:pt idx="9040">
                  <c:v>73.915000000000006</c:v>
                </c:pt>
                <c:pt idx="9041">
                  <c:v>337.08800000000002</c:v>
                </c:pt>
                <c:pt idx="9042">
                  <c:v>61.44</c:v>
                </c:pt>
                <c:pt idx="9043">
                  <c:v>479.97</c:v>
                </c:pt>
                <c:pt idx="9044">
                  <c:v>5.9840000000000009</c:v>
                </c:pt>
                <c:pt idx="9045">
                  <c:v>189.95000000000002</c:v>
                </c:pt>
                <c:pt idx="9046">
                  <c:v>149.94999999999999</c:v>
                </c:pt>
                <c:pt idx="9047">
                  <c:v>29.950000000000003</c:v>
                </c:pt>
                <c:pt idx="9048">
                  <c:v>44.400000000000006</c:v>
                </c:pt>
                <c:pt idx="9049">
                  <c:v>66.03</c:v>
                </c:pt>
                <c:pt idx="9050">
                  <c:v>10.86</c:v>
                </c:pt>
                <c:pt idx="9051">
                  <c:v>3.36</c:v>
                </c:pt>
                <c:pt idx="9052">
                  <c:v>27.936000000000003</c:v>
                </c:pt>
                <c:pt idx="9053">
                  <c:v>28.783999999999999</c:v>
                </c:pt>
                <c:pt idx="9054">
                  <c:v>21.96</c:v>
                </c:pt>
                <c:pt idx="9055">
                  <c:v>21.98</c:v>
                </c:pt>
                <c:pt idx="9056">
                  <c:v>2621.3220000000001</c:v>
                </c:pt>
                <c:pt idx="9057">
                  <c:v>74.759999999999991</c:v>
                </c:pt>
                <c:pt idx="9058">
                  <c:v>364.77600000000007</c:v>
                </c:pt>
                <c:pt idx="9059">
                  <c:v>1115.17</c:v>
                </c:pt>
                <c:pt idx="9060">
                  <c:v>89.696000000000012</c:v>
                </c:pt>
                <c:pt idx="9061">
                  <c:v>50.12</c:v>
                </c:pt>
                <c:pt idx="9062">
                  <c:v>36.480000000000004</c:v>
                </c:pt>
                <c:pt idx="9063">
                  <c:v>322.19200000000001</c:v>
                </c:pt>
                <c:pt idx="9064">
                  <c:v>2.9459999999999993</c:v>
                </c:pt>
                <c:pt idx="9065">
                  <c:v>19.136000000000003</c:v>
                </c:pt>
                <c:pt idx="9066">
                  <c:v>23.08</c:v>
                </c:pt>
                <c:pt idx="9067">
                  <c:v>90.48</c:v>
                </c:pt>
                <c:pt idx="9068">
                  <c:v>215.976</c:v>
                </c:pt>
                <c:pt idx="9069">
                  <c:v>65.94</c:v>
                </c:pt>
                <c:pt idx="9070">
                  <c:v>11.352000000000002</c:v>
                </c:pt>
                <c:pt idx="9071">
                  <c:v>24.56</c:v>
                </c:pt>
                <c:pt idx="9072">
                  <c:v>16.559999999999999</c:v>
                </c:pt>
                <c:pt idx="9073">
                  <c:v>279.95</c:v>
                </c:pt>
                <c:pt idx="9074">
                  <c:v>828.83999999999992</c:v>
                </c:pt>
                <c:pt idx="9075">
                  <c:v>7.218</c:v>
                </c:pt>
                <c:pt idx="9076">
                  <c:v>27.200000000000003</c:v>
                </c:pt>
                <c:pt idx="9077">
                  <c:v>89.97</c:v>
                </c:pt>
                <c:pt idx="9078">
                  <c:v>318.08</c:v>
                </c:pt>
                <c:pt idx="9079">
                  <c:v>5.8</c:v>
                </c:pt>
                <c:pt idx="9080">
                  <c:v>143.952</c:v>
                </c:pt>
                <c:pt idx="9081">
                  <c:v>19.440000000000001</c:v>
                </c:pt>
                <c:pt idx="9082">
                  <c:v>5.56</c:v>
                </c:pt>
                <c:pt idx="9083">
                  <c:v>146.72999999999999</c:v>
                </c:pt>
                <c:pt idx="9084">
                  <c:v>29.900000000000002</c:v>
                </c:pt>
                <c:pt idx="9085">
                  <c:v>276.78400000000005</c:v>
                </c:pt>
                <c:pt idx="9086">
                  <c:v>93.031999999999982</c:v>
                </c:pt>
                <c:pt idx="9087">
                  <c:v>454.96499999999997</c:v>
                </c:pt>
                <c:pt idx="9088">
                  <c:v>246.16800000000001</c:v>
                </c:pt>
                <c:pt idx="9089">
                  <c:v>295.39999999999998</c:v>
                </c:pt>
                <c:pt idx="9090">
                  <c:v>348.56</c:v>
                </c:pt>
                <c:pt idx="9091">
                  <c:v>15.552000000000003</c:v>
                </c:pt>
                <c:pt idx="9092">
                  <c:v>482.93999999999994</c:v>
                </c:pt>
                <c:pt idx="9093">
                  <c:v>299.98</c:v>
                </c:pt>
                <c:pt idx="9094">
                  <c:v>403.68</c:v>
                </c:pt>
                <c:pt idx="9095">
                  <c:v>41.9</c:v>
                </c:pt>
                <c:pt idx="9096">
                  <c:v>28.91</c:v>
                </c:pt>
                <c:pt idx="9097">
                  <c:v>32.400000000000006</c:v>
                </c:pt>
                <c:pt idx="9098">
                  <c:v>369.54399999999998</c:v>
                </c:pt>
                <c:pt idx="9099">
                  <c:v>10.368000000000002</c:v>
                </c:pt>
                <c:pt idx="9100">
                  <c:v>791.87999999999988</c:v>
                </c:pt>
                <c:pt idx="9101">
                  <c:v>23.64</c:v>
                </c:pt>
                <c:pt idx="9102">
                  <c:v>84.784000000000006</c:v>
                </c:pt>
                <c:pt idx="9103">
                  <c:v>64.959999999999994</c:v>
                </c:pt>
                <c:pt idx="9104">
                  <c:v>32.059999999999995</c:v>
                </c:pt>
                <c:pt idx="9105">
                  <c:v>177.64800000000002</c:v>
                </c:pt>
                <c:pt idx="9106">
                  <c:v>287.90999999999997</c:v>
                </c:pt>
                <c:pt idx="9107">
                  <c:v>22.368000000000002</c:v>
                </c:pt>
                <c:pt idx="9108">
                  <c:v>32.368000000000002</c:v>
                </c:pt>
                <c:pt idx="9109">
                  <c:v>207.98400000000004</c:v>
                </c:pt>
                <c:pt idx="9110">
                  <c:v>36.4</c:v>
                </c:pt>
                <c:pt idx="9111">
                  <c:v>22.96</c:v>
                </c:pt>
                <c:pt idx="9112">
                  <c:v>315.2</c:v>
                </c:pt>
                <c:pt idx="9113">
                  <c:v>15.18</c:v>
                </c:pt>
                <c:pt idx="9114">
                  <c:v>623.96</c:v>
                </c:pt>
                <c:pt idx="9115">
                  <c:v>429.59999999999997</c:v>
                </c:pt>
                <c:pt idx="9116">
                  <c:v>31.968000000000004</c:v>
                </c:pt>
                <c:pt idx="9117">
                  <c:v>887.27099999999984</c:v>
                </c:pt>
                <c:pt idx="9118">
                  <c:v>21.696000000000002</c:v>
                </c:pt>
                <c:pt idx="9119">
                  <c:v>22.05</c:v>
                </c:pt>
                <c:pt idx="9120">
                  <c:v>99.9</c:v>
                </c:pt>
                <c:pt idx="9121">
                  <c:v>90.86</c:v>
                </c:pt>
                <c:pt idx="9122">
                  <c:v>7.78</c:v>
                </c:pt>
                <c:pt idx="9123">
                  <c:v>78.759000000000015</c:v>
                </c:pt>
                <c:pt idx="9124">
                  <c:v>9.5519999999999996</c:v>
                </c:pt>
                <c:pt idx="9125">
                  <c:v>5.3440000000000003</c:v>
                </c:pt>
                <c:pt idx="9126">
                  <c:v>8.2799999999999994</c:v>
                </c:pt>
                <c:pt idx="9127">
                  <c:v>50.135999999999996</c:v>
                </c:pt>
                <c:pt idx="9128">
                  <c:v>88.074000000000012</c:v>
                </c:pt>
                <c:pt idx="9129">
                  <c:v>301.46999999999997</c:v>
                </c:pt>
                <c:pt idx="9130">
                  <c:v>18.656000000000002</c:v>
                </c:pt>
                <c:pt idx="9131">
                  <c:v>27.46</c:v>
                </c:pt>
                <c:pt idx="9132">
                  <c:v>125.13</c:v>
                </c:pt>
                <c:pt idx="9133">
                  <c:v>555.96</c:v>
                </c:pt>
                <c:pt idx="9134">
                  <c:v>129.55199999999999</c:v>
                </c:pt>
                <c:pt idx="9135">
                  <c:v>51.984000000000009</c:v>
                </c:pt>
                <c:pt idx="9136">
                  <c:v>10.272000000000002</c:v>
                </c:pt>
                <c:pt idx="9137">
                  <c:v>18.336000000000002</c:v>
                </c:pt>
                <c:pt idx="9138">
                  <c:v>180.96</c:v>
                </c:pt>
                <c:pt idx="9139">
                  <c:v>475.94400000000002</c:v>
                </c:pt>
                <c:pt idx="9140">
                  <c:v>159.97999999999999</c:v>
                </c:pt>
                <c:pt idx="9141">
                  <c:v>43.6</c:v>
                </c:pt>
                <c:pt idx="9142">
                  <c:v>8.2880000000000003</c:v>
                </c:pt>
                <c:pt idx="9143">
                  <c:v>1123.1280000000002</c:v>
                </c:pt>
                <c:pt idx="9144">
                  <c:v>64.900000000000006</c:v>
                </c:pt>
                <c:pt idx="9145">
                  <c:v>2.8079999999999989</c:v>
                </c:pt>
                <c:pt idx="9146">
                  <c:v>99.98</c:v>
                </c:pt>
                <c:pt idx="9147">
                  <c:v>8.0400000000000009</c:v>
                </c:pt>
                <c:pt idx="9148">
                  <c:v>1564.29</c:v>
                </c:pt>
                <c:pt idx="9149">
                  <c:v>138.56</c:v>
                </c:pt>
                <c:pt idx="9150">
                  <c:v>65.52000000000001</c:v>
                </c:pt>
                <c:pt idx="9151">
                  <c:v>14.576000000000001</c:v>
                </c:pt>
                <c:pt idx="9152">
                  <c:v>23.200000000000003</c:v>
                </c:pt>
                <c:pt idx="9153">
                  <c:v>16.463999999999999</c:v>
                </c:pt>
                <c:pt idx="9154">
                  <c:v>19.312000000000001</c:v>
                </c:pt>
                <c:pt idx="9155">
                  <c:v>40.08</c:v>
                </c:pt>
                <c:pt idx="9156">
                  <c:v>101.96</c:v>
                </c:pt>
                <c:pt idx="9157">
                  <c:v>259.74</c:v>
                </c:pt>
                <c:pt idx="9158">
                  <c:v>255.42</c:v>
                </c:pt>
                <c:pt idx="9159">
                  <c:v>4.338000000000001</c:v>
                </c:pt>
                <c:pt idx="9160">
                  <c:v>11.880000000000003</c:v>
                </c:pt>
                <c:pt idx="9161">
                  <c:v>405.85999999999996</c:v>
                </c:pt>
                <c:pt idx="9162">
                  <c:v>680.01</c:v>
                </c:pt>
                <c:pt idx="9163">
                  <c:v>2.3760000000000003</c:v>
                </c:pt>
                <c:pt idx="9164">
                  <c:v>143.12799999999996</c:v>
                </c:pt>
                <c:pt idx="9165">
                  <c:v>4476.8</c:v>
                </c:pt>
                <c:pt idx="9166">
                  <c:v>104.85</c:v>
                </c:pt>
                <c:pt idx="9167">
                  <c:v>241.44</c:v>
                </c:pt>
                <c:pt idx="9168">
                  <c:v>319.76</c:v>
                </c:pt>
                <c:pt idx="9169">
                  <c:v>45.68</c:v>
                </c:pt>
                <c:pt idx="9170">
                  <c:v>31.96</c:v>
                </c:pt>
                <c:pt idx="9171">
                  <c:v>47.9</c:v>
                </c:pt>
                <c:pt idx="9172">
                  <c:v>1112.94</c:v>
                </c:pt>
                <c:pt idx="9173">
                  <c:v>22.919999999999998</c:v>
                </c:pt>
                <c:pt idx="9174">
                  <c:v>71.975999999999999</c:v>
                </c:pt>
                <c:pt idx="9175">
                  <c:v>19.440000000000001</c:v>
                </c:pt>
                <c:pt idx="9176">
                  <c:v>31.086000000000006</c:v>
                </c:pt>
                <c:pt idx="9177">
                  <c:v>13.98</c:v>
                </c:pt>
                <c:pt idx="9178">
                  <c:v>23.65</c:v>
                </c:pt>
                <c:pt idx="9179">
                  <c:v>707.88</c:v>
                </c:pt>
                <c:pt idx="9180">
                  <c:v>11.952000000000002</c:v>
                </c:pt>
                <c:pt idx="9181">
                  <c:v>31.128000000000004</c:v>
                </c:pt>
                <c:pt idx="9182">
                  <c:v>55.76</c:v>
                </c:pt>
                <c:pt idx="9183">
                  <c:v>24.56</c:v>
                </c:pt>
                <c:pt idx="9184">
                  <c:v>51.75</c:v>
                </c:pt>
                <c:pt idx="9185">
                  <c:v>207.18400000000003</c:v>
                </c:pt>
                <c:pt idx="9186">
                  <c:v>1473.1</c:v>
                </c:pt>
                <c:pt idx="9187">
                  <c:v>3.4880000000000004</c:v>
                </c:pt>
                <c:pt idx="9188">
                  <c:v>21.728000000000002</c:v>
                </c:pt>
                <c:pt idx="9189">
                  <c:v>663.072</c:v>
                </c:pt>
                <c:pt idx="9190">
                  <c:v>99.588000000000008</c:v>
                </c:pt>
                <c:pt idx="9191">
                  <c:v>49.568000000000005</c:v>
                </c:pt>
                <c:pt idx="9192">
                  <c:v>29.371999999999993</c:v>
                </c:pt>
                <c:pt idx="9193">
                  <c:v>344.70400000000001</c:v>
                </c:pt>
                <c:pt idx="9194">
                  <c:v>47.992000000000004</c:v>
                </c:pt>
                <c:pt idx="9195">
                  <c:v>102.24000000000001</c:v>
                </c:pt>
                <c:pt idx="9196">
                  <c:v>39.96</c:v>
                </c:pt>
                <c:pt idx="9197">
                  <c:v>1432.0000000000002</c:v>
                </c:pt>
                <c:pt idx="9198">
                  <c:v>41.04</c:v>
                </c:pt>
                <c:pt idx="9199">
                  <c:v>256.78400000000005</c:v>
                </c:pt>
                <c:pt idx="9200">
                  <c:v>120.98</c:v>
                </c:pt>
                <c:pt idx="9201">
                  <c:v>315.98</c:v>
                </c:pt>
                <c:pt idx="9202">
                  <c:v>28.752000000000002</c:v>
                </c:pt>
                <c:pt idx="9203">
                  <c:v>114.94999999999999</c:v>
                </c:pt>
                <c:pt idx="9204">
                  <c:v>23.04</c:v>
                </c:pt>
                <c:pt idx="9205">
                  <c:v>15.48</c:v>
                </c:pt>
                <c:pt idx="9206">
                  <c:v>51.84</c:v>
                </c:pt>
                <c:pt idx="9207">
                  <c:v>39.816000000000003</c:v>
                </c:pt>
                <c:pt idx="9208">
                  <c:v>16.059999999999999</c:v>
                </c:pt>
                <c:pt idx="9209">
                  <c:v>7.28</c:v>
                </c:pt>
                <c:pt idx="9210">
                  <c:v>5.4</c:v>
                </c:pt>
                <c:pt idx="9211">
                  <c:v>19.440000000000001</c:v>
                </c:pt>
                <c:pt idx="9212">
                  <c:v>39.880000000000003</c:v>
                </c:pt>
                <c:pt idx="9213">
                  <c:v>79.44</c:v>
                </c:pt>
                <c:pt idx="9214">
                  <c:v>20.664000000000001</c:v>
                </c:pt>
                <c:pt idx="9215">
                  <c:v>32.400000000000006</c:v>
                </c:pt>
                <c:pt idx="9216">
                  <c:v>13.761999999999997</c:v>
                </c:pt>
                <c:pt idx="9217">
                  <c:v>15.28</c:v>
                </c:pt>
                <c:pt idx="9218">
                  <c:v>44.688000000000002</c:v>
                </c:pt>
                <c:pt idx="9219">
                  <c:v>301.46999999999997</c:v>
                </c:pt>
                <c:pt idx="9220">
                  <c:v>11.07</c:v>
                </c:pt>
                <c:pt idx="9221">
                  <c:v>1504.52</c:v>
                </c:pt>
                <c:pt idx="9222">
                  <c:v>25.92</c:v>
                </c:pt>
                <c:pt idx="9223">
                  <c:v>7.5359999999999987</c:v>
                </c:pt>
                <c:pt idx="9224">
                  <c:v>1.4079999999999997</c:v>
                </c:pt>
                <c:pt idx="9225">
                  <c:v>4.1439999999999992</c:v>
                </c:pt>
                <c:pt idx="9226">
                  <c:v>52.751999999999995</c:v>
                </c:pt>
                <c:pt idx="9227">
                  <c:v>381.35999999999996</c:v>
                </c:pt>
                <c:pt idx="9228">
                  <c:v>6.72</c:v>
                </c:pt>
                <c:pt idx="9229">
                  <c:v>15.192</c:v>
                </c:pt>
                <c:pt idx="9230">
                  <c:v>58.320000000000007</c:v>
                </c:pt>
                <c:pt idx="9231">
                  <c:v>946.76400000000024</c:v>
                </c:pt>
                <c:pt idx="9232">
                  <c:v>94.679999999999993</c:v>
                </c:pt>
                <c:pt idx="9233">
                  <c:v>23.669999999999998</c:v>
                </c:pt>
                <c:pt idx="9234">
                  <c:v>1091.1680000000001</c:v>
                </c:pt>
                <c:pt idx="9235">
                  <c:v>18.689999999999998</c:v>
                </c:pt>
                <c:pt idx="9236">
                  <c:v>568.72800000000007</c:v>
                </c:pt>
                <c:pt idx="9237">
                  <c:v>7.3120000000000012</c:v>
                </c:pt>
                <c:pt idx="9238">
                  <c:v>147.56800000000001</c:v>
                </c:pt>
                <c:pt idx="9239">
                  <c:v>56.783999999999999</c:v>
                </c:pt>
                <c:pt idx="9240">
                  <c:v>5.6070000000000011</c:v>
                </c:pt>
                <c:pt idx="9241">
                  <c:v>6.5760000000000005</c:v>
                </c:pt>
                <c:pt idx="9242">
                  <c:v>14.303999999999998</c:v>
                </c:pt>
                <c:pt idx="9243">
                  <c:v>119.83299999999998</c:v>
                </c:pt>
                <c:pt idx="9244">
                  <c:v>5.56</c:v>
                </c:pt>
                <c:pt idx="9245">
                  <c:v>32.400000000000006</c:v>
                </c:pt>
                <c:pt idx="9246">
                  <c:v>9.84</c:v>
                </c:pt>
                <c:pt idx="9247">
                  <c:v>2.78</c:v>
                </c:pt>
                <c:pt idx="9248">
                  <c:v>3.64</c:v>
                </c:pt>
                <c:pt idx="9249">
                  <c:v>881.93</c:v>
                </c:pt>
                <c:pt idx="9250">
                  <c:v>115.84</c:v>
                </c:pt>
                <c:pt idx="9251">
                  <c:v>107.64800000000001</c:v>
                </c:pt>
                <c:pt idx="9252">
                  <c:v>199.95000000000002</c:v>
                </c:pt>
                <c:pt idx="9253">
                  <c:v>12.96</c:v>
                </c:pt>
                <c:pt idx="9254">
                  <c:v>60.89</c:v>
                </c:pt>
                <c:pt idx="9255">
                  <c:v>14.940000000000001</c:v>
                </c:pt>
                <c:pt idx="9256">
                  <c:v>9.64</c:v>
                </c:pt>
                <c:pt idx="9257">
                  <c:v>332.94</c:v>
                </c:pt>
                <c:pt idx="9258">
                  <c:v>51.900000000000006</c:v>
                </c:pt>
                <c:pt idx="9259">
                  <c:v>64.959999999999994</c:v>
                </c:pt>
                <c:pt idx="9260">
                  <c:v>25.5</c:v>
                </c:pt>
                <c:pt idx="9261">
                  <c:v>215.976</c:v>
                </c:pt>
                <c:pt idx="9262">
                  <c:v>389.97</c:v>
                </c:pt>
                <c:pt idx="9263">
                  <c:v>269.90999999999997</c:v>
                </c:pt>
                <c:pt idx="9264">
                  <c:v>11.673000000000002</c:v>
                </c:pt>
                <c:pt idx="9265">
                  <c:v>64.848000000000013</c:v>
                </c:pt>
                <c:pt idx="9266">
                  <c:v>14.56</c:v>
                </c:pt>
                <c:pt idx="9267">
                  <c:v>102.58200000000001</c:v>
                </c:pt>
                <c:pt idx="9268">
                  <c:v>20.04</c:v>
                </c:pt>
                <c:pt idx="9269">
                  <c:v>32.088000000000001</c:v>
                </c:pt>
                <c:pt idx="9270">
                  <c:v>4305.5520000000006</c:v>
                </c:pt>
                <c:pt idx="9271">
                  <c:v>10.02</c:v>
                </c:pt>
                <c:pt idx="9272">
                  <c:v>631.96</c:v>
                </c:pt>
                <c:pt idx="9273">
                  <c:v>1577.94</c:v>
                </c:pt>
                <c:pt idx="9274">
                  <c:v>255.84999999999997</c:v>
                </c:pt>
                <c:pt idx="9275">
                  <c:v>184.70400000000001</c:v>
                </c:pt>
                <c:pt idx="9276">
                  <c:v>47.92</c:v>
                </c:pt>
                <c:pt idx="9277">
                  <c:v>15.936000000000002</c:v>
                </c:pt>
                <c:pt idx="9278">
                  <c:v>8.0010000000000012</c:v>
                </c:pt>
                <c:pt idx="9279">
                  <c:v>398.97199999999998</c:v>
                </c:pt>
                <c:pt idx="9280">
                  <c:v>163.88</c:v>
                </c:pt>
                <c:pt idx="9281">
                  <c:v>67.900000000000006</c:v>
                </c:pt>
                <c:pt idx="9282">
                  <c:v>72.224000000000004</c:v>
                </c:pt>
                <c:pt idx="9283">
                  <c:v>11.696</c:v>
                </c:pt>
                <c:pt idx="9284">
                  <c:v>392.93999999999994</c:v>
                </c:pt>
                <c:pt idx="9285">
                  <c:v>18.175999999999998</c:v>
                </c:pt>
                <c:pt idx="9286">
                  <c:v>6.8879999999999981</c:v>
                </c:pt>
                <c:pt idx="9287">
                  <c:v>457.4849999999999</c:v>
                </c:pt>
                <c:pt idx="9288">
                  <c:v>1079.316</c:v>
                </c:pt>
                <c:pt idx="9289">
                  <c:v>48.91</c:v>
                </c:pt>
                <c:pt idx="9290">
                  <c:v>9.84</c:v>
                </c:pt>
                <c:pt idx="9291">
                  <c:v>34.5</c:v>
                </c:pt>
                <c:pt idx="9292">
                  <c:v>0.55599999999999983</c:v>
                </c:pt>
                <c:pt idx="9293">
                  <c:v>43.8</c:v>
                </c:pt>
                <c:pt idx="9294">
                  <c:v>13.872000000000002</c:v>
                </c:pt>
                <c:pt idx="9295">
                  <c:v>115.96</c:v>
                </c:pt>
                <c:pt idx="9296">
                  <c:v>41.424000000000007</c:v>
                </c:pt>
                <c:pt idx="9297">
                  <c:v>244.768</c:v>
                </c:pt>
                <c:pt idx="9298">
                  <c:v>74.352000000000004</c:v>
                </c:pt>
                <c:pt idx="9299">
                  <c:v>4.3119999999999985</c:v>
                </c:pt>
                <c:pt idx="9300">
                  <c:v>56.686</c:v>
                </c:pt>
                <c:pt idx="9301">
                  <c:v>97.968000000000004</c:v>
                </c:pt>
                <c:pt idx="9302">
                  <c:v>7.8719999999999999</c:v>
                </c:pt>
                <c:pt idx="9303">
                  <c:v>15.552000000000003</c:v>
                </c:pt>
                <c:pt idx="9304">
                  <c:v>1.4759999999999998</c:v>
                </c:pt>
                <c:pt idx="9305">
                  <c:v>8.4</c:v>
                </c:pt>
                <c:pt idx="9306">
                  <c:v>6.56</c:v>
                </c:pt>
                <c:pt idx="9307">
                  <c:v>14.88</c:v>
                </c:pt>
                <c:pt idx="9308">
                  <c:v>45.48</c:v>
                </c:pt>
                <c:pt idx="9309">
                  <c:v>25.44</c:v>
                </c:pt>
                <c:pt idx="9310">
                  <c:v>146.68800000000002</c:v>
                </c:pt>
                <c:pt idx="9311">
                  <c:v>4.9280000000000008</c:v>
                </c:pt>
                <c:pt idx="9312">
                  <c:v>63.488</c:v>
                </c:pt>
                <c:pt idx="9313">
                  <c:v>418.32</c:v>
                </c:pt>
                <c:pt idx="9314">
                  <c:v>123.858</c:v>
                </c:pt>
                <c:pt idx="9315">
                  <c:v>118.78199999999998</c:v>
                </c:pt>
                <c:pt idx="9316">
                  <c:v>769.18400000000008</c:v>
                </c:pt>
                <c:pt idx="9317">
                  <c:v>47.904000000000003</c:v>
                </c:pt>
                <c:pt idx="9318">
                  <c:v>13.36</c:v>
                </c:pt>
                <c:pt idx="9319">
                  <c:v>163.76400000000001</c:v>
                </c:pt>
                <c:pt idx="9320">
                  <c:v>183.92</c:v>
                </c:pt>
                <c:pt idx="9321">
                  <c:v>11.376000000000001</c:v>
                </c:pt>
                <c:pt idx="9322">
                  <c:v>66.112000000000009</c:v>
                </c:pt>
                <c:pt idx="9323">
                  <c:v>211.04</c:v>
                </c:pt>
                <c:pt idx="9324">
                  <c:v>594.81600000000003</c:v>
                </c:pt>
                <c:pt idx="9325">
                  <c:v>72.960000000000008</c:v>
                </c:pt>
                <c:pt idx="9326">
                  <c:v>80.959999999999994</c:v>
                </c:pt>
                <c:pt idx="9327">
                  <c:v>455.71199999999999</c:v>
                </c:pt>
                <c:pt idx="9328">
                  <c:v>25.98</c:v>
                </c:pt>
                <c:pt idx="9329">
                  <c:v>45.28</c:v>
                </c:pt>
                <c:pt idx="9330">
                  <c:v>15.56</c:v>
                </c:pt>
                <c:pt idx="9331">
                  <c:v>859.2</c:v>
                </c:pt>
                <c:pt idx="9332">
                  <c:v>195.68</c:v>
                </c:pt>
                <c:pt idx="9333">
                  <c:v>14.2</c:v>
                </c:pt>
                <c:pt idx="9334">
                  <c:v>314.35199999999998</c:v>
                </c:pt>
                <c:pt idx="9335">
                  <c:v>4.6079999999999997</c:v>
                </c:pt>
                <c:pt idx="9336">
                  <c:v>17.899999999999999</c:v>
                </c:pt>
                <c:pt idx="9337">
                  <c:v>2.9920000000000004</c:v>
                </c:pt>
                <c:pt idx="9338">
                  <c:v>20.064</c:v>
                </c:pt>
                <c:pt idx="9339">
                  <c:v>146.72999999999999</c:v>
                </c:pt>
                <c:pt idx="9340">
                  <c:v>18.75</c:v>
                </c:pt>
                <c:pt idx="9341">
                  <c:v>117.57600000000002</c:v>
                </c:pt>
                <c:pt idx="9342">
                  <c:v>51.184000000000012</c:v>
                </c:pt>
                <c:pt idx="9343">
                  <c:v>455.97</c:v>
                </c:pt>
                <c:pt idx="9344">
                  <c:v>5.7150000000000016</c:v>
                </c:pt>
                <c:pt idx="9345">
                  <c:v>57.593999999999994</c:v>
                </c:pt>
                <c:pt idx="9346">
                  <c:v>30.144000000000002</c:v>
                </c:pt>
                <c:pt idx="9347">
                  <c:v>899.43</c:v>
                </c:pt>
                <c:pt idx="9348">
                  <c:v>842.72</c:v>
                </c:pt>
                <c:pt idx="9349">
                  <c:v>41.96</c:v>
                </c:pt>
                <c:pt idx="9350">
                  <c:v>13.216000000000001</c:v>
                </c:pt>
                <c:pt idx="9351">
                  <c:v>184.75200000000001</c:v>
                </c:pt>
                <c:pt idx="9352">
                  <c:v>520.46399999999994</c:v>
                </c:pt>
                <c:pt idx="9353">
                  <c:v>11.423999999999999</c:v>
                </c:pt>
                <c:pt idx="9354">
                  <c:v>19.440000000000001</c:v>
                </c:pt>
                <c:pt idx="9355">
                  <c:v>3.64</c:v>
                </c:pt>
                <c:pt idx="9356">
                  <c:v>18.54</c:v>
                </c:pt>
                <c:pt idx="9357">
                  <c:v>43.120000000000005</c:v>
                </c:pt>
                <c:pt idx="9358">
                  <c:v>313.72199999999998</c:v>
                </c:pt>
                <c:pt idx="9359">
                  <c:v>45.98</c:v>
                </c:pt>
                <c:pt idx="9360">
                  <c:v>428.68</c:v>
                </c:pt>
                <c:pt idx="9361">
                  <c:v>30.576000000000001</c:v>
                </c:pt>
                <c:pt idx="9362">
                  <c:v>13.020000000000001</c:v>
                </c:pt>
                <c:pt idx="9363">
                  <c:v>22.14</c:v>
                </c:pt>
                <c:pt idx="9364">
                  <c:v>359.32</c:v>
                </c:pt>
                <c:pt idx="9365">
                  <c:v>11.56</c:v>
                </c:pt>
                <c:pt idx="9366">
                  <c:v>68.48</c:v>
                </c:pt>
                <c:pt idx="9367">
                  <c:v>1676.88</c:v>
                </c:pt>
                <c:pt idx="9368">
                  <c:v>37.94</c:v>
                </c:pt>
                <c:pt idx="9369">
                  <c:v>272.96999999999997</c:v>
                </c:pt>
                <c:pt idx="9370">
                  <c:v>41.568000000000005</c:v>
                </c:pt>
                <c:pt idx="9371">
                  <c:v>317.05799999999999</c:v>
                </c:pt>
                <c:pt idx="9372">
                  <c:v>8.0399999999999991</c:v>
                </c:pt>
                <c:pt idx="9373">
                  <c:v>419.94399999999996</c:v>
                </c:pt>
                <c:pt idx="9374">
                  <c:v>61.38</c:v>
                </c:pt>
                <c:pt idx="9375">
                  <c:v>50</c:v>
                </c:pt>
                <c:pt idx="9376">
                  <c:v>31.799999999999997</c:v>
                </c:pt>
                <c:pt idx="9377">
                  <c:v>32.56</c:v>
                </c:pt>
                <c:pt idx="9378">
                  <c:v>7.0720000000000001</c:v>
                </c:pt>
                <c:pt idx="9379">
                  <c:v>45.527999999999999</c:v>
                </c:pt>
                <c:pt idx="9380">
                  <c:v>64.784000000000006</c:v>
                </c:pt>
                <c:pt idx="9381">
                  <c:v>424.27200000000005</c:v>
                </c:pt>
                <c:pt idx="9382">
                  <c:v>1.3440000000000001</c:v>
                </c:pt>
                <c:pt idx="9383">
                  <c:v>83.920000000000016</c:v>
                </c:pt>
                <c:pt idx="9384">
                  <c:v>25.92</c:v>
                </c:pt>
                <c:pt idx="9385">
                  <c:v>120.57600000000001</c:v>
                </c:pt>
                <c:pt idx="9386">
                  <c:v>79.92</c:v>
                </c:pt>
                <c:pt idx="9387">
                  <c:v>12.28</c:v>
                </c:pt>
                <c:pt idx="9388">
                  <c:v>542.93999999999994</c:v>
                </c:pt>
                <c:pt idx="9389">
                  <c:v>2.04</c:v>
                </c:pt>
                <c:pt idx="9390">
                  <c:v>228.92</c:v>
                </c:pt>
                <c:pt idx="9391">
                  <c:v>7.9920000000000009</c:v>
                </c:pt>
                <c:pt idx="9392">
                  <c:v>582.33600000000001</c:v>
                </c:pt>
                <c:pt idx="9393">
                  <c:v>629.94999999999993</c:v>
                </c:pt>
                <c:pt idx="9394">
                  <c:v>631.78200000000004</c:v>
                </c:pt>
                <c:pt idx="9395">
                  <c:v>801.5680000000001</c:v>
                </c:pt>
                <c:pt idx="9396">
                  <c:v>75.179999999999993</c:v>
                </c:pt>
                <c:pt idx="9397">
                  <c:v>30.98</c:v>
                </c:pt>
                <c:pt idx="9398">
                  <c:v>1349.91</c:v>
                </c:pt>
                <c:pt idx="9399">
                  <c:v>14.111999999999998</c:v>
                </c:pt>
                <c:pt idx="9400">
                  <c:v>31.12</c:v>
                </c:pt>
                <c:pt idx="9401">
                  <c:v>4.2720000000000002</c:v>
                </c:pt>
                <c:pt idx="9402">
                  <c:v>209.148</c:v>
                </c:pt>
                <c:pt idx="9403">
                  <c:v>1591.02</c:v>
                </c:pt>
                <c:pt idx="9404">
                  <c:v>7.92</c:v>
                </c:pt>
                <c:pt idx="9405">
                  <c:v>574.91</c:v>
                </c:pt>
                <c:pt idx="9406">
                  <c:v>8.4480000000000004</c:v>
                </c:pt>
                <c:pt idx="9407">
                  <c:v>1071</c:v>
                </c:pt>
                <c:pt idx="9408">
                  <c:v>12.07</c:v>
                </c:pt>
                <c:pt idx="9409">
                  <c:v>3.2730000000000006</c:v>
                </c:pt>
                <c:pt idx="9410">
                  <c:v>87.92</c:v>
                </c:pt>
                <c:pt idx="9411">
                  <c:v>104.69600000000001</c:v>
                </c:pt>
                <c:pt idx="9412">
                  <c:v>2803.92</c:v>
                </c:pt>
                <c:pt idx="9413">
                  <c:v>6.8159999999999981</c:v>
                </c:pt>
                <c:pt idx="9414">
                  <c:v>249.58400000000003</c:v>
                </c:pt>
                <c:pt idx="9415">
                  <c:v>17.940000000000001</c:v>
                </c:pt>
                <c:pt idx="9416">
                  <c:v>10.11</c:v>
                </c:pt>
                <c:pt idx="9417">
                  <c:v>10.368000000000002</c:v>
                </c:pt>
                <c:pt idx="9418">
                  <c:v>11.952000000000002</c:v>
                </c:pt>
                <c:pt idx="9419">
                  <c:v>15.223999999999997</c:v>
                </c:pt>
                <c:pt idx="9420">
                  <c:v>21.983999999999995</c:v>
                </c:pt>
                <c:pt idx="9421">
                  <c:v>604.75199999999995</c:v>
                </c:pt>
                <c:pt idx="9422">
                  <c:v>40.700000000000003</c:v>
                </c:pt>
                <c:pt idx="9423">
                  <c:v>302.37599999999998</c:v>
                </c:pt>
                <c:pt idx="9424">
                  <c:v>45</c:v>
                </c:pt>
                <c:pt idx="9425">
                  <c:v>3785.2920000000004</c:v>
                </c:pt>
                <c:pt idx="9426">
                  <c:v>35.4</c:v>
                </c:pt>
                <c:pt idx="9427">
                  <c:v>199.89999999999998</c:v>
                </c:pt>
                <c:pt idx="9428">
                  <c:v>1212.9599999999998</c:v>
                </c:pt>
                <c:pt idx="9429">
                  <c:v>1099.96</c:v>
                </c:pt>
                <c:pt idx="9430">
                  <c:v>103.48100000000001</c:v>
                </c:pt>
                <c:pt idx="9431">
                  <c:v>5.9039999999999999</c:v>
                </c:pt>
                <c:pt idx="9432">
                  <c:v>30.080000000000002</c:v>
                </c:pt>
                <c:pt idx="9433">
                  <c:v>36.288000000000011</c:v>
                </c:pt>
                <c:pt idx="9434">
                  <c:v>10.272000000000002</c:v>
                </c:pt>
                <c:pt idx="9435">
                  <c:v>252.8</c:v>
                </c:pt>
                <c:pt idx="9436">
                  <c:v>2.9460000000000006</c:v>
                </c:pt>
                <c:pt idx="9437">
                  <c:v>12.96</c:v>
                </c:pt>
                <c:pt idx="9438">
                  <c:v>285.57599999999996</c:v>
                </c:pt>
                <c:pt idx="9439">
                  <c:v>22.240000000000002</c:v>
                </c:pt>
                <c:pt idx="9440">
                  <c:v>14.62</c:v>
                </c:pt>
                <c:pt idx="9441">
                  <c:v>48.36</c:v>
                </c:pt>
                <c:pt idx="9442">
                  <c:v>16.256</c:v>
                </c:pt>
                <c:pt idx="9443">
                  <c:v>219.18400000000003</c:v>
                </c:pt>
                <c:pt idx="9444">
                  <c:v>95.84</c:v>
                </c:pt>
                <c:pt idx="9445">
                  <c:v>12.39</c:v>
                </c:pt>
                <c:pt idx="9446">
                  <c:v>35.880000000000003</c:v>
                </c:pt>
                <c:pt idx="9447">
                  <c:v>477.29999999999995</c:v>
                </c:pt>
                <c:pt idx="9448">
                  <c:v>12.32</c:v>
                </c:pt>
                <c:pt idx="9449">
                  <c:v>8.6080000000000005</c:v>
                </c:pt>
                <c:pt idx="9450">
                  <c:v>136.26</c:v>
                </c:pt>
                <c:pt idx="9451">
                  <c:v>186.14999999999998</c:v>
                </c:pt>
                <c:pt idx="9452">
                  <c:v>81.792000000000002</c:v>
                </c:pt>
                <c:pt idx="9453">
                  <c:v>47.19</c:v>
                </c:pt>
                <c:pt idx="9454">
                  <c:v>36.783999999999999</c:v>
                </c:pt>
                <c:pt idx="9455">
                  <c:v>91.474999999999994</c:v>
                </c:pt>
                <c:pt idx="9456">
                  <c:v>27.192</c:v>
                </c:pt>
                <c:pt idx="9457">
                  <c:v>12.059999999999999</c:v>
                </c:pt>
                <c:pt idx="9458">
                  <c:v>144.60000000000002</c:v>
                </c:pt>
                <c:pt idx="9459">
                  <c:v>15.991999999999999</c:v>
                </c:pt>
                <c:pt idx="9460">
                  <c:v>34.44</c:v>
                </c:pt>
                <c:pt idx="9461">
                  <c:v>321.55200000000002</c:v>
                </c:pt>
                <c:pt idx="9462">
                  <c:v>701.96</c:v>
                </c:pt>
                <c:pt idx="9463">
                  <c:v>19.456000000000003</c:v>
                </c:pt>
                <c:pt idx="9464">
                  <c:v>17.28</c:v>
                </c:pt>
                <c:pt idx="9465">
                  <c:v>31.96</c:v>
                </c:pt>
                <c:pt idx="9466">
                  <c:v>164.68800000000002</c:v>
                </c:pt>
                <c:pt idx="9467">
                  <c:v>166.5</c:v>
                </c:pt>
                <c:pt idx="9468">
                  <c:v>12.96</c:v>
                </c:pt>
                <c:pt idx="9469">
                  <c:v>110.96</c:v>
                </c:pt>
                <c:pt idx="9470">
                  <c:v>99.98</c:v>
                </c:pt>
                <c:pt idx="9471">
                  <c:v>11.423999999999999</c:v>
                </c:pt>
                <c:pt idx="9472">
                  <c:v>128.12400000000002</c:v>
                </c:pt>
                <c:pt idx="9473">
                  <c:v>101.4</c:v>
                </c:pt>
                <c:pt idx="9474">
                  <c:v>5.9039999999999999</c:v>
                </c:pt>
                <c:pt idx="9475">
                  <c:v>173.48800000000003</c:v>
                </c:pt>
                <c:pt idx="9476">
                  <c:v>51.56</c:v>
                </c:pt>
                <c:pt idx="9477">
                  <c:v>3.5639999999999992</c:v>
                </c:pt>
                <c:pt idx="9478">
                  <c:v>13.16</c:v>
                </c:pt>
                <c:pt idx="9479">
                  <c:v>3.8279999999999994</c:v>
                </c:pt>
                <c:pt idx="9480">
                  <c:v>304.98999999999995</c:v>
                </c:pt>
                <c:pt idx="9481">
                  <c:v>18.16</c:v>
                </c:pt>
                <c:pt idx="9482">
                  <c:v>319.98400000000004</c:v>
                </c:pt>
                <c:pt idx="9483">
                  <c:v>19.68</c:v>
                </c:pt>
                <c:pt idx="9484">
                  <c:v>781.86399999999992</c:v>
                </c:pt>
                <c:pt idx="9485">
                  <c:v>30.816000000000003</c:v>
                </c:pt>
                <c:pt idx="9486">
                  <c:v>673.34399999999994</c:v>
                </c:pt>
                <c:pt idx="9487">
                  <c:v>6.5400000000000009</c:v>
                </c:pt>
                <c:pt idx="9488">
                  <c:v>572.80000000000007</c:v>
                </c:pt>
                <c:pt idx="9489">
                  <c:v>197.04999999999998</c:v>
                </c:pt>
                <c:pt idx="9490">
                  <c:v>2022.2720000000002</c:v>
                </c:pt>
                <c:pt idx="9491">
                  <c:v>9.120000000000001</c:v>
                </c:pt>
                <c:pt idx="9492">
                  <c:v>38.160000000000004</c:v>
                </c:pt>
                <c:pt idx="9493">
                  <c:v>1592.8500000000001</c:v>
                </c:pt>
                <c:pt idx="9494">
                  <c:v>11.88</c:v>
                </c:pt>
                <c:pt idx="9495">
                  <c:v>120</c:v>
                </c:pt>
                <c:pt idx="9496">
                  <c:v>8.67</c:v>
                </c:pt>
                <c:pt idx="9497">
                  <c:v>4.41</c:v>
                </c:pt>
                <c:pt idx="9498">
                  <c:v>167.94</c:v>
                </c:pt>
                <c:pt idx="9499">
                  <c:v>67.8</c:v>
                </c:pt>
                <c:pt idx="9500">
                  <c:v>26.94</c:v>
                </c:pt>
                <c:pt idx="9501">
                  <c:v>32.04</c:v>
                </c:pt>
                <c:pt idx="9502">
                  <c:v>32.129999999999995</c:v>
                </c:pt>
                <c:pt idx="9503">
                  <c:v>2.88</c:v>
                </c:pt>
                <c:pt idx="9504">
                  <c:v>1091.93</c:v>
                </c:pt>
                <c:pt idx="9505">
                  <c:v>111.96</c:v>
                </c:pt>
                <c:pt idx="9506">
                  <c:v>26.7</c:v>
                </c:pt>
                <c:pt idx="9507">
                  <c:v>40.199999999999996</c:v>
                </c:pt>
                <c:pt idx="9508">
                  <c:v>13.89</c:v>
                </c:pt>
                <c:pt idx="9509">
                  <c:v>689.81999999999994</c:v>
                </c:pt>
                <c:pt idx="9510">
                  <c:v>38.339999999999996</c:v>
                </c:pt>
                <c:pt idx="9511">
                  <c:v>9.2639999999999976</c:v>
                </c:pt>
                <c:pt idx="9512">
                  <c:v>204.66639999999998</c:v>
                </c:pt>
                <c:pt idx="9513">
                  <c:v>1649.75</c:v>
                </c:pt>
                <c:pt idx="9514">
                  <c:v>91.055999999999997</c:v>
                </c:pt>
                <c:pt idx="9515">
                  <c:v>54.207999999999998</c:v>
                </c:pt>
                <c:pt idx="9516">
                  <c:v>26.981999999999999</c:v>
                </c:pt>
                <c:pt idx="9517">
                  <c:v>6.911999999999999</c:v>
                </c:pt>
                <c:pt idx="9518">
                  <c:v>435.50400000000002</c:v>
                </c:pt>
                <c:pt idx="9519">
                  <c:v>81.08</c:v>
                </c:pt>
                <c:pt idx="9520">
                  <c:v>93.02</c:v>
                </c:pt>
                <c:pt idx="9521">
                  <c:v>323.97600000000006</c:v>
                </c:pt>
                <c:pt idx="9522">
                  <c:v>15.552000000000003</c:v>
                </c:pt>
                <c:pt idx="9523">
                  <c:v>32.591999999999999</c:v>
                </c:pt>
                <c:pt idx="9524">
                  <c:v>83.920000000000016</c:v>
                </c:pt>
                <c:pt idx="9525">
                  <c:v>199.89999999999998</c:v>
                </c:pt>
                <c:pt idx="9526">
                  <c:v>31.176000000000002</c:v>
                </c:pt>
                <c:pt idx="9527">
                  <c:v>172.75200000000001</c:v>
                </c:pt>
                <c:pt idx="9528">
                  <c:v>9.2959999999999994</c:v>
                </c:pt>
                <c:pt idx="9529">
                  <c:v>12.768000000000001</c:v>
                </c:pt>
                <c:pt idx="9530">
                  <c:v>52.76</c:v>
                </c:pt>
                <c:pt idx="9531">
                  <c:v>55.616</c:v>
                </c:pt>
                <c:pt idx="9532">
                  <c:v>427.64400000000001</c:v>
                </c:pt>
                <c:pt idx="9533">
                  <c:v>40.669999999999995</c:v>
                </c:pt>
                <c:pt idx="9534">
                  <c:v>33.479999999999997</c:v>
                </c:pt>
                <c:pt idx="9535">
                  <c:v>9.7280000000000015</c:v>
                </c:pt>
                <c:pt idx="9536">
                  <c:v>8.8559999999999999</c:v>
                </c:pt>
                <c:pt idx="9537">
                  <c:v>477.666</c:v>
                </c:pt>
                <c:pt idx="9538">
                  <c:v>16.899999999999999</c:v>
                </c:pt>
                <c:pt idx="9539">
                  <c:v>39.96</c:v>
                </c:pt>
                <c:pt idx="9540">
                  <c:v>191.96800000000002</c:v>
                </c:pt>
                <c:pt idx="9541">
                  <c:v>35.520000000000003</c:v>
                </c:pt>
                <c:pt idx="9542">
                  <c:v>6.2299999999999986</c:v>
                </c:pt>
                <c:pt idx="9543">
                  <c:v>56.704000000000001</c:v>
                </c:pt>
                <c:pt idx="9544">
                  <c:v>369.19919999999996</c:v>
                </c:pt>
                <c:pt idx="9545">
                  <c:v>1.98</c:v>
                </c:pt>
                <c:pt idx="9546">
                  <c:v>75.88</c:v>
                </c:pt>
                <c:pt idx="9547">
                  <c:v>6.8480000000000008</c:v>
                </c:pt>
                <c:pt idx="9548">
                  <c:v>4.6260000000000003</c:v>
                </c:pt>
                <c:pt idx="9549">
                  <c:v>453.6</c:v>
                </c:pt>
                <c:pt idx="9550">
                  <c:v>13.847999999999999</c:v>
                </c:pt>
                <c:pt idx="9551">
                  <c:v>577.58400000000006</c:v>
                </c:pt>
                <c:pt idx="9552">
                  <c:v>151.96</c:v>
                </c:pt>
                <c:pt idx="9553">
                  <c:v>68.432000000000016</c:v>
                </c:pt>
                <c:pt idx="9554">
                  <c:v>71.12</c:v>
                </c:pt>
                <c:pt idx="9555">
                  <c:v>3.008</c:v>
                </c:pt>
                <c:pt idx="9556">
                  <c:v>184.66</c:v>
                </c:pt>
                <c:pt idx="9557">
                  <c:v>5.3120000000000003</c:v>
                </c:pt>
                <c:pt idx="9558">
                  <c:v>132.52000000000004</c:v>
                </c:pt>
                <c:pt idx="9559">
                  <c:v>195.64</c:v>
                </c:pt>
                <c:pt idx="9560">
                  <c:v>51.967999999999996</c:v>
                </c:pt>
                <c:pt idx="9561">
                  <c:v>431.97600000000006</c:v>
                </c:pt>
                <c:pt idx="9562">
                  <c:v>224.93700000000004</c:v>
                </c:pt>
                <c:pt idx="9563">
                  <c:v>6</c:v>
                </c:pt>
                <c:pt idx="9564">
                  <c:v>11.76</c:v>
                </c:pt>
                <c:pt idx="9565">
                  <c:v>1125.4879999999998</c:v>
                </c:pt>
                <c:pt idx="9566">
                  <c:v>12.645000000000001</c:v>
                </c:pt>
                <c:pt idx="9567">
                  <c:v>4.032</c:v>
                </c:pt>
                <c:pt idx="9568">
                  <c:v>79.959999999999994</c:v>
                </c:pt>
                <c:pt idx="9569">
                  <c:v>6.732000000000002</c:v>
                </c:pt>
                <c:pt idx="9570">
                  <c:v>33.568000000000005</c:v>
                </c:pt>
                <c:pt idx="9571">
                  <c:v>15.840000000000002</c:v>
                </c:pt>
                <c:pt idx="9572">
                  <c:v>24.424000000000003</c:v>
                </c:pt>
                <c:pt idx="9573">
                  <c:v>17.12</c:v>
                </c:pt>
                <c:pt idx="9574">
                  <c:v>31.56</c:v>
                </c:pt>
                <c:pt idx="9575">
                  <c:v>105.68599999999999</c:v>
                </c:pt>
                <c:pt idx="9576">
                  <c:v>399.53999999999996</c:v>
                </c:pt>
                <c:pt idx="9577">
                  <c:v>104.93</c:v>
                </c:pt>
                <c:pt idx="9578">
                  <c:v>1079.8499999999999</c:v>
                </c:pt>
                <c:pt idx="9579">
                  <c:v>70.98</c:v>
                </c:pt>
                <c:pt idx="9580">
                  <c:v>29.950000000000003</c:v>
                </c:pt>
                <c:pt idx="9581">
                  <c:v>589.41</c:v>
                </c:pt>
                <c:pt idx="9582">
                  <c:v>9.6479999999999997</c:v>
                </c:pt>
                <c:pt idx="9583">
                  <c:v>400.78400000000005</c:v>
                </c:pt>
                <c:pt idx="9584">
                  <c:v>53.72</c:v>
                </c:pt>
                <c:pt idx="9585">
                  <c:v>31.007999999999999</c:v>
                </c:pt>
                <c:pt idx="9586">
                  <c:v>61.120000000000005</c:v>
                </c:pt>
                <c:pt idx="9587">
                  <c:v>195.136</c:v>
                </c:pt>
                <c:pt idx="9588">
                  <c:v>121.536</c:v>
                </c:pt>
                <c:pt idx="9589">
                  <c:v>17.472000000000001</c:v>
                </c:pt>
                <c:pt idx="9590">
                  <c:v>104.57999999999998</c:v>
                </c:pt>
                <c:pt idx="9591">
                  <c:v>24.700000000000003</c:v>
                </c:pt>
                <c:pt idx="9592">
                  <c:v>302.72000000000003</c:v>
                </c:pt>
                <c:pt idx="9593">
                  <c:v>8.56</c:v>
                </c:pt>
                <c:pt idx="9594">
                  <c:v>11.56</c:v>
                </c:pt>
                <c:pt idx="9595">
                  <c:v>25.86</c:v>
                </c:pt>
                <c:pt idx="9596">
                  <c:v>276.78400000000005</c:v>
                </c:pt>
                <c:pt idx="9597">
                  <c:v>110.352</c:v>
                </c:pt>
                <c:pt idx="9598">
                  <c:v>60.84</c:v>
                </c:pt>
                <c:pt idx="9599">
                  <c:v>35.207999999999998</c:v>
                </c:pt>
                <c:pt idx="9600">
                  <c:v>41.472000000000008</c:v>
                </c:pt>
                <c:pt idx="9601">
                  <c:v>239.5</c:v>
                </c:pt>
                <c:pt idx="9602">
                  <c:v>34.200000000000003</c:v>
                </c:pt>
                <c:pt idx="9603">
                  <c:v>376.86599999999999</c:v>
                </c:pt>
                <c:pt idx="9604">
                  <c:v>197.72</c:v>
                </c:pt>
                <c:pt idx="9605">
                  <c:v>70.720000000000013</c:v>
                </c:pt>
                <c:pt idx="9606">
                  <c:v>194.35200000000003</c:v>
                </c:pt>
                <c:pt idx="9607">
                  <c:v>21.6</c:v>
                </c:pt>
                <c:pt idx="9608">
                  <c:v>11.07</c:v>
                </c:pt>
                <c:pt idx="9609">
                  <c:v>282.83999999999997</c:v>
                </c:pt>
                <c:pt idx="9610">
                  <c:v>27.72</c:v>
                </c:pt>
                <c:pt idx="9611">
                  <c:v>11.68</c:v>
                </c:pt>
                <c:pt idx="9612">
                  <c:v>239.98400000000004</c:v>
                </c:pt>
                <c:pt idx="9613">
                  <c:v>22.98</c:v>
                </c:pt>
                <c:pt idx="9614">
                  <c:v>102.13</c:v>
                </c:pt>
                <c:pt idx="9615">
                  <c:v>2033.5840000000001</c:v>
                </c:pt>
                <c:pt idx="9616">
                  <c:v>5.76</c:v>
                </c:pt>
                <c:pt idx="9617">
                  <c:v>899.98199999999997</c:v>
                </c:pt>
                <c:pt idx="9618">
                  <c:v>86.352000000000004</c:v>
                </c:pt>
                <c:pt idx="9619">
                  <c:v>139.96000000000004</c:v>
                </c:pt>
                <c:pt idx="9620">
                  <c:v>16.704000000000001</c:v>
                </c:pt>
                <c:pt idx="9621">
                  <c:v>3.1520000000000001</c:v>
                </c:pt>
                <c:pt idx="9622">
                  <c:v>32.896000000000001</c:v>
                </c:pt>
                <c:pt idx="9623">
                  <c:v>21.391999999999992</c:v>
                </c:pt>
                <c:pt idx="9624">
                  <c:v>307.31400000000002</c:v>
                </c:pt>
                <c:pt idx="9625">
                  <c:v>409.99919999999997</c:v>
                </c:pt>
                <c:pt idx="9626">
                  <c:v>9.2480000000000011</c:v>
                </c:pt>
                <c:pt idx="9627">
                  <c:v>14.669999999999998</c:v>
                </c:pt>
                <c:pt idx="9628">
                  <c:v>37.408000000000001</c:v>
                </c:pt>
                <c:pt idx="9629">
                  <c:v>3.4380000000000006</c:v>
                </c:pt>
                <c:pt idx="9630">
                  <c:v>7.1519999999999992</c:v>
                </c:pt>
                <c:pt idx="9631">
                  <c:v>179.7</c:v>
                </c:pt>
                <c:pt idx="9632">
                  <c:v>90.64</c:v>
                </c:pt>
                <c:pt idx="9633">
                  <c:v>177</c:v>
                </c:pt>
                <c:pt idx="9634">
                  <c:v>79.45</c:v>
                </c:pt>
                <c:pt idx="9635">
                  <c:v>1628.82</c:v>
                </c:pt>
                <c:pt idx="9636">
                  <c:v>137.54</c:v>
                </c:pt>
                <c:pt idx="9637">
                  <c:v>730.2</c:v>
                </c:pt>
                <c:pt idx="9638">
                  <c:v>11.56</c:v>
                </c:pt>
                <c:pt idx="9639">
                  <c:v>4297.6440000000002</c:v>
                </c:pt>
                <c:pt idx="9640">
                  <c:v>20.65</c:v>
                </c:pt>
                <c:pt idx="9641">
                  <c:v>204.89999999999998</c:v>
                </c:pt>
                <c:pt idx="9642">
                  <c:v>436.70400000000006</c:v>
                </c:pt>
                <c:pt idx="9643">
                  <c:v>481.56800000000004</c:v>
                </c:pt>
                <c:pt idx="9644">
                  <c:v>89.544000000000011</c:v>
                </c:pt>
                <c:pt idx="9645">
                  <c:v>35.167999999999999</c:v>
                </c:pt>
                <c:pt idx="9646">
                  <c:v>72.588000000000008</c:v>
                </c:pt>
                <c:pt idx="9647">
                  <c:v>221.16</c:v>
                </c:pt>
                <c:pt idx="9648">
                  <c:v>281.96999999999997</c:v>
                </c:pt>
                <c:pt idx="9649">
                  <c:v>3406.6640000000002</c:v>
                </c:pt>
                <c:pt idx="9650">
                  <c:v>37.17</c:v>
                </c:pt>
                <c:pt idx="9651">
                  <c:v>64.959999999999994</c:v>
                </c:pt>
                <c:pt idx="9652">
                  <c:v>595.38</c:v>
                </c:pt>
                <c:pt idx="9653">
                  <c:v>95.984000000000009</c:v>
                </c:pt>
                <c:pt idx="9654">
                  <c:v>4.9380000000000006</c:v>
                </c:pt>
                <c:pt idx="9655">
                  <c:v>97.44</c:v>
                </c:pt>
                <c:pt idx="9656">
                  <c:v>3.9840000000000004</c:v>
                </c:pt>
                <c:pt idx="9657">
                  <c:v>13.04</c:v>
                </c:pt>
                <c:pt idx="9658">
                  <c:v>579.52800000000002</c:v>
                </c:pt>
                <c:pt idx="9659">
                  <c:v>18.75</c:v>
                </c:pt>
                <c:pt idx="9660">
                  <c:v>3023.9280000000003</c:v>
                </c:pt>
                <c:pt idx="9661">
                  <c:v>26.96</c:v>
                </c:pt>
                <c:pt idx="9662">
                  <c:v>477.6</c:v>
                </c:pt>
                <c:pt idx="9663">
                  <c:v>193.95000000000002</c:v>
                </c:pt>
                <c:pt idx="9664">
                  <c:v>12.96</c:v>
                </c:pt>
                <c:pt idx="9665">
                  <c:v>119.94</c:v>
                </c:pt>
                <c:pt idx="9666">
                  <c:v>12.419999999999998</c:v>
                </c:pt>
                <c:pt idx="9667">
                  <c:v>18.088000000000001</c:v>
                </c:pt>
                <c:pt idx="9668">
                  <c:v>71.97</c:v>
                </c:pt>
                <c:pt idx="9669">
                  <c:v>14.940000000000001</c:v>
                </c:pt>
                <c:pt idx="9670">
                  <c:v>64.680000000000007</c:v>
                </c:pt>
                <c:pt idx="9671">
                  <c:v>22</c:v>
                </c:pt>
                <c:pt idx="9672">
                  <c:v>7.9680000000000009</c:v>
                </c:pt>
                <c:pt idx="9673">
                  <c:v>1499.9699999999998</c:v>
                </c:pt>
                <c:pt idx="9674">
                  <c:v>26.632000000000001</c:v>
                </c:pt>
                <c:pt idx="9675">
                  <c:v>41.6</c:v>
                </c:pt>
                <c:pt idx="9676">
                  <c:v>64.02</c:v>
                </c:pt>
                <c:pt idx="9677">
                  <c:v>6.99</c:v>
                </c:pt>
                <c:pt idx="9678">
                  <c:v>6.84</c:v>
                </c:pt>
                <c:pt idx="9679">
                  <c:v>323.10000000000002</c:v>
                </c:pt>
                <c:pt idx="9680">
                  <c:v>668.16</c:v>
                </c:pt>
                <c:pt idx="9681">
                  <c:v>8.64</c:v>
                </c:pt>
                <c:pt idx="9682">
                  <c:v>38.880000000000003</c:v>
                </c:pt>
                <c:pt idx="9683">
                  <c:v>201.04</c:v>
                </c:pt>
                <c:pt idx="9684">
                  <c:v>12.96</c:v>
                </c:pt>
                <c:pt idx="9685">
                  <c:v>16.59</c:v>
                </c:pt>
                <c:pt idx="9686">
                  <c:v>35.099999999999994</c:v>
                </c:pt>
                <c:pt idx="9687">
                  <c:v>11.645999999999997</c:v>
                </c:pt>
                <c:pt idx="9688">
                  <c:v>32.400000000000006</c:v>
                </c:pt>
                <c:pt idx="9689">
                  <c:v>503.96</c:v>
                </c:pt>
                <c:pt idx="9690">
                  <c:v>7.04</c:v>
                </c:pt>
                <c:pt idx="9691">
                  <c:v>613.99919999999997</c:v>
                </c:pt>
                <c:pt idx="9692">
                  <c:v>470.35999999999996</c:v>
                </c:pt>
                <c:pt idx="9693">
                  <c:v>31.08</c:v>
                </c:pt>
                <c:pt idx="9694">
                  <c:v>7.3</c:v>
                </c:pt>
                <c:pt idx="9695">
                  <c:v>73.536000000000001</c:v>
                </c:pt>
                <c:pt idx="9696">
                  <c:v>491.55</c:v>
                </c:pt>
                <c:pt idx="9697">
                  <c:v>30.336000000000002</c:v>
                </c:pt>
                <c:pt idx="9698">
                  <c:v>22.830000000000002</c:v>
                </c:pt>
                <c:pt idx="9699">
                  <c:v>54.32</c:v>
                </c:pt>
                <c:pt idx="9700">
                  <c:v>196.77600000000001</c:v>
                </c:pt>
                <c:pt idx="9701">
                  <c:v>3.62</c:v>
                </c:pt>
                <c:pt idx="9702">
                  <c:v>11.54</c:v>
                </c:pt>
                <c:pt idx="9703">
                  <c:v>849.95</c:v>
                </c:pt>
                <c:pt idx="9704">
                  <c:v>11.01</c:v>
                </c:pt>
                <c:pt idx="9705">
                  <c:v>39.624000000000009</c:v>
                </c:pt>
                <c:pt idx="9706">
                  <c:v>242.13600000000002</c:v>
                </c:pt>
                <c:pt idx="9707">
                  <c:v>12.39</c:v>
                </c:pt>
                <c:pt idx="9708">
                  <c:v>19.96</c:v>
                </c:pt>
                <c:pt idx="9709">
                  <c:v>340.92</c:v>
                </c:pt>
                <c:pt idx="9710">
                  <c:v>273.56799999999998</c:v>
                </c:pt>
                <c:pt idx="9711">
                  <c:v>13.194000000000001</c:v>
                </c:pt>
                <c:pt idx="9712">
                  <c:v>1080.096</c:v>
                </c:pt>
                <c:pt idx="9713">
                  <c:v>51.56</c:v>
                </c:pt>
                <c:pt idx="9714">
                  <c:v>58.415999999999997</c:v>
                </c:pt>
                <c:pt idx="9715">
                  <c:v>57.584000000000003</c:v>
                </c:pt>
                <c:pt idx="9716">
                  <c:v>37.312000000000005</c:v>
                </c:pt>
                <c:pt idx="9717">
                  <c:v>79.959999999999994</c:v>
                </c:pt>
                <c:pt idx="9718">
                  <c:v>223.96</c:v>
                </c:pt>
                <c:pt idx="9719">
                  <c:v>221.024</c:v>
                </c:pt>
                <c:pt idx="9720">
                  <c:v>18.96</c:v>
                </c:pt>
                <c:pt idx="9721">
                  <c:v>326.64600000000002</c:v>
                </c:pt>
                <c:pt idx="9722">
                  <c:v>89.97</c:v>
                </c:pt>
                <c:pt idx="9723">
                  <c:v>296.71200000000005</c:v>
                </c:pt>
                <c:pt idx="9724">
                  <c:v>12.224</c:v>
                </c:pt>
                <c:pt idx="9725">
                  <c:v>89.97</c:v>
                </c:pt>
                <c:pt idx="9726">
                  <c:v>286.85999999999996</c:v>
                </c:pt>
                <c:pt idx="9727">
                  <c:v>979.95</c:v>
                </c:pt>
                <c:pt idx="9728">
                  <c:v>4.3600000000000003</c:v>
                </c:pt>
                <c:pt idx="9729">
                  <c:v>10.048000000000002</c:v>
                </c:pt>
                <c:pt idx="9730">
                  <c:v>807.75</c:v>
                </c:pt>
                <c:pt idx="9731">
                  <c:v>34.24</c:v>
                </c:pt>
                <c:pt idx="9732">
                  <c:v>500.23999999999995</c:v>
                </c:pt>
                <c:pt idx="9733">
                  <c:v>20.12</c:v>
                </c:pt>
                <c:pt idx="9734">
                  <c:v>896.99</c:v>
                </c:pt>
                <c:pt idx="9735">
                  <c:v>5.88</c:v>
                </c:pt>
                <c:pt idx="9736">
                  <c:v>269.98</c:v>
                </c:pt>
                <c:pt idx="9737">
                  <c:v>310.12</c:v>
                </c:pt>
                <c:pt idx="9738">
                  <c:v>70.463999999999999</c:v>
                </c:pt>
                <c:pt idx="9739">
                  <c:v>19.68</c:v>
                </c:pt>
                <c:pt idx="9740">
                  <c:v>140.67000000000002</c:v>
                </c:pt>
                <c:pt idx="9741">
                  <c:v>4404.8999999999996</c:v>
                </c:pt>
                <c:pt idx="9742">
                  <c:v>62.65</c:v>
                </c:pt>
                <c:pt idx="9743">
                  <c:v>9.4499999999999993</c:v>
                </c:pt>
                <c:pt idx="9744">
                  <c:v>268.57600000000002</c:v>
                </c:pt>
                <c:pt idx="9745">
                  <c:v>364.08000000000004</c:v>
                </c:pt>
                <c:pt idx="9746">
                  <c:v>71.088000000000008</c:v>
                </c:pt>
                <c:pt idx="9747">
                  <c:v>10.984000000000002</c:v>
                </c:pt>
                <c:pt idx="9748">
                  <c:v>797.94399999999996</c:v>
                </c:pt>
                <c:pt idx="9749">
                  <c:v>159.97999999999999</c:v>
                </c:pt>
                <c:pt idx="9750">
                  <c:v>5.3440000000000003</c:v>
                </c:pt>
                <c:pt idx="9751">
                  <c:v>27.72</c:v>
                </c:pt>
                <c:pt idx="9752">
                  <c:v>2.4960000000000004</c:v>
                </c:pt>
                <c:pt idx="9753">
                  <c:v>8.26</c:v>
                </c:pt>
                <c:pt idx="9754">
                  <c:v>17.760000000000002</c:v>
                </c:pt>
                <c:pt idx="9755">
                  <c:v>332.94</c:v>
                </c:pt>
                <c:pt idx="9756">
                  <c:v>292.10000000000002</c:v>
                </c:pt>
                <c:pt idx="9757">
                  <c:v>206.1</c:v>
                </c:pt>
                <c:pt idx="9758">
                  <c:v>17.64</c:v>
                </c:pt>
                <c:pt idx="9759">
                  <c:v>1403.9200000000003</c:v>
                </c:pt>
                <c:pt idx="9760">
                  <c:v>4.3</c:v>
                </c:pt>
                <c:pt idx="9761">
                  <c:v>239.96999999999997</c:v>
                </c:pt>
                <c:pt idx="9762">
                  <c:v>81.96</c:v>
                </c:pt>
                <c:pt idx="9763">
                  <c:v>238.62</c:v>
                </c:pt>
                <c:pt idx="9764">
                  <c:v>139.80000000000001</c:v>
                </c:pt>
                <c:pt idx="9765">
                  <c:v>9.84</c:v>
                </c:pt>
                <c:pt idx="9766">
                  <c:v>7.78</c:v>
                </c:pt>
                <c:pt idx="9767">
                  <c:v>54.900000000000006</c:v>
                </c:pt>
                <c:pt idx="9768">
                  <c:v>50.04</c:v>
                </c:pt>
                <c:pt idx="9769">
                  <c:v>339.92000000000007</c:v>
                </c:pt>
                <c:pt idx="9770">
                  <c:v>10.528</c:v>
                </c:pt>
                <c:pt idx="9771">
                  <c:v>42.384</c:v>
                </c:pt>
                <c:pt idx="9772">
                  <c:v>123.92000000000002</c:v>
                </c:pt>
                <c:pt idx="9773">
                  <c:v>135.94999999999999</c:v>
                </c:pt>
                <c:pt idx="9774">
                  <c:v>2177.5839999999994</c:v>
                </c:pt>
                <c:pt idx="9775">
                  <c:v>17.496000000000002</c:v>
                </c:pt>
                <c:pt idx="9776">
                  <c:v>16.783999999999995</c:v>
                </c:pt>
                <c:pt idx="9777">
                  <c:v>431.13600000000002</c:v>
                </c:pt>
                <c:pt idx="9778">
                  <c:v>8.879999999999999</c:v>
                </c:pt>
                <c:pt idx="9779">
                  <c:v>4.8359999999999985</c:v>
                </c:pt>
                <c:pt idx="9780">
                  <c:v>437.84999999999997</c:v>
                </c:pt>
                <c:pt idx="9781">
                  <c:v>673.5680000000001</c:v>
                </c:pt>
                <c:pt idx="9782">
                  <c:v>274.8</c:v>
                </c:pt>
                <c:pt idx="9783">
                  <c:v>62.18</c:v>
                </c:pt>
                <c:pt idx="9784">
                  <c:v>8.2799999999999994</c:v>
                </c:pt>
                <c:pt idx="9785">
                  <c:v>48.81</c:v>
                </c:pt>
                <c:pt idx="9786">
                  <c:v>149.9</c:v>
                </c:pt>
                <c:pt idx="9787">
                  <c:v>1023.3319999999999</c:v>
                </c:pt>
                <c:pt idx="9788">
                  <c:v>600.55799999999999</c:v>
                </c:pt>
                <c:pt idx="9789">
                  <c:v>39.992000000000004</c:v>
                </c:pt>
                <c:pt idx="9790">
                  <c:v>211.24599999999998</c:v>
                </c:pt>
                <c:pt idx="9791">
                  <c:v>56.063999999999993</c:v>
                </c:pt>
                <c:pt idx="9792">
                  <c:v>107.77200000000001</c:v>
                </c:pt>
                <c:pt idx="9793">
                  <c:v>4.8320000000000007</c:v>
                </c:pt>
                <c:pt idx="9794">
                  <c:v>18.239999999999995</c:v>
                </c:pt>
                <c:pt idx="9795">
                  <c:v>3.7979999999999992</c:v>
                </c:pt>
                <c:pt idx="9796">
                  <c:v>10.368000000000002</c:v>
                </c:pt>
                <c:pt idx="9797">
                  <c:v>235.18799999999999</c:v>
                </c:pt>
                <c:pt idx="9798">
                  <c:v>26.376000000000001</c:v>
                </c:pt>
                <c:pt idx="9799">
                  <c:v>10.384</c:v>
                </c:pt>
                <c:pt idx="9800">
                  <c:v>107.11799999999999</c:v>
                </c:pt>
                <c:pt idx="9801">
                  <c:v>97.3</c:v>
                </c:pt>
                <c:pt idx="9802">
                  <c:v>3.3280000000000003</c:v>
                </c:pt>
                <c:pt idx="9803">
                  <c:v>135.99</c:v>
                </c:pt>
                <c:pt idx="9804">
                  <c:v>7.38</c:v>
                </c:pt>
                <c:pt idx="9805">
                  <c:v>45.568000000000005</c:v>
                </c:pt>
                <c:pt idx="9806">
                  <c:v>28.752000000000006</c:v>
                </c:pt>
                <c:pt idx="9807">
                  <c:v>194.84800000000001</c:v>
                </c:pt>
                <c:pt idx="9808">
                  <c:v>2.1119999999999997</c:v>
                </c:pt>
                <c:pt idx="9809">
                  <c:v>25.920000000000005</c:v>
                </c:pt>
                <c:pt idx="9810">
                  <c:v>120.76800000000001</c:v>
                </c:pt>
                <c:pt idx="9811">
                  <c:v>25.92</c:v>
                </c:pt>
                <c:pt idx="9812">
                  <c:v>34.650000000000006</c:v>
                </c:pt>
                <c:pt idx="9813">
                  <c:v>204.95000000000002</c:v>
                </c:pt>
                <c:pt idx="9814">
                  <c:v>79.95</c:v>
                </c:pt>
                <c:pt idx="9815">
                  <c:v>173.48800000000003</c:v>
                </c:pt>
                <c:pt idx="9816">
                  <c:v>516.96</c:v>
                </c:pt>
                <c:pt idx="9817">
                  <c:v>173.208</c:v>
                </c:pt>
                <c:pt idx="9818">
                  <c:v>4.4479999999999995</c:v>
                </c:pt>
                <c:pt idx="9819">
                  <c:v>9</c:v>
                </c:pt>
                <c:pt idx="9820">
                  <c:v>42.24</c:v>
                </c:pt>
                <c:pt idx="9821">
                  <c:v>18.264000000000003</c:v>
                </c:pt>
                <c:pt idx="9822">
                  <c:v>152.91</c:v>
                </c:pt>
                <c:pt idx="9823">
                  <c:v>92.94</c:v>
                </c:pt>
                <c:pt idx="9824">
                  <c:v>17.856000000000002</c:v>
                </c:pt>
                <c:pt idx="9825">
                  <c:v>46.440000000000005</c:v>
                </c:pt>
                <c:pt idx="9826">
                  <c:v>195.136</c:v>
                </c:pt>
                <c:pt idx="9827">
                  <c:v>129.30000000000001</c:v>
                </c:pt>
                <c:pt idx="9828">
                  <c:v>11.568000000000001</c:v>
                </c:pt>
                <c:pt idx="9829">
                  <c:v>242.35200000000003</c:v>
                </c:pt>
                <c:pt idx="9830">
                  <c:v>319.96800000000002</c:v>
                </c:pt>
                <c:pt idx="9831">
                  <c:v>8.6240000000000023</c:v>
                </c:pt>
                <c:pt idx="9832">
                  <c:v>3.9840000000000004</c:v>
                </c:pt>
                <c:pt idx="9833">
                  <c:v>895.94400000000019</c:v>
                </c:pt>
                <c:pt idx="9834">
                  <c:v>14</c:v>
                </c:pt>
                <c:pt idx="9835">
                  <c:v>16.391999999999996</c:v>
                </c:pt>
                <c:pt idx="9836">
                  <c:v>10.9</c:v>
                </c:pt>
                <c:pt idx="9837">
                  <c:v>29.6</c:v>
                </c:pt>
                <c:pt idx="9838">
                  <c:v>4.9800000000000004</c:v>
                </c:pt>
                <c:pt idx="9839">
                  <c:v>479.97600000000006</c:v>
                </c:pt>
                <c:pt idx="9840">
                  <c:v>44.736000000000004</c:v>
                </c:pt>
                <c:pt idx="9841">
                  <c:v>5.76</c:v>
                </c:pt>
                <c:pt idx="9842">
                  <c:v>483.13599999999997</c:v>
                </c:pt>
                <c:pt idx="9843">
                  <c:v>15.936000000000002</c:v>
                </c:pt>
                <c:pt idx="9844">
                  <c:v>61.543999999999997</c:v>
                </c:pt>
                <c:pt idx="9845">
                  <c:v>132.696</c:v>
                </c:pt>
                <c:pt idx="9846">
                  <c:v>43.099999999999994</c:v>
                </c:pt>
                <c:pt idx="9847">
                  <c:v>511.5</c:v>
                </c:pt>
                <c:pt idx="9848">
                  <c:v>147.91999999999999</c:v>
                </c:pt>
                <c:pt idx="9849">
                  <c:v>39.68</c:v>
                </c:pt>
                <c:pt idx="9850">
                  <c:v>12.56</c:v>
                </c:pt>
                <c:pt idx="9851">
                  <c:v>90.480000000000018</c:v>
                </c:pt>
                <c:pt idx="9852">
                  <c:v>13.08</c:v>
                </c:pt>
                <c:pt idx="9853">
                  <c:v>214.7</c:v>
                </c:pt>
                <c:pt idx="9854">
                  <c:v>50.32</c:v>
                </c:pt>
                <c:pt idx="9855">
                  <c:v>24.56</c:v>
                </c:pt>
                <c:pt idx="9856">
                  <c:v>43.68</c:v>
                </c:pt>
                <c:pt idx="9857">
                  <c:v>3393.68</c:v>
                </c:pt>
                <c:pt idx="9858">
                  <c:v>67.400000000000006</c:v>
                </c:pt>
                <c:pt idx="9859">
                  <c:v>2.52</c:v>
                </c:pt>
                <c:pt idx="9860">
                  <c:v>67.8</c:v>
                </c:pt>
                <c:pt idx="9861">
                  <c:v>18.760000000000002</c:v>
                </c:pt>
                <c:pt idx="9862">
                  <c:v>12.12</c:v>
                </c:pt>
                <c:pt idx="9863">
                  <c:v>11.34</c:v>
                </c:pt>
                <c:pt idx="9864">
                  <c:v>159.80000000000001</c:v>
                </c:pt>
                <c:pt idx="9865">
                  <c:v>18.96</c:v>
                </c:pt>
                <c:pt idx="9866">
                  <c:v>1085.42</c:v>
                </c:pt>
                <c:pt idx="9867">
                  <c:v>13.11</c:v>
                </c:pt>
                <c:pt idx="9868">
                  <c:v>68.703999999999994</c:v>
                </c:pt>
                <c:pt idx="9869">
                  <c:v>3.1320000000000001</c:v>
                </c:pt>
                <c:pt idx="9870">
                  <c:v>22.428000000000004</c:v>
                </c:pt>
                <c:pt idx="9871">
                  <c:v>290.33600000000001</c:v>
                </c:pt>
                <c:pt idx="9872">
                  <c:v>19.152000000000001</c:v>
                </c:pt>
                <c:pt idx="9873">
                  <c:v>6.48</c:v>
                </c:pt>
                <c:pt idx="9874">
                  <c:v>63.967999999999996</c:v>
                </c:pt>
                <c:pt idx="9875">
                  <c:v>6.36</c:v>
                </c:pt>
                <c:pt idx="9876">
                  <c:v>848.5440000000001</c:v>
                </c:pt>
                <c:pt idx="9877">
                  <c:v>8.7000000000000011</c:v>
                </c:pt>
                <c:pt idx="9878">
                  <c:v>122.38199999999999</c:v>
                </c:pt>
                <c:pt idx="9879">
                  <c:v>573.17399999999998</c:v>
                </c:pt>
                <c:pt idx="9880">
                  <c:v>85.055999999999997</c:v>
                </c:pt>
                <c:pt idx="9881">
                  <c:v>14.04</c:v>
                </c:pt>
                <c:pt idx="9882">
                  <c:v>272.61</c:v>
                </c:pt>
                <c:pt idx="9883">
                  <c:v>11.16</c:v>
                </c:pt>
                <c:pt idx="9884">
                  <c:v>62.31</c:v>
                </c:pt>
                <c:pt idx="9885">
                  <c:v>159.97999999999999</c:v>
                </c:pt>
                <c:pt idx="9886">
                  <c:v>5.9399999999999995</c:v>
                </c:pt>
                <c:pt idx="9887">
                  <c:v>9.9600000000000009</c:v>
                </c:pt>
                <c:pt idx="9888">
                  <c:v>79.989999999999995</c:v>
                </c:pt>
                <c:pt idx="9889">
                  <c:v>8.94</c:v>
                </c:pt>
                <c:pt idx="9890">
                  <c:v>20.62</c:v>
                </c:pt>
                <c:pt idx="9891">
                  <c:v>124.25</c:v>
                </c:pt>
                <c:pt idx="9892">
                  <c:v>297.55</c:v>
                </c:pt>
                <c:pt idx="9893">
                  <c:v>403.56</c:v>
                </c:pt>
                <c:pt idx="9894">
                  <c:v>95.199999999999989</c:v>
                </c:pt>
                <c:pt idx="9895">
                  <c:v>153.82400000000001</c:v>
                </c:pt>
                <c:pt idx="9896">
                  <c:v>62.015999999999998</c:v>
                </c:pt>
                <c:pt idx="9897">
                  <c:v>466.32000000000005</c:v>
                </c:pt>
                <c:pt idx="9898">
                  <c:v>82.64</c:v>
                </c:pt>
                <c:pt idx="9899">
                  <c:v>330.58800000000002</c:v>
                </c:pt>
                <c:pt idx="9900">
                  <c:v>237.09600000000003</c:v>
                </c:pt>
                <c:pt idx="9901">
                  <c:v>22.752000000000002</c:v>
                </c:pt>
                <c:pt idx="9902">
                  <c:v>6.6720000000000006</c:v>
                </c:pt>
                <c:pt idx="9903">
                  <c:v>25.128000000000004</c:v>
                </c:pt>
                <c:pt idx="9904">
                  <c:v>127.98399999999999</c:v>
                </c:pt>
                <c:pt idx="9905">
                  <c:v>131.88</c:v>
                </c:pt>
                <c:pt idx="9906">
                  <c:v>25.031999999999996</c:v>
                </c:pt>
                <c:pt idx="9907">
                  <c:v>717.72</c:v>
                </c:pt>
                <c:pt idx="9908">
                  <c:v>207.35</c:v>
                </c:pt>
                <c:pt idx="9909">
                  <c:v>44.67</c:v>
                </c:pt>
                <c:pt idx="9910">
                  <c:v>209.7</c:v>
                </c:pt>
                <c:pt idx="9911">
                  <c:v>115.36</c:v>
                </c:pt>
                <c:pt idx="9912">
                  <c:v>362.13599999999997</c:v>
                </c:pt>
                <c:pt idx="9913">
                  <c:v>31.049999999999997</c:v>
                </c:pt>
                <c:pt idx="9914">
                  <c:v>12.96</c:v>
                </c:pt>
                <c:pt idx="9915">
                  <c:v>94.85</c:v>
                </c:pt>
                <c:pt idx="9916">
                  <c:v>13.48</c:v>
                </c:pt>
                <c:pt idx="9917">
                  <c:v>14.91</c:v>
                </c:pt>
                <c:pt idx="9918">
                  <c:v>39.979999999999997</c:v>
                </c:pt>
                <c:pt idx="9919">
                  <c:v>528.42999999999995</c:v>
                </c:pt>
                <c:pt idx="9920">
                  <c:v>22.385999999999996</c:v>
                </c:pt>
                <c:pt idx="9921">
                  <c:v>5.7420000000000009</c:v>
                </c:pt>
                <c:pt idx="9922">
                  <c:v>191.96800000000002</c:v>
                </c:pt>
                <c:pt idx="9923">
                  <c:v>49.847999999999999</c:v>
                </c:pt>
                <c:pt idx="9924">
                  <c:v>23.99</c:v>
                </c:pt>
                <c:pt idx="9925">
                  <c:v>1087.9360000000001</c:v>
                </c:pt>
                <c:pt idx="9926">
                  <c:v>199.98</c:v>
                </c:pt>
                <c:pt idx="9927">
                  <c:v>83.92</c:v>
                </c:pt>
                <c:pt idx="9928">
                  <c:v>24.27</c:v>
                </c:pt>
                <c:pt idx="9929">
                  <c:v>2799.9600000000005</c:v>
                </c:pt>
                <c:pt idx="9930">
                  <c:v>9.8719999999999999</c:v>
                </c:pt>
                <c:pt idx="9931">
                  <c:v>683.33199999999999</c:v>
                </c:pt>
                <c:pt idx="9932">
                  <c:v>29.96</c:v>
                </c:pt>
                <c:pt idx="9933">
                  <c:v>164.85000000000002</c:v>
                </c:pt>
                <c:pt idx="9934">
                  <c:v>33.528000000000006</c:v>
                </c:pt>
                <c:pt idx="9935">
                  <c:v>36.744</c:v>
                </c:pt>
                <c:pt idx="9936">
                  <c:v>102.93</c:v>
                </c:pt>
                <c:pt idx="9937">
                  <c:v>71.088000000000008</c:v>
                </c:pt>
                <c:pt idx="9938">
                  <c:v>60.35</c:v>
                </c:pt>
                <c:pt idx="9939">
                  <c:v>35.520000000000003</c:v>
                </c:pt>
                <c:pt idx="9940">
                  <c:v>11.200000000000001</c:v>
                </c:pt>
                <c:pt idx="9941">
                  <c:v>223.58</c:v>
                </c:pt>
                <c:pt idx="9942">
                  <c:v>998.82</c:v>
                </c:pt>
                <c:pt idx="9943">
                  <c:v>51.150000000000006</c:v>
                </c:pt>
                <c:pt idx="9944">
                  <c:v>40.74</c:v>
                </c:pt>
                <c:pt idx="9945">
                  <c:v>3.4240000000000004</c:v>
                </c:pt>
                <c:pt idx="9946">
                  <c:v>151.20000000000002</c:v>
                </c:pt>
                <c:pt idx="9947">
                  <c:v>1925.88</c:v>
                </c:pt>
                <c:pt idx="9948">
                  <c:v>2405.1999999999998</c:v>
                </c:pt>
                <c:pt idx="9949">
                  <c:v>83.97</c:v>
                </c:pt>
                <c:pt idx="9950">
                  <c:v>39.89</c:v>
                </c:pt>
                <c:pt idx="9951">
                  <c:v>17.38</c:v>
                </c:pt>
                <c:pt idx="9952">
                  <c:v>55.264000000000003</c:v>
                </c:pt>
                <c:pt idx="9953">
                  <c:v>6.48</c:v>
                </c:pt>
                <c:pt idx="9954">
                  <c:v>34.248000000000005</c:v>
                </c:pt>
                <c:pt idx="9955">
                  <c:v>273.56799999999998</c:v>
                </c:pt>
                <c:pt idx="9956">
                  <c:v>46.349999999999994</c:v>
                </c:pt>
                <c:pt idx="9957">
                  <c:v>223.92</c:v>
                </c:pt>
                <c:pt idx="9958">
                  <c:v>7.3</c:v>
                </c:pt>
                <c:pt idx="9959">
                  <c:v>9.3439999999999994</c:v>
                </c:pt>
                <c:pt idx="9960">
                  <c:v>18</c:v>
                </c:pt>
                <c:pt idx="9961">
                  <c:v>65.584000000000003</c:v>
                </c:pt>
                <c:pt idx="9962">
                  <c:v>383.46559999999994</c:v>
                </c:pt>
                <c:pt idx="9963">
                  <c:v>10.368000000000002</c:v>
                </c:pt>
                <c:pt idx="9964">
                  <c:v>13.4</c:v>
                </c:pt>
                <c:pt idx="9965">
                  <c:v>4.9800000000000004</c:v>
                </c:pt>
                <c:pt idx="9966">
                  <c:v>109.69</c:v>
                </c:pt>
                <c:pt idx="9967">
                  <c:v>40.199999999999996</c:v>
                </c:pt>
                <c:pt idx="9968">
                  <c:v>735.98</c:v>
                </c:pt>
                <c:pt idx="9969">
                  <c:v>22.75</c:v>
                </c:pt>
                <c:pt idx="9970">
                  <c:v>119.56</c:v>
                </c:pt>
                <c:pt idx="9971">
                  <c:v>140.75</c:v>
                </c:pt>
                <c:pt idx="9972">
                  <c:v>99.567999999999998</c:v>
                </c:pt>
                <c:pt idx="9973">
                  <c:v>271.95999999999998</c:v>
                </c:pt>
                <c:pt idx="9974">
                  <c:v>18.689999999999998</c:v>
                </c:pt>
                <c:pt idx="9975">
                  <c:v>13.36</c:v>
                </c:pt>
                <c:pt idx="9976">
                  <c:v>249.58400000000003</c:v>
                </c:pt>
                <c:pt idx="9977">
                  <c:v>13.86</c:v>
                </c:pt>
                <c:pt idx="9978">
                  <c:v>13.375999999999999</c:v>
                </c:pt>
                <c:pt idx="9979">
                  <c:v>437.47200000000009</c:v>
                </c:pt>
                <c:pt idx="9980">
                  <c:v>85.98</c:v>
                </c:pt>
                <c:pt idx="9981">
                  <c:v>16.520000000000003</c:v>
                </c:pt>
                <c:pt idx="9982">
                  <c:v>35.56</c:v>
                </c:pt>
                <c:pt idx="9983">
                  <c:v>97.98</c:v>
                </c:pt>
                <c:pt idx="9984">
                  <c:v>31.5</c:v>
                </c:pt>
                <c:pt idx="9985">
                  <c:v>55.6</c:v>
                </c:pt>
                <c:pt idx="9986">
                  <c:v>36.24</c:v>
                </c:pt>
                <c:pt idx="9987">
                  <c:v>79.989999999999995</c:v>
                </c:pt>
                <c:pt idx="9988">
                  <c:v>206.1</c:v>
                </c:pt>
                <c:pt idx="9989">
                  <c:v>25.248000000000001</c:v>
                </c:pt>
                <c:pt idx="9990">
                  <c:v>91.96</c:v>
                </c:pt>
                <c:pt idx="9991">
                  <c:v>258.57600000000002</c:v>
                </c:pt>
                <c:pt idx="9992">
                  <c:v>29.6</c:v>
                </c:pt>
                <c:pt idx="9993">
                  <c:v>243.16</c:v>
                </c:pt>
              </c:numCache>
            </c:numRef>
          </c:yVal>
          <c:smooth val="0"/>
          <c:extLst>
            <c:ext xmlns:c16="http://schemas.microsoft.com/office/drawing/2014/chart" uri="{C3380CC4-5D6E-409C-BE32-E72D297353CC}">
              <c16:uniqueId val="{00000000-98AA-4557-9ED0-AEAC0F4D57DC}"/>
            </c:ext>
          </c:extLst>
        </c:ser>
        <c:dLbls>
          <c:showLegendKey val="0"/>
          <c:showVal val="0"/>
          <c:showCatName val="0"/>
          <c:showSerName val="0"/>
          <c:showPercent val="0"/>
          <c:showBubbleSize val="0"/>
        </c:dLbls>
        <c:axId val="729967919"/>
        <c:axId val="729962511"/>
      </c:scatterChart>
      <c:valAx>
        <c:axId val="72996791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b="1"/>
                  <a:t>Profit</a:t>
                </a:r>
              </a:p>
            </c:rich>
          </c:tx>
          <c:layout>
            <c:manualLayout>
              <c:xMode val="edge"/>
              <c:yMode val="edge"/>
              <c:x val="0.40256255468066487"/>
              <c:y val="0.884328521434820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962511"/>
        <c:crosses val="autoZero"/>
        <c:crossBetween val="midCat"/>
      </c:valAx>
      <c:valAx>
        <c:axId val="7299625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b="1"/>
                  <a:t>Sales</a:t>
                </a:r>
              </a:p>
            </c:rich>
          </c:tx>
          <c:layout>
            <c:manualLayout>
              <c:xMode val="edge"/>
              <c:yMode val="edge"/>
              <c:x val="1.9444444444444445E-2"/>
              <c:y val="0.40186716243802856"/>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96791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Scatter</a:t>
            </a:r>
            <a:r>
              <a:rPr lang="en-US" baseline="0"/>
              <a:t> Plot Sales vs Quantiy</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2!$B$1</c:f>
              <c:strCache>
                <c:ptCount val="1"/>
                <c:pt idx="0">
                  <c:v>Sales</c:v>
                </c:pt>
              </c:strCache>
            </c:strRef>
          </c:tx>
          <c:spPr>
            <a:ln w="25400" cap="rnd">
              <a:noFill/>
              <a:round/>
            </a:ln>
            <a:effectLst>
              <a:outerShdw blurRad="40000" dist="23000" dir="5400000" rotWithShape="0">
                <a:srgbClr val="000000">
                  <a:alpha val="35000"/>
                </a:srgbClr>
              </a:outerShdw>
            </a:effectLst>
          </c:spPr>
          <c:marker>
            <c:symbol val="circle"/>
            <c:size val="6"/>
            <c:spPr>
              <a:gradFill rotWithShape="1">
                <a:gsLst>
                  <a:gs pos="0">
                    <a:schemeClr val="accent1">
                      <a:tint val="100000"/>
                      <a:shade val="100000"/>
                      <a:satMod val="130000"/>
                    </a:schemeClr>
                  </a:gs>
                  <a:gs pos="100000">
                    <a:schemeClr val="accent1">
                      <a:tint val="50000"/>
                      <a:shade val="100000"/>
                      <a:satMod val="350000"/>
                    </a:schemeClr>
                  </a:gs>
                </a:gsLst>
                <a:lin ang="16200000" scaled="0"/>
              </a:gradFill>
              <a:ln w="9525" cap="rnd">
                <a:solidFill>
                  <a:schemeClr val="accent1"/>
                </a:solidFill>
                <a:round/>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xVal>
            <c:numRef>
              <c:f>Sheet2!$A$2:$A$9995</c:f>
              <c:numCache>
                <c:formatCode>General</c:formatCode>
                <c:ptCount val="9994"/>
                <c:pt idx="0">
                  <c:v>2</c:v>
                </c:pt>
                <c:pt idx="1">
                  <c:v>3</c:v>
                </c:pt>
                <c:pt idx="2">
                  <c:v>2</c:v>
                </c:pt>
                <c:pt idx="3">
                  <c:v>5</c:v>
                </c:pt>
                <c:pt idx="4">
                  <c:v>2</c:v>
                </c:pt>
                <c:pt idx="5">
                  <c:v>7</c:v>
                </c:pt>
                <c:pt idx="6">
                  <c:v>4</c:v>
                </c:pt>
                <c:pt idx="7">
                  <c:v>6</c:v>
                </c:pt>
                <c:pt idx="8">
                  <c:v>3</c:v>
                </c:pt>
                <c:pt idx="9">
                  <c:v>5</c:v>
                </c:pt>
                <c:pt idx="10">
                  <c:v>9</c:v>
                </c:pt>
                <c:pt idx="11">
                  <c:v>4</c:v>
                </c:pt>
                <c:pt idx="12">
                  <c:v>3</c:v>
                </c:pt>
                <c:pt idx="13">
                  <c:v>3</c:v>
                </c:pt>
                <c:pt idx="14">
                  <c:v>5</c:v>
                </c:pt>
                <c:pt idx="15">
                  <c:v>3</c:v>
                </c:pt>
                <c:pt idx="16">
                  <c:v>6</c:v>
                </c:pt>
                <c:pt idx="17">
                  <c:v>2</c:v>
                </c:pt>
                <c:pt idx="18">
                  <c:v>2</c:v>
                </c:pt>
                <c:pt idx="19">
                  <c:v>3</c:v>
                </c:pt>
                <c:pt idx="20">
                  <c:v>4</c:v>
                </c:pt>
                <c:pt idx="21">
                  <c:v>7</c:v>
                </c:pt>
                <c:pt idx="22">
                  <c:v>7</c:v>
                </c:pt>
                <c:pt idx="23">
                  <c:v>2</c:v>
                </c:pt>
                <c:pt idx="24">
                  <c:v>3</c:v>
                </c:pt>
                <c:pt idx="25">
                  <c:v>2</c:v>
                </c:pt>
                <c:pt idx="26">
                  <c:v>3</c:v>
                </c:pt>
                <c:pt idx="27">
                  <c:v>7</c:v>
                </c:pt>
                <c:pt idx="28">
                  <c:v>2</c:v>
                </c:pt>
                <c:pt idx="29">
                  <c:v>3</c:v>
                </c:pt>
                <c:pt idx="30">
                  <c:v>2</c:v>
                </c:pt>
                <c:pt idx="31">
                  <c:v>6</c:v>
                </c:pt>
                <c:pt idx="32">
                  <c:v>6</c:v>
                </c:pt>
                <c:pt idx="33">
                  <c:v>2</c:v>
                </c:pt>
                <c:pt idx="34">
                  <c:v>3</c:v>
                </c:pt>
                <c:pt idx="35">
                  <c:v>7</c:v>
                </c:pt>
                <c:pt idx="36">
                  <c:v>5</c:v>
                </c:pt>
                <c:pt idx="37">
                  <c:v>9</c:v>
                </c:pt>
                <c:pt idx="38">
                  <c:v>3</c:v>
                </c:pt>
                <c:pt idx="39">
                  <c:v>3</c:v>
                </c:pt>
                <c:pt idx="40">
                  <c:v>4</c:v>
                </c:pt>
                <c:pt idx="41">
                  <c:v>4</c:v>
                </c:pt>
                <c:pt idx="42">
                  <c:v>2</c:v>
                </c:pt>
                <c:pt idx="43">
                  <c:v>2</c:v>
                </c:pt>
                <c:pt idx="44">
                  <c:v>2</c:v>
                </c:pt>
                <c:pt idx="45">
                  <c:v>2</c:v>
                </c:pt>
                <c:pt idx="46">
                  <c:v>4</c:v>
                </c:pt>
                <c:pt idx="47">
                  <c:v>3</c:v>
                </c:pt>
                <c:pt idx="48">
                  <c:v>2</c:v>
                </c:pt>
                <c:pt idx="49">
                  <c:v>6</c:v>
                </c:pt>
                <c:pt idx="50">
                  <c:v>6</c:v>
                </c:pt>
                <c:pt idx="51">
                  <c:v>2</c:v>
                </c:pt>
                <c:pt idx="52">
                  <c:v>1</c:v>
                </c:pt>
                <c:pt idx="53">
                  <c:v>7</c:v>
                </c:pt>
                <c:pt idx="54">
                  <c:v>5</c:v>
                </c:pt>
                <c:pt idx="55">
                  <c:v>6</c:v>
                </c:pt>
                <c:pt idx="56">
                  <c:v>5</c:v>
                </c:pt>
                <c:pt idx="57">
                  <c:v>5</c:v>
                </c:pt>
                <c:pt idx="58">
                  <c:v>2</c:v>
                </c:pt>
                <c:pt idx="59">
                  <c:v>2</c:v>
                </c:pt>
                <c:pt idx="60">
                  <c:v>4</c:v>
                </c:pt>
                <c:pt idx="61">
                  <c:v>1</c:v>
                </c:pt>
                <c:pt idx="62">
                  <c:v>2</c:v>
                </c:pt>
                <c:pt idx="63">
                  <c:v>6</c:v>
                </c:pt>
                <c:pt idx="64">
                  <c:v>3</c:v>
                </c:pt>
                <c:pt idx="65">
                  <c:v>4</c:v>
                </c:pt>
                <c:pt idx="66">
                  <c:v>5</c:v>
                </c:pt>
                <c:pt idx="67">
                  <c:v>8</c:v>
                </c:pt>
                <c:pt idx="68">
                  <c:v>4</c:v>
                </c:pt>
                <c:pt idx="69">
                  <c:v>2</c:v>
                </c:pt>
                <c:pt idx="70">
                  <c:v>1</c:v>
                </c:pt>
                <c:pt idx="71">
                  <c:v>3</c:v>
                </c:pt>
                <c:pt idx="72">
                  <c:v>8</c:v>
                </c:pt>
                <c:pt idx="73">
                  <c:v>2</c:v>
                </c:pt>
                <c:pt idx="74">
                  <c:v>1</c:v>
                </c:pt>
                <c:pt idx="75">
                  <c:v>3</c:v>
                </c:pt>
                <c:pt idx="76">
                  <c:v>3</c:v>
                </c:pt>
                <c:pt idx="77">
                  <c:v>3</c:v>
                </c:pt>
                <c:pt idx="78">
                  <c:v>5</c:v>
                </c:pt>
                <c:pt idx="79">
                  <c:v>1</c:v>
                </c:pt>
                <c:pt idx="80">
                  <c:v>3</c:v>
                </c:pt>
                <c:pt idx="81">
                  <c:v>5</c:v>
                </c:pt>
                <c:pt idx="82">
                  <c:v>1</c:v>
                </c:pt>
                <c:pt idx="83">
                  <c:v>7</c:v>
                </c:pt>
                <c:pt idx="84">
                  <c:v>3</c:v>
                </c:pt>
                <c:pt idx="85">
                  <c:v>2</c:v>
                </c:pt>
                <c:pt idx="86">
                  <c:v>1</c:v>
                </c:pt>
                <c:pt idx="87">
                  <c:v>2</c:v>
                </c:pt>
                <c:pt idx="88">
                  <c:v>7</c:v>
                </c:pt>
                <c:pt idx="89">
                  <c:v>3</c:v>
                </c:pt>
                <c:pt idx="90">
                  <c:v>2</c:v>
                </c:pt>
                <c:pt idx="91">
                  <c:v>1</c:v>
                </c:pt>
                <c:pt idx="92">
                  <c:v>2</c:v>
                </c:pt>
                <c:pt idx="93">
                  <c:v>3</c:v>
                </c:pt>
                <c:pt idx="94">
                  <c:v>2</c:v>
                </c:pt>
                <c:pt idx="95">
                  <c:v>1</c:v>
                </c:pt>
                <c:pt idx="96">
                  <c:v>7</c:v>
                </c:pt>
                <c:pt idx="97">
                  <c:v>3</c:v>
                </c:pt>
                <c:pt idx="98">
                  <c:v>6</c:v>
                </c:pt>
                <c:pt idx="99">
                  <c:v>7</c:v>
                </c:pt>
                <c:pt idx="100">
                  <c:v>3</c:v>
                </c:pt>
                <c:pt idx="101">
                  <c:v>3</c:v>
                </c:pt>
                <c:pt idx="102">
                  <c:v>4</c:v>
                </c:pt>
                <c:pt idx="103">
                  <c:v>6</c:v>
                </c:pt>
                <c:pt idx="104">
                  <c:v>3</c:v>
                </c:pt>
                <c:pt idx="105">
                  <c:v>3</c:v>
                </c:pt>
                <c:pt idx="106">
                  <c:v>8</c:v>
                </c:pt>
                <c:pt idx="107">
                  <c:v>1</c:v>
                </c:pt>
                <c:pt idx="108">
                  <c:v>1</c:v>
                </c:pt>
                <c:pt idx="109">
                  <c:v>5</c:v>
                </c:pt>
                <c:pt idx="110">
                  <c:v>2</c:v>
                </c:pt>
                <c:pt idx="111">
                  <c:v>2</c:v>
                </c:pt>
                <c:pt idx="112">
                  <c:v>6</c:v>
                </c:pt>
                <c:pt idx="113">
                  <c:v>14</c:v>
                </c:pt>
                <c:pt idx="114">
                  <c:v>2</c:v>
                </c:pt>
                <c:pt idx="115">
                  <c:v>3</c:v>
                </c:pt>
                <c:pt idx="116">
                  <c:v>6</c:v>
                </c:pt>
                <c:pt idx="117">
                  <c:v>3</c:v>
                </c:pt>
                <c:pt idx="118">
                  <c:v>1</c:v>
                </c:pt>
                <c:pt idx="119">
                  <c:v>3</c:v>
                </c:pt>
                <c:pt idx="120">
                  <c:v>4</c:v>
                </c:pt>
                <c:pt idx="121">
                  <c:v>6</c:v>
                </c:pt>
                <c:pt idx="122">
                  <c:v>9</c:v>
                </c:pt>
                <c:pt idx="123">
                  <c:v>7</c:v>
                </c:pt>
                <c:pt idx="124">
                  <c:v>3</c:v>
                </c:pt>
                <c:pt idx="125">
                  <c:v>6</c:v>
                </c:pt>
                <c:pt idx="126">
                  <c:v>2</c:v>
                </c:pt>
                <c:pt idx="127">
                  <c:v>7</c:v>
                </c:pt>
                <c:pt idx="128">
                  <c:v>2</c:v>
                </c:pt>
                <c:pt idx="129">
                  <c:v>3</c:v>
                </c:pt>
                <c:pt idx="130">
                  <c:v>5</c:v>
                </c:pt>
                <c:pt idx="131">
                  <c:v>2</c:v>
                </c:pt>
                <c:pt idx="132">
                  <c:v>9</c:v>
                </c:pt>
                <c:pt idx="133">
                  <c:v>3</c:v>
                </c:pt>
                <c:pt idx="134">
                  <c:v>1</c:v>
                </c:pt>
                <c:pt idx="135">
                  <c:v>4</c:v>
                </c:pt>
                <c:pt idx="136">
                  <c:v>2</c:v>
                </c:pt>
                <c:pt idx="137">
                  <c:v>3</c:v>
                </c:pt>
                <c:pt idx="138">
                  <c:v>6</c:v>
                </c:pt>
                <c:pt idx="139">
                  <c:v>14</c:v>
                </c:pt>
                <c:pt idx="140">
                  <c:v>2</c:v>
                </c:pt>
                <c:pt idx="141">
                  <c:v>3</c:v>
                </c:pt>
                <c:pt idx="142">
                  <c:v>3</c:v>
                </c:pt>
                <c:pt idx="143">
                  <c:v>3</c:v>
                </c:pt>
                <c:pt idx="144">
                  <c:v>3</c:v>
                </c:pt>
                <c:pt idx="145">
                  <c:v>7</c:v>
                </c:pt>
                <c:pt idx="146">
                  <c:v>4</c:v>
                </c:pt>
                <c:pt idx="147">
                  <c:v>11</c:v>
                </c:pt>
                <c:pt idx="148">
                  <c:v>3</c:v>
                </c:pt>
                <c:pt idx="149">
                  <c:v>8</c:v>
                </c:pt>
                <c:pt idx="150">
                  <c:v>5</c:v>
                </c:pt>
                <c:pt idx="151">
                  <c:v>5</c:v>
                </c:pt>
                <c:pt idx="152">
                  <c:v>2</c:v>
                </c:pt>
                <c:pt idx="153">
                  <c:v>7</c:v>
                </c:pt>
                <c:pt idx="154">
                  <c:v>4</c:v>
                </c:pt>
                <c:pt idx="155">
                  <c:v>6</c:v>
                </c:pt>
                <c:pt idx="156">
                  <c:v>3</c:v>
                </c:pt>
                <c:pt idx="157">
                  <c:v>2</c:v>
                </c:pt>
                <c:pt idx="158">
                  <c:v>2</c:v>
                </c:pt>
                <c:pt idx="159">
                  <c:v>7</c:v>
                </c:pt>
                <c:pt idx="160">
                  <c:v>1</c:v>
                </c:pt>
                <c:pt idx="161">
                  <c:v>2</c:v>
                </c:pt>
                <c:pt idx="162">
                  <c:v>5</c:v>
                </c:pt>
                <c:pt idx="163">
                  <c:v>2</c:v>
                </c:pt>
                <c:pt idx="164">
                  <c:v>3</c:v>
                </c:pt>
                <c:pt idx="165">
                  <c:v>8</c:v>
                </c:pt>
                <c:pt idx="166">
                  <c:v>3</c:v>
                </c:pt>
                <c:pt idx="167">
                  <c:v>9</c:v>
                </c:pt>
                <c:pt idx="168">
                  <c:v>6</c:v>
                </c:pt>
                <c:pt idx="169">
                  <c:v>5</c:v>
                </c:pt>
                <c:pt idx="170">
                  <c:v>3</c:v>
                </c:pt>
                <c:pt idx="171">
                  <c:v>3</c:v>
                </c:pt>
                <c:pt idx="172">
                  <c:v>2</c:v>
                </c:pt>
                <c:pt idx="173">
                  <c:v>7</c:v>
                </c:pt>
                <c:pt idx="174">
                  <c:v>2</c:v>
                </c:pt>
                <c:pt idx="175">
                  <c:v>4</c:v>
                </c:pt>
                <c:pt idx="176">
                  <c:v>4</c:v>
                </c:pt>
                <c:pt idx="177">
                  <c:v>7</c:v>
                </c:pt>
                <c:pt idx="178">
                  <c:v>5</c:v>
                </c:pt>
                <c:pt idx="179">
                  <c:v>1</c:v>
                </c:pt>
                <c:pt idx="180">
                  <c:v>2</c:v>
                </c:pt>
                <c:pt idx="181">
                  <c:v>7</c:v>
                </c:pt>
                <c:pt idx="182">
                  <c:v>4</c:v>
                </c:pt>
                <c:pt idx="183">
                  <c:v>5</c:v>
                </c:pt>
                <c:pt idx="184">
                  <c:v>2</c:v>
                </c:pt>
                <c:pt idx="185">
                  <c:v>2</c:v>
                </c:pt>
                <c:pt idx="186">
                  <c:v>8</c:v>
                </c:pt>
                <c:pt idx="187">
                  <c:v>3</c:v>
                </c:pt>
                <c:pt idx="188">
                  <c:v>3</c:v>
                </c:pt>
                <c:pt idx="189">
                  <c:v>4</c:v>
                </c:pt>
                <c:pt idx="190">
                  <c:v>6</c:v>
                </c:pt>
                <c:pt idx="191">
                  <c:v>8</c:v>
                </c:pt>
                <c:pt idx="192">
                  <c:v>3</c:v>
                </c:pt>
                <c:pt idx="193">
                  <c:v>5</c:v>
                </c:pt>
                <c:pt idx="194">
                  <c:v>7</c:v>
                </c:pt>
                <c:pt idx="195">
                  <c:v>2</c:v>
                </c:pt>
                <c:pt idx="196">
                  <c:v>3</c:v>
                </c:pt>
                <c:pt idx="197">
                  <c:v>3</c:v>
                </c:pt>
                <c:pt idx="198">
                  <c:v>2</c:v>
                </c:pt>
                <c:pt idx="199">
                  <c:v>3</c:v>
                </c:pt>
                <c:pt idx="200">
                  <c:v>3</c:v>
                </c:pt>
                <c:pt idx="201">
                  <c:v>2</c:v>
                </c:pt>
                <c:pt idx="202">
                  <c:v>1</c:v>
                </c:pt>
                <c:pt idx="203">
                  <c:v>2</c:v>
                </c:pt>
                <c:pt idx="204">
                  <c:v>7</c:v>
                </c:pt>
                <c:pt idx="205">
                  <c:v>4</c:v>
                </c:pt>
                <c:pt idx="206">
                  <c:v>4</c:v>
                </c:pt>
                <c:pt idx="207">
                  <c:v>2</c:v>
                </c:pt>
                <c:pt idx="208">
                  <c:v>4</c:v>
                </c:pt>
                <c:pt idx="209">
                  <c:v>9</c:v>
                </c:pt>
                <c:pt idx="210">
                  <c:v>1</c:v>
                </c:pt>
                <c:pt idx="211">
                  <c:v>2</c:v>
                </c:pt>
                <c:pt idx="212">
                  <c:v>2</c:v>
                </c:pt>
                <c:pt idx="213">
                  <c:v>5</c:v>
                </c:pt>
                <c:pt idx="214">
                  <c:v>3</c:v>
                </c:pt>
                <c:pt idx="215">
                  <c:v>9</c:v>
                </c:pt>
                <c:pt idx="216">
                  <c:v>2</c:v>
                </c:pt>
                <c:pt idx="217">
                  <c:v>6</c:v>
                </c:pt>
                <c:pt idx="218">
                  <c:v>3</c:v>
                </c:pt>
                <c:pt idx="219">
                  <c:v>2</c:v>
                </c:pt>
                <c:pt idx="220">
                  <c:v>6</c:v>
                </c:pt>
                <c:pt idx="221">
                  <c:v>4</c:v>
                </c:pt>
                <c:pt idx="222">
                  <c:v>4</c:v>
                </c:pt>
                <c:pt idx="223">
                  <c:v>4</c:v>
                </c:pt>
                <c:pt idx="224">
                  <c:v>2</c:v>
                </c:pt>
                <c:pt idx="225">
                  <c:v>1</c:v>
                </c:pt>
                <c:pt idx="226">
                  <c:v>5</c:v>
                </c:pt>
                <c:pt idx="227">
                  <c:v>1</c:v>
                </c:pt>
                <c:pt idx="228">
                  <c:v>2</c:v>
                </c:pt>
                <c:pt idx="229">
                  <c:v>8</c:v>
                </c:pt>
                <c:pt idx="230">
                  <c:v>7</c:v>
                </c:pt>
                <c:pt idx="231">
                  <c:v>2</c:v>
                </c:pt>
                <c:pt idx="232">
                  <c:v>3</c:v>
                </c:pt>
                <c:pt idx="233">
                  <c:v>2</c:v>
                </c:pt>
                <c:pt idx="234">
                  <c:v>3</c:v>
                </c:pt>
                <c:pt idx="235">
                  <c:v>3</c:v>
                </c:pt>
                <c:pt idx="236">
                  <c:v>2</c:v>
                </c:pt>
                <c:pt idx="237">
                  <c:v>5</c:v>
                </c:pt>
                <c:pt idx="238">
                  <c:v>5</c:v>
                </c:pt>
                <c:pt idx="239">
                  <c:v>3</c:v>
                </c:pt>
                <c:pt idx="240">
                  <c:v>2</c:v>
                </c:pt>
                <c:pt idx="241">
                  <c:v>5</c:v>
                </c:pt>
                <c:pt idx="242">
                  <c:v>3</c:v>
                </c:pt>
                <c:pt idx="243">
                  <c:v>2</c:v>
                </c:pt>
                <c:pt idx="244">
                  <c:v>7</c:v>
                </c:pt>
                <c:pt idx="245">
                  <c:v>2</c:v>
                </c:pt>
                <c:pt idx="246">
                  <c:v>6</c:v>
                </c:pt>
                <c:pt idx="247">
                  <c:v>5</c:v>
                </c:pt>
                <c:pt idx="248">
                  <c:v>4</c:v>
                </c:pt>
                <c:pt idx="249">
                  <c:v>2</c:v>
                </c:pt>
                <c:pt idx="250">
                  <c:v>1</c:v>
                </c:pt>
                <c:pt idx="251">
                  <c:v>13</c:v>
                </c:pt>
                <c:pt idx="252">
                  <c:v>6</c:v>
                </c:pt>
                <c:pt idx="253">
                  <c:v>4</c:v>
                </c:pt>
                <c:pt idx="254">
                  <c:v>9</c:v>
                </c:pt>
                <c:pt idx="255">
                  <c:v>2</c:v>
                </c:pt>
                <c:pt idx="256">
                  <c:v>5</c:v>
                </c:pt>
                <c:pt idx="257">
                  <c:v>6</c:v>
                </c:pt>
                <c:pt idx="258">
                  <c:v>3</c:v>
                </c:pt>
                <c:pt idx="259">
                  <c:v>3</c:v>
                </c:pt>
                <c:pt idx="260">
                  <c:v>5</c:v>
                </c:pt>
                <c:pt idx="261">
                  <c:v>2</c:v>
                </c:pt>
                <c:pt idx="262">
                  <c:v>3</c:v>
                </c:pt>
                <c:pt idx="263">
                  <c:v>7</c:v>
                </c:pt>
                <c:pt idx="264">
                  <c:v>4</c:v>
                </c:pt>
                <c:pt idx="265">
                  <c:v>2</c:v>
                </c:pt>
                <c:pt idx="266">
                  <c:v>3</c:v>
                </c:pt>
                <c:pt idx="267">
                  <c:v>6</c:v>
                </c:pt>
                <c:pt idx="268">
                  <c:v>1</c:v>
                </c:pt>
                <c:pt idx="269">
                  <c:v>3</c:v>
                </c:pt>
                <c:pt idx="270">
                  <c:v>4</c:v>
                </c:pt>
                <c:pt idx="271">
                  <c:v>7</c:v>
                </c:pt>
                <c:pt idx="272">
                  <c:v>3</c:v>
                </c:pt>
                <c:pt idx="273">
                  <c:v>3</c:v>
                </c:pt>
                <c:pt idx="274">
                  <c:v>2</c:v>
                </c:pt>
                <c:pt idx="275">
                  <c:v>1</c:v>
                </c:pt>
                <c:pt idx="276">
                  <c:v>2</c:v>
                </c:pt>
                <c:pt idx="277">
                  <c:v>4</c:v>
                </c:pt>
                <c:pt idx="278">
                  <c:v>6</c:v>
                </c:pt>
                <c:pt idx="279">
                  <c:v>3</c:v>
                </c:pt>
                <c:pt idx="280">
                  <c:v>5</c:v>
                </c:pt>
                <c:pt idx="281">
                  <c:v>7</c:v>
                </c:pt>
                <c:pt idx="282">
                  <c:v>5</c:v>
                </c:pt>
                <c:pt idx="283">
                  <c:v>5</c:v>
                </c:pt>
                <c:pt idx="284">
                  <c:v>5</c:v>
                </c:pt>
                <c:pt idx="285">
                  <c:v>6</c:v>
                </c:pt>
                <c:pt idx="286">
                  <c:v>7</c:v>
                </c:pt>
                <c:pt idx="287">
                  <c:v>2</c:v>
                </c:pt>
                <c:pt idx="288">
                  <c:v>5</c:v>
                </c:pt>
                <c:pt idx="289">
                  <c:v>7</c:v>
                </c:pt>
                <c:pt idx="290">
                  <c:v>8</c:v>
                </c:pt>
                <c:pt idx="291">
                  <c:v>2</c:v>
                </c:pt>
                <c:pt idx="292">
                  <c:v>3</c:v>
                </c:pt>
                <c:pt idx="293">
                  <c:v>8</c:v>
                </c:pt>
                <c:pt idx="294">
                  <c:v>3</c:v>
                </c:pt>
                <c:pt idx="295">
                  <c:v>3</c:v>
                </c:pt>
                <c:pt idx="296">
                  <c:v>5</c:v>
                </c:pt>
                <c:pt idx="297">
                  <c:v>3</c:v>
                </c:pt>
                <c:pt idx="298">
                  <c:v>5</c:v>
                </c:pt>
                <c:pt idx="299">
                  <c:v>8</c:v>
                </c:pt>
                <c:pt idx="300">
                  <c:v>3</c:v>
                </c:pt>
                <c:pt idx="301">
                  <c:v>4</c:v>
                </c:pt>
                <c:pt idx="302">
                  <c:v>1</c:v>
                </c:pt>
                <c:pt idx="303">
                  <c:v>3</c:v>
                </c:pt>
                <c:pt idx="304">
                  <c:v>2</c:v>
                </c:pt>
                <c:pt idx="305">
                  <c:v>3</c:v>
                </c:pt>
                <c:pt idx="306">
                  <c:v>3</c:v>
                </c:pt>
                <c:pt idx="307">
                  <c:v>6</c:v>
                </c:pt>
                <c:pt idx="308">
                  <c:v>1</c:v>
                </c:pt>
                <c:pt idx="309">
                  <c:v>4</c:v>
                </c:pt>
                <c:pt idx="310">
                  <c:v>2</c:v>
                </c:pt>
                <c:pt idx="311">
                  <c:v>1</c:v>
                </c:pt>
                <c:pt idx="312">
                  <c:v>3</c:v>
                </c:pt>
                <c:pt idx="313">
                  <c:v>3</c:v>
                </c:pt>
                <c:pt idx="314">
                  <c:v>2</c:v>
                </c:pt>
                <c:pt idx="315">
                  <c:v>3</c:v>
                </c:pt>
                <c:pt idx="316">
                  <c:v>4</c:v>
                </c:pt>
                <c:pt idx="317">
                  <c:v>1</c:v>
                </c:pt>
                <c:pt idx="318">
                  <c:v>2</c:v>
                </c:pt>
                <c:pt idx="319">
                  <c:v>6</c:v>
                </c:pt>
                <c:pt idx="320">
                  <c:v>4</c:v>
                </c:pt>
                <c:pt idx="321">
                  <c:v>1</c:v>
                </c:pt>
                <c:pt idx="322">
                  <c:v>2</c:v>
                </c:pt>
                <c:pt idx="323">
                  <c:v>6</c:v>
                </c:pt>
                <c:pt idx="324">
                  <c:v>1</c:v>
                </c:pt>
                <c:pt idx="325">
                  <c:v>1</c:v>
                </c:pt>
                <c:pt idx="326">
                  <c:v>3</c:v>
                </c:pt>
                <c:pt idx="327">
                  <c:v>2</c:v>
                </c:pt>
                <c:pt idx="328">
                  <c:v>4</c:v>
                </c:pt>
                <c:pt idx="329">
                  <c:v>10</c:v>
                </c:pt>
                <c:pt idx="330">
                  <c:v>6</c:v>
                </c:pt>
                <c:pt idx="331">
                  <c:v>2</c:v>
                </c:pt>
                <c:pt idx="332">
                  <c:v>2</c:v>
                </c:pt>
                <c:pt idx="333">
                  <c:v>3</c:v>
                </c:pt>
                <c:pt idx="334">
                  <c:v>1</c:v>
                </c:pt>
                <c:pt idx="335">
                  <c:v>2</c:v>
                </c:pt>
                <c:pt idx="336">
                  <c:v>4</c:v>
                </c:pt>
                <c:pt idx="337">
                  <c:v>2</c:v>
                </c:pt>
                <c:pt idx="338">
                  <c:v>3</c:v>
                </c:pt>
                <c:pt idx="339">
                  <c:v>4</c:v>
                </c:pt>
                <c:pt idx="340">
                  <c:v>4</c:v>
                </c:pt>
                <c:pt idx="341">
                  <c:v>10</c:v>
                </c:pt>
                <c:pt idx="342">
                  <c:v>13</c:v>
                </c:pt>
                <c:pt idx="343">
                  <c:v>12</c:v>
                </c:pt>
                <c:pt idx="344">
                  <c:v>4</c:v>
                </c:pt>
                <c:pt idx="345">
                  <c:v>3</c:v>
                </c:pt>
                <c:pt idx="346">
                  <c:v>3</c:v>
                </c:pt>
                <c:pt idx="347">
                  <c:v>2</c:v>
                </c:pt>
                <c:pt idx="348">
                  <c:v>2</c:v>
                </c:pt>
                <c:pt idx="349">
                  <c:v>1</c:v>
                </c:pt>
                <c:pt idx="350">
                  <c:v>2</c:v>
                </c:pt>
                <c:pt idx="351">
                  <c:v>1</c:v>
                </c:pt>
                <c:pt idx="352">
                  <c:v>4</c:v>
                </c:pt>
                <c:pt idx="353">
                  <c:v>4</c:v>
                </c:pt>
                <c:pt idx="354">
                  <c:v>6</c:v>
                </c:pt>
                <c:pt idx="355">
                  <c:v>2</c:v>
                </c:pt>
                <c:pt idx="356">
                  <c:v>4</c:v>
                </c:pt>
                <c:pt idx="357">
                  <c:v>5</c:v>
                </c:pt>
                <c:pt idx="358">
                  <c:v>5</c:v>
                </c:pt>
                <c:pt idx="359">
                  <c:v>8</c:v>
                </c:pt>
                <c:pt idx="360">
                  <c:v>2</c:v>
                </c:pt>
                <c:pt idx="361">
                  <c:v>2</c:v>
                </c:pt>
                <c:pt idx="362">
                  <c:v>3</c:v>
                </c:pt>
                <c:pt idx="363">
                  <c:v>2</c:v>
                </c:pt>
                <c:pt idx="364">
                  <c:v>8</c:v>
                </c:pt>
                <c:pt idx="365">
                  <c:v>4</c:v>
                </c:pt>
                <c:pt idx="366">
                  <c:v>4</c:v>
                </c:pt>
                <c:pt idx="367">
                  <c:v>2</c:v>
                </c:pt>
                <c:pt idx="368">
                  <c:v>7</c:v>
                </c:pt>
                <c:pt idx="369">
                  <c:v>4</c:v>
                </c:pt>
                <c:pt idx="370">
                  <c:v>5</c:v>
                </c:pt>
                <c:pt idx="371">
                  <c:v>3</c:v>
                </c:pt>
                <c:pt idx="372">
                  <c:v>5</c:v>
                </c:pt>
                <c:pt idx="373">
                  <c:v>8</c:v>
                </c:pt>
                <c:pt idx="374">
                  <c:v>1</c:v>
                </c:pt>
                <c:pt idx="375">
                  <c:v>10</c:v>
                </c:pt>
                <c:pt idx="376">
                  <c:v>4</c:v>
                </c:pt>
                <c:pt idx="377">
                  <c:v>7</c:v>
                </c:pt>
                <c:pt idx="378">
                  <c:v>3</c:v>
                </c:pt>
                <c:pt idx="379">
                  <c:v>3</c:v>
                </c:pt>
                <c:pt idx="380">
                  <c:v>4</c:v>
                </c:pt>
                <c:pt idx="381">
                  <c:v>7</c:v>
                </c:pt>
                <c:pt idx="382">
                  <c:v>3</c:v>
                </c:pt>
                <c:pt idx="383">
                  <c:v>2</c:v>
                </c:pt>
                <c:pt idx="384">
                  <c:v>3</c:v>
                </c:pt>
                <c:pt idx="385">
                  <c:v>3</c:v>
                </c:pt>
                <c:pt idx="386">
                  <c:v>4</c:v>
                </c:pt>
                <c:pt idx="387">
                  <c:v>1</c:v>
                </c:pt>
                <c:pt idx="388">
                  <c:v>1</c:v>
                </c:pt>
                <c:pt idx="389">
                  <c:v>4</c:v>
                </c:pt>
                <c:pt idx="390">
                  <c:v>2</c:v>
                </c:pt>
                <c:pt idx="391">
                  <c:v>2</c:v>
                </c:pt>
                <c:pt idx="392">
                  <c:v>3</c:v>
                </c:pt>
                <c:pt idx="393">
                  <c:v>3</c:v>
                </c:pt>
                <c:pt idx="394">
                  <c:v>3</c:v>
                </c:pt>
                <c:pt idx="395">
                  <c:v>2</c:v>
                </c:pt>
                <c:pt idx="396">
                  <c:v>2</c:v>
                </c:pt>
                <c:pt idx="397">
                  <c:v>4</c:v>
                </c:pt>
                <c:pt idx="398">
                  <c:v>3</c:v>
                </c:pt>
                <c:pt idx="399">
                  <c:v>4</c:v>
                </c:pt>
                <c:pt idx="400">
                  <c:v>4</c:v>
                </c:pt>
                <c:pt idx="401">
                  <c:v>2</c:v>
                </c:pt>
                <c:pt idx="402">
                  <c:v>2</c:v>
                </c:pt>
                <c:pt idx="403">
                  <c:v>6</c:v>
                </c:pt>
                <c:pt idx="404">
                  <c:v>3</c:v>
                </c:pt>
                <c:pt idx="405">
                  <c:v>5</c:v>
                </c:pt>
                <c:pt idx="406">
                  <c:v>3</c:v>
                </c:pt>
                <c:pt idx="407">
                  <c:v>5</c:v>
                </c:pt>
                <c:pt idx="408">
                  <c:v>7</c:v>
                </c:pt>
                <c:pt idx="409">
                  <c:v>1</c:v>
                </c:pt>
                <c:pt idx="410">
                  <c:v>9</c:v>
                </c:pt>
                <c:pt idx="411">
                  <c:v>1</c:v>
                </c:pt>
                <c:pt idx="412">
                  <c:v>13</c:v>
                </c:pt>
                <c:pt idx="413">
                  <c:v>2</c:v>
                </c:pt>
                <c:pt idx="414">
                  <c:v>7</c:v>
                </c:pt>
                <c:pt idx="415">
                  <c:v>4</c:v>
                </c:pt>
                <c:pt idx="416">
                  <c:v>8</c:v>
                </c:pt>
                <c:pt idx="417">
                  <c:v>5</c:v>
                </c:pt>
                <c:pt idx="418">
                  <c:v>1</c:v>
                </c:pt>
                <c:pt idx="419">
                  <c:v>4</c:v>
                </c:pt>
                <c:pt idx="420">
                  <c:v>1</c:v>
                </c:pt>
                <c:pt idx="421">
                  <c:v>6</c:v>
                </c:pt>
                <c:pt idx="422">
                  <c:v>4</c:v>
                </c:pt>
                <c:pt idx="423">
                  <c:v>3</c:v>
                </c:pt>
                <c:pt idx="424">
                  <c:v>4</c:v>
                </c:pt>
                <c:pt idx="425">
                  <c:v>2</c:v>
                </c:pt>
                <c:pt idx="426">
                  <c:v>8</c:v>
                </c:pt>
                <c:pt idx="427">
                  <c:v>1</c:v>
                </c:pt>
                <c:pt idx="428">
                  <c:v>6</c:v>
                </c:pt>
                <c:pt idx="429">
                  <c:v>2</c:v>
                </c:pt>
                <c:pt idx="430">
                  <c:v>7</c:v>
                </c:pt>
                <c:pt idx="431">
                  <c:v>5</c:v>
                </c:pt>
                <c:pt idx="432">
                  <c:v>2</c:v>
                </c:pt>
                <c:pt idx="433">
                  <c:v>5</c:v>
                </c:pt>
                <c:pt idx="434">
                  <c:v>2</c:v>
                </c:pt>
                <c:pt idx="435">
                  <c:v>5</c:v>
                </c:pt>
                <c:pt idx="436">
                  <c:v>3</c:v>
                </c:pt>
                <c:pt idx="437">
                  <c:v>7</c:v>
                </c:pt>
                <c:pt idx="438">
                  <c:v>8</c:v>
                </c:pt>
                <c:pt idx="439">
                  <c:v>3</c:v>
                </c:pt>
                <c:pt idx="440">
                  <c:v>1</c:v>
                </c:pt>
                <c:pt idx="441">
                  <c:v>3</c:v>
                </c:pt>
                <c:pt idx="442">
                  <c:v>3</c:v>
                </c:pt>
                <c:pt idx="443">
                  <c:v>4</c:v>
                </c:pt>
                <c:pt idx="444">
                  <c:v>3</c:v>
                </c:pt>
                <c:pt idx="445">
                  <c:v>7</c:v>
                </c:pt>
                <c:pt idx="446">
                  <c:v>1</c:v>
                </c:pt>
                <c:pt idx="447">
                  <c:v>3</c:v>
                </c:pt>
                <c:pt idx="448">
                  <c:v>3</c:v>
                </c:pt>
                <c:pt idx="449">
                  <c:v>6</c:v>
                </c:pt>
                <c:pt idx="450">
                  <c:v>3</c:v>
                </c:pt>
                <c:pt idx="451">
                  <c:v>3</c:v>
                </c:pt>
                <c:pt idx="452">
                  <c:v>4</c:v>
                </c:pt>
                <c:pt idx="453">
                  <c:v>2</c:v>
                </c:pt>
                <c:pt idx="454">
                  <c:v>2</c:v>
                </c:pt>
                <c:pt idx="455">
                  <c:v>4</c:v>
                </c:pt>
                <c:pt idx="456">
                  <c:v>2</c:v>
                </c:pt>
                <c:pt idx="457">
                  <c:v>3</c:v>
                </c:pt>
                <c:pt idx="458">
                  <c:v>2</c:v>
                </c:pt>
                <c:pt idx="459">
                  <c:v>4</c:v>
                </c:pt>
                <c:pt idx="460">
                  <c:v>9</c:v>
                </c:pt>
                <c:pt idx="461">
                  <c:v>3</c:v>
                </c:pt>
                <c:pt idx="462">
                  <c:v>5</c:v>
                </c:pt>
                <c:pt idx="463">
                  <c:v>6</c:v>
                </c:pt>
                <c:pt idx="464">
                  <c:v>5</c:v>
                </c:pt>
                <c:pt idx="465">
                  <c:v>2</c:v>
                </c:pt>
                <c:pt idx="466">
                  <c:v>2</c:v>
                </c:pt>
                <c:pt idx="467">
                  <c:v>7</c:v>
                </c:pt>
                <c:pt idx="468">
                  <c:v>2</c:v>
                </c:pt>
                <c:pt idx="469">
                  <c:v>3</c:v>
                </c:pt>
                <c:pt idx="470">
                  <c:v>1</c:v>
                </c:pt>
                <c:pt idx="471">
                  <c:v>3</c:v>
                </c:pt>
                <c:pt idx="472">
                  <c:v>2</c:v>
                </c:pt>
                <c:pt idx="473">
                  <c:v>4</c:v>
                </c:pt>
                <c:pt idx="474">
                  <c:v>6</c:v>
                </c:pt>
                <c:pt idx="475">
                  <c:v>7</c:v>
                </c:pt>
                <c:pt idx="476">
                  <c:v>5</c:v>
                </c:pt>
                <c:pt idx="477">
                  <c:v>6</c:v>
                </c:pt>
                <c:pt idx="478">
                  <c:v>3</c:v>
                </c:pt>
                <c:pt idx="479">
                  <c:v>5</c:v>
                </c:pt>
                <c:pt idx="480">
                  <c:v>5</c:v>
                </c:pt>
                <c:pt idx="481">
                  <c:v>3</c:v>
                </c:pt>
                <c:pt idx="482">
                  <c:v>2</c:v>
                </c:pt>
                <c:pt idx="483">
                  <c:v>2</c:v>
                </c:pt>
                <c:pt idx="484">
                  <c:v>2</c:v>
                </c:pt>
                <c:pt idx="485">
                  <c:v>5</c:v>
                </c:pt>
                <c:pt idx="486">
                  <c:v>5</c:v>
                </c:pt>
                <c:pt idx="487">
                  <c:v>6</c:v>
                </c:pt>
                <c:pt idx="488">
                  <c:v>1</c:v>
                </c:pt>
                <c:pt idx="489">
                  <c:v>2</c:v>
                </c:pt>
                <c:pt idx="490">
                  <c:v>2</c:v>
                </c:pt>
                <c:pt idx="491">
                  <c:v>5</c:v>
                </c:pt>
                <c:pt idx="492">
                  <c:v>3</c:v>
                </c:pt>
                <c:pt idx="493">
                  <c:v>2</c:v>
                </c:pt>
                <c:pt idx="494">
                  <c:v>3</c:v>
                </c:pt>
                <c:pt idx="495">
                  <c:v>2</c:v>
                </c:pt>
                <c:pt idx="496">
                  <c:v>8</c:v>
                </c:pt>
                <c:pt idx="497">
                  <c:v>4</c:v>
                </c:pt>
                <c:pt idx="498">
                  <c:v>2</c:v>
                </c:pt>
                <c:pt idx="499">
                  <c:v>9</c:v>
                </c:pt>
                <c:pt idx="500">
                  <c:v>2</c:v>
                </c:pt>
                <c:pt idx="501">
                  <c:v>2</c:v>
                </c:pt>
                <c:pt idx="502">
                  <c:v>2</c:v>
                </c:pt>
                <c:pt idx="503">
                  <c:v>3</c:v>
                </c:pt>
                <c:pt idx="504">
                  <c:v>1</c:v>
                </c:pt>
                <c:pt idx="505">
                  <c:v>5</c:v>
                </c:pt>
                <c:pt idx="506">
                  <c:v>1</c:v>
                </c:pt>
                <c:pt idx="507">
                  <c:v>3</c:v>
                </c:pt>
                <c:pt idx="508">
                  <c:v>3</c:v>
                </c:pt>
                <c:pt idx="509">
                  <c:v>5</c:v>
                </c:pt>
                <c:pt idx="510">
                  <c:v>3</c:v>
                </c:pt>
                <c:pt idx="511">
                  <c:v>2</c:v>
                </c:pt>
                <c:pt idx="512">
                  <c:v>3</c:v>
                </c:pt>
                <c:pt idx="513">
                  <c:v>3</c:v>
                </c:pt>
                <c:pt idx="514">
                  <c:v>2</c:v>
                </c:pt>
                <c:pt idx="515">
                  <c:v>5</c:v>
                </c:pt>
                <c:pt idx="516">
                  <c:v>3</c:v>
                </c:pt>
                <c:pt idx="517">
                  <c:v>2</c:v>
                </c:pt>
                <c:pt idx="518">
                  <c:v>3</c:v>
                </c:pt>
                <c:pt idx="519">
                  <c:v>1</c:v>
                </c:pt>
                <c:pt idx="520">
                  <c:v>2</c:v>
                </c:pt>
                <c:pt idx="521">
                  <c:v>9</c:v>
                </c:pt>
                <c:pt idx="522">
                  <c:v>2</c:v>
                </c:pt>
                <c:pt idx="523">
                  <c:v>3</c:v>
                </c:pt>
                <c:pt idx="524">
                  <c:v>2</c:v>
                </c:pt>
                <c:pt idx="525">
                  <c:v>5</c:v>
                </c:pt>
                <c:pt idx="526">
                  <c:v>3</c:v>
                </c:pt>
                <c:pt idx="527">
                  <c:v>3</c:v>
                </c:pt>
                <c:pt idx="528">
                  <c:v>3</c:v>
                </c:pt>
                <c:pt idx="529">
                  <c:v>1</c:v>
                </c:pt>
                <c:pt idx="530">
                  <c:v>6</c:v>
                </c:pt>
                <c:pt idx="531">
                  <c:v>1</c:v>
                </c:pt>
                <c:pt idx="532">
                  <c:v>3</c:v>
                </c:pt>
                <c:pt idx="533">
                  <c:v>5</c:v>
                </c:pt>
                <c:pt idx="534">
                  <c:v>5</c:v>
                </c:pt>
                <c:pt idx="535">
                  <c:v>2</c:v>
                </c:pt>
                <c:pt idx="536">
                  <c:v>7</c:v>
                </c:pt>
                <c:pt idx="537">
                  <c:v>4</c:v>
                </c:pt>
                <c:pt idx="538">
                  <c:v>3</c:v>
                </c:pt>
                <c:pt idx="539">
                  <c:v>4</c:v>
                </c:pt>
                <c:pt idx="540">
                  <c:v>6</c:v>
                </c:pt>
                <c:pt idx="541">
                  <c:v>8</c:v>
                </c:pt>
                <c:pt idx="542">
                  <c:v>9</c:v>
                </c:pt>
                <c:pt idx="543">
                  <c:v>2</c:v>
                </c:pt>
                <c:pt idx="544">
                  <c:v>1</c:v>
                </c:pt>
                <c:pt idx="545">
                  <c:v>4</c:v>
                </c:pt>
                <c:pt idx="546">
                  <c:v>6</c:v>
                </c:pt>
                <c:pt idx="547">
                  <c:v>2</c:v>
                </c:pt>
                <c:pt idx="548">
                  <c:v>9</c:v>
                </c:pt>
                <c:pt idx="549">
                  <c:v>3</c:v>
                </c:pt>
                <c:pt idx="550">
                  <c:v>5</c:v>
                </c:pt>
                <c:pt idx="551">
                  <c:v>2</c:v>
                </c:pt>
                <c:pt idx="552">
                  <c:v>1</c:v>
                </c:pt>
                <c:pt idx="553">
                  <c:v>3</c:v>
                </c:pt>
                <c:pt idx="554">
                  <c:v>2</c:v>
                </c:pt>
                <c:pt idx="555">
                  <c:v>4</c:v>
                </c:pt>
                <c:pt idx="556">
                  <c:v>2</c:v>
                </c:pt>
                <c:pt idx="557">
                  <c:v>4</c:v>
                </c:pt>
                <c:pt idx="558">
                  <c:v>5</c:v>
                </c:pt>
                <c:pt idx="559">
                  <c:v>3</c:v>
                </c:pt>
                <c:pt idx="560">
                  <c:v>7</c:v>
                </c:pt>
                <c:pt idx="561">
                  <c:v>5</c:v>
                </c:pt>
                <c:pt idx="562">
                  <c:v>3</c:v>
                </c:pt>
                <c:pt idx="563">
                  <c:v>2</c:v>
                </c:pt>
                <c:pt idx="564">
                  <c:v>1</c:v>
                </c:pt>
                <c:pt idx="565">
                  <c:v>3</c:v>
                </c:pt>
                <c:pt idx="566">
                  <c:v>8</c:v>
                </c:pt>
                <c:pt idx="567">
                  <c:v>7</c:v>
                </c:pt>
                <c:pt idx="568">
                  <c:v>3</c:v>
                </c:pt>
                <c:pt idx="569">
                  <c:v>3</c:v>
                </c:pt>
                <c:pt idx="570">
                  <c:v>7</c:v>
                </c:pt>
                <c:pt idx="571">
                  <c:v>4</c:v>
                </c:pt>
                <c:pt idx="572">
                  <c:v>7</c:v>
                </c:pt>
                <c:pt idx="573">
                  <c:v>3</c:v>
                </c:pt>
                <c:pt idx="574">
                  <c:v>3</c:v>
                </c:pt>
                <c:pt idx="575">
                  <c:v>14</c:v>
                </c:pt>
                <c:pt idx="576">
                  <c:v>4</c:v>
                </c:pt>
                <c:pt idx="577">
                  <c:v>2</c:v>
                </c:pt>
                <c:pt idx="578">
                  <c:v>2</c:v>
                </c:pt>
                <c:pt idx="579">
                  <c:v>1</c:v>
                </c:pt>
                <c:pt idx="580">
                  <c:v>4</c:v>
                </c:pt>
                <c:pt idx="581">
                  <c:v>3</c:v>
                </c:pt>
                <c:pt idx="582">
                  <c:v>2</c:v>
                </c:pt>
                <c:pt idx="583">
                  <c:v>3</c:v>
                </c:pt>
                <c:pt idx="584">
                  <c:v>7</c:v>
                </c:pt>
                <c:pt idx="585">
                  <c:v>4</c:v>
                </c:pt>
                <c:pt idx="586">
                  <c:v>1</c:v>
                </c:pt>
                <c:pt idx="587">
                  <c:v>3</c:v>
                </c:pt>
                <c:pt idx="588">
                  <c:v>2</c:v>
                </c:pt>
                <c:pt idx="589">
                  <c:v>4</c:v>
                </c:pt>
                <c:pt idx="590">
                  <c:v>3</c:v>
                </c:pt>
                <c:pt idx="591">
                  <c:v>2</c:v>
                </c:pt>
                <c:pt idx="592">
                  <c:v>2</c:v>
                </c:pt>
                <c:pt idx="593">
                  <c:v>3</c:v>
                </c:pt>
                <c:pt idx="594">
                  <c:v>2</c:v>
                </c:pt>
                <c:pt idx="595">
                  <c:v>3</c:v>
                </c:pt>
                <c:pt idx="596">
                  <c:v>5</c:v>
                </c:pt>
                <c:pt idx="597">
                  <c:v>8</c:v>
                </c:pt>
                <c:pt idx="598">
                  <c:v>2</c:v>
                </c:pt>
                <c:pt idx="599">
                  <c:v>3</c:v>
                </c:pt>
                <c:pt idx="600">
                  <c:v>4</c:v>
                </c:pt>
                <c:pt idx="601">
                  <c:v>2</c:v>
                </c:pt>
                <c:pt idx="602">
                  <c:v>1</c:v>
                </c:pt>
                <c:pt idx="603">
                  <c:v>3</c:v>
                </c:pt>
                <c:pt idx="604">
                  <c:v>3</c:v>
                </c:pt>
                <c:pt idx="605">
                  <c:v>4</c:v>
                </c:pt>
                <c:pt idx="606">
                  <c:v>3</c:v>
                </c:pt>
                <c:pt idx="607">
                  <c:v>2</c:v>
                </c:pt>
                <c:pt idx="608">
                  <c:v>9</c:v>
                </c:pt>
                <c:pt idx="609">
                  <c:v>2</c:v>
                </c:pt>
                <c:pt idx="610">
                  <c:v>3</c:v>
                </c:pt>
                <c:pt idx="611">
                  <c:v>4</c:v>
                </c:pt>
                <c:pt idx="612">
                  <c:v>2</c:v>
                </c:pt>
                <c:pt idx="613">
                  <c:v>9</c:v>
                </c:pt>
                <c:pt idx="614">
                  <c:v>10</c:v>
                </c:pt>
                <c:pt idx="615">
                  <c:v>2</c:v>
                </c:pt>
                <c:pt idx="616">
                  <c:v>2</c:v>
                </c:pt>
                <c:pt idx="617">
                  <c:v>2</c:v>
                </c:pt>
                <c:pt idx="618">
                  <c:v>9</c:v>
                </c:pt>
                <c:pt idx="619">
                  <c:v>1</c:v>
                </c:pt>
                <c:pt idx="620">
                  <c:v>3</c:v>
                </c:pt>
                <c:pt idx="621">
                  <c:v>5</c:v>
                </c:pt>
                <c:pt idx="622">
                  <c:v>2</c:v>
                </c:pt>
                <c:pt idx="623">
                  <c:v>5</c:v>
                </c:pt>
                <c:pt idx="624">
                  <c:v>4</c:v>
                </c:pt>
                <c:pt idx="625">
                  <c:v>9</c:v>
                </c:pt>
                <c:pt idx="626">
                  <c:v>7</c:v>
                </c:pt>
                <c:pt idx="627">
                  <c:v>2</c:v>
                </c:pt>
                <c:pt idx="628">
                  <c:v>5</c:v>
                </c:pt>
                <c:pt idx="629">
                  <c:v>3</c:v>
                </c:pt>
                <c:pt idx="630">
                  <c:v>3</c:v>
                </c:pt>
                <c:pt idx="631">
                  <c:v>5</c:v>
                </c:pt>
                <c:pt idx="632">
                  <c:v>4</c:v>
                </c:pt>
                <c:pt idx="633">
                  <c:v>3</c:v>
                </c:pt>
                <c:pt idx="634">
                  <c:v>3</c:v>
                </c:pt>
                <c:pt idx="635">
                  <c:v>3</c:v>
                </c:pt>
                <c:pt idx="636">
                  <c:v>3</c:v>
                </c:pt>
                <c:pt idx="637">
                  <c:v>3</c:v>
                </c:pt>
                <c:pt idx="638">
                  <c:v>5</c:v>
                </c:pt>
                <c:pt idx="639">
                  <c:v>4</c:v>
                </c:pt>
                <c:pt idx="640">
                  <c:v>3</c:v>
                </c:pt>
                <c:pt idx="641">
                  <c:v>2</c:v>
                </c:pt>
                <c:pt idx="642">
                  <c:v>7</c:v>
                </c:pt>
                <c:pt idx="643">
                  <c:v>4</c:v>
                </c:pt>
                <c:pt idx="644">
                  <c:v>1</c:v>
                </c:pt>
                <c:pt idx="645">
                  <c:v>2</c:v>
                </c:pt>
                <c:pt idx="646">
                  <c:v>5</c:v>
                </c:pt>
                <c:pt idx="647">
                  <c:v>2</c:v>
                </c:pt>
                <c:pt idx="648">
                  <c:v>4</c:v>
                </c:pt>
                <c:pt idx="649">
                  <c:v>3</c:v>
                </c:pt>
                <c:pt idx="650">
                  <c:v>4</c:v>
                </c:pt>
                <c:pt idx="651">
                  <c:v>10</c:v>
                </c:pt>
                <c:pt idx="652">
                  <c:v>2</c:v>
                </c:pt>
                <c:pt idx="653">
                  <c:v>8</c:v>
                </c:pt>
                <c:pt idx="654">
                  <c:v>2</c:v>
                </c:pt>
                <c:pt idx="655">
                  <c:v>2</c:v>
                </c:pt>
                <c:pt idx="656">
                  <c:v>2</c:v>
                </c:pt>
                <c:pt idx="657">
                  <c:v>2</c:v>
                </c:pt>
                <c:pt idx="658">
                  <c:v>2</c:v>
                </c:pt>
                <c:pt idx="659">
                  <c:v>7</c:v>
                </c:pt>
                <c:pt idx="660">
                  <c:v>14</c:v>
                </c:pt>
                <c:pt idx="661">
                  <c:v>5</c:v>
                </c:pt>
                <c:pt idx="662">
                  <c:v>3</c:v>
                </c:pt>
                <c:pt idx="663">
                  <c:v>5</c:v>
                </c:pt>
                <c:pt idx="664">
                  <c:v>3</c:v>
                </c:pt>
                <c:pt idx="665">
                  <c:v>3</c:v>
                </c:pt>
                <c:pt idx="666">
                  <c:v>3</c:v>
                </c:pt>
                <c:pt idx="667">
                  <c:v>3</c:v>
                </c:pt>
                <c:pt idx="668">
                  <c:v>5</c:v>
                </c:pt>
                <c:pt idx="669">
                  <c:v>3</c:v>
                </c:pt>
                <c:pt idx="670">
                  <c:v>1</c:v>
                </c:pt>
                <c:pt idx="671">
                  <c:v>8</c:v>
                </c:pt>
                <c:pt idx="672">
                  <c:v>5</c:v>
                </c:pt>
                <c:pt idx="673">
                  <c:v>3</c:v>
                </c:pt>
                <c:pt idx="674">
                  <c:v>5</c:v>
                </c:pt>
                <c:pt idx="675">
                  <c:v>3</c:v>
                </c:pt>
                <c:pt idx="676">
                  <c:v>3</c:v>
                </c:pt>
                <c:pt idx="677">
                  <c:v>3</c:v>
                </c:pt>
                <c:pt idx="678">
                  <c:v>3</c:v>
                </c:pt>
                <c:pt idx="679">
                  <c:v>3</c:v>
                </c:pt>
                <c:pt idx="680">
                  <c:v>3</c:v>
                </c:pt>
                <c:pt idx="681">
                  <c:v>2</c:v>
                </c:pt>
                <c:pt idx="682">
                  <c:v>4</c:v>
                </c:pt>
                <c:pt idx="683">
                  <c:v>4</c:v>
                </c:pt>
                <c:pt idx="684">
                  <c:v>2</c:v>
                </c:pt>
                <c:pt idx="685">
                  <c:v>3</c:v>
                </c:pt>
                <c:pt idx="686">
                  <c:v>2</c:v>
                </c:pt>
                <c:pt idx="687">
                  <c:v>3</c:v>
                </c:pt>
                <c:pt idx="688">
                  <c:v>2</c:v>
                </c:pt>
                <c:pt idx="689">
                  <c:v>1</c:v>
                </c:pt>
                <c:pt idx="690">
                  <c:v>1</c:v>
                </c:pt>
                <c:pt idx="691">
                  <c:v>3</c:v>
                </c:pt>
                <c:pt idx="692">
                  <c:v>1</c:v>
                </c:pt>
                <c:pt idx="693">
                  <c:v>5</c:v>
                </c:pt>
                <c:pt idx="694">
                  <c:v>8</c:v>
                </c:pt>
                <c:pt idx="695">
                  <c:v>4</c:v>
                </c:pt>
                <c:pt idx="696">
                  <c:v>7</c:v>
                </c:pt>
                <c:pt idx="697">
                  <c:v>4</c:v>
                </c:pt>
                <c:pt idx="698">
                  <c:v>1</c:v>
                </c:pt>
                <c:pt idx="699">
                  <c:v>2</c:v>
                </c:pt>
                <c:pt idx="700">
                  <c:v>3</c:v>
                </c:pt>
                <c:pt idx="701">
                  <c:v>3</c:v>
                </c:pt>
                <c:pt idx="702">
                  <c:v>3</c:v>
                </c:pt>
                <c:pt idx="703">
                  <c:v>3</c:v>
                </c:pt>
                <c:pt idx="704">
                  <c:v>2</c:v>
                </c:pt>
                <c:pt idx="705">
                  <c:v>5</c:v>
                </c:pt>
                <c:pt idx="706">
                  <c:v>1</c:v>
                </c:pt>
                <c:pt idx="707">
                  <c:v>4</c:v>
                </c:pt>
                <c:pt idx="708">
                  <c:v>5</c:v>
                </c:pt>
                <c:pt idx="709">
                  <c:v>8</c:v>
                </c:pt>
                <c:pt idx="710">
                  <c:v>1</c:v>
                </c:pt>
                <c:pt idx="711">
                  <c:v>4</c:v>
                </c:pt>
                <c:pt idx="712">
                  <c:v>6</c:v>
                </c:pt>
                <c:pt idx="713">
                  <c:v>2</c:v>
                </c:pt>
                <c:pt idx="714">
                  <c:v>3</c:v>
                </c:pt>
                <c:pt idx="715">
                  <c:v>5</c:v>
                </c:pt>
                <c:pt idx="716">
                  <c:v>2</c:v>
                </c:pt>
                <c:pt idx="717">
                  <c:v>3</c:v>
                </c:pt>
                <c:pt idx="718">
                  <c:v>3</c:v>
                </c:pt>
                <c:pt idx="719">
                  <c:v>6</c:v>
                </c:pt>
                <c:pt idx="720">
                  <c:v>3</c:v>
                </c:pt>
                <c:pt idx="721">
                  <c:v>3</c:v>
                </c:pt>
                <c:pt idx="722">
                  <c:v>3</c:v>
                </c:pt>
                <c:pt idx="723">
                  <c:v>5</c:v>
                </c:pt>
                <c:pt idx="724">
                  <c:v>7</c:v>
                </c:pt>
                <c:pt idx="725">
                  <c:v>2</c:v>
                </c:pt>
                <c:pt idx="726">
                  <c:v>1</c:v>
                </c:pt>
                <c:pt idx="727">
                  <c:v>8</c:v>
                </c:pt>
                <c:pt idx="728">
                  <c:v>2</c:v>
                </c:pt>
                <c:pt idx="729">
                  <c:v>3</c:v>
                </c:pt>
                <c:pt idx="730">
                  <c:v>3</c:v>
                </c:pt>
                <c:pt idx="731">
                  <c:v>2</c:v>
                </c:pt>
                <c:pt idx="732">
                  <c:v>3</c:v>
                </c:pt>
                <c:pt idx="733">
                  <c:v>3</c:v>
                </c:pt>
                <c:pt idx="734">
                  <c:v>6</c:v>
                </c:pt>
                <c:pt idx="735">
                  <c:v>4</c:v>
                </c:pt>
                <c:pt idx="736">
                  <c:v>1</c:v>
                </c:pt>
                <c:pt idx="737">
                  <c:v>5</c:v>
                </c:pt>
                <c:pt idx="738">
                  <c:v>2</c:v>
                </c:pt>
                <c:pt idx="739">
                  <c:v>3</c:v>
                </c:pt>
                <c:pt idx="740">
                  <c:v>3</c:v>
                </c:pt>
                <c:pt idx="741">
                  <c:v>2</c:v>
                </c:pt>
                <c:pt idx="742">
                  <c:v>5</c:v>
                </c:pt>
                <c:pt idx="743">
                  <c:v>1</c:v>
                </c:pt>
                <c:pt idx="744">
                  <c:v>1</c:v>
                </c:pt>
                <c:pt idx="745">
                  <c:v>4</c:v>
                </c:pt>
                <c:pt idx="746">
                  <c:v>10</c:v>
                </c:pt>
                <c:pt idx="747">
                  <c:v>4</c:v>
                </c:pt>
                <c:pt idx="748">
                  <c:v>1</c:v>
                </c:pt>
                <c:pt idx="749">
                  <c:v>3</c:v>
                </c:pt>
                <c:pt idx="750">
                  <c:v>11</c:v>
                </c:pt>
                <c:pt idx="751">
                  <c:v>7</c:v>
                </c:pt>
                <c:pt idx="752">
                  <c:v>1</c:v>
                </c:pt>
                <c:pt idx="753">
                  <c:v>3</c:v>
                </c:pt>
                <c:pt idx="754">
                  <c:v>4</c:v>
                </c:pt>
                <c:pt idx="755">
                  <c:v>4</c:v>
                </c:pt>
                <c:pt idx="756">
                  <c:v>2</c:v>
                </c:pt>
                <c:pt idx="757">
                  <c:v>4</c:v>
                </c:pt>
                <c:pt idx="758">
                  <c:v>3</c:v>
                </c:pt>
                <c:pt idx="759">
                  <c:v>4</c:v>
                </c:pt>
                <c:pt idx="760">
                  <c:v>9</c:v>
                </c:pt>
                <c:pt idx="761">
                  <c:v>3</c:v>
                </c:pt>
                <c:pt idx="762">
                  <c:v>3</c:v>
                </c:pt>
                <c:pt idx="763">
                  <c:v>2</c:v>
                </c:pt>
                <c:pt idx="764">
                  <c:v>3</c:v>
                </c:pt>
                <c:pt idx="765">
                  <c:v>6</c:v>
                </c:pt>
                <c:pt idx="766">
                  <c:v>3</c:v>
                </c:pt>
                <c:pt idx="767">
                  <c:v>6</c:v>
                </c:pt>
                <c:pt idx="768">
                  <c:v>2</c:v>
                </c:pt>
                <c:pt idx="769">
                  <c:v>2</c:v>
                </c:pt>
                <c:pt idx="770">
                  <c:v>2</c:v>
                </c:pt>
                <c:pt idx="771">
                  <c:v>3</c:v>
                </c:pt>
                <c:pt idx="772">
                  <c:v>5</c:v>
                </c:pt>
                <c:pt idx="773">
                  <c:v>1</c:v>
                </c:pt>
                <c:pt idx="774">
                  <c:v>2</c:v>
                </c:pt>
                <c:pt idx="775">
                  <c:v>7</c:v>
                </c:pt>
                <c:pt idx="776">
                  <c:v>7</c:v>
                </c:pt>
                <c:pt idx="777">
                  <c:v>3</c:v>
                </c:pt>
                <c:pt idx="778">
                  <c:v>3</c:v>
                </c:pt>
                <c:pt idx="779">
                  <c:v>4</c:v>
                </c:pt>
                <c:pt idx="780">
                  <c:v>1</c:v>
                </c:pt>
                <c:pt idx="781">
                  <c:v>5</c:v>
                </c:pt>
                <c:pt idx="782">
                  <c:v>2</c:v>
                </c:pt>
                <c:pt idx="783">
                  <c:v>1</c:v>
                </c:pt>
                <c:pt idx="784">
                  <c:v>2</c:v>
                </c:pt>
                <c:pt idx="785">
                  <c:v>3</c:v>
                </c:pt>
                <c:pt idx="786">
                  <c:v>2</c:v>
                </c:pt>
                <c:pt idx="787">
                  <c:v>2</c:v>
                </c:pt>
                <c:pt idx="788">
                  <c:v>4</c:v>
                </c:pt>
                <c:pt idx="789">
                  <c:v>1</c:v>
                </c:pt>
                <c:pt idx="790">
                  <c:v>8</c:v>
                </c:pt>
                <c:pt idx="791">
                  <c:v>3</c:v>
                </c:pt>
                <c:pt idx="792">
                  <c:v>5</c:v>
                </c:pt>
                <c:pt idx="793">
                  <c:v>2</c:v>
                </c:pt>
                <c:pt idx="794">
                  <c:v>4</c:v>
                </c:pt>
                <c:pt idx="795">
                  <c:v>7</c:v>
                </c:pt>
                <c:pt idx="796">
                  <c:v>7</c:v>
                </c:pt>
                <c:pt idx="797">
                  <c:v>2</c:v>
                </c:pt>
                <c:pt idx="798">
                  <c:v>7</c:v>
                </c:pt>
                <c:pt idx="799">
                  <c:v>5</c:v>
                </c:pt>
                <c:pt idx="800">
                  <c:v>1</c:v>
                </c:pt>
                <c:pt idx="801">
                  <c:v>2</c:v>
                </c:pt>
                <c:pt idx="802">
                  <c:v>9</c:v>
                </c:pt>
                <c:pt idx="803">
                  <c:v>2</c:v>
                </c:pt>
                <c:pt idx="804">
                  <c:v>2</c:v>
                </c:pt>
                <c:pt idx="805">
                  <c:v>3</c:v>
                </c:pt>
                <c:pt idx="806">
                  <c:v>4</c:v>
                </c:pt>
                <c:pt idx="807">
                  <c:v>2</c:v>
                </c:pt>
                <c:pt idx="808">
                  <c:v>3</c:v>
                </c:pt>
                <c:pt idx="809">
                  <c:v>4</c:v>
                </c:pt>
                <c:pt idx="810">
                  <c:v>5</c:v>
                </c:pt>
                <c:pt idx="811">
                  <c:v>4</c:v>
                </c:pt>
                <c:pt idx="812">
                  <c:v>2</c:v>
                </c:pt>
                <c:pt idx="813">
                  <c:v>2</c:v>
                </c:pt>
                <c:pt idx="814">
                  <c:v>7</c:v>
                </c:pt>
                <c:pt idx="815">
                  <c:v>8</c:v>
                </c:pt>
                <c:pt idx="816">
                  <c:v>1</c:v>
                </c:pt>
                <c:pt idx="817">
                  <c:v>8</c:v>
                </c:pt>
                <c:pt idx="818">
                  <c:v>3</c:v>
                </c:pt>
                <c:pt idx="819">
                  <c:v>5</c:v>
                </c:pt>
                <c:pt idx="820">
                  <c:v>3</c:v>
                </c:pt>
                <c:pt idx="821">
                  <c:v>4</c:v>
                </c:pt>
                <c:pt idx="822">
                  <c:v>3</c:v>
                </c:pt>
                <c:pt idx="823">
                  <c:v>2</c:v>
                </c:pt>
                <c:pt idx="824">
                  <c:v>4</c:v>
                </c:pt>
                <c:pt idx="825">
                  <c:v>3</c:v>
                </c:pt>
                <c:pt idx="826">
                  <c:v>7</c:v>
                </c:pt>
                <c:pt idx="827">
                  <c:v>4</c:v>
                </c:pt>
                <c:pt idx="828">
                  <c:v>2</c:v>
                </c:pt>
                <c:pt idx="829">
                  <c:v>2</c:v>
                </c:pt>
                <c:pt idx="830">
                  <c:v>3</c:v>
                </c:pt>
                <c:pt idx="831">
                  <c:v>2</c:v>
                </c:pt>
                <c:pt idx="832">
                  <c:v>1</c:v>
                </c:pt>
                <c:pt idx="833">
                  <c:v>2</c:v>
                </c:pt>
                <c:pt idx="834">
                  <c:v>2</c:v>
                </c:pt>
                <c:pt idx="835">
                  <c:v>1</c:v>
                </c:pt>
                <c:pt idx="836">
                  <c:v>4</c:v>
                </c:pt>
                <c:pt idx="837">
                  <c:v>2</c:v>
                </c:pt>
                <c:pt idx="838">
                  <c:v>3</c:v>
                </c:pt>
                <c:pt idx="839">
                  <c:v>3</c:v>
                </c:pt>
                <c:pt idx="840">
                  <c:v>4</c:v>
                </c:pt>
                <c:pt idx="841">
                  <c:v>4</c:v>
                </c:pt>
                <c:pt idx="842">
                  <c:v>4</c:v>
                </c:pt>
                <c:pt idx="843">
                  <c:v>4</c:v>
                </c:pt>
                <c:pt idx="844">
                  <c:v>2</c:v>
                </c:pt>
                <c:pt idx="845">
                  <c:v>2</c:v>
                </c:pt>
                <c:pt idx="846">
                  <c:v>7</c:v>
                </c:pt>
                <c:pt idx="847">
                  <c:v>3</c:v>
                </c:pt>
                <c:pt idx="848">
                  <c:v>4</c:v>
                </c:pt>
                <c:pt idx="849">
                  <c:v>7</c:v>
                </c:pt>
                <c:pt idx="850">
                  <c:v>2</c:v>
                </c:pt>
                <c:pt idx="851">
                  <c:v>6</c:v>
                </c:pt>
                <c:pt idx="852">
                  <c:v>6</c:v>
                </c:pt>
                <c:pt idx="853">
                  <c:v>2</c:v>
                </c:pt>
                <c:pt idx="854">
                  <c:v>3</c:v>
                </c:pt>
                <c:pt idx="855">
                  <c:v>2</c:v>
                </c:pt>
                <c:pt idx="856">
                  <c:v>10</c:v>
                </c:pt>
                <c:pt idx="857">
                  <c:v>2</c:v>
                </c:pt>
                <c:pt idx="858">
                  <c:v>1</c:v>
                </c:pt>
                <c:pt idx="859">
                  <c:v>2</c:v>
                </c:pt>
                <c:pt idx="860">
                  <c:v>2</c:v>
                </c:pt>
                <c:pt idx="861">
                  <c:v>2</c:v>
                </c:pt>
                <c:pt idx="862">
                  <c:v>6</c:v>
                </c:pt>
                <c:pt idx="863">
                  <c:v>2</c:v>
                </c:pt>
                <c:pt idx="864">
                  <c:v>2</c:v>
                </c:pt>
                <c:pt idx="865">
                  <c:v>1</c:v>
                </c:pt>
                <c:pt idx="866">
                  <c:v>1</c:v>
                </c:pt>
                <c:pt idx="867">
                  <c:v>4</c:v>
                </c:pt>
                <c:pt idx="868">
                  <c:v>6</c:v>
                </c:pt>
                <c:pt idx="869">
                  <c:v>5</c:v>
                </c:pt>
                <c:pt idx="870">
                  <c:v>3</c:v>
                </c:pt>
                <c:pt idx="871">
                  <c:v>3</c:v>
                </c:pt>
                <c:pt idx="872">
                  <c:v>2</c:v>
                </c:pt>
                <c:pt idx="873">
                  <c:v>7</c:v>
                </c:pt>
                <c:pt idx="874">
                  <c:v>5</c:v>
                </c:pt>
                <c:pt idx="875">
                  <c:v>3</c:v>
                </c:pt>
                <c:pt idx="876">
                  <c:v>1</c:v>
                </c:pt>
                <c:pt idx="877">
                  <c:v>3</c:v>
                </c:pt>
                <c:pt idx="878">
                  <c:v>4</c:v>
                </c:pt>
                <c:pt idx="879">
                  <c:v>3</c:v>
                </c:pt>
                <c:pt idx="880">
                  <c:v>5</c:v>
                </c:pt>
                <c:pt idx="881">
                  <c:v>2</c:v>
                </c:pt>
                <c:pt idx="882">
                  <c:v>4</c:v>
                </c:pt>
                <c:pt idx="883">
                  <c:v>5</c:v>
                </c:pt>
                <c:pt idx="884">
                  <c:v>2</c:v>
                </c:pt>
                <c:pt idx="885">
                  <c:v>3</c:v>
                </c:pt>
                <c:pt idx="886">
                  <c:v>12</c:v>
                </c:pt>
                <c:pt idx="887">
                  <c:v>7</c:v>
                </c:pt>
                <c:pt idx="888">
                  <c:v>6</c:v>
                </c:pt>
                <c:pt idx="889">
                  <c:v>5</c:v>
                </c:pt>
                <c:pt idx="890">
                  <c:v>3</c:v>
                </c:pt>
                <c:pt idx="891">
                  <c:v>1</c:v>
                </c:pt>
                <c:pt idx="892">
                  <c:v>4</c:v>
                </c:pt>
                <c:pt idx="893">
                  <c:v>8</c:v>
                </c:pt>
                <c:pt idx="894">
                  <c:v>7</c:v>
                </c:pt>
                <c:pt idx="895">
                  <c:v>3</c:v>
                </c:pt>
                <c:pt idx="896">
                  <c:v>2</c:v>
                </c:pt>
                <c:pt idx="897">
                  <c:v>7</c:v>
                </c:pt>
                <c:pt idx="898">
                  <c:v>8</c:v>
                </c:pt>
                <c:pt idx="899">
                  <c:v>2</c:v>
                </c:pt>
                <c:pt idx="900">
                  <c:v>5</c:v>
                </c:pt>
                <c:pt idx="901">
                  <c:v>4</c:v>
                </c:pt>
                <c:pt idx="902">
                  <c:v>3</c:v>
                </c:pt>
                <c:pt idx="903">
                  <c:v>3</c:v>
                </c:pt>
                <c:pt idx="904">
                  <c:v>2</c:v>
                </c:pt>
                <c:pt idx="905">
                  <c:v>2</c:v>
                </c:pt>
                <c:pt idx="906">
                  <c:v>4</c:v>
                </c:pt>
                <c:pt idx="907">
                  <c:v>7</c:v>
                </c:pt>
                <c:pt idx="908">
                  <c:v>3</c:v>
                </c:pt>
                <c:pt idx="909">
                  <c:v>4</c:v>
                </c:pt>
                <c:pt idx="910">
                  <c:v>7</c:v>
                </c:pt>
                <c:pt idx="911">
                  <c:v>2</c:v>
                </c:pt>
                <c:pt idx="912">
                  <c:v>6</c:v>
                </c:pt>
                <c:pt idx="913">
                  <c:v>1</c:v>
                </c:pt>
                <c:pt idx="914">
                  <c:v>9</c:v>
                </c:pt>
                <c:pt idx="915">
                  <c:v>2</c:v>
                </c:pt>
                <c:pt idx="916">
                  <c:v>4</c:v>
                </c:pt>
                <c:pt idx="917">
                  <c:v>3</c:v>
                </c:pt>
                <c:pt idx="918">
                  <c:v>3</c:v>
                </c:pt>
                <c:pt idx="919">
                  <c:v>1</c:v>
                </c:pt>
                <c:pt idx="920">
                  <c:v>2</c:v>
                </c:pt>
                <c:pt idx="921">
                  <c:v>3</c:v>
                </c:pt>
                <c:pt idx="922">
                  <c:v>1</c:v>
                </c:pt>
                <c:pt idx="923">
                  <c:v>5</c:v>
                </c:pt>
                <c:pt idx="924">
                  <c:v>2</c:v>
                </c:pt>
                <c:pt idx="925">
                  <c:v>3</c:v>
                </c:pt>
                <c:pt idx="926">
                  <c:v>5</c:v>
                </c:pt>
                <c:pt idx="927">
                  <c:v>4</c:v>
                </c:pt>
                <c:pt idx="928">
                  <c:v>2</c:v>
                </c:pt>
                <c:pt idx="929">
                  <c:v>3</c:v>
                </c:pt>
                <c:pt idx="930">
                  <c:v>3</c:v>
                </c:pt>
                <c:pt idx="931">
                  <c:v>3</c:v>
                </c:pt>
                <c:pt idx="932">
                  <c:v>3</c:v>
                </c:pt>
                <c:pt idx="933">
                  <c:v>8</c:v>
                </c:pt>
                <c:pt idx="934">
                  <c:v>6</c:v>
                </c:pt>
                <c:pt idx="935">
                  <c:v>3</c:v>
                </c:pt>
                <c:pt idx="936">
                  <c:v>2</c:v>
                </c:pt>
                <c:pt idx="937">
                  <c:v>1</c:v>
                </c:pt>
                <c:pt idx="938">
                  <c:v>2</c:v>
                </c:pt>
                <c:pt idx="939">
                  <c:v>4</c:v>
                </c:pt>
                <c:pt idx="940">
                  <c:v>2</c:v>
                </c:pt>
                <c:pt idx="941">
                  <c:v>2</c:v>
                </c:pt>
                <c:pt idx="942">
                  <c:v>4</c:v>
                </c:pt>
                <c:pt idx="943">
                  <c:v>5</c:v>
                </c:pt>
                <c:pt idx="944">
                  <c:v>3</c:v>
                </c:pt>
                <c:pt idx="945">
                  <c:v>5</c:v>
                </c:pt>
                <c:pt idx="946">
                  <c:v>3</c:v>
                </c:pt>
                <c:pt idx="947">
                  <c:v>7</c:v>
                </c:pt>
                <c:pt idx="948">
                  <c:v>6</c:v>
                </c:pt>
                <c:pt idx="949">
                  <c:v>12</c:v>
                </c:pt>
                <c:pt idx="950">
                  <c:v>3</c:v>
                </c:pt>
                <c:pt idx="951">
                  <c:v>6</c:v>
                </c:pt>
                <c:pt idx="952">
                  <c:v>4</c:v>
                </c:pt>
                <c:pt idx="953">
                  <c:v>2</c:v>
                </c:pt>
                <c:pt idx="954">
                  <c:v>2</c:v>
                </c:pt>
                <c:pt idx="955">
                  <c:v>5</c:v>
                </c:pt>
                <c:pt idx="956">
                  <c:v>1</c:v>
                </c:pt>
                <c:pt idx="957">
                  <c:v>2</c:v>
                </c:pt>
                <c:pt idx="958">
                  <c:v>3</c:v>
                </c:pt>
                <c:pt idx="959">
                  <c:v>2</c:v>
                </c:pt>
                <c:pt idx="960">
                  <c:v>2</c:v>
                </c:pt>
                <c:pt idx="961">
                  <c:v>2</c:v>
                </c:pt>
                <c:pt idx="962">
                  <c:v>2</c:v>
                </c:pt>
                <c:pt idx="963">
                  <c:v>2</c:v>
                </c:pt>
                <c:pt idx="964">
                  <c:v>2</c:v>
                </c:pt>
                <c:pt idx="965">
                  <c:v>3</c:v>
                </c:pt>
                <c:pt idx="966">
                  <c:v>2</c:v>
                </c:pt>
                <c:pt idx="967">
                  <c:v>4</c:v>
                </c:pt>
                <c:pt idx="968">
                  <c:v>3</c:v>
                </c:pt>
                <c:pt idx="969">
                  <c:v>3</c:v>
                </c:pt>
                <c:pt idx="970">
                  <c:v>6</c:v>
                </c:pt>
                <c:pt idx="971">
                  <c:v>3</c:v>
                </c:pt>
                <c:pt idx="972">
                  <c:v>2</c:v>
                </c:pt>
                <c:pt idx="973">
                  <c:v>3</c:v>
                </c:pt>
                <c:pt idx="974">
                  <c:v>7</c:v>
                </c:pt>
                <c:pt idx="975">
                  <c:v>3</c:v>
                </c:pt>
                <c:pt idx="976">
                  <c:v>2</c:v>
                </c:pt>
                <c:pt idx="977">
                  <c:v>2</c:v>
                </c:pt>
                <c:pt idx="978">
                  <c:v>2</c:v>
                </c:pt>
                <c:pt idx="979">
                  <c:v>3</c:v>
                </c:pt>
                <c:pt idx="980">
                  <c:v>6</c:v>
                </c:pt>
                <c:pt idx="981">
                  <c:v>1</c:v>
                </c:pt>
                <c:pt idx="982">
                  <c:v>2</c:v>
                </c:pt>
                <c:pt idx="983">
                  <c:v>5</c:v>
                </c:pt>
                <c:pt idx="984">
                  <c:v>2</c:v>
                </c:pt>
                <c:pt idx="985">
                  <c:v>4</c:v>
                </c:pt>
                <c:pt idx="986">
                  <c:v>3</c:v>
                </c:pt>
                <c:pt idx="987">
                  <c:v>2</c:v>
                </c:pt>
                <c:pt idx="988">
                  <c:v>5</c:v>
                </c:pt>
                <c:pt idx="989">
                  <c:v>3</c:v>
                </c:pt>
                <c:pt idx="990">
                  <c:v>5</c:v>
                </c:pt>
                <c:pt idx="991">
                  <c:v>2</c:v>
                </c:pt>
                <c:pt idx="992">
                  <c:v>3</c:v>
                </c:pt>
                <c:pt idx="993">
                  <c:v>5</c:v>
                </c:pt>
                <c:pt idx="994">
                  <c:v>7</c:v>
                </c:pt>
                <c:pt idx="995">
                  <c:v>3</c:v>
                </c:pt>
                <c:pt idx="996">
                  <c:v>1</c:v>
                </c:pt>
                <c:pt idx="997">
                  <c:v>3</c:v>
                </c:pt>
                <c:pt idx="998">
                  <c:v>5</c:v>
                </c:pt>
                <c:pt idx="999">
                  <c:v>7</c:v>
                </c:pt>
                <c:pt idx="1000">
                  <c:v>2</c:v>
                </c:pt>
                <c:pt idx="1001">
                  <c:v>7</c:v>
                </c:pt>
                <c:pt idx="1002">
                  <c:v>7</c:v>
                </c:pt>
                <c:pt idx="1003">
                  <c:v>3</c:v>
                </c:pt>
                <c:pt idx="1004">
                  <c:v>3</c:v>
                </c:pt>
                <c:pt idx="1005">
                  <c:v>3</c:v>
                </c:pt>
                <c:pt idx="1006">
                  <c:v>3</c:v>
                </c:pt>
                <c:pt idx="1007">
                  <c:v>3</c:v>
                </c:pt>
                <c:pt idx="1008">
                  <c:v>5</c:v>
                </c:pt>
                <c:pt idx="1009">
                  <c:v>2</c:v>
                </c:pt>
                <c:pt idx="1010">
                  <c:v>4</c:v>
                </c:pt>
                <c:pt idx="1011">
                  <c:v>3</c:v>
                </c:pt>
                <c:pt idx="1012">
                  <c:v>1</c:v>
                </c:pt>
                <c:pt idx="1013">
                  <c:v>13</c:v>
                </c:pt>
                <c:pt idx="1014">
                  <c:v>1</c:v>
                </c:pt>
                <c:pt idx="1015">
                  <c:v>5</c:v>
                </c:pt>
                <c:pt idx="1016">
                  <c:v>2</c:v>
                </c:pt>
                <c:pt idx="1017">
                  <c:v>3</c:v>
                </c:pt>
                <c:pt idx="1018">
                  <c:v>5</c:v>
                </c:pt>
                <c:pt idx="1019">
                  <c:v>5</c:v>
                </c:pt>
                <c:pt idx="1020">
                  <c:v>3</c:v>
                </c:pt>
                <c:pt idx="1021">
                  <c:v>3</c:v>
                </c:pt>
                <c:pt idx="1022">
                  <c:v>8</c:v>
                </c:pt>
                <c:pt idx="1023">
                  <c:v>2</c:v>
                </c:pt>
                <c:pt idx="1024">
                  <c:v>2</c:v>
                </c:pt>
                <c:pt idx="1025">
                  <c:v>3</c:v>
                </c:pt>
                <c:pt idx="1026">
                  <c:v>3</c:v>
                </c:pt>
                <c:pt idx="1027">
                  <c:v>2</c:v>
                </c:pt>
                <c:pt idx="1028">
                  <c:v>5</c:v>
                </c:pt>
                <c:pt idx="1029">
                  <c:v>3</c:v>
                </c:pt>
                <c:pt idx="1030">
                  <c:v>3</c:v>
                </c:pt>
                <c:pt idx="1031">
                  <c:v>9</c:v>
                </c:pt>
                <c:pt idx="1032">
                  <c:v>5</c:v>
                </c:pt>
                <c:pt idx="1033">
                  <c:v>3</c:v>
                </c:pt>
                <c:pt idx="1034">
                  <c:v>2</c:v>
                </c:pt>
                <c:pt idx="1035">
                  <c:v>3</c:v>
                </c:pt>
                <c:pt idx="1036">
                  <c:v>2</c:v>
                </c:pt>
                <c:pt idx="1037">
                  <c:v>3</c:v>
                </c:pt>
                <c:pt idx="1038">
                  <c:v>7</c:v>
                </c:pt>
                <c:pt idx="1039">
                  <c:v>3</c:v>
                </c:pt>
                <c:pt idx="1040">
                  <c:v>4</c:v>
                </c:pt>
                <c:pt idx="1041">
                  <c:v>2</c:v>
                </c:pt>
                <c:pt idx="1042">
                  <c:v>3</c:v>
                </c:pt>
                <c:pt idx="1043">
                  <c:v>5</c:v>
                </c:pt>
                <c:pt idx="1044">
                  <c:v>9</c:v>
                </c:pt>
                <c:pt idx="1045">
                  <c:v>14</c:v>
                </c:pt>
                <c:pt idx="1046">
                  <c:v>5</c:v>
                </c:pt>
                <c:pt idx="1047">
                  <c:v>3</c:v>
                </c:pt>
                <c:pt idx="1048">
                  <c:v>12</c:v>
                </c:pt>
                <c:pt idx="1049">
                  <c:v>1</c:v>
                </c:pt>
                <c:pt idx="1050">
                  <c:v>2</c:v>
                </c:pt>
                <c:pt idx="1051">
                  <c:v>2</c:v>
                </c:pt>
                <c:pt idx="1052">
                  <c:v>9</c:v>
                </c:pt>
                <c:pt idx="1053">
                  <c:v>2</c:v>
                </c:pt>
                <c:pt idx="1054">
                  <c:v>2</c:v>
                </c:pt>
                <c:pt idx="1055">
                  <c:v>3</c:v>
                </c:pt>
                <c:pt idx="1056">
                  <c:v>4</c:v>
                </c:pt>
                <c:pt idx="1057">
                  <c:v>4</c:v>
                </c:pt>
                <c:pt idx="1058">
                  <c:v>2</c:v>
                </c:pt>
                <c:pt idx="1059">
                  <c:v>3</c:v>
                </c:pt>
                <c:pt idx="1060">
                  <c:v>2</c:v>
                </c:pt>
                <c:pt idx="1061">
                  <c:v>3</c:v>
                </c:pt>
                <c:pt idx="1062">
                  <c:v>7</c:v>
                </c:pt>
                <c:pt idx="1063">
                  <c:v>3</c:v>
                </c:pt>
                <c:pt idx="1064">
                  <c:v>3</c:v>
                </c:pt>
                <c:pt idx="1065">
                  <c:v>1</c:v>
                </c:pt>
                <c:pt idx="1066">
                  <c:v>5</c:v>
                </c:pt>
                <c:pt idx="1067">
                  <c:v>4</c:v>
                </c:pt>
                <c:pt idx="1068">
                  <c:v>1</c:v>
                </c:pt>
                <c:pt idx="1069">
                  <c:v>4</c:v>
                </c:pt>
                <c:pt idx="1070">
                  <c:v>7</c:v>
                </c:pt>
                <c:pt idx="1071">
                  <c:v>3</c:v>
                </c:pt>
                <c:pt idx="1072">
                  <c:v>2</c:v>
                </c:pt>
                <c:pt idx="1073">
                  <c:v>5</c:v>
                </c:pt>
                <c:pt idx="1074">
                  <c:v>7</c:v>
                </c:pt>
                <c:pt idx="1075">
                  <c:v>2</c:v>
                </c:pt>
                <c:pt idx="1076">
                  <c:v>7</c:v>
                </c:pt>
                <c:pt idx="1077">
                  <c:v>2</c:v>
                </c:pt>
                <c:pt idx="1078">
                  <c:v>3</c:v>
                </c:pt>
                <c:pt idx="1079">
                  <c:v>1</c:v>
                </c:pt>
                <c:pt idx="1080">
                  <c:v>4</c:v>
                </c:pt>
                <c:pt idx="1081">
                  <c:v>9</c:v>
                </c:pt>
                <c:pt idx="1082">
                  <c:v>8</c:v>
                </c:pt>
                <c:pt idx="1083">
                  <c:v>1</c:v>
                </c:pt>
                <c:pt idx="1084">
                  <c:v>2</c:v>
                </c:pt>
                <c:pt idx="1085">
                  <c:v>7</c:v>
                </c:pt>
                <c:pt idx="1086">
                  <c:v>1</c:v>
                </c:pt>
                <c:pt idx="1087">
                  <c:v>3</c:v>
                </c:pt>
                <c:pt idx="1088">
                  <c:v>1</c:v>
                </c:pt>
                <c:pt idx="1089">
                  <c:v>2</c:v>
                </c:pt>
                <c:pt idx="1090">
                  <c:v>2</c:v>
                </c:pt>
                <c:pt idx="1091">
                  <c:v>9</c:v>
                </c:pt>
                <c:pt idx="1092">
                  <c:v>2</c:v>
                </c:pt>
                <c:pt idx="1093">
                  <c:v>5</c:v>
                </c:pt>
                <c:pt idx="1094">
                  <c:v>2</c:v>
                </c:pt>
                <c:pt idx="1095">
                  <c:v>7</c:v>
                </c:pt>
                <c:pt idx="1096">
                  <c:v>7</c:v>
                </c:pt>
                <c:pt idx="1097">
                  <c:v>5</c:v>
                </c:pt>
                <c:pt idx="1098">
                  <c:v>4</c:v>
                </c:pt>
                <c:pt idx="1099">
                  <c:v>3</c:v>
                </c:pt>
                <c:pt idx="1100">
                  <c:v>1</c:v>
                </c:pt>
                <c:pt idx="1101">
                  <c:v>3</c:v>
                </c:pt>
                <c:pt idx="1102">
                  <c:v>3</c:v>
                </c:pt>
                <c:pt idx="1103">
                  <c:v>3</c:v>
                </c:pt>
                <c:pt idx="1104">
                  <c:v>3</c:v>
                </c:pt>
                <c:pt idx="1105">
                  <c:v>6</c:v>
                </c:pt>
                <c:pt idx="1106">
                  <c:v>2</c:v>
                </c:pt>
                <c:pt idx="1107">
                  <c:v>5</c:v>
                </c:pt>
                <c:pt idx="1108">
                  <c:v>12</c:v>
                </c:pt>
                <c:pt idx="1109">
                  <c:v>3</c:v>
                </c:pt>
                <c:pt idx="1110">
                  <c:v>5</c:v>
                </c:pt>
                <c:pt idx="1111">
                  <c:v>2</c:v>
                </c:pt>
                <c:pt idx="1112">
                  <c:v>2</c:v>
                </c:pt>
                <c:pt idx="1113">
                  <c:v>2</c:v>
                </c:pt>
                <c:pt idx="1114">
                  <c:v>1</c:v>
                </c:pt>
                <c:pt idx="1115">
                  <c:v>2</c:v>
                </c:pt>
                <c:pt idx="1116">
                  <c:v>2</c:v>
                </c:pt>
                <c:pt idx="1117">
                  <c:v>5</c:v>
                </c:pt>
                <c:pt idx="1118">
                  <c:v>5</c:v>
                </c:pt>
                <c:pt idx="1119">
                  <c:v>2</c:v>
                </c:pt>
                <c:pt idx="1120">
                  <c:v>2</c:v>
                </c:pt>
                <c:pt idx="1121">
                  <c:v>7</c:v>
                </c:pt>
                <c:pt idx="1122">
                  <c:v>7</c:v>
                </c:pt>
                <c:pt idx="1123">
                  <c:v>4</c:v>
                </c:pt>
                <c:pt idx="1124">
                  <c:v>3</c:v>
                </c:pt>
                <c:pt idx="1125">
                  <c:v>3</c:v>
                </c:pt>
                <c:pt idx="1126">
                  <c:v>3</c:v>
                </c:pt>
                <c:pt idx="1127">
                  <c:v>1</c:v>
                </c:pt>
                <c:pt idx="1128">
                  <c:v>6</c:v>
                </c:pt>
                <c:pt idx="1129">
                  <c:v>4</c:v>
                </c:pt>
                <c:pt idx="1130">
                  <c:v>1</c:v>
                </c:pt>
                <c:pt idx="1131">
                  <c:v>5</c:v>
                </c:pt>
                <c:pt idx="1132">
                  <c:v>3</c:v>
                </c:pt>
                <c:pt idx="1133">
                  <c:v>4</c:v>
                </c:pt>
                <c:pt idx="1134">
                  <c:v>3</c:v>
                </c:pt>
                <c:pt idx="1135">
                  <c:v>3</c:v>
                </c:pt>
                <c:pt idx="1136">
                  <c:v>8</c:v>
                </c:pt>
                <c:pt idx="1137">
                  <c:v>2</c:v>
                </c:pt>
                <c:pt idx="1138">
                  <c:v>2</c:v>
                </c:pt>
                <c:pt idx="1139">
                  <c:v>7</c:v>
                </c:pt>
                <c:pt idx="1140">
                  <c:v>2</c:v>
                </c:pt>
                <c:pt idx="1141">
                  <c:v>2</c:v>
                </c:pt>
                <c:pt idx="1142">
                  <c:v>4</c:v>
                </c:pt>
                <c:pt idx="1143">
                  <c:v>1</c:v>
                </c:pt>
                <c:pt idx="1144">
                  <c:v>2</c:v>
                </c:pt>
                <c:pt idx="1145">
                  <c:v>1</c:v>
                </c:pt>
                <c:pt idx="1146">
                  <c:v>2</c:v>
                </c:pt>
                <c:pt idx="1147">
                  <c:v>2</c:v>
                </c:pt>
                <c:pt idx="1148">
                  <c:v>2</c:v>
                </c:pt>
                <c:pt idx="1149">
                  <c:v>1</c:v>
                </c:pt>
                <c:pt idx="1150">
                  <c:v>2</c:v>
                </c:pt>
                <c:pt idx="1151">
                  <c:v>6</c:v>
                </c:pt>
                <c:pt idx="1152">
                  <c:v>2</c:v>
                </c:pt>
                <c:pt idx="1153">
                  <c:v>7</c:v>
                </c:pt>
                <c:pt idx="1154">
                  <c:v>2</c:v>
                </c:pt>
                <c:pt idx="1155">
                  <c:v>7</c:v>
                </c:pt>
                <c:pt idx="1156">
                  <c:v>3</c:v>
                </c:pt>
                <c:pt idx="1157">
                  <c:v>2</c:v>
                </c:pt>
                <c:pt idx="1158">
                  <c:v>1</c:v>
                </c:pt>
                <c:pt idx="1159">
                  <c:v>3</c:v>
                </c:pt>
                <c:pt idx="1160">
                  <c:v>2</c:v>
                </c:pt>
                <c:pt idx="1161">
                  <c:v>3</c:v>
                </c:pt>
                <c:pt idx="1162">
                  <c:v>1</c:v>
                </c:pt>
                <c:pt idx="1163">
                  <c:v>3</c:v>
                </c:pt>
                <c:pt idx="1164">
                  <c:v>5</c:v>
                </c:pt>
                <c:pt idx="1165">
                  <c:v>4</c:v>
                </c:pt>
                <c:pt idx="1166">
                  <c:v>9</c:v>
                </c:pt>
                <c:pt idx="1167">
                  <c:v>2</c:v>
                </c:pt>
                <c:pt idx="1168">
                  <c:v>3</c:v>
                </c:pt>
                <c:pt idx="1169">
                  <c:v>3</c:v>
                </c:pt>
                <c:pt idx="1170">
                  <c:v>4</c:v>
                </c:pt>
                <c:pt idx="1171">
                  <c:v>2</c:v>
                </c:pt>
                <c:pt idx="1172">
                  <c:v>5</c:v>
                </c:pt>
                <c:pt idx="1173">
                  <c:v>4</c:v>
                </c:pt>
                <c:pt idx="1174">
                  <c:v>6</c:v>
                </c:pt>
                <c:pt idx="1175">
                  <c:v>3</c:v>
                </c:pt>
                <c:pt idx="1176">
                  <c:v>4</c:v>
                </c:pt>
                <c:pt idx="1177">
                  <c:v>2</c:v>
                </c:pt>
                <c:pt idx="1178">
                  <c:v>3</c:v>
                </c:pt>
                <c:pt idx="1179">
                  <c:v>3</c:v>
                </c:pt>
                <c:pt idx="1180">
                  <c:v>7</c:v>
                </c:pt>
                <c:pt idx="1181">
                  <c:v>2</c:v>
                </c:pt>
                <c:pt idx="1182">
                  <c:v>1</c:v>
                </c:pt>
                <c:pt idx="1183">
                  <c:v>5</c:v>
                </c:pt>
                <c:pt idx="1184">
                  <c:v>7</c:v>
                </c:pt>
                <c:pt idx="1185">
                  <c:v>6</c:v>
                </c:pt>
                <c:pt idx="1186">
                  <c:v>4</c:v>
                </c:pt>
                <c:pt idx="1187">
                  <c:v>2</c:v>
                </c:pt>
                <c:pt idx="1188">
                  <c:v>4</c:v>
                </c:pt>
                <c:pt idx="1189">
                  <c:v>8</c:v>
                </c:pt>
                <c:pt idx="1190">
                  <c:v>3</c:v>
                </c:pt>
                <c:pt idx="1191">
                  <c:v>4</c:v>
                </c:pt>
                <c:pt idx="1192">
                  <c:v>4</c:v>
                </c:pt>
                <c:pt idx="1193">
                  <c:v>3</c:v>
                </c:pt>
                <c:pt idx="1194">
                  <c:v>4</c:v>
                </c:pt>
                <c:pt idx="1195">
                  <c:v>2</c:v>
                </c:pt>
                <c:pt idx="1196">
                  <c:v>1</c:v>
                </c:pt>
                <c:pt idx="1197">
                  <c:v>9</c:v>
                </c:pt>
                <c:pt idx="1198">
                  <c:v>4</c:v>
                </c:pt>
                <c:pt idx="1199">
                  <c:v>4</c:v>
                </c:pt>
                <c:pt idx="1200">
                  <c:v>3</c:v>
                </c:pt>
                <c:pt idx="1201">
                  <c:v>3</c:v>
                </c:pt>
                <c:pt idx="1202">
                  <c:v>3</c:v>
                </c:pt>
                <c:pt idx="1203">
                  <c:v>2</c:v>
                </c:pt>
                <c:pt idx="1204">
                  <c:v>3</c:v>
                </c:pt>
                <c:pt idx="1205">
                  <c:v>5</c:v>
                </c:pt>
                <c:pt idx="1206">
                  <c:v>1</c:v>
                </c:pt>
                <c:pt idx="1207">
                  <c:v>3</c:v>
                </c:pt>
                <c:pt idx="1208">
                  <c:v>7</c:v>
                </c:pt>
                <c:pt idx="1209">
                  <c:v>7</c:v>
                </c:pt>
                <c:pt idx="1210">
                  <c:v>2</c:v>
                </c:pt>
                <c:pt idx="1211">
                  <c:v>4</c:v>
                </c:pt>
                <c:pt idx="1212">
                  <c:v>2</c:v>
                </c:pt>
                <c:pt idx="1213">
                  <c:v>2</c:v>
                </c:pt>
                <c:pt idx="1214">
                  <c:v>1</c:v>
                </c:pt>
                <c:pt idx="1215">
                  <c:v>1</c:v>
                </c:pt>
                <c:pt idx="1216">
                  <c:v>3</c:v>
                </c:pt>
                <c:pt idx="1217">
                  <c:v>2</c:v>
                </c:pt>
                <c:pt idx="1218">
                  <c:v>3</c:v>
                </c:pt>
                <c:pt idx="1219">
                  <c:v>7</c:v>
                </c:pt>
                <c:pt idx="1220">
                  <c:v>9</c:v>
                </c:pt>
                <c:pt idx="1221">
                  <c:v>8</c:v>
                </c:pt>
                <c:pt idx="1222">
                  <c:v>3</c:v>
                </c:pt>
                <c:pt idx="1223">
                  <c:v>1</c:v>
                </c:pt>
                <c:pt idx="1224">
                  <c:v>1</c:v>
                </c:pt>
                <c:pt idx="1225">
                  <c:v>4</c:v>
                </c:pt>
                <c:pt idx="1226">
                  <c:v>3</c:v>
                </c:pt>
                <c:pt idx="1227">
                  <c:v>2</c:v>
                </c:pt>
                <c:pt idx="1228">
                  <c:v>2</c:v>
                </c:pt>
                <c:pt idx="1229">
                  <c:v>1</c:v>
                </c:pt>
                <c:pt idx="1230">
                  <c:v>2</c:v>
                </c:pt>
                <c:pt idx="1231">
                  <c:v>2</c:v>
                </c:pt>
                <c:pt idx="1232">
                  <c:v>2</c:v>
                </c:pt>
                <c:pt idx="1233">
                  <c:v>2</c:v>
                </c:pt>
                <c:pt idx="1234">
                  <c:v>3</c:v>
                </c:pt>
                <c:pt idx="1235">
                  <c:v>5</c:v>
                </c:pt>
                <c:pt idx="1236">
                  <c:v>2</c:v>
                </c:pt>
                <c:pt idx="1237">
                  <c:v>3</c:v>
                </c:pt>
                <c:pt idx="1238">
                  <c:v>1</c:v>
                </c:pt>
                <c:pt idx="1239">
                  <c:v>1</c:v>
                </c:pt>
                <c:pt idx="1240">
                  <c:v>2</c:v>
                </c:pt>
                <c:pt idx="1241">
                  <c:v>4</c:v>
                </c:pt>
                <c:pt idx="1242">
                  <c:v>3</c:v>
                </c:pt>
                <c:pt idx="1243">
                  <c:v>4</c:v>
                </c:pt>
                <c:pt idx="1244">
                  <c:v>9</c:v>
                </c:pt>
                <c:pt idx="1245">
                  <c:v>6</c:v>
                </c:pt>
                <c:pt idx="1246">
                  <c:v>12</c:v>
                </c:pt>
                <c:pt idx="1247">
                  <c:v>3</c:v>
                </c:pt>
                <c:pt idx="1248">
                  <c:v>6</c:v>
                </c:pt>
                <c:pt idx="1249">
                  <c:v>9</c:v>
                </c:pt>
                <c:pt idx="1250">
                  <c:v>13</c:v>
                </c:pt>
                <c:pt idx="1251">
                  <c:v>2</c:v>
                </c:pt>
                <c:pt idx="1252">
                  <c:v>4</c:v>
                </c:pt>
                <c:pt idx="1253">
                  <c:v>2</c:v>
                </c:pt>
                <c:pt idx="1254">
                  <c:v>3</c:v>
                </c:pt>
                <c:pt idx="1255">
                  <c:v>1</c:v>
                </c:pt>
                <c:pt idx="1256">
                  <c:v>2</c:v>
                </c:pt>
                <c:pt idx="1257">
                  <c:v>3</c:v>
                </c:pt>
                <c:pt idx="1258">
                  <c:v>3</c:v>
                </c:pt>
                <c:pt idx="1259">
                  <c:v>8</c:v>
                </c:pt>
                <c:pt idx="1260">
                  <c:v>3</c:v>
                </c:pt>
                <c:pt idx="1261">
                  <c:v>4</c:v>
                </c:pt>
                <c:pt idx="1262">
                  <c:v>3</c:v>
                </c:pt>
                <c:pt idx="1263">
                  <c:v>2</c:v>
                </c:pt>
                <c:pt idx="1264">
                  <c:v>5</c:v>
                </c:pt>
                <c:pt idx="1265">
                  <c:v>3</c:v>
                </c:pt>
                <c:pt idx="1266">
                  <c:v>1</c:v>
                </c:pt>
                <c:pt idx="1267">
                  <c:v>6</c:v>
                </c:pt>
                <c:pt idx="1268">
                  <c:v>3</c:v>
                </c:pt>
                <c:pt idx="1269">
                  <c:v>2</c:v>
                </c:pt>
                <c:pt idx="1270">
                  <c:v>4</c:v>
                </c:pt>
                <c:pt idx="1271">
                  <c:v>3</c:v>
                </c:pt>
                <c:pt idx="1272">
                  <c:v>8</c:v>
                </c:pt>
                <c:pt idx="1273">
                  <c:v>2</c:v>
                </c:pt>
                <c:pt idx="1274">
                  <c:v>5</c:v>
                </c:pt>
                <c:pt idx="1275">
                  <c:v>3</c:v>
                </c:pt>
                <c:pt idx="1276">
                  <c:v>1</c:v>
                </c:pt>
                <c:pt idx="1277">
                  <c:v>3</c:v>
                </c:pt>
                <c:pt idx="1278">
                  <c:v>3</c:v>
                </c:pt>
                <c:pt idx="1279">
                  <c:v>4</c:v>
                </c:pt>
                <c:pt idx="1280">
                  <c:v>3</c:v>
                </c:pt>
                <c:pt idx="1281">
                  <c:v>3</c:v>
                </c:pt>
                <c:pt idx="1282">
                  <c:v>1</c:v>
                </c:pt>
                <c:pt idx="1283">
                  <c:v>3</c:v>
                </c:pt>
                <c:pt idx="1284">
                  <c:v>7</c:v>
                </c:pt>
                <c:pt idx="1285">
                  <c:v>5</c:v>
                </c:pt>
                <c:pt idx="1286">
                  <c:v>3</c:v>
                </c:pt>
                <c:pt idx="1287">
                  <c:v>2</c:v>
                </c:pt>
                <c:pt idx="1288">
                  <c:v>4</c:v>
                </c:pt>
                <c:pt idx="1289">
                  <c:v>3</c:v>
                </c:pt>
                <c:pt idx="1290">
                  <c:v>4</c:v>
                </c:pt>
                <c:pt idx="1291">
                  <c:v>5</c:v>
                </c:pt>
                <c:pt idx="1292">
                  <c:v>3</c:v>
                </c:pt>
                <c:pt idx="1293">
                  <c:v>5</c:v>
                </c:pt>
                <c:pt idx="1294">
                  <c:v>1</c:v>
                </c:pt>
                <c:pt idx="1295">
                  <c:v>13</c:v>
                </c:pt>
                <c:pt idx="1296">
                  <c:v>2</c:v>
                </c:pt>
                <c:pt idx="1297">
                  <c:v>2</c:v>
                </c:pt>
                <c:pt idx="1298">
                  <c:v>5</c:v>
                </c:pt>
                <c:pt idx="1299">
                  <c:v>2</c:v>
                </c:pt>
                <c:pt idx="1300">
                  <c:v>6</c:v>
                </c:pt>
                <c:pt idx="1301">
                  <c:v>3</c:v>
                </c:pt>
                <c:pt idx="1302">
                  <c:v>2</c:v>
                </c:pt>
                <c:pt idx="1303">
                  <c:v>1</c:v>
                </c:pt>
                <c:pt idx="1304">
                  <c:v>3</c:v>
                </c:pt>
                <c:pt idx="1305">
                  <c:v>7</c:v>
                </c:pt>
                <c:pt idx="1306">
                  <c:v>7</c:v>
                </c:pt>
                <c:pt idx="1307">
                  <c:v>3</c:v>
                </c:pt>
                <c:pt idx="1308">
                  <c:v>2</c:v>
                </c:pt>
                <c:pt idx="1309">
                  <c:v>3</c:v>
                </c:pt>
                <c:pt idx="1310">
                  <c:v>2</c:v>
                </c:pt>
                <c:pt idx="1311">
                  <c:v>1</c:v>
                </c:pt>
                <c:pt idx="1312">
                  <c:v>4</c:v>
                </c:pt>
                <c:pt idx="1313">
                  <c:v>2</c:v>
                </c:pt>
                <c:pt idx="1314">
                  <c:v>6</c:v>
                </c:pt>
                <c:pt idx="1315">
                  <c:v>8</c:v>
                </c:pt>
                <c:pt idx="1316">
                  <c:v>5</c:v>
                </c:pt>
                <c:pt idx="1317">
                  <c:v>1</c:v>
                </c:pt>
                <c:pt idx="1318">
                  <c:v>2</c:v>
                </c:pt>
                <c:pt idx="1319">
                  <c:v>6</c:v>
                </c:pt>
                <c:pt idx="1320">
                  <c:v>3</c:v>
                </c:pt>
                <c:pt idx="1321">
                  <c:v>2</c:v>
                </c:pt>
                <c:pt idx="1322">
                  <c:v>5</c:v>
                </c:pt>
                <c:pt idx="1323">
                  <c:v>4</c:v>
                </c:pt>
                <c:pt idx="1324">
                  <c:v>3</c:v>
                </c:pt>
                <c:pt idx="1325">
                  <c:v>6</c:v>
                </c:pt>
                <c:pt idx="1326">
                  <c:v>6</c:v>
                </c:pt>
                <c:pt idx="1327">
                  <c:v>1</c:v>
                </c:pt>
                <c:pt idx="1328">
                  <c:v>4</c:v>
                </c:pt>
                <c:pt idx="1329">
                  <c:v>3</c:v>
                </c:pt>
                <c:pt idx="1330">
                  <c:v>1</c:v>
                </c:pt>
                <c:pt idx="1331">
                  <c:v>2</c:v>
                </c:pt>
                <c:pt idx="1332">
                  <c:v>3</c:v>
                </c:pt>
                <c:pt idx="1333">
                  <c:v>2</c:v>
                </c:pt>
                <c:pt idx="1334">
                  <c:v>8</c:v>
                </c:pt>
                <c:pt idx="1335">
                  <c:v>4</c:v>
                </c:pt>
                <c:pt idx="1336">
                  <c:v>3</c:v>
                </c:pt>
                <c:pt idx="1337">
                  <c:v>2</c:v>
                </c:pt>
                <c:pt idx="1338">
                  <c:v>3</c:v>
                </c:pt>
                <c:pt idx="1339">
                  <c:v>8</c:v>
                </c:pt>
                <c:pt idx="1340">
                  <c:v>2</c:v>
                </c:pt>
                <c:pt idx="1341">
                  <c:v>5</c:v>
                </c:pt>
                <c:pt idx="1342">
                  <c:v>6</c:v>
                </c:pt>
                <c:pt idx="1343">
                  <c:v>3</c:v>
                </c:pt>
                <c:pt idx="1344">
                  <c:v>5</c:v>
                </c:pt>
                <c:pt idx="1345">
                  <c:v>2</c:v>
                </c:pt>
                <c:pt idx="1346">
                  <c:v>7</c:v>
                </c:pt>
                <c:pt idx="1347">
                  <c:v>6</c:v>
                </c:pt>
                <c:pt idx="1348">
                  <c:v>10</c:v>
                </c:pt>
                <c:pt idx="1349">
                  <c:v>6</c:v>
                </c:pt>
                <c:pt idx="1350">
                  <c:v>3</c:v>
                </c:pt>
                <c:pt idx="1351">
                  <c:v>2</c:v>
                </c:pt>
                <c:pt idx="1352">
                  <c:v>5</c:v>
                </c:pt>
                <c:pt idx="1353">
                  <c:v>3</c:v>
                </c:pt>
                <c:pt idx="1354">
                  <c:v>1</c:v>
                </c:pt>
                <c:pt idx="1355">
                  <c:v>3</c:v>
                </c:pt>
                <c:pt idx="1356">
                  <c:v>11</c:v>
                </c:pt>
                <c:pt idx="1357">
                  <c:v>3</c:v>
                </c:pt>
                <c:pt idx="1358">
                  <c:v>1</c:v>
                </c:pt>
                <c:pt idx="1359">
                  <c:v>2</c:v>
                </c:pt>
                <c:pt idx="1360">
                  <c:v>7</c:v>
                </c:pt>
                <c:pt idx="1361">
                  <c:v>4</c:v>
                </c:pt>
                <c:pt idx="1362">
                  <c:v>4</c:v>
                </c:pt>
                <c:pt idx="1363">
                  <c:v>14</c:v>
                </c:pt>
                <c:pt idx="1364">
                  <c:v>2</c:v>
                </c:pt>
                <c:pt idx="1365">
                  <c:v>6</c:v>
                </c:pt>
                <c:pt idx="1366">
                  <c:v>2</c:v>
                </c:pt>
                <c:pt idx="1367">
                  <c:v>4</c:v>
                </c:pt>
                <c:pt idx="1368">
                  <c:v>5</c:v>
                </c:pt>
                <c:pt idx="1369">
                  <c:v>7</c:v>
                </c:pt>
                <c:pt idx="1370">
                  <c:v>3</c:v>
                </c:pt>
                <c:pt idx="1371">
                  <c:v>3</c:v>
                </c:pt>
                <c:pt idx="1372">
                  <c:v>2</c:v>
                </c:pt>
                <c:pt idx="1373">
                  <c:v>4</c:v>
                </c:pt>
                <c:pt idx="1374">
                  <c:v>5</c:v>
                </c:pt>
                <c:pt idx="1375">
                  <c:v>3</c:v>
                </c:pt>
                <c:pt idx="1376">
                  <c:v>8</c:v>
                </c:pt>
                <c:pt idx="1377">
                  <c:v>5</c:v>
                </c:pt>
                <c:pt idx="1378">
                  <c:v>5</c:v>
                </c:pt>
                <c:pt idx="1379">
                  <c:v>5</c:v>
                </c:pt>
                <c:pt idx="1380">
                  <c:v>1</c:v>
                </c:pt>
                <c:pt idx="1381">
                  <c:v>3</c:v>
                </c:pt>
                <c:pt idx="1382">
                  <c:v>1</c:v>
                </c:pt>
                <c:pt idx="1383">
                  <c:v>9</c:v>
                </c:pt>
                <c:pt idx="1384">
                  <c:v>5</c:v>
                </c:pt>
                <c:pt idx="1385">
                  <c:v>3</c:v>
                </c:pt>
                <c:pt idx="1386">
                  <c:v>2</c:v>
                </c:pt>
                <c:pt idx="1387">
                  <c:v>2</c:v>
                </c:pt>
                <c:pt idx="1388">
                  <c:v>3</c:v>
                </c:pt>
                <c:pt idx="1389">
                  <c:v>3</c:v>
                </c:pt>
                <c:pt idx="1390">
                  <c:v>3</c:v>
                </c:pt>
                <c:pt idx="1391">
                  <c:v>3</c:v>
                </c:pt>
                <c:pt idx="1392">
                  <c:v>7</c:v>
                </c:pt>
                <c:pt idx="1393">
                  <c:v>3</c:v>
                </c:pt>
                <c:pt idx="1394">
                  <c:v>5</c:v>
                </c:pt>
                <c:pt idx="1395">
                  <c:v>3</c:v>
                </c:pt>
                <c:pt idx="1396">
                  <c:v>4</c:v>
                </c:pt>
                <c:pt idx="1397">
                  <c:v>2</c:v>
                </c:pt>
                <c:pt idx="1398">
                  <c:v>4</c:v>
                </c:pt>
                <c:pt idx="1399">
                  <c:v>1</c:v>
                </c:pt>
                <c:pt idx="1400">
                  <c:v>2</c:v>
                </c:pt>
                <c:pt idx="1401">
                  <c:v>3</c:v>
                </c:pt>
                <c:pt idx="1402">
                  <c:v>2</c:v>
                </c:pt>
                <c:pt idx="1403">
                  <c:v>5</c:v>
                </c:pt>
                <c:pt idx="1404">
                  <c:v>1</c:v>
                </c:pt>
                <c:pt idx="1405">
                  <c:v>3</c:v>
                </c:pt>
                <c:pt idx="1406">
                  <c:v>2</c:v>
                </c:pt>
                <c:pt idx="1407">
                  <c:v>2</c:v>
                </c:pt>
                <c:pt idx="1408">
                  <c:v>2</c:v>
                </c:pt>
                <c:pt idx="1409">
                  <c:v>3</c:v>
                </c:pt>
                <c:pt idx="1410">
                  <c:v>2</c:v>
                </c:pt>
                <c:pt idx="1411">
                  <c:v>2</c:v>
                </c:pt>
                <c:pt idx="1412">
                  <c:v>4</c:v>
                </c:pt>
                <c:pt idx="1413">
                  <c:v>7</c:v>
                </c:pt>
                <c:pt idx="1414">
                  <c:v>3</c:v>
                </c:pt>
                <c:pt idx="1415">
                  <c:v>3</c:v>
                </c:pt>
                <c:pt idx="1416">
                  <c:v>7</c:v>
                </c:pt>
                <c:pt idx="1417">
                  <c:v>3</c:v>
                </c:pt>
                <c:pt idx="1418">
                  <c:v>4</c:v>
                </c:pt>
                <c:pt idx="1419">
                  <c:v>4</c:v>
                </c:pt>
                <c:pt idx="1420">
                  <c:v>2</c:v>
                </c:pt>
                <c:pt idx="1421">
                  <c:v>2</c:v>
                </c:pt>
                <c:pt idx="1422">
                  <c:v>9</c:v>
                </c:pt>
                <c:pt idx="1423">
                  <c:v>6</c:v>
                </c:pt>
                <c:pt idx="1424">
                  <c:v>5</c:v>
                </c:pt>
                <c:pt idx="1425">
                  <c:v>4</c:v>
                </c:pt>
                <c:pt idx="1426">
                  <c:v>2</c:v>
                </c:pt>
                <c:pt idx="1427">
                  <c:v>5</c:v>
                </c:pt>
                <c:pt idx="1428">
                  <c:v>5</c:v>
                </c:pt>
                <c:pt idx="1429">
                  <c:v>14</c:v>
                </c:pt>
                <c:pt idx="1430">
                  <c:v>8</c:v>
                </c:pt>
                <c:pt idx="1431">
                  <c:v>6</c:v>
                </c:pt>
                <c:pt idx="1432">
                  <c:v>1</c:v>
                </c:pt>
                <c:pt idx="1433">
                  <c:v>14</c:v>
                </c:pt>
                <c:pt idx="1434">
                  <c:v>5</c:v>
                </c:pt>
                <c:pt idx="1435">
                  <c:v>6</c:v>
                </c:pt>
                <c:pt idx="1436">
                  <c:v>2</c:v>
                </c:pt>
                <c:pt idx="1437">
                  <c:v>3</c:v>
                </c:pt>
                <c:pt idx="1438">
                  <c:v>5</c:v>
                </c:pt>
                <c:pt idx="1439">
                  <c:v>5</c:v>
                </c:pt>
                <c:pt idx="1440">
                  <c:v>4</c:v>
                </c:pt>
                <c:pt idx="1441">
                  <c:v>2</c:v>
                </c:pt>
                <c:pt idx="1442">
                  <c:v>2</c:v>
                </c:pt>
                <c:pt idx="1443">
                  <c:v>4</c:v>
                </c:pt>
                <c:pt idx="1444">
                  <c:v>9</c:v>
                </c:pt>
                <c:pt idx="1445">
                  <c:v>4</c:v>
                </c:pt>
                <c:pt idx="1446">
                  <c:v>7</c:v>
                </c:pt>
                <c:pt idx="1447">
                  <c:v>2</c:v>
                </c:pt>
                <c:pt idx="1448">
                  <c:v>3</c:v>
                </c:pt>
                <c:pt idx="1449">
                  <c:v>3</c:v>
                </c:pt>
                <c:pt idx="1450">
                  <c:v>1</c:v>
                </c:pt>
                <c:pt idx="1451">
                  <c:v>7</c:v>
                </c:pt>
                <c:pt idx="1452">
                  <c:v>3</c:v>
                </c:pt>
                <c:pt idx="1453">
                  <c:v>5</c:v>
                </c:pt>
                <c:pt idx="1454">
                  <c:v>8</c:v>
                </c:pt>
                <c:pt idx="1455">
                  <c:v>3</c:v>
                </c:pt>
                <c:pt idx="1456">
                  <c:v>3</c:v>
                </c:pt>
                <c:pt idx="1457">
                  <c:v>9</c:v>
                </c:pt>
                <c:pt idx="1458">
                  <c:v>4</c:v>
                </c:pt>
                <c:pt idx="1459">
                  <c:v>2</c:v>
                </c:pt>
                <c:pt idx="1460">
                  <c:v>2</c:v>
                </c:pt>
                <c:pt idx="1461">
                  <c:v>2</c:v>
                </c:pt>
                <c:pt idx="1462">
                  <c:v>2</c:v>
                </c:pt>
                <c:pt idx="1463">
                  <c:v>6</c:v>
                </c:pt>
                <c:pt idx="1464">
                  <c:v>2</c:v>
                </c:pt>
                <c:pt idx="1465">
                  <c:v>4</c:v>
                </c:pt>
                <c:pt idx="1466">
                  <c:v>3</c:v>
                </c:pt>
                <c:pt idx="1467">
                  <c:v>4</c:v>
                </c:pt>
                <c:pt idx="1468">
                  <c:v>3</c:v>
                </c:pt>
                <c:pt idx="1469">
                  <c:v>2</c:v>
                </c:pt>
                <c:pt idx="1470">
                  <c:v>2</c:v>
                </c:pt>
                <c:pt idx="1471">
                  <c:v>2</c:v>
                </c:pt>
                <c:pt idx="1472">
                  <c:v>3</c:v>
                </c:pt>
                <c:pt idx="1473">
                  <c:v>4</c:v>
                </c:pt>
                <c:pt idx="1474">
                  <c:v>6</c:v>
                </c:pt>
                <c:pt idx="1475">
                  <c:v>3</c:v>
                </c:pt>
                <c:pt idx="1476">
                  <c:v>7</c:v>
                </c:pt>
                <c:pt idx="1477">
                  <c:v>7</c:v>
                </c:pt>
                <c:pt idx="1478">
                  <c:v>4</c:v>
                </c:pt>
                <c:pt idx="1479">
                  <c:v>4</c:v>
                </c:pt>
                <c:pt idx="1480">
                  <c:v>7</c:v>
                </c:pt>
                <c:pt idx="1481">
                  <c:v>3</c:v>
                </c:pt>
                <c:pt idx="1482">
                  <c:v>2</c:v>
                </c:pt>
                <c:pt idx="1483">
                  <c:v>1</c:v>
                </c:pt>
                <c:pt idx="1484">
                  <c:v>3</c:v>
                </c:pt>
                <c:pt idx="1485">
                  <c:v>2</c:v>
                </c:pt>
                <c:pt idx="1486">
                  <c:v>7</c:v>
                </c:pt>
                <c:pt idx="1487">
                  <c:v>3</c:v>
                </c:pt>
                <c:pt idx="1488">
                  <c:v>3</c:v>
                </c:pt>
                <c:pt idx="1489">
                  <c:v>2</c:v>
                </c:pt>
                <c:pt idx="1490">
                  <c:v>4</c:v>
                </c:pt>
                <c:pt idx="1491">
                  <c:v>1</c:v>
                </c:pt>
                <c:pt idx="1492">
                  <c:v>6</c:v>
                </c:pt>
                <c:pt idx="1493">
                  <c:v>2</c:v>
                </c:pt>
                <c:pt idx="1494">
                  <c:v>3</c:v>
                </c:pt>
                <c:pt idx="1495">
                  <c:v>7</c:v>
                </c:pt>
                <c:pt idx="1496">
                  <c:v>1</c:v>
                </c:pt>
                <c:pt idx="1497">
                  <c:v>5</c:v>
                </c:pt>
                <c:pt idx="1498">
                  <c:v>5</c:v>
                </c:pt>
                <c:pt idx="1499">
                  <c:v>3</c:v>
                </c:pt>
                <c:pt idx="1500">
                  <c:v>9</c:v>
                </c:pt>
                <c:pt idx="1501">
                  <c:v>3</c:v>
                </c:pt>
                <c:pt idx="1502">
                  <c:v>2</c:v>
                </c:pt>
                <c:pt idx="1503">
                  <c:v>2</c:v>
                </c:pt>
                <c:pt idx="1504">
                  <c:v>4</c:v>
                </c:pt>
                <c:pt idx="1505">
                  <c:v>6</c:v>
                </c:pt>
                <c:pt idx="1506">
                  <c:v>3</c:v>
                </c:pt>
                <c:pt idx="1507">
                  <c:v>4</c:v>
                </c:pt>
                <c:pt idx="1508">
                  <c:v>3</c:v>
                </c:pt>
                <c:pt idx="1509">
                  <c:v>2</c:v>
                </c:pt>
                <c:pt idx="1510">
                  <c:v>8</c:v>
                </c:pt>
                <c:pt idx="1511">
                  <c:v>9</c:v>
                </c:pt>
                <c:pt idx="1512">
                  <c:v>3</c:v>
                </c:pt>
                <c:pt idx="1513">
                  <c:v>5</c:v>
                </c:pt>
                <c:pt idx="1514">
                  <c:v>4</c:v>
                </c:pt>
                <c:pt idx="1515">
                  <c:v>1</c:v>
                </c:pt>
                <c:pt idx="1516">
                  <c:v>4</c:v>
                </c:pt>
                <c:pt idx="1517">
                  <c:v>2</c:v>
                </c:pt>
                <c:pt idx="1518">
                  <c:v>3</c:v>
                </c:pt>
                <c:pt idx="1519">
                  <c:v>7</c:v>
                </c:pt>
                <c:pt idx="1520">
                  <c:v>5</c:v>
                </c:pt>
                <c:pt idx="1521">
                  <c:v>6</c:v>
                </c:pt>
                <c:pt idx="1522">
                  <c:v>5</c:v>
                </c:pt>
                <c:pt idx="1523">
                  <c:v>8</c:v>
                </c:pt>
                <c:pt idx="1524">
                  <c:v>6</c:v>
                </c:pt>
                <c:pt idx="1525">
                  <c:v>6</c:v>
                </c:pt>
                <c:pt idx="1526">
                  <c:v>2</c:v>
                </c:pt>
                <c:pt idx="1527">
                  <c:v>2</c:v>
                </c:pt>
                <c:pt idx="1528">
                  <c:v>7</c:v>
                </c:pt>
                <c:pt idx="1529">
                  <c:v>2</c:v>
                </c:pt>
                <c:pt idx="1530">
                  <c:v>3</c:v>
                </c:pt>
                <c:pt idx="1531">
                  <c:v>1</c:v>
                </c:pt>
                <c:pt idx="1532">
                  <c:v>3</c:v>
                </c:pt>
                <c:pt idx="1533">
                  <c:v>6</c:v>
                </c:pt>
                <c:pt idx="1534">
                  <c:v>2</c:v>
                </c:pt>
                <c:pt idx="1535">
                  <c:v>3</c:v>
                </c:pt>
                <c:pt idx="1536">
                  <c:v>3</c:v>
                </c:pt>
                <c:pt idx="1537">
                  <c:v>1</c:v>
                </c:pt>
                <c:pt idx="1538">
                  <c:v>2</c:v>
                </c:pt>
                <c:pt idx="1539">
                  <c:v>3</c:v>
                </c:pt>
                <c:pt idx="1540">
                  <c:v>7</c:v>
                </c:pt>
                <c:pt idx="1541">
                  <c:v>5</c:v>
                </c:pt>
                <c:pt idx="1542">
                  <c:v>6</c:v>
                </c:pt>
                <c:pt idx="1543">
                  <c:v>3</c:v>
                </c:pt>
                <c:pt idx="1544">
                  <c:v>4</c:v>
                </c:pt>
                <c:pt idx="1545">
                  <c:v>7</c:v>
                </c:pt>
                <c:pt idx="1546">
                  <c:v>4</c:v>
                </c:pt>
                <c:pt idx="1547">
                  <c:v>2</c:v>
                </c:pt>
                <c:pt idx="1548">
                  <c:v>2</c:v>
                </c:pt>
                <c:pt idx="1549">
                  <c:v>1</c:v>
                </c:pt>
                <c:pt idx="1550">
                  <c:v>6</c:v>
                </c:pt>
                <c:pt idx="1551">
                  <c:v>2</c:v>
                </c:pt>
                <c:pt idx="1552">
                  <c:v>7</c:v>
                </c:pt>
                <c:pt idx="1553">
                  <c:v>5</c:v>
                </c:pt>
                <c:pt idx="1554">
                  <c:v>3</c:v>
                </c:pt>
                <c:pt idx="1555">
                  <c:v>4</c:v>
                </c:pt>
                <c:pt idx="1556">
                  <c:v>1</c:v>
                </c:pt>
                <c:pt idx="1557">
                  <c:v>5</c:v>
                </c:pt>
                <c:pt idx="1558">
                  <c:v>2</c:v>
                </c:pt>
                <c:pt idx="1559">
                  <c:v>9</c:v>
                </c:pt>
                <c:pt idx="1560">
                  <c:v>6</c:v>
                </c:pt>
                <c:pt idx="1561">
                  <c:v>1</c:v>
                </c:pt>
                <c:pt idx="1562">
                  <c:v>5</c:v>
                </c:pt>
                <c:pt idx="1563">
                  <c:v>3</c:v>
                </c:pt>
                <c:pt idx="1564">
                  <c:v>5</c:v>
                </c:pt>
                <c:pt idx="1565">
                  <c:v>3</c:v>
                </c:pt>
                <c:pt idx="1566">
                  <c:v>3</c:v>
                </c:pt>
                <c:pt idx="1567">
                  <c:v>4</c:v>
                </c:pt>
                <c:pt idx="1568">
                  <c:v>3</c:v>
                </c:pt>
                <c:pt idx="1569">
                  <c:v>3</c:v>
                </c:pt>
                <c:pt idx="1570">
                  <c:v>5</c:v>
                </c:pt>
                <c:pt idx="1571">
                  <c:v>3</c:v>
                </c:pt>
                <c:pt idx="1572">
                  <c:v>1</c:v>
                </c:pt>
                <c:pt idx="1573">
                  <c:v>2</c:v>
                </c:pt>
                <c:pt idx="1574">
                  <c:v>3</c:v>
                </c:pt>
                <c:pt idx="1575">
                  <c:v>5</c:v>
                </c:pt>
                <c:pt idx="1576">
                  <c:v>2</c:v>
                </c:pt>
                <c:pt idx="1577">
                  <c:v>1</c:v>
                </c:pt>
                <c:pt idx="1578">
                  <c:v>3</c:v>
                </c:pt>
                <c:pt idx="1579">
                  <c:v>2</c:v>
                </c:pt>
                <c:pt idx="1580">
                  <c:v>9</c:v>
                </c:pt>
                <c:pt idx="1581">
                  <c:v>2</c:v>
                </c:pt>
                <c:pt idx="1582">
                  <c:v>2</c:v>
                </c:pt>
                <c:pt idx="1583">
                  <c:v>3</c:v>
                </c:pt>
                <c:pt idx="1584">
                  <c:v>2</c:v>
                </c:pt>
                <c:pt idx="1585">
                  <c:v>5</c:v>
                </c:pt>
                <c:pt idx="1586">
                  <c:v>3</c:v>
                </c:pt>
                <c:pt idx="1587">
                  <c:v>3</c:v>
                </c:pt>
                <c:pt idx="1588">
                  <c:v>4</c:v>
                </c:pt>
                <c:pt idx="1589">
                  <c:v>4</c:v>
                </c:pt>
                <c:pt idx="1590">
                  <c:v>7</c:v>
                </c:pt>
                <c:pt idx="1591">
                  <c:v>5</c:v>
                </c:pt>
                <c:pt idx="1592">
                  <c:v>4</c:v>
                </c:pt>
                <c:pt idx="1593">
                  <c:v>3</c:v>
                </c:pt>
                <c:pt idx="1594">
                  <c:v>3</c:v>
                </c:pt>
                <c:pt idx="1595">
                  <c:v>2</c:v>
                </c:pt>
                <c:pt idx="1596">
                  <c:v>13</c:v>
                </c:pt>
                <c:pt idx="1597">
                  <c:v>4</c:v>
                </c:pt>
                <c:pt idx="1598">
                  <c:v>1</c:v>
                </c:pt>
                <c:pt idx="1599">
                  <c:v>4</c:v>
                </c:pt>
                <c:pt idx="1600">
                  <c:v>2</c:v>
                </c:pt>
                <c:pt idx="1601">
                  <c:v>2</c:v>
                </c:pt>
                <c:pt idx="1602">
                  <c:v>3</c:v>
                </c:pt>
                <c:pt idx="1603">
                  <c:v>6</c:v>
                </c:pt>
                <c:pt idx="1604">
                  <c:v>5</c:v>
                </c:pt>
                <c:pt idx="1605">
                  <c:v>3</c:v>
                </c:pt>
                <c:pt idx="1606">
                  <c:v>5</c:v>
                </c:pt>
                <c:pt idx="1607">
                  <c:v>1</c:v>
                </c:pt>
                <c:pt idx="1608">
                  <c:v>4</c:v>
                </c:pt>
                <c:pt idx="1609">
                  <c:v>3</c:v>
                </c:pt>
                <c:pt idx="1610">
                  <c:v>2</c:v>
                </c:pt>
                <c:pt idx="1611">
                  <c:v>2</c:v>
                </c:pt>
                <c:pt idx="1612">
                  <c:v>2</c:v>
                </c:pt>
                <c:pt idx="1613">
                  <c:v>7</c:v>
                </c:pt>
                <c:pt idx="1614">
                  <c:v>3</c:v>
                </c:pt>
                <c:pt idx="1615">
                  <c:v>1</c:v>
                </c:pt>
                <c:pt idx="1616">
                  <c:v>4</c:v>
                </c:pt>
                <c:pt idx="1617">
                  <c:v>3</c:v>
                </c:pt>
                <c:pt idx="1618">
                  <c:v>2</c:v>
                </c:pt>
                <c:pt idx="1619">
                  <c:v>1</c:v>
                </c:pt>
                <c:pt idx="1620">
                  <c:v>2</c:v>
                </c:pt>
                <c:pt idx="1621">
                  <c:v>8</c:v>
                </c:pt>
                <c:pt idx="1622">
                  <c:v>2</c:v>
                </c:pt>
                <c:pt idx="1623">
                  <c:v>2</c:v>
                </c:pt>
                <c:pt idx="1624">
                  <c:v>5</c:v>
                </c:pt>
                <c:pt idx="1625">
                  <c:v>3</c:v>
                </c:pt>
                <c:pt idx="1626">
                  <c:v>5</c:v>
                </c:pt>
                <c:pt idx="1627">
                  <c:v>6</c:v>
                </c:pt>
                <c:pt idx="1628">
                  <c:v>5</c:v>
                </c:pt>
                <c:pt idx="1629">
                  <c:v>6</c:v>
                </c:pt>
                <c:pt idx="1630">
                  <c:v>3</c:v>
                </c:pt>
                <c:pt idx="1631">
                  <c:v>2</c:v>
                </c:pt>
                <c:pt idx="1632">
                  <c:v>2</c:v>
                </c:pt>
                <c:pt idx="1633">
                  <c:v>2</c:v>
                </c:pt>
                <c:pt idx="1634">
                  <c:v>2</c:v>
                </c:pt>
                <c:pt idx="1635">
                  <c:v>3</c:v>
                </c:pt>
                <c:pt idx="1636">
                  <c:v>5</c:v>
                </c:pt>
                <c:pt idx="1637">
                  <c:v>4</c:v>
                </c:pt>
                <c:pt idx="1638">
                  <c:v>3</c:v>
                </c:pt>
                <c:pt idx="1639">
                  <c:v>2</c:v>
                </c:pt>
                <c:pt idx="1640">
                  <c:v>2</c:v>
                </c:pt>
                <c:pt idx="1641">
                  <c:v>3</c:v>
                </c:pt>
                <c:pt idx="1642">
                  <c:v>2</c:v>
                </c:pt>
                <c:pt idx="1643">
                  <c:v>3</c:v>
                </c:pt>
                <c:pt idx="1644">
                  <c:v>7</c:v>
                </c:pt>
                <c:pt idx="1645">
                  <c:v>2</c:v>
                </c:pt>
                <c:pt idx="1646">
                  <c:v>2</c:v>
                </c:pt>
                <c:pt idx="1647">
                  <c:v>2</c:v>
                </c:pt>
                <c:pt idx="1648">
                  <c:v>6</c:v>
                </c:pt>
                <c:pt idx="1649">
                  <c:v>1</c:v>
                </c:pt>
                <c:pt idx="1650">
                  <c:v>2</c:v>
                </c:pt>
                <c:pt idx="1651">
                  <c:v>2</c:v>
                </c:pt>
                <c:pt idx="1652">
                  <c:v>6</c:v>
                </c:pt>
                <c:pt idx="1653">
                  <c:v>4</c:v>
                </c:pt>
                <c:pt idx="1654">
                  <c:v>2</c:v>
                </c:pt>
                <c:pt idx="1655">
                  <c:v>2</c:v>
                </c:pt>
                <c:pt idx="1656">
                  <c:v>3</c:v>
                </c:pt>
                <c:pt idx="1657">
                  <c:v>7</c:v>
                </c:pt>
                <c:pt idx="1658">
                  <c:v>3</c:v>
                </c:pt>
                <c:pt idx="1659">
                  <c:v>3</c:v>
                </c:pt>
                <c:pt idx="1660">
                  <c:v>2</c:v>
                </c:pt>
                <c:pt idx="1661">
                  <c:v>5</c:v>
                </c:pt>
                <c:pt idx="1662">
                  <c:v>3</c:v>
                </c:pt>
                <c:pt idx="1663">
                  <c:v>5</c:v>
                </c:pt>
                <c:pt idx="1664">
                  <c:v>3</c:v>
                </c:pt>
                <c:pt idx="1665">
                  <c:v>3</c:v>
                </c:pt>
                <c:pt idx="1666">
                  <c:v>2</c:v>
                </c:pt>
                <c:pt idx="1667">
                  <c:v>3</c:v>
                </c:pt>
                <c:pt idx="1668">
                  <c:v>3</c:v>
                </c:pt>
                <c:pt idx="1669">
                  <c:v>4</c:v>
                </c:pt>
                <c:pt idx="1670">
                  <c:v>3</c:v>
                </c:pt>
                <c:pt idx="1671">
                  <c:v>2</c:v>
                </c:pt>
                <c:pt idx="1672">
                  <c:v>4</c:v>
                </c:pt>
                <c:pt idx="1673">
                  <c:v>2</c:v>
                </c:pt>
                <c:pt idx="1674">
                  <c:v>2</c:v>
                </c:pt>
                <c:pt idx="1675">
                  <c:v>3</c:v>
                </c:pt>
                <c:pt idx="1676">
                  <c:v>3</c:v>
                </c:pt>
                <c:pt idx="1677">
                  <c:v>3</c:v>
                </c:pt>
                <c:pt idx="1678">
                  <c:v>1</c:v>
                </c:pt>
                <c:pt idx="1679">
                  <c:v>3</c:v>
                </c:pt>
                <c:pt idx="1680">
                  <c:v>2</c:v>
                </c:pt>
                <c:pt idx="1681">
                  <c:v>4</c:v>
                </c:pt>
                <c:pt idx="1682">
                  <c:v>1</c:v>
                </c:pt>
                <c:pt idx="1683">
                  <c:v>3</c:v>
                </c:pt>
                <c:pt idx="1684">
                  <c:v>2</c:v>
                </c:pt>
                <c:pt idx="1685">
                  <c:v>2</c:v>
                </c:pt>
                <c:pt idx="1686">
                  <c:v>2</c:v>
                </c:pt>
                <c:pt idx="1687">
                  <c:v>2</c:v>
                </c:pt>
                <c:pt idx="1688">
                  <c:v>2</c:v>
                </c:pt>
                <c:pt idx="1689">
                  <c:v>6</c:v>
                </c:pt>
                <c:pt idx="1690">
                  <c:v>5</c:v>
                </c:pt>
                <c:pt idx="1691">
                  <c:v>5</c:v>
                </c:pt>
                <c:pt idx="1692">
                  <c:v>5</c:v>
                </c:pt>
                <c:pt idx="1693">
                  <c:v>2</c:v>
                </c:pt>
                <c:pt idx="1694">
                  <c:v>4</c:v>
                </c:pt>
                <c:pt idx="1695">
                  <c:v>3</c:v>
                </c:pt>
                <c:pt idx="1696">
                  <c:v>2</c:v>
                </c:pt>
                <c:pt idx="1697">
                  <c:v>2</c:v>
                </c:pt>
                <c:pt idx="1698">
                  <c:v>7</c:v>
                </c:pt>
                <c:pt idx="1699">
                  <c:v>6</c:v>
                </c:pt>
                <c:pt idx="1700">
                  <c:v>2</c:v>
                </c:pt>
                <c:pt idx="1701">
                  <c:v>9</c:v>
                </c:pt>
                <c:pt idx="1702">
                  <c:v>2</c:v>
                </c:pt>
                <c:pt idx="1703">
                  <c:v>5</c:v>
                </c:pt>
                <c:pt idx="1704">
                  <c:v>3</c:v>
                </c:pt>
                <c:pt idx="1705">
                  <c:v>2</c:v>
                </c:pt>
                <c:pt idx="1706">
                  <c:v>6</c:v>
                </c:pt>
                <c:pt idx="1707">
                  <c:v>2</c:v>
                </c:pt>
                <c:pt idx="1708">
                  <c:v>2</c:v>
                </c:pt>
                <c:pt idx="1709">
                  <c:v>1</c:v>
                </c:pt>
                <c:pt idx="1710">
                  <c:v>5</c:v>
                </c:pt>
                <c:pt idx="1711">
                  <c:v>14</c:v>
                </c:pt>
                <c:pt idx="1712">
                  <c:v>6</c:v>
                </c:pt>
                <c:pt idx="1713">
                  <c:v>7</c:v>
                </c:pt>
                <c:pt idx="1714">
                  <c:v>2</c:v>
                </c:pt>
                <c:pt idx="1715">
                  <c:v>2</c:v>
                </c:pt>
                <c:pt idx="1716">
                  <c:v>5</c:v>
                </c:pt>
                <c:pt idx="1717">
                  <c:v>5</c:v>
                </c:pt>
                <c:pt idx="1718">
                  <c:v>4</c:v>
                </c:pt>
                <c:pt idx="1719">
                  <c:v>8</c:v>
                </c:pt>
                <c:pt idx="1720">
                  <c:v>4</c:v>
                </c:pt>
                <c:pt idx="1721">
                  <c:v>2</c:v>
                </c:pt>
                <c:pt idx="1722">
                  <c:v>4</c:v>
                </c:pt>
                <c:pt idx="1723">
                  <c:v>3</c:v>
                </c:pt>
                <c:pt idx="1724">
                  <c:v>3</c:v>
                </c:pt>
                <c:pt idx="1725">
                  <c:v>2</c:v>
                </c:pt>
                <c:pt idx="1726">
                  <c:v>4</c:v>
                </c:pt>
                <c:pt idx="1727">
                  <c:v>5</c:v>
                </c:pt>
                <c:pt idx="1728">
                  <c:v>4</c:v>
                </c:pt>
                <c:pt idx="1729">
                  <c:v>3</c:v>
                </c:pt>
                <c:pt idx="1730">
                  <c:v>8</c:v>
                </c:pt>
                <c:pt idx="1731">
                  <c:v>2</c:v>
                </c:pt>
                <c:pt idx="1732">
                  <c:v>3</c:v>
                </c:pt>
                <c:pt idx="1733">
                  <c:v>4</c:v>
                </c:pt>
                <c:pt idx="1734">
                  <c:v>2</c:v>
                </c:pt>
                <c:pt idx="1735">
                  <c:v>5</c:v>
                </c:pt>
                <c:pt idx="1736">
                  <c:v>3</c:v>
                </c:pt>
                <c:pt idx="1737">
                  <c:v>3</c:v>
                </c:pt>
                <c:pt idx="1738">
                  <c:v>2</c:v>
                </c:pt>
                <c:pt idx="1739">
                  <c:v>5</c:v>
                </c:pt>
                <c:pt idx="1740">
                  <c:v>8</c:v>
                </c:pt>
                <c:pt idx="1741">
                  <c:v>4</c:v>
                </c:pt>
                <c:pt idx="1742">
                  <c:v>2</c:v>
                </c:pt>
                <c:pt idx="1743">
                  <c:v>2</c:v>
                </c:pt>
                <c:pt idx="1744">
                  <c:v>7</c:v>
                </c:pt>
                <c:pt idx="1745">
                  <c:v>2</c:v>
                </c:pt>
                <c:pt idx="1746">
                  <c:v>8</c:v>
                </c:pt>
                <c:pt idx="1747">
                  <c:v>3</c:v>
                </c:pt>
                <c:pt idx="1748">
                  <c:v>2</c:v>
                </c:pt>
                <c:pt idx="1749">
                  <c:v>3</c:v>
                </c:pt>
                <c:pt idx="1750">
                  <c:v>2</c:v>
                </c:pt>
                <c:pt idx="1751">
                  <c:v>2</c:v>
                </c:pt>
                <c:pt idx="1752">
                  <c:v>9</c:v>
                </c:pt>
                <c:pt idx="1753">
                  <c:v>2</c:v>
                </c:pt>
                <c:pt idx="1754">
                  <c:v>2</c:v>
                </c:pt>
                <c:pt idx="1755">
                  <c:v>11</c:v>
                </c:pt>
                <c:pt idx="1756">
                  <c:v>6</c:v>
                </c:pt>
                <c:pt idx="1757">
                  <c:v>6</c:v>
                </c:pt>
                <c:pt idx="1758">
                  <c:v>2</c:v>
                </c:pt>
                <c:pt idx="1759">
                  <c:v>3</c:v>
                </c:pt>
                <c:pt idx="1760">
                  <c:v>4</c:v>
                </c:pt>
                <c:pt idx="1761">
                  <c:v>6</c:v>
                </c:pt>
                <c:pt idx="1762">
                  <c:v>3</c:v>
                </c:pt>
                <c:pt idx="1763">
                  <c:v>2</c:v>
                </c:pt>
                <c:pt idx="1764">
                  <c:v>1</c:v>
                </c:pt>
                <c:pt idx="1765">
                  <c:v>9</c:v>
                </c:pt>
                <c:pt idx="1766">
                  <c:v>2</c:v>
                </c:pt>
                <c:pt idx="1767">
                  <c:v>4</c:v>
                </c:pt>
                <c:pt idx="1768">
                  <c:v>5</c:v>
                </c:pt>
                <c:pt idx="1769">
                  <c:v>4</c:v>
                </c:pt>
                <c:pt idx="1770">
                  <c:v>7</c:v>
                </c:pt>
                <c:pt idx="1771">
                  <c:v>2</c:v>
                </c:pt>
                <c:pt idx="1772">
                  <c:v>6</c:v>
                </c:pt>
                <c:pt idx="1773">
                  <c:v>2</c:v>
                </c:pt>
                <c:pt idx="1774">
                  <c:v>9</c:v>
                </c:pt>
                <c:pt idx="1775">
                  <c:v>2</c:v>
                </c:pt>
                <c:pt idx="1776">
                  <c:v>1</c:v>
                </c:pt>
                <c:pt idx="1777">
                  <c:v>9</c:v>
                </c:pt>
                <c:pt idx="1778">
                  <c:v>5</c:v>
                </c:pt>
                <c:pt idx="1779">
                  <c:v>3</c:v>
                </c:pt>
                <c:pt idx="1780">
                  <c:v>1</c:v>
                </c:pt>
                <c:pt idx="1781">
                  <c:v>2</c:v>
                </c:pt>
                <c:pt idx="1782">
                  <c:v>3</c:v>
                </c:pt>
                <c:pt idx="1783">
                  <c:v>4</c:v>
                </c:pt>
                <c:pt idx="1784">
                  <c:v>6</c:v>
                </c:pt>
                <c:pt idx="1785">
                  <c:v>8</c:v>
                </c:pt>
                <c:pt idx="1786">
                  <c:v>3</c:v>
                </c:pt>
                <c:pt idx="1787">
                  <c:v>3</c:v>
                </c:pt>
                <c:pt idx="1788">
                  <c:v>2</c:v>
                </c:pt>
                <c:pt idx="1789">
                  <c:v>5</c:v>
                </c:pt>
                <c:pt idx="1790">
                  <c:v>1</c:v>
                </c:pt>
                <c:pt idx="1791">
                  <c:v>8</c:v>
                </c:pt>
                <c:pt idx="1792">
                  <c:v>4</c:v>
                </c:pt>
                <c:pt idx="1793">
                  <c:v>2</c:v>
                </c:pt>
                <c:pt idx="1794">
                  <c:v>3</c:v>
                </c:pt>
                <c:pt idx="1795">
                  <c:v>8</c:v>
                </c:pt>
                <c:pt idx="1796">
                  <c:v>3</c:v>
                </c:pt>
                <c:pt idx="1797">
                  <c:v>6</c:v>
                </c:pt>
                <c:pt idx="1798">
                  <c:v>5</c:v>
                </c:pt>
                <c:pt idx="1799">
                  <c:v>4</c:v>
                </c:pt>
                <c:pt idx="1800">
                  <c:v>3</c:v>
                </c:pt>
                <c:pt idx="1801">
                  <c:v>1</c:v>
                </c:pt>
                <c:pt idx="1802">
                  <c:v>1</c:v>
                </c:pt>
                <c:pt idx="1803">
                  <c:v>7</c:v>
                </c:pt>
                <c:pt idx="1804">
                  <c:v>2</c:v>
                </c:pt>
                <c:pt idx="1805">
                  <c:v>7</c:v>
                </c:pt>
                <c:pt idx="1806">
                  <c:v>7</c:v>
                </c:pt>
                <c:pt idx="1807">
                  <c:v>7</c:v>
                </c:pt>
                <c:pt idx="1808">
                  <c:v>7</c:v>
                </c:pt>
                <c:pt idx="1809">
                  <c:v>7</c:v>
                </c:pt>
                <c:pt idx="1810">
                  <c:v>3</c:v>
                </c:pt>
                <c:pt idx="1811">
                  <c:v>7</c:v>
                </c:pt>
                <c:pt idx="1812">
                  <c:v>5</c:v>
                </c:pt>
                <c:pt idx="1813">
                  <c:v>2</c:v>
                </c:pt>
                <c:pt idx="1814">
                  <c:v>3</c:v>
                </c:pt>
                <c:pt idx="1815">
                  <c:v>2</c:v>
                </c:pt>
                <c:pt idx="1816">
                  <c:v>2</c:v>
                </c:pt>
                <c:pt idx="1817">
                  <c:v>2</c:v>
                </c:pt>
                <c:pt idx="1818">
                  <c:v>2</c:v>
                </c:pt>
                <c:pt idx="1819">
                  <c:v>2</c:v>
                </c:pt>
                <c:pt idx="1820">
                  <c:v>6</c:v>
                </c:pt>
                <c:pt idx="1821">
                  <c:v>4</c:v>
                </c:pt>
                <c:pt idx="1822">
                  <c:v>3</c:v>
                </c:pt>
                <c:pt idx="1823">
                  <c:v>1</c:v>
                </c:pt>
                <c:pt idx="1824">
                  <c:v>10</c:v>
                </c:pt>
                <c:pt idx="1825">
                  <c:v>4</c:v>
                </c:pt>
                <c:pt idx="1826">
                  <c:v>1</c:v>
                </c:pt>
                <c:pt idx="1827">
                  <c:v>3</c:v>
                </c:pt>
                <c:pt idx="1828">
                  <c:v>6</c:v>
                </c:pt>
                <c:pt idx="1829">
                  <c:v>2</c:v>
                </c:pt>
                <c:pt idx="1830">
                  <c:v>8</c:v>
                </c:pt>
                <c:pt idx="1831">
                  <c:v>1</c:v>
                </c:pt>
                <c:pt idx="1832">
                  <c:v>3</c:v>
                </c:pt>
                <c:pt idx="1833">
                  <c:v>3</c:v>
                </c:pt>
                <c:pt idx="1834">
                  <c:v>7</c:v>
                </c:pt>
                <c:pt idx="1835">
                  <c:v>5</c:v>
                </c:pt>
                <c:pt idx="1836">
                  <c:v>7</c:v>
                </c:pt>
                <c:pt idx="1837">
                  <c:v>3</c:v>
                </c:pt>
                <c:pt idx="1838">
                  <c:v>4</c:v>
                </c:pt>
                <c:pt idx="1839">
                  <c:v>1</c:v>
                </c:pt>
                <c:pt idx="1840">
                  <c:v>2</c:v>
                </c:pt>
                <c:pt idx="1841">
                  <c:v>1</c:v>
                </c:pt>
                <c:pt idx="1842">
                  <c:v>4</c:v>
                </c:pt>
                <c:pt idx="1843">
                  <c:v>2</c:v>
                </c:pt>
                <c:pt idx="1844">
                  <c:v>3</c:v>
                </c:pt>
                <c:pt idx="1845">
                  <c:v>6</c:v>
                </c:pt>
                <c:pt idx="1846">
                  <c:v>2</c:v>
                </c:pt>
                <c:pt idx="1847">
                  <c:v>3</c:v>
                </c:pt>
                <c:pt idx="1848">
                  <c:v>2</c:v>
                </c:pt>
                <c:pt idx="1849">
                  <c:v>1</c:v>
                </c:pt>
                <c:pt idx="1850">
                  <c:v>5</c:v>
                </c:pt>
                <c:pt idx="1851">
                  <c:v>5</c:v>
                </c:pt>
                <c:pt idx="1852">
                  <c:v>7</c:v>
                </c:pt>
                <c:pt idx="1853">
                  <c:v>2</c:v>
                </c:pt>
                <c:pt idx="1854">
                  <c:v>5</c:v>
                </c:pt>
                <c:pt idx="1855">
                  <c:v>3</c:v>
                </c:pt>
                <c:pt idx="1856">
                  <c:v>5</c:v>
                </c:pt>
                <c:pt idx="1857">
                  <c:v>4</c:v>
                </c:pt>
                <c:pt idx="1858">
                  <c:v>2</c:v>
                </c:pt>
                <c:pt idx="1859">
                  <c:v>1</c:v>
                </c:pt>
                <c:pt idx="1860">
                  <c:v>2</c:v>
                </c:pt>
                <c:pt idx="1861">
                  <c:v>4</c:v>
                </c:pt>
                <c:pt idx="1862">
                  <c:v>4</c:v>
                </c:pt>
                <c:pt idx="1863">
                  <c:v>5</c:v>
                </c:pt>
                <c:pt idx="1864">
                  <c:v>3</c:v>
                </c:pt>
                <c:pt idx="1865">
                  <c:v>3</c:v>
                </c:pt>
                <c:pt idx="1866">
                  <c:v>5</c:v>
                </c:pt>
                <c:pt idx="1867">
                  <c:v>6</c:v>
                </c:pt>
                <c:pt idx="1868">
                  <c:v>2</c:v>
                </c:pt>
                <c:pt idx="1869">
                  <c:v>1</c:v>
                </c:pt>
                <c:pt idx="1870">
                  <c:v>5</c:v>
                </c:pt>
                <c:pt idx="1871">
                  <c:v>2</c:v>
                </c:pt>
                <c:pt idx="1872">
                  <c:v>1</c:v>
                </c:pt>
                <c:pt idx="1873">
                  <c:v>1</c:v>
                </c:pt>
                <c:pt idx="1874">
                  <c:v>2</c:v>
                </c:pt>
                <c:pt idx="1875">
                  <c:v>1</c:v>
                </c:pt>
                <c:pt idx="1876">
                  <c:v>3</c:v>
                </c:pt>
                <c:pt idx="1877">
                  <c:v>4</c:v>
                </c:pt>
                <c:pt idx="1878">
                  <c:v>3</c:v>
                </c:pt>
                <c:pt idx="1879">
                  <c:v>9</c:v>
                </c:pt>
                <c:pt idx="1880">
                  <c:v>3</c:v>
                </c:pt>
                <c:pt idx="1881">
                  <c:v>7</c:v>
                </c:pt>
                <c:pt idx="1882">
                  <c:v>4</c:v>
                </c:pt>
                <c:pt idx="1883">
                  <c:v>7</c:v>
                </c:pt>
                <c:pt idx="1884">
                  <c:v>2</c:v>
                </c:pt>
                <c:pt idx="1885">
                  <c:v>3</c:v>
                </c:pt>
                <c:pt idx="1886">
                  <c:v>2</c:v>
                </c:pt>
                <c:pt idx="1887">
                  <c:v>8</c:v>
                </c:pt>
                <c:pt idx="1888">
                  <c:v>4</c:v>
                </c:pt>
                <c:pt idx="1889">
                  <c:v>3</c:v>
                </c:pt>
                <c:pt idx="1890">
                  <c:v>2</c:v>
                </c:pt>
                <c:pt idx="1891">
                  <c:v>1</c:v>
                </c:pt>
                <c:pt idx="1892">
                  <c:v>1</c:v>
                </c:pt>
                <c:pt idx="1893">
                  <c:v>1</c:v>
                </c:pt>
                <c:pt idx="1894">
                  <c:v>3</c:v>
                </c:pt>
                <c:pt idx="1895">
                  <c:v>2</c:v>
                </c:pt>
                <c:pt idx="1896">
                  <c:v>2</c:v>
                </c:pt>
                <c:pt idx="1897">
                  <c:v>2</c:v>
                </c:pt>
                <c:pt idx="1898">
                  <c:v>4</c:v>
                </c:pt>
                <c:pt idx="1899">
                  <c:v>3</c:v>
                </c:pt>
                <c:pt idx="1900">
                  <c:v>6</c:v>
                </c:pt>
                <c:pt idx="1901">
                  <c:v>2</c:v>
                </c:pt>
                <c:pt idx="1902">
                  <c:v>1</c:v>
                </c:pt>
                <c:pt idx="1903">
                  <c:v>2</c:v>
                </c:pt>
                <c:pt idx="1904">
                  <c:v>2</c:v>
                </c:pt>
                <c:pt idx="1905">
                  <c:v>8</c:v>
                </c:pt>
                <c:pt idx="1906">
                  <c:v>2</c:v>
                </c:pt>
                <c:pt idx="1907">
                  <c:v>6</c:v>
                </c:pt>
                <c:pt idx="1908">
                  <c:v>4</c:v>
                </c:pt>
                <c:pt idx="1909">
                  <c:v>2</c:v>
                </c:pt>
                <c:pt idx="1910">
                  <c:v>3</c:v>
                </c:pt>
                <c:pt idx="1911">
                  <c:v>7</c:v>
                </c:pt>
                <c:pt idx="1912">
                  <c:v>3</c:v>
                </c:pt>
                <c:pt idx="1913">
                  <c:v>5</c:v>
                </c:pt>
                <c:pt idx="1914">
                  <c:v>2</c:v>
                </c:pt>
                <c:pt idx="1915">
                  <c:v>3</c:v>
                </c:pt>
                <c:pt idx="1916">
                  <c:v>3</c:v>
                </c:pt>
                <c:pt idx="1917">
                  <c:v>5</c:v>
                </c:pt>
                <c:pt idx="1918">
                  <c:v>2</c:v>
                </c:pt>
                <c:pt idx="1919">
                  <c:v>5</c:v>
                </c:pt>
                <c:pt idx="1920">
                  <c:v>2</c:v>
                </c:pt>
                <c:pt idx="1921">
                  <c:v>2</c:v>
                </c:pt>
                <c:pt idx="1922">
                  <c:v>9</c:v>
                </c:pt>
                <c:pt idx="1923">
                  <c:v>3</c:v>
                </c:pt>
                <c:pt idx="1924">
                  <c:v>3</c:v>
                </c:pt>
                <c:pt idx="1925">
                  <c:v>2</c:v>
                </c:pt>
                <c:pt idx="1926">
                  <c:v>3</c:v>
                </c:pt>
                <c:pt idx="1927">
                  <c:v>2</c:v>
                </c:pt>
                <c:pt idx="1928">
                  <c:v>1</c:v>
                </c:pt>
                <c:pt idx="1929">
                  <c:v>1</c:v>
                </c:pt>
                <c:pt idx="1930">
                  <c:v>3</c:v>
                </c:pt>
                <c:pt idx="1931">
                  <c:v>1</c:v>
                </c:pt>
                <c:pt idx="1932">
                  <c:v>3</c:v>
                </c:pt>
                <c:pt idx="1933">
                  <c:v>5</c:v>
                </c:pt>
                <c:pt idx="1934">
                  <c:v>5</c:v>
                </c:pt>
                <c:pt idx="1935">
                  <c:v>8</c:v>
                </c:pt>
                <c:pt idx="1936">
                  <c:v>3</c:v>
                </c:pt>
                <c:pt idx="1937">
                  <c:v>2</c:v>
                </c:pt>
                <c:pt idx="1938">
                  <c:v>7</c:v>
                </c:pt>
                <c:pt idx="1939">
                  <c:v>4</c:v>
                </c:pt>
                <c:pt idx="1940">
                  <c:v>3</c:v>
                </c:pt>
                <c:pt idx="1941">
                  <c:v>4</c:v>
                </c:pt>
                <c:pt idx="1942">
                  <c:v>2</c:v>
                </c:pt>
                <c:pt idx="1943">
                  <c:v>9</c:v>
                </c:pt>
                <c:pt idx="1944">
                  <c:v>4</c:v>
                </c:pt>
                <c:pt idx="1945">
                  <c:v>2</c:v>
                </c:pt>
                <c:pt idx="1946">
                  <c:v>2</c:v>
                </c:pt>
                <c:pt idx="1947">
                  <c:v>2</c:v>
                </c:pt>
                <c:pt idx="1948">
                  <c:v>1</c:v>
                </c:pt>
                <c:pt idx="1949">
                  <c:v>1</c:v>
                </c:pt>
                <c:pt idx="1950">
                  <c:v>8</c:v>
                </c:pt>
                <c:pt idx="1951">
                  <c:v>3</c:v>
                </c:pt>
                <c:pt idx="1952">
                  <c:v>6</c:v>
                </c:pt>
                <c:pt idx="1953">
                  <c:v>5</c:v>
                </c:pt>
                <c:pt idx="1954">
                  <c:v>3</c:v>
                </c:pt>
                <c:pt idx="1955">
                  <c:v>2</c:v>
                </c:pt>
                <c:pt idx="1956">
                  <c:v>3</c:v>
                </c:pt>
                <c:pt idx="1957">
                  <c:v>4</c:v>
                </c:pt>
                <c:pt idx="1958">
                  <c:v>3</c:v>
                </c:pt>
                <c:pt idx="1959">
                  <c:v>3</c:v>
                </c:pt>
                <c:pt idx="1960">
                  <c:v>5</c:v>
                </c:pt>
                <c:pt idx="1961">
                  <c:v>6</c:v>
                </c:pt>
                <c:pt idx="1962">
                  <c:v>3</c:v>
                </c:pt>
                <c:pt idx="1963">
                  <c:v>5</c:v>
                </c:pt>
                <c:pt idx="1964">
                  <c:v>3</c:v>
                </c:pt>
                <c:pt idx="1965">
                  <c:v>2</c:v>
                </c:pt>
                <c:pt idx="1966">
                  <c:v>3</c:v>
                </c:pt>
                <c:pt idx="1967">
                  <c:v>5</c:v>
                </c:pt>
                <c:pt idx="1968">
                  <c:v>3</c:v>
                </c:pt>
                <c:pt idx="1969">
                  <c:v>4</c:v>
                </c:pt>
                <c:pt idx="1970">
                  <c:v>3</c:v>
                </c:pt>
                <c:pt idx="1971">
                  <c:v>7</c:v>
                </c:pt>
                <c:pt idx="1972">
                  <c:v>4</c:v>
                </c:pt>
                <c:pt idx="1973">
                  <c:v>2</c:v>
                </c:pt>
                <c:pt idx="1974">
                  <c:v>3</c:v>
                </c:pt>
                <c:pt idx="1975">
                  <c:v>3</c:v>
                </c:pt>
                <c:pt idx="1976">
                  <c:v>5</c:v>
                </c:pt>
                <c:pt idx="1977">
                  <c:v>6</c:v>
                </c:pt>
                <c:pt idx="1978">
                  <c:v>2</c:v>
                </c:pt>
                <c:pt idx="1979">
                  <c:v>4</c:v>
                </c:pt>
                <c:pt idx="1980">
                  <c:v>4</c:v>
                </c:pt>
                <c:pt idx="1981">
                  <c:v>2</c:v>
                </c:pt>
                <c:pt idx="1982">
                  <c:v>4</c:v>
                </c:pt>
                <c:pt idx="1983">
                  <c:v>6</c:v>
                </c:pt>
                <c:pt idx="1984">
                  <c:v>3</c:v>
                </c:pt>
                <c:pt idx="1985">
                  <c:v>4</c:v>
                </c:pt>
                <c:pt idx="1986">
                  <c:v>4</c:v>
                </c:pt>
                <c:pt idx="1987">
                  <c:v>3</c:v>
                </c:pt>
                <c:pt idx="1988">
                  <c:v>7</c:v>
                </c:pt>
                <c:pt idx="1989">
                  <c:v>3</c:v>
                </c:pt>
                <c:pt idx="1990">
                  <c:v>3</c:v>
                </c:pt>
                <c:pt idx="1991">
                  <c:v>4</c:v>
                </c:pt>
                <c:pt idx="1992">
                  <c:v>6</c:v>
                </c:pt>
                <c:pt idx="1993">
                  <c:v>2</c:v>
                </c:pt>
                <c:pt idx="1994">
                  <c:v>3</c:v>
                </c:pt>
                <c:pt idx="1995">
                  <c:v>5</c:v>
                </c:pt>
                <c:pt idx="1996">
                  <c:v>4</c:v>
                </c:pt>
                <c:pt idx="1997">
                  <c:v>4</c:v>
                </c:pt>
                <c:pt idx="1998">
                  <c:v>1</c:v>
                </c:pt>
                <c:pt idx="1999">
                  <c:v>5</c:v>
                </c:pt>
                <c:pt idx="2000">
                  <c:v>5</c:v>
                </c:pt>
                <c:pt idx="2001">
                  <c:v>7</c:v>
                </c:pt>
                <c:pt idx="2002">
                  <c:v>3</c:v>
                </c:pt>
                <c:pt idx="2003">
                  <c:v>5</c:v>
                </c:pt>
                <c:pt idx="2004">
                  <c:v>3</c:v>
                </c:pt>
                <c:pt idx="2005">
                  <c:v>7</c:v>
                </c:pt>
                <c:pt idx="2006">
                  <c:v>7</c:v>
                </c:pt>
                <c:pt idx="2007">
                  <c:v>2</c:v>
                </c:pt>
                <c:pt idx="2008">
                  <c:v>3</c:v>
                </c:pt>
                <c:pt idx="2009">
                  <c:v>2</c:v>
                </c:pt>
                <c:pt idx="2010">
                  <c:v>4</c:v>
                </c:pt>
                <c:pt idx="2011">
                  <c:v>2</c:v>
                </c:pt>
                <c:pt idx="2012">
                  <c:v>3</c:v>
                </c:pt>
                <c:pt idx="2013">
                  <c:v>1</c:v>
                </c:pt>
                <c:pt idx="2014">
                  <c:v>2</c:v>
                </c:pt>
                <c:pt idx="2015">
                  <c:v>4</c:v>
                </c:pt>
                <c:pt idx="2016">
                  <c:v>2</c:v>
                </c:pt>
                <c:pt idx="2017">
                  <c:v>2</c:v>
                </c:pt>
                <c:pt idx="2018">
                  <c:v>4</c:v>
                </c:pt>
                <c:pt idx="2019">
                  <c:v>6</c:v>
                </c:pt>
                <c:pt idx="2020">
                  <c:v>9</c:v>
                </c:pt>
                <c:pt idx="2021">
                  <c:v>3</c:v>
                </c:pt>
                <c:pt idx="2022">
                  <c:v>3</c:v>
                </c:pt>
                <c:pt idx="2023">
                  <c:v>4</c:v>
                </c:pt>
                <c:pt idx="2024">
                  <c:v>5</c:v>
                </c:pt>
                <c:pt idx="2025">
                  <c:v>2</c:v>
                </c:pt>
                <c:pt idx="2026">
                  <c:v>2</c:v>
                </c:pt>
                <c:pt idx="2027">
                  <c:v>4</c:v>
                </c:pt>
                <c:pt idx="2028">
                  <c:v>3</c:v>
                </c:pt>
                <c:pt idx="2029">
                  <c:v>5</c:v>
                </c:pt>
                <c:pt idx="2030">
                  <c:v>4</c:v>
                </c:pt>
                <c:pt idx="2031">
                  <c:v>3</c:v>
                </c:pt>
                <c:pt idx="2032">
                  <c:v>2</c:v>
                </c:pt>
                <c:pt idx="2033">
                  <c:v>1</c:v>
                </c:pt>
                <c:pt idx="2034">
                  <c:v>2</c:v>
                </c:pt>
                <c:pt idx="2035">
                  <c:v>3</c:v>
                </c:pt>
                <c:pt idx="2036">
                  <c:v>3</c:v>
                </c:pt>
                <c:pt idx="2037">
                  <c:v>2</c:v>
                </c:pt>
                <c:pt idx="2038">
                  <c:v>3</c:v>
                </c:pt>
                <c:pt idx="2039">
                  <c:v>7</c:v>
                </c:pt>
                <c:pt idx="2040">
                  <c:v>2</c:v>
                </c:pt>
                <c:pt idx="2041">
                  <c:v>5</c:v>
                </c:pt>
                <c:pt idx="2042">
                  <c:v>6</c:v>
                </c:pt>
                <c:pt idx="2043">
                  <c:v>7</c:v>
                </c:pt>
                <c:pt idx="2044">
                  <c:v>3</c:v>
                </c:pt>
                <c:pt idx="2045">
                  <c:v>2</c:v>
                </c:pt>
                <c:pt idx="2046">
                  <c:v>3</c:v>
                </c:pt>
                <c:pt idx="2047">
                  <c:v>1</c:v>
                </c:pt>
                <c:pt idx="2048">
                  <c:v>7</c:v>
                </c:pt>
                <c:pt idx="2049">
                  <c:v>3</c:v>
                </c:pt>
                <c:pt idx="2050">
                  <c:v>4</c:v>
                </c:pt>
                <c:pt idx="2051">
                  <c:v>8</c:v>
                </c:pt>
                <c:pt idx="2052">
                  <c:v>5</c:v>
                </c:pt>
                <c:pt idx="2053">
                  <c:v>6</c:v>
                </c:pt>
                <c:pt idx="2054">
                  <c:v>3</c:v>
                </c:pt>
                <c:pt idx="2055">
                  <c:v>5</c:v>
                </c:pt>
                <c:pt idx="2056">
                  <c:v>7</c:v>
                </c:pt>
                <c:pt idx="2057">
                  <c:v>1</c:v>
                </c:pt>
                <c:pt idx="2058">
                  <c:v>2</c:v>
                </c:pt>
                <c:pt idx="2059">
                  <c:v>3</c:v>
                </c:pt>
                <c:pt idx="2060">
                  <c:v>5</c:v>
                </c:pt>
                <c:pt idx="2061">
                  <c:v>2</c:v>
                </c:pt>
                <c:pt idx="2062">
                  <c:v>13</c:v>
                </c:pt>
                <c:pt idx="2063">
                  <c:v>3</c:v>
                </c:pt>
                <c:pt idx="2064">
                  <c:v>4</c:v>
                </c:pt>
                <c:pt idx="2065">
                  <c:v>3</c:v>
                </c:pt>
                <c:pt idx="2066">
                  <c:v>9</c:v>
                </c:pt>
                <c:pt idx="2067">
                  <c:v>3</c:v>
                </c:pt>
                <c:pt idx="2068">
                  <c:v>4</c:v>
                </c:pt>
                <c:pt idx="2069">
                  <c:v>3</c:v>
                </c:pt>
                <c:pt idx="2070">
                  <c:v>1</c:v>
                </c:pt>
                <c:pt idx="2071">
                  <c:v>5</c:v>
                </c:pt>
                <c:pt idx="2072">
                  <c:v>2</c:v>
                </c:pt>
                <c:pt idx="2073">
                  <c:v>3</c:v>
                </c:pt>
                <c:pt idx="2074">
                  <c:v>7</c:v>
                </c:pt>
                <c:pt idx="2075">
                  <c:v>3</c:v>
                </c:pt>
                <c:pt idx="2076">
                  <c:v>5</c:v>
                </c:pt>
                <c:pt idx="2077">
                  <c:v>7</c:v>
                </c:pt>
                <c:pt idx="2078">
                  <c:v>5</c:v>
                </c:pt>
                <c:pt idx="2079">
                  <c:v>7</c:v>
                </c:pt>
                <c:pt idx="2080">
                  <c:v>2</c:v>
                </c:pt>
                <c:pt idx="2081">
                  <c:v>2</c:v>
                </c:pt>
                <c:pt idx="2082">
                  <c:v>6</c:v>
                </c:pt>
                <c:pt idx="2083">
                  <c:v>2</c:v>
                </c:pt>
                <c:pt idx="2084">
                  <c:v>4</c:v>
                </c:pt>
                <c:pt idx="2085">
                  <c:v>5</c:v>
                </c:pt>
                <c:pt idx="2086">
                  <c:v>5</c:v>
                </c:pt>
                <c:pt idx="2087">
                  <c:v>3</c:v>
                </c:pt>
                <c:pt idx="2088">
                  <c:v>2</c:v>
                </c:pt>
                <c:pt idx="2089">
                  <c:v>2</c:v>
                </c:pt>
                <c:pt idx="2090">
                  <c:v>3</c:v>
                </c:pt>
                <c:pt idx="2091">
                  <c:v>3</c:v>
                </c:pt>
                <c:pt idx="2092">
                  <c:v>5</c:v>
                </c:pt>
                <c:pt idx="2093">
                  <c:v>1</c:v>
                </c:pt>
                <c:pt idx="2094">
                  <c:v>5</c:v>
                </c:pt>
                <c:pt idx="2095">
                  <c:v>8</c:v>
                </c:pt>
                <c:pt idx="2096">
                  <c:v>4</c:v>
                </c:pt>
                <c:pt idx="2097">
                  <c:v>3</c:v>
                </c:pt>
                <c:pt idx="2098">
                  <c:v>3</c:v>
                </c:pt>
                <c:pt idx="2099">
                  <c:v>7</c:v>
                </c:pt>
                <c:pt idx="2100">
                  <c:v>3</c:v>
                </c:pt>
                <c:pt idx="2101">
                  <c:v>4</c:v>
                </c:pt>
                <c:pt idx="2102">
                  <c:v>4</c:v>
                </c:pt>
                <c:pt idx="2103">
                  <c:v>4</c:v>
                </c:pt>
                <c:pt idx="2104">
                  <c:v>2</c:v>
                </c:pt>
                <c:pt idx="2105">
                  <c:v>3</c:v>
                </c:pt>
                <c:pt idx="2106">
                  <c:v>1</c:v>
                </c:pt>
                <c:pt idx="2107">
                  <c:v>1</c:v>
                </c:pt>
                <c:pt idx="2108">
                  <c:v>3</c:v>
                </c:pt>
                <c:pt idx="2109">
                  <c:v>3</c:v>
                </c:pt>
                <c:pt idx="2110">
                  <c:v>5</c:v>
                </c:pt>
                <c:pt idx="2111">
                  <c:v>4</c:v>
                </c:pt>
                <c:pt idx="2112">
                  <c:v>3</c:v>
                </c:pt>
                <c:pt idx="2113">
                  <c:v>4</c:v>
                </c:pt>
                <c:pt idx="2114">
                  <c:v>2</c:v>
                </c:pt>
                <c:pt idx="2115">
                  <c:v>1</c:v>
                </c:pt>
                <c:pt idx="2116">
                  <c:v>1</c:v>
                </c:pt>
                <c:pt idx="2117">
                  <c:v>7</c:v>
                </c:pt>
                <c:pt idx="2118">
                  <c:v>1</c:v>
                </c:pt>
                <c:pt idx="2119">
                  <c:v>5</c:v>
                </c:pt>
                <c:pt idx="2120">
                  <c:v>3</c:v>
                </c:pt>
                <c:pt idx="2121">
                  <c:v>3</c:v>
                </c:pt>
                <c:pt idx="2122">
                  <c:v>2</c:v>
                </c:pt>
                <c:pt idx="2123">
                  <c:v>9</c:v>
                </c:pt>
                <c:pt idx="2124">
                  <c:v>5</c:v>
                </c:pt>
                <c:pt idx="2125">
                  <c:v>7</c:v>
                </c:pt>
                <c:pt idx="2126">
                  <c:v>3</c:v>
                </c:pt>
                <c:pt idx="2127">
                  <c:v>3</c:v>
                </c:pt>
                <c:pt idx="2128">
                  <c:v>4</c:v>
                </c:pt>
                <c:pt idx="2129">
                  <c:v>4</c:v>
                </c:pt>
                <c:pt idx="2130">
                  <c:v>9</c:v>
                </c:pt>
                <c:pt idx="2131">
                  <c:v>7</c:v>
                </c:pt>
                <c:pt idx="2132">
                  <c:v>3</c:v>
                </c:pt>
                <c:pt idx="2133">
                  <c:v>3</c:v>
                </c:pt>
                <c:pt idx="2134">
                  <c:v>7</c:v>
                </c:pt>
                <c:pt idx="2135">
                  <c:v>4</c:v>
                </c:pt>
                <c:pt idx="2136">
                  <c:v>5</c:v>
                </c:pt>
                <c:pt idx="2137">
                  <c:v>4</c:v>
                </c:pt>
                <c:pt idx="2138">
                  <c:v>3</c:v>
                </c:pt>
                <c:pt idx="2139">
                  <c:v>9</c:v>
                </c:pt>
                <c:pt idx="2140">
                  <c:v>2</c:v>
                </c:pt>
                <c:pt idx="2141">
                  <c:v>3</c:v>
                </c:pt>
                <c:pt idx="2142">
                  <c:v>6</c:v>
                </c:pt>
                <c:pt idx="2143">
                  <c:v>2</c:v>
                </c:pt>
                <c:pt idx="2144">
                  <c:v>7</c:v>
                </c:pt>
                <c:pt idx="2145">
                  <c:v>3</c:v>
                </c:pt>
                <c:pt idx="2146">
                  <c:v>4</c:v>
                </c:pt>
                <c:pt idx="2147">
                  <c:v>6</c:v>
                </c:pt>
                <c:pt idx="2148">
                  <c:v>1</c:v>
                </c:pt>
                <c:pt idx="2149">
                  <c:v>5</c:v>
                </c:pt>
                <c:pt idx="2150">
                  <c:v>3</c:v>
                </c:pt>
                <c:pt idx="2151">
                  <c:v>7</c:v>
                </c:pt>
                <c:pt idx="2152">
                  <c:v>3</c:v>
                </c:pt>
                <c:pt idx="2153">
                  <c:v>2</c:v>
                </c:pt>
                <c:pt idx="2154">
                  <c:v>3</c:v>
                </c:pt>
                <c:pt idx="2155">
                  <c:v>6</c:v>
                </c:pt>
                <c:pt idx="2156">
                  <c:v>3</c:v>
                </c:pt>
                <c:pt idx="2157">
                  <c:v>3</c:v>
                </c:pt>
                <c:pt idx="2158">
                  <c:v>4</c:v>
                </c:pt>
                <c:pt idx="2159">
                  <c:v>3</c:v>
                </c:pt>
                <c:pt idx="2160">
                  <c:v>1</c:v>
                </c:pt>
                <c:pt idx="2161">
                  <c:v>1</c:v>
                </c:pt>
                <c:pt idx="2162">
                  <c:v>3</c:v>
                </c:pt>
                <c:pt idx="2163">
                  <c:v>3</c:v>
                </c:pt>
                <c:pt idx="2164">
                  <c:v>2</c:v>
                </c:pt>
                <c:pt idx="2165">
                  <c:v>5</c:v>
                </c:pt>
                <c:pt idx="2166">
                  <c:v>1</c:v>
                </c:pt>
                <c:pt idx="2167">
                  <c:v>7</c:v>
                </c:pt>
                <c:pt idx="2168">
                  <c:v>3</c:v>
                </c:pt>
                <c:pt idx="2169">
                  <c:v>3</c:v>
                </c:pt>
                <c:pt idx="2170">
                  <c:v>3</c:v>
                </c:pt>
                <c:pt idx="2171">
                  <c:v>2</c:v>
                </c:pt>
                <c:pt idx="2172">
                  <c:v>3</c:v>
                </c:pt>
                <c:pt idx="2173">
                  <c:v>3</c:v>
                </c:pt>
                <c:pt idx="2174">
                  <c:v>4</c:v>
                </c:pt>
                <c:pt idx="2175">
                  <c:v>2</c:v>
                </c:pt>
                <c:pt idx="2176">
                  <c:v>9</c:v>
                </c:pt>
                <c:pt idx="2177">
                  <c:v>5</c:v>
                </c:pt>
                <c:pt idx="2178">
                  <c:v>8</c:v>
                </c:pt>
                <c:pt idx="2179">
                  <c:v>7</c:v>
                </c:pt>
                <c:pt idx="2180">
                  <c:v>3</c:v>
                </c:pt>
                <c:pt idx="2181">
                  <c:v>4</c:v>
                </c:pt>
                <c:pt idx="2182">
                  <c:v>5</c:v>
                </c:pt>
                <c:pt idx="2183">
                  <c:v>5</c:v>
                </c:pt>
                <c:pt idx="2184">
                  <c:v>8</c:v>
                </c:pt>
                <c:pt idx="2185">
                  <c:v>2</c:v>
                </c:pt>
                <c:pt idx="2186">
                  <c:v>2</c:v>
                </c:pt>
                <c:pt idx="2187">
                  <c:v>6</c:v>
                </c:pt>
                <c:pt idx="2188">
                  <c:v>2</c:v>
                </c:pt>
                <c:pt idx="2189">
                  <c:v>9</c:v>
                </c:pt>
                <c:pt idx="2190">
                  <c:v>3</c:v>
                </c:pt>
                <c:pt idx="2191">
                  <c:v>3</c:v>
                </c:pt>
                <c:pt idx="2192">
                  <c:v>3</c:v>
                </c:pt>
                <c:pt idx="2193">
                  <c:v>4</c:v>
                </c:pt>
                <c:pt idx="2194">
                  <c:v>3</c:v>
                </c:pt>
                <c:pt idx="2195">
                  <c:v>5</c:v>
                </c:pt>
                <c:pt idx="2196">
                  <c:v>2</c:v>
                </c:pt>
                <c:pt idx="2197">
                  <c:v>3</c:v>
                </c:pt>
                <c:pt idx="2198">
                  <c:v>3</c:v>
                </c:pt>
                <c:pt idx="2199">
                  <c:v>1</c:v>
                </c:pt>
                <c:pt idx="2200">
                  <c:v>6</c:v>
                </c:pt>
                <c:pt idx="2201">
                  <c:v>7</c:v>
                </c:pt>
                <c:pt idx="2202">
                  <c:v>2</c:v>
                </c:pt>
                <c:pt idx="2203">
                  <c:v>3</c:v>
                </c:pt>
                <c:pt idx="2204">
                  <c:v>1</c:v>
                </c:pt>
                <c:pt idx="2205">
                  <c:v>3</c:v>
                </c:pt>
                <c:pt idx="2206">
                  <c:v>7</c:v>
                </c:pt>
                <c:pt idx="2207">
                  <c:v>4</c:v>
                </c:pt>
                <c:pt idx="2208">
                  <c:v>4</c:v>
                </c:pt>
                <c:pt idx="2209">
                  <c:v>7</c:v>
                </c:pt>
                <c:pt idx="2210">
                  <c:v>10</c:v>
                </c:pt>
                <c:pt idx="2211">
                  <c:v>6</c:v>
                </c:pt>
                <c:pt idx="2212">
                  <c:v>1</c:v>
                </c:pt>
                <c:pt idx="2213">
                  <c:v>1</c:v>
                </c:pt>
                <c:pt idx="2214">
                  <c:v>13</c:v>
                </c:pt>
                <c:pt idx="2215">
                  <c:v>2</c:v>
                </c:pt>
                <c:pt idx="2216">
                  <c:v>4</c:v>
                </c:pt>
                <c:pt idx="2217">
                  <c:v>2</c:v>
                </c:pt>
                <c:pt idx="2218">
                  <c:v>4</c:v>
                </c:pt>
                <c:pt idx="2219">
                  <c:v>1</c:v>
                </c:pt>
                <c:pt idx="2220">
                  <c:v>4</c:v>
                </c:pt>
                <c:pt idx="2221">
                  <c:v>2</c:v>
                </c:pt>
                <c:pt idx="2222">
                  <c:v>8</c:v>
                </c:pt>
                <c:pt idx="2223">
                  <c:v>1</c:v>
                </c:pt>
                <c:pt idx="2224">
                  <c:v>3</c:v>
                </c:pt>
                <c:pt idx="2225">
                  <c:v>1</c:v>
                </c:pt>
                <c:pt idx="2226">
                  <c:v>2</c:v>
                </c:pt>
                <c:pt idx="2227">
                  <c:v>1</c:v>
                </c:pt>
                <c:pt idx="2228">
                  <c:v>1</c:v>
                </c:pt>
                <c:pt idx="2229">
                  <c:v>2</c:v>
                </c:pt>
                <c:pt idx="2230">
                  <c:v>2</c:v>
                </c:pt>
                <c:pt idx="2231">
                  <c:v>5</c:v>
                </c:pt>
                <c:pt idx="2232">
                  <c:v>5</c:v>
                </c:pt>
                <c:pt idx="2233">
                  <c:v>4</c:v>
                </c:pt>
                <c:pt idx="2234">
                  <c:v>7</c:v>
                </c:pt>
                <c:pt idx="2235">
                  <c:v>2</c:v>
                </c:pt>
                <c:pt idx="2236">
                  <c:v>8</c:v>
                </c:pt>
                <c:pt idx="2237">
                  <c:v>5</c:v>
                </c:pt>
                <c:pt idx="2238">
                  <c:v>2</c:v>
                </c:pt>
                <c:pt idx="2239">
                  <c:v>1</c:v>
                </c:pt>
                <c:pt idx="2240">
                  <c:v>7</c:v>
                </c:pt>
                <c:pt idx="2241">
                  <c:v>3</c:v>
                </c:pt>
                <c:pt idx="2242">
                  <c:v>2</c:v>
                </c:pt>
                <c:pt idx="2243">
                  <c:v>2</c:v>
                </c:pt>
                <c:pt idx="2244">
                  <c:v>2</c:v>
                </c:pt>
                <c:pt idx="2245">
                  <c:v>1</c:v>
                </c:pt>
                <c:pt idx="2246">
                  <c:v>3</c:v>
                </c:pt>
                <c:pt idx="2247">
                  <c:v>2</c:v>
                </c:pt>
                <c:pt idx="2248">
                  <c:v>5</c:v>
                </c:pt>
                <c:pt idx="2249">
                  <c:v>5</c:v>
                </c:pt>
                <c:pt idx="2250">
                  <c:v>6</c:v>
                </c:pt>
                <c:pt idx="2251">
                  <c:v>3</c:v>
                </c:pt>
                <c:pt idx="2252">
                  <c:v>3</c:v>
                </c:pt>
                <c:pt idx="2253">
                  <c:v>3</c:v>
                </c:pt>
                <c:pt idx="2254">
                  <c:v>2</c:v>
                </c:pt>
                <c:pt idx="2255">
                  <c:v>3</c:v>
                </c:pt>
                <c:pt idx="2256">
                  <c:v>2</c:v>
                </c:pt>
                <c:pt idx="2257">
                  <c:v>7</c:v>
                </c:pt>
                <c:pt idx="2258">
                  <c:v>2</c:v>
                </c:pt>
                <c:pt idx="2259">
                  <c:v>1</c:v>
                </c:pt>
                <c:pt idx="2260">
                  <c:v>3</c:v>
                </c:pt>
                <c:pt idx="2261">
                  <c:v>1</c:v>
                </c:pt>
                <c:pt idx="2262">
                  <c:v>3</c:v>
                </c:pt>
                <c:pt idx="2263">
                  <c:v>2</c:v>
                </c:pt>
                <c:pt idx="2264">
                  <c:v>1</c:v>
                </c:pt>
                <c:pt idx="2265">
                  <c:v>2</c:v>
                </c:pt>
                <c:pt idx="2266">
                  <c:v>2</c:v>
                </c:pt>
                <c:pt idx="2267">
                  <c:v>2</c:v>
                </c:pt>
                <c:pt idx="2268">
                  <c:v>1</c:v>
                </c:pt>
                <c:pt idx="2269">
                  <c:v>1</c:v>
                </c:pt>
                <c:pt idx="2270">
                  <c:v>5</c:v>
                </c:pt>
                <c:pt idx="2271">
                  <c:v>6</c:v>
                </c:pt>
                <c:pt idx="2272">
                  <c:v>7</c:v>
                </c:pt>
                <c:pt idx="2273">
                  <c:v>2</c:v>
                </c:pt>
                <c:pt idx="2274">
                  <c:v>1</c:v>
                </c:pt>
                <c:pt idx="2275">
                  <c:v>3</c:v>
                </c:pt>
                <c:pt idx="2276">
                  <c:v>5</c:v>
                </c:pt>
                <c:pt idx="2277">
                  <c:v>1</c:v>
                </c:pt>
                <c:pt idx="2278">
                  <c:v>4</c:v>
                </c:pt>
                <c:pt idx="2279">
                  <c:v>2</c:v>
                </c:pt>
                <c:pt idx="2280">
                  <c:v>8</c:v>
                </c:pt>
                <c:pt idx="2281">
                  <c:v>2</c:v>
                </c:pt>
                <c:pt idx="2282">
                  <c:v>7</c:v>
                </c:pt>
                <c:pt idx="2283">
                  <c:v>2</c:v>
                </c:pt>
                <c:pt idx="2284">
                  <c:v>7</c:v>
                </c:pt>
                <c:pt idx="2285">
                  <c:v>3</c:v>
                </c:pt>
                <c:pt idx="2286">
                  <c:v>2</c:v>
                </c:pt>
                <c:pt idx="2287">
                  <c:v>5</c:v>
                </c:pt>
                <c:pt idx="2288">
                  <c:v>5</c:v>
                </c:pt>
                <c:pt idx="2289">
                  <c:v>2</c:v>
                </c:pt>
                <c:pt idx="2290">
                  <c:v>3</c:v>
                </c:pt>
                <c:pt idx="2291">
                  <c:v>6</c:v>
                </c:pt>
                <c:pt idx="2292">
                  <c:v>2</c:v>
                </c:pt>
                <c:pt idx="2293">
                  <c:v>1</c:v>
                </c:pt>
                <c:pt idx="2294">
                  <c:v>3</c:v>
                </c:pt>
                <c:pt idx="2295">
                  <c:v>4</c:v>
                </c:pt>
                <c:pt idx="2296">
                  <c:v>5</c:v>
                </c:pt>
                <c:pt idx="2297">
                  <c:v>1</c:v>
                </c:pt>
                <c:pt idx="2298">
                  <c:v>7</c:v>
                </c:pt>
                <c:pt idx="2299">
                  <c:v>4</c:v>
                </c:pt>
                <c:pt idx="2300">
                  <c:v>3</c:v>
                </c:pt>
                <c:pt idx="2301">
                  <c:v>4</c:v>
                </c:pt>
                <c:pt idx="2302">
                  <c:v>4</c:v>
                </c:pt>
                <c:pt idx="2303">
                  <c:v>4</c:v>
                </c:pt>
                <c:pt idx="2304">
                  <c:v>3</c:v>
                </c:pt>
                <c:pt idx="2305">
                  <c:v>2</c:v>
                </c:pt>
                <c:pt idx="2306">
                  <c:v>3</c:v>
                </c:pt>
                <c:pt idx="2307">
                  <c:v>5</c:v>
                </c:pt>
                <c:pt idx="2308">
                  <c:v>1</c:v>
                </c:pt>
                <c:pt idx="2309">
                  <c:v>4</c:v>
                </c:pt>
                <c:pt idx="2310">
                  <c:v>5</c:v>
                </c:pt>
                <c:pt idx="2311">
                  <c:v>1</c:v>
                </c:pt>
                <c:pt idx="2312">
                  <c:v>3</c:v>
                </c:pt>
                <c:pt idx="2313">
                  <c:v>2</c:v>
                </c:pt>
                <c:pt idx="2314">
                  <c:v>2</c:v>
                </c:pt>
                <c:pt idx="2315">
                  <c:v>5</c:v>
                </c:pt>
                <c:pt idx="2316">
                  <c:v>3</c:v>
                </c:pt>
                <c:pt idx="2317">
                  <c:v>7</c:v>
                </c:pt>
                <c:pt idx="2318">
                  <c:v>3</c:v>
                </c:pt>
                <c:pt idx="2319">
                  <c:v>4</c:v>
                </c:pt>
                <c:pt idx="2320">
                  <c:v>7</c:v>
                </c:pt>
                <c:pt idx="2321">
                  <c:v>3</c:v>
                </c:pt>
                <c:pt idx="2322">
                  <c:v>4</c:v>
                </c:pt>
                <c:pt idx="2323">
                  <c:v>5</c:v>
                </c:pt>
                <c:pt idx="2324">
                  <c:v>12</c:v>
                </c:pt>
                <c:pt idx="2325">
                  <c:v>3</c:v>
                </c:pt>
                <c:pt idx="2326">
                  <c:v>1</c:v>
                </c:pt>
                <c:pt idx="2327">
                  <c:v>2</c:v>
                </c:pt>
                <c:pt idx="2328">
                  <c:v>3</c:v>
                </c:pt>
                <c:pt idx="2329">
                  <c:v>4</c:v>
                </c:pt>
                <c:pt idx="2330">
                  <c:v>2</c:v>
                </c:pt>
                <c:pt idx="2331">
                  <c:v>5</c:v>
                </c:pt>
                <c:pt idx="2332">
                  <c:v>5</c:v>
                </c:pt>
                <c:pt idx="2333">
                  <c:v>1</c:v>
                </c:pt>
                <c:pt idx="2334">
                  <c:v>6</c:v>
                </c:pt>
                <c:pt idx="2335">
                  <c:v>3</c:v>
                </c:pt>
                <c:pt idx="2336">
                  <c:v>7</c:v>
                </c:pt>
                <c:pt idx="2337">
                  <c:v>4</c:v>
                </c:pt>
                <c:pt idx="2338">
                  <c:v>4</c:v>
                </c:pt>
                <c:pt idx="2339">
                  <c:v>2</c:v>
                </c:pt>
                <c:pt idx="2340">
                  <c:v>7</c:v>
                </c:pt>
                <c:pt idx="2341">
                  <c:v>5</c:v>
                </c:pt>
                <c:pt idx="2342">
                  <c:v>3</c:v>
                </c:pt>
                <c:pt idx="2343">
                  <c:v>3</c:v>
                </c:pt>
                <c:pt idx="2344">
                  <c:v>9</c:v>
                </c:pt>
                <c:pt idx="2345">
                  <c:v>5</c:v>
                </c:pt>
                <c:pt idx="2346">
                  <c:v>2</c:v>
                </c:pt>
                <c:pt idx="2347">
                  <c:v>5</c:v>
                </c:pt>
                <c:pt idx="2348">
                  <c:v>6</c:v>
                </c:pt>
                <c:pt idx="2349">
                  <c:v>2</c:v>
                </c:pt>
                <c:pt idx="2350">
                  <c:v>2</c:v>
                </c:pt>
                <c:pt idx="2351">
                  <c:v>3</c:v>
                </c:pt>
                <c:pt idx="2352">
                  <c:v>6</c:v>
                </c:pt>
                <c:pt idx="2353">
                  <c:v>7</c:v>
                </c:pt>
                <c:pt idx="2354">
                  <c:v>5</c:v>
                </c:pt>
                <c:pt idx="2355">
                  <c:v>1</c:v>
                </c:pt>
                <c:pt idx="2356">
                  <c:v>3</c:v>
                </c:pt>
                <c:pt idx="2357">
                  <c:v>7</c:v>
                </c:pt>
                <c:pt idx="2358">
                  <c:v>4</c:v>
                </c:pt>
                <c:pt idx="2359">
                  <c:v>3</c:v>
                </c:pt>
                <c:pt idx="2360">
                  <c:v>7</c:v>
                </c:pt>
                <c:pt idx="2361">
                  <c:v>4</c:v>
                </c:pt>
                <c:pt idx="2362">
                  <c:v>5</c:v>
                </c:pt>
                <c:pt idx="2363">
                  <c:v>2</c:v>
                </c:pt>
                <c:pt idx="2364">
                  <c:v>2</c:v>
                </c:pt>
                <c:pt idx="2365">
                  <c:v>4</c:v>
                </c:pt>
                <c:pt idx="2366">
                  <c:v>1</c:v>
                </c:pt>
                <c:pt idx="2367">
                  <c:v>4</c:v>
                </c:pt>
                <c:pt idx="2368">
                  <c:v>6</c:v>
                </c:pt>
                <c:pt idx="2369">
                  <c:v>2</c:v>
                </c:pt>
                <c:pt idx="2370">
                  <c:v>4</c:v>
                </c:pt>
                <c:pt idx="2371">
                  <c:v>8</c:v>
                </c:pt>
                <c:pt idx="2372">
                  <c:v>1</c:v>
                </c:pt>
                <c:pt idx="2373">
                  <c:v>9</c:v>
                </c:pt>
                <c:pt idx="2374">
                  <c:v>2</c:v>
                </c:pt>
                <c:pt idx="2375">
                  <c:v>3</c:v>
                </c:pt>
                <c:pt idx="2376">
                  <c:v>4</c:v>
                </c:pt>
                <c:pt idx="2377">
                  <c:v>2</c:v>
                </c:pt>
                <c:pt idx="2378">
                  <c:v>5</c:v>
                </c:pt>
                <c:pt idx="2379">
                  <c:v>2</c:v>
                </c:pt>
                <c:pt idx="2380">
                  <c:v>2</c:v>
                </c:pt>
                <c:pt idx="2381">
                  <c:v>7</c:v>
                </c:pt>
                <c:pt idx="2382">
                  <c:v>4</c:v>
                </c:pt>
                <c:pt idx="2383">
                  <c:v>9</c:v>
                </c:pt>
                <c:pt idx="2384">
                  <c:v>4</c:v>
                </c:pt>
                <c:pt idx="2385">
                  <c:v>4</c:v>
                </c:pt>
                <c:pt idx="2386">
                  <c:v>2</c:v>
                </c:pt>
                <c:pt idx="2387">
                  <c:v>2</c:v>
                </c:pt>
                <c:pt idx="2388">
                  <c:v>2</c:v>
                </c:pt>
                <c:pt idx="2389">
                  <c:v>1</c:v>
                </c:pt>
                <c:pt idx="2390">
                  <c:v>7</c:v>
                </c:pt>
                <c:pt idx="2391">
                  <c:v>9</c:v>
                </c:pt>
                <c:pt idx="2392">
                  <c:v>4</c:v>
                </c:pt>
                <c:pt idx="2393">
                  <c:v>2</c:v>
                </c:pt>
                <c:pt idx="2394">
                  <c:v>2</c:v>
                </c:pt>
                <c:pt idx="2395">
                  <c:v>2</c:v>
                </c:pt>
                <c:pt idx="2396">
                  <c:v>5</c:v>
                </c:pt>
                <c:pt idx="2397">
                  <c:v>2</c:v>
                </c:pt>
                <c:pt idx="2398">
                  <c:v>6</c:v>
                </c:pt>
                <c:pt idx="2399">
                  <c:v>7</c:v>
                </c:pt>
                <c:pt idx="2400">
                  <c:v>5</c:v>
                </c:pt>
                <c:pt idx="2401">
                  <c:v>6</c:v>
                </c:pt>
                <c:pt idx="2402">
                  <c:v>5</c:v>
                </c:pt>
                <c:pt idx="2403">
                  <c:v>7</c:v>
                </c:pt>
                <c:pt idx="2404">
                  <c:v>9</c:v>
                </c:pt>
                <c:pt idx="2405">
                  <c:v>7</c:v>
                </c:pt>
                <c:pt idx="2406">
                  <c:v>10</c:v>
                </c:pt>
                <c:pt idx="2407">
                  <c:v>5</c:v>
                </c:pt>
                <c:pt idx="2408">
                  <c:v>3</c:v>
                </c:pt>
                <c:pt idx="2409">
                  <c:v>8</c:v>
                </c:pt>
                <c:pt idx="2410">
                  <c:v>2</c:v>
                </c:pt>
                <c:pt idx="2411">
                  <c:v>5</c:v>
                </c:pt>
                <c:pt idx="2412">
                  <c:v>2</c:v>
                </c:pt>
                <c:pt idx="2413">
                  <c:v>3</c:v>
                </c:pt>
                <c:pt idx="2414">
                  <c:v>5</c:v>
                </c:pt>
                <c:pt idx="2415">
                  <c:v>2</c:v>
                </c:pt>
                <c:pt idx="2416">
                  <c:v>5</c:v>
                </c:pt>
                <c:pt idx="2417">
                  <c:v>3</c:v>
                </c:pt>
                <c:pt idx="2418">
                  <c:v>10</c:v>
                </c:pt>
                <c:pt idx="2419">
                  <c:v>2</c:v>
                </c:pt>
                <c:pt idx="2420">
                  <c:v>1</c:v>
                </c:pt>
                <c:pt idx="2421">
                  <c:v>3</c:v>
                </c:pt>
                <c:pt idx="2422">
                  <c:v>2</c:v>
                </c:pt>
                <c:pt idx="2423">
                  <c:v>7</c:v>
                </c:pt>
                <c:pt idx="2424">
                  <c:v>1</c:v>
                </c:pt>
                <c:pt idx="2425">
                  <c:v>2</c:v>
                </c:pt>
                <c:pt idx="2426">
                  <c:v>13</c:v>
                </c:pt>
                <c:pt idx="2427">
                  <c:v>4</c:v>
                </c:pt>
                <c:pt idx="2428">
                  <c:v>4</c:v>
                </c:pt>
                <c:pt idx="2429">
                  <c:v>7</c:v>
                </c:pt>
                <c:pt idx="2430">
                  <c:v>8</c:v>
                </c:pt>
                <c:pt idx="2431">
                  <c:v>2</c:v>
                </c:pt>
                <c:pt idx="2432">
                  <c:v>7</c:v>
                </c:pt>
                <c:pt idx="2433">
                  <c:v>4</c:v>
                </c:pt>
                <c:pt idx="2434">
                  <c:v>2</c:v>
                </c:pt>
                <c:pt idx="2435">
                  <c:v>3</c:v>
                </c:pt>
                <c:pt idx="2436">
                  <c:v>9</c:v>
                </c:pt>
                <c:pt idx="2437">
                  <c:v>2</c:v>
                </c:pt>
                <c:pt idx="2438">
                  <c:v>4</c:v>
                </c:pt>
                <c:pt idx="2439">
                  <c:v>2</c:v>
                </c:pt>
                <c:pt idx="2440">
                  <c:v>5</c:v>
                </c:pt>
                <c:pt idx="2441">
                  <c:v>2</c:v>
                </c:pt>
                <c:pt idx="2442">
                  <c:v>4</c:v>
                </c:pt>
                <c:pt idx="2443">
                  <c:v>5</c:v>
                </c:pt>
                <c:pt idx="2444">
                  <c:v>6</c:v>
                </c:pt>
                <c:pt idx="2445">
                  <c:v>2</c:v>
                </c:pt>
                <c:pt idx="2446">
                  <c:v>2</c:v>
                </c:pt>
                <c:pt idx="2447">
                  <c:v>5</c:v>
                </c:pt>
                <c:pt idx="2448">
                  <c:v>3</c:v>
                </c:pt>
                <c:pt idx="2449">
                  <c:v>5</c:v>
                </c:pt>
                <c:pt idx="2450">
                  <c:v>5</c:v>
                </c:pt>
                <c:pt idx="2451">
                  <c:v>6</c:v>
                </c:pt>
                <c:pt idx="2452">
                  <c:v>3</c:v>
                </c:pt>
                <c:pt idx="2453">
                  <c:v>3</c:v>
                </c:pt>
                <c:pt idx="2454">
                  <c:v>8</c:v>
                </c:pt>
                <c:pt idx="2455">
                  <c:v>8</c:v>
                </c:pt>
                <c:pt idx="2456">
                  <c:v>1</c:v>
                </c:pt>
                <c:pt idx="2457">
                  <c:v>6</c:v>
                </c:pt>
                <c:pt idx="2458">
                  <c:v>3</c:v>
                </c:pt>
                <c:pt idx="2459">
                  <c:v>2</c:v>
                </c:pt>
                <c:pt idx="2460">
                  <c:v>3</c:v>
                </c:pt>
                <c:pt idx="2461">
                  <c:v>3</c:v>
                </c:pt>
                <c:pt idx="2462">
                  <c:v>5</c:v>
                </c:pt>
                <c:pt idx="2463">
                  <c:v>2</c:v>
                </c:pt>
                <c:pt idx="2464">
                  <c:v>1</c:v>
                </c:pt>
                <c:pt idx="2465">
                  <c:v>1</c:v>
                </c:pt>
                <c:pt idx="2466">
                  <c:v>1</c:v>
                </c:pt>
                <c:pt idx="2467">
                  <c:v>4</c:v>
                </c:pt>
                <c:pt idx="2468">
                  <c:v>5</c:v>
                </c:pt>
                <c:pt idx="2469">
                  <c:v>1</c:v>
                </c:pt>
                <c:pt idx="2470">
                  <c:v>8</c:v>
                </c:pt>
                <c:pt idx="2471">
                  <c:v>4</c:v>
                </c:pt>
                <c:pt idx="2472">
                  <c:v>4</c:v>
                </c:pt>
                <c:pt idx="2473">
                  <c:v>2</c:v>
                </c:pt>
                <c:pt idx="2474">
                  <c:v>5</c:v>
                </c:pt>
                <c:pt idx="2475">
                  <c:v>7</c:v>
                </c:pt>
                <c:pt idx="2476">
                  <c:v>4</c:v>
                </c:pt>
                <c:pt idx="2477">
                  <c:v>3</c:v>
                </c:pt>
                <c:pt idx="2478">
                  <c:v>3</c:v>
                </c:pt>
                <c:pt idx="2479">
                  <c:v>1</c:v>
                </c:pt>
                <c:pt idx="2480">
                  <c:v>2</c:v>
                </c:pt>
                <c:pt idx="2481">
                  <c:v>6</c:v>
                </c:pt>
                <c:pt idx="2482">
                  <c:v>4</c:v>
                </c:pt>
                <c:pt idx="2483">
                  <c:v>5</c:v>
                </c:pt>
                <c:pt idx="2484">
                  <c:v>5</c:v>
                </c:pt>
                <c:pt idx="2485">
                  <c:v>2</c:v>
                </c:pt>
                <c:pt idx="2486">
                  <c:v>2</c:v>
                </c:pt>
                <c:pt idx="2487">
                  <c:v>3</c:v>
                </c:pt>
                <c:pt idx="2488">
                  <c:v>3</c:v>
                </c:pt>
                <c:pt idx="2489">
                  <c:v>4</c:v>
                </c:pt>
                <c:pt idx="2490">
                  <c:v>4</c:v>
                </c:pt>
                <c:pt idx="2491">
                  <c:v>6</c:v>
                </c:pt>
                <c:pt idx="2492">
                  <c:v>7</c:v>
                </c:pt>
                <c:pt idx="2493">
                  <c:v>5</c:v>
                </c:pt>
                <c:pt idx="2494">
                  <c:v>5</c:v>
                </c:pt>
                <c:pt idx="2495">
                  <c:v>8</c:v>
                </c:pt>
                <c:pt idx="2496">
                  <c:v>3</c:v>
                </c:pt>
                <c:pt idx="2497">
                  <c:v>2</c:v>
                </c:pt>
                <c:pt idx="2498">
                  <c:v>1</c:v>
                </c:pt>
                <c:pt idx="2499">
                  <c:v>3</c:v>
                </c:pt>
                <c:pt idx="2500">
                  <c:v>2</c:v>
                </c:pt>
                <c:pt idx="2501">
                  <c:v>4</c:v>
                </c:pt>
                <c:pt idx="2502">
                  <c:v>4</c:v>
                </c:pt>
                <c:pt idx="2503">
                  <c:v>2</c:v>
                </c:pt>
                <c:pt idx="2504">
                  <c:v>4</c:v>
                </c:pt>
                <c:pt idx="2505">
                  <c:v>5</c:v>
                </c:pt>
                <c:pt idx="2506">
                  <c:v>8</c:v>
                </c:pt>
                <c:pt idx="2507">
                  <c:v>4</c:v>
                </c:pt>
                <c:pt idx="2508">
                  <c:v>3</c:v>
                </c:pt>
                <c:pt idx="2509">
                  <c:v>6</c:v>
                </c:pt>
                <c:pt idx="2510">
                  <c:v>4</c:v>
                </c:pt>
                <c:pt idx="2511">
                  <c:v>6</c:v>
                </c:pt>
                <c:pt idx="2512">
                  <c:v>5</c:v>
                </c:pt>
                <c:pt idx="2513">
                  <c:v>4</c:v>
                </c:pt>
                <c:pt idx="2514">
                  <c:v>2</c:v>
                </c:pt>
                <c:pt idx="2515">
                  <c:v>2</c:v>
                </c:pt>
                <c:pt idx="2516">
                  <c:v>9</c:v>
                </c:pt>
                <c:pt idx="2517">
                  <c:v>3</c:v>
                </c:pt>
                <c:pt idx="2518">
                  <c:v>7</c:v>
                </c:pt>
                <c:pt idx="2519">
                  <c:v>6</c:v>
                </c:pt>
                <c:pt idx="2520">
                  <c:v>3</c:v>
                </c:pt>
                <c:pt idx="2521">
                  <c:v>2</c:v>
                </c:pt>
                <c:pt idx="2522">
                  <c:v>1</c:v>
                </c:pt>
                <c:pt idx="2523">
                  <c:v>4</c:v>
                </c:pt>
                <c:pt idx="2524">
                  <c:v>9</c:v>
                </c:pt>
                <c:pt idx="2525">
                  <c:v>2</c:v>
                </c:pt>
                <c:pt idx="2526">
                  <c:v>3</c:v>
                </c:pt>
                <c:pt idx="2527">
                  <c:v>6</c:v>
                </c:pt>
                <c:pt idx="2528">
                  <c:v>2</c:v>
                </c:pt>
                <c:pt idx="2529">
                  <c:v>2</c:v>
                </c:pt>
                <c:pt idx="2530">
                  <c:v>5</c:v>
                </c:pt>
                <c:pt idx="2531">
                  <c:v>4</c:v>
                </c:pt>
                <c:pt idx="2532">
                  <c:v>7</c:v>
                </c:pt>
                <c:pt idx="2533">
                  <c:v>4</c:v>
                </c:pt>
                <c:pt idx="2534">
                  <c:v>6</c:v>
                </c:pt>
                <c:pt idx="2535">
                  <c:v>4</c:v>
                </c:pt>
                <c:pt idx="2536">
                  <c:v>2</c:v>
                </c:pt>
                <c:pt idx="2537">
                  <c:v>4</c:v>
                </c:pt>
                <c:pt idx="2538">
                  <c:v>1</c:v>
                </c:pt>
                <c:pt idx="2539">
                  <c:v>6</c:v>
                </c:pt>
                <c:pt idx="2540">
                  <c:v>3</c:v>
                </c:pt>
                <c:pt idx="2541">
                  <c:v>7</c:v>
                </c:pt>
                <c:pt idx="2542">
                  <c:v>3</c:v>
                </c:pt>
                <c:pt idx="2543">
                  <c:v>3</c:v>
                </c:pt>
                <c:pt idx="2544">
                  <c:v>4</c:v>
                </c:pt>
                <c:pt idx="2545">
                  <c:v>4</c:v>
                </c:pt>
                <c:pt idx="2546">
                  <c:v>1</c:v>
                </c:pt>
                <c:pt idx="2547">
                  <c:v>1</c:v>
                </c:pt>
                <c:pt idx="2548">
                  <c:v>5</c:v>
                </c:pt>
                <c:pt idx="2549">
                  <c:v>8</c:v>
                </c:pt>
                <c:pt idx="2550">
                  <c:v>2</c:v>
                </c:pt>
                <c:pt idx="2551">
                  <c:v>6</c:v>
                </c:pt>
                <c:pt idx="2552">
                  <c:v>2</c:v>
                </c:pt>
                <c:pt idx="2553">
                  <c:v>4</c:v>
                </c:pt>
                <c:pt idx="2554">
                  <c:v>7</c:v>
                </c:pt>
                <c:pt idx="2555">
                  <c:v>2</c:v>
                </c:pt>
                <c:pt idx="2556">
                  <c:v>8</c:v>
                </c:pt>
                <c:pt idx="2557">
                  <c:v>2</c:v>
                </c:pt>
                <c:pt idx="2558">
                  <c:v>7</c:v>
                </c:pt>
                <c:pt idx="2559">
                  <c:v>5</c:v>
                </c:pt>
                <c:pt idx="2560">
                  <c:v>2</c:v>
                </c:pt>
                <c:pt idx="2561">
                  <c:v>4</c:v>
                </c:pt>
                <c:pt idx="2562">
                  <c:v>2</c:v>
                </c:pt>
                <c:pt idx="2563">
                  <c:v>1</c:v>
                </c:pt>
                <c:pt idx="2564">
                  <c:v>2</c:v>
                </c:pt>
                <c:pt idx="2565">
                  <c:v>4</c:v>
                </c:pt>
                <c:pt idx="2566">
                  <c:v>5</c:v>
                </c:pt>
                <c:pt idx="2567">
                  <c:v>9</c:v>
                </c:pt>
                <c:pt idx="2568">
                  <c:v>8</c:v>
                </c:pt>
                <c:pt idx="2569">
                  <c:v>2</c:v>
                </c:pt>
                <c:pt idx="2570">
                  <c:v>4</c:v>
                </c:pt>
                <c:pt idx="2571">
                  <c:v>2</c:v>
                </c:pt>
                <c:pt idx="2572">
                  <c:v>7</c:v>
                </c:pt>
                <c:pt idx="2573">
                  <c:v>5</c:v>
                </c:pt>
                <c:pt idx="2574">
                  <c:v>3</c:v>
                </c:pt>
                <c:pt idx="2575">
                  <c:v>5</c:v>
                </c:pt>
                <c:pt idx="2576">
                  <c:v>2</c:v>
                </c:pt>
                <c:pt idx="2577">
                  <c:v>3</c:v>
                </c:pt>
                <c:pt idx="2578">
                  <c:v>3</c:v>
                </c:pt>
                <c:pt idx="2579">
                  <c:v>8</c:v>
                </c:pt>
                <c:pt idx="2580">
                  <c:v>3</c:v>
                </c:pt>
                <c:pt idx="2581">
                  <c:v>2</c:v>
                </c:pt>
                <c:pt idx="2582">
                  <c:v>13</c:v>
                </c:pt>
                <c:pt idx="2583">
                  <c:v>3</c:v>
                </c:pt>
                <c:pt idx="2584">
                  <c:v>2</c:v>
                </c:pt>
                <c:pt idx="2585">
                  <c:v>2</c:v>
                </c:pt>
                <c:pt idx="2586">
                  <c:v>7</c:v>
                </c:pt>
                <c:pt idx="2587">
                  <c:v>1</c:v>
                </c:pt>
                <c:pt idx="2588">
                  <c:v>1</c:v>
                </c:pt>
                <c:pt idx="2589">
                  <c:v>3</c:v>
                </c:pt>
                <c:pt idx="2590">
                  <c:v>2</c:v>
                </c:pt>
                <c:pt idx="2591">
                  <c:v>3</c:v>
                </c:pt>
                <c:pt idx="2592">
                  <c:v>2</c:v>
                </c:pt>
                <c:pt idx="2593">
                  <c:v>8</c:v>
                </c:pt>
                <c:pt idx="2594">
                  <c:v>2</c:v>
                </c:pt>
                <c:pt idx="2595">
                  <c:v>3</c:v>
                </c:pt>
                <c:pt idx="2596">
                  <c:v>3</c:v>
                </c:pt>
                <c:pt idx="2597">
                  <c:v>2</c:v>
                </c:pt>
                <c:pt idx="2598">
                  <c:v>3</c:v>
                </c:pt>
                <c:pt idx="2599">
                  <c:v>2</c:v>
                </c:pt>
                <c:pt idx="2600">
                  <c:v>7</c:v>
                </c:pt>
                <c:pt idx="2601">
                  <c:v>3</c:v>
                </c:pt>
                <c:pt idx="2602">
                  <c:v>3</c:v>
                </c:pt>
                <c:pt idx="2603">
                  <c:v>1</c:v>
                </c:pt>
                <c:pt idx="2604">
                  <c:v>4</c:v>
                </c:pt>
                <c:pt idx="2605">
                  <c:v>1</c:v>
                </c:pt>
                <c:pt idx="2606">
                  <c:v>1</c:v>
                </c:pt>
                <c:pt idx="2607">
                  <c:v>3</c:v>
                </c:pt>
                <c:pt idx="2608">
                  <c:v>1</c:v>
                </c:pt>
                <c:pt idx="2609">
                  <c:v>5</c:v>
                </c:pt>
                <c:pt idx="2610">
                  <c:v>2</c:v>
                </c:pt>
                <c:pt idx="2611">
                  <c:v>3</c:v>
                </c:pt>
                <c:pt idx="2612">
                  <c:v>3</c:v>
                </c:pt>
                <c:pt idx="2613">
                  <c:v>2</c:v>
                </c:pt>
                <c:pt idx="2614">
                  <c:v>3</c:v>
                </c:pt>
                <c:pt idx="2615">
                  <c:v>6</c:v>
                </c:pt>
                <c:pt idx="2616">
                  <c:v>2</c:v>
                </c:pt>
                <c:pt idx="2617">
                  <c:v>13</c:v>
                </c:pt>
                <c:pt idx="2618">
                  <c:v>3</c:v>
                </c:pt>
                <c:pt idx="2619">
                  <c:v>4</c:v>
                </c:pt>
                <c:pt idx="2620">
                  <c:v>3</c:v>
                </c:pt>
                <c:pt idx="2621">
                  <c:v>5</c:v>
                </c:pt>
                <c:pt idx="2622">
                  <c:v>4</c:v>
                </c:pt>
                <c:pt idx="2623">
                  <c:v>4</c:v>
                </c:pt>
                <c:pt idx="2624">
                  <c:v>8</c:v>
                </c:pt>
                <c:pt idx="2625">
                  <c:v>5</c:v>
                </c:pt>
                <c:pt idx="2626">
                  <c:v>1</c:v>
                </c:pt>
                <c:pt idx="2627">
                  <c:v>4</c:v>
                </c:pt>
                <c:pt idx="2628">
                  <c:v>7</c:v>
                </c:pt>
                <c:pt idx="2629">
                  <c:v>10</c:v>
                </c:pt>
                <c:pt idx="2630">
                  <c:v>3</c:v>
                </c:pt>
                <c:pt idx="2631">
                  <c:v>2</c:v>
                </c:pt>
                <c:pt idx="2632">
                  <c:v>2</c:v>
                </c:pt>
                <c:pt idx="2633">
                  <c:v>1</c:v>
                </c:pt>
                <c:pt idx="2634">
                  <c:v>2</c:v>
                </c:pt>
                <c:pt idx="2635">
                  <c:v>5</c:v>
                </c:pt>
                <c:pt idx="2636">
                  <c:v>2</c:v>
                </c:pt>
                <c:pt idx="2637">
                  <c:v>4</c:v>
                </c:pt>
                <c:pt idx="2638">
                  <c:v>3</c:v>
                </c:pt>
                <c:pt idx="2639">
                  <c:v>3</c:v>
                </c:pt>
                <c:pt idx="2640">
                  <c:v>4</c:v>
                </c:pt>
                <c:pt idx="2641">
                  <c:v>1</c:v>
                </c:pt>
                <c:pt idx="2642">
                  <c:v>6</c:v>
                </c:pt>
                <c:pt idx="2643">
                  <c:v>1</c:v>
                </c:pt>
                <c:pt idx="2644">
                  <c:v>8</c:v>
                </c:pt>
                <c:pt idx="2645">
                  <c:v>3</c:v>
                </c:pt>
                <c:pt idx="2646">
                  <c:v>3</c:v>
                </c:pt>
                <c:pt idx="2647">
                  <c:v>2</c:v>
                </c:pt>
                <c:pt idx="2648">
                  <c:v>6</c:v>
                </c:pt>
                <c:pt idx="2649">
                  <c:v>3</c:v>
                </c:pt>
                <c:pt idx="2650">
                  <c:v>5</c:v>
                </c:pt>
                <c:pt idx="2651">
                  <c:v>3</c:v>
                </c:pt>
                <c:pt idx="2652">
                  <c:v>3</c:v>
                </c:pt>
                <c:pt idx="2653">
                  <c:v>3</c:v>
                </c:pt>
                <c:pt idx="2654">
                  <c:v>3</c:v>
                </c:pt>
                <c:pt idx="2655">
                  <c:v>2</c:v>
                </c:pt>
                <c:pt idx="2656">
                  <c:v>2</c:v>
                </c:pt>
                <c:pt idx="2657">
                  <c:v>5</c:v>
                </c:pt>
                <c:pt idx="2658">
                  <c:v>3</c:v>
                </c:pt>
                <c:pt idx="2659">
                  <c:v>4</c:v>
                </c:pt>
                <c:pt idx="2660">
                  <c:v>11</c:v>
                </c:pt>
                <c:pt idx="2661">
                  <c:v>2</c:v>
                </c:pt>
                <c:pt idx="2662">
                  <c:v>2</c:v>
                </c:pt>
                <c:pt idx="2663">
                  <c:v>1</c:v>
                </c:pt>
                <c:pt idx="2664">
                  <c:v>3</c:v>
                </c:pt>
                <c:pt idx="2665">
                  <c:v>2</c:v>
                </c:pt>
                <c:pt idx="2666">
                  <c:v>3</c:v>
                </c:pt>
                <c:pt idx="2667">
                  <c:v>1</c:v>
                </c:pt>
                <c:pt idx="2668">
                  <c:v>1</c:v>
                </c:pt>
                <c:pt idx="2669">
                  <c:v>4</c:v>
                </c:pt>
                <c:pt idx="2670">
                  <c:v>3</c:v>
                </c:pt>
                <c:pt idx="2671">
                  <c:v>6</c:v>
                </c:pt>
                <c:pt idx="2672">
                  <c:v>2</c:v>
                </c:pt>
                <c:pt idx="2673">
                  <c:v>5</c:v>
                </c:pt>
                <c:pt idx="2674">
                  <c:v>3</c:v>
                </c:pt>
                <c:pt idx="2675">
                  <c:v>5</c:v>
                </c:pt>
                <c:pt idx="2676">
                  <c:v>1</c:v>
                </c:pt>
                <c:pt idx="2677">
                  <c:v>7</c:v>
                </c:pt>
                <c:pt idx="2678">
                  <c:v>2</c:v>
                </c:pt>
                <c:pt idx="2679">
                  <c:v>5</c:v>
                </c:pt>
                <c:pt idx="2680">
                  <c:v>5</c:v>
                </c:pt>
                <c:pt idx="2681">
                  <c:v>4</c:v>
                </c:pt>
                <c:pt idx="2682">
                  <c:v>3</c:v>
                </c:pt>
                <c:pt idx="2683">
                  <c:v>1</c:v>
                </c:pt>
                <c:pt idx="2684">
                  <c:v>9</c:v>
                </c:pt>
                <c:pt idx="2685">
                  <c:v>3</c:v>
                </c:pt>
                <c:pt idx="2686">
                  <c:v>2</c:v>
                </c:pt>
                <c:pt idx="2687">
                  <c:v>5</c:v>
                </c:pt>
                <c:pt idx="2688">
                  <c:v>5</c:v>
                </c:pt>
                <c:pt idx="2689">
                  <c:v>4</c:v>
                </c:pt>
                <c:pt idx="2690">
                  <c:v>3</c:v>
                </c:pt>
                <c:pt idx="2691">
                  <c:v>3</c:v>
                </c:pt>
                <c:pt idx="2692">
                  <c:v>3</c:v>
                </c:pt>
                <c:pt idx="2693">
                  <c:v>5</c:v>
                </c:pt>
                <c:pt idx="2694">
                  <c:v>1</c:v>
                </c:pt>
                <c:pt idx="2695">
                  <c:v>2</c:v>
                </c:pt>
                <c:pt idx="2696">
                  <c:v>4</c:v>
                </c:pt>
                <c:pt idx="2697">
                  <c:v>6</c:v>
                </c:pt>
                <c:pt idx="2698">
                  <c:v>4</c:v>
                </c:pt>
                <c:pt idx="2699">
                  <c:v>3</c:v>
                </c:pt>
                <c:pt idx="2700">
                  <c:v>2</c:v>
                </c:pt>
                <c:pt idx="2701">
                  <c:v>3</c:v>
                </c:pt>
                <c:pt idx="2702">
                  <c:v>3</c:v>
                </c:pt>
                <c:pt idx="2703">
                  <c:v>3</c:v>
                </c:pt>
                <c:pt idx="2704">
                  <c:v>6</c:v>
                </c:pt>
                <c:pt idx="2705">
                  <c:v>2</c:v>
                </c:pt>
                <c:pt idx="2706">
                  <c:v>3</c:v>
                </c:pt>
                <c:pt idx="2707">
                  <c:v>4</c:v>
                </c:pt>
                <c:pt idx="2708">
                  <c:v>7</c:v>
                </c:pt>
                <c:pt idx="2709">
                  <c:v>3</c:v>
                </c:pt>
                <c:pt idx="2710">
                  <c:v>2</c:v>
                </c:pt>
                <c:pt idx="2711">
                  <c:v>4</c:v>
                </c:pt>
                <c:pt idx="2712">
                  <c:v>9</c:v>
                </c:pt>
                <c:pt idx="2713">
                  <c:v>3</c:v>
                </c:pt>
                <c:pt idx="2714">
                  <c:v>5</c:v>
                </c:pt>
                <c:pt idx="2715">
                  <c:v>2</c:v>
                </c:pt>
                <c:pt idx="2716">
                  <c:v>2</c:v>
                </c:pt>
                <c:pt idx="2717">
                  <c:v>3</c:v>
                </c:pt>
                <c:pt idx="2718">
                  <c:v>2</c:v>
                </c:pt>
                <c:pt idx="2719">
                  <c:v>3</c:v>
                </c:pt>
                <c:pt idx="2720">
                  <c:v>3</c:v>
                </c:pt>
                <c:pt idx="2721">
                  <c:v>5</c:v>
                </c:pt>
                <c:pt idx="2722">
                  <c:v>5</c:v>
                </c:pt>
                <c:pt idx="2723">
                  <c:v>5</c:v>
                </c:pt>
                <c:pt idx="2724">
                  <c:v>2</c:v>
                </c:pt>
                <c:pt idx="2725">
                  <c:v>5</c:v>
                </c:pt>
                <c:pt idx="2726">
                  <c:v>4</c:v>
                </c:pt>
                <c:pt idx="2727">
                  <c:v>1</c:v>
                </c:pt>
                <c:pt idx="2728">
                  <c:v>7</c:v>
                </c:pt>
                <c:pt idx="2729">
                  <c:v>3</c:v>
                </c:pt>
                <c:pt idx="2730">
                  <c:v>4</c:v>
                </c:pt>
                <c:pt idx="2731">
                  <c:v>1</c:v>
                </c:pt>
                <c:pt idx="2732">
                  <c:v>2</c:v>
                </c:pt>
                <c:pt idx="2733">
                  <c:v>1</c:v>
                </c:pt>
                <c:pt idx="2734">
                  <c:v>4</c:v>
                </c:pt>
                <c:pt idx="2735">
                  <c:v>3</c:v>
                </c:pt>
                <c:pt idx="2736">
                  <c:v>7</c:v>
                </c:pt>
                <c:pt idx="2737">
                  <c:v>3</c:v>
                </c:pt>
                <c:pt idx="2738">
                  <c:v>2</c:v>
                </c:pt>
                <c:pt idx="2739">
                  <c:v>4</c:v>
                </c:pt>
                <c:pt idx="2740">
                  <c:v>2</c:v>
                </c:pt>
                <c:pt idx="2741">
                  <c:v>5</c:v>
                </c:pt>
                <c:pt idx="2742">
                  <c:v>2</c:v>
                </c:pt>
                <c:pt idx="2743">
                  <c:v>6</c:v>
                </c:pt>
                <c:pt idx="2744">
                  <c:v>3</c:v>
                </c:pt>
                <c:pt idx="2745">
                  <c:v>1</c:v>
                </c:pt>
                <c:pt idx="2746">
                  <c:v>3</c:v>
                </c:pt>
                <c:pt idx="2747">
                  <c:v>4</c:v>
                </c:pt>
                <c:pt idx="2748">
                  <c:v>3</c:v>
                </c:pt>
                <c:pt idx="2749">
                  <c:v>3</c:v>
                </c:pt>
                <c:pt idx="2750">
                  <c:v>11</c:v>
                </c:pt>
                <c:pt idx="2751">
                  <c:v>2</c:v>
                </c:pt>
                <c:pt idx="2752">
                  <c:v>2</c:v>
                </c:pt>
                <c:pt idx="2753">
                  <c:v>3</c:v>
                </c:pt>
                <c:pt idx="2754">
                  <c:v>5</c:v>
                </c:pt>
                <c:pt idx="2755">
                  <c:v>5</c:v>
                </c:pt>
                <c:pt idx="2756">
                  <c:v>2</c:v>
                </c:pt>
                <c:pt idx="2757">
                  <c:v>3</c:v>
                </c:pt>
                <c:pt idx="2758">
                  <c:v>4</c:v>
                </c:pt>
                <c:pt idx="2759">
                  <c:v>4</c:v>
                </c:pt>
                <c:pt idx="2760">
                  <c:v>5</c:v>
                </c:pt>
                <c:pt idx="2761">
                  <c:v>1</c:v>
                </c:pt>
                <c:pt idx="2762">
                  <c:v>5</c:v>
                </c:pt>
                <c:pt idx="2763">
                  <c:v>3</c:v>
                </c:pt>
                <c:pt idx="2764">
                  <c:v>5</c:v>
                </c:pt>
                <c:pt idx="2765">
                  <c:v>2</c:v>
                </c:pt>
                <c:pt idx="2766">
                  <c:v>1</c:v>
                </c:pt>
                <c:pt idx="2767">
                  <c:v>8</c:v>
                </c:pt>
                <c:pt idx="2768">
                  <c:v>2</c:v>
                </c:pt>
                <c:pt idx="2769">
                  <c:v>7</c:v>
                </c:pt>
                <c:pt idx="2770">
                  <c:v>3</c:v>
                </c:pt>
                <c:pt idx="2771">
                  <c:v>5</c:v>
                </c:pt>
                <c:pt idx="2772">
                  <c:v>3</c:v>
                </c:pt>
                <c:pt idx="2773">
                  <c:v>3</c:v>
                </c:pt>
                <c:pt idx="2774">
                  <c:v>2</c:v>
                </c:pt>
                <c:pt idx="2775">
                  <c:v>3</c:v>
                </c:pt>
                <c:pt idx="2776">
                  <c:v>7</c:v>
                </c:pt>
                <c:pt idx="2777">
                  <c:v>2</c:v>
                </c:pt>
                <c:pt idx="2778">
                  <c:v>8</c:v>
                </c:pt>
                <c:pt idx="2779">
                  <c:v>3</c:v>
                </c:pt>
                <c:pt idx="2780">
                  <c:v>4</c:v>
                </c:pt>
                <c:pt idx="2781">
                  <c:v>10</c:v>
                </c:pt>
                <c:pt idx="2782">
                  <c:v>2</c:v>
                </c:pt>
                <c:pt idx="2783">
                  <c:v>2</c:v>
                </c:pt>
                <c:pt idx="2784">
                  <c:v>4</c:v>
                </c:pt>
                <c:pt idx="2785">
                  <c:v>4</c:v>
                </c:pt>
                <c:pt idx="2786">
                  <c:v>2</c:v>
                </c:pt>
                <c:pt idx="2787">
                  <c:v>5</c:v>
                </c:pt>
                <c:pt idx="2788">
                  <c:v>7</c:v>
                </c:pt>
                <c:pt idx="2789">
                  <c:v>5</c:v>
                </c:pt>
                <c:pt idx="2790">
                  <c:v>2</c:v>
                </c:pt>
                <c:pt idx="2791">
                  <c:v>3</c:v>
                </c:pt>
                <c:pt idx="2792">
                  <c:v>1</c:v>
                </c:pt>
                <c:pt idx="2793">
                  <c:v>14</c:v>
                </c:pt>
                <c:pt idx="2794">
                  <c:v>4</c:v>
                </c:pt>
                <c:pt idx="2795">
                  <c:v>7</c:v>
                </c:pt>
                <c:pt idx="2796">
                  <c:v>3</c:v>
                </c:pt>
                <c:pt idx="2797">
                  <c:v>4</c:v>
                </c:pt>
                <c:pt idx="2798">
                  <c:v>2</c:v>
                </c:pt>
                <c:pt idx="2799">
                  <c:v>5</c:v>
                </c:pt>
                <c:pt idx="2800">
                  <c:v>5</c:v>
                </c:pt>
                <c:pt idx="2801">
                  <c:v>1</c:v>
                </c:pt>
                <c:pt idx="2802">
                  <c:v>3</c:v>
                </c:pt>
                <c:pt idx="2803">
                  <c:v>3</c:v>
                </c:pt>
                <c:pt idx="2804">
                  <c:v>6</c:v>
                </c:pt>
                <c:pt idx="2805">
                  <c:v>2</c:v>
                </c:pt>
                <c:pt idx="2806">
                  <c:v>2</c:v>
                </c:pt>
                <c:pt idx="2807">
                  <c:v>2</c:v>
                </c:pt>
                <c:pt idx="2808">
                  <c:v>5</c:v>
                </c:pt>
                <c:pt idx="2809">
                  <c:v>2</c:v>
                </c:pt>
                <c:pt idx="2810">
                  <c:v>9</c:v>
                </c:pt>
                <c:pt idx="2811">
                  <c:v>6</c:v>
                </c:pt>
                <c:pt idx="2812">
                  <c:v>3</c:v>
                </c:pt>
                <c:pt idx="2813">
                  <c:v>4</c:v>
                </c:pt>
                <c:pt idx="2814">
                  <c:v>3</c:v>
                </c:pt>
                <c:pt idx="2815">
                  <c:v>5</c:v>
                </c:pt>
                <c:pt idx="2816">
                  <c:v>1</c:v>
                </c:pt>
                <c:pt idx="2817">
                  <c:v>2</c:v>
                </c:pt>
                <c:pt idx="2818">
                  <c:v>6</c:v>
                </c:pt>
                <c:pt idx="2819">
                  <c:v>5</c:v>
                </c:pt>
                <c:pt idx="2820">
                  <c:v>3</c:v>
                </c:pt>
                <c:pt idx="2821">
                  <c:v>3</c:v>
                </c:pt>
                <c:pt idx="2822">
                  <c:v>2</c:v>
                </c:pt>
                <c:pt idx="2823">
                  <c:v>2</c:v>
                </c:pt>
                <c:pt idx="2824">
                  <c:v>8</c:v>
                </c:pt>
                <c:pt idx="2825">
                  <c:v>2</c:v>
                </c:pt>
                <c:pt idx="2826">
                  <c:v>2</c:v>
                </c:pt>
                <c:pt idx="2827">
                  <c:v>2</c:v>
                </c:pt>
                <c:pt idx="2828">
                  <c:v>6</c:v>
                </c:pt>
                <c:pt idx="2829">
                  <c:v>5</c:v>
                </c:pt>
                <c:pt idx="2830">
                  <c:v>2</c:v>
                </c:pt>
                <c:pt idx="2831">
                  <c:v>5</c:v>
                </c:pt>
                <c:pt idx="2832">
                  <c:v>3</c:v>
                </c:pt>
                <c:pt idx="2833">
                  <c:v>7</c:v>
                </c:pt>
                <c:pt idx="2834">
                  <c:v>2</c:v>
                </c:pt>
                <c:pt idx="2835">
                  <c:v>1</c:v>
                </c:pt>
                <c:pt idx="2836">
                  <c:v>3</c:v>
                </c:pt>
                <c:pt idx="2837">
                  <c:v>5</c:v>
                </c:pt>
                <c:pt idx="2838">
                  <c:v>2</c:v>
                </c:pt>
                <c:pt idx="2839">
                  <c:v>1</c:v>
                </c:pt>
                <c:pt idx="2840">
                  <c:v>4</c:v>
                </c:pt>
                <c:pt idx="2841">
                  <c:v>7</c:v>
                </c:pt>
                <c:pt idx="2842">
                  <c:v>2</c:v>
                </c:pt>
                <c:pt idx="2843">
                  <c:v>3</c:v>
                </c:pt>
                <c:pt idx="2844">
                  <c:v>8</c:v>
                </c:pt>
                <c:pt idx="2845">
                  <c:v>3</c:v>
                </c:pt>
                <c:pt idx="2846">
                  <c:v>3</c:v>
                </c:pt>
                <c:pt idx="2847">
                  <c:v>6</c:v>
                </c:pt>
                <c:pt idx="2848">
                  <c:v>3</c:v>
                </c:pt>
                <c:pt idx="2849">
                  <c:v>6</c:v>
                </c:pt>
                <c:pt idx="2850">
                  <c:v>1</c:v>
                </c:pt>
                <c:pt idx="2851">
                  <c:v>4</c:v>
                </c:pt>
                <c:pt idx="2852">
                  <c:v>1</c:v>
                </c:pt>
                <c:pt idx="2853">
                  <c:v>4</c:v>
                </c:pt>
                <c:pt idx="2854">
                  <c:v>3</c:v>
                </c:pt>
                <c:pt idx="2855">
                  <c:v>7</c:v>
                </c:pt>
                <c:pt idx="2856">
                  <c:v>4</c:v>
                </c:pt>
                <c:pt idx="2857">
                  <c:v>2</c:v>
                </c:pt>
                <c:pt idx="2858">
                  <c:v>4</c:v>
                </c:pt>
                <c:pt idx="2859">
                  <c:v>3</c:v>
                </c:pt>
                <c:pt idx="2860">
                  <c:v>9</c:v>
                </c:pt>
                <c:pt idx="2861">
                  <c:v>7</c:v>
                </c:pt>
                <c:pt idx="2862">
                  <c:v>4</c:v>
                </c:pt>
                <c:pt idx="2863">
                  <c:v>3</c:v>
                </c:pt>
                <c:pt idx="2864">
                  <c:v>7</c:v>
                </c:pt>
                <c:pt idx="2865">
                  <c:v>3</c:v>
                </c:pt>
                <c:pt idx="2866">
                  <c:v>4</c:v>
                </c:pt>
                <c:pt idx="2867">
                  <c:v>5</c:v>
                </c:pt>
                <c:pt idx="2868">
                  <c:v>3</c:v>
                </c:pt>
                <c:pt idx="2869">
                  <c:v>2</c:v>
                </c:pt>
                <c:pt idx="2870">
                  <c:v>3</c:v>
                </c:pt>
                <c:pt idx="2871">
                  <c:v>3</c:v>
                </c:pt>
                <c:pt idx="2872">
                  <c:v>1</c:v>
                </c:pt>
                <c:pt idx="2873">
                  <c:v>8</c:v>
                </c:pt>
                <c:pt idx="2874">
                  <c:v>3</c:v>
                </c:pt>
                <c:pt idx="2875">
                  <c:v>2</c:v>
                </c:pt>
                <c:pt idx="2876">
                  <c:v>7</c:v>
                </c:pt>
                <c:pt idx="2877">
                  <c:v>2</c:v>
                </c:pt>
                <c:pt idx="2878">
                  <c:v>2</c:v>
                </c:pt>
                <c:pt idx="2879">
                  <c:v>3</c:v>
                </c:pt>
                <c:pt idx="2880">
                  <c:v>6</c:v>
                </c:pt>
                <c:pt idx="2881">
                  <c:v>3</c:v>
                </c:pt>
                <c:pt idx="2882">
                  <c:v>5</c:v>
                </c:pt>
                <c:pt idx="2883">
                  <c:v>4</c:v>
                </c:pt>
                <c:pt idx="2884">
                  <c:v>2</c:v>
                </c:pt>
                <c:pt idx="2885">
                  <c:v>5</c:v>
                </c:pt>
                <c:pt idx="2886">
                  <c:v>3</c:v>
                </c:pt>
                <c:pt idx="2887">
                  <c:v>2</c:v>
                </c:pt>
                <c:pt idx="2888">
                  <c:v>5</c:v>
                </c:pt>
                <c:pt idx="2889">
                  <c:v>5</c:v>
                </c:pt>
                <c:pt idx="2890">
                  <c:v>2</c:v>
                </c:pt>
                <c:pt idx="2891">
                  <c:v>3</c:v>
                </c:pt>
                <c:pt idx="2892">
                  <c:v>2</c:v>
                </c:pt>
                <c:pt idx="2893">
                  <c:v>5</c:v>
                </c:pt>
                <c:pt idx="2894">
                  <c:v>11</c:v>
                </c:pt>
                <c:pt idx="2895">
                  <c:v>3</c:v>
                </c:pt>
                <c:pt idx="2896">
                  <c:v>5</c:v>
                </c:pt>
                <c:pt idx="2897">
                  <c:v>4</c:v>
                </c:pt>
                <c:pt idx="2898">
                  <c:v>2</c:v>
                </c:pt>
                <c:pt idx="2899">
                  <c:v>2</c:v>
                </c:pt>
                <c:pt idx="2900">
                  <c:v>4</c:v>
                </c:pt>
                <c:pt idx="2901">
                  <c:v>7</c:v>
                </c:pt>
                <c:pt idx="2902">
                  <c:v>5</c:v>
                </c:pt>
                <c:pt idx="2903">
                  <c:v>7</c:v>
                </c:pt>
                <c:pt idx="2904">
                  <c:v>3</c:v>
                </c:pt>
                <c:pt idx="2905">
                  <c:v>2</c:v>
                </c:pt>
                <c:pt idx="2906">
                  <c:v>2</c:v>
                </c:pt>
                <c:pt idx="2907">
                  <c:v>5</c:v>
                </c:pt>
                <c:pt idx="2908">
                  <c:v>3</c:v>
                </c:pt>
                <c:pt idx="2909">
                  <c:v>3</c:v>
                </c:pt>
                <c:pt idx="2910">
                  <c:v>4</c:v>
                </c:pt>
                <c:pt idx="2911">
                  <c:v>5</c:v>
                </c:pt>
                <c:pt idx="2912">
                  <c:v>4</c:v>
                </c:pt>
                <c:pt idx="2913">
                  <c:v>3</c:v>
                </c:pt>
                <c:pt idx="2914">
                  <c:v>3</c:v>
                </c:pt>
                <c:pt idx="2915">
                  <c:v>2</c:v>
                </c:pt>
                <c:pt idx="2916">
                  <c:v>4</c:v>
                </c:pt>
                <c:pt idx="2917">
                  <c:v>1</c:v>
                </c:pt>
                <c:pt idx="2918">
                  <c:v>5</c:v>
                </c:pt>
                <c:pt idx="2919">
                  <c:v>2</c:v>
                </c:pt>
                <c:pt idx="2920">
                  <c:v>7</c:v>
                </c:pt>
                <c:pt idx="2921">
                  <c:v>2</c:v>
                </c:pt>
                <c:pt idx="2922">
                  <c:v>3</c:v>
                </c:pt>
                <c:pt idx="2923">
                  <c:v>1</c:v>
                </c:pt>
                <c:pt idx="2924">
                  <c:v>1</c:v>
                </c:pt>
                <c:pt idx="2925">
                  <c:v>1</c:v>
                </c:pt>
                <c:pt idx="2926">
                  <c:v>3</c:v>
                </c:pt>
                <c:pt idx="2927">
                  <c:v>3</c:v>
                </c:pt>
                <c:pt idx="2928">
                  <c:v>4</c:v>
                </c:pt>
                <c:pt idx="2929">
                  <c:v>4</c:v>
                </c:pt>
                <c:pt idx="2930">
                  <c:v>2</c:v>
                </c:pt>
                <c:pt idx="2931">
                  <c:v>2</c:v>
                </c:pt>
                <c:pt idx="2932">
                  <c:v>1</c:v>
                </c:pt>
                <c:pt idx="2933">
                  <c:v>1</c:v>
                </c:pt>
                <c:pt idx="2934">
                  <c:v>3</c:v>
                </c:pt>
                <c:pt idx="2935">
                  <c:v>1</c:v>
                </c:pt>
                <c:pt idx="2936">
                  <c:v>7</c:v>
                </c:pt>
                <c:pt idx="2937">
                  <c:v>7</c:v>
                </c:pt>
                <c:pt idx="2938">
                  <c:v>5</c:v>
                </c:pt>
                <c:pt idx="2939">
                  <c:v>3</c:v>
                </c:pt>
                <c:pt idx="2940">
                  <c:v>1</c:v>
                </c:pt>
                <c:pt idx="2941">
                  <c:v>7</c:v>
                </c:pt>
                <c:pt idx="2942">
                  <c:v>3</c:v>
                </c:pt>
                <c:pt idx="2943">
                  <c:v>9</c:v>
                </c:pt>
                <c:pt idx="2944">
                  <c:v>1</c:v>
                </c:pt>
                <c:pt idx="2945">
                  <c:v>7</c:v>
                </c:pt>
                <c:pt idx="2946">
                  <c:v>3</c:v>
                </c:pt>
                <c:pt idx="2947">
                  <c:v>14</c:v>
                </c:pt>
                <c:pt idx="2948">
                  <c:v>5</c:v>
                </c:pt>
                <c:pt idx="2949">
                  <c:v>4</c:v>
                </c:pt>
                <c:pt idx="2950">
                  <c:v>5</c:v>
                </c:pt>
                <c:pt idx="2951">
                  <c:v>2</c:v>
                </c:pt>
                <c:pt idx="2952">
                  <c:v>2</c:v>
                </c:pt>
                <c:pt idx="2953">
                  <c:v>2</c:v>
                </c:pt>
                <c:pt idx="2954">
                  <c:v>2</c:v>
                </c:pt>
                <c:pt idx="2955">
                  <c:v>1</c:v>
                </c:pt>
                <c:pt idx="2956">
                  <c:v>3</c:v>
                </c:pt>
                <c:pt idx="2957">
                  <c:v>1</c:v>
                </c:pt>
                <c:pt idx="2958">
                  <c:v>4</c:v>
                </c:pt>
                <c:pt idx="2959">
                  <c:v>4</c:v>
                </c:pt>
                <c:pt idx="2960">
                  <c:v>3</c:v>
                </c:pt>
                <c:pt idx="2961">
                  <c:v>8</c:v>
                </c:pt>
                <c:pt idx="2962">
                  <c:v>2</c:v>
                </c:pt>
                <c:pt idx="2963">
                  <c:v>2</c:v>
                </c:pt>
                <c:pt idx="2964">
                  <c:v>5</c:v>
                </c:pt>
                <c:pt idx="2965">
                  <c:v>2</c:v>
                </c:pt>
                <c:pt idx="2966">
                  <c:v>6</c:v>
                </c:pt>
                <c:pt idx="2967">
                  <c:v>4</c:v>
                </c:pt>
                <c:pt idx="2968">
                  <c:v>3</c:v>
                </c:pt>
                <c:pt idx="2969">
                  <c:v>6</c:v>
                </c:pt>
                <c:pt idx="2970">
                  <c:v>8</c:v>
                </c:pt>
                <c:pt idx="2971">
                  <c:v>2</c:v>
                </c:pt>
                <c:pt idx="2972">
                  <c:v>4</c:v>
                </c:pt>
                <c:pt idx="2973">
                  <c:v>5</c:v>
                </c:pt>
                <c:pt idx="2974">
                  <c:v>2</c:v>
                </c:pt>
                <c:pt idx="2975">
                  <c:v>4</c:v>
                </c:pt>
                <c:pt idx="2976">
                  <c:v>7</c:v>
                </c:pt>
                <c:pt idx="2977">
                  <c:v>2</c:v>
                </c:pt>
                <c:pt idx="2978">
                  <c:v>6</c:v>
                </c:pt>
                <c:pt idx="2979">
                  <c:v>4</c:v>
                </c:pt>
                <c:pt idx="2980">
                  <c:v>2</c:v>
                </c:pt>
                <c:pt idx="2981">
                  <c:v>4</c:v>
                </c:pt>
                <c:pt idx="2982">
                  <c:v>4</c:v>
                </c:pt>
                <c:pt idx="2983">
                  <c:v>3</c:v>
                </c:pt>
                <c:pt idx="2984">
                  <c:v>1</c:v>
                </c:pt>
                <c:pt idx="2985">
                  <c:v>4</c:v>
                </c:pt>
                <c:pt idx="2986">
                  <c:v>2</c:v>
                </c:pt>
                <c:pt idx="2987">
                  <c:v>9</c:v>
                </c:pt>
                <c:pt idx="2988">
                  <c:v>1</c:v>
                </c:pt>
                <c:pt idx="2989">
                  <c:v>4</c:v>
                </c:pt>
                <c:pt idx="2990">
                  <c:v>5</c:v>
                </c:pt>
                <c:pt idx="2991">
                  <c:v>7</c:v>
                </c:pt>
                <c:pt idx="2992">
                  <c:v>3</c:v>
                </c:pt>
                <c:pt idx="2993">
                  <c:v>4</c:v>
                </c:pt>
                <c:pt idx="2994">
                  <c:v>4</c:v>
                </c:pt>
                <c:pt idx="2995">
                  <c:v>5</c:v>
                </c:pt>
                <c:pt idx="2996">
                  <c:v>4</c:v>
                </c:pt>
                <c:pt idx="2997">
                  <c:v>1</c:v>
                </c:pt>
                <c:pt idx="2998">
                  <c:v>4</c:v>
                </c:pt>
                <c:pt idx="2999">
                  <c:v>3</c:v>
                </c:pt>
                <c:pt idx="3000">
                  <c:v>2</c:v>
                </c:pt>
                <c:pt idx="3001">
                  <c:v>2</c:v>
                </c:pt>
                <c:pt idx="3002">
                  <c:v>5</c:v>
                </c:pt>
                <c:pt idx="3003">
                  <c:v>4</c:v>
                </c:pt>
                <c:pt idx="3004">
                  <c:v>1</c:v>
                </c:pt>
                <c:pt idx="3005">
                  <c:v>3</c:v>
                </c:pt>
                <c:pt idx="3006">
                  <c:v>5</c:v>
                </c:pt>
                <c:pt idx="3007">
                  <c:v>3</c:v>
                </c:pt>
                <c:pt idx="3008">
                  <c:v>3</c:v>
                </c:pt>
                <c:pt idx="3009">
                  <c:v>5</c:v>
                </c:pt>
                <c:pt idx="3010">
                  <c:v>5</c:v>
                </c:pt>
                <c:pt idx="3011">
                  <c:v>5</c:v>
                </c:pt>
                <c:pt idx="3012">
                  <c:v>2</c:v>
                </c:pt>
                <c:pt idx="3013">
                  <c:v>6</c:v>
                </c:pt>
                <c:pt idx="3014">
                  <c:v>4</c:v>
                </c:pt>
                <c:pt idx="3015">
                  <c:v>2</c:v>
                </c:pt>
                <c:pt idx="3016">
                  <c:v>8</c:v>
                </c:pt>
                <c:pt idx="3017">
                  <c:v>3</c:v>
                </c:pt>
                <c:pt idx="3018">
                  <c:v>7</c:v>
                </c:pt>
                <c:pt idx="3019">
                  <c:v>3</c:v>
                </c:pt>
                <c:pt idx="3020">
                  <c:v>3</c:v>
                </c:pt>
                <c:pt idx="3021">
                  <c:v>3</c:v>
                </c:pt>
                <c:pt idx="3022">
                  <c:v>5</c:v>
                </c:pt>
                <c:pt idx="3023">
                  <c:v>2</c:v>
                </c:pt>
                <c:pt idx="3024">
                  <c:v>11</c:v>
                </c:pt>
                <c:pt idx="3025">
                  <c:v>3</c:v>
                </c:pt>
                <c:pt idx="3026">
                  <c:v>3</c:v>
                </c:pt>
                <c:pt idx="3027">
                  <c:v>2</c:v>
                </c:pt>
                <c:pt idx="3028">
                  <c:v>5</c:v>
                </c:pt>
                <c:pt idx="3029">
                  <c:v>4</c:v>
                </c:pt>
                <c:pt idx="3030">
                  <c:v>4</c:v>
                </c:pt>
                <c:pt idx="3031">
                  <c:v>1</c:v>
                </c:pt>
                <c:pt idx="3032">
                  <c:v>4</c:v>
                </c:pt>
                <c:pt idx="3033">
                  <c:v>4</c:v>
                </c:pt>
                <c:pt idx="3034">
                  <c:v>6</c:v>
                </c:pt>
                <c:pt idx="3035">
                  <c:v>7</c:v>
                </c:pt>
                <c:pt idx="3036">
                  <c:v>2</c:v>
                </c:pt>
                <c:pt idx="3037">
                  <c:v>5</c:v>
                </c:pt>
                <c:pt idx="3038">
                  <c:v>2</c:v>
                </c:pt>
                <c:pt idx="3039">
                  <c:v>3</c:v>
                </c:pt>
                <c:pt idx="3040">
                  <c:v>5</c:v>
                </c:pt>
                <c:pt idx="3041">
                  <c:v>2</c:v>
                </c:pt>
                <c:pt idx="3042">
                  <c:v>2</c:v>
                </c:pt>
                <c:pt idx="3043">
                  <c:v>8</c:v>
                </c:pt>
                <c:pt idx="3044">
                  <c:v>5</c:v>
                </c:pt>
                <c:pt idx="3045">
                  <c:v>5</c:v>
                </c:pt>
                <c:pt idx="3046">
                  <c:v>1</c:v>
                </c:pt>
                <c:pt idx="3047">
                  <c:v>7</c:v>
                </c:pt>
                <c:pt idx="3048">
                  <c:v>2</c:v>
                </c:pt>
                <c:pt idx="3049">
                  <c:v>4</c:v>
                </c:pt>
                <c:pt idx="3050">
                  <c:v>2</c:v>
                </c:pt>
                <c:pt idx="3051">
                  <c:v>4</c:v>
                </c:pt>
                <c:pt idx="3052">
                  <c:v>2</c:v>
                </c:pt>
                <c:pt idx="3053">
                  <c:v>2</c:v>
                </c:pt>
                <c:pt idx="3054">
                  <c:v>2</c:v>
                </c:pt>
                <c:pt idx="3055">
                  <c:v>5</c:v>
                </c:pt>
                <c:pt idx="3056">
                  <c:v>2</c:v>
                </c:pt>
                <c:pt idx="3057">
                  <c:v>10</c:v>
                </c:pt>
                <c:pt idx="3058">
                  <c:v>2</c:v>
                </c:pt>
                <c:pt idx="3059">
                  <c:v>2</c:v>
                </c:pt>
                <c:pt idx="3060">
                  <c:v>3</c:v>
                </c:pt>
                <c:pt idx="3061">
                  <c:v>8</c:v>
                </c:pt>
                <c:pt idx="3062">
                  <c:v>3</c:v>
                </c:pt>
                <c:pt idx="3063">
                  <c:v>3</c:v>
                </c:pt>
                <c:pt idx="3064">
                  <c:v>8</c:v>
                </c:pt>
                <c:pt idx="3065">
                  <c:v>8</c:v>
                </c:pt>
                <c:pt idx="3066">
                  <c:v>5</c:v>
                </c:pt>
                <c:pt idx="3067">
                  <c:v>7</c:v>
                </c:pt>
                <c:pt idx="3068">
                  <c:v>6</c:v>
                </c:pt>
                <c:pt idx="3069">
                  <c:v>4</c:v>
                </c:pt>
                <c:pt idx="3070">
                  <c:v>7</c:v>
                </c:pt>
                <c:pt idx="3071">
                  <c:v>3</c:v>
                </c:pt>
                <c:pt idx="3072">
                  <c:v>5</c:v>
                </c:pt>
                <c:pt idx="3073">
                  <c:v>2</c:v>
                </c:pt>
                <c:pt idx="3074">
                  <c:v>2</c:v>
                </c:pt>
                <c:pt idx="3075">
                  <c:v>3</c:v>
                </c:pt>
                <c:pt idx="3076">
                  <c:v>5</c:v>
                </c:pt>
                <c:pt idx="3077">
                  <c:v>2</c:v>
                </c:pt>
                <c:pt idx="3078">
                  <c:v>8</c:v>
                </c:pt>
                <c:pt idx="3079">
                  <c:v>2</c:v>
                </c:pt>
                <c:pt idx="3080">
                  <c:v>3</c:v>
                </c:pt>
                <c:pt idx="3081">
                  <c:v>2</c:v>
                </c:pt>
                <c:pt idx="3082">
                  <c:v>3</c:v>
                </c:pt>
                <c:pt idx="3083">
                  <c:v>1</c:v>
                </c:pt>
                <c:pt idx="3084">
                  <c:v>4</c:v>
                </c:pt>
                <c:pt idx="3085">
                  <c:v>2</c:v>
                </c:pt>
                <c:pt idx="3086">
                  <c:v>2</c:v>
                </c:pt>
                <c:pt idx="3087">
                  <c:v>2</c:v>
                </c:pt>
                <c:pt idx="3088">
                  <c:v>5</c:v>
                </c:pt>
                <c:pt idx="3089">
                  <c:v>7</c:v>
                </c:pt>
                <c:pt idx="3090">
                  <c:v>7</c:v>
                </c:pt>
                <c:pt idx="3091">
                  <c:v>5</c:v>
                </c:pt>
                <c:pt idx="3092">
                  <c:v>3</c:v>
                </c:pt>
                <c:pt idx="3093">
                  <c:v>4</c:v>
                </c:pt>
                <c:pt idx="3094">
                  <c:v>2</c:v>
                </c:pt>
                <c:pt idx="3095">
                  <c:v>8</c:v>
                </c:pt>
                <c:pt idx="3096">
                  <c:v>2</c:v>
                </c:pt>
                <c:pt idx="3097">
                  <c:v>4</c:v>
                </c:pt>
                <c:pt idx="3098">
                  <c:v>4</c:v>
                </c:pt>
                <c:pt idx="3099">
                  <c:v>3</c:v>
                </c:pt>
                <c:pt idx="3100">
                  <c:v>3</c:v>
                </c:pt>
                <c:pt idx="3101">
                  <c:v>6</c:v>
                </c:pt>
                <c:pt idx="3102">
                  <c:v>1</c:v>
                </c:pt>
                <c:pt idx="3103">
                  <c:v>7</c:v>
                </c:pt>
                <c:pt idx="3104">
                  <c:v>6</c:v>
                </c:pt>
                <c:pt idx="3105">
                  <c:v>4</c:v>
                </c:pt>
                <c:pt idx="3106">
                  <c:v>6</c:v>
                </c:pt>
                <c:pt idx="3107">
                  <c:v>3</c:v>
                </c:pt>
                <c:pt idx="3108">
                  <c:v>3</c:v>
                </c:pt>
                <c:pt idx="3109">
                  <c:v>1</c:v>
                </c:pt>
                <c:pt idx="3110">
                  <c:v>8</c:v>
                </c:pt>
                <c:pt idx="3111">
                  <c:v>1</c:v>
                </c:pt>
                <c:pt idx="3112">
                  <c:v>3</c:v>
                </c:pt>
                <c:pt idx="3113">
                  <c:v>5</c:v>
                </c:pt>
                <c:pt idx="3114">
                  <c:v>6</c:v>
                </c:pt>
                <c:pt idx="3115">
                  <c:v>6</c:v>
                </c:pt>
                <c:pt idx="3116">
                  <c:v>5</c:v>
                </c:pt>
                <c:pt idx="3117">
                  <c:v>4</c:v>
                </c:pt>
                <c:pt idx="3118">
                  <c:v>5</c:v>
                </c:pt>
                <c:pt idx="3119">
                  <c:v>2</c:v>
                </c:pt>
                <c:pt idx="3120">
                  <c:v>3</c:v>
                </c:pt>
                <c:pt idx="3121">
                  <c:v>2</c:v>
                </c:pt>
                <c:pt idx="3122">
                  <c:v>5</c:v>
                </c:pt>
                <c:pt idx="3123">
                  <c:v>2</c:v>
                </c:pt>
                <c:pt idx="3124">
                  <c:v>2</c:v>
                </c:pt>
                <c:pt idx="3125">
                  <c:v>4</c:v>
                </c:pt>
                <c:pt idx="3126">
                  <c:v>2</c:v>
                </c:pt>
                <c:pt idx="3127">
                  <c:v>4</c:v>
                </c:pt>
                <c:pt idx="3128">
                  <c:v>2</c:v>
                </c:pt>
                <c:pt idx="3129">
                  <c:v>2</c:v>
                </c:pt>
                <c:pt idx="3130">
                  <c:v>5</c:v>
                </c:pt>
                <c:pt idx="3131">
                  <c:v>4</c:v>
                </c:pt>
                <c:pt idx="3132">
                  <c:v>2</c:v>
                </c:pt>
                <c:pt idx="3133">
                  <c:v>3</c:v>
                </c:pt>
                <c:pt idx="3134">
                  <c:v>5</c:v>
                </c:pt>
                <c:pt idx="3135">
                  <c:v>3</c:v>
                </c:pt>
                <c:pt idx="3136">
                  <c:v>1</c:v>
                </c:pt>
                <c:pt idx="3137">
                  <c:v>2</c:v>
                </c:pt>
                <c:pt idx="3138">
                  <c:v>2</c:v>
                </c:pt>
                <c:pt idx="3139">
                  <c:v>3</c:v>
                </c:pt>
                <c:pt idx="3140">
                  <c:v>3</c:v>
                </c:pt>
                <c:pt idx="3141">
                  <c:v>2</c:v>
                </c:pt>
                <c:pt idx="3142">
                  <c:v>5</c:v>
                </c:pt>
                <c:pt idx="3143">
                  <c:v>6</c:v>
                </c:pt>
                <c:pt idx="3144">
                  <c:v>7</c:v>
                </c:pt>
                <c:pt idx="3145">
                  <c:v>4</c:v>
                </c:pt>
                <c:pt idx="3146">
                  <c:v>3</c:v>
                </c:pt>
                <c:pt idx="3147">
                  <c:v>5</c:v>
                </c:pt>
                <c:pt idx="3148">
                  <c:v>5</c:v>
                </c:pt>
                <c:pt idx="3149">
                  <c:v>3</c:v>
                </c:pt>
                <c:pt idx="3150">
                  <c:v>6</c:v>
                </c:pt>
                <c:pt idx="3151">
                  <c:v>2</c:v>
                </c:pt>
                <c:pt idx="3152">
                  <c:v>2</c:v>
                </c:pt>
                <c:pt idx="3153">
                  <c:v>7</c:v>
                </c:pt>
                <c:pt idx="3154">
                  <c:v>2</c:v>
                </c:pt>
                <c:pt idx="3155">
                  <c:v>3</c:v>
                </c:pt>
                <c:pt idx="3156">
                  <c:v>2</c:v>
                </c:pt>
                <c:pt idx="3157">
                  <c:v>2</c:v>
                </c:pt>
                <c:pt idx="3158">
                  <c:v>5</c:v>
                </c:pt>
                <c:pt idx="3159">
                  <c:v>3</c:v>
                </c:pt>
                <c:pt idx="3160">
                  <c:v>5</c:v>
                </c:pt>
                <c:pt idx="3161">
                  <c:v>2</c:v>
                </c:pt>
                <c:pt idx="3162">
                  <c:v>5</c:v>
                </c:pt>
                <c:pt idx="3163">
                  <c:v>3</c:v>
                </c:pt>
                <c:pt idx="3164">
                  <c:v>9</c:v>
                </c:pt>
                <c:pt idx="3165">
                  <c:v>2</c:v>
                </c:pt>
                <c:pt idx="3166">
                  <c:v>3</c:v>
                </c:pt>
                <c:pt idx="3167">
                  <c:v>5</c:v>
                </c:pt>
                <c:pt idx="3168">
                  <c:v>8</c:v>
                </c:pt>
                <c:pt idx="3169">
                  <c:v>13</c:v>
                </c:pt>
                <c:pt idx="3170">
                  <c:v>6</c:v>
                </c:pt>
                <c:pt idx="3171">
                  <c:v>2</c:v>
                </c:pt>
                <c:pt idx="3172">
                  <c:v>5</c:v>
                </c:pt>
                <c:pt idx="3173">
                  <c:v>3</c:v>
                </c:pt>
                <c:pt idx="3174">
                  <c:v>7</c:v>
                </c:pt>
                <c:pt idx="3175">
                  <c:v>2</c:v>
                </c:pt>
                <c:pt idx="3176">
                  <c:v>2</c:v>
                </c:pt>
                <c:pt idx="3177">
                  <c:v>2</c:v>
                </c:pt>
                <c:pt idx="3178">
                  <c:v>3</c:v>
                </c:pt>
                <c:pt idx="3179">
                  <c:v>2</c:v>
                </c:pt>
                <c:pt idx="3180">
                  <c:v>5</c:v>
                </c:pt>
                <c:pt idx="3181">
                  <c:v>2</c:v>
                </c:pt>
                <c:pt idx="3182">
                  <c:v>3</c:v>
                </c:pt>
                <c:pt idx="3183">
                  <c:v>9</c:v>
                </c:pt>
                <c:pt idx="3184">
                  <c:v>3</c:v>
                </c:pt>
                <c:pt idx="3185">
                  <c:v>3</c:v>
                </c:pt>
                <c:pt idx="3186">
                  <c:v>3</c:v>
                </c:pt>
                <c:pt idx="3187">
                  <c:v>7</c:v>
                </c:pt>
                <c:pt idx="3188">
                  <c:v>1</c:v>
                </c:pt>
                <c:pt idx="3189">
                  <c:v>4</c:v>
                </c:pt>
                <c:pt idx="3190">
                  <c:v>3</c:v>
                </c:pt>
                <c:pt idx="3191">
                  <c:v>1</c:v>
                </c:pt>
                <c:pt idx="3192">
                  <c:v>7</c:v>
                </c:pt>
                <c:pt idx="3193">
                  <c:v>3</c:v>
                </c:pt>
                <c:pt idx="3194">
                  <c:v>6</c:v>
                </c:pt>
                <c:pt idx="3195">
                  <c:v>3</c:v>
                </c:pt>
                <c:pt idx="3196">
                  <c:v>3</c:v>
                </c:pt>
                <c:pt idx="3197">
                  <c:v>3</c:v>
                </c:pt>
                <c:pt idx="3198">
                  <c:v>4</c:v>
                </c:pt>
                <c:pt idx="3199">
                  <c:v>7</c:v>
                </c:pt>
                <c:pt idx="3200">
                  <c:v>3</c:v>
                </c:pt>
                <c:pt idx="3201">
                  <c:v>4</c:v>
                </c:pt>
                <c:pt idx="3202">
                  <c:v>8</c:v>
                </c:pt>
                <c:pt idx="3203">
                  <c:v>1</c:v>
                </c:pt>
                <c:pt idx="3204">
                  <c:v>2</c:v>
                </c:pt>
                <c:pt idx="3205">
                  <c:v>8</c:v>
                </c:pt>
                <c:pt idx="3206">
                  <c:v>5</c:v>
                </c:pt>
                <c:pt idx="3207">
                  <c:v>8</c:v>
                </c:pt>
                <c:pt idx="3208">
                  <c:v>5</c:v>
                </c:pt>
                <c:pt idx="3209">
                  <c:v>9</c:v>
                </c:pt>
                <c:pt idx="3210">
                  <c:v>3</c:v>
                </c:pt>
                <c:pt idx="3211">
                  <c:v>7</c:v>
                </c:pt>
                <c:pt idx="3212">
                  <c:v>11</c:v>
                </c:pt>
                <c:pt idx="3213">
                  <c:v>1</c:v>
                </c:pt>
                <c:pt idx="3214">
                  <c:v>2</c:v>
                </c:pt>
                <c:pt idx="3215">
                  <c:v>6</c:v>
                </c:pt>
                <c:pt idx="3216">
                  <c:v>3</c:v>
                </c:pt>
                <c:pt idx="3217">
                  <c:v>3</c:v>
                </c:pt>
                <c:pt idx="3218">
                  <c:v>2</c:v>
                </c:pt>
                <c:pt idx="3219">
                  <c:v>5</c:v>
                </c:pt>
                <c:pt idx="3220">
                  <c:v>4</c:v>
                </c:pt>
                <c:pt idx="3221">
                  <c:v>1</c:v>
                </c:pt>
                <c:pt idx="3222">
                  <c:v>2</c:v>
                </c:pt>
                <c:pt idx="3223">
                  <c:v>2</c:v>
                </c:pt>
                <c:pt idx="3224">
                  <c:v>2</c:v>
                </c:pt>
                <c:pt idx="3225">
                  <c:v>6</c:v>
                </c:pt>
                <c:pt idx="3226">
                  <c:v>2</c:v>
                </c:pt>
                <c:pt idx="3227">
                  <c:v>3</c:v>
                </c:pt>
                <c:pt idx="3228">
                  <c:v>1</c:v>
                </c:pt>
                <c:pt idx="3229">
                  <c:v>1</c:v>
                </c:pt>
                <c:pt idx="3230">
                  <c:v>5</c:v>
                </c:pt>
                <c:pt idx="3231">
                  <c:v>3</c:v>
                </c:pt>
                <c:pt idx="3232">
                  <c:v>1</c:v>
                </c:pt>
                <c:pt idx="3233">
                  <c:v>2</c:v>
                </c:pt>
                <c:pt idx="3234">
                  <c:v>1</c:v>
                </c:pt>
                <c:pt idx="3235">
                  <c:v>1</c:v>
                </c:pt>
                <c:pt idx="3236">
                  <c:v>3</c:v>
                </c:pt>
                <c:pt idx="3237">
                  <c:v>3</c:v>
                </c:pt>
                <c:pt idx="3238">
                  <c:v>5</c:v>
                </c:pt>
                <c:pt idx="3239">
                  <c:v>7</c:v>
                </c:pt>
                <c:pt idx="3240">
                  <c:v>3</c:v>
                </c:pt>
                <c:pt idx="3241">
                  <c:v>5</c:v>
                </c:pt>
                <c:pt idx="3242">
                  <c:v>13</c:v>
                </c:pt>
                <c:pt idx="3243">
                  <c:v>5</c:v>
                </c:pt>
                <c:pt idx="3244">
                  <c:v>3</c:v>
                </c:pt>
                <c:pt idx="3245">
                  <c:v>3</c:v>
                </c:pt>
                <c:pt idx="3246">
                  <c:v>5</c:v>
                </c:pt>
                <c:pt idx="3247">
                  <c:v>3</c:v>
                </c:pt>
                <c:pt idx="3248">
                  <c:v>2</c:v>
                </c:pt>
                <c:pt idx="3249">
                  <c:v>2</c:v>
                </c:pt>
                <c:pt idx="3250">
                  <c:v>7</c:v>
                </c:pt>
                <c:pt idx="3251">
                  <c:v>3</c:v>
                </c:pt>
                <c:pt idx="3252">
                  <c:v>3</c:v>
                </c:pt>
                <c:pt idx="3253">
                  <c:v>2</c:v>
                </c:pt>
                <c:pt idx="3254">
                  <c:v>1</c:v>
                </c:pt>
                <c:pt idx="3255">
                  <c:v>3</c:v>
                </c:pt>
                <c:pt idx="3256">
                  <c:v>2</c:v>
                </c:pt>
                <c:pt idx="3257">
                  <c:v>3</c:v>
                </c:pt>
                <c:pt idx="3258">
                  <c:v>2</c:v>
                </c:pt>
                <c:pt idx="3259">
                  <c:v>2</c:v>
                </c:pt>
                <c:pt idx="3260">
                  <c:v>4</c:v>
                </c:pt>
                <c:pt idx="3261">
                  <c:v>2</c:v>
                </c:pt>
                <c:pt idx="3262">
                  <c:v>7</c:v>
                </c:pt>
                <c:pt idx="3263">
                  <c:v>3</c:v>
                </c:pt>
                <c:pt idx="3264">
                  <c:v>4</c:v>
                </c:pt>
                <c:pt idx="3265">
                  <c:v>2</c:v>
                </c:pt>
                <c:pt idx="3266">
                  <c:v>3</c:v>
                </c:pt>
                <c:pt idx="3267">
                  <c:v>2</c:v>
                </c:pt>
                <c:pt idx="3268">
                  <c:v>1</c:v>
                </c:pt>
                <c:pt idx="3269">
                  <c:v>3</c:v>
                </c:pt>
                <c:pt idx="3270">
                  <c:v>3</c:v>
                </c:pt>
                <c:pt idx="3271">
                  <c:v>8</c:v>
                </c:pt>
                <c:pt idx="3272">
                  <c:v>5</c:v>
                </c:pt>
                <c:pt idx="3273">
                  <c:v>6</c:v>
                </c:pt>
                <c:pt idx="3274">
                  <c:v>3</c:v>
                </c:pt>
                <c:pt idx="3275">
                  <c:v>6</c:v>
                </c:pt>
                <c:pt idx="3276">
                  <c:v>7</c:v>
                </c:pt>
                <c:pt idx="3277">
                  <c:v>1</c:v>
                </c:pt>
                <c:pt idx="3278">
                  <c:v>2</c:v>
                </c:pt>
                <c:pt idx="3279">
                  <c:v>7</c:v>
                </c:pt>
                <c:pt idx="3280">
                  <c:v>5</c:v>
                </c:pt>
                <c:pt idx="3281">
                  <c:v>2</c:v>
                </c:pt>
                <c:pt idx="3282">
                  <c:v>1</c:v>
                </c:pt>
                <c:pt idx="3283">
                  <c:v>3</c:v>
                </c:pt>
                <c:pt idx="3284">
                  <c:v>7</c:v>
                </c:pt>
                <c:pt idx="3285">
                  <c:v>2</c:v>
                </c:pt>
                <c:pt idx="3286">
                  <c:v>3</c:v>
                </c:pt>
                <c:pt idx="3287">
                  <c:v>3</c:v>
                </c:pt>
                <c:pt idx="3288">
                  <c:v>5</c:v>
                </c:pt>
                <c:pt idx="3289">
                  <c:v>5</c:v>
                </c:pt>
                <c:pt idx="3290">
                  <c:v>1</c:v>
                </c:pt>
                <c:pt idx="3291">
                  <c:v>2</c:v>
                </c:pt>
                <c:pt idx="3292">
                  <c:v>3</c:v>
                </c:pt>
                <c:pt idx="3293">
                  <c:v>2</c:v>
                </c:pt>
                <c:pt idx="3294">
                  <c:v>8</c:v>
                </c:pt>
                <c:pt idx="3295">
                  <c:v>11</c:v>
                </c:pt>
                <c:pt idx="3296">
                  <c:v>7</c:v>
                </c:pt>
                <c:pt idx="3297">
                  <c:v>4</c:v>
                </c:pt>
                <c:pt idx="3298">
                  <c:v>3</c:v>
                </c:pt>
                <c:pt idx="3299">
                  <c:v>1</c:v>
                </c:pt>
                <c:pt idx="3300">
                  <c:v>1</c:v>
                </c:pt>
                <c:pt idx="3301">
                  <c:v>6</c:v>
                </c:pt>
                <c:pt idx="3302">
                  <c:v>3</c:v>
                </c:pt>
                <c:pt idx="3303">
                  <c:v>3</c:v>
                </c:pt>
                <c:pt idx="3304">
                  <c:v>3</c:v>
                </c:pt>
                <c:pt idx="3305">
                  <c:v>2</c:v>
                </c:pt>
                <c:pt idx="3306">
                  <c:v>3</c:v>
                </c:pt>
                <c:pt idx="3307">
                  <c:v>3</c:v>
                </c:pt>
                <c:pt idx="3308">
                  <c:v>2</c:v>
                </c:pt>
                <c:pt idx="3309">
                  <c:v>6</c:v>
                </c:pt>
                <c:pt idx="3310">
                  <c:v>5</c:v>
                </c:pt>
                <c:pt idx="3311">
                  <c:v>7</c:v>
                </c:pt>
                <c:pt idx="3312">
                  <c:v>5</c:v>
                </c:pt>
                <c:pt idx="3313">
                  <c:v>2</c:v>
                </c:pt>
                <c:pt idx="3314">
                  <c:v>2</c:v>
                </c:pt>
                <c:pt idx="3315">
                  <c:v>3</c:v>
                </c:pt>
                <c:pt idx="3316">
                  <c:v>5</c:v>
                </c:pt>
                <c:pt idx="3317">
                  <c:v>9</c:v>
                </c:pt>
                <c:pt idx="3318">
                  <c:v>3</c:v>
                </c:pt>
                <c:pt idx="3319">
                  <c:v>7</c:v>
                </c:pt>
                <c:pt idx="3320">
                  <c:v>3</c:v>
                </c:pt>
                <c:pt idx="3321">
                  <c:v>5</c:v>
                </c:pt>
                <c:pt idx="3322">
                  <c:v>3</c:v>
                </c:pt>
                <c:pt idx="3323">
                  <c:v>3</c:v>
                </c:pt>
                <c:pt idx="3324">
                  <c:v>5</c:v>
                </c:pt>
                <c:pt idx="3325">
                  <c:v>1</c:v>
                </c:pt>
                <c:pt idx="3326">
                  <c:v>3</c:v>
                </c:pt>
                <c:pt idx="3327">
                  <c:v>5</c:v>
                </c:pt>
                <c:pt idx="3328">
                  <c:v>8</c:v>
                </c:pt>
                <c:pt idx="3329">
                  <c:v>2</c:v>
                </c:pt>
                <c:pt idx="3330">
                  <c:v>3</c:v>
                </c:pt>
                <c:pt idx="3331">
                  <c:v>3</c:v>
                </c:pt>
                <c:pt idx="3332">
                  <c:v>3</c:v>
                </c:pt>
                <c:pt idx="3333">
                  <c:v>1</c:v>
                </c:pt>
                <c:pt idx="3334">
                  <c:v>4</c:v>
                </c:pt>
                <c:pt idx="3335">
                  <c:v>4</c:v>
                </c:pt>
                <c:pt idx="3336">
                  <c:v>4</c:v>
                </c:pt>
                <c:pt idx="3337">
                  <c:v>3</c:v>
                </c:pt>
                <c:pt idx="3338">
                  <c:v>9</c:v>
                </c:pt>
                <c:pt idx="3339">
                  <c:v>3</c:v>
                </c:pt>
                <c:pt idx="3340">
                  <c:v>5</c:v>
                </c:pt>
                <c:pt idx="3341">
                  <c:v>3</c:v>
                </c:pt>
                <c:pt idx="3342">
                  <c:v>1</c:v>
                </c:pt>
                <c:pt idx="3343">
                  <c:v>3</c:v>
                </c:pt>
                <c:pt idx="3344">
                  <c:v>9</c:v>
                </c:pt>
                <c:pt idx="3345">
                  <c:v>4</c:v>
                </c:pt>
                <c:pt idx="3346">
                  <c:v>5</c:v>
                </c:pt>
                <c:pt idx="3347">
                  <c:v>5</c:v>
                </c:pt>
                <c:pt idx="3348">
                  <c:v>5</c:v>
                </c:pt>
                <c:pt idx="3349">
                  <c:v>4</c:v>
                </c:pt>
                <c:pt idx="3350">
                  <c:v>3</c:v>
                </c:pt>
                <c:pt idx="3351">
                  <c:v>3</c:v>
                </c:pt>
                <c:pt idx="3352">
                  <c:v>2</c:v>
                </c:pt>
                <c:pt idx="3353">
                  <c:v>2</c:v>
                </c:pt>
                <c:pt idx="3354">
                  <c:v>1</c:v>
                </c:pt>
                <c:pt idx="3355">
                  <c:v>2</c:v>
                </c:pt>
                <c:pt idx="3356">
                  <c:v>1</c:v>
                </c:pt>
                <c:pt idx="3357">
                  <c:v>9</c:v>
                </c:pt>
                <c:pt idx="3358">
                  <c:v>2</c:v>
                </c:pt>
                <c:pt idx="3359">
                  <c:v>2</c:v>
                </c:pt>
                <c:pt idx="3360">
                  <c:v>4</c:v>
                </c:pt>
                <c:pt idx="3361">
                  <c:v>3</c:v>
                </c:pt>
                <c:pt idx="3362">
                  <c:v>3</c:v>
                </c:pt>
                <c:pt idx="3363">
                  <c:v>2</c:v>
                </c:pt>
                <c:pt idx="3364">
                  <c:v>3</c:v>
                </c:pt>
                <c:pt idx="3365">
                  <c:v>2</c:v>
                </c:pt>
                <c:pt idx="3366">
                  <c:v>2</c:v>
                </c:pt>
                <c:pt idx="3367">
                  <c:v>3</c:v>
                </c:pt>
                <c:pt idx="3368">
                  <c:v>2</c:v>
                </c:pt>
                <c:pt idx="3369">
                  <c:v>4</c:v>
                </c:pt>
                <c:pt idx="3370">
                  <c:v>5</c:v>
                </c:pt>
                <c:pt idx="3371">
                  <c:v>6</c:v>
                </c:pt>
                <c:pt idx="3372">
                  <c:v>2</c:v>
                </c:pt>
                <c:pt idx="3373">
                  <c:v>3</c:v>
                </c:pt>
                <c:pt idx="3374">
                  <c:v>5</c:v>
                </c:pt>
                <c:pt idx="3375">
                  <c:v>4</c:v>
                </c:pt>
                <c:pt idx="3376">
                  <c:v>2</c:v>
                </c:pt>
                <c:pt idx="3377">
                  <c:v>9</c:v>
                </c:pt>
                <c:pt idx="3378">
                  <c:v>6</c:v>
                </c:pt>
                <c:pt idx="3379">
                  <c:v>3</c:v>
                </c:pt>
                <c:pt idx="3380">
                  <c:v>9</c:v>
                </c:pt>
                <c:pt idx="3381">
                  <c:v>1</c:v>
                </c:pt>
                <c:pt idx="3382">
                  <c:v>3</c:v>
                </c:pt>
                <c:pt idx="3383">
                  <c:v>7</c:v>
                </c:pt>
                <c:pt idx="3384">
                  <c:v>5</c:v>
                </c:pt>
                <c:pt idx="3385">
                  <c:v>4</c:v>
                </c:pt>
                <c:pt idx="3386">
                  <c:v>3</c:v>
                </c:pt>
                <c:pt idx="3387">
                  <c:v>2</c:v>
                </c:pt>
                <c:pt idx="3388">
                  <c:v>6</c:v>
                </c:pt>
                <c:pt idx="3389">
                  <c:v>3</c:v>
                </c:pt>
                <c:pt idx="3390">
                  <c:v>2</c:v>
                </c:pt>
                <c:pt idx="3391">
                  <c:v>4</c:v>
                </c:pt>
                <c:pt idx="3392">
                  <c:v>2</c:v>
                </c:pt>
                <c:pt idx="3393">
                  <c:v>1</c:v>
                </c:pt>
                <c:pt idx="3394">
                  <c:v>6</c:v>
                </c:pt>
                <c:pt idx="3395">
                  <c:v>4</c:v>
                </c:pt>
                <c:pt idx="3396">
                  <c:v>1</c:v>
                </c:pt>
                <c:pt idx="3397">
                  <c:v>4</c:v>
                </c:pt>
                <c:pt idx="3398">
                  <c:v>1</c:v>
                </c:pt>
                <c:pt idx="3399">
                  <c:v>6</c:v>
                </c:pt>
                <c:pt idx="3400">
                  <c:v>3</c:v>
                </c:pt>
                <c:pt idx="3401">
                  <c:v>3</c:v>
                </c:pt>
                <c:pt idx="3402">
                  <c:v>7</c:v>
                </c:pt>
                <c:pt idx="3403">
                  <c:v>4</c:v>
                </c:pt>
                <c:pt idx="3404">
                  <c:v>2</c:v>
                </c:pt>
                <c:pt idx="3405">
                  <c:v>2</c:v>
                </c:pt>
                <c:pt idx="3406">
                  <c:v>2</c:v>
                </c:pt>
                <c:pt idx="3407">
                  <c:v>8</c:v>
                </c:pt>
                <c:pt idx="3408">
                  <c:v>4</c:v>
                </c:pt>
                <c:pt idx="3409">
                  <c:v>2</c:v>
                </c:pt>
                <c:pt idx="3410">
                  <c:v>9</c:v>
                </c:pt>
                <c:pt idx="3411">
                  <c:v>2</c:v>
                </c:pt>
                <c:pt idx="3412">
                  <c:v>4</c:v>
                </c:pt>
                <c:pt idx="3413">
                  <c:v>2</c:v>
                </c:pt>
                <c:pt idx="3414">
                  <c:v>2</c:v>
                </c:pt>
                <c:pt idx="3415">
                  <c:v>1</c:v>
                </c:pt>
                <c:pt idx="3416">
                  <c:v>2</c:v>
                </c:pt>
                <c:pt idx="3417">
                  <c:v>5</c:v>
                </c:pt>
                <c:pt idx="3418">
                  <c:v>2</c:v>
                </c:pt>
                <c:pt idx="3419">
                  <c:v>2</c:v>
                </c:pt>
                <c:pt idx="3420">
                  <c:v>2</c:v>
                </c:pt>
                <c:pt idx="3421">
                  <c:v>8</c:v>
                </c:pt>
                <c:pt idx="3422">
                  <c:v>7</c:v>
                </c:pt>
                <c:pt idx="3423">
                  <c:v>4</c:v>
                </c:pt>
                <c:pt idx="3424">
                  <c:v>2</c:v>
                </c:pt>
                <c:pt idx="3425">
                  <c:v>4</c:v>
                </c:pt>
                <c:pt idx="3426">
                  <c:v>10</c:v>
                </c:pt>
                <c:pt idx="3427">
                  <c:v>4</c:v>
                </c:pt>
                <c:pt idx="3428">
                  <c:v>2</c:v>
                </c:pt>
                <c:pt idx="3429">
                  <c:v>6</c:v>
                </c:pt>
                <c:pt idx="3430">
                  <c:v>3</c:v>
                </c:pt>
                <c:pt idx="3431">
                  <c:v>2</c:v>
                </c:pt>
                <c:pt idx="3432">
                  <c:v>9</c:v>
                </c:pt>
                <c:pt idx="3433">
                  <c:v>3</c:v>
                </c:pt>
                <c:pt idx="3434">
                  <c:v>6</c:v>
                </c:pt>
                <c:pt idx="3435">
                  <c:v>2</c:v>
                </c:pt>
                <c:pt idx="3436">
                  <c:v>3</c:v>
                </c:pt>
                <c:pt idx="3437">
                  <c:v>2</c:v>
                </c:pt>
                <c:pt idx="3438">
                  <c:v>2</c:v>
                </c:pt>
                <c:pt idx="3439">
                  <c:v>6</c:v>
                </c:pt>
                <c:pt idx="3440">
                  <c:v>1</c:v>
                </c:pt>
                <c:pt idx="3441">
                  <c:v>14</c:v>
                </c:pt>
                <c:pt idx="3442">
                  <c:v>3</c:v>
                </c:pt>
                <c:pt idx="3443">
                  <c:v>7</c:v>
                </c:pt>
                <c:pt idx="3444">
                  <c:v>2</c:v>
                </c:pt>
                <c:pt idx="3445">
                  <c:v>5</c:v>
                </c:pt>
                <c:pt idx="3446">
                  <c:v>2</c:v>
                </c:pt>
                <c:pt idx="3447">
                  <c:v>2</c:v>
                </c:pt>
                <c:pt idx="3448">
                  <c:v>2</c:v>
                </c:pt>
                <c:pt idx="3449">
                  <c:v>5</c:v>
                </c:pt>
                <c:pt idx="3450">
                  <c:v>1</c:v>
                </c:pt>
                <c:pt idx="3451">
                  <c:v>2</c:v>
                </c:pt>
                <c:pt idx="3452">
                  <c:v>2</c:v>
                </c:pt>
                <c:pt idx="3453">
                  <c:v>4</c:v>
                </c:pt>
                <c:pt idx="3454">
                  <c:v>3</c:v>
                </c:pt>
                <c:pt idx="3455">
                  <c:v>2</c:v>
                </c:pt>
                <c:pt idx="3456">
                  <c:v>3</c:v>
                </c:pt>
                <c:pt idx="3457">
                  <c:v>3</c:v>
                </c:pt>
                <c:pt idx="3458">
                  <c:v>2</c:v>
                </c:pt>
                <c:pt idx="3459">
                  <c:v>2</c:v>
                </c:pt>
                <c:pt idx="3460">
                  <c:v>2</c:v>
                </c:pt>
                <c:pt idx="3461">
                  <c:v>4</c:v>
                </c:pt>
                <c:pt idx="3462">
                  <c:v>7</c:v>
                </c:pt>
                <c:pt idx="3463">
                  <c:v>1</c:v>
                </c:pt>
                <c:pt idx="3464">
                  <c:v>1</c:v>
                </c:pt>
                <c:pt idx="3465">
                  <c:v>2</c:v>
                </c:pt>
                <c:pt idx="3466">
                  <c:v>2</c:v>
                </c:pt>
                <c:pt idx="3467">
                  <c:v>9</c:v>
                </c:pt>
                <c:pt idx="3468">
                  <c:v>6</c:v>
                </c:pt>
                <c:pt idx="3469">
                  <c:v>3</c:v>
                </c:pt>
                <c:pt idx="3470">
                  <c:v>2</c:v>
                </c:pt>
                <c:pt idx="3471">
                  <c:v>2</c:v>
                </c:pt>
                <c:pt idx="3472">
                  <c:v>2</c:v>
                </c:pt>
                <c:pt idx="3473">
                  <c:v>1</c:v>
                </c:pt>
                <c:pt idx="3474">
                  <c:v>2</c:v>
                </c:pt>
                <c:pt idx="3475">
                  <c:v>5</c:v>
                </c:pt>
                <c:pt idx="3476">
                  <c:v>5</c:v>
                </c:pt>
                <c:pt idx="3477">
                  <c:v>9</c:v>
                </c:pt>
                <c:pt idx="3478">
                  <c:v>2</c:v>
                </c:pt>
                <c:pt idx="3479">
                  <c:v>7</c:v>
                </c:pt>
                <c:pt idx="3480">
                  <c:v>6</c:v>
                </c:pt>
                <c:pt idx="3481">
                  <c:v>2</c:v>
                </c:pt>
                <c:pt idx="3482">
                  <c:v>5</c:v>
                </c:pt>
                <c:pt idx="3483">
                  <c:v>4</c:v>
                </c:pt>
                <c:pt idx="3484">
                  <c:v>3</c:v>
                </c:pt>
                <c:pt idx="3485">
                  <c:v>4</c:v>
                </c:pt>
                <c:pt idx="3486">
                  <c:v>1</c:v>
                </c:pt>
                <c:pt idx="3487">
                  <c:v>2</c:v>
                </c:pt>
                <c:pt idx="3488">
                  <c:v>2</c:v>
                </c:pt>
                <c:pt idx="3489">
                  <c:v>6</c:v>
                </c:pt>
                <c:pt idx="3490">
                  <c:v>5</c:v>
                </c:pt>
                <c:pt idx="3491">
                  <c:v>3</c:v>
                </c:pt>
                <c:pt idx="3492">
                  <c:v>2</c:v>
                </c:pt>
                <c:pt idx="3493">
                  <c:v>4</c:v>
                </c:pt>
                <c:pt idx="3494">
                  <c:v>5</c:v>
                </c:pt>
                <c:pt idx="3495">
                  <c:v>4</c:v>
                </c:pt>
                <c:pt idx="3496">
                  <c:v>2</c:v>
                </c:pt>
                <c:pt idx="3497">
                  <c:v>6</c:v>
                </c:pt>
                <c:pt idx="3498">
                  <c:v>5</c:v>
                </c:pt>
                <c:pt idx="3499">
                  <c:v>3</c:v>
                </c:pt>
                <c:pt idx="3500">
                  <c:v>3</c:v>
                </c:pt>
                <c:pt idx="3501">
                  <c:v>9</c:v>
                </c:pt>
                <c:pt idx="3502">
                  <c:v>2</c:v>
                </c:pt>
                <c:pt idx="3503">
                  <c:v>3</c:v>
                </c:pt>
                <c:pt idx="3504">
                  <c:v>4</c:v>
                </c:pt>
                <c:pt idx="3505">
                  <c:v>2</c:v>
                </c:pt>
                <c:pt idx="3506">
                  <c:v>4</c:v>
                </c:pt>
                <c:pt idx="3507">
                  <c:v>4</c:v>
                </c:pt>
                <c:pt idx="3508">
                  <c:v>3</c:v>
                </c:pt>
                <c:pt idx="3509">
                  <c:v>2</c:v>
                </c:pt>
                <c:pt idx="3510">
                  <c:v>2</c:v>
                </c:pt>
                <c:pt idx="3511">
                  <c:v>7</c:v>
                </c:pt>
                <c:pt idx="3512">
                  <c:v>9</c:v>
                </c:pt>
                <c:pt idx="3513">
                  <c:v>3</c:v>
                </c:pt>
                <c:pt idx="3514">
                  <c:v>3</c:v>
                </c:pt>
                <c:pt idx="3515">
                  <c:v>3</c:v>
                </c:pt>
                <c:pt idx="3516">
                  <c:v>9</c:v>
                </c:pt>
                <c:pt idx="3517">
                  <c:v>2</c:v>
                </c:pt>
                <c:pt idx="3518">
                  <c:v>4</c:v>
                </c:pt>
                <c:pt idx="3519">
                  <c:v>7</c:v>
                </c:pt>
                <c:pt idx="3520">
                  <c:v>2</c:v>
                </c:pt>
                <c:pt idx="3521">
                  <c:v>7</c:v>
                </c:pt>
                <c:pt idx="3522">
                  <c:v>3</c:v>
                </c:pt>
                <c:pt idx="3523">
                  <c:v>8</c:v>
                </c:pt>
                <c:pt idx="3524">
                  <c:v>6</c:v>
                </c:pt>
                <c:pt idx="3525">
                  <c:v>3</c:v>
                </c:pt>
                <c:pt idx="3526">
                  <c:v>3</c:v>
                </c:pt>
                <c:pt idx="3527">
                  <c:v>8</c:v>
                </c:pt>
                <c:pt idx="3528">
                  <c:v>4</c:v>
                </c:pt>
                <c:pt idx="3529">
                  <c:v>3</c:v>
                </c:pt>
                <c:pt idx="3530">
                  <c:v>5</c:v>
                </c:pt>
                <c:pt idx="3531">
                  <c:v>5</c:v>
                </c:pt>
                <c:pt idx="3532">
                  <c:v>4</c:v>
                </c:pt>
                <c:pt idx="3533">
                  <c:v>4</c:v>
                </c:pt>
                <c:pt idx="3534">
                  <c:v>5</c:v>
                </c:pt>
                <c:pt idx="3535">
                  <c:v>2</c:v>
                </c:pt>
                <c:pt idx="3536">
                  <c:v>3</c:v>
                </c:pt>
                <c:pt idx="3537">
                  <c:v>3</c:v>
                </c:pt>
                <c:pt idx="3538">
                  <c:v>3</c:v>
                </c:pt>
                <c:pt idx="3539">
                  <c:v>5</c:v>
                </c:pt>
                <c:pt idx="3540">
                  <c:v>7</c:v>
                </c:pt>
                <c:pt idx="3541">
                  <c:v>3</c:v>
                </c:pt>
                <c:pt idx="3542">
                  <c:v>2</c:v>
                </c:pt>
                <c:pt idx="3543">
                  <c:v>1</c:v>
                </c:pt>
                <c:pt idx="3544">
                  <c:v>8</c:v>
                </c:pt>
                <c:pt idx="3545">
                  <c:v>8</c:v>
                </c:pt>
                <c:pt idx="3546">
                  <c:v>7</c:v>
                </c:pt>
                <c:pt idx="3547">
                  <c:v>2</c:v>
                </c:pt>
                <c:pt idx="3548">
                  <c:v>1</c:v>
                </c:pt>
                <c:pt idx="3549">
                  <c:v>8</c:v>
                </c:pt>
                <c:pt idx="3550">
                  <c:v>3</c:v>
                </c:pt>
                <c:pt idx="3551">
                  <c:v>6</c:v>
                </c:pt>
                <c:pt idx="3552">
                  <c:v>8</c:v>
                </c:pt>
                <c:pt idx="3553">
                  <c:v>1</c:v>
                </c:pt>
                <c:pt idx="3554">
                  <c:v>2</c:v>
                </c:pt>
                <c:pt idx="3555">
                  <c:v>6</c:v>
                </c:pt>
                <c:pt idx="3556">
                  <c:v>7</c:v>
                </c:pt>
                <c:pt idx="3557">
                  <c:v>2</c:v>
                </c:pt>
                <c:pt idx="3558">
                  <c:v>4</c:v>
                </c:pt>
                <c:pt idx="3559">
                  <c:v>4</c:v>
                </c:pt>
                <c:pt idx="3560">
                  <c:v>4</c:v>
                </c:pt>
                <c:pt idx="3561">
                  <c:v>5</c:v>
                </c:pt>
                <c:pt idx="3562">
                  <c:v>2</c:v>
                </c:pt>
                <c:pt idx="3563">
                  <c:v>4</c:v>
                </c:pt>
                <c:pt idx="3564">
                  <c:v>2</c:v>
                </c:pt>
                <c:pt idx="3565">
                  <c:v>2</c:v>
                </c:pt>
                <c:pt idx="3566">
                  <c:v>3</c:v>
                </c:pt>
                <c:pt idx="3567">
                  <c:v>4</c:v>
                </c:pt>
                <c:pt idx="3568">
                  <c:v>2</c:v>
                </c:pt>
                <c:pt idx="3569">
                  <c:v>6</c:v>
                </c:pt>
                <c:pt idx="3570">
                  <c:v>4</c:v>
                </c:pt>
                <c:pt idx="3571">
                  <c:v>1</c:v>
                </c:pt>
                <c:pt idx="3572">
                  <c:v>1</c:v>
                </c:pt>
                <c:pt idx="3573">
                  <c:v>2</c:v>
                </c:pt>
                <c:pt idx="3574">
                  <c:v>10</c:v>
                </c:pt>
                <c:pt idx="3575">
                  <c:v>3</c:v>
                </c:pt>
                <c:pt idx="3576">
                  <c:v>1</c:v>
                </c:pt>
                <c:pt idx="3577">
                  <c:v>1</c:v>
                </c:pt>
                <c:pt idx="3578">
                  <c:v>1</c:v>
                </c:pt>
                <c:pt idx="3579">
                  <c:v>5</c:v>
                </c:pt>
                <c:pt idx="3580">
                  <c:v>8</c:v>
                </c:pt>
                <c:pt idx="3581">
                  <c:v>1</c:v>
                </c:pt>
                <c:pt idx="3582">
                  <c:v>2</c:v>
                </c:pt>
                <c:pt idx="3583">
                  <c:v>2</c:v>
                </c:pt>
                <c:pt idx="3584">
                  <c:v>2</c:v>
                </c:pt>
                <c:pt idx="3585">
                  <c:v>1</c:v>
                </c:pt>
                <c:pt idx="3586">
                  <c:v>2</c:v>
                </c:pt>
                <c:pt idx="3587">
                  <c:v>3</c:v>
                </c:pt>
                <c:pt idx="3588">
                  <c:v>2</c:v>
                </c:pt>
                <c:pt idx="3589">
                  <c:v>1</c:v>
                </c:pt>
                <c:pt idx="3590">
                  <c:v>12</c:v>
                </c:pt>
                <c:pt idx="3591">
                  <c:v>1</c:v>
                </c:pt>
                <c:pt idx="3592">
                  <c:v>3</c:v>
                </c:pt>
                <c:pt idx="3593">
                  <c:v>3</c:v>
                </c:pt>
                <c:pt idx="3594">
                  <c:v>5</c:v>
                </c:pt>
                <c:pt idx="3595">
                  <c:v>1</c:v>
                </c:pt>
                <c:pt idx="3596">
                  <c:v>3</c:v>
                </c:pt>
                <c:pt idx="3597">
                  <c:v>6</c:v>
                </c:pt>
                <c:pt idx="3598">
                  <c:v>3</c:v>
                </c:pt>
                <c:pt idx="3599">
                  <c:v>1</c:v>
                </c:pt>
                <c:pt idx="3600">
                  <c:v>9</c:v>
                </c:pt>
                <c:pt idx="3601">
                  <c:v>2</c:v>
                </c:pt>
                <c:pt idx="3602">
                  <c:v>5</c:v>
                </c:pt>
                <c:pt idx="3603">
                  <c:v>5</c:v>
                </c:pt>
                <c:pt idx="3604">
                  <c:v>2</c:v>
                </c:pt>
                <c:pt idx="3605">
                  <c:v>4</c:v>
                </c:pt>
                <c:pt idx="3606">
                  <c:v>3</c:v>
                </c:pt>
                <c:pt idx="3607">
                  <c:v>3</c:v>
                </c:pt>
                <c:pt idx="3608">
                  <c:v>3</c:v>
                </c:pt>
                <c:pt idx="3609">
                  <c:v>3</c:v>
                </c:pt>
                <c:pt idx="3610">
                  <c:v>2</c:v>
                </c:pt>
                <c:pt idx="3611">
                  <c:v>2</c:v>
                </c:pt>
                <c:pt idx="3612">
                  <c:v>2</c:v>
                </c:pt>
                <c:pt idx="3613">
                  <c:v>2</c:v>
                </c:pt>
                <c:pt idx="3614">
                  <c:v>6</c:v>
                </c:pt>
                <c:pt idx="3615">
                  <c:v>4</c:v>
                </c:pt>
                <c:pt idx="3616">
                  <c:v>5</c:v>
                </c:pt>
                <c:pt idx="3617">
                  <c:v>2</c:v>
                </c:pt>
                <c:pt idx="3618">
                  <c:v>1</c:v>
                </c:pt>
                <c:pt idx="3619">
                  <c:v>5</c:v>
                </c:pt>
                <c:pt idx="3620">
                  <c:v>3</c:v>
                </c:pt>
                <c:pt idx="3621">
                  <c:v>8</c:v>
                </c:pt>
                <c:pt idx="3622">
                  <c:v>5</c:v>
                </c:pt>
                <c:pt idx="3623">
                  <c:v>2</c:v>
                </c:pt>
                <c:pt idx="3624">
                  <c:v>12</c:v>
                </c:pt>
                <c:pt idx="3625">
                  <c:v>2</c:v>
                </c:pt>
                <c:pt idx="3626">
                  <c:v>1</c:v>
                </c:pt>
                <c:pt idx="3627">
                  <c:v>1</c:v>
                </c:pt>
                <c:pt idx="3628">
                  <c:v>7</c:v>
                </c:pt>
                <c:pt idx="3629">
                  <c:v>3</c:v>
                </c:pt>
                <c:pt idx="3630">
                  <c:v>7</c:v>
                </c:pt>
                <c:pt idx="3631">
                  <c:v>2</c:v>
                </c:pt>
                <c:pt idx="3632">
                  <c:v>8</c:v>
                </c:pt>
                <c:pt idx="3633">
                  <c:v>4</c:v>
                </c:pt>
                <c:pt idx="3634">
                  <c:v>7</c:v>
                </c:pt>
                <c:pt idx="3635">
                  <c:v>2</c:v>
                </c:pt>
                <c:pt idx="3636">
                  <c:v>3</c:v>
                </c:pt>
                <c:pt idx="3637">
                  <c:v>4</c:v>
                </c:pt>
                <c:pt idx="3638">
                  <c:v>7</c:v>
                </c:pt>
                <c:pt idx="3639">
                  <c:v>1</c:v>
                </c:pt>
                <c:pt idx="3640">
                  <c:v>7</c:v>
                </c:pt>
                <c:pt idx="3641">
                  <c:v>7</c:v>
                </c:pt>
                <c:pt idx="3642">
                  <c:v>2</c:v>
                </c:pt>
                <c:pt idx="3643">
                  <c:v>2</c:v>
                </c:pt>
                <c:pt idx="3644">
                  <c:v>1</c:v>
                </c:pt>
                <c:pt idx="3645">
                  <c:v>5</c:v>
                </c:pt>
                <c:pt idx="3646">
                  <c:v>1</c:v>
                </c:pt>
                <c:pt idx="3647">
                  <c:v>4</c:v>
                </c:pt>
                <c:pt idx="3648">
                  <c:v>2</c:v>
                </c:pt>
                <c:pt idx="3649">
                  <c:v>6</c:v>
                </c:pt>
                <c:pt idx="3650">
                  <c:v>6</c:v>
                </c:pt>
                <c:pt idx="3651">
                  <c:v>5</c:v>
                </c:pt>
                <c:pt idx="3652">
                  <c:v>4</c:v>
                </c:pt>
                <c:pt idx="3653">
                  <c:v>3</c:v>
                </c:pt>
                <c:pt idx="3654">
                  <c:v>9</c:v>
                </c:pt>
                <c:pt idx="3655">
                  <c:v>2</c:v>
                </c:pt>
                <c:pt idx="3656">
                  <c:v>1</c:v>
                </c:pt>
                <c:pt idx="3657">
                  <c:v>3</c:v>
                </c:pt>
                <c:pt idx="3658">
                  <c:v>4</c:v>
                </c:pt>
                <c:pt idx="3659">
                  <c:v>3</c:v>
                </c:pt>
                <c:pt idx="3660">
                  <c:v>5</c:v>
                </c:pt>
                <c:pt idx="3661">
                  <c:v>3</c:v>
                </c:pt>
                <c:pt idx="3662">
                  <c:v>10</c:v>
                </c:pt>
                <c:pt idx="3663">
                  <c:v>2</c:v>
                </c:pt>
                <c:pt idx="3664">
                  <c:v>7</c:v>
                </c:pt>
                <c:pt idx="3665">
                  <c:v>4</c:v>
                </c:pt>
                <c:pt idx="3666">
                  <c:v>3</c:v>
                </c:pt>
                <c:pt idx="3667">
                  <c:v>5</c:v>
                </c:pt>
                <c:pt idx="3668">
                  <c:v>10</c:v>
                </c:pt>
                <c:pt idx="3669">
                  <c:v>5</c:v>
                </c:pt>
                <c:pt idx="3670">
                  <c:v>2</c:v>
                </c:pt>
                <c:pt idx="3671">
                  <c:v>3</c:v>
                </c:pt>
                <c:pt idx="3672">
                  <c:v>1</c:v>
                </c:pt>
                <c:pt idx="3673">
                  <c:v>6</c:v>
                </c:pt>
                <c:pt idx="3674">
                  <c:v>2</c:v>
                </c:pt>
                <c:pt idx="3675">
                  <c:v>3</c:v>
                </c:pt>
                <c:pt idx="3676">
                  <c:v>2</c:v>
                </c:pt>
                <c:pt idx="3677">
                  <c:v>4</c:v>
                </c:pt>
                <c:pt idx="3678">
                  <c:v>3</c:v>
                </c:pt>
                <c:pt idx="3679">
                  <c:v>2</c:v>
                </c:pt>
                <c:pt idx="3680">
                  <c:v>3</c:v>
                </c:pt>
                <c:pt idx="3681">
                  <c:v>3</c:v>
                </c:pt>
                <c:pt idx="3682">
                  <c:v>4</c:v>
                </c:pt>
                <c:pt idx="3683">
                  <c:v>9</c:v>
                </c:pt>
                <c:pt idx="3684">
                  <c:v>6</c:v>
                </c:pt>
                <c:pt idx="3685">
                  <c:v>7</c:v>
                </c:pt>
                <c:pt idx="3686">
                  <c:v>3</c:v>
                </c:pt>
                <c:pt idx="3687">
                  <c:v>2</c:v>
                </c:pt>
                <c:pt idx="3688">
                  <c:v>6</c:v>
                </c:pt>
                <c:pt idx="3689">
                  <c:v>5</c:v>
                </c:pt>
                <c:pt idx="3690">
                  <c:v>2</c:v>
                </c:pt>
                <c:pt idx="3691">
                  <c:v>1</c:v>
                </c:pt>
                <c:pt idx="3692">
                  <c:v>5</c:v>
                </c:pt>
                <c:pt idx="3693">
                  <c:v>4</c:v>
                </c:pt>
                <c:pt idx="3694">
                  <c:v>7</c:v>
                </c:pt>
                <c:pt idx="3695">
                  <c:v>6</c:v>
                </c:pt>
                <c:pt idx="3696">
                  <c:v>3</c:v>
                </c:pt>
                <c:pt idx="3697">
                  <c:v>2</c:v>
                </c:pt>
                <c:pt idx="3698">
                  <c:v>5</c:v>
                </c:pt>
                <c:pt idx="3699">
                  <c:v>4</c:v>
                </c:pt>
                <c:pt idx="3700">
                  <c:v>1</c:v>
                </c:pt>
                <c:pt idx="3701">
                  <c:v>2</c:v>
                </c:pt>
                <c:pt idx="3702">
                  <c:v>6</c:v>
                </c:pt>
                <c:pt idx="3703">
                  <c:v>3</c:v>
                </c:pt>
                <c:pt idx="3704">
                  <c:v>3</c:v>
                </c:pt>
                <c:pt idx="3705">
                  <c:v>5</c:v>
                </c:pt>
                <c:pt idx="3706">
                  <c:v>3</c:v>
                </c:pt>
                <c:pt idx="3707">
                  <c:v>2</c:v>
                </c:pt>
                <c:pt idx="3708">
                  <c:v>3</c:v>
                </c:pt>
                <c:pt idx="3709">
                  <c:v>7</c:v>
                </c:pt>
                <c:pt idx="3710">
                  <c:v>3</c:v>
                </c:pt>
                <c:pt idx="3711">
                  <c:v>5</c:v>
                </c:pt>
                <c:pt idx="3712">
                  <c:v>1</c:v>
                </c:pt>
                <c:pt idx="3713">
                  <c:v>3</c:v>
                </c:pt>
                <c:pt idx="3714">
                  <c:v>2</c:v>
                </c:pt>
                <c:pt idx="3715">
                  <c:v>5</c:v>
                </c:pt>
                <c:pt idx="3716">
                  <c:v>5</c:v>
                </c:pt>
                <c:pt idx="3717">
                  <c:v>2</c:v>
                </c:pt>
                <c:pt idx="3718">
                  <c:v>5</c:v>
                </c:pt>
                <c:pt idx="3719">
                  <c:v>5</c:v>
                </c:pt>
                <c:pt idx="3720">
                  <c:v>4</c:v>
                </c:pt>
                <c:pt idx="3721">
                  <c:v>2</c:v>
                </c:pt>
                <c:pt idx="3722">
                  <c:v>8</c:v>
                </c:pt>
                <c:pt idx="3723">
                  <c:v>5</c:v>
                </c:pt>
                <c:pt idx="3724">
                  <c:v>3</c:v>
                </c:pt>
                <c:pt idx="3725">
                  <c:v>2</c:v>
                </c:pt>
                <c:pt idx="3726">
                  <c:v>2</c:v>
                </c:pt>
                <c:pt idx="3727">
                  <c:v>2</c:v>
                </c:pt>
                <c:pt idx="3728">
                  <c:v>3</c:v>
                </c:pt>
                <c:pt idx="3729">
                  <c:v>2</c:v>
                </c:pt>
                <c:pt idx="3730">
                  <c:v>7</c:v>
                </c:pt>
                <c:pt idx="3731">
                  <c:v>1</c:v>
                </c:pt>
                <c:pt idx="3732">
                  <c:v>7</c:v>
                </c:pt>
                <c:pt idx="3733">
                  <c:v>4</c:v>
                </c:pt>
                <c:pt idx="3734">
                  <c:v>1</c:v>
                </c:pt>
                <c:pt idx="3735">
                  <c:v>3</c:v>
                </c:pt>
                <c:pt idx="3736">
                  <c:v>2</c:v>
                </c:pt>
                <c:pt idx="3737">
                  <c:v>2</c:v>
                </c:pt>
                <c:pt idx="3738">
                  <c:v>1</c:v>
                </c:pt>
                <c:pt idx="3739">
                  <c:v>2</c:v>
                </c:pt>
                <c:pt idx="3740">
                  <c:v>1</c:v>
                </c:pt>
                <c:pt idx="3741">
                  <c:v>4</c:v>
                </c:pt>
                <c:pt idx="3742">
                  <c:v>9</c:v>
                </c:pt>
                <c:pt idx="3743">
                  <c:v>3</c:v>
                </c:pt>
                <c:pt idx="3744">
                  <c:v>3</c:v>
                </c:pt>
                <c:pt idx="3745">
                  <c:v>5</c:v>
                </c:pt>
                <c:pt idx="3746">
                  <c:v>3</c:v>
                </c:pt>
                <c:pt idx="3747">
                  <c:v>2</c:v>
                </c:pt>
                <c:pt idx="3748">
                  <c:v>4</c:v>
                </c:pt>
                <c:pt idx="3749">
                  <c:v>2</c:v>
                </c:pt>
                <c:pt idx="3750">
                  <c:v>5</c:v>
                </c:pt>
                <c:pt idx="3751">
                  <c:v>3</c:v>
                </c:pt>
                <c:pt idx="3752">
                  <c:v>3</c:v>
                </c:pt>
                <c:pt idx="3753">
                  <c:v>2</c:v>
                </c:pt>
                <c:pt idx="3754">
                  <c:v>5</c:v>
                </c:pt>
                <c:pt idx="3755">
                  <c:v>7</c:v>
                </c:pt>
                <c:pt idx="3756">
                  <c:v>5</c:v>
                </c:pt>
                <c:pt idx="3757">
                  <c:v>7</c:v>
                </c:pt>
                <c:pt idx="3758">
                  <c:v>2</c:v>
                </c:pt>
                <c:pt idx="3759">
                  <c:v>2</c:v>
                </c:pt>
                <c:pt idx="3760">
                  <c:v>2</c:v>
                </c:pt>
                <c:pt idx="3761">
                  <c:v>5</c:v>
                </c:pt>
                <c:pt idx="3762">
                  <c:v>2</c:v>
                </c:pt>
                <c:pt idx="3763">
                  <c:v>3</c:v>
                </c:pt>
                <c:pt idx="3764">
                  <c:v>3</c:v>
                </c:pt>
                <c:pt idx="3765">
                  <c:v>2</c:v>
                </c:pt>
                <c:pt idx="3766">
                  <c:v>1</c:v>
                </c:pt>
                <c:pt idx="3767">
                  <c:v>5</c:v>
                </c:pt>
                <c:pt idx="3768">
                  <c:v>9</c:v>
                </c:pt>
                <c:pt idx="3769">
                  <c:v>2</c:v>
                </c:pt>
                <c:pt idx="3770">
                  <c:v>6</c:v>
                </c:pt>
                <c:pt idx="3771">
                  <c:v>2</c:v>
                </c:pt>
                <c:pt idx="3772">
                  <c:v>3</c:v>
                </c:pt>
                <c:pt idx="3773">
                  <c:v>3</c:v>
                </c:pt>
                <c:pt idx="3774">
                  <c:v>3</c:v>
                </c:pt>
                <c:pt idx="3775">
                  <c:v>2</c:v>
                </c:pt>
                <c:pt idx="3776">
                  <c:v>7</c:v>
                </c:pt>
                <c:pt idx="3777">
                  <c:v>6</c:v>
                </c:pt>
                <c:pt idx="3778">
                  <c:v>3</c:v>
                </c:pt>
                <c:pt idx="3779">
                  <c:v>2</c:v>
                </c:pt>
                <c:pt idx="3780">
                  <c:v>2</c:v>
                </c:pt>
                <c:pt idx="3781">
                  <c:v>3</c:v>
                </c:pt>
                <c:pt idx="3782">
                  <c:v>3</c:v>
                </c:pt>
                <c:pt idx="3783">
                  <c:v>4</c:v>
                </c:pt>
                <c:pt idx="3784">
                  <c:v>2</c:v>
                </c:pt>
                <c:pt idx="3785">
                  <c:v>2</c:v>
                </c:pt>
                <c:pt idx="3786">
                  <c:v>7</c:v>
                </c:pt>
                <c:pt idx="3787">
                  <c:v>1</c:v>
                </c:pt>
                <c:pt idx="3788">
                  <c:v>3</c:v>
                </c:pt>
                <c:pt idx="3789">
                  <c:v>5</c:v>
                </c:pt>
                <c:pt idx="3790">
                  <c:v>6</c:v>
                </c:pt>
                <c:pt idx="3791">
                  <c:v>3</c:v>
                </c:pt>
                <c:pt idx="3792">
                  <c:v>6</c:v>
                </c:pt>
                <c:pt idx="3793">
                  <c:v>3</c:v>
                </c:pt>
                <c:pt idx="3794">
                  <c:v>1</c:v>
                </c:pt>
                <c:pt idx="3795">
                  <c:v>3</c:v>
                </c:pt>
                <c:pt idx="3796">
                  <c:v>4</c:v>
                </c:pt>
                <c:pt idx="3797">
                  <c:v>3</c:v>
                </c:pt>
                <c:pt idx="3798">
                  <c:v>3</c:v>
                </c:pt>
                <c:pt idx="3799">
                  <c:v>5</c:v>
                </c:pt>
                <c:pt idx="3800">
                  <c:v>1</c:v>
                </c:pt>
                <c:pt idx="3801">
                  <c:v>1</c:v>
                </c:pt>
                <c:pt idx="3802">
                  <c:v>3</c:v>
                </c:pt>
                <c:pt idx="3803">
                  <c:v>2</c:v>
                </c:pt>
                <c:pt idx="3804">
                  <c:v>4</c:v>
                </c:pt>
                <c:pt idx="3805">
                  <c:v>1</c:v>
                </c:pt>
                <c:pt idx="3806">
                  <c:v>5</c:v>
                </c:pt>
                <c:pt idx="3807">
                  <c:v>2</c:v>
                </c:pt>
                <c:pt idx="3808">
                  <c:v>3</c:v>
                </c:pt>
                <c:pt idx="3809">
                  <c:v>5</c:v>
                </c:pt>
                <c:pt idx="3810">
                  <c:v>1</c:v>
                </c:pt>
                <c:pt idx="3811">
                  <c:v>3</c:v>
                </c:pt>
                <c:pt idx="3812">
                  <c:v>2</c:v>
                </c:pt>
                <c:pt idx="3813">
                  <c:v>6</c:v>
                </c:pt>
                <c:pt idx="3814">
                  <c:v>5</c:v>
                </c:pt>
                <c:pt idx="3815">
                  <c:v>2</c:v>
                </c:pt>
                <c:pt idx="3816">
                  <c:v>2</c:v>
                </c:pt>
                <c:pt idx="3817">
                  <c:v>3</c:v>
                </c:pt>
                <c:pt idx="3818">
                  <c:v>7</c:v>
                </c:pt>
                <c:pt idx="3819">
                  <c:v>3</c:v>
                </c:pt>
                <c:pt idx="3820">
                  <c:v>3</c:v>
                </c:pt>
                <c:pt idx="3821">
                  <c:v>2</c:v>
                </c:pt>
                <c:pt idx="3822">
                  <c:v>6</c:v>
                </c:pt>
                <c:pt idx="3823">
                  <c:v>6</c:v>
                </c:pt>
                <c:pt idx="3824">
                  <c:v>2</c:v>
                </c:pt>
                <c:pt idx="3825">
                  <c:v>9</c:v>
                </c:pt>
                <c:pt idx="3826">
                  <c:v>10</c:v>
                </c:pt>
                <c:pt idx="3827">
                  <c:v>5</c:v>
                </c:pt>
                <c:pt idx="3828">
                  <c:v>1</c:v>
                </c:pt>
                <c:pt idx="3829">
                  <c:v>2</c:v>
                </c:pt>
                <c:pt idx="3830">
                  <c:v>2</c:v>
                </c:pt>
                <c:pt idx="3831">
                  <c:v>3</c:v>
                </c:pt>
                <c:pt idx="3832">
                  <c:v>2</c:v>
                </c:pt>
                <c:pt idx="3833">
                  <c:v>5</c:v>
                </c:pt>
                <c:pt idx="3834">
                  <c:v>3</c:v>
                </c:pt>
                <c:pt idx="3835">
                  <c:v>2</c:v>
                </c:pt>
                <c:pt idx="3836">
                  <c:v>3</c:v>
                </c:pt>
                <c:pt idx="3837">
                  <c:v>2</c:v>
                </c:pt>
                <c:pt idx="3838">
                  <c:v>3</c:v>
                </c:pt>
                <c:pt idx="3839">
                  <c:v>9</c:v>
                </c:pt>
                <c:pt idx="3840">
                  <c:v>3</c:v>
                </c:pt>
                <c:pt idx="3841">
                  <c:v>3</c:v>
                </c:pt>
                <c:pt idx="3842">
                  <c:v>2</c:v>
                </c:pt>
                <c:pt idx="3843">
                  <c:v>2</c:v>
                </c:pt>
                <c:pt idx="3844">
                  <c:v>2</c:v>
                </c:pt>
                <c:pt idx="3845">
                  <c:v>6</c:v>
                </c:pt>
                <c:pt idx="3846">
                  <c:v>5</c:v>
                </c:pt>
                <c:pt idx="3847">
                  <c:v>3</c:v>
                </c:pt>
                <c:pt idx="3848">
                  <c:v>4</c:v>
                </c:pt>
                <c:pt idx="3849">
                  <c:v>5</c:v>
                </c:pt>
                <c:pt idx="3850">
                  <c:v>7</c:v>
                </c:pt>
                <c:pt idx="3851">
                  <c:v>2</c:v>
                </c:pt>
                <c:pt idx="3852">
                  <c:v>8</c:v>
                </c:pt>
                <c:pt idx="3853">
                  <c:v>1</c:v>
                </c:pt>
                <c:pt idx="3854">
                  <c:v>5</c:v>
                </c:pt>
                <c:pt idx="3855">
                  <c:v>3</c:v>
                </c:pt>
                <c:pt idx="3856">
                  <c:v>5</c:v>
                </c:pt>
                <c:pt idx="3857">
                  <c:v>3</c:v>
                </c:pt>
                <c:pt idx="3858">
                  <c:v>7</c:v>
                </c:pt>
                <c:pt idx="3859">
                  <c:v>3</c:v>
                </c:pt>
                <c:pt idx="3860">
                  <c:v>1</c:v>
                </c:pt>
                <c:pt idx="3861">
                  <c:v>3</c:v>
                </c:pt>
                <c:pt idx="3862">
                  <c:v>3</c:v>
                </c:pt>
                <c:pt idx="3863">
                  <c:v>4</c:v>
                </c:pt>
                <c:pt idx="3864">
                  <c:v>5</c:v>
                </c:pt>
                <c:pt idx="3865">
                  <c:v>2</c:v>
                </c:pt>
                <c:pt idx="3866">
                  <c:v>6</c:v>
                </c:pt>
                <c:pt idx="3867">
                  <c:v>9</c:v>
                </c:pt>
                <c:pt idx="3868">
                  <c:v>1</c:v>
                </c:pt>
                <c:pt idx="3869">
                  <c:v>7</c:v>
                </c:pt>
                <c:pt idx="3870">
                  <c:v>2</c:v>
                </c:pt>
                <c:pt idx="3871">
                  <c:v>4</c:v>
                </c:pt>
                <c:pt idx="3872">
                  <c:v>3</c:v>
                </c:pt>
                <c:pt idx="3873">
                  <c:v>3</c:v>
                </c:pt>
                <c:pt idx="3874">
                  <c:v>7</c:v>
                </c:pt>
                <c:pt idx="3875">
                  <c:v>2</c:v>
                </c:pt>
                <c:pt idx="3876">
                  <c:v>3</c:v>
                </c:pt>
                <c:pt idx="3877">
                  <c:v>5</c:v>
                </c:pt>
                <c:pt idx="3878">
                  <c:v>4</c:v>
                </c:pt>
                <c:pt idx="3879">
                  <c:v>4</c:v>
                </c:pt>
                <c:pt idx="3880">
                  <c:v>2</c:v>
                </c:pt>
                <c:pt idx="3881">
                  <c:v>2</c:v>
                </c:pt>
                <c:pt idx="3882">
                  <c:v>6</c:v>
                </c:pt>
                <c:pt idx="3883">
                  <c:v>4</c:v>
                </c:pt>
                <c:pt idx="3884">
                  <c:v>3</c:v>
                </c:pt>
                <c:pt idx="3885">
                  <c:v>4</c:v>
                </c:pt>
                <c:pt idx="3886">
                  <c:v>3</c:v>
                </c:pt>
                <c:pt idx="3887">
                  <c:v>2</c:v>
                </c:pt>
                <c:pt idx="3888">
                  <c:v>3</c:v>
                </c:pt>
                <c:pt idx="3889">
                  <c:v>2</c:v>
                </c:pt>
                <c:pt idx="3890">
                  <c:v>2</c:v>
                </c:pt>
                <c:pt idx="3891">
                  <c:v>6</c:v>
                </c:pt>
                <c:pt idx="3892">
                  <c:v>8</c:v>
                </c:pt>
                <c:pt idx="3893">
                  <c:v>7</c:v>
                </c:pt>
                <c:pt idx="3894">
                  <c:v>5</c:v>
                </c:pt>
                <c:pt idx="3895">
                  <c:v>5</c:v>
                </c:pt>
                <c:pt idx="3896">
                  <c:v>3</c:v>
                </c:pt>
                <c:pt idx="3897">
                  <c:v>3</c:v>
                </c:pt>
                <c:pt idx="3898">
                  <c:v>2</c:v>
                </c:pt>
                <c:pt idx="3899">
                  <c:v>2</c:v>
                </c:pt>
                <c:pt idx="3900">
                  <c:v>2</c:v>
                </c:pt>
                <c:pt idx="3901">
                  <c:v>2</c:v>
                </c:pt>
                <c:pt idx="3902">
                  <c:v>14</c:v>
                </c:pt>
                <c:pt idx="3903">
                  <c:v>7</c:v>
                </c:pt>
                <c:pt idx="3904">
                  <c:v>4</c:v>
                </c:pt>
                <c:pt idx="3905">
                  <c:v>4</c:v>
                </c:pt>
                <c:pt idx="3906">
                  <c:v>4</c:v>
                </c:pt>
                <c:pt idx="3907">
                  <c:v>5</c:v>
                </c:pt>
                <c:pt idx="3908">
                  <c:v>2</c:v>
                </c:pt>
                <c:pt idx="3909">
                  <c:v>1</c:v>
                </c:pt>
                <c:pt idx="3910">
                  <c:v>5</c:v>
                </c:pt>
                <c:pt idx="3911">
                  <c:v>3</c:v>
                </c:pt>
                <c:pt idx="3912">
                  <c:v>3</c:v>
                </c:pt>
                <c:pt idx="3913">
                  <c:v>2</c:v>
                </c:pt>
                <c:pt idx="3914">
                  <c:v>5</c:v>
                </c:pt>
                <c:pt idx="3915">
                  <c:v>2</c:v>
                </c:pt>
                <c:pt idx="3916">
                  <c:v>2</c:v>
                </c:pt>
                <c:pt idx="3917">
                  <c:v>4</c:v>
                </c:pt>
                <c:pt idx="3918">
                  <c:v>3</c:v>
                </c:pt>
                <c:pt idx="3919">
                  <c:v>4</c:v>
                </c:pt>
                <c:pt idx="3920">
                  <c:v>4</c:v>
                </c:pt>
                <c:pt idx="3921">
                  <c:v>3</c:v>
                </c:pt>
                <c:pt idx="3922">
                  <c:v>6</c:v>
                </c:pt>
                <c:pt idx="3923">
                  <c:v>5</c:v>
                </c:pt>
                <c:pt idx="3924">
                  <c:v>2</c:v>
                </c:pt>
                <c:pt idx="3925">
                  <c:v>3</c:v>
                </c:pt>
                <c:pt idx="3926">
                  <c:v>2</c:v>
                </c:pt>
                <c:pt idx="3927">
                  <c:v>5</c:v>
                </c:pt>
                <c:pt idx="3928">
                  <c:v>5</c:v>
                </c:pt>
                <c:pt idx="3929">
                  <c:v>1</c:v>
                </c:pt>
                <c:pt idx="3930">
                  <c:v>7</c:v>
                </c:pt>
                <c:pt idx="3931">
                  <c:v>3</c:v>
                </c:pt>
                <c:pt idx="3932">
                  <c:v>2</c:v>
                </c:pt>
                <c:pt idx="3933">
                  <c:v>5</c:v>
                </c:pt>
                <c:pt idx="3934">
                  <c:v>5</c:v>
                </c:pt>
                <c:pt idx="3935">
                  <c:v>2</c:v>
                </c:pt>
                <c:pt idx="3936">
                  <c:v>3</c:v>
                </c:pt>
                <c:pt idx="3937">
                  <c:v>3</c:v>
                </c:pt>
                <c:pt idx="3938">
                  <c:v>2</c:v>
                </c:pt>
                <c:pt idx="3939">
                  <c:v>5</c:v>
                </c:pt>
                <c:pt idx="3940">
                  <c:v>2</c:v>
                </c:pt>
                <c:pt idx="3941">
                  <c:v>1</c:v>
                </c:pt>
                <c:pt idx="3942">
                  <c:v>5</c:v>
                </c:pt>
                <c:pt idx="3943">
                  <c:v>7</c:v>
                </c:pt>
                <c:pt idx="3944">
                  <c:v>3</c:v>
                </c:pt>
                <c:pt idx="3945">
                  <c:v>1</c:v>
                </c:pt>
                <c:pt idx="3946">
                  <c:v>1</c:v>
                </c:pt>
                <c:pt idx="3947">
                  <c:v>2</c:v>
                </c:pt>
                <c:pt idx="3948">
                  <c:v>2</c:v>
                </c:pt>
                <c:pt idx="3949">
                  <c:v>2</c:v>
                </c:pt>
                <c:pt idx="3950">
                  <c:v>6</c:v>
                </c:pt>
                <c:pt idx="3951">
                  <c:v>2</c:v>
                </c:pt>
                <c:pt idx="3952">
                  <c:v>2</c:v>
                </c:pt>
                <c:pt idx="3953">
                  <c:v>2</c:v>
                </c:pt>
                <c:pt idx="3954">
                  <c:v>1</c:v>
                </c:pt>
                <c:pt idx="3955">
                  <c:v>4</c:v>
                </c:pt>
                <c:pt idx="3956">
                  <c:v>3</c:v>
                </c:pt>
                <c:pt idx="3957">
                  <c:v>3</c:v>
                </c:pt>
                <c:pt idx="3958">
                  <c:v>2</c:v>
                </c:pt>
                <c:pt idx="3959">
                  <c:v>3</c:v>
                </c:pt>
                <c:pt idx="3960">
                  <c:v>6</c:v>
                </c:pt>
                <c:pt idx="3961">
                  <c:v>5</c:v>
                </c:pt>
                <c:pt idx="3962">
                  <c:v>3</c:v>
                </c:pt>
                <c:pt idx="3963">
                  <c:v>3</c:v>
                </c:pt>
                <c:pt idx="3964">
                  <c:v>3</c:v>
                </c:pt>
                <c:pt idx="3965">
                  <c:v>3</c:v>
                </c:pt>
                <c:pt idx="3966">
                  <c:v>4</c:v>
                </c:pt>
                <c:pt idx="3967">
                  <c:v>7</c:v>
                </c:pt>
                <c:pt idx="3968">
                  <c:v>8</c:v>
                </c:pt>
                <c:pt idx="3969">
                  <c:v>10</c:v>
                </c:pt>
                <c:pt idx="3970">
                  <c:v>9</c:v>
                </c:pt>
                <c:pt idx="3971">
                  <c:v>4</c:v>
                </c:pt>
                <c:pt idx="3972">
                  <c:v>2</c:v>
                </c:pt>
                <c:pt idx="3973">
                  <c:v>5</c:v>
                </c:pt>
                <c:pt idx="3974">
                  <c:v>8</c:v>
                </c:pt>
                <c:pt idx="3975">
                  <c:v>7</c:v>
                </c:pt>
                <c:pt idx="3976">
                  <c:v>4</c:v>
                </c:pt>
                <c:pt idx="3977">
                  <c:v>3</c:v>
                </c:pt>
                <c:pt idx="3978">
                  <c:v>2</c:v>
                </c:pt>
                <c:pt idx="3979">
                  <c:v>2</c:v>
                </c:pt>
                <c:pt idx="3980">
                  <c:v>3</c:v>
                </c:pt>
                <c:pt idx="3981">
                  <c:v>3</c:v>
                </c:pt>
                <c:pt idx="3982">
                  <c:v>4</c:v>
                </c:pt>
                <c:pt idx="3983">
                  <c:v>5</c:v>
                </c:pt>
                <c:pt idx="3984">
                  <c:v>1</c:v>
                </c:pt>
                <c:pt idx="3985">
                  <c:v>3</c:v>
                </c:pt>
                <c:pt idx="3986">
                  <c:v>4</c:v>
                </c:pt>
                <c:pt idx="3987">
                  <c:v>5</c:v>
                </c:pt>
                <c:pt idx="3988">
                  <c:v>5</c:v>
                </c:pt>
                <c:pt idx="3989">
                  <c:v>2</c:v>
                </c:pt>
                <c:pt idx="3990">
                  <c:v>3</c:v>
                </c:pt>
                <c:pt idx="3991">
                  <c:v>3</c:v>
                </c:pt>
                <c:pt idx="3992">
                  <c:v>3</c:v>
                </c:pt>
                <c:pt idx="3993">
                  <c:v>6</c:v>
                </c:pt>
                <c:pt idx="3994">
                  <c:v>3</c:v>
                </c:pt>
                <c:pt idx="3995">
                  <c:v>7</c:v>
                </c:pt>
                <c:pt idx="3996">
                  <c:v>5</c:v>
                </c:pt>
                <c:pt idx="3997">
                  <c:v>1</c:v>
                </c:pt>
                <c:pt idx="3998">
                  <c:v>6</c:v>
                </c:pt>
                <c:pt idx="3999">
                  <c:v>5</c:v>
                </c:pt>
                <c:pt idx="4000">
                  <c:v>11</c:v>
                </c:pt>
                <c:pt idx="4001">
                  <c:v>5</c:v>
                </c:pt>
                <c:pt idx="4002">
                  <c:v>3</c:v>
                </c:pt>
                <c:pt idx="4003">
                  <c:v>3</c:v>
                </c:pt>
                <c:pt idx="4004">
                  <c:v>3</c:v>
                </c:pt>
                <c:pt idx="4005">
                  <c:v>1</c:v>
                </c:pt>
                <c:pt idx="4006">
                  <c:v>4</c:v>
                </c:pt>
                <c:pt idx="4007">
                  <c:v>6</c:v>
                </c:pt>
                <c:pt idx="4008">
                  <c:v>2</c:v>
                </c:pt>
                <c:pt idx="4009">
                  <c:v>11</c:v>
                </c:pt>
                <c:pt idx="4010">
                  <c:v>2</c:v>
                </c:pt>
                <c:pt idx="4011">
                  <c:v>4</c:v>
                </c:pt>
                <c:pt idx="4012">
                  <c:v>4</c:v>
                </c:pt>
                <c:pt idx="4013">
                  <c:v>3</c:v>
                </c:pt>
                <c:pt idx="4014">
                  <c:v>3</c:v>
                </c:pt>
                <c:pt idx="4015">
                  <c:v>5</c:v>
                </c:pt>
                <c:pt idx="4016">
                  <c:v>5</c:v>
                </c:pt>
                <c:pt idx="4017">
                  <c:v>2</c:v>
                </c:pt>
                <c:pt idx="4018">
                  <c:v>9</c:v>
                </c:pt>
                <c:pt idx="4019">
                  <c:v>3</c:v>
                </c:pt>
                <c:pt idx="4020">
                  <c:v>3</c:v>
                </c:pt>
                <c:pt idx="4021">
                  <c:v>3</c:v>
                </c:pt>
                <c:pt idx="4022">
                  <c:v>5</c:v>
                </c:pt>
                <c:pt idx="4023">
                  <c:v>5</c:v>
                </c:pt>
                <c:pt idx="4024">
                  <c:v>4</c:v>
                </c:pt>
                <c:pt idx="4025">
                  <c:v>4</c:v>
                </c:pt>
                <c:pt idx="4026">
                  <c:v>7</c:v>
                </c:pt>
                <c:pt idx="4027">
                  <c:v>2</c:v>
                </c:pt>
                <c:pt idx="4028">
                  <c:v>8</c:v>
                </c:pt>
                <c:pt idx="4029">
                  <c:v>3</c:v>
                </c:pt>
                <c:pt idx="4030">
                  <c:v>4</c:v>
                </c:pt>
                <c:pt idx="4031">
                  <c:v>6</c:v>
                </c:pt>
                <c:pt idx="4032">
                  <c:v>5</c:v>
                </c:pt>
                <c:pt idx="4033">
                  <c:v>4</c:v>
                </c:pt>
                <c:pt idx="4034">
                  <c:v>3</c:v>
                </c:pt>
                <c:pt idx="4035">
                  <c:v>6</c:v>
                </c:pt>
                <c:pt idx="4036">
                  <c:v>2</c:v>
                </c:pt>
                <c:pt idx="4037">
                  <c:v>5</c:v>
                </c:pt>
                <c:pt idx="4038">
                  <c:v>4</c:v>
                </c:pt>
                <c:pt idx="4039">
                  <c:v>6</c:v>
                </c:pt>
                <c:pt idx="4040">
                  <c:v>3</c:v>
                </c:pt>
                <c:pt idx="4041">
                  <c:v>3</c:v>
                </c:pt>
                <c:pt idx="4042">
                  <c:v>9</c:v>
                </c:pt>
                <c:pt idx="4043">
                  <c:v>6</c:v>
                </c:pt>
                <c:pt idx="4044">
                  <c:v>5</c:v>
                </c:pt>
                <c:pt idx="4045">
                  <c:v>3</c:v>
                </c:pt>
                <c:pt idx="4046">
                  <c:v>2</c:v>
                </c:pt>
                <c:pt idx="4047">
                  <c:v>3</c:v>
                </c:pt>
                <c:pt idx="4048">
                  <c:v>10</c:v>
                </c:pt>
                <c:pt idx="4049">
                  <c:v>3</c:v>
                </c:pt>
                <c:pt idx="4050">
                  <c:v>2</c:v>
                </c:pt>
                <c:pt idx="4051">
                  <c:v>3</c:v>
                </c:pt>
                <c:pt idx="4052">
                  <c:v>2</c:v>
                </c:pt>
                <c:pt idx="4053">
                  <c:v>11</c:v>
                </c:pt>
                <c:pt idx="4054">
                  <c:v>4</c:v>
                </c:pt>
                <c:pt idx="4055">
                  <c:v>6</c:v>
                </c:pt>
                <c:pt idx="4056">
                  <c:v>1</c:v>
                </c:pt>
                <c:pt idx="4057">
                  <c:v>5</c:v>
                </c:pt>
                <c:pt idx="4058">
                  <c:v>7</c:v>
                </c:pt>
                <c:pt idx="4059">
                  <c:v>3</c:v>
                </c:pt>
                <c:pt idx="4060">
                  <c:v>3</c:v>
                </c:pt>
                <c:pt idx="4061">
                  <c:v>3</c:v>
                </c:pt>
                <c:pt idx="4062">
                  <c:v>1</c:v>
                </c:pt>
                <c:pt idx="4063">
                  <c:v>9</c:v>
                </c:pt>
                <c:pt idx="4064">
                  <c:v>1</c:v>
                </c:pt>
                <c:pt idx="4065">
                  <c:v>5</c:v>
                </c:pt>
                <c:pt idx="4066">
                  <c:v>3</c:v>
                </c:pt>
                <c:pt idx="4067">
                  <c:v>12</c:v>
                </c:pt>
                <c:pt idx="4068">
                  <c:v>9</c:v>
                </c:pt>
                <c:pt idx="4069">
                  <c:v>9</c:v>
                </c:pt>
                <c:pt idx="4070">
                  <c:v>4</c:v>
                </c:pt>
                <c:pt idx="4071">
                  <c:v>2</c:v>
                </c:pt>
                <c:pt idx="4072">
                  <c:v>2</c:v>
                </c:pt>
                <c:pt idx="4073">
                  <c:v>6</c:v>
                </c:pt>
                <c:pt idx="4074">
                  <c:v>4</c:v>
                </c:pt>
                <c:pt idx="4075">
                  <c:v>4</c:v>
                </c:pt>
                <c:pt idx="4076">
                  <c:v>2</c:v>
                </c:pt>
                <c:pt idx="4077">
                  <c:v>4</c:v>
                </c:pt>
                <c:pt idx="4078">
                  <c:v>3</c:v>
                </c:pt>
                <c:pt idx="4079">
                  <c:v>3</c:v>
                </c:pt>
                <c:pt idx="4080">
                  <c:v>9</c:v>
                </c:pt>
                <c:pt idx="4081">
                  <c:v>1</c:v>
                </c:pt>
                <c:pt idx="4082">
                  <c:v>3</c:v>
                </c:pt>
                <c:pt idx="4083">
                  <c:v>3</c:v>
                </c:pt>
                <c:pt idx="4084">
                  <c:v>3</c:v>
                </c:pt>
                <c:pt idx="4085">
                  <c:v>2</c:v>
                </c:pt>
                <c:pt idx="4086">
                  <c:v>3</c:v>
                </c:pt>
                <c:pt idx="4087">
                  <c:v>3</c:v>
                </c:pt>
                <c:pt idx="4088">
                  <c:v>9</c:v>
                </c:pt>
                <c:pt idx="4089">
                  <c:v>2</c:v>
                </c:pt>
                <c:pt idx="4090">
                  <c:v>3</c:v>
                </c:pt>
                <c:pt idx="4091">
                  <c:v>3</c:v>
                </c:pt>
                <c:pt idx="4092">
                  <c:v>2</c:v>
                </c:pt>
                <c:pt idx="4093">
                  <c:v>7</c:v>
                </c:pt>
                <c:pt idx="4094">
                  <c:v>4</c:v>
                </c:pt>
                <c:pt idx="4095">
                  <c:v>3</c:v>
                </c:pt>
                <c:pt idx="4096">
                  <c:v>5</c:v>
                </c:pt>
                <c:pt idx="4097">
                  <c:v>5</c:v>
                </c:pt>
                <c:pt idx="4098">
                  <c:v>5</c:v>
                </c:pt>
                <c:pt idx="4099">
                  <c:v>2</c:v>
                </c:pt>
                <c:pt idx="4100">
                  <c:v>1</c:v>
                </c:pt>
                <c:pt idx="4101">
                  <c:v>1</c:v>
                </c:pt>
                <c:pt idx="4102">
                  <c:v>8</c:v>
                </c:pt>
                <c:pt idx="4103">
                  <c:v>2</c:v>
                </c:pt>
                <c:pt idx="4104">
                  <c:v>5</c:v>
                </c:pt>
                <c:pt idx="4105">
                  <c:v>2</c:v>
                </c:pt>
                <c:pt idx="4106">
                  <c:v>2</c:v>
                </c:pt>
                <c:pt idx="4107">
                  <c:v>2</c:v>
                </c:pt>
                <c:pt idx="4108">
                  <c:v>3</c:v>
                </c:pt>
                <c:pt idx="4109">
                  <c:v>2</c:v>
                </c:pt>
                <c:pt idx="4110">
                  <c:v>1</c:v>
                </c:pt>
                <c:pt idx="4111">
                  <c:v>3</c:v>
                </c:pt>
                <c:pt idx="4112">
                  <c:v>1</c:v>
                </c:pt>
                <c:pt idx="4113">
                  <c:v>3</c:v>
                </c:pt>
                <c:pt idx="4114">
                  <c:v>3</c:v>
                </c:pt>
                <c:pt idx="4115">
                  <c:v>5</c:v>
                </c:pt>
                <c:pt idx="4116">
                  <c:v>2</c:v>
                </c:pt>
                <c:pt idx="4117">
                  <c:v>3</c:v>
                </c:pt>
                <c:pt idx="4118">
                  <c:v>7</c:v>
                </c:pt>
                <c:pt idx="4119">
                  <c:v>8</c:v>
                </c:pt>
                <c:pt idx="4120">
                  <c:v>4</c:v>
                </c:pt>
                <c:pt idx="4121">
                  <c:v>6</c:v>
                </c:pt>
                <c:pt idx="4122">
                  <c:v>3</c:v>
                </c:pt>
                <c:pt idx="4123">
                  <c:v>2</c:v>
                </c:pt>
                <c:pt idx="4124">
                  <c:v>3</c:v>
                </c:pt>
                <c:pt idx="4125">
                  <c:v>3</c:v>
                </c:pt>
                <c:pt idx="4126">
                  <c:v>6</c:v>
                </c:pt>
                <c:pt idx="4127">
                  <c:v>6</c:v>
                </c:pt>
                <c:pt idx="4128">
                  <c:v>3</c:v>
                </c:pt>
                <c:pt idx="4129">
                  <c:v>4</c:v>
                </c:pt>
                <c:pt idx="4130">
                  <c:v>5</c:v>
                </c:pt>
                <c:pt idx="4131">
                  <c:v>3</c:v>
                </c:pt>
                <c:pt idx="4132">
                  <c:v>3</c:v>
                </c:pt>
                <c:pt idx="4133">
                  <c:v>9</c:v>
                </c:pt>
                <c:pt idx="4134">
                  <c:v>3</c:v>
                </c:pt>
                <c:pt idx="4135">
                  <c:v>5</c:v>
                </c:pt>
                <c:pt idx="4136">
                  <c:v>7</c:v>
                </c:pt>
                <c:pt idx="4137">
                  <c:v>7</c:v>
                </c:pt>
                <c:pt idx="4138">
                  <c:v>6</c:v>
                </c:pt>
                <c:pt idx="4139">
                  <c:v>3</c:v>
                </c:pt>
                <c:pt idx="4140">
                  <c:v>5</c:v>
                </c:pt>
                <c:pt idx="4141">
                  <c:v>3</c:v>
                </c:pt>
                <c:pt idx="4142">
                  <c:v>9</c:v>
                </c:pt>
                <c:pt idx="4143">
                  <c:v>7</c:v>
                </c:pt>
                <c:pt idx="4144">
                  <c:v>3</c:v>
                </c:pt>
                <c:pt idx="4145">
                  <c:v>1</c:v>
                </c:pt>
                <c:pt idx="4146">
                  <c:v>3</c:v>
                </c:pt>
                <c:pt idx="4147">
                  <c:v>3</c:v>
                </c:pt>
                <c:pt idx="4148">
                  <c:v>1</c:v>
                </c:pt>
                <c:pt idx="4149">
                  <c:v>1</c:v>
                </c:pt>
                <c:pt idx="4150">
                  <c:v>4</c:v>
                </c:pt>
                <c:pt idx="4151">
                  <c:v>5</c:v>
                </c:pt>
                <c:pt idx="4152">
                  <c:v>3</c:v>
                </c:pt>
                <c:pt idx="4153">
                  <c:v>3</c:v>
                </c:pt>
                <c:pt idx="4154">
                  <c:v>4</c:v>
                </c:pt>
                <c:pt idx="4155">
                  <c:v>3</c:v>
                </c:pt>
                <c:pt idx="4156">
                  <c:v>2</c:v>
                </c:pt>
                <c:pt idx="4157">
                  <c:v>6</c:v>
                </c:pt>
                <c:pt idx="4158">
                  <c:v>3</c:v>
                </c:pt>
                <c:pt idx="4159">
                  <c:v>3</c:v>
                </c:pt>
                <c:pt idx="4160">
                  <c:v>3</c:v>
                </c:pt>
                <c:pt idx="4161">
                  <c:v>2</c:v>
                </c:pt>
                <c:pt idx="4162">
                  <c:v>4</c:v>
                </c:pt>
                <c:pt idx="4163">
                  <c:v>3</c:v>
                </c:pt>
                <c:pt idx="4164">
                  <c:v>7</c:v>
                </c:pt>
                <c:pt idx="4165">
                  <c:v>9</c:v>
                </c:pt>
                <c:pt idx="4166">
                  <c:v>3</c:v>
                </c:pt>
                <c:pt idx="4167">
                  <c:v>4</c:v>
                </c:pt>
                <c:pt idx="4168">
                  <c:v>2</c:v>
                </c:pt>
                <c:pt idx="4169">
                  <c:v>6</c:v>
                </c:pt>
                <c:pt idx="4170">
                  <c:v>3</c:v>
                </c:pt>
                <c:pt idx="4171">
                  <c:v>7</c:v>
                </c:pt>
                <c:pt idx="4172">
                  <c:v>2</c:v>
                </c:pt>
                <c:pt idx="4173">
                  <c:v>2</c:v>
                </c:pt>
                <c:pt idx="4174">
                  <c:v>2</c:v>
                </c:pt>
                <c:pt idx="4175">
                  <c:v>2</c:v>
                </c:pt>
                <c:pt idx="4176">
                  <c:v>5</c:v>
                </c:pt>
                <c:pt idx="4177">
                  <c:v>3</c:v>
                </c:pt>
                <c:pt idx="4178">
                  <c:v>5</c:v>
                </c:pt>
                <c:pt idx="4179">
                  <c:v>9</c:v>
                </c:pt>
                <c:pt idx="4180">
                  <c:v>5</c:v>
                </c:pt>
                <c:pt idx="4181">
                  <c:v>4</c:v>
                </c:pt>
                <c:pt idx="4182">
                  <c:v>3</c:v>
                </c:pt>
                <c:pt idx="4183">
                  <c:v>3</c:v>
                </c:pt>
                <c:pt idx="4184">
                  <c:v>1</c:v>
                </c:pt>
                <c:pt idx="4185">
                  <c:v>6</c:v>
                </c:pt>
                <c:pt idx="4186">
                  <c:v>7</c:v>
                </c:pt>
                <c:pt idx="4187">
                  <c:v>1</c:v>
                </c:pt>
                <c:pt idx="4188">
                  <c:v>2</c:v>
                </c:pt>
                <c:pt idx="4189">
                  <c:v>1</c:v>
                </c:pt>
                <c:pt idx="4190">
                  <c:v>3</c:v>
                </c:pt>
                <c:pt idx="4191">
                  <c:v>5</c:v>
                </c:pt>
                <c:pt idx="4192">
                  <c:v>2</c:v>
                </c:pt>
                <c:pt idx="4193">
                  <c:v>3</c:v>
                </c:pt>
                <c:pt idx="4194">
                  <c:v>2</c:v>
                </c:pt>
                <c:pt idx="4195">
                  <c:v>5</c:v>
                </c:pt>
                <c:pt idx="4196">
                  <c:v>3</c:v>
                </c:pt>
                <c:pt idx="4197">
                  <c:v>4</c:v>
                </c:pt>
                <c:pt idx="4198">
                  <c:v>4</c:v>
                </c:pt>
                <c:pt idx="4199">
                  <c:v>1</c:v>
                </c:pt>
                <c:pt idx="4200">
                  <c:v>2</c:v>
                </c:pt>
                <c:pt idx="4201">
                  <c:v>6</c:v>
                </c:pt>
                <c:pt idx="4202">
                  <c:v>7</c:v>
                </c:pt>
                <c:pt idx="4203">
                  <c:v>5</c:v>
                </c:pt>
                <c:pt idx="4204">
                  <c:v>2</c:v>
                </c:pt>
                <c:pt idx="4205">
                  <c:v>2</c:v>
                </c:pt>
                <c:pt idx="4206">
                  <c:v>2</c:v>
                </c:pt>
                <c:pt idx="4207">
                  <c:v>3</c:v>
                </c:pt>
                <c:pt idx="4208">
                  <c:v>5</c:v>
                </c:pt>
                <c:pt idx="4209">
                  <c:v>1</c:v>
                </c:pt>
                <c:pt idx="4210">
                  <c:v>2</c:v>
                </c:pt>
                <c:pt idx="4211">
                  <c:v>3</c:v>
                </c:pt>
                <c:pt idx="4212">
                  <c:v>2</c:v>
                </c:pt>
                <c:pt idx="4213">
                  <c:v>2</c:v>
                </c:pt>
                <c:pt idx="4214">
                  <c:v>3</c:v>
                </c:pt>
                <c:pt idx="4215">
                  <c:v>4</c:v>
                </c:pt>
                <c:pt idx="4216">
                  <c:v>3</c:v>
                </c:pt>
                <c:pt idx="4217">
                  <c:v>8</c:v>
                </c:pt>
                <c:pt idx="4218">
                  <c:v>2</c:v>
                </c:pt>
                <c:pt idx="4219">
                  <c:v>2</c:v>
                </c:pt>
                <c:pt idx="4220">
                  <c:v>6</c:v>
                </c:pt>
                <c:pt idx="4221">
                  <c:v>5</c:v>
                </c:pt>
                <c:pt idx="4222">
                  <c:v>2</c:v>
                </c:pt>
                <c:pt idx="4223">
                  <c:v>3</c:v>
                </c:pt>
                <c:pt idx="4224">
                  <c:v>2</c:v>
                </c:pt>
                <c:pt idx="4225">
                  <c:v>3</c:v>
                </c:pt>
                <c:pt idx="4226">
                  <c:v>4</c:v>
                </c:pt>
                <c:pt idx="4227">
                  <c:v>1</c:v>
                </c:pt>
                <c:pt idx="4228">
                  <c:v>1</c:v>
                </c:pt>
                <c:pt idx="4229">
                  <c:v>9</c:v>
                </c:pt>
                <c:pt idx="4230">
                  <c:v>9</c:v>
                </c:pt>
                <c:pt idx="4231">
                  <c:v>3</c:v>
                </c:pt>
                <c:pt idx="4232">
                  <c:v>6</c:v>
                </c:pt>
                <c:pt idx="4233">
                  <c:v>1</c:v>
                </c:pt>
                <c:pt idx="4234">
                  <c:v>3</c:v>
                </c:pt>
                <c:pt idx="4235">
                  <c:v>9</c:v>
                </c:pt>
                <c:pt idx="4236">
                  <c:v>4</c:v>
                </c:pt>
                <c:pt idx="4237">
                  <c:v>7</c:v>
                </c:pt>
                <c:pt idx="4238">
                  <c:v>1</c:v>
                </c:pt>
                <c:pt idx="4239">
                  <c:v>2</c:v>
                </c:pt>
                <c:pt idx="4240">
                  <c:v>4</c:v>
                </c:pt>
                <c:pt idx="4241">
                  <c:v>3</c:v>
                </c:pt>
                <c:pt idx="4242">
                  <c:v>3</c:v>
                </c:pt>
                <c:pt idx="4243">
                  <c:v>3</c:v>
                </c:pt>
                <c:pt idx="4244">
                  <c:v>3</c:v>
                </c:pt>
                <c:pt idx="4245">
                  <c:v>1</c:v>
                </c:pt>
                <c:pt idx="4246">
                  <c:v>5</c:v>
                </c:pt>
                <c:pt idx="4247">
                  <c:v>5</c:v>
                </c:pt>
                <c:pt idx="4248">
                  <c:v>6</c:v>
                </c:pt>
                <c:pt idx="4249">
                  <c:v>4</c:v>
                </c:pt>
                <c:pt idx="4250">
                  <c:v>7</c:v>
                </c:pt>
                <c:pt idx="4251">
                  <c:v>7</c:v>
                </c:pt>
                <c:pt idx="4252">
                  <c:v>2</c:v>
                </c:pt>
                <c:pt idx="4253">
                  <c:v>2</c:v>
                </c:pt>
                <c:pt idx="4254">
                  <c:v>3</c:v>
                </c:pt>
                <c:pt idx="4255">
                  <c:v>4</c:v>
                </c:pt>
                <c:pt idx="4256">
                  <c:v>3</c:v>
                </c:pt>
                <c:pt idx="4257">
                  <c:v>2</c:v>
                </c:pt>
                <c:pt idx="4258">
                  <c:v>2</c:v>
                </c:pt>
                <c:pt idx="4259">
                  <c:v>2</c:v>
                </c:pt>
                <c:pt idx="4260">
                  <c:v>5</c:v>
                </c:pt>
                <c:pt idx="4261">
                  <c:v>4</c:v>
                </c:pt>
                <c:pt idx="4262">
                  <c:v>1</c:v>
                </c:pt>
                <c:pt idx="4263">
                  <c:v>3</c:v>
                </c:pt>
                <c:pt idx="4264">
                  <c:v>8</c:v>
                </c:pt>
                <c:pt idx="4265">
                  <c:v>3</c:v>
                </c:pt>
                <c:pt idx="4266">
                  <c:v>7</c:v>
                </c:pt>
                <c:pt idx="4267">
                  <c:v>3</c:v>
                </c:pt>
                <c:pt idx="4268">
                  <c:v>5</c:v>
                </c:pt>
                <c:pt idx="4269">
                  <c:v>4</c:v>
                </c:pt>
                <c:pt idx="4270">
                  <c:v>11</c:v>
                </c:pt>
                <c:pt idx="4271">
                  <c:v>4</c:v>
                </c:pt>
                <c:pt idx="4272">
                  <c:v>9</c:v>
                </c:pt>
                <c:pt idx="4273">
                  <c:v>1</c:v>
                </c:pt>
                <c:pt idx="4274">
                  <c:v>1</c:v>
                </c:pt>
                <c:pt idx="4275">
                  <c:v>2</c:v>
                </c:pt>
                <c:pt idx="4276">
                  <c:v>2</c:v>
                </c:pt>
                <c:pt idx="4277">
                  <c:v>7</c:v>
                </c:pt>
                <c:pt idx="4278">
                  <c:v>2</c:v>
                </c:pt>
                <c:pt idx="4279">
                  <c:v>5</c:v>
                </c:pt>
                <c:pt idx="4280">
                  <c:v>2</c:v>
                </c:pt>
                <c:pt idx="4281">
                  <c:v>2</c:v>
                </c:pt>
                <c:pt idx="4282">
                  <c:v>1</c:v>
                </c:pt>
                <c:pt idx="4283">
                  <c:v>3</c:v>
                </c:pt>
                <c:pt idx="4284">
                  <c:v>2</c:v>
                </c:pt>
                <c:pt idx="4285">
                  <c:v>2</c:v>
                </c:pt>
                <c:pt idx="4286">
                  <c:v>1</c:v>
                </c:pt>
                <c:pt idx="4287">
                  <c:v>1</c:v>
                </c:pt>
                <c:pt idx="4288">
                  <c:v>5</c:v>
                </c:pt>
                <c:pt idx="4289">
                  <c:v>3</c:v>
                </c:pt>
                <c:pt idx="4290">
                  <c:v>2</c:v>
                </c:pt>
                <c:pt idx="4291">
                  <c:v>9</c:v>
                </c:pt>
                <c:pt idx="4292">
                  <c:v>1</c:v>
                </c:pt>
                <c:pt idx="4293">
                  <c:v>3</c:v>
                </c:pt>
                <c:pt idx="4294">
                  <c:v>5</c:v>
                </c:pt>
                <c:pt idx="4295">
                  <c:v>3</c:v>
                </c:pt>
                <c:pt idx="4296">
                  <c:v>4</c:v>
                </c:pt>
                <c:pt idx="4297">
                  <c:v>13</c:v>
                </c:pt>
                <c:pt idx="4298">
                  <c:v>2</c:v>
                </c:pt>
                <c:pt idx="4299">
                  <c:v>6</c:v>
                </c:pt>
                <c:pt idx="4300">
                  <c:v>2</c:v>
                </c:pt>
                <c:pt idx="4301">
                  <c:v>5</c:v>
                </c:pt>
                <c:pt idx="4302">
                  <c:v>1</c:v>
                </c:pt>
                <c:pt idx="4303">
                  <c:v>7</c:v>
                </c:pt>
                <c:pt idx="4304">
                  <c:v>4</c:v>
                </c:pt>
                <c:pt idx="4305">
                  <c:v>5</c:v>
                </c:pt>
                <c:pt idx="4306">
                  <c:v>3</c:v>
                </c:pt>
                <c:pt idx="4307">
                  <c:v>2</c:v>
                </c:pt>
                <c:pt idx="4308">
                  <c:v>7</c:v>
                </c:pt>
                <c:pt idx="4309">
                  <c:v>4</c:v>
                </c:pt>
                <c:pt idx="4310">
                  <c:v>3</c:v>
                </c:pt>
                <c:pt idx="4311">
                  <c:v>3</c:v>
                </c:pt>
                <c:pt idx="4312">
                  <c:v>4</c:v>
                </c:pt>
                <c:pt idx="4313">
                  <c:v>2</c:v>
                </c:pt>
                <c:pt idx="4314">
                  <c:v>2</c:v>
                </c:pt>
                <c:pt idx="4315">
                  <c:v>3</c:v>
                </c:pt>
                <c:pt idx="4316">
                  <c:v>3</c:v>
                </c:pt>
                <c:pt idx="4317">
                  <c:v>2</c:v>
                </c:pt>
                <c:pt idx="4318">
                  <c:v>6</c:v>
                </c:pt>
                <c:pt idx="4319">
                  <c:v>3</c:v>
                </c:pt>
                <c:pt idx="4320">
                  <c:v>1</c:v>
                </c:pt>
                <c:pt idx="4321">
                  <c:v>2</c:v>
                </c:pt>
                <c:pt idx="4322">
                  <c:v>3</c:v>
                </c:pt>
                <c:pt idx="4323">
                  <c:v>2</c:v>
                </c:pt>
                <c:pt idx="4324">
                  <c:v>3</c:v>
                </c:pt>
                <c:pt idx="4325">
                  <c:v>3</c:v>
                </c:pt>
                <c:pt idx="4326">
                  <c:v>3</c:v>
                </c:pt>
                <c:pt idx="4327">
                  <c:v>5</c:v>
                </c:pt>
                <c:pt idx="4328">
                  <c:v>9</c:v>
                </c:pt>
                <c:pt idx="4329">
                  <c:v>3</c:v>
                </c:pt>
                <c:pt idx="4330">
                  <c:v>5</c:v>
                </c:pt>
                <c:pt idx="4331">
                  <c:v>1</c:v>
                </c:pt>
                <c:pt idx="4332">
                  <c:v>5</c:v>
                </c:pt>
                <c:pt idx="4333">
                  <c:v>6</c:v>
                </c:pt>
                <c:pt idx="4334">
                  <c:v>2</c:v>
                </c:pt>
                <c:pt idx="4335">
                  <c:v>1</c:v>
                </c:pt>
                <c:pt idx="4336">
                  <c:v>2</c:v>
                </c:pt>
                <c:pt idx="4337">
                  <c:v>3</c:v>
                </c:pt>
                <c:pt idx="4338">
                  <c:v>3</c:v>
                </c:pt>
                <c:pt idx="4339">
                  <c:v>1</c:v>
                </c:pt>
                <c:pt idx="4340">
                  <c:v>2</c:v>
                </c:pt>
                <c:pt idx="4341">
                  <c:v>3</c:v>
                </c:pt>
                <c:pt idx="4342">
                  <c:v>6</c:v>
                </c:pt>
                <c:pt idx="4343">
                  <c:v>6</c:v>
                </c:pt>
                <c:pt idx="4344">
                  <c:v>2</c:v>
                </c:pt>
                <c:pt idx="4345">
                  <c:v>4</c:v>
                </c:pt>
                <c:pt idx="4346">
                  <c:v>2</c:v>
                </c:pt>
                <c:pt idx="4347">
                  <c:v>3</c:v>
                </c:pt>
                <c:pt idx="4348">
                  <c:v>2</c:v>
                </c:pt>
                <c:pt idx="4349">
                  <c:v>8</c:v>
                </c:pt>
                <c:pt idx="4350">
                  <c:v>2</c:v>
                </c:pt>
                <c:pt idx="4351">
                  <c:v>2</c:v>
                </c:pt>
                <c:pt idx="4352">
                  <c:v>4</c:v>
                </c:pt>
                <c:pt idx="4353">
                  <c:v>2</c:v>
                </c:pt>
                <c:pt idx="4354">
                  <c:v>8</c:v>
                </c:pt>
                <c:pt idx="4355">
                  <c:v>7</c:v>
                </c:pt>
                <c:pt idx="4356">
                  <c:v>4</c:v>
                </c:pt>
                <c:pt idx="4357">
                  <c:v>2</c:v>
                </c:pt>
                <c:pt idx="4358">
                  <c:v>1</c:v>
                </c:pt>
                <c:pt idx="4359">
                  <c:v>2</c:v>
                </c:pt>
                <c:pt idx="4360">
                  <c:v>2</c:v>
                </c:pt>
                <c:pt idx="4361">
                  <c:v>3</c:v>
                </c:pt>
                <c:pt idx="4362">
                  <c:v>3</c:v>
                </c:pt>
                <c:pt idx="4363">
                  <c:v>4</c:v>
                </c:pt>
                <c:pt idx="4364">
                  <c:v>4</c:v>
                </c:pt>
                <c:pt idx="4365">
                  <c:v>3</c:v>
                </c:pt>
                <c:pt idx="4366">
                  <c:v>10</c:v>
                </c:pt>
                <c:pt idx="4367">
                  <c:v>4</c:v>
                </c:pt>
                <c:pt idx="4368">
                  <c:v>6</c:v>
                </c:pt>
                <c:pt idx="4369">
                  <c:v>5</c:v>
                </c:pt>
                <c:pt idx="4370">
                  <c:v>2</c:v>
                </c:pt>
                <c:pt idx="4371">
                  <c:v>5</c:v>
                </c:pt>
                <c:pt idx="4372">
                  <c:v>2</c:v>
                </c:pt>
                <c:pt idx="4373">
                  <c:v>5</c:v>
                </c:pt>
                <c:pt idx="4374">
                  <c:v>6</c:v>
                </c:pt>
                <c:pt idx="4375">
                  <c:v>5</c:v>
                </c:pt>
                <c:pt idx="4376">
                  <c:v>3</c:v>
                </c:pt>
                <c:pt idx="4377">
                  <c:v>5</c:v>
                </c:pt>
                <c:pt idx="4378">
                  <c:v>2</c:v>
                </c:pt>
                <c:pt idx="4379">
                  <c:v>2</c:v>
                </c:pt>
                <c:pt idx="4380">
                  <c:v>3</c:v>
                </c:pt>
                <c:pt idx="4381">
                  <c:v>3</c:v>
                </c:pt>
                <c:pt idx="4382">
                  <c:v>5</c:v>
                </c:pt>
                <c:pt idx="4383">
                  <c:v>4</c:v>
                </c:pt>
                <c:pt idx="4384">
                  <c:v>2</c:v>
                </c:pt>
                <c:pt idx="4385">
                  <c:v>5</c:v>
                </c:pt>
                <c:pt idx="4386">
                  <c:v>4</c:v>
                </c:pt>
                <c:pt idx="4387">
                  <c:v>3</c:v>
                </c:pt>
                <c:pt idx="4388">
                  <c:v>7</c:v>
                </c:pt>
                <c:pt idx="4389">
                  <c:v>2</c:v>
                </c:pt>
                <c:pt idx="4390">
                  <c:v>3</c:v>
                </c:pt>
                <c:pt idx="4391">
                  <c:v>3</c:v>
                </c:pt>
                <c:pt idx="4392">
                  <c:v>2</c:v>
                </c:pt>
                <c:pt idx="4393">
                  <c:v>5</c:v>
                </c:pt>
                <c:pt idx="4394">
                  <c:v>1</c:v>
                </c:pt>
                <c:pt idx="4395">
                  <c:v>3</c:v>
                </c:pt>
                <c:pt idx="4396">
                  <c:v>2</c:v>
                </c:pt>
                <c:pt idx="4397">
                  <c:v>2</c:v>
                </c:pt>
                <c:pt idx="4398">
                  <c:v>2</c:v>
                </c:pt>
                <c:pt idx="4399">
                  <c:v>5</c:v>
                </c:pt>
                <c:pt idx="4400">
                  <c:v>3</c:v>
                </c:pt>
                <c:pt idx="4401">
                  <c:v>5</c:v>
                </c:pt>
                <c:pt idx="4402">
                  <c:v>2</c:v>
                </c:pt>
                <c:pt idx="4403">
                  <c:v>3</c:v>
                </c:pt>
                <c:pt idx="4404">
                  <c:v>3</c:v>
                </c:pt>
                <c:pt idx="4405">
                  <c:v>3</c:v>
                </c:pt>
                <c:pt idx="4406">
                  <c:v>2</c:v>
                </c:pt>
                <c:pt idx="4407">
                  <c:v>3</c:v>
                </c:pt>
                <c:pt idx="4408">
                  <c:v>1</c:v>
                </c:pt>
                <c:pt idx="4409">
                  <c:v>2</c:v>
                </c:pt>
                <c:pt idx="4410">
                  <c:v>6</c:v>
                </c:pt>
                <c:pt idx="4411">
                  <c:v>3</c:v>
                </c:pt>
                <c:pt idx="4412">
                  <c:v>3</c:v>
                </c:pt>
                <c:pt idx="4413">
                  <c:v>3</c:v>
                </c:pt>
                <c:pt idx="4414">
                  <c:v>1</c:v>
                </c:pt>
                <c:pt idx="4415">
                  <c:v>2</c:v>
                </c:pt>
                <c:pt idx="4416">
                  <c:v>5</c:v>
                </c:pt>
                <c:pt idx="4417">
                  <c:v>8</c:v>
                </c:pt>
                <c:pt idx="4418">
                  <c:v>3</c:v>
                </c:pt>
                <c:pt idx="4419">
                  <c:v>4</c:v>
                </c:pt>
                <c:pt idx="4420">
                  <c:v>5</c:v>
                </c:pt>
                <c:pt idx="4421">
                  <c:v>3</c:v>
                </c:pt>
                <c:pt idx="4422">
                  <c:v>2</c:v>
                </c:pt>
                <c:pt idx="4423">
                  <c:v>3</c:v>
                </c:pt>
                <c:pt idx="4424">
                  <c:v>5</c:v>
                </c:pt>
                <c:pt idx="4425">
                  <c:v>6</c:v>
                </c:pt>
                <c:pt idx="4426">
                  <c:v>2</c:v>
                </c:pt>
                <c:pt idx="4427">
                  <c:v>3</c:v>
                </c:pt>
                <c:pt idx="4428">
                  <c:v>6</c:v>
                </c:pt>
                <c:pt idx="4429">
                  <c:v>3</c:v>
                </c:pt>
                <c:pt idx="4430">
                  <c:v>4</c:v>
                </c:pt>
                <c:pt idx="4431">
                  <c:v>3</c:v>
                </c:pt>
                <c:pt idx="4432">
                  <c:v>5</c:v>
                </c:pt>
                <c:pt idx="4433">
                  <c:v>1</c:v>
                </c:pt>
                <c:pt idx="4434">
                  <c:v>3</c:v>
                </c:pt>
                <c:pt idx="4435">
                  <c:v>1</c:v>
                </c:pt>
                <c:pt idx="4436">
                  <c:v>7</c:v>
                </c:pt>
                <c:pt idx="4437">
                  <c:v>3</c:v>
                </c:pt>
                <c:pt idx="4438">
                  <c:v>2</c:v>
                </c:pt>
                <c:pt idx="4439">
                  <c:v>4</c:v>
                </c:pt>
                <c:pt idx="4440">
                  <c:v>1</c:v>
                </c:pt>
                <c:pt idx="4441">
                  <c:v>5</c:v>
                </c:pt>
                <c:pt idx="4442">
                  <c:v>5</c:v>
                </c:pt>
                <c:pt idx="4443">
                  <c:v>5</c:v>
                </c:pt>
                <c:pt idx="4444">
                  <c:v>5</c:v>
                </c:pt>
                <c:pt idx="4445">
                  <c:v>6</c:v>
                </c:pt>
                <c:pt idx="4446">
                  <c:v>4</c:v>
                </c:pt>
                <c:pt idx="4447">
                  <c:v>5</c:v>
                </c:pt>
                <c:pt idx="4448">
                  <c:v>2</c:v>
                </c:pt>
                <c:pt idx="4449">
                  <c:v>1</c:v>
                </c:pt>
                <c:pt idx="4450">
                  <c:v>3</c:v>
                </c:pt>
                <c:pt idx="4451">
                  <c:v>5</c:v>
                </c:pt>
                <c:pt idx="4452">
                  <c:v>2</c:v>
                </c:pt>
                <c:pt idx="4453">
                  <c:v>5</c:v>
                </c:pt>
                <c:pt idx="4454">
                  <c:v>4</c:v>
                </c:pt>
                <c:pt idx="4455">
                  <c:v>2</c:v>
                </c:pt>
                <c:pt idx="4456">
                  <c:v>2</c:v>
                </c:pt>
                <c:pt idx="4457">
                  <c:v>5</c:v>
                </c:pt>
                <c:pt idx="4458">
                  <c:v>2</c:v>
                </c:pt>
                <c:pt idx="4459">
                  <c:v>1</c:v>
                </c:pt>
                <c:pt idx="4460">
                  <c:v>2</c:v>
                </c:pt>
                <c:pt idx="4461">
                  <c:v>2</c:v>
                </c:pt>
                <c:pt idx="4462">
                  <c:v>4</c:v>
                </c:pt>
                <c:pt idx="4463">
                  <c:v>3</c:v>
                </c:pt>
                <c:pt idx="4464">
                  <c:v>2</c:v>
                </c:pt>
                <c:pt idx="4465">
                  <c:v>1</c:v>
                </c:pt>
                <c:pt idx="4466">
                  <c:v>9</c:v>
                </c:pt>
                <c:pt idx="4467">
                  <c:v>2</c:v>
                </c:pt>
                <c:pt idx="4468">
                  <c:v>2</c:v>
                </c:pt>
                <c:pt idx="4469">
                  <c:v>2</c:v>
                </c:pt>
                <c:pt idx="4470">
                  <c:v>3</c:v>
                </c:pt>
                <c:pt idx="4471">
                  <c:v>1</c:v>
                </c:pt>
                <c:pt idx="4472">
                  <c:v>3</c:v>
                </c:pt>
                <c:pt idx="4473">
                  <c:v>2</c:v>
                </c:pt>
                <c:pt idx="4474">
                  <c:v>3</c:v>
                </c:pt>
                <c:pt idx="4475">
                  <c:v>4</c:v>
                </c:pt>
                <c:pt idx="4476">
                  <c:v>2</c:v>
                </c:pt>
                <c:pt idx="4477">
                  <c:v>3</c:v>
                </c:pt>
                <c:pt idx="4478">
                  <c:v>2</c:v>
                </c:pt>
                <c:pt idx="4479">
                  <c:v>5</c:v>
                </c:pt>
                <c:pt idx="4480">
                  <c:v>7</c:v>
                </c:pt>
                <c:pt idx="4481">
                  <c:v>2</c:v>
                </c:pt>
                <c:pt idx="4482">
                  <c:v>12</c:v>
                </c:pt>
                <c:pt idx="4483">
                  <c:v>3</c:v>
                </c:pt>
                <c:pt idx="4484">
                  <c:v>2</c:v>
                </c:pt>
                <c:pt idx="4485">
                  <c:v>3</c:v>
                </c:pt>
                <c:pt idx="4486">
                  <c:v>3</c:v>
                </c:pt>
                <c:pt idx="4487">
                  <c:v>5</c:v>
                </c:pt>
                <c:pt idx="4488">
                  <c:v>9</c:v>
                </c:pt>
                <c:pt idx="4489">
                  <c:v>3</c:v>
                </c:pt>
                <c:pt idx="4490">
                  <c:v>3</c:v>
                </c:pt>
                <c:pt idx="4491">
                  <c:v>2</c:v>
                </c:pt>
                <c:pt idx="4492">
                  <c:v>2</c:v>
                </c:pt>
                <c:pt idx="4493">
                  <c:v>7</c:v>
                </c:pt>
                <c:pt idx="4494">
                  <c:v>6</c:v>
                </c:pt>
                <c:pt idx="4495">
                  <c:v>9</c:v>
                </c:pt>
                <c:pt idx="4496">
                  <c:v>6</c:v>
                </c:pt>
                <c:pt idx="4497">
                  <c:v>4</c:v>
                </c:pt>
                <c:pt idx="4498">
                  <c:v>2</c:v>
                </c:pt>
                <c:pt idx="4499">
                  <c:v>2</c:v>
                </c:pt>
                <c:pt idx="4500">
                  <c:v>5</c:v>
                </c:pt>
                <c:pt idx="4501">
                  <c:v>5</c:v>
                </c:pt>
                <c:pt idx="4502">
                  <c:v>6</c:v>
                </c:pt>
                <c:pt idx="4503">
                  <c:v>7</c:v>
                </c:pt>
                <c:pt idx="4504">
                  <c:v>2</c:v>
                </c:pt>
                <c:pt idx="4505">
                  <c:v>3</c:v>
                </c:pt>
                <c:pt idx="4506">
                  <c:v>3</c:v>
                </c:pt>
                <c:pt idx="4507">
                  <c:v>1</c:v>
                </c:pt>
                <c:pt idx="4508">
                  <c:v>1</c:v>
                </c:pt>
                <c:pt idx="4509">
                  <c:v>3</c:v>
                </c:pt>
                <c:pt idx="4510">
                  <c:v>2</c:v>
                </c:pt>
                <c:pt idx="4511">
                  <c:v>2</c:v>
                </c:pt>
                <c:pt idx="4512">
                  <c:v>6</c:v>
                </c:pt>
                <c:pt idx="4513">
                  <c:v>1</c:v>
                </c:pt>
                <c:pt idx="4514">
                  <c:v>1</c:v>
                </c:pt>
                <c:pt idx="4515">
                  <c:v>4</c:v>
                </c:pt>
                <c:pt idx="4516">
                  <c:v>5</c:v>
                </c:pt>
                <c:pt idx="4517">
                  <c:v>7</c:v>
                </c:pt>
                <c:pt idx="4518">
                  <c:v>4</c:v>
                </c:pt>
                <c:pt idx="4519">
                  <c:v>8</c:v>
                </c:pt>
                <c:pt idx="4520">
                  <c:v>3</c:v>
                </c:pt>
                <c:pt idx="4521">
                  <c:v>4</c:v>
                </c:pt>
                <c:pt idx="4522">
                  <c:v>3</c:v>
                </c:pt>
                <c:pt idx="4523">
                  <c:v>7</c:v>
                </c:pt>
                <c:pt idx="4524">
                  <c:v>6</c:v>
                </c:pt>
                <c:pt idx="4525">
                  <c:v>2</c:v>
                </c:pt>
                <c:pt idx="4526">
                  <c:v>5</c:v>
                </c:pt>
                <c:pt idx="4527">
                  <c:v>4</c:v>
                </c:pt>
                <c:pt idx="4528">
                  <c:v>4</c:v>
                </c:pt>
                <c:pt idx="4529">
                  <c:v>2</c:v>
                </c:pt>
                <c:pt idx="4530">
                  <c:v>2</c:v>
                </c:pt>
                <c:pt idx="4531">
                  <c:v>3</c:v>
                </c:pt>
                <c:pt idx="4532">
                  <c:v>3</c:v>
                </c:pt>
                <c:pt idx="4533">
                  <c:v>2</c:v>
                </c:pt>
                <c:pt idx="4534">
                  <c:v>2</c:v>
                </c:pt>
                <c:pt idx="4535">
                  <c:v>3</c:v>
                </c:pt>
                <c:pt idx="4536">
                  <c:v>3</c:v>
                </c:pt>
                <c:pt idx="4537">
                  <c:v>3</c:v>
                </c:pt>
                <c:pt idx="4538">
                  <c:v>4</c:v>
                </c:pt>
                <c:pt idx="4539">
                  <c:v>2</c:v>
                </c:pt>
                <c:pt idx="4540">
                  <c:v>7</c:v>
                </c:pt>
                <c:pt idx="4541">
                  <c:v>7</c:v>
                </c:pt>
                <c:pt idx="4542">
                  <c:v>2</c:v>
                </c:pt>
                <c:pt idx="4543">
                  <c:v>9</c:v>
                </c:pt>
                <c:pt idx="4544">
                  <c:v>2</c:v>
                </c:pt>
                <c:pt idx="4545">
                  <c:v>7</c:v>
                </c:pt>
                <c:pt idx="4546">
                  <c:v>2</c:v>
                </c:pt>
                <c:pt idx="4547">
                  <c:v>3</c:v>
                </c:pt>
                <c:pt idx="4548">
                  <c:v>1</c:v>
                </c:pt>
                <c:pt idx="4549">
                  <c:v>4</c:v>
                </c:pt>
                <c:pt idx="4550">
                  <c:v>2</c:v>
                </c:pt>
                <c:pt idx="4551">
                  <c:v>3</c:v>
                </c:pt>
                <c:pt idx="4552">
                  <c:v>3</c:v>
                </c:pt>
                <c:pt idx="4553">
                  <c:v>3</c:v>
                </c:pt>
                <c:pt idx="4554">
                  <c:v>3</c:v>
                </c:pt>
                <c:pt idx="4555">
                  <c:v>4</c:v>
                </c:pt>
                <c:pt idx="4556">
                  <c:v>4</c:v>
                </c:pt>
                <c:pt idx="4557">
                  <c:v>1</c:v>
                </c:pt>
                <c:pt idx="4558">
                  <c:v>2</c:v>
                </c:pt>
                <c:pt idx="4559">
                  <c:v>3</c:v>
                </c:pt>
                <c:pt idx="4560">
                  <c:v>3</c:v>
                </c:pt>
                <c:pt idx="4561">
                  <c:v>3</c:v>
                </c:pt>
                <c:pt idx="4562">
                  <c:v>5</c:v>
                </c:pt>
                <c:pt idx="4563">
                  <c:v>4</c:v>
                </c:pt>
                <c:pt idx="4564">
                  <c:v>6</c:v>
                </c:pt>
                <c:pt idx="4565">
                  <c:v>3</c:v>
                </c:pt>
                <c:pt idx="4566">
                  <c:v>6</c:v>
                </c:pt>
                <c:pt idx="4567">
                  <c:v>4</c:v>
                </c:pt>
                <c:pt idx="4568">
                  <c:v>6</c:v>
                </c:pt>
                <c:pt idx="4569">
                  <c:v>3</c:v>
                </c:pt>
                <c:pt idx="4570">
                  <c:v>3</c:v>
                </c:pt>
                <c:pt idx="4571">
                  <c:v>2</c:v>
                </c:pt>
                <c:pt idx="4572">
                  <c:v>2</c:v>
                </c:pt>
                <c:pt idx="4573">
                  <c:v>7</c:v>
                </c:pt>
                <c:pt idx="4574">
                  <c:v>4</c:v>
                </c:pt>
                <c:pt idx="4575">
                  <c:v>5</c:v>
                </c:pt>
                <c:pt idx="4576">
                  <c:v>2</c:v>
                </c:pt>
                <c:pt idx="4577">
                  <c:v>1</c:v>
                </c:pt>
                <c:pt idx="4578">
                  <c:v>3</c:v>
                </c:pt>
                <c:pt idx="4579">
                  <c:v>11</c:v>
                </c:pt>
                <c:pt idx="4580">
                  <c:v>6</c:v>
                </c:pt>
                <c:pt idx="4581">
                  <c:v>3</c:v>
                </c:pt>
                <c:pt idx="4582">
                  <c:v>8</c:v>
                </c:pt>
                <c:pt idx="4583">
                  <c:v>2</c:v>
                </c:pt>
                <c:pt idx="4584">
                  <c:v>7</c:v>
                </c:pt>
                <c:pt idx="4585">
                  <c:v>5</c:v>
                </c:pt>
                <c:pt idx="4586">
                  <c:v>6</c:v>
                </c:pt>
                <c:pt idx="4587">
                  <c:v>3</c:v>
                </c:pt>
                <c:pt idx="4588">
                  <c:v>3</c:v>
                </c:pt>
                <c:pt idx="4589">
                  <c:v>7</c:v>
                </c:pt>
                <c:pt idx="4590">
                  <c:v>2</c:v>
                </c:pt>
                <c:pt idx="4591">
                  <c:v>2</c:v>
                </c:pt>
                <c:pt idx="4592">
                  <c:v>3</c:v>
                </c:pt>
                <c:pt idx="4593">
                  <c:v>2</c:v>
                </c:pt>
                <c:pt idx="4594">
                  <c:v>3</c:v>
                </c:pt>
                <c:pt idx="4595">
                  <c:v>3</c:v>
                </c:pt>
                <c:pt idx="4596">
                  <c:v>8</c:v>
                </c:pt>
                <c:pt idx="4597">
                  <c:v>3</c:v>
                </c:pt>
                <c:pt idx="4598">
                  <c:v>5</c:v>
                </c:pt>
                <c:pt idx="4599">
                  <c:v>1</c:v>
                </c:pt>
                <c:pt idx="4600">
                  <c:v>9</c:v>
                </c:pt>
                <c:pt idx="4601">
                  <c:v>4</c:v>
                </c:pt>
                <c:pt idx="4602">
                  <c:v>1</c:v>
                </c:pt>
                <c:pt idx="4603">
                  <c:v>4</c:v>
                </c:pt>
                <c:pt idx="4604">
                  <c:v>2</c:v>
                </c:pt>
                <c:pt idx="4605">
                  <c:v>7</c:v>
                </c:pt>
                <c:pt idx="4606">
                  <c:v>1</c:v>
                </c:pt>
                <c:pt idx="4607">
                  <c:v>3</c:v>
                </c:pt>
                <c:pt idx="4608">
                  <c:v>2</c:v>
                </c:pt>
                <c:pt idx="4609">
                  <c:v>7</c:v>
                </c:pt>
                <c:pt idx="4610">
                  <c:v>8</c:v>
                </c:pt>
                <c:pt idx="4611">
                  <c:v>4</c:v>
                </c:pt>
                <c:pt idx="4612">
                  <c:v>3</c:v>
                </c:pt>
                <c:pt idx="4613">
                  <c:v>5</c:v>
                </c:pt>
                <c:pt idx="4614">
                  <c:v>3</c:v>
                </c:pt>
                <c:pt idx="4615">
                  <c:v>9</c:v>
                </c:pt>
                <c:pt idx="4616">
                  <c:v>3</c:v>
                </c:pt>
                <c:pt idx="4617">
                  <c:v>2</c:v>
                </c:pt>
                <c:pt idx="4618">
                  <c:v>3</c:v>
                </c:pt>
                <c:pt idx="4619">
                  <c:v>6</c:v>
                </c:pt>
                <c:pt idx="4620">
                  <c:v>3</c:v>
                </c:pt>
                <c:pt idx="4621">
                  <c:v>5</c:v>
                </c:pt>
                <c:pt idx="4622">
                  <c:v>3</c:v>
                </c:pt>
                <c:pt idx="4623">
                  <c:v>4</c:v>
                </c:pt>
                <c:pt idx="4624">
                  <c:v>2</c:v>
                </c:pt>
                <c:pt idx="4625">
                  <c:v>3</c:v>
                </c:pt>
                <c:pt idx="4626">
                  <c:v>5</c:v>
                </c:pt>
                <c:pt idx="4627">
                  <c:v>2</c:v>
                </c:pt>
                <c:pt idx="4628">
                  <c:v>5</c:v>
                </c:pt>
                <c:pt idx="4629">
                  <c:v>3</c:v>
                </c:pt>
                <c:pt idx="4630">
                  <c:v>2</c:v>
                </c:pt>
                <c:pt idx="4631">
                  <c:v>5</c:v>
                </c:pt>
                <c:pt idx="4632">
                  <c:v>3</c:v>
                </c:pt>
                <c:pt idx="4633">
                  <c:v>6</c:v>
                </c:pt>
                <c:pt idx="4634">
                  <c:v>1</c:v>
                </c:pt>
                <c:pt idx="4635">
                  <c:v>3</c:v>
                </c:pt>
                <c:pt idx="4636">
                  <c:v>4</c:v>
                </c:pt>
                <c:pt idx="4637">
                  <c:v>3</c:v>
                </c:pt>
                <c:pt idx="4638">
                  <c:v>2</c:v>
                </c:pt>
                <c:pt idx="4639">
                  <c:v>8</c:v>
                </c:pt>
                <c:pt idx="4640">
                  <c:v>1</c:v>
                </c:pt>
                <c:pt idx="4641">
                  <c:v>4</c:v>
                </c:pt>
                <c:pt idx="4642">
                  <c:v>4</c:v>
                </c:pt>
                <c:pt idx="4643">
                  <c:v>2</c:v>
                </c:pt>
                <c:pt idx="4644">
                  <c:v>2</c:v>
                </c:pt>
                <c:pt idx="4645">
                  <c:v>2</c:v>
                </c:pt>
                <c:pt idx="4646">
                  <c:v>3</c:v>
                </c:pt>
                <c:pt idx="4647">
                  <c:v>3</c:v>
                </c:pt>
                <c:pt idx="4648">
                  <c:v>9</c:v>
                </c:pt>
                <c:pt idx="4649">
                  <c:v>5</c:v>
                </c:pt>
                <c:pt idx="4650">
                  <c:v>5</c:v>
                </c:pt>
                <c:pt idx="4651">
                  <c:v>4</c:v>
                </c:pt>
                <c:pt idx="4652">
                  <c:v>2</c:v>
                </c:pt>
                <c:pt idx="4653">
                  <c:v>5</c:v>
                </c:pt>
                <c:pt idx="4654">
                  <c:v>1</c:v>
                </c:pt>
                <c:pt idx="4655">
                  <c:v>2</c:v>
                </c:pt>
                <c:pt idx="4656">
                  <c:v>2</c:v>
                </c:pt>
                <c:pt idx="4657">
                  <c:v>2</c:v>
                </c:pt>
                <c:pt idx="4658">
                  <c:v>2</c:v>
                </c:pt>
                <c:pt idx="4659">
                  <c:v>7</c:v>
                </c:pt>
                <c:pt idx="4660">
                  <c:v>3</c:v>
                </c:pt>
                <c:pt idx="4661">
                  <c:v>6</c:v>
                </c:pt>
                <c:pt idx="4662">
                  <c:v>3</c:v>
                </c:pt>
                <c:pt idx="4663">
                  <c:v>1</c:v>
                </c:pt>
                <c:pt idx="4664">
                  <c:v>9</c:v>
                </c:pt>
                <c:pt idx="4665">
                  <c:v>2</c:v>
                </c:pt>
                <c:pt idx="4666">
                  <c:v>4</c:v>
                </c:pt>
                <c:pt idx="4667">
                  <c:v>2</c:v>
                </c:pt>
                <c:pt idx="4668">
                  <c:v>10</c:v>
                </c:pt>
                <c:pt idx="4669">
                  <c:v>7</c:v>
                </c:pt>
                <c:pt idx="4670">
                  <c:v>5</c:v>
                </c:pt>
                <c:pt idx="4671">
                  <c:v>4</c:v>
                </c:pt>
                <c:pt idx="4672">
                  <c:v>4</c:v>
                </c:pt>
                <c:pt idx="4673">
                  <c:v>1</c:v>
                </c:pt>
                <c:pt idx="4674">
                  <c:v>3</c:v>
                </c:pt>
                <c:pt idx="4675">
                  <c:v>2</c:v>
                </c:pt>
                <c:pt idx="4676">
                  <c:v>4</c:v>
                </c:pt>
                <c:pt idx="4677">
                  <c:v>1</c:v>
                </c:pt>
                <c:pt idx="4678">
                  <c:v>12</c:v>
                </c:pt>
                <c:pt idx="4679">
                  <c:v>2</c:v>
                </c:pt>
                <c:pt idx="4680">
                  <c:v>2</c:v>
                </c:pt>
                <c:pt idx="4681">
                  <c:v>9</c:v>
                </c:pt>
                <c:pt idx="4682">
                  <c:v>9</c:v>
                </c:pt>
                <c:pt idx="4683">
                  <c:v>4</c:v>
                </c:pt>
                <c:pt idx="4684">
                  <c:v>4</c:v>
                </c:pt>
                <c:pt idx="4685">
                  <c:v>2</c:v>
                </c:pt>
                <c:pt idx="4686">
                  <c:v>7</c:v>
                </c:pt>
                <c:pt idx="4687">
                  <c:v>9</c:v>
                </c:pt>
                <c:pt idx="4688">
                  <c:v>5</c:v>
                </c:pt>
                <c:pt idx="4689">
                  <c:v>2</c:v>
                </c:pt>
                <c:pt idx="4690">
                  <c:v>3</c:v>
                </c:pt>
                <c:pt idx="4691">
                  <c:v>3</c:v>
                </c:pt>
                <c:pt idx="4692">
                  <c:v>5</c:v>
                </c:pt>
                <c:pt idx="4693">
                  <c:v>2</c:v>
                </c:pt>
                <c:pt idx="4694">
                  <c:v>4</c:v>
                </c:pt>
                <c:pt idx="4695">
                  <c:v>3</c:v>
                </c:pt>
                <c:pt idx="4696">
                  <c:v>2</c:v>
                </c:pt>
                <c:pt idx="4697">
                  <c:v>9</c:v>
                </c:pt>
                <c:pt idx="4698">
                  <c:v>3</c:v>
                </c:pt>
                <c:pt idx="4699">
                  <c:v>2</c:v>
                </c:pt>
                <c:pt idx="4700">
                  <c:v>2</c:v>
                </c:pt>
                <c:pt idx="4701">
                  <c:v>2</c:v>
                </c:pt>
                <c:pt idx="4702">
                  <c:v>1</c:v>
                </c:pt>
                <c:pt idx="4703">
                  <c:v>2</c:v>
                </c:pt>
                <c:pt idx="4704">
                  <c:v>7</c:v>
                </c:pt>
                <c:pt idx="4705">
                  <c:v>2</c:v>
                </c:pt>
                <c:pt idx="4706">
                  <c:v>4</c:v>
                </c:pt>
                <c:pt idx="4707">
                  <c:v>5</c:v>
                </c:pt>
                <c:pt idx="4708">
                  <c:v>3</c:v>
                </c:pt>
                <c:pt idx="4709">
                  <c:v>2</c:v>
                </c:pt>
                <c:pt idx="4710">
                  <c:v>3</c:v>
                </c:pt>
                <c:pt idx="4711">
                  <c:v>1</c:v>
                </c:pt>
                <c:pt idx="4712">
                  <c:v>7</c:v>
                </c:pt>
                <c:pt idx="4713">
                  <c:v>2</c:v>
                </c:pt>
                <c:pt idx="4714">
                  <c:v>2</c:v>
                </c:pt>
                <c:pt idx="4715">
                  <c:v>2</c:v>
                </c:pt>
                <c:pt idx="4716">
                  <c:v>2</c:v>
                </c:pt>
                <c:pt idx="4717">
                  <c:v>3</c:v>
                </c:pt>
                <c:pt idx="4718">
                  <c:v>7</c:v>
                </c:pt>
                <c:pt idx="4719">
                  <c:v>7</c:v>
                </c:pt>
                <c:pt idx="4720">
                  <c:v>2</c:v>
                </c:pt>
                <c:pt idx="4721">
                  <c:v>3</c:v>
                </c:pt>
                <c:pt idx="4722">
                  <c:v>1</c:v>
                </c:pt>
                <c:pt idx="4723">
                  <c:v>3</c:v>
                </c:pt>
                <c:pt idx="4724">
                  <c:v>2</c:v>
                </c:pt>
                <c:pt idx="4725">
                  <c:v>3</c:v>
                </c:pt>
                <c:pt idx="4726">
                  <c:v>4</c:v>
                </c:pt>
                <c:pt idx="4727">
                  <c:v>3</c:v>
                </c:pt>
                <c:pt idx="4728">
                  <c:v>7</c:v>
                </c:pt>
                <c:pt idx="4729">
                  <c:v>3</c:v>
                </c:pt>
                <c:pt idx="4730">
                  <c:v>6</c:v>
                </c:pt>
                <c:pt idx="4731">
                  <c:v>3</c:v>
                </c:pt>
                <c:pt idx="4732">
                  <c:v>3</c:v>
                </c:pt>
                <c:pt idx="4733">
                  <c:v>3</c:v>
                </c:pt>
                <c:pt idx="4734">
                  <c:v>3</c:v>
                </c:pt>
                <c:pt idx="4735">
                  <c:v>2</c:v>
                </c:pt>
                <c:pt idx="4736">
                  <c:v>2</c:v>
                </c:pt>
                <c:pt idx="4737">
                  <c:v>2</c:v>
                </c:pt>
                <c:pt idx="4738">
                  <c:v>2</c:v>
                </c:pt>
                <c:pt idx="4739">
                  <c:v>1</c:v>
                </c:pt>
                <c:pt idx="4740">
                  <c:v>2</c:v>
                </c:pt>
                <c:pt idx="4741">
                  <c:v>3</c:v>
                </c:pt>
                <c:pt idx="4742">
                  <c:v>3</c:v>
                </c:pt>
                <c:pt idx="4743">
                  <c:v>2</c:v>
                </c:pt>
                <c:pt idx="4744">
                  <c:v>4</c:v>
                </c:pt>
                <c:pt idx="4745">
                  <c:v>2</c:v>
                </c:pt>
                <c:pt idx="4746">
                  <c:v>3</c:v>
                </c:pt>
                <c:pt idx="4747">
                  <c:v>3</c:v>
                </c:pt>
                <c:pt idx="4748">
                  <c:v>3</c:v>
                </c:pt>
                <c:pt idx="4749">
                  <c:v>5</c:v>
                </c:pt>
                <c:pt idx="4750">
                  <c:v>3</c:v>
                </c:pt>
                <c:pt idx="4751">
                  <c:v>3</c:v>
                </c:pt>
                <c:pt idx="4752">
                  <c:v>2</c:v>
                </c:pt>
                <c:pt idx="4753">
                  <c:v>4</c:v>
                </c:pt>
                <c:pt idx="4754">
                  <c:v>2</c:v>
                </c:pt>
                <c:pt idx="4755">
                  <c:v>3</c:v>
                </c:pt>
                <c:pt idx="4756">
                  <c:v>2</c:v>
                </c:pt>
                <c:pt idx="4757">
                  <c:v>7</c:v>
                </c:pt>
                <c:pt idx="4758">
                  <c:v>4</c:v>
                </c:pt>
                <c:pt idx="4759">
                  <c:v>2</c:v>
                </c:pt>
                <c:pt idx="4760">
                  <c:v>2</c:v>
                </c:pt>
                <c:pt idx="4761">
                  <c:v>2</c:v>
                </c:pt>
                <c:pt idx="4762">
                  <c:v>2</c:v>
                </c:pt>
                <c:pt idx="4763">
                  <c:v>3</c:v>
                </c:pt>
                <c:pt idx="4764">
                  <c:v>4</c:v>
                </c:pt>
                <c:pt idx="4765">
                  <c:v>1</c:v>
                </c:pt>
                <c:pt idx="4766">
                  <c:v>5</c:v>
                </c:pt>
                <c:pt idx="4767">
                  <c:v>3</c:v>
                </c:pt>
                <c:pt idx="4768">
                  <c:v>4</c:v>
                </c:pt>
                <c:pt idx="4769">
                  <c:v>3</c:v>
                </c:pt>
                <c:pt idx="4770">
                  <c:v>3</c:v>
                </c:pt>
                <c:pt idx="4771">
                  <c:v>8</c:v>
                </c:pt>
                <c:pt idx="4772">
                  <c:v>1</c:v>
                </c:pt>
                <c:pt idx="4773">
                  <c:v>5</c:v>
                </c:pt>
                <c:pt idx="4774">
                  <c:v>2</c:v>
                </c:pt>
                <c:pt idx="4775">
                  <c:v>4</c:v>
                </c:pt>
                <c:pt idx="4776">
                  <c:v>3</c:v>
                </c:pt>
                <c:pt idx="4777">
                  <c:v>3</c:v>
                </c:pt>
                <c:pt idx="4778">
                  <c:v>7</c:v>
                </c:pt>
                <c:pt idx="4779">
                  <c:v>1</c:v>
                </c:pt>
                <c:pt idx="4780">
                  <c:v>4</c:v>
                </c:pt>
                <c:pt idx="4781">
                  <c:v>3</c:v>
                </c:pt>
                <c:pt idx="4782">
                  <c:v>7</c:v>
                </c:pt>
                <c:pt idx="4783">
                  <c:v>5</c:v>
                </c:pt>
                <c:pt idx="4784">
                  <c:v>5</c:v>
                </c:pt>
                <c:pt idx="4785">
                  <c:v>4</c:v>
                </c:pt>
                <c:pt idx="4786">
                  <c:v>3</c:v>
                </c:pt>
                <c:pt idx="4787">
                  <c:v>4</c:v>
                </c:pt>
                <c:pt idx="4788">
                  <c:v>9</c:v>
                </c:pt>
                <c:pt idx="4789">
                  <c:v>5</c:v>
                </c:pt>
                <c:pt idx="4790">
                  <c:v>5</c:v>
                </c:pt>
                <c:pt idx="4791">
                  <c:v>3</c:v>
                </c:pt>
                <c:pt idx="4792">
                  <c:v>3</c:v>
                </c:pt>
                <c:pt idx="4793">
                  <c:v>4</c:v>
                </c:pt>
                <c:pt idx="4794">
                  <c:v>1</c:v>
                </c:pt>
                <c:pt idx="4795">
                  <c:v>3</c:v>
                </c:pt>
                <c:pt idx="4796">
                  <c:v>3</c:v>
                </c:pt>
                <c:pt idx="4797">
                  <c:v>6</c:v>
                </c:pt>
                <c:pt idx="4798">
                  <c:v>3</c:v>
                </c:pt>
                <c:pt idx="4799">
                  <c:v>5</c:v>
                </c:pt>
                <c:pt idx="4800">
                  <c:v>2</c:v>
                </c:pt>
                <c:pt idx="4801">
                  <c:v>2</c:v>
                </c:pt>
                <c:pt idx="4802">
                  <c:v>8</c:v>
                </c:pt>
                <c:pt idx="4803">
                  <c:v>1</c:v>
                </c:pt>
                <c:pt idx="4804">
                  <c:v>9</c:v>
                </c:pt>
                <c:pt idx="4805">
                  <c:v>2</c:v>
                </c:pt>
                <c:pt idx="4806">
                  <c:v>10</c:v>
                </c:pt>
                <c:pt idx="4807">
                  <c:v>3</c:v>
                </c:pt>
                <c:pt idx="4808">
                  <c:v>3</c:v>
                </c:pt>
                <c:pt idx="4809">
                  <c:v>4</c:v>
                </c:pt>
                <c:pt idx="4810">
                  <c:v>2</c:v>
                </c:pt>
                <c:pt idx="4811">
                  <c:v>3</c:v>
                </c:pt>
                <c:pt idx="4812">
                  <c:v>4</c:v>
                </c:pt>
                <c:pt idx="4813">
                  <c:v>3</c:v>
                </c:pt>
                <c:pt idx="4814">
                  <c:v>3</c:v>
                </c:pt>
                <c:pt idx="4815">
                  <c:v>3</c:v>
                </c:pt>
                <c:pt idx="4816">
                  <c:v>2</c:v>
                </c:pt>
                <c:pt idx="4817">
                  <c:v>2</c:v>
                </c:pt>
                <c:pt idx="4818">
                  <c:v>4</c:v>
                </c:pt>
                <c:pt idx="4819">
                  <c:v>2</c:v>
                </c:pt>
                <c:pt idx="4820">
                  <c:v>8</c:v>
                </c:pt>
                <c:pt idx="4821">
                  <c:v>6</c:v>
                </c:pt>
                <c:pt idx="4822">
                  <c:v>6</c:v>
                </c:pt>
                <c:pt idx="4823">
                  <c:v>7</c:v>
                </c:pt>
                <c:pt idx="4824">
                  <c:v>3</c:v>
                </c:pt>
                <c:pt idx="4825">
                  <c:v>3</c:v>
                </c:pt>
                <c:pt idx="4826">
                  <c:v>4</c:v>
                </c:pt>
                <c:pt idx="4827">
                  <c:v>2</c:v>
                </c:pt>
                <c:pt idx="4828">
                  <c:v>3</c:v>
                </c:pt>
                <c:pt idx="4829">
                  <c:v>3</c:v>
                </c:pt>
                <c:pt idx="4830">
                  <c:v>6</c:v>
                </c:pt>
                <c:pt idx="4831">
                  <c:v>3</c:v>
                </c:pt>
                <c:pt idx="4832">
                  <c:v>2</c:v>
                </c:pt>
                <c:pt idx="4833">
                  <c:v>3</c:v>
                </c:pt>
                <c:pt idx="4834">
                  <c:v>5</c:v>
                </c:pt>
                <c:pt idx="4835">
                  <c:v>2</c:v>
                </c:pt>
                <c:pt idx="4836">
                  <c:v>4</c:v>
                </c:pt>
                <c:pt idx="4837">
                  <c:v>2</c:v>
                </c:pt>
                <c:pt idx="4838">
                  <c:v>6</c:v>
                </c:pt>
                <c:pt idx="4839">
                  <c:v>4</c:v>
                </c:pt>
                <c:pt idx="4840">
                  <c:v>2</c:v>
                </c:pt>
                <c:pt idx="4841">
                  <c:v>3</c:v>
                </c:pt>
                <c:pt idx="4842">
                  <c:v>5</c:v>
                </c:pt>
                <c:pt idx="4843">
                  <c:v>4</c:v>
                </c:pt>
                <c:pt idx="4844">
                  <c:v>2</c:v>
                </c:pt>
                <c:pt idx="4845">
                  <c:v>3</c:v>
                </c:pt>
                <c:pt idx="4846">
                  <c:v>5</c:v>
                </c:pt>
                <c:pt idx="4847">
                  <c:v>11</c:v>
                </c:pt>
                <c:pt idx="4848">
                  <c:v>1</c:v>
                </c:pt>
                <c:pt idx="4849">
                  <c:v>2</c:v>
                </c:pt>
                <c:pt idx="4850">
                  <c:v>5</c:v>
                </c:pt>
                <c:pt idx="4851">
                  <c:v>8</c:v>
                </c:pt>
                <c:pt idx="4852">
                  <c:v>6</c:v>
                </c:pt>
                <c:pt idx="4853">
                  <c:v>3</c:v>
                </c:pt>
                <c:pt idx="4854">
                  <c:v>3</c:v>
                </c:pt>
                <c:pt idx="4855">
                  <c:v>3</c:v>
                </c:pt>
                <c:pt idx="4856">
                  <c:v>3</c:v>
                </c:pt>
                <c:pt idx="4857">
                  <c:v>4</c:v>
                </c:pt>
                <c:pt idx="4858">
                  <c:v>9</c:v>
                </c:pt>
                <c:pt idx="4859">
                  <c:v>7</c:v>
                </c:pt>
                <c:pt idx="4860">
                  <c:v>2</c:v>
                </c:pt>
                <c:pt idx="4861">
                  <c:v>6</c:v>
                </c:pt>
                <c:pt idx="4862">
                  <c:v>1</c:v>
                </c:pt>
                <c:pt idx="4863">
                  <c:v>3</c:v>
                </c:pt>
                <c:pt idx="4864">
                  <c:v>3</c:v>
                </c:pt>
                <c:pt idx="4865">
                  <c:v>6</c:v>
                </c:pt>
                <c:pt idx="4866">
                  <c:v>11</c:v>
                </c:pt>
                <c:pt idx="4867">
                  <c:v>3</c:v>
                </c:pt>
                <c:pt idx="4868">
                  <c:v>3</c:v>
                </c:pt>
                <c:pt idx="4869">
                  <c:v>2</c:v>
                </c:pt>
                <c:pt idx="4870">
                  <c:v>7</c:v>
                </c:pt>
                <c:pt idx="4871">
                  <c:v>2</c:v>
                </c:pt>
                <c:pt idx="4872">
                  <c:v>5</c:v>
                </c:pt>
                <c:pt idx="4873">
                  <c:v>3</c:v>
                </c:pt>
                <c:pt idx="4874">
                  <c:v>1</c:v>
                </c:pt>
                <c:pt idx="4875">
                  <c:v>5</c:v>
                </c:pt>
                <c:pt idx="4876">
                  <c:v>2</c:v>
                </c:pt>
                <c:pt idx="4877">
                  <c:v>3</c:v>
                </c:pt>
                <c:pt idx="4878">
                  <c:v>3</c:v>
                </c:pt>
                <c:pt idx="4879">
                  <c:v>2</c:v>
                </c:pt>
                <c:pt idx="4880">
                  <c:v>4</c:v>
                </c:pt>
                <c:pt idx="4881">
                  <c:v>9</c:v>
                </c:pt>
                <c:pt idx="4882">
                  <c:v>4</c:v>
                </c:pt>
                <c:pt idx="4883">
                  <c:v>5</c:v>
                </c:pt>
                <c:pt idx="4884">
                  <c:v>2</c:v>
                </c:pt>
                <c:pt idx="4885">
                  <c:v>5</c:v>
                </c:pt>
                <c:pt idx="4886">
                  <c:v>3</c:v>
                </c:pt>
                <c:pt idx="4887">
                  <c:v>6</c:v>
                </c:pt>
                <c:pt idx="4888">
                  <c:v>3</c:v>
                </c:pt>
                <c:pt idx="4889">
                  <c:v>6</c:v>
                </c:pt>
                <c:pt idx="4890">
                  <c:v>3</c:v>
                </c:pt>
                <c:pt idx="4891">
                  <c:v>2</c:v>
                </c:pt>
                <c:pt idx="4892">
                  <c:v>2</c:v>
                </c:pt>
                <c:pt idx="4893">
                  <c:v>2</c:v>
                </c:pt>
                <c:pt idx="4894">
                  <c:v>1</c:v>
                </c:pt>
                <c:pt idx="4895">
                  <c:v>2</c:v>
                </c:pt>
                <c:pt idx="4896">
                  <c:v>4</c:v>
                </c:pt>
                <c:pt idx="4897">
                  <c:v>2</c:v>
                </c:pt>
                <c:pt idx="4898">
                  <c:v>2</c:v>
                </c:pt>
                <c:pt idx="4899">
                  <c:v>8</c:v>
                </c:pt>
                <c:pt idx="4900">
                  <c:v>4</c:v>
                </c:pt>
                <c:pt idx="4901">
                  <c:v>1</c:v>
                </c:pt>
                <c:pt idx="4902">
                  <c:v>6</c:v>
                </c:pt>
                <c:pt idx="4903">
                  <c:v>3</c:v>
                </c:pt>
                <c:pt idx="4904">
                  <c:v>3</c:v>
                </c:pt>
                <c:pt idx="4905">
                  <c:v>4</c:v>
                </c:pt>
                <c:pt idx="4906">
                  <c:v>5</c:v>
                </c:pt>
                <c:pt idx="4907">
                  <c:v>8</c:v>
                </c:pt>
                <c:pt idx="4908">
                  <c:v>2</c:v>
                </c:pt>
                <c:pt idx="4909">
                  <c:v>3</c:v>
                </c:pt>
                <c:pt idx="4910">
                  <c:v>7</c:v>
                </c:pt>
                <c:pt idx="4911">
                  <c:v>2</c:v>
                </c:pt>
                <c:pt idx="4912">
                  <c:v>5</c:v>
                </c:pt>
                <c:pt idx="4913">
                  <c:v>2</c:v>
                </c:pt>
                <c:pt idx="4914">
                  <c:v>2</c:v>
                </c:pt>
                <c:pt idx="4915">
                  <c:v>3</c:v>
                </c:pt>
                <c:pt idx="4916">
                  <c:v>7</c:v>
                </c:pt>
                <c:pt idx="4917">
                  <c:v>3</c:v>
                </c:pt>
                <c:pt idx="4918">
                  <c:v>3</c:v>
                </c:pt>
                <c:pt idx="4919">
                  <c:v>2</c:v>
                </c:pt>
                <c:pt idx="4920">
                  <c:v>2</c:v>
                </c:pt>
                <c:pt idx="4921">
                  <c:v>2</c:v>
                </c:pt>
                <c:pt idx="4922">
                  <c:v>2</c:v>
                </c:pt>
                <c:pt idx="4923">
                  <c:v>6</c:v>
                </c:pt>
                <c:pt idx="4924">
                  <c:v>2</c:v>
                </c:pt>
                <c:pt idx="4925">
                  <c:v>2</c:v>
                </c:pt>
                <c:pt idx="4926">
                  <c:v>1</c:v>
                </c:pt>
                <c:pt idx="4927">
                  <c:v>3</c:v>
                </c:pt>
                <c:pt idx="4928">
                  <c:v>3</c:v>
                </c:pt>
                <c:pt idx="4929">
                  <c:v>5</c:v>
                </c:pt>
                <c:pt idx="4930">
                  <c:v>3</c:v>
                </c:pt>
                <c:pt idx="4931">
                  <c:v>2</c:v>
                </c:pt>
                <c:pt idx="4932">
                  <c:v>1</c:v>
                </c:pt>
                <c:pt idx="4933">
                  <c:v>2</c:v>
                </c:pt>
                <c:pt idx="4934">
                  <c:v>3</c:v>
                </c:pt>
                <c:pt idx="4935">
                  <c:v>3</c:v>
                </c:pt>
                <c:pt idx="4936">
                  <c:v>7</c:v>
                </c:pt>
                <c:pt idx="4937">
                  <c:v>5</c:v>
                </c:pt>
                <c:pt idx="4938">
                  <c:v>3</c:v>
                </c:pt>
                <c:pt idx="4939">
                  <c:v>5</c:v>
                </c:pt>
                <c:pt idx="4940">
                  <c:v>9</c:v>
                </c:pt>
                <c:pt idx="4941">
                  <c:v>4</c:v>
                </c:pt>
                <c:pt idx="4942">
                  <c:v>2</c:v>
                </c:pt>
                <c:pt idx="4943">
                  <c:v>1</c:v>
                </c:pt>
                <c:pt idx="4944">
                  <c:v>2</c:v>
                </c:pt>
                <c:pt idx="4945">
                  <c:v>2</c:v>
                </c:pt>
                <c:pt idx="4946">
                  <c:v>2</c:v>
                </c:pt>
                <c:pt idx="4947">
                  <c:v>4</c:v>
                </c:pt>
                <c:pt idx="4948">
                  <c:v>7</c:v>
                </c:pt>
                <c:pt idx="4949">
                  <c:v>3</c:v>
                </c:pt>
                <c:pt idx="4950">
                  <c:v>3</c:v>
                </c:pt>
                <c:pt idx="4951">
                  <c:v>2</c:v>
                </c:pt>
                <c:pt idx="4952">
                  <c:v>1</c:v>
                </c:pt>
                <c:pt idx="4953">
                  <c:v>2</c:v>
                </c:pt>
                <c:pt idx="4954">
                  <c:v>7</c:v>
                </c:pt>
                <c:pt idx="4955">
                  <c:v>3</c:v>
                </c:pt>
                <c:pt idx="4956">
                  <c:v>2</c:v>
                </c:pt>
                <c:pt idx="4957">
                  <c:v>2</c:v>
                </c:pt>
                <c:pt idx="4958">
                  <c:v>9</c:v>
                </c:pt>
                <c:pt idx="4959">
                  <c:v>1</c:v>
                </c:pt>
                <c:pt idx="4960">
                  <c:v>1</c:v>
                </c:pt>
                <c:pt idx="4961">
                  <c:v>1</c:v>
                </c:pt>
                <c:pt idx="4962">
                  <c:v>3</c:v>
                </c:pt>
                <c:pt idx="4963">
                  <c:v>3</c:v>
                </c:pt>
                <c:pt idx="4964">
                  <c:v>4</c:v>
                </c:pt>
                <c:pt idx="4965">
                  <c:v>4</c:v>
                </c:pt>
                <c:pt idx="4966">
                  <c:v>3</c:v>
                </c:pt>
                <c:pt idx="4967">
                  <c:v>2</c:v>
                </c:pt>
                <c:pt idx="4968">
                  <c:v>2</c:v>
                </c:pt>
                <c:pt idx="4969">
                  <c:v>1</c:v>
                </c:pt>
                <c:pt idx="4970">
                  <c:v>2</c:v>
                </c:pt>
                <c:pt idx="4971">
                  <c:v>2</c:v>
                </c:pt>
                <c:pt idx="4972">
                  <c:v>2</c:v>
                </c:pt>
                <c:pt idx="4973">
                  <c:v>2</c:v>
                </c:pt>
                <c:pt idx="4974">
                  <c:v>2</c:v>
                </c:pt>
                <c:pt idx="4975">
                  <c:v>9</c:v>
                </c:pt>
                <c:pt idx="4976">
                  <c:v>5</c:v>
                </c:pt>
                <c:pt idx="4977">
                  <c:v>2</c:v>
                </c:pt>
                <c:pt idx="4978">
                  <c:v>6</c:v>
                </c:pt>
                <c:pt idx="4979">
                  <c:v>3</c:v>
                </c:pt>
                <c:pt idx="4980">
                  <c:v>2</c:v>
                </c:pt>
                <c:pt idx="4981">
                  <c:v>4</c:v>
                </c:pt>
                <c:pt idx="4982">
                  <c:v>2</c:v>
                </c:pt>
                <c:pt idx="4983">
                  <c:v>3</c:v>
                </c:pt>
                <c:pt idx="4984">
                  <c:v>5</c:v>
                </c:pt>
                <c:pt idx="4985">
                  <c:v>5</c:v>
                </c:pt>
                <c:pt idx="4986">
                  <c:v>3</c:v>
                </c:pt>
                <c:pt idx="4987">
                  <c:v>6</c:v>
                </c:pt>
                <c:pt idx="4988">
                  <c:v>2</c:v>
                </c:pt>
                <c:pt idx="4989">
                  <c:v>3</c:v>
                </c:pt>
                <c:pt idx="4990">
                  <c:v>4</c:v>
                </c:pt>
                <c:pt idx="4991">
                  <c:v>5</c:v>
                </c:pt>
                <c:pt idx="4992">
                  <c:v>8</c:v>
                </c:pt>
                <c:pt idx="4993">
                  <c:v>8</c:v>
                </c:pt>
                <c:pt idx="4994">
                  <c:v>5</c:v>
                </c:pt>
                <c:pt idx="4995">
                  <c:v>4</c:v>
                </c:pt>
                <c:pt idx="4996">
                  <c:v>1</c:v>
                </c:pt>
                <c:pt idx="4997">
                  <c:v>4</c:v>
                </c:pt>
                <c:pt idx="4998">
                  <c:v>1</c:v>
                </c:pt>
                <c:pt idx="4999">
                  <c:v>5</c:v>
                </c:pt>
                <c:pt idx="5000">
                  <c:v>1</c:v>
                </c:pt>
                <c:pt idx="5001">
                  <c:v>5</c:v>
                </c:pt>
                <c:pt idx="5002">
                  <c:v>4</c:v>
                </c:pt>
                <c:pt idx="5003">
                  <c:v>2</c:v>
                </c:pt>
                <c:pt idx="5004">
                  <c:v>3</c:v>
                </c:pt>
                <c:pt idx="5005">
                  <c:v>5</c:v>
                </c:pt>
                <c:pt idx="5006">
                  <c:v>2</c:v>
                </c:pt>
                <c:pt idx="5007">
                  <c:v>3</c:v>
                </c:pt>
                <c:pt idx="5008">
                  <c:v>1</c:v>
                </c:pt>
                <c:pt idx="5009">
                  <c:v>6</c:v>
                </c:pt>
                <c:pt idx="5010">
                  <c:v>3</c:v>
                </c:pt>
                <c:pt idx="5011">
                  <c:v>7</c:v>
                </c:pt>
                <c:pt idx="5012">
                  <c:v>3</c:v>
                </c:pt>
                <c:pt idx="5013">
                  <c:v>7</c:v>
                </c:pt>
                <c:pt idx="5014">
                  <c:v>6</c:v>
                </c:pt>
                <c:pt idx="5015">
                  <c:v>7</c:v>
                </c:pt>
                <c:pt idx="5016">
                  <c:v>4</c:v>
                </c:pt>
                <c:pt idx="5017">
                  <c:v>3</c:v>
                </c:pt>
                <c:pt idx="5018">
                  <c:v>3</c:v>
                </c:pt>
                <c:pt idx="5019">
                  <c:v>2</c:v>
                </c:pt>
                <c:pt idx="5020">
                  <c:v>3</c:v>
                </c:pt>
                <c:pt idx="5021">
                  <c:v>2</c:v>
                </c:pt>
                <c:pt idx="5022">
                  <c:v>3</c:v>
                </c:pt>
                <c:pt idx="5023">
                  <c:v>4</c:v>
                </c:pt>
                <c:pt idx="5024">
                  <c:v>2</c:v>
                </c:pt>
                <c:pt idx="5025">
                  <c:v>3</c:v>
                </c:pt>
                <c:pt idx="5026">
                  <c:v>2</c:v>
                </c:pt>
                <c:pt idx="5027">
                  <c:v>3</c:v>
                </c:pt>
                <c:pt idx="5028">
                  <c:v>3</c:v>
                </c:pt>
                <c:pt idx="5029">
                  <c:v>3</c:v>
                </c:pt>
                <c:pt idx="5030">
                  <c:v>1</c:v>
                </c:pt>
                <c:pt idx="5031">
                  <c:v>8</c:v>
                </c:pt>
                <c:pt idx="5032">
                  <c:v>3</c:v>
                </c:pt>
                <c:pt idx="5033">
                  <c:v>1</c:v>
                </c:pt>
                <c:pt idx="5034">
                  <c:v>5</c:v>
                </c:pt>
                <c:pt idx="5035">
                  <c:v>3</c:v>
                </c:pt>
                <c:pt idx="5036">
                  <c:v>2</c:v>
                </c:pt>
                <c:pt idx="5037">
                  <c:v>5</c:v>
                </c:pt>
                <c:pt idx="5038">
                  <c:v>4</c:v>
                </c:pt>
                <c:pt idx="5039">
                  <c:v>2</c:v>
                </c:pt>
                <c:pt idx="5040">
                  <c:v>7</c:v>
                </c:pt>
                <c:pt idx="5041">
                  <c:v>3</c:v>
                </c:pt>
                <c:pt idx="5042">
                  <c:v>4</c:v>
                </c:pt>
                <c:pt idx="5043">
                  <c:v>9</c:v>
                </c:pt>
                <c:pt idx="5044">
                  <c:v>5</c:v>
                </c:pt>
                <c:pt idx="5045">
                  <c:v>4</c:v>
                </c:pt>
                <c:pt idx="5046">
                  <c:v>3</c:v>
                </c:pt>
                <c:pt idx="5047">
                  <c:v>5</c:v>
                </c:pt>
                <c:pt idx="5048">
                  <c:v>7</c:v>
                </c:pt>
                <c:pt idx="5049">
                  <c:v>2</c:v>
                </c:pt>
                <c:pt idx="5050">
                  <c:v>2</c:v>
                </c:pt>
                <c:pt idx="5051">
                  <c:v>2</c:v>
                </c:pt>
                <c:pt idx="5052">
                  <c:v>4</c:v>
                </c:pt>
                <c:pt idx="5053">
                  <c:v>5</c:v>
                </c:pt>
                <c:pt idx="5054">
                  <c:v>3</c:v>
                </c:pt>
                <c:pt idx="5055">
                  <c:v>9</c:v>
                </c:pt>
                <c:pt idx="5056">
                  <c:v>5</c:v>
                </c:pt>
                <c:pt idx="5057">
                  <c:v>6</c:v>
                </c:pt>
                <c:pt idx="5058">
                  <c:v>9</c:v>
                </c:pt>
                <c:pt idx="5059">
                  <c:v>2</c:v>
                </c:pt>
                <c:pt idx="5060">
                  <c:v>9</c:v>
                </c:pt>
                <c:pt idx="5061">
                  <c:v>2</c:v>
                </c:pt>
                <c:pt idx="5062">
                  <c:v>3</c:v>
                </c:pt>
                <c:pt idx="5063">
                  <c:v>3</c:v>
                </c:pt>
                <c:pt idx="5064">
                  <c:v>2</c:v>
                </c:pt>
                <c:pt idx="5065">
                  <c:v>3</c:v>
                </c:pt>
                <c:pt idx="5066">
                  <c:v>7</c:v>
                </c:pt>
                <c:pt idx="5067">
                  <c:v>5</c:v>
                </c:pt>
                <c:pt idx="5068">
                  <c:v>1</c:v>
                </c:pt>
                <c:pt idx="5069">
                  <c:v>3</c:v>
                </c:pt>
                <c:pt idx="5070">
                  <c:v>3</c:v>
                </c:pt>
                <c:pt idx="5071">
                  <c:v>6</c:v>
                </c:pt>
                <c:pt idx="5072">
                  <c:v>2</c:v>
                </c:pt>
                <c:pt idx="5073">
                  <c:v>4</c:v>
                </c:pt>
                <c:pt idx="5074">
                  <c:v>2</c:v>
                </c:pt>
                <c:pt idx="5075">
                  <c:v>5</c:v>
                </c:pt>
                <c:pt idx="5076">
                  <c:v>5</c:v>
                </c:pt>
                <c:pt idx="5077">
                  <c:v>2</c:v>
                </c:pt>
                <c:pt idx="5078">
                  <c:v>3</c:v>
                </c:pt>
                <c:pt idx="5079">
                  <c:v>3</c:v>
                </c:pt>
                <c:pt idx="5080">
                  <c:v>1</c:v>
                </c:pt>
                <c:pt idx="5081">
                  <c:v>4</c:v>
                </c:pt>
                <c:pt idx="5082">
                  <c:v>4</c:v>
                </c:pt>
                <c:pt idx="5083">
                  <c:v>3</c:v>
                </c:pt>
                <c:pt idx="5084">
                  <c:v>4</c:v>
                </c:pt>
                <c:pt idx="5085">
                  <c:v>2</c:v>
                </c:pt>
                <c:pt idx="5086">
                  <c:v>7</c:v>
                </c:pt>
                <c:pt idx="5087">
                  <c:v>1</c:v>
                </c:pt>
                <c:pt idx="5088">
                  <c:v>3</c:v>
                </c:pt>
                <c:pt idx="5089">
                  <c:v>2</c:v>
                </c:pt>
                <c:pt idx="5090">
                  <c:v>1</c:v>
                </c:pt>
                <c:pt idx="5091">
                  <c:v>3</c:v>
                </c:pt>
                <c:pt idx="5092">
                  <c:v>3</c:v>
                </c:pt>
                <c:pt idx="5093">
                  <c:v>4</c:v>
                </c:pt>
                <c:pt idx="5094">
                  <c:v>5</c:v>
                </c:pt>
                <c:pt idx="5095">
                  <c:v>4</c:v>
                </c:pt>
                <c:pt idx="5096">
                  <c:v>3</c:v>
                </c:pt>
                <c:pt idx="5097">
                  <c:v>2</c:v>
                </c:pt>
                <c:pt idx="5098">
                  <c:v>2</c:v>
                </c:pt>
                <c:pt idx="5099">
                  <c:v>3</c:v>
                </c:pt>
                <c:pt idx="5100">
                  <c:v>2</c:v>
                </c:pt>
                <c:pt idx="5101">
                  <c:v>1</c:v>
                </c:pt>
                <c:pt idx="5102">
                  <c:v>3</c:v>
                </c:pt>
                <c:pt idx="5103">
                  <c:v>6</c:v>
                </c:pt>
                <c:pt idx="5104">
                  <c:v>3</c:v>
                </c:pt>
                <c:pt idx="5105">
                  <c:v>4</c:v>
                </c:pt>
                <c:pt idx="5106">
                  <c:v>4</c:v>
                </c:pt>
                <c:pt idx="5107">
                  <c:v>9</c:v>
                </c:pt>
                <c:pt idx="5108">
                  <c:v>5</c:v>
                </c:pt>
                <c:pt idx="5109">
                  <c:v>6</c:v>
                </c:pt>
                <c:pt idx="5110">
                  <c:v>6</c:v>
                </c:pt>
                <c:pt idx="5111">
                  <c:v>4</c:v>
                </c:pt>
                <c:pt idx="5112">
                  <c:v>9</c:v>
                </c:pt>
                <c:pt idx="5113">
                  <c:v>3</c:v>
                </c:pt>
                <c:pt idx="5114">
                  <c:v>3</c:v>
                </c:pt>
                <c:pt idx="5115">
                  <c:v>1</c:v>
                </c:pt>
                <c:pt idx="5116">
                  <c:v>1</c:v>
                </c:pt>
                <c:pt idx="5117">
                  <c:v>3</c:v>
                </c:pt>
                <c:pt idx="5118">
                  <c:v>7</c:v>
                </c:pt>
                <c:pt idx="5119">
                  <c:v>9</c:v>
                </c:pt>
                <c:pt idx="5120">
                  <c:v>5</c:v>
                </c:pt>
                <c:pt idx="5121">
                  <c:v>2</c:v>
                </c:pt>
                <c:pt idx="5122">
                  <c:v>3</c:v>
                </c:pt>
                <c:pt idx="5123">
                  <c:v>2</c:v>
                </c:pt>
                <c:pt idx="5124">
                  <c:v>9</c:v>
                </c:pt>
                <c:pt idx="5125">
                  <c:v>7</c:v>
                </c:pt>
                <c:pt idx="5126">
                  <c:v>4</c:v>
                </c:pt>
                <c:pt idx="5127">
                  <c:v>2</c:v>
                </c:pt>
                <c:pt idx="5128">
                  <c:v>1</c:v>
                </c:pt>
                <c:pt idx="5129">
                  <c:v>3</c:v>
                </c:pt>
                <c:pt idx="5130">
                  <c:v>9</c:v>
                </c:pt>
                <c:pt idx="5131">
                  <c:v>8</c:v>
                </c:pt>
                <c:pt idx="5132">
                  <c:v>3</c:v>
                </c:pt>
                <c:pt idx="5133">
                  <c:v>7</c:v>
                </c:pt>
                <c:pt idx="5134">
                  <c:v>4</c:v>
                </c:pt>
                <c:pt idx="5135">
                  <c:v>5</c:v>
                </c:pt>
                <c:pt idx="5136">
                  <c:v>2</c:v>
                </c:pt>
                <c:pt idx="5137">
                  <c:v>4</c:v>
                </c:pt>
                <c:pt idx="5138">
                  <c:v>3</c:v>
                </c:pt>
                <c:pt idx="5139">
                  <c:v>5</c:v>
                </c:pt>
                <c:pt idx="5140">
                  <c:v>2</c:v>
                </c:pt>
                <c:pt idx="5141">
                  <c:v>6</c:v>
                </c:pt>
                <c:pt idx="5142">
                  <c:v>8</c:v>
                </c:pt>
                <c:pt idx="5143">
                  <c:v>1</c:v>
                </c:pt>
                <c:pt idx="5144">
                  <c:v>2</c:v>
                </c:pt>
                <c:pt idx="5145">
                  <c:v>4</c:v>
                </c:pt>
                <c:pt idx="5146">
                  <c:v>4</c:v>
                </c:pt>
                <c:pt idx="5147">
                  <c:v>4</c:v>
                </c:pt>
                <c:pt idx="5148">
                  <c:v>3</c:v>
                </c:pt>
                <c:pt idx="5149">
                  <c:v>3</c:v>
                </c:pt>
                <c:pt idx="5150">
                  <c:v>2</c:v>
                </c:pt>
                <c:pt idx="5151">
                  <c:v>5</c:v>
                </c:pt>
                <c:pt idx="5152">
                  <c:v>1</c:v>
                </c:pt>
                <c:pt idx="5153">
                  <c:v>3</c:v>
                </c:pt>
                <c:pt idx="5154">
                  <c:v>4</c:v>
                </c:pt>
                <c:pt idx="5155">
                  <c:v>3</c:v>
                </c:pt>
                <c:pt idx="5156">
                  <c:v>2</c:v>
                </c:pt>
                <c:pt idx="5157">
                  <c:v>3</c:v>
                </c:pt>
                <c:pt idx="5158">
                  <c:v>2</c:v>
                </c:pt>
                <c:pt idx="5159">
                  <c:v>2</c:v>
                </c:pt>
                <c:pt idx="5160">
                  <c:v>2</c:v>
                </c:pt>
                <c:pt idx="5161">
                  <c:v>8</c:v>
                </c:pt>
                <c:pt idx="5162">
                  <c:v>2</c:v>
                </c:pt>
                <c:pt idx="5163">
                  <c:v>3</c:v>
                </c:pt>
                <c:pt idx="5164">
                  <c:v>2</c:v>
                </c:pt>
                <c:pt idx="5165">
                  <c:v>3</c:v>
                </c:pt>
                <c:pt idx="5166">
                  <c:v>3</c:v>
                </c:pt>
                <c:pt idx="5167">
                  <c:v>3</c:v>
                </c:pt>
                <c:pt idx="5168">
                  <c:v>3</c:v>
                </c:pt>
                <c:pt idx="5169">
                  <c:v>3</c:v>
                </c:pt>
                <c:pt idx="5170">
                  <c:v>5</c:v>
                </c:pt>
                <c:pt idx="5171">
                  <c:v>3</c:v>
                </c:pt>
                <c:pt idx="5172">
                  <c:v>3</c:v>
                </c:pt>
                <c:pt idx="5173">
                  <c:v>1</c:v>
                </c:pt>
                <c:pt idx="5174">
                  <c:v>2</c:v>
                </c:pt>
                <c:pt idx="5175">
                  <c:v>3</c:v>
                </c:pt>
                <c:pt idx="5176">
                  <c:v>2</c:v>
                </c:pt>
                <c:pt idx="5177">
                  <c:v>3</c:v>
                </c:pt>
                <c:pt idx="5178">
                  <c:v>2</c:v>
                </c:pt>
                <c:pt idx="5179">
                  <c:v>2</c:v>
                </c:pt>
                <c:pt idx="5180">
                  <c:v>2</c:v>
                </c:pt>
                <c:pt idx="5181">
                  <c:v>7</c:v>
                </c:pt>
                <c:pt idx="5182">
                  <c:v>3</c:v>
                </c:pt>
                <c:pt idx="5183">
                  <c:v>3</c:v>
                </c:pt>
                <c:pt idx="5184">
                  <c:v>7</c:v>
                </c:pt>
                <c:pt idx="5185">
                  <c:v>6</c:v>
                </c:pt>
                <c:pt idx="5186">
                  <c:v>8</c:v>
                </c:pt>
                <c:pt idx="5187">
                  <c:v>4</c:v>
                </c:pt>
                <c:pt idx="5188">
                  <c:v>7</c:v>
                </c:pt>
                <c:pt idx="5189">
                  <c:v>6</c:v>
                </c:pt>
                <c:pt idx="5190">
                  <c:v>2</c:v>
                </c:pt>
                <c:pt idx="5191">
                  <c:v>2</c:v>
                </c:pt>
                <c:pt idx="5192">
                  <c:v>5</c:v>
                </c:pt>
                <c:pt idx="5193">
                  <c:v>7</c:v>
                </c:pt>
                <c:pt idx="5194">
                  <c:v>4</c:v>
                </c:pt>
                <c:pt idx="5195">
                  <c:v>3</c:v>
                </c:pt>
                <c:pt idx="5196">
                  <c:v>3</c:v>
                </c:pt>
                <c:pt idx="5197">
                  <c:v>5</c:v>
                </c:pt>
                <c:pt idx="5198">
                  <c:v>3</c:v>
                </c:pt>
                <c:pt idx="5199">
                  <c:v>1</c:v>
                </c:pt>
                <c:pt idx="5200">
                  <c:v>3</c:v>
                </c:pt>
                <c:pt idx="5201">
                  <c:v>7</c:v>
                </c:pt>
                <c:pt idx="5202">
                  <c:v>7</c:v>
                </c:pt>
                <c:pt idx="5203">
                  <c:v>3</c:v>
                </c:pt>
                <c:pt idx="5204">
                  <c:v>2</c:v>
                </c:pt>
                <c:pt idx="5205">
                  <c:v>2</c:v>
                </c:pt>
                <c:pt idx="5206">
                  <c:v>1</c:v>
                </c:pt>
                <c:pt idx="5207">
                  <c:v>2</c:v>
                </c:pt>
                <c:pt idx="5208">
                  <c:v>5</c:v>
                </c:pt>
                <c:pt idx="5209">
                  <c:v>1</c:v>
                </c:pt>
                <c:pt idx="5210">
                  <c:v>3</c:v>
                </c:pt>
                <c:pt idx="5211">
                  <c:v>3</c:v>
                </c:pt>
                <c:pt idx="5212">
                  <c:v>3</c:v>
                </c:pt>
                <c:pt idx="5213">
                  <c:v>3</c:v>
                </c:pt>
                <c:pt idx="5214">
                  <c:v>5</c:v>
                </c:pt>
                <c:pt idx="5215">
                  <c:v>5</c:v>
                </c:pt>
                <c:pt idx="5216">
                  <c:v>2</c:v>
                </c:pt>
                <c:pt idx="5217">
                  <c:v>3</c:v>
                </c:pt>
                <c:pt idx="5218">
                  <c:v>5</c:v>
                </c:pt>
                <c:pt idx="5219">
                  <c:v>7</c:v>
                </c:pt>
                <c:pt idx="5220">
                  <c:v>3</c:v>
                </c:pt>
                <c:pt idx="5221">
                  <c:v>7</c:v>
                </c:pt>
                <c:pt idx="5222">
                  <c:v>5</c:v>
                </c:pt>
                <c:pt idx="5223">
                  <c:v>7</c:v>
                </c:pt>
                <c:pt idx="5224">
                  <c:v>3</c:v>
                </c:pt>
                <c:pt idx="5225">
                  <c:v>5</c:v>
                </c:pt>
                <c:pt idx="5226">
                  <c:v>6</c:v>
                </c:pt>
                <c:pt idx="5227">
                  <c:v>2</c:v>
                </c:pt>
                <c:pt idx="5228">
                  <c:v>2</c:v>
                </c:pt>
                <c:pt idx="5229">
                  <c:v>2</c:v>
                </c:pt>
                <c:pt idx="5230">
                  <c:v>5</c:v>
                </c:pt>
                <c:pt idx="5231">
                  <c:v>1</c:v>
                </c:pt>
                <c:pt idx="5232">
                  <c:v>7</c:v>
                </c:pt>
                <c:pt idx="5233">
                  <c:v>6</c:v>
                </c:pt>
                <c:pt idx="5234">
                  <c:v>1</c:v>
                </c:pt>
                <c:pt idx="5235">
                  <c:v>3</c:v>
                </c:pt>
                <c:pt idx="5236">
                  <c:v>3</c:v>
                </c:pt>
                <c:pt idx="5237">
                  <c:v>3</c:v>
                </c:pt>
                <c:pt idx="5238">
                  <c:v>2</c:v>
                </c:pt>
                <c:pt idx="5239">
                  <c:v>3</c:v>
                </c:pt>
                <c:pt idx="5240">
                  <c:v>2</c:v>
                </c:pt>
                <c:pt idx="5241">
                  <c:v>2</c:v>
                </c:pt>
                <c:pt idx="5242">
                  <c:v>3</c:v>
                </c:pt>
                <c:pt idx="5243">
                  <c:v>1</c:v>
                </c:pt>
                <c:pt idx="5244">
                  <c:v>2</c:v>
                </c:pt>
                <c:pt idx="5245">
                  <c:v>3</c:v>
                </c:pt>
                <c:pt idx="5246">
                  <c:v>2</c:v>
                </c:pt>
                <c:pt idx="5247">
                  <c:v>8</c:v>
                </c:pt>
                <c:pt idx="5248">
                  <c:v>3</c:v>
                </c:pt>
                <c:pt idx="5249">
                  <c:v>4</c:v>
                </c:pt>
                <c:pt idx="5250">
                  <c:v>5</c:v>
                </c:pt>
                <c:pt idx="5251">
                  <c:v>4</c:v>
                </c:pt>
                <c:pt idx="5252">
                  <c:v>3</c:v>
                </c:pt>
                <c:pt idx="5253">
                  <c:v>2</c:v>
                </c:pt>
                <c:pt idx="5254">
                  <c:v>2</c:v>
                </c:pt>
                <c:pt idx="5255">
                  <c:v>2</c:v>
                </c:pt>
                <c:pt idx="5256">
                  <c:v>2</c:v>
                </c:pt>
                <c:pt idx="5257">
                  <c:v>6</c:v>
                </c:pt>
                <c:pt idx="5258">
                  <c:v>5</c:v>
                </c:pt>
                <c:pt idx="5259">
                  <c:v>3</c:v>
                </c:pt>
                <c:pt idx="5260">
                  <c:v>3</c:v>
                </c:pt>
                <c:pt idx="5261">
                  <c:v>2</c:v>
                </c:pt>
                <c:pt idx="5262">
                  <c:v>1</c:v>
                </c:pt>
                <c:pt idx="5263">
                  <c:v>4</c:v>
                </c:pt>
                <c:pt idx="5264">
                  <c:v>3</c:v>
                </c:pt>
                <c:pt idx="5265">
                  <c:v>2</c:v>
                </c:pt>
                <c:pt idx="5266">
                  <c:v>3</c:v>
                </c:pt>
                <c:pt idx="5267">
                  <c:v>1</c:v>
                </c:pt>
                <c:pt idx="5268">
                  <c:v>4</c:v>
                </c:pt>
                <c:pt idx="5269">
                  <c:v>4</c:v>
                </c:pt>
                <c:pt idx="5270">
                  <c:v>5</c:v>
                </c:pt>
                <c:pt idx="5271">
                  <c:v>4</c:v>
                </c:pt>
                <c:pt idx="5272">
                  <c:v>7</c:v>
                </c:pt>
                <c:pt idx="5273">
                  <c:v>4</c:v>
                </c:pt>
                <c:pt idx="5274">
                  <c:v>3</c:v>
                </c:pt>
                <c:pt idx="5275">
                  <c:v>4</c:v>
                </c:pt>
                <c:pt idx="5276">
                  <c:v>5</c:v>
                </c:pt>
                <c:pt idx="5277">
                  <c:v>6</c:v>
                </c:pt>
                <c:pt idx="5278">
                  <c:v>4</c:v>
                </c:pt>
                <c:pt idx="5279">
                  <c:v>1</c:v>
                </c:pt>
                <c:pt idx="5280">
                  <c:v>2</c:v>
                </c:pt>
                <c:pt idx="5281">
                  <c:v>2</c:v>
                </c:pt>
                <c:pt idx="5282">
                  <c:v>3</c:v>
                </c:pt>
                <c:pt idx="5283">
                  <c:v>3</c:v>
                </c:pt>
                <c:pt idx="5284">
                  <c:v>3</c:v>
                </c:pt>
                <c:pt idx="5285">
                  <c:v>9</c:v>
                </c:pt>
                <c:pt idx="5286">
                  <c:v>8</c:v>
                </c:pt>
                <c:pt idx="5287">
                  <c:v>3</c:v>
                </c:pt>
                <c:pt idx="5288">
                  <c:v>4</c:v>
                </c:pt>
                <c:pt idx="5289">
                  <c:v>2</c:v>
                </c:pt>
                <c:pt idx="5290">
                  <c:v>5</c:v>
                </c:pt>
                <c:pt idx="5291">
                  <c:v>6</c:v>
                </c:pt>
                <c:pt idx="5292">
                  <c:v>1</c:v>
                </c:pt>
                <c:pt idx="5293">
                  <c:v>1</c:v>
                </c:pt>
                <c:pt idx="5294">
                  <c:v>8</c:v>
                </c:pt>
                <c:pt idx="5295">
                  <c:v>2</c:v>
                </c:pt>
                <c:pt idx="5296">
                  <c:v>1</c:v>
                </c:pt>
                <c:pt idx="5297">
                  <c:v>8</c:v>
                </c:pt>
                <c:pt idx="5298">
                  <c:v>2</c:v>
                </c:pt>
                <c:pt idx="5299">
                  <c:v>3</c:v>
                </c:pt>
                <c:pt idx="5300">
                  <c:v>10</c:v>
                </c:pt>
                <c:pt idx="5301">
                  <c:v>6</c:v>
                </c:pt>
                <c:pt idx="5302">
                  <c:v>6</c:v>
                </c:pt>
                <c:pt idx="5303">
                  <c:v>2</c:v>
                </c:pt>
                <c:pt idx="5304">
                  <c:v>2</c:v>
                </c:pt>
                <c:pt idx="5305">
                  <c:v>5</c:v>
                </c:pt>
                <c:pt idx="5306">
                  <c:v>3</c:v>
                </c:pt>
                <c:pt idx="5307">
                  <c:v>2</c:v>
                </c:pt>
                <c:pt idx="5308">
                  <c:v>3</c:v>
                </c:pt>
                <c:pt idx="5309">
                  <c:v>5</c:v>
                </c:pt>
                <c:pt idx="5310">
                  <c:v>6</c:v>
                </c:pt>
                <c:pt idx="5311">
                  <c:v>4</c:v>
                </c:pt>
                <c:pt idx="5312">
                  <c:v>2</c:v>
                </c:pt>
                <c:pt idx="5313">
                  <c:v>2</c:v>
                </c:pt>
                <c:pt idx="5314">
                  <c:v>4</c:v>
                </c:pt>
                <c:pt idx="5315">
                  <c:v>9</c:v>
                </c:pt>
                <c:pt idx="5316">
                  <c:v>2</c:v>
                </c:pt>
                <c:pt idx="5317">
                  <c:v>1</c:v>
                </c:pt>
                <c:pt idx="5318">
                  <c:v>4</c:v>
                </c:pt>
                <c:pt idx="5319">
                  <c:v>3</c:v>
                </c:pt>
                <c:pt idx="5320">
                  <c:v>7</c:v>
                </c:pt>
                <c:pt idx="5321">
                  <c:v>4</c:v>
                </c:pt>
                <c:pt idx="5322">
                  <c:v>2</c:v>
                </c:pt>
                <c:pt idx="5323">
                  <c:v>2</c:v>
                </c:pt>
                <c:pt idx="5324">
                  <c:v>5</c:v>
                </c:pt>
                <c:pt idx="5325">
                  <c:v>6</c:v>
                </c:pt>
                <c:pt idx="5326">
                  <c:v>2</c:v>
                </c:pt>
                <c:pt idx="5327">
                  <c:v>3</c:v>
                </c:pt>
                <c:pt idx="5328">
                  <c:v>2</c:v>
                </c:pt>
                <c:pt idx="5329">
                  <c:v>2</c:v>
                </c:pt>
                <c:pt idx="5330">
                  <c:v>1</c:v>
                </c:pt>
                <c:pt idx="5331">
                  <c:v>5</c:v>
                </c:pt>
                <c:pt idx="5332">
                  <c:v>4</c:v>
                </c:pt>
                <c:pt idx="5333">
                  <c:v>4</c:v>
                </c:pt>
                <c:pt idx="5334">
                  <c:v>3</c:v>
                </c:pt>
                <c:pt idx="5335">
                  <c:v>1</c:v>
                </c:pt>
                <c:pt idx="5336">
                  <c:v>4</c:v>
                </c:pt>
                <c:pt idx="5337">
                  <c:v>7</c:v>
                </c:pt>
                <c:pt idx="5338">
                  <c:v>5</c:v>
                </c:pt>
                <c:pt idx="5339">
                  <c:v>6</c:v>
                </c:pt>
                <c:pt idx="5340">
                  <c:v>2</c:v>
                </c:pt>
                <c:pt idx="5341">
                  <c:v>5</c:v>
                </c:pt>
                <c:pt idx="5342">
                  <c:v>1</c:v>
                </c:pt>
                <c:pt idx="5343">
                  <c:v>5</c:v>
                </c:pt>
                <c:pt idx="5344">
                  <c:v>1</c:v>
                </c:pt>
                <c:pt idx="5345">
                  <c:v>4</c:v>
                </c:pt>
                <c:pt idx="5346">
                  <c:v>3</c:v>
                </c:pt>
                <c:pt idx="5347">
                  <c:v>2</c:v>
                </c:pt>
                <c:pt idx="5348">
                  <c:v>3</c:v>
                </c:pt>
                <c:pt idx="5349">
                  <c:v>5</c:v>
                </c:pt>
                <c:pt idx="5350">
                  <c:v>9</c:v>
                </c:pt>
                <c:pt idx="5351">
                  <c:v>4</c:v>
                </c:pt>
                <c:pt idx="5352">
                  <c:v>2</c:v>
                </c:pt>
                <c:pt idx="5353">
                  <c:v>8</c:v>
                </c:pt>
                <c:pt idx="5354">
                  <c:v>6</c:v>
                </c:pt>
                <c:pt idx="5355">
                  <c:v>2</c:v>
                </c:pt>
                <c:pt idx="5356">
                  <c:v>5</c:v>
                </c:pt>
                <c:pt idx="5357">
                  <c:v>1</c:v>
                </c:pt>
                <c:pt idx="5358">
                  <c:v>2</c:v>
                </c:pt>
                <c:pt idx="5359">
                  <c:v>2</c:v>
                </c:pt>
                <c:pt idx="5360">
                  <c:v>8</c:v>
                </c:pt>
                <c:pt idx="5361">
                  <c:v>5</c:v>
                </c:pt>
                <c:pt idx="5362">
                  <c:v>6</c:v>
                </c:pt>
                <c:pt idx="5363">
                  <c:v>2</c:v>
                </c:pt>
                <c:pt idx="5364">
                  <c:v>4</c:v>
                </c:pt>
                <c:pt idx="5365">
                  <c:v>1</c:v>
                </c:pt>
                <c:pt idx="5366">
                  <c:v>3</c:v>
                </c:pt>
                <c:pt idx="5367">
                  <c:v>4</c:v>
                </c:pt>
                <c:pt idx="5368">
                  <c:v>1</c:v>
                </c:pt>
                <c:pt idx="5369">
                  <c:v>3</c:v>
                </c:pt>
                <c:pt idx="5370">
                  <c:v>2</c:v>
                </c:pt>
                <c:pt idx="5371">
                  <c:v>3</c:v>
                </c:pt>
                <c:pt idx="5372">
                  <c:v>3</c:v>
                </c:pt>
                <c:pt idx="5373">
                  <c:v>7</c:v>
                </c:pt>
                <c:pt idx="5374">
                  <c:v>2</c:v>
                </c:pt>
                <c:pt idx="5375">
                  <c:v>6</c:v>
                </c:pt>
                <c:pt idx="5376">
                  <c:v>3</c:v>
                </c:pt>
                <c:pt idx="5377">
                  <c:v>7</c:v>
                </c:pt>
                <c:pt idx="5378">
                  <c:v>4</c:v>
                </c:pt>
                <c:pt idx="5379">
                  <c:v>3</c:v>
                </c:pt>
                <c:pt idx="5380">
                  <c:v>6</c:v>
                </c:pt>
                <c:pt idx="5381">
                  <c:v>5</c:v>
                </c:pt>
                <c:pt idx="5382">
                  <c:v>8</c:v>
                </c:pt>
                <c:pt idx="5383">
                  <c:v>2</c:v>
                </c:pt>
                <c:pt idx="5384">
                  <c:v>3</c:v>
                </c:pt>
                <c:pt idx="5385">
                  <c:v>14</c:v>
                </c:pt>
                <c:pt idx="5386">
                  <c:v>9</c:v>
                </c:pt>
                <c:pt idx="5387">
                  <c:v>3</c:v>
                </c:pt>
                <c:pt idx="5388">
                  <c:v>3</c:v>
                </c:pt>
                <c:pt idx="5389">
                  <c:v>2</c:v>
                </c:pt>
                <c:pt idx="5390">
                  <c:v>3</c:v>
                </c:pt>
                <c:pt idx="5391">
                  <c:v>6</c:v>
                </c:pt>
                <c:pt idx="5392">
                  <c:v>2</c:v>
                </c:pt>
                <c:pt idx="5393">
                  <c:v>7</c:v>
                </c:pt>
                <c:pt idx="5394">
                  <c:v>6</c:v>
                </c:pt>
                <c:pt idx="5395">
                  <c:v>7</c:v>
                </c:pt>
                <c:pt idx="5396">
                  <c:v>5</c:v>
                </c:pt>
                <c:pt idx="5397">
                  <c:v>12</c:v>
                </c:pt>
                <c:pt idx="5398">
                  <c:v>3</c:v>
                </c:pt>
                <c:pt idx="5399">
                  <c:v>5</c:v>
                </c:pt>
                <c:pt idx="5400">
                  <c:v>2</c:v>
                </c:pt>
                <c:pt idx="5401">
                  <c:v>2</c:v>
                </c:pt>
                <c:pt idx="5402">
                  <c:v>4</c:v>
                </c:pt>
                <c:pt idx="5403">
                  <c:v>1</c:v>
                </c:pt>
                <c:pt idx="5404">
                  <c:v>5</c:v>
                </c:pt>
                <c:pt idx="5405">
                  <c:v>1</c:v>
                </c:pt>
                <c:pt idx="5406">
                  <c:v>3</c:v>
                </c:pt>
                <c:pt idx="5407">
                  <c:v>4</c:v>
                </c:pt>
                <c:pt idx="5408">
                  <c:v>1</c:v>
                </c:pt>
                <c:pt idx="5409">
                  <c:v>3</c:v>
                </c:pt>
                <c:pt idx="5410">
                  <c:v>1</c:v>
                </c:pt>
                <c:pt idx="5411">
                  <c:v>7</c:v>
                </c:pt>
                <c:pt idx="5412">
                  <c:v>3</c:v>
                </c:pt>
                <c:pt idx="5413">
                  <c:v>5</c:v>
                </c:pt>
                <c:pt idx="5414">
                  <c:v>6</c:v>
                </c:pt>
                <c:pt idx="5415">
                  <c:v>4</c:v>
                </c:pt>
                <c:pt idx="5416">
                  <c:v>2</c:v>
                </c:pt>
                <c:pt idx="5417">
                  <c:v>2</c:v>
                </c:pt>
                <c:pt idx="5418">
                  <c:v>7</c:v>
                </c:pt>
                <c:pt idx="5419">
                  <c:v>2</c:v>
                </c:pt>
                <c:pt idx="5420">
                  <c:v>3</c:v>
                </c:pt>
                <c:pt idx="5421">
                  <c:v>2</c:v>
                </c:pt>
                <c:pt idx="5422">
                  <c:v>3</c:v>
                </c:pt>
                <c:pt idx="5423">
                  <c:v>5</c:v>
                </c:pt>
                <c:pt idx="5424">
                  <c:v>2</c:v>
                </c:pt>
                <c:pt idx="5425">
                  <c:v>5</c:v>
                </c:pt>
                <c:pt idx="5426">
                  <c:v>6</c:v>
                </c:pt>
                <c:pt idx="5427">
                  <c:v>5</c:v>
                </c:pt>
                <c:pt idx="5428">
                  <c:v>3</c:v>
                </c:pt>
                <c:pt idx="5429">
                  <c:v>2</c:v>
                </c:pt>
                <c:pt idx="5430">
                  <c:v>2</c:v>
                </c:pt>
                <c:pt idx="5431">
                  <c:v>1</c:v>
                </c:pt>
                <c:pt idx="5432">
                  <c:v>4</c:v>
                </c:pt>
                <c:pt idx="5433">
                  <c:v>4</c:v>
                </c:pt>
                <c:pt idx="5434">
                  <c:v>5</c:v>
                </c:pt>
                <c:pt idx="5435">
                  <c:v>3</c:v>
                </c:pt>
                <c:pt idx="5436">
                  <c:v>2</c:v>
                </c:pt>
                <c:pt idx="5437">
                  <c:v>5</c:v>
                </c:pt>
                <c:pt idx="5438">
                  <c:v>3</c:v>
                </c:pt>
                <c:pt idx="5439">
                  <c:v>2</c:v>
                </c:pt>
                <c:pt idx="5440">
                  <c:v>1</c:v>
                </c:pt>
                <c:pt idx="5441">
                  <c:v>2</c:v>
                </c:pt>
                <c:pt idx="5442">
                  <c:v>1</c:v>
                </c:pt>
                <c:pt idx="5443">
                  <c:v>13</c:v>
                </c:pt>
                <c:pt idx="5444">
                  <c:v>3</c:v>
                </c:pt>
                <c:pt idx="5445">
                  <c:v>1</c:v>
                </c:pt>
                <c:pt idx="5446">
                  <c:v>6</c:v>
                </c:pt>
                <c:pt idx="5447">
                  <c:v>5</c:v>
                </c:pt>
                <c:pt idx="5448">
                  <c:v>3</c:v>
                </c:pt>
                <c:pt idx="5449">
                  <c:v>5</c:v>
                </c:pt>
                <c:pt idx="5450">
                  <c:v>2</c:v>
                </c:pt>
                <c:pt idx="5451">
                  <c:v>2</c:v>
                </c:pt>
                <c:pt idx="5452">
                  <c:v>5</c:v>
                </c:pt>
                <c:pt idx="5453">
                  <c:v>6</c:v>
                </c:pt>
                <c:pt idx="5454">
                  <c:v>1</c:v>
                </c:pt>
                <c:pt idx="5455">
                  <c:v>2</c:v>
                </c:pt>
                <c:pt idx="5456">
                  <c:v>5</c:v>
                </c:pt>
                <c:pt idx="5457">
                  <c:v>2</c:v>
                </c:pt>
                <c:pt idx="5458">
                  <c:v>6</c:v>
                </c:pt>
                <c:pt idx="5459">
                  <c:v>8</c:v>
                </c:pt>
                <c:pt idx="5460">
                  <c:v>1</c:v>
                </c:pt>
                <c:pt idx="5461">
                  <c:v>3</c:v>
                </c:pt>
                <c:pt idx="5462">
                  <c:v>10</c:v>
                </c:pt>
                <c:pt idx="5463">
                  <c:v>4</c:v>
                </c:pt>
                <c:pt idx="5464">
                  <c:v>5</c:v>
                </c:pt>
                <c:pt idx="5465">
                  <c:v>5</c:v>
                </c:pt>
                <c:pt idx="5466">
                  <c:v>3</c:v>
                </c:pt>
                <c:pt idx="5467">
                  <c:v>3</c:v>
                </c:pt>
                <c:pt idx="5468">
                  <c:v>3</c:v>
                </c:pt>
                <c:pt idx="5469">
                  <c:v>3</c:v>
                </c:pt>
                <c:pt idx="5470">
                  <c:v>5</c:v>
                </c:pt>
                <c:pt idx="5471">
                  <c:v>5</c:v>
                </c:pt>
                <c:pt idx="5472">
                  <c:v>2</c:v>
                </c:pt>
                <c:pt idx="5473">
                  <c:v>7</c:v>
                </c:pt>
                <c:pt idx="5474">
                  <c:v>2</c:v>
                </c:pt>
                <c:pt idx="5475">
                  <c:v>3</c:v>
                </c:pt>
                <c:pt idx="5476">
                  <c:v>5</c:v>
                </c:pt>
                <c:pt idx="5477">
                  <c:v>3</c:v>
                </c:pt>
                <c:pt idx="5478">
                  <c:v>3</c:v>
                </c:pt>
                <c:pt idx="5479">
                  <c:v>1</c:v>
                </c:pt>
                <c:pt idx="5480">
                  <c:v>1</c:v>
                </c:pt>
                <c:pt idx="5481">
                  <c:v>2</c:v>
                </c:pt>
                <c:pt idx="5482">
                  <c:v>4</c:v>
                </c:pt>
                <c:pt idx="5483">
                  <c:v>2</c:v>
                </c:pt>
                <c:pt idx="5484">
                  <c:v>4</c:v>
                </c:pt>
                <c:pt idx="5485">
                  <c:v>3</c:v>
                </c:pt>
                <c:pt idx="5486">
                  <c:v>4</c:v>
                </c:pt>
                <c:pt idx="5487">
                  <c:v>3</c:v>
                </c:pt>
                <c:pt idx="5488">
                  <c:v>3</c:v>
                </c:pt>
                <c:pt idx="5489">
                  <c:v>3</c:v>
                </c:pt>
                <c:pt idx="5490">
                  <c:v>3</c:v>
                </c:pt>
                <c:pt idx="5491">
                  <c:v>2</c:v>
                </c:pt>
                <c:pt idx="5492">
                  <c:v>2</c:v>
                </c:pt>
                <c:pt idx="5493">
                  <c:v>4</c:v>
                </c:pt>
                <c:pt idx="5494">
                  <c:v>4</c:v>
                </c:pt>
                <c:pt idx="5495">
                  <c:v>4</c:v>
                </c:pt>
                <c:pt idx="5496">
                  <c:v>2</c:v>
                </c:pt>
                <c:pt idx="5497">
                  <c:v>2</c:v>
                </c:pt>
                <c:pt idx="5498">
                  <c:v>3</c:v>
                </c:pt>
                <c:pt idx="5499">
                  <c:v>2</c:v>
                </c:pt>
                <c:pt idx="5500">
                  <c:v>6</c:v>
                </c:pt>
                <c:pt idx="5501">
                  <c:v>2</c:v>
                </c:pt>
                <c:pt idx="5502">
                  <c:v>1</c:v>
                </c:pt>
                <c:pt idx="5503">
                  <c:v>3</c:v>
                </c:pt>
                <c:pt idx="5504">
                  <c:v>3</c:v>
                </c:pt>
                <c:pt idx="5505">
                  <c:v>4</c:v>
                </c:pt>
                <c:pt idx="5506">
                  <c:v>2</c:v>
                </c:pt>
                <c:pt idx="5507">
                  <c:v>4</c:v>
                </c:pt>
                <c:pt idx="5508">
                  <c:v>5</c:v>
                </c:pt>
                <c:pt idx="5509">
                  <c:v>2</c:v>
                </c:pt>
                <c:pt idx="5510">
                  <c:v>2</c:v>
                </c:pt>
                <c:pt idx="5511">
                  <c:v>4</c:v>
                </c:pt>
                <c:pt idx="5512">
                  <c:v>3</c:v>
                </c:pt>
                <c:pt idx="5513">
                  <c:v>3</c:v>
                </c:pt>
                <c:pt idx="5514">
                  <c:v>2</c:v>
                </c:pt>
                <c:pt idx="5515">
                  <c:v>3</c:v>
                </c:pt>
                <c:pt idx="5516">
                  <c:v>4</c:v>
                </c:pt>
                <c:pt idx="5517">
                  <c:v>10</c:v>
                </c:pt>
                <c:pt idx="5518">
                  <c:v>2</c:v>
                </c:pt>
                <c:pt idx="5519">
                  <c:v>3</c:v>
                </c:pt>
                <c:pt idx="5520">
                  <c:v>5</c:v>
                </c:pt>
                <c:pt idx="5521">
                  <c:v>4</c:v>
                </c:pt>
                <c:pt idx="5522">
                  <c:v>6</c:v>
                </c:pt>
                <c:pt idx="5523">
                  <c:v>4</c:v>
                </c:pt>
                <c:pt idx="5524">
                  <c:v>12</c:v>
                </c:pt>
                <c:pt idx="5525">
                  <c:v>2</c:v>
                </c:pt>
                <c:pt idx="5526">
                  <c:v>1</c:v>
                </c:pt>
                <c:pt idx="5527">
                  <c:v>2</c:v>
                </c:pt>
                <c:pt idx="5528">
                  <c:v>5</c:v>
                </c:pt>
                <c:pt idx="5529">
                  <c:v>3</c:v>
                </c:pt>
                <c:pt idx="5530">
                  <c:v>4</c:v>
                </c:pt>
                <c:pt idx="5531">
                  <c:v>6</c:v>
                </c:pt>
                <c:pt idx="5532">
                  <c:v>3</c:v>
                </c:pt>
                <c:pt idx="5533">
                  <c:v>3</c:v>
                </c:pt>
                <c:pt idx="5534">
                  <c:v>3</c:v>
                </c:pt>
                <c:pt idx="5535">
                  <c:v>3</c:v>
                </c:pt>
                <c:pt idx="5536">
                  <c:v>3</c:v>
                </c:pt>
                <c:pt idx="5537">
                  <c:v>2</c:v>
                </c:pt>
                <c:pt idx="5538">
                  <c:v>3</c:v>
                </c:pt>
                <c:pt idx="5539">
                  <c:v>2</c:v>
                </c:pt>
                <c:pt idx="5540">
                  <c:v>2</c:v>
                </c:pt>
                <c:pt idx="5541">
                  <c:v>3</c:v>
                </c:pt>
                <c:pt idx="5542">
                  <c:v>6</c:v>
                </c:pt>
                <c:pt idx="5543">
                  <c:v>6</c:v>
                </c:pt>
                <c:pt idx="5544">
                  <c:v>2</c:v>
                </c:pt>
                <c:pt idx="5545">
                  <c:v>5</c:v>
                </c:pt>
                <c:pt idx="5546">
                  <c:v>2</c:v>
                </c:pt>
                <c:pt idx="5547">
                  <c:v>4</c:v>
                </c:pt>
                <c:pt idx="5548">
                  <c:v>3</c:v>
                </c:pt>
                <c:pt idx="5549">
                  <c:v>7</c:v>
                </c:pt>
                <c:pt idx="5550">
                  <c:v>1</c:v>
                </c:pt>
                <c:pt idx="5551">
                  <c:v>6</c:v>
                </c:pt>
                <c:pt idx="5552">
                  <c:v>3</c:v>
                </c:pt>
                <c:pt idx="5553">
                  <c:v>7</c:v>
                </c:pt>
                <c:pt idx="5554">
                  <c:v>1</c:v>
                </c:pt>
                <c:pt idx="5555">
                  <c:v>2</c:v>
                </c:pt>
                <c:pt idx="5556">
                  <c:v>2</c:v>
                </c:pt>
                <c:pt idx="5557">
                  <c:v>2</c:v>
                </c:pt>
                <c:pt idx="5558">
                  <c:v>1</c:v>
                </c:pt>
                <c:pt idx="5559">
                  <c:v>5</c:v>
                </c:pt>
                <c:pt idx="5560">
                  <c:v>3</c:v>
                </c:pt>
                <c:pt idx="5561">
                  <c:v>1</c:v>
                </c:pt>
                <c:pt idx="5562">
                  <c:v>5</c:v>
                </c:pt>
                <c:pt idx="5563">
                  <c:v>4</c:v>
                </c:pt>
                <c:pt idx="5564">
                  <c:v>4</c:v>
                </c:pt>
                <c:pt idx="5565">
                  <c:v>2</c:v>
                </c:pt>
                <c:pt idx="5566">
                  <c:v>5</c:v>
                </c:pt>
                <c:pt idx="5567">
                  <c:v>1</c:v>
                </c:pt>
                <c:pt idx="5568">
                  <c:v>2</c:v>
                </c:pt>
                <c:pt idx="5569">
                  <c:v>3</c:v>
                </c:pt>
                <c:pt idx="5570">
                  <c:v>1</c:v>
                </c:pt>
                <c:pt idx="5571">
                  <c:v>3</c:v>
                </c:pt>
                <c:pt idx="5572">
                  <c:v>4</c:v>
                </c:pt>
                <c:pt idx="5573">
                  <c:v>3</c:v>
                </c:pt>
                <c:pt idx="5574">
                  <c:v>1</c:v>
                </c:pt>
                <c:pt idx="5575">
                  <c:v>2</c:v>
                </c:pt>
                <c:pt idx="5576">
                  <c:v>6</c:v>
                </c:pt>
                <c:pt idx="5577">
                  <c:v>3</c:v>
                </c:pt>
                <c:pt idx="5578">
                  <c:v>2</c:v>
                </c:pt>
                <c:pt idx="5579">
                  <c:v>5</c:v>
                </c:pt>
                <c:pt idx="5580">
                  <c:v>9</c:v>
                </c:pt>
                <c:pt idx="5581">
                  <c:v>1</c:v>
                </c:pt>
                <c:pt idx="5582">
                  <c:v>5</c:v>
                </c:pt>
                <c:pt idx="5583">
                  <c:v>2</c:v>
                </c:pt>
                <c:pt idx="5584">
                  <c:v>4</c:v>
                </c:pt>
                <c:pt idx="5585">
                  <c:v>3</c:v>
                </c:pt>
                <c:pt idx="5586">
                  <c:v>3</c:v>
                </c:pt>
                <c:pt idx="5587">
                  <c:v>5</c:v>
                </c:pt>
                <c:pt idx="5588">
                  <c:v>2</c:v>
                </c:pt>
                <c:pt idx="5589">
                  <c:v>3</c:v>
                </c:pt>
                <c:pt idx="5590">
                  <c:v>2</c:v>
                </c:pt>
                <c:pt idx="5591">
                  <c:v>2</c:v>
                </c:pt>
                <c:pt idx="5592">
                  <c:v>1</c:v>
                </c:pt>
                <c:pt idx="5593">
                  <c:v>7</c:v>
                </c:pt>
                <c:pt idx="5594">
                  <c:v>2</c:v>
                </c:pt>
                <c:pt idx="5595">
                  <c:v>3</c:v>
                </c:pt>
                <c:pt idx="5596">
                  <c:v>2</c:v>
                </c:pt>
                <c:pt idx="5597">
                  <c:v>3</c:v>
                </c:pt>
                <c:pt idx="5598">
                  <c:v>3</c:v>
                </c:pt>
                <c:pt idx="5599">
                  <c:v>2</c:v>
                </c:pt>
                <c:pt idx="5600">
                  <c:v>5</c:v>
                </c:pt>
                <c:pt idx="5601">
                  <c:v>3</c:v>
                </c:pt>
                <c:pt idx="5602">
                  <c:v>1</c:v>
                </c:pt>
                <c:pt idx="5603">
                  <c:v>5</c:v>
                </c:pt>
                <c:pt idx="5604">
                  <c:v>6</c:v>
                </c:pt>
                <c:pt idx="5605">
                  <c:v>2</c:v>
                </c:pt>
                <c:pt idx="5606">
                  <c:v>1</c:v>
                </c:pt>
                <c:pt idx="5607">
                  <c:v>5</c:v>
                </c:pt>
                <c:pt idx="5608">
                  <c:v>2</c:v>
                </c:pt>
                <c:pt idx="5609">
                  <c:v>2</c:v>
                </c:pt>
                <c:pt idx="5610">
                  <c:v>3</c:v>
                </c:pt>
                <c:pt idx="5611">
                  <c:v>2</c:v>
                </c:pt>
                <c:pt idx="5612">
                  <c:v>9</c:v>
                </c:pt>
                <c:pt idx="5613">
                  <c:v>2</c:v>
                </c:pt>
                <c:pt idx="5614">
                  <c:v>5</c:v>
                </c:pt>
                <c:pt idx="5615">
                  <c:v>5</c:v>
                </c:pt>
                <c:pt idx="5616">
                  <c:v>6</c:v>
                </c:pt>
                <c:pt idx="5617">
                  <c:v>2</c:v>
                </c:pt>
                <c:pt idx="5618">
                  <c:v>4</c:v>
                </c:pt>
                <c:pt idx="5619">
                  <c:v>5</c:v>
                </c:pt>
                <c:pt idx="5620">
                  <c:v>1</c:v>
                </c:pt>
                <c:pt idx="5621">
                  <c:v>2</c:v>
                </c:pt>
                <c:pt idx="5622">
                  <c:v>11</c:v>
                </c:pt>
                <c:pt idx="5623">
                  <c:v>4</c:v>
                </c:pt>
                <c:pt idx="5624">
                  <c:v>2</c:v>
                </c:pt>
                <c:pt idx="5625">
                  <c:v>2</c:v>
                </c:pt>
                <c:pt idx="5626">
                  <c:v>9</c:v>
                </c:pt>
                <c:pt idx="5627">
                  <c:v>6</c:v>
                </c:pt>
                <c:pt idx="5628">
                  <c:v>3</c:v>
                </c:pt>
                <c:pt idx="5629">
                  <c:v>9</c:v>
                </c:pt>
                <c:pt idx="5630">
                  <c:v>3</c:v>
                </c:pt>
                <c:pt idx="5631">
                  <c:v>6</c:v>
                </c:pt>
                <c:pt idx="5632">
                  <c:v>2</c:v>
                </c:pt>
                <c:pt idx="5633">
                  <c:v>7</c:v>
                </c:pt>
                <c:pt idx="5634">
                  <c:v>5</c:v>
                </c:pt>
                <c:pt idx="5635">
                  <c:v>5</c:v>
                </c:pt>
                <c:pt idx="5636">
                  <c:v>3</c:v>
                </c:pt>
                <c:pt idx="5637">
                  <c:v>3</c:v>
                </c:pt>
                <c:pt idx="5638">
                  <c:v>6</c:v>
                </c:pt>
                <c:pt idx="5639">
                  <c:v>3</c:v>
                </c:pt>
                <c:pt idx="5640">
                  <c:v>9</c:v>
                </c:pt>
                <c:pt idx="5641">
                  <c:v>4</c:v>
                </c:pt>
                <c:pt idx="5642">
                  <c:v>4</c:v>
                </c:pt>
                <c:pt idx="5643">
                  <c:v>3</c:v>
                </c:pt>
                <c:pt idx="5644">
                  <c:v>5</c:v>
                </c:pt>
                <c:pt idx="5645">
                  <c:v>5</c:v>
                </c:pt>
                <c:pt idx="5646">
                  <c:v>14</c:v>
                </c:pt>
                <c:pt idx="5647">
                  <c:v>3</c:v>
                </c:pt>
                <c:pt idx="5648">
                  <c:v>5</c:v>
                </c:pt>
                <c:pt idx="5649">
                  <c:v>5</c:v>
                </c:pt>
                <c:pt idx="5650">
                  <c:v>2</c:v>
                </c:pt>
                <c:pt idx="5651">
                  <c:v>5</c:v>
                </c:pt>
                <c:pt idx="5652">
                  <c:v>1</c:v>
                </c:pt>
                <c:pt idx="5653">
                  <c:v>1</c:v>
                </c:pt>
                <c:pt idx="5654">
                  <c:v>4</c:v>
                </c:pt>
                <c:pt idx="5655">
                  <c:v>4</c:v>
                </c:pt>
                <c:pt idx="5656">
                  <c:v>2</c:v>
                </c:pt>
                <c:pt idx="5657">
                  <c:v>3</c:v>
                </c:pt>
                <c:pt idx="5658">
                  <c:v>5</c:v>
                </c:pt>
                <c:pt idx="5659">
                  <c:v>4</c:v>
                </c:pt>
                <c:pt idx="5660">
                  <c:v>3</c:v>
                </c:pt>
                <c:pt idx="5661">
                  <c:v>2</c:v>
                </c:pt>
                <c:pt idx="5662">
                  <c:v>9</c:v>
                </c:pt>
                <c:pt idx="5663">
                  <c:v>2</c:v>
                </c:pt>
                <c:pt idx="5664">
                  <c:v>7</c:v>
                </c:pt>
                <c:pt idx="5665">
                  <c:v>1</c:v>
                </c:pt>
                <c:pt idx="5666">
                  <c:v>2</c:v>
                </c:pt>
                <c:pt idx="5667">
                  <c:v>2</c:v>
                </c:pt>
                <c:pt idx="5668">
                  <c:v>14</c:v>
                </c:pt>
                <c:pt idx="5669">
                  <c:v>3</c:v>
                </c:pt>
                <c:pt idx="5670">
                  <c:v>4</c:v>
                </c:pt>
                <c:pt idx="5671">
                  <c:v>3</c:v>
                </c:pt>
                <c:pt idx="5672">
                  <c:v>2</c:v>
                </c:pt>
                <c:pt idx="5673">
                  <c:v>2</c:v>
                </c:pt>
                <c:pt idx="5674">
                  <c:v>2</c:v>
                </c:pt>
                <c:pt idx="5675">
                  <c:v>6</c:v>
                </c:pt>
                <c:pt idx="5676">
                  <c:v>4</c:v>
                </c:pt>
                <c:pt idx="5677">
                  <c:v>3</c:v>
                </c:pt>
                <c:pt idx="5678">
                  <c:v>7</c:v>
                </c:pt>
                <c:pt idx="5679">
                  <c:v>2</c:v>
                </c:pt>
                <c:pt idx="5680">
                  <c:v>1</c:v>
                </c:pt>
                <c:pt idx="5681">
                  <c:v>1</c:v>
                </c:pt>
                <c:pt idx="5682">
                  <c:v>3</c:v>
                </c:pt>
                <c:pt idx="5683">
                  <c:v>7</c:v>
                </c:pt>
                <c:pt idx="5684">
                  <c:v>5</c:v>
                </c:pt>
                <c:pt idx="5685">
                  <c:v>3</c:v>
                </c:pt>
                <c:pt idx="5686">
                  <c:v>5</c:v>
                </c:pt>
                <c:pt idx="5687">
                  <c:v>6</c:v>
                </c:pt>
                <c:pt idx="5688">
                  <c:v>7</c:v>
                </c:pt>
                <c:pt idx="5689">
                  <c:v>3</c:v>
                </c:pt>
                <c:pt idx="5690">
                  <c:v>9</c:v>
                </c:pt>
                <c:pt idx="5691">
                  <c:v>5</c:v>
                </c:pt>
                <c:pt idx="5692">
                  <c:v>1</c:v>
                </c:pt>
                <c:pt idx="5693">
                  <c:v>5</c:v>
                </c:pt>
                <c:pt idx="5694">
                  <c:v>3</c:v>
                </c:pt>
                <c:pt idx="5695">
                  <c:v>2</c:v>
                </c:pt>
                <c:pt idx="5696">
                  <c:v>9</c:v>
                </c:pt>
                <c:pt idx="5697">
                  <c:v>1</c:v>
                </c:pt>
                <c:pt idx="5698">
                  <c:v>1</c:v>
                </c:pt>
                <c:pt idx="5699">
                  <c:v>6</c:v>
                </c:pt>
                <c:pt idx="5700">
                  <c:v>3</c:v>
                </c:pt>
                <c:pt idx="5701">
                  <c:v>5</c:v>
                </c:pt>
                <c:pt idx="5702">
                  <c:v>1</c:v>
                </c:pt>
                <c:pt idx="5703">
                  <c:v>1</c:v>
                </c:pt>
                <c:pt idx="5704">
                  <c:v>1</c:v>
                </c:pt>
                <c:pt idx="5705">
                  <c:v>3</c:v>
                </c:pt>
                <c:pt idx="5706">
                  <c:v>3</c:v>
                </c:pt>
                <c:pt idx="5707">
                  <c:v>3</c:v>
                </c:pt>
                <c:pt idx="5708">
                  <c:v>3</c:v>
                </c:pt>
                <c:pt idx="5709">
                  <c:v>2</c:v>
                </c:pt>
                <c:pt idx="5710">
                  <c:v>7</c:v>
                </c:pt>
                <c:pt idx="5711">
                  <c:v>3</c:v>
                </c:pt>
                <c:pt idx="5712">
                  <c:v>1</c:v>
                </c:pt>
                <c:pt idx="5713">
                  <c:v>3</c:v>
                </c:pt>
                <c:pt idx="5714">
                  <c:v>5</c:v>
                </c:pt>
                <c:pt idx="5715">
                  <c:v>5</c:v>
                </c:pt>
                <c:pt idx="5716">
                  <c:v>3</c:v>
                </c:pt>
                <c:pt idx="5717">
                  <c:v>7</c:v>
                </c:pt>
                <c:pt idx="5718">
                  <c:v>3</c:v>
                </c:pt>
                <c:pt idx="5719">
                  <c:v>5</c:v>
                </c:pt>
                <c:pt idx="5720">
                  <c:v>5</c:v>
                </c:pt>
                <c:pt idx="5721">
                  <c:v>3</c:v>
                </c:pt>
                <c:pt idx="5722">
                  <c:v>4</c:v>
                </c:pt>
                <c:pt idx="5723">
                  <c:v>2</c:v>
                </c:pt>
                <c:pt idx="5724">
                  <c:v>3</c:v>
                </c:pt>
                <c:pt idx="5725">
                  <c:v>9</c:v>
                </c:pt>
                <c:pt idx="5726">
                  <c:v>7</c:v>
                </c:pt>
                <c:pt idx="5727">
                  <c:v>3</c:v>
                </c:pt>
                <c:pt idx="5728">
                  <c:v>3</c:v>
                </c:pt>
                <c:pt idx="5729">
                  <c:v>2</c:v>
                </c:pt>
                <c:pt idx="5730">
                  <c:v>4</c:v>
                </c:pt>
                <c:pt idx="5731">
                  <c:v>4</c:v>
                </c:pt>
                <c:pt idx="5732">
                  <c:v>9</c:v>
                </c:pt>
                <c:pt idx="5733">
                  <c:v>3</c:v>
                </c:pt>
                <c:pt idx="5734">
                  <c:v>2</c:v>
                </c:pt>
                <c:pt idx="5735">
                  <c:v>3</c:v>
                </c:pt>
                <c:pt idx="5736">
                  <c:v>2</c:v>
                </c:pt>
                <c:pt idx="5737">
                  <c:v>2</c:v>
                </c:pt>
                <c:pt idx="5738">
                  <c:v>3</c:v>
                </c:pt>
                <c:pt idx="5739">
                  <c:v>2</c:v>
                </c:pt>
                <c:pt idx="5740">
                  <c:v>1</c:v>
                </c:pt>
                <c:pt idx="5741">
                  <c:v>2</c:v>
                </c:pt>
                <c:pt idx="5742">
                  <c:v>4</c:v>
                </c:pt>
                <c:pt idx="5743">
                  <c:v>3</c:v>
                </c:pt>
                <c:pt idx="5744">
                  <c:v>7</c:v>
                </c:pt>
                <c:pt idx="5745">
                  <c:v>7</c:v>
                </c:pt>
                <c:pt idx="5746">
                  <c:v>2</c:v>
                </c:pt>
                <c:pt idx="5747">
                  <c:v>3</c:v>
                </c:pt>
                <c:pt idx="5748">
                  <c:v>3</c:v>
                </c:pt>
                <c:pt idx="5749">
                  <c:v>5</c:v>
                </c:pt>
                <c:pt idx="5750">
                  <c:v>3</c:v>
                </c:pt>
                <c:pt idx="5751">
                  <c:v>3</c:v>
                </c:pt>
                <c:pt idx="5752">
                  <c:v>5</c:v>
                </c:pt>
                <c:pt idx="5753">
                  <c:v>4</c:v>
                </c:pt>
                <c:pt idx="5754">
                  <c:v>2</c:v>
                </c:pt>
                <c:pt idx="5755">
                  <c:v>4</c:v>
                </c:pt>
                <c:pt idx="5756">
                  <c:v>5</c:v>
                </c:pt>
                <c:pt idx="5757">
                  <c:v>3</c:v>
                </c:pt>
                <c:pt idx="5758">
                  <c:v>3</c:v>
                </c:pt>
                <c:pt idx="5759">
                  <c:v>4</c:v>
                </c:pt>
                <c:pt idx="5760">
                  <c:v>1</c:v>
                </c:pt>
                <c:pt idx="5761">
                  <c:v>3</c:v>
                </c:pt>
                <c:pt idx="5762">
                  <c:v>4</c:v>
                </c:pt>
                <c:pt idx="5763">
                  <c:v>10</c:v>
                </c:pt>
                <c:pt idx="5764">
                  <c:v>6</c:v>
                </c:pt>
                <c:pt idx="5765">
                  <c:v>3</c:v>
                </c:pt>
                <c:pt idx="5766">
                  <c:v>6</c:v>
                </c:pt>
                <c:pt idx="5767">
                  <c:v>6</c:v>
                </c:pt>
                <c:pt idx="5768">
                  <c:v>1</c:v>
                </c:pt>
                <c:pt idx="5769">
                  <c:v>4</c:v>
                </c:pt>
                <c:pt idx="5770">
                  <c:v>3</c:v>
                </c:pt>
                <c:pt idx="5771">
                  <c:v>4</c:v>
                </c:pt>
                <c:pt idx="5772">
                  <c:v>1</c:v>
                </c:pt>
                <c:pt idx="5773">
                  <c:v>2</c:v>
                </c:pt>
                <c:pt idx="5774">
                  <c:v>7</c:v>
                </c:pt>
                <c:pt idx="5775">
                  <c:v>1</c:v>
                </c:pt>
                <c:pt idx="5776">
                  <c:v>3</c:v>
                </c:pt>
                <c:pt idx="5777">
                  <c:v>1</c:v>
                </c:pt>
                <c:pt idx="5778">
                  <c:v>3</c:v>
                </c:pt>
                <c:pt idx="5779">
                  <c:v>1</c:v>
                </c:pt>
                <c:pt idx="5780">
                  <c:v>3</c:v>
                </c:pt>
                <c:pt idx="5781">
                  <c:v>1</c:v>
                </c:pt>
                <c:pt idx="5782">
                  <c:v>4</c:v>
                </c:pt>
                <c:pt idx="5783">
                  <c:v>4</c:v>
                </c:pt>
                <c:pt idx="5784">
                  <c:v>6</c:v>
                </c:pt>
                <c:pt idx="5785">
                  <c:v>6</c:v>
                </c:pt>
                <c:pt idx="5786">
                  <c:v>7</c:v>
                </c:pt>
                <c:pt idx="5787">
                  <c:v>7</c:v>
                </c:pt>
                <c:pt idx="5788">
                  <c:v>5</c:v>
                </c:pt>
                <c:pt idx="5789">
                  <c:v>3</c:v>
                </c:pt>
                <c:pt idx="5790">
                  <c:v>7</c:v>
                </c:pt>
                <c:pt idx="5791">
                  <c:v>1</c:v>
                </c:pt>
                <c:pt idx="5792">
                  <c:v>2</c:v>
                </c:pt>
                <c:pt idx="5793">
                  <c:v>1</c:v>
                </c:pt>
                <c:pt idx="5794">
                  <c:v>2</c:v>
                </c:pt>
                <c:pt idx="5795">
                  <c:v>9</c:v>
                </c:pt>
                <c:pt idx="5796">
                  <c:v>4</c:v>
                </c:pt>
                <c:pt idx="5797">
                  <c:v>3</c:v>
                </c:pt>
                <c:pt idx="5798">
                  <c:v>2</c:v>
                </c:pt>
                <c:pt idx="5799">
                  <c:v>2</c:v>
                </c:pt>
                <c:pt idx="5800">
                  <c:v>4</c:v>
                </c:pt>
                <c:pt idx="5801">
                  <c:v>2</c:v>
                </c:pt>
                <c:pt idx="5802">
                  <c:v>2</c:v>
                </c:pt>
                <c:pt idx="5803">
                  <c:v>3</c:v>
                </c:pt>
                <c:pt idx="5804">
                  <c:v>4</c:v>
                </c:pt>
                <c:pt idx="5805">
                  <c:v>3</c:v>
                </c:pt>
                <c:pt idx="5806">
                  <c:v>3</c:v>
                </c:pt>
                <c:pt idx="5807">
                  <c:v>2</c:v>
                </c:pt>
                <c:pt idx="5808">
                  <c:v>2</c:v>
                </c:pt>
                <c:pt idx="5809">
                  <c:v>4</c:v>
                </c:pt>
                <c:pt idx="5810">
                  <c:v>4</c:v>
                </c:pt>
                <c:pt idx="5811">
                  <c:v>2</c:v>
                </c:pt>
                <c:pt idx="5812">
                  <c:v>3</c:v>
                </c:pt>
                <c:pt idx="5813">
                  <c:v>3</c:v>
                </c:pt>
                <c:pt idx="5814">
                  <c:v>1</c:v>
                </c:pt>
                <c:pt idx="5815">
                  <c:v>4</c:v>
                </c:pt>
                <c:pt idx="5816">
                  <c:v>3</c:v>
                </c:pt>
                <c:pt idx="5817">
                  <c:v>4</c:v>
                </c:pt>
                <c:pt idx="5818">
                  <c:v>9</c:v>
                </c:pt>
                <c:pt idx="5819">
                  <c:v>4</c:v>
                </c:pt>
                <c:pt idx="5820">
                  <c:v>2</c:v>
                </c:pt>
                <c:pt idx="5821">
                  <c:v>1</c:v>
                </c:pt>
                <c:pt idx="5822">
                  <c:v>5</c:v>
                </c:pt>
                <c:pt idx="5823">
                  <c:v>4</c:v>
                </c:pt>
                <c:pt idx="5824">
                  <c:v>3</c:v>
                </c:pt>
                <c:pt idx="5825">
                  <c:v>4</c:v>
                </c:pt>
                <c:pt idx="5826">
                  <c:v>1</c:v>
                </c:pt>
                <c:pt idx="5827">
                  <c:v>2</c:v>
                </c:pt>
                <c:pt idx="5828">
                  <c:v>2</c:v>
                </c:pt>
                <c:pt idx="5829">
                  <c:v>2</c:v>
                </c:pt>
                <c:pt idx="5830">
                  <c:v>1</c:v>
                </c:pt>
                <c:pt idx="5831">
                  <c:v>4</c:v>
                </c:pt>
                <c:pt idx="5832">
                  <c:v>3</c:v>
                </c:pt>
                <c:pt idx="5833">
                  <c:v>5</c:v>
                </c:pt>
                <c:pt idx="5834">
                  <c:v>5</c:v>
                </c:pt>
                <c:pt idx="5835">
                  <c:v>3</c:v>
                </c:pt>
                <c:pt idx="5836">
                  <c:v>5</c:v>
                </c:pt>
                <c:pt idx="5837">
                  <c:v>4</c:v>
                </c:pt>
                <c:pt idx="5838">
                  <c:v>5</c:v>
                </c:pt>
                <c:pt idx="5839">
                  <c:v>5</c:v>
                </c:pt>
                <c:pt idx="5840">
                  <c:v>2</c:v>
                </c:pt>
                <c:pt idx="5841">
                  <c:v>4</c:v>
                </c:pt>
                <c:pt idx="5842">
                  <c:v>5</c:v>
                </c:pt>
                <c:pt idx="5843">
                  <c:v>4</c:v>
                </c:pt>
                <c:pt idx="5844">
                  <c:v>7</c:v>
                </c:pt>
                <c:pt idx="5845">
                  <c:v>5</c:v>
                </c:pt>
                <c:pt idx="5846">
                  <c:v>2</c:v>
                </c:pt>
                <c:pt idx="5847">
                  <c:v>3</c:v>
                </c:pt>
                <c:pt idx="5848">
                  <c:v>2</c:v>
                </c:pt>
                <c:pt idx="5849">
                  <c:v>3</c:v>
                </c:pt>
                <c:pt idx="5850">
                  <c:v>1</c:v>
                </c:pt>
                <c:pt idx="5851">
                  <c:v>3</c:v>
                </c:pt>
                <c:pt idx="5852">
                  <c:v>3</c:v>
                </c:pt>
                <c:pt idx="5853">
                  <c:v>2</c:v>
                </c:pt>
                <c:pt idx="5854">
                  <c:v>7</c:v>
                </c:pt>
                <c:pt idx="5855">
                  <c:v>3</c:v>
                </c:pt>
                <c:pt idx="5856">
                  <c:v>1</c:v>
                </c:pt>
                <c:pt idx="5857">
                  <c:v>5</c:v>
                </c:pt>
                <c:pt idx="5858">
                  <c:v>2</c:v>
                </c:pt>
                <c:pt idx="5859">
                  <c:v>2</c:v>
                </c:pt>
                <c:pt idx="5860">
                  <c:v>2</c:v>
                </c:pt>
                <c:pt idx="5861">
                  <c:v>2</c:v>
                </c:pt>
                <c:pt idx="5862">
                  <c:v>3</c:v>
                </c:pt>
                <c:pt idx="5863">
                  <c:v>2</c:v>
                </c:pt>
                <c:pt idx="5864">
                  <c:v>3</c:v>
                </c:pt>
                <c:pt idx="5865">
                  <c:v>2</c:v>
                </c:pt>
                <c:pt idx="5866">
                  <c:v>5</c:v>
                </c:pt>
                <c:pt idx="5867">
                  <c:v>1</c:v>
                </c:pt>
                <c:pt idx="5868">
                  <c:v>6</c:v>
                </c:pt>
                <c:pt idx="5869">
                  <c:v>4</c:v>
                </c:pt>
                <c:pt idx="5870">
                  <c:v>7</c:v>
                </c:pt>
                <c:pt idx="5871">
                  <c:v>3</c:v>
                </c:pt>
                <c:pt idx="5872">
                  <c:v>1</c:v>
                </c:pt>
                <c:pt idx="5873">
                  <c:v>7</c:v>
                </c:pt>
                <c:pt idx="5874">
                  <c:v>3</c:v>
                </c:pt>
                <c:pt idx="5875">
                  <c:v>3</c:v>
                </c:pt>
                <c:pt idx="5876">
                  <c:v>7</c:v>
                </c:pt>
                <c:pt idx="5877">
                  <c:v>3</c:v>
                </c:pt>
                <c:pt idx="5878">
                  <c:v>6</c:v>
                </c:pt>
                <c:pt idx="5879">
                  <c:v>4</c:v>
                </c:pt>
                <c:pt idx="5880">
                  <c:v>2</c:v>
                </c:pt>
                <c:pt idx="5881">
                  <c:v>9</c:v>
                </c:pt>
                <c:pt idx="5882">
                  <c:v>9</c:v>
                </c:pt>
                <c:pt idx="5883">
                  <c:v>2</c:v>
                </c:pt>
                <c:pt idx="5884">
                  <c:v>3</c:v>
                </c:pt>
                <c:pt idx="5885">
                  <c:v>3</c:v>
                </c:pt>
                <c:pt idx="5886">
                  <c:v>3</c:v>
                </c:pt>
                <c:pt idx="5887">
                  <c:v>1</c:v>
                </c:pt>
                <c:pt idx="5888">
                  <c:v>2</c:v>
                </c:pt>
                <c:pt idx="5889">
                  <c:v>2</c:v>
                </c:pt>
                <c:pt idx="5890">
                  <c:v>1</c:v>
                </c:pt>
                <c:pt idx="5891">
                  <c:v>2</c:v>
                </c:pt>
                <c:pt idx="5892">
                  <c:v>3</c:v>
                </c:pt>
                <c:pt idx="5893">
                  <c:v>1</c:v>
                </c:pt>
                <c:pt idx="5894">
                  <c:v>3</c:v>
                </c:pt>
                <c:pt idx="5895">
                  <c:v>3</c:v>
                </c:pt>
                <c:pt idx="5896">
                  <c:v>5</c:v>
                </c:pt>
                <c:pt idx="5897">
                  <c:v>4</c:v>
                </c:pt>
                <c:pt idx="5898">
                  <c:v>4</c:v>
                </c:pt>
                <c:pt idx="5899">
                  <c:v>1</c:v>
                </c:pt>
                <c:pt idx="5900">
                  <c:v>9</c:v>
                </c:pt>
                <c:pt idx="5901">
                  <c:v>3</c:v>
                </c:pt>
                <c:pt idx="5902">
                  <c:v>3</c:v>
                </c:pt>
                <c:pt idx="5903">
                  <c:v>4</c:v>
                </c:pt>
                <c:pt idx="5904">
                  <c:v>5</c:v>
                </c:pt>
                <c:pt idx="5905">
                  <c:v>4</c:v>
                </c:pt>
                <c:pt idx="5906">
                  <c:v>1</c:v>
                </c:pt>
                <c:pt idx="5907">
                  <c:v>2</c:v>
                </c:pt>
                <c:pt idx="5908">
                  <c:v>3</c:v>
                </c:pt>
                <c:pt idx="5909">
                  <c:v>3</c:v>
                </c:pt>
                <c:pt idx="5910">
                  <c:v>3</c:v>
                </c:pt>
                <c:pt idx="5911">
                  <c:v>3</c:v>
                </c:pt>
                <c:pt idx="5912">
                  <c:v>3</c:v>
                </c:pt>
                <c:pt idx="5913">
                  <c:v>5</c:v>
                </c:pt>
                <c:pt idx="5914">
                  <c:v>7</c:v>
                </c:pt>
                <c:pt idx="5915">
                  <c:v>2</c:v>
                </c:pt>
                <c:pt idx="5916">
                  <c:v>4</c:v>
                </c:pt>
                <c:pt idx="5917">
                  <c:v>6</c:v>
                </c:pt>
                <c:pt idx="5918">
                  <c:v>5</c:v>
                </c:pt>
                <c:pt idx="5919">
                  <c:v>3</c:v>
                </c:pt>
                <c:pt idx="5920">
                  <c:v>2</c:v>
                </c:pt>
                <c:pt idx="5921">
                  <c:v>2</c:v>
                </c:pt>
                <c:pt idx="5922">
                  <c:v>4</c:v>
                </c:pt>
                <c:pt idx="5923">
                  <c:v>2</c:v>
                </c:pt>
                <c:pt idx="5924">
                  <c:v>7</c:v>
                </c:pt>
                <c:pt idx="5925">
                  <c:v>10</c:v>
                </c:pt>
                <c:pt idx="5926">
                  <c:v>8</c:v>
                </c:pt>
                <c:pt idx="5927">
                  <c:v>1</c:v>
                </c:pt>
                <c:pt idx="5928">
                  <c:v>4</c:v>
                </c:pt>
                <c:pt idx="5929">
                  <c:v>3</c:v>
                </c:pt>
                <c:pt idx="5930">
                  <c:v>3</c:v>
                </c:pt>
                <c:pt idx="5931">
                  <c:v>2</c:v>
                </c:pt>
                <c:pt idx="5932">
                  <c:v>3</c:v>
                </c:pt>
                <c:pt idx="5933">
                  <c:v>3</c:v>
                </c:pt>
                <c:pt idx="5934">
                  <c:v>2</c:v>
                </c:pt>
                <c:pt idx="5935">
                  <c:v>5</c:v>
                </c:pt>
                <c:pt idx="5936">
                  <c:v>3</c:v>
                </c:pt>
                <c:pt idx="5937">
                  <c:v>3</c:v>
                </c:pt>
                <c:pt idx="5938">
                  <c:v>1</c:v>
                </c:pt>
                <c:pt idx="5939">
                  <c:v>4</c:v>
                </c:pt>
                <c:pt idx="5940">
                  <c:v>12</c:v>
                </c:pt>
                <c:pt idx="5941">
                  <c:v>2</c:v>
                </c:pt>
                <c:pt idx="5942">
                  <c:v>4</c:v>
                </c:pt>
                <c:pt idx="5943">
                  <c:v>1</c:v>
                </c:pt>
                <c:pt idx="5944">
                  <c:v>5</c:v>
                </c:pt>
                <c:pt idx="5945">
                  <c:v>4</c:v>
                </c:pt>
                <c:pt idx="5946">
                  <c:v>4</c:v>
                </c:pt>
                <c:pt idx="5947">
                  <c:v>5</c:v>
                </c:pt>
                <c:pt idx="5948">
                  <c:v>4</c:v>
                </c:pt>
                <c:pt idx="5949">
                  <c:v>3</c:v>
                </c:pt>
                <c:pt idx="5950">
                  <c:v>2</c:v>
                </c:pt>
                <c:pt idx="5951">
                  <c:v>6</c:v>
                </c:pt>
                <c:pt idx="5952">
                  <c:v>4</c:v>
                </c:pt>
                <c:pt idx="5953">
                  <c:v>5</c:v>
                </c:pt>
                <c:pt idx="5954">
                  <c:v>2</c:v>
                </c:pt>
                <c:pt idx="5955">
                  <c:v>4</c:v>
                </c:pt>
                <c:pt idx="5956">
                  <c:v>5</c:v>
                </c:pt>
                <c:pt idx="5957">
                  <c:v>5</c:v>
                </c:pt>
                <c:pt idx="5958">
                  <c:v>4</c:v>
                </c:pt>
                <c:pt idx="5959">
                  <c:v>3</c:v>
                </c:pt>
                <c:pt idx="5960">
                  <c:v>4</c:v>
                </c:pt>
                <c:pt idx="5961">
                  <c:v>9</c:v>
                </c:pt>
                <c:pt idx="5962">
                  <c:v>2</c:v>
                </c:pt>
                <c:pt idx="5963">
                  <c:v>4</c:v>
                </c:pt>
                <c:pt idx="5964">
                  <c:v>3</c:v>
                </c:pt>
                <c:pt idx="5965">
                  <c:v>6</c:v>
                </c:pt>
                <c:pt idx="5966">
                  <c:v>3</c:v>
                </c:pt>
                <c:pt idx="5967">
                  <c:v>2</c:v>
                </c:pt>
                <c:pt idx="5968">
                  <c:v>1</c:v>
                </c:pt>
                <c:pt idx="5969">
                  <c:v>2</c:v>
                </c:pt>
                <c:pt idx="5970">
                  <c:v>4</c:v>
                </c:pt>
                <c:pt idx="5971">
                  <c:v>3</c:v>
                </c:pt>
                <c:pt idx="5972">
                  <c:v>1</c:v>
                </c:pt>
                <c:pt idx="5973">
                  <c:v>2</c:v>
                </c:pt>
                <c:pt idx="5974">
                  <c:v>5</c:v>
                </c:pt>
                <c:pt idx="5975">
                  <c:v>2</c:v>
                </c:pt>
                <c:pt idx="5976">
                  <c:v>2</c:v>
                </c:pt>
                <c:pt idx="5977">
                  <c:v>10</c:v>
                </c:pt>
                <c:pt idx="5978">
                  <c:v>5</c:v>
                </c:pt>
                <c:pt idx="5979">
                  <c:v>2</c:v>
                </c:pt>
                <c:pt idx="5980">
                  <c:v>2</c:v>
                </c:pt>
                <c:pt idx="5981">
                  <c:v>2</c:v>
                </c:pt>
                <c:pt idx="5982">
                  <c:v>2</c:v>
                </c:pt>
                <c:pt idx="5983">
                  <c:v>6</c:v>
                </c:pt>
                <c:pt idx="5984">
                  <c:v>6</c:v>
                </c:pt>
                <c:pt idx="5985">
                  <c:v>2</c:v>
                </c:pt>
                <c:pt idx="5986">
                  <c:v>4</c:v>
                </c:pt>
                <c:pt idx="5987">
                  <c:v>6</c:v>
                </c:pt>
                <c:pt idx="5988">
                  <c:v>1</c:v>
                </c:pt>
                <c:pt idx="5989">
                  <c:v>5</c:v>
                </c:pt>
                <c:pt idx="5990">
                  <c:v>7</c:v>
                </c:pt>
                <c:pt idx="5991">
                  <c:v>7</c:v>
                </c:pt>
                <c:pt idx="5992">
                  <c:v>3</c:v>
                </c:pt>
                <c:pt idx="5993">
                  <c:v>5</c:v>
                </c:pt>
                <c:pt idx="5994">
                  <c:v>2</c:v>
                </c:pt>
                <c:pt idx="5995">
                  <c:v>5</c:v>
                </c:pt>
                <c:pt idx="5996">
                  <c:v>4</c:v>
                </c:pt>
                <c:pt idx="5997">
                  <c:v>3</c:v>
                </c:pt>
                <c:pt idx="5998">
                  <c:v>3</c:v>
                </c:pt>
                <c:pt idx="5999">
                  <c:v>4</c:v>
                </c:pt>
                <c:pt idx="6000">
                  <c:v>4</c:v>
                </c:pt>
                <c:pt idx="6001">
                  <c:v>3</c:v>
                </c:pt>
                <c:pt idx="6002">
                  <c:v>2</c:v>
                </c:pt>
                <c:pt idx="6003">
                  <c:v>1</c:v>
                </c:pt>
                <c:pt idx="6004">
                  <c:v>4</c:v>
                </c:pt>
                <c:pt idx="6005">
                  <c:v>2</c:v>
                </c:pt>
                <c:pt idx="6006">
                  <c:v>3</c:v>
                </c:pt>
                <c:pt idx="6007">
                  <c:v>3</c:v>
                </c:pt>
                <c:pt idx="6008">
                  <c:v>3</c:v>
                </c:pt>
                <c:pt idx="6009">
                  <c:v>3</c:v>
                </c:pt>
                <c:pt idx="6010">
                  <c:v>6</c:v>
                </c:pt>
                <c:pt idx="6011">
                  <c:v>3</c:v>
                </c:pt>
                <c:pt idx="6012">
                  <c:v>3</c:v>
                </c:pt>
                <c:pt idx="6013">
                  <c:v>5</c:v>
                </c:pt>
                <c:pt idx="6014">
                  <c:v>8</c:v>
                </c:pt>
                <c:pt idx="6015">
                  <c:v>2</c:v>
                </c:pt>
                <c:pt idx="6016">
                  <c:v>7</c:v>
                </c:pt>
                <c:pt idx="6017">
                  <c:v>3</c:v>
                </c:pt>
                <c:pt idx="6018">
                  <c:v>1</c:v>
                </c:pt>
                <c:pt idx="6019">
                  <c:v>5</c:v>
                </c:pt>
                <c:pt idx="6020">
                  <c:v>2</c:v>
                </c:pt>
                <c:pt idx="6021">
                  <c:v>2</c:v>
                </c:pt>
                <c:pt idx="6022">
                  <c:v>3</c:v>
                </c:pt>
                <c:pt idx="6023">
                  <c:v>2</c:v>
                </c:pt>
                <c:pt idx="6024">
                  <c:v>8</c:v>
                </c:pt>
                <c:pt idx="6025">
                  <c:v>2</c:v>
                </c:pt>
                <c:pt idx="6026">
                  <c:v>5</c:v>
                </c:pt>
                <c:pt idx="6027">
                  <c:v>5</c:v>
                </c:pt>
                <c:pt idx="6028">
                  <c:v>2</c:v>
                </c:pt>
                <c:pt idx="6029">
                  <c:v>3</c:v>
                </c:pt>
                <c:pt idx="6030">
                  <c:v>1</c:v>
                </c:pt>
                <c:pt idx="6031">
                  <c:v>4</c:v>
                </c:pt>
                <c:pt idx="6032">
                  <c:v>5</c:v>
                </c:pt>
                <c:pt idx="6033">
                  <c:v>3</c:v>
                </c:pt>
                <c:pt idx="6034">
                  <c:v>2</c:v>
                </c:pt>
                <c:pt idx="6035">
                  <c:v>4</c:v>
                </c:pt>
                <c:pt idx="6036">
                  <c:v>3</c:v>
                </c:pt>
                <c:pt idx="6037">
                  <c:v>6</c:v>
                </c:pt>
                <c:pt idx="6038">
                  <c:v>4</c:v>
                </c:pt>
                <c:pt idx="6039">
                  <c:v>3</c:v>
                </c:pt>
                <c:pt idx="6040">
                  <c:v>3</c:v>
                </c:pt>
                <c:pt idx="6041">
                  <c:v>3</c:v>
                </c:pt>
                <c:pt idx="6042">
                  <c:v>2</c:v>
                </c:pt>
                <c:pt idx="6043">
                  <c:v>3</c:v>
                </c:pt>
                <c:pt idx="6044">
                  <c:v>7</c:v>
                </c:pt>
                <c:pt idx="6045">
                  <c:v>3</c:v>
                </c:pt>
                <c:pt idx="6046">
                  <c:v>3</c:v>
                </c:pt>
                <c:pt idx="6047">
                  <c:v>9</c:v>
                </c:pt>
                <c:pt idx="6048">
                  <c:v>5</c:v>
                </c:pt>
                <c:pt idx="6049">
                  <c:v>7</c:v>
                </c:pt>
                <c:pt idx="6050">
                  <c:v>5</c:v>
                </c:pt>
                <c:pt idx="6051">
                  <c:v>5</c:v>
                </c:pt>
                <c:pt idx="6052">
                  <c:v>3</c:v>
                </c:pt>
                <c:pt idx="6053">
                  <c:v>4</c:v>
                </c:pt>
                <c:pt idx="6054">
                  <c:v>7</c:v>
                </c:pt>
                <c:pt idx="6055">
                  <c:v>1</c:v>
                </c:pt>
                <c:pt idx="6056">
                  <c:v>8</c:v>
                </c:pt>
                <c:pt idx="6057">
                  <c:v>2</c:v>
                </c:pt>
                <c:pt idx="6058">
                  <c:v>5</c:v>
                </c:pt>
                <c:pt idx="6059">
                  <c:v>2</c:v>
                </c:pt>
                <c:pt idx="6060">
                  <c:v>4</c:v>
                </c:pt>
                <c:pt idx="6061">
                  <c:v>3</c:v>
                </c:pt>
                <c:pt idx="6062">
                  <c:v>5</c:v>
                </c:pt>
                <c:pt idx="6063">
                  <c:v>3</c:v>
                </c:pt>
                <c:pt idx="6064">
                  <c:v>3</c:v>
                </c:pt>
                <c:pt idx="6065">
                  <c:v>6</c:v>
                </c:pt>
                <c:pt idx="6066">
                  <c:v>8</c:v>
                </c:pt>
                <c:pt idx="6067">
                  <c:v>8</c:v>
                </c:pt>
                <c:pt idx="6068">
                  <c:v>1</c:v>
                </c:pt>
                <c:pt idx="6069">
                  <c:v>1</c:v>
                </c:pt>
                <c:pt idx="6070">
                  <c:v>3</c:v>
                </c:pt>
                <c:pt idx="6071">
                  <c:v>2</c:v>
                </c:pt>
                <c:pt idx="6072">
                  <c:v>2</c:v>
                </c:pt>
                <c:pt idx="6073">
                  <c:v>2</c:v>
                </c:pt>
                <c:pt idx="6074">
                  <c:v>3</c:v>
                </c:pt>
                <c:pt idx="6075">
                  <c:v>2</c:v>
                </c:pt>
                <c:pt idx="6076">
                  <c:v>6</c:v>
                </c:pt>
                <c:pt idx="6077">
                  <c:v>2</c:v>
                </c:pt>
                <c:pt idx="6078">
                  <c:v>3</c:v>
                </c:pt>
                <c:pt idx="6079">
                  <c:v>3</c:v>
                </c:pt>
                <c:pt idx="6080">
                  <c:v>9</c:v>
                </c:pt>
                <c:pt idx="6081">
                  <c:v>5</c:v>
                </c:pt>
                <c:pt idx="6082">
                  <c:v>6</c:v>
                </c:pt>
                <c:pt idx="6083">
                  <c:v>9</c:v>
                </c:pt>
                <c:pt idx="6084">
                  <c:v>2</c:v>
                </c:pt>
                <c:pt idx="6085">
                  <c:v>1</c:v>
                </c:pt>
                <c:pt idx="6086">
                  <c:v>6</c:v>
                </c:pt>
                <c:pt idx="6087">
                  <c:v>3</c:v>
                </c:pt>
                <c:pt idx="6088">
                  <c:v>1</c:v>
                </c:pt>
                <c:pt idx="6089">
                  <c:v>2</c:v>
                </c:pt>
                <c:pt idx="6090">
                  <c:v>3</c:v>
                </c:pt>
                <c:pt idx="6091">
                  <c:v>2</c:v>
                </c:pt>
                <c:pt idx="6092">
                  <c:v>9</c:v>
                </c:pt>
                <c:pt idx="6093">
                  <c:v>2</c:v>
                </c:pt>
                <c:pt idx="6094">
                  <c:v>4</c:v>
                </c:pt>
                <c:pt idx="6095">
                  <c:v>2</c:v>
                </c:pt>
                <c:pt idx="6096">
                  <c:v>1</c:v>
                </c:pt>
                <c:pt idx="6097">
                  <c:v>3</c:v>
                </c:pt>
                <c:pt idx="6098">
                  <c:v>2</c:v>
                </c:pt>
                <c:pt idx="6099">
                  <c:v>11</c:v>
                </c:pt>
                <c:pt idx="6100">
                  <c:v>2</c:v>
                </c:pt>
                <c:pt idx="6101">
                  <c:v>5</c:v>
                </c:pt>
                <c:pt idx="6102">
                  <c:v>3</c:v>
                </c:pt>
                <c:pt idx="6103">
                  <c:v>3</c:v>
                </c:pt>
                <c:pt idx="6104">
                  <c:v>2</c:v>
                </c:pt>
                <c:pt idx="6105">
                  <c:v>4</c:v>
                </c:pt>
                <c:pt idx="6106">
                  <c:v>2</c:v>
                </c:pt>
                <c:pt idx="6107">
                  <c:v>5</c:v>
                </c:pt>
                <c:pt idx="6108">
                  <c:v>2</c:v>
                </c:pt>
                <c:pt idx="6109">
                  <c:v>3</c:v>
                </c:pt>
                <c:pt idx="6110">
                  <c:v>7</c:v>
                </c:pt>
                <c:pt idx="6111">
                  <c:v>2</c:v>
                </c:pt>
                <c:pt idx="6112">
                  <c:v>6</c:v>
                </c:pt>
                <c:pt idx="6113">
                  <c:v>9</c:v>
                </c:pt>
                <c:pt idx="6114">
                  <c:v>2</c:v>
                </c:pt>
                <c:pt idx="6115">
                  <c:v>6</c:v>
                </c:pt>
                <c:pt idx="6116">
                  <c:v>4</c:v>
                </c:pt>
                <c:pt idx="6117">
                  <c:v>3</c:v>
                </c:pt>
                <c:pt idx="6118">
                  <c:v>3</c:v>
                </c:pt>
                <c:pt idx="6119">
                  <c:v>3</c:v>
                </c:pt>
                <c:pt idx="6120">
                  <c:v>8</c:v>
                </c:pt>
                <c:pt idx="6121">
                  <c:v>2</c:v>
                </c:pt>
                <c:pt idx="6122">
                  <c:v>2</c:v>
                </c:pt>
                <c:pt idx="6123">
                  <c:v>4</c:v>
                </c:pt>
                <c:pt idx="6124">
                  <c:v>5</c:v>
                </c:pt>
                <c:pt idx="6125">
                  <c:v>2</c:v>
                </c:pt>
                <c:pt idx="6126">
                  <c:v>1</c:v>
                </c:pt>
                <c:pt idx="6127">
                  <c:v>6</c:v>
                </c:pt>
                <c:pt idx="6128">
                  <c:v>4</c:v>
                </c:pt>
                <c:pt idx="6129">
                  <c:v>3</c:v>
                </c:pt>
                <c:pt idx="6130">
                  <c:v>2</c:v>
                </c:pt>
                <c:pt idx="6131">
                  <c:v>14</c:v>
                </c:pt>
                <c:pt idx="6132">
                  <c:v>5</c:v>
                </c:pt>
                <c:pt idx="6133">
                  <c:v>2</c:v>
                </c:pt>
                <c:pt idx="6134">
                  <c:v>4</c:v>
                </c:pt>
                <c:pt idx="6135">
                  <c:v>3</c:v>
                </c:pt>
                <c:pt idx="6136">
                  <c:v>6</c:v>
                </c:pt>
                <c:pt idx="6137">
                  <c:v>6</c:v>
                </c:pt>
                <c:pt idx="6138">
                  <c:v>2</c:v>
                </c:pt>
                <c:pt idx="6139">
                  <c:v>3</c:v>
                </c:pt>
                <c:pt idx="6140">
                  <c:v>5</c:v>
                </c:pt>
                <c:pt idx="6141">
                  <c:v>4</c:v>
                </c:pt>
                <c:pt idx="6142">
                  <c:v>2</c:v>
                </c:pt>
                <c:pt idx="6143">
                  <c:v>6</c:v>
                </c:pt>
                <c:pt idx="6144">
                  <c:v>3</c:v>
                </c:pt>
                <c:pt idx="6145">
                  <c:v>4</c:v>
                </c:pt>
                <c:pt idx="6146">
                  <c:v>4</c:v>
                </c:pt>
                <c:pt idx="6147">
                  <c:v>2</c:v>
                </c:pt>
                <c:pt idx="6148">
                  <c:v>2</c:v>
                </c:pt>
                <c:pt idx="6149">
                  <c:v>6</c:v>
                </c:pt>
                <c:pt idx="6150">
                  <c:v>5</c:v>
                </c:pt>
                <c:pt idx="6151">
                  <c:v>10</c:v>
                </c:pt>
                <c:pt idx="6152">
                  <c:v>4</c:v>
                </c:pt>
                <c:pt idx="6153">
                  <c:v>2</c:v>
                </c:pt>
                <c:pt idx="6154">
                  <c:v>3</c:v>
                </c:pt>
                <c:pt idx="6155">
                  <c:v>1</c:v>
                </c:pt>
                <c:pt idx="6156">
                  <c:v>3</c:v>
                </c:pt>
                <c:pt idx="6157">
                  <c:v>3</c:v>
                </c:pt>
                <c:pt idx="6158">
                  <c:v>12</c:v>
                </c:pt>
                <c:pt idx="6159">
                  <c:v>4</c:v>
                </c:pt>
                <c:pt idx="6160">
                  <c:v>3</c:v>
                </c:pt>
                <c:pt idx="6161">
                  <c:v>4</c:v>
                </c:pt>
                <c:pt idx="6162">
                  <c:v>3</c:v>
                </c:pt>
                <c:pt idx="6163">
                  <c:v>5</c:v>
                </c:pt>
                <c:pt idx="6164">
                  <c:v>3</c:v>
                </c:pt>
                <c:pt idx="6165">
                  <c:v>3</c:v>
                </c:pt>
                <c:pt idx="6166">
                  <c:v>2</c:v>
                </c:pt>
                <c:pt idx="6167">
                  <c:v>3</c:v>
                </c:pt>
                <c:pt idx="6168">
                  <c:v>2</c:v>
                </c:pt>
                <c:pt idx="6169">
                  <c:v>2</c:v>
                </c:pt>
                <c:pt idx="6170">
                  <c:v>3</c:v>
                </c:pt>
                <c:pt idx="6171">
                  <c:v>2</c:v>
                </c:pt>
                <c:pt idx="6172">
                  <c:v>5</c:v>
                </c:pt>
                <c:pt idx="6173">
                  <c:v>2</c:v>
                </c:pt>
                <c:pt idx="6174">
                  <c:v>2</c:v>
                </c:pt>
                <c:pt idx="6175">
                  <c:v>4</c:v>
                </c:pt>
                <c:pt idx="6176">
                  <c:v>7</c:v>
                </c:pt>
                <c:pt idx="6177">
                  <c:v>2</c:v>
                </c:pt>
                <c:pt idx="6178">
                  <c:v>4</c:v>
                </c:pt>
                <c:pt idx="6179">
                  <c:v>2</c:v>
                </c:pt>
                <c:pt idx="6180">
                  <c:v>5</c:v>
                </c:pt>
                <c:pt idx="6181">
                  <c:v>3</c:v>
                </c:pt>
                <c:pt idx="6182">
                  <c:v>2</c:v>
                </c:pt>
                <c:pt idx="6183">
                  <c:v>8</c:v>
                </c:pt>
                <c:pt idx="6184">
                  <c:v>5</c:v>
                </c:pt>
                <c:pt idx="6185">
                  <c:v>10</c:v>
                </c:pt>
                <c:pt idx="6186">
                  <c:v>3</c:v>
                </c:pt>
                <c:pt idx="6187">
                  <c:v>6</c:v>
                </c:pt>
                <c:pt idx="6188">
                  <c:v>6</c:v>
                </c:pt>
                <c:pt idx="6189">
                  <c:v>4</c:v>
                </c:pt>
                <c:pt idx="6190">
                  <c:v>9</c:v>
                </c:pt>
                <c:pt idx="6191">
                  <c:v>3</c:v>
                </c:pt>
                <c:pt idx="6192">
                  <c:v>5</c:v>
                </c:pt>
                <c:pt idx="6193">
                  <c:v>5</c:v>
                </c:pt>
                <c:pt idx="6194">
                  <c:v>5</c:v>
                </c:pt>
                <c:pt idx="6195">
                  <c:v>2</c:v>
                </c:pt>
                <c:pt idx="6196">
                  <c:v>3</c:v>
                </c:pt>
                <c:pt idx="6197">
                  <c:v>7</c:v>
                </c:pt>
                <c:pt idx="6198">
                  <c:v>3</c:v>
                </c:pt>
                <c:pt idx="6199">
                  <c:v>2</c:v>
                </c:pt>
                <c:pt idx="6200">
                  <c:v>4</c:v>
                </c:pt>
                <c:pt idx="6201">
                  <c:v>3</c:v>
                </c:pt>
                <c:pt idx="6202">
                  <c:v>5</c:v>
                </c:pt>
                <c:pt idx="6203">
                  <c:v>8</c:v>
                </c:pt>
                <c:pt idx="6204">
                  <c:v>2</c:v>
                </c:pt>
                <c:pt idx="6205">
                  <c:v>7</c:v>
                </c:pt>
                <c:pt idx="6206">
                  <c:v>4</c:v>
                </c:pt>
                <c:pt idx="6207">
                  <c:v>1</c:v>
                </c:pt>
                <c:pt idx="6208">
                  <c:v>2</c:v>
                </c:pt>
                <c:pt idx="6209">
                  <c:v>9</c:v>
                </c:pt>
                <c:pt idx="6210">
                  <c:v>7</c:v>
                </c:pt>
                <c:pt idx="6211">
                  <c:v>3</c:v>
                </c:pt>
                <c:pt idx="6212">
                  <c:v>3</c:v>
                </c:pt>
                <c:pt idx="6213">
                  <c:v>2</c:v>
                </c:pt>
                <c:pt idx="6214">
                  <c:v>1</c:v>
                </c:pt>
                <c:pt idx="6215">
                  <c:v>3</c:v>
                </c:pt>
                <c:pt idx="6216">
                  <c:v>8</c:v>
                </c:pt>
                <c:pt idx="6217">
                  <c:v>3</c:v>
                </c:pt>
                <c:pt idx="6218">
                  <c:v>6</c:v>
                </c:pt>
                <c:pt idx="6219">
                  <c:v>2</c:v>
                </c:pt>
                <c:pt idx="6220">
                  <c:v>7</c:v>
                </c:pt>
                <c:pt idx="6221">
                  <c:v>9</c:v>
                </c:pt>
                <c:pt idx="6222">
                  <c:v>4</c:v>
                </c:pt>
                <c:pt idx="6223">
                  <c:v>7</c:v>
                </c:pt>
                <c:pt idx="6224">
                  <c:v>3</c:v>
                </c:pt>
                <c:pt idx="6225">
                  <c:v>1</c:v>
                </c:pt>
                <c:pt idx="6226">
                  <c:v>4</c:v>
                </c:pt>
                <c:pt idx="6227">
                  <c:v>3</c:v>
                </c:pt>
                <c:pt idx="6228">
                  <c:v>4</c:v>
                </c:pt>
                <c:pt idx="6229">
                  <c:v>3</c:v>
                </c:pt>
                <c:pt idx="6230">
                  <c:v>4</c:v>
                </c:pt>
                <c:pt idx="6231">
                  <c:v>2</c:v>
                </c:pt>
                <c:pt idx="6232">
                  <c:v>3</c:v>
                </c:pt>
                <c:pt idx="6233">
                  <c:v>11</c:v>
                </c:pt>
                <c:pt idx="6234">
                  <c:v>5</c:v>
                </c:pt>
                <c:pt idx="6235">
                  <c:v>5</c:v>
                </c:pt>
                <c:pt idx="6236">
                  <c:v>3</c:v>
                </c:pt>
                <c:pt idx="6237">
                  <c:v>4</c:v>
                </c:pt>
                <c:pt idx="6238">
                  <c:v>3</c:v>
                </c:pt>
                <c:pt idx="6239">
                  <c:v>2</c:v>
                </c:pt>
                <c:pt idx="6240">
                  <c:v>1</c:v>
                </c:pt>
                <c:pt idx="6241">
                  <c:v>8</c:v>
                </c:pt>
                <c:pt idx="6242">
                  <c:v>2</c:v>
                </c:pt>
                <c:pt idx="6243">
                  <c:v>3</c:v>
                </c:pt>
                <c:pt idx="6244">
                  <c:v>6</c:v>
                </c:pt>
                <c:pt idx="6245">
                  <c:v>3</c:v>
                </c:pt>
                <c:pt idx="6246">
                  <c:v>2</c:v>
                </c:pt>
                <c:pt idx="6247">
                  <c:v>1</c:v>
                </c:pt>
                <c:pt idx="6248">
                  <c:v>3</c:v>
                </c:pt>
                <c:pt idx="6249">
                  <c:v>2</c:v>
                </c:pt>
                <c:pt idx="6250">
                  <c:v>1</c:v>
                </c:pt>
                <c:pt idx="6251">
                  <c:v>1</c:v>
                </c:pt>
                <c:pt idx="6252">
                  <c:v>9</c:v>
                </c:pt>
                <c:pt idx="6253">
                  <c:v>3</c:v>
                </c:pt>
                <c:pt idx="6254">
                  <c:v>8</c:v>
                </c:pt>
                <c:pt idx="6255">
                  <c:v>4</c:v>
                </c:pt>
                <c:pt idx="6256">
                  <c:v>1</c:v>
                </c:pt>
                <c:pt idx="6257">
                  <c:v>2</c:v>
                </c:pt>
                <c:pt idx="6258">
                  <c:v>3</c:v>
                </c:pt>
                <c:pt idx="6259">
                  <c:v>4</c:v>
                </c:pt>
                <c:pt idx="6260">
                  <c:v>3</c:v>
                </c:pt>
                <c:pt idx="6261">
                  <c:v>4</c:v>
                </c:pt>
                <c:pt idx="6262">
                  <c:v>7</c:v>
                </c:pt>
                <c:pt idx="6263">
                  <c:v>3</c:v>
                </c:pt>
                <c:pt idx="6264">
                  <c:v>5</c:v>
                </c:pt>
                <c:pt idx="6265">
                  <c:v>2</c:v>
                </c:pt>
                <c:pt idx="6266">
                  <c:v>9</c:v>
                </c:pt>
                <c:pt idx="6267">
                  <c:v>2</c:v>
                </c:pt>
                <c:pt idx="6268">
                  <c:v>5</c:v>
                </c:pt>
                <c:pt idx="6269">
                  <c:v>1</c:v>
                </c:pt>
                <c:pt idx="6270">
                  <c:v>9</c:v>
                </c:pt>
                <c:pt idx="6271">
                  <c:v>5</c:v>
                </c:pt>
                <c:pt idx="6272">
                  <c:v>7</c:v>
                </c:pt>
                <c:pt idx="6273">
                  <c:v>3</c:v>
                </c:pt>
                <c:pt idx="6274">
                  <c:v>3</c:v>
                </c:pt>
                <c:pt idx="6275">
                  <c:v>5</c:v>
                </c:pt>
                <c:pt idx="6276">
                  <c:v>7</c:v>
                </c:pt>
                <c:pt idx="6277">
                  <c:v>2</c:v>
                </c:pt>
                <c:pt idx="6278">
                  <c:v>2</c:v>
                </c:pt>
                <c:pt idx="6279">
                  <c:v>3</c:v>
                </c:pt>
                <c:pt idx="6280">
                  <c:v>2</c:v>
                </c:pt>
                <c:pt idx="6281">
                  <c:v>2</c:v>
                </c:pt>
                <c:pt idx="6282">
                  <c:v>3</c:v>
                </c:pt>
                <c:pt idx="6283">
                  <c:v>5</c:v>
                </c:pt>
                <c:pt idx="6284">
                  <c:v>5</c:v>
                </c:pt>
                <c:pt idx="6285">
                  <c:v>2</c:v>
                </c:pt>
                <c:pt idx="6286">
                  <c:v>3</c:v>
                </c:pt>
                <c:pt idx="6287">
                  <c:v>3</c:v>
                </c:pt>
                <c:pt idx="6288">
                  <c:v>6</c:v>
                </c:pt>
                <c:pt idx="6289">
                  <c:v>4</c:v>
                </c:pt>
                <c:pt idx="6290">
                  <c:v>8</c:v>
                </c:pt>
                <c:pt idx="6291">
                  <c:v>2</c:v>
                </c:pt>
                <c:pt idx="6292">
                  <c:v>3</c:v>
                </c:pt>
                <c:pt idx="6293">
                  <c:v>3</c:v>
                </c:pt>
                <c:pt idx="6294">
                  <c:v>1</c:v>
                </c:pt>
                <c:pt idx="6295">
                  <c:v>6</c:v>
                </c:pt>
                <c:pt idx="6296">
                  <c:v>5</c:v>
                </c:pt>
                <c:pt idx="6297">
                  <c:v>4</c:v>
                </c:pt>
                <c:pt idx="6298">
                  <c:v>3</c:v>
                </c:pt>
                <c:pt idx="6299">
                  <c:v>3</c:v>
                </c:pt>
                <c:pt idx="6300">
                  <c:v>3</c:v>
                </c:pt>
                <c:pt idx="6301">
                  <c:v>2</c:v>
                </c:pt>
                <c:pt idx="6302">
                  <c:v>5</c:v>
                </c:pt>
                <c:pt idx="6303">
                  <c:v>3</c:v>
                </c:pt>
                <c:pt idx="6304">
                  <c:v>1</c:v>
                </c:pt>
                <c:pt idx="6305">
                  <c:v>7</c:v>
                </c:pt>
                <c:pt idx="6306">
                  <c:v>1</c:v>
                </c:pt>
                <c:pt idx="6307">
                  <c:v>3</c:v>
                </c:pt>
                <c:pt idx="6308">
                  <c:v>3</c:v>
                </c:pt>
                <c:pt idx="6309">
                  <c:v>8</c:v>
                </c:pt>
                <c:pt idx="6310">
                  <c:v>1</c:v>
                </c:pt>
                <c:pt idx="6311">
                  <c:v>3</c:v>
                </c:pt>
                <c:pt idx="6312">
                  <c:v>3</c:v>
                </c:pt>
                <c:pt idx="6313">
                  <c:v>1</c:v>
                </c:pt>
                <c:pt idx="6314">
                  <c:v>4</c:v>
                </c:pt>
                <c:pt idx="6315">
                  <c:v>2</c:v>
                </c:pt>
                <c:pt idx="6316">
                  <c:v>3</c:v>
                </c:pt>
                <c:pt idx="6317">
                  <c:v>2</c:v>
                </c:pt>
                <c:pt idx="6318">
                  <c:v>5</c:v>
                </c:pt>
                <c:pt idx="6319">
                  <c:v>6</c:v>
                </c:pt>
                <c:pt idx="6320">
                  <c:v>2</c:v>
                </c:pt>
                <c:pt idx="6321">
                  <c:v>3</c:v>
                </c:pt>
                <c:pt idx="6322">
                  <c:v>2</c:v>
                </c:pt>
                <c:pt idx="6323">
                  <c:v>3</c:v>
                </c:pt>
                <c:pt idx="6324">
                  <c:v>5</c:v>
                </c:pt>
                <c:pt idx="6325">
                  <c:v>4</c:v>
                </c:pt>
                <c:pt idx="6326">
                  <c:v>1</c:v>
                </c:pt>
                <c:pt idx="6327">
                  <c:v>3</c:v>
                </c:pt>
                <c:pt idx="6328">
                  <c:v>5</c:v>
                </c:pt>
                <c:pt idx="6329">
                  <c:v>4</c:v>
                </c:pt>
                <c:pt idx="6330">
                  <c:v>2</c:v>
                </c:pt>
                <c:pt idx="6331">
                  <c:v>3</c:v>
                </c:pt>
                <c:pt idx="6332">
                  <c:v>3</c:v>
                </c:pt>
                <c:pt idx="6333">
                  <c:v>5</c:v>
                </c:pt>
                <c:pt idx="6334">
                  <c:v>4</c:v>
                </c:pt>
                <c:pt idx="6335">
                  <c:v>5</c:v>
                </c:pt>
                <c:pt idx="6336">
                  <c:v>4</c:v>
                </c:pt>
                <c:pt idx="6337">
                  <c:v>5</c:v>
                </c:pt>
                <c:pt idx="6338">
                  <c:v>4</c:v>
                </c:pt>
                <c:pt idx="6339">
                  <c:v>2</c:v>
                </c:pt>
                <c:pt idx="6340">
                  <c:v>4</c:v>
                </c:pt>
                <c:pt idx="6341">
                  <c:v>4</c:v>
                </c:pt>
                <c:pt idx="6342">
                  <c:v>3</c:v>
                </c:pt>
                <c:pt idx="6343">
                  <c:v>2</c:v>
                </c:pt>
                <c:pt idx="6344">
                  <c:v>2</c:v>
                </c:pt>
                <c:pt idx="6345">
                  <c:v>3</c:v>
                </c:pt>
                <c:pt idx="6346">
                  <c:v>5</c:v>
                </c:pt>
                <c:pt idx="6347">
                  <c:v>1</c:v>
                </c:pt>
                <c:pt idx="6348">
                  <c:v>3</c:v>
                </c:pt>
                <c:pt idx="6349">
                  <c:v>2</c:v>
                </c:pt>
                <c:pt idx="6350">
                  <c:v>5</c:v>
                </c:pt>
                <c:pt idx="6351">
                  <c:v>2</c:v>
                </c:pt>
                <c:pt idx="6352">
                  <c:v>1</c:v>
                </c:pt>
                <c:pt idx="6353">
                  <c:v>1</c:v>
                </c:pt>
                <c:pt idx="6354">
                  <c:v>2</c:v>
                </c:pt>
                <c:pt idx="6355">
                  <c:v>5</c:v>
                </c:pt>
                <c:pt idx="6356">
                  <c:v>5</c:v>
                </c:pt>
                <c:pt idx="6357">
                  <c:v>4</c:v>
                </c:pt>
                <c:pt idx="6358">
                  <c:v>1</c:v>
                </c:pt>
                <c:pt idx="6359">
                  <c:v>6</c:v>
                </c:pt>
                <c:pt idx="6360">
                  <c:v>2</c:v>
                </c:pt>
                <c:pt idx="6361">
                  <c:v>7</c:v>
                </c:pt>
                <c:pt idx="6362">
                  <c:v>5</c:v>
                </c:pt>
                <c:pt idx="6363">
                  <c:v>1</c:v>
                </c:pt>
                <c:pt idx="6364">
                  <c:v>8</c:v>
                </c:pt>
                <c:pt idx="6365">
                  <c:v>1</c:v>
                </c:pt>
                <c:pt idx="6366">
                  <c:v>1</c:v>
                </c:pt>
                <c:pt idx="6367">
                  <c:v>2</c:v>
                </c:pt>
                <c:pt idx="6368">
                  <c:v>5</c:v>
                </c:pt>
                <c:pt idx="6369">
                  <c:v>5</c:v>
                </c:pt>
                <c:pt idx="6370">
                  <c:v>2</c:v>
                </c:pt>
                <c:pt idx="6371">
                  <c:v>4</c:v>
                </c:pt>
                <c:pt idx="6372">
                  <c:v>3</c:v>
                </c:pt>
                <c:pt idx="6373">
                  <c:v>3</c:v>
                </c:pt>
                <c:pt idx="6374">
                  <c:v>2</c:v>
                </c:pt>
                <c:pt idx="6375">
                  <c:v>5</c:v>
                </c:pt>
                <c:pt idx="6376">
                  <c:v>2</c:v>
                </c:pt>
                <c:pt idx="6377">
                  <c:v>2</c:v>
                </c:pt>
                <c:pt idx="6378">
                  <c:v>1</c:v>
                </c:pt>
                <c:pt idx="6379">
                  <c:v>5</c:v>
                </c:pt>
                <c:pt idx="6380">
                  <c:v>8</c:v>
                </c:pt>
                <c:pt idx="6381">
                  <c:v>5</c:v>
                </c:pt>
                <c:pt idx="6382">
                  <c:v>4</c:v>
                </c:pt>
                <c:pt idx="6383">
                  <c:v>4</c:v>
                </c:pt>
                <c:pt idx="6384">
                  <c:v>2</c:v>
                </c:pt>
                <c:pt idx="6385">
                  <c:v>8</c:v>
                </c:pt>
                <c:pt idx="6386">
                  <c:v>1</c:v>
                </c:pt>
                <c:pt idx="6387">
                  <c:v>2</c:v>
                </c:pt>
                <c:pt idx="6388">
                  <c:v>2</c:v>
                </c:pt>
                <c:pt idx="6389">
                  <c:v>5</c:v>
                </c:pt>
                <c:pt idx="6390">
                  <c:v>2</c:v>
                </c:pt>
                <c:pt idx="6391">
                  <c:v>2</c:v>
                </c:pt>
                <c:pt idx="6392">
                  <c:v>2</c:v>
                </c:pt>
                <c:pt idx="6393">
                  <c:v>6</c:v>
                </c:pt>
                <c:pt idx="6394">
                  <c:v>4</c:v>
                </c:pt>
                <c:pt idx="6395">
                  <c:v>1</c:v>
                </c:pt>
                <c:pt idx="6396">
                  <c:v>2</c:v>
                </c:pt>
                <c:pt idx="6397">
                  <c:v>2</c:v>
                </c:pt>
                <c:pt idx="6398">
                  <c:v>5</c:v>
                </c:pt>
                <c:pt idx="6399">
                  <c:v>8</c:v>
                </c:pt>
                <c:pt idx="6400">
                  <c:v>6</c:v>
                </c:pt>
                <c:pt idx="6401">
                  <c:v>2</c:v>
                </c:pt>
                <c:pt idx="6402">
                  <c:v>1</c:v>
                </c:pt>
                <c:pt idx="6403">
                  <c:v>3</c:v>
                </c:pt>
                <c:pt idx="6404">
                  <c:v>3</c:v>
                </c:pt>
                <c:pt idx="6405">
                  <c:v>2</c:v>
                </c:pt>
                <c:pt idx="6406">
                  <c:v>7</c:v>
                </c:pt>
                <c:pt idx="6407">
                  <c:v>5</c:v>
                </c:pt>
                <c:pt idx="6408">
                  <c:v>5</c:v>
                </c:pt>
                <c:pt idx="6409">
                  <c:v>3</c:v>
                </c:pt>
                <c:pt idx="6410">
                  <c:v>1</c:v>
                </c:pt>
                <c:pt idx="6411">
                  <c:v>2</c:v>
                </c:pt>
                <c:pt idx="6412">
                  <c:v>3</c:v>
                </c:pt>
                <c:pt idx="6413">
                  <c:v>6</c:v>
                </c:pt>
                <c:pt idx="6414">
                  <c:v>5</c:v>
                </c:pt>
                <c:pt idx="6415">
                  <c:v>1</c:v>
                </c:pt>
                <c:pt idx="6416">
                  <c:v>4</c:v>
                </c:pt>
                <c:pt idx="6417">
                  <c:v>2</c:v>
                </c:pt>
                <c:pt idx="6418">
                  <c:v>2</c:v>
                </c:pt>
                <c:pt idx="6419">
                  <c:v>3</c:v>
                </c:pt>
                <c:pt idx="6420">
                  <c:v>3</c:v>
                </c:pt>
                <c:pt idx="6421">
                  <c:v>3</c:v>
                </c:pt>
                <c:pt idx="6422">
                  <c:v>7</c:v>
                </c:pt>
                <c:pt idx="6423">
                  <c:v>8</c:v>
                </c:pt>
                <c:pt idx="6424">
                  <c:v>3</c:v>
                </c:pt>
                <c:pt idx="6425">
                  <c:v>4</c:v>
                </c:pt>
                <c:pt idx="6426">
                  <c:v>1</c:v>
                </c:pt>
                <c:pt idx="6427">
                  <c:v>2</c:v>
                </c:pt>
                <c:pt idx="6428">
                  <c:v>3</c:v>
                </c:pt>
                <c:pt idx="6429">
                  <c:v>2</c:v>
                </c:pt>
                <c:pt idx="6430">
                  <c:v>6</c:v>
                </c:pt>
                <c:pt idx="6431">
                  <c:v>7</c:v>
                </c:pt>
                <c:pt idx="6432">
                  <c:v>3</c:v>
                </c:pt>
                <c:pt idx="6433">
                  <c:v>5</c:v>
                </c:pt>
                <c:pt idx="6434">
                  <c:v>5</c:v>
                </c:pt>
                <c:pt idx="6435">
                  <c:v>4</c:v>
                </c:pt>
                <c:pt idx="6436">
                  <c:v>5</c:v>
                </c:pt>
                <c:pt idx="6437">
                  <c:v>3</c:v>
                </c:pt>
                <c:pt idx="6438">
                  <c:v>4</c:v>
                </c:pt>
                <c:pt idx="6439">
                  <c:v>5</c:v>
                </c:pt>
                <c:pt idx="6440">
                  <c:v>5</c:v>
                </c:pt>
                <c:pt idx="6441">
                  <c:v>3</c:v>
                </c:pt>
                <c:pt idx="6442">
                  <c:v>2</c:v>
                </c:pt>
                <c:pt idx="6443">
                  <c:v>5</c:v>
                </c:pt>
                <c:pt idx="6444">
                  <c:v>3</c:v>
                </c:pt>
                <c:pt idx="6445">
                  <c:v>6</c:v>
                </c:pt>
                <c:pt idx="6446">
                  <c:v>5</c:v>
                </c:pt>
                <c:pt idx="6447">
                  <c:v>1</c:v>
                </c:pt>
                <c:pt idx="6448">
                  <c:v>1</c:v>
                </c:pt>
                <c:pt idx="6449">
                  <c:v>2</c:v>
                </c:pt>
                <c:pt idx="6450">
                  <c:v>2</c:v>
                </c:pt>
                <c:pt idx="6451">
                  <c:v>1</c:v>
                </c:pt>
                <c:pt idx="6452">
                  <c:v>3</c:v>
                </c:pt>
                <c:pt idx="6453">
                  <c:v>2</c:v>
                </c:pt>
                <c:pt idx="6454">
                  <c:v>2</c:v>
                </c:pt>
                <c:pt idx="6455">
                  <c:v>7</c:v>
                </c:pt>
                <c:pt idx="6456">
                  <c:v>1</c:v>
                </c:pt>
                <c:pt idx="6457">
                  <c:v>7</c:v>
                </c:pt>
                <c:pt idx="6458">
                  <c:v>2</c:v>
                </c:pt>
                <c:pt idx="6459">
                  <c:v>5</c:v>
                </c:pt>
                <c:pt idx="6460">
                  <c:v>5</c:v>
                </c:pt>
                <c:pt idx="6461">
                  <c:v>3</c:v>
                </c:pt>
                <c:pt idx="6462">
                  <c:v>2</c:v>
                </c:pt>
                <c:pt idx="6463">
                  <c:v>5</c:v>
                </c:pt>
                <c:pt idx="6464">
                  <c:v>2</c:v>
                </c:pt>
                <c:pt idx="6465">
                  <c:v>6</c:v>
                </c:pt>
                <c:pt idx="6466">
                  <c:v>7</c:v>
                </c:pt>
                <c:pt idx="6467">
                  <c:v>5</c:v>
                </c:pt>
                <c:pt idx="6468">
                  <c:v>5</c:v>
                </c:pt>
                <c:pt idx="6469">
                  <c:v>6</c:v>
                </c:pt>
                <c:pt idx="6470">
                  <c:v>2</c:v>
                </c:pt>
                <c:pt idx="6471">
                  <c:v>7</c:v>
                </c:pt>
                <c:pt idx="6472">
                  <c:v>10</c:v>
                </c:pt>
                <c:pt idx="6473">
                  <c:v>3</c:v>
                </c:pt>
                <c:pt idx="6474">
                  <c:v>4</c:v>
                </c:pt>
                <c:pt idx="6475">
                  <c:v>3</c:v>
                </c:pt>
                <c:pt idx="6476">
                  <c:v>2</c:v>
                </c:pt>
                <c:pt idx="6477">
                  <c:v>1</c:v>
                </c:pt>
                <c:pt idx="6478">
                  <c:v>3</c:v>
                </c:pt>
                <c:pt idx="6479">
                  <c:v>5</c:v>
                </c:pt>
                <c:pt idx="6480">
                  <c:v>7</c:v>
                </c:pt>
                <c:pt idx="6481">
                  <c:v>2</c:v>
                </c:pt>
                <c:pt idx="6482">
                  <c:v>2</c:v>
                </c:pt>
                <c:pt idx="6483">
                  <c:v>2</c:v>
                </c:pt>
                <c:pt idx="6484">
                  <c:v>6</c:v>
                </c:pt>
                <c:pt idx="6485">
                  <c:v>4</c:v>
                </c:pt>
                <c:pt idx="6486">
                  <c:v>4</c:v>
                </c:pt>
                <c:pt idx="6487">
                  <c:v>3</c:v>
                </c:pt>
                <c:pt idx="6488">
                  <c:v>14</c:v>
                </c:pt>
                <c:pt idx="6489">
                  <c:v>5</c:v>
                </c:pt>
                <c:pt idx="6490">
                  <c:v>4</c:v>
                </c:pt>
                <c:pt idx="6491">
                  <c:v>2</c:v>
                </c:pt>
                <c:pt idx="6492">
                  <c:v>5</c:v>
                </c:pt>
                <c:pt idx="6493">
                  <c:v>4</c:v>
                </c:pt>
                <c:pt idx="6494">
                  <c:v>2</c:v>
                </c:pt>
                <c:pt idx="6495">
                  <c:v>3</c:v>
                </c:pt>
                <c:pt idx="6496">
                  <c:v>2</c:v>
                </c:pt>
                <c:pt idx="6497">
                  <c:v>3</c:v>
                </c:pt>
                <c:pt idx="6498">
                  <c:v>9</c:v>
                </c:pt>
                <c:pt idx="6499">
                  <c:v>14</c:v>
                </c:pt>
                <c:pt idx="6500">
                  <c:v>6</c:v>
                </c:pt>
                <c:pt idx="6501">
                  <c:v>6</c:v>
                </c:pt>
                <c:pt idx="6502">
                  <c:v>7</c:v>
                </c:pt>
                <c:pt idx="6503">
                  <c:v>3</c:v>
                </c:pt>
                <c:pt idx="6504">
                  <c:v>3</c:v>
                </c:pt>
                <c:pt idx="6505">
                  <c:v>3</c:v>
                </c:pt>
                <c:pt idx="6506">
                  <c:v>4</c:v>
                </c:pt>
                <c:pt idx="6507">
                  <c:v>4</c:v>
                </c:pt>
                <c:pt idx="6508">
                  <c:v>5</c:v>
                </c:pt>
                <c:pt idx="6509">
                  <c:v>3</c:v>
                </c:pt>
                <c:pt idx="6510">
                  <c:v>3</c:v>
                </c:pt>
                <c:pt idx="6511">
                  <c:v>6</c:v>
                </c:pt>
                <c:pt idx="6512">
                  <c:v>4</c:v>
                </c:pt>
                <c:pt idx="6513">
                  <c:v>7</c:v>
                </c:pt>
                <c:pt idx="6514">
                  <c:v>2</c:v>
                </c:pt>
                <c:pt idx="6515">
                  <c:v>3</c:v>
                </c:pt>
                <c:pt idx="6516">
                  <c:v>5</c:v>
                </c:pt>
                <c:pt idx="6517">
                  <c:v>10</c:v>
                </c:pt>
                <c:pt idx="6518">
                  <c:v>2</c:v>
                </c:pt>
                <c:pt idx="6519">
                  <c:v>1</c:v>
                </c:pt>
                <c:pt idx="6520">
                  <c:v>4</c:v>
                </c:pt>
                <c:pt idx="6521">
                  <c:v>3</c:v>
                </c:pt>
                <c:pt idx="6522">
                  <c:v>7</c:v>
                </c:pt>
                <c:pt idx="6523">
                  <c:v>2</c:v>
                </c:pt>
                <c:pt idx="6524">
                  <c:v>1</c:v>
                </c:pt>
                <c:pt idx="6525">
                  <c:v>5</c:v>
                </c:pt>
                <c:pt idx="6526">
                  <c:v>5</c:v>
                </c:pt>
                <c:pt idx="6527">
                  <c:v>4</c:v>
                </c:pt>
                <c:pt idx="6528">
                  <c:v>4</c:v>
                </c:pt>
                <c:pt idx="6529">
                  <c:v>3</c:v>
                </c:pt>
                <c:pt idx="6530">
                  <c:v>3</c:v>
                </c:pt>
                <c:pt idx="6531">
                  <c:v>5</c:v>
                </c:pt>
                <c:pt idx="6532">
                  <c:v>1</c:v>
                </c:pt>
                <c:pt idx="6533">
                  <c:v>5</c:v>
                </c:pt>
                <c:pt idx="6534">
                  <c:v>3</c:v>
                </c:pt>
                <c:pt idx="6535">
                  <c:v>10</c:v>
                </c:pt>
                <c:pt idx="6536">
                  <c:v>3</c:v>
                </c:pt>
                <c:pt idx="6537">
                  <c:v>3</c:v>
                </c:pt>
                <c:pt idx="6538">
                  <c:v>1</c:v>
                </c:pt>
                <c:pt idx="6539">
                  <c:v>5</c:v>
                </c:pt>
                <c:pt idx="6540">
                  <c:v>6</c:v>
                </c:pt>
                <c:pt idx="6541">
                  <c:v>2</c:v>
                </c:pt>
                <c:pt idx="6542">
                  <c:v>3</c:v>
                </c:pt>
                <c:pt idx="6543">
                  <c:v>1</c:v>
                </c:pt>
                <c:pt idx="6544">
                  <c:v>5</c:v>
                </c:pt>
                <c:pt idx="6545">
                  <c:v>2</c:v>
                </c:pt>
                <c:pt idx="6546">
                  <c:v>1</c:v>
                </c:pt>
                <c:pt idx="6547">
                  <c:v>6</c:v>
                </c:pt>
                <c:pt idx="6548">
                  <c:v>3</c:v>
                </c:pt>
                <c:pt idx="6549">
                  <c:v>6</c:v>
                </c:pt>
                <c:pt idx="6550">
                  <c:v>4</c:v>
                </c:pt>
                <c:pt idx="6551">
                  <c:v>2</c:v>
                </c:pt>
                <c:pt idx="6552">
                  <c:v>5</c:v>
                </c:pt>
                <c:pt idx="6553">
                  <c:v>4</c:v>
                </c:pt>
                <c:pt idx="6554">
                  <c:v>3</c:v>
                </c:pt>
                <c:pt idx="6555">
                  <c:v>1</c:v>
                </c:pt>
                <c:pt idx="6556">
                  <c:v>1</c:v>
                </c:pt>
                <c:pt idx="6557">
                  <c:v>1</c:v>
                </c:pt>
                <c:pt idx="6558">
                  <c:v>9</c:v>
                </c:pt>
                <c:pt idx="6559">
                  <c:v>5</c:v>
                </c:pt>
                <c:pt idx="6560">
                  <c:v>1</c:v>
                </c:pt>
                <c:pt idx="6561">
                  <c:v>5</c:v>
                </c:pt>
                <c:pt idx="6562">
                  <c:v>3</c:v>
                </c:pt>
                <c:pt idx="6563">
                  <c:v>2</c:v>
                </c:pt>
                <c:pt idx="6564">
                  <c:v>3</c:v>
                </c:pt>
                <c:pt idx="6565">
                  <c:v>4</c:v>
                </c:pt>
                <c:pt idx="6566">
                  <c:v>4</c:v>
                </c:pt>
                <c:pt idx="6567">
                  <c:v>5</c:v>
                </c:pt>
                <c:pt idx="6568">
                  <c:v>2</c:v>
                </c:pt>
                <c:pt idx="6569">
                  <c:v>3</c:v>
                </c:pt>
                <c:pt idx="6570">
                  <c:v>3</c:v>
                </c:pt>
                <c:pt idx="6571">
                  <c:v>3</c:v>
                </c:pt>
                <c:pt idx="6572">
                  <c:v>2</c:v>
                </c:pt>
                <c:pt idx="6573">
                  <c:v>4</c:v>
                </c:pt>
                <c:pt idx="6574">
                  <c:v>8</c:v>
                </c:pt>
                <c:pt idx="6575">
                  <c:v>8</c:v>
                </c:pt>
                <c:pt idx="6576">
                  <c:v>3</c:v>
                </c:pt>
                <c:pt idx="6577">
                  <c:v>6</c:v>
                </c:pt>
                <c:pt idx="6578">
                  <c:v>7</c:v>
                </c:pt>
                <c:pt idx="6579">
                  <c:v>1</c:v>
                </c:pt>
                <c:pt idx="6580">
                  <c:v>3</c:v>
                </c:pt>
                <c:pt idx="6581">
                  <c:v>3</c:v>
                </c:pt>
                <c:pt idx="6582">
                  <c:v>3</c:v>
                </c:pt>
                <c:pt idx="6583">
                  <c:v>6</c:v>
                </c:pt>
                <c:pt idx="6584">
                  <c:v>4</c:v>
                </c:pt>
                <c:pt idx="6585">
                  <c:v>5</c:v>
                </c:pt>
                <c:pt idx="6586">
                  <c:v>6</c:v>
                </c:pt>
                <c:pt idx="6587">
                  <c:v>3</c:v>
                </c:pt>
                <c:pt idx="6588">
                  <c:v>3</c:v>
                </c:pt>
                <c:pt idx="6589">
                  <c:v>2</c:v>
                </c:pt>
                <c:pt idx="6590">
                  <c:v>3</c:v>
                </c:pt>
                <c:pt idx="6591">
                  <c:v>3</c:v>
                </c:pt>
                <c:pt idx="6592">
                  <c:v>5</c:v>
                </c:pt>
                <c:pt idx="6593">
                  <c:v>2</c:v>
                </c:pt>
                <c:pt idx="6594">
                  <c:v>7</c:v>
                </c:pt>
                <c:pt idx="6595">
                  <c:v>5</c:v>
                </c:pt>
                <c:pt idx="6596">
                  <c:v>1</c:v>
                </c:pt>
                <c:pt idx="6597">
                  <c:v>1</c:v>
                </c:pt>
                <c:pt idx="6598">
                  <c:v>2</c:v>
                </c:pt>
                <c:pt idx="6599">
                  <c:v>3</c:v>
                </c:pt>
                <c:pt idx="6600">
                  <c:v>3</c:v>
                </c:pt>
                <c:pt idx="6601">
                  <c:v>8</c:v>
                </c:pt>
                <c:pt idx="6602">
                  <c:v>6</c:v>
                </c:pt>
                <c:pt idx="6603">
                  <c:v>3</c:v>
                </c:pt>
                <c:pt idx="6604">
                  <c:v>3</c:v>
                </c:pt>
                <c:pt idx="6605">
                  <c:v>7</c:v>
                </c:pt>
                <c:pt idx="6606">
                  <c:v>4</c:v>
                </c:pt>
                <c:pt idx="6607">
                  <c:v>6</c:v>
                </c:pt>
                <c:pt idx="6608">
                  <c:v>3</c:v>
                </c:pt>
                <c:pt idx="6609">
                  <c:v>6</c:v>
                </c:pt>
                <c:pt idx="6610">
                  <c:v>3</c:v>
                </c:pt>
                <c:pt idx="6611">
                  <c:v>2</c:v>
                </c:pt>
                <c:pt idx="6612">
                  <c:v>3</c:v>
                </c:pt>
                <c:pt idx="6613">
                  <c:v>5</c:v>
                </c:pt>
                <c:pt idx="6614">
                  <c:v>3</c:v>
                </c:pt>
                <c:pt idx="6615">
                  <c:v>2</c:v>
                </c:pt>
                <c:pt idx="6616">
                  <c:v>6</c:v>
                </c:pt>
                <c:pt idx="6617">
                  <c:v>4</c:v>
                </c:pt>
                <c:pt idx="6618">
                  <c:v>5</c:v>
                </c:pt>
                <c:pt idx="6619">
                  <c:v>6</c:v>
                </c:pt>
                <c:pt idx="6620">
                  <c:v>5</c:v>
                </c:pt>
                <c:pt idx="6621">
                  <c:v>3</c:v>
                </c:pt>
                <c:pt idx="6622">
                  <c:v>6</c:v>
                </c:pt>
                <c:pt idx="6623">
                  <c:v>8</c:v>
                </c:pt>
                <c:pt idx="6624">
                  <c:v>1</c:v>
                </c:pt>
                <c:pt idx="6625">
                  <c:v>4</c:v>
                </c:pt>
                <c:pt idx="6626">
                  <c:v>4</c:v>
                </c:pt>
                <c:pt idx="6627">
                  <c:v>2</c:v>
                </c:pt>
                <c:pt idx="6628">
                  <c:v>14</c:v>
                </c:pt>
                <c:pt idx="6629">
                  <c:v>5</c:v>
                </c:pt>
                <c:pt idx="6630">
                  <c:v>3</c:v>
                </c:pt>
                <c:pt idx="6631">
                  <c:v>5</c:v>
                </c:pt>
                <c:pt idx="6632">
                  <c:v>1</c:v>
                </c:pt>
                <c:pt idx="6633">
                  <c:v>1</c:v>
                </c:pt>
                <c:pt idx="6634">
                  <c:v>11</c:v>
                </c:pt>
                <c:pt idx="6635">
                  <c:v>4</c:v>
                </c:pt>
                <c:pt idx="6636">
                  <c:v>5</c:v>
                </c:pt>
                <c:pt idx="6637">
                  <c:v>3</c:v>
                </c:pt>
                <c:pt idx="6638">
                  <c:v>6</c:v>
                </c:pt>
                <c:pt idx="6639">
                  <c:v>8</c:v>
                </c:pt>
                <c:pt idx="6640">
                  <c:v>6</c:v>
                </c:pt>
                <c:pt idx="6641">
                  <c:v>2</c:v>
                </c:pt>
                <c:pt idx="6642">
                  <c:v>9</c:v>
                </c:pt>
                <c:pt idx="6643">
                  <c:v>4</c:v>
                </c:pt>
                <c:pt idx="6644">
                  <c:v>7</c:v>
                </c:pt>
                <c:pt idx="6645">
                  <c:v>4</c:v>
                </c:pt>
                <c:pt idx="6646">
                  <c:v>3</c:v>
                </c:pt>
                <c:pt idx="6647">
                  <c:v>2</c:v>
                </c:pt>
                <c:pt idx="6648">
                  <c:v>7</c:v>
                </c:pt>
                <c:pt idx="6649">
                  <c:v>2</c:v>
                </c:pt>
                <c:pt idx="6650">
                  <c:v>5</c:v>
                </c:pt>
                <c:pt idx="6651">
                  <c:v>2</c:v>
                </c:pt>
                <c:pt idx="6652">
                  <c:v>4</c:v>
                </c:pt>
                <c:pt idx="6653">
                  <c:v>5</c:v>
                </c:pt>
                <c:pt idx="6654">
                  <c:v>3</c:v>
                </c:pt>
                <c:pt idx="6655">
                  <c:v>1</c:v>
                </c:pt>
                <c:pt idx="6656">
                  <c:v>2</c:v>
                </c:pt>
                <c:pt idx="6657">
                  <c:v>5</c:v>
                </c:pt>
                <c:pt idx="6658">
                  <c:v>2</c:v>
                </c:pt>
                <c:pt idx="6659">
                  <c:v>9</c:v>
                </c:pt>
                <c:pt idx="6660">
                  <c:v>2</c:v>
                </c:pt>
                <c:pt idx="6661">
                  <c:v>2</c:v>
                </c:pt>
                <c:pt idx="6662">
                  <c:v>7</c:v>
                </c:pt>
                <c:pt idx="6663">
                  <c:v>5</c:v>
                </c:pt>
                <c:pt idx="6664">
                  <c:v>7</c:v>
                </c:pt>
                <c:pt idx="6665">
                  <c:v>5</c:v>
                </c:pt>
                <c:pt idx="6666">
                  <c:v>5</c:v>
                </c:pt>
                <c:pt idx="6667">
                  <c:v>2</c:v>
                </c:pt>
                <c:pt idx="6668">
                  <c:v>2</c:v>
                </c:pt>
                <c:pt idx="6669">
                  <c:v>5</c:v>
                </c:pt>
                <c:pt idx="6670">
                  <c:v>2</c:v>
                </c:pt>
                <c:pt idx="6671">
                  <c:v>2</c:v>
                </c:pt>
                <c:pt idx="6672">
                  <c:v>7</c:v>
                </c:pt>
                <c:pt idx="6673">
                  <c:v>4</c:v>
                </c:pt>
                <c:pt idx="6674">
                  <c:v>6</c:v>
                </c:pt>
                <c:pt idx="6675">
                  <c:v>2</c:v>
                </c:pt>
                <c:pt idx="6676">
                  <c:v>5</c:v>
                </c:pt>
                <c:pt idx="6677">
                  <c:v>3</c:v>
                </c:pt>
                <c:pt idx="6678">
                  <c:v>7</c:v>
                </c:pt>
                <c:pt idx="6679">
                  <c:v>1</c:v>
                </c:pt>
                <c:pt idx="6680">
                  <c:v>4</c:v>
                </c:pt>
                <c:pt idx="6681">
                  <c:v>3</c:v>
                </c:pt>
                <c:pt idx="6682">
                  <c:v>2</c:v>
                </c:pt>
                <c:pt idx="6683">
                  <c:v>6</c:v>
                </c:pt>
                <c:pt idx="6684">
                  <c:v>1</c:v>
                </c:pt>
                <c:pt idx="6685">
                  <c:v>2</c:v>
                </c:pt>
                <c:pt idx="6686">
                  <c:v>5</c:v>
                </c:pt>
                <c:pt idx="6687">
                  <c:v>4</c:v>
                </c:pt>
                <c:pt idx="6688">
                  <c:v>4</c:v>
                </c:pt>
                <c:pt idx="6689">
                  <c:v>5</c:v>
                </c:pt>
                <c:pt idx="6690">
                  <c:v>4</c:v>
                </c:pt>
                <c:pt idx="6691">
                  <c:v>6</c:v>
                </c:pt>
                <c:pt idx="6692">
                  <c:v>11</c:v>
                </c:pt>
                <c:pt idx="6693">
                  <c:v>3</c:v>
                </c:pt>
                <c:pt idx="6694">
                  <c:v>3</c:v>
                </c:pt>
                <c:pt idx="6695">
                  <c:v>3</c:v>
                </c:pt>
                <c:pt idx="6696">
                  <c:v>3</c:v>
                </c:pt>
                <c:pt idx="6697">
                  <c:v>1</c:v>
                </c:pt>
                <c:pt idx="6698">
                  <c:v>2</c:v>
                </c:pt>
                <c:pt idx="6699">
                  <c:v>2</c:v>
                </c:pt>
                <c:pt idx="6700">
                  <c:v>3</c:v>
                </c:pt>
                <c:pt idx="6701">
                  <c:v>4</c:v>
                </c:pt>
                <c:pt idx="6702">
                  <c:v>4</c:v>
                </c:pt>
                <c:pt idx="6703">
                  <c:v>2</c:v>
                </c:pt>
                <c:pt idx="6704">
                  <c:v>3</c:v>
                </c:pt>
                <c:pt idx="6705">
                  <c:v>3</c:v>
                </c:pt>
                <c:pt idx="6706">
                  <c:v>7</c:v>
                </c:pt>
                <c:pt idx="6707">
                  <c:v>3</c:v>
                </c:pt>
                <c:pt idx="6708">
                  <c:v>4</c:v>
                </c:pt>
                <c:pt idx="6709">
                  <c:v>3</c:v>
                </c:pt>
                <c:pt idx="6710">
                  <c:v>8</c:v>
                </c:pt>
                <c:pt idx="6711">
                  <c:v>3</c:v>
                </c:pt>
                <c:pt idx="6712">
                  <c:v>6</c:v>
                </c:pt>
                <c:pt idx="6713">
                  <c:v>3</c:v>
                </c:pt>
                <c:pt idx="6714">
                  <c:v>3</c:v>
                </c:pt>
                <c:pt idx="6715">
                  <c:v>6</c:v>
                </c:pt>
                <c:pt idx="6716">
                  <c:v>6</c:v>
                </c:pt>
                <c:pt idx="6717">
                  <c:v>4</c:v>
                </c:pt>
                <c:pt idx="6718">
                  <c:v>4</c:v>
                </c:pt>
                <c:pt idx="6719">
                  <c:v>3</c:v>
                </c:pt>
                <c:pt idx="6720">
                  <c:v>5</c:v>
                </c:pt>
                <c:pt idx="6721">
                  <c:v>2</c:v>
                </c:pt>
                <c:pt idx="6722">
                  <c:v>3</c:v>
                </c:pt>
                <c:pt idx="6723">
                  <c:v>6</c:v>
                </c:pt>
                <c:pt idx="6724">
                  <c:v>3</c:v>
                </c:pt>
                <c:pt idx="6725">
                  <c:v>3</c:v>
                </c:pt>
                <c:pt idx="6726">
                  <c:v>4</c:v>
                </c:pt>
                <c:pt idx="6727">
                  <c:v>5</c:v>
                </c:pt>
                <c:pt idx="6728">
                  <c:v>6</c:v>
                </c:pt>
                <c:pt idx="6729">
                  <c:v>3</c:v>
                </c:pt>
                <c:pt idx="6730">
                  <c:v>4</c:v>
                </c:pt>
                <c:pt idx="6731">
                  <c:v>4</c:v>
                </c:pt>
                <c:pt idx="6732">
                  <c:v>4</c:v>
                </c:pt>
                <c:pt idx="6733">
                  <c:v>2</c:v>
                </c:pt>
                <c:pt idx="6734">
                  <c:v>2</c:v>
                </c:pt>
                <c:pt idx="6735">
                  <c:v>3</c:v>
                </c:pt>
                <c:pt idx="6736">
                  <c:v>3</c:v>
                </c:pt>
                <c:pt idx="6737">
                  <c:v>9</c:v>
                </c:pt>
                <c:pt idx="6738">
                  <c:v>4</c:v>
                </c:pt>
                <c:pt idx="6739">
                  <c:v>3</c:v>
                </c:pt>
                <c:pt idx="6740">
                  <c:v>2</c:v>
                </c:pt>
                <c:pt idx="6741">
                  <c:v>3</c:v>
                </c:pt>
                <c:pt idx="6742">
                  <c:v>3</c:v>
                </c:pt>
                <c:pt idx="6743">
                  <c:v>6</c:v>
                </c:pt>
                <c:pt idx="6744">
                  <c:v>6</c:v>
                </c:pt>
                <c:pt idx="6745">
                  <c:v>5</c:v>
                </c:pt>
                <c:pt idx="6746">
                  <c:v>5</c:v>
                </c:pt>
                <c:pt idx="6747">
                  <c:v>1</c:v>
                </c:pt>
                <c:pt idx="6748">
                  <c:v>3</c:v>
                </c:pt>
                <c:pt idx="6749">
                  <c:v>2</c:v>
                </c:pt>
                <c:pt idx="6750">
                  <c:v>2</c:v>
                </c:pt>
                <c:pt idx="6751">
                  <c:v>2</c:v>
                </c:pt>
                <c:pt idx="6752">
                  <c:v>2</c:v>
                </c:pt>
                <c:pt idx="6753">
                  <c:v>2</c:v>
                </c:pt>
                <c:pt idx="6754">
                  <c:v>4</c:v>
                </c:pt>
                <c:pt idx="6755">
                  <c:v>5</c:v>
                </c:pt>
                <c:pt idx="6756">
                  <c:v>4</c:v>
                </c:pt>
                <c:pt idx="6757">
                  <c:v>6</c:v>
                </c:pt>
                <c:pt idx="6758">
                  <c:v>2</c:v>
                </c:pt>
                <c:pt idx="6759">
                  <c:v>1</c:v>
                </c:pt>
                <c:pt idx="6760">
                  <c:v>3</c:v>
                </c:pt>
                <c:pt idx="6761">
                  <c:v>2</c:v>
                </c:pt>
                <c:pt idx="6762">
                  <c:v>5</c:v>
                </c:pt>
                <c:pt idx="6763">
                  <c:v>2</c:v>
                </c:pt>
                <c:pt idx="6764">
                  <c:v>3</c:v>
                </c:pt>
                <c:pt idx="6765">
                  <c:v>3</c:v>
                </c:pt>
                <c:pt idx="6766">
                  <c:v>2</c:v>
                </c:pt>
                <c:pt idx="6767">
                  <c:v>5</c:v>
                </c:pt>
                <c:pt idx="6768">
                  <c:v>7</c:v>
                </c:pt>
                <c:pt idx="6769">
                  <c:v>5</c:v>
                </c:pt>
                <c:pt idx="6770">
                  <c:v>5</c:v>
                </c:pt>
                <c:pt idx="6771">
                  <c:v>3</c:v>
                </c:pt>
                <c:pt idx="6772">
                  <c:v>2</c:v>
                </c:pt>
                <c:pt idx="6773">
                  <c:v>1</c:v>
                </c:pt>
                <c:pt idx="6774">
                  <c:v>6</c:v>
                </c:pt>
                <c:pt idx="6775">
                  <c:v>4</c:v>
                </c:pt>
                <c:pt idx="6776">
                  <c:v>3</c:v>
                </c:pt>
                <c:pt idx="6777">
                  <c:v>9</c:v>
                </c:pt>
                <c:pt idx="6778">
                  <c:v>3</c:v>
                </c:pt>
                <c:pt idx="6779">
                  <c:v>2</c:v>
                </c:pt>
                <c:pt idx="6780">
                  <c:v>2</c:v>
                </c:pt>
                <c:pt idx="6781">
                  <c:v>8</c:v>
                </c:pt>
                <c:pt idx="6782">
                  <c:v>4</c:v>
                </c:pt>
                <c:pt idx="6783">
                  <c:v>3</c:v>
                </c:pt>
                <c:pt idx="6784">
                  <c:v>1</c:v>
                </c:pt>
                <c:pt idx="6785">
                  <c:v>5</c:v>
                </c:pt>
                <c:pt idx="6786">
                  <c:v>4</c:v>
                </c:pt>
                <c:pt idx="6787">
                  <c:v>3</c:v>
                </c:pt>
                <c:pt idx="6788">
                  <c:v>7</c:v>
                </c:pt>
                <c:pt idx="6789">
                  <c:v>4</c:v>
                </c:pt>
                <c:pt idx="6790">
                  <c:v>5</c:v>
                </c:pt>
                <c:pt idx="6791">
                  <c:v>1</c:v>
                </c:pt>
                <c:pt idx="6792">
                  <c:v>3</c:v>
                </c:pt>
                <c:pt idx="6793">
                  <c:v>2</c:v>
                </c:pt>
                <c:pt idx="6794">
                  <c:v>3</c:v>
                </c:pt>
                <c:pt idx="6795">
                  <c:v>2</c:v>
                </c:pt>
                <c:pt idx="6796">
                  <c:v>2</c:v>
                </c:pt>
                <c:pt idx="6797">
                  <c:v>1</c:v>
                </c:pt>
                <c:pt idx="6798">
                  <c:v>5</c:v>
                </c:pt>
                <c:pt idx="6799">
                  <c:v>1</c:v>
                </c:pt>
                <c:pt idx="6800">
                  <c:v>2</c:v>
                </c:pt>
                <c:pt idx="6801">
                  <c:v>3</c:v>
                </c:pt>
                <c:pt idx="6802">
                  <c:v>2</c:v>
                </c:pt>
                <c:pt idx="6803">
                  <c:v>2</c:v>
                </c:pt>
                <c:pt idx="6804">
                  <c:v>2</c:v>
                </c:pt>
                <c:pt idx="6805">
                  <c:v>2</c:v>
                </c:pt>
                <c:pt idx="6806">
                  <c:v>1</c:v>
                </c:pt>
                <c:pt idx="6807">
                  <c:v>3</c:v>
                </c:pt>
                <c:pt idx="6808">
                  <c:v>3</c:v>
                </c:pt>
                <c:pt idx="6809">
                  <c:v>2</c:v>
                </c:pt>
                <c:pt idx="6810">
                  <c:v>1</c:v>
                </c:pt>
                <c:pt idx="6811">
                  <c:v>2</c:v>
                </c:pt>
                <c:pt idx="6812">
                  <c:v>4</c:v>
                </c:pt>
                <c:pt idx="6813">
                  <c:v>8</c:v>
                </c:pt>
                <c:pt idx="6814">
                  <c:v>2</c:v>
                </c:pt>
                <c:pt idx="6815">
                  <c:v>3</c:v>
                </c:pt>
                <c:pt idx="6816">
                  <c:v>5</c:v>
                </c:pt>
                <c:pt idx="6817">
                  <c:v>3</c:v>
                </c:pt>
                <c:pt idx="6818">
                  <c:v>5</c:v>
                </c:pt>
                <c:pt idx="6819">
                  <c:v>3</c:v>
                </c:pt>
                <c:pt idx="6820">
                  <c:v>2</c:v>
                </c:pt>
                <c:pt idx="6821">
                  <c:v>2</c:v>
                </c:pt>
                <c:pt idx="6822">
                  <c:v>5</c:v>
                </c:pt>
                <c:pt idx="6823">
                  <c:v>9</c:v>
                </c:pt>
                <c:pt idx="6824">
                  <c:v>2</c:v>
                </c:pt>
                <c:pt idx="6825">
                  <c:v>2</c:v>
                </c:pt>
                <c:pt idx="6826">
                  <c:v>5</c:v>
                </c:pt>
                <c:pt idx="6827">
                  <c:v>2</c:v>
                </c:pt>
                <c:pt idx="6828">
                  <c:v>7</c:v>
                </c:pt>
                <c:pt idx="6829">
                  <c:v>2</c:v>
                </c:pt>
                <c:pt idx="6830">
                  <c:v>3</c:v>
                </c:pt>
                <c:pt idx="6831">
                  <c:v>4</c:v>
                </c:pt>
                <c:pt idx="6832">
                  <c:v>3</c:v>
                </c:pt>
                <c:pt idx="6833">
                  <c:v>1</c:v>
                </c:pt>
                <c:pt idx="6834">
                  <c:v>2</c:v>
                </c:pt>
                <c:pt idx="6835">
                  <c:v>5</c:v>
                </c:pt>
                <c:pt idx="6836">
                  <c:v>1</c:v>
                </c:pt>
                <c:pt idx="6837">
                  <c:v>4</c:v>
                </c:pt>
                <c:pt idx="6838">
                  <c:v>5</c:v>
                </c:pt>
                <c:pt idx="6839">
                  <c:v>5</c:v>
                </c:pt>
                <c:pt idx="6840">
                  <c:v>3</c:v>
                </c:pt>
                <c:pt idx="6841">
                  <c:v>3</c:v>
                </c:pt>
                <c:pt idx="6842">
                  <c:v>3</c:v>
                </c:pt>
                <c:pt idx="6843">
                  <c:v>5</c:v>
                </c:pt>
                <c:pt idx="6844">
                  <c:v>4</c:v>
                </c:pt>
                <c:pt idx="6845">
                  <c:v>2</c:v>
                </c:pt>
                <c:pt idx="6846">
                  <c:v>4</c:v>
                </c:pt>
                <c:pt idx="6847">
                  <c:v>1</c:v>
                </c:pt>
                <c:pt idx="6848">
                  <c:v>2</c:v>
                </c:pt>
                <c:pt idx="6849">
                  <c:v>4</c:v>
                </c:pt>
                <c:pt idx="6850">
                  <c:v>6</c:v>
                </c:pt>
                <c:pt idx="6851">
                  <c:v>7</c:v>
                </c:pt>
                <c:pt idx="6852">
                  <c:v>4</c:v>
                </c:pt>
                <c:pt idx="6853">
                  <c:v>3</c:v>
                </c:pt>
                <c:pt idx="6854">
                  <c:v>4</c:v>
                </c:pt>
                <c:pt idx="6855">
                  <c:v>2</c:v>
                </c:pt>
                <c:pt idx="6856">
                  <c:v>3</c:v>
                </c:pt>
                <c:pt idx="6857">
                  <c:v>3</c:v>
                </c:pt>
                <c:pt idx="6858">
                  <c:v>2</c:v>
                </c:pt>
                <c:pt idx="6859">
                  <c:v>5</c:v>
                </c:pt>
                <c:pt idx="6860">
                  <c:v>11</c:v>
                </c:pt>
                <c:pt idx="6861">
                  <c:v>8</c:v>
                </c:pt>
                <c:pt idx="6862">
                  <c:v>3</c:v>
                </c:pt>
                <c:pt idx="6863">
                  <c:v>2</c:v>
                </c:pt>
                <c:pt idx="6864">
                  <c:v>2</c:v>
                </c:pt>
                <c:pt idx="6865">
                  <c:v>5</c:v>
                </c:pt>
                <c:pt idx="6866">
                  <c:v>3</c:v>
                </c:pt>
                <c:pt idx="6867">
                  <c:v>2</c:v>
                </c:pt>
                <c:pt idx="6868">
                  <c:v>9</c:v>
                </c:pt>
                <c:pt idx="6869">
                  <c:v>2</c:v>
                </c:pt>
                <c:pt idx="6870">
                  <c:v>9</c:v>
                </c:pt>
                <c:pt idx="6871">
                  <c:v>3</c:v>
                </c:pt>
                <c:pt idx="6872">
                  <c:v>1</c:v>
                </c:pt>
                <c:pt idx="6873">
                  <c:v>5</c:v>
                </c:pt>
                <c:pt idx="6874">
                  <c:v>3</c:v>
                </c:pt>
                <c:pt idx="6875">
                  <c:v>2</c:v>
                </c:pt>
                <c:pt idx="6876">
                  <c:v>3</c:v>
                </c:pt>
                <c:pt idx="6877">
                  <c:v>6</c:v>
                </c:pt>
                <c:pt idx="6878">
                  <c:v>1</c:v>
                </c:pt>
                <c:pt idx="6879">
                  <c:v>5</c:v>
                </c:pt>
                <c:pt idx="6880">
                  <c:v>5</c:v>
                </c:pt>
                <c:pt idx="6881">
                  <c:v>9</c:v>
                </c:pt>
                <c:pt idx="6882">
                  <c:v>3</c:v>
                </c:pt>
                <c:pt idx="6883">
                  <c:v>5</c:v>
                </c:pt>
                <c:pt idx="6884">
                  <c:v>8</c:v>
                </c:pt>
                <c:pt idx="6885">
                  <c:v>4</c:v>
                </c:pt>
                <c:pt idx="6886">
                  <c:v>2</c:v>
                </c:pt>
                <c:pt idx="6887">
                  <c:v>3</c:v>
                </c:pt>
                <c:pt idx="6888">
                  <c:v>3</c:v>
                </c:pt>
                <c:pt idx="6889">
                  <c:v>8</c:v>
                </c:pt>
                <c:pt idx="6890">
                  <c:v>7</c:v>
                </c:pt>
                <c:pt idx="6891">
                  <c:v>3</c:v>
                </c:pt>
                <c:pt idx="6892">
                  <c:v>4</c:v>
                </c:pt>
                <c:pt idx="6893">
                  <c:v>4</c:v>
                </c:pt>
                <c:pt idx="6894">
                  <c:v>2</c:v>
                </c:pt>
                <c:pt idx="6895">
                  <c:v>2</c:v>
                </c:pt>
                <c:pt idx="6896">
                  <c:v>5</c:v>
                </c:pt>
                <c:pt idx="6897">
                  <c:v>3</c:v>
                </c:pt>
                <c:pt idx="6898">
                  <c:v>7</c:v>
                </c:pt>
                <c:pt idx="6899">
                  <c:v>6</c:v>
                </c:pt>
                <c:pt idx="6900">
                  <c:v>7</c:v>
                </c:pt>
                <c:pt idx="6901">
                  <c:v>5</c:v>
                </c:pt>
                <c:pt idx="6902">
                  <c:v>4</c:v>
                </c:pt>
                <c:pt idx="6903">
                  <c:v>2</c:v>
                </c:pt>
                <c:pt idx="6904">
                  <c:v>5</c:v>
                </c:pt>
                <c:pt idx="6905">
                  <c:v>1</c:v>
                </c:pt>
                <c:pt idx="6906">
                  <c:v>2</c:v>
                </c:pt>
                <c:pt idx="6907">
                  <c:v>2</c:v>
                </c:pt>
                <c:pt idx="6908">
                  <c:v>2</c:v>
                </c:pt>
                <c:pt idx="6909">
                  <c:v>3</c:v>
                </c:pt>
                <c:pt idx="6910">
                  <c:v>2</c:v>
                </c:pt>
                <c:pt idx="6911">
                  <c:v>3</c:v>
                </c:pt>
                <c:pt idx="6912">
                  <c:v>4</c:v>
                </c:pt>
                <c:pt idx="6913">
                  <c:v>2</c:v>
                </c:pt>
                <c:pt idx="6914">
                  <c:v>1</c:v>
                </c:pt>
                <c:pt idx="6915">
                  <c:v>6</c:v>
                </c:pt>
                <c:pt idx="6916">
                  <c:v>4</c:v>
                </c:pt>
                <c:pt idx="6917">
                  <c:v>5</c:v>
                </c:pt>
                <c:pt idx="6918">
                  <c:v>3</c:v>
                </c:pt>
                <c:pt idx="6919">
                  <c:v>2</c:v>
                </c:pt>
                <c:pt idx="6920">
                  <c:v>7</c:v>
                </c:pt>
                <c:pt idx="6921">
                  <c:v>1</c:v>
                </c:pt>
                <c:pt idx="6922">
                  <c:v>5</c:v>
                </c:pt>
                <c:pt idx="6923">
                  <c:v>2</c:v>
                </c:pt>
                <c:pt idx="6924">
                  <c:v>7</c:v>
                </c:pt>
                <c:pt idx="6925">
                  <c:v>12</c:v>
                </c:pt>
                <c:pt idx="6926">
                  <c:v>3</c:v>
                </c:pt>
                <c:pt idx="6927">
                  <c:v>4</c:v>
                </c:pt>
                <c:pt idx="6928">
                  <c:v>3</c:v>
                </c:pt>
                <c:pt idx="6929">
                  <c:v>7</c:v>
                </c:pt>
                <c:pt idx="6930">
                  <c:v>1</c:v>
                </c:pt>
                <c:pt idx="6931">
                  <c:v>1</c:v>
                </c:pt>
                <c:pt idx="6932">
                  <c:v>2</c:v>
                </c:pt>
                <c:pt idx="6933">
                  <c:v>2</c:v>
                </c:pt>
                <c:pt idx="6934">
                  <c:v>2</c:v>
                </c:pt>
                <c:pt idx="6935">
                  <c:v>3</c:v>
                </c:pt>
                <c:pt idx="6936">
                  <c:v>2</c:v>
                </c:pt>
                <c:pt idx="6937">
                  <c:v>2</c:v>
                </c:pt>
                <c:pt idx="6938">
                  <c:v>4</c:v>
                </c:pt>
                <c:pt idx="6939">
                  <c:v>2</c:v>
                </c:pt>
                <c:pt idx="6940">
                  <c:v>5</c:v>
                </c:pt>
                <c:pt idx="6941">
                  <c:v>4</c:v>
                </c:pt>
                <c:pt idx="6942">
                  <c:v>3</c:v>
                </c:pt>
                <c:pt idx="6943">
                  <c:v>5</c:v>
                </c:pt>
                <c:pt idx="6944">
                  <c:v>4</c:v>
                </c:pt>
                <c:pt idx="6945">
                  <c:v>5</c:v>
                </c:pt>
                <c:pt idx="6946">
                  <c:v>2</c:v>
                </c:pt>
                <c:pt idx="6947">
                  <c:v>2</c:v>
                </c:pt>
                <c:pt idx="6948">
                  <c:v>3</c:v>
                </c:pt>
                <c:pt idx="6949">
                  <c:v>7</c:v>
                </c:pt>
                <c:pt idx="6950">
                  <c:v>3</c:v>
                </c:pt>
                <c:pt idx="6951">
                  <c:v>2</c:v>
                </c:pt>
                <c:pt idx="6952">
                  <c:v>3</c:v>
                </c:pt>
                <c:pt idx="6953">
                  <c:v>4</c:v>
                </c:pt>
                <c:pt idx="6954">
                  <c:v>5</c:v>
                </c:pt>
                <c:pt idx="6955">
                  <c:v>2</c:v>
                </c:pt>
                <c:pt idx="6956">
                  <c:v>5</c:v>
                </c:pt>
                <c:pt idx="6957">
                  <c:v>1</c:v>
                </c:pt>
                <c:pt idx="6958">
                  <c:v>1</c:v>
                </c:pt>
                <c:pt idx="6959">
                  <c:v>3</c:v>
                </c:pt>
                <c:pt idx="6960">
                  <c:v>2</c:v>
                </c:pt>
                <c:pt idx="6961">
                  <c:v>3</c:v>
                </c:pt>
                <c:pt idx="6962">
                  <c:v>5</c:v>
                </c:pt>
                <c:pt idx="6963">
                  <c:v>3</c:v>
                </c:pt>
                <c:pt idx="6964">
                  <c:v>5</c:v>
                </c:pt>
                <c:pt idx="6965">
                  <c:v>2</c:v>
                </c:pt>
                <c:pt idx="6966">
                  <c:v>2</c:v>
                </c:pt>
                <c:pt idx="6967">
                  <c:v>9</c:v>
                </c:pt>
                <c:pt idx="6968">
                  <c:v>3</c:v>
                </c:pt>
                <c:pt idx="6969">
                  <c:v>5</c:v>
                </c:pt>
                <c:pt idx="6970">
                  <c:v>2</c:v>
                </c:pt>
                <c:pt idx="6971">
                  <c:v>2</c:v>
                </c:pt>
                <c:pt idx="6972">
                  <c:v>2</c:v>
                </c:pt>
                <c:pt idx="6973">
                  <c:v>4</c:v>
                </c:pt>
                <c:pt idx="6974">
                  <c:v>2</c:v>
                </c:pt>
                <c:pt idx="6975">
                  <c:v>2</c:v>
                </c:pt>
                <c:pt idx="6976">
                  <c:v>4</c:v>
                </c:pt>
                <c:pt idx="6977">
                  <c:v>2</c:v>
                </c:pt>
                <c:pt idx="6978">
                  <c:v>9</c:v>
                </c:pt>
                <c:pt idx="6979">
                  <c:v>5</c:v>
                </c:pt>
                <c:pt idx="6980">
                  <c:v>4</c:v>
                </c:pt>
                <c:pt idx="6981">
                  <c:v>3</c:v>
                </c:pt>
                <c:pt idx="6982">
                  <c:v>5</c:v>
                </c:pt>
                <c:pt idx="6983">
                  <c:v>1</c:v>
                </c:pt>
                <c:pt idx="6984">
                  <c:v>4</c:v>
                </c:pt>
                <c:pt idx="6985">
                  <c:v>4</c:v>
                </c:pt>
                <c:pt idx="6986">
                  <c:v>2</c:v>
                </c:pt>
                <c:pt idx="6987">
                  <c:v>5</c:v>
                </c:pt>
                <c:pt idx="6988">
                  <c:v>5</c:v>
                </c:pt>
                <c:pt idx="6989">
                  <c:v>2</c:v>
                </c:pt>
                <c:pt idx="6990">
                  <c:v>3</c:v>
                </c:pt>
                <c:pt idx="6991">
                  <c:v>5</c:v>
                </c:pt>
                <c:pt idx="6992">
                  <c:v>3</c:v>
                </c:pt>
                <c:pt idx="6993">
                  <c:v>7</c:v>
                </c:pt>
                <c:pt idx="6994">
                  <c:v>5</c:v>
                </c:pt>
                <c:pt idx="6995">
                  <c:v>4</c:v>
                </c:pt>
                <c:pt idx="6996">
                  <c:v>4</c:v>
                </c:pt>
                <c:pt idx="6997">
                  <c:v>4</c:v>
                </c:pt>
                <c:pt idx="6998">
                  <c:v>2</c:v>
                </c:pt>
                <c:pt idx="6999">
                  <c:v>3</c:v>
                </c:pt>
                <c:pt idx="7000">
                  <c:v>2</c:v>
                </c:pt>
                <c:pt idx="7001">
                  <c:v>4</c:v>
                </c:pt>
                <c:pt idx="7002">
                  <c:v>7</c:v>
                </c:pt>
                <c:pt idx="7003">
                  <c:v>2</c:v>
                </c:pt>
                <c:pt idx="7004">
                  <c:v>1</c:v>
                </c:pt>
                <c:pt idx="7005">
                  <c:v>2</c:v>
                </c:pt>
                <c:pt idx="7006">
                  <c:v>2</c:v>
                </c:pt>
                <c:pt idx="7007">
                  <c:v>2</c:v>
                </c:pt>
                <c:pt idx="7008">
                  <c:v>3</c:v>
                </c:pt>
                <c:pt idx="7009">
                  <c:v>1</c:v>
                </c:pt>
                <c:pt idx="7010">
                  <c:v>5</c:v>
                </c:pt>
                <c:pt idx="7011">
                  <c:v>2</c:v>
                </c:pt>
                <c:pt idx="7012">
                  <c:v>1</c:v>
                </c:pt>
                <c:pt idx="7013">
                  <c:v>3</c:v>
                </c:pt>
                <c:pt idx="7014">
                  <c:v>3</c:v>
                </c:pt>
                <c:pt idx="7015">
                  <c:v>2</c:v>
                </c:pt>
                <c:pt idx="7016">
                  <c:v>3</c:v>
                </c:pt>
                <c:pt idx="7017">
                  <c:v>3</c:v>
                </c:pt>
                <c:pt idx="7018">
                  <c:v>7</c:v>
                </c:pt>
                <c:pt idx="7019">
                  <c:v>3</c:v>
                </c:pt>
                <c:pt idx="7020">
                  <c:v>1</c:v>
                </c:pt>
                <c:pt idx="7021">
                  <c:v>3</c:v>
                </c:pt>
                <c:pt idx="7022">
                  <c:v>9</c:v>
                </c:pt>
                <c:pt idx="7023">
                  <c:v>6</c:v>
                </c:pt>
                <c:pt idx="7024">
                  <c:v>9</c:v>
                </c:pt>
                <c:pt idx="7025">
                  <c:v>6</c:v>
                </c:pt>
                <c:pt idx="7026">
                  <c:v>4</c:v>
                </c:pt>
                <c:pt idx="7027">
                  <c:v>2</c:v>
                </c:pt>
                <c:pt idx="7028">
                  <c:v>5</c:v>
                </c:pt>
                <c:pt idx="7029">
                  <c:v>3</c:v>
                </c:pt>
                <c:pt idx="7030">
                  <c:v>2</c:v>
                </c:pt>
                <c:pt idx="7031">
                  <c:v>3</c:v>
                </c:pt>
                <c:pt idx="7032">
                  <c:v>3</c:v>
                </c:pt>
                <c:pt idx="7033">
                  <c:v>3</c:v>
                </c:pt>
                <c:pt idx="7034">
                  <c:v>3</c:v>
                </c:pt>
                <c:pt idx="7035">
                  <c:v>3</c:v>
                </c:pt>
                <c:pt idx="7036">
                  <c:v>2</c:v>
                </c:pt>
                <c:pt idx="7037">
                  <c:v>2</c:v>
                </c:pt>
                <c:pt idx="7038">
                  <c:v>3</c:v>
                </c:pt>
                <c:pt idx="7039">
                  <c:v>2</c:v>
                </c:pt>
                <c:pt idx="7040">
                  <c:v>3</c:v>
                </c:pt>
                <c:pt idx="7041">
                  <c:v>2</c:v>
                </c:pt>
                <c:pt idx="7042">
                  <c:v>5</c:v>
                </c:pt>
                <c:pt idx="7043">
                  <c:v>4</c:v>
                </c:pt>
                <c:pt idx="7044">
                  <c:v>2</c:v>
                </c:pt>
                <c:pt idx="7045">
                  <c:v>2</c:v>
                </c:pt>
                <c:pt idx="7046">
                  <c:v>1</c:v>
                </c:pt>
                <c:pt idx="7047">
                  <c:v>4</c:v>
                </c:pt>
                <c:pt idx="7048">
                  <c:v>3</c:v>
                </c:pt>
                <c:pt idx="7049">
                  <c:v>2</c:v>
                </c:pt>
                <c:pt idx="7050">
                  <c:v>5</c:v>
                </c:pt>
                <c:pt idx="7051">
                  <c:v>2</c:v>
                </c:pt>
                <c:pt idx="7052">
                  <c:v>1</c:v>
                </c:pt>
                <c:pt idx="7053">
                  <c:v>4</c:v>
                </c:pt>
                <c:pt idx="7054">
                  <c:v>5</c:v>
                </c:pt>
                <c:pt idx="7055">
                  <c:v>3</c:v>
                </c:pt>
                <c:pt idx="7056">
                  <c:v>9</c:v>
                </c:pt>
                <c:pt idx="7057">
                  <c:v>7</c:v>
                </c:pt>
                <c:pt idx="7058">
                  <c:v>3</c:v>
                </c:pt>
                <c:pt idx="7059">
                  <c:v>2</c:v>
                </c:pt>
                <c:pt idx="7060">
                  <c:v>2</c:v>
                </c:pt>
                <c:pt idx="7061">
                  <c:v>3</c:v>
                </c:pt>
                <c:pt idx="7062">
                  <c:v>3</c:v>
                </c:pt>
                <c:pt idx="7063">
                  <c:v>2</c:v>
                </c:pt>
                <c:pt idx="7064">
                  <c:v>3</c:v>
                </c:pt>
                <c:pt idx="7065">
                  <c:v>7</c:v>
                </c:pt>
                <c:pt idx="7066">
                  <c:v>6</c:v>
                </c:pt>
                <c:pt idx="7067">
                  <c:v>2</c:v>
                </c:pt>
                <c:pt idx="7068">
                  <c:v>9</c:v>
                </c:pt>
                <c:pt idx="7069">
                  <c:v>1</c:v>
                </c:pt>
                <c:pt idx="7070">
                  <c:v>2</c:v>
                </c:pt>
                <c:pt idx="7071">
                  <c:v>2</c:v>
                </c:pt>
                <c:pt idx="7072">
                  <c:v>1</c:v>
                </c:pt>
                <c:pt idx="7073">
                  <c:v>5</c:v>
                </c:pt>
                <c:pt idx="7074">
                  <c:v>4</c:v>
                </c:pt>
                <c:pt idx="7075">
                  <c:v>2</c:v>
                </c:pt>
                <c:pt idx="7076">
                  <c:v>5</c:v>
                </c:pt>
                <c:pt idx="7077">
                  <c:v>7</c:v>
                </c:pt>
                <c:pt idx="7078">
                  <c:v>9</c:v>
                </c:pt>
                <c:pt idx="7079">
                  <c:v>4</c:v>
                </c:pt>
                <c:pt idx="7080">
                  <c:v>3</c:v>
                </c:pt>
                <c:pt idx="7081">
                  <c:v>3</c:v>
                </c:pt>
                <c:pt idx="7082">
                  <c:v>5</c:v>
                </c:pt>
                <c:pt idx="7083">
                  <c:v>2</c:v>
                </c:pt>
                <c:pt idx="7084">
                  <c:v>9</c:v>
                </c:pt>
                <c:pt idx="7085">
                  <c:v>5</c:v>
                </c:pt>
                <c:pt idx="7086">
                  <c:v>2</c:v>
                </c:pt>
                <c:pt idx="7087">
                  <c:v>3</c:v>
                </c:pt>
                <c:pt idx="7088">
                  <c:v>4</c:v>
                </c:pt>
                <c:pt idx="7089">
                  <c:v>1</c:v>
                </c:pt>
                <c:pt idx="7090">
                  <c:v>3</c:v>
                </c:pt>
                <c:pt idx="7091">
                  <c:v>3</c:v>
                </c:pt>
                <c:pt idx="7092">
                  <c:v>2</c:v>
                </c:pt>
                <c:pt idx="7093">
                  <c:v>5</c:v>
                </c:pt>
                <c:pt idx="7094">
                  <c:v>6</c:v>
                </c:pt>
                <c:pt idx="7095">
                  <c:v>6</c:v>
                </c:pt>
                <c:pt idx="7096">
                  <c:v>2</c:v>
                </c:pt>
                <c:pt idx="7097">
                  <c:v>5</c:v>
                </c:pt>
                <c:pt idx="7098">
                  <c:v>9</c:v>
                </c:pt>
                <c:pt idx="7099">
                  <c:v>6</c:v>
                </c:pt>
                <c:pt idx="7100">
                  <c:v>3</c:v>
                </c:pt>
                <c:pt idx="7101">
                  <c:v>2</c:v>
                </c:pt>
                <c:pt idx="7102">
                  <c:v>3</c:v>
                </c:pt>
                <c:pt idx="7103">
                  <c:v>2</c:v>
                </c:pt>
                <c:pt idx="7104">
                  <c:v>6</c:v>
                </c:pt>
                <c:pt idx="7105">
                  <c:v>3</c:v>
                </c:pt>
                <c:pt idx="7106">
                  <c:v>9</c:v>
                </c:pt>
                <c:pt idx="7107">
                  <c:v>2</c:v>
                </c:pt>
                <c:pt idx="7108">
                  <c:v>2</c:v>
                </c:pt>
                <c:pt idx="7109">
                  <c:v>4</c:v>
                </c:pt>
                <c:pt idx="7110">
                  <c:v>2</c:v>
                </c:pt>
                <c:pt idx="7111">
                  <c:v>2</c:v>
                </c:pt>
                <c:pt idx="7112">
                  <c:v>5</c:v>
                </c:pt>
                <c:pt idx="7113">
                  <c:v>2</c:v>
                </c:pt>
                <c:pt idx="7114">
                  <c:v>6</c:v>
                </c:pt>
                <c:pt idx="7115">
                  <c:v>2</c:v>
                </c:pt>
                <c:pt idx="7116">
                  <c:v>2</c:v>
                </c:pt>
                <c:pt idx="7117">
                  <c:v>1</c:v>
                </c:pt>
                <c:pt idx="7118">
                  <c:v>3</c:v>
                </c:pt>
                <c:pt idx="7119">
                  <c:v>2</c:v>
                </c:pt>
                <c:pt idx="7120">
                  <c:v>1</c:v>
                </c:pt>
                <c:pt idx="7121">
                  <c:v>7</c:v>
                </c:pt>
                <c:pt idx="7122">
                  <c:v>2</c:v>
                </c:pt>
                <c:pt idx="7123">
                  <c:v>3</c:v>
                </c:pt>
                <c:pt idx="7124">
                  <c:v>3</c:v>
                </c:pt>
                <c:pt idx="7125">
                  <c:v>3</c:v>
                </c:pt>
                <c:pt idx="7126">
                  <c:v>3</c:v>
                </c:pt>
                <c:pt idx="7127">
                  <c:v>5</c:v>
                </c:pt>
                <c:pt idx="7128">
                  <c:v>4</c:v>
                </c:pt>
                <c:pt idx="7129">
                  <c:v>4</c:v>
                </c:pt>
                <c:pt idx="7130">
                  <c:v>7</c:v>
                </c:pt>
                <c:pt idx="7131">
                  <c:v>3</c:v>
                </c:pt>
                <c:pt idx="7132">
                  <c:v>4</c:v>
                </c:pt>
                <c:pt idx="7133">
                  <c:v>2</c:v>
                </c:pt>
                <c:pt idx="7134">
                  <c:v>2</c:v>
                </c:pt>
                <c:pt idx="7135">
                  <c:v>3</c:v>
                </c:pt>
                <c:pt idx="7136">
                  <c:v>5</c:v>
                </c:pt>
                <c:pt idx="7137">
                  <c:v>2</c:v>
                </c:pt>
                <c:pt idx="7138">
                  <c:v>4</c:v>
                </c:pt>
                <c:pt idx="7139">
                  <c:v>3</c:v>
                </c:pt>
                <c:pt idx="7140">
                  <c:v>4</c:v>
                </c:pt>
                <c:pt idx="7141">
                  <c:v>5</c:v>
                </c:pt>
                <c:pt idx="7142">
                  <c:v>5</c:v>
                </c:pt>
                <c:pt idx="7143">
                  <c:v>5</c:v>
                </c:pt>
                <c:pt idx="7144">
                  <c:v>1</c:v>
                </c:pt>
                <c:pt idx="7145">
                  <c:v>3</c:v>
                </c:pt>
                <c:pt idx="7146">
                  <c:v>1</c:v>
                </c:pt>
                <c:pt idx="7147">
                  <c:v>3</c:v>
                </c:pt>
                <c:pt idx="7148">
                  <c:v>3</c:v>
                </c:pt>
                <c:pt idx="7149">
                  <c:v>3</c:v>
                </c:pt>
                <c:pt idx="7150">
                  <c:v>2</c:v>
                </c:pt>
                <c:pt idx="7151">
                  <c:v>2</c:v>
                </c:pt>
                <c:pt idx="7152">
                  <c:v>2</c:v>
                </c:pt>
                <c:pt idx="7153">
                  <c:v>7</c:v>
                </c:pt>
                <c:pt idx="7154">
                  <c:v>6</c:v>
                </c:pt>
                <c:pt idx="7155">
                  <c:v>5</c:v>
                </c:pt>
                <c:pt idx="7156">
                  <c:v>1</c:v>
                </c:pt>
                <c:pt idx="7157">
                  <c:v>4</c:v>
                </c:pt>
                <c:pt idx="7158">
                  <c:v>1</c:v>
                </c:pt>
                <c:pt idx="7159">
                  <c:v>2</c:v>
                </c:pt>
                <c:pt idx="7160">
                  <c:v>4</c:v>
                </c:pt>
                <c:pt idx="7161">
                  <c:v>3</c:v>
                </c:pt>
                <c:pt idx="7162">
                  <c:v>5</c:v>
                </c:pt>
                <c:pt idx="7163">
                  <c:v>8</c:v>
                </c:pt>
                <c:pt idx="7164">
                  <c:v>3</c:v>
                </c:pt>
                <c:pt idx="7165">
                  <c:v>2</c:v>
                </c:pt>
                <c:pt idx="7166">
                  <c:v>4</c:v>
                </c:pt>
                <c:pt idx="7167">
                  <c:v>3</c:v>
                </c:pt>
                <c:pt idx="7168">
                  <c:v>10</c:v>
                </c:pt>
                <c:pt idx="7169">
                  <c:v>3</c:v>
                </c:pt>
                <c:pt idx="7170">
                  <c:v>2</c:v>
                </c:pt>
                <c:pt idx="7171">
                  <c:v>3</c:v>
                </c:pt>
                <c:pt idx="7172">
                  <c:v>5</c:v>
                </c:pt>
                <c:pt idx="7173">
                  <c:v>5</c:v>
                </c:pt>
                <c:pt idx="7174">
                  <c:v>3</c:v>
                </c:pt>
                <c:pt idx="7175">
                  <c:v>8</c:v>
                </c:pt>
                <c:pt idx="7176">
                  <c:v>3</c:v>
                </c:pt>
                <c:pt idx="7177">
                  <c:v>2</c:v>
                </c:pt>
                <c:pt idx="7178">
                  <c:v>3</c:v>
                </c:pt>
                <c:pt idx="7179">
                  <c:v>3</c:v>
                </c:pt>
                <c:pt idx="7180">
                  <c:v>3</c:v>
                </c:pt>
                <c:pt idx="7181">
                  <c:v>2</c:v>
                </c:pt>
                <c:pt idx="7182">
                  <c:v>5</c:v>
                </c:pt>
                <c:pt idx="7183">
                  <c:v>9</c:v>
                </c:pt>
                <c:pt idx="7184">
                  <c:v>2</c:v>
                </c:pt>
                <c:pt idx="7185">
                  <c:v>3</c:v>
                </c:pt>
                <c:pt idx="7186">
                  <c:v>4</c:v>
                </c:pt>
                <c:pt idx="7187">
                  <c:v>2</c:v>
                </c:pt>
                <c:pt idx="7188">
                  <c:v>4</c:v>
                </c:pt>
                <c:pt idx="7189">
                  <c:v>3</c:v>
                </c:pt>
                <c:pt idx="7190">
                  <c:v>3</c:v>
                </c:pt>
                <c:pt idx="7191">
                  <c:v>4</c:v>
                </c:pt>
                <c:pt idx="7192">
                  <c:v>8</c:v>
                </c:pt>
                <c:pt idx="7193">
                  <c:v>6</c:v>
                </c:pt>
                <c:pt idx="7194">
                  <c:v>4</c:v>
                </c:pt>
                <c:pt idx="7195">
                  <c:v>2</c:v>
                </c:pt>
                <c:pt idx="7196">
                  <c:v>5</c:v>
                </c:pt>
                <c:pt idx="7197">
                  <c:v>2</c:v>
                </c:pt>
                <c:pt idx="7198">
                  <c:v>2</c:v>
                </c:pt>
                <c:pt idx="7199">
                  <c:v>2</c:v>
                </c:pt>
                <c:pt idx="7200">
                  <c:v>1</c:v>
                </c:pt>
                <c:pt idx="7201">
                  <c:v>7</c:v>
                </c:pt>
                <c:pt idx="7202">
                  <c:v>5</c:v>
                </c:pt>
                <c:pt idx="7203">
                  <c:v>3</c:v>
                </c:pt>
                <c:pt idx="7204">
                  <c:v>2</c:v>
                </c:pt>
                <c:pt idx="7205">
                  <c:v>2</c:v>
                </c:pt>
                <c:pt idx="7206">
                  <c:v>11</c:v>
                </c:pt>
                <c:pt idx="7207">
                  <c:v>2</c:v>
                </c:pt>
                <c:pt idx="7208">
                  <c:v>4</c:v>
                </c:pt>
                <c:pt idx="7209">
                  <c:v>2</c:v>
                </c:pt>
                <c:pt idx="7210">
                  <c:v>3</c:v>
                </c:pt>
                <c:pt idx="7211">
                  <c:v>12</c:v>
                </c:pt>
                <c:pt idx="7212">
                  <c:v>3</c:v>
                </c:pt>
                <c:pt idx="7213">
                  <c:v>3</c:v>
                </c:pt>
                <c:pt idx="7214">
                  <c:v>5</c:v>
                </c:pt>
                <c:pt idx="7215">
                  <c:v>4</c:v>
                </c:pt>
                <c:pt idx="7216">
                  <c:v>3</c:v>
                </c:pt>
                <c:pt idx="7217">
                  <c:v>2</c:v>
                </c:pt>
                <c:pt idx="7218">
                  <c:v>4</c:v>
                </c:pt>
                <c:pt idx="7219">
                  <c:v>2</c:v>
                </c:pt>
                <c:pt idx="7220">
                  <c:v>3</c:v>
                </c:pt>
                <c:pt idx="7221">
                  <c:v>3</c:v>
                </c:pt>
                <c:pt idx="7222">
                  <c:v>3</c:v>
                </c:pt>
                <c:pt idx="7223">
                  <c:v>3</c:v>
                </c:pt>
                <c:pt idx="7224">
                  <c:v>7</c:v>
                </c:pt>
                <c:pt idx="7225">
                  <c:v>4</c:v>
                </c:pt>
                <c:pt idx="7226">
                  <c:v>5</c:v>
                </c:pt>
                <c:pt idx="7227">
                  <c:v>5</c:v>
                </c:pt>
                <c:pt idx="7228">
                  <c:v>6</c:v>
                </c:pt>
                <c:pt idx="7229">
                  <c:v>3</c:v>
                </c:pt>
                <c:pt idx="7230">
                  <c:v>2</c:v>
                </c:pt>
                <c:pt idx="7231">
                  <c:v>2</c:v>
                </c:pt>
                <c:pt idx="7232">
                  <c:v>4</c:v>
                </c:pt>
                <c:pt idx="7233">
                  <c:v>8</c:v>
                </c:pt>
                <c:pt idx="7234">
                  <c:v>2</c:v>
                </c:pt>
                <c:pt idx="7235">
                  <c:v>2</c:v>
                </c:pt>
                <c:pt idx="7236">
                  <c:v>3</c:v>
                </c:pt>
                <c:pt idx="7237">
                  <c:v>3</c:v>
                </c:pt>
                <c:pt idx="7238">
                  <c:v>7</c:v>
                </c:pt>
                <c:pt idx="7239">
                  <c:v>7</c:v>
                </c:pt>
                <c:pt idx="7240">
                  <c:v>7</c:v>
                </c:pt>
                <c:pt idx="7241">
                  <c:v>6</c:v>
                </c:pt>
                <c:pt idx="7242">
                  <c:v>2</c:v>
                </c:pt>
                <c:pt idx="7243">
                  <c:v>9</c:v>
                </c:pt>
                <c:pt idx="7244">
                  <c:v>7</c:v>
                </c:pt>
                <c:pt idx="7245">
                  <c:v>5</c:v>
                </c:pt>
                <c:pt idx="7246">
                  <c:v>3</c:v>
                </c:pt>
                <c:pt idx="7247">
                  <c:v>5</c:v>
                </c:pt>
                <c:pt idx="7248">
                  <c:v>8</c:v>
                </c:pt>
                <c:pt idx="7249">
                  <c:v>2</c:v>
                </c:pt>
                <c:pt idx="7250">
                  <c:v>3</c:v>
                </c:pt>
                <c:pt idx="7251">
                  <c:v>4</c:v>
                </c:pt>
                <c:pt idx="7252">
                  <c:v>3</c:v>
                </c:pt>
                <c:pt idx="7253">
                  <c:v>3</c:v>
                </c:pt>
                <c:pt idx="7254">
                  <c:v>5</c:v>
                </c:pt>
                <c:pt idx="7255">
                  <c:v>4</c:v>
                </c:pt>
                <c:pt idx="7256">
                  <c:v>2</c:v>
                </c:pt>
                <c:pt idx="7257">
                  <c:v>6</c:v>
                </c:pt>
                <c:pt idx="7258">
                  <c:v>5</c:v>
                </c:pt>
                <c:pt idx="7259">
                  <c:v>7</c:v>
                </c:pt>
                <c:pt idx="7260">
                  <c:v>1</c:v>
                </c:pt>
                <c:pt idx="7261">
                  <c:v>7</c:v>
                </c:pt>
                <c:pt idx="7262">
                  <c:v>5</c:v>
                </c:pt>
                <c:pt idx="7263">
                  <c:v>4</c:v>
                </c:pt>
                <c:pt idx="7264">
                  <c:v>7</c:v>
                </c:pt>
                <c:pt idx="7265">
                  <c:v>2</c:v>
                </c:pt>
                <c:pt idx="7266">
                  <c:v>3</c:v>
                </c:pt>
                <c:pt idx="7267">
                  <c:v>4</c:v>
                </c:pt>
                <c:pt idx="7268">
                  <c:v>2</c:v>
                </c:pt>
                <c:pt idx="7269">
                  <c:v>8</c:v>
                </c:pt>
                <c:pt idx="7270">
                  <c:v>2</c:v>
                </c:pt>
                <c:pt idx="7271">
                  <c:v>4</c:v>
                </c:pt>
                <c:pt idx="7272">
                  <c:v>2</c:v>
                </c:pt>
                <c:pt idx="7273">
                  <c:v>3</c:v>
                </c:pt>
                <c:pt idx="7274">
                  <c:v>5</c:v>
                </c:pt>
                <c:pt idx="7275">
                  <c:v>7</c:v>
                </c:pt>
                <c:pt idx="7276">
                  <c:v>10</c:v>
                </c:pt>
                <c:pt idx="7277">
                  <c:v>2</c:v>
                </c:pt>
                <c:pt idx="7278">
                  <c:v>3</c:v>
                </c:pt>
                <c:pt idx="7279">
                  <c:v>7</c:v>
                </c:pt>
                <c:pt idx="7280">
                  <c:v>2</c:v>
                </c:pt>
                <c:pt idx="7281">
                  <c:v>5</c:v>
                </c:pt>
                <c:pt idx="7282">
                  <c:v>3</c:v>
                </c:pt>
                <c:pt idx="7283">
                  <c:v>5</c:v>
                </c:pt>
                <c:pt idx="7284">
                  <c:v>2</c:v>
                </c:pt>
                <c:pt idx="7285">
                  <c:v>4</c:v>
                </c:pt>
                <c:pt idx="7286">
                  <c:v>1</c:v>
                </c:pt>
                <c:pt idx="7287">
                  <c:v>3</c:v>
                </c:pt>
                <c:pt idx="7288">
                  <c:v>3</c:v>
                </c:pt>
                <c:pt idx="7289">
                  <c:v>9</c:v>
                </c:pt>
                <c:pt idx="7290">
                  <c:v>2</c:v>
                </c:pt>
                <c:pt idx="7291">
                  <c:v>9</c:v>
                </c:pt>
                <c:pt idx="7292">
                  <c:v>2</c:v>
                </c:pt>
                <c:pt idx="7293">
                  <c:v>7</c:v>
                </c:pt>
                <c:pt idx="7294">
                  <c:v>1</c:v>
                </c:pt>
                <c:pt idx="7295">
                  <c:v>2</c:v>
                </c:pt>
                <c:pt idx="7296">
                  <c:v>6</c:v>
                </c:pt>
                <c:pt idx="7297">
                  <c:v>5</c:v>
                </c:pt>
                <c:pt idx="7298">
                  <c:v>4</c:v>
                </c:pt>
                <c:pt idx="7299">
                  <c:v>2</c:v>
                </c:pt>
                <c:pt idx="7300">
                  <c:v>6</c:v>
                </c:pt>
                <c:pt idx="7301">
                  <c:v>3</c:v>
                </c:pt>
                <c:pt idx="7302">
                  <c:v>5</c:v>
                </c:pt>
                <c:pt idx="7303">
                  <c:v>2</c:v>
                </c:pt>
                <c:pt idx="7304">
                  <c:v>2</c:v>
                </c:pt>
                <c:pt idx="7305">
                  <c:v>3</c:v>
                </c:pt>
                <c:pt idx="7306">
                  <c:v>4</c:v>
                </c:pt>
                <c:pt idx="7307">
                  <c:v>2</c:v>
                </c:pt>
                <c:pt idx="7308">
                  <c:v>3</c:v>
                </c:pt>
                <c:pt idx="7309">
                  <c:v>3</c:v>
                </c:pt>
                <c:pt idx="7310">
                  <c:v>5</c:v>
                </c:pt>
                <c:pt idx="7311">
                  <c:v>2</c:v>
                </c:pt>
                <c:pt idx="7312">
                  <c:v>2</c:v>
                </c:pt>
                <c:pt idx="7313">
                  <c:v>8</c:v>
                </c:pt>
                <c:pt idx="7314">
                  <c:v>1</c:v>
                </c:pt>
                <c:pt idx="7315">
                  <c:v>3</c:v>
                </c:pt>
                <c:pt idx="7316">
                  <c:v>1</c:v>
                </c:pt>
                <c:pt idx="7317">
                  <c:v>3</c:v>
                </c:pt>
                <c:pt idx="7318">
                  <c:v>7</c:v>
                </c:pt>
                <c:pt idx="7319">
                  <c:v>5</c:v>
                </c:pt>
                <c:pt idx="7320">
                  <c:v>5</c:v>
                </c:pt>
                <c:pt idx="7321">
                  <c:v>3</c:v>
                </c:pt>
                <c:pt idx="7322">
                  <c:v>2</c:v>
                </c:pt>
                <c:pt idx="7323">
                  <c:v>2</c:v>
                </c:pt>
                <c:pt idx="7324">
                  <c:v>3</c:v>
                </c:pt>
                <c:pt idx="7325">
                  <c:v>5</c:v>
                </c:pt>
                <c:pt idx="7326">
                  <c:v>1</c:v>
                </c:pt>
                <c:pt idx="7327">
                  <c:v>2</c:v>
                </c:pt>
                <c:pt idx="7328">
                  <c:v>4</c:v>
                </c:pt>
                <c:pt idx="7329">
                  <c:v>7</c:v>
                </c:pt>
                <c:pt idx="7330">
                  <c:v>6</c:v>
                </c:pt>
                <c:pt idx="7331">
                  <c:v>1</c:v>
                </c:pt>
                <c:pt idx="7332">
                  <c:v>7</c:v>
                </c:pt>
                <c:pt idx="7333">
                  <c:v>2</c:v>
                </c:pt>
                <c:pt idx="7334">
                  <c:v>3</c:v>
                </c:pt>
                <c:pt idx="7335">
                  <c:v>2</c:v>
                </c:pt>
                <c:pt idx="7336">
                  <c:v>2</c:v>
                </c:pt>
                <c:pt idx="7337">
                  <c:v>1</c:v>
                </c:pt>
                <c:pt idx="7338">
                  <c:v>3</c:v>
                </c:pt>
                <c:pt idx="7339">
                  <c:v>2</c:v>
                </c:pt>
                <c:pt idx="7340">
                  <c:v>2</c:v>
                </c:pt>
                <c:pt idx="7341">
                  <c:v>13</c:v>
                </c:pt>
                <c:pt idx="7342">
                  <c:v>3</c:v>
                </c:pt>
                <c:pt idx="7343">
                  <c:v>6</c:v>
                </c:pt>
                <c:pt idx="7344">
                  <c:v>6</c:v>
                </c:pt>
                <c:pt idx="7345">
                  <c:v>4</c:v>
                </c:pt>
                <c:pt idx="7346">
                  <c:v>1</c:v>
                </c:pt>
                <c:pt idx="7347">
                  <c:v>1</c:v>
                </c:pt>
                <c:pt idx="7348">
                  <c:v>3</c:v>
                </c:pt>
                <c:pt idx="7349">
                  <c:v>6</c:v>
                </c:pt>
                <c:pt idx="7350">
                  <c:v>5</c:v>
                </c:pt>
                <c:pt idx="7351">
                  <c:v>7</c:v>
                </c:pt>
                <c:pt idx="7352">
                  <c:v>8</c:v>
                </c:pt>
                <c:pt idx="7353">
                  <c:v>5</c:v>
                </c:pt>
                <c:pt idx="7354">
                  <c:v>5</c:v>
                </c:pt>
                <c:pt idx="7355">
                  <c:v>8</c:v>
                </c:pt>
                <c:pt idx="7356">
                  <c:v>1</c:v>
                </c:pt>
                <c:pt idx="7357">
                  <c:v>2</c:v>
                </c:pt>
                <c:pt idx="7358">
                  <c:v>6</c:v>
                </c:pt>
                <c:pt idx="7359">
                  <c:v>3</c:v>
                </c:pt>
                <c:pt idx="7360">
                  <c:v>3</c:v>
                </c:pt>
                <c:pt idx="7361">
                  <c:v>3</c:v>
                </c:pt>
                <c:pt idx="7362">
                  <c:v>3</c:v>
                </c:pt>
                <c:pt idx="7363">
                  <c:v>3</c:v>
                </c:pt>
                <c:pt idx="7364">
                  <c:v>8</c:v>
                </c:pt>
                <c:pt idx="7365">
                  <c:v>2</c:v>
                </c:pt>
                <c:pt idx="7366">
                  <c:v>2</c:v>
                </c:pt>
                <c:pt idx="7367">
                  <c:v>7</c:v>
                </c:pt>
                <c:pt idx="7368">
                  <c:v>3</c:v>
                </c:pt>
                <c:pt idx="7369">
                  <c:v>2</c:v>
                </c:pt>
                <c:pt idx="7370">
                  <c:v>2</c:v>
                </c:pt>
                <c:pt idx="7371">
                  <c:v>11</c:v>
                </c:pt>
                <c:pt idx="7372">
                  <c:v>3</c:v>
                </c:pt>
                <c:pt idx="7373">
                  <c:v>7</c:v>
                </c:pt>
                <c:pt idx="7374">
                  <c:v>1</c:v>
                </c:pt>
                <c:pt idx="7375">
                  <c:v>3</c:v>
                </c:pt>
                <c:pt idx="7376">
                  <c:v>4</c:v>
                </c:pt>
                <c:pt idx="7377">
                  <c:v>6</c:v>
                </c:pt>
                <c:pt idx="7378">
                  <c:v>3</c:v>
                </c:pt>
                <c:pt idx="7379">
                  <c:v>3</c:v>
                </c:pt>
                <c:pt idx="7380">
                  <c:v>5</c:v>
                </c:pt>
                <c:pt idx="7381">
                  <c:v>5</c:v>
                </c:pt>
                <c:pt idx="7382">
                  <c:v>2</c:v>
                </c:pt>
                <c:pt idx="7383">
                  <c:v>3</c:v>
                </c:pt>
                <c:pt idx="7384">
                  <c:v>2</c:v>
                </c:pt>
                <c:pt idx="7385">
                  <c:v>3</c:v>
                </c:pt>
                <c:pt idx="7386">
                  <c:v>6</c:v>
                </c:pt>
                <c:pt idx="7387">
                  <c:v>14</c:v>
                </c:pt>
                <c:pt idx="7388">
                  <c:v>3</c:v>
                </c:pt>
                <c:pt idx="7389">
                  <c:v>2</c:v>
                </c:pt>
                <c:pt idx="7390">
                  <c:v>5</c:v>
                </c:pt>
                <c:pt idx="7391">
                  <c:v>3</c:v>
                </c:pt>
                <c:pt idx="7392">
                  <c:v>5</c:v>
                </c:pt>
                <c:pt idx="7393">
                  <c:v>3</c:v>
                </c:pt>
                <c:pt idx="7394">
                  <c:v>5</c:v>
                </c:pt>
                <c:pt idx="7395">
                  <c:v>2</c:v>
                </c:pt>
                <c:pt idx="7396">
                  <c:v>3</c:v>
                </c:pt>
                <c:pt idx="7397">
                  <c:v>6</c:v>
                </c:pt>
                <c:pt idx="7398">
                  <c:v>9</c:v>
                </c:pt>
                <c:pt idx="7399">
                  <c:v>4</c:v>
                </c:pt>
                <c:pt idx="7400">
                  <c:v>1</c:v>
                </c:pt>
                <c:pt idx="7401">
                  <c:v>7</c:v>
                </c:pt>
                <c:pt idx="7402">
                  <c:v>4</c:v>
                </c:pt>
                <c:pt idx="7403">
                  <c:v>5</c:v>
                </c:pt>
                <c:pt idx="7404">
                  <c:v>3</c:v>
                </c:pt>
                <c:pt idx="7405">
                  <c:v>2</c:v>
                </c:pt>
                <c:pt idx="7406">
                  <c:v>3</c:v>
                </c:pt>
                <c:pt idx="7407">
                  <c:v>5</c:v>
                </c:pt>
                <c:pt idx="7408">
                  <c:v>8</c:v>
                </c:pt>
                <c:pt idx="7409">
                  <c:v>1</c:v>
                </c:pt>
                <c:pt idx="7410">
                  <c:v>2</c:v>
                </c:pt>
                <c:pt idx="7411">
                  <c:v>1</c:v>
                </c:pt>
                <c:pt idx="7412">
                  <c:v>2</c:v>
                </c:pt>
                <c:pt idx="7413">
                  <c:v>1</c:v>
                </c:pt>
                <c:pt idx="7414">
                  <c:v>2</c:v>
                </c:pt>
                <c:pt idx="7415">
                  <c:v>5</c:v>
                </c:pt>
                <c:pt idx="7416">
                  <c:v>3</c:v>
                </c:pt>
                <c:pt idx="7417">
                  <c:v>5</c:v>
                </c:pt>
                <c:pt idx="7418">
                  <c:v>1</c:v>
                </c:pt>
                <c:pt idx="7419">
                  <c:v>5</c:v>
                </c:pt>
                <c:pt idx="7420">
                  <c:v>5</c:v>
                </c:pt>
                <c:pt idx="7421">
                  <c:v>2</c:v>
                </c:pt>
                <c:pt idx="7422">
                  <c:v>3</c:v>
                </c:pt>
                <c:pt idx="7423">
                  <c:v>4</c:v>
                </c:pt>
                <c:pt idx="7424">
                  <c:v>3</c:v>
                </c:pt>
                <c:pt idx="7425">
                  <c:v>2</c:v>
                </c:pt>
                <c:pt idx="7426">
                  <c:v>2</c:v>
                </c:pt>
                <c:pt idx="7427">
                  <c:v>3</c:v>
                </c:pt>
                <c:pt idx="7428">
                  <c:v>2</c:v>
                </c:pt>
                <c:pt idx="7429">
                  <c:v>2</c:v>
                </c:pt>
                <c:pt idx="7430">
                  <c:v>4</c:v>
                </c:pt>
                <c:pt idx="7431">
                  <c:v>3</c:v>
                </c:pt>
                <c:pt idx="7432">
                  <c:v>3</c:v>
                </c:pt>
                <c:pt idx="7433">
                  <c:v>5</c:v>
                </c:pt>
                <c:pt idx="7434">
                  <c:v>3</c:v>
                </c:pt>
                <c:pt idx="7435">
                  <c:v>6</c:v>
                </c:pt>
                <c:pt idx="7436">
                  <c:v>5</c:v>
                </c:pt>
                <c:pt idx="7437">
                  <c:v>5</c:v>
                </c:pt>
                <c:pt idx="7438">
                  <c:v>5</c:v>
                </c:pt>
                <c:pt idx="7439">
                  <c:v>5</c:v>
                </c:pt>
                <c:pt idx="7440">
                  <c:v>2</c:v>
                </c:pt>
                <c:pt idx="7441">
                  <c:v>3</c:v>
                </c:pt>
                <c:pt idx="7442">
                  <c:v>2</c:v>
                </c:pt>
                <c:pt idx="7443">
                  <c:v>3</c:v>
                </c:pt>
                <c:pt idx="7444">
                  <c:v>1</c:v>
                </c:pt>
                <c:pt idx="7445">
                  <c:v>2</c:v>
                </c:pt>
                <c:pt idx="7446">
                  <c:v>1</c:v>
                </c:pt>
                <c:pt idx="7447">
                  <c:v>5</c:v>
                </c:pt>
                <c:pt idx="7448">
                  <c:v>5</c:v>
                </c:pt>
                <c:pt idx="7449">
                  <c:v>3</c:v>
                </c:pt>
                <c:pt idx="7450">
                  <c:v>5</c:v>
                </c:pt>
                <c:pt idx="7451">
                  <c:v>5</c:v>
                </c:pt>
                <c:pt idx="7452">
                  <c:v>6</c:v>
                </c:pt>
                <c:pt idx="7453">
                  <c:v>2</c:v>
                </c:pt>
                <c:pt idx="7454">
                  <c:v>4</c:v>
                </c:pt>
                <c:pt idx="7455">
                  <c:v>2</c:v>
                </c:pt>
                <c:pt idx="7456">
                  <c:v>2</c:v>
                </c:pt>
                <c:pt idx="7457">
                  <c:v>1</c:v>
                </c:pt>
                <c:pt idx="7458">
                  <c:v>7</c:v>
                </c:pt>
                <c:pt idx="7459">
                  <c:v>9</c:v>
                </c:pt>
                <c:pt idx="7460">
                  <c:v>4</c:v>
                </c:pt>
                <c:pt idx="7461">
                  <c:v>2</c:v>
                </c:pt>
                <c:pt idx="7462">
                  <c:v>9</c:v>
                </c:pt>
                <c:pt idx="7463">
                  <c:v>2</c:v>
                </c:pt>
                <c:pt idx="7464">
                  <c:v>8</c:v>
                </c:pt>
                <c:pt idx="7465">
                  <c:v>2</c:v>
                </c:pt>
                <c:pt idx="7466">
                  <c:v>8</c:v>
                </c:pt>
                <c:pt idx="7467">
                  <c:v>4</c:v>
                </c:pt>
                <c:pt idx="7468">
                  <c:v>3</c:v>
                </c:pt>
                <c:pt idx="7469">
                  <c:v>2</c:v>
                </c:pt>
                <c:pt idx="7470">
                  <c:v>4</c:v>
                </c:pt>
                <c:pt idx="7471">
                  <c:v>2</c:v>
                </c:pt>
                <c:pt idx="7472">
                  <c:v>5</c:v>
                </c:pt>
                <c:pt idx="7473">
                  <c:v>4</c:v>
                </c:pt>
                <c:pt idx="7474">
                  <c:v>9</c:v>
                </c:pt>
                <c:pt idx="7475">
                  <c:v>2</c:v>
                </c:pt>
                <c:pt idx="7476">
                  <c:v>2</c:v>
                </c:pt>
                <c:pt idx="7477">
                  <c:v>2</c:v>
                </c:pt>
                <c:pt idx="7478">
                  <c:v>4</c:v>
                </c:pt>
                <c:pt idx="7479">
                  <c:v>4</c:v>
                </c:pt>
                <c:pt idx="7480">
                  <c:v>1</c:v>
                </c:pt>
                <c:pt idx="7481">
                  <c:v>1</c:v>
                </c:pt>
                <c:pt idx="7482">
                  <c:v>4</c:v>
                </c:pt>
                <c:pt idx="7483">
                  <c:v>7</c:v>
                </c:pt>
                <c:pt idx="7484">
                  <c:v>1</c:v>
                </c:pt>
                <c:pt idx="7485">
                  <c:v>5</c:v>
                </c:pt>
                <c:pt idx="7486">
                  <c:v>5</c:v>
                </c:pt>
                <c:pt idx="7487">
                  <c:v>9</c:v>
                </c:pt>
                <c:pt idx="7488">
                  <c:v>4</c:v>
                </c:pt>
                <c:pt idx="7489">
                  <c:v>2</c:v>
                </c:pt>
                <c:pt idx="7490">
                  <c:v>6</c:v>
                </c:pt>
                <c:pt idx="7491">
                  <c:v>6</c:v>
                </c:pt>
                <c:pt idx="7492">
                  <c:v>3</c:v>
                </c:pt>
                <c:pt idx="7493">
                  <c:v>5</c:v>
                </c:pt>
                <c:pt idx="7494">
                  <c:v>2</c:v>
                </c:pt>
                <c:pt idx="7495">
                  <c:v>2</c:v>
                </c:pt>
                <c:pt idx="7496">
                  <c:v>3</c:v>
                </c:pt>
                <c:pt idx="7497">
                  <c:v>4</c:v>
                </c:pt>
                <c:pt idx="7498">
                  <c:v>4</c:v>
                </c:pt>
                <c:pt idx="7499">
                  <c:v>3</c:v>
                </c:pt>
                <c:pt idx="7500">
                  <c:v>3</c:v>
                </c:pt>
                <c:pt idx="7501">
                  <c:v>3</c:v>
                </c:pt>
                <c:pt idx="7502">
                  <c:v>2</c:v>
                </c:pt>
                <c:pt idx="7503">
                  <c:v>1</c:v>
                </c:pt>
                <c:pt idx="7504">
                  <c:v>2</c:v>
                </c:pt>
                <c:pt idx="7505">
                  <c:v>4</c:v>
                </c:pt>
                <c:pt idx="7506">
                  <c:v>2</c:v>
                </c:pt>
                <c:pt idx="7507">
                  <c:v>2</c:v>
                </c:pt>
                <c:pt idx="7508">
                  <c:v>2</c:v>
                </c:pt>
                <c:pt idx="7509">
                  <c:v>9</c:v>
                </c:pt>
                <c:pt idx="7510">
                  <c:v>5</c:v>
                </c:pt>
                <c:pt idx="7511">
                  <c:v>5</c:v>
                </c:pt>
                <c:pt idx="7512">
                  <c:v>7</c:v>
                </c:pt>
                <c:pt idx="7513">
                  <c:v>5</c:v>
                </c:pt>
                <c:pt idx="7514">
                  <c:v>2</c:v>
                </c:pt>
                <c:pt idx="7515">
                  <c:v>5</c:v>
                </c:pt>
                <c:pt idx="7516">
                  <c:v>4</c:v>
                </c:pt>
                <c:pt idx="7517">
                  <c:v>5</c:v>
                </c:pt>
                <c:pt idx="7518">
                  <c:v>1</c:v>
                </c:pt>
                <c:pt idx="7519">
                  <c:v>2</c:v>
                </c:pt>
                <c:pt idx="7520">
                  <c:v>2</c:v>
                </c:pt>
                <c:pt idx="7521">
                  <c:v>2</c:v>
                </c:pt>
                <c:pt idx="7522">
                  <c:v>6</c:v>
                </c:pt>
                <c:pt idx="7523">
                  <c:v>2</c:v>
                </c:pt>
                <c:pt idx="7524">
                  <c:v>7</c:v>
                </c:pt>
                <c:pt idx="7525">
                  <c:v>5</c:v>
                </c:pt>
                <c:pt idx="7526">
                  <c:v>6</c:v>
                </c:pt>
                <c:pt idx="7527">
                  <c:v>3</c:v>
                </c:pt>
                <c:pt idx="7528">
                  <c:v>6</c:v>
                </c:pt>
                <c:pt idx="7529">
                  <c:v>3</c:v>
                </c:pt>
                <c:pt idx="7530">
                  <c:v>3</c:v>
                </c:pt>
                <c:pt idx="7531">
                  <c:v>3</c:v>
                </c:pt>
                <c:pt idx="7532">
                  <c:v>4</c:v>
                </c:pt>
                <c:pt idx="7533">
                  <c:v>2</c:v>
                </c:pt>
                <c:pt idx="7534">
                  <c:v>5</c:v>
                </c:pt>
                <c:pt idx="7535">
                  <c:v>3</c:v>
                </c:pt>
                <c:pt idx="7536">
                  <c:v>2</c:v>
                </c:pt>
                <c:pt idx="7537">
                  <c:v>2</c:v>
                </c:pt>
                <c:pt idx="7538">
                  <c:v>1</c:v>
                </c:pt>
                <c:pt idx="7539">
                  <c:v>8</c:v>
                </c:pt>
                <c:pt idx="7540">
                  <c:v>8</c:v>
                </c:pt>
                <c:pt idx="7541">
                  <c:v>2</c:v>
                </c:pt>
                <c:pt idx="7542">
                  <c:v>6</c:v>
                </c:pt>
                <c:pt idx="7543">
                  <c:v>6</c:v>
                </c:pt>
                <c:pt idx="7544">
                  <c:v>5</c:v>
                </c:pt>
                <c:pt idx="7545">
                  <c:v>6</c:v>
                </c:pt>
                <c:pt idx="7546">
                  <c:v>7</c:v>
                </c:pt>
                <c:pt idx="7547">
                  <c:v>5</c:v>
                </c:pt>
                <c:pt idx="7548">
                  <c:v>1</c:v>
                </c:pt>
                <c:pt idx="7549">
                  <c:v>3</c:v>
                </c:pt>
                <c:pt idx="7550">
                  <c:v>3</c:v>
                </c:pt>
                <c:pt idx="7551">
                  <c:v>6</c:v>
                </c:pt>
                <c:pt idx="7552">
                  <c:v>3</c:v>
                </c:pt>
                <c:pt idx="7553">
                  <c:v>4</c:v>
                </c:pt>
                <c:pt idx="7554">
                  <c:v>7</c:v>
                </c:pt>
                <c:pt idx="7555">
                  <c:v>5</c:v>
                </c:pt>
                <c:pt idx="7556">
                  <c:v>6</c:v>
                </c:pt>
                <c:pt idx="7557">
                  <c:v>3</c:v>
                </c:pt>
                <c:pt idx="7558">
                  <c:v>3</c:v>
                </c:pt>
                <c:pt idx="7559">
                  <c:v>3</c:v>
                </c:pt>
                <c:pt idx="7560">
                  <c:v>6</c:v>
                </c:pt>
                <c:pt idx="7561">
                  <c:v>1</c:v>
                </c:pt>
                <c:pt idx="7562">
                  <c:v>4</c:v>
                </c:pt>
                <c:pt idx="7563">
                  <c:v>2</c:v>
                </c:pt>
                <c:pt idx="7564">
                  <c:v>4</c:v>
                </c:pt>
                <c:pt idx="7565">
                  <c:v>1</c:v>
                </c:pt>
                <c:pt idx="7566">
                  <c:v>3</c:v>
                </c:pt>
                <c:pt idx="7567">
                  <c:v>4</c:v>
                </c:pt>
                <c:pt idx="7568">
                  <c:v>9</c:v>
                </c:pt>
                <c:pt idx="7569">
                  <c:v>4</c:v>
                </c:pt>
                <c:pt idx="7570">
                  <c:v>3</c:v>
                </c:pt>
                <c:pt idx="7571">
                  <c:v>5</c:v>
                </c:pt>
                <c:pt idx="7572">
                  <c:v>4</c:v>
                </c:pt>
                <c:pt idx="7573">
                  <c:v>1</c:v>
                </c:pt>
                <c:pt idx="7574">
                  <c:v>2</c:v>
                </c:pt>
                <c:pt idx="7575">
                  <c:v>4</c:v>
                </c:pt>
                <c:pt idx="7576">
                  <c:v>2</c:v>
                </c:pt>
                <c:pt idx="7577">
                  <c:v>1</c:v>
                </c:pt>
                <c:pt idx="7578">
                  <c:v>3</c:v>
                </c:pt>
                <c:pt idx="7579">
                  <c:v>8</c:v>
                </c:pt>
                <c:pt idx="7580">
                  <c:v>3</c:v>
                </c:pt>
                <c:pt idx="7581">
                  <c:v>3</c:v>
                </c:pt>
                <c:pt idx="7582">
                  <c:v>2</c:v>
                </c:pt>
                <c:pt idx="7583">
                  <c:v>7</c:v>
                </c:pt>
                <c:pt idx="7584">
                  <c:v>5</c:v>
                </c:pt>
                <c:pt idx="7585">
                  <c:v>3</c:v>
                </c:pt>
                <c:pt idx="7586">
                  <c:v>4</c:v>
                </c:pt>
                <c:pt idx="7587">
                  <c:v>3</c:v>
                </c:pt>
                <c:pt idx="7588">
                  <c:v>3</c:v>
                </c:pt>
                <c:pt idx="7589">
                  <c:v>7</c:v>
                </c:pt>
                <c:pt idx="7590">
                  <c:v>9</c:v>
                </c:pt>
                <c:pt idx="7591">
                  <c:v>2</c:v>
                </c:pt>
                <c:pt idx="7592">
                  <c:v>3</c:v>
                </c:pt>
                <c:pt idx="7593">
                  <c:v>3</c:v>
                </c:pt>
                <c:pt idx="7594">
                  <c:v>7</c:v>
                </c:pt>
                <c:pt idx="7595">
                  <c:v>4</c:v>
                </c:pt>
                <c:pt idx="7596">
                  <c:v>3</c:v>
                </c:pt>
                <c:pt idx="7597">
                  <c:v>2</c:v>
                </c:pt>
                <c:pt idx="7598">
                  <c:v>3</c:v>
                </c:pt>
                <c:pt idx="7599">
                  <c:v>5</c:v>
                </c:pt>
                <c:pt idx="7600">
                  <c:v>5</c:v>
                </c:pt>
                <c:pt idx="7601">
                  <c:v>6</c:v>
                </c:pt>
                <c:pt idx="7602">
                  <c:v>10</c:v>
                </c:pt>
                <c:pt idx="7603">
                  <c:v>2</c:v>
                </c:pt>
                <c:pt idx="7604">
                  <c:v>3</c:v>
                </c:pt>
                <c:pt idx="7605">
                  <c:v>2</c:v>
                </c:pt>
                <c:pt idx="7606">
                  <c:v>9</c:v>
                </c:pt>
                <c:pt idx="7607">
                  <c:v>2</c:v>
                </c:pt>
                <c:pt idx="7608">
                  <c:v>4</c:v>
                </c:pt>
                <c:pt idx="7609">
                  <c:v>7</c:v>
                </c:pt>
                <c:pt idx="7610">
                  <c:v>3</c:v>
                </c:pt>
                <c:pt idx="7611">
                  <c:v>2</c:v>
                </c:pt>
                <c:pt idx="7612">
                  <c:v>1</c:v>
                </c:pt>
                <c:pt idx="7613">
                  <c:v>2</c:v>
                </c:pt>
                <c:pt idx="7614">
                  <c:v>3</c:v>
                </c:pt>
                <c:pt idx="7615">
                  <c:v>9</c:v>
                </c:pt>
                <c:pt idx="7616">
                  <c:v>2</c:v>
                </c:pt>
                <c:pt idx="7617">
                  <c:v>5</c:v>
                </c:pt>
                <c:pt idx="7618">
                  <c:v>1</c:v>
                </c:pt>
                <c:pt idx="7619">
                  <c:v>5</c:v>
                </c:pt>
                <c:pt idx="7620">
                  <c:v>5</c:v>
                </c:pt>
                <c:pt idx="7621">
                  <c:v>4</c:v>
                </c:pt>
                <c:pt idx="7622">
                  <c:v>3</c:v>
                </c:pt>
                <c:pt idx="7623">
                  <c:v>1</c:v>
                </c:pt>
                <c:pt idx="7624">
                  <c:v>5</c:v>
                </c:pt>
                <c:pt idx="7625">
                  <c:v>9</c:v>
                </c:pt>
                <c:pt idx="7626">
                  <c:v>6</c:v>
                </c:pt>
                <c:pt idx="7627">
                  <c:v>2</c:v>
                </c:pt>
                <c:pt idx="7628">
                  <c:v>5</c:v>
                </c:pt>
                <c:pt idx="7629">
                  <c:v>5</c:v>
                </c:pt>
                <c:pt idx="7630">
                  <c:v>7</c:v>
                </c:pt>
                <c:pt idx="7631">
                  <c:v>7</c:v>
                </c:pt>
                <c:pt idx="7632">
                  <c:v>8</c:v>
                </c:pt>
                <c:pt idx="7633">
                  <c:v>1</c:v>
                </c:pt>
                <c:pt idx="7634">
                  <c:v>1</c:v>
                </c:pt>
                <c:pt idx="7635">
                  <c:v>1</c:v>
                </c:pt>
                <c:pt idx="7636">
                  <c:v>3</c:v>
                </c:pt>
                <c:pt idx="7637">
                  <c:v>3</c:v>
                </c:pt>
                <c:pt idx="7638">
                  <c:v>7</c:v>
                </c:pt>
                <c:pt idx="7639">
                  <c:v>2</c:v>
                </c:pt>
                <c:pt idx="7640">
                  <c:v>6</c:v>
                </c:pt>
                <c:pt idx="7641">
                  <c:v>6</c:v>
                </c:pt>
                <c:pt idx="7642">
                  <c:v>4</c:v>
                </c:pt>
                <c:pt idx="7643">
                  <c:v>4</c:v>
                </c:pt>
                <c:pt idx="7644">
                  <c:v>5</c:v>
                </c:pt>
                <c:pt idx="7645">
                  <c:v>3</c:v>
                </c:pt>
                <c:pt idx="7646">
                  <c:v>2</c:v>
                </c:pt>
                <c:pt idx="7647">
                  <c:v>2</c:v>
                </c:pt>
                <c:pt idx="7648">
                  <c:v>4</c:v>
                </c:pt>
                <c:pt idx="7649">
                  <c:v>9</c:v>
                </c:pt>
                <c:pt idx="7650">
                  <c:v>3</c:v>
                </c:pt>
                <c:pt idx="7651">
                  <c:v>3</c:v>
                </c:pt>
                <c:pt idx="7652">
                  <c:v>2</c:v>
                </c:pt>
                <c:pt idx="7653">
                  <c:v>4</c:v>
                </c:pt>
                <c:pt idx="7654">
                  <c:v>4</c:v>
                </c:pt>
                <c:pt idx="7655">
                  <c:v>4</c:v>
                </c:pt>
                <c:pt idx="7656">
                  <c:v>2</c:v>
                </c:pt>
                <c:pt idx="7657">
                  <c:v>4</c:v>
                </c:pt>
                <c:pt idx="7658">
                  <c:v>4</c:v>
                </c:pt>
                <c:pt idx="7659">
                  <c:v>5</c:v>
                </c:pt>
                <c:pt idx="7660">
                  <c:v>3</c:v>
                </c:pt>
                <c:pt idx="7661">
                  <c:v>7</c:v>
                </c:pt>
                <c:pt idx="7662">
                  <c:v>5</c:v>
                </c:pt>
                <c:pt idx="7663">
                  <c:v>5</c:v>
                </c:pt>
                <c:pt idx="7664">
                  <c:v>4</c:v>
                </c:pt>
                <c:pt idx="7665">
                  <c:v>1</c:v>
                </c:pt>
                <c:pt idx="7666">
                  <c:v>9</c:v>
                </c:pt>
                <c:pt idx="7667">
                  <c:v>3</c:v>
                </c:pt>
                <c:pt idx="7668">
                  <c:v>6</c:v>
                </c:pt>
                <c:pt idx="7669">
                  <c:v>3</c:v>
                </c:pt>
                <c:pt idx="7670">
                  <c:v>2</c:v>
                </c:pt>
                <c:pt idx="7671">
                  <c:v>1</c:v>
                </c:pt>
                <c:pt idx="7672">
                  <c:v>3</c:v>
                </c:pt>
                <c:pt idx="7673">
                  <c:v>5</c:v>
                </c:pt>
                <c:pt idx="7674">
                  <c:v>4</c:v>
                </c:pt>
                <c:pt idx="7675">
                  <c:v>3</c:v>
                </c:pt>
                <c:pt idx="7676">
                  <c:v>3</c:v>
                </c:pt>
                <c:pt idx="7677">
                  <c:v>4</c:v>
                </c:pt>
                <c:pt idx="7678">
                  <c:v>3</c:v>
                </c:pt>
                <c:pt idx="7679">
                  <c:v>4</c:v>
                </c:pt>
                <c:pt idx="7680">
                  <c:v>2</c:v>
                </c:pt>
                <c:pt idx="7681">
                  <c:v>6</c:v>
                </c:pt>
                <c:pt idx="7682">
                  <c:v>1</c:v>
                </c:pt>
                <c:pt idx="7683">
                  <c:v>3</c:v>
                </c:pt>
                <c:pt idx="7684">
                  <c:v>9</c:v>
                </c:pt>
                <c:pt idx="7685">
                  <c:v>1</c:v>
                </c:pt>
                <c:pt idx="7686">
                  <c:v>9</c:v>
                </c:pt>
                <c:pt idx="7687">
                  <c:v>1</c:v>
                </c:pt>
                <c:pt idx="7688">
                  <c:v>8</c:v>
                </c:pt>
                <c:pt idx="7689">
                  <c:v>3</c:v>
                </c:pt>
                <c:pt idx="7690">
                  <c:v>3</c:v>
                </c:pt>
                <c:pt idx="7691">
                  <c:v>2</c:v>
                </c:pt>
                <c:pt idx="7692">
                  <c:v>6</c:v>
                </c:pt>
                <c:pt idx="7693">
                  <c:v>4</c:v>
                </c:pt>
                <c:pt idx="7694">
                  <c:v>7</c:v>
                </c:pt>
                <c:pt idx="7695">
                  <c:v>5</c:v>
                </c:pt>
                <c:pt idx="7696">
                  <c:v>4</c:v>
                </c:pt>
                <c:pt idx="7697">
                  <c:v>2</c:v>
                </c:pt>
                <c:pt idx="7698">
                  <c:v>1</c:v>
                </c:pt>
                <c:pt idx="7699">
                  <c:v>3</c:v>
                </c:pt>
                <c:pt idx="7700">
                  <c:v>6</c:v>
                </c:pt>
                <c:pt idx="7701">
                  <c:v>2</c:v>
                </c:pt>
                <c:pt idx="7702">
                  <c:v>2</c:v>
                </c:pt>
                <c:pt idx="7703">
                  <c:v>3</c:v>
                </c:pt>
                <c:pt idx="7704">
                  <c:v>4</c:v>
                </c:pt>
                <c:pt idx="7705">
                  <c:v>3</c:v>
                </c:pt>
                <c:pt idx="7706">
                  <c:v>3</c:v>
                </c:pt>
                <c:pt idx="7707">
                  <c:v>2</c:v>
                </c:pt>
                <c:pt idx="7708">
                  <c:v>3</c:v>
                </c:pt>
                <c:pt idx="7709">
                  <c:v>3</c:v>
                </c:pt>
                <c:pt idx="7710">
                  <c:v>5</c:v>
                </c:pt>
                <c:pt idx="7711">
                  <c:v>3</c:v>
                </c:pt>
                <c:pt idx="7712">
                  <c:v>2</c:v>
                </c:pt>
                <c:pt idx="7713">
                  <c:v>3</c:v>
                </c:pt>
                <c:pt idx="7714">
                  <c:v>6</c:v>
                </c:pt>
                <c:pt idx="7715">
                  <c:v>3</c:v>
                </c:pt>
                <c:pt idx="7716">
                  <c:v>5</c:v>
                </c:pt>
                <c:pt idx="7717">
                  <c:v>2</c:v>
                </c:pt>
                <c:pt idx="7718">
                  <c:v>4</c:v>
                </c:pt>
                <c:pt idx="7719">
                  <c:v>3</c:v>
                </c:pt>
                <c:pt idx="7720">
                  <c:v>2</c:v>
                </c:pt>
                <c:pt idx="7721">
                  <c:v>2</c:v>
                </c:pt>
                <c:pt idx="7722">
                  <c:v>3</c:v>
                </c:pt>
                <c:pt idx="7723">
                  <c:v>1</c:v>
                </c:pt>
                <c:pt idx="7724">
                  <c:v>1</c:v>
                </c:pt>
                <c:pt idx="7725">
                  <c:v>2</c:v>
                </c:pt>
                <c:pt idx="7726">
                  <c:v>3</c:v>
                </c:pt>
                <c:pt idx="7727">
                  <c:v>3</c:v>
                </c:pt>
                <c:pt idx="7728">
                  <c:v>4</c:v>
                </c:pt>
                <c:pt idx="7729">
                  <c:v>3</c:v>
                </c:pt>
                <c:pt idx="7730">
                  <c:v>4</c:v>
                </c:pt>
                <c:pt idx="7731">
                  <c:v>4</c:v>
                </c:pt>
                <c:pt idx="7732">
                  <c:v>2</c:v>
                </c:pt>
                <c:pt idx="7733">
                  <c:v>4</c:v>
                </c:pt>
                <c:pt idx="7734">
                  <c:v>3</c:v>
                </c:pt>
                <c:pt idx="7735">
                  <c:v>3</c:v>
                </c:pt>
                <c:pt idx="7736">
                  <c:v>4</c:v>
                </c:pt>
                <c:pt idx="7737">
                  <c:v>9</c:v>
                </c:pt>
                <c:pt idx="7738">
                  <c:v>5</c:v>
                </c:pt>
                <c:pt idx="7739">
                  <c:v>2</c:v>
                </c:pt>
                <c:pt idx="7740">
                  <c:v>1</c:v>
                </c:pt>
                <c:pt idx="7741">
                  <c:v>2</c:v>
                </c:pt>
                <c:pt idx="7742">
                  <c:v>4</c:v>
                </c:pt>
                <c:pt idx="7743">
                  <c:v>2</c:v>
                </c:pt>
                <c:pt idx="7744">
                  <c:v>3</c:v>
                </c:pt>
                <c:pt idx="7745">
                  <c:v>3</c:v>
                </c:pt>
                <c:pt idx="7746">
                  <c:v>2</c:v>
                </c:pt>
                <c:pt idx="7747">
                  <c:v>6</c:v>
                </c:pt>
                <c:pt idx="7748">
                  <c:v>3</c:v>
                </c:pt>
                <c:pt idx="7749">
                  <c:v>2</c:v>
                </c:pt>
                <c:pt idx="7750">
                  <c:v>2</c:v>
                </c:pt>
                <c:pt idx="7751">
                  <c:v>3</c:v>
                </c:pt>
                <c:pt idx="7752">
                  <c:v>2</c:v>
                </c:pt>
                <c:pt idx="7753">
                  <c:v>2</c:v>
                </c:pt>
                <c:pt idx="7754">
                  <c:v>2</c:v>
                </c:pt>
                <c:pt idx="7755">
                  <c:v>7</c:v>
                </c:pt>
                <c:pt idx="7756">
                  <c:v>5</c:v>
                </c:pt>
                <c:pt idx="7757">
                  <c:v>4</c:v>
                </c:pt>
                <c:pt idx="7758">
                  <c:v>3</c:v>
                </c:pt>
                <c:pt idx="7759">
                  <c:v>3</c:v>
                </c:pt>
                <c:pt idx="7760">
                  <c:v>2</c:v>
                </c:pt>
                <c:pt idx="7761">
                  <c:v>2</c:v>
                </c:pt>
                <c:pt idx="7762">
                  <c:v>1</c:v>
                </c:pt>
                <c:pt idx="7763">
                  <c:v>9</c:v>
                </c:pt>
                <c:pt idx="7764">
                  <c:v>3</c:v>
                </c:pt>
                <c:pt idx="7765">
                  <c:v>5</c:v>
                </c:pt>
                <c:pt idx="7766">
                  <c:v>5</c:v>
                </c:pt>
                <c:pt idx="7767">
                  <c:v>3</c:v>
                </c:pt>
                <c:pt idx="7768">
                  <c:v>5</c:v>
                </c:pt>
                <c:pt idx="7769">
                  <c:v>2</c:v>
                </c:pt>
                <c:pt idx="7770">
                  <c:v>2</c:v>
                </c:pt>
                <c:pt idx="7771">
                  <c:v>2</c:v>
                </c:pt>
                <c:pt idx="7772">
                  <c:v>5</c:v>
                </c:pt>
                <c:pt idx="7773">
                  <c:v>3</c:v>
                </c:pt>
                <c:pt idx="7774">
                  <c:v>3</c:v>
                </c:pt>
                <c:pt idx="7775">
                  <c:v>1</c:v>
                </c:pt>
                <c:pt idx="7776">
                  <c:v>3</c:v>
                </c:pt>
                <c:pt idx="7777">
                  <c:v>3</c:v>
                </c:pt>
                <c:pt idx="7778">
                  <c:v>3</c:v>
                </c:pt>
                <c:pt idx="7779">
                  <c:v>4</c:v>
                </c:pt>
                <c:pt idx="7780">
                  <c:v>4</c:v>
                </c:pt>
                <c:pt idx="7781">
                  <c:v>3</c:v>
                </c:pt>
                <c:pt idx="7782">
                  <c:v>2</c:v>
                </c:pt>
                <c:pt idx="7783">
                  <c:v>10</c:v>
                </c:pt>
                <c:pt idx="7784">
                  <c:v>2</c:v>
                </c:pt>
                <c:pt idx="7785">
                  <c:v>2</c:v>
                </c:pt>
                <c:pt idx="7786">
                  <c:v>1</c:v>
                </c:pt>
                <c:pt idx="7787">
                  <c:v>3</c:v>
                </c:pt>
                <c:pt idx="7788">
                  <c:v>3</c:v>
                </c:pt>
                <c:pt idx="7789">
                  <c:v>8</c:v>
                </c:pt>
                <c:pt idx="7790">
                  <c:v>3</c:v>
                </c:pt>
                <c:pt idx="7791">
                  <c:v>5</c:v>
                </c:pt>
                <c:pt idx="7792">
                  <c:v>2</c:v>
                </c:pt>
                <c:pt idx="7793">
                  <c:v>5</c:v>
                </c:pt>
                <c:pt idx="7794">
                  <c:v>2</c:v>
                </c:pt>
                <c:pt idx="7795">
                  <c:v>4</c:v>
                </c:pt>
                <c:pt idx="7796">
                  <c:v>5</c:v>
                </c:pt>
                <c:pt idx="7797">
                  <c:v>3</c:v>
                </c:pt>
                <c:pt idx="7798">
                  <c:v>1</c:v>
                </c:pt>
                <c:pt idx="7799">
                  <c:v>3</c:v>
                </c:pt>
                <c:pt idx="7800">
                  <c:v>3</c:v>
                </c:pt>
                <c:pt idx="7801">
                  <c:v>2</c:v>
                </c:pt>
                <c:pt idx="7802">
                  <c:v>4</c:v>
                </c:pt>
                <c:pt idx="7803">
                  <c:v>4</c:v>
                </c:pt>
                <c:pt idx="7804">
                  <c:v>1</c:v>
                </c:pt>
                <c:pt idx="7805">
                  <c:v>2</c:v>
                </c:pt>
                <c:pt idx="7806">
                  <c:v>2</c:v>
                </c:pt>
                <c:pt idx="7807">
                  <c:v>7</c:v>
                </c:pt>
                <c:pt idx="7808">
                  <c:v>3</c:v>
                </c:pt>
                <c:pt idx="7809">
                  <c:v>2</c:v>
                </c:pt>
                <c:pt idx="7810">
                  <c:v>1</c:v>
                </c:pt>
                <c:pt idx="7811">
                  <c:v>3</c:v>
                </c:pt>
                <c:pt idx="7812">
                  <c:v>3</c:v>
                </c:pt>
                <c:pt idx="7813">
                  <c:v>6</c:v>
                </c:pt>
                <c:pt idx="7814">
                  <c:v>2</c:v>
                </c:pt>
                <c:pt idx="7815">
                  <c:v>2</c:v>
                </c:pt>
                <c:pt idx="7816">
                  <c:v>3</c:v>
                </c:pt>
                <c:pt idx="7817">
                  <c:v>6</c:v>
                </c:pt>
                <c:pt idx="7818">
                  <c:v>3</c:v>
                </c:pt>
                <c:pt idx="7819">
                  <c:v>8</c:v>
                </c:pt>
                <c:pt idx="7820">
                  <c:v>6</c:v>
                </c:pt>
                <c:pt idx="7821">
                  <c:v>9</c:v>
                </c:pt>
                <c:pt idx="7822">
                  <c:v>3</c:v>
                </c:pt>
                <c:pt idx="7823">
                  <c:v>3</c:v>
                </c:pt>
                <c:pt idx="7824">
                  <c:v>5</c:v>
                </c:pt>
                <c:pt idx="7825">
                  <c:v>1</c:v>
                </c:pt>
                <c:pt idx="7826">
                  <c:v>4</c:v>
                </c:pt>
                <c:pt idx="7827">
                  <c:v>3</c:v>
                </c:pt>
                <c:pt idx="7828">
                  <c:v>3</c:v>
                </c:pt>
                <c:pt idx="7829">
                  <c:v>3</c:v>
                </c:pt>
                <c:pt idx="7830">
                  <c:v>3</c:v>
                </c:pt>
                <c:pt idx="7831">
                  <c:v>3</c:v>
                </c:pt>
                <c:pt idx="7832">
                  <c:v>2</c:v>
                </c:pt>
                <c:pt idx="7833">
                  <c:v>5</c:v>
                </c:pt>
                <c:pt idx="7834">
                  <c:v>2</c:v>
                </c:pt>
                <c:pt idx="7835">
                  <c:v>2</c:v>
                </c:pt>
                <c:pt idx="7836">
                  <c:v>4</c:v>
                </c:pt>
                <c:pt idx="7837">
                  <c:v>2</c:v>
                </c:pt>
                <c:pt idx="7838">
                  <c:v>2</c:v>
                </c:pt>
                <c:pt idx="7839">
                  <c:v>3</c:v>
                </c:pt>
                <c:pt idx="7840">
                  <c:v>4</c:v>
                </c:pt>
                <c:pt idx="7841">
                  <c:v>2</c:v>
                </c:pt>
                <c:pt idx="7842">
                  <c:v>3</c:v>
                </c:pt>
                <c:pt idx="7843">
                  <c:v>11</c:v>
                </c:pt>
                <c:pt idx="7844">
                  <c:v>4</c:v>
                </c:pt>
                <c:pt idx="7845">
                  <c:v>5</c:v>
                </c:pt>
                <c:pt idx="7846">
                  <c:v>12</c:v>
                </c:pt>
                <c:pt idx="7847">
                  <c:v>2</c:v>
                </c:pt>
                <c:pt idx="7848">
                  <c:v>3</c:v>
                </c:pt>
                <c:pt idx="7849">
                  <c:v>3</c:v>
                </c:pt>
                <c:pt idx="7850">
                  <c:v>2</c:v>
                </c:pt>
                <c:pt idx="7851">
                  <c:v>2</c:v>
                </c:pt>
                <c:pt idx="7852">
                  <c:v>2</c:v>
                </c:pt>
                <c:pt idx="7853">
                  <c:v>2</c:v>
                </c:pt>
                <c:pt idx="7854">
                  <c:v>4</c:v>
                </c:pt>
                <c:pt idx="7855">
                  <c:v>4</c:v>
                </c:pt>
                <c:pt idx="7856">
                  <c:v>2</c:v>
                </c:pt>
                <c:pt idx="7857">
                  <c:v>5</c:v>
                </c:pt>
                <c:pt idx="7858">
                  <c:v>3</c:v>
                </c:pt>
                <c:pt idx="7859">
                  <c:v>4</c:v>
                </c:pt>
                <c:pt idx="7860">
                  <c:v>4</c:v>
                </c:pt>
                <c:pt idx="7861">
                  <c:v>2</c:v>
                </c:pt>
                <c:pt idx="7862">
                  <c:v>2</c:v>
                </c:pt>
                <c:pt idx="7863">
                  <c:v>3</c:v>
                </c:pt>
                <c:pt idx="7864">
                  <c:v>4</c:v>
                </c:pt>
                <c:pt idx="7865">
                  <c:v>2</c:v>
                </c:pt>
                <c:pt idx="7866">
                  <c:v>6</c:v>
                </c:pt>
                <c:pt idx="7867">
                  <c:v>3</c:v>
                </c:pt>
                <c:pt idx="7868">
                  <c:v>2</c:v>
                </c:pt>
                <c:pt idx="7869">
                  <c:v>2</c:v>
                </c:pt>
                <c:pt idx="7870">
                  <c:v>4</c:v>
                </c:pt>
                <c:pt idx="7871">
                  <c:v>2</c:v>
                </c:pt>
                <c:pt idx="7872">
                  <c:v>4</c:v>
                </c:pt>
                <c:pt idx="7873">
                  <c:v>2</c:v>
                </c:pt>
                <c:pt idx="7874">
                  <c:v>2</c:v>
                </c:pt>
                <c:pt idx="7875">
                  <c:v>6</c:v>
                </c:pt>
                <c:pt idx="7876">
                  <c:v>1</c:v>
                </c:pt>
                <c:pt idx="7877">
                  <c:v>2</c:v>
                </c:pt>
                <c:pt idx="7878">
                  <c:v>4</c:v>
                </c:pt>
                <c:pt idx="7879">
                  <c:v>2</c:v>
                </c:pt>
                <c:pt idx="7880">
                  <c:v>6</c:v>
                </c:pt>
                <c:pt idx="7881">
                  <c:v>6</c:v>
                </c:pt>
                <c:pt idx="7882">
                  <c:v>8</c:v>
                </c:pt>
                <c:pt idx="7883">
                  <c:v>2</c:v>
                </c:pt>
                <c:pt idx="7884">
                  <c:v>7</c:v>
                </c:pt>
                <c:pt idx="7885">
                  <c:v>3</c:v>
                </c:pt>
                <c:pt idx="7886">
                  <c:v>5</c:v>
                </c:pt>
                <c:pt idx="7887">
                  <c:v>1</c:v>
                </c:pt>
                <c:pt idx="7888">
                  <c:v>5</c:v>
                </c:pt>
                <c:pt idx="7889">
                  <c:v>9</c:v>
                </c:pt>
                <c:pt idx="7890">
                  <c:v>2</c:v>
                </c:pt>
                <c:pt idx="7891">
                  <c:v>5</c:v>
                </c:pt>
                <c:pt idx="7892">
                  <c:v>3</c:v>
                </c:pt>
                <c:pt idx="7893">
                  <c:v>3</c:v>
                </c:pt>
                <c:pt idx="7894">
                  <c:v>5</c:v>
                </c:pt>
                <c:pt idx="7895">
                  <c:v>2</c:v>
                </c:pt>
                <c:pt idx="7896">
                  <c:v>8</c:v>
                </c:pt>
                <c:pt idx="7897">
                  <c:v>7</c:v>
                </c:pt>
                <c:pt idx="7898">
                  <c:v>6</c:v>
                </c:pt>
                <c:pt idx="7899">
                  <c:v>5</c:v>
                </c:pt>
                <c:pt idx="7900">
                  <c:v>2</c:v>
                </c:pt>
                <c:pt idx="7901">
                  <c:v>1</c:v>
                </c:pt>
                <c:pt idx="7902">
                  <c:v>5</c:v>
                </c:pt>
                <c:pt idx="7903">
                  <c:v>2</c:v>
                </c:pt>
                <c:pt idx="7904">
                  <c:v>2</c:v>
                </c:pt>
                <c:pt idx="7905">
                  <c:v>1</c:v>
                </c:pt>
                <c:pt idx="7906">
                  <c:v>10</c:v>
                </c:pt>
                <c:pt idx="7907">
                  <c:v>2</c:v>
                </c:pt>
                <c:pt idx="7908">
                  <c:v>3</c:v>
                </c:pt>
                <c:pt idx="7909">
                  <c:v>8</c:v>
                </c:pt>
                <c:pt idx="7910">
                  <c:v>3</c:v>
                </c:pt>
                <c:pt idx="7911">
                  <c:v>2</c:v>
                </c:pt>
                <c:pt idx="7912">
                  <c:v>2</c:v>
                </c:pt>
                <c:pt idx="7913">
                  <c:v>2</c:v>
                </c:pt>
                <c:pt idx="7914">
                  <c:v>5</c:v>
                </c:pt>
                <c:pt idx="7915">
                  <c:v>3</c:v>
                </c:pt>
                <c:pt idx="7916">
                  <c:v>4</c:v>
                </c:pt>
                <c:pt idx="7917">
                  <c:v>1</c:v>
                </c:pt>
                <c:pt idx="7918">
                  <c:v>2</c:v>
                </c:pt>
                <c:pt idx="7919">
                  <c:v>2</c:v>
                </c:pt>
                <c:pt idx="7920">
                  <c:v>2</c:v>
                </c:pt>
                <c:pt idx="7921">
                  <c:v>3</c:v>
                </c:pt>
                <c:pt idx="7922">
                  <c:v>5</c:v>
                </c:pt>
                <c:pt idx="7923">
                  <c:v>3</c:v>
                </c:pt>
                <c:pt idx="7924">
                  <c:v>4</c:v>
                </c:pt>
                <c:pt idx="7925">
                  <c:v>7</c:v>
                </c:pt>
                <c:pt idx="7926">
                  <c:v>3</c:v>
                </c:pt>
                <c:pt idx="7927">
                  <c:v>1</c:v>
                </c:pt>
                <c:pt idx="7928">
                  <c:v>3</c:v>
                </c:pt>
                <c:pt idx="7929">
                  <c:v>6</c:v>
                </c:pt>
                <c:pt idx="7930">
                  <c:v>3</c:v>
                </c:pt>
                <c:pt idx="7931">
                  <c:v>3</c:v>
                </c:pt>
                <c:pt idx="7932">
                  <c:v>5</c:v>
                </c:pt>
                <c:pt idx="7933">
                  <c:v>2</c:v>
                </c:pt>
                <c:pt idx="7934">
                  <c:v>3</c:v>
                </c:pt>
                <c:pt idx="7935">
                  <c:v>2</c:v>
                </c:pt>
                <c:pt idx="7936">
                  <c:v>3</c:v>
                </c:pt>
                <c:pt idx="7937">
                  <c:v>9</c:v>
                </c:pt>
                <c:pt idx="7938">
                  <c:v>3</c:v>
                </c:pt>
                <c:pt idx="7939">
                  <c:v>8</c:v>
                </c:pt>
                <c:pt idx="7940">
                  <c:v>2</c:v>
                </c:pt>
                <c:pt idx="7941">
                  <c:v>10</c:v>
                </c:pt>
                <c:pt idx="7942">
                  <c:v>9</c:v>
                </c:pt>
                <c:pt idx="7943">
                  <c:v>7</c:v>
                </c:pt>
                <c:pt idx="7944">
                  <c:v>2</c:v>
                </c:pt>
                <c:pt idx="7945">
                  <c:v>5</c:v>
                </c:pt>
                <c:pt idx="7946">
                  <c:v>3</c:v>
                </c:pt>
                <c:pt idx="7947">
                  <c:v>5</c:v>
                </c:pt>
                <c:pt idx="7948">
                  <c:v>6</c:v>
                </c:pt>
                <c:pt idx="7949">
                  <c:v>6</c:v>
                </c:pt>
                <c:pt idx="7950">
                  <c:v>3</c:v>
                </c:pt>
                <c:pt idx="7951">
                  <c:v>2</c:v>
                </c:pt>
                <c:pt idx="7952">
                  <c:v>4</c:v>
                </c:pt>
                <c:pt idx="7953">
                  <c:v>4</c:v>
                </c:pt>
                <c:pt idx="7954">
                  <c:v>2</c:v>
                </c:pt>
                <c:pt idx="7955">
                  <c:v>4</c:v>
                </c:pt>
                <c:pt idx="7956">
                  <c:v>5</c:v>
                </c:pt>
                <c:pt idx="7957">
                  <c:v>4</c:v>
                </c:pt>
                <c:pt idx="7958">
                  <c:v>5</c:v>
                </c:pt>
                <c:pt idx="7959">
                  <c:v>3</c:v>
                </c:pt>
                <c:pt idx="7960">
                  <c:v>1</c:v>
                </c:pt>
                <c:pt idx="7961">
                  <c:v>5</c:v>
                </c:pt>
                <c:pt idx="7962">
                  <c:v>8</c:v>
                </c:pt>
                <c:pt idx="7963">
                  <c:v>4</c:v>
                </c:pt>
                <c:pt idx="7964">
                  <c:v>4</c:v>
                </c:pt>
                <c:pt idx="7965">
                  <c:v>8</c:v>
                </c:pt>
                <c:pt idx="7966">
                  <c:v>4</c:v>
                </c:pt>
                <c:pt idx="7967">
                  <c:v>3</c:v>
                </c:pt>
                <c:pt idx="7968">
                  <c:v>1</c:v>
                </c:pt>
                <c:pt idx="7969">
                  <c:v>1</c:v>
                </c:pt>
                <c:pt idx="7970">
                  <c:v>4</c:v>
                </c:pt>
                <c:pt idx="7971">
                  <c:v>3</c:v>
                </c:pt>
                <c:pt idx="7972">
                  <c:v>2</c:v>
                </c:pt>
                <c:pt idx="7973">
                  <c:v>2</c:v>
                </c:pt>
                <c:pt idx="7974">
                  <c:v>3</c:v>
                </c:pt>
                <c:pt idx="7975">
                  <c:v>3</c:v>
                </c:pt>
                <c:pt idx="7976">
                  <c:v>3</c:v>
                </c:pt>
                <c:pt idx="7977">
                  <c:v>3</c:v>
                </c:pt>
                <c:pt idx="7978">
                  <c:v>3</c:v>
                </c:pt>
                <c:pt idx="7979">
                  <c:v>1</c:v>
                </c:pt>
                <c:pt idx="7980">
                  <c:v>2</c:v>
                </c:pt>
                <c:pt idx="7981">
                  <c:v>4</c:v>
                </c:pt>
                <c:pt idx="7982">
                  <c:v>5</c:v>
                </c:pt>
                <c:pt idx="7983">
                  <c:v>5</c:v>
                </c:pt>
                <c:pt idx="7984">
                  <c:v>3</c:v>
                </c:pt>
                <c:pt idx="7985">
                  <c:v>5</c:v>
                </c:pt>
                <c:pt idx="7986">
                  <c:v>5</c:v>
                </c:pt>
                <c:pt idx="7987">
                  <c:v>4</c:v>
                </c:pt>
                <c:pt idx="7988">
                  <c:v>3</c:v>
                </c:pt>
                <c:pt idx="7989">
                  <c:v>1</c:v>
                </c:pt>
                <c:pt idx="7990">
                  <c:v>2</c:v>
                </c:pt>
                <c:pt idx="7991">
                  <c:v>4</c:v>
                </c:pt>
                <c:pt idx="7992">
                  <c:v>2</c:v>
                </c:pt>
                <c:pt idx="7993">
                  <c:v>3</c:v>
                </c:pt>
                <c:pt idx="7994">
                  <c:v>6</c:v>
                </c:pt>
                <c:pt idx="7995">
                  <c:v>6</c:v>
                </c:pt>
                <c:pt idx="7996">
                  <c:v>5</c:v>
                </c:pt>
                <c:pt idx="7997">
                  <c:v>12</c:v>
                </c:pt>
                <c:pt idx="7998">
                  <c:v>7</c:v>
                </c:pt>
                <c:pt idx="7999">
                  <c:v>4</c:v>
                </c:pt>
                <c:pt idx="8000">
                  <c:v>4</c:v>
                </c:pt>
                <c:pt idx="8001">
                  <c:v>6</c:v>
                </c:pt>
                <c:pt idx="8002">
                  <c:v>7</c:v>
                </c:pt>
                <c:pt idx="8003">
                  <c:v>2</c:v>
                </c:pt>
                <c:pt idx="8004">
                  <c:v>3</c:v>
                </c:pt>
                <c:pt idx="8005">
                  <c:v>2</c:v>
                </c:pt>
                <c:pt idx="8006">
                  <c:v>12</c:v>
                </c:pt>
                <c:pt idx="8007">
                  <c:v>4</c:v>
                </c:pt>
                <c:pt idx="8008">
                  <c:v>3</c:v>
                </c:pt>
                <c:pt idx="8009">
                  <c:v>5</c:v>
                </c:pt>
                <c:pt idx="8010">
                  <c:v>6</c:v>
                </c:pt>
                <c:pt idx="8011">
                  <c:v>7</c:v>
                </c:pt>
                <c:pt idx="8012">
                  <c:v>5</c:v>
                </c:pt>
                <c:pt idx="8013">
                  <c:v>8</c:v>
                </c:pt>
                <c:pt idx="8014">
                  <c:v>1</c:v>
                </c:pt>
                <c:pt idx="8015">
                  <c:v>3</c:v>
                </c:pt>
                <c:pt idx="8016">
                  <c:v>6</c:v>
                </c:pt>
                <c:pt idx="8017">
                  <c:v>9</c:v>
                </c:pt>
                <c:pt idx="8018">
                  <c:v>1</c:v>
                </c:pt>
                <c:pt idx="8019">
                  <c:v>10</c:v>
                </c:pt>
                <c:pt idx="8020">
                  <c:v>2</c:v>
                </c:pt>
                <c:pt idx="8021">
                  <c:v>3</c:v>
                </c:pt>
                <c:pt idx="8022">
                  <c:v>5</c:v>
                </c:pt>
                <c:pt idx="8023">
                  <c:v>5</c:v>
                </c:pt>
                <c:pt idx="8024">
                  <c:v>1</c:v>
                </c:pt>
                <c:pt idx="8025">
                  <c:v>2</c:v>
                </c:pt>
                <c:pt idx="8026">
                  <c:v>1</c:v>
                </c:pt>
                <c:pt idx="8027">
                  <c:v>1</c:v>
                </c:pt>
                <c:pt idx="8028">
                  <c:v>4</c:v>
                </c:pt>
                <c:pt idx="8029">
                  <c:v>6</c:v>
                </c:pt>
                <c:pt idx="8030">
                  <c:v>3</c:v>
                </c:pt>
                <c:pt idx="8031">
                  <c:v>5</c:v>
                </c:pt>
                <c:pt idx="8032">
                  <c:v>3</c:v>
                </c:pt>
                <c:pt idx="8033">
                  <c:v>2</c:v>
                </c:pt>
                <c:pt idx="8034">
                  <c:v>9</c:v>
                </c:pt>
                <c:pt idx="8035">
                  <c:v>2</c:v>
                </c:pt>
                <c:pt idx="8036">
                  <c:v>6</c:v>
                </c:pt>
                <c:pt idx="8037">
                  <c:v>3</c:v>
                </c:pt>
                <c:pt idx="8038">
                  <c:v>3</c:v>
                </c:pt>
                <c:pt idx="8039">
                  <c:v>6</c:v>
                </c:pt>
                <c:pt idx="8040">
                  <c:v>6</c:v>
                </c:pt>
                <c:pt idx="8041">
                  <c:v>2</c:v>
                </c:pt>
                <c:pt idx="8042">
                  <c:v>4</c:v>
                </c:pt>
                <c:pt idx="8043">
                  <c:v>1</c:v>
                </c:pt>
                <c:pt idx="8044">
                  <c:v>9</c:v>
                </c:pt>
                <c:pt idx="8045">
                  <c:v>5</c:v>
                </c:pt>
                <c:pt idx="8046">
                  <c:v>3</c:v>
                </c:pt>
                <c:pt idx="8047">
                  <c:v>3</c:v>
                </c:pt>
                <c:pt idx="8048">
                  <c:v>7</c:v>
                </c:pt>
                <c:pt idx="8049">
                  <c:v>5</c:v>
                </c:pt>
                <c:pt idx="8050">
                  <c:v>1</c:v>
                </c:pt>
                <c:pt idx="8051">
                  <c:v>6</c:v>
                </c:pt>
                <c:pt idx="8052">
                  <c:v>3</c:v>
                </c:pt>
                <c:pt idx="8053">
                  <c:v>1</c:v>
                </c:pt>
                <c:pt idx="8054">
                  <c:v>5</c:v>
                </c:pt>
                <c:pt idx="8055">
                  <c:v>2</c:v>
                </c:pt>
                <c:pt idx="8056">
                  <c:v>9</c:v>
                </c:pt>
                <c:pt idx="8057">
                  <c:v>5</c:v>
                </c:pt>
                <c:pt idx="8058">
                  <c:v>3</c:v>
                </c:pt>
                <c:pt idx="8059">
                  <c:v>2</c:v>
                </c:pt>
                <c:pt idx="8060">
                  <c:v>5</c:v>
                </c:pt>
                <c:pt idx="8061">
                  <c:v>2</c:v>
                </c:pt>
                <c:pt idx="8062">
                  <c:v>4</c:v>
                </c:pt>
                <c:pt idx="8063">
                  <c:v>3</c:v>
                </c:pt>
                <c:pt idx="8064">
                  <c:v>2</c:v>
                </c:pt>
                <c:pt idx="8065">
                  <c:v>3</c:v>
                </c:pt>
                <c:pt idx="8066">
                  <c:v>2</c:v>
                </c:pt>
                <c:pt idx="8067">
                  <c:v>3</c:v>
                </c:pt>
                <c:pt idx="8068">
                  <c:v>6</c:v>
                </c:pt>
                <c:pt idx="8069">
                  <c:v>5</c:v>
                </c:pt>
                <c:pt idx="8070">
                  <c:v>5</c:v>
                </c:pt>
                <c:pt idx="8071">
                  <c:v>4</c:v>
                </c:pt>
                <c:pt idx="8072">
                  <c:v>4</c:v>
                </c:pt>
                <c:pt idx="8073">
                  <c:v>5</c:v>
                </c:pt>
                <c:pt idx="8074">
                  <c:v>14</c:v>
                </c:pt>
                <c:pt idx="8075">
                  <c:v>2</c:v>
                </c:pt>
                <c:pt idx="8076">
                  <c:v>3</c:v>
                </c:pt>
                <c:pt idx="8077">
                  <c:v>1</c:v>
                </c:pt>
                <c:pt idx="8078">
                  <c:v>3</c:v>
                </c:pt>
                <c:pt idx="8079">
                  <c:v>8</c:v>
                </c:pt>
                <c:pt idx="8080">
                  <c:v>6</c:v>
                </c:pt>
                <c:pt idx="8081">
                  <c:v>3</c:v>
                </c:pt>
                <c:pt idx="8082">
                  <c:v>5</c:v>
                </c:pt>
                <c:pt idx="8083">
                  <c:v>7</c:v>
                </c:pt>
                <c:pt idx="8084">
                  <c:v>10</c:v>
                </c:pt>
                <c:pt idx="8085">
                  <c:v>5</c:v>
                </c:pt>
                <c:pt idx="8086">
                  <c:v>3</c:v>
                </c:pt>
                <c:pt idx="8087">
                  <c:v>4</c:v>
                </c:pt>
                <c:pt idx="8088">
                  <c:v>2</c:v>
                </c:pt>
                <c:pt idx="8089">
                  <c:v>9</c:v>
                </c:pt>
                <c:pt idx="8090">
                  <c:v>7</c:v>
                </c:pt>
                <c:pt idx="8091">
                  <c:v>2</c:v>
                </c:pt>
                <c:pt idx="8092">
                  <c:v>5</c:v>
                </c:pt>
                <c:pt idx="8093">
                  <c:v>3</c:v>
                </c:pt>
                <c:pt idx="8094">
                  <c:v>4</c:v>
                </c:pt>
                <c:pt idx="8095">
                  <c:v>2</c:v>
                </c:pt>
                <c:pt idx="8096">
                  <c:v>5</c:v>
                </c:pt>
                <c:pt idx="8097">
                  <c:v>5</c:v>
                </c:pt>
                <c:pt idx="8098">
                  <c:v>1</c:v>
                </c:pt>
                <c:pt idx="8099">
                  <c:v>3</c:v>
                </c:pt>
                <c:pt idx="8100">
                  <c:v>3</c:v>
                </c:pt>
                <c:pt idx="8101">
                  <c:v>2</c:v>
                </c:pt>
                <c:pt idx="8102">
                  <c:v>7</c:v>
                </c:pt>
                <c:pt idx="8103">
                  <c:v>7</c:v>
                </c:pt>
                <c:pt idx="8104">
                  <c:v>6</c:v>
                </c:pt>
                <c:pt idx="8105">
                  <c:v>1</c:v>
                </c:pt>
                <c:pt idx="8106">
                  <c:v>6</c:v>
                </c:pt>
                <c:pt idx="8107">
                  <c:v>4</c:v>
                </c:pt>
                <c:pt idx="8108">
                  <c:v>4</c:v>
                </c:pt>
                <c:pt idx="8109">
                  <c:v>6</c:v>
                </c:pt>
                <c:pt idx="8110">
                  <c:v>2</c:v>
                </c:pt>
                <c:pt idx="8111">
                  <c:v>5</c:v>
                </c:pt>
                <c:pt idx="8112">
                  <c:v>4</c:v>
                </c:pt>
                <c:pt idx="8113">
                  <c:v>2</c:v>
                </c:pt>
                <c:pt idx="8114">
                  <c:v>5</c:v>
                </c:pt>
                <c:pt idx="8115">
                  <c:v>3</c:v>
                </c:pt>
                <c:pt idx="8116">
                  <c:v>1</c:v>
                </c:pt>
                <c:pt idx="8117">
                  <c:v>5</c:v>
                </c:pt>
                <c:pt idx="8118">
                  <c:v>4</c:v>
                </c:pt>
                <c:pt idx="8119">
                  <c:v>2</c:v>
                </c:pt>
                <c:pt idx="8120">
                  <c:v>3</c:v>
                </c:pt>
                <c:pt idx="8121">
                  <c:v>11</c:v>
                </c:pt>
                <c:pt idx="8122">
                  <c:v>3</c:v>
                </c:pt>
                <c:pt idx="8123">
                  <c:v>4</c:v>
                </c:pt>
                <c:pt idx="8124">
                  <c:v>2</c:v>
                </c:pt>
                <c:pt idx="8125">
                  <c:v>3</c:v>
                </c:pt>
                <c:pt idx="8126">
                  <c:v>2</c:v>
                </c:pt>
                <c:pt idx="8127">
                  <c:v>3</c:v>
                </c:pt>
                <c:pt idx="8128">
                  <c:v>5</c:v>
                </c:pt>
                <c:pt idx="8129">
                  <c:v>2</c:v>
                </c:pt>
                <c:pt idx="8130">
                  <c:v>2</c:v>
                </c:pt>
                <c:pt idx="8131">
                  <c:v>4</c:v>
                </c:pt>
                <c:pt idx="8132">
                  <c:v>3</c:v>
                </c:pt>
                <c:pt idx="8133">
                  <c:v>3</c:v>
                </c:pt>
                <c:pt idx="8134">
                  <c:v>3</c:v>
                </c:pt>
                <c:pt idx="8135">
                  <c:v>7</c:v>
                </c:pt>
                <c:pt idx="8136">
                  <c:v>7</c:v>
                </c:pt>
                <c:pt idx="8137">
                  <c:v>9</c:v>
                </c:pt>
                <c:pt idx="8138">
                  <c:v>8</c:v>
                </c:pt>
                <c:pt idx="8139">
                  <c:v>10</c:v>
                </c:pt>
                <c:pt idx="8140">
                  <c:v>4</c:v>
                </c:pt>
                <c:pt idx="8141">
                  <c:v>3</c:v>
                </c:pt>
                <c:pt idx="8142">
                  <c:v>3</c:v>
                </c:pt>
                <c:pt idx="8143">
                  <c:v>4</c:v>
                </c:pt>
                <c:pt idx="8144">
                  <c:v>4</c:v>
                </c:pt>
                <c:pt idx="8145">
                  <c:v>6</c:v>
                </c:pt>
                <c:pt idx="8146">
                  <c:v>2</c:v>
                </c:pt>
                <c:pt idx="8147">
                  <c:v>4</c:v>
                </c:pt>
                <c:pt idx="8148">
                  <c:v>7</c:v>
                </c:pt>
                <c:pt idx="8149">
                  <c:v>2</c:v>
                </c:pt>
                <c:pt idx="8150">
                  <c:v>2</c:v>
                </c:pt>
                <c:pt idx="8151">
                  <c:v>2</c:v>
                </c:pt>
                <c:pt idx="8152">
                  <c:v>3</c:v>
                </c:pt>
                <c:pt idx="8153">
                  <c:v>4</c:v>
                </c:pt>
                <c:pt idx="8154">
                  <c:v>2</c:v>
                </c:pt>
                <c:pt idx="8155">
                  <c:v>2</c:v>
                </c:pt>
                <c:pt idx="8156">
                  <c:v>2</c:v>
                </c:pt>
                <c:pt idx="8157">
                  <c:v>5</c:v>
                </c:pt>
                <c:pt idx="8158">
                  <c:v>3</c:v>
                </c:pt>
                <c:pt idx="8159">
                  <c:v>5</c:v>
                </c:pt>
                <c:pt idx="8160">
                  <c:v>2</c:v>
                </c:pt>
                <c:pt idx="8161">
                  <c:v>6</c:v>
                </c:pt>
                <c:pt idx="8162">
                  <c:v>2</c:v>
                </c:pt>
                <c:pt idx="8163">
                  <c:v>6</c:v>
                </c:pt>
                <c:pt idx="8164">
                  <c:v>7</c:v>
                </c:pt>
                <c:pt idx="8165">
                  <c:v>3</c:v>
                </c:pt>
                <c:pt idx="8166">
                  <c:v>3</c:v>
                </c:pt>
                <c:pt idx="8167">
                  <c:v>7</c:v>
                </c:pt>
                <c:pt idx="8168">
                  <c:v>7</c:v>
                </c:pt>
                <c:pt idx="8169">
                  <c:v>2</c:v>
                </c:pt>
                <c:pt idx="8170">
                  <c:v>3</c:v>
                </c:pt>
                <c:pt idx="8171">
                  <c:v>7</c:v>
                </c:pt>
                <c:pt idx="8172">
                  <c:v>1</c:v>
                </c:pt>
                <c:pt idx="8173">
                  <c:v>6</c:v>
                </c:pt>
                <c:pt idx="8174">
                  <c:v>4</c:v>
                </c:pt>
                <c:pt idx="8175">
                  <c:v>4</c:v>
                </c:pt>
                <c:pt idx="8176">
                  <c:v>6</c:v>
                </c:pt>
                <c:pt idx="8177">
                  <c:v>5</c:v>
                </c:pt>
                <c:pt idx="8178">
                  <c:v>2</c:v>
                </c:pt>
                <c:pt idx="8179">
                  <c:v>4</c:v>
                </c:pt>
                <c:pt idx="8180">
                  <c:v>8</c:v>
                </c:pt>
                <c:pt idx="8181">
                  <c:v>5</c:v>
                </c:pt>
                <c:pt idx="8182">
                  <c:v>3</c:v>
                </c:pt>
                <c:pt idx="8183">
                  <c:v>1</c:v>
                </c:pt>
                <c:pt idx="8184">
                  <c:v>3</c:v>
                </c:pt>
                <c:pt idx="8185">
                  <c:v>1</c:v>
                </c:pt>
                <c:pt idx="8186">
                  <c:v>4</c:v>
                </c:pt>
                <c:pt idx="8187">
                  <c:v>9</c:v>
                </c:pt>
                <c:pt idx="8188">
                  <c:v>3</c:v>
                </c:pt>
                <c:pt idx="8189">
                  <c:v>1</c:v>
                </c:pt>
                <c:pt idx="8190">
                  <c:v>6</c:v>
                </c:pt>
                <c:pt idx="8191">
                  <c:v>4</c:v>
                </c:pt>
                <c:pt idx="8192">
                  <c:v>7</c:v>
                </c:pt>
                <c:pt idx="8193">
                  <c:v>3</c:v>
                </c:pt>
                <c:pt idx="8194">
                  <c:v>2</c:v>
                </c:pt>
                <c:pt idx="8195">
                  <c:v>2</c:v>
                </c:pt>
                <c:pt idx="8196">
                  <c:v>4</c:v>
                </c:pt>
                <c:pt idx="8197">
                  <c:v>5</c:v>
                </c:pt>
                <c:pt idx="8198">
                  <c:v>3</c:v>
                </c:pt>
                <c:pt idx="8199">
                  <c:v>5</c:v>
                </c:pt>
                <c:pt idx="8200">
                  <c:v>1</c:v>
                </c:pt>
                <c:pt idx="8201">
                  <c:v>5</c:v>
                </c:pt>
                <c:pt idx="8202">
                  <c:v>2</c:v>
                </c:pt>
                <c:pt idx="8203">
                  <c:v>3</c:v>
                </c:pt>
                <c:pt idx="8204">
                  <c:v>4</c:v>
                </c:pt>
                <c:pt idx="8205">
                  <c:v>2</c:v>
                </c:pt>
                <c:pt idx="8206">
                  <c:v>1</c:v>
                </c:pt>
                <c:pt idx="8207">
                  <c:v>1</c:v>
                </c:pt>
                <c:pt idx="8208">
                  <c:v>6</c:v>
                </c:pt>
                <c:pt idx="8209">
                  <c:v>4</c:v>
                </c:pt>
                <c:pt idx="8210">
                  <c:v>2</c:v>
                </c:pt>
                <c:pt idx="8211">
                  <c:v>5</c:v>
                </c:pt>
                <c:pt idx="8212">
                  <c:v>3</c:v>
                </c:pt>
                <c:pt idx="8213">
                  <c:v>4</c:v>
                </c:pt>
                <c:pt idx="8214">
                  <c:v>1</c:v>
                </c:pt>
                <c:pt idx="8215">
                  <c:v>1</c:v>
                </c:pt>
                <c:pt idx="8216">
                  <c:v>2</c:v>
                </c:pt>
                <c:pt idx="8217">
                  <c:v>3</c:v>
                </c:pt>
                <c:pt idx="8218">
                  <c:v>3</c:v>
                </c:pt>
                <c:pt idx="8219">
                  <c:v>2</c:v>
                </c:pt>
                <c:pt idx="8220">
                  <c:v>3</c:v>
                </c:pt>
                <c:pt idx="8221">
                  <c:v>4</c:v>
                </c:pt>
                <c:pt idx="8222">
                  <c:v>2</c:v>
                </c:pt>
                <c:pt idx="8223">
                  <c:v>6</c:v>
                </c:pt>
                <c:pt idx="8224">
                  <c:v>2</c:v>
                </c:pt>
                <c:pt idx="8225">
                  <c:v>10</c:v>
                </c:pt>
                <c:pt idx="8226">
                  <c:v>1</c:v>
                </c:pt>
                <c:pt idx="8227">
                  <c:v>2</c:v>
                </c:pt>
                <c:pt idx="8228">
                  <c:v>2</c:v>
                </c:pt>
                <c:pt idx="8229">
                  <c:v>3</c:v>
                </c:pt>
                <c:pt idx="8230">
                  <c:v>3</c:v>
                </c:pt>
                <c:pt idx="8231">
                  <c:v>7</c:v>
                </c:pt>
                <c:pt idx="8232">
                  <c:v>5</c:v>
                </c:pt>
                <c:pt idx="8233">
                  <c:v>2</c:v>
                </c:pt>
                <c:pt idx="8234">
                  <c:v>2</c:v>
                </c:pt>
                <c:pt idx="8235">
                  <c:v>4</c:v>
                </c:pt>
                <c:pt idx="8236">
                  <c:v>5</c:v>
                </c:pt>
                <c:pt idx="8237">
                  <c:v>2</c:v>
                </c:pt>
                <c:pt idx="8238">
                  <c:v>1</c:v>
                </c:pt>
                <c:pt idx="8239">
                  <c:v>2</c:v>
                </c:pt>
                <c:pt idx="8240">
                  <c:v>4</c:v>
                </c:pt>
                <c:pt idx="8241">
                  <c:v>2</c:v>
                </c:pt>
                <c:pt idx="8242">
                  <c:v>3</c:v>
                </c:pt>
                <c:pt idx="8243">
                  <c:v>8</c:v>
                </c:pt>
                <c:pt idx="8244">
                  <c:v>3</c:v>
                </c:pt>
                <c:pt idx="8245">
                  <c:v>3</c:v>
                </c:pt>
                <c:pt idx="8246">
                  <c:v>5</c:v>
                </c:pt>
                <c:pt idx="8247">
                  <c:v>2</c:v>
                </c:pt>
                <c:pt idx="8248">
                  <c:v>2</c:v>
                </c:pt>
                <c:pt idx="8249">
                  <c:v>2</c:v>
                </c:pt>
                <c:pt idx="8250">
                  <c:v>2</c:v>
                </c:pt>
                <c:pt idx="8251">
                  <c:v>5</c:v>
                </c:pt>
                <c:pt idx="8252">
                  <c:v>2</c:v>
                </c:pt>
                <c:pt idx="8253">
                  <c:v>1</c:v>
                </c:pt>
                <c:pt idx="8254">
                  <c:v>4</c:v>
                </c:pt>
                <c:pt idx="8255">
                  <c:v>8</c:v>
                </c:pt>
                <c:pt idx="8256">
                  <c:v>3</c:v>
                </c:pt>
                <c:pt idx="8257">
                  <c:v>5</c:v>
                </c:pt>
                <c:pt idx="8258">
                  <c:v>6</c:v>
                </c:pt>
                <c:pt idx="8259">
                  <c:v>9</c:v>
                </c:pt>
                <c:pt idx="8260">
                  <c:v>1</c:v>
                </c:pt>
                <c:pt idx="8261">
                  <c:v>4</c:v>
                </c:pt>
                <c:pt idx="8262">
                  <c:v>3</c:v>
                </c:pt>
                <c:pt idx="8263">
                  <c:v>4</c:v>
                </c:pt>
                <c:pt idx="8264">
                  <c:v>3</c:v>
                </c:pt>
                <c:pt idx="8265">
                  <c:v>7</c:v>
                </c:pt>
                <c:pt idx="8266">
                  <c:v>2</c:v>
                </c:pt>
                <c:pt idx="8267">
                  <c:v>1</c:v>
                </c:pt>
                <c:pt idx="8268">
                  <c:v>4</c:v>
                </c:pt>
                <c:pt idx="8269">
                  <c:v>4</c:v>
                </c:pt>
                <c:pt idx="8270">
                  <c:v>2</c:v>
                </c:pt>
                <c:pt idx="8271">
                  <c:v>8</c:v>
                </c:pt>
                <c:pt idx="8272">
                  <c:v>4</c:v>
                </c:pt>
                <c:pt idx="8273">
                  <c:v>1</c:v>
                </c:pt>
                <c:pt idx="8274">
                  <c:v>7</c:v>
                </c:pt>
                <c:pt idx="8275">
                  <c:v>9</c:v>
                </c:pt>
                <c:pt idx="8276">
                  <c:v>3</c:v>
                </c:pt>
                <c:pt idx="8277">
                  <c:v>2</c:v>
                </c:pt>
                <c:pt idx="8278">
                  <c:v>3</c:v>
                </c:pt>
                <c:pt idx="8279">
                  <c:v>3</c:v>
                </c:pt>
                <c:pt idx="8280">
                  <c:v>3</c:v>
                </c:pt>
                <c:pt idx="8281">
                  <c:v>3</c:v>
                </c:pt>
                <c:pt idx="8282">
                  <c:v>2</c:v>
                </c:pt>
                <c:pt idx="8283">
                  <c:v>2</c:v>
                </c:pt>
                <c:pt idx="8284">
                  <c:v>8</c:v>
                </c:pt>
                <c:pt idx="8285">
                  <c:v>3</c:v>
                </c:pt>
                <c:pt idx="8286">
                  <c:v>6</c:v>
                </c:pt>
                <c:pt idx="8287">
                  <c:v>5</c:v>
                </c:pt>
                <c:pt idx="8288">
                  <c:v>7</c:v>
                </c:pt>
                <c:pt idx="8289">
                  <c:v>6</c:v>
                </c:pt>
                <c:pt idx="8290">
                  <c:v>2</c:v>
                </c:pt>
                <c:pt idx="8291">
                  <c:v>1</c:v>
                </c:pt>
                <c:pt idx="8292">
                  <c:v>3</c:v>
                </c:pt>
                <c:pt idx="8293">
                  <c:v>4</c:v>
                </c:pt>
                <c:pt idx="8294">
                  <c:v>2</c:v>
                </c:pt>
                <c:pt idx="8295">
                  <c:v>9</c:v>
                </c:pt>
                <c:pt idx="8296">
                  <c:v>2</c:v>
                </c:pt>
                <c:pt idx="8297">
                  <c:v>2</c:v>
                </c:pt>
                <c:pt idx="8298">
                  <c:v>3</c:v>
                </c:pt>
                <c:pt idx="8299">
                  <c:v>3</c:v>
                </c:pt>
                <c:pt idx="8300">
                  <c:v>2</c:v>
                </c:pt>
                <c:pt idx="8301">
                  <c:v>5</c:v>
                </c:pt>
                <c:pt idx="8302">
                  <c:v>3</c:v>
                </c:pt>
                <c:pt idx="8303">
                  <c:v>2</c:v>
                </c:pt>
                <c:pt idx="8304">
                  <c:v>4</c:v>
                </c:pt>
                <c:pt idx="8305">
                  <c:v>5</c:v>
                </c:pt>
                <c:pt idx="8306">
                  <c:v>7</c:v>
                </c:pt>
                <c:pt idx="8307">
                  <c:v>2</c:v>
                </c:pt>
                <c:pt idx="8308">
                  <c:v>9</c:v>
                </c:pt>
                <c:pt idx="8309">
                  <c:v>3</c:v>
                </c:pt>
                <c:pt idx="8310">
                  <c:v>3</c:v>
                </c:pt>
                <c:pt idx="8311">
                  <c:v>4</c:v>
                </c:pt>
                <c:pt idx="8312">
                  <c:v>7</c:v>
                </c:pt>
                <c:pt idx="8313">
                  <c:v>3</c:v>
                </c:pt>
                <c:pt idx="8314">
                  <c:v>2</c:v>
                </c:pt>
                <c:pt idx="8315">
                  <c:v>7</c:v>
                </c:pt>
                <c:pt idx="8316">
                  <c:v>3</c:v>
                </c:pt>
                <c:pt idx="8317">
                  <c:v>1</c:v>
                </c:pt>
                <c:pt idx="8318">
                  <c:v>8</c:v>
                </c:pt>
                <c:pt idx="8319">
                  <c:v>1</c:v>
                </c:pt>
                <c:pt idx="8320">
                  <c:v>2</c:v>
                </c:pt>
                <c:pt idx="8321">
                  <c:v>2</c:v>
                </c:pt>
                <c:pt idx="8322">
                  <c:v>2</c:v>
                </c:pt>
                <c:pt idx="8323">
                  <c:v>5</c:v>
                </c:pt>
                <c:pt idx="8324">
                  <c:v>5</c:v>
                </c:pt>
                <c:pt idx="8325">
                  <c:v>3</c:v>
                </c:pt>
                <c:pt idx="8326">
                  <c:v>4</c:v>
                </c:pt>
                <c:pt idx="8327">
                  <c:v>7</c:v>
                </c:pt>
                <c:pt idx="8328">
                  <c:v>3</c:v>
                </c:pt>
                <c:pt idx="8329">
                  <c:v>1</c:v>
                </c:pt>
                <c:pt idx="8330">
                  <c:v>4</c:v>
                </c:pt>
                <c:pt idx="8331">
                  <c:v>1</c:v>
                </c:pt>
                <c:pt idx="8332">
                  <c:v>5</c:v>
                </c:pt>
                <c:pt idx="8333">
                  <c:v>3</c:v>
                </c:pt>
                <c:pt idx="8334">
                  <c:v>4</c:v>
                </c:pt>
                <c:pt idx="8335">
                  <c:v>9</c:v>
                </c:pt>
                <c:pt idx="8336">
                  <c:v>2</c:v>
                </c:pt>
                <c:pt idx="8337">
                  <c:v>4</c:v>
                </c:pt>
                <c:pt idx="8338">
                  <c:v>5</c:v>
                </c:pt>
                <c:pt idx="8339">
                  <c:v>6</c:v>
                </c:pt>
                <c:pt idx="8340">
                  <c:v>5</c:v>
                </c:pt>
                <c:pt idx="8341">
                  <c:v>3</c:v>
                </c:pt>
                <c:pt idx="8342">
                  <c:v>7</c:v>
                </c:pt>
                <c:pt idx="8343">
                  <c:v>5</c:v>
                </c:pt>
                <c:pt idx="8344">
                  <c:v>3</c:v>
                </c:pt>
                <c:pt idx="8345">
                  <c:v>3</c:v>
                </c:pt>
                <c:pt idx="8346">
                  <c:v>5</c:v>
                </c:pt>
                <c:pt idx="8347">
                  <c:v>1</c:v>
                </c:pt>
                <c:pt idx="8348">
                  <c:v>10</c:v>
                </c:pt>
                <c:pt idx="8349">
                  <c:v>5</c:v>
                </c:pt>
                <c:pt idx="8350">
                  <c:v>1</c:v>
                </c:pt>
                <c:pt idx="8351">
                  <c:v>2</c:v>
                </c:pt>
                <c:pt idx="8352">
                  <c:v>4</c:v>
                </c:pt>
                <c:pt idx="8353">
                  <c:v>5</c:v>
                </c:pt>
                <c:pt idx="8354">
                  <c:v>5</c:v>
                </c:pt>
                <c:pt idx="8355">
                  <c:v>2</c:v>
                </c:pt>
                <c:pt idx="8356">
                  <c:v>3</c:v>
                </c:pt>
                <c:pt idx="8357">
                  <c:v>7</c:v>
                </c:pt>
                <c:pt idx="8358">
                  <c:v>2</c:v>
                </c:pt>
                <c:pt idx="8359">
                  <c:v>6</c:v>
                </c:pt>
                <c:pt idx="8360">
                  <c:v>2</c:v>
                </c:pt>
                <c:pt idx="8361">
                  <c:v>2</c:v>
                </c:pt>
                <c:pt idx="8362">
                  <c:v>5</c:v>
                </c:pt>
                <c:pt idx="8363">
                  <c:v>3</c:v>
                </c:pt>
                <c:pt idx="8364">
                  <c:v>2</c:v>
                </c:pt>
                <c:pt idx="8365">
                  <c:v>4</c:v>
                </c:pt>
                <c:pt idx="8366">
                  <c:v>4</c:v>
                </c:pt>
                <c:pt idx="8367">
                  <c:v>2</c:v>
                </c:pt>
                <c:pt idx="8368">
                  <c:v>5</c:v>
                </c:pt>
                <c:pt idx="8369">
                  <c:v>3</c:v>
                </c:pt>
                <c:pt idx="8370">
                  <c:v>2</c:v>
                </c:pt>
                <c:pt idx="8371">
                  <c:v>1</c:v>
                </c:pt>
                <c:pt idx="8372">
                  <c:v>3</c:v>
                </c:pt>
                <c:pt idx="8373">
                  <c:v>1</c:v>
                </c:pt>
                <c:pt idx="8374">
                  <c:v>6</c:v>
                </c:pt>
                <c:pt idx="8375">
                  <c:v>6</c:v>
                </c:pt>
                <c:pt idx="8376">
                  <c:v>1</c:v>
                </c:pt>
                <c:pt idx="8377">
                  <c:v>1</c:v>
                </c:pt>
                <c:pt idx="8378">
                  <c:v>3</c:v>
                </c:pt>
                <c:pt idx="8379">
                  <c:v>7</c:v>
                </c:pt>
                <c:pt idx="8380">
                  <c:v>3</c:v>
                </c:pt>
                <c:pt idx="8381">
                  <c:v>2</c:v>
                </c:pt>
                <c:pt idx="8382">
                  <c:v>4</c:v>
                </c:pt>
                <c:pt idx="8383">
                  <c:v>3</c:v>
                </c:pt>
                <c:pt idx="8384">
                  <c:v>2</c:v>
                </c:pt>
                <c:pt idx="8385">
                  <c:v>3</c:v>
                </c:pt>
                <c:pt idx="8386">
                  <c:v>1</c:v>
                </c:pt>
                <c:pt idx="8387">
                  <c:v>5</c:v>
                </c:pt>
                <c:pt idx="8388">
                  <c:v>2</c:v>
                </c:pt>
                <c:pt idx="8389">
                  <c:v>6</c:v>
                </c:pt>
                <c:pt idx="8390">
                  <c:v>2</c:v>
                </c:pt>
                <c:pt idx="8391">
                  <c:v>2</c:v>
                </c:pt>
                <c:pt idx="8392">
                  <c:v>3</c:v>
                </c:pt>
                <c:pt idx="8393">
                  <c:v>5</c:v>
                </c:pt>
                <c:pt idx="8394">
                  <c:v>3</c:v>
                </c:pt>
                <c:pt idx="8395">
                  <c:v>3</c:v>
                </c:pt>
                <c:pt idx="8396">
                  <c:v>7</c:v>
                </c:pt>
                <c:pt idx="8397">
                  <c:v>5</c:v>
                </c:pt>
                <c:pt idx="8398">
                  <c:v>2</c:v>
                </c:pt>
                <c:pt idx="8399">
                  <c:v>1</c:v>
                </c:pt>
                <c:pt idx="8400">
                  <c:v>5</c:v>
                </c:pt>
                <c:pt idx="8401">
                  <c:v>3</c:v>
                </c:pt>
                <c:pt idx="8402">
                  <c:v>2</c:v>
                </c:pt>
                <c:pt idx="8403">
                  <c:v>4</c:v>
                </c:pt>
                <c:pt idx="8404">
                  <c:v>4</c:v>
                </c:pt>
                <c:pt idx="8405">
                  <c:v>5</c:v>
                </c:pt>
                <c:pt idx="8406">
                  <c:v>2</c:v>
                </c:pt>
                <c:pt idx="8407">
                  <c:v>7</c:v>
                </c:pt>
                <c:pt idx="8408">
                  <c:v>5</c:v>
                </c:pt>
                <c:pt idx="8409">
                  <c:v>4</c:v>
                </c:pt>
                <c:pt idx="8410">
                  <c:v>4</c:v>
                </c:pt>
                <c:pt idx="8411">
                  <c:v>7</c:v>
                </c:pt>
                <c:pt idx="8412">
                  <c:v>4</c:v>
                </c:pt>
                <c:pt idx="8413">
                  <c:v>10</c:v>
                </c:pt>
                <c:pt idx="8414">
                  <c:v>3</c:v>
                </c:pt>
                <c:pt idx="8415">
                  <c:v>3</c:v>
                </c:pt>
                <c:pt idx="8416">
                  <c:v>5</c:v>
                </c:pt>
                <c:pt idx="8417">
                  <c:v>3</c:v>
                </c:pt>
                <c:pt idx="8418">
                  <c:v>1</c:v>
                </c:pt>
                <c:pt idx="8419">
                  <c:v>4</c:v>
                </c:pt>
                <c:pt idx="8420">
                  <c:v>2</c:v>
                </c:pt>
                <c:pt idx="8421">
                  <c:v>3</c:v>
                </c:pt>
                <c:pt idx="8422">
                  <c:v>5</c:v>
                </c:pt>
                <c:pt idx="8423">
                  <c:v>2</c:v>
                </c:pt>
                <c:pt idx="8424">
                  <c:v>5</c:v>
                </c:pt>
                <c:pt idx="8425">
                  <c:v>8</c:v>
                </c:pt>
                <c:pt idx="8426">
                  <c:v>2</c:v>
                </c:pt>
                <c:pt idx="8427">
                  <c:v>2</c:v>
                </c:pt>
                <c:pt idx="8428">
                  <c:v>6</c:v>
                </c:pt>
                <c:pt idx="8429">
                  <c:v>5</c:v>
                </c:pt>
                <c:pt idx="8430">
                  <c:v>2</c:v>
                </c:pt>
                <c:pt idx="8431">
                  <c:v>10</c:v>
                </c:pt>
                <c:pt idx="8432">
                  <c:v>4</c:v>
                </c:pt>
                <c:pt idx="8433">
                  <c:v>2</c:v>
                </c:pt>
                <c:pt idx="8434">
                  <c:v>5</c:v>
                </c:pt>
                <c:pt idx="8435">
                  <c:v>2</c:v>
                </c:pt>
                <c:pt idx="8436">
                  <c:v>11</c:v>
                </c:pt>
                <c:pt idx="8437">
                  <c:v>2</c:v>
                </c:pt>
                <c:pt idx="8438">
                  <c:v>4</c:v>
                </c:pt>
                <c:pt idx="8439">
                  <c:v>2</c:v>
                </c:pt>
                <c:pt idx="8440">
                  <c:v>3</c:v>
                </c:pt>
                <c:pt idx="8441">
                  <c:v>4</c:v>
                </c:pt>
                <c:pt idx="8442">
                  <c:v>2</c:v>
                </c:pt>
                <c:pt idx="8443">
                  <c:v>1</c:v>
                </c:pt>
                <c:pt idx="8444">
                  <c:v>3</c:v>
                </c:pt>
                <c:pt idx="8445">
                  <c:v>4</c:v>
                </c:pt>
                <c:pt idx="8446">
                  <c:v>4</c:v>
                </c:pt>
                <c:pt idx="8447">
                  <c:v>2</c:v>
                </c:pt>
                <c:pt idx="8448">
                  <c:v>3</c:v>
                </c:pt>
                <c:pt idx="8449">
                  <c:v>8</c:v>
                </c:pt>
                <c:pt idx="8450">
                  <c:v>1</c:v>
                </c:pt>
                <c:pt idx="8451">
                  <c:v>5</c:v>
                </c:pt>
                <c:pt idx="8452">
                  <c:v>4</c:v>
                </c:pt>
                <c:pt idx="8453">
                  <c:v>3</c:v>
                </c:pt>
                <c:pt idx="8454">
                  <c:v>5</c:v>
                </c:pt>
                <c:pt idx="8455">
                  <c:v>2</c:v>
                </c:pt>
                <c:pt idx="8456">
                  <c:v>3</c:v>
                </c:pt>
                <c:pt idx="8457">
                  <c:v>3</c:v>
                </c:pt>
                <c:pt idx="8458">
                  <c:v>3</c:v>
                </c:pt>
                <c:pt idx="8459">
                  <c:v>3</c:v>
                </c:pt>
                <c:pt idx="8460">
                  <c:v>5</c:v>
                </c:pt>
                <c:pt idx="8461">
                  <c:v>3</c:v>
                </c:pt>
                <c:pt idx="8462">
                  <c:v>2</c:v>
                </c:pt>
                <c:pt idx="8463">
                  <c:v>3</c:v>
                </c:pt>
                <c:pt idx="8464">
                  <c:v>4</c:v>
                </c:pt>
                <c:pt idx="8465">
                  <c:v>3</c:v>
                </c:pt>
                <c:pt idx="8466">
                  <c:v>3</c:v>
                </c:pt>
                <c:pt idx="8467">
                  <c:v>2</c:v>
                </c:pt>
                <c:pt idx="8468">
                  <c:v>6</c:v>
                </c:pt>
                <c:pt idx="8469">
                  <c:v>4</c:v>
                </c:pt>
                <c:pt idx="8470">
                  <c:v>2</c:v>
                </c:pt>
                <c:pt idx="8471">
                  <c:v>3</c:v>
                </c:pt>
                <c:pt idx="8472">
                  <c:v>1</c:v>
                </c:pt>
                <c:pt idx="8473">
                  <c:v>1</c:v>
                </c:pt>
                <c:pt idx="8474">
                  <c:v>4</c:v>
                </c:pt>
                <c:pt idx="8475">
                  <c:v>2</c:v>
                </c:pt>
                <c:pt idx="8476">
                  <c:v>1</c:v>
                </c:pt>
                <c:pt idx="8477">
                  <c:v>4</c:v>
                </c:pt>
                <c:pt idx="8478">
                  <c:v>2</c:v>
                </c:pt>
                <c:pt idx="8479">
                  <c:v>2</c:v>
                </c:pt>
                <c:pt idx="8480">
                  <c:v>2</c:v>
                </c:pt>
                <c:pt idx="8481">
                  <c:v>3</c:v>
                </c:pt>
                <c:pt idx="8482">
                  <c:v>2</c:v>
                </c:pt>
                <c:pt idx="8483">
                  <c:v>5</c:v>
                </c:pt>
                <c:pt idx="8484">
                  <c:v>10</c:v>
                </c:pt>
                <c:pt idx="8485">
                  <c:v>2</c:v>
                </c:pt>
                <c:pt idx="8486">
                  <c:v>2</c:v>
                </c:pt>
                <c:pt idx="8487">
                  <c:v>3</c:v>
                </c:pt>
                <c:pt idx="8488">
                  <c:v>5</c:v>
                </c:pt>
                <c:pt idx="8489">
                  <c:v>8</c:v>
                </c:pt>
                <c:pt idx="8490">
                  <c:v>7</c:v>
                </c:pt>
                <c:pt idx="8491">
                  <c:v>3</c:v>
                </c:pt>
                <c:pt idx="8492">
                  <c:v>8</c:v>
                </c:pt>
                <c:pt idx="8493">
                  <c:v>3</c:v>
                </c:pt>
                <c:pt idx="8494">
                  <c:v>1</c:v>
                </c:pt>
                <c:pt idx="8495">
                  <c:v>3</c:v>
                </c:pt>
                <c:pt idx="8496">
                  <c:v>3</c:v>
                </c:pt>
                <c:pt idx="8497">
                  <c:v>3</c:v>
                </c:pt>
                <c:pt idx="8498">
                  <c:v>2</c:v>
                </c:pt>
                <c:pt idx="8499">
                  <c:v>6</c:v>
                </c:pt>
                <c:pt idx="8500">
                  <c:v>2</c:v>
                </c:pt>
                <c:pt idx="8501">
                  <c:v>2</c:v>
                </c:pt>
                <c:pt idx="8502">
                  <c:v>3</c:v>
                </c:pt>
                <c:pt idx="8503">
                  <c:v>2</c:v>
                </c:pt>
                <c:pt idx="8504">
                  <c:v>4</c:v>
                </c:pt>
                <c:pt idx="8505">
                  <c:v>9</c:v>
                </c:pt>
                <c:pt idx="8506">
                  <c:v>5</c:v>
                </c:pt>
                <c:pt idx="8507">
                  <c:v>3</c:v>
                </c:pt>
                <c:pt idx="8508">
                  <c:v>11</c:v>
                </c:pt>
                <c:pt idx="8509">
                  <c:v>1</c:v>
                </c:pt>
                <c:pt idx="8510">
                  <c:v>2</c:v>
                </c:pt>
                <c:pt idx="8511">
                  <c:v>2</c:v>
                </c:pt>
                <c:pt idx="8512">
                  <c:v>2</c:v>
                </c:pt>
                <c:pt idx="8513">
                  <c:v>4</c:v>
                </c:pt>
                <c:pt idx="8514">
                  <c:v>3</c:v>
                </c:pt>
                <c:pt idx="8515">
                  <c:v>12</c:v>
                </c:pt>
                <c:pt idx="8516">
                  <c:v>2</c:v>
                </c:pt>
                <c:pt idx="8517">
                  <c:v>6</c:v>
                </c:pt>
                <c:pt idx="8518">
                  <c:v>1</c:v>
                </c:pt>
                <c:pt idx="8519">
                  <c:v>3</c:v>
                </c:pt>
                <c:pt idx="8520">
                  <c:v>3</c:v>
                </c:pt>
                <c:pt idx="8521">
                  <c:v>14</c:v>
                </c:pt>
                <c:pt idx="8522">
                  <c:v>1</c:v>
                </c:pt>
                <c:pt idx="8523">
                  <c:v>7</c:v>
                </c:pt>
                <c:pt idx="8524">
                  <c:v>2</c:v>
                </c:pt>
                <c:pt idx="8525">
                  <c:v>6</c:v>
                </c:pt>
                <c:pt idx="8526">
                  <c:v>3</c:v>
                </c:pt>
                <c:pt idx="8527">
                  <c:v>2</c:v>
                </c:pt>
                <c:pt idx="8528">
                  <c:v>2</c:v>
                </c:pt>
                <c:pt idx="8529">
                  <c:v>2</c:v>
                </c:pt>
                <c:pt idx="8530">
                  <c:v>4</c:v>
                </c:pt>
                <c:pt idx="8531">
                  <c:v>2</c:v>
                </c:pt>
                <c:pt idx="8532">
                  <c:v>7</c:v>
                </c:pt>
                <c:pt idx="8533">
                  <c:v>3</c:v>
                </c:pt>
                <c:pt idx="8534">
                  <c:v>2</c:v>
                </c:pt>
                <c:pt idx="8535">
                  <c:v>3</c:v>
                </c:pt>
                <c:pt idx="8536">
                  <c:v>4</c:v>
                </c:pt>
                <c:pt idx="8537">
                  <c:v>5</c:v>
                </c:pt>
                <c:pt idx="8538">
                  <c:v>3</c:v>
                </c:pt>
                <c:pt idx="8539">
                  <c:v>2</c:v>
                </c:pt>
                <c:pt idx="8540">
                  <c:v>5</c:v>
                </c:pt>
                <c:pt idx="8541">
                  <c:v>2</c:v>
                </c:pt>
                <c:pt idx="8542">
                  <c:v>7</c:v>
                </c:pt>
                <c:pt idx="8543">
                  <c:v>2</c:v>
                </c:pt>
                <c:pt idx="8544">
                  <c:v>1</c:v>
                </c:pt>
                <c:pt idx="8545">
                  <c:v>4</c:v>
                </c:pt>
                <c:pt idx="8546">
                  <c:v>2</c:v>
                </c:pt>
                <c:pt idx="8547">
                  <c:v>3</c:v>
                </c:pt>
                <c:pt idx="8548">
                  <c:v>4</c:v>
                </c:pt>
                <c:pt idx="8549">
                  <c:v>4</c:v>
                </c:pt>
                <c:pt idx="8550">
                  <c:v>3</c:v>
                </c:pt>
                <c:pt idx="8551">
                  <c:v>4</c:v>
                </c:pt>
                <c:pt idx="8552">
                  <c:v>3</c:v>
                </c:pt>
                <c:pt idx="8553">
                  <c:v>8</c:v>
                </c:pt>
                <c:pt idx="8554">
                  <c:v>7</c:v>
                </c:pt>
                <c:pt idx="8555">
                  <c:v>7</c:v>
                </c:pt>
                <c:pt idx="8556">
                  <c:v>9</c:v>
                </c:pt>
                <c:pt idx="8557">
                  <c:v>3</c:v>
                </c:pt>
                <c:pt idx="8558">
                  <c:v>9</c:v>
                </c:pt>
                <c:pt idx="8559">
                  <c:v>3</c:v>
                </c:pt>
                <c:pt idx="8560">
                  <c:v>3</c:v>
                </c:pt>
                <c:pt idx="8561">
                  <c:v>2</c:v>
                </c:pt>
                <c:pt idx="8562">
                  <c:v>5</c:v>
                </c:pt>
                <c:pt idx="8563">
                  <c:v>3</c:v>
                </c:pt>
                <c:pt idx="8564">
                  <c:v>6</c:v>
                </c:pt>
                <c:pt idx="8565">
                  <c:v>3</c:v>
                </c:pt>
                <c:pt idx="8566">
                  <c:v>4</c:v>
                </c:pt>
                <c:pt idx="8567">
                  <c:v>6</c:v>
                </c:pt>
                <c:pt idx="8568">
                  <c:v>7</c:v>
                </c:pt>
                <c:pt idx="8569">
                  <c:v>13</c:v>
                </c:pt>
                <c:pt idx="8570">
                  <c:v>2</c:v>
                </c:pt>
                <c:pt idx="8571">
                  <c:v>3</c:v>
                </c:pt>
                <c:pt idx="8572">
                  <c:v>5</c:v>
                </c:pt>
                <c:pt idx="8573">
                  <c:v>2</c:v>
                </c:pt>
                <c:pt idx="8574">
                  <c:v>3</c:v>
                </c:pt>
                <c:pt idx="8575">
                  <c:v>4</c:v>
                </c:pt>
                <c:pt idx="8576">
                  <c:v>1</c:v>
                </c:pt>
                <c:pt idx="8577">
                  <c:v>2</c:v>
                </c:pt>
                <c:pt idx="8578">
                  <c:v>2</c:v>
                </c:pt>
                <c:pt idx="8579">
                  <c:v>1</c:v>
                </c:pt>
                <c:pt idx="8580">
                  <c:v>3</c:v>
                </c:pt>
                <c:pt idx="8581">
                  <c:v>2</c:v>
                </c:pt>
                <c:pt idx="8582">
                  <c:v>2</c:v>
                </c:pt>
                <c:pt idx="8583">
                  <c:v>5</c:v>
                </c:pt>
                <c:pt idx="8584">
                  <c:v>2</c:v>
                </c:pt>
                <c:pt idx="8585">
                  <c:v>7</c:v>
                </c:pt>
                <c:pt idx="8586">
                  <c:v>5</c:v>
                </c:pt>
                <c:pt idx="8587">
                  <c:v>5</c:v>
                </c:pt>
                <c:pt idx="8588">
                  <c:v>2</c:v>
                </c:pt>
                <c:pt idx="8589">
                  <c:v>2</c:v>
                </c:pt>
                <c:pt idx="8590">
                  <c:v>3</c:v>
                </c:pt>
                <c:pt idx="8591">
                  <c:v>2</c:v>
                </c:pt>
                <c:pt idx="8592">
                  <c:v>3</c:v>
                </c:pt>
                <c:pt idx="8593">
                  <c:v>3</c:v>
                </c:pt>
                <c:pt idx="8594">
                  <c:v>4</c:v>
                </c:pt>
                <c:pt idx="8595">
                  <c:v>2</c:v>
                </c:pt>
                <c:pt idx="8596">
                  <c:v>1</c:v>
                </c:pt>
                <c:pt idx="8597">
                  <c:v>4</c:v>
                </c:pt>
                <c:pt idx="8598">
                  <c:v>3</c:v>
                </c:pt>
                <c:pt idx="8599">
                  <c:v>3</c:v>
                </c:pt>
                <c:pt idx="8600">
                  <c:v>2</c:v>
                </c:pt>
                <c:pt idx="8601">
                  <c:v>1</c:v>
                </c:pt>
                <c:pt idx="8602">
                  <c:v>7</c:v>
                </c:pt>
                <c:pt idx="8603">
                  <c:v>2</c:v>
                </c:pt>
                <c:pt idx="8604">
                  <c:v>3</c:v>
                </c:pt>
                <c:pt idx="8605">
                  <c:v>5</c:v>
                </c:pt>
                <c:pt idx="8606">
                  <c:v>2</c:v>
                </c:pt>
                <c:pt idx="8607">
                  <c:v>2</c:v>
                </c:pt>
                <c:pt idx="8608">
                  <c:v>4</c:v>
                </c:pt>
                <c:pt idx="8609">
                  <c:v>2</c:v>
                </c:pt>
                <c:pt idx="8610">
                  <c:v>2</c:v>
                </c:pt>
                <c:pt idx="8611">
                  <c:v>5</c:v>
                </c:pt>
                <c:pt idx="8612">
                  <c:v>2</c:v>
                </c:pt>
                <c:pt idx="8613">
                  <c:v>3</c:v>
                </c:pt>
                <c:pt idx="8614">
                  <c:v>2</c:v>
                </c:pt>
                <c:pt idx="8615">
                  <c:v>3</c:v>
                </c:pt>
                <c:pt idx="8616">
                  <c:v>2</c:v>
                </c:pt>
                <c:pt idx="8617">
                  <c:v>3</c:v>
                </c:pt>
                <c:pt idx="8618">
                  <c:v>7</c:v>
                </c:pt>
                <c:pt idx="8619">
                  <c:v>4</c:v>
                </c:pt>
                <c:pt idx="8620">
                  <c:v>5</c:v>
                </c:pt>
                <c:pt idx="8621">
                  <c:v>2</c:v>
                </c:pt>
                <c:pt idx="8622">
                  <c:v>4</c:v>
                </c:pt>
                <c:pt idx="8623">
                  <c:v>6</c:v>
                </c:pt>
                <c:pt idx="8624">
                  <c:v>5</c:v>
                </c:pt>
                <c:pt idx="8625">
                  <c:v>3</c:v>
                </c:pt>
                <c:pt idx="8626">
                  <c:v>3</c:v>
                </c:pt>
                <c:pt idx="8627">
                  <c:v>5</c:v>
                </c:pt>
                <c:pt idx="8628">
                  <c:v>2</c:v>
                </c:pt>
                <c:pt idx="8629">
                  <c:v>2</c:v>
                </c:pt>
                <c:pt idx="8630">
                  <c:v>4</c:v>
                </c:pt>
                <c:pt idx="8631">
                  <c:v>5</c:v>
                </c:pt>
                <c:pt idx="8632">
                  <c:v>6</c:v>
                </c:pt>
                <c:pt idx="8633">
                  <c:v>3</c:v>
                </c:pt>
                <c:pt idx="8634">
                  <c:v>2</c:v>
                </c:pt>
                <c:pt idx="8635">
                  <c:v>5</c:v>
                </c:pt>
                <c:pt idx="8636">
                  <c:v>5</c:v>
                </c:pt>
                <c:pt idx="8637">
                  <c:v>7</c:v>
                </c:pt>
                <c:pt idx="8638">
                  <c:v>5</c:v>
                </c:pt>
                <c:pt idx="8639">
                  <c:v>3</c:v>
                </c:pt>
                <c:pt idx="8640">
                  <c:v>5</c:v>
                </c:pt>
                <c:pt idx="8641">
                  <c:v>6</c:v>
                </c:pt>
                <c:pt idx="8642">
                  <c:v>11</c:v>
                </c:pt>
                <c:pt idx="8643">
                  <c:v>1</c:v>
                </c:pt>
                <c:pt idx="8644">
                  <c:v>7</c:v>
                </c:pt>
                <c:pt idx="8645">
                  <c:v>1</c:v>
                </c:pt>
                <c:pt idx="8646">
                  <c:v>3</c:v>
                </c:pt>
                <c:pt idx="8647">
                  <c:v>2</c:v>
                </c:pt>
                <c:pt idx="8648">
                  <c:v>5</c:v>
                </c:pt>
                <c:pt idx="8649">
                  <c:v>3</c:v>
                </c:pt>
                <c:pt idx="8650">
                  <c:v>5</c:v>
                </c:pt>
                <c:pt idx="8651">
                  <c:v>3</c:v>
                </c:pt>
                <c:pt idx="8652">
                  <c:v>2</c:v>
                </c:pt>
                <c:pt idx="8653">
                  <c:v>2</c:v>
                </c:pt>
                <c:pt idx="8654">
                  <c:v>4</c:v>
                </c:pt>
                <c:pt idx="8655">
                  <c:v>2</c:v>
                </c:pt>
                <c:pt idx="8656">
                  <c:v>1</c:v>
                </c:pt>
                <c:pt idx="8657">
                  <c:v>2</c:v>
                </c:pt>
                <c:pt idx="8658">
                  <c:v>1</c:v>
                </c:pt>
                <c:pt idx="8659">
                  <c:v>6</c:v>
                </c:pt>
                <c:pt idx="8660">
                  <c:v>5</c:v>
                </c:pt>
                <c:pt idx="8661">
                  <c:v>4</c:v>
                </c:pt>
                <c:pt idx="8662">
                  <c:v>6</c:v>
                </c:pt>
                <c:pt idx="8663">
                  <c:v>7</c:v>
                </c:pt>
                <c:pt idx="8664">
                  <c:v>5</c:v>
                </c:pt>
                <c:pt idx="8665">
                  <c:v>5</c:v>
                </c:pt>
                <c:pt idx="8666">
                  <c:v>5</c:v>
                </c:pt>
                <c:pt idx="8667">
                  <c:v>4</c:v>
                </c:pt>
                <c:pt idx="8668">
                  <c:v>1</c:v>
                </c:pt>
                <c:pt idx="8669">
                  <c:v>4</c:v>
                </c:pt>
                <c:pt idx="8670">
                  <c:v>3</c:v>
                </c:pt>
                <c:pt idx="8671">
                  <c:v>2</c:v>
                </c:pt>
                <c:pt idx="8672">
                  <c:v>2</c:v>
                </c:pt>
                <c:pt idx="8673">
                  <c:v>3</c:v>
                </c:pt>
                <c:pt idx="8674">
                  <c:v>3</c:v>
                </c:pt>
                <c:pt idx="8675">
                  <c:v>6</c:v>
                </c:pt>
                <c:pt idx="8676">
                  <c:v>1</c:v>
                </c:pt>
                <c:pt idx="8677">
                  <c:v>5</c:v>
                </c:pt>
                <c:pt idx="8678">
                  <c:v>8</c:v>
                </c:pt>
                <c:pt idx="8679">
                  <c:v>5</c:v>
                </c:pt>
                <c:pt idx="8680">
                  <c:v>7</c:v>
                </c:pt>
                <c:pt idx="8681">
                  <c:v>5</c:v>
                </c:pt>
                <c:pt idx="8682">
                  <c:v>3</c:v>
                </c:pt>
                <c:pt idx="8683">
                  <c:v>2</c:v>
                </c:pt>
                <c:pt idx="8684">
                  <c:v>7</c:v>
                </c:pt>
                <c:pt idx="8685">
                  <c:v>6</c:v>
                </c:pt>
                <c:pt idx="8686">
                  <c:v>2</c:v>
                </c:pt>
                <c:pt idx="8687">
                  <c:v>5</c:v>
                </c:pt>
                <c:pt idx="8688">
                  <c:v>2</c:v>
                </c:pt>
                <c:pt idx="8689">
                  <c:v>3</c:v>
                </c:pt>
                <c:pt idx="8690">
                  <c:v>2</c:v>
                </c:pt>
                <c:pt idx="8691">
                  <c:v>2</c:v>
                </c:pt>
                <c:pt idx="8692">
                  <c:v>5</c:v>
                </c:pt>
                <c:pt idx="8693">
                  <c:v>5</c:v>
                </c:pt>
                <c:pt idx="8694">
                  <c:v>3</c:v>
                </c:pt>
                <c:pt idx="8695">
                  <c:v>1</c:v>
                </c:pt>
                <c:pt idx="8696">
                  <c:v>3</c:v>
                </c:pt>
                <c:pt idx="8697">
                  <c:v>4</c:v>
                </c:pt>
                <c:pt idx="8698">
                  <c:v>2</c:v>
                </c:pt>
                <c:pt idx="8699">
                  <c:v>8</c:v>
                </c:pt>
                <c:pt idx="8700">
                  <c:v>8</c:v>
                </c:pt>
                <c:pt idx="8701">
                  <c:v>1</c:v>
                </c:pt>
                <c:pt idx="8702">
                  <c:v>5</c:v>
                </c:pt>
                <c:pt idx="8703">
                  <c:v>2</c:v>
                </c:pt>
                <c:pt idx="8704">
                  <c:v>8</c:v>
                </c:pt>
                <c:pt idx="8705">
                  <c:v>1</c:v>
                </c:pt>
                <c:pt idx="8706">
                  <c:v>2</c:v>
                </c:pt>
                <c:pt idx="8707">
                  <c:v>2</c:v>
                </c:pt>
                <c:pt idx="8708">
                  <c:v>4</c:v>
                </c:pt>
                <c:pt idx="8709">
                  <c:v>3</c:v>
                </c:pt>
                <c:pt idx="8710">
                  <c:v>3</c:v>
                </c:pt>
                <c:pt idx="8711">
                  <c:v>3</c:v>
                </c:pt>
                <c:pt idx="8712">
                  <c:v>3</c:v>
                </c:pt>
                <c:pt idx="8713">
                  <c:v>6</c:v>
                </c:pt>
                <c:pt idx="8714">
                  <c:v>5</c:v>
                </c:pt>
                <c:pt idx="8715">
                  <c:v>1</c:v>
                </c:pt>
                <c:pt idx="8716">
                  <c:v>4</c:v>
                </c:pt>
                <c:pt idx="8717">
                  <c:v>2</c:v>
                </c:pt>
                <c:pt idx="8718">
                  <c:v>8</c:v>
                </c:pt>
                <c:pt idx="8719">
                  <c:v>3</c:v>
                </c:pt>
                <c:pt idx="8720">
                  <c:v>2</c:v>
                </c:pt>
                <c:pt idx="8721">
                  <c:v>9</c:v>
                </c:pt>
                <c:pt idx="8722">
                  <c:v>2</c:v>
                </c:pt>
                <c:pt idx="8723">
                  <c:v>7</c:v>
                </c:pt>
                <c:pt idx="8724">
                  <c:v>6</c:v>
                </c:pt>
                <c:pt idx="8725">
                  <c:v>4</c:v>
                </c:pt>
                <c:pt idx="8726">
                  <c:v>3</c:v>
                </c:pt>
                <c:pt idx="8727">
                  <c:v>3</c:v>
                </c:pt>
                <c:pt idx="8728">
                  <c:v>2</c:v>
                </c:pt>
                <c:pt idx="8729">
                  <c:v>3</c:v>
                </c:pt>
                <c:pt idx="8730">
                  <c:v>7</c:v>
                </c:pt>
                <c:pt idx="8731">
                  <c:v>3</c:v>
                </c:pt>
                <c:pt idx="8732">
                  <c:v>3</c:v>
                </c:pt>
                <c:pt idx="8733">
                  <c:v>3</c:v>
                </c:pt>
                <c:pt idx="8734">
                  <c:v>5</c:v>
                </c:pt>
                <c:pt idx="8735">
                  <c:v>4</c:v>
                </c:pt>
                <c:pt idx="8736">
                  <c:v>3</c:v>
                </c:pt>
                <c:pt idx="8737">
                  <c:v>5</c:v>
                </c:pt>
                <c:pt idx="8738">
                  <c:v>4</c:v>
                </c:pt>
                <c:pt idx="8739">
                  <c:v>2</c:v>
                </c:pt>
                <c:pt idx="8740">
                  <c:v>5</c:v>
                </c:pt>
                <c:pt idx="8741">
                  <c:v>3</c:v>
                </c:pt>
                <c:pt idx="8742">
                  <c:v>1</c:v>
                </c:pt>
                <c:pt idx="8743">
                  <c:v>3</c:v>
                </c:pt>
                <c:pt idx="8744">
                  <c:v>4</c:v>
                </c:pt>
                <c:pt idx="8745">
                  <c:v>3</c:v>
                </c:pt>
                <c:pt idx="8746">
                  <c:v>2</c:v>
                </c:pt>
                <c:pt idx="8747">
                  <c:v>2</c:v>
                </c:pt>
                <c:pt idx="8748">
                  <c:v>2</c:v>
                </c:pt>
                <c:pt idx="8749">
                  <c:v>3</c:v>
                </c:pt>
                <c:pt idx="8750">
                  <c:v>2</c:v>
                </c:pt>
                <c:pt idx="8751">
                  <c:v>4</c:v>
                </c:pt>
                <c:pt idx="8752">
                  <c:v>3</c:v>
                </c:pt>
                <c:pt idx="8753">
                  <c:v>6</c:v>
                </c:pt>
                <c:pt idx="8754">
                  <c:v>3</c:v>
                </c:pt>
                <c:pt idx="8755">
                  <c:v>2</c:v>
                </c:pt>
                <c:pt idx="8756">
                  <c:v>2</c:v>
                </c:pt>
                <c:pt idx="8757">
                  <c:v>8</c:v>
                </c:pt>
                <c:pt idx="8758">
                  <c:v>3</c:v>
                </c:pt>
                <c:pt idx="8759">
                  <c:v>3</c:v>
                </c:pt>
                <c:pt idx="8760">
                  <c:v>1</c:v>
                </c:pt>
                <c:pt idx="8761">
                  <c:v>8</c:v>
                </c:pt>
                <c:pt idx="8762">
                  <c:v>1</c:v>
                </c:pt>
                <c:pt idx="8763">
                  <c:v>2</c:v>
                </c:pt>
                <c:pt idx="8764">
                  <c:v>2</c:v>
                </c:pt>
                <c:pt idx="8765">
                  <c:v>2</c:v>
                </c:pt>
                <c:pt idx="8766">
                  <c:v>3</c:v>
                </c:pt>
                <c:pt idx="8767">
                  <c:v>5</c:v>
                </c:pt>
                <c:pt idx="8768">
                  <c:v>4</c:v>
                </c:pt>
                <c:pt idx="8769">
                  <c:v>3</c:v>
                </c:pt>
                <c:pt idx="8770">
                  <c:v>4</c:v>
                </c:pt>
                <c:pt idx="8771">
                  <c:v>4</c:v>
                </c:pt>
                <c:pt idx="8772">
                  <c:v>3</c:v>
                </c:pt>
                <c:pt idx="8773">
                  <c:v>6</c:v>
                </c:pt>
                <c:pt idx="8774">
                  <c:v>2</c:v>
                </c:pt>
                <c:pt idx="8775">
                  <c:v>2</c:v>
                </c:pt>
                <c:pt idx="8776">
                  <c:v>5</c:v>
                </c:pt>
                <c:pt idx="8777">
                  <c:v>8</c:v>
                </c:pt>
                <c:pt idx="8778">
                  <c:v>3</c:v>
                </c:pt>
                <c:pt idx="8779">
                  <c:v>3</c:v>
                </c:pt>
                <c:pt idx="8780">
                  <c:v>2</c:v>
                </c:pt>
                <c:pt idx="8781">
                  <c:v>6</c:v>
                </c:pt>
                <c:pt idx="8782">
                  <c:v>4</c:v>
                </c:pt>
                <c:pt idx="8783">
                  <c:v>3</c:v>
                </c:pt>
                <c:pt idx="8784">
                  <c:v>2</c:v>
                </c:pt>
                <c:pt idx="8785">
                  <c:v>5</c:v>
                </c:pt>
                <c:pt idx="8786">
                  <c:v>3</c:v>
                </c:pt>
                <c:pt idx="8787">
                  <c:v>4</c:v>
                </c:pt>
                <c:pt idx="8788">
                  <c:v>3</c:v>
                </c:pt>
                <c:pt idx="8789">
                  <c:v>2</c:v>
                </c:pt>
                <c:pt idx="8790">
                  <c:v>9</c:v>
                </c:pt>
                <c:pt idx="8791">
                  <c:v>7</c:v>
                </c:pt>
                <c:pt idx="8792">
                  <c:v>2</c:v>
                </c:pt>
                <c:pt idx="8793">
                  <c:v>5</c:v>
                </c:pt>
                <c:pt idx="8794">
                  <c:v>5</c:v>
                </c:pt>
                <c:pt idx="8795">
                  <c:v>4</c:v>
                </c:pt>
                <c:pt idx="8796">
                  <c:v>2</c:v>
                </c:pt>
                <c:pt idx="8797">
                  <c:v>2</c:v>
                </c:pt>
                <c:pt idx="8798">
                  <c:v>5</c:v>
                </c:pt>
                <c:pt idx="8799">
                  <c:v>5</c:v>
                </c:pt>
                <c:pt idx="8800">
                  <c:v>2</c:v>
                </c:pt>
                <c:pt idx="8801">
                  <c:v>2</c:v>
                </c:pt>
                <c:pt idx="8802">
                  <c:v>2</c:v>
                </c:pt>
                <c:pt idx="8803">
                  <c:v>3</c:v>
                </c:pt>
                <c:pt idx="8804">
                  <c:v>3</c:v>
                </c:pt>
                <c:pt idx="8805">
                  <c:v>3</c:v>
                </c:pt>
                <c:pt idx="8806">
                  <c:v>2</c:v>
                </c:pt>
                <c:pt idx="8807">
                  <c:v>3</c:v>
                </c:pt>
                <c:pt idx="8808">
                  <c:v>5</c:v>
                </c:pt>
                <c:pt idx="8809">
                  <c:v>5</c:v>
                </c:pt>
                <c:pt idx="8810">
                  <c:v>4</c:v>
                </c:pt>
                <c:pt idx="8811">
                  <c:v>3</c:v>
                </c:pt>
                <c:pt idx="8812">
                  <c:v>5</c:v>
                </c:pt>
                <c:pt idx="8813">
                  <c:v>3</c:v>
                </c:pt>
                <c:pt idx="8814">
                  <c:v>2</c:v>
                </c:pt>
                <c:pt idx="8815">
                  <c:v>6</c:v>
                </c:pt>
                <c:pt idx="8816">
                  <c:v>4</c:v>
                </c:pt>
                <c:pt idx="8817">
                  <c:v>2</c:v>
                </c:pt>
                <c:pt idx="8818">
                  <c:v>6</c:v>
                </c:pt>
                <c:pt idx="8819">
                  <c:v>4</c:v>
                </c:pt>
                <c:pt idx="8820">
                  <c:v>2</c:v>
                </c:pt>
                <c:pt idx="8821">
                  <c:v>2</c:v>
                </c:pt>
                <c:pt idx="8822">
                  <c:v>2</c:v>
                </c:pt>
                <c:pt idx="8823">
                  <c:v>2</c:v>
                </c:pt>
                <c:pt idx="8824">
                  <c:v>3</c:v>
                </c:pt>
                <c:pt idx="8825">
                  <c:v>3</c:v>
                </c:pt>
                <c:pt idx="8826">
                  <c:v>5</c:v>
                </c:pt>
                <c:pt idx="8827">
                  <c:v>7</c:v>
                </c:pt>
                <c:pt idx="8828">
                  <c:v>2</c:v>
                </c:pt>
                <c:pt idx="8829">
                  <c:v>2</c:v>
                </c:pt>
                <c:pt idx="8830">
                  <c:v>10</c:v>
                </c:pt>
                <c:pt idx="8831">
                  <c:v>2</c:v>
                </c:pt>
                <c:pt idx="8832">
                  <c:v>2</c:v>
                </c:pt>
                <c:pt idx="8833">
                  <c:v>1</c:v>
                </c:pt>
                <c:pt idx="8834">
                  <c:v>2</c:v>
                </c:pt>
                <c:pt idx="8835">
                  <c:v>4</c:v>
                </c:pt>
                <c:pt idx="8836">
                  <c:v>3</c:v>
                </c:pt>
                <c:pt idx="8837">
                  <c:v>5</c:v>
                </c:pt>
                <c:pt idx="8838">
                  <c:v>3</c:v>
                </c:pt>
                <c:pt idx="8839">
                  <c:v>2</c:v>
                </c:pt>
                <c:pt idx="8840">
                  <c:v>3</c:v>
                </c:pt>
                <c:pt idx="8841">
                  <c:v>3</c:v>
                </c:pt>
                <c:pt idx="8842">
                  <c:v>2</c:v>
                </c:pt>
                <c:pt idx="8843">
                  <c:v>5</c:v>
                </c:pt>
                <c:pt idx="8844">
                  <c:v>3</c:v>
                </c:pt>
                <c:pt idx="8845">
                  <c:v>3</c:v>
                </c:pt>
                <c:pt idx="8846">
                  <c:v>5</c:v>
                </c:pt>
                <c:pt idx="8847">
                  <c:v>2</c:v>
                </c:pt>
                <c:pt idx="8848">
                  <c:v>1</c:v>
                </c:pt>
                <c:pt idx="8849">
                  <c:v>10</c:v>
                </c:pt>
                <c:pt idx="8850">
                  <c:v>2</c:v>
                </c:pt>
                <c:pt idx="8851">
                  <c:v>2</c:v>
                </c:pt>
                <c:pt idx="8852">
                  <c:v>4</c:v>
                </c:pt>
                <c:pt idx="8853">
                  <c:v>5</c:v>
                </c:pt>
                <c:pt idx="8854">
                  <c:v>3</c:v>
                </c:pt>
                <c:pt idx="8855">
                  <c:v>3</c:v>
                </c:pt>
                <c:pt idx="8856">
                  <c:v>6</c:v>
                </c:pt>
                <c:pt idx="8857">
                  <c:v>2</c:v>
                </c:pt>
                <c:pt idx="8858">
                  <c:v>5</c:v>
                </c:pt>
                <c:pt idx="8859">
                  <c:v>1</c:v>
                </c:pt>
                <c:pt idx="8860">
                  <c:v>3</c:v>
                </c:pt>
                <c:pt idx="8861">
                  <c:v>4</c:v>
                </c:pt>
                <c:pt idx="8862">
                  <c:v>4</c:v>
                </c:pt>
                <c:pt idx="8863">
                  <c:v>4</c:v>
                </c:pt>
                <c:pt idx="8864">
                  <c:v>6</c:v>
                </c:pt>
                <c:pt idx="8865">
                  <c:v>3</c:v>
                </c:pt>
                <c:pt idx="8866">
                  <c:v>5</c:v>
                </c:pt>
                <c:pt idx="8867">
                  <c:v>2</c:v>
                </c:pt>
                <c:pt idx="8868">
                  <c:v>2</c:v>
                </c:pt>
                <c:pt idx="8869">
                  <c:v>5</c:v>
                </c:pt>
                <c:pt idx="8870">
                  <c:v>12</c:v>
                </c:pt>
                <c:pt idx="8871">
                  <c:v>4</c:v>
                </c:pt>
                <c:pt idx="8872">
                  <c:v>2</c:v>
                </c:pt>
                <c:pt idx="8873">
                  <c:v>2</c:v>
                </c:pt>
                <c:pt idx="8874">
                  <c:v>5</c:v>
                </c:pt>
                <c:pt idx="8875">
                  <c:v>2</c:v>
                </c:pt>
                <c:pt idx="8876">
                  <c:v>1</c:v>
                </c:pt>
                <c:pt idx="8877">
                  <c:v>4</c:v>
                </c:pt>
                <c:pt idx="8878">
                  <c:v>3</c:v>
                </c:pt>
                <c:pt idx="8879">
                  <c:v>11</c:v>
                </c:pt>
                <c:pt idx="8880">
                  <c:v>3</c:v>
                </c:pt>
                <c:pt idx="8881">
                  <c:v>7</c:v>
                </c:pt>
                <c:pt idx="8882">
                  <c:v>2</c:v>
                </c:pt>
                <c:pt idx="8883">
                  <c:v>3</c:v>
                </c:pt>
                <c:pt idx="8884">
                  <c:v>4</c:v>
                </c:pt>
                <c:pt idx="8885">
                  <c:v>3</c:v>
                </c:pt>
                <c:pt idx="8886">
                  <c:v>8</c:v>
                </c:pt>
                <c:pt idx="8887">
                  <c:v>2</c:v>
                </c:pt>
                <c:pt idx="8888">
                  <c:v>9</c:v>
                </c:pt>
                <c:pt idx="8889">
                  <c:v>3</c:v>
                </c:pt>
                <c:pt idx="8890">
                  <c:v>7</c:v>
                </c:pt>
                <c:pt idx="8891">
                  <c:v>2</c:v>
                </c:pt>
                <c:pt idx="8892">
                  <c:v>9</c:v>
                </c:pt>
                <c:pt idx="8893">
                  <c:v>2</c:v>
                </c:pt>
                <c:pt idx="8894">
                  <c:v>3</c:v>
                </c:pt>
                <c:pt idx="8895">
                  <c:v>3</c:v>
                </c:pt>
                <c:pt idx="8896">
                  <c:v>3</c:v>
                </c:pt>
                <c:pt idx="8897">
                  <c:v>4</c:v>
                </c:pt>
                <c:pt idx="8898">
                  <c:v>3</c:v>
                </c:pt>
                <c:pt idx="8899">
                  <c:v>2</c:v>
                </c:pt>
                <c:pt idx="8900">
                  <c:v>3</c:v>
                </c:pt>
                <c:pt idx="8901">
                  <c:v>4</c:v>
                </c:pt>
                <c:pt idx="8902">
                  <c:v>3</c:v>
                </c:pt>
                <c:pt idx="8903">
                  <c:v>2</c:v>
                </c:pt>
                <c:pt idx="8904">
                  <c:v>1</c:v>
                </c:pt>
                <c:pt idx="8905">
                  <c:v>3</c:v>
                </c:pt>
                <c:pt idx="8906">
                  <c:v>9</c:v>
                </c:pt>
                <c:pt idx="8907">
                  <c:v>7</c:v>
                </c:pt>
                <c:pt idx="8908">
                  <c:v>8</c:v>
                </c:pt>
                <c:pt idx="8909">
                  <c:v>3</c:v>
                </c:pt>
                <c:pt idx="8910">
                  <c:v>3</c:v>
                </c:pt>
                <c:pt idx="8911">
                  <c:v>9</c:v>
                </c:pt>
                <c:pt idx="8912">
                  <c:v>2</c:v>
                </c:pt>
                <c:pt idx="8913">
                  <c:v>2</c:v>
                </c:pt>
                <c:pt idx="8914">
                  <c:v>6</c:v>
                </c:pt>
                <c:pt idx="8915">
                  <c:v>4</c:v>
                </c:pt>
                <c:pt idx="8916">
                  <c:v>4</c:v>
                </c:pt>
                <c:pt idx="8917">
                  <c:v>2</c:v>
                </c:pt>
                <c:pt idx="8918">
                  <c:v>6</c:v>
                </c:pt>
                <c:pt idx="8919">
                  <c:v>2</c:v>
                </c:pt>
                <c:pt idx="8920">
                  <c:v>2</c:v>
                </c:pt>
                <c:pt idx="8921">
                  <c:v>3</c:v>
                </c:pt>
                <c:pt idx="8922">
                  <c:v>3</c:v>
                </c:pt>
                <c:pt idx="8923">
                  <c:v>4</c:v>
                </c:pt>
                <c:pt idx="8924">
                  <c:v>4</c:v>
                </c:pt>
                <c:pt idx="8925">
                  <c:v>3</c:v>
                </c:pt>
                <c:pt idx="8926">
                  <c:v>3</c:v>
                </c:pt>
                <c:pt idx="8927">
                  <c:v>5</c:v>
                </c:pt>
                <c:pt idx="8928">
                  <c:v>4</c:v>
                </c:pt>
                <c:pt idx="8929">
                  <c:v>2</c:v>
                </c:pt>
                <c:pt idx="8930">
                  <c:v>3</c:v>
                </c:pt>
                <c:pt idx="8931">
                  <c:v>5</c:v>
                </c:pt>
                <c:pt idx="8932">
                  <c:v>3</c:v>
                </c:pt>
                <c:pt idx="8933">
                  <c:v>2</c:v>
                </c:pt>
                <c:pt idx="8934">
                  <c:v>3</c:v>
                </c:pt>
                <c:pt idx="8935">
                  <c:v>14</c:v>
                </c:pt>
                <c:pt idx="8936">
                  <c:v>5</c:v>
                </c:pt>
                <c:pt idx="8937">
                  <c:v>2</c:v>
                </c:pt>
                <c:pt idx="8938">
                  <c:v>5</c:v>
                </c:pt>
                <c:pt idx="8939">
                  <c:v>2</c:v>
                </c:pt>
                <c:pt idx="8940">
                  <c:v>3</c:v>
                </c:pt>
                <c:pt idx="8941">
                  <c:v>7</c:v>
                </c:pt>
                <c:pt idx="8942">
                  <c:v>3</c:v>
                </c:pt>
                <c:pt idx="8943">
                  <c:v>3</c:v>
                </c:pt>
                <c:pt idx="8944">
                  <c:v>3</c:v>
                </c:pt>
                <c:pt idx="8945">
                  <c:v>3</c:v>
                </c:pt>
                <c:pt idx="8946">
                  <c:v>3</c:v>
                </c:pt>
                <c:pt idx="8947">
                  <c:v>5</c:v>
                </c:pt>
                <c:pt idx="8948">
                  <c:v>1</c:v>
                </c:pt>
                <c:pt idx="8949">
                  <c:v>6</c:v>
                </c:pt>
                <c:pt idx="8950">
                  <c:v>2</c:v>
                </c:pt>
                <c:pt idx="8951">
                  <c:v>3</c:v>
                </c:pt>
                <c:pt idx="8952">
                  <c:v>7</c:v>
                </c:pt>
                <c:pt idx="8953">
                  <c:v>5</c:v>
                </c:pt>
                <c:pt idx="8954">
                  <c:v>4</c:v>
                </c:pt>
                <c:pt idx="8955">
                  <c:v>2</c:v>
                </c:pt>
                <c:pt idx="8956">
                  <c:v>3</c:v>
                </c:pt>
                <c:pt idx="8957">
                  <c:v>2</c:v>
                </c:pt>
                <c:pt idx="8958">
                  <c:v>5</c:v>
                </c:pt>
                <c:pt idx="8959">
                  <c:v>5</c:v>
                </c:pt>
                <c:pt idx="8960">
                  <c:v>5</c:v>
                </c:pt>
                <c:pt idx="8961">
                  <c:v>4</c:v>
                </c:pt>
                <c:pt idx="8962">
                  <c:v>2</c:v>
                </c:pt>
                <c:pt idx="8963">
                  <c:v>3</c:v>
                </c:pt>
                <c:pt idx="8964">
                  <c:v>5</c:v>
                </c:pt>
                <c:pt idx="8965">
                  <c:v>2</c:v>
                </c:pt>
                <c:pt idx="8966">
                  <c:v>1</c:v>
                </c:pt>
                <c:pt idx="8967">
                  <c:v>7</c:v>
                </c:pt>
                <c:pt idx="8968">
                  <c:v>1</c:v>
                </c:pt>
                <c:pt idx="8969">
                  <c:v>9</c:v>
                </c:pt>
                <c:pt idx="8970">
                  <c:v>2</c:v>
                </c:pt>
                <c:pt idx="8971">
                  <c:v>2</c:v>
                </c:pt>
                <c:pt idx="8972">
                  <c:v>1</c:v>
                </c:pt>
                <c:pt idx="8973">
                  <c:v>7</c:v>
                </c:pt>
                <c:pt idx="8974">
                  <c:v>7</c:v>
                </c:pt>
                <c:pt idx="8975">
                  <c:v>2</c:v>
                </c:pt>
                <c:pt idx="8976">
                  <c:v>1</c:v>
                </c:pt>
                <c:pt idx="8977">
                  <c:v>2</c:v>
                </c:pt>
                <c:pt idx="8978">
                  <c:v>2</c:v>
                </c:pt>
                <c:pt idx="8979">
                  <c:v>1</c:v>
                </c:pt>
                <c:pt idx="8980">
                  <c:v>2</c:v>
                </c:pt>
                <c:pt idx="8981">
                  <c:v>3</c:v>
                </c:pt>
                <c:pt idx="8982">
                  <c:v>4</c:v>
                </c:pt>
                <c:pt idx="8983">
                  <c:v>5</c:v>
                </c:pt>
                <c:pt idx="8984">
                  <c:v>2</c:v>
                </c:pt>
                <c:pt idx="8985">
                  <c:v>3</c:v>
                </c:pt>
                <c:pt idx="8986">
                  <c:v>5</c:v>
                </c:pt>
                <c:pt idx="8987">
                  <c:v>2</c:v>
                </c:pt>
                <c:pt idx="8988">
                  <c:v>2</c:v>
                </c:pt>
                <c:pt idx="8989">
                  <c:v>2</c:v>
                </c:pt>
                <c:pt idx="8990">
                  <c:v>7</c:v>
                </c:pt>
                <c:pt idx="8991">
                  <c:v>5</c:v>
                </c:pt>
                <c:pt idx="8992">
                  <c:v>2</c:v>
                </c:pt>
                <c:pt idx="8993">
                  <c:v>7</c:v>
                </c:pt>
                <c:pt idx="8994">
                  <c:v>5</c:v>
                </c:pt>
                <c:pt idx="8995">
                  <c:v>5</c:v>
                </c:pt>
                <c:pt idx="8996">
                  <c:v>2</c:v>
                </c:pt>
                <c:pt idx="8997">
                  <c:v>2</c:v>
                </c:pt>
                <c:pt idx="8998">
                  <c:v>7</c:v>
                </c:pt>
                <c:pt idx="8999">
                  <c:v>5</c:v>
                </c:pt>
                <c:pt idx="9000">
                  <c:v>3</c:v>
                </c:pt>
                <c:pt idx="9001">
                  <c:v>1</c:v>
                </c:pt>
                <c:pt idx="9002">
                  <c:v>3</c:v>
                </c:pt>
                <c:pt idx="9003">
                  <c:v>6</c:v>
                </c:pt>
                <c:pt idx="9004">
                  <c:v>8</c:v>
                </c:pt>
                <c:pt idx="9005">
                  <c:v>6</c:v>
                </c:pt>
                <c:pt idx="9006">
                  <c:v>1</c:v>
                </c:pt>
                <c:pt idx="9007">
                  <c:v>2</c:v>
                </c:pt>
                <c:pt idx="9008">
                  <c:v>2</c:v>
                </c:pt>
                <c:pt idx="9009">
                  <c:v>1</c:v>
                </c:pt>
                <c:pt idx="9010">
                  <c:v>4</c:v>
                </c:pt>
                <c:pt idx="9011">
                  <c:v>2</c:v>
                </c:pt>
                <c:pt idx="9012">
                  <c:v>7</c:v>
                </c:pt>
                <c:pt idx="9013">
                  <c:v>5</c:v>
                </c:pt>
                <c:pt idx="9014">
                  <c:v>5</c:v>
                </c:pt>
                <c:pt idx="9015">
                  <c:v>2</c:v>
                </c:pt>
                <c:pt idx="9016">
                  <c:v>1</c:v>
                </c:pt>
                <c:pt idx="9017">
                  <c:v>3</c:v>
                </c:pt>
                <c:pt idx="9018">
                  <c:v>3</c:v>
                </c:pt>
                <c:pt idx="9019">
                  <c:v>2</c:v>
                </c:pt>
                <c:pt idx="9020">
                  <c:v>6</c:v>
                </c:pt>
                <c:pt idx="9021">
                  <c:v>13</c:v>
                </c:pt>
                <c:pt idx="9022">
                  <c:v>3</c:v>
                </c:pt>
                <c:pt idx="9023">
                  <c:v>1</c:v>
                </c:pt>
                <c:pt idx="9024">
                  <c:v>3</c:v>
                </c:pt>
                <c:pt idx="9025">
                  <c:v>4</c:v>
                </c:pt>
                <c:pt idx="9026">
                  <c:v>3</c:v>
                </c:pt>
                <c:pt idx="9027">
                  <c:v>3</c:v>
                </c:pt>
                <c:pt idx="9028">
                  <c:v>3</c:v>
                </c:pt>
                <c:pt idx="9029">
                  <c:v>2</c:v>
                </c:pt>
                <c:pt idx="9030">
                  <c:v>4</c:v>
                </c:pt>
                <c:pt idx="9031">
                  <c:v>4</c:v>
                </c:pt>
                <c:pt idx="9032">
                  <c:v>2</c:v>
                </c:pt>
                <c:pt idx="9033">
                  <c:v>2</c:v>
                </c:pt>
                <c:pt idx="9034">
                  <c:v>4</c:v>
                </c:pt>
                <c:pt idx="9035">
                  <c:v>4</c:v>
                </c:pt>
                <c:pt idx="9036">
                  <c:v>4</c:v>
                </c:pt>
                <c:pt idx="9037">
                  <c:v>2</c:v>
                </c:pt>
                <c:pt idx="9038">
                  <c:v>3</c:v>
                </c:pt>
                <c:pt idx="9039">
                  <c:v>13</c:v>
                </c:pt>
                <c:pt idx="9040">
                  <c:v>1</c:v>
                </c:pt>
                <c:pt idx="9041">
                  <c:v>4</c:v>
                </c:pt>
                <c:pt idx="9042">
                  <c:v>3</c:v>
                </c:pt>
                <c:pt idx="9043">
                  <c:v>3</c:v>
                </c:pt>
                <c:pt idx="9044">
                  <c:v>2</c:v>
                </c:pt>
                <c:pt idx="9045">
                  <c:v>5</c:v>
                </c:pt>
                <c:pt idx="9046">
                  <c:v>5</c:v>
                </c:pt>
                <c:pt idx="9047">
                  <c:v>5</c:v>
                </c:pt>
                <c:pt idx="9048">
                  <c:v>3</c:v>
                </c:pt>
                <c:pt idx="9049">
                  <c:v>3</c:v>
                </c:pt>
                <c:pt idx="9050">
                  <c:v>2</c:v>
                </c:pt>
                <c:pt idx="9051">
                  <c:v>2</c:v>
                </c:pt>
                <c:pt idx="9052">
                  <c:v>4</c:v>
                </c:pt>
                <c:pt idx="9053">
                  <c:v>2</c:v>
                </c:pt>
                <c:pt idx="9054">
                  <c:v>2</c:v>
                </c:pt>
                <c:pt idx="9055">
                  <c:v>2</c:v>
                </c:pt>
                <c:pt idx="9056">
                  <c:v>11</c:v>
                </c:pt>
                <c:pt idx="9057">
                  <c:v>7</c:v>
                </c:pt>
                <c:pt idx="9058">
                  <c:v>3</c:v>
                </c:pt>
                <c:pt idx="9059">
                  <c:v>7</c:v>
                </c:pt>
                <c:pt idx="9060">
                  <c:v>4</c:v>
                </c:pt>
                <c:pt idx="9061">
                  <c:v>4</c:v>
                </c:pt>
                <c:pt idx="9062">
                  <c:v>6</c:v>
                </c:pt>
                <c:pt idx="9063">
                  <c:v>13</c:v>
                </c:pt>
                <c:pt idx="9064">
                  <c:v>3</c:v>
                </c:pt>
                <c:pt idx="9065">
                  <c:v>4</c:v>
                </c:pt>
                <c:pt idx="9066">
                  <c:v>2</c:v>
                </c:pt>
                <c:pt idx="9067">
                  <c:v>2</c:v>
                </c:pt>
                <c:pt idx="9068">
                  <c:v>3</c:v>
                </c:pt>
                <c:pt idx="9069">
                  <c:v>3</c:v>
                </c:pt>
                <c:pt idx="9070">
                  <c:v>3</c:v>
                </c:pt>
                <c:pt idx="9071">
                  <c:v>2</c:v>
                </c:pt>
                <c:pt idx="9072">
                  <c:v>2</c:v>
                </c:pt>
                <c:pt idx="9073">
                  <c:v>5</c:v>
                </c:pt>
                <c:pt idx="9074">
                  <c:v>6</c:v>
                </c:pt>
                <c:pt idx="9075">
                  <c:v>3</c:v>
                </c:pt>
                <c:pt idx="9076">
                  <c:v>4</c:v>
                </c:pt>
                <c:pt idx="9077">
                  <c:v>3</c:v>
                </c:pt>
                <c:pt idx="9078">
                  <c:v>4</c:v>
                </c:pt>
                <c:pt idx="9079">
                  <c:v>1</c:v>
                </c:pt>
                <c:pt idx="9080">
                  <c:v>6</c:v>
                </c:pt>
                <c:pt idx="9081">
                  <c:v>3</c:v>
                </c:pt>
                <c:pt idx="9082">
                  <c:v>2</c:v>
                </c:pt>
                <c:pt idx="9083">
                  <c:v>3</c:v>
                </c:pt>
                <c:pt idx="9084">
                  <c:v>5</c:v>
                </c:pt>
                <c:pt idx="9085">
                  <c:v>2</c:v>
                </c:pt>
                <c:pt idx="9086">
                  <c:v>2</c:v>
                </c:pt>
                <c:pt idx="9087">
                  <c:v>5</c:v>
                </c:pt>
                <c:pt idx="9088">
                  <c:v>3</c:v>
                </c:pt>
                <c:pt idx="9089">
                  <c:v>5</c:v>
                </c:pt>
                <c:pt idx="9090">
                  <c:v>8</c:v>
                </c:pt>
                <c:pt idx="9091">
                  <c:v>3</c:v>
                </c:pt>
                <c:pt idx="9092">
                  <c:v>6</c:v>
                </c:pt>
                <c:pt idx="9093">
                  <c:v>2</c:v>
                </c:pt>
                <c:pt idx="9094">
                  <c:v>6</c:v>
                </c:pt>
                <c:pt idx="9095">
                  <c:v>2</c:v>
                </c:pt>
                <c:pt idx="9096">
                  <c:v>7</c:v>
                </c:pt>
                <c:pt idx="9097">
                  <c:v>5</c:v>
                </c:pt>
                <c:pt idx="9098">
                  <c:v>7</c:v>
                </c:pt>
                <c:pt idx="9099">
                  <c:v>2</c:v>
                </c:pt>
                <c:pt idx="9100">
                  <c:v>3</c:v>
                </c:pt>
                <c:pt idx="9101">
                  <c:v>3</c:v>
                </c:pt>
                <c:pt idx="9102">
                  <c:v>2</c:v>
                </c:pt>
                <c:pt idx="9103">
                  <c:v>5</c:v>
                </c:pt>
                <c:pt idx="9104">
                  <c:v>10</c:v>
                </c:pt>
                <c:pt idx="9105">
                  <c:v>2</c:v>
                </c:pt>
                <c:pt idx="9106">
                  <c:v>3</c:v>
                </c:pt>
                <c:pt idx="9107">
                  <c:v>2</c:v>
                </c:pt>
                <c:pt idx="9108">
                  <c:v>7</c:v>
                </c:pt>
                <c:pt idx="9109">
                  <c:v>2</c:v>
                </c:pt>
                <c:pt idx="9110">
                  <c:v>5</c:v>
                </c:pt>
                <c:pt idx="9111">
                  <c:v>2</c:v>
                </c:pt>
                <c:pt idx="9112">
                  <c:v>4</c:v>
                </c:pt>
                <c:pt idx="9113">
                  <c:v>3</c:v>
                </c:pt>
                <c:pt idx="9114">
                  <c:v>5</c:v>
                </c:pt>
                <c:pt idx="9115">
                  <c:v>2</c:v>
                </c:pt>
                <c:pt idx="9116">
                  <c:v>2</c:v>
                </c:pt>
                <c:pt idx="9117">
                  <c:v>3</c:v>
                </c:pt>
                <c:pt idx="9118">
                  <c:v>4</c:v>
                </c:pt>
                <c:pt idx="9119">
                  <c:v>7</c:v>
                </c:pt>
                <c:pt idx="9120">
                  <c:v>5</c:v>
                </c:pt>
                <c:pt idx="9121">
                  <c:v>7</c:v>
                </c:pt>
                <c:pt idx="9122">
                  <c:v>1</c:v>
                </c:pt>
                <c:pt idx="9123">
                  <c:v>9</c:v>
                </c:pt>
                <c:pt idx="9124">
                  <c:v>3</c:v>
                </c:pt>
                <c:pt idx="9125">
                  <c:v>4</c:v>
                </c:pt>
                <c:pt idx="9126">
                  <c:v>2</c:v>
                </c:pt>
                <c:pt idx="9127">
                  <c:v>3</c:v>
                </c:pt>
                <c:pt idx="9128">
                  <c:v>7</c:v>
                </c:pt>
                <c:pt idx="9129">
                  <c:v>3</c:v>
                </c:pt>
                <c:pt idx="9130">
                  <c:v>2</c:v>
                </c:pt>
                <c:pt idx="9131">
                  <c:v>2</c:v>
                </c:pt>
                <c:pt idx="9132">
                  <c:v>3</c:v>
                </c:pt>
                <c:pt idx="9133">
                  <c:v>5</c:v>
                </c:pt>
                <c:pt idx="9134">
                  <c:v>3</c:v>
                </c:pt>
                <c:pt idx="9135">
                  <c:v>1</c:v>
                </c:pt>
                <c:pt idx="9136">
                  <c:v>3</c:v>
                </c:pt>
                <c:pt idx="9137">
                  <c:v>2</c:v>
                </c:pt>
                <c:pt idx="9138">
                  <c:v>5</c:v>
                </c:pt>
                <c:pt idx="9139">
                  <c:v>7</c:v>
                </c:pt>
                <c:pt idx="9140">
                  <c:v>2</c:v>
                </c:pt>
                <c:pt idx="9141">
                  <c:v>4</c:v>
                </c:pt>
                <c:pt idx="9142">
                  <c:v>2</c:v>
                </c:pt>
                <c:pt idx="9143">
                  <c:v>9</c:v>
                </c:pt>
                <c:pt idx="9144">
                  <c:v>5</c:v>
                </c:pt>
                <c:pt idx="9145">
                  <c:v>3</c:v>
                </c:pt>
                <c:pt idx="9146">
                  <c:v>2</c:v>
                </c:pt>
                <c:pt idx="9147">
                  <c:v>6</c:v>
                </c:pt>
                <c:pt idx="9148">
                  <c:v>13</c:v>
                </c:pt>
                <c:pt idx="9149">
                  <c:v>4</c:v>
                </c:pt>
                <c:pt idx="9150">
                  <c:v>5</c:v>
                </c:pt>
                <c:pt idx="9151">
                  <c:v>2</c:v>
                </c:pt>
                <c:pt idx="9152">
                  <c:v>2</c:v>
                </c:pt>
                <c:pt idx="9153">
                  <c:v>7</c:v>
                </c:pt>
                <c:pt idx="9154">
                  <c:v>2</c:v>
                </c:pt>
                <c:pt idx="9155">
                  <c:v>6</c:v>
                </c:pt>
                <c:pt idx="9156">
                  <c:v>2</c:v>
                </c:pt>
                <c:pt idx="9157">
                  <c:v>13</c:v>
                </c:pt>
                <c:pt idx="9158">
                  <c:v>9</c:v>
                </c:pt>
                <c:pt idx="9159">
                  <c:v>3</c:v>
                </c:pt>
                <c:pt idx="9160">
                  <c:v>5</c:v>
                </c:pt>
                <c:pt idx="9161">
                  <c:v>7</c:v>
                </c:pt>
                <c:pt idx="9162">
                  <c:v>3</c:v>
                </c:pt>
                <c:pt idx="9163">
                  <c:v>3</c:v>
                </c:pt>
                <c:pt idx="9164">
                  <c:v>2</c:v>
                </c:pt>
                <c:pt idx="9165">
                  <c:v>4</c:v>
                </c:pt>
                <c:pt idx="9166">
                  <c:v>1</c:v>
                </c:pt>
                <c:pt idx="9167">
                  <c:v>3</c:v>
                </c:pt>
                <c:pt idx="9168">
                  <c:v>14</c:v>
                </c:pt>
                <c:pt idx="9169">
                  <c:v>2</c:v>
                </c:pt>
                <c:pt idx="9170">
                  <c:v>2</c:v>
                </c:pt>
                <c:pt idx="9171">
                  <c:v>1</c:v>
                </c:pt>
                <c:pt idx="9172">
                  <c:v>3</c:v>
                </c:pt>
                <c:pt idx="9173">
                  <c:v>3</c:v>
                </c:pt>
                <c:pt idx="9174">
                  <c:v>3</c:v>
                </c:pt>
                <c:pt idx="9175">
                  <c:v>3</c:v>
                </c:pt>
                <c:pt idx="9176">
                  <c:v>3</c:v>
                </c:pt>
                <c:pt idx="9177">
                  <c:v>2</c:v>
                </c:pt>
                <c:pt idx="9178">
                  <c:v>1</c:v>
                </c:pt>
                <c:pt idx="9179">
                  <c:v>3</c:v>
                </c:pt>
                <c:pt idx="9180">
                  <c:v>3</c:v>
                </c:pt>
                <c:pt idx="9181">
                  <c:v>3</c:v>
                </c:pt>
                <c:pt idx="9182">
                  <c:v>4</c:v>
                </c:pt>
                <c:pt idx="9183">
                  <c:v>2</c:v>
                </c:pt>
                <c:pt idx="9184">
                  <c:v>1</c:v>
                </c:pt>
                <c:pt idx="9185">
                  <c:v>1</c:v>
                </c:pt>
                <c:pt idx="9186">
                  <c:v>5</c:v>
                </c:pt>
                <c:pt idx="9187">
                  <c:v>2</c:v>
                </c:pt>
                <c:pt idx="9188">
                  <c:v>4</c:v>
                </c:pt>
                <c:pt idx="9189">
                  <c:v>6</c:v>
                </c:pt>
                <c:pt idx="9190">
                  <c:v>2</c:v>
                </c:pt>
                <c:pt idx="9191">
                  <c:v>2</c:v>
                </c:pt>
                <c:pt idx="9192">
                  <c:v>7</c:v>
                </c:pt>
                <c:pt idx="9193">
                  <c:v>2</c:v>
                </c:pt>
                <c:pt idx="9194">
                  <c:v>7</c:v>
                </c:pt>
                <c:pt idx="9195">
                  <c:v>4</c:v>
                </c:pt>
                <c:pt idx="9196">
                  <c:v>2</c:v>
                </c:pt>
                <c:pt idx="9197">
                  <c:v>5</c:v>
                </c:pt>
                <c:pt idx="9198">
                  <c:v>6</c:v>
                </c:pt>
                <c:pt idx="9199">
                  <c:v>1</c:v>
                </c:pt>
                <c:pt idx="9200">
                  <c:v>1</c:v>
                </c:pt>
                <c:pt idx="9201">
                  <c:v>1</c:v>
                </c:pt>
                <c:pt idx="9202">
                  <c:v>3</c:v>
                </c:pt>
                <c:pt idx="9203">
                  <c:v>5</c:v>
                </c:pt>
                <c:pt idx="9204">
                  <c:v>8</c:v>
                </c:pt>
                <c:pt idx="9205">
                  <c:v>3</c:v>
                </c:pt>
                <c:pt idx="9206">
                  <c:v>8</c:v>
                </c:pt>
                <c:pt idx="9207">
                  <c:v>3</c:v>
                </c:pt>
                <c:pt idx="9208">
                  <c:v>1</c:v>
                </c:pt>
                <c:pt idx="9209">
                  <c:v>1</c:v>
                </c:pt>
                <c:pt idx="9210">
                  <c:v>3</c:v>
                </c:pt>
                <c:pt idx="9211">
                  <c:v>3</c:v>
                </c:pt>
                <c:pt idx="9212">
                  <c:v>2</c:v>
                </c:pt>
                <c:pt idx="9213">
                  <c:v>3</c:v>
                </c:pt>
                <c:pt idx="9214">
                  <c:v>7</c:v>
                </c:pt>
                <c:pt idx="9215">
                  <c:v>5</c:v>
                </c:pt>
                <c:pt idx="9216">
                  <c:v>1</c:v>
                </c:pt>
                <c:pt idx="9217">
                  <c:v>2</c:v>
                </c:pt>
                <c:pt idx="9218">
                  <c:v>7</c:v>
                </c:pt>
                <c:pt idx="9219">
                  <c:v>3</c:v>
                </c:pt>
                <c:pt idx="9220">
                  <c:v>3</c:v>
                </c:pt>
                <c:pt idx="9221">
                  <c:v>4</c:v>
                </c:pt>
                <c:pt idx="9222">
                  <c:v>4</c:v>
                </c:pt>
                <c:pt idx="9223">
                  <c:v>6</c:v>
                </c:pt>
                <c:pt idx="9224">
                  <c:v>2</c:v>
                </c:pt>
                <c:pt idx="9225">
                  <c:v>4</c:v>
                </c:pt>
                <c:pt idx="9226">
                  <c:v>3</c:v>
                </c:pt>
                <c:pt idx="9227">
                  <c:v>7</c:v>
                </c:pt>
                <c:pt idx="9228">
                  <c:v>4</c:v>
                </c:pt>
                <c:pt idx="9229">
                  <c:v>3</c:v>
                </c:pt>
                <c:pt idx="9230">
                  <c:v>9</c:v>
                </c:pt>
                <c:pt idx="9231">
                  <c:v>6</c:v>
                </c:pt>
                <c:pt idx="9232">
                  <c:v>9</c:v>
                </c:pt>
                <c:pt idx="9233">
                  <c:v>3</c:v>
                </c:pt>
                <c:pt idx="9234">
                  <c:v>4</c:v>
                </c:pt>
                <c:pt idx="9235">
                  <c:v>7</c:v>
                </c:pt>
                <c:pt idx="9236">
                  <c:v>3</c:v>
                </c:pt>
                <c:pt idx="9237">
                  <c:v>1</c:v>
                </c:pt>
                <c:pt idx="9238">
                  <c:v>2</c:v>
                </c:pt>
                <c:pt idx="9239">
                  <c:v>7</c:v>
                </c:pt>
                <c:pt idx="9240">
                  <c:v>3</c:v>
                </c:pt>
                <c:pt idx="9241">
                  <c:v>3</c:v>
                </c:pt>
                <c:pt idx="9242">
                  <c:v>6</c:v>
                </c:pt>
                <c:pt idx="9243">
                  <c:v>1</c:v>
                </c:pt>
                <c:pt idx="9244">
                  <c:v>2</c:v>
                </c:pt>
                <c:pt idx="9245">
                  <c:v>5</c:v>
                </c:pt>
                <c:pt idx="9246">
                  <c:v>3</c:v>
                </c:pt>
                <c:pt idx="9247">
                  <c:v>1</c:v>
                </c:pt>
                <c:pt idx="9248">
                  <c:v>1</c:v>
                </c:pt>
                <c:pt idx="9249">
                  <c:v>7</c:v>
                </c:pt>
                <c:pt idx="9250">
                  <c:v>8</c:v>
                </c:pt>
                <c:pt idx="9251">
                  <c:v>2</c:v>
                </c:pt>
                <c:pt idx="9252">
                  <c:v>5</c:v>
                </c:pt>
                <c:pt idx="9253">
                  <c:v>2</c:v>
                </c:pt>
                <c:pt idx="9254">
                  <c:v>1</c:v>
                </c:pt>
                <c:pt idx="9255">
                  <c:v>3</c:v>
                </c:pt>
                <c:pt idx="9256">
                  <c:v>2</c:v>
                </c:pt>
                <c:pt idx="9257">
                  <c:v>3</c:v>
                </c:pt>
                <c:pt idx="9258">
                  <c:v>3</c:v>
                </c:pt>
                <c:pt idx="9259">
                  <c:v>2</c:v>
                </c:pt>
                <c:pt idx="9260">
                  <c:v>3</c:v>
                </c:pt>
                <c:pt idx="9261">
                  <c:v>3</c:v>
                </c:pt>
                <c:pt idx="9262">
                  <c:v>3</c:v>
                </c:pt>
                <c:pt idx="9263">
                  <c:v>5</c:v>
                </c:pt>
                <c:pt idx="9264">
                  <c:v>3</c:v>
                </c:pt>
                <c:pt idx="9265">
                  <c:v>7</c:v>
                </c:pt>
                <c:pt idx="9266">
                  <c:v>2</c:v>
                </c:pt>
                <c:pt idx="9267">
                  <c:v>1</c:v>
                </c:pt>
                <c:pt idx="9268">
                  <c:v>3</c:v>
                </c:pt>
                <c:pt idx="9269">
                  <c:v>7</c:v>
                </c:pt>
                <c:pt idx="9270">
                  <c:v>6</c:v>
                </c:pt>
                <c:pt idx="9271">
                  <c:v>3</c:v>
                </c:pt>
                <c:pt idx="9272">
                  <c:v>4</c:v>
                </c:pt>
                <c:pt idx="9273">
                  <c:v>3</c:v>
                </c:pt>
                <c:pt idx="9274">
                  <c:v>7</c:v>
                </c:pt>
                <c:pt idx="9275">
                  <c:v>6</c:v>
                </c:pt>
                <c:pt idx="9276">
                  <c:v>2</c:v>
                </c:pt>
                <c:pt idx="9277">
                  <c:v>4</c:v>
                </c:pt>
                <c:pt idx="9278">
                  <c:v>7</c:v>
                </c:pt>
                <c:pt idx="9279">
                  <c:v>2</c:v>
                </c:pt>
                <c:pt idx="9280">
                  <c:v>2</c:v>
                </c:pt>
                <c:pt idx="9281">
                  <c:v>5</c:v>
                </c:pt>
                <c:pt idx="9282">
                  <c:v>4</c:v>
                </c:pt>
                <c:pt idx="9283">
                  <c:v>2</c:v>
                </c:pt>
                <c:pt idx="9284">
                  <c:v>3</c:v>
                </c:pt>
                <c:pt idx="9285">
                  <c:v>1</c:v>
                </c:pt>
                <c:pt idx="9286">
                  <c:v>3</c:v>
                </c:pt>
                <c:pt idx="9287">
                  <c:v>3</c:v>
                </c:pt>
                <c:pt idx="9288">
                  <c:v>6</c:v>
                </c:pt>
                <c:pt idx="9289">
                  <c:v>1</c:v>
                </c:pt>
                <c:pt idx="9290">
                  <c:v>3</c:v>
                </c:pt>
                <c:pt idx="9291">
                  <c:v>3</c:v>
                </c:pt>
                <c:pt idx="9292">
                  <c:v>1</c:v>
                </c:pt>
                <c:pt idx="9293">
                  <c:v>6</c:v>
                </c:pt>
                <c:pt idx="9294">
                  <c:v>3</c:v>
                </c:pt>
                <c:pt idx="9295">
                  <c:v>4</c:v>
                </c:pt>
                <c:pt idx="9296">
                  <c:v>2</c:v>
                </c:pt>
                <c:pt idx="9297">
                  <c:v>4</c:v>
                </c:pt>
                <c:pt idx="9298">
                  <c:v>3</c:v>
                </c:pt>
                <c:pt idx="9299">
                  <c:v>2</c:v>
                </c:pt>
                <c:pt idx="9300">
                  <c:v>1</c:v>
                </c:pt>
                <c:pt idx="9301">
                  <c:v>2</c:v>
                </c:pt>
                <c:pt idx="9302">
                  <c:v>3</c:v>
                </c:pt>
                <c:pt idx="9303">
                  <c:v>3</c:v>
                </c:pt>
                <c:pt idx="9304">
                  <c:v>1</c:v>
                </c:pt>
                <c:pt idx="9305">
                  <c:v>5</c:v>
                </c:pt>
                <c:pt idx="9306">
                  <c:v>2</c:v>
                </c:pt>
                <c:pt idx="9307">
                  <c:v>2</c:v>
                </c:pt>
                <c:pt idx="9308">
                  <c:v>4</c:v>
                </c:pt>
                <c:pt idx="9309">
                  <c:v>6</c:v>
                </c:pt>
                <c:pt idx="9310">
                  <c:v>8</c:v>
                </c:pt>
                <c:pt idx="9311">
                  <c:v>2</c:v>
                </c:pt>
                <c:pt idx="9312">
                  <c:v>4</c:v>
                </c:pt>
                <c:pt idx="9313">
                  <c:v>7</c:v>
                </c:pt>
                <c:pt idx="9314">
                  <c:v>2</c:v>
                </c:pt>
                <c:pt idx="9315">
                  <c:v>3</c:v>
                </c:pt>
                <c:pt idx="9316">
                  <c:v>4</c:v>
                </c:pt>
                <c:pt idx="9317">
                  <c:v>1</c:v>
                </c:pt>
                <c:pt idx="9318">
                  <c:v>2</c:v>
                </c:pt>
                <c:pt idx="9319">
                  <c:v>2</c:v>
                </c:pt>
                <c:pt idx="9320">
                  <c:v>4</c:v>
                </c:pt>
                <c:pt idx="9321">
                  <c:v>3</c:v>
                </c:pt>
                <c:pt idx="9322">
                  <c:v>4</c:v>
                </c:pt>
                <c:pt idx="9323">
                  <c:v>8</c:v>
                </c:pt>
                <c:pt idx="9324">
                  <c:v>2</c:v>
                </c:pt>
                <c:pt idx="9325">
                  <c:v>3</c:v>
                </c:pt>
                <c:pt idx="9326">
                  <c:v>4</c:v>
                </c:pt>
                <c:pt idx="9327">
                  <c:v>2</c:v>
                </c:pt>
                <c:pt idx="9328">
                  <c:v>1</c:v>
                </c:pt>
                <c:pt idx="9329">
                  <c:v>4</c:v>
                </c:pt>
                <c:pt idx="9330">
                  <c:v>2</c:v>
                </c:pt>
                <c:pt idx="9331">
                  <c:v>3</c:v>
                </c:pt>
                <c:pt idx="9332">
                  <c:v>4</c:v>
                </c:pt>
                <c:pt idx="9333">
                  <c:v>4</c:v>
                </c:pt>
                <c:pt idx="9334">
                  <c:v>3</c:v>
                </c:pt>
                <c:pt idx="9335">
                  <c:v>2</c:v>
                </c:pt>
                <c:pt idx="9336">
                  <c:v>5</c:v>
                </c:pt>
                <c:pt idx="9337">
                  <c:v>1</c:v>
                </c:pt>
                <c:pt idx="9338">
                  <c:v>6</c:v>
                </c:pt>
                <c:pt idx="9339">
                  <c:v>3</c:v>
                </c:pt>
                <c:pt idx="9340">
                  <c:v>5</c:v>
                </c:pt>
                <c:pt idx="9341">
                  <c:v>3</c:v>
                </c:pt>
                <c:pt idx="9342">
                  <c:v>7</c:v>
                </c:pt>
                <c:pt idx="9343">
                  <c:v>5</c:v>
                </c:pt>
                <c:pt idx="9344">
                  <c:v>5</c:v>
                </c:pt>
                <c:pt idx="9345">
                  <c:v>1</c:v>
                </c:pt>
                <c:pt idx="9346">
                  <c:v>2</c:v>
                </c:pt>
                <c:pt idx="9347">
                  <c:v>5</c:v>
                </c:pt>
                <c:pt idx="9348">
                  <c:v>8</c:v>
                </c:pt>
                <c:pt idx="9349">
                  <c:v>2</c:v>
                </c:pt>
                <c:pt idx="9350">
                  <c:v>4</c:v>
                </c:pt>
                <c:pt idx="9351">
                  <c:v>3</c:v>
                </c:pt>
                <c:pt idx="9352">
                  <c:v>2</c:v>
                </c:pt>
                <c:pt idx="9353">
                  <c:v>3</c:v>
                </c:pt>
                <c:pt idx="9354">
                  <c:v>3</c:v>
                </c:pt>
                <c:pt idx="9355">
                  <c:v>2</c:v>
                </c:pt>
                <c:pt idx="9356">
                  <c:v>2</c:v>
                </c:pt>
                <c:pt idx="9357">
                  <c:v>5</c:v>
                </c:pt>
                <c:pt idx="9358">
                  <c:v>3</c:v>
                </c:pt>
                <c:pt idx="9359">
                  <c:v>1</c:v>
                </c:pt>
                <c:pt idx="9360">
                  <c:v>7</c:v>
                </c:pt>
                <c:pt idx="9361">
                  <c:v>6</c:v>
                </c:pt>
                <c:pt idx="9362">
                  <c:v>7</c:v>
                </c:pt>
                <c:pt idx="9363">
                  <c:v>3</c:v>
                </c:pt>
                <c:pt idx="9364">
                  <c:v>4</c:v>
                </c:pt>
                <c:pt idx="9365">
                  <c:v>2</c:v>
                </c:pt>
                <c:pt idx="9366">
                  <c:v>2</c:v>
                </c:pt>
                <c:pt idx="9367">
                  <c:v>6</c:v>
                </c:pt>
                <c:pt idx="9368">
                  <c:v>2</c:v>
                </c:pt>
                <c:pt idx="9369">
                  <c:v>3</c:v>
                </c:pt>
                <c:pt idx="9370">
                  <c:v>4</c:v>
                </c:pt>
                <c:pt idx="9371">
                  <c:v>3</c:v>
                </c:pt>
                <c:pt idx="9372">
                  <c:v>5</c:v>
                </c:pt>
                <c:pt idx="9373">
                  <c:v>7</c:v>
                </c:pt>
                <c:pt idx="9374">
                  <c:v>6</c:v>
                </c:pt>
                <c:pt idx="9375">
                  <c:v>2</c:v>
                </c:pt>
                <c:pt idx="9376">
                  <c:v>3</c:v>
                </c:pt>
                <c:pt idx="9377">
                  <c:v>2</c:v>
                </c:pt>
                <c:pt idx="9378">
                  <c:v>2</c:v>
                </c:pt>
                <c:pt idx="9379">
                  <c:v>3</c:v>
                </c:pt>
                <c:pt idx="9380">
                  <c:v>1</c:v>
                </c:pt>
                <c:pt idx="9381">
                  <c:v>2</c:v>
                </c:pt>
                <c:pt idx="9382">
                  <c:v>1</c:v>
                </c:pt>
                <c:pt idx="9383">
                  <c:v>5</c:v>
                </c:pt>
                <c:pt idx="9384">
                  <c:v>4</c:v>
                </c:pt>
                <c:pt idx="9385">
                  <c:v>8</c:v>
                </c:pt>
                <c:pt idx="9386">
                  <c:v>4</c:v>
                </c:pt>
                <c:pt idx="9387">
                  <c:v>1</c:v>
                </c:pt>
                <c:pt idx="9388">
                  <c:v>3</c:v>
                </c:pt>
                <c:pt idx="9389">
                  <c:v>1</c:v>
                </c:pt>
                <c:pt idx="9390">
                  <c:v>5</c:v>
                </c:pt>
                <c:pt idx="9391">
                  <c:v>1</c:v>
                </c:pt>
                <c:pt idx="9392">
                  <c:v>8</c:v>
                </c:pt>
                <c:pt idx="9393">
                  <c:v>5</c:v>
                </c:pt>
                <c:pt idx="9394">
                  <c:v>2</c:v>
                </c:pt>
                <c:pt idx="9395">
                  <c:v>2</c:v>
                </c:pt>
                <c:pt idx="9396">
                  <c:v>6</c:v>
                </c:pt>
                <c:pt idx="9397">
                  <c:v>1</c:v>
                </c:pt>
                <c:pt idx="9398">
                  <c:v>9</c:v>
                </c:pt>
                <c:pt idx="9399">
                  <c:v>6</c:v>
                </c:pt>
                <c:pt idx="9400">
                  <c:v>4</c:v>
                </c:pt>
                <c:pt idx="9401">
                  <c:v>2</c:v>
                </c:pt>
                <c:pt idx="9402">
                  <c:v>2</c:v>
                </c:pt>
                <c:pt idx="9403">
                  <c:v>6</c:v>
                </c:pt>
                <c:pt idx="9404">
                  <c:v>5</c:v>
                </c:pt>
                <c:pt idx="9405">
                  <c:v>2</c:v>
                </c:pt>
                <c:pt idx="9406">
                  <c:v>2</c:v>
                </c:pt>
                <c:pt idx="9407">
                  <c:v>9</c:v>
                </c:pt>
                <c:pt idx="9408">
                  <c:v>1</c:v>
                </c:pt>
                <c:pt idx="9409">
                  <c:v>1</c:v>
                </c:pt>
                <c:pt idx="9410">
                  <c:v>5</c:v>
                </c:pt>
                <c:pt idx="9411">
                  <c:v>1</c:v>
                </c:pt>
                <c:pt idx="9412">
                  <c:v>5</c:v>
                </c:pt>
                <c:pt idx="9413">
                  <c:v>2</c:v>
                </c:pt>
                <c:pt idx="9414">
                  <c:v>2</c:v>
                </c:pt>
                <c:pt idx="9415">
                  <c:v>3</c:v>
                </c:pt>
                <c:pt idx="9416">
                  <c:v>3</c:v>
                </c:pt>
                <c:pt idx="9417">
                  <c:v>2</c:v>
                </c:pt>
                <c:pt idx="9418">
                  <c:v>3</c:v>
                </c:pt>
                <c:pt idx="9419">
                  <c:v>2</c:v>
                </c:pt>
                <c:pt idx="9420">
                  <c:v>6</c:v>
                </c:pt>
                <c:pt idx="9421">
                  <c:v>6</c:v>
                </c:pt>
                <c:pt idx="9422">
                  <c:v>5</c:v>
                </c:pt>
                <c:pt idx="9423">
                  <c:v>3</c:v>
                </c:pt>
                <c:pt idx="9424">
                  <c:v>3</c:v>
                </c:pt>
                <c:pt idx="9425">
                  <c:v>6</c:v>
                </c:pt>
                <c:pt idx="9426">
                  <c:v>5</c:v>
                </c:pt>
                <c:pt idx="9427">
                  <c:v>5</c:v>
                </c:pt>
                <c:pt idx="9428">
                  <c:v>8</c:v>
                </c:pt>
                <c:pt idx="9429">
                  <c:v>5</c:v>
                </c:pt>
                <c:pt idx="9430">
                  <c:v>1</c:v>
                </c:pt>
                <c:pt idx="9431">
                  <c:v>2</c:v>
                </c:pt>
                <c:pt idx="9432">
                  <c:v>2</c:v>
                </c:pt>
                <c:pt idx="9433">
                  <c:v>7</c:v>
                </c:pt>
                <c:pt idx="9434">
                  <c:v>3</c:v>
                </c:pt>
                <c:pt idx="9435">
                  <c:v>4</c:v>
                </c:pt>
                <c:pt idx="9436">
                  <c:v>2</c:v>
                </c:pt>
                <c:pt idx="9437">
                  <c:v>2</c:v>
                </c:pt>
                <c:pt idx="9438">
                  <c:v>4</c:v>
                </c:pt>
                <c:pt idx="9439">
                  <c:v>2</c:v>
                </c:pt>
                <c:pt idx="9440">
                  <c:v>2</c:v>
                </c:pt>
                <c:pt idx="9441">
                  <c:v>5</c:v>
                </c:pt>
                <c:pt idx="9442">
                  <c:v>2</c:v>
                </c:pt>
                <c:pt idx="9443">
                  <c:v>2</c:v>
                </c:pt>
                <c:pt idx="9444">
                  <c:v>4</c:v>
                </c:pt>
                <c:pt idx="9445">
                  <c:v>3</c:v>
                </c:pt>
                <c:pt idx="9446">
                  <c:v>6</c:v>
                </c:pt>
                <c:pt idx="9447">
                  <c:v>5</c:v>
                </c:pt>
                <c:pt idx="9448">
                  <c:v>4</c:v>
                </c:pt>
                <c:pt idx="9449">
                  <c:v>2</c:v>
                </c:pt>
                <c:pt idx="9450">
                  <c:v>9</c:v>
                </c:pt>
                <c:pt idx="9451">
                  <c:v>3</c:v>
                </c:pt>
                <c:pt idx="9452">
                  <c:v>6</c:v>
                </c:pt>
                <c:pt idx="9453">
                  <c:v>3</c:v>
                </c:pt>
                <c:pt idx="9454">
                  <c:v>2</c:v>
                </c:pt>
                <c:pt idx="9455">
                  <c:v>1</c:v>
                </c:pt>
                <c:pt idx="9456">
                  <c:v>3</c:v>
                </c:pt>
                <c:pt idx="9457">
                  <c:v>5</c:v>
                </c:pt>
                <c:pt idx="9458">
                  <c:v>3</c:v>
                </c:pt>
                <c:pt idx="9459">
                  <c:v>1</c:v>
                </c:pt>
                <c:pt idx="9460">
                  <c:v>3</c:v>
                </c:pt>
                <c:pt idx="9461">
                  <c:v>6</c:v>
                </c:pt>
                <c:pt idx="9462">
                  <c:v>2</c:v>
                </c:pt>
                <c:pt idx="9463">
                  <c:v>4</c:v>
                </c:pt>
                <c:pt idx="9464">
                  <c:v>6</c:v>
                </c:pt>
                <c:pt idx="9465">
                  <c:v>2</c:v>
                </c:pt>
                <c:pt idx="9466">
                  <c:v>6</c:v>
                </c:pt>
                <c:pt idx="9467">
                  <c:v>2</c:v>
                </c:pt>
                <c:pt idx="9468">
                  <c:v>2</c:v>
                </c:pt>
                <c:pt idx="9469">
                  <c:v>2</c:v>
                </c:pt>
                <c:pt idx="9470">
                  <c:v>2</c:v>
                </c:pt>
                <c:pt idx="9471">
                  <c:v>1</c:v>
                </c:pt>
                <c:pt idx="9472">
                  <c:v>2</c:v>
                </c:pt>
                <c:pt idx="9473">
                  <c:v>5</c:v>
                </c:pt>
                <c:pt idx="9474">
                  <c:v>2</c:v>
                </c:pt>
                <c:pt idx="9475">
                  <c:v>7</c:v>
                </c:pt>
                <c:pt idx="9476">
                  <c:v>2</c:v>
                </c:pt>
                <c:pt idx="9477">
                  <c:v>3</c:v>
                </c:pt>
                <c:pt idx="9478">
                  <c:v>5</c:v>
                </c:pt>
                <c:pt idx="9479">
                  <c:v>3</c:v>
                </c:pt>
                <c:pt idx="9480">
                  <c:v>5</c:v>
                </c:pt>
                <c:pt idx="9481">
                  <c:v>2</c:v>
                </c:pt>
                <c:pt idx="9482">
                  <c:v>2</c:v>
                </c:pt>
                <c:pt idx="9483">
                  <c:v>6</c:v>
                </c:pt>
                <c:pt idx="9484">
                  <c:v>10</c:v>
                </c:pt>
                <c:pt idx="9485">
                  <c:v>9</c:v>
                </c:pt>
                <c:pt idx="9486">
                  <c:v>3</c:v>
                </c:pt>
                <c:pt idx="9487">
                  <c:v>3</c:v>
                </c:pt>
                <c:pt idx="9488">
                  <c:v>2</c:v>
                </c:pt>
                <c:pt idx="9489">
                  <c:v>7</c:v>
                </c:pt>
                <c:pt idx="9490">
                  <c:v>8</c:v>
                </c:pt>
                <c:pt idx="9491">
                  <c:v>3</c:v>
                </c:pt>
                <c:pt idx="9492">
                  <c:v>9</c:v>
                </c:pt>
                <c:pt idx="9493">
                  <c:v>7</c:v>
                </c:pt>
                <c:pt idx="9494">
                  <c:v>2</c:v>
                </c:pt>
                <c:pt idx="9495">
                  <c:v>6</c:v>
                </c:pt>
                <c:pt idx="9496">
                  <c:v>1</c:v>
                </c:pt>
                <c:pt idx="9497">
                  <c:v>1</c:v>
                </c:pt>
                <c:pt idx="9498">
                  <c:v>3</c:v>
                </c:pt>
                <c:pt idx="9499">
                  <c:v>10</c:v>
                </c:pt>
                <c:pt idx="9500">
                  <c:v>3</c:v>
                </c:pt>
                <c:pt idx="9501">
                  <c:v>3</c:v>
                </c:pt>
                <c:pt idx="9502">
                  <c:v>9</c:v>
                </c:pt>
                <c:pt idx="9503">
                  <c:v>1</c:v>
                </c:pt>
                <c:pt idx="9504">
                  <c:v>7</c:v>
                </c:pt>
                <c:pt idx="9505">
                  <c:v>2</c:v>
                </c:pt>
                <c:pt idx="9506">
                  <c:v>2</c:v>
                </c:pt>
                <c:pt idx="9507">
                  <c:v>5</c:v>
                </c:pt>
                <c:pt idx="9508">
                  <c:v>3</c:v>
                </c:pt>
                <c:pt idx="9509">
                  <c:v>6</c:v>
                </c:pt>
                <c:pt idx="9510">
                  <c:v>9</c:v>
                </c:pt>
                <c:pt idx="9511">
                  <c:v>3</c:v>
                </c:pt>
                <c:pt idx="9512">
                  <c:v>1</c:v>
                </c:pt>
                <c:pt idx="9513">
                  <c:v>5</c:v>
                </c:pt>
                <c:pt idx="9514">
                  <c:v>6</c:v>
                </c:pt>
                <c:pt idx="9515">
                  <c:v>14</c:v>
                </c:pt>
                <c:pt idx="9516">
                  <c:v>3</c:v>
                </c:pt>
                <c:pt idx="9517">
                  <c:v>3</c:v>
                </c:pt>
                <c:pt idx="9518">
                  <c:v>3</c:v>
                </c:pt>
                <c:pt idx="9519">
                  <c:v>4</c:v>
                </c:pt>
                <c:pt idx="9520">
                  <c:v>2</c:v>
                </c:pt>
                <c:pt idx="9521">
                  <c:v>3</c:v>
                </c:pt>
                <c:pt idx="9522">
                  <c:v>3</c:v>
                </c:pt>
                <c:pt idx="9523">
                  <c:v>3</c:v>
                </c:pt>
                <c:pt idx="9524">
                  <c:v>5</c:v>
                </c:pt>
                <c:pt idx="9525">
                  <c:v>5</c:v>
                </c:pt>
                <c:pt idx="9526">
                  <c:v>3</c:v>
                </c:pt>
                <c:pt idx="9527">
                  <c:v>6</c:v>
                </c:pt>
                <c:pt idx="9528">
                  <c:v>2</c:v>
                </c:pt>
                <c:pt idx="9529">
                  <c:v>2</c:v>
                </c:pt>
                <c:pt idx="9530">
                  <c:v>2</c:v>
                </c:pt>
                <c:pt idx="9531">
                  <c:v>2</c:v>
                </c:pt>
                <c:pt idx="9532">
                  <c:v>14</c:v>
                </c:pt>
                <c:pt idx="9533">
                  <c:v>7</c:v>
                </c:pt>
                <c:pt idx="9534">
                  <c:v>2</c:v>
                </c:pt>
                <c:pt idx="9535">
                  <c:v>2</c:v>
                </c:pt>
                <c:pt idx="9536">
                  <c:v>3</c:v>
                </c:pt>
                <c:pt idx="9537">
                  <c:v>2</c:v>
                </c:pt>
                <c:pt idx="9538">
                  <c:v>5</c:v>
                </c:pt>
                <c:pt idx="9539">
                  <c:v>2</c:v>
                </c:pt>
                <c:pt idx="9540">
                  <c:v>7</c:v>
                </c:pt>
                <c:pt idx="9541">
                  <c:v>3</c:v>
                </c:pt>
                <c:pt idx="9542">
                  <c:v>5</c:v>
                </c:pt>
                <c:pt idx="9543">
                  <c:v>2</c:v>
                </c:pt>
                <c:pt idx="9544">
                  <c:v>3</c:v>
                </c:pt>
                <c:pt idx="9545">
                  <c:v>2</c:v>
                </c:pt>
                <c:pt idx="9546">
                  <c:v>2</c:v>
                </c:pt>
                <c:pt idx="9547">
                  <c:v>2</c:v>
                </c:pt>
                <c:pt idx="9548">
                  <c:v>2</c:v>
                </c:pt>
                <c:pt idx="9549">
                  <c:v>3</c:v>
                </c:pt>
                <c:pt idx="9550">
                  <c:v>3</c:v>
                </c:pt>
                <c:pt idx="9551">
                  <c:v>6</c:v>
                </c:pt>
                <c:pt idx="9552">
                  <c:v>4</c:v>
                </c:pt>
                <c:pt idx="9553">
                  <c:v>7</c:v>
                </c:pt>
                <c:pt idx="9554">
                  <c:v>5</c:v>
                </c:pt>
                <c:pt idx="9555">
                  <c:v>2</c:v>
                </c:pt>
                <c:pt idx="9556">
                  <c:v>7</c:v>
                </c:pt>
                <c:pt idx="9557">
                  <c:v>2</c:v>
                </c:pt>
                <c:pt idx="9558">
                  <c:v>5</c:v>
                </c:pt>
                <c:pt idx="9559">
                  <c:v>5</c:v>
                </c:pt>
                <c:pt idx="9560">
                  <c:v>2</c:v>
                </c:pt>
                <c:pt idx="9561">
                  <c:v>3</c:v>
                </c:pt>
                <c:pt idx="9562">
                  <c:v>3</c:v>
                </c:pt>
                <c:pt idx="9563">
                  <c:v>2</c:v>
                </c:pt>
                <c:pt idx="9564">
                  <c:v>2</c:v>
                </c:pt>
                <c:pt idx="9565">
                  <c:v>7</c:v>
                </c:pt>
                <c:pt idx="9566">
                  <c:v>5</c:v>
                </c:pt>
                <c:pt idx="9567">
                  <c:v>2</c:v>
                </c:pt>
                <c:pt idx="9568">
                  <c:v>4</c:v>
                </c:pt>
                <c:pt idx="9569">
                  <c:v>6</c:v>
                </c:pt>
                <c:pt idx="9570">
                  <c:v>2</c:v>
                </c:pt>
                <c:pt idx="9571">
                  <c:v>2</c:v>
                </c:pt>
                <c:pt idx="9572">
                  <c:v>1</c:v>
                </c:pt>
                <c:pt idx="9573">
                  <c:v>5</c:v>
                </c:pt>
                <c:pt idx="9574">
                  <c:v>3</c:v>
                </c:pt>
                <c:pt idx="9575">
                  <c:v>1</c:v>
                </c:pt>
                <c:pt idx="9576">
                  <c:v>2</c:v>
                </c:pt>
                <c:pt idx="9577">
                  <c:v>5</c:v>
                </c:pt>
                <c:pt idx="9578">
                  <c:v>3</c:v>
                </c:pt>
                <c:pt idx="9579">
                  <c:v>1</c:v>
                </c:pt>
                <c:pt idx="9580">
                  <c:v>5</c:v>
                </c:pt>
                <c:pt idx="9581">
                  <c:v>5</c:v>
                </c:pt>
                <c:pt idx="9582">
                  <c:v>6</c:v>
                </c:pt>
                <c:pt idx="9583">
                  <c:v>1</c:v>
                </c:pt>
                <c:pt idx="9584">
                  <c:v>4</c:v>
                </c:pt>
                <c:pt idx="9585">
                  <c:v>1</c:v>
                </c:pt>
                <c:pt idx="9586">
                  <c:v>5</c:v>
                </c:pt>
                <c:pt idx="9587">
                  <c:v>4</c:v>
                </c:pt>
                <c:pt idx="9588">
                  <c:v>4</c:v>
                </c:pt>
                <c:pt idx="9589">
                  <c:v>3</c:v>
                </c:pt>
                <c:pt idx="9590">
                  <c:v>9</c:v>
                </c:pt>
                <c:pt idx="9591">
                  <c:v>5</c:v>
                </c:pt>
                <c:pt idx="9592">
                  <c:v>5</c:v>
                </c:pt>
                <c:pt idx="9593">
                  <c:v>2</c:v>
                </c:pt>
                <c:pt idx="9594">
                  <c:v>2</c:v>
                </c:pt>
                <c:pt idx="9595">
                  <c:v>3</c:v>
                </c:pt>
                <c:pt idx="9596">
                  <c:v>2</c:v>
                </c:pt>
                <c:pt idx="9597">
                  <c:v>3</c:v>
                </c:pt>
                <c:pt idx="9598">
                  <c:v>3</c:v>
                </c:pt>
                <c:pt idx="9599">
                  <c:v>1</c:v>
                </c:pt>
                <c:pt idx="9600">
                  <c:v>8</c:v>
                </c:pt>
                <c:pt idx="9601">
                  <c:v>5</c:v>
                </c:pt>
                <c:pt idx="9602">
                  <c:v>5</c:v>
                </c:pt>
                <c:pt idx="9603">
                  <c:v>3</c:v>
                </c:pt>
                <c:pt idx="9604">
                  <c:v>4</c:v>
                </c:pt>
                <c:pt idx="9605">
                  <c:v>4</c:v>
                </c:pt>
                <c:pt idx="9606">
                  <c:v>3</c:v>
                </c:pt>
                <c:pt idx="9607">
                  <c:v>6</c:v>
                </c:pt>
                <c:pt idx="9608">
                  <c:v>3</c:v>
                </c:pt>
                <c:pt idx="9609">
                  <c:v>4</c:v>
                </c:pt>
                <c:pt idx="9610">
                  <c:v>9</c:v>
                </c:pt>
                <c:pt idx="9611">
                  <c:v>4</c:v>
                </c:pt>
                <c:pt idx="9612">
                  <c:v>2</c:v>
                </c:pt>
                <c:pt idx="9613">
                  <c:v>1</c:v>
                </c:pt>
                <c:pt idx="9614">
                  <c:v>7</c:v>
                </c:pt>
                <c:pt idx="9615">
                  <c:v>2</c:v>
                </c:pt>
                <c:pt idx="9616">
                  <c:v>2</c:v>
                </c:pt>
                <c:pt idx="9617">
                  <c:v>3</c:v>
                </c:pt>
                <c:pt idx="9618">
                  <c:v>3</c:v>
                </c:pt>
                <c:pt idx="9619">
                  <c:v>5</c:v>
                </c:pt>
                <c:pt idx="9620">
                  <c:v>6</c:v>
                </c:pt>
                <c:pt idx="9621">
                  <c:v>2</c:v>
                </c:pt>
                <c:pt idx="9622">
                  <c:v>4</c:v>
                </c:pt>
                <c:pt idx="9623">
                  <c:v>2</c:v>
                </c:pt>
                <c:pt idx="9624">
                  <c:v>3</c:v>
                </c:pt>
                <c:pt idx="9625">
                  <c:v>3</c:v>
                </c:pt>
                <c:pt idx="9626">
                  <c:v>2</c:v>
                </c:pt>
                <c:pt idx="9627">
                  <c:v>3</c:v>
                </c:pt>
                <c:pt idx="9628">
                  <c:v>7</c:v>
                </c:pt>
                <c:pt idx="9629">
                  <c:v>2</c:v>
                </c:pt>
                <c:pt idx="9630">
                  <c:v>3</c:v>
                </c:pt>
                <c:pt idx="9631">
                  <c:v>6</c:v>
                </c:pt>
                <c:pt idx="9632">
                  <c:v>8</c:v>
                </c:pt>
                <c:pt idx="9633">
                  <c:v>3</c:v>
                </c:pt>
                <c:pt idx="9634">
                  <c:v>7</c:v>
                </c:pt>
                <c:pt idx="9635">
                  <c:v>9</c:v>
                </c:pt>
                <c:pt idx="9636">
                  <c:v>2</c:v>
                </c:pt>
                <c:pt idx="9637">
                  <c:v>4</c:v>
                </c:pt>
                <c:pt idx="9638">
                  <c:v>2</c:v>
                </c:pt>
                <c:pt idx="9639">
                  <c:v>13</c:v>
                </c:pt>
                <c:pt idx="9640">
                  <c:v>5</c:v>
                </c:pt>
                <c:pt idx="9641">
                  <c:v>5</c:v>
                </c:pt>
                <c:pt idx="9642">
                  <c:v>6</c:v>
                </c:pt>
                <c:pt idx="9643">
                  <c:v>2</c:v>
                </c:pt>
                <c:pt idx="9644">
                  <c:v>7</c:v>
                </c:pt>
                <c:pt idx="9645">
                  <c:v>2</c:v>
                </c:pt>
                <c:pt idx="9646">
                  <c:v>2</c:v>
                </c:pt>
                <c:pt idx="9647">
                  <c:v>4</c:v>
                </c:pt>
                <c:pt idx="9648">
                  <c:v>3</c:v>
                </c:pt>
                <c:pt idx="9649">
                  <c:v>8</c:v>
                </c:pt>
                <c:pt idx="9650">
                  <c:v>9</c:v>
                </c:pt>
                <c:pt idx="9651">
                  <c:v>2</c:v>
                </c:pt>
                <c:pt idx="9652">
                  <c:v>6</c:v>
                </c:pt>
                <c:pt idx="9653">
                  <c:v>2</c:v>
                </c:pt>
                <c:pt idx="9654">
                  <c:v>2</c:v>
                </c:pt>
                <c:pt idx="9655">
                  <c:v>3</c:v>
                </c:pt>
                <c:pt idx="9656">
                  <c:v>1</c:v>
                </c:pt>
                <c:pt idx="9657">
                  <c:v>4</c:v>
                </c:pt>
                <c:pt idx="9658">
                  <c:v>4</c:v>
                </c:pt>
                <c:pt idx="9659">
                  <c:v>5</c:v>
                </c:pt>
                <c:pt idx="9660">
                  <c:v>9</c:v>
                </c:pt>
                <c:pt idx="9661">
                  <c:v>2</c:v>
                </c:pt>
                <c:pt idx="9662">
                  <c:v>3</c:v>
                </c:pt>
                <c:pt idx="9663">
                  <c:v>3</c:v>
                </c:pt>
                <c:pt idx="9664">
                  <c:v>2</c:v>
                </c:pt>
                <c:pt idx="9665">
                  <c:v>3</c:v>
                </c:pt>
                <c:pt idx="9666">
                  <c:v>3</c:v>
                </c:pt>
                <c:pt idx="9667">
                  <c:v>7</c:v>
                </c:pt>
                <c:pt idx="9668">
                  <c:v>3</c:v>
                </c:pt>
                <c:pt idx="9669">
                  <c:v>3</c:v>
                </c:pt>
                <c:pt idx="9670">
                  <c:v>7</c:v>
                </c:pt>
                <c:pt idx="9671">
                  <c:v>5</c:v>
                </c:pt>
                <c:pt idx="9672">
                  <c:v>2</c:v>
                </c:pt>
                <c:pt idx="9673">
                  <c:v>5</c:v>
                </c:pt>
                <c:pt idx="9674">
                  <c:v>1</c:v>
                </c:pt>
                <c:pt idx="9675">
                  <c:v>4</c:v>
                </c:pt>
                <c:pt idx="9676">
                  <c:v>6</c:v>
                </c:pt>
                <c:pt idx="9677">
                  <c:v>3</c:v>
                </c:pt>
                <c:pt idx="9678">
                  <c:v>1</c:v>
                </c:pt>
                <c:pt idx="9679">
                  <c:v>2</c:v>
                </c:pt>
                <c:pt idx="9680">
                  <c:v>9</c:v>
                </c:pt>
                <c:pt idx="9681">
                  <c:v>3</c:v>
                </c:pt>
                <c:pt idx="9682">
                  <c:v>6</c:v>
                </c:pt>
                <c:pt idx="9683">
                  <c:v>8</c:v>
                </c:pt>
                <c:pt idx="9684">
                  <c:v>2</c:v>
                </c:pt>
                <c:pt idx="9685">
                  <c:v>1</c:v>
                </c:pt>
                <c:pt idx="9686">
                  <c:v>6</c:v>
                </c:pt>
                <c:pt idx="9687">
                  <c:v>9</c:v>
                </c:pt>
                <c:pt idx="9688">
                  <c:v>5</c:v>
                </c:pt>
                <c:pt idx="9689">
                  <c:v>4</c:v>
                </c:pt>
                <c:pt idx="9690">
                  <c:v>4</c:v>
                </c:pt>
                <c:pt idx="9691">
                  <c:v>3</c:v>
                </c:pt>
                <c:pt idx="9692">
                  <c:v>11</c:v>
                </c:pt>
                <c:pt idx="9693">
                  <c:v>6</c:v>
                </c:pt>
                <c:pt idx="9694">
                  <c:v>2</c:v>
                </c:pt>
                <c:pt idx="9695">
                  <c:v>4</c:v>
                </c:pt>
                <c:pt idx="9696">
                  <c:v>5</c:v>
                </c:pt>
                <c:pt idx="9697">
                  <c:v>4</c:v>
                </c:pt>
                <c:pt idx="9698">
                  <c:v>3</c:v>
                </c:pt>
                <c:pt idx="9699">
                  <c:v>4</c:v>
                </c:pt>
                <c:pt idx="9700">
                  <c:v>3</c:v>
                </c:pt>
                <c:pt idx="9701">
                  <c:v>2</c:v>
                </c:pt>
                <c:pt idx="9702">
                  <c:v>1</c:v>
                </c:pt>
                <c:pt idx="9703">
                  <c:v>5</c:v>
                </c:pt>
                <c:pt idx="9704">
                  <c:v>3</c:v>
                </c:pt>
                <c:pt idx="9705">
                  <c:v>3</c:v>
                </c:pt>
                <c:pt idx="9706">
                  <c:v>3</c:v>
                </c:pt>
                <c:pt idx="9707">
                  <c:v>3</c:v>
                </c:pt>
                <c:pt idx="9708">
                  <c:v>2</c:v>
                </c:pt>
                <c:pt idx="9709">
                  <c:v>3</c:v>
                </c:pt>
                <c:pt idx="9710">
                  <c:v>2</c:v>
                </c:pt>
                <c:pt idx="9711">
                  <c:v>2</c:v>
                </c:pt>
                <c:pt idx="9712">
                  <c:v>6</c:v>
                </c:pt>
                <c:pt idx="9713">
                  <c:v>5</c:v>
                </c:pt>
                <c:pt idx="9714">
                  <c:v>2</c:v>
                </c:pt>
                <c:pt idx="9715">
                  <c:v>2</c:v>
                </c:pt>
                <c:pt idx="9716">
                  <c:v>4</c:v>
                </c:pt>
                <c:pt idx="9717">
                  <c:v>5</c:v>
                </c:pt>
                <c:pt idx="9718">
                  <c:v>5</c:v>
                </c:pt>
                <c:pt idx="9719">
                  <c:v>2</c:v>
                </c:pt>
                <c:pt idx="9720">
                  <c:v>2</c:v>
                </c:pt>
                <c:pt idx="9721">
                  <c:v>3</c:v>
                </c:pt>
                <c:pt idx="9722">
                  <c:v>3</c:v>
                </c:pt>
                <c:pt idx="9723">
                  <c:v>13</c:v>
                </c:pt>
                <c:pt idx="9724">
                  <c:v>2</c:v>
                </c:pt>
                <c:pt idx="9725">
                  <c:v>3</c:v>
                </c:pt>
                <c:pt idx="9726">
                  <c:v>7</c:v>
                </c:pt>
                <c:pt idx="9727">
                  <c:v>5</c:v>
                </c:pt>
                <c:pt idx="9728">
                  <c:v>2</c:v>
                </c:pt>
                <c:pt idx="9729">
                  <c:v>2</c:v>
                </c:pt>
                <c:pt idx="9730">
                  <c:v>5</c:v>
                </c:pt>
                <c:pt idx="9731">
                  <c:v>8</c:v>
                </c:pt>
                <c:pt idx="9732">
                  <c:v>13</c:v>
                </c:pt>
                <c:pt idx="9733">
                  <c:v>2</c:v>
                </c:pt>
                <c:pt idx="9734">
                  <c:v>1</c:v>
                </c:pt>
                <c:pt idx="9735">
                  <c:v>1</c:v>
                </c:pt>
                <c:pt idx="9736">
                  <c:v>2</c:v>
                </c:pt>
                <c:pt idx="9737">
                  <c:v>2</c:v>
                </c:pt>
                <c:pt idx="9738">
                  <c:v>6</c:v>
                </c:pt>
                <c:pt idx="9739">
                  <c:v>5</c:v>
                </c:pt>
                <c:pt idx="9740">
                  <c:v>3</c:v>
                </c:pt>
                <c:pt idx="9741">
                  <c:v>5</c:v>
                </c:pt>
                <c:pt idx="9742">
                  <c:v>5</c:v>
                </c:pt>
                <c:pt idx="9743">
                  <c:v>3</c:v>
                </c:pt>
                <c:pt idx="9744">
                  <c:v>4</c:v>
                </c:pt>
                <c:pt idx="9745">
                  <c:v>2</c:v>
                </c:pt>
                <c:pt idx="9746">
                  <c:v>2</c:v>
                </c:pt>
                <c:pt idx="9747">
                  <c:v>2</c:v>
                </c:pt>
                <c:pt idx="9748">
                  <c:v>4</c:v>
                </c:pt>
                <c:pt idx="9749">
                  <c:v>2</c:v>
                </c:pt>
                <c:pt idx="9750">
                  <c:v>2</c:v>
                </c:pt>
                <c:pt idx="9751">
                  <c:v>3</c:v>
                </c:pt>
                <c:pt idx="9752">
                  <c:v>1</c:v>
                </c:pt>
                <c:pt idx="9753">
                  <c:v>2</c:v>
                </c:pt>
                <c:pt idx="9754">
                  <c:v>2</c:v>
                </c:pt>
                <c:pt idx="9755">
                  <c:v>3</c:v>
                </c:pt>
                <c:pt idx="9756">
                  <c:v>2</c:v>
                </c:pt>
                <c:pt idx="9757">
                  <c:v>5</c:v>
                </c:pt>
                <c:pt idx="9758">
                  <c:v>4</c:v>
                </c:pt>
                <c:pt idx="9759">
                  <c:v>5</c:v>
                </c:pt>
                <c:pt idx="9760">
                  <c:v>2</c:v>
                </c:pt>
                <c:pt idx="9761">
                  <c:v>3</c:v>
                </c:pt>
                <c:pt idx="9762">
                  <c:v>2</c:v>
                </c:pt>
                <c:pt idx="9763">
                  <c:v>2</c:v>
                </c:pt>
                <c:pt idx="9764">
                  <c:v>5</c:v>
                </c:pt>
                <c:pt idx="9765">
                  <c:v>2</c:v>
                </c:pt>
                <c:pt idx="9766">
                  <c:v>1</c:v>
                </c:pt>
                <c:pt idx="9767">
                  <c:v>5</c:v>
                </c:pt>
                <c:pt idx="9768">
                  <c:v>6</c:v>
                </c:pt>
                <c:pt idx="9769">
                  <c:v>5</c:v>
                </c:pt>
                <c:pt idx="9770">
                  <c:v>4</c:v>
                </c:pt>
                <c:pt idx="9771">
                  <c:v>2</c:v>
                </c:pt>
                <c:pt idx="9772">
                  <c:v>5</c:v>
                </c:pt>
                <c:pt idx="9773">
                  <c:v>1</c:v>
                </c:pt>
                <c:pt idx="9774">
                  <c:v>8</c:v>
                </c:pt>
                <c:pt idx="9775">
                  <c:v>3</c:v>
                </c:pt>
                <c:pt idx="9776">
                  <c:v>4</c:v>
                </c:pt>
                <c:pt idx="9777">
                  <c:v>9</c:v>
                </c:pt>
                <c:pt idx="9778">
                  <c:v>5</c:v>
                </c:pt>
                <c:pt idx="9779">
                  <c:v>2</c:v>
                </c:pt>
                <c:pt idx="9780">
                  <c:v>3</c:v>
                </c:pt>
                <c:pt idx="9781">
                  <c:v>2</c:v>
                </c:pt>
                <c:pt idx="9782">
                  <c:v>5</c:v>
                </c:pt>
                <c:pt idx="9783">
                  <c:v>1</c:v>
                </c:pt>
                <c:pt idx="9784">
                  <c:v>2</c:v>
                </c:pt>
                <c:pt idx="9785">
                  <c:v>3</c:v>
                </c:pt>
                <c:pt idx="9786">
                  <c:v>5</c:v>
                </c:pt>
                <c:pt idx="9787">
                  <c:v>5</c:v>
                </c:pt>
                <c:pt idx="9788">
                  <c:v>3</c:v>
                </c:pt>
                <c:pt idx="9789">
                  <c:v>1</c:v>
                </c:pt>
                <c:pt idx="9790">
                  <c:v>2</c:v>
                </c:pt>
                <c:pt idx="9791">
                  <c:v>6</c:v>
                </c:pt>
                <c:pt idx="9792">
                  <c:v>2</c:v>
                </c:pt>
                <c:pt idx="9793">
                  <c:v>1</c:v>
                </c:pt>
                <c:pt idx="9794">
                  <c:v>3</c:v>
                </c:pt>
                <c:pt idx="9795">
                  <c:v>3</c:v>
                </c:pt>
                <c:pt idx="9796">
                  <c:v>2</c:v>
                </c:pt>
                <c:pt idx="9797">
                  <c:v>2</c:v>
                </c:pt>
                <c:pt idx="9798">
                  <c:v>4</c:v>
                </c:pt>
                <c:pt idx="9799">
                  <c:v>2</c:v>
                </c:pt>
                <c:pt idx="9800">
                  <c:v>3</c:v>
                </c:pt>
                <c:pt idx="9801">
                  <c:v>7</c:v>
                </c:pt>
                <c:pt idx="9802">
                  <c:v>2</c:v>
                </c:pt>
                <c:pt idx="9803">
                  <c:v>1</c:v>
                </c:pt>
                <c:pt idx="9804">
                  <c:v>1</c:v>
                </c:pt>
                <c:pt idx="9805">
                  <c:v>2</c:v>
                </c:pt>
                <c:pt idx="9806">
                  <c:v>8</c:v>
                </c:pt>
                <c:pt idx="9807">
                  <c:v>4</c:v>
                </c:pt>
                <c:pt idx="9808">
                  <c:v>2</c:v>
                </c:pt>
                <c:pt idx="9809">
                  <c:v>5</c:v>
                </c:pt>
                <c:pt idx="9810">
                  <c:v>4</c:v>
                </c:pt>
                <c:pt idx="9811">
                  <c:v>4</c:v>
                </c:pt>
                <c:pt idx="9812">
                  <c:v>3</c:v>
                </c:pt>
                <c:pt idx="9813">
                  <c:v>5</c:v>
                </c:pt>
                <c:pt idx="9814">
                  <c:v>5</c:v>
                </c:pt>
                <c:pt idx="9815">
                  <c:v>7</c:v>
                </c:pt>
                <c:pt idx="9816">
                  <c:v>4</c:v>
                </c:pt>
                <c:pt idx="9817">
                  <c:v>7</c:v>
                </c:pt>
                <c:pt idx="9818">
                  <c:v>2</c:v>
                </c:pt>
                <c:pt idx="9819">
                  <c:v>3</c:v>
                </c:pt>
                <c:pt idx="9820">
                  <c:v>10</c:v>
                </c:pt>
                <c:pt idx="9821">
                  <c:v>2</c:v>
                </c:pt>
                <c:pt idx="9822">
                  <c:v>3</c:v>
                </c:pt>
                <c:pt idx="9823">
                  <c:v>3</c:v>
                </c:pt>
                <c:pt idx="9824">
                  <c:v>4</c:v>
                </c:pt>
                <c:pt idx="9825">
                  <c:v>3</c:v>
                </c:pt>
                <c:pt idx="9826">
                  <c:v>4</c:v>
                </c:pt>
                <c:pt idx="9827">
                  <c:v>2</c:v>
                </c:pt>
                <c:pt idx="9828">
                  <c:v>3</c:v>
                </c:pt>
                <c:pt idx="9829">
                  <c:v>3</c:v>
                </c:pt>
                <c:pt idx="9830">
                  <c:v>4</c:v>
                </c:pt>
                <c:pt idx="9831">
                  <c:v>7</c:v>
                </c:pt>
                <c:pt idx="9832">
                  <c:v>1</c:v>
                </c:pt>
                <c:pt idx="9833">
                  <c:v>7</c:v>
                </c:pt>
                <c:pt idx="9834">
                  <c:v>4</c:v>
                </c:pt>
                <c:pt idx="9835">
                  <c:v>2</c:v>
                </c:pt>
                <c:pt idx="9836">
                  <c:v>5</c:v>
                </c:pt>
                <c:pt idx="9837">
                  <c:v>2</c:v>
                </c:pt>
                <c:pt idx="9838">
                  <c:v>1</c:v>
                </c:pt>
                <c:pt idx="9839">
                  <c:v>3</c:v>
                </c:pt>
                <c:pt idx="9840">
                  <c:v>8</c:v>
                </c:pt>
                <c:pt idx="9841">
                  <c:v>2</c:v>
                </c:pt>
                <c:pt idx="9842">
                  <c:v>4</c:v>
                </c:pt>
                <c:pt idx="9843">
                  <c:v>4</c:v>
                </c:pt>
                <c:pt idx="9844">
                  <c:v>7</c:v>
                </c:pt>
                <c:pt idx="9845">
                  <c:v>3</c:v>
                </c:pt>
                <c:pt idx="9846">
                  <c:v>5</c:v>
                </c:pt>
                <c:pt idx="9847">
                  <c:v>5</c:v>
                </c:pt>
                <c:pt idx="9848">
                  <c:v>5</c:v>
                </c:pt>
                <c:pt idx="9849">
                  <c:v>2</c:v>
                </c:pt>
                <c:pt idx="9850">
                  <c:v>2</c:v>
                </c:pt>
                <c:pt idx="9851">
                  <c:v>3</c:v>
                </c:pt>
                <c:pt idx="9852">
                  <c:v>2</c:v>
                </c:pt>
                <c:pt idx="9853">
                  <c:v>5</c:v>
                </c:pt>
                <c:pt idx="9854">
                  <c:v>4</c:v>
                </c:pt>
                <c:pt idx="9855">
                  <c:v>2</c:v>
                </c:pt>
                <c:pt idx="9856">
                  <c:v>6</c:v>
                </c:pt>
                <c:pt idx="9857">
                  <c:v>8</c:v>
                </c:pt>
                <c:pt idx="9858">
                  <c:v>5</c:v>
                </c:pt>
                <c:pt idx="9859">
                  <c:v>2</c:v>
                </c:pt>
                <c:pt idx="9860">
                  <c:v>4</c:v>
                </c:pt>
                <c:pt idx="9861">
                  <c:v>2</c:v>
                </c:pt>
                <c:pt idx="9862">
                  <c:v>4</c:v>
                </c:pt>
                <c:pt idx="9863">
                  <c:v>1</c:v>
                </c:pt>
                <c:pt idx="9864">
                  <c:v>4</c:v>
                </c:pt>
                <c:pt idx="9865">
                  <c:v>2</c:v>
                </c:pt>
                <c:pt idx="9866">
                  <c:v>7</c:v>
                </c:pt>
                <c:pt idx="9867">
                  <c:v>3</c:v>
                </c:pt>
                <c:pt idx="9868">
                  <c:v>2</c:v>
                </c:pt>
                <c:pt idx="9869">
                  <c:v>2</c:v>
                </c:pt>
                <c:pt idx="9870">
                  <c:v>3</c:v>
                </c:pt>
                <c:pt idx="9871">
                  <c:v>2</c:v>
                </c:pt>
                <c:pt idx="9872">
                  <c:v>2</c:v>
                </c:pt>
                <c:pt idx="9873">
                  <c:v>1</c:v>
                </c:pt>
                <c:pt idx="9874">
                  <c:v>2</c:v>
                </c:pt>
                <c:pt idx="9875">
                  <c:v>2</c:v>
                </c:pt>
                <c:pt idx="9876">
                  <c:v>4</c:v>
                </c:pt>
                <c:pt idx="9877">
                  <c:v>5</c:v>
                </c:pt>
                <c:pt idx="9878">
                  <c:v>3</c:v>
                </c:pt>
                <c:pt idx="9879">
                  <c:v>7</c:v>
                </c:pt>
                <c:pt idx="9880">
                  <c:v>3</c:v>
                </c:pt>
                <c:pt idx="9881">
                  <c:v>3</c:v>
                </c:pt>
                <c:pt idx="9882">
                  <c:v>13</c:v>
                </c:pt>
                <c:pt idx="9883">
                  <c:v>2</c:v>
                </c:pt>
                <c:pt idx="9884">
                  <c:v>3</c:v>
                </c:pt>
                <c:pt idx="9885">
                  <c:v>2</c:v>
                </c:pt>
                <c:pt idx="9886">
                  <c:v>3</c:v>
                </c:pt>
                <c:pt idx="9887">
                  <c:v>2</c:v>
                </c:pt>
                <c:pt idx="9888">
                  <c:v>1</c:v>
                </c:pt>
                <c:pt idx="9889">
                  <c:v>3</c:v>
                </c:pt>
                <c:pt idx="9890">
                  <c:v>2</c:v>
                </c:pt>
                <c:pt idx="9891">
                  <c:v>7</c:v>
                </c:pt>
                <c:pt idx="9892">
                  <c:v>5</c:v>
                </c:pt>
                <c:pt idx="9893">
                  <c:v>4</c:v>
                </c:pt>
                <c:pt idx="9894">
                  <c:v>5</c:v>
                </c:pt>
                <c:pt idx="9895">
                  <c:v>11</c:v>
                </c:pt>
                <c:pt idx="9896">
                  <c:v>2</c:v>
                </c:pt>
                <c:pt idx="9897">
                  <c:v>3</c:v>
                </c:pt>
                <c:pt idx="9898">
                  <c:v>2</c:v>
                </c:pt>
                <c:pt idx="9899">
                  <c:v>1</c:v>
                </c:pt>
                <c:pt idx="9900">
                  <c:v>3</c:v>
                </c:pt>
                <c:pt idx="9901">
                  <c:v>3</c:v>
                </c:pt>
                <c:pt idx="9902">
                  <c:v>1</c:v>
                </c:pt>
                <c:pt idx="9903">
                  <c:v>3</c:v>
                </c:pt>
                <c:pt idx="9904">
                  <c:v>2</c:v>
                </c:pt>
                <c:pt idx="9905">
                  <c:v>7</c:v>
                </c:pt>
                <c:pt idx="9906">
                  <c:v>3</c:v>
                </c:pt>
                <c:pt idx="9907">
                  <c:v>3</c:v>
                </c:pt>
                <c:pt idx="9908">
                  <c:v>5</c:v>
                </c:pt>
                <c:pt idx="9909">
                  <c:v>3</c:v>
                </c:pt>
                <c:pt idx="9910">
                  <c:v>2</c:v>
                </c:pt>
                <c:pt idx="9911">
                  <c:v>7</c:v>
                </c:pt>
                <c:pt idx="9912">
                  <c:v>3</c:v>
                </c:pt>
                <c:pt idx="9913">
                  <c:v>3</c:v>
                </c:pt>
                <c:pt idx="9914">
                  <c:v>2</c:v>
                </c:pt>
                <c:pt idx="9915">
                  <c:v>5</c:v>
                </c:pt>
                <c:pt idx="9916">
                  <c:v>1</c:v>
                </c:pt>
                <c:pt idx="9917">
                  <c:v>3</c:v>
                </c:pt>
                <c:pt idx="9918">
                  <c:v>1</c:v>
                </c:pt>
                <c:pt idx="9919">
                  <c:v>5</c:v>
                </c:pt>
                <c:pt idx="9920">
                  <c:v>7</c:v>
                </c:pt>
                <c:pt idx="9921">
                  <c:v>3</c:v>
                </c:pt>
                <c:pt idx="9922">
                  <c:v>4</c:v>
                </c:pt>
                <c:pt idx="9923">
                  <c:v>3</c:v>
                </c:pt>
                <c:pt idx="9924">
                  <c:v>1</c:v>
                </c:pt>
                <c:pt idx="9925">
                  <c:v>8</c:v>
                </c:pt>
                <c:pt idx="9926">
                  <c:v>2</c:v>
                </c:pt>
                <c:pt idx="9927">
                  <c:v>4</c:v>
                </c:pt>
                <c:pt idx="9928">
                  <c:v>3</c:v>
                </c:pt>
                <c:pt idx="9929">
                  <c:v>5</c:v>
                </c:pt>
                <c:pt idx="9930">
                  <c:v>2</c:v>
                </c:pt>
                <c:pt idx="9931">
                  <c:v>4</c:v>
                </c:pt>
                <c:pt idx="9932">
                  <c:v>7</c:v>
                </c:pt>
                <c:pt idx="9933">
                  <c:v>3</c:v>
                </c:pt>
                <c:pt idx="9934">
                  <c:v>3</c:v>
                </c:pt>
                <c:pt idx="9935">
                  <c:v>3</c:v>
                </c:pt>
                <c:pt idx="9936">
                  <c:v>3</c:v>
                </c:pt>
                <c:pt idx="9937">
                  <c:v>2</c:v>
                </c:pt>
                <c:pt idx="9938">
                  <c:v>5</c:v>
                </c:pt>
                <c:pt idx="9939">
                  <c:v>4</c:v>
                </c:pt>
                <c:pt idx="9940">
                  <c:v>7</c:v>
                </c:pt>
                <c:pt idx="9941">
                  <c:v>14</c:v>
                </c:pt>
                <c:pt idx="9942">
                  <c:v>9</c:v>
                </c:pt>
                <c:pt idx="9943">
                  <c:v>5</c:v>
                </c:pt>
                <c:pt idx="9944">
                  <c:v>3</c:v>
                </c:pt>
                <c:pt idx="9945">
                  <c:v>1</c:v>
                </c:pt>
                <c:pt idx="9946">
                  <c:v>3</c:v>
                </c:pt>
                <c:pt idx="9947">
                  <c:v>6</c:v>
                </c:pt>
                <c:pt idx="9948">
                  <c:v>8</c:v>
                </c:pt>
                <c:pt idx="9949">
                  <c:v>3</c:v>
                </c:pt>
                <c:pt idx="9950">
                  <c:v>1</c:v>
                </c:pt>
                <c:pt idx="9951">
                  <c:v>2</c:v>
                </c:pt>
                <c:pt idx="9952">
                  <c:v>2</c:v>
                </c:pt>
                <c:pt idx="9953">
                  <c:v>1</c:v>
                </c:pt>
                <c:pt idx="9954">
                  <c:v>3</c:v>
                </c:pt>
                <c:pt idx="9955">
                  <c:v>2</c:v>
                </c:pt>
                <c:pt idx="9956">
                  <c:v>5</c:v>
                </c:pt>
                <c:pt idx="9957">
                  <c:v>4</c:v>
                </c:pt>
                <c:pt idx="9958">
                  <c:v>2</c:v>
                </c:pt>
                <c:pt idx="9959">
                  <c:v>2</c:v>
                </c:pt>
                <c:pt idx="9960">
                  <c:v>1</c:v>
                </c:pt>
                <c:pt idx="9961">
                  <c:v>2</c:v>
                </c:pt>
                <c:pt idx="9962">
                  <c:v>4</c:v>
                </c:pt>
                <c:pt idx="9963">
                  <c:v>2</c:v>
                </c:pt>
                <c:pt idx="9964">
                  <c:v>1</c:v>
                </c:pt>
                <c:pt idx="9965">
                  <c:v>1</c:v>
                </c:pt>
                <c:pt idx="9966">
                  <c:v>7</c:v>
                </c:pt>
                <c:pt idx="9967">
                  <c:v>5</c:v>
                </c:pt>
                <c:pt idx="9968">
                  <c:v>2</c:v>
                </c:pt>
                <c:pt idx="9969">
                  <c:v>7</c:v>
                </c:pt>
                <c:pt idx="9970">
                  <c:v>2</c:v>
                </c:pt>
                <c:pt idx="9971">
                  <c:v>5</c:v>
                </c:pt>
                <c:pt idx="9972">
                  <c:v>2</c:v>
                </c:pt>
                <c:pt idx="9973">
                  <c:v>5</c:v>
                </c:pt>
                <c:pt idx="9974">
                  <c:v>7</c:v>
                </c:pt>
                <c:pt idx="9975">
                  <c:v>2</c:v>
                </c:pt>
                <c:pt idx="9976">
                  <c:v>2</c:v>
                </c:pt>
                <c:pt idx="9977">
                  <c:v>7</c:v>
                </c:pt>
                <c:pt idx="9978">
                  <c:v>4</c:v>
                </c:pt>
                <c:pt idx="9979">
                  <c:v>14</c:v>
                </c:pt>
                <c:pt idx="9980">
                  <c:v>1</c:v>
                </c:pt>
                <c:pt idx="9981">
                  <c:v>5</c:v>
                </c:pt>
                <c:pt idx="9982">
                  <c:v>7</c:v>
                </c:pt>
                <c:pt idx="9983">
                  <c:v>2</c:v>
                </c:pt>
                <c:pt idx="9984">
                  <c:v>10</c:v>
                </c:pt>
                <c:pt idx="9985">
                  <c:v>4</c:v>
                </c:pt>
                <c:pt idx="9986">
                  <c:v>1</c:v>
                </c:pt>
                <c:pt idx="9987">
                  <c:v>1</c:v>
                </c:pt>
                <c:pt idx="9988">
                  <c:v>5</c:v>
                </c:pt>
                <c:pt idx="9989">
                  <c:v>3</c:v>
                </c:pt>
                <c:pt idx="9990">
                  <c:v>2</c:v>
                </c:pt>
                <c:pt idx="9991">
                  <c:v>2</c:v>
                </c:pt>
                <c:pt idx="9992">
                  <c:v>4</c:v>
                </c:pt>
                <c:pt idx="9993">
                  <c:v>2</c:v>
                </c:pt>
              </c:numCache>
            </c:numRef>
          </c:xVal>
          <c:yVal>
            <c:numRef>
              <c:f>Sheet2!$B$2:$B$9995</c:f>
              <c:numCache>
                <c:formatCode>General</c:formatCode>
                <c:ptCount val="9994"/>
                <c:pt idx="0">
                  <c:v>261.95999999999998</c:v>
                </c:pt>
                <c:pt idx="1">
                  <c:v>731.93999999999994</c:v>
                </c:pt>
                <c:pt idx="2">
                  <c:v>14.62</c:v>
                </c:pt>
                <c:pt idx="3">
                  <c:v>957.57749999999999</c:v>
                </c:pt>
                <c:pt idx="4">
                  <c:v>22.368000000000002</c:v>
                </c:pt>
                <c:pt idx="5">
                  <c:v>48.86</c:v>
                </c:pt>
                <c:pt idx="6">
                  <c:v>7.28</c:v>
                </c:pt>
                <c:pt idx="7">
                  <c:v>907.15200000000004</c:v>
                </c:pt>
                <c:pt idx="8">
                  <c:v>18.504000000000001</c:v>
                </c:pt>
                <c:pt idx="9">
                  <c:v>114.9</c:v>
                </c:pt>
                <c:pt idx="10">
                  <c:v>1706.1840000000002</c:v>
                </c:pt>
                <c:pt idx="11">
                  <c:v>911.42399999999998</c:v>
                </c:pt>
                <c:pt idx="12">
                  <c:v>15.552000000000003</c:v>
                </c:pt>
                <c:pt idx="13">
                  <c:v>407.97600000000006</c:v>
                </c:pt>
                <c:pt idx="14">
                  <c:v>68.809999999999988</c:v>
                </c:pt>
                <c:pt idx="15">
                  <c:v>2.5439999999999996</c:v>
                </c:pt>
                <c:pt idx="16">
                  <c:v>665.88</c:v>
                </c:pt>
                <c:pt idx="17">
                  <c:v>55.5</c:v>
                </c:pt>
                <c:pt idx="18">
                  <c:v>8.56</c:v>
                </c:pt>
                <c:pt idx="19">
                  <c:v>213.48000000000002</c:v>
                </c:pt>
                <c:pt idx="20">
                  <c:v>22.72</c:v>
                </c:pt>
                <c:pt idx="21">
                  <c:v>19.459999999999997</c:v>
                </c:pt>
                <c:pt idx="22">
                  <c:v>60.339999999999996</c:v>
                </c:pt>
                <c:pt idx="23">
                  <c:v>71.371999999999986</c:v>
                </c:pt>
                <c:pt idx="24">
                  <c:v>1044.6299999999999</c:v>
                </c:pt>
                <c:pt idx="25">
                  <c:v>11.648000000000001</c:v>
                </c:pt>
                <c:pt idx="26">
                  <c:v>90.570000000000007</c:v>
                </c:pt>
                <c:pt idx="27">
                  <c:v>3083.4300000000003</c:v>
                </c:pt>
                <c:pt idx="28">
                  <c:v>9.6180000000000021</c:v>
                </c:pt>
                <c:pt idx="29">
                  <c:v>124.20000000000002</c:v>
                </c:pt>
                <c:pt idx="30">
                  <c:v>3.2640000000000002</c:v>
                </c:pt>
                <c:pt idx="31">
                  <c:v>86.304000000000002</c:v>
                </c:pt>
                <c:pt idx="32">
                  <c:v>6.8580000000000014</c:v>
                </c:pt>
                <c:pt idx="33">
                  <c:v>15.76</c:v>
                </c:pt>
                <c:pt idx="34">
                  <c:v>29.472000000000001</c:v>
                </c:pt>
                <c:pt idx="35">
                  <c:v>1097.5440000000003</c:v>
                </c:pt>
                <c:pt idx="36">
                  <c:v>190.92</c:v>
                </c:pt>
                <c:pt idx="37">
                  <c:v>113.328</c:v>
                </c:pt>
                <c:pt idx="38">
                  <c:v>532.39919999999995</c:v>
                </c:pt>
                <c:pt idx="39">
                  <c:v>212.05799999999999</c:v>
                </c:pt>
                <c:pt idx="40">
                  <c:v>371.16800000000001</c:v>
                </c:pt>
                <c:pt idx="41">
                  <c:v>147.16800000000001</c:v>
                </c:pt>
                <c:pt idx="42">
                  <c:v>77.88</c:v>
                </c:pt>
                <c:pt idx="43">
                  <c:v>95.616</c:v>
                </c:pt>
                <c:pt idx="44">
                  <c:v>45.98</c:v>
                </c:pt>
                <c:pt idx="45">
                  <c:v>17.46</c:v>
                </c:pt>
                <c:pt idx="46">
                  <c:v>211.96</c:v>
                </c:pt>
                <c:pt idx="47">
                  <c:v>45</c:v>
                </c:pt>
                <c:pt idx="48">
                  <c:v>21.8</c:v>
                </c:pt>
                <c:pt idx="49">
                  <c:v>38.22</c:v>
                </c:pt>
                <c:pt idx="50">
                  <c:v>75.179999999999993</c:v>
                </c:pt>
                <c:pt idx="51">
                  <c:v>6.16</c:v>
                </c:pt>
                <c:pt idx="52">
                  <c:v>89.99</c:v>
                </c:pt>
                <c:pt idx="53">
                  <c:v>15.260000000000002</c:v>
                </c:pt>
                <c:pt idx="54">
                  <c:v>1029.95</c:v>
                </c:pt>
                <c:pt idx="55">
                  <c:v>208.56</c:v>
                </c:pt>
                <c:pt idx="56">
                  <c:v>32.400000000000006</c:v>
                </c:pt>
                <c:pt idx="57">
                  <c:v>319.41000000000003</c:v>
                </c:pt>
                <c:pt idx="58">
                  <c:v>14.56</c:v>
                </c:pt>
                <c:pt idx="59">
                  <c:v>30</c:v>
                </c:pt>
                <c:pt idx="60">
                  <c:v>48.480000000000004</c:v>
                </c:pt>
                <c:pt idx="61">
                  <c:v>1.68</c:v>
                </c:pt>
                <c:pt idx="62">
                  <c:v>13.98</c:v>
                </c:pt>
                <c:pt idx="63">
                  <c:v>25.824000000000002</c:v>
                </c:pt>
                <c:pt idx="64">
                  <c:v>146.72999999999999</c:v>
                </c:pt>
                <c:pt idx="65">
                  <c:v>79.760000000000005</c:v>
                </c:pt>
                <c:pt idx="66">
                  <c:v>213.11499999999998</c:v>
                </c:pt>
                <c:pt idx="67">
                  <c:v>1113.0240000000001</c:v>
                </c:pt>
                <c:pt idx="68">
                  <c:v>167.96800000000002</c:v>
                </c:pt>
                <c:pt idx="69">
                  <c:v>75.88</c:v>
                </c:pt>
                <c:pt idx="70">
                  <c:v>4.6159999999999997</c:v>
                </c:pt>
                <c:pt idx="71">
                  <c:v>19.049999999999997</c:v>
                </c:pt>
                <c:pt idx="72">
                  <c:v>831.93600000000015</c:v>
                </c:pt>
                <c:pt idx="73">
                  <c:v>97.04</c:v>
                </c:pt>
                <c:pt idx="74">
                  <c:v>72.784000000000006</c:v>
                </c:pt>
                <c:pt idx="75">
                  <c:v>1.2479999999999998</c:v>
                </c:pt>
                <c:pt idx="76">
                  <c:v>9.7080000000000002</c:v>
                </c:pt>
                <c:pt idx="77">
                  <c:v>27.240000000000002</c:v>
                </c:pt>
                <c:pt idx="78">
                  <c:v>19.3</c:v>
                </c:pt>
                <c:pt idx="79">
                  <c:v>208.16</c:v>
                </c:pt>
                <c:pt idx="80">
                  <c:v>16.740000000000002</c:v>
                </c:pt>
                <c:pt idx="81">
                  <c:v>14.9</c:v>
                </c:pt>
                <c:pt idx="82">
                  <c:v>21.39</c:v>
                </c:pt>
                <c:pt idx="83">
                  <c:v>200.98400000000004</c:v>
                </c:pt>
                <c:pt idx="84">
                  <c:v>230.376</c:v>
                </c:pt>
                <c:pt idx="85">
                  <c:v>301.95999999999998</c:v>
                </c:pt>
                <c:pt idx="86">
                  <c:v>19.989999999999998</c:v>
                </c:pt>
                <c:pt idx="87">
                  <c:v>6.16</c:v>
                </c:pt>
                <c:pt idx="88">
                  <c:v>158.36800000000002</c:v>
                </c:pt>
                <c:pt idx="89">
                  <c:v>20.100000000000001</c:v>
                </c:pt>
                <c:pt idx="90">
                  <c:v>73.584000000000003</c:v>
                </c:pt>
                <c:pt idx="91">
                  <c:v>6.48</c:v>
                </c:pt>
                <c:pt idx="92">
                  <c:v>12.96</c:v>
                </c:pt>
                <c:pt idx="93">
                  <c:v>53.34</c:v>
                </c:pt>
                <c:pt idx="94">
                  <c:v>32.96</c:v>
                </c:pt>
                <c:pt idx="95">
                  <c:v>5.6820000000000013</c:v>
                </c:pt>
                <c:pt idx="96">
                  <c:v>96.53</c:v>
                </c:pt>
                <c:pt idx="97">
                  <c:v>51.311999999999998</c:v>
                </c:pt>
                <c:pt idx="98">
                  <c:v>77.88</c:v>
                </c:pt>
                <c:pt idx="99">
                  <c:v>64.623999999999995</c:v>
                </c:pt>
                <c:pt idx="100">
                  <c:v>95.976000000000013</c:v>
                </c:pt>
                <c:pt idx="101">
                  <c:v>1.7879999999999996</c:v>
                </c:pt>
                <c:pt idx="102">
                  <c:v>23.92</c:v>
                </c:pt>
                <c:pt idx="103">
                  <c:v>238.89600000000002</c:v>
                </c:pt>
                <c:pt idx="104">
                  <c:v>102.35999999999999</c:v>
                </c:pt>
                <c:pt idx="105">
                  <c:v>36.882000000000005</c:v>
                </c:pt>
                <c:pt idx="106">
                  <c:v>74.112000000000009</c:v>
                </c:pt>
                <c:pt idx="107">
                  <c:v>27.992000000000004</c:v>
                </c:pt>
                <c:pt idx="108">
                  <c:v>3.3040000000000003</c:v>
                </c:pt>
                <c:pt idx="109">
                  <c:v>339.96000000000004</c:v>
                </c:pt>
                <c:pt idx="110">
                  <c:v>41.96</c:v>
                </c:pt>
                <c:pt idx="111">
                  <c:v>75.959999999999994</c:v>
                </c:pt>
                <c:pt idx="112">
                  <c:v>27.240000000000002</c:v>
                </c:pt>
                <c:pt idx="113">
                  <c:v>40.096000000000004</c:v>
                </c:pt>
                <c:pt idx="114">
                  <c:v>4.7200000000000006</c:v>
                </c:pt>
                <c:pt idx="115">
                  <c:v>23.976000000000003</c:v>
                </c:pt>
                <c:pt idx="116">
                  <c:v>130.464</c:v>
                </c:pt>
                <c:pt idx="117">
                  <c:v>787.53</c:v>
                </c:pt>
                <c:pt idx="118">
                  <c:v>157.79400000000004</c:v>
                </c:pt>
                <c:pt idx="119">
                  <c:v>47.04</c:v>
                </c:pt>
                <c:pt idx="120">
                  <c:v>30.84</c:v>
                </c:pt>
                <c:pt idx="121">
                  <c:v>226.56</c:v>
                </c:pt>
                <c:pt idx="122">
                  <c:v>115.02</c:v>
                </c:pt>
                <c:pt idx="123">
                  <c:v>68.040000000000006</c:v>
                </c:pt>
                <c:pt idx="124">
                  <c:v>600.55799999999999</c:v>
                </c:pt>
                <c:pt idx="125">
                  <c:v>617.70000000000005</c:v>
                </c:pt>
                <c:pt idx="126">
                  <c:v>2.3880000000000003</c:v>
                </c:pt>
                <c:pt idx="127">
                  <c:v>243.99200000000002</c:v>
                </c:pt>
                <c:pt idx="128">
                  <c:v>81.424000000000007</c:v>
                </c:pt>
                <c:pt idx="129">
                  <c:v>238.56</c:v>
                </c:pt>
                <c:pt idx="130">
                  <c:v>59.969999999999992</c:v>
                </c:pt>
                <c:pt idx="131">
                  <c:v>78.304000000000002</c:v>
                </c:pt>
                <c:pt idx="132">
                  <c:v>21.456</c:v>
                </c:pt>
                <c:pt idx="133">
                  <c:v>20.04</c:v>
                </c:pt>
                <c:pt idx="134">
                  <c:v>35.44</c:v>
                </c:pt>
                <c:pt idx="135">
                  <c:v>11.52</c:v>
                </c:pt>
                <c:pt idx="136">
                  <c:v>4.0199999999999996</c:v>
                </c:pt>
                <c:pt idx="137">
                  <c:v>76.176000000000002</c:v>
                </c:pt>
                <c:pt idx="138">
                  <c:v>65.88</c:v>
                </c:pt>
                <c:pt idx="139">
                  <c:v>43.120000000000005</c:v>
                </c:pt>
                <c:pt idx="140">
                  <c:v>82.800000000000011</c:v>
                </c:pt>
                <c:pt idx="141">
                  <c:v>8.82</c:v>
                </c:pt>
                <c:pt idx="142">
                  <c:v>10.86</c:v>
                </c:pt>
                <c:pt idx="143">
                  <c:v>143.69999999999999</c:v>
                </c:pt>
                <c:pt idx="144">
                  <c:v>839.43000000000006</c:v>
                </c:pt>
                <c:pt idx="145">
                  <c:v>671.93</c:v>
                </c:pt>
                <c:pt idx="146">
                  <c:v>93.888000000000005</c:v>
                </c:pt>
                <c:pt idx="147">
                  <c:v>384.45000000000005</c:v>
                </c:pt>
                <c:pt idx="148">
                  <c:v>149.97</c:v>
                </c:pt>
                <c:pt idx="149">
                  <c:v>1951.84</c:v>
                </c:pt>
                <c:pt idx="150">
                  <c:v>171.55</c:v>
                </c:pt>
                <c:pt idx="151">
                  <c:v>157.91999999999999</c:v>
                </c:pt>
                <c:pt idx="152">
                  <c:v>203.184</c:v>
                </c:pt>
                <c:pt idx="153">
                  <c:v>58.379999999999995</c:v>
                </c:pt>
                <c:pt idx="154">
                  <c:v>105.52</c:v>
                </c:pt>
                <c:pt idx="155">
                  <c:v>80.88</c:v>
                </c:pt>
                <c:pt idx="156">
                  <c:v>6.63</c:v>
                </c:pt>
                <c:pt idx="157">
                  <c:v>457.56800000000004</c:v>
                </c:pt>
                <c:pt idx="158">
                  <c:v>14.62</c:v>
                </c:pt>
                <c:pt idx="159">
                  <c:v>944.93000000000006</c:v>
                </c:pt>
                <c:pt idx="160">
                  <c:v>5.98</c:v>
                </c:pt>
                <c:pt idx="161">
                  <c:v>54.384000000000007</c:v>
                </c:pt>
                <c:pt idx="162">
                  <c:v>28.4</c:v>
                </c:pt>
                <c:pt idx="163">
                  <c:v>27.680000000000003</c:v>
                </c:pt>
                <c:pt idx="164">
                  <c:v>9.9359999999999999</c:v>
                </c:pt>
                <c:pt idx="165">
                  <c:v>8159.9519999999993</c:v>
                </c:pt>
                <c:pt idx="166">
                  <c:v>275.928</c:v>
                </c:pt>
                <c:pt idx="167">
                  <c:v>1740.0599999999997</c:v>
                </c:pt>
                <c:pt idx="168">
                  <c:v>32.064</c:v>
                </c:pt>
                <c:pt idx="169">
                  <c:v>177.97999999999996</c:v>
                </c:pt>
                <c:pt idx="170">
                  <c:v>143.976</c:v>
                </c:pt>
                <c:pt idx="171">
                  <c:v>20.94</c:v>
                </c:pt>
                <c:pt idx="172">
                  <c:v>110.96</c:v>
                </c:pt>
                <c:pt idx="173">
                  <c:v>340.14400000000006</c:v>
                </c:pt>
                <c:pt idx="174">
                  <c:v>52.447999999999993</c:v>
                </c:pt>
                <c:pt idx="175">
                  <c:v>20.16</c:v>
                </c:pt>
                <c:pt idx="176">
                  <c:v>97.263999999999982</c:v>
                </c:pt>
                <c:pt idx="177">
                  <c:v>396.80200000000002</c:v>
                </c:pt>
                <c:pt idx="178">
                  <c:v>15.88</c:v>
                </c:pt>
                <c:pt idx="179">
                  <c:v>3.28</c:v>
                </c:pt>
                <c:pt idx="180">
                  <c:v>24.816000000000003</c:v>
                </c:pt>
                <c:pt idx="181">
                  <c:v>408.74399999999997</c:v>
                </c:pt>
                <c:pt idx="182">
                  <c:v>503.96</c:v>
                </c:pt>
                <c:pt idx="183">
                  <c:v>149.94999999999999</c:v>
                </c:pt>
                <c:pt idx="184">
                  <c:v>29</c:v>
                </c:pt>
                <c:pt idx="185">
                  <c:v>7.16</c:v>
                </c:pt>
                <c:pt idx="186">
                  <c:v>176.8</c:v>
                </c:pt>
                <c:pt idx="187">
                  <c:v>37.224000000000004</c:v>
                </c:pt>
                <c:pt idx="188">
                  <c:v>20.016000000000002</c:v>
                </c:pt>
                <c:pt idx="189">
                  <c:v>899.13600000000008</c:v>
                </c:pt>
                <c:pt idx="190">
                  <c:v>71.760000000000005</c:v>
                </c:pt>
                <c:pt idx="191">
                  <c:v>51.84</c:v>
                </c:pt>
                <c:pt idx="192">
                  <c:v>626.35200000000009</c:v>
                </c:pt>
                <c:pt idx="193">
                  <c:v>19.899999999999999</c:v>
                </c:pt>
                <c:pt idx="194">
                  <c:v>14.280000000000001</c:v>
                </c:pt>
                <c:pt idx="195">
                  <c:v>7.4080000000000004</c:v>
                </c:pt>
                <c:pt idx="196">
                  <c:v>6.048</c:v>
                </c:pt>
                <c:pt idx="197">
                  <c:v>46.26</c:v>
                </c:pt>
                <c:pt idx="198">
                  <c:v>2.9460000000000006</c:v>
                </c:pt>
                <c:pt idx="199">
                  <c:v>16.056000000000001</c:v>
                </c:pt>
                <c:pt idx="200">
                  <c:v>21.744000000000003</c:v>
                </c:pt>
                <c:pt idx="201">
                  <c:v>218.75</c:v>
                </c:pt>
                <c:pt idx="202">
                  <c:v>2.6</c:v>
                </c:pt>
                <c:pt idx="203">
                  <c:v>66.283999999999992</c:v>
                </c:pt>
                <c:pt idx="204">
                  <c:v>35.168000000000006</c:v>
                </c:pt>
                <c:pt idx="205">
                  <c:v>444.76800000000003</c:v>
                </c:pt>
                <c:pt idx="206">
                  <c:v>83.92</c:v>
                </c:pt>
                <c:pt idx="207">
                  <c:v>131.97999999999999</c:v>
                </c:pt>
                <c:pt idx="208">
                  <c:v>15.92</c:v>
                </c:pt>
                <c:pt idx="209">
                  <c:v>52.29</c:v>
                </c:pt>
                <c:pt idx="210">
                  <c:v>91.99</c:v>
                </c:pt>
                <c:pt idx="211">
                  <c:v>20.8</c:v>
                </c:pt>
                <c:pt idx="212">
                  <c:v>23.680000000000003</c:v>
                </c:pt>
                <c:pt idx="213">
                  <c:v>452.45</c:v>
                </c:pt>
                <c:pt idx="214">
                  <c:v>62.981999999999999</c:v>
                </c:pt>
                <c:pt idx="215">
                  <c:v>1188.0000000000002</c:v>
                </c:pt>
                <c:pt idx="216">
                  <c:v>89.584000000000003</c:v>
                </c:pt>
                <c:pt idx="217">
                  <c:v>93.06</c:v>
                </c:pt>
                <c:pt idx="218">
                  <c:v>302.37599999999998</c:v>
                </c:pt>
                <c:pt idx="219">
                  <c:v>5.5840000000000005</c:v>
                </c:pt>
                <c:pt idx="220">
                  <c:v>22.704000000000004</c:v>
                </c:pt>
                <c:pt idx="221">
                  <c:v>19.776000000000003</c:v>
                </c:pt>
                <c:pt idx="222">
                  <c:v>72.703999999999994</c:v>
                </c:pt>
                <c:pt idx="223">
                  <c:v>479.98800000000006</c:v>
                </c:pt>
                <c:pt idx="224">
                  <c:v>27.168000000000003</c:v>
                </c:pt>
                <c:pt idx="225">
                  <c:v>2.2000000000000002</c:v>
                </c:pt>
                <c:pt idx="226">
                  <c:v>622.44999999999993</c:v>
                </c:pt>
                <c:pt idx="227">
                  <c:v>21.98</c:v>
                </c:pt>
                <c:pt idx="228">
                  <c:v>161.56800000000001</c:v>
                </c:pt>
                <c:pt idx="229">
                  <c:v>389.69600000000003</c:v>
                </c:pt>
                <c:pt idx="230">
                  <c:v>18.648000000000003</c:v>
                </c:pt>
                <c:pt idx="231">
                  <c:v>233.86</c:v>
                </c:pt>
                <c:pt idx="232">
                  <c:v>620.61450000000013</c:v>
                </c:pt>
                <c:pt idx="233">
                  <c:v>5.3280000000000012</c:v>
                </c:pt>
                <c:pt idx="234">
                  <c:v>258.072</c:v>
                </c:pt>
                <c:pt idx="235">
                  <c:v>617.97600000000011</c:v>
                </c:pt>
                <c:pt idx="236">
                  <c:v>10.56</c:v>
                </c:pt>
                <c:pt idx="237">
                  <c:v>25.920000000000005</c:v>
                </c:pt>
                <c:pt idx="238">
                  <c:v>419.68000000000006</c:v>
                </c:pt>
                <c:pt idx="239">
                  <c:v>11.688000000000001</c:v>
                </c:pt>
                <c:pt idx="240">
                  <c:v>31.983999999999998</c:v>
                </c:pt>
                <c:pt idx="241">
                  <c:v>177.22499999999999</c:v>
                </c:pt>
                <c:pt idx="242">
                  <c:v>4.0440000000000005</c:v>
                </c:pt>
                <c:pt idx="243">
                  <c:v>7.4080000000000004</c:v>
                </c:pt>
                <c:pt idx="244">
                  <c:v>2001.8600000000001</c:v>
                </c:pt>
                <c:pt idx="245">
                  <c:v>166.72</c:v>
                </c:pt>
                <c:pt idx="246">
                  <c:v>47.88</c:v>
                </c:pt>
                <c:pt idx="247">
                  <c:v>1503.25</c:v>
                </c:pt>
                <c:pt idx="248">
                  <c:v>25.92</c:v>
                </c:pt>
                <c:pt idx="249">
                  <c:v>321.56799999999998</c:v>
                </c:pt>
                <c:pt idx="250">
                  <c:v>7.61</c:v>
                </c:pt>
                <c:pt idx="251">
                  <c:v>3347.37</c:v>
                </c:pt>
                <c:pt idx="252">
                  <c:v>80.58</c:v>
                </c:pt>
                <c:pt idx="253">
                  <c:v>361.92</c:v>
                </c:pt>
                <c:pt idx="254">
                  <c:v>12.132000000000001</c:v>
                </c:pt>
                <c:pt idx="255">
                  <c:v>82.367999999999995</c:v>
                </c:pt>
                <c:pt idx="256">
                  <c:v>53.92</c:v>
                </c:pt>
                <c:pt idx="257">
                  <c:v>647.904</c:v>
                </c:pt>
                <c:pt idx="258">
                  <c:v>20.37</c:v>
                </c:pt>
                <c:pt idx="259">
                  <c:v>221.54999999999998</c:v>
                </c:pt>
                <c:pt idx="260">
                  <c:v>17.52</c:v>
                </c:pt>
                <c:pt idx="261">
                  <c:v>1.6239999999999994</c:v>
                </c:pt>
                <c:pt idx="262">
                  <c:v>3059.982</c:v>
                </c:pt>
                <c:pt idx="263">
                  <c:v>2519.9579999999996</c:v>
                </c:pt>
                <c:pt idx="264">
                  <c:v>328.22399999999999</c:v>
                </c:pt>
                <c:pt idx="265">
                  <c:v>79.900000000000006</c:v>
                </c:pt>
                <c:pt idx="266">
                  <c:v>14.015999999999998</c:v>
                </c:pt>
                <c:pt idx="267">
                  <c:v>7.5600000000000005</c:v>
                </c:pt>
                <c:pt idx="268">
                  <c:v>37.207999999999998</c:v>
                </c:pt>
                <c:pt idx="269">
                  <c:v>57.576000000000001</c:v>
                </c:pt>
                <c:pt idx="270">
                  <c:v>725.84</c:v>
                </c:pt>
                <c:pt idx="271">
                  <c:v>209.92999999999998</c:v>
                </c:pt>
                <c:pt idx="272">
                  <c:v>5.28</c:v>
                </c:pt>
                <c:pt idx="273">
                  <c:v>10.92</c:v>
                </c:pt>
                <c:pt idx="274">
                  <c:v>8.82</c:v>
                </c:pt>
                <c:pt idx="275">
                  <c:v>5.98</c:v>
                </c:pt>
                <c:pt idx="276">
                  <c:v>11.648000000000001</c:v>
                </c:pt>
                <c:pt idx="277">
                  <c:v>18.175999999999998</c:v>
                </c:pt>
                <c:pt idx="278">
                  <c:v>59.712000000000003</c:v>
                </c:pt>
                <c:pt idx="279">
                  <c:v>24.839999999999996</c:v>
                </c:pt>
                <c:pt idx="280">
                  <c:v>2.0799999999999996</c:v>
                </c:pt>
                <c:pt idx="281">
                  <c:v>1114.4000000000001</c:v>
                </c:pt>
                <c:pt idx="282">
                  <c:v>1038.8399999999999</c:v>
                </c:pt>
                <c:pt idx="283">
                  <c:v>141.76</c:v>
                </c:pt>
                <c:pt idx="284">
                  <c:v>239.80000000000004</c:v>
                </c:pt>
                <c:pt idx="285">
                  <c:v>31.104000000000006</c:v>
                </c:pt>
                <c:pt idx="286">
                  <c:v>254.05800000000002</c:v>
                </c:pt>
                <c:pt idx="287">
                  <c:v>194.52800000000002</c:v>
                </c:pt>
                <c:pt idx="288">
                  <c:v>961.48000000000013</c:v>
                </c:pt>
                <c:pt idx="289">
                  <c:v>19.096</c:v>
                </c:pt>
                <c:pt idx="290">
                  <c:v>18.496000000000002</c:v>
                </c:pt>
                <c:pt idx="291">
                  <c:v>255.98400000000004</c:v>
                </c:pt>
                <c:pt idx="292">
                  <c:v>86.97</c:v>
                </c:pt>
                <c:pt idx="293">
                  <c:v>300.416</c:v>
                </c:pt>
                <c:pt idx="294">
                  <c:v>230.35200000000003</c:v>
                </c:pt>
                <c:pt idx="295">
                  <c:v>218.35200000000003</c:v>
                </c:pt>
                <c:pt idx="296">
                  <c:v>78.600000000000009</c:v>
                </c:pt>
                <c:pt idx="297">
                  <c:v>27.552000000000003</c:v>
                </c:pt>
                <c:pt idx="298">
                  <c:v>32.400000000000006</c:v>
                </c:pt>
                <c:pt idx="299">
                  <c:v>1082.48</c:v>
                </c:pt>
                <c:pt idx="300">
                  <c:v>56.91</c:v>
                </c:pt>
                <c:pt idx="301">
                  <c:v>77.599999999999994</c:v>
                </c:pt>
                <c:pt idx="302">
                  <c:v>14.28</c:v>
                </c:pt>
                <c:pt idx="303">
                  <c:v>219.07500000000002</c:v>
                </c:pt>
                <c:pt idx="304">
                  <c:v>26.8</c:v>
                </c:pt>
                <c:pt idx="305">
                  <c:v>9.84</c:v>
                </c:pt>
                <c:pt idx="306">
                  <c:v>45.480000000000004</c:v>
                </c:pt>
                <c:pt idx="307">
                  <c:v>289.20000000000005</c:v>
                </c:pt>
                <c:pt idx="308">
                  <c:v>4.8899999999999997</c:v>
                </c:pt>
                <c:pt idx="309">
                  <c:v>15.136000000000003</c:v>
                </c:pt>
                <c:pt idx="310">
                  <c:v>466.76800000000003</c:v>
                </c:pt>
                <c:pt idx="311">
                  <c:v>15.231999999999999</c:v>
                </c:pt>
                <c:pt idx="312">
                  <c:v>6.2640000000000002</c:v>
                </c:pt>
                <c:pt idx="313">
                  <c:v>87.539999999999992</c:v>
                </c:pt>
                <c:pt idx="314">
                  <c:v>178.38400000000001</c:v>
                </c:pt>
                <c:pt idx="315">
                  <c:v>15.552000000000003</c:v>
                </c:pt>
                <c:pt idx="316">
                  <c:v>99.13600000000001</c:v>
                </c:pt>
                <c:pt idx="317">
                  <c:v>135.88200000000001</c:v>
                </c:pt>
                <c:pt idx="318">
                  <c:v>3991.98</c:v>
                </c:pt>
                <c:pt idx="319">
                  <c:v>275.94</c:v>
                </c:pt>
                <c:pt idx="320">
                  <c:v>360</c:v>
                </c:pt>
                <c:pt idx="321">
                  <c:v>43.57</c:v>
                </c:pt>
                <c:pt idx="322">
                  <c:v>7.16</c:v>
                </c:pt>
                <c:pt idx="323">
                  <c:v>251.52</c:v>
                </c:pt>
                <c:pt idx="324">
                  <c:v>99.99</c:v>
                </c:pt>
                <c:pt idx="325">
                  <c:v>15.991999999999999</c:v>
                </c:pt>
                <c:pt idx="326">
                  <c:v>290.89800000000002</c:v>
                </c:pt>
                <c:pt idx="327">
                  <c:v>54.224000000000004</c:v>
                </c:pt>
                <c:pt idx="328">
                  <c:v>786.74400000000003</c:v>
                </c:pt>
                <c:pt idx="329">
                  <c:v>100.24000000000001</c:v>
                </c:pt>
                <c:pt idx="330">
                  <c:v>37.76400000000001</c:v>
                </c:pt>
                <c:pt idx="331">
                  <c:v>82.8</c:v>
                </c:pt>
                <c:pt idx="332">
                  <c:v>20.724000000000004</c:v>
                </c:pt>
                <c:pt idx="333">
                  <c:v>4.8960000000000008</c:v>
                </c:pt>
                <c:pt idx="334">
                  <c:v>4.7520000000000007</c:v>
                </c:pt>
                <c:pt idx="335">
                  <c:v>959.98400000000004</c:v>
                </c:pt>
                <c:pt idx="336">
                  <c:v>14.368000000000002</c:v>
                </c:pt>
                <c:pt idx="337">
                  <c:v>7.7120000000000006</c:v>
                </c:pt>
                <c:pt idx="338">
                  <c:v>698.35200000000009</c:v>
                </c:pt>
                <c:pt idx="339">
                  <c:v>4.96</c:v>
                </c:pt>
                <c:pt idx="340">
                  <c:v>17.856000000000002</c:v>
                </c:pt>
                <c:pt idx="341">
                  <c:v>509.97000000000008</c:v>
                </c:pt>
                <c:pt idx="342">
                  <c:v>30.991999999999997</c:v>
                </c:pt>
                <c:pt idx="343">
                  <c:v>71.927999999999997</c:v>
                </c:pt>
                <c:pt idx="344">
                  <c:v>88.800000000000011</c:v>
                </c:pt>
                <c:pt idx="345">
                  <c:v>47.975999999999999</c:v>
                </c:pt>
                <c:pt idx="346">
                  <c:v>7.5600000000000005</c:v>
                </c:pt>
                <c:pt idx="347">
                  <c:v>24.56</c:v>
                </c:pt>
                <c:pt idx="348">
                  <c:v>12.96</c:v>
                </c:pt>
                <c:pt idx="349">
                  <c:v>6.79</c:v>
                </c:pt>
                <c:pt idx="350">
                  <c:v>24.56</c:v>
                </c:pt>
                <c:pt idx="351">
                  <c:v>3.048</c:v>
                </c:pt>
                <c:pt idx="352">
                  <c:v>49.12</c:v>
                </c:pt>
                <c:pt idx="353">
                  <c:v>4355.1680000000006</c:v>
                </c:pt>
                <c:pt idx="354">
                  <c:v>388.70400000000006</c:v>
                </c:pt>
                <c:pt idx="355">
                  <c:v>8.26</c:v>
                </c:pt>
                <c:pt idx="356">
                  <c:v>17.04</c:v>
                </c:pt>
                <c:pt idx="357">
                  <c:v>34.4</c:v>
                </c:pt>
                <c:pt idx="358">
                  <c:v>36.240000000000009</c:v>
                </c:pt>
                <c:pt idx="359">
                  <c:v>647.84</c:v>
                </c:pt>
                <c:pt idx="360">
                  <c:v>20.7</c:v>
                </c:pt>
                <c:pt idx="361">
                  <c:v>20.7</c:v>
                </c:pt>
                <c:pt idx="362">
                  <c:v>488.64600000000002</c:v>
                </c:pt>
                <c:pt idx="363">
                  <c:v>5.56</c:v>
                </c:pt>
                <c:pt idx="364">
                  <c:v>47.12</c:v>
                </c:pt>
                <c:pt idx="365">
                  <c:v>211.96</c:v>
                </c:pt>
                <c:pt idx="366">
                  <c:v>23.2</c:v>
                </c:pt>
                <c:pt idx="367">
                  <c:v>7.36</c:v>
                </c:pt>
                <c:pt idx="368">
                  <c:v>104.79</c:v>
                </c:pt>
                <c:pt idx="369">
                  <c:v>1043.92</c:v>
                </c:pt>
                <c:pt idx="370">
                  <c:v>25.920000000000005</c:v>
                </c:pt>
                <c:pt idx="371">
                  <c:v>53.424000000000007</c:v>
                </c:pt>
                <c:pt idx="372">
                  <c:v>8.1600000000000019</c:v>
                </c:pt>
                <c:pt idx="373">
                  <c:v>1023.9360000000001</c:v>
                </c:pt>
                <c:pt idx="374">
                  <c:v>9.24</c:v>
                </c:pt>
                <c:pt idx="375">
                  <c:v>479.04</c:v>
                </c:pt>
                <c:pt idx="376">
                  <c:v>99.13600000000001</c:v>
                </c:pt>
                <c:pt idx="377">
                  <c:v>1488.4239999999998</c:v>
                </c:pt>
                <c:pt idx="378">
                  <c:v>8.6519999999999975</c:v>
                </c:pt>
                <c:pt idx="379">
                  <c:v>23.832000000000001</c:v>
                </c:pt>
                <c:pt idx="380">
                  <c:v>12.175999999999998</c:v>
                </c:pt>
                <c:pt idx="381">
                  <c:v>50.96</c:v>
                </c:pt>
                <c:pt idx="382">
                  <c:v>49.536000000000001</c:v>
                </c:pt>
                <c:pt idx="383">
                  <c:v>41.9</c:v>
                </c:pt>
                <c:pt idx="384">
                  <c:v>375.45750000000004</c:v>
                </c:pt>
                <c:pt idx="385">
                  <c:v>83.976000000000013</c:v>
                </c:pt>
                <c:pt idx="386">
                  <c:v>482.34000000000003</c:v>
                </c:pt>
                <c:pt idx="387">
                  <c:v>2.9600000000000004</c:v>
                </c:pt>
                <c:pt idx="388">
                  <c:v>2.6240000000000001</c:v>
                </c:pt>
                <c:pt idx="389">
                  <c:v>23.36</c:v>
                </c:pt>
                <c:pt idx="390">
                  <c:v>39.979999999999997</c:v>
                </c:pt>
                <c:pt idx="391">
                  <c:v>246.38400000000001</c:v>
                </c:pt>
                <c:pt idx="392">
                  <c:v>1799.97</c:v>
                </c:pt>
                <c:pt idx="393">
                  <c:v>12.461999999999996</c:v>
                </c:pt>
                <c:pt idx="394">
                  <c:v>75.792000000000002</c:v>
                </c:pt>
                <c:pt idx="395">
                  <c:v>49.96</c:v>
                </c:pt>
                <c:pt idx="396">
                  <c:v>12.96</c:v>
                </c:pt>
                <c:pt idx="397">
                  <c:v>70.12</c:v>
                </c:pt>
                <c:pt idx="398">
                  <c:v>35.952000000000005</c:v>
                </c:pt>
                <c:pt idx="399">
                  <c:v>2396.2655999999997</c:v>
                </c:pt>
                <c:pt idx="400">
                  <c:v>131.136</c:v>
                </c:pt>
                <c:pt idx="401">
                  <c:v>57.584000000000003</c:v>
                </c:pt>
                <c:pt idx="402">
                  <c:v>9.5680000000000014</c:v>
                </c:pt>
                <c:pt idx="403">
                  <c:v>39.072000000000003</c:v>
                </c:pt>
                <c:pt idx="404">
                  <c:v>35.910000000000004</c:v>
                </c:pt>
                <c:pt idx="405">
                  <c:v>179.95000000000002</c:v>
                </c:pt>
                <c:pt idx="406">
                  <c:v>1199.9760000000001</c:v>
                </c:pt>
                <c:pt idx="407">
                  <c:v>27.15</c:v>
                </c:pt>
                <c:pt idx="408">
                  <c:v>1004.0239999999999</c:v>
                </c:pt>
                <c:pt idx="409">
                  <c:v>9.68</c:v>
                </c:pt>
                <c:pt idx="410">
                  <c:v>28.349999999999998</c:v>
                </c:pt>
                <c:pt idx="411">
                  <c:v>55.98</c:v>
                </c:pt>
                <c:pt idx="412">
                  <c:v>1336.829</c:v>
                </c:pt>
                <c:pt idx="413">
                  <c:v>113.56800000000001</c:v>
                </c:pt>
                <c:pt idx="414">
                  <c:v>139.86000000000001</c:v>
                </c:pt>
                <c:pt idx="415">
                  <c:v>307.13600000000002</c:v>
                </c:pt>
                <c:pt idx="416">
                  <c:v>95.92</c:v>
                </c:pt>
                <c:pt idx="417">
                  <c:v>383.8</c:v>
                </c:pt>
                <c:pt idx="418">
                  <c:v>5.78</c:v>
                </c:pt>
                <c:pt idx="419">
                  <c:v>9.32</c:v>
                </c:pt>
                <c:pt idx="420">
                  <c:v>15.25</c:v>
                </c:pt>
                <c:pt idx="421">
                  <c:v>196.75200000000001</c:v>
                </c:pt>
                <c:pt idx="422">
                  <c:v>56.56</c:v>
                </c:pt>
                <c:pt idx="423">
                  <c:v>32.700000000000003</c:v>
                </c:pt>
                <c:pt idx="424">
                  <c:v>866.4</c:v>
                </c:pt>
                <c:pt idx="425">
                  <c:v>28.4</c:v>
                </c:pt>
                <c:pt idx="426">
                  <c:v>287.92</c:v>
                </c:pt>
                <c:pt idx="427">
                  <c:v>69.989999999999995</c:v>
                </c:pt>
                <c:pt idx="428">
                  <c:v>6.6719999999999988</c:v>
                </c:pt>
                <c:pt idx="429">
                  <c:v>189.58800000000005</c:v>
                </c:pt>
                <c:pt idx="430">
                  <c:v>408.74399999999997</c:v>
                </c:pt>
                <c:pt idx="431">
                  <c:v>291.95999999999998</c:v>
                </c:pt>
                <c:pt idx="432">
                  <c:v>4.7679999999999998</c:v>
                </c:pt>
                <c:pt idx="433">
                  <c:v>714.30000000000007</c:v>
                </c:pt>
                <c:pt idx="434">
                  <c:v>4.8120000000000003</c:v>
                </c:pt>
                <c:pt idx="435">
                  <c:v>247.8</c:v>
                </c:pt>
                <c:pt idx="436">
                  <c:v>1007.979</c:v>
                </c:pt>
                <c:pt idx="437">
                  <c:v>313.488</c:v>
                </c:pt>
                <c:pt idx="438">
                  <c:v>31.872000000000003</c:v>
                </c:pt>
                <c:pt idx="439">
                  <c:v>207.84600000000003</c:v>
                </c:pt>
                <c:pt idx="440">
                  <c:v>12.22</c:v>
                </c:pt>
                <c:pt idx="441">
                  <c:v>194.94</c:v>
                </c:pt>
                <c:pt idx="442">
                  <c:v>70.949999999999989</c:v>
                </c:pt>
                <c:pt idx="443">
                  <c:v>91.36</c:v>
                </c:pt>
                <c:pt idx="444">
                  <c:v>242.94</c:v>
                </c:pt>
                <c:pt idx="445">
                  <c:v>22.05</c:v>
                </c:pt>
                <c:pt idx="446">
                  <c:v>2.91</c:v>
                </c:pt>
                <c:pt idx="447">
                  <c:v>59.519999999999996</c:v>
                </c:pt>
                <c:pt idx="448">
                  <c:v>161.94</c:v>
                </c:pt>
                <c:pt idx="449">
                  <c:v>263.88</c:v>
                </c:pt>
                <c:pt idx="450">
                  <c:v>30.48</c:v>
                </c:pt>
                <c:pt idx="451">
                  <c:v>9.84</c:v>
                </c:pt>
                <c:pt idx="452">
                  <c:v>35.119999999999997</c:v>
                </c:pt>
                <c:pt idx="453">
                  <c:v>284.36399999999998</c:v>
                </c:pt>
                <c:pt idx="454">
                  <c:v>665.40800000000002</c:v>
                </c:pt>
                <c:pt idx="455">
                  <c:v>63.88</c:v>
                </c:pt>
                <c:pt idx="456">
                  <c:v>129.56800000000001</c:v>
                </c:pt>
                <c:pt idx="457">
                  <c:v>747.55799999999999</c:v>
                </c:pt>
                <c:pt idx="458">
                  <c:v>8.9280000000000008</c:v>
                </c:pt>
                <c:pt idx="459">
                  <c:v>103.92</c:v>
                </c:pt>
                <c:pt idx="460">
                  <c:v>899.91</c:v>
                </c:pt>
                <c:pt idx="461">
                  <c:v>51.311999999999998</c:v>
                </c:pt>
                <c:pt idx="462">
                  <c:v>23.56</c:v>
                </c:pt>
                <c:pt idx="463">
                  <c:v>1272.6299999999999</c:v>
                </c:pt>
                <c:pt idx="464">
                  <c:v>28.484999999999999</c:v>
                </c:pt>
                <c:pt idx="465">
                  <c:v>185.376</c:v>
                </c:pt>
                <c:pt idx="466">
                  <c:v>78.272000000000006</c:v>
                </c:pt>
                <c:pt idx="467">
                  <c:v>254.74400000000003</c:v>
                </c:pt>
                <c:pt idx="468">
                  <c:v>205.33279999999996</c:v>
                </c:pt>
                <c:pt idx="469">
                  <c:v>4.7879999999999985</c:v>
                </c:pt>
                <c:pt idx="470">
                  <c:v>55.48</c:v>
                </c:pt>
                <c:pt idx="471">
                  <c:v>340.92</c:v>
                </c:pt>
                <c:pt idx="472">
                  <c:v>222.66599999999997</c:v>
                </c:pt>
                <c:pt idx="473">
                  <c:v>703.96800000000007</c:v>
                </c:pt>
                <c:pt idx="474">
                  <c:v>92.52</c:v>
                </c:pt>
                <c:pt idx="475">
                  <c:v>62.649999999999991</c:v>
                </c:pt>
                <c:pt idx="476">
                  <c:v>94.85</c:v>
                </c:pt>
                <c:pt idx="477">
                  <c:v>95.76</c:v>
                </c:pt>
                <c:pt idx="478">
                  <c:v>40.200000000000003</c:v>
                </c:pt>
                <c:pt idx="479">
                  <c:v>14.7</c:v>
                </c:pt>
                <c:pt idx="480">
                  <c:v>704.25</c:v>
                </c:pt>
                <c:pt idx="481">
                  <c:v>9.09</c:v>
                </c:pt>
                <c:pt idx="482">
                  <c:v>5.96</c:v>
                </c:pt>
                <c:pt idx="483">
                  <c:v>159.97999999999999</c:v>
                </c:pt>
                <c:pt idx="484">
                  <c:v>29.6</c:v>
                </c:pt>
                <c:pt idx="485">
                  <c:v>514.16499999999996</c:v>
                </c:pt>
                <c:pt idx="486">
                  <c:v>279.95999999999998</c:v>
                </c:pt>
                <c:pt idx="487">
                  <c:v>2735.9520000000002</c:v>
                </c:pt>
                <c:pt idx="488">
                  <c:v>7.9920000000000009</c:v>
                </c:pt>
                <c:pt idx="489">
                  <c:v>63.984000000000009</c:v>
                </c:pt>
                <c:pt idx="490">
                  <c:v>70.367999999999995</c:v>
                </c:pt>
                <c:pt idx="491">
                  <c:v>449.15</c:v>
                </c:pt>
                <c:pt idx="492">
                  <c:v>11.07</c:v>
                </c:pt>
                <c:pt idx="493">
                  <c:v>93.98</c:v>
                </c:pt>
                <c:pt idx="494">
                  <c:v>189.88200000000001</c:v>
                </c:pt>
                <c:pt idx="495">
                  <c:v>105.42</c:v>
                </c:pt>
                <c:pt idx="496">
                  <c:v>119.61600000000001</c:v>
                </c:pt>
                <c:pt idx="497">
                  <c:v>255.76</c:v>
                </c:pt>
                <c:pt idx="498">
                  <c:v>241.56799999999998</c:v>
                </c:pt>
                <c:pt idx="499">
                  <c:v>69.3</c:v>
                </c:pt>
                <c:pt idx="500">
                  <c:v>22.620000000000005</c:v>
                </c:pt>
                <c:pt idx="501">
                  <c:v>14.952000000000004</c:v>
                </c:pt>
                <c:pt idx="502">
                  <c:v>801.5680000000001</c:v>
                </c:pt>
                <c:pt idx="503">
                  <c:v>2.3760000000000003</c:v>
                </c:pt>
                <c:pt idx="504">
                  <c:v>32.792000000000002</c:v>
                </c:pt>
                <c:pt idx="505">
                  <c:v>15.920000000000002</c:v>
                </c:pt>
                <c:pt idx="506">
                  <c:v>2.74</c:v>
                </c:pt>
                <c:pt idx="507">
                  <c:v>8.34</c:v>
                </c:pt>
                <c:pt idx="508">
                  <c:v>46.74</c:v>
                </c:pt>
                <c:pt idx="509">
                  <c:v>6354.95</c:v>
                </c:pt>
                <c:pt idx="510">
                  <c:v>126.30000000000001</c:v>
                </c:pt>
                <c:pt idx="511">
                  <c:v>38.04</c:v>
                </c:pt>
                <c:pt idx="512">
                  <c:v>7.1519999999999992</c:v>
                </c:pt>
                <c:pt idx="513">
                  <c:v>6.63</c:v>
                </c:pt>
                <c:pt idx="514">
                  <c:v>5.88</c:v>
                </c:pt>
                <c:pt idx="515">
                  <c:v>2999.95</c:v>
                </c:pt>
                <c:pt idx="516">
                  <c:v>51.449999999999996</c:v>
                </c:pt>
                <c:pt idx="517">
                  <c:v>11.96</c:v>
                </c:pt>
                <c:pt idx="518">
                  <c:v>1126.02</c:v>
                </c:pt>
                <c:pt idx="519">
                  <c:v>18.391999999999999</c:v>
                </c:pt>
                <c:pt idx="520">
                  <c:v>129.56800000000001</c:v>
                </c:pt>
                <c:pt idx="521">
                  <c:v>14.111999999999997</c:v>
                </c:pt>
                <c:pt idx="522">
                  <c:v>210.98</c:v>
                </c:pt>
                <c:pt idx="523">
                  <c:v>55.176000000000002</c:v>
                </c:pt>
                <c:pt idx="524">
                  <c:v>66.260000000000005</c:v>
                </c:pt>
                <c:pt idx="525">
                  <c:v>22.200000000000003</c:v>
                </c:pt>
                <c:pt idx="526">
                  <c:v>683.95200000000011</c:v>
                </c:pt>
                <c:pt idx="527">
                  <c:v>45.695999999999998</c:v>
                </c:pt>
                <c:pt idx="528">
                  <c:v>36.336000000000006</c:v>
                </c:pt>
                <c:pt idx="529">
                  <c:v>666.24800000000005</c:v>
                </c:pt>
                <c:pt idx="530">
                  <c:v>52.512</c:v>
                </c:pt>
                <c:pt idx="531">
                  <c:v>190.72000000000003</c:v>
                </c:pt>
                <c:pt idx="532">
                  <c:v>47.94</c:v>
                </c:pt>
                <c:pt idx="533">
                  <c:v>979.95</c:v>
                </c:pt>
                <c:pt idx="534">
                  <c:v>22.75</c:v>
                </c:pt>
                <c:pt idx="535">
                  <c:v>16.768000000000001</c:v>
                </c:pt>
                <c:pt idx="536">
                  <c:v>42.615999999999993</c:v>
                </c:pt>
                <c:pt idx="537">
                  <c:v>10.752000000000001</c:v>
                </c:pt>
                <c:pt idx="538">
                  <c:v>152.94</c:v>
                </c:pt>
                <c:pt idx="539">
                  <c:v>283.92</c:v>
                </c:pt>
                <c:pt idx="540">
                  <c:v>468.90000000000003</c:v>
                </c:pt>
                <c:pt idx="541">
                  <c:v>380.86400000000003</c:v>
                </c:pt>
                <c:pt idx="542">
                  <c:v>646.77600000000007</c:v>
                </c:pt>
                <c:pt idx="543">
                  <c:v>58.112000000000002</c:v>
                </c:pt>
                <c:pt idx="544">
                  <c:v>100.792</c:v>
                </c:pt>
                <c:pt idx="545">
                  <c:v>66.112000000000009</c:v>
                </c:pt>
                <c:pt idx="546">
                  <c:v>41.28</c:v>
                </c:pt>
                <c:pt idx="547">
                  <c:v>13.36</c:v>
                </c:pt>
                <c:pt idx="548">
                  <c:v>250.27199999999999</c:v>
                </c:pt>
                <c:pt idx="549">
                  <c:v>11.363999999999997</c:v>
                </c:pt>
                <c:pt idx="550">
                  <c:v>8.7200000000000006</c:v>
                </c:pt>
                <c:pt idx="551">
                  <c:v>1121.568</c:v>
                </c:pt>
                <c:pt idx="552">
                  <c:v>34.504000000000005</c:v>
                </c:pt>
                <c:pt idx="553">
                  <c:v>10.824</c:v>
                </c:pt>
                <c:pt idx="554">
                  <c:v>1295.78</c:v>
                </c:pt>
                <c:pt idx="555">
                  <c:v>19.456000000000003</c:v>
                </c:pt>
                <c:pt idx="556">
                  <c:v>20.7</c:v>
                </c:pt>
                <c:pt idx="557">
                  <c:v>1335.68</c:v>
                </c:pt>
                <c:pt idx="558">
                  <c:v>32.400000000000006</c:v>
                </c:pt>
                <c:pt idx="559">
                  <c:v>42.599999999999994</c:v>
                </c:pt>
                <c:pt idx="560">
                  <c:v>84.056000000000012</c:v>
                </c:pt>
                <c:pt idx="561">
                  <c:v>13</c:v>
                </c:pt>
                <c:pt idx="562">
                  <c:v>13.128</c:v>
                </c:pt>
                <c:pt idx="563">
                  <c:v>3.96</c:v>
                </c:pt>
                <c:pt idx="564">
                  <c:v>2.61</c:v>
                </c:pt>
                <c:pt idx="565">
                  <c:v>374.37600000000003</c:v>
                </c:pt>
                <c:pt idx="566">
                  <c:v>91.84</c:v>
                </c:pt>
                <c:pt idx="567">
                  <c:v>81.088000000000008</c:v>
                </c:pt>
                <c:pt idx="568">
                  <c:v>19.440000000000001</c:v>
                </c:pt>
                <c:pt idx="569">
                  <c:v>451.15199999999993</c:v>
                </c:pt>
                <c:pt idx="570">
                  <c:v>72.45</c:v>
                </c:pt>
                <c:pt idx="571">
                  <c:v>13.96</c:v>
                </c:pt>
                <c:pt idx="572">
                  <c:v>33.264000000000003</c:v>
                </c:pt>
                <c:pt idx="573">
                  <c:v>14.850000000000001</c:v>
                </c:pt>
                <c:pt idx="574">
                  <c:v>8.82</c:v>
                </c:pt>
                <c:pt idx="575">
                  <c:v>160.72</c:v>
                </c:pt>
                <c:pt idx="576">
                  <c:v>19.920000000000002</c:v>
                </c:pt>
                <c:pt idx="577">
                  <c:v>7.3</c:v>
                </c:pt>
                <c:pt idx="578">
                  <c:v>69.712000000000003</c:v>
                </c:pt>
                <c:pt idx="579">
                  <c:v>8.7919999999999998</c:v>
                </c:pt>
                <c:pt idx="580">
                  <c:v>51.52</c:v>
                </c:pt>
                <c:pt idx="581">
                  <c:v>470.37600000000009</c:v>
                </c:pt>
                <c:pt idx="582">
                  <c:v>105.584</c:v>
                </c:pt>
                <c:pt idx="583">
                  <c:v>31.152000000000001</c:v>
                </c:pt>
                <c:pt idx="584">
                  <c:v>6.7830000000000004</c:v>
                </c:pt>
                <c:pt idx="585">
                  <c:v>406.36799999999999</c:v>
                </c:pt>
                <c:pt idx="586">
                  <c:v>70.98</c:v>
                </c:pt>
                <c:pt idx="587">
                  <c:v>294.93</c:v>
                </c:pt>
                <c:pt idx="588">
                  <c:v>84.784000000000006</c:v>
                </c:pt>
                <c:pt idx="589">
                  <c:v>20.736000000000004</c:v>
                </c:pt>
                <c:pt idx="590">
                  <c:v>16.821000000000005</c:v>
                </c:pt>
                <c:pt idx="591">
                  <c:v>10.368000000000002</c:v>
                </c:pt>
                <c:pt idx="592">
                  <c:v>9.3439999999999994</c:v>
                </c:pt>
                <c:pt idx="593">
                  <c:v>31.200000000000003</c:v>
                </c:pt>
                <c:pt idx="594">
                  <c:v>76.12</c:v>
                </c:pt>
                <c:pt idx="595">
                  <c:v>1199.9760000000001</c:v>
                </c:pt>
                <c:pt idx="596">
                  <c:v>445.96000000000004</c:v>
                </c:pt>
                <c:pt idx="597">
                  <c:v>327.76</c:v>
                </c:pt>
                <c:pt idx="598">
                  <c:v>11.632</c:v>
                </c:pt>
                <c:pt idx="599">
                  <c:v>143.98199999999997</c:v>
                </c:pt>
                <c:pt idx="600">
                  <c:v>494.37599999999998</c:v>
                </c:pt>
                <c:pt idx="601">
                  <c:v>5.84</c:v>
                </c:pt>
                <c:pt idx="602">
                  <c:v>142.77600000000001</c:v>
                </c:pt>
                <c:pt idx="603">
                  <c:v>45.695999999999998</c:v>
                </c:pt>
                <c:pt idx="604">
                  <c:v>7.218</c:v>
                </c:pt>
                <c:pt idx="605">
                  <c:v>43.188000000000009</c:v>
                </c:pt>
                <c:pt idx="606">
                  <c:v>131.904</c:v>
                </c:pt>
                <c:pt idx="607">
                  <c:v>3.2820000000000005</c:v>
                </c:pt>
                <c:pt idx="608">
                  <c:v>21.167999999999999</c:v>
                </c:pt>
                <c:pt idx="609">
                  <c:v>55.188000000000002</c:v>
                </c:pt>
                <c:pt idx="610">
                  <c:v>369.57600000000002</c:v>
                </c:pt>
                <c:pt idx="611">
                  <c:v>15.712000000000002</c:v>
                </c:pt>
                <c:pt idx="612">
                  <c:v>8.4480000000000004</c:v>
                </c:pt>
                <c:pt idx="613">
                  <c:v>728.94600000000003</c:v>
                </c:pt>
                <c:pt idx="614">
                  <c:v>119.93999999999998</c:v>
                </c:pt>
                <c:pt idx="615">
                  <c:v>3.6480000000000006</c:v>
                </c:pt>
                <c:pt idx="616">
                  <c:v>40.479999999999997</c:v>
                </c:pt>
                <c:pt idx="617">
                  <c:v>9.94</c:v>
                </c:pt>
                <c:pt idx="618">
                  <c:v>107.42400000000001</c:v>
                </c:pt>
                <c:pt idx="619">
                  <c:v>37.909999999999997</c:v>
                </c:pt>
                <c:pt idx="620">
                  <c:v>88.02</c:v>
                </c:pt>
                <c:pt idx="621">
                  <c:v>8.6899999999999977</c:v>
                </c:pt>
                <c:pt idx="622">
                  <c:v>301.95999999999998</c:v>
                </c:pt>
                <c:pt idx="623">
                  <c:v>555.21</c:v>
                </c:pt>
                <c:pt idx="624">
                  <c:v>523.48</c:v>
                </c:pt>
                <c:pt idx="625">
                  <c:v>161.82</c:v>
                </c:pt>
                <c:pt idx="626">
                  <c:v>35.56</c:v>
                </c:pt>
                <c:pt idx="627">
                  <c:v>97.16</c:v>
                </c:pt>
                <c:pt idx="628">
                  <c:v>15.24</c:v>
                </c:pt>
                <c:pt idx="629">
                  <c:v>13.23</c:v>
                </c:pt>
                <c:pt idx="630">
                  <c:v>243.38400000000001</c:v>
                </c:pt>
                <c:pt idx="631">
                  <c:v>119.80000000000001</c:v>
                </c:pt>
                <c:pt idx="632">
                  <c:v>300.76799999999997</c:v>
                </c:pt>
                <c:pt idx="633">
                  <c:v>17.880000000000003</c:v>
                </c:pt>
                <c:pt idx="634">
                  <c:v>235.94400000000002</c:v>
                </c:pt>
                <c:pt idx="635">
                  <c:v>392.93999999999994</c:v>
                </c:pt>
                <c:pt idx="636">
                  <c:v>18.882000000000005</c:v>
                </c:pt>
                <c:pt idx="637">
                  <c:v>122.328</c:v>
                </c:pt>
                <c:pt idx="638">
                  <c:v>1049.2</c:v>
                </c:pt>
                <c:pt idx="639">
                  <c:v>15.424000000000001</c:v>
                </c:pt>
                <c:pt idx="640">
                  <c:v>18.84</c:v>
                </c:pt>
                <c:pt idx="641">
                  <c:v>330.4</c:v>
                </c:pt>
                <c:pt idx="642">
                  <c:v>26.25</c:v>
                </c:pt>
                <c:pt idx="643">
                  <c:v>132.52000000000001</c:v>
                </c:pt>
                <c:pt idx="644">
                  <c:v>6.48</c:v>
                </c:pt>
                <c:pt idx="645">
                  <c:v>209.3</c:v>
                </c:pt>
                <c:pt idx="646">
                  <c:v>31.560000000000002</c:v>
                </c:pt>
                <c:pt idx="647">
                  <c:v>30.144000000000002</c:v>
                </c:pt>
                <c:pt idx="648">
                  <c:v>14.8</c:v>
                </c:pt>
                <c:pt idx="649">
                  <c:v>302.37599999999998</c:v>
                </c:pt>
                <c:pt idx="650">
                  <c:v>316</c:v>
                </c:pt>
                <c:pt idx="651">
                  <c:v>379.4</c:v>
                </c:pt>
                <c:pt idx="652">
                  <c:v>97.82</c:v>
                </c:pt>
                <c:pt idx="653">
                  <c:v>103.12</c:v>
                </c:pt>
                <c:pt idx="654">
                  <c:v>113.55200000000001</c:v>
                </c:pt>
                <c:pt idx="655">
                  <c:v>3.3180000000000005</c:v>
                </c:pt>
                <c:pt idx="656">
                  <c:v>134.28800000000001</c:v>
                </c:pt>
                <c:pt idx="657">
                  <c:v>701.37199999999996</c:v>
                </c:pt>
                <c:pt idx="658">
                  <c:v>2.3079999999999994</c:v>
                </c:pt>
                <c:pt idx="659">
                  <c:v>999.43200000000002</c:v>
                </c:pt>
                <c:pt idx="660">
                  <c:v>724.08</c:v>
                </c:pt>
                <c:pt idx="661">
                  <c:v>918.78499999999985</c:v>
                </c:pt>
                <c:pt idx="662">
                  <c:v>2.7239999999999993</c:v>
                </c:pt>
                <c:pt idx="663">
                  <c:v>459.95</c:v>
                </c:pt>
                <c:pt idx="664">
                  <c:v>10.74</c:v>
                </c:pt>
                <c:pt idx="665">
                  <c:v>23.76</c:v>
                </c:pt>
                <c:pt idx="666">
                  <c:v>85.055999999999997</c:v>
                </c:pt>
                <c:pt idx="667">
                  <c:v>381.57600000000002</c:v>
                </c:pt>
                <c:pt idx="668">
                  <c:v>30.36</c:v>
                </c:pt>
                <c:pt idx="669">
                  <c:v>23.976000000000003</c:v>
                </c:pt>
                <c:pt idx="670">
                  <c:v>108.925</c:v>
                </c:pt>
                <c:pt idx="671">
                  <c:v>36.351999999999997</c:v>
                </c:pt>
                <c:pt idx="672">
                  <c:v>19.559999999999999</c:v>
                </c:pt>
                <c:pt idx="673">
                  <c:v>61.44</c:v>
                </c:pt>
                <c:pt idx="674">
                  <c:v>38.9</c:v>
                </c:pt>
                <c:pt idx="675">
                  <c:v>99.390000000000015</c:v>
                </c:pt>
                <c:pt idx="676">
                  <c:v>2.6879999999999997</c:v>
                </c:pt>
                <c:pt idx="677">
                  <c:v>27.816000000000003</c:v>
                </c:pt>
                <c:pt idx="678">
                  <c:v>82.524000000000001</c:v>
                </c:pt>
                <c:pt idx="679">
                  <c:v>182.99399999999997</c:v>
                </c:pt>
                <c:pt idx="680">
                  <c:v>14.352000000000002</c:v>
                </c:pt>
                <c:pt idx="681">
                  <c:v>64.959999999999994</c:v>
                </c:pt>
                <c:pt idx="682">
                  <c:v>68.599999999999994</c:v>
                </c:pt>
                <c:pt idx="683">
                  <c:v>7999.98</c:v>
                </c:pt>
                <c:pt idx="684">
                  <c:v>167.44000000000003</c:v>
                </c:pt>
                <c:pt idx="685">
                  <c:v>479.97</c:v>
                </c:pt>
                <c:pt idx="686">
                  <c:v>14.62</c:v>
                </c:pt>
                <c:pt idx="687">
                  <c:v>19.440000000000001</c:v>
                </c:pt>
                <c:pt idx="688">
                  <c:v>191.98400000000001</c:v>
                </c:pt>
                <c:pt idx="689">
                  <c:v>104.01</c:v>
                </c:pt>
                <c:pt idx="690">
                  <c:v>284.82</c:v>
                </c:pt>
                <c:pt idx="691">
                  <c:v>36.839999999999996</c:v>
                </c:pt>
                <c:pt idx="692">
                  <c:v>166.24</c:v>
                </c:pt>
                <c:pt idx="693">
                  <c:v>33.4</c:v>
                </c:pt>
                <c:pt idx="694">
                  <c:v>198.27200000000002</c:v>
                </c:pt>
                <c:pt idx="695">
                  <c:v>47.360000000000007</c:v>
                </c:pt>
                <c:pt idx="696">
                  <c:v>200.98400000000004</c:v>
                </c:pt>
                <c:pt idx="697">
                  <c:v>97.696000000000012</c:v>
                </c:pt>
                <c:pt idx="698">
                  <c:v>2.6960000000000002</c:v>
                </c:pt>
                <c:pt idx="699">
                  <c:v>18.588000000000005</c:v>
                </c:pt>
                <c:pt idx="700">
                  <c:v>4.8960000000000008</c:v>
                </c:pt>
                <c:pt idx="701">
                  <c:v>15.072000000000003</c:v>
                </c:pt>
                <c:pt idx="702">
                  <c:v>209.88</c:v>
                </c:pt>
                <c:pt idx="703">
                  <c:v>369.91200000000003</c:v>
                </c:pt>
                <c:pt idx="704">
                  <c:v>10.368000000000002</c:v>
                </c:pt>
                <c:pt idx="705">
                  <c:v>166.84</c:v>
                </c:pt>
                <c:pt idx="706">
                  <c:v>15.216000000000001</c:v>
                </c:pt>
                <c:pt idx="707">
                  <c:v>119.96</c:v>
                </c:pt>
                <c:pt idx="708">
                  <c:v>883.92</c:v>
                </c:pt>
                <c:pt idx="709">
                  <c:v>46.72</c:v>
                </c:pt>
                <c:pt idx="710">
                  <c:v>55.48</c:v>
                </c:pt>
                <c:pt idx="711">
                  <c:v>24.448</c:v>
                </c:pt>
                <c:pt idx="712">
                  <c:v>281.34000000000003</c:v>
                </c:pt>
                <c:pt idx="713">
                  <c:v>307.98</c:v>
                </c:pt>
                <c:pt idx="714">
                  <c:v>299.96999999999997</c:v>
                </c:pt>
                <c:pt idx="715">
                  <c:v>19.920000000000002</c:v>
                </c:pt>
                <c:pt idx="716">
                  <c:v>9.94</c:v>
                </c:pt>
                <c:pt idx="717">
                  <c:v>103.05599999999998</c:v>
                </c:pt>
                <c:pt idx="718">
                  <c:v>59.808000000000007</c:v>
                </c:pt>
                <c:pt idx="719">
                  <c:v>73.320000000000007</c:v>
                </c:pt>
                <c:pt idx="720">
                  <c:v>146.82</c:v>
                </c:pt>
                <c:pt idx="721">
                  <c:v>1652.94</c:v>
                </c:pt>
                <c:pt idx="722">
                  <c:v>296.37</c:v>
                </c:pt>
                <c:pt idx="723">
                  <c:v>129.91999999999999</c:v>
                </c:pt>
                <c:pt idx="724">
                  <c:v>45.584000000000003</c:v>
                </c:pt>
                <c:pt idx="725">
                  <c:v>17.568000000000001</c:v>
                </c:pt>
                <c:pt idx="726">
                  <c:v>55.991999999999997</c:v>
                </c:pt>
                <c:pt idx="727">
                  <c:v>182.72</c:v>
                </c:pt>
                <c:pt idx="728">
                  <c:v>400.03199999999998</c:v>
                </c:pt>
                <c:pt idx="729">
                  <c:v>33.630000000000003</c:v>
                </c:pt>
                <c:pt idx="730">
                  <c:v>542.64599999999996</c:v>
                </c:pt>
                <c:pt idx="731">
                  <c:v>6.3</c:v>
                </c:pt>
                <c:pt idx="732">
                  <c:v>242.94</c:v>
                </c:pt>
                <c:pt idx="733">
                  <c:v>179.97</c:v>
                </c:pt>
                <c:pt idx="734">
                  <c:v>99.695999999999998</c:v>
                </c:pt>
                <c:pt idx="735">
                  <c:v>27.936000000000003</c:v>
                </c:pt>
                <c:pt idx="736">
                  <c:v>84.98</c:v>
                </c:pt>
                <c:pt idx="737">
                  <c:v>18.72</c:v>
                </c:pt>
                <c:pt idx="738">
                  <c:v>49.98</c:v>
                </c:pt>
                <c:pt idx="739">
                  <c:v>11.784000000000001</c:v>
                </c:pt>
                <c:pt idx="740">
                  <c:v>272.73599999999999</c:v>
                </c:pt>
                <c:pt idx="741">
                  <c:v>3.5399999999999991</c:v>
                </c:pt>
                <c:pt idx="742">
                  <c:v>51.52000000000001</c:v>
                </c:pt>
                <c:pt idx="743">
                  <c:v>3.5280000000000005</c:v>
                </c:pt>
                <c:pt idx="744">
                  <c:v>4.6240000000000006</c:v>
                </c:pt>
                <c:pt idx="745">
                  <c:v>55.167999999999999</c:v>
                </c:pt>
                <c:pt idx="746">
                  <c:v>567.12</c:v>
                </c:pt>
                <c:pt idx="747">
                  <c:v>359.32</c:v>
                </c:pt>
                <c:pt idx="748">
                  <c:v>11.992000000000001</c:v>
                </c:pt>
                <c:pt idx="749">
                  <c:v>58.050000000000004</c:v>
                </c:pt>
                <c:pt idx="750">
                  <c:v>157.74</c:v>
                </c:pt>
                <c:pt idx="751">
                  <c:v>56.980000000000004</c:v>
                </c:pt>
                <c:pt idx="752">
                  <c:v>2.88</c:v>
                </c:pt>
                <c:pt idx="753">
                  <c:v>1199.9760000000001</c:v>
                </c:pt>
                <c:pt idx="754">
                  <c:v>79.92</c:v>
                </c:pt>
                <c:pt idx="755">
                  <c:v>383.43799999999999</c:v>
                </c:pt>
                <c:pt idx="756">
                  <c:v>24.56</c:v>
                </c:pt>
                <c:pt idx="757">
                  <c:v>119.8</c:v>
                </c:pt>
                <c:pt idx="758">
                  <c:v>13.128</c:v>
                </c:pt>
                <c:pt idx="759">
                  <c:v>22.72</c:v>
                </c:pt>
                <c:pt idx="760">
                  <c:v>58.320000000000007</c:v>
                </c:pt>
                <c:pt idx="761">
                  <c:v>12.39</c:v>
                </c:pt>
                <c:pt idx="762">
                  <c:v>107.982</c:v>
                </c:pt>
                <c:pt idx="763">
                  <c:v>11.36</c:v>
                </c:pt>
                <c:pt idx="764">
                  <c:v>50.94</c:v>
                </c:pt>
                <c:pt idx="765">
                  <c:v>646.74</c:v>
                </c:pt>
                <c:pt idx="766">
                  <c:v>5.64</c:v>
                </c:pt>
                <c:pt idx="767">
                  <c:v>572.58000000000004</c:v>
                </c:pt>
                <c:pt idx="768">
                  <c:v>310.88000000000005</c:v>
                </c:pt>
                <c:pt idx="769">
                  <c:v>641.96</c:v>
                </c:pt>
                <c:pt idx="770">
                  <c:v>18.28</c:v>
                </c:pt>
                <c:pt idx="771">
                  <c:v>207</c:v>
                </c:pt>
                <c:pt idx="772">
                  <c:v>32.35</c:v>
                </c:pt>
                <c:pt idx="773">
                  <c:v>7.71</c:v>
                </c:pt>
                <c:pt idx="774">
                  <c:v>40.299999999999997</c:v>
                </c:pt>
                <c:pt idx="775">
                  <c:v>34.580000000000005</c:v>
                </c:pt>
                <c:pt idx="776">
                  <c:v>32.76</c:v>
                </c:pt>
                <c:pt idx="777">
                  <c:v>544.00800000000004</c:v>
                </c:pt>
                <c:pt idx="778">
                  <c:v>59.94</c:v>
                </c:pt>
                <c:pt idx="779">
                  <c:v>23.92</c:v>
                </c:pt>
                <c:pt idx="780">
                  <c:v>4.28</c:v>
                </c:pt>
                <c:pt idx="781">
                  <c:v>32.07</c:v>
                </c:pt>
                <c:pt idx="782">
                  <c:v>24</c:v>
                </c:pt>
                <c:pt idx="783">
                  <c:v>35.49</c:v>
                </c:pt>
                <c:pt idx="784">
                  <c:v>47.984000000000002</c:v>
                </c:pt>
                <c:pt idx="785">
                  <c:v>186.69</c:v>
                </c:pt>
                <c:pt idx="786">
                  <c:v>17.456</c:v>
                </c:pt>
                <c:pt idx="787">
                  <c:v>348.92800000000005</c:v>
                </c:pt>
                <c:pt idx="788">
                  <c:v>143.96</c:v>
                </c:pt>
                <c:pt idx="789">
                  <c:v>15.42</c:v>
                </c:pt>
                <c:pt idx="790">
                  <c:v>43.04</c:v>
                </c:pt>
                <c:pt idx="791">
                  <c:v>332.94</c:v>
                </c:pt>
                <c:pt idx="792">
                  <c:v>1363.96</c:v>
                </c:pt>
                <c:pt idx="793">
                  <c:v>9.9600000000000009</c:v>
                </c:pt>
                <c:pt idx="794">
                  <c:v>21.72</c:v>
                </c:pt>
                <c:pt idx="795">
                  <c:v>20.16</c:v>
                </c:pt>
                <c:pt idx="796">
                  <c:v>132.79</c:v>
                </c:pt>
                <c:pt idx="797">
                  <c:v>12.96</c:v>
                </c:pt>
                <c:pt idx="798">
                  <c:v>21.560000000000002</c:v>
                </c:pt>
                <c:pt idx="799">
                  <c:v>283.92</c:v>
                </c:pt>
                <c:pt idx="800">
                  <c:v>22.23</c:v>
                </c:pt>
                <c:pt idx="801">
                  <c:v>215.96799999999999</c:v>
                </c:pt>
                <c:pt idx="802">
                  <c:v>355.32</c:v>
                </c:pt>
                <c:pt idx="803">
                  <c:v>12.96</c:v>
                </c:pt>
                <c:pt idx="804">
                  <c:v>18.28</c:v>
                </c:pt>
                <c:pt idx="805">
                  <c:v>43.176000000000002</c:v>
                </c:pt>
                <c:pt idx="806">
                  <c:v>1983.9680000000001</c:v>
                </c:pt>
                <c:pt idx="807">
                  <c:v>28.4</c:v>
                </c:pt>
                <c:pt idx="808">
                  <c:v>149.97</c:v>
                </c:pt>
                <c:pt idx="809">
                  <c:v>11.52</c:v>
                </c:pt>
                <c:pt idx="810">
                  <c:v>1298.55</c:v>
                </c:pt>
                <c:pt idx="811">
                  <c:v>213.92</c:v>
                </c:pt>
                <c:pt idx="812">
                  <c:v>25.78</c:v>
                </c:pt>
                <c:pt idx="813">
                  <c:v>18.28</c:v>
                </c:pt>
                <c:pt idx="814">
                  <c:v>1399.93</c:v>
                </c:pt>
                <c:pt idx="815">
                  <c:v>51.84</c:v>
                </c:pt>
                <c:pt idx="816">
                  <c:v>5.3440000000000003</c:v>
                </c:pt>
                <c:pt idx="817">
                  <c:v>41.472000000000008</c:v>
                </c:pt>
                <c:pt idx="818">
                  <c:v>3.168000000000001</c:v>
                </c:pt>
                <c:pt idx="819">
                  <c:v>1228.4649999999999</c:v>
                </c:pt>
                <c:pt idx="820">
                  <c:v>31.086000000000006</c:v>
                </c:pt>
                <c:pt idx="821">
                  <c:v>335.52</c:v>
                </c:pt>
                <c:pt idx="822">
                  <c:v>239.96999999999997</c:v>
                </c:pt>
                <c:pt idx="823">
                  <c:v>9.82</c:v>
                </c:pt>
                <c:pt idx="824">
                  <c:v>67.8</c:v>
                </c:pt>
                <c:pt idx="825">
                  <c:v>167.97</c:v>
                </c:pt>
                <c:pt idx="826">
                  <c:v>35</c:v>
                </c:pt>
                <c:pt idx="827">
                  <c:v>37.24</c:v>
                </c:pt>
                <c:pt idx="828">
                  <c:v>15.28</c:v>
                </c:pt>
                <c:pt idx="829">
                  <c:v>301.95999999999998</c:v>
                </c:pt>
                <c:pt idx="830">
                  <c:v>180.66</c:v>
                </c:pt>
                <c:pt idx="831">
                  <c:v>191.98</c:v>
                </c:pt>
                <c:pt idx="832">
                  <c:v>65.989999999999995</c:v>
                </c:pt>
                <c:pt idx="833">
                  <c:v>35.216000000000001</c:v>
                </c:pt>
                <c:pt idx="834">
                  <c:v>23.696000000000002</c:v>
                </c:pt>
                <c:pt idx="835">
                  <c:v>265.47500000000002</c:v>
                </c:pt>
                <c:pt idx="836">
                  <c:v>51.183999999999983</c:v>
                </c:pt>
                <c:pt idx="837">
                  <c:v>9.6640000000000015</c:v>
                </c:pt>
                <c:pt idx="838">
                  <c:v>21.071999999999999</c:v>
                </c:pt>
                <c:pt idx="839">
                  <c:v>60.449999999999996</c:v>
                </c:pt>
                <c:pt idx="840">
                  <c:v>11.52</c:v>
                </c:pt>
                <c:pt idx="841">
                  <c:v>186.048</c:v>
                </c:pt>
                <c:pt idx="842">
                  <c:v>37.44</c:v>
                </c:pt>
                <c:pt idx="843">
                  <c:v>26.975999999999999</c:v>
                </c:pt>
                <c:pt idx="844">
                  <c:v>11.36</c:v>
                </c:pt>
                <c:pt idx="845">
                  <c:v>14.62</c:v>
                </c:pt>
                <c:pt idx="846">
                  <c:v>83.72</c:v>
                </c:pt>
                <c:pt idx="847">
                  <c:v>287.94</c:v>
                </c:pt>
                <c:pt idx="848">
                  <c:v>48.896000000000001</c:v>
                </c:pt>
                <c:pt idx="849">
                  <c:v>115.36</c:v>
                </c:pt>
                <c:pt idx="850">
                  <c:v>5.16</c:v>
                </c:pt>
                <c:pt idx="851">
                  <c:v>38.880000000000003</c:v>
                </c:pt>
                <c:pt idx="852">
                  <c:v>185.88</c:v>
                </c:pt>
                <c:pt idx="853">
                  <c:v>44.46</c:v>
                </c:pt>
                <c:pt idx="854">
                  <c:v>242.94</c:v>
                </c:pt>
                <c:pt idx="855">
                  <c:v>39.96</c:v>
                </c:pt>
                <c:pt idx="856">
                  <c:v>102.30000000000001</c:v>
                </c:pt>
                <c:pt idx="857">
                  <c:v>21.36</c:v>
                </c:pt>
                <c:pt idx="858">
                  <c:v>7.61</c:v>
                </c:pt>
                <c:pt idx="859">
                  <c:v>7.16</c:v>
                </c:pt>
                <c:pt idx="860">
                  <c:v>7.36</c:v>
                </c:pt>
                <c:pt idx="861">
                  <c:v>23.1</c:v>
                </c:pt>
                <c:pt idx="862">
                  <c:v>191.47200000000001</c:v>
                </c:pt>
                <c:pt idx="863">
                  <c:v>5.2480000000000002</c:v>
                </c:pt>
                <c:pt idx="864">
                  <c:v>59.184000000000005</c:v>
                </c:pt>
                <c:pt idx="865">
                  <c:v>2.89</c:v>
                </c:pt>
                <c:pt idx="866">
                  <c:v>51.94</c:v>
                </c:pt>
                <c:pt idx="867">
                  <c:v>15.936000000000002</c:v>
                </c:pt>
                <c:pt idx="868">
                  <c:v>44.910000000000011</c:v>
                </c:pt>
                <c:pt idx="869">
                  <c:v>1141.4700000000003</c:v>
                </c:pt>
                <c:pt idx="870">
                  <c:v>280.78200000000004</c:v>
                </c:pt>
                <c:pt idx="871">
                  <c:v>34.44</c:v>
                </c:pt>
                <c:pt idx="872">
                  <c:v>11.36</c:v>
                </c:pt>
                <c:pt idx="873">
                  <c:v>106.34399999999999</c:v>
                </c:pt>
                <c:pt idx="874">
                  <c:v>192.16000000000003</c:v>
                </c:pt>
                <c:pt idx="875">
                  <c:v>322.59000000000003</c:v>
                </c:pt>
                <c:pt idx="876">
                  <c:v>29.99</c:v>
                </c:pt>
                <c:pt idx="877">
                  <c:v>371.96999999999997</c:v>
                </c:pt>
                <c:pt idx="878">
                  <c:v>5.8920000000000012</c:v>
                </c:pt>
                <c:pt idx="879">
                  <c:v>68.472000000000008</c:v>
                </c:pt>
                <c:pt idx="880">
                  <c:v>1242.8999999999999</c:v>
                </c:pt>
                <c:pt idx="881">
                  <c:v>30.84</c:v>
                </c:pt>
                <c:pt idx="882">
                  <c:v>13.48</c:v>
                </c:pt>
                <c:pt idx="883">
                  <c:v>31.400000000000002</c:v>
                </c:pt>
                <c:pt idx="884">
                  <c:v>17.46</c:v>
                </c:pt>
                <c:pt idx="885">
                  <c:v>13.943999999999999</c:v>
                </c:pt>
                <c:pt idx="886">
                  <c:v>83.76</c:v>
                </c:pt>
                <c:pt idx="887">
                  <c:v>37.659999999999997</c:v>
                </c:pt>
                <c:pt idx="888">
                  <c:v>34.68</c:v>
                </c:pt>
                <c:pt idx="889">
                  <c:v>149.94999999999999</c:v>
                </c:pt>
                <c:pt idx="890">
                  <c:v>51.311999999999998</c:v>
                </c:pt>
                <c:pt idx="891">
                  <c:v>4.54</c:v>
                </c:pt>
                <c:pt idx="892">
                  <c:v>15.92</c:v>
                </c:pt>
                <c:pt idx="893">
                  <c:v>543.91999999999996</c:v>
                </c:pt>
                <c:pt idx="894">
                  <c:v>155.82000000000002</c:v>
                </c:pt>
                <c:pt idx="895">
                  <c:v>70.00800000000001</c:v>
                </c:pt>
                <c:pt idx="896">
                  <c:v>15.648</c:v>
                </c:pt>
                <c:pt idx="897">
                  <c:v>103.60000000000001</c:v>
                </c:pt>
                <c:pt idx="898">
                  <c:v>46.96</c:v>
                </c:pt>
                <c:pt idx="899">
                  <c:v>8.9040000000000017</c:v>
                </c:pt>
                <c:pt idx="900">
                  <c:v>10.440000000000001</c:v>
                </c:pt>
                <c:pt idx="901">
                  <c:v>18.335999999999999</c:v>
                </c:pt>
                <c:pt idx="902">
                  <c:v>323.97600000000006</c:v>
                </c:pt>
                <c:pt idx="903">
                  <c:v>20.04</c:v>
                </c:pt>
                <c:pt idx="904">
                  <c:v>64.959999999999994</c:v>
                </c:pt>
                <c:pt idx="905">
                  <c:v>12.96</c:v>
                </c:pt>
                <c:pt idx="906">
                  <c:v>323.13600000000002</c:v>
                </c:pt>
                <c:pt idx="907">
                  <c:v>90.93</c:v>
                </c:pt>
                <c:pt idx="908">
                  <c:v>52.775999999999996</c:v>
                </c:pt>
                <c:pt idx="909">
                  <c:v>1199.8</c:v>
                </c:pt>
                <c:pt idx="910">
                  <c:v>1928.7800000000002</c:v>
                </c:pt>
                <c:pt idx="911">
                  <c:v>352.38</c:v>
                </c:pt>
                <c:pt idx="912">
                  <c:v>22.200000000000003</c:v>
                </c:pt>
                <c:pt idx="913">
                  <c:v>46.94</c:v>
                </c:pt>
                <c:pt idx="914">
                  <c:v>143.73000000000002</c:v>
                </c:pt>
                <c:pt idx="915">
                  <c:v>99.918000000000006</c:v>
                </c:pt>
                <c:pt idx="916">
                  <c:v>797.94399999999996</c:v>
                </c:pt>
                <c:pt idx="917">
                  <c:v>8.5679999999999978</c:v>
                </c:pt>
                <c:pt idx="918">
                  <c:v>149.352</c:v>
                </c:pt>
                <c:pt idx="919">
                  <c:v>12.991999999999999</c:v>
                </c:pt>
                <c:pt idx="920">
                  <c:v>24.56</c:v>
                </c:pt>
                <c:pt idx="921">
                  <c:v>85.14</c:v>
                </c:pt>
                <c:pt idx="922">
                  <c:v>21.99</c:v>
                </c:pt>
                <c:pt idx="923">
                  <c:v>406.59999999999997</c:v>
                </c:pt>
                <c:pt idx="924">
                  <c:v>841.5680000000001</c:v>
                </c:pt>
                <c:pt idx="925">
                  <c:v>15.552000000000003</c:v>
                </c:pt>
                <c:pt idx="926">
                  <c:v>252.00000000000003</c:v>
                </c:pt>
                <c:pt idx="927">
                  <c:v>46.2</c:v>
                </c:pt>
                <c:pt idx="928">
                  <c:v>28.84</c:v>
                </c:pt>
                <c:pt idx="929">
                  <c:v>14.592000000000002</c:v>
                </c:pt>
                <c:pt idx="930">
                  <c:v>89.855999999999995</c:v>
                </c:pt>
                <c:pt idx="931">
                  <c:v>13.872000000000002</c:v>
                </c:pt>
                <c:pt idx="932">
                  <c:v>12.192</c:v>
                </c:pt>
                <c:pt idx="933">
                  <c:v>45.056000000000004</c:v>
                </c:pt>
                <c:pt idx="934">
                  <c:v>29.718000000000007</c:v>
                </c:pt>
                <c:pt idx="935">
                  <c:v>15.552000000000003</c:v>
                </c:pt>
                <c:pt idx="936">
                  <c:v>447.69600000000003</c:v>
                </c:pt>
                <c:pt idx="937">
                  <c:v>159.99</c:v>
                </c:pt>
                <c:pt idx="938">
                  <c:v>12.96</c:v>
                </c:pt>
                <c:pt idx="939">
                  <c:v>134.47999999999999</c:v>
                </c:pt>
                <c:pt idx="940">
                  <c:v>17.12</c:v>
                </c:pt>
                <c:pt idx="941">
                  <c:v>6.0960000000000001</c:v>
                </c:pt>
                <c:pt idx="942">
                  <c:v>1114.2719999999999</c:v>
                </c:pt>
                <c:pt idx="943">
                  <c:v>32.400000000000006</c:v>
                </c:pt>
                <c:pt idx="944">
                  <c:v>540.56999999999994</c:v>
                </c:pt>
                <c:pt idx="945">
                  <c:v>167.76</c:v>
                </c:pt>
                <c:pt idx="946">
                  <c:v>393.16500000000002</c:v>
                </c:pt>
                <c:pt idx="947">
                  <c:v>516.48800000000006</c:v>
                </c:pt>
                <c:pt idx="948">
                  <c:v>1007.2320000000001</c:v>
                </c:pt>
                <c:pt idx="949">
                  <c:v>2065.3200000000002</c:v>
                </c:pt>
                <c:pt idx="950">
                  <c:v>15.552000000000003</c:v>
                </c:pt>
                <c:pt idx="951">
                  <c:v>25.344000000000001</c:v>
                </c:pt>
                <c:pt idx="952">
                  <c:v>25.472000000000001</c:v>
                </c:pt>
                <c:pt idx="953">
                  <c:v>27.168000000000003</c:v>
                </c:pt>
                <c:pt idx="954">
                  <c:v>78.852799999999988</c:v>
                </c:pt>
                <c:pt idx="955">
                  <c:v>173.79999999999998</c:v>
                </c:pt>
                <c:pt idx="956">
                  <c:v>29.592000000000002</c:v>
                </c:pt>
                <c:pt idx="957">
                  <c:v>4.7520000000000007</c:v>
                </c:pt>
                <c:pt idx="958">
                  <c:v>15.552000000000003</c:v>
                </c:pt>
                <c:pt idx="959">
                  <c:v>204.6</c:v>
                </c:pt>
                <c:pt idx="960">
                  <c:v>321.56799999999998</c:v>
                </c:pt>
                <c:pt idx="961">
                  <c:v>6.24</c:v>
                </c:pt>
                <c:pt idx="962">
                  <c:v>21.88</c:v>
                </c:pt>
                <c:pt idx="963">
                  <c:v>4.6079999999999997</c:v>
                </c:pt>
                <c:pt idx="964">
                  <c:v>9.82</c:v>
                </c:pt>
                <c:pt idx="965">
                  <c:v>35.97</c:v>
                </c:pt>
                <c:pt idx="966">
                  <c:v>12.96</c:v>
                </c:pt>
                <c:pt idx="967">
                  <c:v>191.6</c:v>
                </c:pt>
                <c:pt idx="968">
                  <c:v>8.64</c:v>
                </c:pt>
                <c:pt idx="969">
                  <c:v>501.81000000000006</c:v>
                </c:pt>
                <c:pt idx="970">
                  <c:v>127.10400000000001</c:v>
                </c:pt>
                <c:pt idx="971">
                  <c:v>124.19999999999999</c:v>
                </c:pt>
                <c:pt idx="972">
                  <c:v>18.588000000000005</c:v>
                </c:pt>
                <c:pt idx="973">
                  <c:v>30.072000000000003</c:v>
                </c:pt>
                <c:pt idx="974">
                  <c:v>160.92999999999998</c:v>
                </c:pt>
                <c:pt idx="975">
                  <c:v>75.792000000000002</c:v>
                </c:pt>
                <c:pt idx="976">
                  <c:v>1.0800000000000003</c:v>
                </c:pt>
                <c:pt idx="977">
                  <c:v>3059.982</c:v>
                </c:pt>
                <c:pt idx="978">
                  <c:v>3.2820000000000005</c:v>
                </c:pt>
                <c:pt idx="979">
                  <c:v>34.019999999999996</c:v>
                </c:pt>
                <c:pt idx="980">
                  <c:v>599.29200000000003</c:v>
                </c:pt>
                <c:pt idx="981">
                  <c:v>3.3920000000000003</c:v>
                </c:pt>
                <c:pt idx="982">
                  <c:v>559.98400000000004</c:v>
                </c:pt>
                <c:pt idx="983">
                  <c:v>603.91999999999996</c:v>
                </c:pt>
                <c:pt idx="984">
                  <c:v>7.9680000000000009</c:v>
                </c:pt>
                <c:pt idx="985">
                  <c:v>27.968000000000004</c:v>
                </c:pt>
                <c:pt idx="986">
                  <c:v>336.51</c:v>
                </c:pt>
                <c:pt idx="987">
                  <c:v>1.1119999999999997</c:v>
                </c:pt>
                <c:pt idx="988">
                  <c:v>520.05000000000007</c:v>
                </c:pt>
                <c:pt idx="989">
                  <c:v>17.97</c:v>
                </c:pt>
                <c:pt idx="990">
                  <c:v>1166.92</c:v>
                </c:pt>
                <c:pt idx="991">
                  <c:v>14.624000000000002</c:v>
                </c:pt>
                <c:pt idx="992">
                  <c:v>10.23</c:v>
                </c:pt>
                <c:pt idx="993">
                  <c:v>154.9</c:v>
                </c:pt>
                <c:pt idx="994">
                  <c:v>2715.9300000000003</c:v>
                </c:pt>
                <c:pt idx="995">
                  <c:v>617.97</c:v>
                </c:pt>
                <c:pt idx="996">
                  <c:v>10.67</c:v>
                </c:pt>
                <c:pt idx="997">
                  <c:v>36.630000000000003</c:v>
                </c:pt>
                <c:pt idx="998">
                  <c:v>24.1</c:v>
                </c:pt>
                <c:pt idx="999">
                  <c:v>33.11</c:v>
                </c:pt>
                <c:pt idx="1000">
                  <c:v>44.02</c:v>
                </c:pt>
                <c:pt idx="1001">
                  <c:v>2309.65</c:v>
                </c:pt>
                <c:pt idx="1002">
                  <c:v>1090.7819999999999</c:v>
                </c:pt>
                <c:pt idx="1003">
                  <c:v>19.440000000000001</c:v>
                </c:pt>
                <c:pt idx="1004">
                  <c:v>484.65000000000003</c:v>
                </c:pt>
                <c:pt idx="1005">
                  <c:v>115.29600000000001</c:v>
                </c:pt>
                <c:pt idx="1006">
                  <c:v>7.080000000000001</c:v>
                </c:pt>
                <c:pt idx="1007">
                  <c:v>4.4009999999999998</c:v>
                </c:pt>
                <c:pt idx="1008">
                  <c:v>44.75</c:v>
                </c:pt>
                <c:pt idx="1009">
                  <c:v>95.984000000000009</c:v>
                </c:pt>
                <c:pt idx="1010">
                  <c:v>151.72</c:v>
                </c:pt>
                <c:pt idx="1011">
                  <c:v>155.25</c:v>
                </c:pt>
                <c:pt idx="1012">
                  <c:v>14.03</c:v>
                </c:pt>
                <c:pt idx="1013">
                  <c:v>1618.37</c:v>
                </c:pt>
                <c:pt idx="1014">
                  <c:v>99.6</c:v>
                </c:pt>
                <c:pt idx="1015">
                  <c:v>32.400000000000006</c:v>
                </c:pt>
                <c:pt idx="1016">
                  <c:v>13.96</c:v>
                </c:pt>
                <c:pt idx="1017">
                  <c:v>155.82</c:v>
                </c:pt>
                <c:pt idx="1018">
                  <c:v>124.94999999999999</c:v>
                </c:pt>
                <c:pt idx="1019">
                  <c:v>601.65</c:v>
                </c:pt>
                <c:pt idx="1020">
                  <c:v>22.740000000000002</c:v>
                </c:pt>
                <c:pt idx="1021">
                  <c:v>1267.53</c:v>
                </c:pt>
                <c:pt idx="1022">
                  <c:v>1379.92</c:v>
                </c:pt>
                <c:pt idx="1023">
                  <c:v>6.2080000000000002</c:v>
                </c:pt>
                <c:pt idx="1024">
                  <c:v>11.808</c:v>
                </c:pt>
                <c:pt idx="1025">
                  <c:v>15.552000000000003</c:v>
                </c:pt>
                <c:pt idx="1026">
                  <c:v>63.311999999999998</c:v>
                </c:pt>
                <c:pt idx="1027">
                  <c:v>15.587999999999999</c:v>
                </c:pt>
                <c:pt idx="1028">
                  <c:v>177.2</c:v>
                </c:pt>
                <c:pt idx="1029">
                  <c:v>197.96999999999997</c:v>
                </c:pt>
                <c:pt idx="1030">
                  <c:v>854.94</c:v>
                </c:pt>
                <c:pt idx="1031">
                  <c:v>124.10999999999999</c:v>
                </c:pt>
                <c:pt idx="1032">
                  <c:v>14.399999999999999</c:v>
                </c:pt>
                <c:pt idx="1033">
                  <c:v>15.696000000000002</c:v>
                </c:pt>
                <c:pt idx="1034">
                  <c:v>2.6280000000000001</c:v>
                </c:pt>
                <c:pt idx="1035">
                  <c:v>14.427000000000003</c:v>
                </c:pt>
                <c:pt idx="1036">
                  <c:v>86.62</c:v>
                </c:pt>
                <c:pt idx="1037">
                  <c:v>36.624000000000002</c:v>
                </c:pt>
                <c:pt idx="1038">
                  <c:v>23.968000000000004</c:v>
                </c:pt>
                <c:pt idx="1039">
                  <c:v>28.728000000000002</c:v>
                </c:pt>
                <c:pt idx="1040">
                  <c:v>697.16</c:v>
                </c:pt>
                <c:pt idx="1041">
                  <c:v>31.86</c:v>
                </c:pt>
                <c:pt idx="1042">
                  <c:v>722.35200000000009</c:v>
                </c:pt>
                <c:pt idx="1043">
                  <c:v>8.84</c:v>
                </c:pt>
                <c:pt idx="1044">
                  <c:v>58.463999999999977</c:v>
                </c:pt>
                <c:pt idx="1045">
                  <c:v>254.60399999999998</c:v>
                </c:pt>
                <c:pt idx="1046">
                  <c:v>1363.96</c:v>
                </c:pt>
                <c:pt idx="1047">
                  <c:v>102.35999999999999</c:v>
                </c:pt>
                <c:pt idx="1048">
                  <c:v>1113.5039999999999</c:v>
                </c:pt>
                <c:pt idx="1049">
                  <c:v>99.99</c:v>
                </c:pt>
                <c:pt idx="1050">
                  <c:v>168.46400000000003</c:v>
                </c:pt>
                <c:pt idx="1051">
                  <c:v>6.7200000000000006</c:v>
                </c:pt>
                <c:pt idx="1052">
                  <c:v>282.88800000000003</c:v>
                </c:pt>
                <c:pt idx="1053">
                  <c:v>11.16</c:v>
                </c:pt>
                <c:pt idx="1054">
                  <c:v>108.4</c:v>
                </c:pt>
                <c:pt idx="1055">
                  <c:v>82.344000000000008</c:v>
                </c:pt>
                <c:pt idx="1056">
                  <c:v>9.0879999999999992</c:v>
                </c:pt>
                <c:pt idx="1057">
                  <c:v>19.936000000000003</c:v>
                </c:pt>
                <c:pt idx="1058">
                  <c:v>65.567999999999998</c:v>
                </c:pt>
                <c:pt idx="1059">
                  <c:v>4.4160000000000004</c:v>
                </c:pt>
                <c:pt idx="1060">
                  <c:v>107.77200000000001</c:v>
                </c:pt>
                <c:pt idx="1061">
                  <c:v>45.216000000000001</c:v>
                </c:pt>
                <c:pt idx="1062">
                  <c:v>10.416000000000002</c:v>
                </c:pt>
                <c:pt idx="1063">
                  <c:v>7.8719999999999999</c:v>
                </c:pt>
                <c:pt idx="1064">
                  <c:v>118.78199999999998</c:v>
                </c:pt>
                <c:pt idx="1065">
                  <c:v>1.4480000000000002</c:v>
                </c:pt>
                <c:pt idx="1066">
                  <c:v>55.470000000000006</c:v>
                </c:pt>
                <c:pt idx="1067">
                  <c:v>194.84800000000001</c:v>
                </c:pt>
                <c:pt idx="1068">
                  <c:v>1.7440000000000002</c:v>
                </c:pt>
                <c:pt idx="1069">
                  <c:v>25.176000000000005</c:v>
                </c:pt>
                <c:pt idx="1070">
                  <c:v>19.459999999999997</c:v>
                </c:pt>
                <c:pt idx="1071">
                  <c:v>29.472000000000001</c:v>
                </c:pt>
                <c:pt idx="1072">
                  <c:v>8.64</c:v>
                </c:pt>
                <c:pt idx="1073">
                  <c:v>6.27</c:v>
                </c:pt>
                <c:pt idx="1074">
                  <c:v>4.3680000000000003</c:v>
                </c:pt>
                <c:pt idx="1075">
                  <c:v>31.983999999999998</c:v>
                </c:pt>
                <c:pt idx="1076">
                  <c:v>40.879999999999995</c:v>
                </c:pt>
                <c:pt idx="1077">
                  <c:v>119.96</c:v>
                </c:pt>
                <c:pt idx="1078">
                  <c:v>31.44</c:v>
                </c:pt>
                <c:pt idx="1079">
                  <c:v>6.88</c:v>
                </c:pt>
                <c:pt idx="1080">
                  <c:v>19.920000000000002</c:v>
                </c:pt>
                <c:pt idx="1081">
                  <c:v>1106.9099999999999</c:v>
                </c:pt>
                <c:pt idx="1082">
                  <c:v>836.59199999999998</c:v>
                </c:pt>
                <c:pt idx="1083">
                  <c:v>26.38</c:v>
                </c:pt>
                <c:pt idx="1084">
                  <c:v>362.92</c:v>
                </c:pt>
                <c:pt idx="1085">
                  <c:v>4899.93</c:v>
                </c:pt>
                <c:pt idx="1086">
                  <c:v>6.48</c:v>
                </c:pt>
                <c:pt idx="1087">
                  <c:v>71.975999999999999</c:v>
                </c:pt>
                <c:pt idx="1088">
                  <c:v>3.15</c:v>
                </c:pt>
                <c:pt idx="1089">
                  <c:v>31.983999999999998</c:v>
                </c:pt>
                <c:pt idx="1090">
                  <c:v>71.984000000000009</c:v>
                </c:pt>
                <c:pt idx="1091">
                  <c:v>120.14999999999999</c:v>
                </c:pt>
                <c:pt idx="1092">
                  <c:v>219.18400000000003</c:v>
                </c:pt>
                <c:pt idx="1093">
                  <c:v>28.900000000000002</c:v>
                </c:pt>
                <c:pt idx="1094">
                  <c:v>355.96</c:v>
                </c:pt>
                <c:pt idx="1095">
                  <c:v>348.20799999999997</c:v>
                </c:pt>
                <c:pt idx="1096">
                  <c:v>35.783999999999999</c:v>
                </c:pt>
                <c:pt idx="1097">
                  <c:v>447.84</c:v>
                </c:pt>
                <c:pt idx="1098">
                  <c:v>7.04</c:v>
                </c:pt>
                <c:pt idx="1099">
                  <c:v>8.73</c:v>
                </c:pt>
                <c:pt idx="1100">
                  <c:v>29.29</c:v>
                </c:pt>
                <c:pt idx="1101">
                  <c:v>8.64</c:v>
                </c:pt>
                <c:pt idx="1102">
                  <c:v>2.6939999999999995</c:v>
                </c:pt>
                <c:pt idx="1103">
                  <c:v>2.9339999999999993</c:v>
                </c:pt>
                <c:pt idx="1104">
                  <c:v>22.919999999999998</c:v>
                </c:pt>
                <c:pt idx="1105">
                  <c:v>100.70400000000001</c:v>
                </c:pt>
                <c:pt idx="1106">
                  <c:v>2.3280000000000003</c:v>
                </c:pt>
                <c:pt idx="1107">
                  <c:v>10.779999999999996</c:v>
                </c:pt>
                <c:pt idx="1108">
                  <c:v>58.368000000000009</c:v>
                </c:pt>
                <c:pt idx="1109">
                  <c:v>40.968000000000004</c:v>
                </c:pt>
                <c:pt idx="1110">
                  <c:v>71.959999999999994</c:v>
                </c:pt>
                <c:pt idx="1111">
                  <c:v>10.368000000000002</c:v>
                </c:pt>
                <c:pt idx="1112">
                  <c:v>1.1919999999999997</c:v>
                </c:pt>
                <c:pt idx="1113">
                  <c:v>46.672000000000004</c:v>
                </c:pt>
                <c:pt idx="1114">
                  <c:v>119.83299999999998</c:v>
                </c:pt>
                <c:pt idx="1115">
                  <c:v>119.98</c:v>
                </c:pt>
                <c:pt idx="1116">
                  <c:v>6.3</c:v>
                </c:pt>
                <c:pt idx="1117">
                  <c:v>279.89999999999998</c:v>
                </c:pt>
                <c:pt idx="1118">
                  <c:v>619.94999999999993</c:v>
                </c:pt>
                <c:pt idx="1119">
                  <c:v>4.3600000000000003</c:v>
                </c:pt>
                <c:pt idx="1120">
                  <c:v>15.28</c:v>
                </c:pt>
                <c:pt idx="1121">
                  <c:v>699.93</c:v>
                </c:pt>
                <c:pt idx="1122">
                  <c:v>22.959999999999997</c:v>
                </c:pt>
                <c:pt idx="1123">
                  <c:v>38.6</c:v>
                </c:pt>
                <c:pt idx="1124">
                  <c:v>6.63</c:v>
                </c:pt>
                <c:pt idx="1125">
                  <c:v>23.34</c:v>
                </c:pt>
                <c:pt idx="1126">
                  <c:v>1067.94</c:v>
                </c:pt>
                <c:pt idx="1127">
                  <c:v>10.16</c:v>
                </c:pt>
                <c:pt idx="1128">
                  <c:v>101.88</c:v>
                </c:pt>
                <c:pt idx="1129">
                  <c:v>343.92</c:v>
                </c:pt>
                <c:pt idx="1130">
                  <c:v>40.99</c:v>
                </c:pt>
                <c:pt idx="1131">
                  <c:v>63.9</c:v>
                </c:pt>
                <c:pt idx="1132">
                  <c:v>19.440000000000001</c:v>
                </c:pt>
                <c:pt idx="1133">
                  <c:v>124.608</c:v>
                </c:pt>
                <c:pt idx="1134">
                  <c:v>7.5600000000000005</c:v>
                </c:pt>
                <c:pt idx="1135">
                  <c:v>85.224000000000004</c:v>
                </c:pt>
                <c:pt idx="1136">
                  <c:v>287.52</c:v>
                </c:pt>
                <c:pt idx="1137">
                  <c:v>37.68</c:v>
                </c:pt>
                <c:pt idx="1138">
                  <c:v>19.98</c:v>
                </c:pt>
                <c:pt idx="1139">
                  <c:v>20.58</c:v>
                </c:pt>
                <c:pt idx="1140">
                  <c:v>17.38</c:v>
                </c:pt>
                <c:pt idx="1141">
                  <c:v>204.6</c:v>
                </c:pt>
                <c:pt idx="1142">
                  <c:v>8.7200000000000006</c:v>
                </c:pt>
                <c:pt idx="1143">
                  <c:v>6.48</c:v>
                </c:pt>
                <c:pt idx="1144">
                  <c:v>686.32</c:v>
                </c:pt>
                <c:pt idx="1145">
                  <c:v>62.18</c:v>
                </c:pt>
                <c:pt idx="1146">
                  <c:v>644.07600000000002</c:v>
                </c:pt>
                <c:pt idx="1147">
                  <c:v>5.84</c:v>
                </c:pt>
                <c:pt idx="1148">
                  <c:v>12.76</c:v>
                </c:pt>
                <c:pt idx="1149">
                  <c:v>10.95</c:v>
                </c:pt>
                <c:pt idx="1150">
                  <c:v>599.98</c:v>
                </c:pt>
                <c:pt idx="1151">
                  <c:v>8.3520000000000003</c:v>
                </c:pt>
                <c:pt idx="1152">
                  <c:v>3.64</c:v>
                </c:pt>
                <c:pt idx="1153">
                  <c:v>159.768</c:v>
                </c:pt>
                <c:pt idx="1154">
                  <c:v>122.48</c:v>
                </c:pt>
                <c:pt idx="1155">
                  <c:v>2244.48</c:v>
                </c:pt>
                <c:pt idx="1156">
                  <c:v>62.31</c:v>
                </c:pt>
                <c:pt idx="1157">
                  <c:v>455.1</c:v>
                </c:pt>
                <c:pt idx="1158">
                  <c:v>195.184</c:v>
                </c:pt>
                <c:pt idx="1159">
                  <c:v>362.94</c:v>
                </c:pt>
                <c:pt idx="1160">
                  <c:v>11.54</c:v>
                </c:pt>
                <c:pt idx="1161">
                  <c:v>53.94</c:v>
                </c:pt>
                <c:pt idx="1162">
                  <c:v>9.99</c:v>
                </c:pt>
                <c:pt idx="1163">
                  <c:v>125.76</c:v>
                </c:pt>
                <c:pt idx="1164">
                  <c:v>25.32</c:v>
                </c:pt>
                <c:pt idx="1165">
                  <c:v>46.8</c:v>
                </c:pt>
                <c:pt idx="1166">
                  <c:v>447.93</c:v>
                </c:pt>
                <c:pt idx="1167">
                  <c:v>109.48</c:v>
                </c:pt>
                <c:pt idx="1168">
                  <c:v>272.94</c:v>
                </c:pt>
                <c:pt idx="1169">
                  <c:v>19.440000000000001</c:v>
                </c:pt>
                <c:pt idx="1170">
                  <c:v>31.92</c:v>
                </c:pt>
                <c:pt idx="1171">
                  <c:v>22.38</c:v>
                </c:pt>
                <c:pt idx="1172">
                  <c:v>16.520000000000003</c:v>
                </c:pt>
                <c:pt idx="1173">
                  <c:v>5.1759999999999984</c:v>
                </c:pt>
                <c:pt idx="1174">
                  <c:v>50.112000000000002</c:v>
                </c:pt>
                <c:pt idx="1175">
                  <c:v>27.93</c:v>
                </c:pt>
                <c:pt idx="1176">
                  <c:v>11.56</c:v>
                </c:pt>
                <c:pt idx="1177">
                  <c:v>172.5</c:v>
                </c:pt>
                <c:pt idx="1178">
                  <c:v>179.97</c:v>
                </c:pt>
                <c:pt idx="1179">
                  <c:v>258.69600000000003</c:v>
                </c:pt>
                <c:pt idx="1180">
                  <c:v>1322.93</c:v>
                </c:pt>
                <c:pt idx="1181">
                  <c:v>3.76</c:v>
                </c:pt>
                <c:pt idx="1182">
                  <c:v>21.744</c:v>
                </c:pt>
                <c:pt idx="1183">
                  <c:v>7.92</c:v>
                </c:pt>
                <c:pt idx="1184">
                  <c:v>12.096000000000002</c:v>
                </c:pt>
                <c:pt idx="1185">
                  <c:v>485.88</c:v>
                </c:pt>
                <c:pt idx="1186">
                  <c:v>25.92</c:v>
                </c:pt>
                <c:pt idx="1187">
                  <c:v>197.58</c:v>
                </c:pt>
                <c:pt idx="1188">
                  <c:v>81.92</c:v>
                </c:pt>
                <c:pt idx="1189">
                  <c:v>889.53600000000006</c:v>
                </c:pt>
                <c:pt idx="1190">
                  <c:v>892.22400000000005</c:v>
                </c:pt>
                <c:pt idx="1191">
                  <c:v>223.92</c:v>
                </c:pt>
                <c:pt idx="1192">
                  <c:v>23.12</c:v>
                </c:pt>
                <c:pt idx="1193">
                  <c:v>15.552000000000003</c:v>
                </c:pt>
                <c:pt idx="1194">
                  <c:v>15.712000000000002</c:v>
                </c:pt>
                <c:pt idx="1195">
                  <c:v>24.672000000000001</c:v>
                </c:pt>
                <c:pt idx="1196">
                  <c:v>55.967999999999996</c:v>
                </c:pt>
                <c:pt idx="1197">
                  <c:v>431.92800000000005</c:v>
                </c:pt>
                <c:pt idx="1198">
                  <c:v>95.983999999999995</c:v>
                </c:pt>
                <c:pt idx="1199">
                  <c:v>1088.7919999999997</c:v>
                </c:pt>
                <c:pt idx="1200">
                  <c:v>544.00800000000004</c:v>
                </c:pt>
                <c:pt idx="1201">
                  <c:v>1.8720000000000003</c:v>
                </c:pt>
                <c:pt idx="1202">
                  <c:v>854.35200000000009</c:v>
                </c:pt>
                <c:pt idx="1203">
                  <c:v>593.5680000000001</c:v>
                </c:pt>
                <c:pt idx="1204">
                  <c:v>338.04</c:v>
                </c:pt>
                <c:pt idx="1205">
                  <c:v>271.95999999999998</c:v>
                </c:pt>
                <c:pt idx="1206">
                  <c:v>11.21</c:v>
                </c:pt>
                <c:pt idx="1207">
                  <c:v>9.1440000000000001</c:v>
                </c:pt>
                <c:pt idx="1208">
                  <c:v>14.069999999999999</c:v>
                </c:pt>
                <c:pt idx="1209">
                  <c:v>41.86</c:v>
                </c:pt>
                <c:pt idx="1210">
                  <c:v>8.5440000000000005</c:v>
                </c:pt>
                <c:pt idx="1211">
                  <c:v>579.13599999999997</c:v>
                </c:pt>
                <c:pt idx="1212">
                  <c:v>141.37199999999999</c:v>
                </c:pt>
                <c:pt idx="1213">
                  <c:v>3.036</c:v>
                </c:pt>
                <c:pt idx="1214">
                  <c:v>4.503000000000001</c:v>
                </c:pt>
                <c:pt idx="1215">
                  <c:v>4.6719999999999997</c:v>
                </c:pt>
                <c:pt idx="1216">
                  <c:v>95.88000000000001</c:v>
                </c:pt>
                <c:pt idx="1217">
                  <c:v>17.024000000000001</c:v>
                </c:pt>
                <c:pt idx="1218">
                  <c:v>258.69600000000003</c:v>
                </c:pt>
                <c:pt idx="1219">
                  <c:v>1931.9579999999999</c:v>
                </c:pt>
                <c:pt idx="1220">
                  <c:v>249.75</c:v>
                </c:pt>
                <c:pt idx="1221">
                  <c:v>255.93600000000004</c:v>
                </c:pt>
                <c:pt idx="1222">
                  <c:v>113.78999999999999</c:v>
                </c:pt>
                <c:pt idx="1223">
                  <c:v>78.150000000000006</c:v>
                </c:pt>
                <c:pt idx="1224">
                  <c:v>1.7280000000000002</c:v>
                </c:pt>
                <c:pt idx="1225">
                  <c:v>40.56</c:v>
                </c:pt>
                <c:pt idx="1226">
                  <c:v>182.94</c:v>
                </c:pt>
                <c:pt idx="1227">
                  <c:v>193.86</c:v>
                </c:pt>
                <c:pt idx="1228">
                  <c:v>15.28</c:v>
                </c:pt>
                <c:pt idx="1229">
                  <c:v>8.73</c:v>
                </c:pt>
                <c:pt idx="1230">
                  <c:v>5.68</c:v>
                </c:pt>
                <c:pt idx="1231">
                  <c:v>2.78</c:v>
                </c:pt>
                <c:pt idx="1232">
                  <c:v>79.959999999999994</c:v>
                </c:pt>
                <c:pt idx="1233">
                  <c:v>839.98799999999994</c:v>
                </c:pt>
                <c:pt idx="1234">
                  <c:v>47.952000000000005</c:v>
                </c:pt>
                <c:pt idx="1235">
                  <c:v>37.425000000000004</c:v>
                </c:pt>
                <c:pt idx="1236">
                  <c:v>63.967999999999996</c:v>
                </c:pt>
                <c:pt idx="1237">
                  <c:v>165.048</c:v>
                </c:pt>
                <c:pt idx="1238">
                  <c:v>12.35</c:v>
                </c:pt>
                <c:pt idx="1239">
                  <c:v>40.97</c:v>
                </c:pt>
                <c:pt idx="1240">
                  <c:v>22.96</c:v>
                </c:pt>
                <c:pt idx="1241">
                  <c:v>22</c:v>
                </c:pt>
                <c:pt idx="1242">
                  <c:v>398.35199999999998</c:v>
                </c:pt>
                <c:pt idx="1243">
                  <c:v>8.7200000000000006</c:v>
                </c:pt>
                <c:pt idx="1244">
                  <c:v>48.69</c:v>
                </c:pt>
                <c:pt idx="1245">
                  <c:v>764.6880000000001</c:v>
                </c:pt>
                <c:pt idx="1246">
                  <c:v>3610.848</c:v>
                </c:pt>
                <c:pt idx="1247">
                  <c:v>254.97449999999998</c:v>
                </c:pt>
                <c:pt idx="1248">
                  <c:v>38.82</c:v>
                </c:pt>
                <c:pt idx="1249">
                  <c:v>1141.9379999999999</c:v>
                </c:pt>
                <c:pt idx="1250">
                  <c:v>1704.56</c:v>
                </c:pt>
                <c:pt idx="1251">
                  <c:v>3.2</c:v>
                </c:pt>
                <c:pt idx="1252">
                  <c:v>1099.96</c:v>
                </c:pt>
                <c:pt idx="1253">
                  <c:v>5.2480000000000002</c:v>
                </c:pt>
                <c:pt idx="1254">
                  <c:v>35.909999999999997</c:v>
                </c:pt>
                <c:pt idx="1255">
                  <c:v>6.6959999999999997</c:v>
                </c:pt>
                <c:pt idx="1256">
                  <c:v>43.872000000000007</c:v>
                </c:pt>
                <c:pt idx="1257">
                  <c:v>27.882000000000005</c:v>
                </c:pt>
                <c:pt idx="1258">
                  <c:v>540.048</c:v>
                </c:pt>
                <c:pt idx="1259">
                  <c:v>255.68000000000004</c:v>
                </c:pt>
                <c:pt idx="1260">
                  <c:v>863.87999999999988</c:v>
                </c:pt>
                <c:pt idx="1261">
                  <c:v>17.616000000000003</c:v>
                </c:pt>
                <c:pt idx="1262">
                  <c:v>17.472000000000001</c:v>
                </c:pt>
                <c:pt idx="1263">
                  <c:v>69.900000000000006</c:v>
                </c:pt>
                <c:pt idx="1264">
                  <c:v>41.849999999999994</c:v>
                </c:pt>
                <c:pt idx="1265">
                  <c:v>6.57</c:v>
                </c:pt>
                <c:pt idx="1266">
                  <c:v>142.86000000000001</c:v>
                </c:pt>
                <c:pt idx="1267">
                  <c:v>292.27200000000005</c:v>
                </c:pt>
                <c:pt idx="1268">
                  <c:v>29.328000000000003</c:v>
                </c:pt>
                <c:pt idx="1269">
                  <c:v>12.48</c:v>
                </c:pt>
                <c:pt idx="1270">
                  <c:v>102.33600000000001</c:v>
                </c:pt>
                <c:pt idx="1271">
                  <c:v>48.791999999999987</c:v>
                </c:pt>
                <c:pt idx="1272">
                  <c:v>44.847999999999992</c:v>
                </c:pt>
                <c:pt idx="1273">
                  <c:v>10.368000000000002</c:v>
                </c:pt>
                <c:pt idx="1274">
                  <c:v>388.42999999999995</c:v>
                </c:pt>
                <c:pt idx="1275">
                  <c:v>14.352000000000002</c:v>
                </c:pt>
                <c:pt idx="1276">
                  <c:v>63.991999999999997</c:v>
                </c:pt>
                <c:pt idx="1277">
                  <c:v>86.352000000000004</c:v>
                </c:pt>
                <c:pt idx="1278">
                  <c:v>32.97</c:v>
                </c:pt>
                <c:pt idx="1279">
                  <c:v>83.88</c:v>
                </c:pt>
                <c:pt idx="1280">
                  <c:v>278.39999999999998</c:v>
                </c:pt>
                <c:pt idx="1281">
                  <c:v>15.120000000000001</c:v>
                </c:pt>
                <c:pt idx="1282">
                  <c:v>17.430000000000003</c:v>
                </c:pt>
                <c:pt idx="1283">
                  <c:v>251.64</c:v>
                </c:pt>
                <c:pt idx="1284">
                  <c:v>2.7719999999999994</c:v>
                </c:pt>
                <c:pt idx="1285">
                  <c:v>14.9</c:v>
                </c:pt>
                <c:pt idx="1286">
                  <c:v>15.48</c:v>
                </c:pt>
                <c:pt idx="1287">
                  <c:v>39.880000000000003</c:v>
                </c:pt>
                <c:pt idx="1288">
                  <c:v>12.192</c:v>
                </c:pt>
                <c:pt idx="1289">
                  <c:v>20.82</c:v>
                </c:pt>
                <c:pt idx="1290">
                  <c:v>13.216000000000001</c:v>
                </c:pt>
                <c:pt idx="1291">
                  <c:v>32.400000000000006</c:v>
                </c:pt>
                <c:pt idx="1292">
                  <c:v>32.94</c:v>
                </c:pt>
                <c:pt idx="1293">
                  <c:v>114.2</c:v>
                </c:pt>
                <c:pt idx="1294">
                  <c:v>3.08</c:v>
                </c:pt>
                <c:pt idx="1295">
                  <c:v>845.72799999999995</c:v>
                </c:pt>
                <c:pt idx="1296">
                  <c:v>13.904</c:v>
                </c:pt>
                <c:pt idx="1297">
                  <c:v>20.72</c:v>
                </c:pt>
                <c:pt idx="1298">
                  <c:v>114.94999999999999</c:v>
                </c:pt>
                <c:pt idx="1299">
                  <c:v>26.96</c:v>
                </c:pt>
                <c:pt idx="1300">
                  <c:v>572.76</c:v>
                </c:pt>
                <c:pt idx="1301">
                  <c:v>286.38</c:v>
                </c:pt>
                <c:pt idx="1302">
                  <c:v>61.96</c:v>
                </c:pt>
                <c:pt idx="1303">
                  <c:v>23.99</c:v>
                </c:pt>
                <c:pt idx="1304">
                  <c:v>287.96999999999997</c:v>
                </c:pt>
                <c:pt idx="1305">
                  <c:v>419.94399999999996</c:v>
                </c:pt>
                <c:pt idx="1306">
                  <c:v>46.76</c:v>
                </c:pt>
                <c:pt idx="1307">
                  <c:v>17.712</c:v>
                </c:pt>
                <c:pt idx="1308">
                  <c:v>21.78</c:v>
                </c:pt>
                <c:pt idx="1309">
                  <c:v>161.94</c:v>
                </c:pt>
                <c:pt idx="1310">
                  <c:v>161.56800000000001</c:v>
                </c:pt>
                <c:pt idx="1311">
                  <c:v>3.69</c:v>
                </c:pt>
                <c:pt idx="1312">
                  <c:v>122.12</c:v>
                </c:pt>
                <c:pt idx="1313">
                  <c:v>155.37199999999999</c:v>
                </c:pt>
                <c:pt idx="1314">
                  <c:v>38.880000000000003</c:v>
                </c:pt>
                <c:pt idx="1315">
                  <c:v>183.84</c:v>
                </c:pt>
                <c:pt idx="1316">
                  <c:v>579.29999999999995</c:v>
                </c:pt>
                <c:pt idx="1317">
                  <c:v>14.200000000000001</c:v>
                </c:pt>
                <c:pt idx="1318">
                  <c:v>575.91999999999996</c:v>
                </c:pt>
                <c:pt idx="1319">
                  <c:v>5.1840000000000011</c:v>
                </c:pt>
                <c:pt idx="1320">
                  <c:v>5.2290000000000001</c:v>
                </c:pt>
                <c:pt idx="1321">
                  <c:v>285.55200000000002</c:v>
                </c:pt>
                <c:pt idx="1322">
                  <c:v>72.8</c:v>
                </c:pt>
                <c:pt idx="1323">
                  <c:v>10.816000000000001</c:v>
                </c:pt>
                <c:pt idx="1324">
                  <c:v>46.26</c:v>
                </c:pt>
                <c:pt idx="1325">
                  <c:v>17.459999999999997</c:v>
                </c:pt>
                <c:pt idx="1326">
                  <c:v>51.072000000000003</c:v>
                </c:pt>
                <c:pt idx="1327">
                  <c:v>11.34</c:v>
                </c:pt>
                <c:pt idx="1328">
                  <c:v>87.92</c:v>
                </c:pt>
                <c:pt idx="1329">
                  <c:v>37.049999999999997</c:v>
                </c:pt>
                <c:pt idx="1330">
                  <c:v>2.97</c:v>
                </c:pt>
                <c:pt idx="1331">
                  <c:v>27.439999999999998</c:v>
                </c:pt>
                <c:pt idx="1332">
                  <c:v>1.0799999999999998</c:v>
                </c:pt>
                <c:pt idx="1333">
                  <c:v>7.9599999999999973</c:v>
                </c:pt>
                <c:pt idx="1334">
                  <c:v>140.73599999999999</c:v>
                </c:pt>
                <c:pt idx="1335">
                  <c:v>552.55999999999995</c:v>
                </c:pt>
                <c:pt idx="1336">
                  <c:v>25.11</c:v>
                </c:pt>
                <c:pt idx="1337">
                  <c:v>29.78</c:v>
                </c:pt>
                <c:pt idx="1338">
                  <c:v>677.58</c:v>
                </c:pt>
                <c:pt idx="1339">
                  <c:v>75.040000000000006</c:v>
                </c:pt>
                <c:pt idx="1340">
                  <c:v>695.7</c:v>
                </c:pt>
                <c:pt idx="1341">
                  <c:v>15.66</c:v>
                </c:pt>
                <c:pt idx="1342">
                  <c:v>28.854000000000006</c:v>
                </c:pt>
                <c:pt idx="1343">
                  <c:v>47.82</c:v>
                </c:pt>
                <c:pt idx="1344">
                  <c:v>13.049999999999999</c:v>
                </c:pt>
                <c:pt idx="1345">
                  <c:v>93.78</c:v>
                </c:pt>
                <c:pt idx="1346">
                  <c:v>47.18</c:v>
                </c:pt>
                <c:pt idx="1347">
                  <c:v>19.68</c:v>
                </c:pt>
                <c:pt idx="1348">
                  <c:v>53.4</c:v>
                </c:pt>
                <c:pt idx="1349">
                  <c:v>35.880000000000003</c:v>
                </c:pt>
                <c:pt idx="1350">
                  <c:v>258.279</c:v>
                </c:pt>
                <c:pt idx="1351">
                  <c:v>31.4</c:v>
                </c:pt>
                <c:pt idx="1352">
                  <c:v>183.96</c:v>
                </c:pt>
                <c:pt idx="1353">
                  <c:v>17.61</c:v>
                </c:pt>
                <c:pt idx="1354">
                  <c:v>300.904</c:v>
                </c:pt>
                <c:pt idx="1355">
                  <c:v>220.77600000000001</c:v>
                </c:pt>
                <c:pt idx="1356">
                  <c:v>281.42400000000004</c:v>
                </c:pt>
                <c:pt idx="1357">
                  <c:v>79.14</c:v>
                </c:pt>
                <c:pt idx="1358">
                  <c:v>1.988</c:v>
                </c:pt>
                <c:pt idx="1359">
                  <c:v>145.56800000000001</c:v>
                </c:pt>
                <c:pt idx="1360">
                  <c:v>123.256</c:v>
                </c:pt>
                <c:pt idx="1361">
                  <c:v>23.680000000000003</c:v>
                </c:pt>
                <c:pt idx="1362">
                  <c:v>309.57600000000002</c:v>
                </c:pt>
                <c:pt idx="1363">
                  <c:v>38.388000000000005</c:v>
                </c:pt>
                <c:pt idx="1364">
                  <c:v>95.994000000000014</c:v>
                </c:pt>
                <c:pt idx="1365">
                  <c:v>239.95200000000003</c:v>
                </c:pt>
                <c:pt idx="1366">
                  <c:v>201.584</c:v>
                </c:pt>
                <c:pt idx="1367">
                  <c:v>899.13600000000008</c:v>
                </c:pt>
                <c:pt idx="1368">
                  <c:v>145.9</c:v>
                </c:pt>
                <c:pt idx="1369">
                  <c:v>590.05800000000011</c:v>
                </c:pt>
                <c:pt idx="1370">
                  <c:v>14.04</c:v>
                </c:pt>
                <c:pt idx="1371">
                  <c:v>49.08</c:v>
                </c:pt>
                <c:pt idx="1372">
                  <c:v>29.6</c:v>
                </c:pt>
                <c:pt idx="1373">
                  <c:v>17.088000000000001</c:v>
                </c:pt>
                <c:pt idx="1374">
                  <c:v>912.75</c:v>
                </c:pt>
                <c:pt idx="1375">
                  <c:v>1089.75</c:v>
                </c:pt>
                <c:pt idx="1376">
                  <c:v>447.84</c:v>
                </c:pt>
                <c:pt idx="1377">
                  <c:v>16.399999999999999</c:v>
                </c:pt>
                <c:pt idx="1378">
                  <c:v>399.96000000000004</c:v>
                </c:pt>
                <c:pt idx="1379">
                  <c:v>158.9</c:v>
                </c:pt>
                <c:pt idx="1380">
                  <c:v>13.184000000000001</c:v>
                </c:pt>
                <c:pt idx="1381">
                  <c:v>83.951999999999998</c:v>
                </c:pt>
                <c:pt idx="1382">
                  <c:v>80.98</c:v>
                </c:pt>
                <c:pt idx="1383">
                  <c:v>348.84</c:v>
                </c:pt>
                <c:pt idx="1384">
                  <c:v>9.4499999999999993</c:v>
                </c:pt>
                <c:pt idx="1385">
                  <c:v>18.84</c:v>
                </c:pt>
                <c:pt idx="1386">
                  <c:v>239.98</c:v>
                </c:pt>
                <c:pt idx="1387">
                  <c:v>167.96</c:v>
                </c:pt>
                <c:pt idx="1388">
                  <c:v>104.85000000000001</c:v>
                </c:pt>
                <c:pt idx="1389">
                  <c:v>484.83000000000004</c:v>
                </c:pt>
                <c:pt idx="1390">
                  <c:v>122.97</c:v>
                </c:pt>
                <c:pt idx="1391">
                  <c:v>154.44</c:v>
                </c:pt>
                <c:pt idx="1392">
                  <c:v>342.37</c:v>
                </c:pt>
                <c:pt idx="1393">
                  <c:v>9.5519999999999996</c:v>
                </c:pt>
                <c:pt idx="1394">
                  <c:v>652.45000000000005</c:v>
                </c:pt>
                <c:pt idx="1395">
                  <c:v>66.644999999999996</c:v>
                </c:pt>
                <c:pt idx="1396">
                  <c:v>17.216000000000001</c:v>
                </c:pt>
                <c:pt idx="1397">
                  <c:v>11.56</c:v>
                </c:pt>
                <c:pt idx="1398">
                  <c:v>88.4</c:v>
                </c:pt>
                <c:pt idx="1399">
                  <c:v>6.48</c:v>
                </c:pt>
                <c:pt idx="1400">
                  <c:v>21.8</c:v>
                </c:pt>
                <c:pt idx="1401">
                  <c:v>251.79000000000002</c:v>
                </c:pt>
                <c:pt idx="1402">
                  <c:v>205.17599999999999</c:v>
                </c:pt>
                <c:pt idx="1403">
                  <c:v>419.4</c:v>
                </c:pt>
                <c:pt idx="1404">
                  <c:v>10.304000000000002</c:v>
                </c:pt>
                <c:pt idx="1405">
                  <c:v>154.76400000000001</c:v>
                </c:pt>
                <c:pt idx="1406">
                  <c:v>116.78399999999999</c:v>
                </c:pt>
                <c:pt idx="1407">
                  <c:v>75.48</c:v>
                </c:pt>
                <c:pt idx="1408">
                  <c:v>39.979999999999997</c:v>
                </c:pt>
                <c:pt idx="1409">
                  <c:v>393.16500000000002</c:v>
                </c:pt>
                <c:pt idx="1410">
                  <c:v>23.680000000000003</c:v>
                </c:pt>
                <c:pt idx="1411">
                  <c:v>408.00599999999997</c:v>
                </c:pt>
                <c:pt idx="1412">
                  <c:v>165.28</c:v>
                </c:pt>
                <c:pt idx="1413">
                  <c:v>334.76800000000003</c:v>
                </c:pt>
                <c:pt idx="1414">
                  <c:v>239.96999999999997</c:v>
                </c:pt>
                <c:pt idx="1415">
                  <c:v>37.74</c:v>
                </c:pt>
                <c:pt idx="1416">
                  <c:v>946.34400000000005</c:v>
                </c:pt>
                <c:pt idx="1417">
                  <c:v>151.20000000000002</c:v>
                </c:pt>
                <c:pt idx="1418">
                  <c:v>4.9280000000000008</c:v>
                </c:pt>
                <c:pt idx="1419">
                  <c:v>86.272000000000006</c:v>
                </c:pt>
                <c:pt idx="1420">
                  <c:v>72.588000000000008</c:v>
                </c:pt>
                <c:pt idx="1421">
                  <c:v>60.672000000000004</c:v>
                </c:pt>
                <c:pt idx="1422">
                  <c:v>77.031000000000006</c:v>
                </c:pt>
                <c:pt idx="1423">
                  <c:v>119.90400000000001</c:v>
                </c:pt>
                <c:pt idx="1424">
                  <c:v>263.96000000000004</c:v>
                </c:pt>
                <c:pt idx="1425">
                  <c:v>363.64800000000002</c:v>
                </c:pt>
                <c:pt idx="1426">
                  <c:v>9.7280000000000015</c:v>
                </c:pt>
                <c:pt idx="1427">
                  <c:v>14.75</c:v>
                </c:pt>
                <c:pt idx="1428">
                  <c:v>29.800000000000004</c:v>
                </c:pt>
                <c:pt idx="1429">
                  <c:v>427.42</c:v>
                </c:pt>
                <c:pt idx="1430">
                  <c:v>220.75200000000001</c:v>
                </c:pt>
                <c:pt idx="1431">
                  <c:v>152.76</c:v>
                </c:pt>
                <c:pt idx="1432">
                  <c:v>7.27</c:v>
                </c:pt>
                <c:pt idx="1433">
                  <c:v>1819.8600000000001</c:v>
                </c:pt>
                <c:pt idx="1434">
                  <c:v>33.9</c:v>
                </c:pt>
                <c:pt idx="1435">
                  <c:v>31.104000000000006</c:v>
                </c:pt>
                <c:pt idx="1436">
                  <c:v>5.2480000000000002</c:v>
                </c:pt>
                <c:pt idx="1437">
                  <c:v>263.88</c:v>
                </c:pt>
                <c:pt idx="1438">
                  <c:v>2453.4299999999998</c:v>
                </c:pt>
                <c:pt idx="1439">
                  <c:v>29.700000000000003</c:v>
                </c:pt>
                <c:pt idx="1440">
                  <c:v>39.96</c:v>
                </c:pt>
                <c:pt idx="1441">
                  <c:v>36.672000000000004</c:v>
                </c:pt>
                <c:pt idx="1442">
                  <c:v>13.76</c:v>
                </c:pt>
                <c:pt idx="1443">
                  <c:v>139.42400000000001</c:v>
                </c:pt>
                <c:pt idx="1444">
                  <c:v>1979.9280000000001</c:v>
                </c:pt>
                <c:pt idx="1445">
                  <c:v>164.73599999999999</c:v>
                </c:pt>
                <c:pt idx="1446">
                  <c:v>470.30199999999996</c:v>
                </c:pt>
                <c:pt idx="1447">
                  <c:v>47.984000000000002</c:v>
                </c:pt>
                <c:pt idx="1448">
                  <c:v>2.5020000000000002</c:v>
                </c:pt>
                <c:pt idx="1449">
                  <c:v>88.751999999999995</c:v>
                </c:pt>
                <c:pt idx="1450">
                  <c:v>2.0250000000000004</c:v>
                </c:pt>
                <c:pt idx="1451">
                  <c:v>70.98</c:v>
                </c:pt>
                <c:pt idx="1452">
                  <c:v>91.679999999999993</c:v>
                </c:pt>
                <c:pt idx="1453">
                  <c:v>33.75</c:v>
                </c:pt>
                <c:pt idx="1454">
                  <c:v>3040</c:v>
                </c:pt>
                <c:pt idx="1455">
                  <c:v>91.199999999999989</c:v>
                </c:pt>
                <c:pt idx="1456">
                  <c:v>452.93999999999994</c:v>
                </c:pt>
                <c:pt idx="1457">
                  <c:v>52.199999999999996</c:v>
                </c:pt>
                <c:pt idx="1458">
                  <c:v>15.936000000000002</c:v>
                </c:pt>
                <c:pt idx="1459">
                  <c:v>27.46</c:v>
                </c:pt>
                <c:pt idx="1460">
                  <c:v>55.424000000000007</c:v>
                </c:pt>
                <c:pt idx="1461">
                  <c:v>244.00599999999997</c:v>
                </c:pt>
                <c:pt idx="1462">
                  <c:v>159.98400000000001</c:v>
                </c:pt>
                <c:pt idx="1463">
                  <c:v>1024.7159999999999</c:v>
                </c:pt>
                <c:pt idx="1464">
                  <c:v>3.68</c:v>
                </c:pt>
                <c:pt idx="1465">
                  <c:v>121.376</c:v>
                </c:pt>
                <c:pt idx="1466">
                  <c:v>95.976000000000013</c:v>
                </c:pt>
                <c:pt idx="1467">
                  <c:v>255.96799999999999</c:v>
                </c:pt>
                <c:pt idx="1468">
                  <c:v>872.94</c:v>
                </c:pt>
                <c:pt idx="1469">
                  <c:v>41.54</c:v>
                </c:pt>
                <c:pt idx="1470">
                  <c:v>12.96</c:v>
                </c:pt>
                <c:pt idx="1471">
                  <c:v>6.8480000000000008</c:v>
                </c:pt>
                <c:pt idx="1472">
                  <c:v>8.67</c:v>
                </c:pt>
                <c:pt idx="1473">
                  <c:v>6.6879999999999997</c:v>
                </c:pt>
                <c:pt idx="1474">
                  <c:v>17.28</c:v>
                </c:pt>
                <c:pt idx="1475">
                  <c:v>17.712</c:v>
                </c:pt>
                <c:pt idx="1476">
                  <c:v>28.91</c:v>
                </c:pt>
                <c:pt idx="1477">
                  <c:v>52.136000000000003</c:v>
                </c:pt>
                <c:pt idx="1478">
                  <c:v>31.968000000000004</c:v>
                </c:pt>
                <c:pt idx="1479">
                  <c:v>25.92</c:v>
                </c:pt>
                <c:pt idx="1480">
                  <c:v>40.46</c:v>
                </c:pt>
                <c:pt idx="1481">
                  <c:v>33.869999999999997</c:v>
                </c:pt>
                <c:pt idx="1482">
                  <c:v>9.7280000000000015</c:v>
                </c:pt>
                <c:pt idx="1483">
                  <c:v>3.4240000000000004</c:v>
                </c:pt>
                <c:pt idx="1484">
                  <c:v>177</c:v>
                </c:pt>
                <c:pt idx="1485">
                  <c:v>3.76</c:v>
                </c:pt>
                <c:pt idx="1486">
                  <c:v>1212.848</c:v>
                </c:pt>
                <c:pt idx="1487">
                  <c:v>89.97</c:v>
                </c:pt>
                <c:pt idx="1488">
                  <c:v>42.599999999999994</c:v>
                </c:pt>
                <c:pt idx="1489">
                  <c:v>5.04</c:v>
                </c:pt>
                <c:pt idx="1490">
                  <c:v>62.96</c:v>
                </c:pt>
                <c:pt idx="1491">
                  <c:v>5.88</c:v>
                </c:pt>
                <c:pt idx="1492">
                  <c:v>977.29200000000003</c:v>
                </c:pt>
                <c:pt idx="1493">
                  <c:v>9.64</c:v>
                </c:pt>
                <c:pt idx="1494">
                  <c:v>40.049999999999997</c:v>
                </c:pt>
                <c:pt idx="1495">
                  <c:v>10.192000000000002</c:v>
                </c:pt>
                <c:pt idx="1496">
                  <c:v>16.784000000000002</c:v>
                </c:pt>
                <c:pt idx="1497">
                  <c:v>13.120000000000001</c:v>
                </c:pt>
                <c:pt idx="1498">
                  <c:v>18.16</c:v>
                </c:pt>
                <c:pt idx="1499">
                  <c:v>16.056000000000001</c:v>
                </c:pt>
                <c:pt idx="1500">
                  <c:v>223.05600000000001</c:v>
                </c:pt>
                <c:pt idx="1501">
                  <c:v>540.048</c:v>
                </c:pt>
                <c:pt idx="1502">
                  <c:v>33.520000000000003</c:v>
                </c:pt>
                <c:pt idx="1503">
                  <c:v>9.94</c:v>
                </c:pt>
                <c:pt idx="1504">
                  <c:v>6.72</c:v>
                </c:pt>
                <c:pt idx="1505">
                  <c:v>1004.9760000000001</c:v>
                </c:pt>
                <c:pt idx="1506">
                  <c:v>17.880000000000003</c:v>
                </c:pt>
                <c:pt idx="1507">
                  <c:v>396</c:v>
                </c:pt>
                <c:pt idx="1508">
                  <c:v>34.5</c:v>
                </c:pt>
                <c:pt idx="1509">
                  <c:v>8.36</c:v>
                </c:pt>
                <c:pt idx="1510">
                  <c:v>385.6</c:v>
                </c:pt>
                <c:pt idx="1511">
                  <c:v>35.82</c:v>
                </c:pt>
                <c:pt idx="1512">
                  <c:v>200.06400000000002</c:v>
                </c:pt>
                <c:pt idx="1513">
                  <c:v>21.379999999999995</c:v>
                </c:pt>
                <c:pt idx="1514">
                  <c:v>6.743999999999998</c:v>
                </c:pt>
                <c:pt idx="1515">
                  <c:v>63.686</c:v>
                </c:pt>
                <c:pt idx="1516">
                  <c:v>1669.6</c:v>
                </c:pt>
                <c:pt idx="1517">
                  <c:v>83.84</c:v>
                </c:pt>
                <c:pt idx="1518">
                  <c:v>13.272000000000002</c:v>
                </c:pt>
                <c:pt idx="1519">
                  <c:v>21.335999999999999</c:v>
                </c:pt>
                <c:pt idx="1520">
                  <c:v>16.520000000000003</c:v>
                </c:pt>
                <c:pt idx="1521">
                  <c:v>206.11199999999997</c:v>
                </c:pt>
                <c:pt idx="1522">
                  <c:v>19.920000000000002</c:v>
                </c:pt>
                <c:pt idx="1523">
                  <c:v>198.27200000000002</c:v>
                </c:pt>
                <c:pt idx="1524">
                  <c:v>247.10399999999998</c:v>
                </c:pt>
                <c:pt idx="1525">
                  <c:v>86.304000000000002</c:v>
                </c:pt>
                <c:pt idx="1526">
                  <c:v>4.16</c:v>
                </c:pt>
                <c:pt idx="1527">
                  <c:v>11.648000000000001</c:v>
                </c:pt>
                <c:pt idx="1528">
                  <c:v>26.18</c:v>
                </c:pt>
                <c:pt idx="1529">
                  <c:v>7.3</c:v>
                </c:pt>
                <c:pt idx="1530">
                  <c:v>74.352000000000004</c:v>
                </c:pt>
                <c:pt idx="1531">
                  <c:v>10.744</c:v>
                </c:pt>
                <c:pt idx="1532">
                  <c:v>8.3760000000000012</c:v>
                </c:pt>
                <c:pt idx="1533">
                  <c:v>212.88</c:v>
                </c:pt>
                <c:pt idx="1534">
                  <c:v>203.98299999999998</c:v>
                </c:pt>
                <c:pt idx="1535">
                  <c:v>40.74</c:v>
                </c:pt>
                <c:pt idx="1536">
                  <c:v>11.67</c:v>
                </c:pt>
                <c:pt idx="1537">
                  <c:v>39.99</c:v>
                </c:pt>
                <c:pt idx="1538">
                  <c:v>16.28</c:v>
                </c:pt>
                <c:pt idx="1539">
                  <c:v>782.94</c:v>
                </c:pt>
                <c:pt idx="1540">
                  <c:v>242.48000000000002</c:v>
                </c:pt>
                <c:pt idx="1541">
                  <c:v>8.32</c:v>
                </c:pt>
                <c:pt idx="1542">
                  <c:v>10.464000000000002</c:v>
                </c:pt>
                <c:pt idx="1543">
                  <c:v>82.896000000000001</c:v>
                </c:pt>
                <c:pt idx="1544">
                  <c:v>34.24</c:v>
                </c:pt>
                <c:pt idx="1545">
                  <c:v>1573.4880000000001</c:v>
                </c:pt>
                <c:pt idx="1546">
                  <c:v>335.52</c:v>
                </c:pt>
                <c:pt idx="1547">
                  <c:v>23.911999999999995</c:v>
                </c:pt>
                <c:pt idx="1548">
                  <c:v>27.056000000000001</c:v>
                </c:pt>
                <c:pt idx="1549">
                  <c:v>559.99200000000008</c:v>
                </c:pt>
                <c:pt idx="1550">
                  <c:v>9.3239999999999981</c:v>
                </c:pt>
                <c:pt idx="1551">
                  <c:v>111.96</c:v>
                </c:pt>
                <c:pt idx="1552">
                  <c:v>21.560000000000002</c:v>
                </c:pt>
                <c:pt idx="1553">
                  <c:v>124.75</c:v>
                </c:pt>
                <c:pt idx="1554">
                  <c:v>5.28</c:v>
                </c:pt>
                <c:pt idx="1555">
                  <c:v>91.96</c:v>
                </c:pt>
                <c:pt idx="1556">
                  <c:v>9.3439999999999994</c:v>
                </c:pt>
                <c:pt idx="1557">
                  <c:v>79.36</c:v>
                </c:pt>
                <c:pt idx="1558">
                  <c:v>171.96</c:v>
                </c:pt>
                <c:pt idx="1559">
                  <c:v>35.352000000000004</c:v>
                </c:pt>
                <c:pt idx="1560">
                  <c:v>18.899999999999999</c:v>
                </c:pt>
                <c:pt idx="1561">
                  <c:v>2.78</c:v>
                </c:pt>
                <c:pt idx="1562">
                  <c:v>1044.6299999999999</c:v>
                </c:pt>
                <c:pt idx="1563">
                  <c:v>11.352000000000002</c:v>
                </c:pt>
                <c:pt idx="1564">
                  <c:v>354.90000000000003</c:v>
                </c:pt>
                <c:pt idx="1565">
                  <c:v>453.57600000000002</c:v>
                </c:pt>
                <c:pt idx="1566">
                  <c:v>21.48</c:v>
                </c:pt>
                <c:pt idx="1567">
                  <c:v>8.7839999999999989</c:v>
                </c:pt>
                <c:pt idx="1568">
                  <c:v>122.97</c:v>
                </c:pt>
                <c:pt idx="1569">
                  <c:v>12.84</c:v>
                </c:pt>
                <c:pt idx="1570">
                  <c:v>603.91999999999996</c:v>
                </c:pt>
                <c:pt idx="1571">
                  <c:v>21.84</c:v>
                </c:pt>
                <c:pt idx="1572">
                  <c:v>29.99</c:v>
                </c:pt>
                <c:pt idx="1573">
                  <c:v>381.44000000000005</c:v>
                </c:pt>
                <c:pt idx="1574">
                  <c:v>40.68</c:v>
                </c:pt>
                <c:pt idx="1575">
                  <c:v>763.28</c:v>
                </c:pt>
                <c:pt idx="1576">
                  <c:v>23.952000000000002</c:v>
                </c:pt>
                <c:pt idx="1577">
                  <c:v>4.9800000000000004</c:v>
                </c:pt>
                <c:pt idx="1578">
                  <c:v>170.88</c:v>
                </c:pt>
                <c:pt idx="1579">
                  <c:v>307.98</c:v>
                </c:pt>
                <c:pt idx="1580">
                  <c:v>382.80599999999998</c:v>
                </c:pt>
                <c:pt idx="1581">
                  <c:v>41.96</c:v>
                </c:pt>
                <c:pt idx="1582">
                  <c:v>1217.568</c:v>
                </c:pt>
                <c:pt idx="1583">
                  <c:v>47.04</c:v>
                </c:pt>
                <c:pt idx="1584">
                  <c:v>6.16</c:v>
                </c:pt>
                <c:pt idx="1585">
                  <c:v>979.95</c:v>
                </c:pt>
                <c:pt idx="1586">
                  <c:v>143.69999999999999</c:v>
                </c:pt>
                <c:pt idx="1587">
                  <c:v>10.649999999999999</c:v>
                </c:pt>
                <c:pt idx="1588">
                  <c:v>247.8</c:v>
                </c:pt>
                <c:pt idx="1589">
                  <c:v>10.96</c:v>
                </c:pt>
                <c:pt idx="1590">
                  <c:v>33.488000000000007</c:v>
                </c:pt>
                <c:pt idx="1591">
                  <c:v>8.0399999999999991</c:v>
                </c:pt>
                <c:pt idx="1592">
                  <c:v>201.56800000000001</c:v>
                </c:pt>
                <c:pt idx="1593">
                  <c:v>13.440000000000001</c:v>
                </c:pt>
                <c:pt idx="1594">
                  <c:v>359.05799999999994</c:v>
                </c:pt>
                <c:pt idx="1595">
                  <c:v>47.991999999999997</c:v>
                </c:pt>
                <c:pt idx="1596">
                  <c:v>547.30000000000007</c:v>
                </c:pt>
                <c:pt idx="1597">
                  <c:v>16.896000000000001</c:v>
                </c:pt>
                <c:pt idx="1598">
                  <c:v>6.6720000000000006</c:v>
                </c:pt>
                <c:pt idx="1599">
                  <c:v>99.13600000000001</c:v>
                </c:pt>
                <c:pt idx="1600">
                  <c:v>15.991999999999999</c:v>
                </c:pt>
                <c:pt idx="1601">
                  <c:v>211.96</c:v>
                </c:pt>
                <c:pt idx="1602">
                  <c:v>6.6719999999999988</c:v>
                </c:pt>
                <c:pt idx="1603">
                  <c:v>155.94</c:v>
                </c:pt>
                <c:pt idx="1604">
                  <c:v>39.960000000000008</c:v>
                </c:pt>
                <c:pt idx="1605">
                  <c:v>5.46</c:v>
                </c:pt>
                <c:pt idx="1606">
                  <c:v>73.2</c:v>
                </c:pt>
                <c:pt idx="1607">
                  <c:v>5.84</c:v>
                </c:pt>
                <c:pt idx="1608">
                  <c:v>22.72</c:v>
                </c:pt>
                <c:pt idx="1609">
                  <c:v>9.3360000000000003</c:v>
                </c:pt>
                <c:pt idx="1610">
                  <c:v>290.666</c:v>
                </c:pt>
                <c:pt idx="1611">
                  <c:v>201.584</c:v>
                </c:pt>
                <c:pt idx="1612">
                  <c:v>83.984000000000009</c:v>
                </c:pt>
                <c:pt idx="1613">
                  <c:v>1000.0200000000001</c:v>
                </c:pt>
                <c:pt idx="1614">
                  <c:v>83.976000000000013</c:v>
                </c:pt>
                <c:pt idx="1615">
                  <c:v>3.75</c:v>
                </c:pt>
                <c:pt idx="1616">
                  <c:v>41.4</c:v>
                </c:pt>
                <c:pt idx="1617">
                  <c:v>29.79</c:v>
                </c:pt>
                <c:pt idx="1618">
                  <c:v>59.48</c:v>
                </c:pt>
                <c:pt idx="1619">
                  <c:v>6.69</c:v>
                </c:pt>
                <c:pt idx="1620">
                  <c:v>198.46</c:v>
                </c:pt>
                <c:pt idx="1621">
                  <c:v>786.48</c:v>
                </c:pt>
                <c:pt idx="1622">
                  <c:v>23.168000000000003</c:v>
                </c:pt>
                <c:pt idx="1623">
                  <c:v>50</c:v>
                </c:pt>
                <c:pt idx="1624">
                  <c:v>675.96</c:v>
                </c:pt>
                <c:pt idx="1625">
                  <c:v>1265.8499999999999</c:v>
                </c:pt>
                <c:pt idx="1626">
                  <c:v>523.25</c:v>
                </c:pt>
                <c:pt idx="1627">
                  <c:v>517.5</c:v>
                </c:pt>
                <c:pt idx="1628">
                  <c:v>17.920000000000002</c:v>
                </c:pt>
                <c:pt idx="1629">
                  <c:v>41.256000000000007</c:v>
                </c:pt>
                <c:pt idx="1630">
                  <c:v>1006.056</c:v>
                </c:pt>
                <c:pt idx="1631">
                  <c:v>10.688000000000001</c:v>
                </c:pt>
                <c:pt idx="1632">
                  <c:v>10.368000000000002</c:v>
                </c:pt>
                <c:pt idx="1633">
                  <c:v>25.12</c:v>
                </c:pt>
                <c:pt idx="1634">
                  <c:v>58.112000000000002</c:v>
                </c:pt>
                <c:pt idx="1635">
                  <c:v>15.552000000000003</c:v>
                </c:pt>
                <c:pt idx="1636">
                  <c:v>669.08</c:v>
                </c:pt>
                <c:pt idx="1637">
                  <c:v>438.33600000000001</c:v>
                </c:pt>
                <c:pt idx="1638">
                  <c:v>19.440000000000001</c:v>
                </c:pt>
                <c:pt idx="1639">
                  <c:v>9.64</c:v>
                </c:pt>
                <c:pt idx="1640">
                  <c:v>12.7</c:v>
                </c:pt>
                <c:pt idx="1641">
                  <c:v>41.37</c:v>
                </c:pt>
                <c:pt idx="1642">
                  <c:v>12.624000000000001</c:v>
                </c:pt>
                <c:pt idx="1643">
                  <c:v>1247.6399999999999</c:v>
                </c:pt>
                <c:pt idx="1644">
                  <c:v>3149.9300000000003</c:v>
                </c:pt>
                <c:pt idx="1645">
                  <c:v>209.7</c:v>
                </c:pt>
                <c:pt idx="1646">
                  <c:v>35.360000000000007</c:v>
                </c:pt>
                <c:pt idx="1647">
                  <c:v>3.1680000000000001</c:v>
                </c:pt>
                <c:pt idx="1648">
                  <c:v>121.10400000000003</c:v>
                </c:pt>
                <c:pt idx="1649">
                  <c:v>45.893999999999998</c:v>
                </c:pt>
                <c:pt idx="1650">
                  <c:v>109.92</c:v>
                </c:pt>
                <c:pt idx="1651">
                  <c:v>13.36</c:v>
                </c:pt>
                <c:pt idx="1652">
                  <c:v>169.68</c:v>
                </c:pt>
                <c:pt idx="1653">
                  <c:v>132.52000000000001</c:v>
                </c:pt>
                <c:pt idx="1654">
                  <c:v>2.96</c:v>
                </c:pt>
                <c:pt idx="1655">
                  <c:v>8.4480000000000004</c:v>
                </c:pt>
                <c:pt idx="1656">
                  <c:v>95.94</c:v>
                </c:pt>
                <c:pt idx="1657">
                  <c:v>34.79</c:v>
                </c:pt>
                <c:pt idx="1658">
                  <c:v>160.77600000000001</c:v>
                </c:pt>
                <c:pt idx="1659">
                  <c:v>88.751999999999995</c:v>
                </c:pt>
                <c:pt idx="1660">
                  <c:v>13.904</c:v>
                </c:pt>
                <c:pt idx="1661">
                  <c:v>677.57999999999993</c:v>
                </c:pt>
                <c:pt idx="1662">
                  <c:v>13.896000000000001</c:v>
                </c:pt>
                <c:pt idx="1663">
                  <c:v>41.92</c:v>
                </c:pt>
                <c:pt idx="1664">
                  <c:v>297.57600000000002</c:v>
                </c:pt>
                <c:pt idx="1665">
                  <c:v>4.3440000000000003</c:v>
                </c:pt>
                <c:pt idx="1666">
                  <c:v>94.992000000000004</c:v>
                </c:pt>
                <c:pt idx="1667">
                  <c:v>74.352000000000004</c:v>
                </c:pt>
                <c:pt idx="1668">
                  <c:v>14.04</c:v>
                </c:pt>
                <c:pt idx="1669">
                  <c:v>1018.1039999999999</c:v>
                </c:pt>
                <c:pt idx="1670">
                  <c:v>16.68</c:v>
                </c:pt>
                <c:pt idx="1671">
                  <c:v>58.58</c:v>
                </c:pt>
                <c:pt idx="1672">
                  <c:v>167.96800000000002</c:v>
                </c:pt>
                <c:pt idx="1673">
                  <c:v>196.62</c:v>
                </c:pt>
                <c:pt idx="1674">
                  <c:v>21.936000000000003</c:v>
                </c:pt>
                <c:pt idx="1675">
                  <c:v>6.5879999999999992</c:v>
                </c:pt>
                <c:pt idx="1676">
                  <c:v>104.28</c:v>
                </c:pt>
                <c:pt idx="1677">
                  <c:v>17.940000000000001</c:v>
                </c:pt>
                <c:pt idx="1678">
                  <c:v>64.784000000000006</c:v>
                </c:pt>
                <c:pt idx="1679">
                  <c:v>32.381999999999998</c:v>
                </c:pt>
                <c:pt idx="1680">
                  <c:v>42.368000000000002</c:v>
                </c:pt>
                <c:pt idx="1681">
                  <c:v>399.54</c:v>
                </c:pt>
                <c:pt idx="1682">
                  <c:v>18.97</c:v>
                </c:pt>
                <c:pt idx="1683">
                  <c:v>14.82</c:v>
                </c:pt>
                <c:pt idx="1684">
                  <c:v>99.28</c:v>
                </c:pt>
                <c:pt idx="1685">
                  <c:v>1.1880000000000002</c:v>
                </c:pt>
                <c:pt idx="1686">
                  <c:v>7.5180000000000007</c:v>
                </c:pt>
                <c:pt idx="1687">
                  <c:v>10.368000000000002</c:v>
                </c:pt>
                <c:pt idx="1688">
                  <c:v>310.88000000000005</c:v>
                </c:pt>
                <c:pt idx="1689">
                  <c:v>853.09199999999987</c:v>
                </c:pt>
                <c:pt idx="1690">
                  <c:v>33.450000000000003</c:v>
                </c:pt>
                <c:pt idx="1691">
                  <c:v>10.4</c:v>
                </c:pt>
                <c:pt idx="1692">
                  <c:v>21.880000000000003</c:v>
                </c:pt>
                <c:pt idx="1693">
                  <c:v>13.616</c:v>
                </c:pt>
                <c:pt idx="1694">
                  <c:v>63.96</c:v>
                </c:pt>
                <c:pt idx="1695">
                  <c:v>14.46</c:v>
                </c:pt>
                <c:pt idx="1696">
                  <c:v>104.98</c:v>
                </c:pt>
                <c:pt idx="1697">
                  <c:v>106.96</c:v>
                </c:pt>
                <c:pt idx="1698">
                  <c:v>21.560000000000002</c:v>
                </c:pt>
                <c:pt idx="1699">
                  <c:v>515.88</c:v>
                </c:pt>
                <c:pt idx="1700">
                  <c:v>11.808</c:v>
                </c:pt>
                <c:pt idx="1701">
                  <c:v>1931.04</c:v>
                </c:pt>
                <c:pt idx="1702">
                  <c:v>9.9600000000000009</c:v>
                </c:pt>
                <c:pt idx="1703">
                  <c:v>12.350000000000001</c:v>
                </c:pt>
                <c:pt idx="1704">
                  <c:v>9.7020000000000017</c:v>
                </c:pt>
                <c:pt idx="1705">
                  <c:v>11.610000000000003</c:v>
                </c:pt>
                <c:pt idx="1706">
                  <c:v>43.86</c:v>
                </c:pt>
                <c:pt idx="1707">
                  <c:v>148.47999999999999</c:v>
                </c:pt>
                <c:pt idx="1708">
                  <c:v>7.42</c:v>
                </c:pt>
                <c:pt idx="1709">
                  <c:v>71.992000000000004</c:v>
                </c:pt>
                <c:pt idx="1710">
                  <c:v>19.899999999999999</c:v>
                </c:pt>
                <c:pt idx="1711">
                  <c:v>1702.12</c:v>
                </c:pt>
                <c:pt idx="1712">
                  <c:v>14.303999999999998</c:v>
                </c:pt>
                <c:pt idx="1713">
                  <c:v>765.625</c:v>
                </c:pt>
                <c:pt idx="1714">
                  <c:v>307.666</c:v>
                </c:pt>
                <c:pt idx="1715">
                  <c:v>7.7120000000000006</c:v>
                </c:pt>
                <c:pt idx="1716">
                  <c:v>242.89999999999998</c:v>
                </c:pt>
                <c:pt idx="1717">
                  <c:v>454.90000000000003</c:v>
                </c:pt>
                <c:pt idx="1718">
                  <c:v>35.92</c:v>
                </c:pt>
                <c:pt idx="1719">
                  <c:v>39.76</c:v>
                </c:pt>
                <c:pt idx="1720">
                  <c:v>47.744</c:v>
                </c:pt>
                <c:pt idx="1721">
                  <c:v>159.98400000000001</c:v>
                </c:pt>
                <c:pt idx="1722">
                  <c:v>255.96799999999999</c:v>
                </c:pt>
                <c:pt idx="1723">
                  <c:v>359.05799999999994</c:v>
                </c:pt>
                <c:pt idx="1724">
                  <c:v>434.35199999999998</c:v>
                </c:pt>
                <c:pt idx="1725">
                  <c:v>3.5520000000000005</c:v>
                </c:pt>
                <c:pt idx="1726">
                  <c:v>88.832000000000008</c:v>
                </c:pt>
                <c:pt idx="1727">
                  <c:v>1048.3499999999999</c:v>
                </c:pt>
                <c:pt idx="1728">
                  <c:v>100</c:v>
                </c:pt>
                <c:pt idx="1729">
                  <c:v>7.83</c:v>
                </c:pt>
                <c:pt idx="1730">
                  <c:v>96.256</c:v>
                </c:pt>
                <c:pt idx="1731">
                  <c:v>10.688000000000001</c:v>
                </c:pt>
                <c:pt idx="1732">
                  <c:v>338.04</c:v>
                </c:pt>
                <c:pt idx="1733">
                  <c:v>154.24</c:v>
                </c:pt>
                <c:pt idx="1734">
                  <c:v>34.848000000000006</c:v>
                </c:pt>
                <c:pt idx="1735">
                  <c:v>22</c:v>
                </c:pt>
                <c:pt idx="1736">
                  <c:v>4.3680000000000003</c:v>
                </c:pt>
                <c:pt idx="1737">
                  <c:v>31.44</c:v>
                </c:pt>
                <c:pt idx="1738">
                  <c:v>17.899999999999999</c:v>
                </c:pt>
                <c:pt idx="1739">
                  <c:v>129.44999999999999</c:v>
                </c:pt>
                <c:pt idx="1740">
                  <c:v>20.88</c:v>
                </c:pt>
                <c:pt idx="1741">
                  <c:v>20.736000000000004</c:v>
                </c:pt>
                <c:pt idx="1742">
                  <c:v>7.168000000000001</c:v>
                </c:pt>
                <c:pt idx="1743">
                  <c:v>11.168000000000001</c:v>
                </c:pt>
                <c:pt idx="1744">
                  <c:v>442.40000000000003</c:v>
                </c:pt>
                <c:pt idx="1745">
                  <c:v>13.36</c:v>
                </c:pt>
                <c:pt idx="1746">
                  <c:v>11.232000000000001</c:v>
                </c:pt>
                <c:pt idx="1747">
                  <c:v>10.272000000000002</c:v>
                </c:pt>
                <c:pt idx="1748">
                  <c:v>10.368000000000002</c:v>
                </c:pt>
                <c:pt idx="1749">
                  <c:v>6.24</c:v>
                </c:pt>
                <c:pt idx="1750">
                  <c:v>206.96200000000002</c:v>
                </c:pt>
                <c:pt idx="1751">
                  <c:v>9.4600000000000009</c:v>
                </c:pt>
                <c:pt idx="1752">
                  <c:v>559.62</c:v>
                </c:pt>
                <c:pt idx="1753">
                  <c:v>109.92</c:v>
                </c:pt>
                <c:pt idx="1754">
                  <c:v>8.56</c:v>
                </c:pt>
                <c:pt idx="1755">
                  <c:v>360.71199999999999</c:v>
                </c:pt>
                <c:pt idx="1756">
                  <c:v>1718.4</c:v>
                </c:pt>
                <c:pt idx="1757">
                  <c:v>41.567999999999991</c:v>
                </c:pt>
                <c:pt idx="1758">
                  <c:v>46.864000000000004</c:v>
                </c:pt>
                <c:pt idx="1759">
                  <c:v>19.536000000000001</c:v>
                </c:pt>
                <c:pt idx="1760">
                  <c:v>411.33199999999999</c:v>
                </c:pt>
                <c:pt idx="1761">
                  <c:v>28.752000000000002</c:v>
                </c:pt>
                <c:pt idx="1762">
                  <c:v>293.19900000000001</c:v>
                </c:pt>
                <c:pt idx="1763">
                  <c:v>35.06</c:v>
                </c:pt>
                <c:pt idx="1764">
                  <c:v>4.13</c:v>
                </c:pt>
                <c:pt idx="1765">
                  <c:v>109.8</c:v>
                </c:pt>
                <c:pt idx="1766">
                  <c:v>9.82</c:v>
                </c:pt>
                <c:pt idx="1767">
                  <c:v>7.644000000000001</c:v>
                </c:pt>
                <c:pt idx="1768">
                  <c:v>51.465000000000018</c:v>
                </c:pt>
                <c:pt idx="1769">
                  <c:v>6.9760000000000009</c:v>
                </c:pt>
                <c:pt idx="1770">
                  <c:v>12.221999999999998</c:v>
                </c:pt>
                <c:pt idx="1771">
                  <c:v>97.984000000000009</c:v>
                </c:pt>
                <c:pt idx="1772">
                  <c:v>62.400000000000006</c:v>
                </c:pt>
                <c:pt idx="1773">
                  <c:v>20.86</c:v>
                </c:pt>
                <c:pt idx="1774">
                  <c:v>497.61</c:v>
                </c:pt>
                <c:pt idx="1775">
                  <c:v>5.34</c:v>
                </c:pt>
                <c:pt idx="1776">
                  <c:v>3.15</c:v>
                </c:pt>
                <c:pt idx="1777">
                  <c:v>368.91</c:v>
                </c:pt>
                <c:pt idx="1778">
                  <c:v>14.7</c:v>
                </c:pt>
                <c:pt idx="1779">
                  <c:v>59.97</c:v>
                </c:pt>
                <c:pt idx="1780">
                  <c:v>83.36</c:v>
                </c:pt>
                <c:pt idx="1781">
                  <c:v>6.58</c:v>
                </c:pt>
                <c:pt idx="1782">
                  <c:v>122.94</c:v>
                </c:pt>
                <c:pt idx="1783">
                  <c:v>219.84</c:v>
                </c:pt>
                <c:pt idx="1784">
                  <c:v>98.16</c:v>
                </c:pt>
                <c:pt idx="1785">
                  <c:v>33.04</c:v>
                </c:pt>
                <c:pt idx="1786">
                  <c:v>86.97</c:v>
                </c:pt>
                <c:pt idx="1787">
                  <c:v>134.97</c:v>
                </c:pt>
                <c:pt idx="1788">
                  <c:v>699.98</c:v>
                </c:pt>
                <c:pt idx="1789">
                  <c:v>139.94999999999999</c:v>
                </c:pt>
                <c:pt idx="1790">
                  <c:v>48.94</c:v>
                </c:pt>
                <c:pt idx="1791">
                  <c:v>2807.84</c:v>
                </c:pt>
                <c:pt idx="1792">
                  <c:v>46.64</c:v>
                </c:pt>
                <c:pt idx="1793">
                  <c:v>60.415999999999997</c:v>
                </c:pt>
                <c:pt idx="1794">
                  <c:v>107.94</c:v>
                </c:pt>
                <c:pt idx="1795">
                  <c:v>63.84</c:v>
                </c:pt>
                <c:pt idx="1796">
                  <c:v>347.96999999999997</c:v>
                </c:pt>
                <c:pt idx="1797">
                  <c:v>37.008000000000003</c:v>
                </c:pt>
                <c:pt idx="1798">
                  <c:v>215.65</c:v>
                </c:pt>
                <c:pt idx="1799">
                  <c:v>11.168000000000001</c:v>
                </c:pt>
                <c:pt idx="1800">
                  <c:v>53.952000000000005</c:v>
                </c:pt>
                <c:pt idx="1801">
                  <c:v>4.18</c:v>
                </c:pt>
                <c:pt idx="1802">
                  <c:v>5.6070000000000011</c:v>
                </c:pt>
                <c:pt idx="1803">
                  <c:v>4663.7360000000008</c:v>
                </c:pt>
                <c:pt idx="1804">
                  <c:v>79.984000000000009</c:v>
                </c:pt>
                <c:pt idx="1805">
                  <c:v>2575.944</c:v>
                </c:pt>
                <c:pt idx="1806">
                  <c:v>45.36</c:v>
                </c:pt>
                <c:pt idx="1807">
                  <c:v>254.24</c:v>
                </c:pt>
                <c:pt idx="1808">
                  <c:v>69.930000000000007</c:v>
                </c:pt>
                <c:pt idx="1809">
                  <c:v>16.155999999999999</c:v>
                </c:pt>
                <c:pt idx="1810">
                  <c:v>54.816000000000003</c:v>
                </c:pt>
                <c:pt idx="1811">
                  <c:v>1441.3</c:v>
                </c:pt>
                <c:pt idx="1812">
                  <c:v>77.599999999999994</c:v>
                </c:pt>
                <c:pt idx="1813">
                  <c:v>4.6560000000000006</c:v>
                </c:pt>
                <c:pt idx="1814">
                  <c:v>170.13600000000002</c:v>
                </c:pt>
                <c:pt idx="1815">
                  <c:v>7.38</c:v>
                </c:pt>
                <c:pt idx="1816">
                  <c:v>9.26</c:v>
                </c:pt>
                <c:pt idx="1817">
                  <c:v>9.9600000000000009</c:v>
                </c:pt>
                <c:pt idx="1818">
                  <c:v>75.59999999999998</c:v>
                </c:pt>
                <c:pt idx="1819">
                  <c:v>29.32</c:v>
                </c:pt>
                <c:pt idx="1820">
                  <c:v>92.063999999999979</c:v>
                </c:pt>
                <c:pt idx="1821">
                  <c:v>6.9760000000000009</c:v>
                </c:pt>
                <c:pt idx="1822">
                  <c:v>62.957999999999998</c:v>
                </c:pt>
                <c:pt idx="1823">
                  <c:v>5.1840000000000011</c:v>
                </c:pt>
                <c:pt idx="1824">
                  <c:v>31.32</c:v>
                </c:pt>
                <c:pt idx="1825">
                  <c:v>11.840000000000002</c:v>
                </c:pt>
                <c:pt idx="1826">
                  <c:v>22.784000000000002</c:v>
                </c:pt>
                <c:pt idx="1827">
                  <c:v>1127.9760000000001</c:v>
                </c:pt>
                <c:pt idx="1828">
                  <c:v>38.880000000000003</c:v>
                </c:pt>
                <c:pt idx="1829">
                  <c:v>779.79600000000005</c:v>
                </c:pt>
                <c:pt idx="1830">
                  <c:v>1439.92</c:v>
                </c:pt>
                <c:pt idx="1831">
                  <c:v>262.11</c:v>
                </c:pt>
                <c:pt idx="1832">
                  <c:v>207</c:v>
                </c:pt>
                <c:pt idx="1833">
                  <c:v>1439.982</c:v>
                </c:pt>
                <c:pt idx="1834">
                  <c:v>36.288000000000011</c:v>
                </c:pt>
                <c:pt idx="1835">
                  <c:v>21.400000000000002</c:v>
                </c:pt>
                <c:pt idx="1836">
                  <c:v>1245.8599999999999</c:v>
                </c:pt>
                <c:pt idx="1837">
                  <c:v>17.544</c:v>
                </c:pt>
                <c:pt idx="1838">
                  <c:v>44.128</c:v>
                </c:pt>
                <c:pt idx="1839">
                  <c:v>62.920000000000009</c:v>
                </c:pt>
                <c:pt idx="1840">
                  <c:v>78.304000000000002</c:v>
                </c:pt>
                <c:pt idx="1841">
                  <c:v>140.81</c:v>
                </c:pt>
                <c:pt idx="1842">
                  <c:v>40.096000000000004</c:v>
                </c:pt>
                <c:pt idx="1843">
                  <c:v>40.783999999999999</c:v>
                </c:pt>
                <c:pt idx="1844">
                  <c:v>90.570000000000007</c:v>
                </c:pt>
                <c:pt idx="1845">
                  <c:v>40.08</c:v>
                </c:pt>
                <c:pt idx="1846">
                  <c:v>37.68</c:v>
                </c:pt>
                <c:pt idx="1847">
                  <c:v>362.35199999999998</c:v>
                </c:pt>
                <c:pt idx="1848">
                  <c:v>7.1840000000000011</c:v>
                </c:pt>
                <c:pt idx="1849">
                  <c:v>34.76</c:v>
                </c:pt>
                <c:pt idx="1850">
                  <c:v>831.2</c:v>
                </c:pt>
                <c:pt idx="1851">
                  <c:v>26.400000000000002</c:v>
                </c:pt>
                <c:pt idx="1852">
                  <c:v>106.75</c:v>
                </c:pt>
                <c:pt idx="1853">
                  <c:v>97.82</c:v>
                </c:pt>
                <c:pt idx="1854">
                  <c:v>141.4</c:v>
                </c:pt>
                <c:pt idx="1855">
                  <c:v>14.52</c:v>
                </c:pt>
                <c:pt idx="1856">
                  <c:v>127.92000000000002</c:v>
                </c:pt>
                <c:pt idx="1857">
                  <c:v>34.239999999999988</c:v>
                </c:pt>
                <c:pt idx="1858">
                  <c:v>137.62</c:v>
                </c:pt>
                <c:pt idx="1859">
                  <c:v>100.49</c:v>
                </c:pt>
                <c:pt idx="1860">
                  <c:v>257.56799999999998</c:v>
                </c:pt>
                <c:pt idx="1861">
                  <c:v>119.96</c:v>
                </c:pt>
                <c:pt idx="1862">
                  <c:v>49.632000000000005</c:v>
                </c:pt>
                <c:pt idx="1863">
                  <c:v>727.45</c:v>
                </c:pt>
                <c:pt idx="1864">
                  <c:v>24.96</c:v>
                </c:pt>
                <c:pt idx="1865">
                  <c:v>370.78199999999998</c:v>
                </c:pt>
                <c:pt idx="1866">
                  <c:v>196.45</c:v>
                </c:pt>
                <c:pt idx="1867">
                  <c:v>31.104000000000006</c:v>
                </c:pt>
                <c:pt idx="1868">
                  <c:v>78.256</c:v>
                </c:pt>
                <c:pt idx="1869">
                  <c:v>6.48</c:v>
                </c:pt>
                <c:pt idx="1870">
                  <c:v>99.2</c:v>
                </c:pt>
                <c:pt idx="1871">
                  <c:v>801.5680000000001</c:v>
                </c:pt>
                <c:pt idx="1872">
                  <c:v>272.84800000000001</c:v>
                </c:pt>
                <c:pt idx="1873">
                  <c:v>70.98</c:v>
                </c:pt>
                <c:pt idx="1874">
                  <c:v>16.224</c:v>
                </c:pt>
                <c:pt idx="1875">
                  <c:v>176.78399999999999</c:v>
                </c:pt>
                <c:pt idx="1876">
                  <c:v>470.37600000000009</c:v>
                </c:pt>
                <c:pt idx="1877">
                  <c:v>393.56799999999998</c:v>
                </c:pt>
                <c:pt idx="1878">
                  <c:v>302.37599999999998</c:v>
                </c:pt>
                <c:pt idx="1879">
                  <c:v>68.742000000000019</c:v>
                </c:pt>
                <c:pt idx="1880">
                  <c:v>29.339999999999996</c:v>
                </c:pt>
                <c:pt idx="1881">
                  <c:v>383.60700000000003</c:v>
                </c:pt>
                <c:pt idx="1882">
                  <c:v>563.4</c:v>
                </c:pt>
                <c:pt idx="1883">
                  <c:v>217.05599999999998</c:v>
                </c:pt>
                <c:pt idx="1884">
                  <c:v>6</c:v>
                </c:pt>
                <c:pt idx="1885">
                  <c:v>31.56</c:v>
                </c:pt>
                <c:pt idx="1886">
                  <c:v>7.104000000000001</c:v>
                </c:pt>
                <c:pt idx="1887">
                  <c:v>398.35200000000003</c:v>
                </c:pt>
                <c:pt idx="1888">
                  <c:v>121.79200000000002</c:v>
                </c:pt>
                <c:pt idx="1889">
                  <c:v>409.59000000000003</c:v>
                </c:pt>
                <c:pt idx="1890">
                  <c:v>10.56</c:v>
                </c:pt>
                <c:pt idx="1891">
                  <c:v>3.38</c:v>
                </c:pt>
                <c:pt idx="1892">
                  <c:v>7.8239999999999998</c:v>
                </c:pt>
                <c:pt idx="1893">
                  <c:v>24.784000000000002</c:v>
                </c:pt>
                <c:pt idx="1894">
                  <c:v>34.650000000000006</c:v>
                </c:pt>
                <c:pt idx="1895">
                  <c:v>487.98400000000004</c:v>
                </c:pt>
                <c:pt idx="1896">
                  <c:v>1793.98</c:v>
                </c:pt>
                <c:pt idx="1897">
                  <c:v>29.808</c:v>
                </c:pt>
                <c:pt idx="1898">
                  <c:v>505.1760000000001</c:v>
                </c:pt>
                <c:pt idx="1899">
                  <c:v>174.05850000000001</c:v>
                </c:pt>
                <c:pt idx="1900">
                  <c:v>191.88</c:v>
                </c:pt>
                <c:pt idx="1901">
                  <c:v>14.78</c:v>
                </c:pt>
                <c:pt idx="1902">
                  <c:v>5.1840000000000011</c:v>
                </c:pt>
                <c:pt idx="1903">
                  <c:v>478.48</c:v>
                </c:pt>
                <c:pt idx="1904">
                  <c:v>28.400000000000002</c:v>
                </c:pt>
                <c:pt idx="1905">
                  <c:v>909.12</c:v>
                </c:pt>
                <c:pt idx="1906">
                  <c:v>2.9520000000000004</c:v>
                </c:pt>
                <c:pt idx="1907">
                  <c:v>27.018000000000008</c:v>
                </c:pt>
                <c:pt idx="1908">
                  <c:v>136.91999999999999</c:v>
                </c:pt>
                <c:pt idx="1909">
                  <c:v>18.96</c:v>
                </c:pt>
                <c:pt idx="1910">
                  <c:v>99.390000000000015</c:v>
                </c:pt>
                <c:pt idx="1911">
                  <c:v>273.89600000000002</c:v>
                </c:pt>
                <c:pt idx="1912">
                  <c:v>597.13200000000006</c:v>
                </c:pt>
                <c:pt idx="1913">
                  <c:v>149.94999999999999</c:v>
                </c:pt>
                <c:pt idx="1914">
                  <c:v>4.6079999999999997</c:v>
                </c:pt>
                <c:pt idx="1915">
                  <c:v>15.528</c:v>
                </c:pt>
                <c:pt idx="1916">
                  <c:v>11.952000000000002</c:v>
                </c:pt>
                <c:pt idx="1917">
                  <c:v>11.65</c:v>
                </c:pt>
                <c:pt idx="1918">
                  <c:v>299.89999999999998</c:v>
                </c:pt>
                <c:pt idx="1919">
                  <c:v>895.92</c:v>
                </c:pt>
                <c:pt idx="1920">
                  <c:v>462.56400000000002</c:v>
                </c:pt>
                <c:pt idx="1921">
                  <c:v>15.008000000000003</c:v>
                </c:pt>
                <c:pt idx="1922">
                  <c:v>863.6400000000001</c:v>
                </c:pt>
                <c:pt idx="1923">
                  <c:v>47.616</c:v>
                </c:pt>
                <c:pt idx="1924">
                  <c:v>92.94</c:v>
                </c:pt>
                <c:pt idx="1925">
                  <c:v>199.98</c:v>
                </c:pt>
                <c:pt idx="1926">
                  <c:v>177.48000000000002</c:v>
                </c:pt>
                <c:pt idx="1927">
                  <c:v>88.768000000000001</c:v>
                </c:pt>
                <c:pt idx="1928">
                  <c:v>6.48</c:v>
                </c:pt>
                <c:pt idx="1929">
                  <c:v>46.51</c:v>
                </c:pt>
                <c:pt idx="1930">
                  <c:v>659.97600000000011</c:v>
                </c:pt>
                <c:pt idx="1931">
                  <c:v>271.99200000000002</c:v>
                </c:pt>
                <c:pt idx="1932">
                  <c:v>145.74</c:v>
                </c:pt>
                <c:pt idx="1933">
                  <c:v>15.4</c:v>
                </c:pt>
                <c:pt idx="1934">
                  <c:v>244.54999999999998</c:v>
                </c:pt>
                <c:pt idx="1935">
                  <c:v>166.16</c:v>
                </c:pt>
                <c:pt idx="1936">
                  <c:v>14.73</c:v>
                </c:pt>
                <c:pt idx="1937">
                  <c:v>19.968000000000004</c:v>
                </c:pt>
                <c:pt idx="1938">
                  <c:v>33.488000000000007</c:v>
                </c:pt>
                <c:pt idx="1939">
                  <c:v>8.7360000000000024</c:v>
                </c:pt>
                <c:pt idx="1940">
                  <c:v>662.88</c:v>
                </c:pt>
                <c:pt idx="1941">
                  <c:v>47.360000000000007</c:v>
                </c:pt>
                <c:pt idx="1942">
                  <c:v>27.439999999999998</c:v>
                </c:pt>
                <c:pt idx="1943">
                  <c:v>3.2399999999999993</c:v>
                </c:pt>
                <c:pt idx="1944">
                  <c:v>95.968000000000004</c:v>
                </c:pt>
                <c:pt idx="1945">
                  <c:v>10.368000000000002</c:v>
                </c:pt>
                <c:pt idx="1946">
                  <c:v>23.1</c:v>
                </c:pt>
                <c:pt idx="1947">
                  <c:v>11.54</c:v>
                </c:pt>
                <c:pt idx="1948">
                  <c:v>254.52599999999998</c:v>
                </c:pt>
                <c:pt idx="1949">
                  <c:v>12.98</c:v>
                </c:pt>
                <c:pt idx="1950">
                  <c:v>26.432000000000002</c:v>
                </c:pt>
                <c:pt idx="1951">
                  <c:v>197.96999999999997</c:v>
                </c:pt>
                <c:pt idx="1952">
                  <c:v>18.899999999999999</c:v>
                </c:pt>
                <c:pt idx="1953">
                  <c:v>1282.4100000000001</c:v>
                </c:pt>
                <c:pt idx="1954">
                  <c:v>4.92</c:v>
                </c:pt>
                <c:pt idx="1955">
                  <c:v>238</c:v>
                </c:pt>
                <c:pt idx="1956">
                  <c:v>167.97</c:v>
                </c:pt>
                <c:pt idx="1957">
                  <c:v>17.12</c:v>
                </c:pt>
                <c:pt idx="1958">
                  <c:v>16.200000000000003</c:v>
                </c:pt>
                <c:pt idx="1959">
                  <c:v>33.99</c:v>
                </c:pt>
                <c:pt idx="1960">
                  <c:v>296.84999999999997</c:v>
                </c:pt>
                <c:pt idx="1961">
                  <c:v>112.80000000000001</c:v>
                </c:pt>
                <c:pt idx="1962">
                  <c:v>13.71</c:v>
                </c:pt>
                <c:pt idx="1963">
                  <c:v>24.900000000000002</c:v>
                </c:pt>
                <c:pt idx="1964">
                  <c:v>286.29000000000002</c:v>
                </c:pt>
                <c:pt idx="1965">
                  <c:v>24.18</c:v>
                </c:pt>
                <c:pt idx="1966">
                  <c:v>281.96999999999997</c:v>
                </c:pt>
                <c:pt idx="1967">
                  <c:v>69.5</c:v>
                </c:pt>
                <c:pt idx="1968">
                  <c:v>166.44</c:v>
                </c:pt>
                <c:pt idx="1969">
                  <c:v>291.95999999999998</c:v>
                </c:pt>
                <c:pt idx="1970">
                  <c:v>6.4080000000000004</c:v>
                </c:pt>
                <c:pt idx="1971">
                  <c:v>408.74399999999997</c:v>
                </c:pt>
                <c:pt idx="1972">
                  <c:v>5.1039999999999992</c:v>
                </c:pt>
                <c:pt idx="1973">
                  <c:v>2.8960000000000004</c:v>
                </c:pt>
                <c:pt idx="1974">
                  <c:v>35.016000000000005</c:v>
                </c:pt>
                <c:pt idx="1975">
                  <c:v>275.96999999999997</c:v>
                </c:pt>
                <c:pt idx="1976">
                  <c:v>1394.95</c:v>
                </c:pt>
                <c:pt idx="1977">
                  <c:v>545.88</c:v>
                </c:pt>
                <c:pt idx="1978">
                  <c:v>5.2480000000000002</c:v>
                </c:pt>
                <c:pt idx="1979">
                  <c:v>933.53600000000006</c:v>
                </c:pt>
                <c:pt idx="1980">
                  <c:v>42.975999999999999</c:v>
                </c:pt>
                <c:pt idx="1981">
                  <c:v>3.76</c:v>
                </c:pt>
                <c:pt idx="1982">
                  <c:v>479.96</c:v>
                </c:pt>
                <c:pt idx="1983">
                  <c:v>320.88</c:v>
                </c:pt>
                <c:pt idx="1984">
                  <c:v>23.88</c:v>
                </c:pt>
                <c:pt idx="1985">
                  <c:v>26.76</c:v>
                </c:pt>
                <c:pt idx="1986">
                  <c:v>1439.9759999999999</c:v>
                </c:pt>
                <c:pt idx="1987">
                  <c:v>17.22</c:v>
                </c:pt>
                <c:pt idx="1988">
                  <c:v>1024.3800000000001</c:v>
                </c:pt>
                <c:pt idx="1989">
                  <c:v>26.22</c:v>
                </c:pt>
                <c:pt idx="1990">
                  <c:v>17.34</c:v>
                </c:pt>
                <c:pt idx="1991">
                  <c:v>4.9560000000000004</c:v>
                </c:pt>
                <c:pt idx="1992">
                  <c:v>71.040000000000006</c:v>
                </c:pt>
                <c:pt idx="1993">
                  <c:v>5.3440000000000003</c:v>
                </c:pt>
                <c:pt idx="1994">
                  <c:v>11.304</c:v>
                </c:pt>
                <c:pt idx="1995">
                  <c:v>294.61999999999995</c:v>
                </c:pt>
                <c:pt idx="1996">
                  <c:v>8.7520000000000007</c:v>
                </c:pt>
                <c:pt idx="1997">
                  <c:v>15</c:v>
                </c:pt>
                <c:pt idx="1998">
                  <c:v>161.61000000000001</c:v>
                </c:pt>
                <c:pt idx="1999">
                  <c:v>144.94999999999999</c:v>
                </c:pt>
                <c:pt idx="2000">
                  <c:v>199.95000000000002</c:v>
                </c:pt>
                <c:pt idx="2001">
                  <c:v>41.86</c:v>
                </c:pt>
                <c:pt idx="2002">
                  <c:v>95.94</c:v>
                </c:pt>
                <c:pt idx="2003">
                  <c:v>304.45</c:v>
                </c:pt>
                <c:pt idx="2004">
                  <c:v>11.363999999999997</c:v>
                </c:pt>
                <c:pt idx="2005">
                  <c:v>29.68</c:v>
                </c:pt>
                <c:pt idx="2006">
                  <c:v>47.53</c:v>
                </c:pt>
                <c:pt idx="2007">
                  <c:v>183.37199999999999</c:v>
                </c:pt>
                <c:pt idx="2008">
                  <c:v>4.2240000000000002</c:v>
                </c:pt>
                <c:pt idx="2009">
                  <c:v>333.05600000000004</c:v>
                </c:pt>
                <c:pt idx="2010">
                  <c:v>24.896000000000001</c:v>
                </c:pt>
                <c:pt idx="2011">
                  <c:v>159.98400000000001</c:v>
                </c:pt>
                <c:pt idx="2012">
                  <c:v>46.344000000000001</c:v>
                </c:pt>
                <c:pt idx="2013">
                  <c:v>350.98</c:v>
                </c:pt>
                <c:pt idx="2014">
                  <c:v>13.08</c:v>
                </c:pt>
                <c:pt idx="2015">
                  <c:v>900.08</c:v>
                </c:pt>
                <c:pt idx="2016">
                  <c:v>17.568000000000001</c:v>
                </c:pt>
                <c:pt idx="2017">
                  <c:v>14.62</c:v>
                </c:pt>
                <c:pt idx="2018">
                  <c:v>33.36</c:v>
                </c:pt>
                <c:pt idx="2019">
                  <c:v>40.14</c:v>
                </c:pt>
                <c:pt idx="2020">
                  <c:v>1606.23</c:v>
                </c:pt>
                <c:pt idx="2021">
                  <c:v>17.04</c:v>
                </c:pt>
                <c:pt idx="2022">
                  <c:v>49.53</c:v>
                </c:pt>
                <c:pt idx="2023">
                  <c:v>872.32</c:v>
                </c:pt>
                <c:pt idx="2024">
                  <c:v>239.12000000000003</c:v>
                </c:pt>
                <c:pt idx="2025">
                  <c:v>141.96</c:v>
                </c:pt>
                <c:pt idx="2026">
                  <c:v>33.024000000000001</c:v>
                </c:pt>
                <c:pt idx="2027">
                  <c:v>67.13600000000001</c:v>
                </c:pt>
                <c:pt idx="2028">
                  <c:v>14.73</c:v>
                </c:pt>
                <c:pt idx="2029">
                  <c:v>104.9</c:v>
                </c:pt>
                <c:pt idx="2030">
                  <c:v>61.04</c:v>
                </c:pt>
                <c:pt idx="2031">
                  <c:v>10.95</c:v>
                </c:pt>
                <c:pt idx="2032">
                  <c:v>9.3920000000000012</c:v>
                </c:pt>
                <c:pt idx="2033">
                  <c:v>9.3280000000000012</c:v>
                </c:pt>
                <c:pt idx="2034">
                  <c:v>8.26</c:v>
                </c:pt>
                <c:pt idx="2035">
                  <c:v>269.96999999999997</c:v>
                </c:pt>
                <c:pt idx="2036">
                  <c:v>29.04</c:v>
                </c:pt>
                <c:pt idx="2037">
                  <c:v>14.62</c:v>
                </c:pt>
                <c:pt idx="2038">
                  <c:v>11.952000000000002</c:v>
                </c:pt>
                <c:pt idx="2039">
                  <c:v>4.5360000000000014</c:v>
                </c:pt>
                <c:pt idx="2040">
                  <c:v>9.1560000000000006</c:v>
                </c:pt>
                <c:pt idx="2041">
                  <c:v>75.36</c:v>
                </c:pt>
                <c:pt idx="2042">
                  <c:v>57.504000000000005</c:v>
                </c:pt>
                <c:pt idx="2043">
                  <c:v>38.864000000000004</c:v>
                </c:pt>
                <c:pt idx="2044">
                  <c:v>15.552000000000003</c:v>
                </c:pt>
                <c:pt idx="2045">
                  <c:v>162.63999999999999</c:v>
                </c:pt>
                <c:pt idx="2046">
                  <c:v>597</c:v>
                </c:pt>
                <c:pt idx="2047">
                  <c:v>55.48</c:v>
                </c:pt>
                <c:pt idx="2048">
                  <c:v>289.80000000000007</c:v>
                </c:pt>
                <c:pt idx="2049">
                  <c:v>2.5020000000000002</c:v>
                </c:pt>
                <c:pt idx="2050">
                  <c:v>6.4800000000000013</c:v>
                </c:pt>
                <c:pt idx="2051">
                  <c:v>341.48799999999994</c:v>
                </c:pt>
                <c:pt idx="2052">
                  <c:v>11.12</c:v>
                </c:pt>
                <c:pt idx="2053">
                  <c:v>25.344000000000001</c:v>
                </c:pt>
                <c:pt idx="2054">
                  <c:v>17.309999999999999</c:v>
                </c:pt>
                <c:pt idx="2055">
                  <c:v>199.95000000000002</c:v>
                </c:pt>
                <c:pt idx="2056">
                  <c:v>1586.6899999999998</c:v>
                </c:pt>
                <c:pt idx="2057">
                  <c:v>84.99</c:v>
                </c:pt>
                <c:pt idx="2058">
                  <c:v>411.8</c:v>
                </c:pt>
                <c:pt idx="2059">
                  <c:v>11.34</c:v>
                </c:pt>
                <c:pt idx="2060">
                  <c:v>80.3</c:v>
                </c:pt>
                <c:pt idx="2061">
                  <c:v>15.968000000000002</c:v>
                </c:pt>
                <c:pt idx="2062">
                  <c:v>64.740000000000009</c:v>
                </c:pt>
                <c:pt idx="2063">
                  <c:v>19.295999999999999</c:v>
                </c:pt>
                <c:pt idx="2064">
                  <c:v>405.64</c:v>
                </c:pt>
                <c:pt idx="2065">
                  <c:v>146.352</c:v>
                </c:pt>
                <c:pt idx="2066">
                  <c:v>251.91</c:v>
                </c:pt>
                <c:pt idx="2067">
                  <c:v>12.39</c:v>
                </c:pt>
                <c:pt idx="2068">
                  <c:v>199.96</c:v>
                </c:pt>
                <c:pt idx="2069">
                  <c:v>710.83200000000011</c:v>
                </c:pt>
                <c:pt idx="2070">
                  <c:v>1.9410000000000003</c:v>
                </c:pt>
                <c:pt idx="2071">
                  <c:v>283.92</c:v>
                </c:pt>
                <c:pt idx="2072">
                  <c:v>7.3120000000000012</c:v>
                </c:pt>
                <c:pt idx="2073">
                  <c:v>59.97</c:v>
                </c:pt>
                <c:pt idx="2074">
                  <c:v>761.5440000000001</c:v>
                </c:pt>
                <c:pt idx="2075">
                  <c:v>58.199999999999996</c:v>
                </c:pt>
                <c:pt idx="2076">
                  <c:v>39.900000000000006</c:v>
                </c:pt>
                <c:pt idx="2077">
                  <c:v>90.86</c:v>
                </c:pt>
                <c:pt idx="2078">
                  <c:v>94.85</c:v>
                </c:pt>
                <c:pt idx="2079">
                  <c:v>106.232</c:v>
                </c:pt>
                <c:pt idx="2080">
                  <c:v>111.98399999999999</c:v>
                </c:pt>
                <c:pt idx="2081">
                  <c:v>7.7120000000000006</c:v>
                </c:pt>
                <c:pt idx="2082">
                  <c:v>37.44</c:v>
                </c:pt>
                <c:pt idx="2083">
                  <c:v>23.680000000000003</c:v>
                </c:pt>
                <c:pt idx="2084">
                  <c:v>122.12</c:v>
                </c:pt>
                <c:pt idx="2085">
                  <c:v>18.45</c:v>
                </c:pt>
                <c:pt idx="2086">
                  <c:v>324.90000000000003</c:v>
                </c:pt>
                <c:pt idx="2087">
                  <c:v>146.72999999999999</c:v>
                </c:pt>
                <c:pt idx="2088">
                  <c:v>3.96</c:v>
                </c:pt>
                <c:pt idx="2089">
                  <c:v>5.76</c:v>
                </c:pt>
                <c:pt idx="2090">
                  <c:v>26.549999999999997</c:v>
                </c:pt>
                <c:pt idx="2091">
                  <c:v>310.44300000000004</c:v>
                </c:pt>
                <c:pt idx="2092">
                  <c:v>479.90000000000003</c:v>
                </c:pt>
                <c:pt idx="2093">
                  <c:v>12.88</c:v>
                </c:pt>
                <c:pt idx="2094">
                  <c:v>13.120000000000001</c:v>
                </c:pt>
                <c:pt idx="2095">
                  <c:v>511.84</c:v>
                </c:pt>
                <c:pt idx="2096">
                  <c:v>91.96</c:v>
                </c:pt>
                <c:pt idx="2097">
                  <c:v>8.34</c:v>
                </c:pt>
                <c:pt idx="2098">
                  <c:v>37.68</c:v>
                </c:pt>
                <c:pt idx="2099">
                  <c:v>279.94400000000002</c:v>
                </c:pt>
                <c:pt idx="2100">
                  <c:v>636.40800000000013</c:v>
                </c:pt>
                <c:pt idx="2101">
                  <c:v>83.168000000000006</c:v>
                </c:pt>
                <c:pt idx="2102">
                  <c:v>259.13600000000002</c:v>
                </c:pt>
                <c:pt idx="2103">
                  <c:v>221.92</c:v>
                </c:pt>
                <c:pt idx="2104">
                  <c:v>26</c:v>
                </c:pt>
                <c:pt idx="2105">
                  <c:v>15.552000000000003</c:v>
                </c:pt>
                <c:pt idx="2106">
                  <c:v>0.87599999999999978</c:v>
                </c:pt>
                <c:pt idx="2107">
                  <c:v>19.98</c:v>
                </c:pt>
                <c:pt idx="2108">
                  <c:v>398.35199999999998</c:v>
                </c:pt>
                <c:pt idx="2109">
                  <c:v>5.04</c:v>
                </c:pt>
                <c:pt idx="2110">
                  <c:v>17.450000000000003</c:v>
                </c:pt>
                <c:pt idx="2111">
                  <c:v>323.13600000000002</c:v>
                </c:pt>
                <c:pt idx="2112">
                  <c:v>29.700000000000003</c:v>
                </c:pt>
                <c:pt idx="2113">
                  <c:v>1295.8400000000001</c:v>
                </c:pt>
                <c:pt idx="2114">
                  <c:v>46.84</c:v>
                </c:pt>
                <c:pt idx="2115">
                  <c:v>425.83300000000003</c:v>
                </c:pt>
                <c:pt idx="2116">
                  <c:v>209.67</c:v>
                </c:pt>
                <c:pt idx="2117">
                  <c:v>159.88</c:v>
                </c:pt>
                <c:pt idx="2118">
                  <c:v>5.28</c:v>
                </c:pt>
                <c:pt idx="2119">
                  <c:v>895.92</c:v>
                </c:pt>
                <c:pt idx="2120">
                  <c:v>2.8080000000000007</c:v>
                </c:pt>
                <c:pt idx="2121">
                  <c:v>215.976</c:v>
                </c:pt>
                <c:pt idx="2122">
                  <c:v>241.96</c:v>
                </c:pt>
                <c:pt idx="2123">
                  <c:v>27.72</c:v>
                </c:pt>
                <c:pt idx="2124">
                  <c:v>104.68000000000002</c:v>
                </c:pt>
                <c:pt idx="2125">
                  <c:v>62.957999999999998</c:v>
                </c:pt>
                <c:pt idx="2126">
                  <c:v>86.376000000000005</c:v>
                </c:pt>
                <c:pt idx="2127">
                  <c:v>64.944000000000003</c:v>
                </c:pt>
                <c:pt idx="2128">
                  <c:v>20.736000000000004</c:v>
                </c:pt>
                <c:pt idx="2129">
                  <c:v>33.28</c:v>
                </c:pt>
                <c:pt idx="2130">
                  <c:v>38.520000000000003</c:v>
                </c:pt>
                <c:pt idx="2131">
                  <c:v>139.86000000000001</c:v>
                </c:pt>
                <c:pt idx="2132">
                  <c:v>19.649999999999999</c:v>
                </c:pt>
                <c:pt idx="2133">
                  <c:v>152.99100000000001</c:v>
                </c:pt>
                <c:pt idx="2134">
                  <c:v>10.584</c:v>
                </c:pt>
                <c:pt idx="2135">
                  <c:v>94.919999999999987</c:v>
                </c:pt>
                <c:pt idx="2136">
                  <c:v>14.76</c:v>
                </c:pt>
                <c:pt idx="2137">
                  <c:v>3.6559999999999993</c:v>
                </c:pt>
                <c:pt idx="2138">
                  <c:v>146.82</c:v>
                </c:pt>
                <c:pt idx="2139">
                  <c:v>149.54399999999998</c:v>
                </c:pt>
                <c:pt idx="2140">
                  <c:v>17.14</c:v>
                </c:pt>
                <c:pt idx="2141">
                  <c:v>991.76400000000012</c:v>
                </c:pt>
                <c:pt idx="2142">
                  <c:v>30.48</c:v>
                </c:pt>
                <c:pt idx="2143">
                  <c:v>23.987999999999996</c:v>
                </c:pt>
                <c:pt idx="2144">
                  <c:v>16.687999999999999</c:v>
                </c:pt>
                <c:pt idx="2145">
                  <c:v>422.05799999999994</c:v>
                </c:pt>
                <c:pt idx="2146">
                  <c:v>38.088000000000001</c:v>
                </c:pt>
                <c:pt idx="2147">
                  <c:v>254.35200000000003</c:v>
                </c:pt>
                <c:pt idx="2148">
                  <c:v>43.31</c:v>
                </c:pt>
                <c:pt idx="2149">
                  <c:v>84.949999999999989</c:v>
                </c:pt>
                <c:pt idx="2150">
                  <c:v>233.05799999999999</c:v>
                </c:pt>
                <c:pt idx="2151">
                  <c:v>111.79</c:v>
                </c:pt>
                <c:pt idx="2152">
                  <c:v>14.940000000000001</c:v>
                </c:pt>
                <c:pt idx="2153">
                  <c:v>14.16</c:v>
                </c:pt>
                <c:pt idx="2154">
                  <c:v>22.608000000000001</c:v>
                </c:pt>
                <c:pt idx="2155">
                  <c:v>21.48</c:v>
                </c:pt>
                <c:pt idx="2156">
                  <c:v>501.81000000000006</c:v>
                </c:pt>
                <c:pt idx="2157">
                  <c:v>161.94</c:v>
                </c:pt>
                <c:pt idx="2158">
                  <c:v>17.856000000000002</c:v>
                </c:pt>
                <c:pt idx="2159">
                  <c:v>8.8079999999999981</c:v>
                </c:pt>
                <c:pt idx="2160">
                  <c:v>79.384000000000015</c:v>
                </c:pt>
                <c:pt idx="2161">
                  <c:v>34.58</c:v>
                </c:pt>
                <c:pt idx="2162">
                  <c:v>314.54999999999995</c:v>
                </c:pt>
                <c:pt idx="2163">
                  <c:v>191.976</c:v>
                </c:pt>
                <c:pt idx="2164">
                  <c:v>8.2880000000000003</c:v>
                </c:pt>
                <c:pt idx="2165">
                  <c:v>139.91999999999999</c:v>
                </c:pt>
                <c:pt idx="2166">
                  <c:v>15.872</c:v>
                </c:pt>
                <c:pt idx="2167">
                  <c:v>6.2859999999999987</c:v>
                </c:pt>
                <c:pt idx="2168">
                  <c:v>14.015999999999998</c:v>
                </c:pt>
                <c:pt idx="2169">
                  <c:v>71.975999999999999</c:v>
                </c:pt>
                <c:pt idx="2170">
                  <c:v>107.982</c:v>
                </c:pt>
                <c:pt idx="2171">
                  <c:v>305.31200000000001</c:v>
                </c:pt>
                <c:pt idx="2172">
                  <c:v>19.752000000000002</c:v>
                </c:pt>
                <c:pt idx="2173">
                  <c:v>9.2639999999999976</c:v>
                </c:pt>
                <c:pt idx="2174">
                  <c:v>61.792000000000002</c:v>
                </c:pt>
                <c:pt idx="2175">
                  <c:v>45.68</c:v>
                </c:pt>
                <c:pt idx="2176">
                  <c:v>60.12</c:v>
                </c:pt>
                <c:pt idx="2177">
                  <c:v>41.72</c:v>
                </c:pt>
                <c:pt idx="2178">
                  <c:v>71.599999999999994</c:v>
                </c:pt>
                <c:pt idx="2179">
                  <c:v>85.232000000000014</c:v>
                </c:pt>
                <c:pt idx="2180">
                  <c:v>44.400000000000006</c:v>
                </c:pt>
                <c:pt idx="2181">
                  <c:v>442.76400000000001</c:v>
                </c:pt>
                <c:pt idx="2182">
                  <c:v>3999.95</c:v>
                </c:pt>
                <c:pt idx="2183">
                  <c:v>199.95000000000002</c:v>
                </c:pt>
                <c:pt idx="2184">
                  <c:v>63.68</c:v>
                </c:pt>
                <c:pt idx="2185">
                  <c:v>54.896000000000008</c:v>
                </c:pt>
                <c:pt idx="2186">
                  <c:v>29</c:v>
                </c:pt>
                <c:pt idx="2187">
                  <c:v>70.08</c:v>
                </c:pt>
                <c:pt idx="2188">
                  <c:v>121.3</c:v>
                </c:pt>
                <c:pt idx="2189">
                  <c:v>1454.4900000000002</c:v>
                </c:pt>
                <c:pt idx="2190">
                  <c:v>60.81</c:v>
                </c:pt>
                <c:pt idx="2191">
                  <c:v>153.55199999999999</c:v>
                </c:pt>
                <c:pt idx="2192">
                  <c:v>65.34</c:v>
                </c:pt>
                <c:pt idx="2193">
                  <c:v>123.92</c:v>
                </c:pt>
                <c:pt idx="2194">
                  <c:v>35.099999999999994</c:v>
                </c:pt>
                <c:pt idx="2195">
                  <c:v>44.75</c:v>
                </c:pt>
                <c:pt idx="2196">
                  <c:v>4.7039999999999997</c:v>
                </c:pt>
                <c:pt idx="2197">
                  <c:v>14.669999999999998</c:v>
                </c:pt>
                <c:pt idx="2198">
                  <c:v>15.552000000000003</c:v>
                </c:pt>
                <c:pt idx="2199">
                  <c:v>5.2320000000000002</c:v>
                </c:pt>
                <c:pt idx="2200">
                  <c:v>22.200000000000003</c:v>
                </c:pt>
                <c:pt idx="2201">
                  <c:v>881.93</c:v>
                </c:pt>
                <c:pt idx="2202">
                  <c:v>6.0960000000000001</c:v>
                </c:pt>
                <c:pt idx="2203">
                  <c:v>191.82</c:v>
                </c:pt>
                <c:pt idx="2204">
                  <c:v>20.103999999999999</c:v>
                </c:pt>
                <c:pt idx="2205">
                  <c:v>67.56</c:v>
                </c:pt>
                <c:pt idx="2206">
                  <c:v>29.931999999999992</c:v>
                </c:pt>
                <c:pt idx="2207">
                  <c:v>38.272000000000006</c:v>
                </c:pt>
                <c:pt idx="2208">
                  <c:v>16.52</c:v>
                </c:pt>
                <c:pt idx="2209">
                  <c:v>832.93</c:v>
                </c:pt>
                <c:pt idx="2210">
                  <c:v>43.8</c:v>
                </c:pt>
                <c:pt idx="2211">
                  <c:v>167.292</c:v>
                </c:pt>
                <c:pt idx="2212">
                  <c:v>27.42</c:v>
                </c:pt>
                <c:pt idx="2213">
                  <c:v>1.4400000000000002</c:v>
                </c:pt>
                <c:pt idx="2214">
                  <c:v>61.77600000000001</c:v>
                </c:pt>
                <c:pt idx="2215">
                  <c:v>241.96</c:v>
                </c:pt>
                <c:pt idx="2216">
                  <c:v>108.608</c:v>
                </c:pt>
                <c:pt idx="2217">
                  <c:v>2.8160000000000003</c:v>
                </c:pt>
                <c:pt idx="2218">
                  <c:v>9.9840000000000018</c:v>
                </c:pt>
                <c:pt idx="2219">
                  <c:v>14.98</c:v>
                </c:pt>
                <c:pt idx="2220">
                  <c:v>1145.6000000000001</c:v>
                </c:pt>
                <c:pt idx="2221">
                  <c:v>485.93999999999994</c:v>
                </c:pt>
                <c:pt idx="2222">
                  <c:v>37.375999999999998</c:v>
                </c:pt>
                <c:pt idx="2223">
                  <c:v>70.685999999999993</c:v>
                </c:pt>
                <c:pt idx="2224">
                  <c:v>54.816000000000003</c:v>
                </c:pt>
                <c:pt idx="2225">
                  <c:v>72.294000000000011</c:v>
                </c:pt>
                <c:pt idx="2226">
                  <c:v>2.8960000000000004</c:v>
                </c:pt>
                <c:pt idx="2227">
                  <c:v>124.79200000000002</c:v>
                </c:pt>
                <c:pt idx="2228">
                  <c:v>330.58800000000002</c:v>
                </c:pt>
                <c:pt idx="2229">
                  <c:v>673.5680000000001</c:v>
                </c:pt>
                <c:pt idx="2230">
                  <c:v>52.98</c:v>
                </c:pt>
                <c:pt idx="2231">
                  <c:v>526.45000000000005</c:v>
                </c:pt>
                <c:pt idx="2232">
                  <c:v>228.92</c:v>
                </c:pt>
                <c:pt idx="2233">
                  <c:v>319.96800000000002</c:v>
                </c:pt>
                <c:pt idx="2234">
                  <c:v>205.03</c:v>
                </c:pt>
                <c:pt idx="2235">
                  <c:v>190.86</c:v>
                </c:pt>
                <c:pt idx="2236">
                  <c:v>24.32</c:v>
                </c:pt>
                <c:pt idx="2237">
                  <c:v>44.400000000000006</c:v>
                </c:pt>
                <c:pt idx="2238">
                  <c:v>44.400000000000006</c:v>
                </c:pt>
                <c:pt idx="2239">
                  <c:v>1016.792</c:v>
                </c:pt>
                <c:pt idx="2240">
                  <c:v>38.136000000000003</c:v>
                </c:pt>
                <c:pt idx="2241">
                  <c:v>494.98199999999997</c:v>
                </c:pt>
                <c:pt idx="2242">
                  <c:v>56.56</c:v>
                </c:pt>
                <c:pt idx="2243">
                  <c:v>5.56</c:v>
                </c:pt>
                <c:pt idx="2244">
                  <c:v>9.02</c:v>
                </c:pt>
                <c:pt idx="2245">
                  <c:v>8.6199999999999992</c:v>
                </c:pt>
                <c:pt idx="2246">
                  <c:v>659.97600000000011</c:v>
                </c:pt>
                <c:pt idx="2247">
                  <c:v>13.36</c:v>
                </c:pt>
                <c:pt idx="2248">
                  <c:v>41.72</c:v>
                </c:pt>
                <c:pt idx="2249">
                  <c:v>11.52</c:v>
                </c:pt>
                <c:pt idx="2250">
                  <c:v>541.43999999999994</c:v>
                </c:pt>
                <c:pt idx="2251">
                  <c:v>19.440000000000001</c:v>
                </c:pt>
                <c:pt idx="2252">
                  <c:v>143.69999999999999</c:v>
                </c:pt>
                <c:pt idx="2253">
                  <c:v>43.26</c:v>
                </c:pt>
                <c:pt idx="2254">
                  <c:v>43.56</c:v>
                </c:pt>
                <c:pt idx="2255">
                  <c:v>437.84999999999997</c:v>
                </c:pt>
                <c:pt idx="2256">
                  <c:v>109.48</c:v>
                </c:pt>
                <c:pt idx="2257">
                  <c:v>1212.96</c:v>
                </c:pt>
                <c:pt idx="2258">
                  <c:v>18.54</c:v>
                </c:pt>
                <c:pt idx="2259">
                  <c:v>5</c:v>
                </c:pt>
                <c:pt idx="2260">
                  <c:v>371.96999999999997</c:v>
                </c:pt>
                <c:pt idx="2261">
                  <c:v>166.24</c:v>
                </c:pt>
                <c:pt idx="2262">
                  <c:v>359.96999999999997</c:v>
                </c:pt>
                <c:pt idx="2263">
                  <c:v>499.98</c:v>
                </c:pt>
                <c:pt idx="2264">
                  <c:v>5.28</c:v>
                </c:pt>
                <c:pt idx="2265">
                  <c:v>8.26</c:v>
                </c:pt>
                <c:pt idx="2266">
                  <c:v>7.9680000000000009</c:v>
                </c:pt>
                <c:pt idx="2267">
                  <c:v>12.96</c:v>
                </c:pt>
                <c:pt idx="2268">
                  <c:v>6.48</c:v>
                </c:pt>
                <c:pt idx="2269">
                  <c:v>6.9840000000000009</c:v>
                </c:pt>
                <c:pt idx="2270">
                  <c:v>47.96</c:v>
                </c:pt>
                <c:pt idx="2271">
                  <c:v>199.74</c:v>
                </c:pt>
                <c:pt idx="2272">
                  <c:v>435.26</c:v>
                </c:pt>
                <c:pt idx="2273">
                  <c:v>1119.9840000000002</c:v>
                </c:pt>
                <c:pt idx="2274">
                  <c:v>143.43199999999999</c:v>
                </c:pt>
                <c:pt idx="2275">
                  <c:v>122.352</c:v>
                </c:pt>
                <c:pt idx="2276">
                  <c:v>306.2</c:v>
                </c:pt>
                <c:pt idx="2277">
                  <c:v>85.98</c:v>
                </c:pt>
                <c:pt idx="2278">
                  <c:v>223.96</c:v>
                </c:pt>
                <c:pt idx="2279">
                  <c:v>97.567999999999998</c:v>
                </c:pt>
                <c:pt idx="2280">
                  <c:v>614.27200000000005</c:v>
                </c:pt>
                <c:pt idx="2281">
                  <c:v>199.98</c:v>
                </c:pt>
                <c:pt idx="2282">
                  <c:v>48.16</c:v>
                </c:pt>
                <c:pt idx="2283">
                  <c:v>23.92</c:v>
                </c:pt>
                <c:pt idx="2284">
                  <c:v>60.69</c:v>
                </c:pt>
                <c:pt idx="2285">
                  <c:v>14.352000000000002</c:v>
                </c:pt>
                <c:pt idx="2286">
                  <c:v>35.04</c:v>
                </c:pt>
                <c:pt idx="2287">
                  <c:v>17.480000000000004</c:v>
                </c:pt>
                <c:pt idx="2288">
                  <c:v>16.399999999999999</c:v>
                </c:pt>
                <c:pt idx="2289">
                  <c:v>892.98</c:v>
                </c:pt>
                <c:pt idx="2290">
                  <c:v>287.96999999999997</c:v>
                </c:pt>
                <c:pt idx="2291">
                  <c:v>595.38</c:v>
                </c:pt>
                <c:pt idx="2292">
                  <c:v>12.96</c:v>
                </c:pt>
                <c:pt idx="2293">
                  <c:v>4.95</c:v>
                </c:pt>
                <c:pt idx="2294">
                  <c:v>181.95</c:v>
                </c:pt>
                <c:pt idx="2295">
                  <c:v>13.52</c:v>
                </c:pt>
                <c:pt idx="2296">
                  <c:v>259.7</c:v>
                </c:pt>
                <c:pt idx="2297">
                  <c:v>42.95</c:v>
                </c:pt>
                <c:pt idx="2298">
                  <c:v>1399.93</c:v>
                </c:pt>
                <c:pt idx="2299">
                  <c:v>503.96</c:v>
                </c:pt>
                <c:pt idx="2300">
                  <c:v>12.72</c:v>
                </c:pt>
                <c:pt idx="2301">
                  <c:v>11.52</c:v>
                </c:pt>
                <c:pt idx="2302">
                  <c:v>316</c:v>
                </c:pt>
                <c:pt idx="2303">
                  <c:v>723.92</c:v>
                </c:pt>
                <c:pt idx="2304">
                  <c:v>106.32</c:v>
                </c:pt>
                <c:pt idx="2305">
                  <c:v>141.37199999999999</c:v>
                </c:pt>
                <c:pt idx="2306">
                  <c:v>27.216000000000001</c:v>
                </c:pt>
                <c:pt idx="2307">
                  <c:v>390.75</c:v>
                </c:pt>
                <c:pt idx="2308">
                  <c:v>280.79200000000003</c:v>
                </c:pt>
                <c:pt idx="2309">
                  <c:v>68.448000000000008</c:v>
                </c:pt>
                <c:pt idx="2310">
                  <c:v>88.04</c:v>
                </c:pt>
                <c:pt idx="2311">
                  <c:v>15.872</c:v>
                </c:pt>
                <c:pt idx="2312">
                  <c:v>215.59200000000001</c:v>
                </c:pt>
                <c:pt idx="2313">
                  <c:v>14.62</c:v>
                </c:pt>
                <c:pt idx="2314">
                  <c:v>416.32</c:v>
                </c:pt>
                <c:pt idx="2315">
                  <c:v>43</c:v>
                </c:pt>
                <c:pt idx="2316">
                  <c:v>182.94</c:v>
                </c:pt>
                <c:pt idx="2317">
                  <c:v>60.83</c:v>
                </c:pt>
                <c:pt idx="2318">
                  <c:v>389.97</c:v>
                </c:pt>
                <c:pt idx="2319">
                  <c:v>194.32</c:v>
                </c:pt>
                <c:pt idx="2320">
                  <c:v>265.93</c:v>
                </c:pt>
                <c:pt idx="2321">
                  <c:v>94.74</c:v>
                </c:pt>
                <c:pt idx="2322">
                  <c:v>60.64</c:v>
                </c:pt>
                <c:pt idx="2323">
                  <c:v>76.3</c:v>
                </c:pt>
                <c:pt idx="2324">
                  <c:v>364.79999999999995</c:v>
                </c:pt>
                <c:pt idx="2325">
                  <c:v>79.872000000000014</c:v>
                </c:pt>
                <c:pt idx="2326">
                  <c:v>46.384</c:v>
                </c:pt>
                <c:pt idx="2327">
                  <c:v>12.96</c:v>
                </c:pt>
                <c:pt idx="2328">
                  <c:v>14.352000000000002</c:v>
                </c:pt>
                <c:pt idx="2329">
                  <c:v>547.13599999999997</c:v>
                </c:pt>
                <c:pt idx="2330">
                  <c:v>41.96</c:v>
                </c:pt>
                <c:pt idx="2331">
                  <c:v>41.7</c:v>
                </c:pt>
                <c:pt idx="2332">
                  <c:v>277.39999999999998</c:v>
                </c:pt>
                <c:pt idx="2333">
                  <c:v>5.78</c:v>
                </c:pt>
                <c:pt idx="2334">
                  <c:v>69.216000000000008</c:v>
                </c:pt>
                <c:pt idx="2335">
                  <c:v>10.86</c:v>
                </c:pt>
                <c:pt idx="2336">
                  <c:v>426.78999999999996</c:v>
                </c:pt>
                <c:pt idx="2337">
                  <c:v>25.92</c:v>
                </c:pt>
                <c:pt idx="2338">
                  <c:v>45.92</c:v>
                </c:pt>
                <c:pt idx="2339">
                  <c:v>10.72</c:v>
                </c:pt>
                <c:pt idx="2340">
                  <c:v>41.86</c:v>
                </c:pt>
                <c:pt idx="2341">
                  <c:v>63.2</c:v>
                </c:pt>
                <c:pt idx="2342">
                  <c:v>113.97</c:v>
                </c:pt>
                <c:pt idx="2343">
                  <c:v>123.55199999999999</c:v>
                </c:pt>
                <c:pt idx="2344">
                  <c:v>490.32</c:v>
                </c:pt>
                <c:pt idx="2345">
                  <c:v>70.08</c:v>
                </c:pt>
                <c:pt idx="2346">
                  <c:v>1.2719999999999998</c:v>
                </c:pt>
                <c:pt idx="2347">
                  <c:v>557.58500000000004</c:v>
                </c:pt>
                <c:pt idx="2348">
                  <c:v>9.0240000000000009</c:v>
                </c:pt>
                <c:pt idx="2349">
                  <c:v>69.456000000000003</c:v>
                </c:pt>
                <c:pt idx="2350">
                  <c:v>10.86</c:v>
                </c:pt>
                <c:pt idx="2351">
                  <c:v>79.47</c:v>
                </c:pt>
                <c:pt idx="2352">
                  <c:v>10.08</c:v>
                </c:pt>
                <c:pt idx="2353">
                  <c:v>1552.8309999999999</c:v>
                </c:pt>
                <c:pt idx="2354">
                  <c:v>137.24</c:v>
                </c:pt>
                <c:pt idx="2355">
                  <c:v>36.51</c:v>
                </c:pt>
                <c:pt idx="2356">
                  <c:v>239.976</c:v>
                </c:pt>
                <c:pt idx="2357">
                  <c:v>1579.7460000000001</c:v>
                </c:pt>
                <c:pt idx="2358">
                  <c:v>1071.576</c:v>
                </c:pt>
                <c:pt idx="2359">
                  <c:v>613.90800000000002</c:v>
                </c:pt>
                <c:pt idx="2360">
                  <c:v>34.86</c:v>
                </c:pt>
                <c:pt idx="2361">
                  <c:v>155.04</c:v>
                </c:pt>
                <c:pt idx="2362">
                  <c:v>13.710000000000003</c:v>
                </c:pt>
                <c:pt idx="2363">
                  <c:v>127.88</c:v>
                </c:pt>
                <c:pt idx="2364">
                  <c:v>160.32</c:v>
                </c:pt>
                <c:pt idx="2365">
                  <c:v>46</c:v>
                </c:pt>
                <c:pt idx="2366">
                  <c:v>120.71199999999999</c:v>
                </c:pt>
                <c:pt idx="2367">
                  <c:v>23.12</c:v>
                </c:pt>
                <c:pt idx="2368">
                  <c:v>532.70400000000006</c:v>
                </c:pt>
                <c:pt idx="2369">
                  <c:v>4.9119999999999999</c:v>
                </c:pt>
                <c:pt idx="2370">
                  <c:v>252</c:v>
                </c:pt>
                <c:pt idx="2371">
                  <c:v>60.288000000000004</c:v>
                </c:pt>
                <c:pt idx="2372">
                  <c:v>2.6320000000000001</c:v>
                </c:pt>
                <c:pt idx="2373">
                  <c:v>23.688000000000002</c:v>
                </c:pt>
                <c:pt idx="2374">
                  <c:v>253.37199999999996</c:v>
                </c:pt>
                <c:pt idx="2375">
                  <c:v>5.67</c:v>
                </c:pt>
                <c:pt idx="2376">
                  <c:v>76.77600000000001</c:v>
                </c:pt>
                <c:pt idx="2377">
                  <c:v>9.1840000000000011</c:v>
                </c:pt>
                <c:pt idx="2378">
                  <c:v>32.75</c:v>
                </c:pt>
                <c:pt idx="2379">
                  <c:v>7.2160000000000002</c:v>
                </c:pt>
                <c:pt idx="2380">
                  <c:v>49.568000000000005</c:v>
                </c:pt>
                <c:pt idx="2381">
                  <c:v>54.711999999999996</c:v>
                </c:pt>
                <c:pt idx="2382">
                  <c:v>176.04</c:v>
                </c:pt>
                <c:pt idx="2383">
                  <c:v>16.02</c:v>
                </c:pt>
                <c:pt idx="2384">
                  <c:v>185.92000000000002</c:v>
                </c:pt>
                <c:pt idx="2385">
                  <c:v>211.16800000000001</c:v>
                </c:pt>
                <c:pt idx="2386">
                  <c:v>479.98400000000004</c:v>
                </c:pt>
                <c:pt idx="2387">
                  <c:v>7.86</c:v>
                </c:pt>
                <c:pt idx="2388">
                  <c:v>24.448</c:v>
                </c:pt>
                <c:pt idx="2389">
                  <c:v>6.48</c:v>
                </c:pt>
                <c:pt idx="2390">
                  <c:v>41.86</c:v>
                </c:pt>
                <c:pt idx="2391">
                  <c:v>1619.91</c:v>
                </c:pt>
                <c:pt idx="2392">
                  <c:v>113.92</c:v>
                </c:pt>
                <c:pt idx="2393">
                  <c:v>39.68</c:v>
                </c:pt>
                <c:pt idx="2394">
                  <c:v>37.6</c:v>
                </c:pt>
                <c:pt idx="2395">
                  <c:v>59.9</c:v>
                </c:pt>
                <c:pt idx="2396">
                  <c:v>37</c:v>
                </c:pt>
                <c:pt idx="2397">
                  <c:v>5.76</c:v>
                </c:pt>
                <c:pt idx="2398">
                  <c:v>16.68</c:v>
                </c:pt>
                <c:pt idx="2399">
                  <c:v>628.80999999999995</c:v>
                </c:pt>
                <c:pt idx="2400">
                  <c:v>56.449999999999996</c:v>
                </c:pt>
                <c:pt idx="2401">
                  <c:v>94.199999999999989</c:v>
                </c:pt>
                <c:pt idx="2402">
                  <c:v>28.4</c:v>
                </c:pt>
                <c:pt idx="2403">
                  <c:v>956.6647999999999</c:v>
                </c:pt>
                <c:pt idx="2404">
                  <c:v>1115.9099999999999</c:v>
                </c:pt>
                <c:pt idx="2405">
                  <c:v>128.744</c:v>
                </c:pt>
                <c:pt idx="2406">
                  <c:v>79.920000000000016</c:v>
                </c:pt>
                <c:pt idx="2407">
                  <c:v>24.2</c:v>
                </c:pt>
                <c:pt idx="2408">
                  <c:v>359.97600000000006</c:v>
                </c:pt>
                <c:pt idx="2409">
                  <c:v>211.84</c:v>
                </c:pt>
                <c:pt idx="2410">
                  <c:v>5.68</c:v>
                </c:pt>
                <c:pt idx="2411">
                  <c:v>7.52</c:v>
                </c:pt>
                <c:pt idx="2412">
                  <c:v>11.96</c:v>
                </c:pt>
                <c:pt idx="2413">
                  <c:v>629.06400000000008</c:v>
                </c:pt>
                <c:pt idx="2414">
                  <c:v>754.44999999999993</c:v>
                </c:pt>
                <c:pt idx="2415">
                  <c:v>301.95999999999998</c:v>
                </c:pt>
                <c:pt idx="2416">
                  <c:v>595</c:v>
                </c:pt>
                <c:pt idx="2417">
                  <c:v>79.872000000000014</c:v>
                </c:pt>
                <c:pt idx="2418">
                  <c:v>2396.4</c:v>
                </c:pt>
                <c:pt idx="2419">
                  <c:v>63.56</c:v>
                </c:pt>
                <c:pt idx="2420">
                  <c:v>99.99</c:v>
                </c:pt>
                <c:pt idx="2421">
                  <c:v>230.376</c:v>
                </c:pt>
                <c:pt idx="2422">
                  <c:v>9.6640000000000015</c:v>
                </c:pt>
                <c:pt idx="2423">
                  <c:v>158.928</c:v>
                </c:pt>
                <c:pt idx="2424">
                  <c:v>13.023000000000001</c:v>
                </c:pt>
                <c:pt idx="2425">
                  <c:v>273.06</c:v>
                </c:pt>
                <c:pt idx="2426">
                  <c:v>39.311999999999998</c:v>
                </c:pt>
                <c:pt idx="2427">
                  <c:v>1.3439999999999996</c:v>
                </c:pt>
                <c:pt idx="2428">
                  <c:v>8.2719999999999985</c:v>
                </c:pt>
                <c:pt idx="2429">
                  <c:v>12.544000000000002</c:v>
                </c:pt>
                <c:pt idx="2430">
                  <c:v>58.48</c:v>
                </c:pt>
                <c:pt idx="2431">
                  <c:v>7.4</c:v>
                </c:pt>
                <c:pt idx="2432">
                  <c:v>366.786</c:v>
                </c:pt>
                <c:pt idx="2433">
                  <c:v>54.367999999999995</c:v>
                </c:pt>
                <c:pt idx="2434">
                  <c:v>33.96</c:v>
                </c:pt>
                <c:pt idx="2435">
                  <c:v>826.11</c:v>
                </c:pt>
                <c:pt idx="2436">
                  <c:v>545.85</c:v>
                </c:pt>
                <c:pt idx="2437">
                  <c:v>145.97999999999999</c:v>
                </c:pt>
                <c:pt idx="2438">
                  <c:v>35.808</c:v>
                </c:pt>
                <c:pt idx="2439">
                  <c:v>7.9040000000000008</c:v>
                </c:pt>
                <c:pt idx="2440">
                  <c:v>345</c:v>
                </c:pt>
                <c:pt idx="2441">
                  <c:v>174.28599999999997</c:v>
                </c:pt>
                <c:pt idx="2442">
                  <c:v>662.84</c:v>
                </c:pt>
                <c:pt idx="2443">
                  <c:v>95.1</c:v>
                </c:pt>
                <c:pt idx="2444">
                  <c:v>26.880000000000003</c:v>
                </c:pt>
                <c:pt idx="2445">
                  <c:v>257.98</c:v>
                </c:pt>
                <c:pt idx="2446">
                  <c:v>17.48</c:v>
                </c:pt>
                <c:pt idx="2447">
                  <c:v>492.83499999999998</c:v>
                </c:pt>
                <c:pt idx="2448">
                  <c:v>269.49</c:v>
                </c:pt>
                <c:pt idx="2449">
                  <c:v>29.120000000000005</c:v>
                </c:pt>
                <c:pt idx="2450">
                  <c:v>18.75</c:v>
                </c:pt>
                <c:pt idx="2451">
                  <c:v>119.69999999999999</c:v>
                </c:pt>
                <c:pt idx="2452">
                  <c:v>9.1440000000000001</c:v>
                </c:pt>
                <c:pt idx="2453">
                  <c:v>57.06</c:v>
                </c:pt>
                <c:pt idx="2454">
                  <c:v>71.599999999999994</c:v>
                </c:pt>
                <c:pt idx="2455">
                  <c:v>107.44</c:v>
                </c:pt>
                <c:pt idx="2456">
                  <c:v>7.31</c:v>
                </c:pt>
                <c:pt idx="2457">
                  <c:v>59.099999999999994</c:v>
                </c:pt>
                <c:pt idx="2458">
                  <c:v>46.53</c:v>
                </c:pt>
                <c:pt idx="2459">
                  <c:v>97.84</c:v>
                </c:pt>
                <c:pt idx="2460">
                  <c:v>29.97</c:v>
                </c:pt>
                <c:pt idx="2461">
                  <c:v>98.352000000000004</c:v>
                </c:pt>
                <c:pt idx="2462">
                  <c:v>83.920000000000016</c:v>
                </c:pt>
                <c:pt idx="2463">
                  <c:v>14.624000000000002</c:v>
                </c:pt>
                <c:pt idx="2464">
                  <c:v>136.99</c:v>
                </c:pt>
                <c:pt idx="2465">
                  <c:v>3.15</c:v>
                </c:pt>
                <c:pt idx="2466">
                  <c:v>9.11</c:v>
                </c:pt>
                <c:pt idx="2467">
                  <c:v>571.44000000000005</c:v>
                </c:pt>
                <c:pt idx="2468">
                  <c:v>32.400000000000006</c:v>
                </c:pt>
                <c:pt idx="2469">
                  <c:v>16.91</c:v>
                </c:pt>
                <c:pt idx="2470">
                  <c:v>14.272</c:v>
                </c:pt>
                <c:pt idx="2471">
                  <c:v>451.13599999999997</c:v>
                </c:pt>
                <c:pt idx="2472">
                  <c:v>64.864000000000004</c:v>
                </c:pt>
                <c:pt idx="2473">
                  <c:v>217.58400000000003</c:v>
                </c:pt>
                <c:pt idx="2474">
                  <c:v>82.95</c:v>
                </c:pt>
                <c:pt idx="2475">
                  <c:v>87.71</c:v>
                </c:pt>
                <c:pt idx="2476">
                  <c:v>1101.48</c:v>
                </c:pt>
                <c:pt idx="2477">
                  <c:v>1322.3520000000001</c:v>
                </c:pt>
                <c:pt idx="2478">
                  <c:v>5.46</c:v>
                </c:pt>
                <c:pt idx="2479">
                  <c:v>11.184000000000001</c:v>
                </c:pt>
                <c:pt idx="2480">
                  <c:v>153.584</c:v>
                </c:pt>
                <c:pt idx="2481">
                  <c:v>1003.6200000000001</c:v>
                </c:pt>
                <c:pt idx="2482">
                  <c:v>35.167999999999999</c:v>
                </c:pt>
                <c:pt idx="2483">
                  <c:v>1137.75</c:v>
                </c:pt>
                <c:pt idx="2484">
                  <c:v>99.680000000000021</c:v>
                </c:pt>
                <c:pt idx="2485">
                  <c:v>5.56</c:v>
                </c:pt>
                <c:pt idx="2486">
                  <c:v>85.52</c:v>
                </c:pt>
                <c:pt idx="2487">
                  <c:v>9.84</c:v>
                </c:pt>
                <c:pt idx="2488">
                  <c:v>20.04</c:v>
                </c:pt>
                <c:pt idx="2489">
                  <c:v>631.96</c:v>
                </c:pt>
                <c:pt idx="2490">
                  <c:v>23.92</c:v>
                </c:pt>
                <c:pt idx="2491">
                  <c:v>90.24</c:v>
                </c:pt>
                <c:pt idx="2492">
                  <c:v>4548.8100000000004</c:v>
                </c:pt>
                <c:pt idx="2493">
                  <c:v>300.93</c:v>
                </c:pt>
                <c:pt idx="2494">
                  <c:v>719.96</c:v>
                </c:pt>
                <c:pt idx="2495">
                  <c:v>647.84</c:v>
                </c:pt>
                <c:pt idx="2496">
                  <c:v>64.17</c:v>
                </c:pt>
                <c:pt idx="2497">
                  <c:v>124.46</c:v>
                </c:pt>
                <c:pt idx="2498">
                  <c:v>9.5840000000000014</c:v>
                </c:pt>
                <c:pt idx="2499">
                  <c:v>37.608000000000004</c:v>
                </c:pt>
                <c:pt idx="2500">
                  <c:v>12.224</c:v>
                </c:pt>
                <c:pt idx="2501">
                  <c:v>2.3039999999999994</c:v>
                </c:pt>
                <c:pt idx="2502">
                  <c:v>9.3599999999999977</c:v>
                </c:pt>
                <c:pt idx="2503">
                  <c:v>7.38</c:v>
                </c:pt>
                <c:pt idx="2504">
                  <c:v>53.72</c:v>
                </c:pt>
                <c:pt idx="2505">
                  <c:v>8187.65</c:v>
                </c:pt>
                <c:pt idx="2506">
                  <c:v>77.92</c:v>
                </c:pt>
                <c:pt idx="2507">
                  <c:v>32.783999999999992</c:v>
                </c:pt>
                <c:pt idx="2508">
                  <c:v>196.77600000000001</c:v>
                </c:pt>
                <c:pt idx="2509">
                  <c:v>479.93999999999994</c:v>
                </c:pt>
                <c:pt idx="2510">
                  <c:v>1117.92</c:v>
                </c:pt>
                <c:pt idx="2511">
                  <c:v>106.5</c:v>
                </c:pt>
                <c:pt idx="2512">
                  <c:v>45.660000000000011</c:v>
                </c:pt>
                <c:pt idx="2513">
                  <c:v>95.968000000000004</c:v>
                </c:pt>
                <c:pt idx="2514">
                  <c:v>47.991999999999997</c:v>
                </c:pt>
                <c:pt idx="2515">
                  <c:v>264.32</c:v>
                </c:pt>
                <c:pt idx="2516">
                  <c:v>604.65600000000006</c:v>
                </c:pt>
                <c:pt idx="2517">
                  <c:v>129.93</c:v>
                </c:pt>
                <c:pt idx="2518">
                  <c:v>20.16</c:v>
                </c:pt>
                <c:pt idx="2519">
                  <c:v>29.46</c:v>
                </c:pt>
                <c:pt idx="2520">
                  <c:v>868.58999999999992</c:v>
                </c:pt>
                <c:pt idx="2521">
                  <c:v>12.96</c:v>
                </c:pt>
                <c:pt idx="2522">
                  <c:v>5.5</c:v>
                </c:pt>
                <c:pt idx="2523">
                  <c:v>121.6</c:v>
                </c:pt>
                <c:pt idx="2524">
                  <c:v>42.047999999999995</c:v>
                </c:pt>
                <c:pt idx="2525">
                  <c:v>25.488</c:v>
                </c:pt>
                <c:pt idx="2526">
                  <c:v>6.8999999999999986</c:v>
                </c:pt>
                <c:pt idx="2527">
                  <c:v>9.6479999999999961</c:v>
                </c:pt>
                <c:pt idx="2528">
                  <c:v>7.9680000000000009</c:v>
                </c:pt>
                <c:pt idx="2529">
                  <c:v>10.368000000000002</c:v>
                </c:pt>
                <c:pt idx="2530">
                  <c:v>114.2</c:v>
                </c:pt>
                <c:pt idx="2531">
                  <c:v>17.96</c:v>
                </c:pt>
                <c:pt idx="2532">
                  <c:v>12.67</c:v>
                </c:pt>
                <c:pt idx="2533">
                  <c:v>339.96</c:v>
                </c:pt>
                <c:pt idx="2534">
                  <c:v>1801.6320000000001</c:v>
                </c:pt>
                <c:pt idx="2535">
                  <c:v>46.32</c:v>
                </c:pt>
                <c:pt idx="2536">
                  <c:v>181.98599999999999</c:v>
                </c:pt>
                <c:pt idx="2537">
                  <c:v>431.976</c:v>
                </c:pt>
                <c:pt idx="2538">
                  <c:v>155.36999999999998</c:v>
                </c:pt>
                <c:pt idx="2539">
                  <c:v>1348.7040000000002</c:v>
                </c:pt>
                <c:pt idx="2540">
                  <c:v>700.15200000000004</c:v>
                </c:pt>
                <c:pt idx="2541">
                  <c:v>111.88800000000001</c:v>
                </c:pt>
                <c:pt idx="2542">
                  <c:v>143.952</c:v>
                </c:pt>
                <c:pt idx="2543">
                  <c:v>173.94</c:v>
                </c:pt>
                <c:pt idx="2544">
                  <c:v>14.76</c:v>
                </c:pt>
                <c:pt idx="2545">
                  <c:v>205.92</c:v>
                </c:pt>
                <c:pt idx="2546">
                  <c:v>102.833</c:v>
                </c:pt>
                <c:pt idx="2547">
                  <c:v>2.3039999999999998</c:v>
                </c:pt>
                <c:pt idx="2548">
                  <c:v>1879.96</c:v>
                </c:pt>
                <c:pt idx="2549">
                  <c:v>313.024</c:v>
                </c:pt>
                <c:pt idx="2550">
                  <c:v>5.04</c:v>
                </c:pt>
                <c:pt idx="2551">
                  <c:v>821.87999999999988</c:v>
                </c:pt>
                <c:pt idx="2552">
                  <c:v>21.96</c:v>
                </c:pt>
                <c:pt idx="2553">
                  <c:v>25.92</c:v>
                </c:pt>
                <c:pt idx="2554">
                  <c:v>705.54399999999998</c:v>
                </c:pt>
                <c:pt idx="2555">
                  <c:v>50</c:v>
                </c:pt>
                <c:pt idx="2556">
                  <c:v>51.712000000000003</c:v>
                </c:pt>
                <c:pt idx="2557">
                  <c:v>6.9920000000000009</c:v>
                </c:pt>
                <c:pt idx="2558">
                  <c:v>1406.86</c:v>
                </c:pt>
                <c:pt idx="2559">
                  <c:v>15.75</c:v>
                </c:pt>
                <c:pt idx="2560">
                  <c:v>323.10000000000002</c:v>
                </c:pt>
                <c:pt idx="2561">
                  <c:v>9.2159999999999993</c:v>
                </c:pt>
                <c:pt idx="2562">
                  <c:v>10.368000000000002</c:v>
                </c:pt>
                <c:pt idx="2563">
                  <c:v>15.02</c:v>
                </c:pt>
                <c:pt idx="2564">
                  <c:v>33.82</c:v>
                </c:pt>
                <c:pt idx="2565">
                  <c:v>71</c:v>
                </c:pt>
                <c:pt idx="2566">
                  <c:v>25.120000000000005</c:v>
                </c:pt>
                <c:pt idx="2567">
                  <c:v>2665.62</c:v>
                </c:pt>
                <c:pt idx="2568">
                  <c:v>478.08</c:v>
                </c:pt>
                <c:pt idx="2569">
                  <c:v>164.38800000000001</c:v>
                </c:pt>
                <c:pt idx="2570">
                  <c:v>13.247999999999999</c:v>
                </c:pt>
                <c:pt idx="2571">
                  <c:v>2.9120000000000004</c:v>
                </c:pt>
                <c:pt idx="2572">
                  <c:v>1399.9440000000002</c:v>
                </c:pt>
                <c:pt idx="2573">
                  <c:v>526.45000000000005</c:v>
                </c:pt>
                <c:pt idx="2574">
                  <c:v>16.23</c:v>
                </c:pt>
                <c:pt idx="2575">
                  <c:v>319.89999999999998</c:v>
                </c:pt>
                <c:pt idx="2576">
                  <c:v>11.36</c:v>
                </c:pt>
                <c:pt idx="2577">
                  <c:v>675.12</c:v>
                </c:pt>
                <c:pt idx="2578">
                  <c:v>62.820000000000007</c:v>
                </c:pt>
                <c:pt idx="2579">
                  <c:v>489.92</c:v>
                </c:pt>
                <c:pt idx="2580">
                  <c:v>19.440000000000001</c:v>
                </c:pt>
                <c:pt idx="2581">
                  <c:v>16.68</c:v>
                </c:pt>
                <c:pt idx="2582">
                  <c:v>155.35</c:v>
                </c:pt>
                <c:pt idx="2583">
                  <c:v>12.419999999999998</c:v>
                </c:pt>
                <c:pt idx="2584">
                  <c:v>187.98</c:v>
                </c:pt>
                <c:pt idx="2585">
                  <c:v>6.6080000000000005</c:v>
                </c:pt>
                <c:pt idx="2586">
                  <c:v>248.57</c:v>
                </c:pt>
                <c:pt idx="2587">
                  <c:v>22.23</c:v>
                </c:pt>
                <c:pt idx="2588">
                  <c:v>5.98</c:v>
                </c:pt>
                <c:pt idx="2589">
                  <c:v>246.16800000000001</c:v>
                </c:pt>
                <c:pt idx="2590">
                  <c:v>14.136000000000003</c:v>
                </c:pt>
                <c:pt idx="2591">
                  <c:v>601.47</c:v>
                </c:pt>
                <c:pt idx="2592">
                  <c:v>79.099999999999994</c:v>
                </c:pt>
                <c:pt idx="2593">
                  <c:v>327.84</c:v>
                </c:pt>
                <c:pt idx="2594">
                  <c:v>180.96</c:v>
                </c:pt>
                <c:pt idx="2595">
                  <c:v>914.97</c:v>
                </c:pt>
                <c:pt idx="2596">
                  <c:v>587.97</c:v>
                </c:pt>
                <c:pt idx="2597">
                  <c:v>530.34</c:v>
                </c:pt>
                <c:pt idx="2598">
                  <c:v>14.940000000000001</c:v>
                </c:pt>
                <c:pt idx="2599">
                  <c:v>121.94</c:v>
                </c:pt>
                <c:pt idx="2600">
                  <c:v>122.71000000000001</c:v>
                </c:pt>
                <c:pt idx="2601">
                  <c:v>14.940000000000001</c:v>
                </c:pt>
                <c:pt idx="2602">
                  <c:v>1349.85</c:v>
                </c:pt>
                <c:pt idx="2603">
                  <c:v>136.78399999999999</c:v>
                </c:pt>
                <c:pt idx="2604">
                  <c:v>61.12</c:v>
                </c:pt>
                <c:pt idx="2605">
                  <c:v>1.1670000000000003</c:v>
                </c:pt>
                <c:pt idx="2606">
                  <c:v>16.989999999999998</c:v>
                </c:pt>
                <c:pt idx="2607">
                  <c:v>24.672000000000001</c:v>
                </c:pt>
                <c:pt idx="2608">
                  <c:v>2.52</c:v>
                </c:pt>
                <c:pt idx="2609">
                  <c:v>1218.7349999999997</c:v>
                </c:pt>
                <c:pt idx="2610">
                  <c:v>5.9039999999999999</c:v>
                </c:pt>
                <c:pt idx="2611">
                  <c:v>15.696000000000002</c:v>
                </c:pt>
                <c:pt idx="2612">
                  <c:v>6.0960000000000001</c:v>
                </c:pt>
                <c:pt idx="2613">
                  <c:v>41.568000000000005</c:v>
                </c:pt>
                <c:pt idx="2614">
                  <c:v>230.28000000000003</c:v>
                </c:pt>
                <c:pt idx="2615">
                  <c:v>18.288</c:v>
                </c:pt>
                <c:pt idx="2616">
                  <c:v>5.78</c:v>
                </c:pt>
                <c:pt idx="2617">
                  <c:v>121.67999999999999</c:v>
                </c:pt>
                <c:pt idx="2618">
                  <c:v>4.17</c:v>
                </c:pt>
                <c:pt idx="2619">
                  <c:v>67.040000000000006</c:v>
                </c:pt>
                <c:pt idx="2620">
                  <c:v>37.32</c:v>
                </c:pt>
                <c:pt idx="2621">
                  <c:v>18.45</c:v>
                </c:pt>
                <c:pt idx="2622">
                  <c:v>25.92</c:v>
                </c:pt>
                <c:pt idx="2623">
                  <c:v>11199.968000000001</c:v>
                </c:pt>
                <c:pt idx="2624">
                  <c:v>2399.6</c:v>
                </c:pt>
                <c:pt idx="2625">
                  <c:v>63.9</c:v>
                </c:pt>
                <c:pt idx="2626">
                  <c:v>52.99</c:v>
                </c:pt>
                <c:pt idx="2627">
                  <c:v>60.864000000000004</c:v>
                </c:pt>
                <c:pt idx="2628">
                  <c:v>652.99500000000012</c:v>
                </c:pt>
                <c:pt idx="2629">
                  <c:v>11.220000000000002</c:v>
                </c:pt>
                <c:pt idx="2630">
                  <c:v>14.940000000000001</c:v>
                </c:pt>
                <c:pt idx="2631">
                  <c:v>39.96</c:v>
                </c:pt>
                <c:pt idx="2632">
                  <c:v>42.624000000000002</c:v>
                </c:pt>
                <c:pt idx="2633">
                  <c:v>220.96</c:v>
                </c:pt>
                <c:pt idx="2634">
                  <c:v>4.9280000000000008</c:v>
                </c:pt>
                <c:pt idx="2635">
                  <c:v>7.2300000000000022</c:v>
                </c:pt>
                <c:pt idx="2636">
                  <c:v>323.10000000000002</c:v>
                </c:pt>
                <c:pt idx="2637">
                  <c:v>19.04</c:v>
                </c:pt>
                <c:pt idx="2638">
                  <c:v>13.128</c:v>
                </c:pt>
                <c:pt idx="2639">
                  <c:v>64.14</c:v>
                </c:pt>
                <c:pt idx="2640">
                  <c:v>858.24</c:v>
                </c:pt>
                <c:pt idx="2641">
                  <c:v>29.99</c:v>
                </c:pt>
                <c:pt idx="2642">
                  <c:v>186.048</c:v>
                </c:pt>
                <c:pt idx="2643">
                  <c:v>36.792000000000002</c:v>
                </c:pt>
                <c:pt idx="2644">
                  <c:v>18.624000000000002</c:v>
                </c:pt>
                <c:pt idx="2645">
                  <c:v>57.69</c:v>
                </c:pt>
                <c:pt idx="2646">
                  <c:v>42.81</c:v>
                </c:pt>
                <c:pt idx="2647">
                  <c:v>12.96</c:v>
                </c:pt>
                <c:pt idx="2648">
                  <c:v>821.87999999999988</c:v>
                </c:pt>
                <c:pt idx="2649">
                  <c:v>104.85000000000001</c:v>
                </c:pt>
                <c:pt idx="2650">
                  <c:v>424.95749999999992</c:v>
                </c:pt>
                <c:pt idx="2651">
                  <c:v>10.776000000000002</c:v>
                </c:pt>
                <c:pt idx="2652">
                  <c:v>11.784000000000001</c:v>
                </c:pt>
                <c:pt idx="2653">
                  <c:v>164.88</c:v>
                </c:pt>
                <c:pt idx="2654">
                  <c:v>1292.94</c:v>
                </c:pt>
                <c:pt idx="2655">
                  <c:v>25.584000000000003</c:v>
                </c:pt>
                <c:pt idx="2656">
                  <c:v>261.74</c:v>
                </c:pt>
                <c:pt idx="2657">
                  <c:v>14.399999999999999</c:v>
                </c:pt>
                <c:pt idx="2658">
                  <c:v>10.86</c:v>
                </c:pt>
                <c:pt idx="2659">
                  <c:v>883.84</c:v>
                </c:pt>
                <c:pt idx="2660">
                  <c:v>1979.89</c:v>
                </c:pt>
                <c:pt idx="2661">
                  <c:v>79.959999999999994</c:v>
                </c:pt>
                <c:pt idx="2662">
                  <c:v>8.76</c:v>
                </c:pt>
                <c:pt idx="2663">
                  <c:v>3.9840000000000004</c:v>
                </c:pt>
                <c:pt idx="2664">
                  <c:v>370.62</c:v>
                </c:pt>
                <c:pt idx="2665">
                  <c:v>2.7420000000000004</c:v>
                </c:pt>
                <c:pt idx="2666">
                  <c:v>79.512000000000015</c:v>
                </c:pt>
                <c:pt idx="2667">
                  <c:v>28.352</c:v>
                </c:pt>
                <c:pt idx="2668">
                  <c:v>40.783999999999999</c:v>
                </c:pt>
                <c:pt idx="2669">
                  <c:v>105.96</c:v>
                </c:pt>
                <c:pt idx="2670">
                  <c:v>166.44</c:v>
                </c:pt>
                <c:pt idx="2671">
                  <c:v>785.87999999999988</c:v>
                </c:pt>
                <c:pt idx="2672">
                  <c:v>26.2</c:v>
                </c:pt>
                <c:pt idx="2673">
                  <c:v>1325.8500000000001</c:v>
                </c:pt>
                <c:pt idx="2674">
                  <c:v>166.44</c:v>
                </c:pt>
                <c:pt idx="2675">
                  <c:v>8.76</c:v>
                </c:pt>
                <c:pt idx="2676">
                  <c:v>43.584000000000003</c:v>
                </c:pt>
                <c:pt idx="2677">
                  <c:v>11.088000000000003</c:v>
                </c:pt>
                <c:pt idx="2678">
                  <c:v>25.164000000000001</c:v>
                </c:pt>
                <c:pt idx="2679">
                  <c:v>14.399999999999999</c:v>
                </c:pt>
                <c:pt idx="2680">
                  <c:v>619.94999999999993</c:v>
                </c:pt>
                <c:pt idx="2681">
                  <c:v>89.52</c:v>
                </c:pt>
                <c:pt idx="2682">
                  <c:v>350.97300000000007</c:v>
                </c:pt>
                <c:pt idx="2683">
                  <c:v>164.99</c:v>
                </c:pt>
                <c:pt idx="2684">
                  <c:v>312.55200000000002</c:v>
                </c:pt>
                <c:pt idx="2685">
                  <c:v>95.951999999999998</c:v>
                </c:pt>
                <c:pt idx="2686">
                  <c:v>3.2040000000000002</c:v>
                </c:pt>
                <c:pt idx="2687">
                  <c:v>3.9799999999999991</c:v>
                </c:pt>
                <c:pt idx="2688">
                  <c:v>15.700000000000001</c:v>
                </c:pt>
                <c:pt idx="2689">
                  <c:v>5.2480000000000002</c:v>
                </c:pt>
                <c:pt idx="2690">
                  <c:v>5.3460000000000019</c:v>
                </c:pt>
                <c:pt idx="2691">
                  <c:v>15.48</c:v>
                </c:pt>
                <c:pt idx="2692">
                  <c:v>108.57599999999999</c:v>
                </c:pt>
                <c:pt idx="2693">
                  <c:v>109.9</c:v>
                </c:pt>
                <c:pt idx="2694">
                  <c:v>15.384</c:v>
                </c:pt>
                <c:pt idx="2695">
                  <c:v>30.352</c:v>
                </c:pt>
                <c:pt idx="2696">
                  <c:v>821.3</c:v>
                </c:pt>
                <c:pt idx="2697">
                  <c:v>22638.48</c:v>
                </c:pt>
                <c:pt idx="2698">
                  <c:v>21.376000000000001</c:v>
                </c:pt>
                <c:pt idx="2699">
                  <c:v>8.016</c:v>
                </c:pt>
                <c:pt idx="2700">
                  <c:v>30.768000000000001</c:v>
                </c:pt>
                <c:pt idx="2701">
                  <c:v>18.936</c:v>
                </c:pt>
                <c:pt idx="2702">
                  <c:v>122.352</c:v>
                </c:pt>
                <c:pt idx="2703">
                  <c:v>116.28</c:v>
                </c:pt>
                <c:pt idx="2704">
                  <c:v>132.60000000000002</c:v>
                </c:pt>
                <c:pt idx="2705">
                  <c:v>16.68</c:v>
                </c:pt>
                <c:pt idx="2706">
                  <c:v>19.440000000000001</c:v>
                </c:pt>
                <c:pt idx="2707">
                  <c:v>192.16</c:v>
                </c:pt>
                <c:pt idx="2708">
                  <c:v>227.35999999999999</c:v>
                </c:pt>
                <c:pt idx="2709">
                  <c:v>1919.9760000000001</c:v>
                </c:pt>
                <c:pt idx="2710">
                  <c:v>12.828000000000001</c:v>
                </c:pt>
                <c:pt idx="2711">
                  <c:v>45.888000000000005</c:v>
                </c:pt>
                <c:pt idx="2712">
                  <c:v>60.12</c:v>
                </c:pt>
                <c:pt idx="2713">
                  <c:v>302.37599999999998</c:v>
                </c:pt>
                <c:pt idx="2714">
                  <c:v>13.899999999999999</c:v>
                </c:pt>
                <c:pt idx="2715">
                  <c:v>129.97999999999999</c:v>
                </c:pt>
                <c:pt idx="2716">
                  <c:v>71.98</c:v>
                </c:pt>
                <c:pt idx="2717">
                  <c:v>377.96999999999997</c:v>
                </c:pt>
                <c:pt idx="2718">
                  <c:v>124.36</c:v>
                </c:pt>
                <c:pt idx="2719">
                  <c:v>23.976000000000003</c:v>
                </c:pt>
                <c:pt idx="2720">
                  <c:v>8.3760000000000012</c:v>
                </c:pt>
                <c:pt idx="2721">
                  <c:v>58.240000000000009</c:v>
                </c:pt>
                <c:pt idx="2722">
                  <c:v>81.199999999999989</c:v>
                </c:pt>
                <c:pt idx="2723">
                  <c:v>14.450000000000001</c:v>
                </c:pt>
                <c:pt idx="2724">
                  <c:v>95.64800000000001</c:v>
                </c:pt>
                <c:pt idx="2725">
                  <c:v>359.97</c:v>
                </c:pt>
                <c:pt idx="2726">
                  <c:v>350.35199999999998</c:v>
                </c:pt>
                <c:pt idx="2727">
                  <c:v>1.6410000000000002</c:v>
                </c:pt>
                <c:pt idx="2728">
                  <c:v>629.95799999999997</c:v>
                </c:pt>
                <c:pt idx="2729">
                  <c:v>6.63</c:v>
                </c:pt>
                <c:pt idx="2730">
                  <c:v>799.96</c:v>
                </c:pt>
                <c:pt idx="2731">
                  <c:v>107.53</c:v>
                </c:pt>
                <c:pt idx="2732">
                  <c:v>73.98</c:v>
                </c:pt>
                <c:pt idx="2733">
                  <c:v>5.58</c:v>
                </c:pt>
                <c:pt idx="2734">
                  <c:v>49.12</c:v>
                </c:pt>
                <c:pt idx="2735">
                  <c:v>377.96999999999997</c:v>
                </c:pt>
                <c:pt idx="2736">
                  <c:v>42.28</c:v>
                </c:pt>
                <c:pt idx="2737">
                  <c:v>299.96999999999997</c:v>
                </c:pt>
                <c:pt idx="2738">
                  <c:v>89.98</c:v>
                </c:pt>
                <c:pt idx="2739">
                  <c:v>477.24</c:v>
                </c:pt>
                <c:pt idx="2740">
                  <c:v>25.98</c:v>
                </c:pt>
                <c:pt idx="2741">
                  <c:v>46.72</c:v>
                </c:pt>
                <c:pt idx="2742">
                  <c:v>35.340000000000003</c:v>
                </c:pt>
                <c:pt idx="2743">
                  <c:v>257.64</c:v>
                </c:pt>
                <c:pt idx="2744">
                  <c:v>125.97600000000001</c:v>
                </c:pt>
                <c:pt idx="2745">
                  <c:v>79.992000000000004</c:v>
                </c:pt>
                <c:pt idx="2746">
                  <c:v>700.05600000000004</c:v>
                </c:pt>
                <c:pt idx="2747">
                  <c:v>27.168000000000003</c:v>
                </c:pt>
                <c:pt idx="2748">
                  <c:v>8.2260000000000009</c:v>
                </c:pt>
                <c:pt idx="2749">
                  <c:v>585.55200000000002</c:v>
                </c:pt>
                <c:pt idx="2750">
                  <c:v>423.28</c:v>
                </c:pt>
                <c:pt idx="2751">
                  <c:v>225.29600000000002</c:v>
                </c:pt>
                <c:pt idx="2752">
                  <c:v>5.56</c:v>
                </c:pt>
                <c:pt idx="2753">
                  <c:v>323.37</c:v>
                </c:pt>
                <c:pt idx="2754">
                  <c:v>783.96000000000015</c:v>
                </c:pt>
                <c:pt idx="2755">
                  <c:v>1447.6499999999999</c:v>
                </c:pt>
                <c:pt idx="2756">
                  <c:v>11.96</c:v>
                </c:pt>
                <c:pt idx="2757">
                  <c:v>239.96999999999997</c:v>
                </c:pt>
                <c:pt idx="2758">
                  <c:v>76.92</c:v>
                </c:pt>
                <c:pt idx="2759">
                  <c:v>481.32</c:v>
                </c:pt>
                <c:pt idx="2760">
                  <c:v>48.4</c:v>
                </c:pt>
                <c:pt idx="2761">
                  <c:v>0.99</c:v>
                </c:pt>
                <c:pt idx="2762">
                  <c:v>101.84</c:v>
                </c:pt>
                <c:pt idx="2763">
                  <c:v>10.332000000000003</c:v>
                </c:pt>
                <c:pt idx="2764">
                  <c:v>31.155000000000005</c:v>
                </c:pt>
                <c:pt idx="2765">
                  <c:v>8.9280000000000008</c:v>
                </c:pt>
                <c:pt idx="2766">
                  <c:v>34.384</c:v>
                </c:pt>
                <c:pt idx="2767">
                  <c:v>1924.1599999999999</c:v>
                </c:pt>
                <c:pt idx="2768">
                  <c:v>32.191999999999993</c:v>
                </c:pt>
                <c:pt idx="2769">
                  <c:v>50.120000000000005</c:v>
                </c:pt>
                <c:pt idx="2770">
                  <c:v>47.975999999999999</c:v>
                </c:pt>
                <c:pt idx="2771">
                  <c:v>54.5</c:v>
                </c:pt>
                <c:pt idx="2772">
                  <c:v>19.103999999999999</c:v>
                </c:pt>
                <c:pt idx="2773">
                  <c:v>49.44</c:v>
                </c:pt>
                <c:pt idx="2774">
                  <c:v>10.368000000000002</c:v>
                </c:pt>
                <c:pt idx="2775">
                  <c:v>154.44</c:v>
                </c:pt>
                <c:pt idx="2776">
                  <c:v>60.984000000000009</c:v>
                </c:pt>
                <c:pt idx="2777">
                  <c:v>195.46600000000001</c:v>
                </c:pt>
                <c:pt idx="2778">
                  <c:v>23.680000000000003</c:v>
                </c:pt>
                <c:pt idx="2779">
                  <c:v>2.3760000000000003</c:v>
                </c:pt>
                <c:pt idx="2780">
                  <c:v>59.2</c:v>
                </c:pt>
                <c:pt idx="2781">
                  <c:v>22</c:v>
                </c:pt>
                <c:pt idx="2782">
                  <c:v>257.98</c:v>
                </c:pt>
                <c:pt idx="2783">
                  <c:v>23.987999999999996</c:v>
                </c:pt>
                <c:pt idx="2784">
                  <c:v>23.975999999999999</c:v>
                </c:pt>
                <c:pt idx="2785">
                  <c:v>601.53599999999994</c:v>
                </c:pt>
                <c:pt idx="2786">
                  <c:v>7.9</c:v>
                </c:pt>
                <c:pt idx="2787">
                  <c:v>58.36</c:v>
                </c:pt>
                <c:pt idx="2788">
                  <c:v>16.463999999999999</c:v>
                </c:pt>
                <c:pt idx="2789">
                  <c:v>39.960000000000008</c:v>
                </c:pt>
                <c:pt idx="2790">
                  <c:v>25.96</c:v>
                </c:pt>
                <c:pt idx="2791">
                  <c:v>36.269999999999996</c:v>
                </c:pt>
                <c:pt idx="2792">
                  <c:v>6.48</c:v>
                </c:pt>
                <c:pt idx="2793">
                  <c:v>1075.088</c:v>
                </c:pt>
                <c:pt idx="2794">
                  <c:v>438.36800000000005</c:v>
                </c:pt>
                <c:pt idx="2795">
                  <c:v>18.088000000000001</c:v>
                </c:pt>
                <c:pt idx="2796">
                  <c:v>308.49900000000002</c:v>
                </c:pt>
                <c:pt idx="2797">
                  <c:v>13.36</c:v>
                </c:pt>
                <c:pt idx="2798">
                  <c:v>39.96</c:v>
                </c:pt>
                <c:pt idx="2799">
                  <c:v>145.85000000000002</c:v>
                </c:pt>
                <c:pt idx="2800">
                  <c:v>783.96000000000015</c:v>
                </c:pt>
                <c:pt idx="2801">
                  <c:v>7.88</c:v>
                </c:pt>
                <c:pt idx="2802">
                  <c:v>41.37</c:v>
                </c:pt>
                <c:pt idx="2803">
                  <c:v>12.84</c:v>
                </c:pt>
                <c:pt idx="2804">
                  <c:v>25.68</c:v>
                </c:pt>
                <c:pt idx="2805">
                  <c:v>47.515999999999991</c:v>
                </c:pt>
                <c:pt idx="2806">
                  <c:v>9.42</c:v>
                </c:pt>
                <c:pt idx="2807">
                  <c:v>12.96</c:v>
                </c:pt>
                <c:pt idx="2808">
                  <c:v>704.9</c:v>
                </c:pt>
                <c:pt idx="2809">
                  <c:v>561.5680000000001</c:v>
                </c:pt>
                <c:pt idx="2810">
                  <c:v>179.82</c:v>
                </c:pt>
                <c:pt idx="2811">
                  <c:v>185.57999999999998</c:v>
                </c:pt>
                <c:pt idx="2812">
                  <c:v>214.11</c:v>
                </c:pt>
                <c:pt idx="2813">
                  <c:v>999.96</c:v>
                </c:pt>
                <c:pt idx="2814">
                  <c:v>653.54999999999995</c:v>
                </c:pt>
                <c:pt idx="2815">
                  <c:v>114.60000000000001</c:v>
                </c:pt>
                <c:pt idx="2816">
                  <c:v>60.74</c:v>
                </c:pt>
                <c:pt idx="2817">
                  <c:v>124.36</c:v>
                </c:pt>
                <c:pt idx="2818">
                  <c:v>1088.76</c:v>
                </c:pt>
                <c:pt idx="2819">
                  <c:v>6.7200000000000006</c:v>
                </c:pt>
                <c:pt idx="2820">
                  <c:v>298.77600000000001</c:v>
                </c:pt>
                <c:pt idx="2821">
                  <c:v>302.37599999999998</c:v>
                </c:pt>
                <c:pt idx="2822">
                  <c:v>8.9280000000000008</c:v>
                </c:pt>
                <c:pt idx="2823">
                  <c:v>47.584000000000003</c:v>
                </c:pt>
                <c:pt idx="2824">
                  <c:v>33.792000000000002</c:v>
                </c:pt>
                <c:pt idx="2825">
                  <c:v>300.53279999999995</c:v>
                </c:pt>
                <c:pt idx="2826">
                  <c:v>2.7239999999999993</c:v>
                </c:pt>
                <c:pt idx="2827">
                  <c:v>3.2640000000000002</c:v>
                </c:pt>
                <c:pt idx="2828">
                  <c:v>108.33600000000001</c:v>
                </c:pt>
                <c:pt idx="2829">
                  <c:v>55.92</c:v>
                </c:pt>
                <c:pt idx="2830">
                  <c:v>78.304000000000002</c:v>
                </c:pt>
                <c:pt idx="2831">
                  <c:v>443.92</c:v>
                </c:pt>
                <c:pt idx="2832">
                  <c:v>155.976</c:v>
                </c:pt>
                <c:pt idx="2833">
                  <c:v>15.469999999999999</c:v>
                </c:pt>
                <c:pt idx="2834">
                  <c:v>7.16</c:v>
                </c:pt>
                <c:pt idx="2835">
                  <c:v>10.89</c:v>
                </c:pt>
                <c:pt idx="2836">
                  <c:v>19.440000000000001</c:v>
                </c:pt>
                <c:pt idx="2837">
                  <c:v>121.6</c:v>
                </c:pt>
                <c:pt idx="2838">
                  <c:v>695.7</c:v>
                </c:pt>
                <c:pt idx="2839">
                  <c:v>120.33</c:v>
                </c:pt>
                <c:pt idx="2840">
                  <c:v>1139.92</c:v>
                </c:pt>
                <c:pt idx="2841">
                  <c:v>229.54400000000001</c:v>
                </c:pt>
                <c:pt idx="2842">
                  <c:v>143.72800000000001</c:v>
                </c:pt>
                <c:pt idx="2843">
                  <c:v>36.048000000000002</c:v>
                </c:pt>
                <c:pt idx="2844">
                  <c:v>845.48799999999994</c:v>
                </c:pt>
                <c:pt idx="2845">
                  <c:v>50.94</c:v>
                </c:pt>
                <c:pt idx="2846">
                  <c:v>762.59399999999982</c:v>
                </c:pt>
                <c:pt idx="2847">
                  <c:v>56.28</c:v>
                </c:pt>
                <c:pt idx="2848">
                  <c:v>2690.9700000000003</c:v>
                </c:pt>
                <c:pt idx="2849">
                  <c:v>7.4340000000000011</c:v>
                </c:pt>
                <c:pt idx="2850">
                  <c:v>64.784000000000006</c:v>
                </c:pt>
                <c:pt idx="2851">
                  <c:v>28.16</c:v>
                </c:pt>
                <c:pt idx="2852">
                  <c:v>14.98</c:v>
                </c:pt>
                <c:pt idx="2853">
                  <c:v>20.32</c:v>
                </c:pt>
                <c:pt idx="2854">
                  <c:v>40.29</c:v>
                </c:pt>
                <c:pt idx="2855">
                  <c:v>20.23</c:v>
                </c:pt>
                <c:pt idx="2856">
                  <c:v>1603.1360000000002</c:v>
                </c:pt>
                <c:pt idx="2857">
                  <c:v>225.29600000000002</c:v>
                </c:pt>
                <c:pt idx="2858">
                  <c:v>67.8</c:v>
                </c:pt>
                <c:pt idx="2859">
                  <c:v>377.96999999999997</c:v>
                </c:pt>
                <c:pt idx="2860">
                  <c:v>1628.82</c:v>
                </c:pt>
                <c:pt idx="2861">
                  <c:v>286.93</c:v>
                </c:pt>
                <c:pt idx="2862">
                  <c:v>20.736000000000004</c:v>
                </c:pt>
                <c:pt idx="2863">
                  <c:v>31.44</c:v>
                </c:pt>
                <c:pt idx="2864">
                  <c:v>83.79</c:v>
                </c:pt>
                <c:pt idx="2865">
                  <c:v>59.519999999999996</c:v>
                </c:pt>
                <c:pt idx="2866">
                  <c:v>31.92</c:v>
                </c:pt>
                <c:pt idx="2867">
                  <c:v>14.720000000000002</c:v>
                </c:pt>
                <c:pt idx="2868">
                  <c:v>38.975999999999999</c:v>
                </c:pt>
                <c:pt idx="2869">
                  <c:v>17.088000000000001</c:v>
                </c:pt>
                <c:pt idx="2870">
                  <c:v>74.352000000000004</c:v>
                </c:pt>
                <c:pt idx="2871">
                  <c:v>314.35199999999998</c:v>
                </c:pt>
                <c:pt idx="2872">
                  <c:v>4.26</c:v>
                </c:pt>
                <c:pt idx="2873">
                  <c:v>811.28</c:v>
                </c:pt>
                <c:pt idx="2874">
                  <c:v>6.0299999999999994</c:v>
                </c:pt>
                <c:pt idx="2875">
                  <c:v>153.56800000000001</c:v>
                </c:pt>
                <c:pt idx="2876">
                  <c:v>1013.4879999999999</c:v>
                </c:pt>
                <c:pt idx="2877">
                  <c:v>52.34</c:v>
                </c:pt>
                <c:pt idx="2878">
                  <c:v>4.66</c:v>
                </c:pt>
                <c:pt idx="2879">
                  <c:v>254.96999999999997</c:v>
                </c:pt>
                <c:pt idx="2880">
                  <c:v>25.44</c:v>
                </c:pt>
                <c:pt idx="2881">
                  <c:v>27.93</c:v>
                </c:pt>
                <c:pt idx="2882">
                  <c:v>8.8499999999999979</c:v>
                </c:pt>
                <c:pt idx="2883">
                  <c:v>6.96</c:v>
                </c:pt>
                <c:pt idx="2884">
                  <c:v>17.456</c:v>
                </c:pt>
                <c:pt idx="2885">
                  <c:v>307.92</c:v>
                </c:pt>
                <c:pt idx="2886">
                  <c:v>6.63</c:v>
                </c:pt>
                <c:pt idx="2887">
                  <c:v>12.96</c:v>
                </c:pt>
                <c:pt idx="2888">
                  <c:v>32.400000000000006</c:v>
                </c:pt>
                <c:pt idx="2889">
                  <c:v>23.849999999999998</c:v>
                </c:pt>
                <c:pt idx="2890">
                  <c:v>51.96</c:v>
                </c:pt>
                <c:pt idx="2891">
                  <c:v>17.940000000000001</c:v>
                </c:pt>
                <c:pt idx="2892">
                  <c:v>11.56</c:v>
                </c:pt>
                <c:pt idx="2893">
                  <c:v>26.400000000000002</c:v>
                </c:pt>
                <c:pt idx="2894">
                  <c:v>69.08</c:v>
                </c:pt>
                <c:pt idx="2895">
                  <c:v>35.880000000000003</c:v>
                </c:pt>
                <c:pt idx="2896">
                  <c:v>49.65</c:v>
                </c:pt>
                <c:pt idx="2897">
                  <c:v>959.96800000000007</c:v>
                </c:pt>
                <c:pt idx="2898">
                  <c:v>408.42200000000003</c:v>
                </c:pt>
                <c:pt idx="2899">
                  <c:v>479.98400000000004</c:v>
                </c:pt>
                <c:pt idx="2900">
                  <c:v>12.6</c:v>
                </c:pt>
                <c:pt idx="2901">
                  <c:v>184.66</c:v>
                </c:pt>
                <c:pt idx="2902">
                  <c:v>23.120000000000005</c:v>
                </c:pt>
                <c:pt idx="2903">
                  <c:v>37.463999999999999</c:v>
                </c:pt>
                <c:pt idx="2904">
                  <c:v>539.65800000000002</c:v>
                </c:pt>
                <c:pt idx="2905">
                  <c:v>310.12</c:v>
                </c:pt>
                <c:pt idx="2906">
                  <c:v>8.56</c:v>
                </c:pt>
                <c:pt idx="2907">
                  <c:v>52.400000000000006</c:v>
                </c:pt>
                <c:pt idx="2908">
                  <c:v>14.940000000000001</c:v>
                </c:pt>
                <c:pt idx="2909">
                  <c:v>11.22</c:v>
                </c:pt>
                <c:pt idx="2910">
                  <c:v>387.13600000000002</c:v>
                </c:pt>
                <c:pt idx="2911">
                  <c:v>41.4</c:v>
                </c:pt>
                <c:pt idx="2912">
                  <c:v>35</c:v>
                </c:pt>
                <c:pt idx="2913">
                  <c:v>39.552000000000007</c:v>
                </c:pt>
                <c:pt idx="2914">
                  <c:v>135.72</c:v>
                </c:pt>
                <c:pt idx="2915">
                  <c:v>12.56</c:v>
                </c:pt>
                <c:pt idx="2916">
                  <c:v>263.95999999999998</c:v>
                </c:pt>
                <c:pt idx="2917">
                  <c:v>5.9520000000000008</c:v>
                </c:pt>
                <c:pt idx="2918">
                  <c:v>15.8</c:v>
                </c:pt>
                <c:pt idx="2919">
                  <c:v>14.368000000000002</c:v>
                </c:pt>
                <c:pt idx="2920">
                  <c:v>70.448000000000008</c:v>
                </c:pt>
                <c:pt idx="2921">
                  <c:v>129.30000000000001</c:v>
                </c:pt>
                <c:pt idx="2922">
                  <c:v>3.8819999999999988</c:v>
                </c:pt>
                <c:pt idx="2923">
                  <c:v>6.08</c:v>
                </c:pt>
                <c:pt idx="2924">
                  <c:v>19.899999999999999</c:v>
                </c:pt>
                <c:pt idx="2925">
                  <c:v>70.709999999999994</c:v>
                </c:pt>
                <c:pt idx="2926">
                  <c:v>18.84</c:v>
                </c:pt>
                <c:pt idx="2927">
                  <c:v>8.64</c:v>
                </c:pt>
                <c:pt idx="2928">
                  <c:v>1633.1880000000003</c:v>
                </c:pt>
                <c:pt idx="2929">
                  <c:v>19.760000000000002</c:v>
                </c:pt>
                <c:pt idx="2930">
                  <c:v>6.6080000000000005</c:v>
                </c:pt>
                <c:pt idx="2931">
                  <c:v>7.28</c:v>
                </c:pt>
                <c:pt idx="2932">
                  <c:v>144.78399999999999</c:v>
                </c:pt>
                <c:pt idx="2933">
                  <c:v>156.79200000000003</c:v>
                </c:pt>
                <c:pt idx="2934">
                  <c:v>431.97600000000006</c:v>
                </c:pt>
                <c:pt idx="2935">
                  <c:v>35.89</c:v>
                </c:pt>
                <c:pt idx="2936">
                  <c:v>47.207999999999998</c:v>
                </c:pt>
                <c:pt idx="2937">
                  <c:v>248.07999999999998</c:v>
                </c:pt>
                <c:pt idx="2938">
                  <c:v>189.7</c:v>
                </c:pt>
                <c:pt idx="2939">
                  <c:v>59.808000000000007</c:v>
                </c:pt>
                <c:pt idx="2940">
                  <c:v>90.99</c:v>
                </c:pt>
                <c:pt idx="2941">
                  <c:v>1526.5600000000002</c:v>
                </c:pt>
                <c:pt idx="2942">
                  <c:v>368.96999999999997</c:v>
                </c:pt>
                <c:pt idx="2943">
                  <c:v>305.01</c:v>
                </c:pt>
                <c:pt idx="2944">
                  <c:v>18.7</c:v>
                </c:pt>
                <c:pt idx="2945">
                  <c:v>38.29</c:v>
                </c:pt>
                <c:pt idx="2946">
                  <c:v>26.25</c:v>
                </c:pt>
                <c:pt idx="2947">
                  <c:v>64.959999999999994</c:v>
                </c:pt>
                <c:pt idx="2948">
                  <c:v>43.7</c:v>
                </c:pt>
                <c:pt idx="2949">
                  <c:v>41.6</c:v>
                </c:pt>
                <c:pt idx="2950">
                  <c:v>23.120000000000005</c:v>
                </c:pt>
                <c:pt idx="2951">
                  <c:v>113.88800000000002</c:v>
                </c:pt>
                <c:pt idx="2952">
                  <c:v>113.56800000000001</c:v>
                </c:pt>
                <c:pt idx="2953">
                  <c:v>7.9200000000000008</c:v>
                </c:pt>
                <c:pt idx="2954">
                  <c:v>671.98400000000004</c:v>
                </c:pt>
                <c:pt idx="2955">
                  <c:v>39.99</c:v>
                </c:pt>
                <c:pt idx="2956">
                  <c:v>191.64600000000002</c:v>
                </c:pt>
                <c:pt idx="2957">
                  <c:v>2.3130000000000002</c:v>
                </c:pt>
                <c:pt idx="2958">
                  <c:v>19.936000000000003</c:v>
                </c:pt>
                <c:pt idx="2959">
                  <c:v>45.92</c:v>
                </c:pt>
                <c:pt idx="2960">
                  <c:v>20.34</c:v>
                </c:pt>
                <c:pt idx="2961">
                  <c:v>39.28</c:v>
                </c:pt>
                <c:pt idx="2962">
                  <c:v>81.567999999999998</c:v>
                </c:pt>
                <c:pt idx="2963">
                  <c:v>97.184000000000012</c:v>
                </c:pt>
                <c:pt idx="2964">
                  <c:v>24.320000000000004</c:v>
                </c:pt>
                <c:pt idx="2965">
                  <c:v>18.96</c:v>
                </c:pt>
                <c:pt idx="2966">
                  <c:v>32.952000000000005</c:v>
                </c:pt>
                <c:pt idx="2967">
                  <c:v>30.016000000000005</c:v>
                </c:pt>
                <c:pt idx="2968">
                  <c:v>499.58400000000006</c:v>
                </c:pt>
                <c:pt idx="2969">
                  <c:v>31.104000000000006</c:v>
                </c:pt>
                <c:pt idx="2970">
                  <c:v>13.272000000000002</c:v>
                </c:pt>
                <c:pt idx="2971">
                  <c:v>28.272000000000006</c:v>
                </c:pt>
                <c:pt idx="2972">
                  <c:v>259.13600000000002</c:v>
                </c:pt>
                <c:pt idx="2973">
                  <c:v>10.8</c:v>
                </c:pt>
                <c:pt idx="2974">
                  <c:v>244.00599999999997</c:v>
                </c:pt>
                <c:pt idx="2975">
                  <c:v>15.936000000000002</c:v>
                </c:pt>
                <c:pt idx="2976">
                  <c:v>188.55199999999996</c:v>
                </c:pt>
                <c:pt idx="2977">
                  <c:v>22.58</c:v>
                </c:pt>
                <c:pt idx="2978">
                  <c:v>545.93999999999994</c:v>
                </c:pt>
                <c:pt idx="2979">
                  <c:v>20.736000000000004</c:v>
                </c:pt>
                <c:pt idx="2980">
                  <c:v>43.295999999999999</c:v>
                </c:pt>
                <c:pt idx="2981">
                  <c:v>123.136</c:v>
                </c:pt>
                <c:pt idx="2982">
                  <c:v>11.264000000000001</c:v>
                </c:pt>
                <c:pt idx="2983">
                  <c:v>53.424000000000007</c:v>
                </c:pt>
                <c:pt idx="2984">
                  <c:v>275.49</c:v>
                </c:pt>
                <c:pt idx="2985">
                  <c:v>24.96</c:v>
                </c:pt>
                <c:pt idx="2986">
                  <c:v>19.36</c:v>
                </c:pt>
                <c:pt idx="2987">
                  <c:v>1267.6499999999999</c:v>
                </c:pt>
                <c:pt idx="2988">
                  <c:v>12.99</c:v>
                </c:pt>
                <c:pt idx="2989">
                  <c:v>18.559999999999999</c:v>
                </c:pt>
                <c:pt idx="2990">
                  <c:v>449.15</c:v>
                </c:pt>
                <c:pt idx="2991">
                  <c:v>31.248000000000005</c:v>
                </c:pt>
                <c:pt idx="2992">
                  <c:v>61.44</c:v>
                </c:pt>
                <c:pt idx="2993">
                  <c:v>895.92</c:v>
                </c:pt>
                <c:pt idx="2994">
                  <c:v>55.360000000000007</c:v>
                </c:pt>
                <c:pt idx="2995">
                  <c:v>55.92</c:v>
                </c:pt>
                <c:pt idx="2996">
                  <c:v>24.896000000000001</c:v>
                </c:pt>
                <c:pt idx="2997">
                  <c:v>3.9840000000000004</c:v>
                </c:pt>
                <c:pt idx="2998">
                  <c:v>95.968000000000004</c:v>
                </c:pt>
                <c:pt idx="2999">
                  <c:v>206.99100000000004</c:v>
                </c:pt>
                <c:pt idx="3000">
                  <c:v>44.416000000000004</c:v>
                </c:pt>
                <c:pt idx="3001">
                  <c:v>9.006000000000002</c:v>
                </c:pt>
                <c:pt idx="3002">
                  <c:v>19</c:v>
                </c:pt>
                <c:pt idx="3003">
                  <c:v>33.375999999999998</c:v>
                </c:pt>
                <c:pt idx="3004">
                  <c:v>207.48</c:v>
                </c:pt>
                <c:pt idx="3005">
                  <c:v>91.679999999999993</c:v>
                </c:pt>
                <c:pt idx="3006">
                  <c:v>904.9</c:v>
                </c:pt>
                <c:pt idx="3007">
                  <c:v>34.271999999999998</c:v>
                </c:pt>
                <c:pt idx="3008">
                  <c:v>191.82</c:v>
                </c:pt>
                <c:pt idx="3009">
                  <c:v>243.88000000000002</c:v>
                </c:pt>
                <c:pt idx="3010">
                  <c:v>12.030000000000001</c:v>
                </c:pt>
                <c:pt idx="3011">
                  <c:v>2549.9850000000006</c:v>
                </c:pt>
                <c:pt idx="3012">
                  <c:v>21.594000000000005</c:v>
                </c:pt>
                <c:pt idx="3013">
                  <c:v>8.9640000000000022</c:v>
                </c:pt>
                <c:pt idx="3014">
                  <c:v>20.736000000000004</c:v>
                </c:pt>
                <c:pt idx="3015">
                  <c:v>344.22</c:v>
                </c:pt>
                <c:pt idx="3016">
                  <c:v>727.29600000000005</c:v>
                </c:pt>
                <c:pt idx="3017">
                  <c:v>22.608000000000001</c:v>
                </c:pt>
                <c:pt idx="3018">
                  <c:v>666.4</c:v>
                </c:pt>
                <c:pt idx="3019">
                  <c:v>5.04</c:v>
                </c:pt>
                <c:pt idx="3020">
                  <c:v>92.94</c:v>
                </c:pt>
                <c:pt idx="3021">
                  <c:v>66.69</c:v>
                </c:pt>
                <c:pt idx="3022">
                  <c:v>91.68</c:v>
                </c:pt>
                <c:pt idx="3023">
                  <c:v>327.73279999999994</c:v>
                </c:pt>
                <c:pt idx="3024">
                  <c:v>52.272000000000006</c:v>
                </c:pt>
                <c:pt idx="3025">
                  <c:v>17.940000000000001</c:v>
                </c:pt>
                <c:pt idx="3026">
                  <c:v>254.35200000000003</c:v>
                </c:pt>
                <c:pt idx="3027">
                  <c:v>8.2880000000000003</c:v>
                </c:pt>
                <c:pt idx="3028">
                  <c:v>504.90000000000003</c:v>
                </c:pt>
                <c:pt idx="3029">
                  <c:v>403.16800000000001</c:v>
                </c:pt>
                <c:pt idx="3030">
                  <c:v>194.32</c:v>
                </c:pt>
                <c:pt idx="3031">
                  <c:v>25.99</c:v>
                </c:pt>
                <c:pt idx="3032">
                  <c:v>195.136</c:v>
                </c:pt>
                <c:pt idx="3033">
                  <c:v>20.736000000000004</c:v>
                </c:pt>
                <c:pt idx="3034">
                  <c:v>53.699999999999996</c:v>
                </c:pt>
                <c:pt idx="3035">
                  <c:v>36.26</c:v>
                </c:pt>
                <c:pt idx="3036">
                  <c:v>56.3</c:v>
                </c:pt>
                <c:pt idx="3037">
                  <c:v>32.400000000000006</c:v>
                </c:pt>
                <c:pt idx="3038">
                  <c:v>29.16</c:v>
                </c:pt>
                <c:pt idx="3039">
                  <c:v>171.28800000000001</c:v>
                </c:pt>
                <c:pt idx="3040">
                  <c:v>16.72</c:v>
                </c:pt>
                <c:pt idx="3041">
                  <c:v>12.96</c:v>
                </c:pt>
                <c:pt idx="3042">
                  <c:v>22.18</c:v>
                </c:pt>
                <c:pt idx="3043">
                  <c:v>2054.2720000000004</c:v>
                </c:pt>
                <c:pt idx="3044">
                  <c:v>1022.97</c:v>
                </c:pt>
                <c:pt idx="3045">
                  <c:v>13.899999999999999</c:v>
                </c:pt>
                <c:pt idx="3046">
                  <c:v>26.38</c:v>
                </c:pt>
                <c:pt idx="3047">
                  <c:v>43.176000000000002</c:v>
                </c:pt>
                <c:pt idx="3048">
                  <c:v>411.8</c:v>
                </c:pt>
                <c:pt idx="3049">
                  <c:v>360</c:v>
                </c:pt>
                <c:pt idx="3050">
                  <c:v>41.96</c:v>
                </c:pt>
                <c:pt idx="3051">
                  <c:v>227.84</c:v>
                </c:pt>
                <c:pt idx="3052">
                  <c:v>37.94</c:v>
                </c:pt>
                <c:pt idx="3053">
                  <c:v>517.9</c:v>
                </c:pt>
                <c:pt idx="3054">
                  <c:v>5.28</c:v>
                </c:pt>
                <c:pt idx="3055">
                  <c:v>2799.9600000000005</c:v>
                </c:pt>
                <c:pt idx="3056">
                  <c:v>8.9600000000000009</c:v>
                </c:pt>
                <c:pt idx="3057">
                  <c:v>31.5</c:v>
                </c:pt>
                <c:pt idx="3058">
                  <c:v>30.56</c:v>
                </c:pt>
                <c:pt idx="3059">
                  <c:v>24.368000000000002</c:v>
                </c:pt>
                <c:pt idx="3060">
                  <c:v>119.97600000000001</c:v>
                </c:pt>
                <c:pt idx="3061">
                  <c:v>26.880000000000003</c:v>
                </c:pt>
                <c:pt idx="3062">
                  <c:v>83.97</c:v>
                </c:pt>
                <c:pt idx="3063">
                  <c:v>104.97</c:v>
                </c:pt>
                <c:pt idx="3064">
                  <c:v>90.8</c:v>
                </c:pt>
                <c:pt idx="3065">
                  <c:v>140.73599999999999</c:v>
                </c:pt>
                <c:pt idx="3066">
                  <c:v>214.95000000000002</c:v>
                </c:pt>
                <c:pt idx="3067">
                  <c:v>45.36</c:v>
                </c:pt>
                <c:pt idx="3068">
                  <c:v>288.24</c:v>
                </c:pt>
                <c:pt idx="3069">
                  <c:v>663.93600000000004</c:v>
                </c:pt>
                <c:pt idx="3070">
                  <c:v>2934.33</c:v>
                </c:pt>
                <c:pt idx="3071">
                  <c:v>124.41</c:v>
                </c:pt>
                <c:pt idx="3072">
                  <c:v>57.75</c:v>
                </c:pt>
                <c:pt idx="3073">
                  <c:v>114.46</c:v>
                </c:pt>
                <c:pt idx="3074">
                  <c:v>120.666</c:v>
                </c:pt>
                <c:pt idx="3075">
                  <c:v>342.86400000000003</c:v>
                </c:pt>
                <c:pt idx="3076">
                  <c:v>16.739999999999998</c:v>
                </c:pt>
                <c:pt idx="3077">
                  <c:v>981.37199999999996</c:v>
                </c:pt>
                <c:pt idx="3078">
                  <c:v>31.84</c:v>
                </c:pt>
                <c:pt idx="3079">
                  <c:v>12.96</c:v>
                </c:pt>
                <c:pt idx="3080">
                  <c:v>43.176000000000002</c:v>
                </c:pt>
                <c:pt idx="3081">
                  <c:v>58.34</c:v>
                </c:pt>
                <c:pt idx="3082">
                  <c:v>539.97</c:v>
                </c:pt>
                <c:pt idx="3083">
                  <c:v>3.9280000000000004</c:v>
                </c:pt>
                <c:pt idx="3084">
                  <c:v>252.78399999999996</c:v>
                </c:pt>
                <c:pt idx="3085">
                  <c:v>127.98399999999999</c:v>
                </c:pt>
                <c:pt idx="3086">
                  <c:v>3.9840000000000004</c:v>
                </c:pt>
                <c:pt idx="3087">
                  <c:v>12.991999999999996</c:v>
                </c:pt>
                <c:pt idx="3088">
                  <c:v>61</c:v>
                </c:pt>
                <c:pt idx="3089">
                  <c:v>671.93</c:v>
                </c:pt>
                <c:pt idx="3090">
                  <c:v>447.85999999999996</c:v>
                </c:pt>
                <c:pt idx="3091">
                  <c:v>479.95</c:v>
                </c:pt>
                <c:pt idx="3092">
                  <c:v>166.44</c:v>
                </c:pt>
                <c:pt idx="3093">
                  <c:v>31.680000000000003</c:v>
                </c:pt>
                <c:pt idx="3094">
                  <c:v>10.368000000000002</c:v>
                </c:pt>
                <c:pt idx="3095">
                  <c:v>12.032</c:v>
                </c:pt>
                <c:pt idx="3096">
                  <c:v>5.7679999999999989</c:v>
                </c:pt>
                <c:pt idx="3097">
                  <c:v>33.119999999999997</c:v>
                </c:pt>
                <c:pt idx="3098">
                  <c:v>220.26559999999998</c:v>
                </c:pt>
                <c:pt idx="3099">
                  <c:v>10.776000000000002</c:v>
                </c:pt>
                <c:pt idx="3100">
                  <c:v>242.35200000000003</c:v>
                </c:pt>
                <c:pt idx="3101">
                  <c:v>695.16</c:v>
                </c:pt>
                <c:pt idx="3102">
                  <c:v>220.98</c:v>
                </c:pt>
                <c:pt idx="3103">
                  <c:v>12.957000000000001</c:v>
                </c:pt>
                <c:pt idx="3104">
                  <c:v>25.68</c:v>
                </c:pt>
                <c:pt idx="3105">
                  <c:v>15.712000000000002</c:v>
                </c:pt>
                <c:pt idx="3106">
                  <c:v>298.464</c:v>
                </c:pt>
                <c:pt idx="3107">
                  <c:v>21.93</c:v>
                </c:pt>
                <c:pt idx="3108">
                  <c:v>242.94</c:v>
                </c:pt>
                <c:pt idx="3109">
                  <c:v>7.64</c:v>
                </c:pt>
                <c:pt idx="3110">
                  <c:v>51.84</c:v>
                </c:pt>
                <c:pt idx="3111">
                  <c:v>265.17</c:v>
                </c:pt>
                <c:pt idx="3112">
                  <c:v>837.59999999999991</c:v>
                </c:pt>
                <c:pt idx="3113">
                  <c:v>135.9</c:v>
                </c:pt>
                <c:pt idx="3114">
                  <c:v>34.68</c:v>
                </c:pt>
                <c:pt idx="3115">
                  <c:v>532.70400000000006</c:v>
                </c:pt>
                <c:pt idx="3116">
                  <c:v>43.099999999999994</c:v>
                </c:pt>
                <c:pt idx="3117">
                  <c:v>15.88</c:v>
                </c:pt>
                <c:pt idx="3118">
                  <c:v>1123.92</c:v>
                </c:pt>
                <c:pt idx="3119">
                  <c:v>249.58400000000003</c:v>
                </c:pt>
                <c:pt idx="3120">
                  <c:v>48.671999999999997</c:v>
                </c:pt>
                <c:pt idx="3121">
                  <c:v>60.768000000000001</c:v>
                </c:pt>
                <c:pt idx="3122">
                  <c:v>78.600000000000009</c:v>
                </c:pt>
                <c:pt idx="3123">
                  <c:v>3.7680000000000007</c:v>
                </c:pt>
                <c:pt idx="3124">
                  <c:v>1036.624</c:v>
                </c:pt>
                <c:pt idx="3125">
                  <c:v>563.80799999999999</c:v>
                </c:pt>
                <c:pt idx="3126">
                  <c:v>258.52799999999996</c:v>
                </c:pt>
                <c:pt idx="3127">
                  <c:v>49.12</c:v>
                </c:pt>
                <c:pt idx="3128">
                  <c:v>44.46</c:v>
                </c:pt>
                <c:pt idx="3129">
                  <c:v>241.56799999999998</c:v>
                </c:pt>
                <c:pt idx="3130">
                  <c:v>395</c:v>
                </c:pt>
                <c:pt idx="3131">
                  <c:v>627.16800000000012</c:v>
                </c:pt>
                <c:pt idx="3132">
                  <c:v>13.28</c:v>
                </c:pt>
                <c:pt idx="3133">
                  <c:v>12.672000000000001</c:v>
                </c:pt>
                <c:pt idx="3134">
                  <c:v>30.559999999999992</c:v>
                </c:pt>
                <c:pt idx="3135">
                  <c:v>77.951999999999998</c:v>
                </c:pt>
                <c:pt idx="3136">
                  <c:v>67.992000000000004</c:v>
                </c:pt>
                <c:pt idx="3137">
                  <c:v>12.224</c:v>
                </c:pt>
                <c:pt idx="3138">
                  <c:v>44.783999999999999</c:v>
                </c:pt>
                <c:pt idx="3139">
                  <c:v>22.847999999999999</c:v>
                </c:pt>
                <c:pt idx="3140">
                  <c:v>206.43</c:v>
                </c:pt>
                <c:pt idx="3141">
                  <c:v>210.39199999999997</c:v>
                </c:pt>
                <c:pt idx="3142">
                  <c:v>119.96000000000001</c:v>
                </c:pt>
                <c:pt idx="3143">
                  <c:v>10.608000000000001</c:v>
                </c:pt>
                <c:pt idx="3144">
                  <c:v>347.80200000000002</c:v>
                </c:pt>
                <c:pt idx="3145">
                  <c:v>963.13600000000008</c:v>
                </c:pt>
                <c:pt idx="3146">
                  <c:v>88.77600000000001</c:v>
                </c:pt>
                <c:pt idx="3147">
                  <c:v>32.400000000000006</c:v>
                </c:pt>
                <c:pt idx="3148">
                  <c:v>32.400000000000006</c:v>
                </c:pt>
                <c:pt idx="3149">
                  <c:v>31.049999999999997</c:v>
                </c:pt>
                <c:pt idx="3150">
                  <c:v>2025.3600000000001</c:v>
                </c:pt>
                <c:pt idx="3151">
                  <c:v>1799.9940000000001</c:v>
                </c:pt>
                <c:pt idx="3152">
                  <c:v>101.98799999999999</c:v>
                </c:pt>
                <c:pt idx="3153">
                  <c:v>262.86399999999998</c:v>
                </c:pt>
                <c:pt idx="3154">
                  <c:v>735.98</c:v>
                </c:pt>
                <c:pt idx="3155">
                  <c:v>93.024000000000001</c:v>
                </c:pt>
                <c:pt idx="3156">
                  <c:v>284.36399999999998</c:v>
                </c:pt>
                <c:pt idx="3157">
                  <c:v>26</c:v>
                </c:pt>
                <c:pt idx="3158">
                  <c:v>67.64</c:v>
                </c:pt>
                <c:pt idx="3159">
                  <c:v>119.97600000000001</c:v>
                </c:pt>
                <c:pt idx="3160">
                  <c:v>5.1799999999999988</c:v>
                </c:pt>
                <c:pt idx="3161">
                  <c:v>15.56</c:v>
                </c:pt>
                <c:pt idx="3162">
                  <c:v>78.349999999999994</c:v>
                </c:pt>
                <c:pt idx="3163">
                  <c:v>59.519999999999996</c:v>
                </c:pt>
                <c:pt idx="3164">
                  <c:v>38.520000000000003</c:v>
                </c:pt>
                <c:pt idx="3165">
                  <c:v>239.98400000000004</c:v>
                </c:pt>
                <c:pt idx="3166">
                  <c:v>19.350000000000001</c:v>
                </c:pt>
                <c:pt idx="3167">
                  <c:v>67</c:v>
                </c:pt>
                <c:pt idx="3168">
                  <c:v>390.27199999999999</c:v>
                </c:pt>
                <c:pt idx="3169">
                  <c:v>62.192000000000007</c:v>
                </c:pt>
                <c:pt idx="3170">
                  <c:v>23.88</c:v>
                </c:pt>
                <c:pt idx="3171">
                  <c:v>3.1679999999999993</c:v>
                </c:pt>
                <c:pt idx="3172">
                  <c:v>528.42999999999995</c:v>
                </c:pt>
                <c:pt idx="3173">
                  <c:v>13.392000000000001</c:v>
                </c:pt>
                <c:pt idx="3174">
                  <c:v>181.86</c:v>
                </c:pt>
                <c:pt idx="3175">
                  <c:v>180.58800000000005</c:v>
                </c:pt>
                <c:pt idx="3176">
                  <c:v>47.984000000000002</c:v>
                </c:pt>
                <c:pt idx="3177">
                  <c:v>18.760000000000002</c:v>
                </c:pt>
                <c:pt idx="3178">
                  <c:v>20.94</c:v>
                </c:pt>
                <c:pt idx="3179">
                  <c:v>58.68</c:v>
                </c:pt>
                <c:pt idx="3180">
                  <c:v>254.89999999999998</c:v>
                </c:pt>
                <c:pt idx="3181">
                  <c:v>9.64</c:v>
                </c:pt>
                <c:pt idx="3182">
                  <c:v>826.62000000000012</c:v>
                </c:pt>
                <c:pt idx="3183">
                  <c:v>1633.14</c:v>
                </c:pt>
                <c:pt idx="3184">
                  <c:v>544.38</c:v>
                </c:pt>
                <c:pt idx="3185">
                  <c:v>26.045999999999992</c:v>
                </c:pt>
                <c:pt idx="3186">
                  <c:v>74.352000000000004</c:v>
                </c:pt>
                <c:pt idx="3187">
                  <c:v>69.930000000000007</c:v>
                </c:pt>
                <c:pt idx="3188">
                  <c:v>3.75</c:v>
                </c:pt>
                <c:pt idx="3189">
                  <c:v>20.928000000000001</c:v>
                </c:pt>
                <c:pt idx="3190">
                  <c:v>12.672000000000001</c:v>
                </c:pt>
                <c:pt idx="3191">
                  <c:v>65.989999999999995</c:v>
                </c:pt>
                <c:pt idx="3192">
                  <c:v>6.3699999999999983</c:v>
                </c:pt>
                <c:pt idx="3193">
                  <c:v>3.6479999999999992</c:v>
                </c:pt>
                <c:pt idx="3194">
                  <c:v>31.104000000000006</c:v>
                </c:pt>
                <c:pt idx="3195">
                  <c:v>23.34</c:v>
                </c:pt>
                <c:pt idx="3196">
                  <c:v>29.97</c:v>
                </c:pt>
                <c:pt idx="3197">
                  <c:v>3.366000000000001</c:v>
                </c:pt>
                <c:pt idx="3198">
                  <c:v>95.968000000000004</c:v>
                </c:pt>
                <c:pt idx="3199">
                  <c:v>18.704000000000001</c:v>
                </c:pt>
                <c:pt idx="3200">
                  <c:v>149.232</c:v>
                </c:pt>
                <c:pt idx="3201">
                  <c:v>15.936000000000002</c:v>
                </c:pt>
                <c:pt idx="3202">
                  <c:v>601.53599999999994</c:v>
                </c:pt>
                <c:pt idx="3203">
                  <c:v>10.99</c:v>
                </c:pt>
                <c:pt idx="3204">
                  <c:v>39.880000000000003</c:v>
                </c:pt>
                <c:pt idx="3205">
                  <c:v>62.24</c:v>
                </c:pt>
                <c:pt idx="3206">
                  <c:v>53.2</c:v>
                </c:pt>
                <c:pt idx="3207">
                  <c:v>39.840000000000003</c:v>
                </c:pt>
                <c:pt idx="3208">
                  <c:v>349.95</c:v>
                </c:pt>
                <c:pt idx="3209">
                  <c:v>377.92800000000005</c:v>
                </c:pt>
                <c:pt idx="3210">
                  <c:v>13.392000000000001</c:v>
                </c:pt>
                <c:pt idx="3211">
                  <c:v>11.227999999999998</c:v>
                </c:pt>
                <c:pt idx="3212">
                  <c:v>207.24</c:v>
                </c:pt>
                <c:pt idx="3213">
                  <c:v>1.504</c:v>
                </c:pt>
                <c:pt idx="3214">
                  <c:v>34.848000000000006</c:v>
                </c:pt>
                <c:pt idx="3215">
                  <c:v>75.179999999999993</c:v>
                </c:pt>
                <c:pt idx="3216">
                  <c:v>149.97</c:v>
                </c:pt>
                <c:pt idx="3217">
                  <c:v>931.17600000000016</c:v>
                </c:pt>
                <c:pt idx="3218">
                  <c:v>430.88</c:v>
                </c:pt>
                <c:pt idx="3219">
                  <c:v>94.85</c:v>
                </c:pt>
                <c:pt idx="3220">
                  <c:v>51.12</c:v>
                </c:pt>
                <c:pt idx="3221">
                  <c:v>90</c:v>
                </c:pt>
                <c:pt idx="3222">
                  <c:v>9.4079999999999995</c:v>
                </c:pt>
                <c:pt idx="3223">
                  <c:v>4.6719999999999997</c:v>
                </c:pt>
                <c:pt idx="3224">
                  <c:v>318.40000000000003</c:v>
                </c:pt>
                <c:pt idx="3225">
                  <c:v>12.768000000000001</c:v>
                </c:pt>
                <c:pt idx="3226">
                  <c:v>15.36</c:v>
                </c:pt>
                <c:pt idx="3227">
                  <c:v>230.376</c:v>
                </c:pt>
                <c:pt idx="3228">
                  <c:v>7.16</c:v>
                </c:pt>
                <c:pt idx="3229">
                  <c:v>375.34</c:v>
                </c:pt>
                <c:pt idx="3230">
                  <c:v>114.9</c:v>
                </c:pt>
                <c:pt idx="3231">
                  <c:v>26.045999999999992</c:v>
                </c:pt>
                <c:pt idx="3232">
                  <c:v>2.8959999999999995</c:v>
                </c:pt>
                <c:pt idx="3233">
                  <c:v>32.544000000000004</c:v>
                </c:pt>
                <c:pt idx="3234">
                  <c:v>3.9840000000000004</c:v>
                </c:pt>
                <c:pt idx="3235">
                  <c:v>181.79699999999997</c:v>
                </c:pt>
                <c:pt idx="3236">
                  <c:v>44.94</c:v>
                </c:pt>
                <c:pt idx="3237">
                  <c:v>45.576000000000001</c:v>
                </c:pt>
                <c:pt idx="3238">
                  <c:v>318.43</c:v>
                </c:pt>
                <c:pt idx="3239">
                  <c:v>122.91999999999999</c:v>
                </c:pt>
                <c:pt idx="3240">
                  <c:v>7.0679999999999996</c:v>
                </c:pt>
                <c:pt idx="3241">
                  <c:v>56.449999999999996</c:v>
                </c:pt>
                <c:pt idx="3242">
                  <c:v>13.467999999999998</c:v>
                </c:pt>
                <c:pt idx="3243">
                  <c:v>219.80000000000004</c:v>
                </c:pt>
                <c:pt idx="3244">
                  <c:v>317.05799999999999</c:v>
                </c:pt>
                <c:pt idx="3245">
                  <c:v>49.08</c:v>
                </c:pt>
                <c:pt idx="3246">
                  <c:v>324.90000000000003</c:v>
                </c:pt>
                <c:pt idx="3247">
                  <c:v>18.240000000000002</c:v>
                </c:pt>
                <c:pt idx="3248">
                  <c:v>113.88800000000002</c:v>
                </c:pt>
                <c:pt idx="3249">
                  <c:v>105.584</c:v>
                </c:pt>
                <c:pt idx="3250">
                  <c:v>24.849999999999998</c:v>
                </c:pt>
                <c:pt idx="3251">
                  <c:v>60.311999999999998</c:v>
                </c:pt>
                <c:pt idx="3252">
                  <c:v>7.0559999999999992</c:v>
                </c:pt>
                <c:pt idx="3253">
                  <c:v>27.183999999999997</c:v>
                </c:pt>
                <c:pt idx="3254">
                  <c:v>107.98399999999999</c:v>
                </c:pt>
                <c:pt idx="3255">
                  <c:v>19.295999999999999</c:v>
                </c:pt>
                <c:pt idx="3256">
                  <c:v>4.6079999999999997</c:v>
                </c:pt>
                <c:pt idx="3257">
                  <c:v>79.97399999999999</c:v>
                </c:pt>
                <c:pt idx="3258">
                  <c:v>2.9460000000000006</c:v>
                </c:pt>
                <c:pt idx="3259">
                  <c:v>3.1359999999999992</c:v>
                </c:pt>
                <c:pt idx="3260">
                  <c:v>20.736000000000004</c:v>
                </c:pt>
                <c:pt idx="3261">
                  <c:v>99.98</c:v>
                </c:pt>
                <c:pt idx="3262">
                  <c:v>733.94999999999993</c:v>
                </c:pt>
                <c:pt idx="3263">
                  <c:v>241.44</c:v>
                </c:pt>
                <c:pt idx="3264">
                  <c:v>10.08</c:v>
                </c:pt>
                <c:pt idx="3265">
                  <c:v>281.904</c:v>
                </c:pt>
                <c:pt idx="3266">
                  <c:v>201.43200000000002</c:v>
                </c:pt>
                <c:pt idx="3267">
                  <c:v>135.97999999999999</c:v>
                </c:pt>
                <c:pt idx="3268">
                  <c:v>44.95</c:v>
                </c:pt>
                <c:pt idx="3269">
                  <c:v>2.9699999999999998</c:v>
                </c:pt>
                <c:pt idx="3270">
                  <c:v>6.5400000000000009</c:v>
                </c:pt>
                <c:pt idx="3271">
                  <c:v>7.92</c:v>
                </c:pt>
                <c:pt idx="3272">
                  <c:v>203.92</c:v>
                </c:pt>
                <c:pt idx="3273">
                  <c:v>3359.9520000000002</c:v>
                </c:pt>
                <c:pt idx="3274">
                  <c:v>18.240000000000002</c:v>
                </c:pt>
                <c:pt idx="3275">
                  <c:v>27.78</c:v>
                </c:pt>
                <c:pt idx="3276">
                  <c:v>22.959999999999997</c:v>
                </c:pt>
                <c:pt idx="3277">
                  <c:v>28.99</c:v>
                </c:pt>
                <c:pt idx="3278">
                  <c:v>12.96</c:v>
                </c:pt>
                <c:pt idx="3279">
                  <c:v>22.959999999999997</c:v>
                </c:pt>
                <c:pt idx="3280">
                  <c:v>4164.0499999999993</c:v>
                </c:pt>
                <c:pt idx="3281">
                  <c:v>47.984000000000002</c:v>
                </c:pt>
                <c:pt idx="3282">
                  <c:v>4.6240000000000006</c:v>
                </c:pt>
                <c:pt idx="3283">
                  <c:v>15.24</c:v>
                </c:pt>
                <c:pt idx="3284">
                  <c:v>63.924000000000007</c:v>
                </c:pt>
                <c:pt idx="3285">
                  <c:v>6.56</c:v>
                </c:pt>
                <c:pt idx="3286">
                  <c:v>13.11</c:v>
                </c:pt>
                <c:pt idx="3287">
                  <c:v>494.37600000000009</c:v>
                </c:pt>
                <c:pt idx="3288">
                  <c:v>29.2</c:v>
                </c:pt>
                <c:pt idx="3289">
                  <c:v>248.85000000000002</c:v>
                </c:pt>
                <c:pt idx="3290">
                  <c:v>36.24</c:v>
                </c:pt>
                <c:pt idx="3291">
                  <c:v>11.68</c:v>
                </c:pt>
                <c:pt idx="3292">
                  <c:v>11.91</c:v>
                </c:pt>
                <c:pt idx="3293">
                  <c:v>3.48</c:v>
                </c:pt>
                <c:pt idx="3294">
                  <c:v>30.959999999999994</c:v>
                </c:pt>
                <c:pt idx="3295">
                  <c:v>1704.89</c:v>
                </c:pt>
                <c:pt idx="3296">
                  <c:v>19.194000000000003</c:v>
                </c:pt>
                <c:pt idx="3297">
                  <c:v>121.79200000000002</c:v>
                </c:pt>
                <c:pt idx="3298">
                  <c:v>1919.9760000000001</c:v>
                </c:pt>
                <c:pt idx="3299">
                  <c:v>50.997000000000007</c:v>
                </c:pt>
                <c:pt idx="3300">
                  <c:v>76.792000000000002</c:v>
                </c:pt>
                <c:pt idx="3301">
                  <c:v>539.96399999999994</c:v>
                </c:pt>
                <c:pt idx="3302">
                  <c:v>60.311999999999998</c:v>
                </c:pt>
                <c:pt idx="3303">
                  <c:v>1.9440000000000004</c:v>
                </c:pt>
                <c:pt idx="3304">
                  <c:v>12.984000000000002</c:v>
                </c:pt>
                <c:pt idx="3305">
                  <c:v>217.58400000000003</c:v>
                </c:pt>
                <c:pt idx="3306">
                  <c:v>328.77600000000007</c:v>
                </c:pt>
                <c:pt idx="3307">
                  <c:v>2.2859999999999996</c:v>
                </c:pt>
                <c:pt idx="3308">
                  <c:v>47.984000000000002</c:v>
                </c:pt>
                <c:pt idx="3309">
                  <c:v>25.344000000000001</c:v>
                </c:pt>
                <c:pt idx="3310">
                  <c:v>232.40000000000003</c:v>
                </c:pt>
                <c:pt idx="3311">
                  <c:v>86.45</c:v>
                </c:pt>
                <c:pt idx="3312">
                  <c:v>603.91999999999996</c:v>
                </c:pt>
                <c:pt idx="3313">
                  <c:v>81.98</c:v>
                </c:pt>
                <c:pt idx="3314">
                  <c:v>271.76400000000001</c:v>
                </c:pt>
                <c:pt idx="3315">
                  <c:v>14.376000000000001</c:v>
                </c:pt>
                <c:pt idx="3316">
                  <c:v>341.96</c:v>
                </c:pt>
                <c:pt idx="3317">
                  <c:v>181.35</c:v>
                </c:pt>
                <c:pt idx="3318">
                  <c:v>8.64</c:v>
                </c:pt>
                <c:pt idx="3319">
                  <c:v>43.512</c:v>
                </c:pt>
                <c:pt idx="3320">
                  <c:v>662.88</c:v>
                </c:pt>
                <c:pt idx="3321">
                  <c:v>25.920000000000005</c:v>
                </c:pt>
                <c:pt idx="3322">
                  <c:v>68.94</c:v>
                </c:pt>
                <c:pt idx="3323">
                  <c:v>128.82</c:v>
                </c:pt>
                <c:pt idx="3324">
                  <c:v>896.98999999999978</c:v>
                </c:pt>
                <c:pt idx="3325">
                  <c:v>1.2339999999999998</c:v>
                </c:pt>
                <c:pt idx="3326">
                  <c:v>67.56</c:v>
                </c:pt>
                <c:pt idx="3327">
                  <c:v>21.720000000000002</c:v>
                </c:pt>
                <c:pt idx="3328">
                  <c:v>262.33600000000001</c:v>
                </c:pt>
                <c:pt idx="3329">
                  <c:v>148.47999999999999</c:v>
                </c:pt>
                <c:pt idx="3330">
                  <c:v>241.17599999999999</c:v>
                </c:pt>
                <c:pt idx="3331">
                  <c:v>227.976</c:v>
                </c:pt>
                <c:pt idx="3332">
                  <c:v>52.679999999999993</c:v>
                </c:pt>
                <c:pt idx="3333">
                  <c:v>2.032</c:v>
                </c:pt>
                <c:pt idx="3334">
                  <c:v>17.12</c:v>
                </c:pt>
                <c:pt idx="3335">
                  <c:v>431.96800000000007</c:v>
                </c:pt>
                <c:pt idx="3336">
                  <c:v>129.91999999999999</c:v>
                </c:pt>
                <c:pt idx="3337">
                  <c:v>568.72800000000007</c:v>
                </c:pt>
                <c:pt idx="3338">
                  <c:v>117.14400000000001</c:v>
                </c:pt>
                <c:pt idx="3339">
                  <c:v>203.52</c:v>
                </c:pt>
                <c:pt idx="3340">
                  <c:v>51.75</c:v>
                </c:pt>
                <c:pt idx="3341">
                  <c:v>122.97</c:v>
                </c:pt>
                <c:pt idx="3342">
                  <c:v>244.61499999999998</c:v>
                </c:pt>
                <c:pt idx="3343">
                  <c:v>59.97</c:v>
                </c:pt>
                <c:pt idx="3344">
                  <c:v>81.540000000000006</c:v>
                </c:pt>
                <c:pt idx="3345">
                  <c:v>11.68</c:v>
                </c:pt>
                <c:pt idx="3346">
                  <c:v>29</c:v>
                </c:pt>
                <c:pt idx="3347">
                  <c:v>50.8</c:v>
                </c:pt>
                <c:pt idx="3348">
                  <c:v>16.029999999999998</c:v>
                </c:pt>
                <c:pt idx="3349">
                  <c:v>15.712000000000002</c:v>
                </c:pt>
                <c:pt idx="3350">
                  <c:v>89.97</c:v>
                </c:pt>
                <c:pt idx="3351">
                  <c:v>435.99900000000002</c:v>
                </c:pt>
                <c:pt idx="3352">
                  <c:v>83.984000000000009</c:v>
                </c:pt>
                <c:pt idx="3353">
                  <c:v>359.98</c:v>
                </c:pt>
                <c:pt idx="3354">
                  <c:v>70.559999999999988</c:v>
                </c:pt>
                <c:pt idx="3355">
                  <c:v>20.88</c:v>
                </c:pt>
                <c:pt idx="3356">
                  <c:v>3.81</c:v>
                </c:pt>
                <c:pt idx="3357">
                  <c:v>73.007999999999996</c:v>
                </c:pt>
                <c:pt idx="3358">
                  <c:v>3.2079999999999993</c:v>
                </c:pt>
                <c:pt idx="3359">
                  <c:v>26.176000000000002</c:v>
                </c:pt>
                <c:pt idx="3360">
                  <c:v>30.44</c:v>
                </c:pt>
                <c:pt idx="3361">
                  <c:v>35.28</c:v>
                </c:pt>
                <c:pt idx="3362">
                  <c:v>19.440000000000001</c:v>
                </c:pt>
                <c:pt idx="3363">
                  <c:v>37.880000000000003</c:v>
                </c:pt>
                <c:pt idx="3364">
                  <c:v>9.5519999999999996</c:v>
                </c:pt>
                <c:pt idx="3365">
                  <c:v>290.666</c:v>
                </c:pt>
                <c:pt idx="3366">
                  <c:v>10.368000000000002</c:v>
                </c:pt>
                <c:pt idx="3367">
                  <c:v>14.352000000000002</c:v>
                </c:pt>
                <c:pt idx="3368">
                  <c:v>141.96</c:v>
                </c:pt>
                <c:pt idx="3369">
                  <c:v>66.048000000000002</c:v>
                </c:pt>
                <c:pt idx="3370">
                  <c:v>1287.45</c:v>
                </c:pt>
                <c:pt idx="3371">
                  <c:v>25.824000000000002</c:v>
                </c:pt>
                <c:pt idx="3372">
                  <c:v>160.96</c:v>
                </c:pt>
                <c:pt idx="3373">
                  <c:v>28.44</c:v>
                </c:pt>
                <c:pt idx="3374">
                  <c:v>364.41</c:v>
                </c:pt>
                <c:pt idx="3375">
                  <c:v>39.96</c:v>
                </c:pt>
                <c:pt idx="3376">
                  <c:v>361.76400000000001</c:v>
                </c:pt>
                <c:pt idx="3377">
                  <c:v>111.67200000000001</c:v>
                </c:pt>
                <c:pt idx="3378">
                  <c:v>13.775999999999996</c:v>
                </c:pt>
                <c:pt idx="3379">
                  <c:v>10.272000000000002</c:v>
                </c:pt>
                <c:pt idx="3380">
                  <c:v>24.048000000000002</c:v>
                </c:pt>
                <c:pt idx="3381">
                  <c:v>2.8960000000000004</c:v>
                </c:pt>
                <c:pt idx="3382">
                  <c:v>17.940000000000001</c:v>
                </c:pt>
                <c:pt idx="3383">
                  <c:v>384.17399999999998</c:v>
                </c:pt>
                <c:pt idx="3384">
                  <c:v>1799.75</c:v>
                </c:pt>
                <c:pt idx="3385">
                  <c:v>580.67200000000003</c:v>
                </c:pt>
                <c:pt idx="3386">
                  <c:v>18.936</c:v>
                </c:pt>
                <c:pt idx="3387">
                  <c:v>222.38400000000001</c:v>
                </c:pt>
                <c:pt idx="3388">
                  <c:v>50.454000000000015</c:v>
                </c:pt>
                <c:pt idx="3389">
                  <c:v>154.76400000000001</c:v>
                </c:pt>
                <c:pt idx="3390">
                  <c:v>6.8480000000000008</c:v>
                </c:pt>
                <c:pt idx="3391">
                  <c:v>1091.1680000000001</c:v>
                </c:pt>
                <c:pt idx="3392">
                  <c:v>219.16800000000001</c:v>
                </c:pt>
                <c:pt idx="3393">
                  <c:v>6.9279999999999982</c:v>
                </c:pt>
                <c:pt idx="3394">
                  <c:v>40.032000000000004</c:v>
                </c:pt>
                <c:pt idx="3395">
                  <c:v>443.92</c:v>
                </c:pt>
                <c:pt idx="3396">
                  <c:v>169.99</c:v>
                </c:pt>
                <c:pt idx="3397">
                  <c:v>25.92</c:v>
                </c:pt>
                <c:pt idx="3398">
                  <c:v>36.99</c:v>
                </c:pt>
                <c:pt idx="3399">
                  <c:v>629.09999999999991</c:v>
                </c:pt>
                <c:pt idx="3400">
                  <c:v>193.95000000000002</c:v>
                </c:pt>
                <c:pt idx="3401">
                  <c:v>5.46</c:v>
                </c:pt>
                <c:pt idx="3402">
                  <c:v>22.288</c:v>
                </c:pt>
                <c:pt idx="3403">
                  <c:v>65.424000000000007</c:v>
                </c:pt>
                <c:pt idx="3404">
                  <c:v>77.88</c:v>
                </c:pt>
                <c:pt idx="3405">
                  <c:v>281.37199999999996</c:v>
                </c:pt>
                <c:pt idx="3406">
                  <c:v>281.37199999999996</c:v>
                </c:pt>
                <c:pt idx="3407">
                  <c:v>7.4880000000000013</c:v>
                </c:pt>
                <c:pt idx="3408">
                  <c:v>22.336000000000002</c:v>
                </c:pt>
                <c:pt idx="3409">
                  <c:v>10.368000000000002</c:v>
                </c:pt>
                <c:pt idx="3410">
                  <c:v>65.789999999999992</c:v>
                </c:pt>
                <c:pt idx="3411">
                  <c:v>271.98400000000004</c:v>
                </c:pt>
                <c:pt idx="3412">
                  <c:v>11.76</c:v>
                </c:pt>
                <c:pt idx="3413">
                  <c:v>77.52</c:v>
                </c:pt>
                <c:pt idx="3414">
                  <c:v>48.64</c:v>
                </c:pt>
                <c:pt idx="3415">
                  <c:v>1.81</c:v>
                </c:pt>
                <c:pt idx="3416">
                  <c:v>8.26</c:v>
                </c:pt>
                <c:pt idx="3417">
                  <c:v>43.560000000000009</c:v>
                </c:pt>
                <c:pt idx="3418">
                  <c:v>5.84</c:v>
                </c:pt>
                <c:pt idx="3419">
                  <c:v>271.76400000000001</c:v>
                </c:pt>
                <c:pt idx="3420">
                  <c:v>262.24</c:v>
                </c:pt>
                <c:pt idx="3421">
                  <c:v>182.72</c:v>
                </c:pt>
                <c:pt idx="3422">
                  <c:v>131.6</c:v>
                </c:pt>
                <c:pt idx="3423">
                  <c:v>22.72</c:v>
                </c:pt>
                <c:pt idx="3424">
                  <c:v>558.4</c:v>
                </c:pt>
                <c:pt idx="3425">
                  <c:v>15.24</c:v>
                </c:pt>
                <c:pt idx="3426">
                  <c:v>1408.1</c:v>
                </c:pt>
                <c:pt idx="3427">
                  <c:v>32.896000000000001</c:v>
                </c:pt>
                <c:pt idx="3428">
                  <c:v>215.148</c:v>
                </c:pt>
                <c:pt idx="3429">
                  <c:v>30.96</c:v>
                </c:pt>
                <c:pt idx="3430">
                  <c:v>29.79</c:v>
                </c:pt>
                <c:pt idx="3431">
                  <c:v>128.9</c:v>
                </c:pt>
                <c:pt idx="3432">
                  <c:v>60.12</c:v>
                </c:pt>
                <c:pt idx="3433">
                  <c:v>24.816000000000003</c:v>
                </c:pt>
                <c:pt idx="3434">
                  <c:v>14.976000000000003</c:v>
                </c:pt>
                <c:pt idx="3435">
                  <c:v>15.079999999999998</c:v>
                </c:pt>
                <c:pt idx="3436">
                  <c:v>24.288</c:v>
                </c:pt>
                <c:pt idx="3437">
                  <c:v>16.192</c:v>
                </c:pt>
                <c:pt idx="3438">
                  <c:v>251.00599999999997</c:v>
                </c:pt>
                <c:pt idx="3439">
                  <c:v>54.192</c:v>
                </c:pt>
                <c:pt idx="3440">
                  <c:v>4.3040000000000003</c:v>
                </c:pt>
                <c:pt idx="3441">
                  <c:v>108.92</c:v>
                </c:pt>
                <c:pt idx="3442">
                  <c:v>16.740000000000002</c:v>
                </c:pt>
                <c:pt idx="3443">
                  <c:v>2504.7399999999998</c:v>
                </c:pt>
                <c:pt idx="3444">
                  <c:v>84.784000000000006</c:v>
                </c:pt>
                <c:pt idx="3445">
                  <c:v>29.900000000000002</c:v>
                </c:pt>
                <c:pt idx="3446">
                  <c:v>70.88</c:v>
                </c:pt>
                <c:pt idx="3447">
                  <c:v>3.76</c:v>
                </c:pt>
                <c:pt idx="3448">
                  <c:v>27.263999999999999</c:v>
                </c:pt>
                <c:pt idx="3449">
                  <c:v>56.65</c:v>
                </c:pt>
                <c:pt idx="3450">
                  <c:v>14.97</c:v>
                </c:pt>
                <c:pt idx="3451">
                  <c:v>4.0199999999999996</c:v>
                </c:pt>
                <c:pt idx="3452">
                  <c:v>471.92</c:v>
                </c:pt>
                <c:pt idx="3453">
                  <c:v>58.72</c:v>
                </c:pt>
                <c:pt idx="3454">
                  <c:v>5.16</c:v>
                </c:pt>
                <c:pt idx="3455">
                  <c:v>16.496000000000002</c:v>
                </c:pt>
                <c:pt idx="3456">
                  <c:v>71.975999999999999</c:v>
                </c:pt>
                <c:pt idx="3457">
                  <c:v>22.512000000000004</c:v>
                </c:pt>
                <c:pt idx="3458">
                  <c:v>3.4440000000000008</c:v>
                </c:pt>
                <c:pt idx="3459">
                  <c:v>538.19400000000007</c:v>
                </c:pt>
                <c:pt idx="3460">
                  <c:v>47.984000000000002</c:v>
                </c:pt>
                <c:pt idx="3461">
                  <c:v>492.76800000000003</c:v>
                </c:pt>
                <c:pt idx="3462">
                  <c:v>286.78999999999996</c:v>
                </c:pt>
                <c:pt idx="3463">
                  <c:v>5.08</c:v>
                </c:pt>
                <c:pt idx="3464">
                  <c:v>47.992000000000004</c:v>
                </c:pt>
                <c:pt idx="3465">
                  <c:v>61.96</c:v>
                </c:pt>
                <c:pt idx="3466">
                  <c:v>361.96</c:v>
                </c:pt>
                <c:pt idx="3467">
                  <c:v>278.82</c:v>
                </c:pt>
                <c:pt idx="3468">
                  <c:v>133.38</c:v>
                </c:pt>
                <c:pt idx="3469">
                  <c:v>47.952000000000005</c:v>
                </c:pt>
                <c:pt idx="3470">
                  <c:v>16.739999999999998</c:v>
                </c:pt>
                <c:pt idx="3471">
                  <c:v>10.848000000000001</c:v>
                </c:pt>
                <c:pt idx="3472">
                  <c:v>18.544</c:v>
                </c:pt>
                <c:pt idx="3473">
                  <c:v>180.98</c:v>
                </c:pt>
                <c:pt idx="3474">
                  <c:v>99.98</c:v>
                </c:pt>
                <c:pt idx="3475">
                  <c:v>34.950000000000003</c:v>
                </c:pt>
                <c:pt idx="3476">
                  <c:v>152</c:v>
                </c:pt>
                <c:pt idx="3477">
                  <c:v>92.52</c:v>
                </c:pt>
                <c:pt idx="3478">
                  <c:v>8.56</c:v>
                </c:pt>
                <c:pt idx="3479">
                  <c:v>45.36</c:v>
                </c:pt>
                <c:pt idx="3480">
                  <c:v>1421.6640000000002</c:v>
                </c:pt>
                <c:pt idx="3481">
                  <c:v>8.9600000000000009</c:v>
                </c:pt>
                <c:pt idx="3482">
                  <c:v>579.94999999999993</c:v>
                </c:pt>
                <c:pt idx="3483">
                  <c:v>29.12</c:v>
                </c:pt>
                <c:pt idx="3484">
                  <c:v>1202.94</c:v>
                </c:pt>
                <c:pt idx="3485">
                  <c:v>7.92</c:v>
                </c:pt>
                <c:pt idx="3486">
                  <c:v>36.192</c:v>
                </c:pt>
                <c:pt idx="3487">
                  <c:v>147.184</c:v>
                </c:pt>
                <c:pt idx="3488">
                  <c:v>408.42200000000003</c:v>
                </c:pt>
                <c:pt idx="3489">
                  <c:v>382.11599999999999</c:v>
                </c:pt>
                <c:pt idx="3490">
                  <c:v>68.599999999999994</c:v>
                </c:pt>
                <c:pt idx="3491">
                  <c:v>435.50400000000002</c:v>
                </c:pt>
                <c:pt idx="3492">
                  <c:v>11.168000000000001</c:v>
                </c:pt>
                <c:pt idx="3493">
                  <c:v>72</c:v>
                </c:pt>
                <c:pt idx="3494">
                  <c:v>655.90000000000009</c:v>
                </c:pt>
                <c:pt idx="3495">
                  <c:v>603.91999999999996</c:v>
                </c:pt>
                <c:pt idx="3496">
                  <c:v>513.024</c:v>
                </c:pt>
                <c:pt idx="3497">
                  <c:v>487.91999999999996</c:v>
                </c:pt>
                <c:pt idx="3498">
                  <c:v>15.24</c:v>
                </c:pt>
                <c:pt idx="3499">
                  <c:v>209.96999999999997</c:v>
                </c:pt>
                <c:pt idx="3500">
                  <c:v>62.94</c:v>
                </c:pt>
                <c:pt idx="3501">
                  <c:v>25.919999999999998</c:v>
                </c:pt>
                <c:pt idx="3502">
                  <c:v>10.368000000000002</c:v>
                </c:pt>
                <c:pt idx="3503">
                  <c:v>95.736000000000004</c:v>
                </c:pt>
                <c:pt idx="3504">
                  <c:v>900.08</c:v>
                </c:pt>
                <c:pt idx="3505">
                  <c:v>201.584</c:v>
                </c:pt>
                <c:pt idx="3506">
                  <c:v>3.3919999999999995</c:v>
                </c:pt>
                <c:pt idx="3507">
                  <c:v>193.06559999999999</c:v>
                </c:pt>
                <c:pt idx="3508">
                  <c:v>15.552000000000003</c:v>
                </c:pt>
                <c:pt idx="3509">
                  <c:v>11.648000000000001</c:v>
                </c:pt>
                <c:pt idx="3510">
                  <c:v>418.8</c:v>
                </c:pt>
                <c:pt idx="3511">
                  <c:v>509.48800000000006</c:v>
                </c:pt>
                <c:pt idx="3512">
                  <c:v>825.17399999999998</c:v>
                </c:pt>
                <c:pt idx="3513">
                  <c:v>17.760000000000002</c:v>
                </c:pt>
                <c:pt idx="3514">
                  <c:v>6.911999999999999</c:v>
                </c:pt>
                <c:pt idx="3515">
                  <c:v>66.300000000000011</c:v>
                </c:pt>
                <c:pt idx="3516">
                  <c:v>30.816000000000003</c:v>
                </c:pt>
                <c:pt idx="3517">
                  <c:v>44.783999999999999</c:v>
                </c:pt>
                <c:pt idx="3518">
                  <c:v>569.53599999999994</c:v>
                </c:pt>
                <c:pt idx="3519">
                  <c:v>796.42500000000007</c:v>
                </c:pt>
                <c:pt idx="3520">
                  <c:v>12.832000000000001</c:v>
                </c:pt>
                <c:pt idx="3521">
                  <c:v>40.46</c:v>
                </c:pt>
                <c:pt idx="3522">
                  <c:v>404.93999999999994</c:v>
                </c:pt>
                <c:pt idx="3523">
                  <c:v>116</c:v>
                </c:pt>
                <c:pt idx="3524">
                  <c:v>657.55200000000013</c:v>
                </c:pt>
                <c:pt idx="3525">
                  <c:v>599.97</c:v>
                </c:pt>
                <c:pt idx="3526">
                  <c:v>38.97</c:v>
                </c:pt>
                <c:pt idx="3527">
                  <c:v>45.84</c:v>
                </c:pt>
                <c:pt idx="3528">
                  <c:v>38.24</c:v>
                </c:pt>
                <c:pt idx="3529">
                  <c:v>87.168000000000006</c:v>
                </c:pt>
                <c:pt idx="3530">
                  <c:v>21.400000000000002</c:v>
                </c:pt>
                <c:pt idx="3531">
                  <c:v>54.900000000000006</c:v>
                </c:pt>
                <c:pt idx="3532">
                  <c:v>287.96800000000002</c:v>
                </c:pt>
                <c:pt idx="3533">
                  <c:v>13.12</c:v>
                </c:pt>
                <c:pt idx="3534">
                  <c:v>10.75</c:v>
                </c:pt>
                <c:pt idx="3535">
                  <c:v>11.62</c:v>
                </c:pt>
                <c:pt idx="3536">
                  <c:v>40.74</c:v>
                </c:pt>
                <c:pt idx="3537">
                  <c:v>83.25</c:v>
                </c:pt>
                <c:pt idx="3538">
                  <c:v>9.4499999999999993</c:v>
                </c:pt>
                <c:pt idx="3539">
                  <c:v>20.65</c:v>
                </c:pt>
                <c:pt idx="3540">
                  <c:v>45.36</c:v>
                </c:pt>
                <c:pt idx="3541">
                  <c:v>5.3520000000000003</c:v>
                </c:pt>
                <c:pt idx="3542">
                  <c:v>99.372</c:v>
                </c:pt>
                <c:pt idx="3543">
                  <c:v>2.6720000000000002</c:v>
                </c:pt>
                <c:pt idx="3544">
                  <c:v>28.672000000000004</c:v>
                </c:pt>
                <c:pt idx="3545">
                  <c:v>29.311999999999994</c:v>
                </c:pt>
                <c:pt idx="3546">
                  <c:v>105.98</c:v>
                </c:pt>
                <c:pt idx="3547">
                  <c:v>35.06</c:v>
                </c:pt>
                <c:pt idx="3548">
                  <c:v>33.94</c:v>
                </c:pt>
                <c:pt idx="3549">
                  <c:v>30</c:v>
                </c:pt>
                <c:pt idx="3550">
                  <c:v>45.527999999999999</c:v>
                </c:pt>
                <c:pt idx="3551">
                  <c:v>844.11599999999987</c:v>
                </c:pt>
                <c:pt idx="3552">
                  <c:v>812.73599999999999</c:v>
                </c:pt>
                <c:pt idx="3553">
                  <c:v>7.4760000000000018</c:v>
                </c:pt>
                <c:pt idx="3554">
                  <c:v>330.4</c:v>
                </c:pt>
                <c:pt idx="3555">
                  <c:v>604.75199999999995</c:v>
                </c:pt>
                <c:pt idx="3556">
                  <c:v>45.36</c:v>
                </c:pt>
                <c:pt idx="3557">
                  <c:v>10.128</c:v>
                </c:pt>
                <c:pt idx="3558">
                  <c:v>21.792000000000002</c:v>
                </c:pt>
                <c:pt idx="3559">
                  <c:v>439.8</c:v>
                </c:pt>
                <c:pt idx="3560">
                  <c:v>8.2560000000000002</c:v>
                </c:pt>
                <c:pt idx="3561">
                  <c:v>25.560000000000002</c:v>
                </c:pt>
                <c:pt idx="3562">
                  <c:v>4.3680000000000012</c:v>
                </c:pt>
                <c:pt idx="3563">
                  <c:v>11.520000000000001</c:v>
                </c:pt>
                <c:pt idx="3564">
                  <c:v>12.96</c:v>
                </c:pt>
                <c:pt idx="3565">
                  <c:v>3.96</c:v>
                </c:pt>
                <c:pt idx="3566">
                  <c:v>1577.94</c:v>
                </c:pt>
                <c:pt idx="3567">
                  <c:v>15.008000000000003</c:v>
                </c:pt>
                <c:pt idx="3568">
                  <c:v>59.98</c:v>
                </c:pt>
                <c:pt idx="3569">
                  <c:v>2395.2000000000003</c:v>
                </c:pt>
                <c:pt idx="3570">
                  <c:v>1687.8</c:v>
                </c:pt>
                <c:pt idx="3571">
                  <c:v>7.9920000000000009</c:v>
                </c:pt>
                <c:pt idx="3572">
                  <c:v>5.1840000000000011</c:v>
                </c:pt>
                <c:pt idx="3573">
                  <c:v>11.68</c:v>
                </c:pt>
                <c:pt idx="3574">
                  <c:v>104.80000000000001</c:v>
                </c:pt>
                <c:pt idx="3575">
                  <c:v>14.496000000000002</c:v>
                </c:pt>
                <c:pt idx="3576">
                  <c:v>4.7840000000000007</c:v>
                </c:pt>
                <c:pt idx="3577">
                  <c:v>4.7300000000000004</c:v>
                </c:pt>
                <c:pt idx="3578">
                  <c:v>7.89</c:v>
                </c:pt>
                <c:pt idx="3579">
                  <c:v>65.5</c:v>
                </c:pt>
                <c:pt idx="3580">
                  <c:v>2430.08</c:v>
                </c:pt>
                <c:pt idx="3581">
                  <c:v>104.85</c:v>
                </c:pt>
                <c:pt idx="3582">
                  <c:v>3.9</c:v>
                </c:pt>
                <c:pt idx="3583">
                  <c:v>801.96</c:v>
                </c:pt>
                <c:pt idx="3584">
                  <c:v>191.96</c:v>
                </c:pt>
                <c:pt idx="3585">
                  <c:v>2.61</c:v>
                </c:pt>
                <c:pt idx="3586">
                  <c:v>5.96</c:v>
                </c:pt>
                <c:pt idx="3587">
                  <c:v>1169.694</c:v>
                </c:pt>
                <c:pt idx="3588">
                  <c:v>1665.62</c:v>
                </c:pt>
                <c:pt idx="3589">
                  <c:v>2.88</c:v>
                </c:pt>
                <c:pt idx="3590">
                  <c:v>1443.96</c:v>
                </c:pt>
                <c:pt idx="3591">
                  <c:v>2.92</c:v>
                </c:pt>
                <c:pt idx="3592">
                  <c:v>465.18</c:v>
                </c:pt>
                <c:pt idx="3593">
                  <c:v>22.428000000000004</c:v>
                </c:pt>
                <c:pt idx="3594">
                  <c:v>37.52000000000001</c:v>
                </c:pt>
                <c:pt idx="3595">
                  <c:v>2.6240000000000001</c:v>
                </c:pt>
                <c:pt idx="3596">
                  <c:v>15.552000000000003</c:v>
                </c:pt>
                <c:pt idx="3597">
                  <c:v>64.704000000000008</c:v>
                </c:pt>
                <c:pt idx="3598">
                  <c:v>17.472000000000001</c:v>
                </c:pt>
                <c:pt idx="3599">
                  <c:v>135.51599999999999</c:v>
                </c:pt>
                <c:pt idx="3600">
                  <c:v>431.92800000000005</c:v>
                </c:pt>
                <c:pt idx="3601">
                  <c:v>12.448</c:v>
                </c:pt>
                <c:pt idx="3602">
                  <c:v>657.93</c:v>
                </c:pt>
                <c:pt idx="3603">
                  <c:v>277.39999999999998</c:v>
                </c:pt>
                <c:pt idx="3604">
                  <c:v>25.16</c:v>
                </c:pt>
                <c:pt idx="3605">
                  <c:v>91.92</c:v>
                </c:pt>
                <c:pt idx="3606">
                  <c:v>29.339999999999996</c:v>
                </c:pt>
                <c:pt idx="3607">
                  <c:v>139.44</c:v>
                </c:pt>
                <c:pt idx="3608">
                  <c:v>6.911999999999999</c:v>
                </c:pt>
                <c:pt idx="3609">
                  <c:v>27.096</c:v>
                </c:pt>
                <c:pt idx="3610">
                  <c:v>177.56800000000001</c:v>
                </c:pt>
                <c:pt idx="3611">
                  <c:v>58.415999999999997</c:v>
                </c:pt>
                <c:pt idx="3612">
                  <c:v>16.448</c:v>
                </c:pt>
                <c:pt idx="3613">
                  <c:v>36.783999999999999</c:v>
                </c:pt>
                <c:pt idx="3614">
                  <c:v>718.11599999999987</c:v>
                </c:pt>
                <c:pt idx="3615">
                  <c:v>31.776</c:v>
                </c:pt>
                <c:pt idx="3616">
                  <c:v>9.5550000000000015</c:v>
                </c:pt>
                <c:pt idx="3617">
                  <c:v>487.98400000000004</c:v>
                </c:pt>
                <c:pt idx="3618">
                  <c:v>5.5600000000000005</c:v>
                </c:pt>
                <c:pt idx="3619">
                  <c:v>217.85</c:v>
                </c:pt>
                <c:pt idx="3620">
                  <c:v>40.775999999999996</c:v>
                </c:pt>
                <c:pt idx="3621">
                  <c:v>63.936000000000007</c:v>
                </c:pt>
                <c:pt idx="3622">
                  <c:v>142.4</c:v>
                </c:pt>
                <c:pt idx="3623">
                  <c:v>7.16</c:v>
                </c:pt>
                <c:pt idx="3624">
                  <c:v>681.40800000000013</c:v>
                </c:pt>
                <c:pt idx="3625">
                  <c:v>3.52</c:v>
                </c:pt>
                <c:pt idx="3626">
                  <c:v>5.58</c:v>
                </c:pt>
                <c:pt idx="3627">
                  <c:v>36.32</c:v>
                </c:pt>
                <c:pt idx="3628">
                  <c:v>2060.7440000000001</c:v>
                </c:pt>
                <c:pt idx="3629">
                  <c:v>52.272000000000006</c:v>
                </c:pt>
                <c:pt idx="3630">
                  <c:v>213.13600000000002</c:v>
                </c:pt>
                <c:pt idx="3631">
                  <c:v>69.52</c:v>
                </c:pt>
                <c:pt idx="3632">
                  <c:v>763.44</c:v>
                </c:pt>
                <c:pt idx="3633">
                  <c:v>9.2159999999999993</c:v>
                </c:pt>
                <c:pt idx="3634">
                  <c:v>41.957999999999998</c:v>
                </c:pt>
                <c:pt idx="3635">
                  <c:v>89.567999999999998</c:v>
                </c:pt>
                <c:pt idx="3636">
                  <c:v>22.248000000000001</c:v>
                </c:pt>
                <c:pt idx="3637">
                  <c:v>334.88000000000005</c:v>
                </c:pt>
                <c:pt idx="3638">
                  <c:v>148.28800000000001</c:v>
                </c:pt>
                <c:pt idx="3639">
                  <c:v>4.6240000000000006</c:v>
                </c:pt>
                <c:pt idx="3640">
                  <c:v>178.92000000000002</c:v>
                </c:pt>
                <c:pt idx="3641">
                  <c:v>69.888000000000005</c:v>
                </c:pt>
                <c:pt idx="3642">
                  <c:v>487.98400000000004</c:v>
                </c:pt>
                <c:pt idx="3643">
                  <c:v>47.3</c:v>
                </c:pt>
                <c:pt idx="3644">
                  <c:v>4.13</c:v>
                </c:pt>
                <c:pt idx="3645">
                  <c:v>155.12</c:v>
                </c:pt>
                <c:pt idx="3646">
                  <c:v>6.48</c:v>
                </c:pt>
                <c:pt idx="3647">
                  <c:v>15.52</c:v>
                </c:pt>
                <c:pt idx="3648">
                  <c:v>2.9460000000000006</c:v>
                </c:pt>
                <c:pt idx="3649">
                  <c:v>55.104000000000006</c:v>
                </c:pt>
                <c:pt idx="3650">
                  <c:v>104.88</c:v>
                </c:pt>
                <c:pt idx="3651">
                  <c:v>34.700000000000003</c:v>
                </c:pt>
                <c:pt idx="3652">
                  <c:v>33.72</c:v>
                </c:pt>
                <c:pt idx="3653">
                  <c:v>14.940000000000001</c:v>
                </c:pt>
                <c:pt idx="3654">
                  <c:v>638.73</c:v>
                </c:pt>
                <c:pt idx="3655">
                  <c:v>113.56800000000001</c:v>
                </c:pt>
                <c:pt idx="3656">
                  <c:v>9.0960000000000001</c:v>
                </c:pt>
                <c:pt idx="3657">
                  <c:v>8.6880000000000006</c:v>
                </c:pt>
                <c:pt idx="3658">
                  <c:v>30.880000000000003</c:v>
                </c:pt>
                <c:pt idx="3659">
                  <c:v>6.4080000000000004</c:v>
                </c:pt>
                <c:pt idx="3660">
                  <c:v>33.799999999999997</c:v>
                </c:pt>
                <c:pt idx="3661">
                  <c:v>377.96999999999997</c:v>
                </c:pt>
                <c:pt idx="3662">
                  <c:v>258.89999999999998</c:v>
                </c:pt>
                <c:pt idx="3663">
                  <c:v>24.56</c:v>
                </c:pt>
                <c:pt idx="3664">
                  <c:v>27.888000000000002</c:v>
                </c:pt>
                <c:pt idx="3665">
                  <c:v>6.4560000000000004</c:v>
                </c:pt>
                <c:pt idx="3666">
                  <c:v>52.679999999999993</c:v>
                </c:pt>
                <c:pt idx="3667">
                  <c:v>13.88</c:v>
                </c:pt>
                <c:pt idx="3668">
                  <c:v>103.92000000000002</c:v>
                </c:pt>
                <c:pt idx="3669">
                  <c:v>11.52</c:v>
                </c:pt>
                <c:pt idx="3670">
                  <c:v>10.368000000000002</c:v>
                </c:pt>
                <c:pt idx="3671">
                  <c:v>39.072000000000003</c:v>
                </c:pt>
                <c:pt idx="3672">
                  <c:v>8.8719999999999999</c:v>
                </c:pt>
                <c:pt idx="3673">
                  <c:v>121.10400000000003</c:v>
                </c:pt>
                <c:pt idx="3674">
                  <c:v>127.372</c:v>
                </c:pt>
                <c:pt idx="3675">
                  <c:v>47.952000000000005</c:v>
                </c:pt>
                <c:pt idx="3676">
                  <c:v>44.46</c:v>
                </c:pt>
                <c:pt idx="3677">
                  <c:v>15.8</c:v>
                </c:pt>
                <c:pt idx="3678">
                  <c:v>464.97</c:v>
                </c:pt>
                <c:pt idx="3679">
                  <c:v>181.96</c:v>
                </c:pt>
                <c:pt idx="3680">
                  <c:v>12.39</c:v>
                </c:pt>
                <c:pt idx="3681">
                  <c:v>84.09</c:v>
                </c:pt>
                <c:pt idx="3682">
                  <c:v>79.36</c:v>
                </c:pt>
                <c:pt idx="3683">
                  <c:v>153.35999999999999</c:v>
                </c:pt>
                <c:pt idx="3684">
                  <c:v>43.68</c:v>
                </c:pt>
                <c:pt idx="3685">
                  <c:v>98.21</c:v>
                </c:pt>
                <c:pt idx="3686">
                  <c:v>9.84</c:v>
                </c:pt>
                <c:pt idx="3687">
                  <c:v>2.6940000000000004</c:v>
                </c:pt>
                <c:pt idx="3688">
                  <c:v>25.344000000000001</c:v>
                </c:pt>
                <c:pt idx="3689">
                  <c:v>43.92</c:v>
                </c:pt>
                <c:pt idx="3690">
                  <c:v>59.994000000000007</c:v>
                </c:pt>
                <c:pt idx="3691">
                  <c:v>439.99200000000002</c:v>
                </c:pt>
                <c:pt idx="3692">
                  <c:v>87.96</c:v>
                </c:pt>
                <c:pt idx="3693">
                  <c:v>15.488</c:v>
                </c:pt>
                <c:pt idx="3694">
                  <c:v>232.96</c:v>
                </c:pt>
                <c:pt idx="3695">
                  <c:v>66.539999999999992</c:v>
                </c:pt>
                <c:pt idx="3696">
                  <c:v>43.26</c:v>
                </c:pt>
                <c:pt idx="3697">
                  <c:v>141.96</c:v>
                </c:pt>
                <c:pt idx="3698">
                  <c:v>79.400000000000006</c:v>
                </c:pt>
                <c:pt idx="3699">
                  <c:v>163.96</c:v>
                </c:pt>
                <c:pt idx="3700">
                  <c:v>37.93</c:v>
                </c:pt>
                <c:pt idx="3701">
                  <c:v>15.168000000000001</c:v>
                </c:pt>
                <c:pt idx="3702">
                  <c:v>24.78</c:v>
                </c:pt>
                <c:pt idx="3703">
                  <c:v>19.14</c:v>
                </c:pt>
                <c:pt idx="3704">
                  <c:v>899.97</c:v>
                </c:pt>
                <c:pt idx="3705">
                  <c:v>32.400000000000006</c:v>
                </c:pt>
                <c:pt idx="3706">
                  <c:v>23.832000000000001</c:v>
                </c:pt>
                <c:pt idx="3707">
                  <c:v>6.3680000000000003</c:v>
                </c:pt>
                <c:pt idx="3708">
                  <c:v>34.175999999999995</c:v>
                </c:pt>
                <c:pt idx="3709">
                  <c:v>5.5440000000000005</c:v>
                </c:pt>
                <c:pt idx="3710">
                  <c:v>510.24</c:v>
                </c:pt>
                <c:pt idx="3711">
                  <c:v>204.95000000000002</c:v>
                </c:pt>
                <c:pt idx="3712">
                  <c:v>11.54</c:v>
                </c:pt>
                <c:pt idx="3713">
                  <c:v>162.60000000000002</c:v>
                </c:pt>
                <c:pt idx="3714">
                  <c:v>45.68</c:v>
                </c:pt>
                <c:pt idx="3715">
                  <c:v>603.91999999999996</c:v>
                </c:pt>
                <c:pt idx="3716">
                  <c:v>23.55</c:v>
                </c:pt>
                <c:pt idx="3717">
                  <c:v>5.04</c:v>
                </c:pt>
                <c:pt idx="3718">
                  <c:v>249.95000000000002</c:v>
                </c:pt>
                <c:pt idx="3719">
                  <c:v>33.4</c:v>
                </c:pt>
                <c:pt idx="3720">
                  <c:v>18.920000000000002</c:v>
                </c:pt>
                <c:pt idx="3721">
                  <c:v>15.42</c:v>
                </c:pt>
                <c:pt idx="3722">
                  <c:v>35.712000000000003</c:v>
                </c:pt>
                <c:pt idx="3723">
                  <c:v>551.98500000000013</c:v>
                </c:pt>
                <c:pt idx="3724">
                  <c:v>7.0559999999999992</c:v>
                </c:pt>
                <c:pt idx="3725">
                  <c:v>18.72</c:v>
                </c:pt>
                <c:pt idx="3726">
                  <c:v>360.38</c:v>
                </c:pt>
                <c:pt idx="3727">
                  <c:v>11.16</c:v>
                </c:pt>
                <c:pt idx="3728">
                  <c:v>14.940000000000001</c:v>
                </c:pt>
                <c:pt idx="3729">
                  <c:v>41.96</c:v>
                </c:pt>
                <c:pt idx="3730">
                  <c:v>636.86</c:v>
                </c:pt>
                <c:pt idx="3731">
                  <c:v>499.99</c:v>
                </c:pt>
                <c:pt idx="3732">
                  <c:v>1259.93</c:v>
                </c:pt>
                <c:pt idx="3733">
                  <c:v>65.08</c:v>
                </c:pt>
                <c:pt idx="3734">
                  <c:v>26.38</c:v>
                </c:pt>
                <c:pt idx="3735">
                  <c:v>71.97</c:v>
                </c:pt>
                <c:pt idx="3736">
                  <c:v>129.97999999999999</c:v>
                </c:pt>
                <c:pt idx="3737">
                  <c:v>32.54</c:v>
                </c:pt>
                <c:pt idx="3738">
                  <c:v>10.9</c:v>
                </c:pt>
                <c:pt idx="3739">
                  <c:v>59.98</c:v>
                </c:pt>
                <c:pt idx="3740">
                  <c:v>61.929000000000002</c:v>
                </c:pt>
                <c:pt idx="3741">
                  <c:v>16.52</c:v>
                </c:pt>
                <c:pt idx="3742">
                  <c:v>60.12</c:v>
                </c:pt>
                <c:pt idx="3743">
                  <c:v>49.536000000000001</c:v>
                </c:pt>
                <c:pt idx="3744">
                  <c:v>11.850000000000001</c:v>
                </c:pt>
                <c:pt idx="3745">
                  <c:v>118.25</c:v>
                </c:pt>
                <c:pt idx="3746">
                  <c:v>368.96999999999997</c:v>
                </c:pt>
                <c:pt idx="3747">
                  <c:v>198.46</c:v>
                </c:pt>
                <c:pt idx="3748">
                  <c:v>321.92</c:v>
                </c:pt>
                <c:pt idx="3749">
                  <c:v>879.98400000000004</c:v>
                </c:pt>
                <c:pt idx="3750">
                  <c:v>28.4</c:v>
                </c:pt>
                <c:pt idx="3751">
                  <c:v>230.28000000000003</c:v>
                </c:pt>
                <c:pt idx="3752">
                  <c:v>116.28</c:v>
                </c:pt>
                <c:pt idx="3753">
                  <c:v>841.5680000000001</c:v>
                </c:pt>
                <c:pt idx="3754">
                  <c:v>354.90000000000003</c:v>
                </c:pt>
                <c:pt idx="3755">
                  <c:v>42.783999999999999</c:v>
                </c:pt>
                <c:pt idx="3756">
                  <c:v>563.42999999999984</c:v>
                </c:pt>
                <c:pt idx="3757">
                  <c:v>111.104</c:v>
                </c:pt>
                <c:pt idx="3758">
                  <c:v>11.68</c:v>
                </c:pt>
                <c:pt idx="3759">
                  <c:v>16.899999999999999</c:v>
                </c:pt>
                <c:pt idx="3760">
                  <c:v>24.4</c:v>
                </c:pt>
                <c:pt idx="3761">
                  <c:v>87.6</c:v>
                </c:pt>
                <c:pt idx="3762">
                  <c:v>241.96</c:v>
                </c:pt>
                <c:pt idx="3763">
                  <c:v>8.52</c:v>
                </c:pt>
                <c:pt idx="3764">
                  <c:v>1.7879999999999996</c:v>
                </c:pt>
                <c:pt idx="3765">
                  <c:v>99.372</c:v>
                </c:pt>
                <c:pt idx="3766">
                  <c:v>1.3440000000000001</c:v>
                </c:pt>
                <c:pt idx="3767">
                  <c:v>119.96000000000001</c:v>
                </c:pt>
                <c:pt idx="3768">
                  <c:v>1013.8320000000001</c:v>
                </c:pt>
                <c:pt idx="3769">
                  <c:v>1.984</c:v>
                </c:pt>
                <c:pt idx="3770">
                  <c:v>2003.52</c:v>
                </c:pt>
                <c:pt idx="3771">
                  <c:v>82.367999999999995</c:v>
                </c:pt>
                <c:pt idx="3772">
                  <c:v>62.91</c:v>
                </c:pt>
                <c:pt idx="3773">
                  <c:v>6.911999999999999</c:v>
                </c:pt>
                <c:pt idx="3774">
                  <c:v>383.97600000000006</c:v>
                </c:pt>
                <c:pt idx="3775">
                  <c:v>10.368000000000002</c:v>
                </c:pt>
                <c:pt idx="3776">
                  <c:v>335.94400000000002</c:v>
                </c:pt>
                <c:pt idx="3777">
                  <c:v>665.88</c:v>
                </c:pt>
                <c:pt idx="3778">
                  <c:v>71.975999999999999</c:v>
                </c:pt>
                <c:pt idx="3779">
                  <c:v>37.94</c:v>
                </c:pt>
                <c:pt idx="3780">
                  <c:v>273.95999999999998</c:v>
                </c:pt>
                <c:pt idx="3781">
                  <c:v>269.98199999999997</c:v>
                </c:pt>
                <c:pt idx="3782">
                  <c:v>8.9039999999999999</c:v>
                </c:pt>
                <c:pt idx="3783">
                  <c:v>720.06400000000008</c:v>
                </c:pt>
                <c:pt idx="3784">
                  <c:v>41.424000000000007</c:v>
                </c:pt>
                <c:pt idx="3785">
                  <c:v>3.1320000000000001</c:v>
                </c:pt>
                <c:pt idx="3786">
                  <c:v>1085.42</c:v>
                </c:pt>
                <c:pt idx="3787">
                  <c:v>3.9119999999999999</c:v>
                </c:pt>
                <c:pt idx="3788">
                  <c:v>62.376000000000005</c:v>
                </c:pt>
                <c:pt idx="3789">
                  <c:v>29.049999999999997</c:v>
                </c:pt>
                <c:pt idx="3790">
                  <c:v>180.96000000000004</c:v>
                </c:pt>
                <c:pt idx="3791">
                  <c:v>4.4190000000000005</c:v>
                </c:pt>
                <c:pt idx="3792">
                  <c:v>16.032</c:v>
                </c:pt>
                <c:pt idx="3793">
                  <c:v>29.79</c:v>
                </c:pt>
                <c:pt idx="3794">
                  <c:v>57.23</c:v>
                </c:pt>
                <c:pt idx="3795">
                  <c:v>333</c:v>
                </c:pt>
                <c:pt idx="3796">
                  <c:v>36.44</c:v>
                </c:pt>
                <c:pt idx="3797">
                  <c:v>251.64</c:v>
                </c:pt>
                <c:pt idx="3798">
                  <c:v>523.76400000000001</c:v>
                </c:pt>
                <c:pt idx="3799">
                  <c:v>1359.96</c:v>
                </c:pt>
                <c:pt idx="3800">
                  <c:v>102.59200000000001</c:v>
                </c:pt>
                <c:pt idx="3801">
                  <c:v>22.704000000000001</c:v>
                </c:pt>
                <c:pt idx="3802">
                  <c:v>93.024000000000001</c:v>
                </c:pt>
                <c:pt idx="3803">
                  <c:v>12.768000000000001</c:v>
                </c:pt>
                <c:pt idx="3804">
                  <c:v>35.008000000000003</c:v>
                </c:pt>
                <c:pt idx="3805">
                  <c:v>39.152000000000001</c:v>
                </c:pt>
                <c:pt idx="3806">
                  <c:v>11.76</c:v>
                </c:pt>
                <c:pt idx="3807">
                  <c:v>5.2380000000000013</c:v>
                </c:pt>
                <c:pt idx="3808">
                  <c:v>4.6619999999999999</c:v>
                </c:pt>
                <c:pt idx="3809">
                  <c:v>523.91999999999996</c:v>
                </c:pt>
                <c:pt idx="3810">
                  <c:v>100.792</c:v>
                </c:pt>
                <c:pt idx="3811">
                  <c:v>146.13600000000002</c:v>
                </c:pt>
                <c:pt idx="3812">
                  <c:v>25.06</c:v>
                </c:pt>
                <c:pt idx="3813">
                  <c:v>19.824000000000002</c:v>
                </c:pt>
                <c:pt idx="3814">
                  <c:v>823.96000000000015</c:v>
                </c:pt>
                <c:pt idx="3815">
                  <c:v>15.984000000000002</c:v>
                </c:pt>
                <c:pt idx="3816">
                  <c:v>801.96</c:v>
                </c:pt>
                <c:pt idx="3817">
                  <c:v>59.97</c:v>
                </c:pt>
                <c:pt idx="3818">
                  <c:v>1056.8599999999999</c:v>
                </c:pt>
                <c:pt idx="3819">
                  <c:v>12.816000000000001</c:v>
                </c:pt>
                <c:pt idx="3820">
                  <c:v>314.35199999999998</c:v>
                </c:pt>
                <c:pt idx="3821">
                  <c:v>18.98</c:v>
                </c:pt>
                <c:pt idx="3822">
                  <c:v>18.240000000000002</c:v>
                </c:pt>
                <c:pt idx="3823">
                  <c:v>991.19999999999993</c:v>
                </c:pt>
                <c:pt idx="3824">
                  <c:v>879.98400000000004</c:v>
                </c:pt>
                <c:pt idx="3825">
                  <c:v>12.96</c:v>
                </c:pt>
                <c:pt idx="3826">
                  <c:v>107.44</c:v>
                </c:pt>
                <c:pt idx="3827">
                  <c:v>1458.65</c:v>
                </c:pt>
                <c:pt idx="3828">
                  <c:v>26.64</c:v>
                </c:pt>
                <c:pt idx="3829">
                  <c:v>476.8</c:v>
                </c:pt>
                <c:pt idx="3830">
                  <c:v>87.444000000000003</c:v>
                </c:pt>
                <c:pt idx="3831">
                  <c:v>76.14</c:v>
                </c:pt>
                <c:pt idx="3832">
                  <c:v>19.96</c:v>
                </c:pt>
                <c:pt idx="3833">
                  <c:v>1049.97</c:v>
                </c:pt>
                <c:pt idx="3834">
                  <c:v>611.05799999999999</c:v>
                </c:pt>
                <c:pt idx="3835">
                  <c:v>2.3679999999999999</c:v>
                </c:pt>
                <c:pt idx="3836">
                  <c:v>19.008000000000003</c:v>
                </c:pt>
                <c:pt idx="3837">
                  <c:v>911.98400000000004</c:v>
                </c:pt>
                <c:pt idx="3838">
                  <c:v>674.35200000000009</c:v>
                </c:pt>
                <c:pt idx="3839">
                  <c:v>134.01</c:v>
                </c:pt>
                <c:pt idx="3840">
                  <c:v>170.97</c:v>
                </c:pt>
                <c:pt idx="3841">
                  <c:v>170.35200000000003</c:v>
                </c:pt>
                <c:pt idx="3842">
                  <c:v>7.1840000000000011</c:v>
                </c:pt>
                <c:pt idx="3843">
                  <c:v>6.28</c:v>
                </c:pt>
                <c:pt idx="3844">
                  <c:v>480.74</c:v>
                </c:pt>
                <c:pt idx="3845">
                  <c:v>616.99800000000005</c:v>
                </c:pt>
                <c:pt idx="3846">
                  <c:v>141.4</c:v>
                </c:pt>
                <c:pt idx="3847">
                  <c:v>501.81000000000006</c:v>
                </c:pt>
                <c:pt idx="3848">
                  <c:v>691.96</c:v>
                </c:pt>
                <c:pt idx="3849">
                  <c:v>34.950000000000003</c:v>
                </c:pt>
                <c:pt idx="3850">
                  <c:v>85.96</c:v>
                </c:pt>
                <c:pt idx="3851">
                  <c:v>85.3</c:v>
                </c:pt>
                <c:pt idx="3852">
                  <c:v>33.567999999999991</c:v>
                </c:pt>
                <c:pt idx="3853">
                  <c:v>4.95</c:v>
                </c:pt>
                <c:pt idx="3854">
                  <c:v>26.400000000000002</c:v>
                </c:pt>
                <c:pt idx="3855">
                  <c:v>3.5639999999999992</c:v>
                </c:pt>
                <c:pt idx="3856">
                  <c:v>823.96000000000015</c:v>
                </c:pt>
                <c:pt idx="3857">
                  <c:v>10.272000000000002</c:v>
                </c:pt>
                <c:pt idx="3858">
                  <c:v>447.94399999999996</c:v>
                </c:pt>
                <c:pt idx="3859">
                  <c:v>480.96</c:v>
                </c:pt>
                <c:pt idx="3860">
                  <c:v>124.79200000000002</c:v>
                </c:pt>
                <c:pt idx="3861">
                  <c:v>40.176000000000002</c:v>
                </c:pt>
                <c:pt idx="3862">
                  <c:v>10.896000000000001</c:v>
                </c:pt>
                <c:pt idx="3863">
                  <c:v>10.64</c:v>
                </c:pt>
                <c:pt idx="3864">
                  <c:v>151.96</c:v>
                </c:pt>
                <c:pt idx="3865">
                  <c:v>238</c:v>
                </c:pt>
                <c:pt idx="3866">
                  <c:v>155.34</c:v>
                </c:pt>
                <c:pt idx="3867">
                  <c:v>148.32</c:v>
                </c:pt>
                <c:pt idx="3868">
                  <c:v>240.78400000000002</c:v>
                </c:pt>
                <c:pt idx="3869">
                  <c:v>191.96800000000002</c:v>
                </c:pt>
                <c:pt idx="3870">
                  <c:v>11.56</c:v>
                </c:pt>
                <c:pt idx="3871">
                  <c:v>11.8</c:v>
                </c:pt>
                <c:pt idx="3872">
                  <c:v>842.35200000000009</c:v>
                </c:pt>
                <c:pt idx="3873">
                  <c:v>23.472000000000001</c:v>
                </c:pt>
                <c:pt idx="3874">
                  <c:v>86.058000000000007</c:v>
                </c:pt>
                <c:pt idx="3875">
                  <c:v>108.78399999999999</c:v>
                </c:pt>
                <c:pt idx="3876">
                  <c:v>10.272000000000002</c:v>
                </c:pt>
                <c:pt idx="3877">
                  <c:v>38.190000000000012</c:v>
                </c:pt>
                <c:pt idx="3878">
                  <c:v>49.632000000000005</c:v>
                </c:pt>
                <c:pt idx="3879">
                  <c:v>52.096000000000004</c:v>
                </c:pt>
                <c:pt idx="3880">
                  <c:v>9.5680000000000014</c:v>
                </c:pt>
                <c:pt idx="3881">
                  <c:v>82.367999999999995</c:v>
                </c:pt>
                <c:pt idx="3882">
                  <c:v>364.70400000000006</c:v>
                </c:pt>
                <c:pt idx="3883">
                  <c:v>40.256</c:v>
                </c:pt>
                <c:pt idx="3884">
                  <c:v>4.3680000000000003</c:v>
                </c:pt>
                <c:pt idx="3885">
                  <c:v>12.127999999999997</c:v>
                </c:pt>
                <c:pt idx="3886">
                  <c:v>134.85000000000002</c:v>
                </c:pt>
                <c:pt idx="3887">
                  <c:v>8.56</c:v>
                </c:pt>
                <c:pt idx="3888">
                  <c:v>239.96999999999997</c:v>
                </c:pt>
                <c:pt idx="3889">
                  <c:v>356.94</c:v>
                </c:pt>
                <c:pt idx="3890">
                  <c:v>659.9</c:v>
                </c:pt>
                <c:pt idx="3891">
                  <c:v>1684.7520000000002</c:v>
                </c:pt>
                <c:pt idx="3892">
                  <c:v>559.91999999999996</c:v>
                </c:pt>
                <c:pt idx="3893">
                  <c:v>279.94400000000002</c:v>
                </c:pt>
                <c:pt idx="3894">
                  <c:v>9.9799999999999969</c:v>
                </c:pt>
                <c:pt idx="3895">
                  <c:v>48.9</c:v>
                </c:pt>
                <c:pt idx="3896">
                  <c:v>3.5519999999999996</c:v>
                </c:pt>
                <c:pt idx="3897">
                  <c:v>15.552000000000003</c:v>
                </c:pt>
                <c:pt idx="3898">
                  <c:v>2.3679999999999999</c:v>
                </c:pt>
                <c:pt idx="3899">
                  <c:v>127.98399999999999</c:v>
                </c:pt>
                <c:pt idx="3900">
                  <c:v>10.368000000000002</c:v>
                </c:pt>
                <c:pt idx="3901">
                  <c:v>47.984000000000002</c:v>
                </c:pt>
                <c:pt idx="3902">
                  <c:v>270.33999999999997</c:v>
                </c:pt>
                <c:pt idx="3903">
                  <c:v>98.111999999999995</c:v>
                </c:pt>
                <c:pt idx="3904">
                  <c:v>563.80799999999999</c:v>
                </c:pt>
                <c:pt idx="3905">
                  <c:v>10.428000000000001</c:v>
                </c:pt>
                <c:pt idx="3906">
                  <c:v>547.13599999999997</c:v>
                </c:pt>
                <c:pt idx="3907">
                  <c:v>14.850000000000001</c:v>
                </c:pt>
                <c:pt idx="3908">
                  <c:v>41.988</c:v>
                </c:pt>
                <c:pt idx="3909">
                  <c:v>7.5840000000000005</c:v>
                </c:pt>
                <c:pt idx="3910">
                  <c:v>352.45</c:v>
                </c:pt>
                <c:pt idx="3911">
                  <c:v>470.37600000000009</c:v>
                </c:pt>
                <c:pt idx="3912">
                  <c:v>19.440000000000001</c:v>
                </c:pt>
                <c:pt idx="3913">
                  <c:v>9.82</c:v>
                </c:pt>
                <c:pt idx="3914">
                  <c:v>801.59999999999991</c:v>
                </c:pt>
                <c:pt idx="3915">
                  <c:v>161.56800000000001</c:v>
                </c:pt>
                <c:pt idx="3916">
                  <c:v>16.096</c:v>
                </c:pt>
                <c:pt idx="3917">
                  <c:v>7.6560000000000006</c:v>
                </c:pt>
                <c:pt idx="3918">
                  <c:v>311.97600000000006</c:v>
                </c:pt>
                <c:pt idx="3919">
                  <c:v>61.68</c:v>
                </c:pt>
                <c:pt idx="3920">
                  <c:v>63.96</c:v>
                </c:pt>
                <c:pt idx="3921">
                  <c:v>359.97600000000006</c:v>
                </c:pt>
                <c:pt idx="3922">
                  <c:v>25.344000000000001</c:v>
                </c:pt>
                <c:pt idx="3923">
                  <c:v>26.720000000000002</c:v>
                </c:pt>
                <c:pt idx="3924">
                  <c:v>30.28</c:v>
                </c:pt>
                <c:pt idx="3925">
                  <c:v>57.929999999999993</c:v>
                </c:pt>
                <c:pt idx="3926">
                  <c:v>35.340000000000003</c:v>
                </c:pt>
                <c:pt idx="3927">
                  <c:v>137.24</c:v>
                </c:pt>
                <c:pt idx="3928">
                  <c:v>241.33199999999999</c:v>
                </c:pt>
                <c:pt idx="3929">
                  <c:v>5.1840000000000011</c:v>
                </c:pt>
                <c:pt idx="3930">
                  <c:v>145.54400000000001</c:v>
                </c:pt>
                <c:pt idx="3931">
                  <c:v>5.4719999999999995</c:v>
                </c:pt>
                <c:pt idx="3932">
                  <c:v>47.984000000000002</c:v>
                </c:pt>
                <c:pt idx="3933">
                  <c:v>9.3999999999999986</c:v>
                </c:pt>
                <c:pt idx="3934">
                  <c:v>74</c:v>
                </c:pt>
                <c:pt idx="3935">
                  <c:v>201.584</c:v>
                </c:pt>
                <c:pt idx="3936">
                  <c:v>28.752000000000002</c:v>
                </c:pt>
                <c:pt idx="3937">
                  <c:v>27.216000000000001</c:v>
                </c:pt>
                <c:pt idx="3938">
                  <c:v>197.37199999999999</c:v>
                </c:pt>
                <c:pt idx="3939">
                  <c:v>1424.9</c:v>
                </c:pt>
                <c:pt idx="3940">
                  <c:v>14.56</c:v>
                </c:pt>
                <c:pt idx="3941">
                  <c:v>3.048</c:v>
                </c:pt>
                <c:pt idx="3942">
                  <c:v>25.920000000000005</c:v>
                </c:pt>
                <c:pt idx="3943">
                  <c:v>835.17000000000007</c:v>
                </c:pt>
                <c:pt idx="3944">
                  <c:v>17.34</c:v>
                </c:pt>
                <c:pt idx="3945">
                  <c:v>44.384</c:v>
                </c:pt>
                <c:pt idx="3946">
                  <c:v>2.9440000000000004</c:v>
                </c:pt>
                <c:pt idx="3947">
                  <c:v>6.3680000000000003</c:v>
                </c:pt>
                <c:pt idx="3948">
                  <c:v>48.848000000000006</c:v>
                </c:pt>
                <c:pt idx="3949">
                  <c:v>19.648</c:v>
                </c:pt>
                <c:pt idx="3950">
                  <c:v>255.108</c:v>
                </c:pt>
                <c:pt idx="3951">
                  <c:v>17.248000000000001</c:v>
                </c:pt>
                <c:pt idx="3952">
                  <c:v>159.98400000000001</c:v>
                </c:pt>
                <c:pt idx="3953">
                  <c:v>12.7</c:v>
                </c:pt>
                <c:pt idx="3954">
                  <c:v>5.47</c:v>
                </c:pt>
                <c:pt idx="3955">
                  <c:v>79.36</c:v>
                </c:pt>
                <c:pt idx="3956">
                  <c:v>22.14</c:v>
                </c:pt>
                <c:pt idx="3957">
                  <c:v>11.277000000000001</c:v>
                </c:pt>
                <c:pt idx="3958">
                  <c:v>4.4479999999999995</c:v>
                </c:pt>
                <c:pt idx="3959">
                  <c:v>44.76</c:v>
                </c:pt>
                <c:pt idx="3960">
                  <c:v>38.28</c:v>
                </c:pt>
                <c:pt idx="3961">
                  <c:v>149.94999999999999</c:v>
                </c:pt>
                <c:pt idx="3962">
                  <c:v>12.84</c:v>
                </c:pt>
                <c:pt idx="3963">
                  <c:v>44.67</c:v>
                </c:pt>
                <c:pt idx="3964">
                  <c:v>7.8719999999999999</c:v>
                </c:pt>
                <c:pt idx="3965">
                  <c:v>7.8719999999999999</c:v>
                </c:pt>
                <c:pt idx="3966">
                  <c:v>88.04</c:v>
                </c:pt>
                <c:pt idx="3967">
                  <c:v>40.635000000000012</c:v>
                </c:pt>
                <c:pt idx="3968">
                  <c:v>5.7279999999999989</c:v>
                </c:pt>
                <c:pt idx="3969">
                  <c:v>42.24</c:v>
                </c:pt>
                <c:pt idx="3970">
                  <c:v>53.820000000000007</c:v>
                </c:pt>
                <c:pt idx="3971">
                  <c:v>79.36</c:v>
                </c:pt>
                <c:pt idx="3972">
                  <c:v>13.48</c:v>
                </c:pt>
                <c:pt idx="3973">
                  <c:v>29.800000000000004</c:v>
                </c:pt>
                <c:pt idx="3974">
                  <c:v>414</c:v>
                </c:pt>
                <c:pt idx="3975">
                  <c:v>41.328000000000003</c:v>
                </c:pt>
                <c:pt idx="3976">
                  <c:v>39.92</c:v>
                </c:pt>
                <c:pt idx="3977">
                  <c:v>8.94</c:v>
                </c:pt>
                <c:pt idx="3978">
                  <c:v>84.784000000000006</c:v>
                </c:pt>
                <c:pt idx="3979">
                  <c:v>53.315999999999995</c:v>
                </c:pt>
                <c:pt idx="3980">
                  <c:v>56.519999999999996</c:v>
                </c:pt>
                <c:pt idx="3981">
                  <c:v>22.77</c:v>
                </c:pt>
                <c:pt idx="3982">
                  <c:v>287.96800000000002</c:v>
                </c:pt>
                <c:pt idx="3983">
                  <c:v>2799.9600000000005</c:v>
                </c:pt>
                <c:pt idx="3984">
                  <c:v>48.94</c:v>
                </c:pt>
                <c:pt idx="3985">
                  <c:v>257.49900000000002</c:v>
                </c:pt>
                <c:pt idx="3986">
                  <c:v>2591.56</c:v>
                </c:pt>
                <c:pt idx="3987">
                  <c:v>41.95</c:v>
                </c:pt>
                <c:pt idx="3988">
                  <c:v>79.12</c:v>
                </c:pt>
                <c:pt idx="3989">
                  <c:v>52.96</c:v>
                </c:pt>
                <c:pt idx="3990">
                  <c:v>286.34400000000005</c:v>
                </c:pt>
                <c:pt idx="3991">
                  <c:v>63.552000000000007</c:v>
                </c:pt>
                <c:pt idx="3992">
                  <c:v>41.375999999999998</c:v>
                </c:pt>
                <c:pt idx="3993">
                  <c:v>172.70400000000001</c:v>
                </c:pt>
                <c:pt idx="3994">
                  <c:v>512.93999999999994</c:v>
                </c:pt>
                <c:pt idx="3995">
                  <c:v>860.93</c:v>
                </c:pt>
                <c:pt idx="3996">
                  <c:v>769.95</c:v>
                </c:pt>
                <c:pt idx="3997">
                  <c:v>14.98</c:v>
                </c:pt>
                <c:pt idx="3998">
                  <c:v>373.08</c:v>
                </c:pt>
                <c:pt idx="3999">
                  <c:v>231.92000000000002</c:v>
                </c:pt>
                <c:pt idx="4000">
                  <c:v>63.47</c:v>
                </c:pt>
                <c:pt idx="4001">
                  <c:v>345</c:v>
                </c:pt>
                <c:pt idx="4002">
                  <c:v>637.89599999999996</c:v>
                </c:pt>
                <c:pt idx="4003">
                  <c:v>287.90999999999997</c:v>
                </c:pt>
                <c:pt idx="4004">
                  <c:v>36.6</c:v>
                </c:pt>
                <c:pt idx="4005">
                  <c:v>1.78</c:v>
                </c:pt>
                <c:pt idx="4006">
                  <c:v>25.92</c:v>
                </c:pt>
                <c:pt idx="4007">
                  <c:v>101.94</c:v>
                </c:pt>
                <c:pt idx="4008">
                  <c:v>6.8480000000000008</c:v>
                </c:pt>
                <c:pt idx="4009">
                  <c:v>474.43</c:v>
                </c:pt>
                <c:pt idx="4010">
                  <c:v>8.4480000000000004</c:v>
                </c:pt>
                <c:pt idx="4011">
                  <c:v>39.295999999999999</c:v>
                </c:pt>
                <c:pt idx="4012">
                  <c:v>17.12</c:v>
                </c:pt>
                <c:pt idx="4013">
                  <c:v>542.93999999999994</c:v>
                </c:pt>
                <c:pt idx="4014">
                  <c:v>8.64</c:v>
                </c:pt>
                <c:pt idx="4015">
                  <c:v>193.79999999999998</c:v>
                </c:pt>
                <c:pt idx="4016">
                  <c:v>21.400000000000002</c:v>
                </c:pt>
                <c:pt idx="4017">
                  <c:v>97.88</c:v>
                </c:pt>
                <c:pt idx="4018">
                  <c:v>251.91</c:v>
                </c:pt>
                <c:pt idx="4019">
                  <c:v>25.86</c:v>
                </c:pt>
                <c:pt idx="4020">
                  <c:v>170.05799999999999</c:v>
                </c:pt>
                <c:pt idx="4021">
                  <c:v>82.782000000000011</c:v>
                </c:pt>
                <c:pt idx="4022">
                  <c:v>853.92999999999984</c:v>
                </c:pt>
                <c:pt idx="4023">
                  <c:v>556.66499999999996</c:v>
                </c:pt>
                <c:pt idx="4024">
                  <c:v>95.84</c:v>
                </c:pt>
                <c:pt idx="4025">
                  <c:v>29.664000000000001</c:v>
                </c:pt>
                <c:pt idx="4026">
                  <c:v>9.1840000000000011</c:v>
                </c:pt>
                <c:pt idx="4027">
                  <c:v>153.584</c:v>
                </c:pt>
                <c:pt idx="4028">
                  <c:v>12.863999999999995</c:v>
                </c:pt>
                <c:pt idx="4029">
                  <c:v>479.97</c:v>
                </c:pt>
                <c:pt idx="4030">
                  <c:v>232.88</c:v>
                </c:pt>
                <c:pt idx="4031">
                  <c:v>236.88</c:v>
                </c:pt>
                <c:pt idx="4032">
                  <c:v>29.900000000000002</c:v>
                </c:pt>
                <c:pt idx="4033">
                  <c:v>100</c:v>
                </c:pt>
                <c:pt idx="4034">
                  <c:v>18.693000000000001</c:v>
                </c:pt>
                <c:pt idx="4035">
                  <c:v>383.952</c:v>
                </c:pt>
                <c:pt idx="4036">
                  <c:v>24.816000000000003</c:v>
                </c:pt>
                <c:pt idx="4037">
                  <c:v>24.900000000000002</c:v>
                </c:pt>
                <c:pt idx="4038">
                  <c:v>21.12</c:v>
                </c:pt>
                <c:pt idx="4039">
                  <c:v>767.95200000000011</c:v>
                </c:pt>
                <c:pt idx="4040">
                  <c:v>14.352000000000002</c:v>
                </c:pt>
                <c:pt idx="4041">
                  <c:v>191.976</c:v>
                </c:pt>
                <c:pt idx="4042">
                  <c:v>274.77</c:v>
                </c:pt>
                <c:pt idx="4043">
                  <c:v>70.56</c:v>
                </c:pt>
                <c:pt idx="4044">
                  <c:v>204.85</c:v>
                </c:pt>
                <c:pt idx="4045">
                  <c:v>9.155999999999997</c:v>
                </c:pt>
                <c:pt idx="4046">
                  <c:v>23.991999999999994</c:v>
                </c:pt>
                <c:pt idx="4047">
                  <c:v>80.88</c:v>
                </c:pt>
                <c:pt idx="4048">
                  <c:v>599.9</c:v>
                </c:pt>
                <c:pt idx="4049">
                  <c:v>276.69</c:v>
                </c:pt>
                <c:pt idx="4050">
                  <c:v>172.76400000000001</c:v>
                </c:pt>
                <c:pt idx="4051">
                  <c:v>4.2240000000000002</c:v>
                </c:pt>
                <c:pt idx="4052">
                  <c:v>409.27199999999999</c:v>
                </c:pt>
                <c:pt idx="4053">
                  <c:v>55.44</c:v>
                </c:pt>
                <c:pt idx="4054">
                  <c:v>20.928000000000001</c:v>
                </c:pt>
                <c:pt idx="4055">
                  <c:v>1801.6320000000001</c:v>
                </c:pt>
                <c:pt idx="4056">
                  <c:v>67.175999999999988</c:v>
                </c:pt>
                <c:pt idx="4057">
                  <c:v>646.20000000000005</c:v>
                </c:pt>
                <c:pt idx="4058">
                  <c:v>72.744000000000014</c:v>
                </c:pt>
                <c:pt idx="4059">
                  <c:v>572.16000000000008</c:v>
                </c:pt>
                <c:pt idx="4060">
                  <c:v>68.111999999999995</c:v>
                </c:pt>
                <c:pt idx="4061">
                  <c:v>25.031999999999996</c:v>
                </c:pt>
                <c:pt idx="4062">
                  <c:v>39.992000000000004</c:v>
                </c:pt>
                <c:pt idx="4063">
                  <c:v>20.015999999999998</c:v>
                </c:pt>
                <c:pt idx="4064">
                  <c:v>3.1040000000000001</c:v>
                </c:pt>
                <c:pt idx="4065">
                  <c:v>7.52</c:v>
                </c:pt>
                <c:pt idx="4066">
                  <c:v>10.272000000000002</c:v>
                </c:pt>
                <c:pt idx="4067">
                  <c:v>47.808000000000007</c:v>
                </c:pt>
                <c:pt idx="4068">
                  <c:v>978.83999999999992</c:v>
                </c:pt>
                <c:pt idx="4069">
                  <c:v>13.139999999999997</c:v>
                </c:pt>
                <c:pt idx="4070">
                  <c:v>10.023999999999997</c:v>
                </c:pt>
                <c:pt idx="4071">
                  <c:v>156.37279999999998</c:v>
                </c:pt>
                <c:pt idx="4072">
                  <c:v>999.98</c:v>
                </c:pt>
                <c:pt idx="4073">
                  <c:v>821.94</c:v>
                </c:pt>
                <c:pt idx="4074">
                  <c:v>220.06399999999999</c:v>
                </c:pt>
                <c:pt idx="4075">
                  <c:v>339.13600000000002</c:v>
                </c:pt>
                <c:pt idx="4076">
                  <c:v>7.04</c:v>
                </c:pt>
                <c:pt idx="4077">
                  <c:v>5.04</c:v>
                </c:pt>
                <c:pt idx="4078">
                  <c:v>116.28</c:v>
                </c:pt>
                <c:pt idx="4079">
                  <c:v>47.975999999999999</c:v>
                </c:pt>
                <c:pt idx="4080">
                  <c:v>60.048000000000002</c:v>
                </c:pt>
                <c:pt idx="4081">
                  <c:v>5.0220000000000002</c:v>
                </c:pt>
                <c:pt idx="4082">
                  <c:v>182.99399999999997</c:v>
                </c:pt>
                <c:pt idx="4083">
                  <c:v>10.272000000000002</c:v>
                </c:pt>
                <c:pt idx="4084">
                  <c:v>7.857000000000002</c:v>
                </c:pt>
                <c:pt idx="4085">
                  <c:v>302.38400000000001</c:v>
                </c:pt>
                <c:pt idx="4086">
                  <c:v>20.952000000000002</c:v>
                </c:pt>
                <c:pt idx="4087">
                  <c:v>11.784000000000001</c:v>
                </c:pt>
                <c:pt idx="4088">
                  <c:v>638.82000000000005</c:v>
                </c:pt>
                <c:pt idx="4089">
                  <c:v>20.7</c:v>
                </c:pt>
                <c:pt idx="4090">
                  <c:v>10.95</c:v>
                </c:pt>
                <c:pt idx="4091">
                  <c:v>14.352000000000002</c:v>
                </c:pt>
                <c:pt idx="4092">
                  <c:v>221.024</c:v>
                </c:pt>
                <c:pt idx="4093">
                  <c:v>3080</c:v>
                </c:pt>
                <c:pt idx="4094">
                  <c:v>79.959999999999994</c:v>
                </c:pt>
                <c:pt idx="4095">
                  <c:v>587.97</c:v>
                </c:pt>
                <c:pt idx="4096">
                  <c:v>32.400000000000006</c:v>
                </c:pt>
                <c:pt idx="4097">
                  <c:v>404.90000000000003</c:v>
                </c:pt>
                <c:pt idx="4098">
                  <c:v>9449.9500000000007</c:v>
                </c:pt>
                <c:pt idx="4099">
                  <c:v>12.94</c:v>
                </c:pt>
                <c:pt idx="4100">
                  <c:v>2.2639999999999993</c:v>
                </c:pt>
                <c:pt idx="4101">
                  <c:v>0.44399999999999995</c:v>
                </c:pt>
                <c:pt idx="4102">
                  <c:v>146.17600000000002</c:v>
                </c:pt>
                <c:pt idx="4103">
                  <c:v>15.92</c:v>
                </c:pt>
                <c:pt idx="4104">
                  <c:v>159.96000000000004</c:v>
                </c:pt>
                <c:pt idx="4105">
                  <c:v>13.76</c:v>
                </c:pt>
                <c:pt idx="4106">
                  <c:v>4.3119999999999985</c:v>
                </c:pt>
                <c:pt idx="4107">
                  <c:v>13.96</c:v>
                </c:pt>
                <c:pt idx="4108">
                  <c:v>27.414000000000001</c:v>
                </c:pt>
                <c:pt idx="4109">
                  <c:v>73.98</c:v>
                </c:pt>
                <c:pt idx="4110">
                  <c:v>160.97999999999999</c:v>
                </c:pt>
                <c:pt idx="4111">
                  <c:v>17.34</c:v>
                </c:pt>
                <c:pt idx="4112">
                  <c:v>3.28</c:v>
                </c:pt>
                <c:pt idx="4113">
                  <c:v>8.8559999999999999</c:v>
                </c:pt>
                <c:pt idx="4114">
                  <c:v>158.376</c:v>
                </c:pt>
                <c:pt idx="4115">
                  <c:v>1219.96</c:v>
                </c:pt>
                <c:pt idx="4116">
                  <c:v>3.1680000000000001</c:v>
                </c:pt>
                <c:pt idx="4117">
                  <c:v>19.440000000000001</c:v>
                </c:pt>
                <c:pt idx="4118">
                  <c:v>454.86</c:v>
                </c:pt>
                <c:pt idx="4119">
                  <c:v>91.391999999999996</c:v>
                </c:pt>
                <c:pt idx="4120">
                  <c:v>19.040000000000003</c:v>
                </c:pt>
                <c:pt idx="4121">
                  <c:v>37.44</c:v>
                </c:pt>
                <c:pt idx="4122">
                  <c:v>37.589999999999996</c:v>
                </c:pt>
                <c:pt idx="4123">
                  <c:v>26.032</c:v>
                </c:pt>
                <c:pt idx="4124">
                  <c:v>35.910000000000004</c:v>
                </c:pt>
                <c:pt idx="4125">
                  <c:v>91.032000000000011</c:v>
                </c:pt>
                <c:pt idx="4126">
                  <c:v>54.66</c:v>
                </c:pt>
                <c:pt idx="4127">
                  <c:v>67.343999999999994</c:v>
                </c:pt>
                <c:pt idx="4128">
                  <c:v>2624.9850000000001</c:v>
                </c:pt>
                <c:pt idx="4129">
                  <c:v>73.28</c:v>
                </c:pt>
                <c:pt idx="4130">
                  <c:v>14.479999999999997</c:v>
                </c:pt>
                <c:pt idx="4131">
                  <c:v>11.952000000000002</c:v>
                </c:pt>
                <c:pt idx="4132">
                  <c:v>15.552000000000003</c:v>
                </c:pt>
                <c:pt idx="4133">
                  <c:v>45</c:v>
                </c:pt>
                <c:pt idx="4134">
                  <c:v>209.96999999999997</c:v>
                </c:pt>
                <c:pt idx="4135">
                  <c:v>112.12000000000002</c:v>
                </c:pt>
                <c:pt idx="4136">
                  <c:v>1575.14</c:v>
                </c:pt>
                <c:pt idx="4137">
                  <c:v>25.060000000000002</c:v>
                </c:pt>
                <c:pt idx="4138">
                  <c:v>6.9239999999999977</c:v>
                </c:pt>
                <c:pt idx="4139">
                  <c:v>37.392000000000003</c:v>
                </c:pt>
                <c:pt idx="4140">
                  <c:v>79.12</c:v>
                </c:pt>
                <c:pt idx="4141">
                  <c:v>18.899999999999999</c:v>
                </c:pt>
                <c:pt idx="4142">
                  <c:v>57.42</c:v>
                </c:pt>
                <c:pt idx="4143">
                  <c:v>12.74</c:v>
                </c:pt>
                <c:pt idx="4144">
                  <c:v>8.82</c:v>
                </c:pt>
                <c:pt idx="4145">
                  <c:v>120.78399999999999</c:v>
                </c:pt>
                <c:pt idx="4146">
                  <c:v>322.59000000000003</c:v>
                </c:pt>
                <c:pt idx="4147">
                  <c:v>9.7619999999999969</c:v>
                </c:pt>
                <c:pt idx="4148">
                  <c:v>13.719999999999999</c:v>
                </c:pt>
                <c:pt idx="4149">
                  <c:v>55.2</c:v>
                </c:pt>
                <c:pt idx="4150">
                  <c:v>259.13600000000002</c:v>
                </c:pt>
                <c:pt idx="4151">
                  <c:v>29.24</c:v>
                </c:pt>
                <c:pt idx="4152">
                  <c:v>15.552000000000003</c:v>
                </c:pt>
                <c:pt idx="4153">
                  <c:v>4.8960000000000008</c:v>
                </c:pt>
                <c:pt idx="4154">
                  <c:v>38.088000000000001</c:v>
                </c:pt>
                <c:pt idx="4155">
                  <c:v>2.8080000000000007</c:v>
                </c:pt>
                <c:pt idx="4156">
                  <c:v>47.984000000000002</c:v>
                </c:pt>
                <c:pt idx="4157">
                  <c:v>26.064000000000007</c:v>
                </c:pt>
                <c:pt idx="4158">
                  <c:v>15.696000000000002</c:v>
                </c:pt>
                <c:pt idx="4159">
                  <c:v>12.84</c:v>
                </c:pt>
                <c:pt idx="4160">
                  <c:v>539.97</c:v>
                </c:pt>
                <c:pt idx="4161">
                  <c:v>22.58</c:v>
                </c:pt>
                <c:pt idx="4162">
                  <c:v>16.52</c:v>
                </c:pt>
                <c:pt idx="4163">
                  <c:v>671.93999999999994</c:v>
                </c:pt>
                <c:pt idx="4164">
                  <c:v>169.06400000000002</c:v>
                </c:pt>
                <c:pt idx="4165">
                  <c:v>168.624</c:v>
                </c:pt>
                <c:pt idx="4166">
                  <c:v>19.440000000000001</c:v>
                </c:pt>
                <c:pt idx="4167">
                  <c:v>31.92</c:v>
                </c:pt>
                <c:pt idx="4168">
                  <c:v>433.56800000000004</c:v>
                </c:pt>
                <c:pt idx="4169">
                  <c:v>31.104000000000006</c:v>
                </c:pt>
                <c:pt idx="4170">
                  <c:v>54.816000000000003</c:v>
                </c:pt>
                <c:pt idx="4171">
                  <c:v>48.86</c:v>
                </c:pt>
                <c:pt idx="4172">
                  <c:v>14.2</c:v>
                </c:pt>
                <c:pt idx="4173">
                  <c:v>12.96</c:v>
                </c:pt>
                <c:pt idx="4174">
                  <c:v>58.34</c:v>
                </c:pt>
                <c:pt idx="4175">
                  <c:v>56.3</c:v>
                </c:pt>
                <c:pt idx="4176">
                  <c:v>629.94999999999993</c:v>
                </c:pt>
                <c:pt idx="4177">
                  <c:v>122.97</c:v>
                </c:pt>
                <c:pt idx="4178">
                  <c:v>46.349999999999994</c:v>
                </c:pt>
                <c:pt idx="4179">
                  <c:v>14.976000000000001</c:v>
                </c:pt>
                <c:pt idx="4180">
                  <c:v>4.2399999999999993</c:v>
                </c:pt>
                <c:pt idx="4181">
                  <c:v>319.95999999999998</c:v>
                </c:pt>
                <c:pt idx="4182">
                  <c:v>17.04</c:v>
                </c:pt>
                <c:pt idx="4183">
                  <c:v>344.90999999999997</c:v>
                </c:pt>
                <c:pt idx="4184">
                  <c:v>81.94</c:v>
                </c:pt>
                <c:pt idx="4185">
                  <c:v>98.16</c:v>
                </c:pt>
                <c:pt idx="4186">
                  <c:v>6.8739999999999988</c:v>
                </c:pt>
                <c:pt idx="4187">
                  <c:v>1.9959999999999996</c:v>
                </c:pt>
                <c:pt idx="4188">
                  <c:v>8.9280000000000008</c:v>
                </c:pt>
                <c:pt idx="4189">
                  <c:v>9.99</c:v>
                </c:pt>
                <c:pt idx="4190">
                  <c:v>10499.97</c:v>
                </c:pt>
                <c:pt idx="4191">
                  <c:v>21.12</c:v>
                </c:pt>
                <c:pt idx="4192">
                  <c:v>696.42</c:v>
                </c:pt>
                <c:pt idx="4193">
                  <c:v>304.77600000000001</c:v>
                </c:pt>
                <c:pt idx="4194">
                  <c:v>51.98</c:v>
                </c:pt>
                <c:pt idx="4195">
                  <c:v>24.700000000000003</c:v>
                </c:pt>
                <c:pt idx="4196">
                  <c:v>21.93</c:v>
                </c:pt>
                <c:pt idx="4197">
                  <c:v>394.81600000000003</c:v>
                </c:pt>
                <c:pt idx="4198">
                  <c:v>18.192000000000004</c:v>
                </c:pt>
                <c:pt idx="4199">
                  <c:v>7.31</c:v>
                </c:pt>
                <c:pt idx="4200">
                  <c:v>799.98400000000004</c:v>
                </c:pt>
                <c:pt idx="4201">
                  <c:v>41.28</c:v>
                </c:pt>
                <c:pt idx="4202">
                  <c:v>184.66</c:v>
                </c:pt>
                <c:pt idx="4203">
                  <c:v>49.25</c:v>
                </c:pt>
                <c:pt idx="4204">
                  <c:v>10.16</c:v>
                </c:pt>
                <c:pt idx="4205">
                  <c:v>14.76</c:v>
                </c:pt>
                <c:pt idx="4206">
                  <c:v>34.08</c:v>
                </c:pt>
                <c:pt idx="4207">
                  <c:v>17.669999999999998</c:v>
                </c:pt>
                <c:pt idx="4208">
                  <c:v>1604.9</c:v>
                </c:pt>
                <c:pt idx="4209">
                  <c:v>385.68599999999998</c:v>
                </c:pt>
                <c:pt idx="4210">
                  <c:v>15.984000000000002</c:v>
                </c:pt>
                <c:pt idx="4211">
                  <c:v>9.42</c:v>
                </c:pt>
                <c:pt idx="4212">
                  <c:v>6.56</c:v>
                </c:pt>
                <c:pt idx="4213">
                  <c:v>24.56</c:v>
                </c:pt>
                <c:pt idx="4214">
                  <c:v>128.39999999999998</c:v>
                </c:pt>
                <c:pt idx="4215">
                  <c:v>62.28</c:v>
                </c:pt>
                <c:pt idx="4216">
                  <c:v>9.24</c:v>
                </c:pt>
                <c:pt idx="4217">
                  <c:v>482.66399999999999</c:v>
                </c:pt>
                <c:pt idx="4218">
                  <c:v>4799.9839999999995</c:v>
                </c:pt>
                <c:pt idx="4219">
                  <c:v>37.94</c:v>
                </c:pt>
                <c:pt idx="4220">
                  <c:v>18.288</c:v>
                </c:pt>
                <c:pt idx="4221">
                  <c:v>385.80000000000007</c:v>
                </c:pt>
                <c:pt idx="4222">
                  <c:v>102.96</c:v>
                </c:pt>
                <c:pt idx="4223">
                  <c:v>174.42000000000002</c:v>
                </c:pt>
                <c:pt idx="4224">
                  <c:v>1.9639999999999995</c:v>
                </c:pt>
                <c:pt idx="4225">
                  <c:v>94.427999999999997</c:v>
                </c:pt>
                <c:pt idx="4226">
                  <c:v>45.92</c:v>
                </c:pt>
                <c:pt idx="4227">
                  <c:v>61.584000000000003</c:v>
                </c:pt>
                <c:pt idx="4228">
                  <c:v>22.48</c:v>
                </c:pt>
                <c:pt idx="4229">
                  <c:v>332.02800000000002</c:v>
                </c:pt>
                <c:pt idx="4230">
                  <c:v>11.393999999999998</c:v>
                </c:pt>
                <c:pt idx="4231">
                  <c:v>15.552000000000003</c:v>
                </c:pt>
                <c:pt idx="4232">
                  <c:v>31.104000000000006</c:v>
                </c:pt>
                <c:pt idx="4233">
                  <c:v>6.3159999999999981</c:v>
                </c:pt>
                <c:pt idx="4234">
                  <c:v>11.352000000000002</c:v>
                </c:pt>
                <c:pt idx="4235">
                  <c:v>20.808000000000003</c:v>
                </c:pt>
                <c:pt idx="4236">
                  <c:v>11.415999999999997</c:v>
                </c:pt>
                <c:pt idx="4237">
                  <c:v>9.4080000000000013</c:v>
                </c:pt>
                <c:pt idx="4238">
                  <c:v>19.829999999999998</c:v>
                </c:pt>
                <c:pt idx="4239">
                  <c:v>209.7</c:v>
                </c:pt>
                <c:pt idx="4240">
                  <c:v>43.92</c:v>
                </c:pt>
                <c:pt idx="4241">
                  <c:v>20.231999999999999</c:v>
                </c:pt>
                <c:pt idx="4242">
                  <c:v>149.97</c:v>
                </c:pt>
                <c:pt idx="4243">
                  <c:v>27.81</c:v>
                </c:pt>
                <c:pt idx="4244">
                  <c:v>66.300000000000011</c:v>
                </c:pt>
                <c:pt idx="4245">
                  <c:v>1.64</c:v>
                </c:pt>
                <c:pt idx="4246">
                  <c:v>1049.2</c:v>
                </c:pt>
                <c:pt idx="4247">
                  <c:v>20.9</c:v>
                </c:pt>
                <c:pt idx="4248">
                  <c:v>88.08</c:v>
                </c:pt>
                <c:pt idx="4249">
                  <c:v>751.92</c:v>
                </c:pt>
                <c:pt idx="4250">
                  <c:v>887.10299999999995</c:v>
                </c:pt>
                <c:pt idx="4251">
                  <c:v>55.944000000000003</c:v>
                </c:pt>
                <c:pt idx="4252">
                  <c:v>10.688000000000001</c:v>
                </c:pt>
                <c:pt idx="4253">
                  <c:v>11.824</c:v>
                </c:pt>
                <c:pt idx="4254">
                  <c:v>63.311999999999998</c:v>
                </c:pt>
                <c:pt idx="4255">
                  <c:v>96.783999999999978</c:v>
                </c:pt>
                <c:pt idx="4256">
                  <c:v>10.476000000000001</c:v>
                </c:pt>
                <c:pt idx="4257">
                  <c:v>9.7620000000000005</c:v>
                </c:pt>
                <c:pt idx="4258">
                  <c:v>196.78399999999999</c:v>
                </c:pt>
                <c:pt idx="4259">
                  <c:v>47.98</c:v>
                </c:pt>
                <c:pt idx="4260">
                  <c:v>13.049999999999999</c:v>
                </c:pt>
                <c:pt idx="4261">
                  <c:v>63.96</c:v>
                </c:pt>
                <c:pt idx="4262">
                  <c:v>80.48</c:v>
                </c:pt>
                <c:pt idx="4263">
                  <c:v>11.673000000000002</c:v>
                </c:pt>
                <c:pt idx="4264">
                  <c:v>863.12799999999993</c:v>
                </c:pt>
                <c:pt idx="4265">
                  <c:v>3.5639999999999992</c:v>
                </c:pt>
                <c:pt idx="4266">
                  <c:v>956.6647999999999</c:v>
                </c:pt>
                <c:pt idx="4267">
                  <c:v>12.587999999999997</c:v>
                </c:pt>
                <c:pt idx="4268">
                  <c:v>171.96</c:v>
                </c:pt>
                <c:pt idx="4269">
                  <c:v>871.4</c:v>
                </c:pt>
                <c:pt idx="4270">
                  <c:v>692.47199999999998</c:v>
                </c:pt>
                <c:pt idx="4271">
                  <c:v>207.76</c:v>
                </c:pt>
                <c:pt idx="4272">
                  <c:v>71.928000000000011</c:v>
                </c:pt>
                <c:pt idx="4273">
                  <c:v>25.99</c:v>
                </c:pt>
                <c:pt idx="4274">
                  <c:v>3.5920000000000005</c:v>
                </c:pt>
                <c:pt idx="4275">
                  <c:v>48.631999999999991</c:v>
                </c:pt>
                <c:pt idx="4276">
                  <c:v>323.10000000000002</c:v>
                </c:pt>
                <c:pt idx="4277">
                  <c:v>9099.93</c:v>
                </c:pt>
                <c:pt idx="4278">
                  <c:v>9.9600000000000009</c:v>
                </c:pt>
                <c:pt idx="4279">
                  <c:v>25.299999999999997</c:v>
                </c:pt>
                <c:pt idx="4280">
                  <c:v>11.36</c:v>
                </c:pt>
                <c:pt idx="4281">
                  <c:v>69.263999999999996</c:v>
                </c:pt>
                <c:pt idx="4282">
                  <c:v>3.69</c:v>
                </c:pt>
                <c:pt idx="4283">
                  <c:v>1103.97</c:v>
                </c:pt>
                <c:pt idx="4284">
                  <c:v>246.13279999999997</c:v>
                </c:pt>
                <c:pt idx="4285">
                  <c:v>11.696</c:v>
                </c:pt>
                <c:pt idx="4286">
                  <c:v>439.99200000000002</c:v>
                </c:pt>
                <c:pt idx="4287">
                  <c:v>64.784000000000006</c:v>
                </c:pt>
                <c:pt idx="4288">
                  <c:v>33.279999999999994</c:v>
                </c:pt>
                <c:pt idx="4289">
                  <c:v>14.088000000000001</c:v>
                </c:pt>
                <c:pt idx="4290">
                  <c:v>11.16</c:v>
                </c:pt>
                <c:pt idx="4291">
                  <c:v>896.32799999999997</c:v>
                </c:pt>
                <c:pt idx="4292">
                  <c:v>189</c:v>
                </c:pt>
                <c:pt idx="4293">
                  <c:v>53.981999999999999</c:v>
                </c:pt>
                <c:pt idx="4294">
                  <c:v>177.22499999999999</c:v>
                </c:pt>
                <c:pt idx="4295">
                  <c:v>129.39000000000001</c:v>
                </c:pt>
                <c:pt idx="4296">
                  <c:v>54.32</c:v>
                </c:pt>
                <c:pt idx="4297">
                  <c:v>4367.8960000000006</c:v>
                </c:pt>
                <c:pt idx="4298">
                  <c:v>49.568000000000005</c:v>
                </c:pt>
                <c:pt idx="4299">
                  <c:v>161.376</c:v>
                </c:pt>
                <c:pt idx="4300">
                  <c:v>2.7840000000000003</c:v>
                </c:pt>
                <c:pt idx="4301">
                  <c:v>8.7200000000000006</c:v>
                </c:pt>
                <c:pt idx="4302">
                  <c:v>3.9119999999999999</c:v>
                </c:pt>
                <c:pt idx="4303">
                  <c:v>59.751999999999995</c:v>
                </c:pt>
                <c:pt idx="4304">
                  <c:v>63.92</c:v>
                </c:pt>
                <c:pt idx="4305">
                  <c:v>383.96000000000004</c:v>
                </c:pt>
                <c:pt idx="4306">
                  <c:v>7.7520000000000007</c:v>
                </c:pt>
                <c:pt idx="4307">
                  <c:v>33.568000000000005</c:v>
                </c:pt>
                <c:pt idx="4308">
                  <c:v>666.34400000000005</c:v>
                </c:pt>
                <c:pt idx="4309">
                  <c:v>573.72799999999995</c:v>
                </c:pt>
                <c:pt idx="4310">
                  <c:v>21.936000000000003</c:v>
                </c:pt>
                <c:pt idx="4311">
                  <c:v>19.440000000000001</c:v>
                </c:pt>
                <c:pt idx="4312">
                  <c:v>447.96800000000007</c:v>
                </c:pt>
                <c:pt idx="4313">
                  <c:v>16.78</c:v>
                </c:pt>
                <c:pt idx="4314">
                  <c:v>20.96</c:v>
                </c:pt>
                <c:pt idx="4315">
                  <c:v>88.751999999999995</c:v>
                </c:pt>
                <c:pt idx="4316">
                  <c:v>304.23</c:v>
                </c:pt>
                <c:pt idx="4317">
                  <c:v>167.86</c:v>
                </c:pt>
                <c:pt idx="4318">
                  <c:v>82.38</c:v>
                </c:pt>
                <c:pt idx="4319">
                  <c:v>23.976000000000003</c:v>
                </c:pt>
                <c:pt idx="4320">
                  <c:v>33.29</c:v>
                </c:pt>
                <c:pt idx="4321">
                  <c:v>14.952000000000004</c:v>
                </c:pt>
                <c:pt idx="4322">
                  <c:v>323.98199999999997</c:v>
                </c:pt>
                <c:pt idx="4323">
                  <c:v>2.2860000000000005</c:v>
                </c:pt>
                <c:pt idx="4324">
                  <c:v>14.352000000000002</c:v>
                </c:pt>
                <c:pt idx="4325">
                  <c:v>71.975999999999999</c:v>
                </c:pt>
                <c:pt idx="4326">
                  <c:v>9.2099999999999991</c:v>
                </c:pt>
                <c:pt idx="4327">
                  <c:v>18</c:v>
                </c:pt>
                <c:pt idx="4328">
                  <c:v>42.929999999999993</c:v>
                </c:pt>
                <c:pt idx="4329">
                  <c:v>15.552000000000003</c:v>
                </c:pt>
                <c:pt idx="4330">
                  <c:v>17.920000000000002</c:v>
                </c:pt>
                <c:pt idx="4331">
                  <c:v>19.989999999999998</c:v>
                </c:pt>
                <c:pt idx="4332">
                  <c:v>22.92</c:v>
                </c:pt>
                <c:pt idx="4333">
                  <c:v>50.88</c:v>
                </c:pt>
                <c:pt idx="4334">
                  <c:v>27.312000000000001</c:v>
                </c:pt>
                <c:pt idx="4335">
                  <c:v>7.9200000000000008</c:v>
                </c:pt>
                <c:pt idx="4336">
                  <c:v>14.368000000000002</c:v>
                </c:pt>
                <c:pt idx="4337">
                  <c:v>107.97</c:v>
                </c:pt>
                <c:pt idx="4338">
                  <c:v>113.82</c:v>
                </c:pt>
                <c:pt idx="4339">
                  <c:v>5.1840000000000011</c:v>
                </c:pt>
                <c:pt idx="4340">
                  <c:v>16.28</c:v>
                </c:pt>
                <c:pt idx="4341">
                  <c:v>544.38</c:v>
                </c:pt>
                <c:pt idx="4342">
                  <c:v>19.824000000000002</c:v>
                </c:pt>
                <c:pt idx="4343">
                  <c:v>657.50400000000002</c:v>
                </c:pt>
                <c:pt idx="4344">
                  <c:v>99.54</c:v>
                </c:pt>
                <c:pt idx="4345">
                  <c:v>199.96</c:v>
                </c:pt>
                <c:pt idx="4346">
                  <c:v>631.78200000000004</c:v>
                </c:pt>
                <c:pt idx="4347">
                  <c:v>60.72</c:v>
                </c:pt>
                <c:pt idx="4348">
                  <c:v>20.724000000000004</c:v>
                </c:pt>
                <c:pt idx="4349">
                  <c:v>415.87200000000007</c:v>
                </c:pt>
                <c:pt idx="4350">
                  <c:v>16.768000000000001</c:v>
                </c:pt>
                <c:pt idx="4351">
                  <c:v>27.12</c:v>
                </c:pt>
                <c:pt idx="4352">
                  <c:v>95.84</c:v>
                </c:pt>
                <c:pt idx="4353">
                  <c:v>12.96</c:v>
                </c:pt>
                <c:pt idx="4354">
                  <c:v>19.008000000000003</c:v>
                </c:pt>
                <c:pt idx="4355">
                  <c:v>1598.0580000000002</c:v>
                </c:pt>
                <c:pt idx="4356">
                  <c:v>36.96</c:v>
                </c:pt>
                <c:pt idx="4357">
                  <c:v>10.368000000000002</c:v>
                </c:pt>
                <c:pt idx="4358">
                  <c:v>77.720000000000013</c:v>
                </c:pt>
                <c:pt idx="4359">
                  <c:v>520.46399999999994</c:v>
                </c:pt>
                <c:pt idx="4360">
                  <c:v>111.96</c:v>
                </c:pt>
                <c:pt idx="4361">
                  <c:v>29.160000000000004</c:v>
                </c:pt>
                <c:pt idx="4362">
                  <c:v>131.94</c:v>
                </c:pt>
                <c:pt idx="4363">
                  <c:v>25.92</c:v>
                </c:pt>
                <c:pt idx="4364">
                  <c:v>704.76</c:v>
                </c:pt>
                <c:pt idx="4365">
                  <c:v>7.41</c:v>
                </c:pt>
                <c:pt idx="4366">
                  <c:v>21.5</c:v>
                </c:pt>
                <c:pt idx="4367">
                  <c:v>10.528</c:v>
                </c:pt>
                <c:pt idx="4368">
                  <c:v>20.544000000000004</c:v>
                </c:pt>
                <c:pt idx="4369">
                  <c:v>104.9</c:v>
                </c:pt>
                <c:pt idx="4370">
                  <c:v>39.68</c:v>
                </c:pt>
                <c:pt idx="4371">
                  <c:v>51.75</c:v>
                </c:pt>
                <c:pt idx="4372">
                  <c:v>11.68</c:v>
                </c:pt>
                <c:pt idx="4373">
                  <c:v>159.75</c:v>
                </c:pt>
                <c:pt idx="4374">
                  <c:v>103.96799999999999</c:v>
                </c:pt>
                <c:pt idx="4375">
                  <c:v>303.25</c:v>
                </c:pt>
                <c:pt idx="4376">
                  <c:v>270.71999999999997</c:v>
                </c:pt>
                <c:pt idx="4377">
                  <c:v>1487.04</c:v>
                </c:pt>
                <c:pt idx="4378">
                  <c:v>17.48</c:v>
                </c:pt>
                <c:pt idx="4379">
                  <c:v>71.88</c:v>
                </c:pt>
                <c:pt idx="4380">
                  <c:v>60.449999999999996</c:v>
                </c:pt>
                <c:pt idx="4381">
                  <c:v>253.17599999999999</c:v>
                </c:pt>
                <c:pt idx="4382">
                  <c:v>2.879999999999999</c:v>
                </c:pt>
                <c:pt idx="4383">
                  <c:v>384.94399999999996</c:v>
                </c:pt>
                <c:pt idx="4384">
                  <c:v>153.584</c:v>
                </c:pt>
                <c:pt idx="4385">
                  <c:v>913.43000000000006</c:v>
                </c:pt>
                <c:pt idx="4386">
                  <c:v>43.92</c:v>
                </c:pt>
                <c:pt idx="4387">
                  <c:v>25.031999999999996</c:v>
                </c:pt>
                <c:pt idx="4388">
                  <c:v>46.76</c:v>
                </c:pt>
                <c:pt idx="4389">
                  <c:v>183.96800000000002</c:v>
                </c:pt>
                <c:pt idx="4390">
                  <c:v>1259.97</c:v>
                </c:pt>
                <c:pt idx="4391">
                  <c:v>68.97</c:v>
                </c:pt>
                <c:pt idx="4392">
                  <c:v>70.367999999999995</c:v>
                </c:pt>
                <c:pt idx="4393">
                  <c:v>59.960000000000008</c:v>
                </c:pt>
                <c:pt idx="4394">
                  <c:v>25.983999999999998</c:v>
                </c:pt>
                <c:pt idx="4395">
                  <c:v>27.360000000000003</c:v>
                </c:pt>
                <c:pt idx="4396">
                  <c:v>361.37600000000003</c:v>
                </c:pt>
                <c:pt idx="4397">
                  <c:v>172.18599999999998</c:v>
                </c:pt>
                <c:pt idx="4398">
                  <c:v>69.00800000000001</c:v>
                </c:pt>
                <c:pt idx="4399">
                  <c:v>199.89999999999998</c:v>
                </c:pt>
                <c:pt idx="4400">
                  <c:v>901.94999999999993</c:v>
                </c:pt>
                <c:pt idx="4401">
                  <c:v>971.5</c:v>
                </c:pt>
                <c:pt idx="4402">
                  <c:v>11.328000000000001</c:v>
                </c:pt>
                <c:pt idx="4403">
                  <c:v>21.240000000000002</c:v>
                </c:pt>
                <c:pt idx="4404">
                  <c:v>34.800000000000004</c:v>
                </c:pt>
                <c:pt idx="4405">
                  <c:v>38.975999999999999</c:v>
                </c:pt>
                <c:pt idx="4406">
                  <c:v>9.08</c:v>
                </c:pt>
                <c:pt idx="4407">
                  <c:v>314.54999999999995</c:v>
                </c:pt>
                <c:pt idx="4408">
                  <c:v>4.91</c:v>
                </c:pt>
                <c:pt idx="4409">
                  <c:v>5.78</c:v>
                </c:pt>
                <c:pt idx="4410">
                  <c:v>107.94</c:v>
                </c:pt>
                <c:pt idx="4411">
                  <c:v>19.649999999999999</c:v>
                </c:pt>
                <c:pt idx="4412">
                  <c:v>617.97</c:v>
                </c:pt>
                <c:pt idx="4413">
                  <c:v>59.699999999999996</c:v>
                </c:pt>
                <c:pt idx="4414">
                  <c:v>387.99</c:v>
                </c:pt>
                <c:pt idx="4415">
                  <c:v>575.91999999999996</c:v>
                </c:pt>
                <c:pt idx="4416">
                  <c:v>30.4</c:v>
                </c:pt>
                <c:pt idx="4417">
                  <c:v>478.24</c:v>
                </c:pt>
                <c:pt idx="4418">
                  <c:v>190.84800000000001</c:v>
                </c:pt>
                <c:pt idx="4419">
                  <c:v>5.4840000000000009</c:v>
                </c:pt>
                <c:pt idx="4420">
                  <c:v>40.92</c:v>
                </c:pt>
                <c:pt idx="4421">
                  <c:v>15.552000000000003</c:v>
                </c:pt>
                <c:pt idx="4422">
                  <c:v>17.239999999999998</c:v>
                </c:pt>
                <c:pt idx="4423">
                  <c:v>302.94</c:v>
                </c:pt>
                <c:pt idx="4424">
                  <c:v>34.75</c:v>
                </c:pt>
                <c:pt idx="4425">
                  <c:v>113.94</c:v>
                </c:pt>
                <c:pt idx="4426">
                  <c:v>55.98</c:v>
                </c:pt>
                <c:pt idx="4427">
                  <c:v>27.18</c:v>
                </c:pt>
                <c:pt idx="4428">
                  <c:v>1805.88</c:v>
                </c:pt>
                <c:pt idx="4429">
                  <c:v>70.949999999999989</c:v>
                </c:pt>
                <c:pt idx="4430">
                  <c:v>20</c:v>
                </c:pt>
                <c:pt idx="4431">
                  <c:v>7.98</c:v>
                </c:pt>
                <c:pt idx="4432">
                  <c:v>24.1</c:v>
                </c:pt>
                <c:pt idx="4433">
                  <c:v>8.75</c:v>
                </c:pt>
                <c:pt idx="4434">
                  <c:v>842.94</c:v>
                </c:pt>
                <c:pt idx="4435">
                  <c:v>2.1819999999999995</c:v>
                </c:pt>
                <c:pt idx="4436">
                  <c:v>27.384</c:v>
                </c:pt>
                <c:pt idx="4437">
                  <c:v>26.405999999999992</c:v>
                </c:pt>
                <c:pt idx="4438">
                  <c:v>10.368000000000002</c:v>
                </c:pt>
                <c:pt idx="4439">
                  <c:v>23.680000000000003</c:v>
                </c:pt>
                <c:pt idx="4440">
                  <c:v>109.95</c:v>
                </c:pt>
                <c:pt idx="4441">
                  <c:v>965.84999999999991</c:v>
                </c:pt>
                <c:pt idx="4442">
                  <c:v>29.2</c:v>
                </c:pt>
                <c:pt idx="4443">
                  <c:v>32.400000000000006</c:v>
                </c:pt>
                <c:pt idx="4444">
                  <c:v>78.349999999999994</c:v>
                </c:pt>
                <c:pt idx="4445">
                  <c:v>31.68</c:v>
                </c:pt>
                <c:pt idx="4446">
                  <c:v>29.12</c:v>
                </c:pt>
                <c:pt idx="4447">
                  <c:v>169.45</c:v>
                </c:pt>
                <c:pt idx="4448">
                  <c:v>12.56</c:v>
                </c:pt>
                <c:pt idx="4449">
                  <c:v>6.48</c:v>
                </c:pt>
                <c:pt idx="4450">
                  <c:v>186.69</c:v>
                </c:pt>
                <c:pt idx="4451">
                  <c:v>25.4</c:v>
                </c:pt>
                <c:pt idx="4452">
                  <c:v>43.96</c:v>
                </c:pt>
                <c:pt idx="4453">
                  <c:v>1279.165</c:v>
                </c:pt>
                <c:pt idx="4454">
                  <c:v>27.92</c:v>
                </c:pt>
                <c:pt idx="4455">
                  <c:v>129.56800000000001</c:v>
                </c:pt>
                <c:pt idx="4456">
                  <c:v>6.3680000000000003</c:v>
                </c:pt>
                <c:pt idx="4457">
                  <c:v>244.54999999999998</c:v>
                </c:pt>
                <c:pt idx="4458">
                  <c:v>1332.4960000000001</c:v>
                </c:pt>
                <c:pt idx="4459">
                  <c:v>32.776000000000003</c:v>
                </c:pt>
                <c:pt idx="4460">
                  <c:v>147.184</c:v>
                </c:pt>
                <c:pt idx="4461">
                  <c:v>54.384000000000007</c:v>
                </c:pt>
                <c:pt idx="4462">
                  <c:v>76.77600000000001</c:v>
                </c:pt>
                <c:pt idx="4463">
                  <c:v>14.352000000000002</c:v>
                </c:pt>
                <c:pt idx="4464">
                  <c:v>209.79200000000003</c:v>
                </c:pt>
                <c:pt idx="4465">
                  <c:v>3.3040000000000003</c:v>
                </c:pt>
                <c:pt idx="4466">
                  <c:v>16.38</c:v>
                </c:pt>
                <c:pt idx="4467">
                  <c:v>167.96</c:v>
                </c:pt>
                <c:pt idx="4468">
                  <c:v>321.56799999999998</c:v>
                </c:pt>
                <c:pt idx="4469">
                  <c:v>12.96</c:v>
                </c:pt>
                <c:pt idx="4470">
                  <c:v>128.05799999999999</c:v>
                </c:pt>
                <c:pt idx="4471">
                  <c:v>63.686</c:v>
                </c:pt>
                <c:pt idx="4472">
                  <c:v>239.976</c:v>
                </c:pt>
                <c:pt idx="4473">
                  <c:v>344.22</c:v>
                </c:pt>
                <c:pt idx="4474">
                  <c:v>15.552000000000003</c:v>
                </c:pt>
                <c:pt idx="4475">
                  <c:v>21.248000000000001</c:v>
                </c:pt>
                <c:pt idx="4476">
                  <c:v>8.4480000000000004</c:v>
                </c:pt>
                <c:pt idx="4477">
                  <c:v>333.09000000000003</c:v>
                </c:pt>
                <c:pt idx="4478">
                  <c:v>248.98</c:v>
                </c:pt>
                <c:pt idx="4479">
                  <c:v>24.900000000000002</c:v>
                </c:pt>
                <c:pt idx="4480">
                  <c:v>15.260000000000002</c:v>
                </c:pt>
                <c:pt idx="4481">
                  <c:v>43.32</c:v>
                </c:pt>
                <c:pt idx="4482">
                  <c:v>43.584000000000003</c:v>
                </c:pt>
                <c:pt idx="4483">
                  <c:v>116.28</c:v>
                </c:pt>
                <c:pt idx="4484">
                  <c:v>9.2959999999999994</c:v>
                </c:pt>
                <c:pt idx="4485">
                  <c:v>19.440000000000001</c:v>
                </c:pt>
                <c:pt idx="4486">
                  <c:v>314.54999999999995</c:v>
                </c:pt>
                <c:pt idx="4487">
                  <c:v>16.269999999999996</c:v>
                </c:pt>
                <c:pt idx="4488">
                  <c:v>69.12</c:v>
                </c:pt>
                <c:pt idx="4489">
                  <c:v>4.4699999999999989</c:v>
                </c:pt>
                <c:pt idx="4490">
                  <c:v>418.29599999999994</c:v>
                </c:pt>
                <c:pt idx="4491">
                  <c:v>659.98799999999994</c:v>
                </c:pt>
                <c:pt idx="4492">
                  <c:v>8.1280000000000001</c:v>
                </c:pt>
                <c:pt idx="4493">
                  <c:v>36.288000000000011</c:v>
                </c:pt>
                <c:pt idx="4494">
                  <c:v>909.7199999999998</c:v>
                </c:pt>
                <c:pt idx="4495">
                  <c:v>917.92349999999988</c:v>
                </c:pt>
                <c:pt idx="4496">
                  <c:v>38.880000000000003</c:v>
                </c:pt>
                <c:pt idx="4497">
                  <c:v>631.17600000000016</c:v>
                </c:pt>
                <c:pt idx="4498">
                  <c:v>12.96</c:v>
                </c:pt>
                <c:pt idx="4499">
                  <c:v>12.96</c:v>
                </c:pt>
                <c:pt idx="4500">
                  <c:v>23.2</c:v>
                </c:pt>
                <c:pt idx="4501">
                  <c:v>25.920000000000005</c:v>
                </c:pt>
                <c:pt idx="4502">
                  <c:v>21.312000000000005</c:v>
                </c:pt>
                <c:pt idx="4503">
                  <c:v>173.65600000000003</c:v>
                </c:pt>
                <c:pt idx="4504">
                  <c:v>361.96</c:v>
                </c:pt>
                <c:pt idx="4505">
                  <c:v>62.849999999999994</c:v>
                </c:pt>
                <c:pt idx="4506">
                  <c:v>818.37600000000009</c:v>
                </c:pt>
                <c:pt idx="4507">
                  <c:v>20.34</c:v>
                </c:pt>
                <c:pt idx="4508">
                  <c:v>23.99</c:v>
                </c:pt>
                <c:pt idx="4509">
                  <c:v>171.28800000000001</c:v>
                </c:pt>
                <c:pt idx="4510">
                  <c:v>37.299999999999997</c:v>
                </c:pt>
                <c:pt idx="4511">
                  <c:v>81.96</c:v>
                </c:pt>
                <c:pt idx="4512">
                  <c:v>54.792000000000009</c:v>
                </c:pt>
                <c:pt idx="4513">
                  <c:v>10.784000000000001</c:v>
                </c:pt>
                <c:pt idx="4514">
                  <c:v>290.98</c:v>
                </c:pt>
                <c:pt idx="4515">
                  <c:v>36.44</c:v>
                </c:pt>
                <c:pt idx="4516">
                  <c:v>21.400000000000002</c:v>
                </c:pt>
                <c:pt idx="4517">
                  <c:v>48.664000000000001</c:v>
                </c:pt>
                <c:pt idx="4518">
                  <c:v>16.559999999999999</c:v>
                </c:pt>
                <c:pt idx="4519">
                  <c:v>1347.5200000000002</c:v>
                </c:pt>
                <c:pt idx="4520">
                  <c:v>62.31</c:v>
                </c:pt>
                <c:pt idx="4521">
                  <c:v>20.32</c:v>
                </c:pt>
                <c:pt idx="4522">
                  <c:v>9.4320000000000004</c:v>
                </c:pt>
                <c:pt idx="4523">
                  <c:v>34.86</c:v>
                </c:pt>
                <c:pt idx="4524">
                  <c:v>89.34</c:v>
                </c:pt>
                <c:pt idx="4525">
                  <c:v>269.98</c:v>
                </c:pt>
                <c:pt idx="4526">
                  <c:v>99.9</c:v>
                </c:pt>
                <c:pt idx="4527">
                  <c:v>39.08</c:v>
                </c:pt>
                <c:pt idx="4528">
                  <c:v>116.83199999999999</c:v>
                </c:pt>
                <c:pt idx="4529">
                  <c:v>2.2959999999999994</c:v>
                </c:pt>
                <c:pt idx="4530">
                  <c:v>408.00599999999997</c:v>
                </c:pt>
                <c:pt idx="4531">
                  <c:v>40.44</c:v>
                </c:pt>
                <c:pt idx="4532">
                  <c:v>122.352</c:v>
                </c:pt>
                <c:pt idx="4533">
                  <c:v>15.28</c:v>
                </c:pt>
                <c:pt idx="4534">
                  <c:v>11.96</c:v>
                </c:pt>
                <c:pt idx="4535">
                  <c:v>15.84</c:v>
                </c:pt>
                <c:pt idx="4536">
                  <c:v>86.376000000000005</c:v>
                </c:pt>
                <c:pt idx="4537">
                  <c:v>18.240000000000002</c:v>
                </c:pt>
                <c:pt idx="4538">
                  <c:v>13.12</c:v>
                </c:pt>
                <c:pt idx="4539">
                  <c:v>105.98</c:v>
                </c:pt>
                <c:pt idx="4540">
                  <c:v>493.9199999999999</c:v>
                </c:pt>
                <c:pt idx="4541">
                  <c:v>5.9359999999999991</c:v>
                </c:pt>
                <c:pt idx="4542">
                  <c:v>325.86</c:v>
                </c:pt>
                <c:pt idx="4543">
                  <c:v>383.60699999999997</c:v>
                </c:pt>
                <c:pt idx="4544">
                  <c:v>148.47999999999999</c:v>
                </c:pt>
                <c:pt idx="4545">
                  <c:v>537.54399999999998</c:v>
                </c:pt>
                <c:pt idx="4546">
                  <c:v>1.9279999999999997</c:v>
                </c:pt>
                <c:pt idx="4547">
                  <c:v>6.911999999999999</c:v>
                </c:pt>
                <c:pt idx="4548">
                  <c:v>7.76</c:v>
                </c:pt>
                <c:pt idx="4549">
                  <c:v>659.16800000000012</c:v>
                </c:pt>
                <c:pt idx="4550">
                  <c:v>5.76</c:v>
                </c:pt>
                <c:pt idx="4551">
                  <c:v>351.21600000000001</c:v>
                </c:pt>
                <c:pt idx="4552">
                  <c:v>230.28000000000003</c:v>
                </c:pt>
                <c:pt idx="4553">
                  <c:v>12.84</c:v>
                </c:pt>
                <c:pt idx="4554">
                  <c:v>56.820000000000007</c:v>
                </c:pt>
                <c:pt idx="4555">
                  <c:v>31.56</c:v>
                </c:pt>
                <c:pt idx="4556">
                  <c:v>27.92</c:v>
                </c:pt>
                <c:pt idx="4557">
                  <c:v>8.5590000000000011</c:v>
                </c:pt>
                <c:pt idx="4558">
                  <c:v>49.568000000000005</c:v>
                </c:pt>
                <c:pt idx="4559">
                  <c:v>127.869</c:v>
                </c:pt>
                <c:pt idx="4560">
                  <c:v>271.44</c:v>
                </c:pt>
                <c:pt idx="4561">
                  <c:v>110.352</c:v>
                </c:pt>
                <c:pt idx="4562">
                  <c:v>36.4</c:v>
                </c:pt>
                <c:pt idx="4563">
                  <c:v>419.13599999999997</c:v>
                </c:pt>
                <c:pt idx="4564">
                  <c:v>100.70400000000001</c:v>
                </c:pt>
                <c:pt idx="4565">
                  <c:v>45.216000000000001</c:v>
                </c:pt>
                <c:pt idx="4566">
                  <c:v>28.782000000000004</c:v>
                </c:pt>
                <c:pt idx="4567">
                  <c:v>24.448</c:v>
                </c:pt>
                <c:pt idx="4568">
                  <c:v>10.475999999999999</c:v>
                </c:pt>
                <c:pt idx="4569">
                  <c:v>76.14</c:v>
                </c:pt>
                <c:pt idx="4570">
                  <c:v>21.240000000000002</c:v>
                </c:pt>
                <c:pt idx="4571">
                  <c:v>127.96</c:v>
                </c:pt>
                <c:pt idx="4572">
                  <c:v>479.98400000000004</c:v>
                </c:pt>
                <c:pt idx="4573">
                  <c:v>657.93</c:v>
                </c:pt>
                <c:pt idx="4574">
                  <c:v>33.479999999999997</c:v>
                </c:pt>
                <c:pt idx="4575">
                  <c:v>13.899999999999999</c:v>
                </c:pt>
                <c:pt idx="4576">
                  <c:v>26.86</c:v>
                </c:pt>
                <c:pt idx="4577">
                  <c:v>9.5840000000000014</c:v>
                </c:pt>
                <c:pt idx="4578">
                  <c:v>113.10000000000001</c:v>
                </c:pt>
                <c:pt idx="4579">
                  <c:v>65.78</c:v>
                </c:pt>
                <c:pt idx="4580">
                  <c:v>239.70000000000002</c:v>
                </c:pt>
                <c:pt idx="4581">
                  <c:v>25.632000000000001</c:v>
                </c:pt>
                <c:pt idx="4582">
                  <c:v>23.616</c:v>
                </c:pt>
                <c:pt idx="4583">
                  <c:v>8.26</c:v>
                </c:pt>
                <c:pt idx="4584">
                  <c:v>76.58</c:v>
                </c:pt>
                <c:pt idx="4585">
                  <c:v>8.8000000000000007</c:v>
                </c:pt>
                <c:pt idx="4586">
                  <c:v>590.35199999999998</c:v>
                </c:pt>
                <c:pt idx="4587">
                  <c:v>5.58</c:v>
                </c:pt>
                <c:pt idx="4588">
                  <c:v>25.02</c:v>
                </c:pt>
                <c:pt idx="4589">
                  <c:v>452.55000000000007</c:v>
                </c:pt>
                <c:pt idx="4590">
                  <c:v>17.760000000000002</c:v>
                </c:pt>
                <c:pt idx="4591">
                  <c:v>302.38400000000001</c:v>
                </c:pt>
                <c:pt idx="4592">
                  <c:v>146.352</c:v>
                </c:pt>
                <c:pt idx="4593">
                  <c:v>7.9</c:v>
                </c:pt>
                <c:pt idx="4594">
                  <c:v>902.71199999999999</c:v>
                </c:pt>
                <c:pt idx="4595">
                  <c:v>53.97</c:v>
                </c:pt>
                <c:pt idx="4596">
                  <c:v>33.92</c:v>
                </c:pt>
                <c:pt idx="4597">
                  <c:v>21.81</c:v>
                </c:pt>
                <c:pt idx="4598">
                  <c:v>91.6</c:v>
                </c:pt>
                <c:pt idx="4599">
                  <c:v>150.97999999999999</c:v>
                </c:pt>
                <c:pt idx="4600">
                  <c:v>137.25</c:v>
                </c:pt>
                <c:pt idx="4601">
                  <c:v>11.52</c:v>
                </c:pt>
                <c:pt idx="4602">
                  <c:v>18.272000000000002</c:v>
                </c:pt>
                <c:pt idx="4603">
                  <c:v>153.72800000000001</c:v>
                </c:pt>
                <c:pt idx="4604">
                  <c:v>12.224</c:v>
                </c:pt>
                <c:pt idx="4605">
                  <c:v>167.94400000000002</c:v>
                </c:pt>
                <c:pt idx="4606">
                  <c:v>45.99</c:v>
                </c:pt>
                <c:pt idx="4607">
                  <c:v>535.41</c:v>
                </c:pt>
                <c:pt idx="4608">
                  <c:v>6.0960000000000001</c:v>
                </c:pt>
                <c:pt idx="4609">
                  <c:v>45.36</c:v>
                </c:pt>
                <c:pt idx="4610">
                  <c:v>47.12</c:v>
                </c:pt>
                <c:pt idx="4611">
                  <c:v>31.36</c:v>
                </c:pt>
                <c:pt idx="4612">
                  <c:v>47.616</c:v>
                </c:pt>
                <c:pt idx="4613">
                  <c:v>23.480000000000004</c:v>
                </c:pt>
                <c:pt idx="4614">
                  <c:v>62.789999999999992</c:v>
                </c:pt>
                <c:pt idx="4615">
                  <c:v>28.44</c:v>
                </c:pt>
                <c:pt idx="4616">
                  <c:v>134.376</c:v>
                </c:pt>
                <c:pt idx="4617">
                  <c:v>589.9</c:v>
                </c:pt>
                <c:pt idx="4618">
                  <c:v>542.93999999999994</c:v>
                </c:pt>
                <c:pt idx="4619">
                  <c:v>2879.9520000000002</c:v>
                </c:pt>
                <c:pt idx="4620">
                  <c:v>90.480000000000018</c:v>
                </c:pt>
                <c:pt idx="4621">
                  <c:v>77.55</c:v>
                </c:pt>
                <c:pt idx="4622">
                  <c:v>8.8320000000000007</c:v>
                </c:pt>
                <c:pt idx="4623">
                  <c:v>177.536</c:v>
                </c:pt>
                <c:pt idx="4624">
                  <c:v>258.48</c:v>
                </c:pt>
                <c:pt idx="4625">
                  <c:v>14.135999999999999</c:v>
                </c:pt>
                <c:pt idx="4626">
                  <c:v>77.55</c:v>
                </c:pt>
                <c:pt idx="4627">
                  <c:v>24.88</c:v>
                </c:pt>
                <c:pt idx="4628">
                  <c:v>140.75</c:v>
                </c:pt>
                <c:pt idx="4629">
                  <c:v>36.630000000000003</c:v>
                </c:pt>
                <c:pt idx="4630">
                  <c:v>17.14</c:v>
                </c:pt>
                <c:pt idx="4631">
                  <c:v>51.75</c:v>
                </c:pt>
                <c:pt idx="4632">
                  <c:v>123.96000000000001</c:v>
                </c:pt>
                <c:pt idx="4633">
                  <c:v>586.39800000000002</c:v>
                </c:pt>
                <c:pt idx="4634">
                  <c:v>80.98</c:v>
                </c:pt>
                <c:pt idx="4635">
                  <c:v>242.94</c:v>
                </c:pt>
                <c:pt idx="4636">
                  <c:v>123.92</c:v>
                </c:pt>
                <c:pt idx="4637">
                  <c:v>12.39</c:v>
                </c:pt>
                <c:pt idx="4638">
                  <c:v>47.3</c:v>
                </c:pt>
                <c:pt idx="4639">
                  <c:v>1599.92</c:v>
                </c:pt>
                <c:pt idx="4640">
                  <c:v>11.09</c:v>
                </c:pt>
                <c:pt idx="4641">
                  <c:v>3.1680000000000006</c:v>
                </c:pt>
                <c:pt idx="4642">
                  <c:v>579.13599999999997</c:v>
                </c:pt>
                <c:pt idx="4643">
                  <c:v>6.3680000000000003</c:v>
                </c:pt>
                <c:pt idx="4644">
                  <c:v>558.4</c:v>
                </c:pt>
                <c:pt idx="4645">
                  <c:v>145.76400000000001</c:v>
                </c:pt>
                <c:pt idx="4646">
                  <c:v>13.620000000000001</c:v>
                </c:pt>
                <c:pt idx="4647">
                  <c:v>434.64600000000002</c:v>
                </c:pt>
                <c:pt idx="4648">
                  <c:v>440.18999999999994</c:v>
                </c:pt>
                <c:pt idx="4649">
                  <c:v>64.400000000000006</c:v>
                </c:pt>
                <c:pt idx="4650">
                  <c:v>244.54999999999998</c:v>
                </c:pt>
                <c:pt idx="4651">
                  <c:v>195.76</c:v>
                </c:pt>
                <c:pt idx="4652">
                  <c:v>11.76</c:v>
                </c:pt>
                <c:pt idx="4653">
                  <c:v>166.45</c:v>
                </c:pt>
                <c:pt idx="4654">
                  <c:v>2.88</c:v>
                </c:pt>
                <c:pt idx="4655">
                  <c:v>45.248000000000005</c:v>
                </c:pt>
                <c:pt idx="4656">
                  <c:v>59.903999999999996</c:v>
                </c:pt>
                <c:pt idx="4657">
                  <c:v>23.696000000000002</c:v>
                </c:pt>
                <c:pt idx="4658">
                  <c:v>7.9680000000000009</c:v>
                </c:pt>
                <c:pt idx="4659">
                  <c:v>18.2</c:v>
                </c:pt>
                <c:pt idx="4660">
                  <c:v>27.552000000000003</c:v>
                </c:pt>
                <c:pt idx="4661">
                  <c:v>844.11599999999987</c:v>
                </c:pt>
                <c:pt idx="4662">
                  <c:v>76.75200000000001</c:v>
                </c:pt>
                <c:pt idx="4663">
                  <c:v>3</c:v>
                </c:pt>
                <c:pt idx="4664">
                  <c:v>7.5060000000000002</c:v>
                </c:pt>
                <c:pt idx="4665">
                  <c:v>16.559999999999999</c:v>
                </c:pt>
                <c:pt idx="4666">
                  <c:v>79.92</c:v>
                </c:pt>
                <c:pt idx="4667">
                  <c:v>69.98</c:v>
                </c:pt>
                <c:pt idx="4668">
                  <c:v>11.059999999999999</c:v>
                </c:pt>
                <c:pt idx="4669">
                  <c:v>623.46479999999997</c:v>
                </c:pt>
                <c:pt idx="4670">
                  <c:v>772.68000000000006</c:v>
                </c:pt>
                <c:pt idx="4671">
                  <c:v>283.14000000000004</c:v>
                </c:pt>
                <c:pt idx="4672">
                  <c:v>635.96</c:v>
                </c:pt>
                <c:pt idx="4673">
                  <c:v>118.99</c:v>
                </c:pt>
                <c:pt idx="4674">
                  <c:v>272.94</c:v>
                </c:pt>
                <c:pt idx="4675">
                  <c:v>15.008000000000003</c:v>
                </c:pt>
                <c:pt idx="4676">
                  <c:v>33.088000000000001</c:v>
                </c:pt>
                <c:pt idx="4677">
                  <c:v>80.98</c:v>
                </c:pt>
                <c:pt idx="4678">
                  <c:v>82.800000000000011</c:v>
                </c:pt>
                <c:pt idx="4679">
                  <c:v>21.36</c:v>
                </c:pt>
                <c:pt idx="4680">
                  <c:v>62.048000000000002</c:v>
                </c:pt>
                <c:pt idx="4681">
                  <c:v>29.61</c:v>
                </c:pt>
                <c:pt idx="4682">
                  <c:v>863.928</c:v>
                </c:pt>
                <c:pt idx="4683">
                  <c:v>241.92</c:v>
                </c:pt>
                <c:pt idx="4684">
                  <c:v>163.88</c:v>
                </c:pt>
                <c:pt idx="4685">
                  <c:v>3.4860000000000002</c:v>
                </c:pt>
                <c:pt idx="4686">
                  <c:v>10.584</c:v>
                </c:pt>
                <c:pt idx="4687">
                  <c:v>440.91</c:v>
                </c:pt>
                <c:pt idx="4688">
                  <c:v>5.7150000000000016</c:v>
                </c:pt>
                <c:pt idx="4689">
                  <c:v>51.967999999999996</c:v>
                </c:pt>
                <c:pt idx="4690">
                  <c:v>71.975999999999999</c:v>
                </c:pt>
                <c:pt idx="4691">
                  <c:v>242.35200000000003</c:v>
                </c:pt>
                <c:pt idx="4692">
                  <c:v>221.92000000000002</c:v>
                </c:pt>
                <c:pt idx="4693">
                  <c:v>8.4480000000000004</c:v>
                </c:pt>
                <c:pt idx="4694">
                  <c:v>29.52</c:v>
                </c:pt>
                <c:pt idx="4695">
                  <c:v>302.94</c:v>
                </c:pt>
                <c:pt idx="4696">
                  <c:v>142.36000000000001</c:v>
                </c:pt>
                <c:pt idx="4697">
                  <c:v>546.66</c:v>
                </c:pt>
                <c:pt idx="4698">
                  <c:v>212.13</c:v>
                </c:pt>
                <c:pt idx="4699">
                  <c:v>5.2480000000000002</c:v>
                </c:pt>
                <c:pt idx="4700">
                  <c:v>74.415999999999997</c:v>
                </c:pt>
                <c:pt idx="4701">
                  <c:v>6.8480000000000008</c:v>
                </c:pt>
                <c:pt idx="4702">
                  <c:v>7.9959999999999996</c:v>
                </c:pt>
                <c:pt idx="4703">
                  <c:v>8.711999999999998</c:v>
                </c:pt>
                <c:pt idx="4704">
                  <c:v>65.17</c:v>
                </c:pt>
                <c:pt idx="4705">
                  <c:v>14.62</c:v>
                </c:pt>
                <c:pt idx="4706">
                  <c:v>173.24</c:v>
                </c:pt>
                <c:pt idx="4707">
                  <c:v>895.92</c:v>
                </c:pt>
                <c:pt idx="4708">
                  <c:v>130.71</c:v>
                </c:pt>
                <c:pt idx="4709">
                  <c:v>11.68</c:v>
                </c:pt>
                <c:pt idx="4710">
                  <c:v>62.31</c:v>
                </c:pt>
                <c:pt idx="4711">
                  <c:v>0.85200000000000009</c:v>
                </c:pt>
                <c:pt idx="4712">
                  <c:v>36.288000000000011</c:v>
                </c:pt>
                <c:pt idx="4713">
                  <c:v>56.567999999999998</c:v>
                </c:pt>
                <c:pt idx="4714">
                  <c:v>344.70400000000001</c:v>
                </c:pt>
                <c:pt idx="4715">
                  <c:v>201.584</c:v>
                </c:pt>
                <c:pt idx="4716">
                  <c:v>521.96</c:v>
                </c:pt>
                <c:pt idx="4717">
                  <c:v>8.2200000000000006</c:v>
                </c:pt>
                <c:pt idx="4718">
                  <c:v>45.36</c:v>
                </c:pt>
                <c:pt idx="4719">
                  <c:v>947.17000000000007</c:v>
                </c:pt>
                <c:pt idx="4720">
                  <c:v>61.96</c:v>
                </c:pt>
                <c:pt idx="4721">
                  <c:v>268.935</c:v>
                </c:pt>
                <c:pt idx="4722">
                  <c:v>7.58</c:v>
                </c:pt>
                <c:pt idx="4723">
                  <c:v>14.73</c:v>
                </c:pt>
                <c:pt idx="4724">
                  <c:v>9.8880000000000017</c:v>
                </c:pt>
                <c:pt idx="4725">
                  <c:v>671.5440000000001</c:v>
                </c:pt>
                <c:pt idx="4726">
                  <c:v>1117.92</c:v>
                </c:pt>
                <c:pt idx="4727">
                  <c:v>275.952</c:v>
                </c:pt>
                <c:pt idx="4728">
                  <c:v>123.14399999999999</c:v>
                </c:pt>
                <c:pt idx="4729">
                  <c:v>15.576000000000001</c:v>
                </c:pt>
                <c:pt idx="4730">
                  <c:v>212.64</c:v>
                </c:pt>
                <c:pt idx="4731">
                  <c:v>9.870000000000001</c:v>
                </c:pt>
                <c:pt idx="4732">
                  <c:v>53.25</c:v>
                </c:pt>
                <c:pt idx="4733">
                  <c:v>19.919999999999998</c:v>
                </c:pt>
                <c:pt idx="4734">
                  <c:v>658.74599999999998</c:v>
                </c:pt>
                <c:pt idx="4735">
                  <c:v>8.26</c:v>
                </c:pt>
                <c:pt idx="4736">
                  <c:v>29.84</c:v>
                </c:pt>
                <c:pt idx="4737">
                  <c:v>67.98</c:v>
                </c:pt>
                <c:pt idx="4738">
                  <c:v>61.06</c:v>
                </c:pt>
                <c:pt idx="4739">
                  <c:v>35.544000000000004</c:v>
                </c:pt>
                <c:pt idx="4740">
                  <c:v>9.9600000000000009</c:v>
                </c:pt>
                <c:pt idx="4741">
                  <c:v>9.2099999999999991</c:v>
                </c:pt>
                <c:pt idx="4742">
                  <c:v>27.93</c:v>
                </c:pt>
                <c:pt idx="4743">
                  <c:v>7.9</c:v>
                </c:pt>
                <c:pt idx="4744">
                  <c:v>221.16</c:v>
                </c:pt>
                <c:pt idx="4745">
                  <c:v>127.96</c:v>
                </c:pt>
                <c:pt idx="4746">
                  <c:v>18.690000000000001</c:v>
                </c:pt>
                <c:pt idx="4747">
                  <c:v>25.349999999999998</c:v>
                </c:pt>
                <c:pt idx="4748">
                  <c:v>35.28</c:v>
                </c:pt>
                <c:pt idx="4749">
                  <c:v>33.4</c:v>
                </c:pt>
                <c:pt idx="4750">
                  <c:v>837.59999999999991</c:v>
                </c:pt>
                <c:pt idx="4751">
                  <c:v>40.68</c:v>
                </c:pt>
                <c:pt idx="4752">
                  <c:v>209.56799999999998</c:v>
                </c:pt>
                <c:pt idx="4753">
                  <c:v>22.368000000000002</c:v>
                </c:pt>
                <c:pt idx="4754">
                  <c:v>3.8820000000000006</c:v>
                </c:pt>
                <c:pt idx="4755">
                  <c:v>115.29600000000001</c:v>
                </c:pt>
                <c:pt idx="4756">
                  <c:v>1.9080000000000004</c:v>
                </c:pt>
                <c:pt idx="4757">
                  <c:v>43.371999999999993</c:v>
                </c:pt>
                <c:pt idx="4758">
                  <c:v>783.96</c:v>
                </c:pt>
                <c:pt idx="4759">
                  <c:v>48.896000000000001</c:v>
                </c:pt>
                <c:pt idx="4760">
                  <c:v>7.8560000000000008</c:v>
                </c:pt>
                <c:pt idx="4761">
                  <c:v>5.9039999999999999</c:v>
                </c:pt>
                <c:pt idx="4762">
                  <c:v>13.712000000000002</c:v>
                </c:pt>
                <c:pt idx="4763">
                  <c:v>182.94</c:v>
                </c:pt>
                <c:pt idx="4764">
                  <c:v>27.76</c:v>
                </c:pt>
                <c:pt idx="4765">
                  <c:v>25.99</c:v>
                </c:pt>
                <c:pt idx="4766">
                  <c:v>113.52000000000001</c:v>
                </c:pt>
                <c:pt idx="4767">
                  <c:v>359.88</c:v>
                </c:pt>
                <c:pt idx="4768">
                  <c:v>25.344000000000001</c:v>
                </c:pt>
                <c:pt idx="4769">
                  <c:v>11.952000000000002</c:v>
                </c:pt>
                <c:pt idx="4770">
                  <c:v>6.24</c:v>
                </c:pt>
                <c:pt idx="4771">
                  <c:v>742.33600000000001</c:v>
                </c:pt>
                <c:pt idx="4772">
                  <c:v>6.4640000000000004</c:v>
                </c:pt>
                <c:pt idx="4773">
                  <c:v>11.52</c:v>
                </c:pt>
                <c:pt idx="4774">
                  <c:v>222.38400000000001</c:v>
                </c:pt>
                <c:pt idx="4775">
                  <c:v>23.36</c:v>
                </c:pt>
                <c:pt idx="4776">
                  <c:v>8.67</c:v>
                </c:pt>
                <c:pt idx="4777">
                  <c:v>25.71</c:v>
                </c:pt>
                <c:pt idx="4778">
                  <c:v>100.94</c:v>
                </c:pt>
                <c:pt idx="4779">
                  <c:v>63.882000000000005</c:v>
                </c:pt>
                <c:pt idx="4780">
                  <c:v>683.14399999999989</c:v>
                </c:pt>
                <c:pt idx="4781">
                  <c:v>1.4759999999999995</c:v>
                </c:pt>
                <c:pt idx="4782">
                  <c:v>40.711999999999996</c:v>
                </c:pt>
                <c:pt idx="4783">
                  <c:v>279.89999999999998</c:v>
                </c:pt>
                <c:pt idx="4784">
                  <c:v>13.120000000000001</c:v>
                </c:pt>
                <c:pt idx="4785">
                  <c:v>69.576000000000008</c:v>
                </c:pt>
                <c:pt idx="4786">
                  <c:v>4.2240000000000002</c:v>
                </c:pt>
                <c:pt idx="4787">
                  <c:v>58.08</c:v>
                </c:pt>
                <c:pt idx="4788">
                  <c:v>52.416000000000004</c:v>
                </c:pt>
                <c:pt idx="4789">
                  <c:v>54.920000000000009</c:v>
                </c:pt>
                <c:pt idx="4790">
                  <c:v>364.95</c:v>
                </c:pt>
                <c:pt idx="4791">
                  <c:v>85.055999999999997</c:v>
                </c:pt>
                <c:pt idx="4792">
                  <c:v>27.695999999999998</c:v>
                </c:pt>
                <c:pt idx="4793">
                  <c:v>24.96</c:v>
                </c:pt>
                <c:pt idx="4794">
                  <c:v>43.13</c:v>
                </c:pt>
                <c:pt idx="4795">
                  <c:v>5.64</c:v>
                </c:pt>
                <c:pt idx="4796">
                  <c:v>57.582000000000008</c:v>
                </c:pt>
                <c:pt idx="4797">
                  <c:v>31.104000000000006</c:v>
                </c:pt>
                <c:pt idx="4798">
                  <c:v>30.192</c:v>
                </c:pt>
                <c:pt idx="4799">
                  <c:v>43.6</c:v>
                </c:pt>
                <c:pt idx="4800">
                  <c:v>4.7679999999999998</c:v>
                </c:pt>
                <c:pt idx="4801">
                  <c:v>10.380000000000003</c:v>
                </c:pt>
                <c:pt idx="4802">
                  <c:v>13.392000000000003</c:v>
                </c:pt>
                <c:pt idx="4803">
                  <c:v>39.593999999999994</c:v>
                </c:pt>
                <c:pt idx="4804">
                  <c:v>91.00800000000001</c:v>
                </c:pt>
                <c:pt idx="4805">
                  <c:v>37.94</c:v>
                </c:pt>
                <c:pt idx="4806">
                  <c:v>42.800000000000004</c:v>
                </c:pt>
                <c:pt idx="4807">
                  <c:v>33.630000000000003</c:v>
                </c:pt>
                <c:pt idx="4808">
                  <c:v>62.808000000000007</c:v>
                </c:pt>
                <c:pt idx="4809">
                  <c:v>195.64</c:v>
                </c:pt>
                <c:pt idx="4810">
                  <c:v>239.9</c:v>
                </c:pt>
                <c:pt idx="4811">
                  <c:v>380.05799999999994</c:v>
                </c:pt>
                <c:pt idx="4812">
                  <c:v>1199.9759999999999</c:v>
                </c:pt>
                <c:pt idx="4813">
                  <c:v>48.576000000000001</c:v>
                </c:pt>
                <c:pt idx="4814">
                  <c:v>17.940000000000001</c:v>
                </c:pt>
                <c:pt idx="4815">
                  <c:v>18.264000000000003</c:v>
                </c:pt>
                <c:pt idx="4816">
                  <c:v>34.655999999999999</c:v>
                </c:pt>
                <c:pt idx="4817">
                  <c:v>81.552000000000007</c:v>
                </c:pt>
                <c:pt idx="4818">
                  <c:v>227.13600000000002</c:v>
                </c:pt>
                <c:pt idx="4819">
                  <c:v>10.36</c:v>
                </c:pt>
                <c:pt idx="4820">
                  <c:v>463.24799999999988</c:v>
                </c:pt>
                <c:pt idx="4821">
                  <c:v>383.952</c:v>
                </c:pt>
                <c:pt idx="4822">
                  <c:v>44.856000000000009</c:v>
                </c:pt>
                <c:pt idx="4823">
                  <c:v>30.345000000000006</c:v>
                </c:pt>
                <c:pt idx="4824">
                  <c:v>127.554</c:v>
                </c:pt>
                <c:pt idx="4825">
                  <c:v>77.951999999999998</c:v>
                </c:pt>
                <c:pt idx="4826">
                  <c:v>14.016</c:v>
                </c:pt>
                <c:pt idx="4827">
                  <c:v>69.52</c:v>
                </c:pt>
                <c:pt idx="4828">
                  <c:v>5.64</c:v>
                </c:pt>
                <c:pt idx="4829">
                  <c:v>13.776000000000002</c:v>
                </c:pt>
                <c:pt idx="4830">
                  <c:v>245.88</c:v>
                </c:pt>
                <c:pt idx="4831">
                  <c:v>36.630000000000003</c:v>
                </c:pt>
                <c:pt idx="4832">
                  <c:v>22.58</c:v>
                </c:pt>
                <c:pt idx="4833">
                  <c:v>12.39</c:v>
                </c:pt>
                <c:pt idx="4834">
                  <c:v>39.92</c:v>
                </c:pt>
                <c:pt idx="4835">
                  <c:v>61.96</c:v>
                </c:pt>
                <c:pt idx="4836">
                  <c:v>19.936000000000003</c:v>
                </c:pt>
                <c:pt idx="4837">
                  <c:v>3.7980000000000005</c:v>
                </c:pt>
                <c:pt idx="4838">
                  <c:v>27.744000000000003</c:v>
                </c:pt>
                <c:pt idx="4839">
                  <c:v>158.37599999999998</c:v>
                </c:pt>
                <c:pt idx="4840">
                  <c:v>27.58</c:v>
                </c:pt>
                <c:pt idx="4841">
                  <c:v>5.5530000000000008</c:v>
                </c:pt>
                <c:pt idx="4842">
                  <c:v>243.92</c:v>
                </c:pt>
                <c:pt idx="4843">
                  <c:v>14.96</c:v>
                </c:pt>
                <c:pt idx="4844">
                  <c:v>7.1840000000000011</c:v>
                </c:pt>
                <c:pt idx="4845">
                  <c:v>10.512</c:v>
                </c:pt>
                <c:pt idx="4846">
                  <c:v>263.96000000000004</c:v>
                </c:pt>
                <c:pt idx="4847">
                  <c:v>71.632000000000005</c:v>
                </c:pt>
                <c:pt idx="4848">
                  <c:v>9.3280000000000012</c:v>
                </c:pt>
                <c:pt idx="4849">
                  <c:v>5.88</c:v>
                </c:pt>
                <c:pt idx="4850">
                  <c:v>975.92</c:v>
                </c:pt>
                <c:pt idx="4851">
                  <c:v>303.83999999999997</c:v>
                </c:pt>
                <c:pt idx="4852">
                  <c:v>485.88</c:v>
                </c:pt>
                <c:pt idx="4853">
                  <c:v>12.54</c:v>
                </c:pt>
                <c:pt idx="4854">
                  <c:v>8.94</c:v>
                </c:pt>
                <c:pt idx="4855">
                  <c:v>9.24</c:v>
                </c:pt>
                <c:pt idx="4856">
                  <c:v>70.00800000000001</c:v>
                </c:pt>
                <c:pt idx="4857">
                  <c:v>77.599999999999994</c:v>
                </c:pt>
                <c:pt idx="4858">
                  <c:v>464.84999999999997</c:v>
                </c:pt>
                <c:pt idx="4859">
                  <c:v>10.192000000000002</c:v>
                </c:pt>
                <c:pt idx="4860">
                  <c:v>1793.98</c:v>
                </c:pt>
                <c:pt idx="4861">
                  <c:v>758.35200000000009</c:v>
                </c:pt>
                <c:pt idx="4862">
                  <c:v>20.368000000000002</c:v>
                </c:pt>
                <c:pt idx="4863">
                  <c:v>49.847999999999999</c:v>
                </c:pt>
                <c:pt idx="4864">
                  <c:v>239.96999999999997</c:v>
                </c:pt>
                <c:pt idx="4865">
                  <c:v>2404.7040000000002</c:v>
                </c:pt>
                <c:pt idx="4866">
                  <c:v>563.024</c:v>
                </c:pt>
                <c:pt idx="4867">
                  <c:v>344.90999999999997</c:v>
                </c:pt>
                <c:pt idx="4868">
                  <c:v>8.64</c:v>
                </c:pt>
                <c:pt idx="4869">
                  <c:v>89.987999999999985</c:v>
                </c:pt>
                <c:pt idx="4870">
                  <c:v>229.54400000000001</c:v>
                </c:pt>
                <c:pt idx="4871">
                  <c:v>1.8239999999999998</c:v>
                </c:pt>
                <c:pt idx="4872">
                  <c:v>18.319999999999997</c:v>
                </c:pt>
                <c:pt idx="4873">
                  <c:v>48.816000000000003</c:v>
                </c:pt>
                <c:pt idx="4874">
                  <c:v>1.1879999999999997</c:v>
                </c:pt>
                <c:pt idx="4875">
                  <c:v>119.80000000000001</c:v>
                </c:pt>
                <c:pt idx="4876">
                  <c:v>61.567999999999998</c:v>
                </c:pt>
                <c:pt idx="4877">
                  <c:v>6.1920000000000002</c:v>
                </c:pt>
                <c:pt idx="4878">
                  <c:v>2.2140000000000004</c:v>
                </c:pt>
                <c:pt idx="4879">
                  <c:v>5.32</c:v>
                </c:pt>
                <c:pt idx="4880">
                  <c:v>975.92</c:v>
                </c:pt>
                <c:pt idx="4881">
                  <c:v>2249.91</c:v>
                </c:pt>
                <c:pt idx="4882">
                  <c:v>59.92</c:v>
                </c:pt>
                <c:pt idx="4883">
                  <c:v>171.20000000000002</c:v>
                </c:pt>
                <c:pt idx="4884">
                  <c:v>3.36</c:v>
                </c:pt>
                <c:pt idx="4885">
                  <c:v>114.2</c:v>
                </c:pt>
                <c:pt idx="4886">
                  <c:v>182.67000000000002</c:v>
                </c:pt>
                <c:pt idx="4887">
                  <c:v>101.69999999999999</c:v>
                </c:pt>
                <c:pt idx="4888">
                  <c:v>1126.02</c:v>
                </c:pt>
                <c:pt idx="4889">
                  <c:v>1263.3000000000002</c:v>
                </c:pt>
                <c:pt idx="4890">
                  <c:v>8.82</c:v>
                </c:pt>
                <c:pt idx="4891">
                  <c:v>37.94</c:v>
                </c:pt>
                <c:pt idx="4892">
                  <c:v>4.2</c:v>
                </c:pt>
                <c:pt idx="4893">
                  <c:v>227.28</c:v>
                </c:pt>
                <c:pt idx="4894">
                  <c:v>47.9</c:v>
                </c:pt>
                <c:pt idx="4895">
                  <c:v>61.96</c:v>
                </c:pt>
                <c:pt idx="4896">
                  <c:v>1117.92</c:v>
                </c:pt>
                <c:pt idx="4897">
                  <c:v>183.37199999999999</c:v>
                </c:pt>
                <c:pt idx="4898">
                  <c:v>7.9680000000000009</c:v>
                </c:pt>
                <c:pt idx="4899">
                  <c:v>26.352000000000004</c:v>
                </c:pt>
                <c:pt idx="4900">
                  <c:v>481.32</c:v>
                </c:pt>
                <c:pt idx="4901">
                  <c:v>13.98</c:v>
                </c:pt>
                <c:pt idx="4902">
                  <c:v>25.92</c:v>
                </c:pt>
                <c:pt idx="4903">
                  <c:v>91.59</c:v>
                </c:pt>
                <c:pt idx="4904">
                  <c:v>674.05799999999999</c:v>
                </c:pt>
                <c:pt idx="4905">
                  <c:v>22.92</c:v>
                </c:pt>
                <c:pt idx="4906">
                  <c:v>269.89999999999998</c:v>
                </c:pt>
                <c:pt idx="4907">
                  <c:v>11.808000000000002</c:v>
                </c:pt>
                <c:pt idx="4908">
                  <c:v>9.5879999999999992</c:v>
                </c:pt>
                <c:pt idx="4909">
                  <c:v>18.335999999999999</c:v>
                </c:pt>
                <c:pt idx="4910">
                  <c:v>36.288000000000011</c:v>
                </c:pt>
                <c:pt idx="4911">
                  <c:v>111.98399999999999</c:v>
                </c:pt>
                <c:pt idx="4912">
                  <c:v>5.9700000000000006</c:v>
                </c:pt>
                <c:pt idx="4913">
                  <c:v>2.508</c:v>
                </c:pt>
                <c:pt idx="4914">
                  <c:v>35.96</c:v>
                </c:pt>
                <c:pt idx="4915">
                  <c:v>14.952000000000002</c:v>
                </c:pt>
                <c:pt idx="4916">
                  <c:v>67.144000000000005</c:v>
                </c:pt>
                <c:pt idx="4917">
                  <c:v>254.05799999999999</c:v>
                </c:pt>
                <c:pt idx="4918">
                  <c:v>173.94</c:v>
                </c:pt>
                <c:pt idx="4919">
                  <c:v>231.98</c:v>
                </c:pt>
                <c:pt idx="4920">
                  <c:v>2.2959999999999994</c:v>
                </c:pt>
                <c:pt idx="4921">
                  <c:v>96.08</c:v>
                </c:pt>
                <c:pt idx="4922">
                  <c:v>3.62</c:v>
                </c:pt>
                <c:pt idx="4923">
                  <c:v>629.09999999999991</c:v>
                </c:pt>
                <c:pt idx="4924">
                  <c:v>90.48</c:v>
                </c:pt>
                <c:pt idx="4925">
                  <c:v>14.88</c:v>
                </c:pt>
                <c:pt idx="4926">
                  <c:v>91.275000000000006</c:v>
                </c:pt>
                <c:pt idx="4927">
                  <c:v>19.440000000000001</c:v>
                </c:pt>
                <c:pt idx="4928">
                  <c:v>897.15000000000009</c:v>
                </c:pt>
                <c:pt idx="4929">
                  <c:v>57.75</c:v>
                </c:pt>
                <c:pt idx="4930">
                  <c:v>14.940000000000001</c:v>
                </c:pt>
                <c:pt idx="4931">
                  <c:v>23.1</c:v>
                </c:pt>
                <c:pt idx="4932">
                  <c:v>12.536000000000001</c:v>
                </c:pt>
                <c:pt idx="4933">
                  <c:v>1.0800000000000003</c:v>
                </c:pt>
                <c:pt idx="4934">
                  <c:v>4.5120000000000005</c:v>
                </c:pt>
                <c:pt idx="4935">
                  <c:v>16.776000000000003</c:v>
                </c:pt>
                <c:pt idx="4936">
                  <c:v>33.74</c:v>
                </c:pt>
                <c:pt idx="4937">
                  <c:v>1325.8500000000001</c:v>
                </c:pt>
                <c:pt idx="4938">
                  <c:v>333.99899999999997</c:v>
                </c:pt>
                <c:pt idx="4939">
                  <c:v>19.899999999999999</c:v>
                </c:pt>
                <c:pt idx="4940">
                  <c:v>1268.82</c:v>
                </c:pt>
                <c:pt idx="4941">
                  <c:v>283.92</c:v>
                </c:pt>
                <c:pt idx="4942">
                  <c:v>5.68</c:v>
                </c:pt>
                <c:pt idx="4943">
                  <c:v>375.34</c:v>
                </c:pt>
                <c:pt idx="4944">
                  <c:v>96.08</c:v>
                </c:pt>
                <c:pt idx="4945">
                  <c:v>11.68</c:v>
                </c:pt>
                <c:pt idx="4946">
                  <c:v>4.3600000000000003</c:v>
                </c:pt>
                <c:pt idx="4947">
                  <c:v>29.24</c:v>
                </c:pt>
                <c:pt idx="4948">
                  <c:v>117.48800000000001</c:v>
                </c:pt>
                <c:pt idx="4949">
                  <c:v>18.84</c:v>
                </c:pt>
                <c:pt idx="4950">
                  <c:v>12.419999999999998</c:v>
                </c:pt>
                <c:pt idx="4951">
                  <c:v>12.96</c:v>
                </c:pt>
                <c:pt idx="4952">
                  <c:v>69.48</c:v>
                </c:pt>
                <c:pt idx="4953">
                  <c:v>85.9</c:v>
                </c:pt>
                <c:pt idx="4954">
                  <c:v>18.060000000000002</c:v>
                </c:pt>
                <c:pt idx="4955">
                  <c:v>79.14</c:v>
                </c:pt>
                <c:pt idx="4956">
                  <c:v>37.4</c:v>
                </c:pt>
                <c:pt idx="4957">
                  <c:v>2.5119999999999996</c:v>
                </c:pt>
                <c:pt idx="4958">
                  <c:v>18.864000000000001</c:v>
                </c:pt>
                <c:pt idx="4959">
                  <c:v>61.192</c:v>
                </c:pt>
                <c:pt idx="4960">
                  <c:v>67.84</c:v>
                </c:pt>
                <c:pt idx="4961">
                  <c:v>48.712000000000003</c:v>
                </c:pt>
                <c:pt idx="4962">
                  <c:v>17.940000000000001</c:v>
                </c:pt>
                <c:pt idx="4963">
                  <c:v>242.94</c:v>
                </c:pt>
                <c:pt idx="4964">
                  <c:v>7.7640000000000011</c:v>
                </c:pt>
                <c:pt idx="4965">
                  <c:v>467.03999999999996</c:v>
                </c:pt>
                <c:pt idx="4966">
                  <c:v>128.85000000000002</c:v>
                </c:pt>
                <c:pt idx="4967">
                  <c:v>8.4</c:v>
                </c:pt>
                <c:pt idx="4968">
                  <c:v>199.98</c:v>
                </c:pt>
                <c:pt idx="4969">
                  <c:v>110.98</c:v>
                </c:pt>
                <c:pt idx="4970">
                  <c:v>207.98400000000004</c:v>
                </c:pt>
                <c:pt idx="4971">
                  <c:v>36.112000000000002</c:v>
                </c:pt>
                <c:pt idx="4972">
                  <c:v>35.568000000000005</c:v>
                </c:pt>
                <c:pt idx="4973">
                  <c:v>88.768000000000001</c:v>
                </c:pt>
                <c:pt idx="4974">
                  <c:v>12.9</c:v>
                </c:pt>
                <c:pt idx="4975">
                  <c:v>717.12000000000012</c:v>
                </c:pt>
                <c:pt idx="4976">
                  <c:v>21.36</c:v>
                </c:pt>
                <c:pt idx="4977">
                  <c:v>6.6879999999999997</c:v>
                </c:pt>
                <c:pt idx="4978">
                  <c:v>773.94</c:v>
                </c:pt>
                <c:pt idx="4979">
                  <c:v>20.568000000000001</c:v>
                </c:pt>
                <c:pt idx="4980">
                  <c:v>4.355999999999999</c:v>
                </c:pt>
                <c:pt idx="4981">
                  <c:v>19.040000000000003</c:v>
                </c:pt>
                <c:pt idx="4982">
                  <c:v>5.22</c:v>
                </c:pt>
                <c:pt idx="4983">
                  <c:v>84.84</c:v>
                </c:pt>
                <c:pt idx="4984">
                  <c:v>7.2400000000000011</c:v>
                </c:pt>
                <c:pt idx="4985">
                  <c:v>14.399999999999999</c:v>
                </c:pt>
                <c:pt idx="4986">
                  <c:v>15.552000000000003</c:v>
                </c:pt>
                <c:pt idx="4987">
                  <c:v>1325.76</c:v>
                </c:pt>
                <c:pt idx="4988">
                  <c:v>3.1080000000000001</c:v>
                </c:pt>
                <c:pt idx="4989">
                  <c:v>6.6719999999999988</c:v>
                </c:pt>
                <c:pt idx="4990">
                  <c:v>689.40800000000002</c:v>
                </c:pt>
                <c:pt idx="4991">
                  <c:v>1889.9899999999998</c:v>
                </c:pt>
                <c:pt idx="4992">
                  <c:v>55.936000000000007</c:v>
                </c:pt>
                <c:pt idx="4993">
                  <c:v>18.431999999999999</c:v>
                </c:pt>
                <c:pt idx="4994">
                  <c:v>20.32</c:v>
                </c:pt>
                <c:pt idx="4995">
                  <c:v>52.064</c:v>
                </c:pt>
                <c:pt idx="4996">
                  <c:v>48.783999999999999</c:v>
                </c:pt>
                <c:pt idx="4997">
                  <c:v>13.092000000000002</c:v>
                </c:pt>
                <c:pt idx="4998">
                  <c:v>109.59200000000001</c:v>
                </c:pt>
                <c:pt idx="4999">
                  <c:v>56.7</c:v>
                </c:pt>
                <c:pt idx="5000">
                  <c:v>79.989999999999995</c:v>
                </c:pt>
                <c:pt idx="5001">
                  <c:v>69.5</c:v>
                </c:pt>
                <c:pt idx="5002">
                  <c:v>191.6</c:v>
                </c:pt>
                <c:pt idx="5003">
                  <c:v>10.56</c:v>
                </c:pt>
                <c:pt idx="5004">
                  <c:v>47.79</c:v>
                </c:pt>
                <c:pt idx="5005">
                  <c:v>714.30000000000007</c:v>
                </c:pt>
                <c:pt idx="5006">
                  <c:v>2321.9</c:v>
                </c:pt>
                <c:pt idx="5007">
                  <c:v>17.940000000000001</c:v>
                </c:pt>
                <c:pt idx="5008">
                  <c:v>9.5220000000000002</c:v>
                </c:pt>
                <c:pt idx="5009">
                  <c:v>791.96399999999994</c:v>
                </c:pt>
                <c:pt idx="5010">
                  <c:v>4.9230000000000009</c:v>
                </c:pt>
                <c:pt idx="5011">
                  <c:v>209.97900000000001</c:v>
                </c:pt>
                <c:pt idx="5012">
                  <c:v>33.930000000000007</c:v>
                </c:pt>
                <c:pt idx="5013">
                  <c:v>222.32000000000005</c:v>
                </c:pt>
                <c:pt idx="5014">
                  <c:v>210.56400000000002</c:v>
                </c:pt>
                <c:pt idx="5015">
                  <c:v>35.168000000000006</c:v>
                </c:pt>
                <c:pt idx="5016">
                  <c:v>1502.376</c:v>
                </c:pt>
                <c:pt idx="5017">
                  <c:v>10.11</c:v>
                </c:pt>
                <c:pt idx="5018">
                  <c:v>772.47</c:v>
                </c:pt>
                <c:pt idx="5019">
                  <c:v>20.46</c:v>
                </c:pt>
                <c:pt idx="5020">
                  <c:v>347.58</c:v>
                </c:pt>
                <c:pt idx="5021">
                  <c:v>72.64</c:v>
                </c:pt>
                <c:pt idx="5022">
                  <c:v>772.47</c:v>
                </c:pt>
                <c:pt idx="5023">
                  <c:v>39.92</c:v>
                </c:pt>
                <c:pt idx="5024">
                  <c:v>33.479999999999997</c:v>
                </c:pt>
                <c:pt idx="5025">
                  <c:v>461.97</c:v>
                </c:pt>
                <c:pt idx="5026">
                  <c:v>137.62</c:v>
                </c:pt>
                <c:pt idx="5027">
                  <c:v>302.67</c:v>
                </c:pt>
                <c:pt idx="5028">
                  <c:v>239.976</c:v>
                </c:pt>
                <c:pt idx="5029">
                  <c:v>8.34</c:v>
                </c:pt>
                <c:pt idx="5030">
                  <c:v>8.57</c:v>
                </c:pt>
                <c:pt idx="5031">
                  <c:v>119.61600000000001</c:v>
                </c:pt>
                <c:pt idx="5032">
                  <c:v>212.94</c:v>
                </c:pt>
                <c:pt idx="5033">
                  <c:v>26.49</c:v>
                </c:pt>
                <c:pt idx="5034">
                  <c:v>687.4</c:v>
                </c:pt>
                <c:pt idx="5035">
                  <c:v>653.54999999999995</c:v>
                </c:pt>
                <c:pt idx="5036">
                  <c:v>33.9</c:v>
                </c:pt>
                <c:pt idx="5037">
                  <c:v>239.96000000000004</c:v>
                </c:pt>
                <c:pt idx="5038">
                  <c:v>199.83600000000001</c:v>
                </c:pt>
                <c:pt idx="5039">
                  <c:v>716</c:v>
                </c:pt>
                <c:pt idx="5040">
                  <c:v>221.06</c:v>
                </c:pt>
                <c:pt idx="5041">
                  <c:v>67.710000000000008</c:v>
                </c:pt>
                <c:pt idx="5042">
                  <c:v>129.91999999999999</c:v>
                </c:pt>
                <c:pt idx="5043">
                  <c:v>467.46</c:v>
                </c:pt>
                <c:pt idx="5044">
                  <c:v>61.4</c:v>
                </c:pt>
                <c:pt idx="5045">
                  <c:v>720.76</c:v>
                </c:pt>
                <c:pt idx="5046">
                  <c:v>5.1840000000000011</c:v>
                </c:pt>
                <c:pt idx="5047">
                  <c:v>14.7</c:v>
                </c:pt>
                <c:pt idx="5048">
                  <c:v>8.1339999999999986</c:v>
                </c:pt>
                <c:pt idx="5049">
                  <c:v>79.984000000000009</c:v>
                </c:pt>
                <c:pt idx="5050">
                  <c:v>18.54</c:v>
                </c:pt>
                <c:pt idx="5051">
                  <c:v>24.400000000000002</c:v>
                </c:pt>
                <c:pt idx="5052">
                  <c:v>195.64</c:v>
                </c:pt>
                <c:pt idx="5053">
                  <c:v>398.40000000000003</c:v>
                </c:pt>
                <c:pt idx="5054">
                  <c:v>7.0559999999999992</c:v>
                </c:pt>
                <c:pt idx="5055">
                  <c:v>1352.3975999999998</c:v>
                </c:pt>
                <c:pt idx="5056">
                  <c:v>26.400000000000002</c:v>
                </c:pt>
                <c:pt idx="5057">
                  <c:v>41.88</c:v>
                </c:pt>
                <c:pt idx="5058">
                  <c:v>99.846000000000004</c:v>
                </c:pt>
                <c:pt idx="5059">
                  <c:v>699.98</c:v>
                </c:pt>
                <c:pt idx="5060">
                  <c:v>584.82000000000005</c:v>
                </c:pt>
                <c:pt idx="5061">
                  <c:v>43.98</c:v>
                </c:pt>
                <c:pt idx="5062">
                  <c:v>377.96999999999997</c:v>
                </c:pt>
                <c:pt idx="5063">
                  <c:v>123.96000000000001</c:v>
                </c:pt>
                <c:pt idx="5064">
                  <c:v>391.98</c:v>
                </c:pt>
                <c:pt idx="5065">
                  <c:v>383.97600000000006</c:v>
                </c:pt>
                <c:pt idx="5066">
                  <c:v>1781.6819999999998</c:v>
                </c:pt>
                <c:pt idx="5067">
                  <c:v>21.400000000000002</c:v>
                </c:pt>
                <c:pt idx="5068">
                  <c:v>549.99</c:v>
                </c:pt>
                <c:pt idx="5069">
                  <c:v>167.535</c:v>
                </c:pt>
                <c:pt idx="5070">
                  <c:v>38.339999999999996</c:v>
                </c:pt>
                <c:pt idx="5071">
                  <c:v>53.88</c:v>
                </c:pt>
                <c:pt idx="5072">
                  <c:v>299.98</c:v>
                </c:pt>
                <c:pt idx="5073">
                  <c:v>62.8</c:v>
                </c:pt>
                <c:pt idx="5074">
                  <c:v>13.904</c:v>
                </c:pt>
                <c:pt idx="5075">
                  <c:v>744.09999999999991</c:v>
                </c:pt>
                <c:pt idx="5076">
                  <c:v>44.840000000000011</c:v>
                </c:pt>
                <c:pt idx="5077">
                  <c:v>401.59000000000003</c:v>
                </c:pt>
                <c:pt idx="5078">
                  <c:v>18.240000000000002</c:v>
                </c:pt>
                <c:pt idx="5079">
                  <c:v>359.49899999999997</c:v>
                </c:pt>
                <c:pt idx="5080">
                  <c:v>10.48</c:v>
                </c:pt>
                <c:pt idx="5081">
                  <c:v>20.736000000000004</c:v>
                </c:pt>
                <c:pt idx="5082">
                  <c:v>35.167999999999999</c:v>
                </c:pt>
                <c:pt idx="5083">
                  <c:v>64.704000000000008</c:v>
                </c:pt>
                <c:pt idx="5084">
                  <c:v>105.52</c:v>
                </c:pt>
                <c:pt idx="5085">
                  <c:v>5.7919999999999989</c:v>
                </c:pt>
                <c:pt idx="5086">
                  <c:v>466.15799999999996</c:v>
                </c:pt>
                <c:pt idx="5087">
                  <c:v>10.312000000000001</c:v>
                </c:pt>
                <c:pt idx="5088">
                  <c:v>2.556</c:v>
                </c:pt>
                <c:pt idx="5089">
                  <c:v>7.9680000000000009</c:v>
                </c:pt>
                <c:pt idx="5090">
                  <c:v>8.7840000000000007</c:v>
                </c:pt>
                <c:pt idx="5091">
                  <c:v>3.024</c:v>
                </c:pt>
                <c:pt idx="5092">
                  <c:v>51.449999999999996</c:v>
                </c:pt>
                <c:pt idx="5093">
                  <c:v>14.015999999999996</c:v>
                </c:pt>
                <c:pt idx="5094">
                  <c:v>214.95000000000002</c:v>
                </c:pt>
                <c:pt idx="5095">
                  <c:v>35.04</c:v>
                </c:pt>
                <c:pt idx="5096">
                  <c:v>10.776000000000002</c:v>
                </c:pt>
                <c:pt idx="5097">
                  <c:v>4.5999999999999988</c:v>
                </c:pt>
                <c:pt idx="5098">
                  <c:v>35.167999999999999</c:v>
                </c:pt>
                <c:pt idx="5099">
                  <c:v>19.152000000000001</c:v>
                </c:pt>
                <c:pt idx="5100">
                  <c:v>4.4479999999999995</c:v>
                </c:pt>
                <c:pt idx="5101">
                  <c:v>5.1840000000000011</c:v>
                </c:pt>
                <c:pt idx="5102">
                  <c:v>15.552000000000003</c:v>
                </c:pt>
                <c:pt idx="5103">
                  <c:v>40.032000000000004</c:v>
                </c:pt>
                <c:pt idx="5104">
                  <c:v>16.776000000000003</c:v>
                </c:pt>
                <c:pt idx="5105">
                  <c:v>186.304</c:v>
                </c:pt>
                <c:pt idx="5106">
                  <c:v>66.36</c:v>
                </c:pt>
                <c:pt idx="5107">
                  <c:v>42.047999999999995</c:v>
                </c:pt>
                <c:pt idx="5108">
                  <c:v>67.92</c:v>
                </c:pt>
                <c:pt idx="5109">
                  <c:v>52.512</c:v>
                </c:pt>
                <c:pt idx="5110">
                  <c:v>186.91200000000001</c:v>
                </c:pt>
                <c:pt idx="5111">
                  <c:v>10.048000000000002</c:v>
                </c:pt>
                <c:pt idx="5112">
                  <c:v>17.496000000000002</c:v>
                </c:pt>
                <c:pt idx="5113">
                  <c:v>15.552000000000003</c:v>
                </c:pt>
                <c:pt idx="5114">
                  <c:v>10.776000000000002</c:v>
                </c:pt>
                <c:pt idx="5115">
                  <c:v>3.3040000000000003</c:v>
                </c:pt>
                <c:pt idx="5116">
                  <c:v>35.479999999999997</c:v>
                </c:pt>
                <c:pt idx="5117">
                  <c:v>34.44</c:v>
                </c:pt>
                <c:pt idx="5118">
                  <c:v>629.92999999999995</c:v>
                </c:pt>
                <c:pt idx="5119">
                  <c:v>79.056000000000012</c:v>
                </c:pt>
                <c:pt idx="5120">
                  <c:v>232.54999999999998</c:v>
                </c:pt>
                <c:pt idx="5121">
                  <c:v>99.98</c:v>
                </c:pt>
                <c:pt idx="5122">
                  <c:v>19.440000000000001</c:v>
                </c:pt>
                <c:pt idx="5123">
                  <c:v>12.96</c:v>
                </c:pt>
                <c:pt idx="5124">
                  <c:v>464.29200000000003</c:v>
                </c:pt>
                <c:pt idx="5125">
                  <c:v>68.459999999999994</c:v>
                </c:pt>
                <c:pt idx="5126">
                  <c:v>2799.96</c:v>
                </c:pt>
                <c:pt idx="5127">
                  <c:v>601.29999999999995</c:v>
                </c:pt>
                <c:pt idx="5128">
                  <c:v>16.989999999999998</c:v>
                </c:pt>
                <c:pt idx="5129">
                  <c:v>287.96999999999997</c:v>
                </c:pt>
                <c:pt idx="5130">
                  <c:v>44.820000000000007</c:v>
                </c:pt>
                <c:pt idx="5131">
                  <c:v>101.12</c:v>
                </c:pt>
                <c:pt idx="5132">
                  <c:v>107.97600000000001</c:v>
                </c:pt>
                <c:pt idx="5133">
                  <c:v>58.730000000000004</c:v>
                </c:pt>
                <c:pt idx="5134">
                  <c:v>93.344000000000008</c:v>
                </c:pt>
                <c:pt idx="5135">
                  <c:v>17.05</c:v>
                </c:pt>
                <c:pt idx="5136">
                  <c:v>8.0960000000000001</c:v>
                </c:pt>
                <c:pt idx="5137">
                  <c:v>30.36</c:v>
                </c:pt>
                <c:pt idx="5138">
                  <c:v>23.34</c:v>
                </c:pt>
                <c:pt idx="5139">
                  <c:v>51.550000000000004</c:v>
                </c:pt>
                <c:pt idx="5140">
                  <c:v>119.9</c:v>
                </c:pt>
                <c:pt idx="5141">
                  <c:v>1317.492</c:v>
                </c:pt>
                <c:pt idx="5142">
                  <c:v>63.84</c:v>
                </c:pt>
                <c:pt idx="5143">
                  <c:v>3.5920000000000005</c:v>
                </c:pt>
                <c:pt idx="5144">
                  <c:v>86.26</c:v>
                </c:pt>
                <c:pt idx="5145">
                  <c:v>139.04</c:v>
                </c:pt>
                <c:pt idx="5146">
                  <c:v>46.8</c:v>
                </c:pt>
                <c:pt idx="5147">
                  <c:v>8.5440000000000005</c:v>
                </c:pt>
                <c:pt idx="5148">
                  <c:v>842.37600000000009</c:v>
                </c:pt>
                <c:pt idx="5149">
                  <c:v>1214.8499999999999</c:v>
                </c:pt>
                <c:pt idx="5150">
                  <c:v>67.78</c:v>
                </c:pt>
                <c:pt idx="5151">
                  <c:v>39.900000000000006</c:v>
                </c:pt>
                <c:pt idx="5152">
                  <c:v>2.6880000000000002</c:v>
                </c:pt>
                <c:pt idx="5153">
                  <c:v>6.6000000000000005</c:v>
                </c:pt>
                <c:pt idx="5154">
                  <c:v>28.4</c:v>
                </c:pt>
                <c:pt idx="5155">
                  <c:v>212.94</c:v>
                </c:pt>
                <c:pt idx="5156">
                  <c:v>1001.5840000000001</c:v>
                </c:pt>
                <c:pt idx="5157">
                  <c:v>569.05799999999999</c:v>
                </c:pt>
                <c:pt idx="5158">
                  <c:v>14.224000000000002</c:v>
                </c:pt>
                <c:pt idx="5159">
                  <c:v>105.584</c:v>
                </c:pt>
                <c:pt idx="5160">
                  <c:v>68.720000000000013</c:v>
                </c:pt>
                <c:pt idx="5161">
                  <c:v>1367.84</c:v>
                </c:pt>
                <c:pt idx="5162">
                  <c:v>301.95999999999998</c:v>
                </c:pt>
                <c:pt idx="5163">
                  <c:v>170.35200000000003</c:v>
                </c:pt>
                <c:pt idx="5164">
                  <c:v>3.9</c:v>
                </c:pt>
                <c:pt idx="5165">
                  <c:v>12.84</c:v>
                </c:pt>
                <c:pt idx="5166">
                  <c:v>15.84</c:v>
                </c:pt>
                <c:pt idx="5167">
                  <c:v>563.93999999999994</c:v>
                </c:pt>
                <c:pt idx="5168">
                  <c:v>62.94</c:v>
                </c:pt>
                <c:pt idx="5169">
                  <c:v>535.41</c:v>
                </c:pt>
                <c:pt idx="5170">
                  <c:v>3504.9</c:v>
                </c:pt>
                <c:pt idx="5171">
                  <c:v>144.12</c:v>
                </c:pt>
                <c:pt idx="5172">
                  <c:v>314.54999999999995</c:v>
                </c:pt>
                <c:pt idx="5173">
                  <c:v>3.4079999999999999</c:v>
                </c:pt>
                <c:pt idx="5174">
                  <c:v>2.0719999999999996</c:v>
                </c:pt>
                <c:pt idx="5175">
                  <c:v>328.39919999999995</c:v>
                </c:pt>
                <c:pt idx="5176">
                  <c:v>53.248000000000005</c:v>
                </c:pt>
                <c:pt idx="5177">
                  <c:v>4.9920000000000009</c:v>
                </c:pt>
                <c:pt idx="5178">
                  <c:v>37.68</c:v>
                </c:pt>
                <c:pt idx="5179">
                  <c:v>258.57600000000002</c:v>
                </c:pt>
                <c:pt idx="5180">
                  <c:v>75.84</c:v>
                </c:pt>
                <c:pt idx="5181">
                  <c:v>45.36</c:v>
                </c:pt>
                <c:pt idx="5182">
                  <c:v>45.78</c:v>
                </c:pt>
                <c:pt idx="5183">
                  <c:v>40.29</c:v>
                </c:pt>
                <c:pt idx="5184">
                  <c:v>38.71</c:v>
                </c:pt>
                <c:pt idx="5185">
                  <c:v>1801.6320000000001</c:v>
                </c:pt>
                <c:pt idx="5186">
                  <c:v>748.75200000000007</c:v>
                </c:pt>
                <c:pt idx="5187">
                  <c:v>199.96</c:v>
                </c:pt>
                <c:pt idx="5188">
                  <c:v>1516.2</c:v>
                </c:pt>
                <c:pt idx="5189">
                  <c:v>167.95200000000003</c:v>
                </c:pt>
                <c:pt idx="5190">
                  <c:v>45.04</c:v>
                </c:pt>
                <c:pt idx="5191">
                  <c:v>23.16</c:v>
                </c:pt>
                <c:pt idx="5192">
                  <c:v>397.59999999999997</c:v>
                </c:pt>
                <c:pt idx="5193">
                  <c:v>85.96</c:v>
                </c:pt>
                <c:pt idx="5194">
                  <c:v>13.12</c:v>
                </c:pt>
                <c:pt idx="5195">
                  <c:v>45.660000000000004</c:v>
                </c:pt>
                <c:pt idx="5196">
                  <c:v>158.13</c:v>
                </c:pt>
                <c:pt idx="5197">
                  <c:v>43.6</c:v>
                </c:pt>
                <c:pt idx="5198">
                  <c:v>3930.0720000000001</c:v>
                </c:pt>
                <c:pt idx="5199">
                  <c:v>2.3039999999999998</c:v>
                </c:pt>
                <c:pt idx="5200">
                  <c:v>431.97600000000006</c:v>
                </c:pt>
                <c:pt idx="5201">
                  <c:v>41.720000000000006</c:v>
                </c:pt>
                <c:pt idx="5202">
                  <c:v>104.23</c:v>
                </c:pt>
                <c:pt idx="5203">
                  <c:v>70.260000000000005</c:v>
                </c:pt>
                <c:pt idx="5204">
                  <c:v>9.26</c:v>
                </c:pt>
                <c:pt idx="5205">
                  <c:v>105.98</c:v>
                </c:pt>
                <c:pt idx="5206">
                  <c:v>1.24</c:v>
                </c:pt>
                <c:pt idx="5207">
                  <c:v>20.7</c:v>
                </c:pt>
                <c:pt idx="5208">
                  <c:v>28.900000000000002</c:v>
                </c:pt>
                <c:pt idx="5209">
                  <c:v>27.18</c:v>
                </c:pt>
                <c:pt idx="5210">
                  <c:v>465.18</c:v>
                </c:pt>
                <c:pt idx="5211">
                  <c:v>36.630000000000003</c:v>
                </c:pt>
                <c:pt idx="5212">
                  <c:v>51.449999999999996</c:v>
                </c:pt>
                <c:pt idx="5213">
                  <c:v>7.83</c:v>
                </c:pt>
                <c:pt idx="5214">
                  <c:v>35.4</c:v>
                </c:pt>
                <c:pt idx="5215">
                  <c:v>29.900000000000002</c:v>
                </c:pt>
                <c:pt idx="5216">
                  <c:v>17.48</c:v>
                </c:pt>
                <c:pt idx="5217">
                  <c:v>79.14</c:v>
                </c:pt>
                <c:pt idx="5218">
                  <c:v>8.4</c:v>
                </c:pt>
                <c:pt idx="5219">
                  <c:v>498.26000000000005</c:v>
                </c:pt>
                <c:pt idx="5220">
                  <c:v>212.94</c:v>
                </c:pt>
                <c:pt idx="5221">
                  <c:v>706.86</c:v>
                </c:pt>
                <c:pt idx="5222">
                  <c:v>114.94999999999999</c:v>
                </c:pt>
                <c:pt idx="5223">
                  <c:v>43.19</c:v>
                </c:pt>
                <c:pt idx="5224">
                  <c:v>166.44</c:v>
                </c:pt>
                <c:pt idx="5225">
                  <c:v>36.56</c:v>
                </c:pt>
                <c:pt idx="5226">
                  <c:v>186.14400000000001</c:v>
                </c:pt>
                <c:pt idx="5227">
                  <c:v>353.56799999999998</c:v>
                </c:pt>
                <c:pt idx="5228">
                  <c:v>81.98</c:v>
                </c:pt>
                <c:pt idx="5229">
                  <c:v>14.624000000000002</c:v>
                </c:pt>
                <c:pt idx="5230">
                  <c:v>697.16</c:v>
                </c:pt>
                <c:pt idx="5231">
                  <c:v>30.93</c:v>
                </c:pt>
                <c:pt idx="5232">
                  <c:v>27.496000000000002</c:v>
                </c:pt>
                <c:pt idx="5233">
                  <c:v>605.34</c:v>
                </c:pt>
                <c:pt idx="5234">
                  <c:v>210.00800000000001</c:v>
                </c:pt>
                <c:pt idx="5235">
                  <c:v>54.96</c:v>
                </c:pt>
                <c:pt idx="5236">
                  <c:v>164.22</c:v>
                </c:pt>
                <c:pt idx="5237">
                  <c:v>362.94</c:v>
                </c:pt>
                <c:pt idx="5238">
                  <c:v>59.98</c:v>
                </c:pt>
                <c:pt idx="5239">
                  <c:v>332.94</c:v>
                </c:pt>
                <c:pt idx="5240">
                  <c:v>39.872000000000007</c:v>
                </c:pt>
                <c:pt idx="5241">
                  <c:v>13.68</c:v>
                </c:pt>
                <c:pt idx="5242">
                  <c:v>3.3179999999999996</c:v>
                </c:pt>
                <c:pt idx="5243">
                  <c:v>10.44</c:v>
                </c:pt>
                <c:pt idx="5244">
                  <c:v>136.46400000000003</c:v>
                </c:pt>
                <c:pt idx="5245">
                  <c:v>333.57600000000002</c:v>
                </c:pt>
                <c:pt idx="5246">
                  <c:v>12.544</c:v>
                </c:pt>
                <c:pt idx="5247">
                  <c:v>20.767999999999997</c:v>
                </c:pt>
                <c:pt idx="5248">
                  <c:v>43.5</c:v>
                </c:pt>
                <c:pt idx="5249">
                  <c:v>12.576000000000001</c:v>
                </c:pt>
                <c:pt idx="5250">
                  <c:v>249.95000000000002</c:v>
                </c:pt>
                <c:pt idx="5251">
                  <c:v>49.12</c:v>
                </c:pt>
                <c:pt idx="5252">
                  <c:v>182.91</c:v>
                </c:pt>
                <c:pt idx="5253">
                  <c:v>107.64800000000001</c:v>
                </c:pt>
                <c:pt idx="5254">
                  <c:v>99.372</c:v>
                </c:pt>
                <c:pt idx="5255">
                  <c:v>33.568000000000005</c:v>
                </c:pt>
                <c:pt idx="5256">
                  <c:v>10.56</c:v>
                </c:pt>
                <c:pt idx="5257">
                  <c:v>38.880000000000003</c:v>
                </c:pt>
                <c:pt idx="5258">
                  <c:v>35.200000000000003</c:v>
                </c:pt>
                <c:pt idx="5259">
                  <c:v>45.527999999999999</c:v>
                </c:pt>
                <c:pt idx="5260">
                  <c:v>196.77600000000001</c:v>
                </c:pt>
                <c:pt idx="5261">
                  <c:v>2.9199999999999995</c:v>
                </c:pt>
                <c:pt idx="5262">
                  <c:v>200.79500000000002</c:v>
                </c:pt>
                <c:pt idx="5263">
                  <c:v>46.688000000000002</c:v>
                </c:pt>
                <c:pt idx="5264">
                  <c:v>21.864000000000001</c:v>
                </c:pt>
                <c:pt idx="5265">
                  <c:v>11.76</c:v>
                </c:pt>
                <c:pt idx="5266">
                  <c:v>167.94</c:v>
                </c:pt>
                <c:pt idx="5267">
                  <c:v>3.89</c:v>
                </c:pt>
                <c:pt idx="5268">
                  <c:v>52.44</c:v>
                </c:pt>
                <c:pt idx="5269">
                  <c:v>32.36</c:v>
                </c:pt>
                <c:pt idx="5270">
                  <c:v>406.59999999999997</c:v>
                </c:pt>
                <c:pt idx="5271">
                  <c:v>27.92</c:v>
                </c:pt>
                <c:pt idx="5272">
                  <c:v>399.67200000000003</c:v>
                </c:pt>
                <c:pt idx="5273">
                  <c:v>3.7440000000000007</c:v>
                </c:pt>
                <c:pt idx="5274">
                  <c:v>715.2</c:v>
                </c:pt>
                <c:pt idx="5275">
                  <c:v>159.80000000000001</c:v>
                </c:pt>
                <c:pt idx="5276">
                  <c:v>44.75</c:v>
                </c:pt>
                <c:pt idx="5277">
                  <c:v>340.11599999999999</c:v>
                </c:pt>
                <c:pt idx="5278">
                  <c:v>105.52</c:v>
                </c:pt>
                <c:pt idx="5279">
                  <c:v>13.48</c:v>
                </c:pt>
                <c:pt idx="5280">
                  <c:v>85.52</c:v>
                </c:pt>
                <c:pt idx="5281">
                  <c:v>6.16</c:v>
                </c:pt>
                <c:pt idx="5282">
                  <c:v>36.839999999999996</c:v>
                </c:pt>
                <c:pt idx="5283">
                  <c:v>15.84</c:v>
                </c:pt>
                <c:pt idx="5284">
                  <c:v>44.400000000000006</c:v>
                </c:pt>
                <c:pt idx="5285">
                  <c:v>21.240000000000002</c:v>
                </c:pt>
                <c:pt idx="5286">
                  <c:v>9.5520000000000014</c:v>
                </c:pt>
                <c:pt idx="5287">
                  <c:v>89.991000000000014</c:v>
                </c:pt>
                <c:pt idx="5288">
                  <c:v>163.96</c:v>
                </c:pt>
                <c:pt idx="5289">
                  <c:v>17.904</c:v>
                </c:pt>
                <c:pt idx="5290">
                  <c:v>966.69999999999982</c:v>
                </c:pt>
                <c:pt idx="5291">
                  <c:v>182.11199999999999</c:v>
                </c:pt>
                <c:pt idx="5292">
                  <c:v>4.4640000000000004</c:v>
                </c:pt>
                <c:pt idx="5293">
                  <c:v>51.588000000000001</c:v>
                </c:pt>
                <c:pt idx="5294">
                  <c:v>50.4</c:v>
                </c:pt>
                <c:pt idx="5295">
                  <c:v>89.567999999999998</c:v>
                </c:pt>
                <c:pt idx="5296">
                  <c:v>14.89</c:v>
                </c:pt>
                <c:pt idx="5297">
                  <c:v>543.91999999999996</c:v>
                </c:pt>
                <c:pt idx="5298">
                  <c:v>4.08</c:v>
                </c:pt>
                <c:pt idx="5299">
                  <c:v>18.899999999999999</c:v>
                </c:pt>
                <c:pt idx="5300">
                  <c:v>2275.5</c:v>
                </c:pt>
                <c:pt idx="5301">
                  <c:v>1979.6999999999998</c:v>
                </c:pt>
                <c:pt idx="5302">
                  <c:v>62.099999999999994</c:v>
                </c:pt>
                <c:pt idx="5303">
                  <c:v>37.295999999999999</c:v>
                </c:pt>
                <c:pt idx="5304">
                  <c:v>8.5440000000000005</c:v>
                </c:pt>
                <c:pt idx="5305">
                  <c:v>68.949999999999989</c:v>
                </c:pt>
                <c:pt idx="5306">
                  <c:v>296.37</c:v>
                </c:pt>
                <c:pt idx="5307">
                  <c:v>39.979999999999997</c:v>
                </c:pt>
                <c:pt idx="5308">
                  <c:v>191.05799999999999</c:v>
                </c:pt>
                <c:pt idx="5309">
                  <c:v>13.040000000000001</c:v>
                </c:pt>
                <c:pt idx="5310">
                  <c:v>1525.1879999999996</c:v>
                </c:pt>
                <c:pt idx="5311">
                  <c:v>9.2159999999999993</c:v>
                </c:pt>
                <c:pt idx="5312">
                  <c:v>28.048000000000002</c:v>
                </c:pt>
                <c:pt idx="5313">
                  <c:v>64.959999999999994</c:v>
                </c:pt>
                <c:pt idx="5314">
                  <c:v>30.56</c:v>
                </c:pt>
                <c:pt idx="5315">
                  <c:v>187.05600000000001</c:v>
                </c:pt>
                <c:pt idx="5316">
                  <c:v>11.808</c:v>
                </c:pt>
                <c:pt idx="5317">
                  <c:v>9.6560000000000006</c:v>
                </c:pt>
                <c:pt idx="5318">
                  <c:v>20.736000000000004</c:v>
                </c:pt>
                <c:pt idx="5319">
                  <c:v>27.360000000000003</c:v>
                </c:pt>
                <c:pt idx="5320">
                  <c:v>2314.116</c:v>
                </c:pt>
                <c:pt idx="5321">
                  <c:v>34.236000000000004</c:v>
                </c:pt>
                <c:pt idx="5322">
                  <c:v>19.760000000000002</c:v>
                </c:pt>
                <c:pt idx="5323">
                  <c:v>15.96</c:v>
                </c:pt>
                <c:pt idx="5324">
                  <c:v>16.899999999999999</c:v>
                </c:pt>
                <c:pt idx="5325">
                  <c:v>25.08</c:v>
                </c:pt>
                <c:pt idx="5326">
                  <c:v>6.68</c:v>
                </c:pt>
                <c:pt idx="5327">
                  <c:v>19.440000000000001</c:v>
                </c:pt>
                <c:pt idx="5328">
                  <c:v>31.92</c:v>
                </c:pt>
                <c:pt idx="5329">
                  <c:v>33.568000000000005</c:v>
                </c:pt>
                <c:pt idx="5330">
                  <c:v>63.94</c:v>
                </c:pt>
                <c:pt idx="5331">
                  <c:v>60.600000000000009</c:v>
                </c:pt>
                <c:pt idx="5332">
                  <c:v>22.72</c:v>
                </c:pt>
                <c:pt idx="5333">
                  <c:v>10.68</c:v>
                </c:pt>
                <c:pt idx="5334">
                  <c:v>17.34</c:v>
                </c:pt>
                <c:pt idx="5335">
                  <c:v>3.38</c:v>
                </c:pt>
                <c:pt idx="5336">
                  <c:v>26.975999999999999</c:v>
                </c:pt>
                <c:pt idx="5337">
                  <c:v>307.77600000000001</c:v>
                </c:pt>
                <c:pt idx="5338">
                  <c:v>244.54999999999998</c:v>
                </c:pt>
                <c:pt idx="5339">
                  <c:v>12.24</c:v>
                </c:pt>
                <c:pt idx="5340">
                  <c:v>13.98</c:v>
                </c:pt>
                <c:pt idx="5341">
                  <c:v>899.95</c:v>
                </c:pt>
                <c:pt idx="5342">
                  <c:v>1.6320000000000001</c:v>
                </c:pt>
                <c:pt idx="5343">
                  <c:v>267.95999999999998</c:v>
                </c:pt>
                <c:pt idx="5344">
                  <c:v>31.95</c:v>
                </c:pt>
                <c:pt idx="5345">
                  <c:v>725.84</c:v>
                </c:pt>
                <c:pt idx="5346">
                  <c:v>10.896000000000001</c:v>
                </c:pt>
                <c:pt idx="5347">
                  <c:v>8.5440000000000005</c:v>
                </c:pt>
                <c:pt idx="5348">
                  <c:v>32.339999999999996</c:v>
                </c:pt>
                <c:pt idx="5349">
                  <c:v>39.900000000000006</c:v>
                </c:pt>
                <c:pt idx="5350">
                  <c:v>143.85600000000002</c:v>
                </c:pt>
                <c:pt idx="5351">
                  <c:v>41.92</c:v>
                </c:pt>
                <c:pt idx="5352">
                  <c:v>329.58400000000006</c:v>
                </c:pt>
                <c:pt idx="5353">
                  <c:v>87.28</c:v>
                </c:pt>
                <c:pt idx="5354">
                  <c:v>279.45600000000002</c:v>
                </c:pt>
                <c:pt idx="5355">
                  <c:v>8</c:v>
                </c:pt>
                <c:pt idx="5356">
                  <c:v>27.240000000000002</c:v>
                </c:pt>
                <c:pt idx="5357">
                  <c:v>16.36</c:v>
                </c:pt>
                <c:pt idx="5358">
                  <c:v>15.78</c:v>
                </c:pt>
                <c:pt idx="5359">
                  <c:v>45.98</c:v>
                </c:pt>
                <c:pt idx="5360">
                  <c:v>198.27200000000002</c:v>
                </c:pt>
                <c:pt idx="5361">
                  <c:v>720.7600000000001</c:v>
                </c:pt>
                <c:pt idx="5362">
                  <c:v>70.56</c:v>
                </c:pt>
                <c:pt idx="5363">
                  <c:v>81.96</c:v>
                </c:pt>
                <c:pt idx="5364">
                  <c:v>64.864000000000004</c:v>
                </c:pt>
                <c:pt idx="5365">
                  <c:v>151.19200000000001</c:v>
                </c:pt>
                <c:pt idx="5366">
                  <c:v>88.77600000000001</c:v>
                </c:pt>
                <c:pt idx="5367">
                  <c:v>11.56</c:v>
                </c:pt>
                <c:pt idx="5368">
                  <c:v>15.58</c:v>
                </c:pt>
                <c:pt idx="5369">
                  <c:v>85.055999999999997</c:v>
                </c:pt>
                <c:pt idx="5370">
                  <c:v>273.95999999999998</c:v>
                </c:pt>
                <c:pt idx="5371">
                  <c:v>306.89999999999998</c:v>
                </c:pt>
                <c:pt idx="5372">
                  <c:v>15.552000000000003</c:v>
                </c:pt>
                <c:pt idx="5373">
                  <c:v>347.36099999999999</c:v>
                </c:pt>
                <c:pt idx="5374">
                  <c:v>10.368000000000002</c:v>
                </c:pt>
                <c:pt idx="5375">
                  <c:v>98.16</c:v>
                </c:pt>
                <c:pt idx="5376">
                  <c:v>31.44</c:v>
                </c:pt>
                <c:pt idx="5377">
                  <c:v>348.488</c:v>
                </c:pt>
                <c:pt idx="5378">
                  <c:v>172.73599999999999</c:v>
                </c:pt>
                <c:pt idx="5379">
                  <c:v>15.54</c:v>
                </c:pt>
                <c:pt idx="5380">
                  <c:v>105.55199999999999</c:v>
                </c:pt>
                <c:pt idx="5381">
                  <c:v>25.920000000000005</c:v>
                </c:pt>
                <c:pt idx="5382">
                  <c:v>15.808000000000002</c:v>
                </c:pt>
                <c:pt idx="5383">
                  <c:v>10.368000000000002</c:v>
                </c:pt>
                <c:pt idx="5384">
                  <c:v>358.2</c:v>
                </c:pt>
                <c:pt idx="5385">
                  <c:v>545.91599999999994</c:v>
                </c:pt>
                <c:pt idx="5386">
                  <c:v>40.410000000000004</c:v>
                </c:pt>
                <c:pt idx="5387">
                  <c:v>167.976</c:v>
                </c:pt>
                <c:pt idx="5388">
                  <c:v>109.53</c:v>
                </c:pt>
                <c:pt idx="5389">
                  <c:v>9.82</c:v>
                </c:pt>
                <c:pt idx="5390">
                  <c:v>26.352000000000004</c:v>
                </c:pt>
                <c:pt idx="5391">
                  <c:v>22.5</c:v>
                </c:pt>
                <c:pt idx="5392">
                  <c:v>9.9600000000000009</c:v>
                </c:pt>
                <c:pt idx="5393">
                  <c:v>213.08</c:v>
                </c:pt>
                <c:pt idx="5394">
                  <c:v>1025.8799999999999</c:v>
                </c:pt>
                <c:pt idx="5395">
                  <c:v>21.98</c:v>
                </c:pt>
                <c:pt idx="5396">
                  <c:v>63.2</c:v>
                </c:pt>
                <c:pt idx="5397">
                  <c:v>39</c:v>
                </c:pt>
                <c:pt idx="5398">
                  <c:v>2.907</c:v>
                </c:pt>
                <c:pt idx="5399">
                  <c:v>556.66499999999996</c:v>
                </c:pt>
                <c:pt idx="5400">
                  <c:v>71.98</c:v>
                </c:pt>
                <c:pt idx="5401">
                  <c:v>79.98</c:v>
                </c:pt>
                <c:pt idx="5402">
                  <c:v>24.672000000000001</c:v>
                </c:pt>
                <c:pt idx="5403">
                  <c:v>3.7439999999999998</c:v>
                </c:pt>
                <c:pt idx="5404">
                  <c:v>445.96000000000004</c:v>
                </c:pt>
                <c:pt idx="5405">
                  <c:v>36.24</c:v>
                </c:pt>
                <c:pt idx="5406">
                  <c:v>10.649999999999999</c:v>
                </c:pt>
                <c:pt idx="5407">
                  <c:v>87.92</c:v>
                </c:pt>
                <c:pt idx="5408">
                  <c:v>22.424000000000003</c:v>
                </c:pt>
                <c:pt idx="5409">
                  <c:v>90.480000000000018</c:v>
                </c:pt>
                <c:pt idx="5410">
                  <c:v>42.76</c:v>
                </c:pt>
                <c:pt idx="5411">
                  <c:v>10.080000000000002</c:v>
                </c:pt>
                <c:pt idx="5412">
                  <c:v>101.34</c:v>
                </c:pt>
                <c:pt idx="5413">
                  <c:v>224.75</c:v>
                </c:pt>
                <c:pt idx="5414">
                  <c:v>73.175999999999974</c:v>
                </c:pt>
                <c:pt idx="5415">
                  <c:v>20.736000000000004</c:v>
                </c:pt>
                <c:pt idx="5416">
                  <c:v>39.984000000000002</c:v>
                </c:pt>
                <c:pt idx="5417">
                  <c:v>15.36</c:v>
                </c:pt>
                <c:pt idx="5418">
                  <c:v>36.288000000000011</c:v>
                </c:pt>
                <c:pt idx="5419">
                  <c:v>150.38399999999999</c:v>
                </c:pt>
                <c:pt idx="5420">
                  <c:v>280.78200000000004</c:v>
                </c:pt>
                <c:pt idx="5421">
                  <c:v>31.983999999999998</c:v>
                </c:pt>
                <c:pt idx="5422">
                  <c:v>11.231999999999999</c:v>
                </c:pt>
                <c:pt idx="5423">
                  <c:v>26.400000000000002</c:v>
                </c:pt>
                <c:pt idx="5424">
                  <c:v>3.52</c:v>
                </c:pt>
                <c:pt idx="5425">
                  <c:v>1649.95</c:v>
                </c:pt>
                <c:pt idx="5426">
                  <c:v>111.89999999999999</c:v>
                </c:pt>
                <c:pt idx="5427">
                  <c:v>599.16499999999996</c:v>
                </c:pt>
                <c:pt idx="5428">
                  <c:v>46.53</c:v>
                </c:pt>
                <c:pt idx="5429">
                  <c:v>31.983999999999998</c:v>
                </c:pt>
                <c:pt idx="5430">
                  <c:v>161.56800000000001</c:v>
                </c:pt>
                <c:pt idx="5431">
                  <c:v>4.0640000000000001</c:v>
                </c:pt>
                <c:pt idx="5432">
                  <c:v>6.2160000000000002</c:v>
                </c:pt>
                <c:pt idx="5433">
                  <c:v>8.895999999999999</c:v>
                </c:pt>
                <c:pt idx="5434">
                  <c:v>1640.6999999999998</c:v>
                </c:pt>
                <c:pt idx="5435">
                  <c:v>270</c:v>
                </c:pt>
                <c:pt idx="5436">
                  <c:v>19.52</c:v>
                </c:pt>
                <c:pt idx="5437">
                  <c:v>9.8100000000000023</c:v>
                </c:pt>
                <c:pt idx="5438">
                  <c:v>213.21600000000001</c:v>
                </c:pt>
                <c:pt idx="5439">
                  <c:v>588.78399999999999</c:v>
                </c:pt>
                <c:pt idx="5440">
                  <c:v>2.0640000000000001</c:v>
                </c:pt>
                <c:pt idx="5441">
                  <c:v>6.3680000000000003</c:v>
                </c:pt>
                <c:pt idx="5442">
                  <c:v>99.6</c:v>
                </c:pt>
                <c:pt idx="5443">
                  <c:v>62.296000000000006</c:v>
                </c:pt>
                <c:pt idx="5444">
                  <c:v>10.709999999999999</c:v>
                </c:pt>
                <c:pt idx="5445">
                  <c:v>20.936000000000003</c:v>
                </c:pt>
                <c:pt idx="5446">
                  <c:v>33</c:v>
                </c:pt>
                <c:pt idx="5447">
                  <c:v>249.95000000000002</c:v>
                </c:pt>
                <c:pt idx="5448">
                  <c:v>357.93</c:v>
                </c:pt>
                <c:pt idx="5449">
                  <c:v>57.400000000000006</c:v>
                </c:pt>
                <c:pt idx="5450">
                  <c:v>331.96</c:v>
                </c:pt>
                <c:pt idx="5451">
                  <c:v>40.56</c:v>
                </c:pt>
                <c:pt idx="5452">
                  <c:v>86.199999999999989</c:v>
                </c:pt>
                <c:pt idx="5453">
                  <c:v>38.016000000000005</c:v>
                </c:pt>
                <c:pt idx="5454">
                  <c:v>8.3840000000000003</c:v>
                </c:pt>
                <c:pt idx="5455">
                  <c:v>6.8480000000000008</c:v>
                </c:pt>
                <c:pt idx="5456">
                  <c:v>19.600000000000001</c:v>
                </c:pt>
                <c:pt idx="5457">
                  <c:v>68.459999999999994</c:v>
                </c:pt>
                <c:pt idx="5458">
                  <c:v>13.343999999999998</c:v>
                </c:pt>
                <c:pt idx="5459">
                  <c:v>1478.2719999999999</c:v>
                </c:pt>
                <c:pt idx="5460">
                  <c:v>16.272000000000002</c:v>
                </c:pt>
                <c:pt idx="5461">
                  <c:v>9.24</c:v>
                </c:pt>
                <c:pt idx="5462">
                  <c:v>32.340000000000003</c:v>
                </c:pt>
                <c:pt idx="5463">
                  <c:v>56.064</c:v>
                </c:pt>
                <c:pt idx="5464">
                  <c:v>108.72</c:v>
                </c:pt>
                <c:pt idx="5465">
                  <c:v>181.47000000000003</c:v>
                </c:pt>
                <c:pt idx="5466">
                  <c:v>16.176000000000002</c:v>
                </c:pt>
                <c:pt idx="5467">
                  <c:v>122.352</c:v>
                </c:pt>
                <c:pt idx="5468">
                  <c:v>585.55200000000002</c:v>
                </c:pt>
                <c:pt idx="5469">
                  <c:v>19.440000000000001</c:v>
                </c:pt>
                <c:pt idx="5470">
                  <c:v>123.92000000000002</c:v>
                </c:pt>
                <c:pt idx="5471">
                  <c:v>13.360000000000001</c:v>
                </c:pt>
                <c:pt idx="5472">
                  <c:v>78.256</c:v>
                </c:pt>
                <c:pt idx="5473">
                  <c:v>102.01800000000001</c:v>
                </c:pt>
                <c:pt idx="5474">
                  <c:v>750.68</c:v>
                </c:pt>
                <c:pt idx="5475">
                  <c:v>44.400000000000006</c:v>
                </c:pt>
                <c:pt idx="5476">
                  <c:v>84.55</c:v>
                </c:pt>
                <c:pt idx="5477">
                  <c:v>17.940000000000001</c:v>
                </c:pt>
                <c:pt idx="5478">
                  <c:v>128.39999999999998</c:v>
                </c:pt>
                <c:pt idx="5479">
                  <c:v>1.8690000000000004</c:v>
                </c:pt>
                <c:pt idx="5480">
                  <c:v>103.19200000000001</c:v>
                </c:pt>
                <c:pt idx="5481">
                  <c:v>36</c:v>
                </c:pt>
                <c:pt idx="5482">
                  <c:v>239.96</c:v>
                </c:pt>
                <c:pt idx="5483">
                  <c:v>40.68</c:v>
                </c:pt>
                <c:pt idx="5484">
                  <c:v>419.13599999999997</c:v>
                </c:pt>
                <c:pt idx="5485">
                  <c:v>23.472000000000001</c:v>
                </c:pt>
                <c:pt idx="5486">
                  <c:v>3.5919999999999992</c:v>
                </c:pt>
                <c:pt idx="5487">
                  <c:v>23.976000000000003</c:v>
                </c:pt>
                <c:pt idx="5488">
                  <c:v>6.2640000000000002</c:v>
                </c:pt>
                <c:pt idx="5489">
                  <c:v>20.808</c:v>
                </c:pt>
                <c:pt idx="5490">
                  <c:v>218.35200000000003</c:v>
                </c:pt>
                <c:pt idx="5491">
                  <c:v>18.16</c:v>
                </c:pt>
                <c:pt idx="5492">
                  <c:v>7.36</c:v>
                </c:pt>
                <c:pt idx="5493">
                  <c:v>41.4</c:v>
                </c:pt>
                <c:pt idx="5494">
                  <c:v>411.33199999999999</c:v>
                </c:pt>
                <c:pt idx="5495">
                  <c:v>7.6560000000000006</c:v>
                </c:pt>
                <c:pt idx="5496">
                  <c:v>63.920000000000009</c:v>
                </c:pt>
                <c:pt idx="5497">
                  <c:v>6.56</c:v>
                </c:pt>
                <c:pt idx="5498">
                  <c:v>7.83</c:v>
                </c:pt>
                <c:pt idx="5499">
                  <c:v>41.9</c:v>
                </c:pt>
                <c:pt idx="5500">
                  <c:v>664.14599999999996</c:v>
                </c:pt>
                <c:pt idx="5501">
                  <c:v>8.9600000000000009</c:v>
                </c:pt>
                <c:pt idx="5502">
                  <c:v>3.3119999999999998</c:v>
                </c:pt>
                <c:pt idx="5503">
                  <c:v>20.136000000000003</c:v>
                </c:pt>
                <c:pt idx="5504">
                  <c:v>8.8559999999999999</c:v>
                </c:pt>
                <c:pt idx="5505">
                  <c:v>859.19999999999993</c:v>
                </c:pt>
                <c:pt idx="5506">
                  <c:v>61.96</c:v>
                </c:pt>
                <c:pt idx="5507">
                  <c:v>17.920000000000002</c:v>
                </c:pt>
                <c:pt idx="5508">
                  <c:v>145.9</c:v>
                </c:pt>
                <c:pt idx="5509">
                  <c:v>56.704000000000001</c:v>
                </c:pt>
                <c:pt idx="5510">
                  <c:v>11.120000000000001</c:v>
                </c:pt>
                <c:pt idx="5511">
                  <c:v>32.896000000000001</c:v>
                </c:pt>
                <c:pt idx="5512">
                  <c:v>22.776000000000003</c:v>
                </c:pt>
                <c:pt idx="5513">
                  <c:v>239.96999999999997</c:v>
                </c:pt>
                <c:pt idx="5514">
                  <c:v>160.32</c:v>
                </c:pt>
                <c:pt idx="5515">
                  <c:v>128.85000000000002</c:v>
                </c:pt>
                <c:pt idx="5516">
                  <c:v>1319.96</c:v>
                </c:pt>
                <c:pt idx="5517">
                  <c:v>239.95999999999998</c:v>
                </c:pt>
                <c:pt idx="5518">
                  <c:v>54.768000000000001</c:v>
                </c:pt>
                <c:pt idx="5519">
                  <c:v>13.392000000000001</c:v>
                </c:pt>
                <c:pt idx="5520">
                  <c:v>23.92</c:v>
                </c:pt>
                <c:pt idx="5521">
                  <c:v>255.96799999999999</c:v>
                </c:pt>
                <c:pt idx="5522">
                  <c:v>21.552000000000003</c:v>
                </c:pt>
                <c:pt idx="5523">
                  <c:v>58.24</c:v>
                </c:pt>
                <c:pt idx="5524">
                  <c:v>80.28</c:v>
                </c:pt>
                <c:pt idx="5525">
                  <c:v>9.7799999999999994</c:v>
                </c:pt>
                <c:pt idx="5526">
                  <c:v>1.81</c:v>
                </c:pt>
                <c:pt idx="5527">
                  <c:v>37.94</c:v>
                </c:pt>
                <c:pt idx="5528">
                  <c:v>79.959999999999994</c:v>
                </c:pt>
                <c:pt idx="5529">
                  <c:v>115.29600000000001</c:v>
                </c:pt>
                <c:pt idx="5530">
                  <c:v>2479.96</c:v>
                </c:pt>
                <c:pt idx="5531">
                  <c:v>179.94</c:v>
                </c:pt>
                <c:pt idx="5532">
                  <c:v>26.849999999999998</c:v>
                </c:pt>
                <c:pt idx="5533">
                  <c:v>323.37</c:v>
                </c:pt>
                <c:pt idx="5534">
                  <c:v>59.94</c:v>
                </c:pt>
                <c:pt idx="5535">
                  <c:v>64.14</c:v>
                </c:pt>
                <c:pt idx="5536">
                  <c:v>11.67</c:v>
                </c:pt>
                <c:pt idx="5537">
                  <c:v>12.96</c:v>
                </c:pt>
                <c:pt idx="5538">
                  <c:v>17.43</c:v>
                </c:pt>
                <c:pt idx="5539">
                  <c:v>181.98599999999999</c:v>
                </c:pt>
                <c:pt idx="5540">
                  <c:v>1.5919999999999996</c:v>
                </c:pt>
                <c:pt idx="5541">
                  <c:v>22.344000000000001</c:v>
                </c:pt>
                <c:pt idx="5542">
                  <c:v>455.97</c:v>
                </c:pt>
                <c:pt idx="5543">
                  <c:v>10.440000000000001</c:v>
                </c:pt>
                <c:pt idx="5544">
                  <c:v>5.2140000000000004</c:v>
                </c:pt>
                <c:pt idx="5545">
                  <c:v>67.400000000000006</c:v>
                </c:pt>
                <c:pt idx="5546">
                  <c:v>25.16</c:v>
                </c:pt>
                <c:pt idx="5547">
                  <c:v>126.56</c:v>
                </c:pt>
                <c:pt idx="5548">
                  <c:v>43.68</c:v>
                </c:pt>
                <c:pt idx="5549">
                  <c:v>139.92999999999998</c:v>
                </c:pt>
                <c:pt idx="5550">
                  <c:v>2.6720000000000002</c:v>
                </c:pt>
                <c:pt idx="5551">
                  <c:v>16.656000000000002</c:v>
                </c:pt>
                <c:pt idx="5552">
                  <c:v>79.512000000000015</c:v>
                </c:pt>
                <c:pt idx="5553">
                  <c:v>36.288000000000011</c:v>
                </c:pt>
                <c:pt idx="5554">
                  <c:v>67.993199999999987</c:v>
                </c:pt>
                <c:pt idx="5555">
                  <c:v>10.16</c:v>
                </c:pt>
                <c:pt idx="5556">
                  <c:v>6.16</c:v>
                </c:pt>
                <c:pt idx="5557">
                  <c:v>56.3</c:v>
                </c:pt>
                <c:pt idx="5558">
                  <c:v>6.48</c:v>
                </c:pt>
                <c:pt idx="5559">
                  <c:v>1325.8500000000001</c:v>
                </c:pt>
                <c:pt idx="5560">
                  <c:v>14.940000000000001</c:v>
                </c:pt>
                <c:pt idx="5561">
                  <c:v>34.54</c:v>
                </c:pt>
                <c:pt idx="5562">
                  <c:v>2999.95</c:v>
                </c:pt>
                <c:pt idx="5563">
                  <c:v>64.12</c:v>
                </c:pt>
                <c:pt idx="5564">
                  <c:v>19.456000000000003</c:v>
                </c:pt>
                <c:pt idx="5565">
                  <c:v>209.98599999999999</c:v>
                </c:pt>
                <c:pt idx="5566">
                  <c:v>29.760000000000005</c:v>
                </c:pt>
                <c:pt idx="5567">
                  <c:v>89.768000000000001</c:v>
                </c:pt>
                <c:pt idx="5568">
                  <c:v>959.98400000000004</c:v>
                </c:pt>
                <c:pt idx="5569">
                  <c:v>15.552000000000003</c:v>
                </c:pt>
                <c:pt idx="5570">
                  <c:v>34.360000000000007</c:v>
                </c:pt>
                <c:pt idx="5571">
                  <c:v>98.376000000000005</c:v>
                </c:pt>
                <c:pt idx="5572">
                  <c:v>29.940000000000005</c:v>
                </c:pt>
                <c:pt idx="5573">
                  <c:v>17.472000000000001</c:v>
                </c:pt>
                <c:pt idx="5574">
                  <c:v>36.738</c:v>
                </c:pt>
                <c:pt idx="5575">
                  <c:v>179.93999999999997</c:v>
                </c:pt>
                <c:pt idx="5576">
                  <c:v>383.64</c:v>
                </c:pt>
                <c:pt idx="5577">
                  <c:v>56.519999999999996</c:v>
                </c:pt>
                <c:pt idx="5578">
                  <c:v>6.56</c:v>
                </c:pt>
                <c:pt idx="5579">
                  <c:v>243.92</c:v>
                </c:pt>
                <c:pt idx="5580">
                  <c:v>47.52</c:v>
                </c:pt>
                <c:pt idx="5581">
                  <c:v>19.98</c:v>
                </c:pt>
                <c:pt idx="5582">
                  <c:v>8</c:v>
                </c:pt>
                <c:pt idx="5583">
                  <c:v>6.16</c:v>
                </c:pt>
                <c:pt idx="5584">
                  <c:v>83.56</c:v>
                </c:pt>
                <c:pt idx="5585">
                  <c:v>546.06000000000006</c:v>
                </c:pt>
                <c:pt idx="5586">
                  <c:v>269.49</c:v>
                </c:pt>
                <c:pt idx="5587">
                  <c:v>10.9</c:v>
                </c:pt>
                <c:pt idx="5588">
                  <c:v>6.0960000000000001</c:v>
                </c:pt>
                <c:pt idx="5589">
                  <c:v>34.049999999999997</c:v>
                </c:pt>
                <c:pt idx="5590">
                  <c:v>352.38</c:v>
                </c:pt>
                <c:pt idx="5591">
                  <c:v>245.98</c:v>
                </c:pt>
                <c:pt idx="5592">
                  <c:v>18.940000000000001</c:v>
                </c:pt>
                <c:pt idx="5593">
                  <c:v>59.913000000000011</c:v>
                </c:pt>
                <c:pt idx="5594">
                  <c:v>391.98</c:v>
                </c:pt>
                <c:pt idx="5595">
                  <c:v>437.84999999999997</c:v>
                </c:pt>
                <c:pt idx="5596">
                  <c:v>68.62</c:v>
                </c:pt>
                <c:pt idx="5597">
                  <c:v>25.02</c:v>
                </c:pt>
                <c:pt idx="5598">
                  <c:v>10.709999999999999</c:v>
                </c:pt>
                <c:pt idx="5599">
                  <c:v>55.984000000000009</c:v>
                </c:pt>
                <c:pt idx="5600">
                  <c:v>14.480000000000002</c:v>
                </c:pt>
                <c:pt idx="5601">
                  <c:v>142.488</c:v>
                </c:pt>
                <c:pt idx="5602">
                  <c:v>14.16</c:v>
                </c:pt>
                <c:pt idx="5603">
                  <c:v>79.920000000000016</c:v>
                </c:pt>
                <c:pt idx="5604">
                  <c:v>590.35199999999998</c:v>
                </c:pt>
                <c:pt idx="5605">
                  <c:v>17.088000000000001</c:v>
                </c:pt>
                <c:pt idx="5606">
                  <c:v>98.391999999999996</c:v>
                </c:pt>
                <c:pt idx="5607">
                  <c:v>11.05</c:v>
                </c:pt>
                <c:pt idx="5608">
                  <c:v>7.78</c:v>
                </c:pt>
                <c:pt idx="5609">
                  <c:v>659.9</c:v>
                </c:pt>
                <c:pt idx="5610">
                  <c:v>53.040000000000006</c:v>
                </c:pt>
                <c:pt idx="5611">
                  <c:v>843.9</c:v>
                </c:pt>
                <c:pt idx="5612">
                  <c:v>1496.16</c:v>
                </c:pt>
                <c:pt idx="5613">
                  <c:v>117.96</c:v>
                </c:pt>
                <c:pt idx="5614">
                  <c:v>21.299999999999997</c:v>
                </c:pt>
                <c:pt idx="5615">
                  <c:v>1040.8</c:v>
                </c:pt>
                <c:pt idx="5616">
                  <c:v>29.339999999999996</c:v>
                </c:pt>
                <c:pt idx="5617">
                  <c:v>19.52</c:v>
                </c:pt>
                <c:pt idx="5618">
                  <c:v>443.92</c:v>
                </c:pt>
                <c:pt idx="5619">
                  <c:v>499.95</c:v>
                </c:pt>
                <c:pt idx="5620">
                  <c:v>3.04</c:v>
                </c:pt>
                <c:pt idx="5621">
                  <c:v>201.96</c:v>
                </c:pt>
                <c:pt idx="5622">
                  <c:v>68.64</c:v>
                </c:pt>
                <c:pt idx="5623">
                  <c:v>100</c:v>
                </c:pt>
                <c:pt idx="5624">
                  <c:v>359.98</c:v>
                </c:pt>
                <c:pt idx="5625">
                  <c:v>6.16</c:v>
                </c:pt>
                <c:pt idx="5626">
                  <c:v>2348.8200000000002</c:v>
                </c:pt>
                <c:pt idx="5627">
                  <c:v>13.872000000000002</c:v>
                </c:pt>
                <c:pt idx="5628">
                  <c:v>273.55200000000002</c:v>
                </c:pt>
                <c:pt idx="5629">
                  <c:v>815.29199999999992</c:v>
                </c:pt>
                <c:pt idx="5630">
                  <c:v>234.45000000000002</c:v>
                </c:pt>
                <c:pt idx="5631">
                  <c:v>1256.22</c:v>
                </c:pt>
                <c:pt idx="5632">
                  <c:v>17.46</c:v>
                </c:pt>
                <c:pt idx="5633">
                  <c:v>10.528</c:v>
                </c:pt>
                <c:pt idx="5634">
                  <c:v>152.79999999999998</c:v>
                </c:pt>
                <c:pt idx="5635">
                  <c:v>82.56</c:v>
                </c:pt>
                <c:pt idx="5636">
                  <c:v>284.96999999999997</c:v>
                </c:pt>
                <c:pt idx="5637">
                  <c:v>60.84</c:v>
                </c:pt>
                <c:pt idx="5638">
                  <c:v>1325.76</c:v>
                </c:pt>
                <c:pt idx="5639">
                  <c:v>572.16000000000008</c:v>
                </c:pt>
                <c:pt idx="5640">
                  <c:v>28.8</c:v>
                </c:pt>
                <c:pt idx="5641">
                  <c:v>11.12</c:v>
                </c:pt>
                <c:pt idx="5642">
                  <c:v>7.04</c:v>
                </c:pt>
                <c:pt idx="5643">
                  <c:v>17.940000000000001</c:v>
                </c:pt>
                <c:pt idx="5644">
                  <c:v>34.76</c:v>
                </c:pt>
                <c:pt idx="5645">
                  <c:v>74.45</c:v>
                </c:pt>
                <c:pt idx="5646">
                  <c:v>192.22</c:v>
                </c:pt>
                <c:pt idx="5647">
                  <c:v>19.440000000000001</c:v>
                </c:pt>
                <c:pt idx="5648">
                  <c:v>32.400000000000006</c:v>
                </c:pt>
                <c:pt idx="5649">
                  <c:v>57.9</c:v>
                </c:pt>
                <c:pt idx="5650">
                  <c:v>10.56</c:v>
                </c:pt>
                <c:pt idx="5651">
                  <c:v>1194.165</c:v>
                </c:pt>
                <c:pt idx="5652">
                  <c:v>40.99</c:v>
                </c:pt>
                <c:pt idx="5653">
                  <c:v>2.94</c:v>
                </c:pt>
                <c:pt idx="5654">
                  <c:v>45.240000000000009</c:v>
                </c:pt>
                <c:pt idx="5655">
                  <c:v>18.687999999999999</c:v>
                </c:pt>
                <c:pt idx="5656">
                  <c:v>11.648000000000001</c:v>
                </c:pt>
                <c:pt idx="5657">
                  <c:v>112.77600000000001</c:v>
                </c:pt>
                <c:pt idx="5658">
                  <c:v>377.45</c:v>
                </c:pt>
                <c:pt idx="5659">
                  <c:v>15.936000000000002</c:v>
                </c:pt>
                <c:pt idx="5660">
                  <c:v>28.68</c:v>
                </c:pt>
                <c:pt idx="5661">
                  <c:v>21.44</c:v>
                </c:pt>
                <c:pt idx="5662">
                  <c:v>511.05600000000004</c:v>
                </c:pt>
                <c:pt idx="5663">
                  <c:v>18.656000000000002</c:v>
                </c:pt>
                <c:pt idx="5664">
                  <c:v>11.088000000000003</c:v>
                </c:pt>
                <c:pt idx="5665">
                  <c:v>66.688000000000002</c:v>
                </c:pt>
                <c:pt idx="5666">
                  <c:v>99.488</c:v>
                </c:pt>
                <c:pt idx="5667">
                  <c:v>14.62</c:v>
                </c:pt>
                <c:pt idx="5668">
                  <c:v>53.984000000000002</c:v>
                </c:pt>
                <c:pt idx="5669">
                  <c:v>389.97</c:v>
                </c:pt>
                <c:pt idx="5670">
                  <c:v>355.36</c:v>
                </c:pt>
                <c:pt idx="5671">
                  <c:v>140.376</c:v>
                </c:pt>
                <c:pt idx="5672">
                  <c:v>15.840000000000002</c:v>
                </c:pt>
                <c:pt idx="5673">
                  <c:v>8.4480000000000004</c:v>
                </c:pt>
                <c:pt idx="5674">
                  <c:v>12.96</c:v>
                </c:pt>
                <c:pt idx="5675">
                  <c:v>57.408000000000008</c:v>
                </c:pt>
                <c:pt idx="5676">
                  <c:v>27.6</c:v>
                </c:pt>
                <c:pt idx="5677">
                  <c:v>38.975999999999999</c:v>
                </c:pt>
                <c:pt idx="5678">
                  <c:v>20.439999999999998</c:v>
                </c:pt>
                <c:pt idx="5679">
                  <c:v>109.92</c:v>
                </c:pt>
                <c:pt idx="5680">
                  <c:v>6.38</c:v>
                </c:pt>
                <c:pt idx="5681">
                  <c:v>6.48</c:v>
                </c:pt>
                <c:pt idx="5682">
                  <c:v>15.84</c:v>
                </c:pt>
                <c:pt idx="5683">
                  <c:v>1049.93</c:v>
                </c:pt>
                <c:pt idx="5684">
                  <c:v>154.9</c:v>
                </c:pt>
                <c:pt idx="5685">
                  <c:v>98.352000000000004</c:v>
                </c:pt>
                <c:pt idx="5686">
                  <c:v>14.320000000000002</c:v>
                </c:pt>
                <c:pt idx="5687">
                  <c:v>129.88800000000001</c:v>
                </c:pt>
                <c:pt idx="5688">
                  <c:v>48.944000000000003</c:v>
                </c:pt>
                <c:pt idx="5689">
                  <c:v>275.05799999999999</c:v>
                </c:pt>
                <c:pt idx="5690">
                  <c:v>27.36</c:v>
                </c:pt>
                <c:pt idx="5691">
                  <c:v>44.75</c:v>
                </c:pt>
                <c:pt idx="5692">
                  <c:v>134.99</c:v>
                </c:pt>
                <c:pt idx="5693">
                  <c:v>26.400000000000002</c:v>
                </c:pt>
                <c:pt idx="5694">
                  <c:v>542.93999999999994</c:v>
                </c:pt>
                <c:pt idx="5695">
                  <c:v>71.088000000000008</c:v>
                </c:pt>
                <c:pt idx="5696">
                  <c:v>27.395999999999997</c:v>
                </c:pt>
                <c:pt idx="5697">
                  <c:v>13.455999999999998</c:v>
                </c:pt>
                <c:pt idx="5698">
                  <c:v>11.840000000000002</c:v>
                </c:pt>
                <c:pt idx="5699">
                  <c:v>35.880000000000003</c:v>
                </c:pt>
                <c:pt idx="5700">
                  <c:v>40.752000000000002</c:v>
                </c:pt>
                <c:pt idx="5701">
                  <c:v>139.96000000000004</c:v>
                </c:pt>
                <c:pt idx="5702">
                  <c:v>2.6240000000000001</c:v>
                </c:pt>
                <c:pt idx="5703">
                  <c:v>136.53</c:v>
                </c:pt>
                <c:pt idx="5704">
                  <c:v>263.95999999999998</c:v>
                </c:pt>
                <c:pt idx="5705">
                  <c:v>11.64</c:v>
                </c:pt>
                <c:pt idx="5706">
                  <c:v>40.176000000000002</c:v>
                </c:pt>
                <c:pt idx="5707">
                  <c:v>79.44</c:v>
                </c:pt>
                <c:pt idx="5708">
                  <c:v>357.93</c:v>
                </c:pt>
                <c:pt idx="5709">
                  <c:v>127.76400000000001</c:v>
                </c:pt>
                <c:pt idx="5710">
                  <c:v>2799.944</c:v>
                </c:pt>
                <c:pt idx="5711">
                  <c:v>19.440000000000001</c:v>
                </c:pt>
                <c:pt idx="5712">
                  <c:v>36.792000000000002</c:v>
                </c:pt>
                <c:pt idx="5713">
                  <c:v>5.9399999999999995</c:v>
                </c:pt>
                <c:pt idx="5714">
                  <c:v>177.54999999999998</c:v>
                </c:pt>
                <c:pt idx="5715">
                  <c:v>619.94999999999993</c:v>
                </c:pt>
                <c:pt idx="5716">
                  <c:v>29.160000000000004</c:v>
                </c:pt>
                <c:pt idx="5717">
                  <c:v>57.959999999999994</c:v>
                </c:pt>
                <c:pt idx="5718">
                  <c:v>29.402999999999999</c:v>
                </c:pt>
                <c:pt idx="5719">
                  <c:v>81.400000000000006</c:v>
                </c:pt>
                <c:pt idx="5720">
                  <c:v>8.7200000000000006</c:v>
                </c:pt>
                <c:pt idx="5721">
                  <c:v>91.176000000000016</c:v>
                </c:pt>
                <c:pt idx="5722">
                  <c:v>159.96800000000002</c:v>
                </c:pt>
                <c:pt idx="5723">
                  <c:v>12.96</c:v>
                </c:pt>
                <c:pt idx="5724">
                  <c:v>331.536</c:v>
                </c:pt>
                <c:pt idx="5725">
                  <c:v>899.91</c:v>
                </c:pt>
                <c:pt idx="5726">
                  <c:v>946.34400000000005</c:v>
                </c:pt>
                <c:pt idx="5727">
                  <c:v>178.10999999999999</c:v>
                </c:pt>
                <c:pt idx="5728">
                  <c:v>1089.75</c:v>
                </c:pt>
                <c:pt idx="5729">
                  <c:v>61.06</c:v>
                </c:pt>
                <c:pt idx="5730">
                  <c:v>459.92</c:v>
                </c:pt>
                <c:pt idx="5731">
                  <c:v>27.52</c:v>
                </c:pt>
                <c:pt idx="5732">
                  <c:v>638.82000000000005</c:v>
                </c:pt>
                <c:pt idx="5733">
                  <c:v>30.69</c:v>
                </c:pt>
                <c:pt idx="5734">
                  <c:v>25.16</c:v>
                </c:pt>
                <c:pt idx="5735">
                  <c:v>13.919999999999998</c:v>
                </c:pt>
                <c:pt idx="5736">
                  <c:v>19.36</c:v>
                </c:pt>
                <c:pt idx="5737">
                  <c:v>19.3</c:v>
                </c:pt>
                <c:pt idx="5738">
                  <c:v>38.376000000000005</c:v>
                </c:pt>
                <c:pt idx="5739">
                  <c:v>12.96</c:v>
                </c:pt>
                <c:pt idx="5740">
                  <c:v>26.48</c:v>
                </c:pt>
                <c:pt idx="5741">
                  <c:v>532.72</c:v>
                </c:pt>
                <c:pt idx="5742">
                  <c:v>26.72</c:v>
                </c:pt>
                <c:pt idx="5743">
                  <c:v>20.04</c:v>
                </c:pt>
                <c:pt idx="5744">
                  <c:v>795.48</c:v>
                </c:pt>
                <c:pt idx="5745">
                  <c:v>21.560000000000002</c:v>
                </c:pt>
                <c:pt idx="5746">
                  <c:v>249.58400000000003</c:v>
                </c:pt>
                <c:pt idx="5747">
                  <c:v>68.111999999999995</c:v>
                </c:pt>
                <c:pt idx="5748">
                  <c:v>16.560000000000002</c:v>
                </c:pt>
                <c:pt idx="5749">
                  <c:v>74.95</c:v>
                </c:pt>
                <c:pt idx="5750">
                  <c:v>355.45499999999998</c:v>
                </c:pt>
                <c:pt idx="5751">
                  <c:v>44.400000000000006</c:v>
                </c:pt>
                <c:pt idx="5752">
                  <c:v>20.65</c:v>
                </c:pt>
                <c:pt idx="5753">
                  <c:v>866.4</c:v>
                </c:pt>
                <c:pt idx="5754">
                  <c:v>5.56</c:v>
                </c:pt>
                <c:pt idx="5755">
                  <c:v>3.1599999999999993</c:v>
                </c:pt>
                <c:pt idx="5756">
                  <c:v>1999.96</c:v>
                </c:pt>
                <c:pt idx="5757">
                  <c:v>46.152000000000001</c:v>
                </c:pt>
                <c:pt idx="5758">
                  <c:v>32.984999999999999</c:v>
                </c:pt>
                <c:pt idx="5759">
                  <c:v>481.32</c:v>
                </c:pt>
                <c:pt idx="5760">
                  <c:v>6.3840000000000003</c:v>
                </c:pt>
                <c:pt idx="5761">
                  <c:v>542.93999999999994</c:v>
                </c:pt>
                <c:pt idx="5762">
                  <c:v>54.92</c:v>
                </c:pt>
                <c:pt idx="5763">
                  <c:v>1448.8200000000002</c:v>
                </c:pt>
                <c:pt idx="5764">
                  <c:v>353.88</c:v>
                </c:pt>
                <c:pt idx="5765">
                  <c:v>333.57600000000002</c:v>
                </c:pt>
                <c:pt idx="5766">
                  <c:v>60.144000000000005</c:v>
                </c:pt>
                <c:pt idx="5767">
                  <c:v>85.2</c:v>
                </c:pt>
                <c:pt idx="5768">
                  <c:v>3.15</c:v>
                </c:pt>
                <c:pt idx="5769">
                  <c:v>22.72</c:v>
                </c:pt>
                <c:pt idx="5770">
                  <c:v>14.91</c:v>
                </c:pt>
                <c:pt idx="5771">
                  <c:v>1158.1199999999999</c:v>
                </c:pt>
                <c:pt idx="5772">
                  <c:v>599.99</c:v>
                </c:pt>
                <c:pt idx="5773">
                  <c:v>23.968000000000004</c:v>
                </c:pt>
                <c:pt idx="5774">
                  <c:v>638.28800000000012</c:v>
                </c:pt>
                <c:pt idx="5775">
                  <c:v>13.208000000000002</c:v>
                </c:pt>
                <c:pt idx="5776">
                  <c:v>15.528</c:v>
                </c:pt>
                <c:pt idx="5777">
                  <c:v>104.85</c:v>
                </c:pt>
                <c:pt idx="5778">
                  <c:v>30.48</c:v>
                </c:pt>
                <c:pt idx="5779">
                  <c:v>112.64800000000001</c:v>
                </c:pt>
                <c:pt idx="5780">
                  <c:v>71.975999999999999</c:v>
                </c:pt>
                <c:pt idx="5781">
                  <c:v>2.21</c:v>
                </c:pt>
                <c:pt idx="5782">
                  <c:v>15.52</c:v>
                </c:pt>
                <c:pt idx="5783">
                  <c:v>36.44</c:v>
                </c:pt>
                <c:pt idx="5784">
                  <c:v>217.76400000000001</c:v>
                </c:pt>
                <c:pt idx="5785">
                  <c:v>39.072000000000003</c:v>
                </c:pt>
                <c:pt idx="5786">
                  <c:v>22.638000000000002</c:v>
                </c:pt>
                <c:pt idx="5787">
                  <c:v>95.143999999999991</c:v>
                </c:pt>
                <c:pt idx="5788">
                  <c:v>12.320000000000002</c:v>
                </c:pt>
                <c:pt idx="5789">
                  <c:v>4.4190000000000005</c:v>
                </c:pt>
                <c:pt idx="5790">
                  <c:v>35</c:v>
                </c:pt>
                <c:pt idx="5791">
                  <c:v>72.784000000000006</c:v>
                </c:pt>
                <c:pt idx="5792">
                  <c:v>97.84</c:v>
                </c:pt>
                <c:pt idx="5793">
                  <c:v>51.75</c:v>
                </c:pt>
                <c:pt idx="5794">
                  <c:v>46.672000000000004</c:v>
                </c:pt>
                <c:pt idx="5795">
                  <c:v>1395.54</c:v>
                </c:pt>
                <c:pt idx="5796">
                  <c:v>117.36</c:v>
                </c:pt>
                <c:pt idx="5797">
                  <c:v>18.899999999999999</c:v>
                </c:pt>
                <c:pt idx="5798">
                  <c:v>77.52</c:v>
                </c:pt>
                <c:pt idx="5799">
                  <c:v>421.37200000000001</c:v>
                </c:pt>
                <c:pt idx="5800">
                  <c:v>575.96800000000007</c:v>
                </c:pt>
                <c:pt idx="5801">
                  <c:v>10.368000000000002</c:v>
                </c:pt>
                <c:pt idx="5802">
                  <c:v>15.984000000000002</c:v>
                </c:pt>
                <c:pt idx="5803">
                  <c:v>10.272000000000002</c:v>
                </c:pt>
                <c:pt idx="5804">
                  <c:v>61.792000000000002</c:v>
                </c:pt>
                <c:pt idx="5805">
                  <c:v>205.99919999999997</c:v>
                </c:pt>
                <c:pt idx="5806">
                  <c:v>12.192</c:v>
                </c:pt>
                <c:pt idx="5807">
                  <c:v>87.168000000000006</c:v>
                </c:pt>
                <c:pt idx="5808">
                  <c:v>31.744</c:v>
                </c:pt>
                <c:pt idx="5809">
                  <c:v>132.22400000000002</c:v>
                </c:pt>
                <c:pt idx="5810">
                  <c:v>105.52</c:v>
                </c:pt>
                <c:pt idx="5811">
                  <c:v>91.96</c:v>
                </c:pt>
                <c:pt idx="5812">
                  <c:v>1487.9760000000001</c:v>
                </c:pt>
                <c:pt idx="5813">
                  <c:v>19.440000000000001</c:v>
                </c:pt>
                <c:pt idx="5814">
                  <c:v>11.672000000000001</c:v>
                </c:pt>
                <c:pt idx="5815">
                  <c:v>279.95999999999998</c:v>
                </c:pt>
                <c:pt idx="5816">
                  <c:v>12.912000000000001</c:v>
                </c:pt>
                <c:pt idx="5817">
                  <c:v>17.088000000000001</c:v>
                </c:pt>
                <c:pt idx="5818">
                  <c:v>93.149999999999991</c:v>
                </c:pt>
                <c:pt idx="5819">
                  <c:v>11.52</c:v>
                </c:pt>
                <c:pt idx="5820">
                  <c:v>238.62</c:v>
                </c:pt>
                <c:pt idx="5821">
                  <c:v>7.77</c:v>
                </c:pt>
                <c:pt idx="5822">
                  <c:v>285.48</c:v>
                </c:pt>
                <c:pt idx="5823">
                  <c:v>19.168000000000003</c:v>
                </c:pt>
                <c:pt idx="5824">
                  <c:v>26.136000000000003</c:v>
                </c:pt>
                <c:pt idx="5825">
                  <c:v>419.4</c:v>
                </c:pt>
                <c:pt idx="5826">
                  <c:v>90.801000000000002</c:v>
                </c:pt>
                <c:pt idx="5827">
                  <c:v>181.76400000000001</c:v>
                </c:pt>
                <c:pt idx="5828">
                  <c:v>5.56</c:v>
                </c:pt>
                <c:pt idx="5829">
                  <c:v>581.96</c:v>
                </c:pt>
                <c:pt idx="5830">
                  <c:v>29.98</c:v>
                </c:pt>
                <c:pt idx="5831">
                  <c:v>519.96</c:v>
                </c:pt>
                <c:pt idx="5832">
                  <c:v>6.2640000000000002</c:v>
                </c:pt>
                <c:pt idx="5833">
                  <c:v>363.92</c:v>
                </c:pt>
                <c:pt idx="5834">
                  <c:v>64.2</c:v>
                </c:pt>
                <c:pt idx="5835">
                  <c:v>38.520000000000003</c:v>
                </c:pt>
                <c:pt idx="5836">
                  <c:v>72.599999999999994</c:v>
                </c:pt>
                <c:pt idx="5837">
                  <c:v>57.567999999999998</c:v>
                </c:pt>
                <c:pt idx="5838">
                  <c:v>83.699999999999989</c:v>
                </c:pt>
                <c:pt idx="5839">
                  <c:v>32.400000000000006</c:v>
                </c:pt>
                <c:pt idx="5840">
                  <c:v>47.98</c:v>
                </c:pt>
                <c:pt idx="5841">
                  <c:v>415.96800000000007</c:v>
                </c:pt>
                <c:pt idx="5842">
                  <c:v>304.89999999999998</c:v>
                </c:pt>
                <c:pt idx="5843">
                  <c:v>80.959999999999994</c:v>
                </c:pt>
                <c:pt idx="5844">
                  <c:v>777.21</c:v>
                </c:pt>
                <c:pt idx="5845">
                  <c:v>32.400000000000006</c:v>
                </c:pt>
                <c:pt idx="5846">
                  <c:v>225.56799999999998</c:v>
                </c:pt>
                <c:pt idx="5847">
                  <c:v>36.599999999999994</c:v>
                </c:pt>
                <c:pt idx="5848">
                  <c:v>715.64</c:v>
                </c:pt>
                <c:pt idx="5849">
                  <c:v>795.51</c:v>
                </c:pt>
                <c:pt idx="5850">
                  <c:v>549.99</c:v>
                </c:pt>
                <c:pt idx="5851">
                  <c:v>74.760000000000005</c:v>
                </c:pt>
                <c:pt idx="5852">
                  <c:v>29.22</c:v>
                </c:pt>
                <c:pt idx="5853">
                  <c:v>9.64</c:v>
                </c:pt>
                <c:pt idx="5854">
                  <c:v>33.488000000000007</c:v>
                </c:pt>
                <c:pt idx="5855">
                  <c:v>23.04</c:v>
                </c:pt>
                <c:pt idx="5856">
                  <c:v>1.3619999999999997</c:v>
                </c:pt>
                <c:pt idx="5857">
                  <c:v>14.76</c:v>
                </c:pt>
                <c:pt idx="5858">
                  <c:v>239.66599999999997</c:v>
                </c:pt>
                <c:pt idx="5859">
                  <c:v>301.95999999999998</c:v>
                </c:pt>
                <c:pt idx="5860">
                  <c:v>7.9680000000000009</c:v>
                </c:pt>
                <c:pt idx="5861">
                  <c:v>109.92</c:v>
                </c:pt>
                <c:pt idx="5862">
                  <c:v>19.440000000000001</c:v>
                </c:pt>
                <c:pt idx="5863">
                  <c:v>11.16</c:v>
                </c:pt>
                <c:pt idx="5864">
                  <c:v>79.47</c:v>
                </c:pt>
                <c:pt idx="5865">
                  <c:v>4.5599999999999996</c:v>
                </c:pt>
                <c:pt idx="5866">
                  <c:v>1133.3499999999999</c:v>
                </c:pt>
                <c:pt idx="5867">
                  <c:v>4.6719999999999997</c:v>
                </c:pt>
                <c:pt idx="5868">
                  <c:v>104.58000000000001</c:v>
                </c:pt>
                <c:pt idx="5869">
                  <c:v>1603.1360000000002</c:v>
                </c:pt>
                <c:pt idx="5870">
                  <c:v>1293.4879999999998</c:v>
                </c:pt>
                <c:pt idx="5871">
                  <c:v>127.94999999999999</c:v>
                </c:pt>
                <c:pt idx="5872">
                  <c:v>59.76</c:v>
                </c:pt>
                <c:pt idx="5873">
                  <c:v>108.08</c:v>
                </c:pt>
                <c:pt idx="5874">
                  <c:v>9.5400000000000009</c:v>
                </c:pt>
                <c:pt idx="5875">
                  <c:v>11.736000000000001</c:v>
                </c:pt>
                <c:pt idx="5876">
                  <c:v>447.85999999999996</c:v>
                </c:pt>
                <c:pt idx="5877">
                  <c:v>17.940000000000001</c:v>
                </c:pt>
                <c:pt idx="5878">
                  <c:v>245.88</c:v>
                </c:pt>
                <c:pt idx="5879">
                  <c:v>192.16</c:v>
                </c:pt>
                <c:pt idx="5880">
                  <c:v>801.5680000000001</c:v>
                </c:pt>
                <c:pt idx="5881">
                  <c:v>368.91</c:v>
                </c:pt>
                <c:pt idx="5882">
                  <c:v>885.52800000000002</c:v>
                </c:pt>
                <c:pt idx="5883">
                  <c:v>28.28</c:v>
                </c:pt>
                <c:pt idx="5884">
                  <c:v>4912.59</c:v>
                </c:pt>
                <c:pt idx="5885">
                  <c:v>14.352000000000002</c:v>
                </c:pt>
                <c:pt idx="5886">
                  <c:v>179.97</c:v>
                </c:pt>
                <c:pt idx="5887">
                  <c:v>42.76</c:v>
                </c:pt>
                <c:pt idx="5888">
                  <c:v>45.68</c:v>
                </c:pt>
                <c:pt idx="5889">
                  <c:v>25.06</c:v>
                </c:pt>
                <c:pt idx="5890">
                  <c:v>38.432000000000002</c:v>
                </c:pt>
                <c:pt idx="5891">
                  <c:v>21.568000000000001</c:v>
                </c:pt>
                <c:pt idx="5892">
                  <c:v>81.576000000000008</c:v>
                </c:pt>
                <c:pt idx="5893">
                  <c:v>2.78</c:v>
                </c:pt>
                <c:pt idx="5894">
                  <c:v>99.87</c:v>
                </c:pt>
                <c:pt idx="5895">
                  <c:v>44.400000000000006</c:v>
                </c:pt>
                <c:pt idx="5896">
                  <c:v>21.400000000000002</c:v>
                </c:pt>
                <c:pt idx="5897">
                  <c:v>71.12</c:v>
                </c:pt>
                <c:pt idx="5898">
                  <c:v>259.95999999999998</c:v>
                </c:pt>
                <c:pt idx="5899">
                  <c:v>9.7799999999999994</c:v>
                </c:pt>
                <c:pt idx="5900">
                  <c:v>24.192</c:v>
                </c:pt>
                <c:pt idx="5901">
                  <c:v>31.56</c:v>
                </c:pt>
                <c:pt idx="5902">
                  <c:v>59.94</c:v>
                </c:pt>
                <c:pt idx="5903">
                  <c:v>45.36</c:v>
                </c:pt>
                <c:pt idx="5904">
                  <c:v>26.400000000000002</c:v>
                </c:pt>
                <c:pt idx="5905">
                  <c:v>41.4</c:v>
                </c:pt>
                <c:pt idx="5906">
                  <c:v>16.95</c:v>
                </c:pt>
                <c:pt idx="5907">
                  <c:v>24.704000000000001</c:v>
                </c:pt>
                <c:pt idx="5908">
                  <c:v>59.699999999999996</c:v>
                </c:pt>
                <c:pt idx="5909">
                  <c:v>14.52</c:v>
                </c:pt>
                <c:pt idx="5910">
                  <c:v>104.184</c:v>
                </c:pt>
                <c:pt idx="5911">
                  <c:v>46.53</c:v>
                </c:pt>
                <c:pt idx="5912">
                  <c:v>25.5</c:v>
                </c:pt>
                <c:pt idx="5913">
                  <c:v>14.9</c:v>
                </c:pt>
                <c:pt idx="5914">
                  <c:v>87.71</c:v>
                </c:pt>
                <c:pt idx="5915">
                  <c:v>199.76400000000001</c:v>
                </c:pt>
                <c:pt idx="5916">
                  <c:v>94.6</c:v>
                </c:pt>
                <c:pt idx="5917">
                  <c:v>4228.7040000000006</c:v>
                </c:pt>
                <c:pt idx="5918">
                  <c:v>2003.9200000000003</c:v>
                </c:pt>
                <c:pt idx="5919">
                  <c:v>209.96999999999997</c:v>
                </c:pt>
                <c:pt idx="5920">
                  <c:v>659.9</c:v>
                </c:pt>
                <c:pt idx="5921">
                  <c:v>110.96</c:v>
                </c:pt>
                <c:pt idx="5922">
                  <c:v>67.8</c:v>
                </c:pt>
                <c:pt idx="5923">
                  <c:v>313.17599999999999</c:v>
                </c:pt>
                <c:pt idx="5924">
                  <c:v>22.959999999999997</c:v>
                </c:pt>
                <c:pt idx="5925">
                  <c:v>1099.5</c:v>
                </c:pt>
                <c:pt idx="5926">
                  <c:v>1215.92</c:v>
                </c:pt>
                <c:pt idx="5927">
                  <c:v>7.31</c:v>
                </c:pt>
                <c:pt idx="5928">
                  <c:v>8.92</c:v>
                </c:pt>
                <c:pt idx="5929">
                  <c:v>87.210000000000008</c:v>
                </c:pt>
                <c:pt idx="5930">
                  <c:v>15.552000000000003</c:v>
                </c:pt>
                <c:pt idx="5931">
                  <c:v>683.98799999999994</c:v>
                </c:pt>
                <c:pt idx="5932">
                  <c:v>13.392000000000001</c:v>
                </c:pt>
                <c:pt idx="5933">
                  <c:v>16.776000000000003</c:v>
                </c:pt>
                <c:pt idx="5934">
                  <c:v>527.91999999999996</c:v>
                </c:pt>
                <c:pt idx="5935">
                  <c:v>25.4</c:v>
                </c:pt>
                <c:pt idx="5936">
                  <c:v>177.48000000000002</c:v>
                </c:pt>
                <c:pt idx="5937">
                  <c:v>71.975999999999999</c:v>
                </c:pt>
                <c:pt idx="5938">
                  <c:v>95.992000000000004</c:v>
                </c:pt>
                <c:pt idx="5939">
                  <c:v>13.216000000000001</c:v>
                </c:pt>
                <c:pt idx="5940">
                  <c:v>435.84000000000003</c:v>
                </c:pt>
                <c:pt idx="5941">
                  <c:v>5.88</c:v>
                </c:pt>
                <c:pt idx="5942">
                  <c:v>211.16800000000001</c:v>
                </c:pt>
                <c:pt idx="5943">
                  <c:v>6.28</c:v>
                </c:pt>
                <c:pt idx="5944">
                  <c:v>95.1</c:v>
                </c:pt>
                <c:pt idx="5945">
                  <c:v>25.92</c:v>
                </c:pt>
                <c:pt idx="5946">
                  <c:v>48.84</c:v>
                </c:pt>
                <c:pt idx="5947">
                  <c:v>25.9</c:v>
                </c:pt>
                <c:pt idx="5948">
                  <c:v>42.68</c:v>
                </c:pt>
                <c:pt idx="5949">
                  <c:v>299.96999999999997</c:v>
                </c:pt>
                <c:pt idx="5950">
                  <c:v>262.24</c:v>
                </c:pt>
                <c:pt idx="5951">
                  <c:v>234.36</c:v>
                </c:pt>
                <c:pt idx="5952">
                  <c:v>20.736000000000004</c:v>
                </c:pt>
                <c:pt idx="5953">
                  <c:v>10.5</c:v>
                </c:pt>
                <c:pt idx="5954">
                  <c:v>23.968000000000004</c:v>
                </c:pt>
                <c:pt idx="5955">
                  <c:v>521.96</c:v>
                </c:pt>
                <c:pt idx="5956">
                  <c:v>676.55</c:v>
                </c:pt>
                <c:pt idx="5957">
                  <c:v>154.9</c:v>
                </c:pt>
                <c:pt idx="5958">
                  <c:v>30.56</c:v>
                </c:pt>
                <c:pt idx="5959">
                  <c:v>770.35200000000009</c:v>
                </c:pt>
                <c:pt idx="5960">
                  <c:v>21.12</c:v>
                </c:pt>
                <c:pt idx="5961">
                  <c:v>575.928</c:v>
                </c:pt>
                <c:pt idx="5962">
                  <c:v>7.78</c:v>
                </c:pt>
                <c:pt idx="5963">
                  <c:v>123.92</c:v>
                </c:pt>
                <c:pt idx="5964">
                  <c:v>17.22</c:v>
                </c:pt>
                <c:pt idx="5965">
                  <c:v>226.56</c:v>
                </c:pt>
                <c:pt idx="5966">
                  <c:v>107.88</c:v>
                </c:pt>
                <c:pt idx="5967">
                  <c:v>81.98</c:v>
                </c:pt>
                <c:pt idx="5968">
                  <c:v>104.85</c:v>
                </c:pt>
                <c:pt idx="5969">
                  <c:v>8.7040000000000006</c:v>
                </c:pt>
                <c:pt idx="5970">
                  <c:v>19.920000000000002</c:v>
                </c:pt>
                <c:pt idx="5971">
                  <c:v>43.019999999999996</c:v>
                </c:pt>
                <c:pt idx="5972">
                  <c:v>240.78400000000002</c:v>
                </c:pt>
                <c:pt idx="5973">
                  <c:v>414.96</c:v>
                </c:pt>
                <c:pt idx="5974">
                  <c:v>387.72</c:v>
                </c:pt>
                <c:pt idx="5975">
                  <c:v>360.38</c:v>
                </c:pt>
                <c:pt idx="5976">
                  <c:v>13.56</c:v>
                </c:pt>
                <c:pt idx="5977">
                  <c:v>552</c:v>
                </c:pt>
                <c:pt idx="5978">
                  <c:v>429.90000000000003</c:v>
                </c:pt>
                <c:pt idx="5979">
                  <c:v>32.06</c:v>
                </c:pt>
                <c:pt idx="5980">
                  <c:v>161.96</c:v>
                </c:pt>
                <c:pt idx="5981">
                  <c:v>19.86</c:v>
                </c:pt>
                <c:pt idx="5982">
                  <c:v>12.96</c:v>
                </c:pt>
                <c:pt idx="5983">
                  <c:v>20.544000000000004</c:v>
                </c:pt>
                <c:pt idx="5984">
                  <c:v>185.57999999999998</c:v>
                </c:pt>
                <c:pt idx="5985">
                  <c:v>77.56</c:v>
                </c:pt>
                <c:pt idx="5986">
                  <c:v>87.92</c:v>
                </c:pt>
                <c:pt idx="5987">
                  <c:v>245.94</c:v>
                </c:pt>
                <c:pt idx="5988">
                  <c:v>8.6</c:v>
                </c:pt>
                <c:pt idx="5989">
                  <c:v>504.90000000000003</c:v>
                </c:pt>
                <c:pt idx="5990">
                  <c:v>2357.4880000000003</c:v>
                </c:pt>
                <c:pt idx="5991">
                  <c:v>369.54399999999998</c:v>
                </c:pt>
                <c:pt idx="5992">
                  <c:v>184.75200000000001</c:v>
                </c:pt>
                <c:pt idx="5993">
                  <c:v>64.959999999999994</c:v>
                </c:pt>
                <c:pt idx="5994">
                  <c:v>13.52</c:v>
                </c:pt>
                <c:pt idx="5995">
                  <c:v>458.42999999999995</c:v>
                </c:pt>
                <c:pt idx="5996">
                  <c:v>387.13600000000002</c:v>
                </c:pt>
                <c:pt idx="5997">
                  <c:v>328.59000000000003</c:v>
                </c:pt>
                <c:pt idx="5998">
                  <c:v>338.35199999999998</c:v>
                </c:pt>
                <c:pt idx="5999">
                  <c:v>25.92</c:v>
                </c:pt>
                <c:pt idx="6000">
                  <c:v>91.36</c:v>
                </c:pt>
                <c:pt idx="6001">
                  <c:v>87.960000000000008</c:v>
                </c:pt>
                <c:pt idx="6002">
                  <c:v>5.2140000000000004</c:v>
                </c:pt>
                <c:pt idx="6003">
                  <c:v>12.294</c:v>
                </c:pt>
                <c:pt idx="6004">
                  <c:v>19.760000000000002</c:v>
                </c:pt>
                <c:pt idx="6005">
                  <c:v>109.764</c:v>
                </c:pt>
                <c:pt idx="6006">
                  <c:v>128.85000000000002</c:v>
                </c:pt>
                <c:pt idx="6007">
                  <c:v>127.94999999999999</c:v>
                </c:pt>
                <c:pt idx="6008">
                  <c:v>68.52</c:v>
                </c:pt>
                <c:pt idx="6009">
                  <c:v>74.94</c:v>
                </c:pt>
                <c:pt idx="6010">
                  <c:v>2548.5600000000004</c:v>
                </c:pt>
                <c:pt idx="6011">
                  <c:v>271.44</c:v>
                </c:pt>
                <c:pt idx="6012">
                  <c:v>287.88</c:v>
                </c:pt>
                <c:pt idx="6013">
                  <c:v>14.9</c:v>
                </c:pt>
                <c:pt idx="6014">
                  <c:v>4158.9120000000003</c:v>
                </c:pt>
                <c:pt idx="6015">
                  <c:v>91.96</c:v>
                </c:pt>
                <c:pt idx="6016">
                  <c:v>33.11</c:v>
                </c:pt>
                <c:pt idx="6017">
                  <c:v>19.440000000000001</c:v>
                </c:pt>
                <c:pt idx="6018">
                  <c:v>55.48</c:v>
                </c:pt>
                <c:pt idx="6019">
                  <c:v>91.92</c:v>
                </c:pt>
                <c:pt idx="6020">
                  <c:v>17.34</c:v>
                </c:pt>
                <c:pt idx="6021">
                  <c:v>71.98</c:v>
                </c:pt>
                <c:pt idx="6022">
                  <c:v>7.080000000000001</c:v>
                </c:pt>
                <c:pt idx="6023">
                  <c:v>69.98</c:v>
                </c:pt>
                <c:pt idx="6024">
                  <c:v>646.27200000000005</c:v>
                </c:pt>
                <c:pt idx="6025">
                  <c:v>10.368000000000002</c:v>
                </c:pt>
                <c:pt idx="6026">
                  <c:v>8.4</c:v>
                </c:pt>
                <c:pt idx="6027">
                  <c:v>71.959999999999994</c:v>
                </c:pt>
                <c:pt idx="6028">
                  <c:v>18.48</c:v>
                </c:pt>
                <c:pt idx="6029">
                  <c:v>9.84</c:v>
                </c:pt>
                <c:pt idx="6030">
                  <c:v>239.24</c:v>
                </c:pt>
                <c:pt idx="6031">
                  <c:v>21.12</c:v>
                </c:pt>
                <c:pt idx="6032">
                  <c:v>54.900000000000006</c:v>
                </c:pt>
                <c:pt idx="6033">
                  <c:v>15.24</c:v>
                </c:pt>
                <c:pt idx="6034">
                  <c:v>19.567999999999998</c:v>
                </c:pt>
                <c:pt idx="6035">
                  <c:v>310.39199999999994</c:v>
                </c:pt>
                <c:pt idx="6036">
                  <c:v>42.599999999999994</c:v>
                </c:pt>
                <c:pt idx="6037">
                  <c:v>113.94</c:v>
                </c:pt>
                <c:pt idx="6038">
                  <c:v>129.91999999999999</c:v>
                </c:pt>
                <c:pt idx="6039">
                  <c:v>5.28</c:v>
                </c:pt>
                <c:pt idx="6040">
                  <c:v>859.2</c:v>
                </c:pt>
                <c:pt idx="6041">
                  <c:v>506.28</c:v>
                </c:pt>
                <c:pt idx="6042">
                  <c:v>14.368000000000002</c:v>
                </c:pt>
                <c:pt idx="6043">
                  <c:v>314.35199999999998</c:v>
                </c:pt>
                <c:pt idx="6044">
                  <c:v>27.888000000000002</c:v>
                </c:pt>
                <c:pt idx="6045">
                  <c:v>238.15200000000004</c:v>
                </c:pt>
                <c:pt idx="6046">
                  <c:v>692.93999999999994</c:v>
                </c:pt>
                <c:pt idx="6047">
                  <c:v>16.146000000000004</c:v>
                </c:pt>
                <c:pt idx="6048">
                  <c:v>1345.4850000000001</c:v>
                </c:pt>
                <c:pt idx="6049">
                  <c:v>173.48800000000003</c:v>
                </c:pt>
                <c:pt idx="6050">
                  <c:v>57.75</c:v>
                </c:pt>
                <c:pt idx="6051">
                  <c:v>272.39999999999998</c:v>
                </c:pt>
                <c:pt idx="6052">
                  <c:v>11.952000000000002</c:v>
                </c:pt>
                <c:pt idx="6053">
                  <c:v>28</c:v>
                </c:pt>
                <c:pt idx="6054">
                  <c:v>12.201000000000001</c:v>
                </c:pt>
                <c:pt idx="6055">
                  <c:v>2.0679999999999996</c:v>
                </c:pt>
                <c:pt idx="6056">
                  <c:v>83.84</c:v>
                </c:pt>
                <c:pt idx="6057">
                  <c:v>11.36</c:v>
                </c:pt>
                <c:pt idx="6058">
                  <c:v>36.4</c:v>
                </c:pt>
                <c:pt idx="6059">
                  <c:v>27.968000000000004</c:v>
                </c:pt>
                <c:pt idx="6060">
                  <c:v>142.04</c:v>
                </c:pt>
                <c:pt idx="6061">
                  <c:v>14.669999999999998</c:v>
                </c:pt>
                <c:pt idx="6062">
                  <c:v>1199.96</c:v>
                </c:pt>
                <c:pt idx="6063">
                  <c:v>12.600000000000001</c:v>
                </c:pt>
                <c:pt idx="6064">
                  <c:v>17.940000000000001</c:v>
                </c:pt>
                <c:pt idx="6065">
                  <c:v>23.904000000000003</c:v>
                </c:pt>
                <c:pt idx="6066">
                  <c:v>88.960000000000008</c:v>
                </c:pt>
                <c:pt idx="6067">
                  <c:v>518.27200000000005</c:v>
                </c:pt>
                <c:pt idx="6068">
                  <c:v>6.98</c:v>
                </c:pt>
                <c:pt idx="6069">
                  <c:v>343.20000000000005</c:v>
                </c:pt>
                <c:pt idx="6070">
                  <c:v>17.544</c:v>
                </c:pt>
                <c:pt idx="6071">
                  <c:v>152.68800000000002</c:v>
                </c:pt>
                <c:pt idx="6072">
                  <c:v>3.4880000000000004</c:v>
                </c:pt>
                <c:pt idx="6073">
                  <c:v>5.8880000000000008</c:v>
                </c:pt>
                <c:pt idx="6074">
                  <c:v>153.55199999999999</c:v>
                </c:pt>
                <c:pt idx="6075">
                  <c:v>270.62</c:v>
                </c:pt>
                <c:pt idx="6076">
                  <c:v>468.90000000000003</c:v>
                </c:pt>
                <c:pt idx="6077">
                  <c:v>72.48</c:v>
                </c:pt>
                <c:pt idx="6078">
                  <c:v>10.95</c:v>
                </c:pt>
                <c:pt idx="6079">
                  <c:v>191.82</c:v>
                </c:pt>
                <c:pt idx="6080">
                  <c:v>151.05600000000001</c:v>
                </c:pt>
                <c:pt idx="6081">
                  <c:v>25.16</c:v>
                </c:pt>
                <c:pt idx="6082">
                  <c:v>6.2159999999999993</c:v>
                </c:pt>
                <c:pt idx="6083">
                  <c:v>23.616</c:v>
                </c:pt>
                <c:pt idx="6084">
                  <c:v>24.032</c:v>
                </c:pt>
                <c:pt idx="6085">
                  <c:v>2.0880000000000001</c:v>
                </c:pt>
                <c:pt idx="6086">
                  <c:v>4.4879999999999995</c:v>
                </c:pt>
                <c:pt idx="6087">
                  <c:v>29.22</c:v>
                </c:pt>
                <c:pt idx="6088">
                  <c:v>6.48</c:v>
                </c:pt>
                <c:pt idx="6089">
                  <c:v>1.1880000000000002</c:v>
                </c:pt>
                <c:pt idx="6090">
                  <c:v>272.64600000000002</c:v>
                </c:pt>
                <c:pt idx="6091">
                  <c:v>212.8</c:v>
                </c:pt>
                <c:pt idx="6092">
                  <c:v>38.520000000000003</c:v>
                </c:pt>
                <c:pt idx="6093">
                  <c:v>72.64</c:v>
                </c:pt>
                <c:pt idx="6094">
                  <c:v>45.4</c:v>
                </c:pt>
                <c:pt idx="6095">
                  <c:v>13.76</c:v>
                </c:pt>
                <c:pt idx="6096">
                  <c:v>80.991</c:v>
                </c:pt>
                <c:pt idx="6097">
                  <c:v>11.784000000000001</c:v>
                </c:pt>
                <c:pt idx="6098">
                  <c:v>4.3600000000000003</c:v>
                </c:pt>
                <c:pt idx="6099">
                  <c:v>2888.1270000000004</c:v>
                </c:pt>
                <c:pt idx="6100">
                  <c:v>1299.6600000000001</c:v>
                </c:pt>
                <c:pt idx="6101">
                  <c:v>2254.41</c:v>
                </c:pt>
                <c:pt idx="6102">
                  <c:v>104.85000000000001</c:v>
                </c:pt>
                <c:pt idx="6103">
                  <c:v>59.97</c:v>
                </c:pt>
                <c:pt idx="6104">
                  <c:v>314.53199999999998</c:v>
                </c:pt>
                <c:pt idx="6105">
                  <c:v>13.632</c:v>
                </c:pt>
                <c:pt idx="6106">
                  <c:v>19.431999999999995</c:v>
                </c:pt>
                <c:pt idx="6107">
                  <c:v>65.44</c:v>
                </c:pt>
                <c:pt idx="6108">
                  <c:v>6</c:v>
                </c:pt>
                <c:pt idx="6109">
                  <c:v>1.9079999999999997</c:v>
                </c:pt>
                <c:pt idx="6110">
                  <c:v>1474.8020000000001</c:v>
                </c:pt>
                <c:pt idx="6111">
                  <c:v>110.096</c:v>
                </c:pt>
                <c:pt idx="6112">
                  <c:v>16.752000000000002</c:v>
                </c:pt>
                <c:pt idx="6113">
                  <c:v>1537.0739999999998</c:v>
                </c:pt>
                <c:pt idx="6114">
                  <c:v>449.37200000000001</c:v>
                </c:pt>
                <c:pt idx="6115">
                  <c:v>41.904000000000003</c:v>
                </c:pt>
                <c:pt idx="6116">
                  <c:v>2279.96</c:v>
                </c:pt>
                <c:pt idx="6117">
                  <c:v>14.940000000000001</c:v>
                </c:pt>
                <c:pt idx="6118">
                  <c:v>191.976</c:v>
                </c:pt>
                <c:pt idx="6119">
                  <c:v>23.832000000000001</c:v>
                </c:pt>
                <c:pt idx="6120">
                  <c:v>409.21600000000001</c:v>
                </c:pt>
                <c:pt idx="6121">
                  <c:v>72.588000000000008</c:v>
                </c:pt>
                <c:pt idx="6122">
                  <c:v>61.567999999999998</c:v>
                </c:pt>
                <c:pt idx="6123">
                  <c:v>20.96</c:v>
                </c:pt>
                <c:pt idx="6124">
                  <c:v>44.75</c:v>
                </c:pt>
                <c:pt idx="6125">
                  <c:v>11.96</c:v>
                </c:pt>
                <c:pt idx="6126">
                  <c:v>3.9119999999999999</c:v>
                </c:pt>
                <c:pt idx="6127">
                  <c:v>327.99600000000004</c:v>
                </c:pt>
                <c:pt idx="6128">
                  <c:v>49.408000000000001</c:v>
                </c:pt>
                <c:pt idx="6129">
                  <c:v>53.25</c:v>
                </c:pt>
                <c:pt idx="6130">
                  <c:v>3.76</c:v>
                </c:pt>
                <c:pt idx="6131">
                  <c:v>767.21400000000006</c:v>
                </c:pt>
                <c:pt idx="6132">
                  <c:v>163.96</c:v>
                </c:pt>
                <c:pt idx="6133">
                  <c:v>161.28</c:v>
                </c:pt>
                <c:pt idx="6134">
                  <c:v>192.8</c:v>
                </c:pt>
                <c:pt idx="6135">
                  <c:v>27.695999999999998</c:v>
                </c:pt>
                <c:pt idx="6136">
                  <c:v>73.163999999999987</c:v>
                </c:pt>
                <c:pt idx="6137">
                  <c:v>32.064</c:v>
                </c:pt>
                <c:pt idx="6138">
                  <c:v>205.666</c:v>
                </c:pt>
                <c:pt idx="6139">
                  <c:v>115.44</c:v>
                </c:pt>
                <c:pt idx="6140">
                  <c:v>274.8</c:v>
                </c:pt>
                <c:pt idx="6141">
                  <c:v>195.64</c:v>
                </c:pt>
                <c:pt idx="6142">
                  <c:v>257.98</c:v>
                </c:pt>
                <c:pt idx="6143">
                  <c:v>119.03999999999999</c:v>
                </c:pt>
                <c:pt idx="6144">
                  <c:v>20.07</c:v>
                </c:pt>
                <c:pt idx="6145">
                  <c:v>11.76</c:v>
                </c:pt>
                <c:pt idx="6146">
                  <c:v>11.76</c:v>
                </c:pt>
                <c:pt idx="6147">
                  <c:v>40.736000000000004</c:v>
                </c:pt>
                <c:pt idx="6148">
                  <c:v>201.584</c:v>
                </c:pt>
                <c:pt idx="6149">
                  <c:v>340.70400000000006</c:v>
                </c:pt>
                <c:pt idx="6150">
                  <c:v>354.90000000000003</c:v>
                </c:pt>
                <c:pt idx="6151">
                  <c:v>1198.33</c:v>
                </c:pt>
                <c:pt idx="6152">
                  <c:v>87.92</c:v>
                </c:pt>
                <c:pt idx="6153">
                  <c:v>51.967999999999996</c:v>
                </c:pt>
                <c:pt idx="6154">
                  <c:v>51.336000000000006</c:v>
                </c:pt>
                <c:pt idx="6155">
                  <c:v>332.70400000000001</c:v>
                </c:pt>
                <c:pt idx="6156">
                  <c:v>42.408000000000008</c:v>
                </c:pt>
                <c:pt idx="6157">
                  <c:v>81.539999999999992</c:v>
                </c:pt>
                <c:pt idx="6158">
                  <c:v>167.28</c:v>
                </c:pt>
                <c:pt idx="6159">
                  <c:v>772.68</c:v>
                </c:pt>
                <c:pt idx="6160">
                  <c:v>323.97600000000006</c:v>
                </c:pt>
                <c:pt idx="6161">
                  <c:v>11.808</c:v>
                </c:pt>
                <c:pt idx="6162">
                  <c:v>26.160000000000004</c:v>
                </c:pt>
                <c:pt idx="6163">
                  <c:v>33.57</c:v>
                </c:pt>
                <c:pt idx="6164">
                  <c:v>4.9920000000000009</c:v>
                </c:pt>
                <c:pt idx="6165">
                  <c:v>20.016000000000002</c:v>
                </c:pt>
                <c:pt idx="6166">
                  <c:v>170.24</c:v>
                </c:pt>
                <c:pt idx="6167">
                  <c:v>117.456</c:v>
                </c:pt>
                <c:pt idx="6168">
                  <c:v>22.96</c:v>
                </c:pt>
                <c:pt idx="6169">
                  <c:v>13.36</c:v>
                </c:pt>
                <c:pt idx="6170">
                  <c:v>34.248000000000005</c:v>
                </c:pt>
                <c:pt idx="6171">
                  <c:v>3.52</c:v>
                </c:pt>
                <c:pt idx="6172">
                  <c:v>26.7</c:v>
                </c:pt>
                <c:pt idx="6173">
                  <c:v>21.2</c:v>
                </c:pt>
                <c:pt idx="6174">
                  <c:v>838.38</c:v>
                </c:pt>
                <c:pt idx="6175">
                  <c:v>1690.04</c:v>
                </c:pt>
                <c:pt idx="6176">
                  <c:v>85.96</c:v>
                </c:pt>
                <c:pt idx="6177">
                  <c:v>121.96</c:v>
                </c:pt>
                <c:pt idx="6178">
                  <c:v>23.92</c:v>
                </c:pt>
                <c:pt idx="6179">
                  <c:v>63.96</c:v>
                </c:pt>
                <c:pt idx="6180">
                  <c:v>629.94999999999993</c:v>
                </c:pt>
                <c:pt idx="6181">
                  <c:v>113.72999999999999</c:v>
                </c:pt>
                <c:pt idx="6182">
                  <c:v>14.6</c:v>
                </c:pt>
                <c:pt idx="6183">
                  <c:v>887.84</c:v>
                </c:pt>
                <c:pt idx="6184">
                  <c:v>403.92</c:v>
                </c:pt>
                <c:pt idx="6185">
                  <c:v>106.8</c:v>
                </c:pt>
                <c:pt idx="6186">
                  <c:v>70.949999999999989</c:v>
                </c:pt>
                <c:pt idx="6187">
                  <c:v>34.944000000000003</c:v>
                </c:pt>
                <c:pt idx="6188">
                  <c:v>119.03999999999999</c:v>
                </c:pt>
                <c:pt idx="6189">
                  <c:v>383.84000000000003</c:v>
                </c:pt>
                <c:pt idx="6190">
                  <c:v>799.56000000000006</c:v>
                </c:pt>
                <c:pt idx="6191">
                  <c:v>31.44</c:v>
                </c:pt>
                <c:pt idx="6192">
                  <c:v>25.920000000000005</c:v>
                </c:pt>
                <c:pt idx="6193">
                  <c:v>6.3299999999999992</c:v>
                </c:pt>
                <c:pt idx="6194">
                  <c:v>75.88</c:v>
                </c:pt>
                <c:pt idx="6195">
                  <c:v>329.988</c:v>
                </c:pt>
                <c:pt idx="6196">
                  <c:v>71.376000000000005</c:v>
                </c:pt>
                <c:pt idx="6197">
                  <c:v>63.769999999999996</c:v>
                </c:pt>
                <c:pt idx="6198">
                  <c:v>50.97</c:v>
                </c:pt>
                <c:pt idx="6199">
                  <c:v>96.08</c:v>
                </c:pt>
                <c:pt idx="6200">
                  <c:v>1439.9680000000001</c:v>
                </c:pt>
                <c:pt idx="6201">
                  <c:v>43.56</c:v>
                </c:pt>
                <c:pt idx="6202">
                  <c:v>563.91999999999996</c:v>
                </c:pt>
                <c:pt idx="6203">
                  <c:v>235.15199999999999</c:v>
                </c:pt>
                <c:pt idx="6204">
                  <c:v>7.7120000000000006</c:v>
                </c:pt>
                <c:pt idx="6205">
                  <c:v>51.016000000000005</c:v>
                </c:pt>
                <c:pt idx="6206">
                  <c:v>25.248000000000001</c:v>
                </c:pt>
                <c:pt idx="6207">
                  <c:v>56.686</c:v>
                </c:pt>
                <c:pt idx="6208">
                  <c:v>51.168000000000006</c:v>
                </c:pt>
                <c:pt idx="6209">
                  <c:v>2793.5280000000002</c:v>
                </c:pt>
                <c:pt idx="6210">
                  <c:v>1000.0200000000001</c:v>
                </c:pt>
                <c:pt idx="6211">
                  <c:v>65.94</c:v>
                </c:pt>
                <c:pt idx="6212">
                  <c:v>18.240000000000002</c:v>
                </c:pt>
                <c:pt idx="6213">
                  <c:v>76.12</c:v>
                </c:pt>
                <c:pt idx="6214">
                  <c:v>7.64</c:v>
                </c:pt>
                <c:pt idx="6215">
                  <c:v>68.16</c:v>
                </c:pt>
                <c:pt idx="6216">
                  <c:v>62.24</c:v>
                </c:pt>
                <c:pt idx="6217">
                  <c:v>29.97</c:v>
                </c:pt>
                <c:pt idx="6218">
                  <c:v>125.69999999999999</c:v>
                </c:pt>
                <c:pt idx="6219">
                  <c:v>191.98</c:v>
                </c:pt>
                <c:pt idx="6220">
                  <c:v>20.86</c:v>
                </c:pt>
                <c:pt idx="6221">
                  <c:v>56.699999999999996</c:v>
                </c:pt>
                <c:pt idx="6222">
                  <c:v>72.703999999999994</c:v>
                </c:pt>
                <c:pt idx="6223">
                  <c:v>12.263999999999999</c:v>
                </c:pt>
                <c:pt idx="6224">
                  <c:v>218.35200000000003</c:v>
                </c:pt>
                <c:pt idx="6225">
                  <c:v>66.294000000000011</c:v>
                </c:pt>
                <c:pt idx="6226">
                  <c:v>291.16800000000001</c:v>
                </c:pt>
                <c:pt idx="6227">
                  <c:v>88.77600000000001</c:v>
                </c:pt>
                <c:pt idx="6228">
                  <c:v>110.376</c:v>
                </c:pt>
                <c:pt idx="6229">
                  <c:v>55.176000000000002</c:v>
                </c:pt>
                <c:pt idx="6230">
                  <c:v>30.32</c:v>
                </c:pt>
                <c:pt idx="6231">
                  <c:v>177.56800000000001</c:v>
                </c:pt>
                <c:pt idx="6232">
                  <c:v>19.440000000000001</c:v>
                </c:pt>
                <c:pt idx="6233">
                  <c:v>71.28</c:v>
                </c:pt>
                <c:pt idx="6234">
                  <c:v>1471.96</c:v>
                </c:pt>
                <c:pt idx="6235">
                  <c:v>79.959999999999994</c:v>
                </c:pt>
                <c:pt idx="6236">
                  <c:v>57.576000000000001</c:v>
                </c:pt>
                <c:pt idx="6237">
                  <c:v>26.336000000000002</c:v>
                </c:pt>
                <c:pt idx="6238">
                  <c:v>166.5</c:v>
                </c:pt>
                <c:pt idx="6239">
                  <c:v>360.38</c:v>
                </c:pt>
                <c:pt idx="6240">
                  <c:v>11.744</c:v>
                </c:pt>
                <c:pt idx="6241">
                  <c:v>247.44</c:v>
                </c:pt>
                <c:pt idx="6242">
                  <c:v>18.240000000000002</c:v>
                </c:pt>
                <c:pt idx="6243">
                  <c:v>25.349999999999998</c:v>
                </c:pt>
                <c:pt idx="6244">
                  <c:v>119.03999999999999</c:v>
                </c:pt>
                <c:pt idx="6245">
                  <c:v>22.14</c:v>
                </c:pt>
                <c:pt idx="6246">
                  <c:v>13.98</c:v>
                </c:pt>
                <c:pt idx="6247">
                  <c:v>43.41</c:v>
                </c:pt>
                <c:pt idx="6248">
                  <c:v>6.24</c:v>
                </c:pt>
                <c:pt idx="6249">
                  <c:v>465.16</c:v>
                </c:pt>
                <c:pt idx="6250">
                  <c:v>7.98</c:v>
                </c:pt>
                <c:pt idx="6251">
                  <c:v>2.3939999999999997</c:v>
                </c:pt>
                <c:pt idx="6252">
                  <c:v>58.320000000000007</c:v>
                </c:pt>
                <c:pt idx="6253">
                  <c:v>200.96999999999997</c:v>
                </c:pt>
                <c:pt idx="6254">
                  <c:v>21.36</c:v>
                </c:pt>
                <c:pt idx="6255">
                  <c:v>9.8560000000000016</c:v>
                </c:pt>
                <c:pt idx="6256">
                  <c:v>3.4440000000000008</c:v>
                </c:pt>
                <c:pt idx="6257">
                  <c:v>384.59200000000004</c:v>
                </c:pt>
                <c:pt idx="6258">
                  <c:v>22.919999999999998</c:v>
                </c:pt>
                <c:pt idx="6259">
                  <c:v>11.36</c:v>
                </c:pt>
                <c:pt idx="6260">
                  <c:v>14.592000000000002</c:v>
                </c:pt>
                <c:pt idx="6261">
                  <c:v>41.4</c:v>
                </c:pt>
                <c:pt idx="6262">
                  <c:v>442.37199999999996</c:v>
                </c:pt>
                <c:pt idx="6263">
                  <c:v>34.5</c:v>
                </c:pt>
                <c:pt idx="6264">
                  <c:v>28.849999999999998</c:v>
                </c:pt>
                <c:pt idx="6265">
                  <c:v>3.4880000000000004</c:v>
                </c:pt>
                <c:pt idx="6266">
                  <c:v>143.85600000000002</c:v>
                </c:pt>
                <c:pt idx="6267">
                  <c:v>311.98</c:v>
                </c:pt>
                <c:pt idx="6268">
                  <c:v>22.450000000000003</c:v>
                </c:pt>
                <c:pt idx="6269">
                  <c:v>39.992000000000004</c:v>
                </c:pt>
                <c:pt idx="6270">
                  <c:v>1159.056</c:v>
                </c:pt>
                <c:pt idx="6271">
                  <c:v>179.89999999999998</c:v>
                </c:pt>
                <c:pt idx="6272">
                  <c:v>116.312</c:v>
                </c:pt>
                <c:pt idx="6273">
                  <c:v>12.419999999999998</c:v>
                </c:pt>
                <c:pt idx="6274">
                  <c:v>428.40000000000003</c:v>
                </c:pt>
                <c:pt idx="6275">
                  <c:v>24.75</c:v>
                </c:pt>
                <c:pt idx="6276">
                  <c:v>87.71</c:v>
                </c:pt>
                <c:pt idx="6277">
                  <c:v>69.52</c:v>
                </c:pt>
                <c:pt idx="6278">
                  <c:v>20.784000000000002</c:v>
                </c:pt>
                <c:pt idx="6279">
                  <c:v>12.816000000000001</c:v>
                </c:pt>
                <c:pt idx="6280">
                  <c:v>5.9039999999999999</c:v>
                </c:pt>
                <c:pt idx="6281">
                  <c:v>63.824000000000005</c:v>
                </c:pt>
                <c:pt idx="6282">
                  <c:v>141.55199999999999</c:v>
                </c:pt>
                <c:pt idx="6283">
                  <c:v>304.89999999999998</c:v>
                </c:pt>
                <c:pt idx="6284">
                  <c:v>563.24</c:v>
                </c:pt>
                <c:pt idx="6285">
                  <c:v>661.17600000000004</c:v>
                </c:pt>
                <c:pt idx="6286">
                  <c:v>239.976</c:v>
                </c:pt>
                <c:pt idx="6287">
                  <c:v>502.48800000000006</c:v>
                </c:pt>
                <c:pt idx="6288">
                  <c:v>196.70400000000001</c:v>
                </c:pt>
                <c:pt idx="6289">
                  <c:v>915.13600000000008</c:v>
                </c:pt>
                <c:pt idx="6290">
                  <c:v>327.76</c:v>
                </c:pt>
                <c:pt idx="6291">
                  <c:v>701.96</c:v>
                </c:pt>
                <c:pt idx="6292">
                  <c:v>88.77600000000001</c:v>
                </c:pt>
                <c:pt idx="6293">
                  <c:v>64.14</c:v>
                </c:pt>
                <c:pt idx="6294">
                  <c:v>33.552</c:v>
                </c:pt>
                <c:pt idx="6295">
                  <c:v>1737.1799999999998</c:v>
                </c:pt>
                <c:pt idx="6296">
                  <c:v>704.25</c:v>
                </c:pt>
                <c:pt idx="6297">
                  <c:v>141.76</c:v>
                </c:pt>
                <c:pt idx="6298">
                  <c:v>36.36</c:v>
                </c:pt>
                <c:pt idx="6299">
                  <c:v>25.83</c:v>
                </c:pt>
                <c:pt idx="6300">
                  <c:v>24.587999999999994</c:v>
                </c:pt>
                <c:pt idx="6301">
                  <c:v>13.984000000000002</c:v>
                </c:pt>
                <c:pt idx="6302">
                  <c:v>195.96000000000004</c:v>
                </c:pt>
                <c:pt idx="6303">
                  <c:v>74.352000000000004</c:v>
                </c:pt>
                <c:pt idx="6304">
                  <c:v>6.68</c:v>
                </c:pt>
                <c:pt idx="6305">
                  <c:v>17.584000000000003</c:v>
                </c:pt>
                <c:pt idx="6306">
                  <c:v>104.78399999999999</c:v>
                </c:pt>
                <c:pt idx="6307">
                  <c:v>47.952000000000005</c:v>
                </c:pt>
                <c:pt idx="6308">
                  <c:v>650.35200000000009</c:v>
                </c:pt>
                <c:pt idx="6309">
                  <c:v>629.18400000000008</c:v>
                </c:pt>
                <c:pt idx="6310">
                  <c:v>15.176</c:v>
                </c:pt>
                <c:pt idx="6311">
                  <c:v>127.94999999999999</c:v>
                </c:pt>
                <c:pt idx="6312">
                  <c:v>579.51</c:v>
                </c:pt>
                <c:pt idx="6313">
                  <c:v>14.99</c:v>
                </c:pt>
                <c:pt idx="6314">
                  <c:v>151.91999999999999</c:v>
                </c:pt>
                <c:pt idx="6315">
                  <c:v>196.62</c:v>
                </c:pt>
                <c:pt idx="6316">
                  <c:v>144.12</c:v>
                </c:pt>
                <c:pt idx="6317">
                  <c:v>15.96</c:v>
                </c:pt>
                <c:pt idx="6318">
                  <c:v>39.960000000000008</c:v>
                </c:pt>
                <c:pt idx="6319">
                  <c:v>34.08</c:v>
                </c:pt>
                <c:pt idx="6320">
                  <c:v>10.368000000000002</c:v>
                </c:pt>
                <c:pt idx="6321">
                  <c:v>7.7520000000000007</c:v>
                </c:pt>
                <c:pt idx="6322">
                  <c:v>15.28</c:v>
                </c:pt>
                <c:pt idx="6323">
                  <c:v>65.97</c:v>
                </c:pt>
                <c:pt idx="6324">
                  <c:v>33.4</c:v>
                </c:pt>
                <c:pt idx="6325">
                  <c:v>210.84</c:v>
                </c:pt>
                <c:pt idx="6326">
                  <c:v>13.98</c:v>
                </c:pt>
                <c:pt idx="6327">
                  <c:v>272.94</c:v>
                </c:pt>
                <c:pt idx="6328">
                  <c:v>19.05</c:v>
                </c:pt>
                <c:pt idx="6329">
                  <c:v>247.71600000000001</c:v>
                </c:pt>
                <c:pt idx="6330">
                  <c:v>66.58</c:v>
                </c:pt>
                <c:pt idx="6331">
                  <c:v>43.92</c:v>
                </c:pt>
                <c:pt idx="6332">
                  <c:v>14.73</c:v>
                </c:pt>
                <c:pt idx="6333">
                  <c:v>29.700000000000003</c:v>
                </c:pt>
                <c:pt idx="6334">
                  <c:v>49.12</c:v>
                </c:pt>
                <c:pt idx="6335">
                  <c:v>18.28</c:v>
                </c:pt>
                <c:pt idx="6336">
                  <c:v>47.04</c:v>
                </c:pt>
                <c:pt idx="6337">
                  <c:v>339.96000000000004</c:v>
                </c:pt>
                <c:pt idx="6338">
                  <c:v>87.8</c:v>
                </c:pt>
                <c:pt idx="6339">
                  <c:v>221.38200000000001</c:v>
                </c:pt>
                <c:pt idx="6340">
                  <c:v>5199.96</c:v>
                </c:pt>
                <c:pt idx="6341">
                  <c:v>156.512</c:v>
                </c:pt>
                <c:pt idx="6342">
                  <c:v>119.85000000000001</c:v>
                </c:pt>
                <c:pt idx="6343">
                  <c:v>30.44</c:v>
                </c:pt>
                <c:pt idx="6344">
                  <c:v>69.28</c:v>
                </c:pt>
                <c:pt idx="6345">
                  <c:v>587.97</c:v>
                </c:pt>
                <c:pt idx="6346">
                  <c:v>24.55</c:v>
                </c:pt>
                <c:pt idx="6347">
                  <c:v>12.176000000000002</c:v>
                </c:pt>
                <c:pt idx="6348">
                  <c:v>37.32</c:v>
                </c:pt>
                <c:pt idx="6349">
                  <c:v>35.06</c:v>
                </c:pt>
                <c:pt idx="6350">
                  <c:v>108.40000000000002</c:v>
                </c:pt>
                <c:pt idx="6351">
                  <c:v>361.37600000000003</c:v>
                </c:pt>
                <c:pt idx="6352">
                  <c:v>2.4119999999999999</c:v>
                </c:pt>
                <c:pt idx="6353">
                  <c:v>8.39</c:v>
                </c:pt>
                <c:pt idx="6354">
                  <c:v>337.98</c:v>
                </c:pt>
                <c:pt idx="6355">
                  <c:v>83.920000000000016</c:v>
                </c:pt>
                <c:pt idx="6356">
                  <c:v>19.68</c:v>
                </c:pt>
                <c:pt idx="6357">
                  <c:v>25.92</c:v>
                </c:pt>
                <c:pt idx="6358">
                  <c:v>6.48</c:v>
                </c:pt>
                <c:pt idx="6359">
                  <c:v>86.352000000000004</c:v>
                </c:pt>
                <c:pt idx="6360">
                  <c:v>56.3</c:v>
                </c:pt>
                <c:pt idx="6361">
                  <c:v>51.016000000000005</c:v>
                </c:pt>
                <c:pt idx="6362">
                  <c:v>150.80000000000001</c:v>
                </c:pt>
                <c:pt idx="6363">
                  <c:v>1039.992</c:v>
                </c:pt>
                <c:pt idx="6364">
                  <c:v>51.84</c:v>
                </c:pt>
                <c:pt idx="6365">
                  <c:v>41.22</c:v>
                </c:pt>
                <c:pt idx="6366">
                  <c:v>240.37</c:v>
                </c:pt>
                <c:pt idx="6367">
                  <c:v>119.02</c:v>
                </c:pt>
                <c:pt idx="6368">
                  <c:v>133.12</c:v>
                </c:pt>
                <c:pt idx="6369">
                  <c:v>38.08</c:v>
                </c:pt>
                <c:pt idx="6370">
                  <c:v>113.56800000000001</c:v>
                </c:pt>
                <c:pt idx="6371">
                  <c:v>83.92</c:v>
                </c:pt>
                <c:pt idx="6372">
                  <c:v>6.63</c:v>
                </c:pt>
                <c:pt idx="6373">
                  <c:v>371.96999999999997</c:v>
                </c:pt>
                <c:pt idx="6374">
                  <c:v>561.58400000000006</c:v>
                </c:pt>
                <c:pt idx="6375">
                  <c:v>99.920000000000016</c:v>
                </c:pt>
                <c:pt idx="6376">
                  <c:v>4.9280000000000008</c:v>
                </c:pt>
                <c:pt idx="6377">
                  <c:v>14.76</c:v>
                </c:pt>
                <c:pt idx="6378">
                  <c:v>99.99</c:v>
                </c:pt>
                <c:pt idx="6379">
                  <c:v>286.14999999999998</c:v>
                </c:pt>
                <c:pt idx="6380">
                  <c:v>49.792000000000002</c:v>
                </c:pt>
                <c:pt idx="6381">
                  <c:v>299.97499999999997</c:v>
                </c:pt>
                <c:pt idx="6382">
                  <c:v>158.37599999999998</c:v>
                </c:pt>
                <c:pt idx="6383">
                  <c:v>32.783999999999992</c:v>
                </c:pt>
                <c:pt idx="6384">
                  <c:v>47.984000000000002</c:v>
                </c:pt>
                <c:pt idx="6385">
                  <c:v>62.591999999999999</c:v>
                </c:pt>
                <c:pt idx="6386">
                  <c:v>4.2759999999999989</c:v>
                </c:pt>
                <c:pt idx="6387">
                  <c:v>10.56</c:v>
                </c:pt>
                <c:pt idx="6388">
                  <c:v>229.94</c:v>
                </c:pt>
                <c:pt idx="6389">
                  <c:v>311.14999999999998</c:v>
                </c:pt>
                <c:pt idx="6390">
                  <c:v>12.96</c:v>
                </c:pt>
                <c:pt idx="6391">
                  <c:v>14.62</c:v>
                </c:pt>
                <c:pt idx="6392">
                  <c:v>5.76</c:v>
                </c:pt>
                <c:pt idx="6393">
                  <c:v>21.48</c:v>
                </c:pt>
                <c:pt idx="6394">
                  <c:v>396.92</c:v>
                </c:pt>
                <c:pt idx="6395">
                  <c:v>17.149999999999999</c:v>
                </c:pt>
                <c:pt idx="6396">
                  <c:v>23.12</c:v>
                </c:pt>
                <c:pt idx="6397">
                  <c:v>5.2480000000000002</c:v>
                </c:pt>
                <c:pt idx="6398">
                  <c:v>824.95</c:v>
                </c:pt>
                <c:pt idx="6399">
                  <c:v>24.64</c:v>
                </c:pt>
                <c:pt idx="6400">
                  <c:v>227.88</c:v>
                </c:pt>
                <c:pt idx="6401">
                  <c:v>241.96</c:v>
                </c:pt>
                <c:pt idx="6402">
                  <c:v>3.89</c:v>
                </c:pt>
                <c:pt idx="6403">
                  <c:v>8.01</c:v>
                </c:pt>
                <c:pt idx="6404">
                  <c:v>177.48000000000002</c:v>
                </c:pt>
                <c:pt idx="6405">
                  <c:v>569.5680000000001</c:v>
                </c:pt>
                <c:pt idx="6406">
                  <c:v>149.73000000000002</c:v>
                </c:pt>
                <c:pt idx="6407">
                  <c:v>899.43</c:v>
                </c:pt>
                <c:pt idx="6408">
                  <c:v>46.2</c:v>
                </c:pt>
                <c:pt idx="6409">
                  <c:v>47.952000000000005</c:v>
                </c:pt>
                <c:pt idx="6410">
                  <c:v>7.9920000000000009</c:v>
                </c:pt>
                <c:pt idx="6411">
                  <c:v>76.864000000000004</c:v>
                </c:pt>
                <c:pt idx="6412">
                  <c:v>102.93</c:v>
                </c:pt>
                <c:pt idx="6413">
                  <c:v>98.16</c:v>
                </c:pt>
                <c:pt idx="6414">
                  <c:v>11.520000000000001</c:v>
                </c:pt>
                <c:pt idx="6415">
                  <c:v>83.88</c:v>
                </c:pt>
                <c:pt idx="6416">
                  <c:v>108.57600000000001</c:v>
                </c:pt>
                <c:pt idx="6417">
                  <c:v>5.9840000000000009</c:v>
                </c:pt>
                <c:pt idx="6418">
                  <c:v>21.96</c:v>
                </c:pt>
                <c:pt idx="6419">
                  <c:v>368.96999999999997</c:v>
                </c:pt>
                <c:pt idx="6420">
                  <c:v>12.39</c:v>
                </c:pt>
                <c:pt idx="6421">
                  <c:v>332.94</c:v>
                </c:pt>
                <c:pt idx="6422">
                  <c:v>111.93</c:v>
                </c:pt>
                <c:pt idx="6423">
                  <c:v>454.27200000000005</c:v>
                </c:pt>
                <c:pt idx="6424">
                  <c:v>19.440000000000001</c:v>
                </c:pt>
                <c:pt idx="6425">
                  <c:v>8399.9759999999987</c:v>
                </c:pt>
                <c:pt idx="6426">
                  <c:v>6.2940000000000014</c:v>
                </c:pt>
                <c:pt idx="6427">
                  <c:v>10.368000000000002</c:v>
                </c:pt>
                <c:pt idx="6428">
                  <c:v>122.38199999999999</c:v>
                </c:pt>
                <c:pt idx="6429">
                  <c:v>25.983999999999998</c:v>
                </c:pt>
                <c:pt idx="6430">
                  <c:v>945.03600000000006</c:v>
                </c:pt>
                <c:pt idx="6431">
                  <c:v>14.301000000000002</c:v>
                </c:pt>
                <c:pt idx="6432">
                  <c:v>410.35199999999998</c:v>
                </c:pt>
                <c:pt idx="6433">
                  <c:v>23.52</c:v>
                </c:pt>
                <c:pt idx="6434">
                  <c:v>180.96</c:v>
                </c:pt>
                <c:pt idx="6435">
                  <c:v>35</c:v>
                </c:pt>
                <c:pt idx="6436">
                  <c:v>477.15000000000003</c:v>
                </c:pt>
                <c:pt idx="6437">
                  <c:v>302.37599999999998</c:v>
                </c:pt>
                <c:pt idx="6438">
                  <c:v>974.98799999999983</c:v>
                </c:pt>
                <c:pt idx="6439">
                  <c:v>589.41</c:v>
                </c:pt>
                <c:pt idx="6440">
                  <c:v>34.700000000000003</c:v>
                </c:pt>
                <c:pt idx="6441">
                  <c:v>99.87</c:v>
                </c:pt>
                <c:pt idx="6442">
                  <c:v>37.94</c:v>
                </c:pt>
                <c:pt idx="6443">
                  <c:v>24.900000000000002</c:v>
                </c:pt>
                <c:pt idx="6444">
                  <c:v>82.26</c:v>
                </c:pt>
                <c:pt idx="6445">
                  <c:v>7.1039999999999992</c:v>
                </c:pt>
                <c:pt idx="6446">
                  <c:v>103.50000000000001</c:v>
                </c:pt>
                <c:pt idx="6447">
                  <c:v>2.4640000000000004</c:v>
                </c:pt>
                <c:pt idx="6448">
                  <c:v>8.7200000000000006</c:v>
                </c:pt>
                <c:pt idx="6449">
                  <c:v>10.76</c:v>
                </c:pt>
                <c:pt idx="6450">
                  <c:v>45.68</c:v>
                </c:pt>
                <c:pt idx="6451">
                  <c:v>6.7</c:v>
                </c:pt>
                <c:pt idx="6452">
                  <c:v>158.376</c:v>
                </c:pt>
                <c:pt idx="6453">
                  <c:v>3.44</c:v>
                </c:pt>
                <c:pt idx="6454">
                  <c:v>56.56</c:v>
                </c:pt>
                <c:pt idx="6455">
                  <c:v>36.96</c:v>
                </c:pt>
                <c:pt idx="6456">
                  <c:v>135.99</c:v>
                </c:pt>
                <c:pt idx="6457">
                  <c:v>15.959999999999999</c:v>
                </c:pt>
                <c:pt idx="6458">
                  <c:v>3.76</c:v>
                </c:pt>
                <c:pt idx="6459">
                  <c:v>14.7</c:v>
                </c:pt>
                <c:pt idx="6460">
                  <c:v>37.200000000000003</c:v>
                </c:pt>
                <c:pt idx="6461">
                  <c:v>89.97</c:v>
                </c:pt>
                <c:pt idx="6462">
                  <c:v>261.95999999999998</c:v>
                </c:pt>
                <c:pt idx="6463">
                  <c:v>74</c:v>
                </c:pt>
                <c:pt idx="6464">
                  <c:v>13.28</c:v>
                </c:pt>
                <c:pt idx="6465">
                  <c:v>84.960000000000008</c:v>
                </c:pt>
                <c:pt idx="6466">
                  <c:v>68.459999999999994</c:v>
                </c:pt>
                <c:pt idx="6467">
                  <c:v>2079.4</c:v>
                </c:pt>
                <c:pt idx="6468">
                  <c:v>629.94999999999993</c:v>
                </c:pt>
                <c:pt idx="6469">
                  <c:v>72.42</c:v>
                </c:pt>
                <c:pt idx="6470">
                  <c:v>131.97999999999999</c:v>
                </c:pt>
                <c:pt idx="6471">
                  <c:v>114.52</c:v>
                </c:pt>
                <c:pt idx="6472">
                  <c:v>100.24000000000001</c:v>
                </c:pt>
                <c:pt idx="6473">
                  <c:v>871.80000000000007</c:v>
                </c:pt>
                <c:pt idx="6474">
                  <c:v>61.96</c:v>
                </c:pt>
                <c:pt idx="6475">
                  <c:v>4.5540000000000003</c:v>
                </c:pt>
                <c:pt idx="6476">
                  <c:v>5.2</c:v>
                </c:pt>
                <c:pt idx="6477">
                  <c:v>205.99200000000002</c:v>
                </c:pt>
                <c:pt idx="6478">
                  <c:v>15.552000000000003</c:v>
                </c:pt>
                <c:pt idx="6479">
                  <c:v>503.96000000000004</c:v>
                </c:pt>
                <c:pt idx="6480">
                  <c:v>24.472000000000001</c:v>
                </c:pt>
                <c:pt idx="6481">
                  <c:v>241.56799999999998</c:v>
                </c:pt>
                <c:pt idx="6482">
                  <c:v>110.4</c:v>
                </c:pt>
                <c:pt idx="6483">
                  <c:v>384.76799999999997</c:v>
                </c:pt>
                <c:pt idx="6484">
                  <c:v>78.66</c:v>
                </c:pt>
                <c:pt idx="6485">
                  <c:v>45.36</c:v>
                </c:pt>
                <c:pt idx="6486">
                  <c:v>962.07999999999993</c:v>
                </c:pt>
                <c:pt idx="6487">
                  <c:v>12.843000000000002</c:v>
                </c:pt>
                <c:pt idx="6488">
                  <c:v>295.45600000000002</c:v>
                </c:pt>
                <c:pt idx="6489">
                  <c:v>32.400000000000006</c:v>
                </c:pt>
                <c:pt idx="6490">
                  <c:v>103.93599999999999</c:v>
                </c:pt>
                <c:pt idx="6491">
                  <c:v>289.56799999999998</c:v>
                </c:pt>
                <c:pt idx="6492">
                  <c:v>39.72</c:v>
                </c:pt>
                <c:pt idx="6493">
                  <c:v>244.768</c:v>
                </c:pt>
                <c:pt idx="6494">
                  <c:v>24</c:v>
                </c:pt>
                <c:pt idx="6495">
                  <c:v>15.552000000000003</c:v>
                </c:pt>
                <c:pt idx="6496">
                  <c:v>26.176000000000002</c:v>
                </c:pt>
                <c:pt idx="6497">
                  <c:v>20.94</c:v>
                </c:pt>
                <c:pt idx="6498">
                  <c:v>135.09</c:v>
                </c:pt>
                <c:pt idx="6499">
                  <c:v>279.85999999999996</c:v>
                </c:pt>
                <c:pt idx="6500">
                  <c:v>90.06</c:v>
                </c:pt>
                <c:pt idx="6501">
                  <c:v>539.96399999999994</c:v>
                </c:pt>
                <c:pt idx="6502">
                  <c:v>50.231999999999999</c:v>
                </c:pt>
                <c:pt idx="6503">
                  <c:v>19.242000000000001</c:v>
                </c:pt>
                <c:pt idx="6504">
                  <c:v>1247.6399999999999</c:v>
                </c:pt>
                <c:pt idx="6505">
                  <c:v>5.3040000000000003</c:v>
                </c:pt>
                <c:pt idx="6506">
                  <c:v>19.136000000000003</c:v>
                </c:pt>
                <c:pt idx="6507">
                  <c:v>332.83200000000005</c:v>
                </c:pt>
                <c:pt idx="6508">
                  <c:v>279.89999999999998</c:v>
                </c:pt>
                <c:pt idx="6509">
                  <c:v>50.352000000000004</c:v>
                </c:pt>
                <c:pt idx="6510">
                  <c:v>34.019999999999996</c:v>
                </c:pt>
                <c:pt idx="6511">
                  <c:v>23.88</c:v>
                </c:pt>
                <c:pt idx="6512">
                  <c:v>11.52</c:v>
                </c:pt>
                <c:pt idx="6513">
                  <c:v>286.93</c:v>
                </c:pt>
                <c:pt idx="6514">
                  <c:v>206.38400000000001</c:v>
                </c:pt>
                <c:pt idx="6515">
                  <c:v>218.35200000000003</c:v>
                </c:pt>
                <c:pt idx="6516">
                  <c:v>529.9</c:v>
                </c:pt>
                <c:pt idx="6517">
                  <c:v>99.3</c:v>
                </c:pt>
                <c:pt idx="6518">
                  <c:v>108.96</c:v>
                </c:pt>
                <c:pt idx="6519">
                  <c:v>2.6880000000000002</c:v>
                </c:pt>
                <c:pt idx="6520">
                  <c:v>5443.96</c:v>
                </c:pt>
                <c:pt idx="6521">
                  <c:v>302.67</c:v>
                </c:pt>
                <c:pt idx="6522">
                  <c:v>56.07</c:v>
                </c:pt>
                <c:pt idx="6523">
                  <c:v>10.08</c:v>
                </c:pt>
                <c:pt idx="6524">
                  <c:v>59.993999999999993</c:v>
                </c:pt>
                <c:pt idx="6525">
                  <c:v>5.7150000000000016</c:v>
                </c:pt>
                <c:pt idx="6526">
                  <c:v>9.4200000000000017</c:v>
                </c:pt>
                <c:pt idx="6527">
                  <c:v>1999.96</c:v>
                </c:pt>
                <c:pt idx="6528">
                  <c:v>216.4</c:v>
                </c:pt>
                <c:pt idx="6529">
                  <c:v>6.9360000000000008</c:v>
                </c:pt>
                <c:pt idx="6530">
                  <c:v>4.427999999999999</c:v>
                </c:pt>
                <c:pt idx="6531">
                  <c:v>8.8000000000000007</c:v>
                </c:pt>
                <c:pt idx="6532">
                  <c:v>142.80000000000001</c:v>
                </c:pt>
                <c:pt idx="6533">
                  <c:v>399.95</c:v>
                </c:pt>
                <c:pt idx="6534">
                  <c:v>2152.7760000000003</c:v>
                </c:pt>
                <c:pt idx="6535">
                  <c:v>4007.8400000000006</c:v>
                </c:pt>
                <c:pt idx="6536">
                  <c:v>328.59000000000003</c:v>
                </c:pt>
                <c:pt idx="6537">
                  <c:v>98.352000000000004</c:v>
                </c:pt>
                <c:pt idx="6538">
                  <c:v>158.99</c:v>
                </c:pt>
                <c:pt idx="6539">
                  <c:v>291.10000000000002</c:v>
                </c:pt>
                <c:pt idx="6540">
                  <c:v>73.679999999999993</c:v>
                </c:pt>
                <c:pt idx="6541">
                  <c:v>139.91999999999999</c:v>
                </c:pt>
                <c:pt idx="6542">
                  <c:v>107.88</c:v>
                </c:pt>
                <c:pt idx="6543">
                  <c:v>33.29</c:v>
                </c:pt>
                <c:pt idx="6544">
                  <c:v>58.170000000000009</c:v>
                </c:pt>
                <c:pt idx="6545">
                  <c:v>5.04</c:v>
                </c:pt>
                <c:pt idx="6546">
                  <c:v>24.784000000000002</c:v>
                </c:pt>
                <c:pt idx="6547">
                  <c:v>634.11599999999999</c:v>
                </c:pt>
                <c:pt idx="6548">
                  <c:v>17.472000000000001</c:v>
                </c:pt>
                <c:pt idx="6549">
                  <c:v>155.88</c:v>
                </c:pt>
                <c:pt idx="6550">
                  <c:v>327.56399999999996</c:v>
                </c:pt>
                <c:pt idx="6551">
                  <c:v>13.36</c:v>
                </c:pt>
                <c:pt idx="6552">
                  <c:v>158.9</c:v>
                </c:pt>
                <c:pt idx="6553">
                  <c:v>319.96800000000002</c:v>
                </c:pt>
                <c:pt idx="6554">
                  <c:v>505.32000000000005</c:v>
                </c:pt>
                <c:pt idx="6555">
                  <c:v>3.8079999999999998</c:v>
                </c:pt>
                <c:pt idx="6556">
                  <c:v>8.6819999999999968</c:v>
                </c:pt>
                <c:pt idx="6557">
                  <c:v>24.424000000000003</c:v>
                </c:pt>
                <c:pt idx="6558">
                  <c:v>1522.6379999999999</c:v>
                </c:pt>
                <c:pt idx="6559">
                  <c:v>419.90000000000003</c:v>
                </c:pt>
                <c:pt idx="6560">
                  <c:v>3.15</c:v>
                </c:pt>
                <c:pt idx="6561">
                  <c:v>33.61999999999999</c:v>
                </c:pt>
                <c:pt idx="6562">
                  <c:v>16.14</c:v>
                </c:pt>
                <c:pt idx="6563">
                  <c:v>194.25</c:v>
                </c:pt>
                <c:pt idx="6564">
                  <c:v>8.64</c:v>
                </c:pt>
                <c:pt idx="6565">
                  <c:v>872.32</c:v>
                </c:pt>
                <c:pt idx="6566">
                  <c:v>243.99199999999996</c:v>
                </c:pt>
                <c:pt idx="6567">
                  <c:v>7.120000000000001</c:v>
                </c:pt>
                <c:pt idx="6568">
                  <c:v>2.6880000000000002</c:v>
                </c:pt>
                <c:pt idx="6569">
                  <c:v>317.05799999999999</c:v>
                </c:pt>
                <c:pt idx="6570">
                  <c:v>149.352</c:v>
                </c:pt>
                <c:pt idx="6571">
                  <c:v>227.976</c:v>
                </c:pt>
                <c:pt idx="6572">
                  <c:v>11.96</c:v>
                </c:pt>
                <c:pt idx="6573">
                  <c:v>563.4</c:v>
                </c:pt>
                <c:pt idx="6574">
                  <c:v>319.92</c:v>
                </c:pt>
                <c:pt idx="6575">
                  <c:v>1049.44</c:v>
                </c:pt>
                <c:pt idx="6576">
                  <c:v>170.35200000000003</c:v>
                </c:pt>
                <c:pt idx="6577">
                  <c:v>173.94</c:v>
                </c:pt>
                <c:pt idx="6578">
                  <c:v>1007.9440000000002</c:v>
                </c:pt>
                <c:pt idx="6579">
                  <c:v>6.68</c:v>
                </c:pt>
                <c:pt idx="6580">
                  <c:v>8.34</c:v>
                </c:pt>
                <c:pt idx="6581">
                  <c:v>101.94</c:v>
                </c:pt>
                <c:pt idx="6582">
                  <c:v>179.97</c:v>
                </c:pt>
                <c:pt idx="6583">
                  <c:v>101.94</c:v>
                </c:pt>
                <c:pt idx="6584">
                  <c:v>271.95999999999998</c:v>
                </c:pt>
                <c:pt idx="6585">
                  <c:v>8.8000000000000007</c:v>
                </c:pt>
                <c:pt idx="6586">
                  <c:v>19.68</c:v>
                </c:pt>
                <c:pt idx="6587">
                  <c:v>302.94</c:v>
                </c:pt>
                <c:pt idx="6588">
                  <c:v>14.940000000000001</c:v>
                </c:pt>
                <c:pt idx="6589">
                  <c:v>231.72</c:v>
                </c:pt>
                <c:pt idx="6590">
                  <c:v>9.9120000000000008</c:v>
                </c:pt>
                <c:pt idx="6591">
                  <c:v>34.650000000000006</c:v>
                </c:pt>
                <c:pt idx="6592">
                  <c:v>19.8</c:v>
                </c:pt>
                <c:pt idx="6593">
                  <c:v>33.568000000000005</c:v>
                </c:pt>
                <c:pt idx="6594">
                  <c:v>125.92999999999999</c:v>
                </c:pt>
                <c:pt idx="6595">
                  <c:v>11.760000000000002</c:v>
                </c:pt>
                <c:pt idx="6596">
                  <c:v>5.3440000000000003</c:v>
                </c:pt>
                <c:pt idx="6597">
                  <c:v>1.3650000000000002</c:v>
                </c:pt>
                <c:pt idx="6598">
                  <c:v>62.015999999999998</c:v>
                </c:pt>
                <c:pt idx="6599">
                  <c:v>60.72</c:v>
                </c:pt>
                <c:pt idx="6600">
                  <c:v>146.82</c:v>
                </c:pt>
                <c:pt idx="6601">
                  <c:v>239.84</c:v>
                </c:pt>
                <c:pt idx="6602">
                  <c:v>15.66</c:v>
                </c:pt>
                <c:pt idx="6603">
                  <c:v>146.352</c:v>
                </c:pt>
                <c:pt idx="6604">
                  <c:v>5.9399999999999995</c:v>
                </c:pt>
                <c:pt idx="6605">
                  <c:v>45.36</c:v>
                </c:pt>
                <c:pt idx="6606">
                  <c:v>211.16800000000001</c:v>
                </c:pt>
                <c:pt idx="6607">
                  <c:v>484.70400000000006</c:v>
                </c:pt>
                <c:pt idx="6608">
                  <c:v>371.97600000000006</c:v>
                </c:pt>
                <c:pt idx="6609">
                  <c:v>89.820000000000007</c:v>
                </c:pt>
                <c:pt idx="6610">
                  <c:v>19.295999999999999</c:v>
                </c:pt>
                <c:pt idx="6611">
                  <c:v>191.96</c:v>
                </c:pt>
                <c:pt idx="6612">
                  <c:v>21.299999999999997</c:v>
                </c:pt>
                <c:pt idx="6613">
                  <c:v>469.95</c:v>
                </c:pt>
                <c:pt idx="6614">
                  <c:v>209.88</c:v>
                </c:pt>
                <c:pt idx="6615">
                  <c:v>239.66599999999997</c:v>
                </c:pt>
                <c:pt idx="6616">
                  <c:v>22.5</c:v>
                </c:pt>
                <c:pt idx="6617">
                  <c:v>219.84</c:v>
                </c:pt>
                <c:pt idx="6618">
                  <c:v>32.400000000000006</c:v>
                </c:pt>
                <c:pt idx="6619">
                  <c:v>209.94</c:v>
                </c:pt>
                <c:pt idx="6620">
                  <c:v>4164.0499999999993</c:v>
                </c:pt>
                <c:pt idx="6621">
                  <c:v>212.94</c:v>
                </c:pt>
                <c:pt idx="6622">
                  <c:v>41.88</c:v>
                </c:pt>
                <c:pt idx="6623">
                  <c:v>58.48</c:v>
                </c:pt>
                <c:pt idx="6624">
                  <c:v>102.438</c:v>
                </c:pt>
                <c:pt idx="6625">
                  <c:v>199.304</c:v>
                </c:pt>
                <c:pt idx="6626">
                  <c:v>6999.96</c:v>
                </c:pt>
                <c:pt idx="6627">
                  <c:v>12.96</c:v>
                </c:pt>
                <c:pt idx="6628">
                  <c:v>279.85999999999996</c:v>
                </c:pt>
                <c:pt idx="6629">
                  <c:v>7.3800000000000008</c:v>
                </c:pt>
                <c:pt idx="6630">
                  <c:v>698.35200000000009</c:v>
                </c:pt>
                <c:pt idx="6631">
                  <c:v>1747.25</c:v>
                </c:pt>
                <c:pt idx="6632">
                  <c:v>54.48</c:v>
                </c:pt>
                <c:pt idx="6633">
                  <c:v>199.99</c:v>
                </c:pt>
                <c:pt idx="6634">
                  <c:v>68.541000000000011</c:v>
                </c:pt>
                <c:pt idx="6635">
                  <c:v>627.16800000000012</c:v>
                </c:pt>
                <c:pt idx="6636">
                  <c:v>122.12000000000002</c:v>
                </c:pt>
                <c:pt idx="6637">
                  <c:v>6.99</c:v>
                </c:pt>
                <c:pt idx="6638">
                  <c:v>107.42400000000001</c:v>
                </c:pt>
                <c:pt idx="6639">
                  <c:v>1421.664</c:v>
                </c:pt>
                <c:pt idx="6640">
                  <c:v>125.88</c:v>
                </c:pt>
                <c:pt idx="6641">
                  <c:v>79.78</c:v>
                </c:pt>
                <c:pt idx="6642">
                  <c:v>133.20000000000002</c:v>
                </c:pt>
                <c:pt idx="6643">
                  <c:v>438.36800000000005</c:v>
                </c:pt>
                <c:pt idx="6644">
                  <c:v>139.94400000000002</c:v>
                </c:pt>
                <c:pt idx="6645">
                  <c:v>133.47200000000001</c:v>
                </c:pt>
                <c:pt idx="6646">
                  <c:v>564.19499999999994</c:v>
                </c:pt>
                <c:pt idx="6647">
                  <c:v>87.168000000000006</c:v>
                </c:pt>
                <c:pt idx="6648">
                  <c:v>42.615999999999993</c:v>
                </c:pt>
                <c:pt idx="6649">
                  <c:v>319.98400000000004</c:v>
                </c:pt>
                <c:pt idx="6650">
                  <c:v>45.92</c:v>
                </c:pt>
                <c:pt idx="6651">
                  <c:v>21.184000000000001</c:v>
                </c:pt>
                <c:pt idx="6652">
                  <c:v>20.736000000000004</c:v>
                </c:pt>
                <c:pt idx="6653">
                  <c:v>213.42999999999995</c:v>
                </c:pt>
                <c:pt idx="6654">
                  <c:v>333.57600000000002</c:v>
                </c:pt>
                <c:pt idx="6655">
                  <c:v>31.992000000000004</c:v>
                </c:pt>
                <c:pt idx="6656">
                  <c:v>51.168000000000006</c:v>
                </c:pt>
                <c:pt idx="6657">
                  <c:v>10.64</c:v>
                </c:pt>
                <c:pt idx="6658">
                  <c:v>68.703999999999994</c:v>
                </c:pt>
                <c:pt idx="6659">
                  <c:v>386.91</c:v>
                </c:pt>
                <c:pt idx="6660">
                  <c:v>39.659999999999997</c:v>
                </c:pt>
                <c:pt idx="6661">
                  <c:v>113.92</c:v>
                </c:pt>
                <c:pt idx="6662">
                  <c:v>447.85999999999996</c:v>
                </c:pt>
                <c:pt idx="6663">
                  <c:v>356.85</c:v>
                </c:pt>
                <c:pt idx="6664">
                  <c:v>251.57999999999998</c:v>
                </c:pt>
                <c:pt idx="6665">
                  <c:v>219.84000000000003</c:v>
                </c:pt>
                <c:pt idx="6666">
                  <c:v>42.85</c:v>
                </c:pt>
                <c:pt idx="6667">
                  <c:v>6.16</c:v>
                </c:pt>
                <c:pt idx="6668">
                  <c:v>17</c:v>
                </c:pt>
                <c:pt idx="6669">
                  <c:v>87.4</c:v>
                </c:pt>
                <c:pt idx="6670">
                  <c:v>29.84</c:v>
                </c:pt>
                <c:pt idx="6671">
                  <c:v>49.568000000000005</c:v>
                </c:pt>
                <c:pt idx="6672">
                  <c:v>265.85999999999996</c:v>
                </c:pt>
                <c:pt idx="6673">
                  <c:v>67.959999999999994</c:v>
                </c:pt>
                <c:pt idx="6674">
                  <c:v>10.92</c:v>
                </c:pt>
                <c:pt idx="6675">
                  <c:v>83.9</c:v>
                </c:pt>
                <c:pt idx="6676">
                  <c:v>19.75</c:v>
                </c:pt>
                <c:pt idx="6677">
                  <c:v>393.54</c:v>
                </c:pt>
                <c:pt idx="6678">
                  <c:v>46.872</c:v>
                </c:pt>
                <c:pt idx="6679">
                  <c:v>10.9</c:v>
                </c:pt>
                <c:pt idx="6680">
                  <c:v>79.92</c:v>
                </c:pt>
                <c:pt idx="6681">
                  <c:v>146.82</c:v>
                </c:pt>
                <c:pt idx="6682">
                  <c:v>3.6</c:v>
                </c:pt>
                <c:pt idx="6683">
                  <c:v>20.04</c:v>
                </c:pt>
                <c:pt idx="6684">
                  <c:v>180.01600000000002</c:v>
                </c:pt>
                <c:pt idx="6685">
                  <c:v>41.552</c:v>
                </c:pt>
                <c:pt idx="6686">
                  <c:v>13.120000000000001</c:v>
                </c:pt>
                <c:pt idx="6687">
                  <c:v>1117.92</c:v>
                </c:pt>
                <c:pt idx="6688">
                  <c:v>111.96</c:v>
                </c:pt>
                <c:pt idx="6689">
                  <c:v>12.160000000000002</c:v>
                </c:pt>
                <c:pt idx="6690">
                  <c:v>17.52</c:v>
                </c:pt>
                <c:pt idx="6691">
                  <c:v>155.88</c:v>
                </c:pt>
                <c:pt idx="6692">
                  <c:v>477.51</c:v>
                </c:pt>
                <c:pt idx="6693">
                  <c:v>164.88</c:v>
                </c:pt>
                <c:pt idx="6694">
                  <c:v>47.97</c:v>
                </c:pt>
                <c:pt idx="6695">
                  <c:v>415.17600000000004</c:v>
                </c:pt>
                <c:pt idx="6696">
                  <c:v>35.231999999999999</c:v>
                </c:pt>
                <c:pt idx="6697">
                  <c:v>54.96</c:v>
                </c:pt>
                <c:pt idx="6698">
                  <c:v>16.34</c:v>
                </c:pt>
                <c:pt idx="6699">
                  <c:v>225.29600000000002</c:v>
                </c:pt>
                <c:pt idx="6700">
                  <c:v>50.352000000000004</c:v>
                </c:pt>
                <c:pt idx="6701">
                  <c:v>163.136</c:v>
                </c:pt>
                <c:pt idx="6702">
                  <c:v>6.4080000000000004</c:v>
                </c:pt>
                <c:pt idx="6703">
                  <c:v>217.58400000000003</c:v>
                </c:pt>
                <c:pt idx="6704">
                  <c:v>5.43</c:v>
                </c:pt>
                <c:pt idx="6705">
                  <c:v>143.976</c:v>
                </c:pt>
                <c:pt idx="6706">
                  <c:v>519.67999999999995</c:v>
                </c:pt>
                <c:pt idx="6707">
                  <c:v>7.83</c:v>
                </c:pt>
                <c:pt idx="6708">
                  <c:v>883.84</c:v>
                </c:pt>
                <c:pt idx="6709">
                  <c:v>230.35200000000003</c:v>
                </c:pt>
                <c:pt idx="6710">
                  <c:v>273.92</c:v>
                </c:pt>
                <c:pt idx="6711">
                  <c:v>9.9120000000000008</c:v>
                </c:pt>
                <c:pt idx="6712">
                  <c:v>266.35200000000003</c:v>
                </c:pt>
                <c:pt idx="6713">
                  <c:v>56.328000000000003</c:v>
                </c:pt>
                <c:pt idx="6714">
                  <c:v>39.264000000000003</c:v>
                </c:pt>
                <c:pt idx="6715">
                  <c:v>95.231999999999999</c:v>
                </c:pt>
                <c:pt idx="6716">
                  <c:v>30</c:v>
                </c:pt>
                <c:pt idx="6717">
                  <c:v>25.92</c:v>
                </c:pt>
                <c:pt idx="6718">
                  <c:v>159.91999999999999</c:v>
                </c:pt>
                <c:pt idx="6719">
                  <c:v>34.944000000000003</c:v>
                </c:pt>
                <c:pt idx="6720">
                  <c:v>149.94999999999999</c:v>
                </c:pt>
                <c:pt idx="6721">
                  <c:v>23.32</c:v>
                </c:pt>
                <c:pt idx="6722">
                  <c:v>16.740000000000002</c:v>
                </c:pt>
                <c:pt idx="6723">
                  <c:v>14.82</c:v>
                </c:pt>
                <c:pt idx="6724">
                  <c:v>10.47</c:v>
                </c:pt>
                <c:pt idx="6725">
                  <c:v>11.07</c:v>
                </c:pt>
                <c:pt idx="6726">
                  <c:v>20.704000000000001</c:v>
                </c:pt>
                <c:pt idx="6727">
                  <c:v>177.2</c:v>
                </c:pt>
                <c:pt idx="6728">
                  <c:v>50.496000000000002</c:v>
                </c:pt>
                <c:pt idx="6729">
                  <c:v>6.1290000000000004</c:v>
                </c:pt>
                <c:pt idx="6730">
                  <c:v>643.13599999999997</c:v>
                </c:pt>
                <c:pt idx="6731">
                  <c:v>20.736000000000004</c:v>
                </c:pt>
                <c:pt idx="6732">
                  <c:v>177.536</c:v>
                </c:pt>
                <c:pt idx="6733">
                  <c:v>32.432000000000002</c:v>
                </c:pt>
                <c:pt idx="6734">
                  <c:v>11.696</c:v>
                </c:pt>
                <c:pt idx="6735">
                  <c:v>113.76</c:v>
                </c:pt>
                <c:pt idx="6736">
                  <c:v>579.51</c:v>
                </c:pt>
                <c:pt idx="6737">
                  <c:v>150.66</c:v>
                </c:pt>
                <c:pt idx="6738">
                  <c:v>48.032000000000004</c:v>
                </c:pt>
                <c:pt idx="6739">
                  <c:v>102.624</c:v>
                </c:pt>
                <c:pt idx="6740">
                  <c:v>359.77199999999999</c:v>
                </c:pt>
                <c:pt idx="6741">
                  <c:v>13.392000000000001</c:v>
                </c:pt>
                <c:pt idx="6742">
                  <c:v>122.13600000000001</c:v>
                </c:pt>
                <c:pt idx="6743">
                  <c:v>35.880000000000003</c:v>
                </c:pt>
                <c:pt idx="6744">
                  <c:v>479.952</c:v>
                </c:pt>
                <c:pt idx="6745">
                  <c:v>23.92</c:v>
                </c:pt>
                <c:pt idx="6746">
                  <c:v>629.94999999999993</c:v>
                </c:pt>
                <c:pt idx="6747">
                  <c:v>14.952000000000002</c:v>
                </c:pt>
                <c:pt idx="6748">
                  <c:v>17.940000000000001</c:v>
                </c:pt>
                <c:pt idx="6749">
                  <c:v>116.98</c:v>
                </c:pt>
                <c:pt idx="6750">
                  <c:v>121.96</c:v>
                </c:pt>
                <c:pt idx="6751">
                  <c:v>8.74</c:v>
                </c:pt>
                <c:pt idx="6752">
                  <c:v>61.96</c:v>
                </c:pt>
                <c:pt idx="6753">
                  <c:v>7.96</c:v>
                </c:pt>
                <c:pt idx="6754">
                  <c:v>275.24</c:v>
                </c:pt>
                <c:pt idx="6755">
                  <c:v>47.400000000000006</c:v>
                </c:pt>
                <c:pt idx="6756">
                  <c:v>512.96</c:v>
                </c:pt>
                <c:pt idx="6757">
                  <c:v>395.93999999999994</c:v>
                </c:pt>
                <c:pt idx="6758">
                  <c:v>81.96</c:v>
                </c:pt>
                <c:pt idx="6759">
                  <c:v>32.776000000000003</c:v>
                </c:pt>
                <c:pt idx="6760">
                  <c:v>272.94</c:v>
                </c:pt>
                <c:pt idx="6761">
                  <c:v>253.76399999999998</c:v>
                </c:pt>
                <c:pt idx="6762">
                  <c:v>29.24</c:v>
                </c:pt>
                <c:pt idx="6763">
                  <c:v>35.167999999999999</c:v>
                </c:pt>
                <c:pt idx="6764">
                  <c:v>1362.8999999999999</c:v>
                </c:pt>
                <c:pt idx="6765">
                  <c:v>317.05799999999999</c:v>
                </c:pt>
                <c:pt idx="6766">
                  <c:v>15.76</c:v>
                </c:pt>
                <c:pt idx="6767">
                  <c:v>14.560000000000002</c:v>
                </c:pt>
                <c:pt idx="6768">
                  <c:v>196.21</c:v>
                </c:pt>
                <c:pt idx="6769">
                  <c:v>35.4</c:v>
                </c:pt>
                <c:pt idx="6770">
                  <c:v>419.4</c:v>
                </c:pt>
                <c:pt idx="6771">
                  <c:v>13.005000000000003</c:v>
                </c:pt>
                <c:pt idx="6772">
                  <c:v>7.7120000000000006</c:v>
                </c:pt>
                <c:pt idx="6773">
                  <c:v>4.1760000000000002</c:v>
                </c:pt>
                <c:pt idx="6774">
                  <c:v>38.880000000000003</c:v>
                </c:pt>
                <c:pt idx="6775">
                  <c:v>17.64</c:v>
                </c:pt>
                <c:pt idx="6776">
                  <c:v>93.456000000000003</c:v>
                </c:pt>
                <c:pt idx="6777">
                  <c:v>449.91</c:v>
                </c:pt>
                <c:pt idx="6778">
                  <c:v>344.94</c:v>
                </c:pt>
                <c:pt idx="6779">
                  <c:v>14.76</c:v>
                </c:pt>
                <c:pt idx="6780">
                  <c:v>12.76</c:v>
                </c:pt>
                <c:pt idx="6781">
                  <c:v>58.48</c:v>
                </c:pt>
                <c:pt idx="6782">
                  <c:v>20.096000000000004</c:v>
                </c:pt>
                <c:pt idx="6783">
                  <c:v>37.752000000000002</c:v>
                </c:pt>
                <c:pt idx="6784">
                  <c:v>138.58799999999999</c:v>
                </c:pt>
                <c:pt idx="6785">
                  <c:v>259.92000000000007</c:v>
                </c:pt>
                <c:pt idx="6786">
                  <c:v>20.736000000000004</c:v>
                </c:pt>
                <c:pt idx="6787">
                  <c:v>129.93</c:v>
                </c:pt>
                <c:pt idx="6788">
                  <c:v>69.930000000000007</c:v>
                </c:pt>
                <c:pt idx="6789">
                  <c:v>140.73599999999999</c:v>
                </c:pt>
                <c:pt idx="6790">
                  <c:v>8.32</c:v>
                </c:pt>
                <c:pt idx="6791">
                  <c:v>9.98</c:v>
                </c:pt>
                <c:pt idx="6792">
                  <c:v>62.94</c:v>
                </c:pt>
                <c:pt idx="6793">
                  <c:v>21.488</c:v>
                </c:pt>
                <c:pt idx="6794">
                  <c:v>239.976</c:v>
                </c:pt>
                <c:pt idx="6795">
                  <c:v>34.504000000000005</c:v>
                </c:pt>
                <c:pt idx="6796">
                  <c:v>20.103999999999999</c:v>
                </c:pt>
                <c:pt idx="6797">
                  <c:v>3.7979999999999987</c:v>
                </c:pt>
                <c:pt idx="6798">
                  <c:v>7.8800000000000008</c:v>
                </c:pt>
                <c:pt idx="6799">
                  <c:v>35.445</c:v>
                </c:pt>
                <c:pt idx="6800">
                  <c:v>269.97000000000003</c:v>
                </c:pt>
                <c:pt idx="6801">
                  <c:v>45.120000000000005</c:v>
                </c:pt>
                <c:pt idx="6802">
                  <c:v>100.80000000000001</c:v>
                </c:pt>
                <c:pt idx="6803">
                  <c:v>47.968000000000004</c:v>
                </c:pt>
                <c:pt idx="6804">
                  <c:v>99.98</c:v>
                </c:pt>
                <c:pt idx="6805">
                  <c:v>9.9600000000000009</c:v>
                </c:pt>
                <c:pt idx="6806">
                  <c:v>3.8560000000000003</c:v>
                </c:pt>
                <c:pt idx="6807">
                  <c:v>98.376000000000005</c:v>
                </c:pt>
                <c:pt idx="6808">
                  <c:v>22.38</c:v>
                </c:pt>
                <c:pt idx="6809">
                  <c:v>3.8820000000000006</c:v>
                </c:pt>
                <c:pt idx="6810">
                  <c:v>12.585000000000003</c:v>
                </c:pt>
                <c:pt idx="6811">
                  <c:v>113.372</c:v>
                </c:pt>
                <c:pt idx="6812">
                  <c:v>18.312000000000001</c:v>
                </c:pt>
                <c:pt idx="6813">
                  <c:v>127.93599999999999</c:v>
                </c:pt>
                <c:pt idx="6814">
                  <c:v>241.17000000000002</c:v>
                </c:pt>
                <c:pt idx="6815">
                  <c:v>6.24</c:v>
                </c:pt>
                <c:pt idx="6816">
                  <c:v>17.899999999999999</c:v>
                </c:pt>
                <c:pt idx="6817">
                  <c:v>3266.3760000000002</c:v>
                </c:pt>
                <c:pt idx="6818">
                  <c:v>1.6799999999999995</c:v>
                </c:pt>
                <c:pt idx="6819">
                  <c:v>7.968</c:v>
                </c:pt>
                <c:pt idx="6820">
                  <c:v>113.372</c:v>
                </c:pt>
                <c:pt idx="6821">
                  <c:v>2.9600000000000004</c:v>
                </c:pt>
                <c:pt idx="6822">
                  <c:v>168.1</c:v>
                </c:pt>
                <c:pt idx="6823">
                  <c:v>98.46</c:v>
                </c:pt>
                <c:pt idx="6824">
                  <c:v>358.58</c:v>
                </c:pt>
                <c:pt idx="6825">
                  <c:v>32.479999999999997</c:v>
                </c:pt>
                <c:pt idx="6826">
                  <c:v>17499.949999999997</c:v>
                </c:pt>
                <c:pt idx="6827">
                  <c:v>735.98</c:v>
                </c:pt>
                <c:pt idx="6828">
                  <c:v>34.370000000000005</c:v>
                </c:pt>
                <c:pt idx="6829">
                  <c:v>33.96</c:v>
                </c:pt>
                <c:pt idx="6830">
                  <c:v>197.96999999999997</c:v>
                </c:pt>
                <c:pt idx="6831">
                  <c:v>17.48</c:v>
                </c:pt>
                <c:pt idx="6832">
                  <c:v>8.016</c:v>
                </c:pt>
                <c:pt idx="6833">
                  <c:v>146.04000000000002</c:v>
                </c:pt>
                <c:pt idx="6834">
                  <c:v>27.88</c:v>
                </c:pt>
                <c:pt idx="6835">
                  <c:v>152.65</c:v>
                </c:pt>
                <c:pt idx="6836">
                  <c:v>22.72</c:v>
                </c:pt>
                <c:pt idx="6837">
                  <c:v>11.12</c:v>
                </c:pt>
                <c:pt idx="6838">
                  <c:v>1640.6999999999998</c:v>
                </c:pt>
                <c:pt idx="6839">
                  <c:v>371.2</c:v>
                </c:pt>
                <c:pt idx="6840">
                  <c:v>14.832000000000003</c:v>
                </c:pt>
                <c:pt idx="6841">
                  <c:v>20.700000000000003</c:v>
                </c:pt>
                <c:pt idx="6842">
                  <c:v>11.34</c:v>
                </c:pt>
                <c:pt idx="6843">
                  <c:v>67.900000000000006</c:v>
                </c:pt>
                <c:pt idx="6844">
                  <c:v>1059.1199999999999</c:v>
                </c:pt>
                <c:pt idx="6845">
                  <c:v>478.48</c:v>
                </c:pt>
                <c:pt idx="6846">
                  <c:v>32.04</c:v>
                </c:pt>
                <c:pt idx="6847">
                  <c:v>55.991999999999997</c:v>
                </c:pt>
                <c:pt idx="6848">
                  <c:v>76.864000000000004</c:v>
                </c:pt>
                <c:pt idx="6849">
                  <c:v>59.92</c:v>
                </c:pt>
                <c:pt idx="6850">
                  <c:v>1565.88</c:v>
                </c:pt>
                <c:pt idx="6851">
                  <c:v>106.05</c:v>
                </c:pt>
                <c:pt idx="6852">
                  <c:v>62.04</c:v>
                </c:pt>
                <c:pt idx="6853">
                  <c:v>494.97</c:v>
                </c:pt>
                <c:pt idx="6854">
                  <c:v>367.96</c:v>
                </c:pt>
                <c:pt idx="6855">
                  <c:v>44.96</c:v>
                </c:pt>
                <c:pt idx="6856">
                  <c:v>182.94</c:v>
                </c:pt>
                <c:pt idx="6857">
                  <c:v>28.14</c:v>
                </c:pt>
                <c:pt idx="6858">
                  <c:v>7.38</c:v>
                </c:pt>
                <c:pt idx="6859">
                  <c:v>10.9</c:v>
                </c:pt>
                <c:pt idx="6860">
                  <c:v>274.89</c:v>
                </c:pt>
                <c:pt idx="6861">
                  <c:v>23.04</c:v>
                </c:pt>
                <c:pt idx="6862">
                  <c:v>218.35200000000003</c:v>
                </c:pt>
                <c:pt idx="6863">
                  <c:v>10.368000000000002</c:v>
                </c:pt>
                <c:pt idx="6864">
                  <c:v>12.672000000000001</c:v>
                </c:pt>
                <c:pt idx="6865">
                  <c:v>91.96</c:v>
                </c:pt>
                <c:pt idx="6866">
                  <c:v>254.96999999999997</c:v>
                </c:pt>
                <c:pt idx="6867">
                  <c:v>31.983999999999998</c:v>
                </c:pt>
                <c:pt idx="6868">
                  <c:v>2887.0560000000005</c:v>
                </c:pt>
                <c:pt idx="6869">
                  <c:v>12.96</c:v>
                </c:pt>
                <c:pt idx="6870">
                  <c:v>47.52</c:v>
                </c:pt>
                <c:pt idx="6871">
                  <c:v>11.952000000000002</c:v>
                </c:pt>
                <c:pt idx="6872">
                  <c:v>4.9800000000000004</c:v>
                </c:pt>
                <c:pt idx="6873">
                  <c:v>10.779999999999996</c:v>
                </c:pt>
                <c:pt idx="6874">
                  <c:v>119.97600000000001</c:v>
                </c:pt>
                <c:pt idx="6875">
                  <c:v>25.06</c:v>
                </c:pt>
                <c:pt idx="6876">
                  <c:v>1652.94</c:v>
                </c:pt>
                <c:pt idx="6877">
                  <c:v>131.376</c:v>
                </c:pt>
                <c:pt idx="6878">
                  <c:v>5.3440000000000003</c:v>
                </c:pt>
                <c:pt idx="6879">
                  <c:v>2003.9200000000003</c:v>
                </c:pt>
                <c:pt idx="6880">
                  <c:v>32.400000000000006</c:v>
                </c:pt>
                <c:pt idx="6881">
                  <c:v>1913.3999999999999</c:v>
                </c:pt>
                <c:pt idx="6882">
                  <c:v>146.72999999999999</c:v>
                </c:pt>
                <c:pt idx="6883">
                  <c:v>114.2</c:v>
                </c:pt>
                <c:pt idx="6884">
                  <c:v>2567.84</c:v>
                </c:pt>
                <c:pt idx="6885">
                  <c:v>37.056000000000004</c:v>
                </c:pt>
                <c:pt idx="6886">
                  <c:v>259.89600000000002</c:v>
                </c:pt>
                <c:pt idx="6887">
                  <c:v>19.049999999999997</c:v>
                </c:pt>
                <c:pt idx="6888">
                  <c:v>73.343999999999994</c:v>
                </c:pt>
                <c:pt idx="6889">
                  <c:v>95.68</c:v>
                </c:pt>
                <c:pt idx="6890">
                  <c:v>50.96</c:v>
                </c:pt>
                <c:pt idx="6891">
                  <c:v>113.94</c:v>
                </c:pt>
                <c:pt idx="6892">
                  <c:v>25.92</c:v>
                </c:pt>
                <c:pt idx="6893">
                  <c:v>20.32</c:v>
                </c:pt>
                <c:pt idx="6894">
                  <c:v>411.98</c:v>
                </c:pt>
                <c:pt idx="6895">
                  <c:v>34.479999999999997</c:v>
                </c:pt>
                <c:pt idx="6896">
                  <c:v>244.54999999999998</c:v>
                </c:pt>
                <c:pt idx="6897">
                  <c:v>10.782000000000002</c:v>
                </c:pt>
                <c:pt idx="6898">
                  <c:v>602.65099999999995</c:v>
                </c:pt>
                <c:pt idx="6899">
                  <c:v>7.6559999999999988</c:v>
                </c:pt>
                <c:pt idx="6900">
                  <c:v>559.92999999999995</c:v>
                </c:pt>
                <c:pt idx="6901">
                  <c:v>2399.96</c:v>
                </c:pt>
                <c:pt idx="6902">
                  <c:v>16</c:v>
                </c:pt>
                <c:pt idx="6903">
                  <c:v>5.5879999999999992</c:v>
                </c:pt>
                <c:pt idx="6904">
                  <c:v>235.92</c:v>
                </c:pt>
                <c:pt idx="6905">
                  <c:v>10.68</c:v>
                </c:pt>
                <c:pt idx="6906">
                  <c:v>41.28</c:v>
                </c:pt>
                <c:pt idx="6907">
                  <c:v>1001.5840000000001</c:v>
                </c:pt>
                <c:pt idx="6908">
                  <c:v>14.76</c:v>
                </c:pt>
                <c:pt idx="6909">
                  <c:v>2.5020000000000002</c:v>
                </c:pt>
                <c:pt idx="6910">
                  <c:v>115.96</c:v>
                </c:pt>
                <c:pt idx="6911">
                  <c:v>186.54</c:v>
                </c:pt>
                <c:pt idx="6912">
                  <c:v>159.56</c:v>
                </c:pt>
                <c:pt idx="6913">
                  <c:v>55.984000000000009</c:v>
                </c:pt>
                <c:pt idx="6914">
                  <c:v>132.16</c:v>
                </c:pt>
                <c:pt idx="6915">
                  <c:v>17.903999999999996</c:v>
                </c:pt>
                <c:pt idx="6916">
                  <c:v>124.032</c:v>
                </c:pt>
                <c:pt idx="6917">
                  <c:v>1403.9200000000003</c:v>
                </c:pt>
                <c:pt idx="6918">
                  <c:v>28.799999999999997</c:v>
                </c:pt>
                <c:pt idx="6919">
                  <c:v>24.588000000000001</c:v>
                </c:pt>
                <c:pt idx="6920">
                  <c:v>356.78999999999996</c:v>
                </c:pt>
                <c:pt idx="6921">
                  <c:v>16.98</c:v>
                </c:pt>
                <c:pt idx="6922">
                  <c:v>491.55</c:v>
                </c:pt>
                <c:pt idx="6923">
                  <c:v>7.38</c:v>
                </c:pt>
                <c:pt idx="6924">
                  <c:v>23.66</c:v>
                </c:pt>
                <c:pt idx="6925">
                  <c:v>681.40800000000013</c:v>
                </c:pt>
                <c:pt idx="6926">
                  <c:v>18.899999999999999</c:v>
                </c:pt>
                <c:pt idx="6927">
                  <c:v>93.68</c:v>
                </c:pt>
                <c:pt idx="6928">
                  <c:v>21.93</c:v>
                </c:pt>
                <c:pt idx="6929">
                  <c:v>862.34400000000005</c:v>
                </c:pt>
                <c:pt idx="6930">
                  <c:v>19.98</c:v>
                </c:pt>
                <c:pt idx="6931">
                  <c:v>13.493999999999998</c:v>
                </c:pt>
                <c:pt idx="6932">
                  <c:v>23.987999999999996</c:v>
                </c:pt>
                <c:pt idx="6933">
                  <c:v>31.983999999999998</c:v>
                </c:pt>
                <c:pt idx="6934">
                  <c:v>41.584000000000003</c:v>
                </c:pt>
                <c:pt idx="6935">
                  <c:v>95.976000000000013</c:v>
                </c:pt>
                <c:pt idx="6936">
                  <c:v>84.272000000000006</c:v>
                </c:pt>
                <c:pt idx="6937">
                  <c:v>36.544000000000004</c:v>
                </c:pt>
                <c:pt idx="6938">
                  <c:v>479.72</c:v>
                </c:pt>
                <c:pt idx="6939">
                  <c:v>102.36799999999999</c:v>
                </c:pt>
                <c:pt idx="6940">
                  <c:v>28.4</c:v>
                </c:pt>
                <c:pt idx="6941">
                  <c:v>713.88</c:v>
                </c:pt>
                <c:pt idx="6942">
                  <c:v>68.52</c:v>
                </c:pt>
                <c:pt idx="6943">
                  <c:v>623.96</c:v>
                </c:pt>
                <c:pt idx="6944">
                  <c:v>11.12</c:v>
                </c:pt>
                <c:pt idx="6945">
                  <c:v>523.91999999999996</c:v>
                </c:pt>
                <c:pt idx="6946">
                  <c:v>2.48</c:v>
                </c:pt>
                <c:pt idx="6947">
                  <c:v>221.024</c:v>
                </c:pt>
                <c:pt idx="6948">
                  <c:v>128.05799999999999</c:v>
                </c:pt>
                <c:pt idx="6949">
                  <c:v>58.407999999999994</c:v>
                </c:pt>
                <c:pt idx="6950">
                  <c:v>79.97399999999999</c:v>
                </c:pt>
                <c:pt idx="6951">
                  <c:v>479.988</c:v>
                </c:pt>
                <c:pt idx="6952">
                  <c:v>11.808</c:v>
                </c:pt>
                <c:pt idx="6953">
                  <c:v>53.567999999999998</c:v>
                </c:pt>
                <c:pt idx="6954">
                  <c:v>503.96000000000004</c:v>
                </c:pt>
                <c:pt idx="6955">
                  <c:v>21.34</c:v>
                </c:pt>
                <c:pt idx="6956">
                  <c:v>36.4</c:v>
                </c:pt>
                <c:pt idx="6957">
                  <c:v>51.75</c:v>
                </c:pt>
                <c:pt idx="6958">
                  <c:v>15.51</c:v>
                </c:pt>
                <c:pt idx="6959">
                  <c:v>146.82</c:v>
                </c:pt>
                <c:pt idx="6960">
                  <c:v>12.96</c:v>
                </c:pt>
                <c:pt idx="6961">
                  <c:v>7.8000000000000007</c:v>
                </c:pt>
                <c:pt idx="6962">
                  <c:v>10.199999999999999</c:v>
                </c:pt>
                <c:pt idx="6963">
                  <c:v>22.32</c:v>
                </c:pt>
                <c:pt idx="6964">
                  <c:v>24.1</c:v>
                </c:pt>
                <c:pt idx="6965">
                  <c:v>75.98</c:v>
                </c:pt>
                <c:pt idx="6966">
                  <c:v>6.46</c:v>
                </c:pt>
                <c:pt idx="6967">
                  <c:v>60.12</c:v>
                </c:pt>
                <c:pt idx="6968">
                  <c:v>824.97</c:v>
                </c:pt>
                <c:pt idx="6969">
                  <c:v>24.849999999999998</c:v>
                </c:pt>
                <c:pt idx="6970">
                  <c:v>12.624000000000001</c:v>
                </c:pt>
                <c:pt idx="6971">
                  <c:v>89.584000000000003</c:v>
                </c:pt>
                <c:pt idx="6972">
                  <c:v>471.92</c:v>
                </c:pt>
                <c:pt idx="6973">
                  <c:v>18.180000000000003</c:v>
                </c:pt>
                <c:pt idx="6974">
                  <c:v>31.744</c:v>
                </c:pt>
                <c:pt idx="6975">
                  <c:v>5.9039999999999999</c:v>
                </c:pt>
                <c:pt idx="6976">
                  <c:v>621.7600000000001</c:v>
                </c:pt>
                <c:pt idx="6977">
                  <c:v>59.98</c:v>
                </c:pt>
                <c:pt idx="6978">
                  <c:v>48.87</c:v>
                </c:pt>
                <c:pt idx="6979">
                  <c:v>154.9</c:v>
                </c:pt>
                <c:pt idx="6980">
                  <c:v>5.92</c:v>
                </c:pt>
                <c:pt idx="6981">
                  <c:v>30.18</c:v>
                </c:pt>
                <c:pt idx="6982">
                  <c:v>24.1</c:v>
                </c:pt>
                <c:pt idx="6983">
                  <c:v>8.7799999999999994</c:v>
                </c:pt>
                <c:pt idx="6984">
                  <c:v>376.74</c:v>
                </c:pt>
                <c:pt idx="6985">
                  <c:v>29.52</c:v>
                </c:pt>
                <c:pt idx="6986">
                  <c:v>11.96</c:v>
                </c:pt>
                <c:pt idx="6987">
                  <c:v>26.400000000000002</c:v>
                </c:pt>
                <c:pt idx="6988">
                  <c:v>1158.1199999999999</c:v>
                </c:pt>
                <c:pt idx="6989">
                  <c:v>1.3919999999999997</c:v>
                </c:pt>
                <c:pt idx="6990">
                  <c:v>44.43</c:v>
                </c:pt>
                <c:pt idx="6991">
                  <c:v>226.20000000000002</c:v>
                </c:pt>
                <c:pt idx="6992">
                  <c:v>186.54</c:v>
                </c:pt>
                <c:pt idx="6993">
                  <c:v>265.85999999999996</c:v>
                </c:pt>
                <c:pt idx="6994">
                  <c:v>27.9</c:v>
                </c:pt>
                <c:pt idx="6995">
                  <c:v>31.08</c:v>
                </c:pt>
                <c:pt idx="6996">
                  <c:v>13.839999999999998</c:v>
                </c:pt>
                <c:pt idx="6997">
                  <c:v>175.87200000000001</c:v>
                </c:pt>
                <c:pt idx="6998">
                  <c:v>12.96</c:v>
                </c:pt>
                <c:pt idx="6999">
                  <c:v>208.44</c:v>
                </c:pt>
                <c:pt idx="7000">
                  <c:v>25.76</c:v>
                </c:pt>
                <c:pt idx="7001">
                  <c:v>366.74399999999997</c:v>
                </c:pt>
                <c:pt idx="7002">
                  <c:v>289.24</c:v>
                </c:pt>
                <c:pt idx="7003">
                  <c:v>69.456000000000003</c:v>
                </c:pt>
                <c:pt idx="7004">
                  <c:v>5.1840000000000011</c:v>
                </c:pt>
                <c:pt idx="7005">
                  <c:v>205.16400000000002</c:v>
                </c:pt>
                <c:pt idx="7006">
                  <c:v>8.5440000000000005</c:v>
                </c:pt>
                <c:pt idx="7007">
                  <c:v>12.828000000000001</c:v>
                </c:pt>
                <c:pt idx="7008">
                  <c:v>598.45799999999997</c:v>
                </c:pt>
                <c:pt idx="7009">
                  <c:v>25.983999999999998</c:v>
                </c:pt>
                <c:pt idx="7010">
                  <c:v>17.96</c:v>
                </c:pt>
                <c:pt idx="7011">
                  <c:v>5.04</c:v>
                </c:pt>
                <c:pt idx="7012">
                  <c:v>208.16</c:v>
                </c:pt>
                <c:pt idx="7013">
                  <c:v>148.25700000000001</c:v>
                </c:pt>
                <c:pt idx="7014">
                  <c:v>146.76</c:v>
                </c:pt>
                <c:pt idx="7015">
                  <c:v>32.96</c:v>
                </c:pt>
                <c:pt idx="7016">
                  <c:v>587.97</c:v>
                </c:pt>
                <c:pt idx="7017">
                  <c:v>14.940000000000001</c:v>
                </c:pt>
                <c:pt idx="7018">
                  <c:v>25.83</c:v>
                </c:pt>
                <c:pt idx="7019">
                  <c:v>15.552000000000003</c:v>
                </c:pt>
                <c:pt idx="7020">
                  <c:v>6.8000000000000007</c:v>
                </c:pt>
                <c:pt idx="7021">
                  <c:v>4.2240000000000002</c:v>
                </c:pt>
                <c:pt idx="7022">
                  <c:v>143.64000000000001</c:v>
                </c:pt>
                <c:pt idx="7023">
                  <c:v>31.104000000000006</c:v>
                </c:pt>
                <c:pt idx="7024">
                  <c:v>223.05600000000001</c:v>
                </c:pt>
                <c:pt idx="7025">
                  <c:v>227.45999999999998</c:v>
                </c:pt>
                <c:pt idx="7026">
                  <c:v>46.24</c:v>
                </c:pt>
                <c:pt idx="7027">
                  <c:v>5.22</c:v>
                </c:pt>
                <c:pt idx="7028">
                  <c:v>33.9</c:v>
                </c:pt>
                <c:pt idx="7029">
                  <c:v>28.14</c:v>
                </c:pt>
                <c:pt idx="7030">
                  <c:v>36</c:v>
                </c:pt>
                <c:pt idx="7031">
                  <c:v>92.94</c:v>
                </c:pt>
                <c:pt idx="7032">
                  <c:v>245.64600000000002</c:v>
                </c:pt>
                <c:pt idx="7033">
                  <c:v>55.00800000000001</c:v>
                </c:pt>
                <c:pt idx="7034">
                  <c:v>35.231999999999999</c:v>
                </c:pt>
                <c:pt idx="7035">
                  <c:v>523.39200000000005</c:v>
                </c:pt>
                <c:pt idx="7036">
                  <c:v>479.98400000000004</c:v>
                </c:pt>
                <c:pt idx="7037">
                  <c:v>12.96</c:v>
                </c:pt>
                <c:pt idx="7038">
                  <c:v>17.940000000000001</c:v>
                </c:pt>
                <c:pt idx="7039">
                  <c:v>166.72</c:v>
                </c:pt>
                <c:pt idx="7040">
                  <c:v>24.816000000000003</c:v>
                </c:pt>
                <c:pt idx="7041">
                  <c:v>124.36</c:v>
                </c:pt>
                <c:pt idx="7042">
                  <c:v>599.97</c:v>
                </c:pt>
                <c:pt idx="7043">
                  <c:v>198.744</c:v>
                </c:pt>
                <c:pt idx="7044">
                  <c:v>9.1840000000000011</c:v>
                </c:pt>
                <c:pt idx="7045">
                  <c:v>9.2480000000000011</c:v>
                </c:pt>
                <c:pt idx="7046">
                  <c:v>99.591999999999999</c:v>
                </c:pt>
                <c:pt idx="7047">
                  <c:v>399.96</c:v>
                </c:pt>
                <c:pt idx="7048">
                  <c:v>15.552000000000003</c:v>
                </c:pt>
                <c:pt idx="7049">
                  <c:v>14.576000000000001</c:v>
                </c:pt>
                <c:pt idx="7050">
                  <c:v>209.60000000000002</c:v>
                </c:pt>
                <c:pt idx="7051">
                  <c:v>23.32</c:v>
                </c:pt>
                <c:pt idx="7052">
                  <c:v>30.98</c:v>
                </c:pt>
                <c:pt idx="7053">
                  <c:v>119.96</c:v>
                </c:pt>
                <c:pt idx="7054">
                  <c:v>363.92</c:v>
                </c:pt>
                <c:pt idx="7055">
                  <c:v>35.808</c:v>
                </c:pt>
                <c:pt idx="7056">
                  <c:v>122.688</c:v>
                </c:pt>
                <c:pt idx="7057">
                  <c:v>892.13600000000008</c:v>
                </c:pt>
                <c:pt idx="7058">
                  <c:v>50.22</c:v>
                </c:pt>
                <c:pt idx="7059">
                  <c:v>83.42</c:v>
                </c:pt>
                <c:pt idx="7060">
                  <c:v>5.8719999999999999</c:v>
                </c:pt>
                <c:pt idx="7061">
                  <c:v>12.144</c:v>
                </c:pt>
                <c:pt idx="7062">
                  <c:v>27.792000000000002</c:v>
                </c:pt>
                <c:pt idx="7063">
                  <c:v>6.2080000000000002</c:v>
                </c:pt>
                <c:pt idx="7064">
                  <c:v>32.67</c:v>
                </c:pt>
                <c:pt idx="7065">
                  <c:v>1261.33</c:v>
                </c:pt>
                <c:pt idx="7066">
                  <c:v>38.880000000000003</c:v>
                </c:pt>
                <c:pt idx="7067">
                  <c:v>1.9639999999999995</c:v>
                </c:pt>
                <c:pt idx="7068">
                  <c:v>82.656000000000006</c:v>
                </c:pt>
                <c:pt idx="7069">
                  <c:v>5.98</c:v>
                </c:pt>
                <c:pt idx="7070">
                  <c:v>9.2480000000000011</c:v>
                </c:pt>
                <c:pt idx="7071">
                  <c:v>4.4479999999999995</c:v>
                </c:pt>
                <c:pt idx="7072">
                  <c:v>5.1840000000000011</c:v>
                </c:pt>
                <c:pt idx="7073">
                  <c:v>175.92</c:v>
                </c:pt>
                <c:pt idx="7074">
                  <c:v>4.7519999999999989</c:v>
                </c:pt>
                <c:pt idx="7075">
                  <c:v>13.344000000000001</c:v>
                </c:pt>
                <c:pt idx="7076">
                  <c:v>54.900000000000006</c:v>
                </c:pt>
                <c:pt idx="7077">
                  <c:v>22.911000000000005</c:v>
                </c:pt>
                <c:pt idx="7078">
                  <c:v>309.45600000000002</c:v>
                </c:pt>
                <c:pt idx="7079">
                  <c:v>19.456000000000003</c:v>
                </c:pt>
                <c:pt idx="7080">
                  <c:v>472.51800000000003</c:v>
                </c:pt>
                <c:pt idx="7081">
                  <c:v>1012.6800000000001</c:v>
                </c:pt>
                <c:pt idx="7082">
                  <c:v>17.220000000000006</c:v>
                </c:pt>
                <c:pt idx="7083">
                  <c:v>3.52</c:v>
                </c:pt>
                <c:pt idx="7084">
                  <c:v>1626.1920000000002</c:v>
                </c:pt>
                <c:pt idx="7085">
                  <c:v>8.5950000000000024</c:v>
                </c:pt>
                <c:pt idx="7086">
                  <c:v>190.89600000000002</c:v>
                </c:pt>
                <c:pt idx="7087">
                  <c:v>99.87</c:v>
                </c:pt>
                <c:pt idx="7088">
                  <c:v>79.36</c:v>
                </c:pt>
                <c:pt idx="7089">
                  <c:v>119.96</c:v>
                </c:pt>
                <c:pt idx="7090">
                  <c:v>106.32</c:v>
                </c:pt>
                <c:pt idx="7091">
                  <c:v>163.44</c:v>
                </c:pt>
                <c:pt idx="7092">
                  <c:v>42.76</c:v>
                </c:pt>
                <c:pt idx="7093">
                  <c:v>51.550000000000004</c:v>
                </c:pt>
                <c:pt idx="7094">
                  <c:v>479.952</c:v>
                </c:pt>
                <c:pt idx="7095">
                  <c:v>146.68799999999999</c:v>
                </c:pt>
                <c:pt idx="7096">
                  <c:v>276.78400000000005</c:v>
                </c:pt>
                <c:pt idx="7097">
                  <c:v>25.32</c:v>
                </c:pt>
                <c:pt idx="7098">
                  <c:v>318.95999999999998</c:v>
                </c:pt>
                <c:pt idx="7099">
                  <c:v>212.64</c:v>
                </c:pt>
                <c:pt idx="7100">
                  <c:v>23.472000000000001</c:v>
                </c:pt>
                <c:pt idx="7101">
                  <c:v>19.648</c:v>
                </c:pt>
                <c:pt idx="7102">
                  <c:v>6.5700000000000012</c:v>
                </c:pt>
                <c:pt idx="7103">
                  <c:v>421.1</c:v>
                </c:pt>
                <c:pt idx="7104">
                  <c:v>760.11599999999987</c:v>
                </c:pt>
                <c:pt idx="7105">
                  <c:v>38.784000000000006</c:v>
                </c:pt>
                <c:pt idx="7106">
                  <c:v>122.32799999999999</c:v>
                </c:pt>
                <c:pt idx="7107">
                  <c:v>25.98</c:v>
                </c:pt>
                <c:pt idx="7108">
                  <c:v>3.28</c:v>
                </c:pt>
                <c:pt idx="7109">
                  <c:v>459.88</c:v>
                </c:pt>
                <c:pt idx="7110">
                  <c:v>7.76</c:v>
                </c:pt>
                <c:pt idx="7111">
                  <c:v>71.959999999999994</c:v>
                </c:pt>
                <c:pt idx="7112">
                  <c:v>54.900000000000006</c:v>
                </c:pt>
                <c:pt idx="7113">
                  <c:v>9.2799999999999994</c:v>
                </c:pt>
                <c:pt idx="7114">
                  <c:v>1685.88</c:v>
                </c:pt>
                <c:pt idx="7115">
                  <c:v>5.7280000000000006</c:v>
                </c:pt>
                <c:pt idx="7116">
                  <c:v>61.96</c:v>
                </c:pt>
                <c:pt idx="7117">
                  <c:v>1.3440000000000001</c:v>
                </c:pt>
                <c:pt idx="7118">
                  <c:v>17.940000000000001</c:v>
                </c:pt>
                <c:pt idx="7119">
                  <c:v>13.904</c:v>
                </c:pt>
                <c:pt idx="7120">
                  <c:v>67.194000000000003</c:v>
                </c:pt>
                <c:pt idx="7121">
                  <c:v>41.86</c:v>
                </c:pt>
                <c:pt idx="7122">
                  <c:v>141.96</c:v>
                </c:pt>
                <c:pt idx="7123">
                  <c:v>10.02</c:v>
                </c:pt>
                <c:pt idx="7124">
                  <c:v>144.12</c:v>
                </c:pt>
                <c:pt idx="7125">
                  <c:v>17.940000000000001</c:v>
                </c:pt>
                <c:pt idx="7126">
                  <c:v>13.89</c:v>
                </c:pt>
                <c:pt idx="7127">
                  <c:v>16.45</c:v>
                </c:pt>
                <c:pt idx="7128">
                  <c:v>19.920000000000002</c:v>
                </c:pt>
                <c:pt idx="7129">
                  <c:v>35.167999999999999</c:v>
                </c:pt>
                <c:pt idx="7130">
                  <c:v>123.08799999999999</c:v>
                </c:pt>
                <c:pt idx="7131">
                  <c:v>257.94</c:v>
                </c:pt>
                <c:pt idx="7132">
                  <c:v>1879.96</c:v>
                </c:pt>
                <c:pt idx="7133">
                  <c:v>27.46</c:v>
                </c:pt>
                <c:pt idx="7134">
                  <c:v>89.98</c:v>
                </c:pt>
                <c:pt idx="7135">
                  <c:v>828.59999999999991</c:v>
                </c:pt>
                <c:pt idx="7136">
                  <c:v>7.2300000000000022</c:v>
                </c:pt>
                <c:pt idx="7137">
                  <c:v>17.440000000000001</c:v>
                </c:pt>
                <c:pt idx="7138">
                  <c:v>62.88000000000001</c:v>
                </c:pt>
                <c:pt idx="7139">
                  <c:v>290.35200000000003</c:v>
                </c:pt>
                <c:pt idx="7140">
                  <c:v>113.52</c:v>
                </c:pt>
                <c:pt idx="7141">
                  <c:v>135.29999999999998</c:v>
                </c:pt>
                <c:pt idx="7142">
                  <c:v>111.15</c:v>
                </c:pt>
                <c:pt idx="7143">
                  <c:v>776.84999999999991</c:v>
                </c:pt>
                <c:pt idx="7144">
                  <c:v>12.294</c:v>
                </c:pt>
                <c:pt idx="7145">
                  <c:v>154.76400000000001</c:v>
                </c:pt>
                <c:pt idx="7146">
                  <c:v>43.28</c:v>
                </c:pt>
                <c:pt idx="7147">
                  <c:v>92.94</c:v>
                </c:pt>
                <c:pt idx="7148">
                  <c:v>52.56</c:v>
                </c:pt>
                <c:pt idx="7149">
                  <c:v>971.88000000000011</c:v>
                </c:pt>
                <c:pt idx="7150">
                  <c:v>141.96</c:v>
                </c:pt>
                <c:pt idx="7151">
                  <c:v>182.55</c:v>
                </c:pt>
                <c:pt idx="7152">
                  <c:v>88.768000000000001</c:v>
                </c:pt>
                <c:pt idx="7153">
                  <c:v>53.087999999999994</c:v>
                </c:pt>
                <c:pt idx="7154">
                  <c:v>275.88</c:v>
                </c:pt>
                <c:pt idx="7155">
                  <c:v>157.89999999999998</c:v>
                </c:pt>
                <c:pt idx="7156">
                  <c:v>4.91</c:v>
                </c:pt>
                <c:pt idx="7157">
                  <c:v>87.92</c:v>
                </c:pt>
                <c:pt idx="7158">
                  <c:v>5.98</c:v>
                </c:pt>
                <c:pt idx="7159">
                  <c:v>222.38400000000001</c:v>
                </c:pt>
                <c:pt idx="7160">
                  <c:v>16</c:v>
                </c:pt>
                <c:pt idx="7161">
                  <c:v>21.84</c:v>
                </c:pt>
                <c:pt idx="7162">
                  <c:v>15.600000000000001</c:v>
                </c:pt>
                <c:pt idx="7163">
                  <c:v>247.84</c:v>
                </c:pt>
                <c:pt idx="7164">
                  <c:v>9.9120000000000008</c:v>
                </c:pt>
                <c:pt idx="7165">
                  <c:v>69.52</c:v>
                </c:pt>
                <c:pt idx="7166">
                  <c:v>11.52</c:v>
                </c:pt>
                <c:pt idx="7167">
                  <c:v>717.72</c:v>
                </c:pt>
                <c:pt idx="7168">
                  <c:v>236.5</c:v>
                </c:pt>
                <c:pt idx="7169">
                  <c:v>170.35200000000003</c:v>
                </c:pt>
                <c:pt idx="7170">
                  <c:v>145.76400000000001</c:v>
                </c:pt>
                <c:pt idx="7171">
                  <c:v>107.97</c:v>
                </c:pt>
                <c:pt idx="7172">
                  <c:v>143.96</c:v>
                </c:pt>
                <c:pt idx="7173">
                  <c:v>2399.96</c:v>
                </c:pt>
                <c:pt idx="7174">
                  <c:v>74.352000000000004</c:v>
                </c:pt>
                <c:pt idx="7175">
                  <c:v>87.167999999999978</c:v>
                </c:pt>
                <c:pt idx="7176">
                  <c:v>32.231999999999999</c:v>
                </c:pt>
                <c:pt idx="7177">
                  <c:v>2.2020000000000004</c:v>
                </c:pt>
                <c:pt idx="7178">
                  <c:v>9.3960000000000008</c:v>
                </c:pt>
                <c:pt idx="7179">
                  <c:v>89.97</c:v>
                </c:pt>
                <c:pt idx="7180">
                  <c:v>12.78</c:v>
                </c:pt>
                <c:pt idx="7181">
                  <c:v>40</c:v>
                </c:pt>
                <c:pt idx="7182">
                  <c:v>23.24</c:v>
                </c:pt>
                <c:pt idx="7183">
                  <c:v>908.82</c:v>
                </c:pt>
                <c:pt idx="7184">
                  <c:v>5.5520000000000005</c:v>
                </c:pt>
                <c:pt idx="7185">
                  <c:v>8.016</c:v>
                </c:pt>
                <c:pt idx="7186">
                  <c:v>74.591999999999999</c:v>
                </c:pt>
                <c:pt idx="7187">
                  <c:v>16.784000000000002</c:v>
                </c:pt>
                <c:pt idx="7188">
                  <c:v>38.86399999999999</c:v>
                </c:pt>
                <c:pt idx="7189">
                  <c:v>203.976</c:v>
                </c:pt>
                <c:pt idx="7190">
                  <c:v>674.35200000000009</c:v>
                </c:pt>
                <c:pt idx="7191">
                  <c:v>5.3880000000000008</c:v>
                </c:pt>
                <c:pt idx="7192">
                  <c:v>30.975999999999999</c:v>
                </c:pt>
                <c:pt idx="7193">
                  <c:v>1350.1200000000001</c:v>
                </c:pt>
                <c:pt idx="7194">
                  <c:v>15.92</c:v>
                </c:pt>
                <c:pt idx="7195">
                  <c:v>19.54</c:v>
                </c:pt>
                <c:pt idx="7196">
                  <c:v>21.400000000000002</c:v>
                </c:pt>
                <c:pt idx="7197">
                  <c:v>12.6</c:v>
                </c:pt>
                <c:pt idx="7198">
                  <c:v>11.96</c:v>
                </c:pt>
                <c:pt idx="7199">
                  <c:v>138</c:v>
                </c:pt>
                <c:pt idx="7200">
                  <c:v>116.75999999999999</c:v>
                </c:pt>
                <c:pt idx="7201">
                  <c:v>331.02300000000008</c:v>
                </c:pt>
                <c:pt idx="7202">
                  <c:v>756.80000000000007</c:v>
                </c:pt>
                <c:pt idx="7203">
                  <c:v>8.7360000000000007</c:v>
                </c:pt>
                <c:pt idx="7204">
                  <c:v>6.08</c:v>
                </c:pt>
                <c:pt idx="7205">
                  <c:v>17.46</c:v>
                </c:pt>
                <c:pt idx="7206">
                  <c:v>369.16</c:v>
                </c:pt>
                <c:pt idx="7207">
                  <c:v>2.9120000000000004</c:v>
                </c:pt>
                <c:pt idx="7208">
                  <c:v>20.736000000000004</c:v>
                </c:pt>
                <c:pt idx="7209">
                  <c:v>9.5680000000000014</c:v>
                </c:pt>
                <c:pt idx="7210">
                  <c:v>30.18</c:v>
                </c:pt>
                <c:pt idx="7211">
                  <c:v>51.648000000000003</c:v>
                </c:pt>
                <c:pt idx="7212">
                  <c:v>11.231999999999999</c:v>
                </c:pt>
                <c:pt idx="7213">
                  <c:v>14.73</c:v>
                </c:pt>
                <c:pt idx="7214">
                  <c:v>16.399999999999999</c:v>
                </c:pt>
                <c:pt idx="7215">
                  <c:v>25.92</c:v>
                </c:pt>
                <c:pt idx="7216">
                  <c:v>8.82</c:v>
                </c:pt>
                <c:pt idx="7217">
                  <c:v>62.496000000000009</c:v>
                </c:pt>
                <c:pt idx="7218">
                  <c:v>339.96</c:v>
                </c:pt>
                <c:pt idx="7219">
                  <c:v>49.568000000000005</c:v>
                </c:pt>
                <c:pt idx="7220">
                  <c:v>274.49100000000004</c:v>
                </c:pt>
                <c:pt idx="7221">
                  <c:v>137.94</c:v>
                </c:pt>
                <c:pt idx="7222">
                  <c:v>40.68</c:v>
                </c:pt>
                <c:pt idx="7223">
                  <c:v>110.376</c:v>
                </c:pt>
                <c:pt idx="7224">
                  <c:v>151.62</c:v>
                </c:pt>
                <c:pt idx="7225">
                  <c:v>30.8</c:v>
                </c:pt>
                <c:pt idx="7226">
                  <c:v>123.92000000000002</c:v>
                </c:pt>
                <c:pt idx="7227">
                  <c:v>1319.8</c:v>
                </c:pt>
                <c:pt idx="7228">
                  <c:v>89.712000000000018</c:v>
                </c:pt>
                <c:pt idx="7229">
                  <c:v>22.830000000000002</c:v>
                </c:pt>
                <c:pt idx="7230">
                  <c:v>30.88</c:v>
                </c:pt>
                <c:pt idx="7231">
                  <c:v>465.16</c:v>
                </c:pt>
                <c:pt idx="7232">
                  <c:v>27.12</c:v>
                </c:pt>
                <c:pt idx="7233">
                  <c:v>113.6</c:v>
                </c:pt>
                <c:pt idx="7234">
                  <c:v>12.96</c:v>
                </c:pt>
                <c:pt idx="7235">
                  <c:v>69.456000000000003</c:v>
                </c:pt>
                <c:pt idx="7236">
                  <c:v>8.64</c:v>
                </c:pt>
                <c:pt idx="7237">
                  <c:v>341.99100000000004</c:v>
                </c:pt>
                <c:pt idx="7238">
                  <c:v>43.96</c:v>
                </c:pt>
                <c:pt idx="7239">
                  <c:v>39.76</c:v>
                </c:pt>
                <c:pt idx="7240">
                  <c:v>66.36</c:v>
                </c:pt>
                <c:pt idx="7241">
                  <c:v>92.88000000000001</c:v>
                </c:pt>
                <c:pt idx="7242">
                  <c:v>24.14</c:v>
                </c:pt>
                <c:pt idx="7243">
                  <c:v>4416.174</c:v>
                </c:pt>
                <c:pt idx="7244">
                  <c:v>49.56</c:v>
                </c:pt>
                <c:pt idx="7245">
                  <c:v>354.90000000000003</c:v>
                </c:pt>
                <c:pt idx="7246">
                  <c:v>15.120000000000001</c:v>
                </c:pt>
                <c:pt idx="7247">
                  <c:v>302.45</c:v>
                </c:pt>
                <c:pt idx="7248">
                  <c:v>44.672000000000004</c:v>
                </c:pt>
                <c:pt idx="7249">
                  <c:v>119.98</c:v>
                </c:pt>
                <c:pt idx="7250">
                  <c:v>989.97</c:v>
                </c:pt>
                <c:pt idx="7251">
                  <c:v>9.2159999999999993</c:v>
                </c:pt>
                <c:pt idx="7252">
                  <c:v>68.52</c:v>
                </c:pt>
                <c:pt idx="7253">
                  <c:v>364.74</c:v>
                </c:pt>
                <c:pt idx="7254">
                  <c:v>47.400000000000006</c:v>
                </c:pt>
                <c:pt idx="7255">
                  <c:v>49.76</c:v>
                </c:pt>
                <c:pt idx="7256">
                  <c:v>5.56</c:v>
                </c:pt>
                <c:pt idx="7257">
                  <c:v>629.09999999999991</c:v>
                </c:pt>
                <c:pt idx="7258">
                  <c:v>14.7</c:v>
                </c:pt>
                <c:pt idx="7259">
                  <c:v>45.36</c:v>
                </c:pt>
                <c:pt idx="7260">
                  <c:v>125.99</c:v>
                </c:pt>
                <c:pt idx="7261">
                  <c:v>14.700000000000001</c:v>
                </c:pt>
                <c:pt idx="7262">
                  <c:v>32.700000000000003</c:v>
                </c:pt>
                <c:pt idx="7263">
                  <c:v>31.680000000000003</c:v>
                </c:pt>
                <c:pt idx="7264">
                  <c:v>181.86</c:v>
                </c:pt>
                <c:pt idx="7265">
                  <c:v>155.37199999999999</c:v>
                </c:pt>
                <c:pt idx="7266">
                  <c:v>13.428000000000003</c:v>
                </c:pt>
                <c:pt idx="7267">
                  <c:v>67.13600000000001</c:v>
                </c:pt>
                <c:pt idx="7268">
                  <c:v>89.567999999999998</c:v>
                </c:pt>
                <c:pt idx="7269">
                  <c:v>315.77600000000007</c:v>
                </c:pt>
                <c:pt idx="7270">
                  <c:v>273.666</c:v>
                </c:pt>
                <c:pt idx="7271">
                  <c:v>17.48</c:v>
                </c:pt>
                <c:pt idx="7272">
                  <c:v>20.608000000000004</c:v>
                </c:pt>
                <c:pt idx="7273">
                  <c:v>4.0950000000000006</c:v>
                </c:pt>
                <c:pt idx="7274">
                  <c:v>339.96000000000004</c:v>
                </c:pt>
                <c:pt idx="7275">
                  <c:v>63.980000000000004</c:v>
                </c:pt>
                <c:pt idx="7276">
                  <c:v>799.92000000000007</c:v>
                </c:pt>
                <c:pt idx="7277">
                  <c:v>35.984000000000002</c:v>
                </c:pt>
                <c:pt idx="7278">
                  <c:v>389.97</c:v>
                </c:pt>
                <c:pt idx="7279">
                  <c:v>185.52800000000002</c:v>
                </c:pt>
                <c:pt idx="7280">
                  <c:v>2541.98</c:v>
                </c:pt>
                <c:pt idx="7281">
                  <c:v>599.98500000000013</c:v>
                </c:pt>
                <c:pt idx="7282">
                  <c:v>3.0359999999999996</c:v>
                </c:pt>
                <c:pt idx="7283">
                  <c:v>25.920000000000005</c:v>
                </c:pt>
                <c:pt idx="7284">
                  <c:v>66.112000000000009</c:v>
                </c:pt>
                <c:pt idx="7285">
                  <c:v>46.36</c:v>
                </c:pt>
                <c:pt idx="7286">
                  <c:v>6.9</c:v>
                </c:pt>
                <c:pt idx="7287">
                  <c:v>57.69</c:v>
                </c:pt>
                <c:pt idx="7288">
                  <c:v>559.71</c:v>
                </c:pt>
                <c:pt idx="7289">
                  <c:v>305.01</c:v>
                </c:pt>
                <c:pt idx="7290">
                  <c:v>50.783999999999999</c:v>
                </c:pt>
                <c:pt idx="7291">
                  <c:v>26.01</c:v>
                </c:pt>
                <c:pt idx="7292">
                  <c:v>649</c:v>
                </c:pt>
                <c:pt idx="7293">
                  <c:v>59.99</c:v>
                </c:pt>
                <c:pt idx="7294">
                  <c:v>20.239999999999998</c:v>
                </c:pt>
                <c:pt idx="7295">
                  <c:v>37.839999999999996</c:v>
                </c:pt>
                <c:pt idx="7296">
                  <c:v>5.4719999999999995</c:v>
                </c:pt>
                <c:pt idx="7297">
                  <c:v>77.240000000000009</c:v>
                </c:pt>
                <c:pt idx="7298">
                  <c:v>292.10000000000002</c:v>
                </c:pt>
                <c:pt idx="7299">
                  <c:v>8.5440000000000005</c:v>
                </c:pt>
                <c:pt idx="7300">
                  <c:v>424.11599999999999</c:v>
                </c:pt>
                <c:pt idx="7301">
                  <c:v>2.8919999999999995</c:v>
                </c:pt>
                <c:pt idx="7302">
                  <c:v>381.72</c:v>
                </c:pt>
                <c:pt idx="7303">
                  <c:v>97.184000000000012</c:v>
                </c:pt>
                <c:pt idx="7304">
                  <c:v>10.368000000000002</c:v>
                </c:pt>
                <c:pt idx="7305">
                  <c:v>890.84099999999989</c:v>
                </c:pt>
                <c:pt idx="7306">
                  <c:v>72</c:v>
                </c:pt>
                <c:pt idx="7307">
                  <c:v>113.88800000000002</c:v>
                </c:pt>
                <c:pt idx="7308">
                  <c:v>158.13</c:v>
                </c:pt>
                <c:pt idx="7309">
                  <c:v>14.129999999999999</c:v>
                </c:pt>
                <c:pt idx="7310">
                  <c:v>64.75</c:v>
                </c:pt>
                <c:pt idx="7311">
                  <c:v>1.8720000000000003</c:v>
                </c:pt>
                <c:pt idx="7312">
                  <c:v>11.214000000000002</c:v>
                </c:pt>
                <c:pt idx="7313">
                  <c:v>37.375999999999998</c:v>
                </c:pt>
                <c:pt idx="7314">
                  <c:v>286.40000000000003</c:v>
                </c:pt>
                <c:pt idx="7315">
                  <c:v>43.92</c:v>
                </c:pt>
                <c:pt idx="7316">
                  <c:v>142.18199999999999</c:v>
                </c:pt>
                <c:pt idx="7317">
                  <c:v>19.608000000000001</c:v>
                </c:pt>
                <c:pt idx="7318">
                  <c:v>4.1580000000000004</c:v>
                </c:pt>
                <c:pt idx="7319">
                  <c:v>979.95</c:v>
                </c:pt>
                <c:pt idx="7320">
                  <c:v>135.29999999999998</c:v>
                </c:pt>
                <c:pt idx="7321">
                  <c:v>8.9039999999999999</c:v>
                </c:pt>
                <c:pt idx="7322">
                  <c:v>100.80000000000001</c:v>
                </c:pt>
                <c:pt idx="7323">
                  <c:v>41.96</c:v>
                </c:pt>
                <c:pt idx="7324">
                  <c:v>9.4499999999999993</c:v>
                </c:pt>
                <c:pt idx="7325">
                  <c:v>400.79999999999995</c:v>
                </c:pt>
                <c:pt idx="7326">
                  <c:v>28.792000000000002</c:v>
                </c:pt>
                <c:pt idx="7327">
                  <c:v>111</c:v>
                </c:pt>
                <c:pt idx="7328">
                  <c:v>1279.9680000000001</c:v>
                </c:pt>
                <c:pt idx="7329">
                  <c:v>1856.19</c:v>
                </c:pt>
                <c:pt idx="7330">
                  <c:v>22.752000000000002</c:v>
                </c:pt>
                <c:pt idx="7331">
                  <c:v>61.541999999999994</c:v>
                </c:pt>
                <c:pt idx="7332">
                  <c:v>81.438000000000017</c:v>
                </c:pt>
                <c:pt idx="7333">
                  <c:v>67.36</c:v>
                </c:pt>
                <c:pt idx="7334">
                  <c:v>54.527999999999992</c:v>
                </c:pt>
                <c:pt idx="7335">
                  <c:v>843.9</c:v>
                </c:pt>
                <c:pt idx="7336">
                  <c:v>449.56800000000004</c:v>
                </c:pt>
                <c:pt idx="7337">
                  <c:v>15.51</c:v>
                </c:pt>
                <c:pt idx="7338">
                  <c:v>192.18600000000004</c:v>
                </c:pt>
                <c:pt idx="7339">
                  <c:v>5.76</c:v>
                </c:pt>
                <c:pt idx="7340">
                  <c:v>67.88</c:v>
                </c:pt>
                <c:pt idx="7341">
                  <c:v>162.88999999999999</c:v>
                </c:pt>
                <c:pt idx="7342">
                  <c:v>25.71</c:v>
                </c:pt>
                <c:pt idx="7343">
                  <c:v>191.88</c:v>
                </c:pt>
                <c:pt idx="7344">
                  <c:v>721.87500000000011</c:v>
                </c:pt>
                <c:pt idx="7345">
                  <c:v>73.567999999999998</c:v>
                </c:pt>
                <c:pt idx="7346">
                  <c:v>13.584000000000001</c:v>
                </c:pt>
                <c:pt idx="7347">
                  <c:v>64.784000000000006</c:v>
                </c:pt>
                <c:pt idx="7348">
                  <c:v>176.77199999999996</c:v>
                </c:pt>
                <c:pt idx="7349">
                  <c:v>38.82</c:v>
                </c:pt>
                <c:pt idx="7350">
                  <c:v>21.9</c:v>
                </c:pt>
                <c:pt idx="7351">
                  <c:v>111.79</c:v>
                </c:pt>
                <c:pt idx="7352">
                  <c:v>445.44</c:v>
                </c:pt>
                <c:pt idx="7353">
                  <c:v>16.520000000000003</c:v>
                </c:pt>
                <c:pt idx="7354">
                  <c:v>29.900000000000002</c:v>
                </c:pt>
                <c:pt idx="7355">
                  <c:v>116.4</c:v>
                </c:pt>
                <c:pt idx="7356">
                  <c:v>1.4080000000000001</c:v>
                </c:pt>
                <c:pt idx="7357">
                  <c:v>169.56800000000001</c:v>
                </c:pt>
                <c:pt idx="7358">
                  <c:v>251.96399999999994</c:v>
                </c:pt>
                <c:pt idx="7359">
                  <c:v>523.76400000000001</c:v>
                </c:pt>
                <c:pt idx="7360">
                  <c:v>19.440000000000001</c:v>
                </c:pt>
                <c:pt idx="7361">
                  <c:v>194.35200000000003</c:v>
                </c:pt>
                <c:pt idx="7362">
                  <c:v>36.624000000000002</c:v>
                </c:pt>
                <c:pt idx="7363">
                  <c:v>340.18200000000002</c:v>
                </c:pt>
                <c:pt idx="7364">
                  <c:v>12.672000000000001</c:v>
                </c:pt>
                <c:pt idx="7365">
                  <c:v>6.8880000000000017</c:v>
                </c:pt>
                <c:pt idx="7366">
                  <c:v>32.544000000000004</c:v>
                </c:pt>
                <c:pt idx="7367">
                  <c:v>347.80200000000002</c:v>
                </c:pt>
                <c:pt idx="7368">
                  <c:v>15.570000000000004</c:v>
                </c:pt>
                <c:pt idx="7369">
                  <c:v>4.6079999999999997</c:v>
                </c:pt>
                <c:pt idx="7370">
                  <c:v>257.98</c:v>
                </c:pt>
                <c:pt idx="7371">
                  <c:v>153.78</c:v>
                </c:pt>
                <c:pt idx="7372">
                  <c:v>61.019999999999996</c:v>
                </c:pt>
                <c:pt idx="7373">
                  <c:v>110.11</c:v>
                </c:pt>
                <c:pt idx="7374">
                  <c:v>7.89</c:v>
                </c:pt>
                <c:pt idx="7375">
                  <c:v>36.024000000000001</c:v>
                </c:pt>
                <c:pt idx="7376">
                  <c:v>54.336000000000006</c:v>
                </c:pt>
                <c:pt idx="7377">
                  <c:v>92.52</c:v>
                </c:pt>
                <c:pt idx="7378">
                  <c:v>10.272000000000002</c:v>
                </c:pt>
                <c:pt idx="7379">
                  <c:v>40.74</c:v>
                </c:pt>
                <c:pt idx="7380">
                  <c:v>14.399999999999999</c:v>
                </c:pt>
                <c:pt idx="7381">
                  <c:v>149.94999999999999</c:v>
                </c:pt>
                <c:pt idx="7382">
                  <c:v>16.899999999999999</c:v>
                </c:pt>
                <c:pt idx="7383">
                  <c:v>17.61</c:v>
                </c:pt>
                <c:pt idx="7384">
                  <c:v>378</c:v>
                </c:pt>
                <c:pt idx="7385">
                  <c:v>17.64</c:v>
                </c:pt>
                <c:pt idx="7386">
                  <c:v>373.08</c:v>
                </c:pt>
                <c:pt idx="7387">
                  <c:v>1336.4399999999998</c:v>
                </c:pt>
                <c:pt idx="7388">
                  <c:v>29.97</c:v>
                </c:pt>
                <c:pt idx="7389">
                  <c:v>390.36799999999999</c:v>
                </c:pt>
                <c:pt idx="7390">
                  <c:v>101.52000000000001</c:v>
                </c:pt>
                <c:pt idx="7391">
                  <c:v>74.352000000000004</c:v>
                </c:pt>
                <c:pt idx="7392">
                  <c:v>15.700000000000001</c:v>
                </c:pt>
                <c:pt idx="7393">
                  <c:v>59.519999999999996</c:v>
                </c:pt>
                <c:pt idx="7394">
                  <c:v>34.4</c:v>
                </c:pt>
                <c:pt idx="7395">
                  <c:v>313.17599999999999</c:v>
                </c:pt>
                <c:pt idx="7396">
                  <c:v>866.64599999999996</c:v>
                </c:pt>
                <c:pt idx="7397">
                  <c:v>795.40800000000013</c:v>
                </c:pt>
                <c:pt idx="7398">
                  <c:v>35.856000000000002</c:v>
                </c:pt>
                <c:pt idx="7399">
                  <c:v>23.840000000000003</c:v>
                </c:pt>
                <c:pt idx="7400">
                  <c:v>43.13</c:v>
                </c:pt>
                <c:pt idx="7401">
                  <c:v>30.87</c:v>
                </c:pt>
                <c:pt idx="7402">
                  <c:v>70.12</c:v>
                </c:pt>
                <c:pt idx="7403">
                  <c:v>509.95749999999992</c:v>
                </c:pt>
                <c:pt idx="7404">
                  <c:v>122.91</c:v>
                </c:pt>
                <c:pt idx="7405">
                  <c:v>97.567999999999998</c:v>
                </c:pt>
                <c:pt idx="7406">
                  <c:v>722.35200000000009</c:v>
                </c:pt>
                <c:pt idx="7407">
                  <c:v>11.52</c:v>
                </c:pt>
                <c:pt idx="7408">
                  <c:v>167.84</c:v>
                </c:pt>
                <c:pt idx="7409">
                  <c:v>172.11</c:v>
                </c:pt>
                <c:pt idx="7410">
                  <c:v>99.98</c:v>
                </c:pt>
                <c:pt idx="7411">
                  <c:v>156.79200000000003</c:v>
                </c:pt>
                <c:pt idx="7412">
                  <c:v>35.360000000000007</c:v>
                </c:pt>
                <c:pt idx="7413">
                  <c:v>13.591999999999999</c:v>
                </c:pt>
                <c:pt idx="7414">
                  <c:v>386.67999999999995</c:v>
                </c:pt>
                <c:pt idx="7415">
                  <c:v>379.96000000000004</c:v>
                </c:pt>
                <c:pt idx="7416">
                  <c:v>539.91</c:v>
                </c:pt>
                <c:pt idx="7417">
                  <c:v>41.240000000000009</c:v>
                </c:pt>
                <c:pt idx="7418">
                  <c:v>51.897000000000013</c:v>
                </c:pt>
                <c:pt idx="7419">
                  <c:v>552.55999999999995</c:v>
                </c:pt>
                <c:pt idx="7420">
                  <c:v>23.160000000000004</c:v>
                </c:pt>
                <c:pt idx="7421">
                  <c:v>126.08</c:v>
                </c:pt>
                <c:pt idx="7422">
                  <c:v>449.1</c:v>
                </c:pt>
                <c:pt idx="7423">
                  <c:v>195.10400000000001</c:v>
                </c:pt>
                <c:pt idx="7424">
                  <c:v>36.671999999999997</c:v>
                </c:pt>
                <c:pt idx="7425">
                  <c:v>85.245999999999995</c:v>
                </c:pt>
                <c:pt idx="7426">
                  <c:v>32.712000000000003</c:v>
                </c:pt>
                <c:pt idx="7427">
                  <c:v>11.43</c:v>
                </c:pt>
                <c:pt idx="7428">
                  <c:v>30.44</c:v>
                </c:pt>
                <c:pt idx="7429">
                  <c:v>12.96</c:v>
                </c:pt>
                <c:pt idx="7430">
                  <c:v>16</c:v>
                </c:pt>
                <c:pt idx="7431">
                  <c:v>32.67</c:v>
                </c:pt>
                <c:pt idx="7432">
                  <c:v>4.4640000000000004</c:v>
                </c:pt>
                <c:pt idx="7433">
                  <c:v>9.3450000000000024</c:v>
                </c:pt>
                <c:pt idx="7434">
                  <c:v>9.1440000000000001</c:v>
                </c:pt>
                <c:pt idx="7435">
                  <c:v>23.136000000000003</c:v>
                </c:pt>
                <c:pt idx="7436">
                  <c:v>99.2</c:v>
                </c:pt>
                <c:pt idx="7437">
                  <c:v>21.36</c:v>
                </c:pt>
                <c:pt idx="7438">
                  <c:v>46.900000000000006</c:v>
                </c:pt>
                <c:pt idx="7439">
                  <c:v>18.72</c:v>
                </c:pt>
                <c:pt idx="7440">
                  <c:v>236.52800000000002</c:v>
                </c:pt>
                <c:pt idx="7441">
                  <c:v>18.899999999999999</c:v>
                </c:pt>
                <c:pt idx="7442">
                  <c:v>10.688000000000001</c:v>
                </c:pt>
                <c:pt idx="7443">
                  <c:v>237.09600000000003</c:v>
                </c:pt>
                <c:pt idx="7444">
                  <c:v>5.1840000000000011</c:v>
                </c:pt>
                <c:pt idx="7445">
                  <c:v>65.584000000000003</c:v>
                </c:pt>
                <c:pt idx="7446">
                  <c:v>22.200000000000003</c:v>
                </c:pt>
                <c:pt idx="7447">
                  <c:v>419.4</c:v>
                </c:pt>
                <c:pt idx="7448">
                  <c:v>88.920000000000016</c:v>
                </c:pt>
                <c:pt idx="7449">
                  <c:v>9.9120000000000008</c:v>
                </c:pt>
                <c:pt idx="7450">
                  <c:v>318.43</c:v>
                </c:pt>
                <c:pt idx="7451">
                  <c:v>5.7999999999999989</c:v>
                </c:pt>
                <c:pt idx="7452">
                  <c:v>1415.76</c:v>
                </c:pt>
                <c:pt idx="7453">
                  <c:v>148.47999999999999</c:v>
                </c:pt>
                <c:pt idx="7454">
                  <c:v>9.2480000000000011</c:v>
                </c:pt>
                <c:pt idx="7455">
                  <c:v>1036.624</c:v>
                </c:pt>
                <c:pt idx="7456">
                  <c:v>569.64</c:v>
                </c:pt>
                <c:pt idx="7457">
                  <c:v>9.14</c:v>
                </c:pt>
                <c:pt idx="7458">
                  <c:v>1196.8599999999999</c:v>
                </c:pt>
                <c:pt idx="7459">
                  <c:v>523.26</c:v>
                </c:pt>
                <c:pt idx="7460">
                  <c:v>639.96800000000007</c:v>
                </c:pt>
                <c:pt idx="7461">
                  <c:v>52.76</c:v>
                </c:pt>
                <c:pt idx="7462">
                  <c:v>538.92000000000007</c:v>
                </c:pt>
                <c:pt idx="7463">
                  <c:v>14.88</c:v>
                </c:pt>
                <c:pt idx="7464">
                  <c:v>34.24</c:v>
                </c:pt>
                <c:pt idx="7465">
                  <c:v>261.74</c:v>
                </c:pt>
                <c:pt idx="7466">
                  <c:v>87.84</c:v>
                </c:pt>
                <c:pt idx="7467">
                  <c:v>34.92</c:v>
                </c:pt>
                <c:pt idx="7468">
                  <c:v>14.940000000000001</c:v>
                </c:pt>
                <c:pt idx="7469">
                  <c:v>14.56</c:v>
                </c:pt>
                <c:pt idx="7470">
                  <c:v>3.5760000000000005</c:v>
                </c:pt>
                <c:pt idx="7471">
                  <c:v>147.184</c:v>
                </c:pt>
                <c:pt idx="7472">
                  <c:v>1499.95</c:v>
                </c:pt>
                <c:pt idx="7473">
                  <c:v>13.568000000000001</c:v>
                </c:pt>
                <c:pt idx="7474">
                  <c:v>2573.8200000000002</c:v>
                </c:pt>
                <c:pt idx="7475">
                  <c:v>609.98</c:v>
                </c:pt>
                <c:pt idx="7476">
                  <c:v>5.48</c:v>
                </c:pt>
                <c:pt idx="7477">
                  <c:v>391.98</c:v>
                </c:pt>
                <c:pt idx="7478">
                  <c:v>755.96</c:v>
                </c:pt>
                <c:pt idx="7479">
                  <c:v>31.12</c:v>
                </c:pt>
                <c:pt idx="7480">
                  <c:v>6.54</c:v>
                </c:pt>
                <c:pt idx="7481">
                  <c:v>12.78</c:v>
                </c:pt>
                <c:pt idx="7482">
                  <c:v>18.463999999999999</c:v>
                </c:pt>
                <c:pt idx="7483">
                  <c:v>445.80200000000002</c:v>
                </c:pt>
                <c:pt idx="7484">
                  <c:v>2.48</c:v>
                </c:pt>
                <c:pt idx="7485">
                  <c:v>25.9</c:v>
                </c:pt>
                <c:pt idx="7486">
                  <c:v>29.900000000000002</c:v>
                </c:pt>
                <c:pt idx="7487">
                  <c:v>2249.91</c:v>
                </c:pt>
                <c:pt idx="7488">
                  <c:v>1053.164</c:v>
                </c:pt>
                <c:pt idx="7489">
                  <c:v>12.96</c:v>
                </c:pt>
                <c:pt idx="7490">
                  <c:v>106.68</c:v>
                </c:pt>
                <c:pt idx="7491">
                  <c:v>119.94</c:v>
                </c:pt>
                <c:pt idx="7492">
                  <c:v>10.272000000000002</c:v>
                </c:pt>
                <c:pt idx="7493">
                  <c:v>512.19000000000005</c:v>
                </c:pt>
                <c:pt idx="7494">
                  <c:v>1.5559999999999996</c:v>
                </c:pt>
                <c:pt idx="7495">
                  <c:v>4.4479999999999995</c:v>
                </c:pt>
                <c:pt idx="7496">
                  <c:v>276.69</c:v>
                </c:pt>
                <c:pt idx="7497">
                  <c:v>4.96</c:v>
                </c:pt>
                <c:pt idx="7498">
                  <c:v>71.92</c:v>
                </c:pt>
                <c:pt idx="7499">
                  <c:v>18.84</c:v>
                </c:pt>
                <c:pt idx="7500">
                  <c:v>140.97</c:v>
                </c:pt>
                <c:pt idx="7501">
                  <c:v>470.37600000000009</c:v>
                </c:pt>
                <c:pt idx="7502">
                  <c:v>6.08</c:v>
                </c:pt>
                <c:pt idx="7503">
                  <c:v>164.79200000000003</c:v>
                </c:pt>
                <c:pt idx="7504">
                  <c:v>23.36</c:v>
                </c:pt>
                <c:pt idx="7505">
                  <c:v>12.175999999999998</c:v>
                </c:pt>
                <c:pt idx="7506">
                  <c:v>46.384</c:v>
                </c:pt>
                <c:pt idx="7507">
                  <c:v>362.92</c:v>
                </c:pt>
                <c:pt idx="7508">
                  <c:v>9.2480000000000011</c:v>
                </c:pt>
                <c:pt idx="7509">
                  <c:v>1889.9459999999999</c:v>
                </c:pt>
                <c:pt idx="7510">
                  <c:v>62.040000000000006</c:v>
                </c:pt>
                <c:pt idx="7511">
                  <c:v>396.92000000000007</c:v>
                </c:pt>
                <c:pt idx="7512">
                  <c:v>239.45599999999999</c:v>
                </c:pt>
                <c:pt idx="7513">
                  <c:v>13.120000000000001</c:v>
                </c:pt>
                <c:pt idx="7514">
                  <c:v>29.36</c:v>
                </c:pt>
                <c:pt idx="7515">
                  <c:v>214.89999999999998</c:v>
                </c:pt>
                <c:pt idx="7516">
                  <c:v>15.92</c:v>
                </c:pt>
                <c:pt idx="7517">
                  <c:v>146.44999999999999</c:v>
                </c:pt>
                <c:pt idx="7518">
                  <c:v>15.14</c:v>
                </c:pt>
                <c:pt idx="7519">
                  <c:v>5.76</c:v>
                </c:pt>
                <c:pt idx="7520">
                  <c:v>1399.98</c:v>
                </c:pt>
                <c:pt idx="7521">
                  <c:v>8.9520000000000017</c:v>
                </c:pt>
                <c:pt idx="7522">
                  <c:v>8.8560000000000016</c:v>
                </c:pt>
                <c:pt idx="7523">
                  <c:v>85.245999999999995</c:v>
                </c:pt>
                <c:pt idx="7524">
                  <c:v>21.728000000000002</c:v>
                </c:pt>
                <c:pt idx="7525">
                  <c:v>1487.04</c:v>
                </c:pt>
                <c:pt idx="7526">
                  <c:v>71.88</c:v>
                </c:pt>
                <c:pt idx="7527">
                  <c:v>9.24</c:v>
                </c:pt>
                <c:pt idx="7528">
                  <c:v>35.880000000000003</c:v>
                </c:pt>
                <c:pt idx="7529">
                  <c:v>17.04</c:v>
                </c:pt>
                <c:pt idx="7530">
                  <c:v>931.17600000000016</c:v>
                </c:pt>
                <c:pt idx="7531">
                  <c:v>266.35200000000003</c:v>
                </c:pt>
                <c:pt idx="7532">
                  <c:v>483.13599999999997</c:v>
                </c:pt>
                <c:pt idx="7533">
                  <c:v>196.78399999999999</c:v>
                </c:pt>
                <c:pt idx="7534">
                  <c:v>231.92000000000002</c:v>
                </c:pt>
                <c:pt idx="7535">
                  <c:v>29.700000000000003</c:v>
                </c:pt>
                <c:pt idx="7536">
                  <c:v>13.591999999999999</c:v>
                </c:pt>
                <c:pt idx="7537">
                  <c:v>70.88</c:v>
                </c:pt>
                <c:pt idx="7538">
                  <c:v>114.28800000000001</c:v>
                </c:pt>
                <c:pt idx="7539">
                  <c:v>36.624000000000002</c:v>
                </c:pt>
                <c:pt idx="7540">
                  <c:v>242.35200000000003</c:v>
                </c:pt>
                <c:pt idx="7541">
                  <c:v>49.616000000000007</c:v>
                </c:pt>
                <c:pt idx="7542">
                  <c:v>508.70400000000006</c:v>
                </c:pt>
                <c:pt idx="7543">
                  <c:v>57.36</c:v>
                </c:pt>
                <c:pt idx="7544">
                  <c:v>906.68000000000006</c:v>
                </c:pt>
                <c:pt idx="7545">
                  <c:v>719.95200000000011</c:v>
                </c:pt>
                <c:pt idx="7546">
                  <c:v>755.94400000000019</c:v>
                </c:pt>
                <c:pt idx="7547">
                  <c:v>11.979999999999997</c:v>
                </c:pt>
                <c:pt idx="7548">
                  <c:v>0.8979999999999998</c:v>
                </c:pt>
                <c:pt idx="7549">
                  <c:v>21.204000000000004</c:v>
                </c:pt>
                <c:pt idx="7550">
                  <c:v>34.74</c:v>
                </c:pt>
                <c:pt idx="7551">
                  <c:v>833.94</c:v>
                </c:pt>
                <c:pt idx="7552">
                  <c:v>12.96</c:v>
                </c:pt>
                <c:pt idx="7553">
                  <c:v>25.92</c:v>
                </c:pt>
                <c:pt idx="7554">
                  <c:v>349.96499999999997</c:v>
                </c:pt>
                <c:pt idx="7555">
                  <c:v>22.32</c:v>
                </c:pt>
                <c:pt idx="7556">
                  <c:v>158.28</c:v>
                </c:pt>
                <c:pt idx="7557">
                  <c:v>497.93999999999994</c:v>
                </c:pt>
                <c:pt idx="7558">
                  <c:v>533.93999999999994</c:v>
                </c:pt>
                <c:pt idx="7559">
                  <c:v>167.94</c:v>
                </c:pt>
                <c:pt idx="7560">
                  <c:v>31.68</c:v>
                </c:pt>
                <c:pt idx="7561">
                  <c:v>170.78599999999997</c:v>
                </c:pt>
                <c:pt idx="7562">
                  <c:v>198.744</c:v>
                </c:pt>
                <c:pt idx="7563">
                  <c:v>63.824000000000005</c:v>
                </c:pt>
                <c:pt idx="7564">
                  <c:v>435.16800000000006</c:v>
                </c:pt>
                <c:pt idx="7565">
                  <c:v>48.58</c:v>
                </c:pt>
                <c:pt idx="7566">
                  <c:v>47.975999999999999</c:v>
                </c:pt>
                <c:pt idx="7567">
                  <c:v>20.736000000000004</c:v>
                </c:pt>
                <c:pt idx="7568">
                  <c:v>26.46</c:v>
                </c:pt>
                <c:pt idx="7569">
                  <c:v>49.12</c:v>
                </c:pt>
                <c:pt idx="7570">
                  <c:v>15</c:v>
                </c:pt>
                <c:pt idx="7571">
                  <c:v>194.7</c:v>
                </c:pt>
                <c:pt idx="7572">
                  <c:v>591.32000000000005</c:v>
                </c:pt>
                <c:pt idx="7573">
                  <c:v>2.84</c:v>
                </c:pt>
                <c:pt idx="7574">
                  <c:v>221.96</c:v>
                </c:pt>
                <c:pt idx="7575">
                  <c:v>236</c:v>
                </c:pt>
                <c:pt idx="7576">
                  <c:v>41.94</c:v>
                </c:pt>
                <c:pt idx="7577">
                  <c:v>52.792000000000002</c:v>
                </c:pt>
                <c:pt idx="7578">
                  <c:v>563.93999999999994</c:v>
                </c:pt>
                <c:pt idx="7579">
                  <c:v>2625.12</c:v>
                </c:pt>
                <c:pt idx="7580">
                  <c:v>17.940000000000001</c:v>
                </c:pt>
                <c:pt idx="7581">
                  <c:v>422.85599999999999</c:v>
                </c:pt>
                <c:pt idx="7582">
                  <c:v>127.76400000000001</c:v>
                </c:pt>
                <c:pt idx="7583">
                  <c:v>3499.9300000000003</c:v>
                </c:pt>
                <c:pt idx="7584">
                  <c:v>14.399999999999999</c:v>
                </c:pt>
                <c:pt idx="7585">
                  <c:v>122.97</c:v>
                </c:pt>
                <c:pt idx="7586">
                  <c:v>9.32</c:v>
                </c:pt>
                <c:pt idx="7587">
                  <c:v>122.94</c:v>
                </c:pt>
                <c:pt idx="7588">
                  <c:v>17.309999999999999</c:v>
                </c:pt>
                <c:pt idx="7589">
                  <c:v>128.744</c:v>
                </c:pt>
                <c:pt idx="7590">
                  <c:v>58.248000000000005</c:v>
                </c:pt>
                <c:pt idx="7591">
                  <c:v>71.245999999999995</c:v>
                </c:pt>
                <c:pt idx="7592">
                  <c:v>7.8719999999999999</c:v>
                </c:pt>
                <c:pt idx="7593">
                  <c:v>887.27099999999984</c:v>
                </c:pt>
                <c:pt idx="7594">
                  <c:v>146.86000000000001</c:v>
                </c:pt>
                <c:pt idx="7595">
                  <c:v>36.56</c:v>
                </c:pt>
                <c:pt idx="7596">
                  <c:v>225.57599999999996</c:v>
                </c:pt>
                <c:pt idx="7597">
                  <c:v>5.2480000000000002</c:v>
                </c:pt>
                <c:pt idx="7598">
                  <c:v>38.256</c:v>
                </c:pt>
                <c:pt idx="7599">
                  <c:v>40.24</c:v>
                </c:pt>
                <c:pt idx="7600">
                  <c:v>29.925000000000001</c:v>
                </c:pt>
                <c:pt idx="7601">
                  <c:v>148.70400000000001</c:v>
                </c:pt>
                <c:pt idx="7602">
                  <c:v>55.92</c:v>
                </c:pt>
                <c:pt idx="7603">
                  <c:v>12.96</c:v>
                </c:pt>
                <c:pt idx="7604">
                  <c:v>25.176000000000002</c:v>
                </c:pt>
                <c:pt idx="7605">
                  <c:v>5.5840000000000005</c:v>
                </c:pt>
                <c:pt idx="7606">
                  <c:v>1297.3680000000002</c:v>
                </c:pt>
                <c:pt idx="7607">
                  <c:v>264.32</c:v>
                </c:pt>
                <c:pt idx="7608">
                  <c:v>25.92</c:v>
                </c:pt>
                <c:pt idx="7609">
                  <c:v>22.959999999999997</c:v>
                </c:pt>
                <c:pt idx="7610">
                  <c:v>19.440000000000001</c:v>
                </c:pt>
                <c:pt idx="7611">
                  <c:v>9.5399999999999991</c:v>
                </c:pt>
                <c:pt idx="7612">
                  <c:v>5.81</c:v>
                </c:pt>
                <c:pt idx="7613">
                  <c:v>5.76</c:v>
                </c:pt>
                <c:pt idx="7614">
                  <c:v>14.91</c:v>
                </c:pt>
                <c:pt idx="7615">
                  <c:v>6.6420000000000012</c:v>
                </c:pt>
                <c:pt idx="7616">
                  <c:v>18.54</c:v>
                </c:pt>
                <c:pt idx="7617">
                  <c:v>679.96</c:v>
                </c:pt>
                <c:pt idx="7618">
                  <c:v>189.57600000000002</c:v>
                </c:pt>
                <c:pt idx="7619">
                  <c:v>71.959999999999994</c:v>
                </c:pt>
                <c:pt idx="7620">
                  <c:v>539.91999999999996</c:v>
                </c:pt>
                <c:pt idx="7621">
                  <c:v>725.34400000000005</c:v>
                </c:pt>
                <c:pt idx="7622">
                  <c:v>7.4399999999999995</c:v>
                </c:pt>
                <c:pt idx="7623">
                  <c:v>39.479999999999997</c:v>
                </c:pt>
                <c:pt idx="7624">
                  <c:v>850.5</c:v>
                </c:pt>
                <c:pt idx="7625">
                  <c:v>75.33</c:v>
                </c:pt>
                <c:pt idx="7626">
                  <c:v>325.63200000000006</c:v>
                </c:pt>
                <c:pt idx="7627">
                  <c:v>23.344000000000001</c:v>
                </c:pt>
                <c:pt idx="7628">
                  <c:v>16.520000000000003</c:v>
                </c:pt>
                <c:pt idx="7629">
                  <c:v>335.72</c:v>
                </c:pt>
                <c:pt idx="7630">
                  <c:v>251.94400000000002</c:v>
                </c:pt>
                <c:pt idx="7631">
                  <c:v>127.30199999999999</c:v>
                </c:pt>
                <c:pt idx="7632">
                  <c:v>1207.8399999999999</c:v>
                </c:pt>
                <c:pt idx="7633">
                  <c:v>12.53</c:v>
                </c:pt>
                <c:pt idx="7634">
                  <c:v>34.58</c:v>
                </c:pt>
                <c:pt idx="7635">
                  <c:v>300.98</c:v>
                </c:pt>
                <c:pt idx="7636">
                  <c:v>258.75</c:v>
                </c:pt>
                <c:pt idx="7637">
                  <c:v>59.519999999999996</c:v>
                </c:pt>
                <c:pt idx="7638">
                  <c:v>57.959999999999994</c:v>
                </c:pt>
                <c:pt idx="7639">
                  <c:v>441.96</c:v>
                </c:pt>
                <c:pt idx="7640">
                  <c:v>68.039999999999992</c:v>
                </c:pt>
                <c:pt idx="7641">
                  <c:v>703.71</c:v>
                </c:pt>
                <c:pt idx="7642">
                  <c:v>17.904000000000003</c:v>
                </c:pt>
                <c:pt idx="7643">
                  <c:v>11.976000000000003</c:v>
                </c:pt>
                <c:pt idx="7644">
                  <c:v>67.959999999999994</c:v>
                </c:pt>
                <c:pt idx="7645">
                  <c:v>892.22400000000005</c:v>
                </c:pt>
                <c:pt idx="7646">
                  <c:v>1299.99</c:v>
                </c:pt>
                <c:pt idx="7647">
                  <c:v>4.5439999999999996</c:v>
                </c:pt>
                <c:pt idx="7648">
                  <c:v>1352.0320000000002</c:v>
                </c:pt>
                <c:pt idx="7649">
                  <c:v>1548.9900000000002</c:v>
                </c:pt>
                <c:pt idx="7650">
                  <c:v>19.872</c:v>
                </c:pt>
                <c:pt idx="7651">
                  <c:v>119.44800000000001</c:v>
                </c:pt>
                <c:pt idx="7652">
                  <c:v>118.16</c:v>
                </c:pt>
                <c:pt idx="7653">
                  <c:v>19.559999999999999</c:v>
                </c:pt>
                <c:pt idx="7654">
                  <c:v>80.959999999999994</c:v>
                </c:pt>
                <c:pt idx="7655">
                  <c:v>25.92</c:v>
                </c:pt>
                <c:pt idx="7656">
                  <c:v>106.96</c:v>
                </c:pt>
                <c:pt idx="7657">
                  <c:v>187.76</c:v>
                </c:pt>
                <c:pt idx="7658">
                  <c:v>76.77600000000001</c:v>
                </c:pt>
                <c:pt idx="7659">
                  <c:v>53.9</c:v>
                </c:pt>
                <c:pt idx="7660">
                  <c:v>76.728000000000009</c:v>
                </c:pt>
                <c:pt idx="7661">
                  <c:v>10.429999999999998</c:v>
                </c:pt>
                <c:pt idx="7662">
                  <c:v>99.2</c:v>
                </c:pt>
                <c:pt idx="7663">
                  <c:v>15.920000000000002</c:v>
                </c:pt>
                <c:pt idx="7664">
                  <c:v>129.91999999999999</c:v>
                </c:pt>
                <c:pt idx="7665">
                  <c:v>30.4</c:v>
                </c:pt>
                <c:pt idx="7666">
                  <c:v>5399.91</c:v>
                </c:pt>
                <c:pt idx="7667">
                  <c:v>119.10000000000001</c:v>
                </c:pt>
                <c:pt idx="7668">
                  <c:v>40.08</c:v>
                </c:pt>
                <c:pt idx="7669">
                  <c:v>59.94</c:v>
                </c:pt>
                <c:pt idx="7670">
                  <c:v>259.98</c:v>
                </c:pt>
                <c:pt idx="7671">
                  <c:v>170.98</c:v>
                </c:pt>
                <c:pt idx="7672">
                  <c:v>38.97</c:v>
                </c:pt>
                <c:pt idx="7673">
                  <c:v>154.9</c:v>
                </c:pt>
                <c:pt idx="7674">
                  <c:v>446.06799999999998</c:v>
                </c:pt>
                <c:pt idx="7675">
                  <c:v>152.94</c:v>
                </c:pt>
                <c:pt idx="7676">
                  <c:v>23.472000000000001</c:v>
                </c:pt>
                <c:pt idx="7677">
                  <c:v>195.64</c:v>
                </c:pt>
                <c:pt idx="7678">
                  <c:v>14.940000000000001</c:v>
                </c:pt>
                <c:pt idx="7679">
                  <c:v>1687.8</c:v>
                </c:pt>
                <c:pt idx="7680">
                  <c:v>341.96</c:v>
                </c:pt>
                <c:pt idx="7681">
                  <c:v>605.88</c:v>
                </c:pt>
                <c:pt idx="7682">
                  <c:v>186.732</c:v>
                </c:pt>
                <c:pt idx="7683">
                  <c:v>3812.9700000000003</c:v>
                </c:pt>
                <c:pt idx="7684">
                  <c:v>26.423999999999999</c:v>
                </c:pt>
                <c:pt idx="7685">
                  <c:v>625.99</c:v>
                </c:pt>
                <c:pt idx="7686">
                  <c:v>1568.61</c:v>
                </c:pt>
                <c:pt idx="7687">
                  <c:v>17.3</c:v>
                </c:pt>
                <c:pt idx="7688">
                  <c:v>160</c:v>
                </c:pt>
                <c:pt idx="7689">
                  <c:v>179.94</c:v>
                </c:pt>
                <c:pt idx="7690">
                  <c:v>872.94</c:v>
                </c:pt>
                <c:pt idx="7691">
                  <c:v>12.96</c:v>
                </c:pt>
                <c:pt idx="7692">
                  <c:v>88.800000000000011</c:v>
                </c:pt>
                <c:pt idx="7693">
                  <c:v>319.96800000000002</c:v>
                </c:pt>
                <c:pt idx="7694">
                  <c:v>167.88800000000001</c:v>
                </c:pt>
                <c:pt idx="7695">
                  <c:v>163.96</c:v>
                </c:pt>
                <c:pt idx="7696">
                  <c:v>5.2319999999999984</c:v>
                </c:pt>
                <c:pt idx="7697">
                  <c:v>1199.98</c:v>
                </c:pt>
                <c:pt idx="7698">
                  <c:v>73.849999999999994</c:v>
                </c:pt>
                <c:pt idx="7699">
                  <c:v>25.71</c:v>
                </c:pt>
                <c:pt idx="7700">
                  <c:v>17.28</c:v>
                </c:pt>
                <c:pt idx="7701">
                  <c:v>526.58199999999999</c:v>
                </c:pt>
                <c:pt idx="7702">
                  <c:v>11.56</c:v>
                </c:pt>
                <c:pt idx="7703">
                  <c:v>209.96999999999997</c:v>
                </c:pt>
                <c:pt idx="7704">
                  <c:v>447.84</c:v>
                </c:pt>
                <c:pt idx="7705">
                  <c:v>479.97</c:v>
                </c:pt>
                <c:pt idx="7706">
                  <c:v>8.64</c:v>
                </c:pt>
                <c:pt idx="7707">
                  <c:v>11.68</c:v>
                </c:pt>
                <c:pt idx="7708">
                  <c:v>40.775999999999996</c:v>
                </c:pt>
                <c:pt idx="7709">
                  <c:v>13.698000000000002</c:v>
                </c:pt>
                <c:pt idx="7710">
                  <c:v>87.8</c:v>
                </c:pt>
                <c:pt idx="7711">
                  <c:v>77.951999999999998</c:v>
                </c:pt>
                <c:pt idx="7712">
                  <c:v>147.184</c:v>
                </c:pt>
                <c:pt idx="7713">
                  <c:v>47.952000000000005</c:v>
                </c:pt>
                <c:pt idx="7714">
                  <c:v>250.26</c:v>
                </c:pt>
                <c:pt idx="7715">
                  <c:v>40.775999999999996</c:v>
                </c:pt>
                <c:pt idx="7716">
                  <c:v>29.600000000000005</c:v>
                </c:pt>
                <c:pt idx="7717">
                  <c:v>1.9380000000000002</c:v>
                </c:pt>
                <c:pt idx="7718">
                  <c:v>159.96</c:v>
                </c:pt>
                <c:pt idx="7719">
                  <c:v>59.519999999999996</c:v>
                </c:pt>
                <c:pt idx="7720">
                  <c:v>17.48</c:v>
                </c:pt>
                <c:pt idx="7721">
                  <c:v>13.168000000000001</c:v>
                </c:pt>
                <c:pt idx="7722">
                  <c:v>40.74</c:v>
                </c:pt>
                <c:pt idx="7723">
                  <c:v>179.886</c:v>
                </c:pt>
                <c:pt idx="7724">
                  <c:v>286.25600000000003</c:v>
                </c:pt>
                <c:pt idx="7725">
                  <c:v>24.224000000000004</c:v>
                </c:pt>
                <c:pt idx="7726">
                  <c:v>331.536</c:v>
                </c:pt>
                <c:pt idx="7727">
                  <c:v>17.52</c:v>
                </c:pt>
                <c:pt idx="7728">
                  <c:v>17.856000000000002</c:v>
                </c:pt>
                <c:pt idx="7729">
                  <c:v>431.97600000000006</c:v>
                </c:pt>
                <c:pt idx="7730">
                  <c:v>291.13600000000002</c:v>
                </c:pt>
                <c:pt idx="7731">
                  <c:v>114.84800000000001</c:v>
                </c:pt>
                <c:pt idx="7732">
                  <c:v>10.688000000000001</c:v>
                </c:pt>
                <c:pt idx="7733">
                  <c:v>15.231999999999999</c:v>
                </c:pt>
                <c:pt idx="7734">
                  <c:v>12.419999999999998</c:v>
                </c:pt>
                <c:pt idx="7735">
                  <c:v>19.440000000000001</c:v>
                </c:pt>
                <c:pt idx="7736">
                  <c:v>70.367999999999995</c:v>
                </c:pt>
                <c:pt idx="7737">
                  <c:v>12.672000000000001</c:v>
                </c:pt>
                <c:pt idx="7738">
                  <c:v>89.949999999999989</c:v>
                </c:pt>
                <c:pt idx="7739">
                  <c:v>6.58</c:v>
                </c:pt>
                <c:pt idx="7740">
                  <c:v>94.99</c:v>
                </c:pt>
                <c:pt idx="7741">
                  <c:v>35.119999999999997</c:v>
                </c:pt>
                <c:pt idx="7742">
                  <c:v>25.92</c:v>
                </c:pt>
                <c:pt idx="7743">
                  <c:v>7.96</c:v>
                </c:pt>
                <c:pt idx="7744">
                  <c:v>566.97</c:v>
                </c:pt>
                <c:pt idx="7745">
                  <c:v>9.84</c:v>
                </c:pt>
                <c:pt idx="7746">
                  <c:v>25.488</c:v>
                </c:pt>
                <c:pt idx="7747">
                  <c:v>7.5600000000000005</c:v>
                </c:pt>
                <c:pt idx="7748">
                  <c:v>60.84</c:v>
                </c:pt>
                <c:pt idx="7749">
                  <c:v>450.04</c:v>
                </c:pt>
                <c:pt idx="7750">
                  <c:v>34.6</c:v>
                </c:pt>
                <c:pt idx="7751">
                  <c:v>467.97</c:v>
                </c:pt>
                <c:pt idx="7752">
                  <c:v>33.020000000000003</c:v>
                </c:pt>
                <c:pt idx="7753">
                  <c:v>17.088000000000001</c:v>
                </c:pt>
                <c:pt idx="7754">
                  <c:v>3.008</c:v>
                </c:pt>
                <c:pt idx="7755">
                  <c:v>268.24</c:v>
                </c:pt>
                <c:pt idx="7756">
                  <c:v>431.16000000000008</c:v>
                </c:pt>
                <c:pt idx="7757">
                  <c:v>43.6</c:v>
                </c:pt>
                <c:pt idx="7758">
                  <c:v>154.94999999999999</c:v>
                </c:pt>
                <c:pt idx="7759">
                  <c:v>15.552000000000003</c:v>
                </c:pt>
                <c:pt idx="7760">
                  <c:v>42.207999999999998</c:v>
                </c:pt>
                <c:pt idx="7761">
                  <c:v>10.368000000000002</c:v>
                </c:pt>
                <c:pt idx="7762">
                  <c:v>2.2239999999999998</c:v>
                </c:pt>
                <c:pt idx="7763">
                  <c:v>74.52</c:v>
                </c:pt>
                <c:pt idx="7764">
                  <c:v>17.52</c:v>
                </c:pt>
                <c:pt idx="7765">
                  <c:v>1779.9</c:v>
                </c:pt>
                <c:pt idx="7766">
                  <c:v>219.89999999999998</c:v>
                </c:pt>
                <c:pt idx="7767">
                  <c:v>7.1519999999999992</c:v>
                </c:pt>
                <c:pt idx="7768">
                  <c:v>26.720000000000002</c:v>
                </c:pt>
                <c:pt idx="7769">
                  <c:v>1039.7280000000001</c:v>
                </c:pt>
                <c:pt idx="7770">
                  <c:v>45.96</c:v>
                </c:pt>
                <c:pt idx="7771">
                  <c:v>456.58800000000008</c:v>
                </c:pt>
                <c:pt idx="7772">
                  <c:v>4499.9850000000006</c:v>
                </c:pt>
                <c:pt idx="7773">
                  <c:v>59.975999999999999</c:v>
                </c:pt>
                <c:pt idx="7774">
                  <c:v>6.12</c:v>
                </c:pt>
                <c:pt idx="7775">
                  <c:v>10.98</c:v>
                </c:pt>
                <c:pt idx="7776">
                  <c:v>7.86</c:v>
                </c:pt>
                <c:pt idx="7777">
                  <c:v>51.449999999999996</c:v>
                </c:pt>
                <c:pt idx="7778">
                  <c:v>37.055999999999997</c:v>
                </c:pt>
                <c:pt idx="7779">
                  <c:v>203.92</c:v>
                </c:pt>
                <c:pt idx="7780">
                  <c:v>29.56</c:v>
                </c:pt>
                <c:pt idx="7781">
                  <c:v>8.5679999999999978</c:v>
                </c:pt>
                <c:pt idx="7782">
                  <c:v>45.248000000000005</c:v>
                </c:pt>
                <c:pt idx="7783">
                  <c:v>876.30000000000007</c:v>
                </c:pt>
                <c:pt idx="7784">
                  <c:v>185.376</c:v>
                </c:pt>
                <c:pt idx="7785">
                  <c:v>25.06</c:v>
                </c:pt>
                <c:pt idx="7786">
                  <c:v>2.8899999999999992</c:v>
                </c:pt>
                <c:pt idx="7787">
                  <c:v>7.8960000000000008</c:v>
                </c:pt>
                <c:pt idx="7788">
                  <c:v>22.608000000000001</c:v>
                </c:pt>
                <c:pt idx="7789">
                  <c:v>30.527999999999999</c:v>
                </c:pt>
                <c:pt idx="7790">
                  <c:v>4.8420000000000005</c:v>
                </c:pt>
                <c:pt idx="7791">
                  <c:v>1.7999999999999996</c:v>
                </c:pt>
                <c:pt idx="7792">
                  <c:v>39.984000000000002</c:v>
                </c:pt>
                <c:pt idx="7793">
                  <c:v>32.400000000000006</c:v>
                </c:pt>
                <c:pt idx="7794">
                  <c:v>97.88</c:v>
                </c:pt>
                <c:pt idx="7795">
                  <c:v>307.16800000000001</c:v>
                </c:pt>
                <c:pt idx="7796">
                  <c:v>26.9</c:v>
                </c:pt>
                <c:pt idx="7797">
                  <c:v>47.01</c:v>
                </c:pt>
                <c:pt idx="7798">
                  <c:v>469.99</c:v>
                </c:pt>
                <c:pt idx="7799">
                  <c:v>207.84600000000003</c:v>
                </c:pt>
                <c:pt idx="7800">
                  <c:v>324.74400000000003</c:v>
                </c:pt>
                <c:pt idx="7801">
                  <c:v>40.479999999999997</c:v>
                </c:pt>
                <c:pt idx="7802">
                  <c:v>12</c:v>
                </c:pt>
                <c:pt idx="7803">
                  <c:v>720.06400000000008</c:v>
                </c:pt>
                <c:pt idx="7804">
                  <c:v>25.424000000000003</c:v>
                </c:pt>
                <c:pt idx="7805">
                  <c:v>2.8160000000000003</c:v>
                </c:pt>
                <c:pt idx="7806">
                  <c:v>3.2040000000000002</c:v>
                </c:pt>
                <c:pt idx="7807">
                  <c:v>30.828000000000007</c:v>
                </c:pt>
                <c:pt idx="7808">
                  <c:v>47.616</c:v>
                </c:pt>
                <c:pt idx="7809">
                  <c:v>108.78399999999999</c:v>
                </c:pt>
                <c:pt idx="7810">
                  <c:v>4.7699999999999996</c:v>
                </c:pt>
                <c:pt idx="7811">
                  <c:v>7.98</c:v>
                </c:pt>
                <c:pt idx="7812">
                  <c:v>550.43100000000004</c:v>
                </c:pt>
                <c:pt idx="7813">
                  <c:v>10.56</c:v>
                </c:pt>
                <c:pt idx="7814">
                  <c:v>1497.6659999999999</c:v>
                </c:pt>
                <c:pt idx="7815">
                  <c:v>17.52</c:v>
                </c:pt>
                <c:pt idx="7816">
                  <c:v>113.22</c:v>
                </c:pt>
                <c:pt idx="7817">
                  <c:v>35.880000000000003</c:v>
                </c:pt>
                <c:pt idx="7818">
                  <c:v>4535.9760000000006</c:v>
                </c:pt>
                <c:pt idx="7819">
                  <c:v>11.84</c:v>
                </c:pt>
                <c:pt idx="7820">
                  <c:v>592.74</c:v>
                </c:pt>
                <c:pt idx="7821">
                  <c:v>111.67200000000001</c:v>
                </c:pt>
                <c:pt idx="7822">
                  <c:v>8.64</c:v>
                </c:pt>
                <c:pt idx="7823">
                  <c:v>149.97</c:v>
                </c:pt>
                <c:pt idx="7824">
                  <c:v>232.88</c:v>
                </c:pt>
                <c:pt idx="7825">
                  <c:v>90.882000000000005</c:v>
                </c:pt>
                <c:pt idx="7826">
                  <c:v>508.76800000000003</c:v>
                </c:pt>
                <c:pt idx="7827">
                  <c:v>9.9120000000000008</c:v>
                </c:pt>
                <c:pt idx="7828">
                  <c:v>63.936000000000007</c:v>
                </c:pt>
                <c:pt idx="7829">
                  <c:v>59.519999999999996</c:v>
                </c:pt>
                <c:pt idx="7830">
                  <c:v>311.97600000000006</c:v>
                </c:pt>
                <c:pt idx="7831">
                  <c:v>50.352000000000004</c:v>
                </c:pt>
                <c:pt idx="7832">
                  <c:v>19.136000000000003</c:v>
                </c:pt>
                <c:pt idx="7833">
                  <c:v>13.120000000000001</c:v>
                </c:pt>
                <c:pt idx="7834">
                  <c:v>241.56799999999998</c:v>
                </c:pt>
                <c:pt idx="7835">
                  <c:v>479.92</c:v>
                </c:pt>
                <c:pt idx="7836">
                  <c:v>307.13600000000002</c:v>
                </c:pt>
                <c:pt idx="7837">
                  <c:v>12.6</c:v>
                </c:pt>
                <c:pt idx="7838">
                  <c:v>159.97999999999999</c:v>
                </c:pt>
                <c:pt idx="7839">
                  <c:v>6.12</c:v>
                </c:pt>
                <c:pt idx="7840">
                  <c:v>1184.72</c:v>
                </c:pt>
                <c:pt idx="7841">
                  <c:v>45.96</c:v>
                </c:pt>
                <c:pt idx="7842">
                  <c:v>58.050000000000004</c:v>
                </c:pt>
                <c:pt idx="7843">
                  <c:v>71.28</c:v>
                </c:pt>
                <c:pt idx="7844">
                  <c:v>124.404</c:v>
                </c:pt>
                <c:pt idx="7845">
                  <c:v>154.9</c:v>
                </c:pt>
                <c:pt idx="7846">
                  <c:v>1871.88</c:v>
                </c:pt>
                <c:pt idx="7847">
                  <c:v>16.192</c:v>
                </c:pt>
                <c:pt idx="7848">
                  <c:v>18.936</c:v>
                </c:pt>
                <c:pt idx="7849">
                  <c:v>12.672000000000001</c:v>
                </c:pt>
                <c:pt idx="7850">
                  <c:v>5.04</c:v>
                </c:pt>
                <c:pt idx="7851">
                  <c:v>8.4480000000000004</c:v>
                </c:pt>
                <c:pt idx="7852">
                  <c:v>20.387999999999995</c:v>
                </c:pt>
                <c:pt idx="7853">
                  <c:v>9.9600000000000009</c:v>
                </c:pt>
                <c:pt idx="7854">
                  <c:v>320.64</c:v>
                </c:pt>
                <c:pt idx="7855">
                  <c:v>52</c:v>
                </c:pt>
                <c:pt idx="7856">
                  <c:v>25.584000000000003</c:v>
                </c:pt>
                <c:pt idx="7857">
                  <c:v>464</c:v>
                </c:pt>
                <c:pt idx="7858">
                  <c:v>235.95000000000002</c:v>
                </c:pt>
                <c:pt idx="7859">
                  <c:v>39.96</c:v>
                </c:pt>
                <c:pt idx="7860">
                  <c:v>18.528000000000002</c:v>
                </c:pt>
                <c:pt idx="7861">
                  <c:v>17.899999999999999</c:v>
                </c:pt>
                <c:pt idx="7862">
                  <c:v>81.96</c:v>
                </c:pt>
                <c:pt idx="7863">
                  <c:v>272.73599999999999</c:v>
                </c:pt>
                <c:pt idx="7864">
                  <c:v>18.496000000000002</c:v>
                </c:pt>
                <c:pt idx="7865">
                  <c:v>441.92</c:v>
                </c:pt>
                <c:pt idx="7866">
                  <c:v>127.76400000000002</c:v>
                </c:pt>
                <c:pt idx="7867">
                  <c:v>166.44</c:v>
                </c:pt>
                <c:pt idx="7868">
                  <c:v>13.38</c:v>
                </c:pt>
                <c:pt idx="7869">
                  <c:v>24</c:v>
                </c:pt>
                <c:pt idx="7870">
                  <c:v>24.448</c:v>
                </c:pt>
                <c:pt idx="7871">
                  <c:v>6.16</c:v>
                </c:pt>
                <c:pt idx="7872">
                  <c:v>915.13600000000008</c:v>
                </c:pt>
                <c:pt idx="7873">
                  <c:v>8.56</c:v>
                </c:pt>
                <c:pt idx="7874">
                  <c:v>97.82</c:v>
                </c:pt>
                <c:pt idx="7875">
                  <c:v>31.104000000000006</c:v>
                </c:pt>
                <c:pt idx="7876">
                  <c:v>11.176000000000002</c:v>
                </c:pt>
                <c:pt idx="7877">
                  <c:v>5.04</c:v>
                </c:pt>
                <c:pt idx="7878">
                  <c:v>242.17600000000004</c:v>
                </c:pt>
                <c:pt idx="7879">
                  <c:v>337.17599999999999</c:v>
                </c:pt>
                <c:pt idx="7880">
                  <c:v>13.343999999999998</c:v>
                </c:pt>
                <c:pt idx="7881">
                  <c:v>76.75200000000001</c:v>
                </c:pt>
                <c:pt idx="7882">
                  <c:v>102.33600000000001</c:v>
                </c:pt>
                <c:pt idx="7883">
                  <c:v>10.32</c:v>
                </c:pt>
                <c:pt idx="7884">
                  <c:v>47.32</c:v>
                </c:pt>
                <c:pt idx="7885">
                  <c:v>23.376000000000001</c:v>
                </c:pt>
                <c:pt idx="7886">
                  <c:v>16.72</c:v>
                </c:pt>
                <c:pt idx="7887">
                  <c:v>16.192</c:v>
                </c:pt>
                <c:pt idx="7888">
                  <c:v>32.400000000000006</c:v>
                </c:pt>
                <c:pt idx="7889">
                  <c:v>19.89</c:v>
                </c:pt>
                <c:pt idx="7890">
                  <c:v>399.98</c:v>
                </c:pt>
                <c:pt idx="7891">
                  <c:v>343.84999999999997</c:v>
                </c:pt>
                <c:pt idx="7892">
                  <c:v>106.32</c:v>
                </c:pt>
                <c:pt idx="7893">
                  <c:v>13.919999999999998</c:v>
                </c:pt>
                <c:pt idx="7894">
                  <c:v>82.4</c:v>
                </c:pt>
                <c:pt idx="7895">
                  <c:v>6.24</c:v>
                </c:pt>
                <c:pt idx="7896">
                  <c:v>447.84</c:v>
                </c:pt>
                <c:pt idx="7897">
                  <c:v>272.048</c:v>
                </c:pt>
                <c:pt idx="7898">
                  <c:v>1614.5820000000003</c:v>
                </c:pt>
                <c:pt idx="7899">
                  <c:v>24.320000000000004</c:v>
                </c:pt>
                <c:pt idx="7900">
                  <c:v>1.5840000000000001</c:v>
                </c:pt>
                <c:pt idx="7901">
                  <c:v>31.983999999999998</c:v>
                </c:pt>
                <c:pt idx="7902">
                  <c:v>14.76</c:v>
                </c:pt>
                <c:pt idx="7903">
                  <c:v>423.64799999999997</c:v>
                </c:pt>
                <c:pt idx="7904">
                  <c:v>76.64</c:v>
                </c:pt>
                <c:pt idx="7905">
                  <c:v>4.4640000000000004</c:v>
                </c:pt>
                <c:pt idx="7906">
                  <c:v>3.9599999999999991</c:v>
                </c:pt>
                <c:pt idx="7907">
                  <c:v>715.64</c:v>
                </c:pt>
                <c:pt idx="7908">
                  <c:v>268.70400000000001</c:v>
                </c:pt>
                <c:pt idx="7909">
                  <c:v>21.92</c:v>
                </c:pt>
                <c:pt idx="7910">
                  <c:v>48.72</c:v>
                </c:pt>
                <c:pt idx="7911">
                  <c:v>205.666</c:v>
                </c:pt>
                <c:pt idx="7912">
                  <c:v>30.344000000000001</c:v>
                </c:pt>
                <c:pt idx="7913">
                  <c:v>25.695999999999998</c:v>
                </c:pt>
                <c:pt idx="7914">
                  <c:v>3404.5</c:v>
                </c:pt>
                <c:pt idx="7915">
                  <c:v>101.34</c:v>
                </c:pt>
                <c:pt idx="7916">
                  <c:v>344.37199999999996</c:v>
                </c:pt>
                <c:pt idx="7917">
                  <c:v>30.384</c:v>
                </c:pt>
                <c:pt idx="7918">
                  <c:v>22.847999999999999</c:v>
                </c:pt>
                <c:pt idx="7919">
                  <c:v>38.619999999999997</c:v>
                </c:pt>
                <c:pt idx="7920">
                  <c:v>59.98</c:v>
                </c:pt>
                <c:pt idx="7921">
                  <c:v>174.3</c:v>
                </c:pt>
                <c:pt idx="7922">
                  <c:v>383.96000000000004</c:v>
                </c:pt>
                <c:pt idx="7923">
                  <c:v>15.570000000000004</c:v>
                </c:pt>
                <c:pt idx="7924">
                  <c:v>22.32</c:v>
                </c:pt>
                <c:pt idx="7925">
                  <c:v>103.60000000000001</c:v>
                </c:pt>
                <c:pt idx="7926">
                  <c:v>2.9699999999999998</c:v>
                </c:pt>
                <c:pt idx="7927">
                  <c:v>569.99</c:v>
                </c:pt>
                <c:pt idx="7928">
                  <c:v>50.97</c:v>
                </c:pt>
                <c:pt idx="7929">
                  <c:v>298.11599999999999</c:v>
                </c:pt>
                <c:pt idx="7930">
                  <c:v>59.519999999999996</c:v>
                </c:pt>
                <c:pt idx="7931">
                  <c:v>230.28000000000003</c:v>
                </c:pt>
                <c:pt idx="7932">
                  <c:v>105.52</c:v>
                </c:pt>
                <c:pt idx="7933">
                  <c:v>23.36</c:v>
                </c:pt>
                <c:pt idx="7934">
                  <c:v>71.975999999999999</c:v>
                </c:pt>
                <c:pt idx="7935">
                  <c:v>8.56</c:v>
                </c:pt>
                <c:pt idx="7936">
                  <c:v>13.919999999999998</c:v>
                </c:pt>
                <c:pt idx="7937">
                  <c:v>2518.29</c:v>
                </c:pt>
                <c:pt idx="7938">
                  <c:v>540.56999999999994</c:v>
                </c:pt>
                <c:pt idx="7939">
                  <c:v>221.05600000000001</c:v>
                </c:pt>
                <c:pt idx="7940">
                  <c:v>81.424000000000007</c:v>
                </c:pt>
                <c:pt idx="7941">
                  <c:v>134.80000000000001</c:v>
                </c:pt>
                <c:pt idx="7942">
                  <c:v>39.581999999999987</c:v>
                </c:pt>
                <c:pt idx="7943">
                  <c:v>44.688000000000002</c:v>
                </c:pt>
                <c:pt idx="7944">
                  <c:v>31.744</c:v>
                </c:pt>
                <c:pt idx="7945">
                  <c:v>40.97999999999999</c:v>
                </c:pt>
                <c:pt idx="7946">
                  <c:v>3.1679999999999993</c:v>
                </c:pt>
                <c:pt idx="7947">
                  <c:v>18.84</c:v>
                </c:pt>
                <c:pt idx="7948">
                  <c:v>362.24999999999994</c:v>
                </c:pt>
                <c:pt idx="7949">
                  <c:v>63.552000000000007</c:v>
                </c:pt>
                <c:pt idx="7950">
                  <c:v>129.55199999999999</c:v>
                </c:pt>
                <c:pt idx="7951">
                  <c:v>5.9840000000000009</c:v>
                </c:pt>
                <c:pt idx="7952">
                  <c:v>861.76</c:v>
                </c:pt>
                <c:pt idx="7953">
                  <c:v>66.959999999999994</c:v>
                </c:pt>
                <c:pt idx="7954">
                  <c:v>6.24</c:v>
                </c:pt>
                <c:pt idx="7955">
                  <c:v>435.16800000000006</c:v>
                </c:pt>
                <c:pt idx="7956">
                  <c:v>14.9</c:v>
                </c:pt>
                <c:pt idx="7957">
                  <c:v>15.8</c:v>
                </c:pt>
                <c:pt idx="7958">
                  <c:v>72.900000000000006</c:v>
                </c:pt>
                <c:pt idx="7959">
                  <c:v>206.35200000000003</c:v>
                </c:pt>
                <c:pt idx="7960">
                  <c:v>7.9920000000000009</c:v>
                </c:pt>
                <c:pt idx="7961">
                  <c:v>81.360000000000014</c:v>
                </c:pt>
                <c:pt idx="7962">
                  <c:v>20.232000000000003</c:v>
                </c:pt>
                <c:pt idx="7963">
                  <c:v>389.05600000000004</c:v>
                </c:pt>
                <c:pt idx="7964">
                  <c:v>20.736000000000004</c:v>
                </c:pt>
                <c:pt idx="7965">
                  <c:v>41.472000000000008</c:v>
                </c:pt>
                <c:pt idx="7966">
                  <c:v>33.36</c:v>
                </c:pt>
                <c:pt idx="7967">
                  <c:v>90.882000000000005</c:v>
                </c:pt>
                <c:pt idx="7968">
                  <c:v>15.991999999999999</c:v>
                </c:pt>
                <c:pt idx="7969">
                  <c:v>120.78399999999999</c:v>
                </c:pt>
                <c:pt idx="7970">
                  <c:v>519.79200000000003</c:v>
                </c:pt>
                <c:pt idx="7971">
                  <c:v>31.176000000000002</c:v>
                </c:pt>
                <c:pt idx="7972">
                  <c:v>10.368000000000002</c:v>
                </c:pt>
                <c:pt idx="7973">
                  <c:v>2.7240000000000006</c:v>
                </c:pt>
                <c:pt idx="7974">
                  <c:v>254.35200000000003</c:v>
                </c:pt>
                <c:pt idx="7975">
                  <c:v>3.762</c:v>
                </c:pt>
                <c:pt idx="7976">
                  <c:v>10.272000000000002</c:v>
                </c:pt>
                <c:pt idx="7977">
                  <c:v>659.97</c:v>
                </c:pt>
                <c:pt idx="7978">
                  <c:v>113.72999999999999</c:v>
                </c:pt>
                <c:pt idx="7979">
                  <c:v>5.1040000000000001</c:v>
                </c:pt>
                <c:pt idx="7980">
                  <c:v>16.448</c:v>
                </c:pt>
                <c:pt idx="7981">
                  <c:v>81.92</c:v>
                </c:pt>
                <c:pt idx="7982">
                  <c:v>254.89999999999998</c:v>
                </c:pt>
                <c:pt idx="7983">
                  <c:v>15.120000000000001</c:v>
                </c:pt>
                <c:pt idx="7984">
                  <c:v>7.8719999999999999</c:v>
                </c:pt>
                <c:pt idx="7985">
                  <c:v>8.32</c:v>
                </c:pt>
                <c:pt idx="7986">
                  <c:v>89.949999999999989</c:v>
                </c:pt>
                <c:pt idx="7987">
                  <c:v>25.2</c:v>
                </c:pt>
                <c:pt idx="7988">
                  <c:v>37.589999999999996</c:v>
                </c:pt>
                <c:pt idx="7989">
                  <c:v>14.97</c:v>
                </c:pt>
                <c:pt idx="7990">
                  <c:v>1.98</c:v>
                </c:pt>
                <c:pt idx="7991">
                  <c:v>39.936000000000007</c:v>
                </c:pt>
                <c:pt idx="7992">
                  <c:v>18.463999999999999</c:v>
                </c:pt>
                <c:pt idx="7993">
                  <c:v>4.8960000000000008</c:v>
                </c:pt>
                <c:pt idx="7994">
                  <c:v>145.76400000000001</c:v>
                </c:pt>
                <c:pt idx="7995">
                  <c:v>9.6120000000000001</c:v>
                </c:pt>
                <c:pt idx="7996">
                  <c:v>199.75</c:v>
                </c:pt>
                <c:pt idx="7997">
                  <c:v>1673.1839999999997</c:v>
                </c:pt>
                <c:pt idx="7998">
                  <c:v>12.18</c:v>
                </c:pt>
                <c:pt idx="7999">
                  <c:v>57.68</c:v>
                </c:pt>
                <c:pt idx="8000">
                  <c:v>263.95999999999998</c:v>
                </c:pt>
                <c:pt idx="8001">
                  <c:v>299.94</c:v>
                </c:pt>
                <c:pt idx="8002">
                  <c:v>25.76</c:v>
                </c:pt>
                <c:pt idx="8003">
                  <c:v>271.89999999999998</c:v>
                </c:pt>
                <c:pt idx="8004">
                  <c:v>45.839999999999996</c:v>
                </c:pt>
                <c:pt idx="8005">
                  <c:v>9.82</c:v>
                </c:pt>
                <c:pt idx="8006">
                  <c:v>93.36</c:v>
                </c:pt>
                <c:pt idx="8007">
                  <c:v>541.24</c:v>
                </c:pt>
                <c:pt idx="8008">
                  <c:v>106.32</c:v>
                </c:pt>
                <c:pt idx="8009">
                  <c:v>1323.8999999999999</c:v>
                </c:pt>
                <c:pt idx="8010">
                  <c:v>126.624</c:v>
                </c:pt>
                <c:pt idx="8011">
                  <c:v>125.944</c:v>
                </c:pt>
                <c:pt idx="8012">
                  <c:v>663.92</c:v>
                </c:pt>
                <c:pt idx="8013">
                  <c:v>120</c:v>
                </c:pt>
                <c:pt idx="8014">
                  <c:v>3.29</c:v>
                </c:pt>
                <c:pt idx="8015">
                  <c:v>18.84</c:v>
                </c:pt>
                <c:pt idx="8016">
                  <c:v>60.672000000000011</c:v>
                </c:pt>
                <c:pt idx="8017">
                  <c:v>30.816000000000003</c:v>
                </c:pt>
                <c:pt idx="8018">
                  <c:v>52.792000000000002</c:v>
                </c:pt>
                <c:pt idx="8019">
                  <c:v>83.9</c:v>
                </c:pt>
                <c:pt idx="8020">
                  <c:v>11.76</c:v>
                </c:pt>
                <c:pt idx="8021">
                  <c:v>4.9919999999999991</c:v>
                </c:pt>
                <c:pt idx="8022">
                  <c:v>87.92</c:v>
                </c:pt>
                <c:pt idx="8023">
                  <c:v>657.93</c:v>
                </c:pt>
                <c:pt idx="8024">
                  <c:v>1.0439999999999998</c:v>
                </c:pt>
                <c:pt idx="8025">
                  <c:v>210.68</c:v>
                </c:pt>
                <c:pt idx="8026">
                  <c:v>78.8</c:v>
                </c:pt>
                <c:pt idx="8027">
                  <c:v>19.989999999999998</c:v>
                </c:pt>
                <c:pt idx="8028">
                  <c:v>772.68</c:v>
                </c:pt>
                <c:pt idx="8029">
                  <c:v>106.08000000000001</c:v>
                </c:pt>
                <c:pt idx="8030">
                  <c:v>23.076000000000001</c:v>
                </c:pt>
                <c:pt idx="8031">
                  <c:v>25.920000000000005</c:v>
                </c:pt>
                <c:pt idx="8032">
                  <c:v>47.952000000000005</c:v>
                </c:pt>
                <c:pt idx="8033">
                  <c:v>0.98399999999999976</c:v>
                </c:pt>
                <c:pt idx="8034">
                  <c:v>75.384000000000015</c:v>
                </c:pt>
                <c:pt idx="8035">
                  <c:v>4.6079999999999997</c:v>
                </c:pt>
                <c:pt idx="8036">
                  <c:v>37.68</c:v>
                </c:pt>
                <c:pt idx="8037">
                  <c:v>41.910000000000004</c:v>
                </c:pt>
                <c:pt idx="8038">
                  <c:v>435.99900000000002</c:v>
                </c:pt>
                <c:pt idx="8039">
                  <c:v>388.70400000000006</c:v>
                </c:pt>
                <c:pt idx="8040">
                  <c:v>572.58000000000004</c:v>
                </c:pt>
                <c:pt idx="8041">
                  <c:v>33.18</c:v>
                </c:pt>
                <c:pt idx="8042">
                  <c:v>63.88</c:v>
                </c:pt>
                <c:pt idx="8043">
                  <c:v>26.72</c:v>
                </c:pt>
                <c:pt idx="8044">
                  <c:v>295.05599999999998</c:v>
                </c:pt>
                <c:pt idx="8045">
                  <c:v>393.25</c:v>
                </c:pt>
                <c:pt idx="8046">
                  <c:v>2.2140000000000004</c:v>
                </c:pt>
                <c:pt idx="8047">
                  <c:v>16.272000000000002</c:v>
                </c:pt>
                <c:pt idx="8048">
                  <c:v>706.86</c:v>
                </c:pt>
                <c:pt idx="8049">
                  <c:v>5.9700000000000006</c:v>
                </c:pt>
                <c:pt idx="8050">
                  <c:v>21.184000000000001</c:v>
                </c:pt>
                <c:pt idx="8051">
                  <c:v>41.375999999999998</c:v>
                </c:pt>
                <c:pt idx="8052">
                  <c:v>17.940000000000001</c:v>
                </c:pt>
                <c:pt idx="8053">
                  <c:v>2.6550000000000002</c:v>
                </c:pt>
                <c:pt idx="8054">
                  <c:v>892.35</c:v>
                </c:pt>
                <c:pt idx="8055">
                  <c:v>307.666</c:v>
                </c:pt>
                <c:pt idx="8056">
                  <c:v>728.82</c:v>
                </c:pt>
                <c:pt idx="8057">
                  <c:v>41.36</c:v>
                </c:pt>
                <c:pt idx="8058">
                  <c:v>43.176000000000002</c:v>
                </c:pt>
                <c:pt idx="8059">
                  <c:v>4.16</c:v>
                </c:pt>
                <c:pt idx="8060">
                  <c:v>61.4</c:v>
                </c:pt>
                <c:pt idx="8061">
                  <c:v>24.448</c:v>
                </c:pt>
                <c:pt idx="8062">
                  <c:v>263.95999999999998</c:v>
                </c:pt>
                <c:pt idx="8063">
                  <c:v>359.96999999999997</c:v>
                </c:pt>
                <c:pt idx="8064">
                  <c:v>12.96</c:v>
                </c:pt>
                <c:pt idx="8065">
                  <c:v>116.82</c:v>
                </c:pt>
                <c:pt idx="8066">
                  <c:v>276.78400000000005</c:v>
                </c:pt>
                <c:pt idx="8067">
                  <c:v>239.96999999999997</c:v>
                </c:pt>
                <c:pt idx="8068">
                  <c:v>16.02</c:v>
                </c:pt>
                <c:pt idx="8069">
                  <c:v>454.56000000000006</c:v>
                </c:pt>
                <c:pt idx="8070">
                  <c:v>141.41999999999999</c:v>
                </c:pt>
                <c:pt idx="8071">
                  <c:v>310.74399999999997</c:v>
                </c:pt>
                <c:pt idx="8072">
                  <c:v>12.736000000000001</c:v>
                </c:pt>
                <c:pt idx="8073">
                  <c:v>6.469999999999998</c:v>
                </c:pt>
                <c:pt idx="8074">
                  <c:v>13.747999999999998</c:v>
                </c:pt>
                <c:pt idx="8075">
                  <c:v>15.223999999999997</c:v>
                </c:pt>
                <c:pt idx="8076">
                  <c:v>27.42</c:v>
                </c:pt>
                <c:pt idx="8077">
                  <c:v>165.98</c:v>
                </c:pt>
                <c:pt idx="8078">
                  <c:v>75</c:v>
                </c:pt>
                <c:pt idx="8079">
                  <c:v>134.27200000000002</c:v>
                </c:pt>
                <c:pt idx="8080">
                  <c:v>146.54400000000001</c:v>
                </c:pt>
                <c:pt idx="8081">
                  <c:v>131.904</c:v>
                </c:pt>
                <c:pt idx="8082">
                  <c:v>203.88000000000002</c:v>
                </c:pt>
                <c:pt idx="8083">
                  <c:v>14.301000000000002</c:v>
                </c:pt>
                <c:pt idx="8084">
                  <c:v>718.6400000000001</c:v>
                </c:pt>
                <c:pt idx="8085">
                  <c:v>61.1</c:v>
                </c:pt>
                <c:pt idx="8086">
                  <c:v>28.08</c:v>
                </c:pt>
                <c:pt idx="8087">
                  <c:v>10.496</c:v>
                </c:pt>
                <c:pt idx="8088">
                  <c:v>39.92</c:v>
                </c:pt>
                <c:pt idx="8089">
                  <c:v>77.58</c:v>
                </c:pt>
                <c:pt idx="8090">
                  <c:v>269.35999999999996</c:v>
                </c:pt>
                <c:pt idx="8091">
                  <c:v>5.76</c:v>
                </c:pt>
                <c:pt idx="8092">
                  <c:v>109.9</c:v>
                </c:pt>
                <c:pt idx="8093">
                  <c:v>23.88</c:v>
                </c:pt>
                <c:pt idx="8094">
                  <c:v>26.2</c:v>
                </c:pt>
                <c:pt idx="8095">
                  <c:v>12.96</c:v>
                </c:pt>
                <c:pt idx="8096">
                  <c:v>234.95000000000002</c:v>
                </c:pt>
                <c:pt idx="8097">
                  <c:v>118.25</c:v>
                </c:pt>
                <c:pt idx="8098">
                  <c:v>4.28</c:v>
                </c:pt>
                <c:pt idx="8099">
                  <c:v>26.849999999999998</c:v>
                </c:pt>
                <c:pt idx="8100">
                  <c:v>3357.6000000000004</c:v>
                </c:pt>
                <c:pt idx="8101">
                  <c:v>8.26</c:v>
                </c:pt>
                <c:pt idx="8102">
                  <c:v>2973.32</c:v>
                </c:pt>
                <c:pt idx="8103">
                  <c:v>104.79</c:v>
                </c:pt>
                <c:pt idx="8104">
                  <c:v>775.72800000000007</c:v>
                </c:pt>
                <c:pt idx="8105">
                  <c:v>89.066399999999987</c:v>
                </c:pt>
                <c:pt idx="8106">
                  <c:v>175.44</c:v>
                </c:pt>
                <c:pt idx="8107">
                  <c:v>438.33600000000001</c:v>
                </c:pt>
                <c:pt idx="8108">
                  <c:v>215.54400000000001</c:v>
                </c:pt>
                <c:pt idx="8109">
                  <c:v>55.584000000000003</c:v>
                </c:pt>
                <c:pt idx="8110">
                  <c:v>127.38599999999998</c:v>
                </c:pt>
                <c:pt idx="8111">
                  <c:v>248.43</c:v>
                </c:pt>
                <c:pt idx="8112">
                  <c:v>11.647999999999998</c:v>
                </c:pt>
                <c:pt idx="8113">
                  <c:v>85.245999999999995</c:v>
                </c:pt>
                <c:pt idx="8114">
                  <c:v>20.64</c:v>
                </c:pt>
                <c:pt idx="8115">
                  <c:v>148.02000000000001</c:v>
                </c:pt>
                <c:pt idx="8116">
                  <c:v>33.29</c:v>
                </c:pt>
                <c:pt idx="8117">
                  <c:v>204.95000000000002</c:v>
                </c:pt>
                <c:pt idx="8118">
                  <c:v>526.34399999999994</c:v>
                </c:pt>
                <c:pt idx="8119">
                  <c:v>41.96</c:v>
                </c:pt>
                <c:pt idx="8120">
                  <c:v>451.15199999999993</c:v>
                </c:pt>
                <c:pt idx="8121">
                  <c:v>31.504000000000005</c:v>
                </c:pt>
                <c:pt idx="8122">
                  <c:v>30.672000000000001</c:v>
                </c:pt>
                <c:pt idx="8123">
                  <c:v>1079.9759999999999</c:v>
                </c:pt>
                <c:pt idx="8124">
                  <c:v>161.56800000000001</c:v>
                </c:pt>
                <c:pt idx="8125">
                  <c:v>2.9339999999999993</c:v>
                </c:pt>
                <c:pt idx="8126">
                  <c:v>18.528000000000002</c:v>
                </c:pt>
                <c:pt idx="8127">
                  <c:v>670.75200000000007</c:v>
                </c:pt>
                <c:pt idx="8128">
                  <c:v>64.959999999999994</c:v>
                </c:pt>
                <c:pt idx="8129">
                  <c:v>41.94</c:v>
                </c:pt>
                <c:pt idx="8130">
                  <c:v>11.96</c:v>
                </c:pt>
                <c:pt idx="8131">
                  <c:v>13.12</c:v>
                </c:pt>
                <c:pt idx="8132">
                  <c:v>535.41</c:v>
                </c:pt>
                <c:pt idx="8133">
                  <c:v>72.78</c:v>
                </c:pt>
                <c:pt idx="8134">
                  <c:v>36.839999999999996</c:v>
                </c:pt>
                <c:pt idx="8135">
                  <c:v>87.71</c:v>
                </c:pt>
                <c:pt idx="8136">
                  <c:v>562.29250000000013</c:v>
                </c:pt>
                <c:pt idx="8137">
                  <c:v>56.52</c:v>
                </c:pt>
                <c:pt idx="8138">
                  <c:v>11.264000000000001</c:v>
                </c:pt>
                <c:pt idx="8139">
                  <c:v>284.08000000000004</c:v>
                </c:pt>
                <c:pt idx="8140">
                  <c:v>18.496000000000002</c:v>
                </c:pt>
                <c:pt idx="8141">
                  <c:v>14.73</c:v>
                </c:pt>
                <c:pt idx="8142">
                  <c:v>186.54</c:v>
                </c:pt>
                <c:pt idx="8143">
                  <c:v>557.72799999999995</c:v>
                </c:pt>
                <c:pt idx="8144">
                  <c:v>159.96800000000002</c:v>
                </c:pt>
                <c:pt idx="8145">
                  <c:v>471.90000000000003</c:v>
                </c:pt>
                <c:pt idx="8146">
                  <c:v>3.52</c:v>
                </c:pt>
                <c:pt idx="8147">
                  <c:v>49.12</c:v>
                </c:pt>
                <c:pt idx="8148">
                  <c:v>20.16</c:v>
                </c:pt>
                <c:pt idx="8149">
                  <c:v>10.68</c:v>
                </c:pt>
                <c:pt idx="8150">
                  <c:v>141.96</c:v>
                </c:pt>
                <c:pt idx="8151">
                  <c:v>32.479999999999997</c:v>
                </c:pt>
                <c:pt idx="8152">
                  <c:v>20.04</c:v>
                </c:pt>
                <c:pt idx="8153">
                  <c:v>13999.96</c:v>
                </c:pt>
                <c:pt idx="8154">
                  <c:v>238</c:v>
                </c:pt>
                <c:pt idx="8155">
                  <c:v>61.96</c:v>
                </c:pt>
                <c:pt idx="8156">
                  <c:v>239.37199999999996</c:v>
                </c:pt>
                <c:pt idx="8157">
                  <c:v>595</c:v>
                </c:pt>
                <c:pt idx="8158">
                  <c:v>16.032</c:v>
                </c:pt>
                <c:pt idx="8159">
                  <c:v>199.75</c:v>
                </c:pt>
                <c:pt idx="8160">
                  <c:v>227.96</c:v>
                </c:pt>
                <c:pt idx="8161">
                  <c:v>293.52</c:v>
                </c:pt>
                <c:pt idx="8162">
                  <c:v>307.98</c:v>
                </c:pt>
                <c:pt idx="8163">
                  <c:v>96.960000000000008</c:v>
                </c:pt>
                <c:pt idx="8164">
                  <c:v>117.48800000000001</c:v>
                </c:pt>
                <c:pt idx="8165">
                  <c:v>11.952000000000002</c:v>
                </c:pt>
                <c:pt idx="8166">
                  <c:v>512.49900000000002</c:v>
                </c:pt>
                <c:pt idx="8167">
                  <c:v>863.12800000000004</c:v>
                </c:pt>
                <c:pt idx="8168">
                  <c:v>2036.8600000000001</c:v>
                </c:pt>
                <c:pt idx="8169">
                  <c:v>449.56800000000004</c:v>
                </c:pt>
                <c:pt idx="8170">
                  <c:v>108.96000000000001</c:v>
                </c:pt>
                <c:pt idx="8171">
                  <c:v>264.18</c:v>
                </c:pt>
                <c:pt idx="8172">
                  <c:v>2.88</c:v>
                </c:pt>
                <c:pt idx="8173">
                  <c:v>41.904000000000003</c:v>
                </c:pt>
                <c:pt idx="8174">
                  <c:v>23.92</c:v>
                </c:pt>
                <c:pt idx="8175">
                  <c:v>156.512</c:v>
                </c:pt>
                <c:pt idx="8176">
                  <c:v>128.34</c:v>
                </c:pt>
                <c:pt idx="8177">
                  <c:v>474.95</c:v>
                </c:pt>
                <c:pt idx="8178">
                  <c:v>999.98</c:v>
                </c:pt>
                <c:pt idx="8179">
                  <c:v>277.5</c:v>
                </c:pt>
                <c:pt idx="8180">
                  <c:v>1252.704</c:v>
                </c:pt>
                <c:pt idx="8181">
                  <c:v>110.97</c:v>
                </c:pt>
                <c:pt idx="8182">
                  <c:v>22.608000000000001</c:v>
                </c:pt>
                <c:pt idx="8183">
                  <c:v>1.8920000000000003</c:v>
                </c:pt>
                <c:pt idx="8184">
                  <c:v>63.311999999999998</c:v>
                </c:pt>
                <c:pt idx="8185">
                  <c:v>7.8239999999999998</c:v>
                </c:pt>
                <c:pt idx="8186">
                  <c:v>170.072</c:v>
                </c:pt>
                <c:pt idx="8187">
                  <c:v>62.820000000000007</c:v>
                </c:pt>
                <c:pt idx="8188">
                  <c:v>19.440000000000001</c:v>
                </c:pt>
                <c:pt idx="8189">
                  <c:v>7.38</c:v>
                </c:pt>
                <c:pt idx="8190">
                  <c:v>38.880000000000003</c:v>
                </c:pt>
                <c:pt idx="8191">
                  <c:v>187.76</c:v>
                </c:pt>
                <c:pt idx="8192">
                  <c:v>6.0480000000000009</c:v>
                </c:pt>
                <c:pt idx="8193">
                  <c:v>98.352000000000004</c:v>
                </c:pt>
                <c:pt idx="8194">
                  <c:v>335.74400000000003</c:v>
                </c:pt>
                <c:pt idx="8195">
                  <c:v>8.9600000000000009</c:v>
                </c:pt>
                <c:pt idx="8196">
                  <c:v>89.567999999999998</c:v>
                </c:pt>
                <c:pt idx="8197">
                  <c:v>71.959999999999994</c:v>
                </c:pt>
                <c:pt idx="8198">
                  <c:v>15.552000000000003</c:v>
                </c:pt>
                <c:pt idx="8199">
                  <c:v>10.429999999999996</c:v>
                </c:pt>
                <c:pt idx="8200">
                  <c:v>72.784000000000006</c:v>
                </c:pt>
                <c:pt idx="8201">
                  <c:v>67.150000000000006</c:v>
                </c:pt>
                <c:pt idx="8202">
                  <c:v>549.98</c:v>
                </c:pt>
                <c:pt idx="8203">
                  <c:v>11.82</c:v>
                </c:pt>
                <c:pt idx="8204">
                  <c:v>4643.8</c:v>
                </c:pt>
                <c:pt idx="8205">
                  <c:v>577.76400000000001</c:v>
                </c:pt>
                <c:pt idx="8206">
                  <c:v>191.5155</c:v>
                </c:pt>
                <c:pt idx="8207">
                  <c:v>2.6240000000000001</c:v>
                </c:pt>
                <c:pt idx="8208">
                  <c:v>1369.7640000000001</c:v>
                </c:pt>
                <c:pt idx="8209">
                  <c:v>294.36799999999999</c:v>
                </c:pt>
                <c:pt idx="8210">
                  <c:v>81.567999999999998</c:v>
                </c:pt>
                <c:pt idx="8211">
                  <c:v>44.460000000000008</c:v>
                </c:pt>
                <c:pt idx="8212">
                  <c:v>314.08800000000002</c:v>
                </c:pt>
                <c:pt idx="8213">
                  <c:v>6.3360000000000012</c:v>
                </c:pt>
                <c:pt idx="8214">
                  <c:v>10.48</c:v>
                </c:pt>
                <c:pt idx="8215">
                  <c:v>2.4690000000000003</c:v>
                </c:pt>
                <c:pt idx="8216">
                  <c:v>3.2640000000000007</c:v>
                </c:pt>
                <c:pt idx="8217">
                  <c:v>4.3440000000000003</c:v>
                </c:pt>
                <c:pt idx="8218">
                  <c:v>31.776000000000003</c:v>
                </c:pt>
                <c:pt idx="8219">
                  <c:v>4.9280000000000008</c:v>
                </c:pt>
                <c:pt idx="8220">
                  <c:v>1.7879999999999996</c:v>
                </c:pt>
                <c:pt idx="8221">
                  <c:v>15.072000000000001</c:v>
                </c:pt>
                <c:pt idx="8222">
                  <c:v>12.624000000000001</c:v>
                </c:pt>
                <c:pt idx="8223">
                  <c:v>185.88</c:v>
                </c:pt>
                <c:pt idx="8224">
                  <c:v>12.96</c:v>
                </c:pt>
                <c:pt idx="8225">
                  <c:v>189.7</c:v>
                </c:pt>
                <c:pt idx="8226">
                  <c:v>40.99</c:v>
                </c:pt>
                <c:pt idx="8227">
                  <c:v>82.64</c:v>
                </c:pt>
                <c:pt idx="8228">
                  <c:v>31.02</c:v>
                </c:pt>
                <c:pt idx="8229">
                  <c:v>89.97</c:v>
                </c:pt>
                <c:pt idx="8230">
                  <c:v>35.97</c:v>
                </c:pt>
                <c:pt idx="8231">
                  <c:v>1266.8599999999999</c:v>
                </c:pt>
                <c:pt idx="8232">
                  <c:v>169.45</c:v>
                </c:pt>
                <c:pt idx="8233">
                  <c:v>40.68</c:v>
                </c:pt>
                <c:pt idx="8234">
                  <c:v>3.3280000000000003</c:v>
                </c:pt>
                <c:pt idx="8235">
                  <c:v>933.26200000000006</c:v>
                </c:pt>
                <c:pt idx="8236">
                  <c:v>2803.92</c:v>
                </c:pt>
                <c:pt idx="8237">
                  <c:v>4.7679999999999998</c:v>
                </c:pt>
                <c:pt idx="8238">
                  <c:v>6.6720000000000006</c:v>
                </c:pt>
                <c:pt idx="8239">
                  <c:v>4.4479999999999995</c:v>
                </c:pt>
                <c:pt idx="8240">
                  <c:v>43.936000000000007</c:v>
                </c:pt>
                <c:pt idx="8241">
                  <c:v>23.744</c:v>
                </c:pt>
                <c:pt idx="8242">
                  <c:v>357</c:v>
                </c:pt>
                <c:pt idx="8243">
                  <c:v>806.33600000000001</c:v>
                </c:pt>
                <c:pt idx="8244">
                  <c:v>85.44</c:v>
                </c:pt>
                <c:pt idx="8245">
                  <c:v>344.90999999999997</c:v>
                </c:pt>
                <c:pt idx="8246">
                  <c:v>70.969999999999985</c:v>
                </c:pt>
                <c:pt idx="8247">
                  <c:v>36.783999999999999</c:v>
                </c:pt>
                <c:pt idx="8248">
                  <c:v>743.98799999999994</c:v>
                </c:pt>
                <c:pt idx="8249">
                  <c:v>11.211999999999998</c:v>
                </c:pt>
                <c:pt idx="8250">
                  <c:v>4.7119999999999997</c:v>
                </c:pt>
                <c:pt idx="8251">
                  <c:v>180.97999999999996</c:v>
                </c:pt>
                <c:pt idx="8252">
                  <c:v>60.415999999999997</c:v>
                </c:pt>
                <c:pt idx="8253">
                  <c:v>299.99</c:v>
                </c:pt>
                <c:pt idx="8254">
                  <c:v>192.16</c:v>
                </c:pt>
                <c:pt idx="8255">
                  <c:v>242.624</c:v>
                </c:pt>
                <c:pt idx="8256">
                  <c:v>46.74</c:v>
                </c:pt>
                <c:pt idx="8257">
                  <c:v>174.95000000000002</c:v>
                </c:pt>
                <c:pt idx="8258">
                  <c:v>100.70400000000001</c:v>
                </c:pt>
                <c:pt idx="8259">
                  <c:v>368.91</c:v>
                </c:pt>
                <c:pt idx="8260">
                  <c:v>8.02</c:v>
                </c:pt>
                <c:pt idx="8261">
                  <c:v>171.04</c:v>
                </c:pt>
                <c:pt idx="8262">
                  <c:v>19.440000000000001</c:v>
                </c:pt>
                <c:pt idx="8263">
                  <c:v>13.092000000000002</c:v>
                </c:pt>
                <c:pt idx="8264">
                  <c:v>122.94</c:v>
                </c:pt>
                <c:pt idx="8265">
                  <c:v>35.448</c:v>
                </c:pt>
                <c:pt idx="8266">
                  <c:v>19.98</c:v>
                </c:pt>
                <c:pt idx="8267">
                  <c:v>69.375</c:v>
                </c:pt>
                <c:pt idx="8268">
                  <c:v>31.680000000000003</c:v>
                </c:pt>
                <c:pt idx="8269">
                  <c:v>2003.1680000000001</c:v>
                </c:pt>
                <c:pt idx="8270">
                  <c:v>9.3439999999999994</c:v>
                </c:pt>
                <c:pt idx="8271">
                  <c:v>2563.056</c:v>
                </c:pt>
                <c:pt idx="8272">
                  <c:v>387.13600000000002</c:v>
                </c:pt>
                <c:pt idx="8273">
                  <c:v>3.4240000000000004</c:v>
                </c:pt>
                <c:pt idx="8274">
                  <c:v>1085.42</c:v>
                </c:pt>
                <c:pt idx="8275">
                  <c:v>43.056000000000004</c:v>
                </c:pt>
                <c:pt idx="8276">
                  <c:v>3.762</c:v>
                </c:pt>
                <c:pt idx="8277">
                  <c:v>34.860000000000007</c:v>
                </c:pt>
                <c:pt idx="8278">
                  <c:v>432.45600000000002</c:v>
                </c:pt>
                <c:pt idx="8279">
                  <c:v>675.06000000000006</c:v>
                </c:pt>
                <c:pt idx="8280">
                  <c:v>65.231999999999999</c:v>
                </c:pt>
                <c:pt idx="8281">
                  <c:v>207</c:v>
                </c:pt>
                <c:pt idx="8282">
                  <c:v>600.53</c:v>
                </c:pt>
                <c:pt idx="8283">
                  <c:v>59.903999999999996</c:v>
                </c:pt>
                <c:pt idx="8284">
                  <c:v>637.44000000000005</c:v>
                </c:pt>
                <c:pt idx="8285">
                  <c:v>51.756000000000007</c:v>
                </c:pt>
                <c:pt idx="8286">
                  <c:v>31.104000000000006</c:v>
                </c:pt>
                <c:pt idx="8287">
                  <c:v>47.96</c:v>
                </c:pt>
                <c:pt idx="8288">
                  <c:v>158.928</c:v>
                </c:pt>
                <c:pt idx="8289">
                  <c:v>211.24799999999999</c:v>
                </c:pt>
                <c:pt idx="8290">
                  <c:v>5.5520000000000005</c:v>
                </c:pt>
                <c:pt idx="8291">
                  <c:v>2.952</c:v>
                </c:pt>
                <c:pt idx="8292">
                  <c:v>10.332000000000003</c:v>
                </c:pt>
                <c:pt idx="8293">
                  <c:v>18.368000000000002</c:v>
                </c:pt>
                <c:pt idx="8294">
                  <c:v>299.89999999999998</c:v>
                </c:pt>
                <c:pt idx="8295">
                  <c:v>26.55</c:v>
                </c:pt>
                <c:pt idx="8296">
                  <c:v>111.98</c:v>
                </c:pt>
                <c:pt idx="8297">
                  <c:v>4.9280000000000008</c:v>
                </c:pt>
                <c:pt idx="8298">
                  <c:v>11.784000000000001</c:v>
                </c:pt>
                <c:pt idx="8299">
                  <c:v>7.98</c:v>
                </c:pt>
                <c:pt idx="8300">
                  <c:v>180.96</c:v>
                </c:pt>
                <c:pt idx="8301">
                  <c:v>1649.95</c:v>
                </c:pt>
                <c:pt idx="8302">
                  <c:v>362.35199999999998</c:v>
                </c:pt>
                <c:pt idx="8303">
                  <c:v>73.584000000000003</c:v>
                </c:pt>
                <c:pt idx="8304">
                  <c:v>486.36800000000005</c:v>
                </c:pt>
                <c:pt idx="8305">
                  <c:v>32.400000000000006</c:v>
                </c:pt>
                <c:pt idx="8306">
                  <c:v>41.86</c:v>
                </c:pt>
                <c:pt idx="8307">
                  <c:v>77.56</c:v>
                </c:pt>
                <c:pt idx="8308">
                  <c:v>37.17</c:v>
                </c:pt>
                <c:pt idx="8309">
                  <c:v>137.352</c:v>
                </c:pt>
                <c:pt idx="8310">
                  <c:v>376.50899999999996</c:v>
                </c:pt>
                <c:pt idx="8311">
                  <c:v>62.72</c:v>
                </c:pt>
                <c:pt idx="8312">
                  <c:v>2939.9300000000003</c:v>
                </c:pt>
                <c:pt idx="8313">
                  <c:v>512.35799999999995</c:v>
                </c:pt>
                <c:pt idx="8314">
                  <c:v>3.4880000000000004</c:v>
                </c:pt>
                <c:pt idx="8315">
                  <c:v>22.288</c:v>
                </c:pt>
                <c:pt idx="8316">
                  <c:v>16.032</c:v>
                </c:pt>
                <c:pt idx="8317">
                  <c:v>1.752</c:v>
                </c:pt>
                <c:pt idx="8318">
                  <c:v>20.992000000000001</c:v>
                </c:pt>
                <c:pt idx="8319">
                  <c:v>11.21</c:v>
                </c:pt>
                <c:pt idx="8320">
                  <c:v>45.04</c:v>
                </c:pt>
                <c:pt idx="8321">
                  <c:v>15.623999999999997</c:v>
                </c:pt>
                <c:pt idx="8322">
                  <c:v>8.74</c:v>
                </c:pt>
                <c:pt idx="8323">
                  <c:v>44.75</c:v>
                </c:pt>
                <c:pt idx="8324">
                  <c:v>61.68</c:v>
                </c:pt>
                <c:pt idx="8325">
                  <c:v>158.376</c:v>
                </c:pt>
                <c:pt idx="8326">
                  <c:v>2.8639999999999994</c:v>
                </c:pt>
                <c:pt idx="8327">
                  <c:v>94.191999999999979</c:v>
                </c:pt>
                <c:pt idx="8328">
                  <c:v>143.69999999999999</c:v>
                </c:pt>
                <c:pt idx="8329">
                  <c:v>6.48</c:v>
                </c:pt>
                <c:pt idx="8330">
                  <c:v>7.88</c:v>
                </c:pt>
                <c:pt idx="8331">
                  <c:v>11.21</c:v>
                </c:pt>
                <c:pt idx="8332">
                  <c:v>354.90000000000003</c:v>
                </c:pt>
                <c:pt idx="8333">
                  <c:v>17.940000000000001</c:v>
                </c:pt>
                <c:pt idx="8334">
                  <c:v>51.8</c:v>
                </c:pt>
                <c:pt idx="8335">
                  <c:v>299.52</c:v>
                </c:pt>
                <c:pt idx="8336">
                  <c:v>7.7</c:v>
                </c:pt>
                <c:pt idx="8337">
                  <c:v>23.92</c:v>
                </c:pt>
                <c:pt idx="8338">
                  <c:v>498</c:v>
                </c:pt>
                <c:pt idx="8339">
                  <c:v>436.70400000000006</c:v>
                </c:pt>
                <c:pt idx="8340">
                  <c:v>32.400000000000006</c:v>
                </c:pt>
                <c:pt idx="8341">
                  <c:v>61.44</c:v>
                </c:pt>
                <c:pt idx="8342">
                  <c:v>73.36</c:v>
                </c:pt>
                <c:pt idx="8343">
                  <c:v>59.20000000000001</c:v>
                </c:pt>
                <c:pt idx="8344">
                  <c:v>32.952000000000005</c:v>
                </c:pt>
                <c:pt idx="8345">
                  <c:v>218.376</c:v>
                </c:pt>
                <c:pt idx="8346">
                  <c:v>31.400000000000002</c:v>
                </c:pt>
                <c:pt idx="8347">
                  <c:v>9.48</c:v>
                </c:pt>
                <c:pt idx="8348">
                  <c:v>209.5</c:v>
                </c:pt>
                <c:pt idx="8349">
                  <c:v>24.3</c:v>
                </c:pt>
                <c:pt idx="8350">
                  <c:v>6.48</c:v>
                </c:pt>
                <c:pt idx="8351">
                  <c:v>32.448</c:v>
                </c:pt>
                <c:pt idx="8352">
                  <c:v>26.388000000000002</c:v>
                </c:pt>
                <c:pt idx="8353">
                  <c:v>373.46999999999991</c:v>
                </c:pt>
                <c:pt idx="8354">
                  <c:v>64.2</c:v>
                </c:pt>
                <c:pt idx="8355">
                  <c:v>8</c:v>
                </c:pt>
                <c:pt idx="8356">
                  <c:v>186.54</c:v>
                </c:pt>
                <c:pt idx="8357">
                  <c:v>87.08</c:v>
                </c:pt>
                <c:pt idx="8358">
                  <c:v>105.584</c:v>
                </c:pt>
                <c:pt idx="8359">
                  <c:v>217.44</c:v>
                </c:pt>
                <c:pt idx="8360">
                  <c:v>31.744</c:v>
                </c:pt>
                <c:pt idx="8361">
                  <c:v>5.4319999999999986</c:v>
                </c:pt>
                <c:pt idx="8362">
                  <c:v>913.43000000000006</c:v>
                </c:pt>
                <c:pt idx="8363">
                  <c:v>372.14400000000001</c:v>
                </c:pt>
                <c:pt idx="8364">
                  <c:v>751.98400000000004</c:v>
                </c:pt>
                <c:pt idx="8365">
                  <c:v>604.76800000000003</c:v>
                </c:pt>
                <c:pt idx="8366">
                  <c:v>27.36</c:v>
                </c:pt>
                <c:pt idx="8367">
                  <c:v>20.56</c:v>
                </c:pt>
                <c:pt idx="8368">
                  <c:v>83.920000000000016</c:v>
                </c:pt>
                <c:pt idx="8369">
                  <c:v>902.71199999999999</c:v>
                </c:pt>
                <c:pt idx="8370">
                  <c:v>120.666</c:v>
                </c:pt>
                <c:pt idx="8371">
                  <c:v>4.9839999999999991</c:v>
                </c:pt>
                <c:pt idx="8372">
                  <c:v>82.26</c:v>
                </c:pt>
                <c:pt idx="8373">
                  <c:v>29.74</c:v>
                </c:pt>
                <c:pt idx="8374">
                  <c:v>87.36</c:v>
                </c:pt>
                <c:pt idx="8375">
                  <c:v>56.16</c:v>
                </c:pt>
                <c:pt idx="8376">
                  <c:v>64.384</c:v>
                </c:pt>
                <c:pt idx="8377">
                  <c:v>64.784000000000006</c:v>
                </c:pt>
                <c:pt idx="8378">
                  <c:v>15.552000000000003</c:v>
                </c:pt>
                <c:pt idx="8379">
                  <c:v>223.88799999999998</c:v>
                </c:pt>
                <c:pt idx="8380">
                  <c:v>10.896000000000001</c:v>
                </c:pt>
                <c:pt idx="8381">
                  <c:v>84.784000000000006</c:v>
                </c:pt>
                <c:pt idx="8382">
                  <c:v>241.49999999999997</c:v>
                </c:pt>
                <c:pt idx="8383">
                  <c:v>59.97</c:v>
                </c:pt>
                <c:pt idx="8384">
                  <c:v>13.36</c:v>
                </c:pt>
                <c:pt idx="8385">
                  <c:v>11.808</c:v>
                </c:pt>
                <c:pt idx="8386">
                  <c:v>16.239999999999998</c:v>
                </c:pt>
                <c:pt idx="8387">
                  <c:v>77.55</c:v>
                </c:pt>
                <c:pt idx="8388">
                  <c:v>76.12</c:v>
                </c:pt>
                <c:pt idx="8389">
                  <c:v>17.184000000000001</c:v>
                </c:pt>
                <c:pt idx="8390">
                  <c:v>11.76</c:v>
                </c:pt>
                <c:pt idx="8391">
                  <c:v>27.46</c:v>
                </c:pt>
                <c:pt idx="8392">
                  <c:v>137.94</c:v>
                </c:pt>
                <c:pt idx="8393">
                  <c:v>111.15</c:v>
                </c:pt>
                <c:pt idx="8394">
                  <c:v>901.94999999999993</c:v>
                </c:pt>
                <c:pt idx="8395">
                  <c:v>366.00899999999996</c:v>
                </c:pt>
                <c:pt idx="8396">
                  <c:v>310.68799999999999</c:v>
                </c:pt>
                <c:pt idx="8397">
                  <c:v>7.6799999999999979</c:v>
                </c:pt>
                <c:pt idx="8398">
                  <c:v>155.37199999999999</c:v>
                </c:pt>
                <c:pt idx="8399">
                  <c:v>10.744</c:v>
                </c:pt>
                <c:pt idx="8400">
                  <c:v>232.40000000000003</c:v>
                </c:pt>
                <c:pt idx="8401">
                  <c:v>164.64599999999999</c:v>
                </c:pt>
                <c:pt idx="8402">
                  <c:v>22.68</c:v>
                </c:pt>
                <c:pt idx="8403">
                  <c:v>105.52</c:v>
                </c:pt>
                <c:pt idx="8404">
                  <c:v>83.92</c:v>
                </c:pt>
                <c:pt idx="8405">
                  <c:v>141.9</c:v>
                </c:pt>
                <c:pt idx="8406">
                  <c:v>39.979999999999997</c:v>
                </c:pt>
                <c:pt idx="8407">
                  <c:v>28.91</c:v>
                </c:pt>
                <c:pt idx="8408">
                  <c:v>174.95000000000002</c:v>
                </c:pt>
                <c:pt idx="8409">
                  <c:v>110.52800000000001</c:v>
                </c:pt>
                <c:pt idx="8410">
                  <c:v>630.024</c:v>
                </c:pt>
                <c:pt idx="8411">
                  <c:v>27.86</c:v>
                </c:pt>
                <c:pt idx="8412">
                  <c:v>933.40800000000002</c:v>
                </c:pt>
                <c:pt idx="8413">
                  <c:v>51.840000000000011</c:v>
                </c:pt>
                <c:pt idx="8414">
                  <c:v>165.60000000000002</c:v>
                </c:pt>
                <c:pt idx="8415">
                  <c:v>106.32</c:v>
                </c:pt>
                <c:pt idx="8416">
                  <c:v>147.91999999999999</c:v>
                </c:pt>
                <c:pt idx="8417">
                  <c:v>104.28</c:v>
                </c:pt>
                <c:pt idx="8418">
                  <c:v>286.85000000000002</c:v>
                </c:pt>
                <c:pt idx="8419">
                  <c:v>66.959999999999994</c:v>
                </c:pt>
                <c:pt idx="8420">
                  <c:v>199.98</c:v>
                </c:pt>
                <c:pt idx="8421">
                  <c:v>45</c:v>
                </c:pt>
                <c:pt idx="8422">
                  <c:v>17.899999999999999</c:v>
                </c:pt>
                <c:pt idx="8423">
                  <c:v>40.479999999999997</c:v>
                </c:pt>
                <c:pt idx="8424">
                  <c:v>2154.9</c:v>
                </c:pt>
                <c:pt idx="8425">
                  <c:v>18.432000000000002</c:v>
                </c:pt>
                <c:pt idx="8426">
                  <c:v>10.944000000000001</c:v>
                </c:pt>
                <c:pt idx="8427">
                  <c:v>4.3600000000000003</c:v>
                </c:pt>
                <c:pt idx="8428">
                  <c:v>62.352000000000004</c:v>
                </c:pt>
                <c:pt idx="8429">
                  <c:v>303.92</c:v>
                </c:pt>
                <c:pt idx="8430">
                  <c:v>129.30000000000001</c:v>
                </c:pt>
                <c:pt idx="8431">
                  <c:v>274.20000000000005</c:v>
                </c:pt>
                <c:pt idx="8432">
                  <c:v>6.048</c:v>
                </c:pt>
                <c:pt idx="8433">
                  <c:v>6.8480000000000008</c:v>
                </c:pt>
                <c:pt idx="8434">
                  <c:v>9.9600000000000009</c:v>
                </c:pt>
                <c:pt idx="8435">
                  <c:v>8.5519999999999978</c:v>
                </c:pt>
                <c:pt idx="8436">
                  <c:v>45.584000000000003</c:v>
                </c:pt>
                <c:pt idx="8437">
                  <c:v>25.488</c:v>
                </c:pt>
                <c:pt idx="8438">
                  <c:v>136.96</c:v>
                </c:pt>
                <c:pt idx="8439">
                  <c:v>49.616000000000007</c:v>
                </c:pt>
                <c:pt idx="8440">
                  <c:v>10.584000000000001</c:v>
                </c:pt>
                <c:pt idx="8441">
                  <c:v>84.415999999999997</c:v>
                </c:pt>
                <c:pt idx="8442">
                  <c:v>431.94</c:v>
                </c:pt>
                <c:pt idx="8443">
                  <c:v>2.0430000000000001</c:v>
                </c:pt>
                <c:pt idx="8444">
                  <c:v>68.238</c:v>
                </c:pt>
                <c:pt idx="8445">
                  <c:v>240.744</c:v>
                </c:pt>
                <c:pt idx="8446">
                  <c:v>35</c:v>
                </c:pt>
                <c:pt idx="8447">
                  <c:v>210.68</c:v>
                </c:pt>
                <c:pt idx="8448">
                  <c:v>637.89599999999996</c:v>
                </c:pt>
                <c:pt idx="8449">
                  <c:v>43.44</c:v>
                </c:pt>
                <c:pt idx="8450">
                  <c:v>2.2200000000000002</c:v>
                </c:pt>
                <c:pt idx="8451">
                  <c:v>1679.96</c:v>
                </c:pt>
                <c:pt idx="8452">
                  <c:v>344.37199999999996</c:v>
                </c:pt>
                <c:pt idx="8453">
                  <c:v>1554.9360000000001</c:v>
                </c:pt>
                <c:pt idx="8454">
                  <c:v>127.88</c:v>
                </c:pt>
                <c:pt idx="8455">
                  <c:v>222.38400000000001</c:v>
                </c:pt>
                <c:pt idx="8456">
                  <c:v>106.869</c:v>
                </c:pt>
                <c:pt idx="8457">
                  <c:v>3.5639999999999992</c:v>
                </c:pt>
                <c:pt idx="8458">
                  <c:v>25.679999999999993</c:v>
                </c:pt>
                <c:pt idx="8459">
                  <c:v>12.383999999999997</c:v>
                </c:pt>
                <c:pt idx="8460">
                  <c:v>25.299999999999997</c:v>
                </c:pt>
                <c:pt idx="8461">
                  <c:v>95.94</c:v>
                </c:pt>
                <c:pt idx="8462">
                  <c:v>7.5</c:v>
                </c:pt>
                <c:pt idx="8463">
                  <c:v>302.37599999999998</c:v>
                </c:pt>
                <c:pt idx="8464">
                  <c:v>46.688000000000002</c:v>
                </c:pt>
                <c:pt idx="8465">
                  <c:v>17.940000000000001</c:v>
                </c:pt>
                <c:pt idx="8466">
                  <c:v>370.14</c:v>
                </c:pt>
                <c:pt idx="8467">
                  <c:v>8.9280000000000008</c:v>
                </c:pt>
                <c:pt idx="8468">
                  <c:v>2678.94</c:v>
                </c:pt>
                <c:pt idx="8469">
                  <c:v>387.13600000000002</c:v>
                </c:pt>
                <c:pt idx="8470">
                  <c:v>45.408000000000001</c:v>
                </c:pt>
                <c:pt idx="8471">
                  <c:v>77.951999999999998</c:v>
                </c:pt>
                <c:pt idx="8472">
                  <c:v>3</c:v>
                </c:pt>
                <c:pt idx="8473">
                  <c:v>9.952</c:v>
                </c:pt>
                <c:pt idx="8474">
                  <c:v>37.896000000000001</c:v>
                </c:pt>
                <c:pt idx="8475">
                  <c:v>65.584000000000003</c:v>
                </c:pt>
                <c:pt idx="8476">
                  <c:v>44.783999999999999</c:v>
                </c:pt>
                <c:pt idx="8477">
                  <c:v>1035.8</c:v>
                </c:pt>
                <c:pt idx="8478">
                  <c:v>5.76</c:v>
                </c:pt>
                <c:pt idx="8479">
                  <c:v>19.98</c:v>
                </c:pt>
                <c:pt idx="8480">
                  <c:v>35.979999999999997</c:v>
                </c:pt>
                <c:pt idx="8481">
                  <c:v>16.656000000000002</c:v>
                </c:pt>
                <c:pt idx="8482">
                  <c:v>20.7</c:v>
                </c:pt>
                <c:pt idx="8483">
                  <c:v>83.699999999999989</c:v>
                </c:pt>
                <c:pt idx="8484">
                  <c:v>199.8</c:v>
                </c:pt>
                <c:pt idx="8485">
                  <c:v>45.68</c:v>
                </c:pt>
                <c:pt idx="8486">
                  <c:v>110.96</c:v>
                </c:pt>
                <c:pt idx="8487">
                  <c:v>11.94</c:v>
                </c:pt>
                <c:pt idx="8488">
                  <c:v>8749.9500000000007</c:v>
                </c:pt>
                <c:pt idx="8489">
                  <c:v>36.4</c:v>
                </c:pt>
                <c:pt idx="8490">
                  <c:v>18.689999999999998</c:v>
                </c:pt>
                <c:pt idx="8491">
                  <c:v>5.9399999999999995</c:v>
                </c:pt>
                <c:pt idx="8492">
                  <c:v>60.736000000000004</c:v>
                </c:pt>
                <c:pt idx="8493">
                  <c:v>479.97600000000006</c:v>
                </c:pt>
                <c:pt idx="8494">
                  <c:v>6.0799999999999983</c:v>
                </c:pt>
                <c:pt idx="8495">
                  <c:v>165.60000000000002</c:v>
                </c:pt>
                <c:pt idx="8496">
                  <c:v>59.519999999999996</c:v>
                </c:pt>
                <c:pt idx="8497">
                  <c:v>479.97</c:v>
                </c:pt>
                <c:pt idx="8498">
                  <c:v>18.62</c:v>
                </c:pt>
                <c:pt idx="8499">
                  <c:v>49.632000000000005</c:v>
                </c:pt>
                <c:pt idx="8500">
                  <c:v>97.82</c:v>
                </c:pt>
                <c:pt idx="8501">
                  <c:v>15.984000000000002</c:v>
                </c:pt>
                <c:pt idx="8502">
                  <c:v>184.75200000000001</c:v>
                </c:pt>
                <c:pt idx="8503">
                  <c:v>12.96</c:v>
                </c:pt>
                <c:pt idx="8504">
                  <c:v>366.74399999999997</c:v>
                </c:pt>
                <c:pt idx="8505">
                  <c:v>8.8559999999999981</c:v>
                </c:pt>
                <c:pt idx="8506">
                  <c:v>27.96</c:v>
                </c:pt>
                <c:pt idx="8507">
                  <c:v>146.352</c:v>
                </c:pt>
                <c:pt idx="8508">
                  <c:v>175.23</c:v>
                </c:pt>
                <c:pt idx="8509">
                  <c:v>125.99</c:v>
                </c:pt>
                <c:pt idx="8510">
                  <c:v>23</c:v>
                </c:pt>
                <c:pt idx="8511">
                  <c:v>25.584000000000003</c:v>
                </c:pt>
                <c:pt idx="8512">
                  <c:v>73.784000000000006</c:v>
                </c:pt>
                <c:pt idx="8513">
                  <c:v>20.736000000000004</c:v>
                </c:pt>
                <c:pt idx="8514">
                  <c:v>17.52</c:v>
                </c:pt>
                <c:pt idx="8515">
                  <c:v>35.76</c:v>
                </c:pt>
                <c:pt idx="8516">
                  <c:v>3.64</c:v>
                </c:pt>
                <c:pt idx="8517">
                  <c:v>30.336000000000006</c:v>
                </c:pt>
                <c:pt idx="8518">
                  <c:v>12.99</c:v>
                </c:pt>
                <c:pt idx="8519">
                  <c:v>182.22</c:v>
                </c:pt>
                <c:pt idx="8520">
                  <c:v>302.94</c:v>
                </c:pt>
                <c:pt idx="8521">
                  <c:v>54.992000000000004</c:v>
                </c:pt>
                <c:pt idx="8522">
                  <c:v>12.99</c:v>
                </c:pt>
                <c:pt idx="8523">
                  <c:v>55.86</c:v>
                </c:pt>
                <c:pt idx="8524">
                  <c:v>44.375999999999998</c:v>
                </c:pt>
                <c:pt idx="8525">
                  <c:v>51.264000000000003</c:v>
                </c:pt>
                <c:pt idx="8526">
                  <c:v>5.1930000000000005</c:v>
                </c:pt>
                <c:pt idx="8527">
                  <c:v>159.98400000000001</c:v>
                </c:pt>
                <c:pt idx="8528">
                  <c:v>54.224000000000004</c:v>
                </c:pt>
                <c:pt idx="8529">
                  <c:v>241.42399999999998</c:v>
                </c:pt>
                <c:pt idx="8530">
                  <c:v>33.36</c:v>
                </c:pt>
                <c:pt idx="8531">
                  <c:v>13.76</c:v>
                </c:pt>
                <c:pt idx="8532">
                  <c:v>496.86</c:v>
                </c:pt>
                <c:pt idx="8533">
                  <c:v>389.97</c:v>
                </c:pt>
                <c:pt idx="8534">
                  <c:v>9.82</c:v>
                </c:pt>
                <c:pt idx="8535">
                  <c:v>56.400000000000006</c:v>
                </c:pt>
                <c:pt idx="8536">
                  <c:v>18.312000000000001</c:v>
                </c:pt>
                <c:pt idx="8537">
                  <c:v>25.920000000000005</c:v>
                </c:pt>
                <c:pt idx="8538">
                  <c:v>8.016</c:v>
                </c:pt>
                <c:pt idx="8539">
                  <c:v>479.98400000000004</c:v>
                </c:pt>
                <c:pt idx="8540">
                  <c:v>30.84</c:v>
                </c:pt>
                <c:pt idx="8541">
                  <c:v>33.568000000000005</c:v>
                </c:pt>
                <c:pt idx="8542">
                  <c:v>422.62499999999994</c:v>
                </c:pt>
                <c:pt idx="8543">
                  <c:v>199.98</c:v>
                </c:pt>
                <c:pt idx="8544">
                  <c:v>20.239999999999998</c:v>
                </c:pt>
                <c:pt idx="8545">
                  <c:v>39.92</c:v>
                </c:pt>
                <c:pt idx="8546">
                  <c:v>32.54</c:v>
                </c:pt>
                <c:pt idx="8547">
                  <c:v>39</c:v>
                </c:pt>
                <c:pt idx="8548">
                  <c:v>12.6</c:v>
                </c:pt>
                <c:pt idx="8549">
                  <c:v>24.64</c:v>
                </c:pt>
                <c:pt idx="8550">
                  <c:v>6.2640000000000002</c:v>
                </c:pt>
                <c:pt idx="8551">
                  <c:v>14.432</c:v>
                </c:pt>
                <c:pt idx="8552">
                  <c:v>719.97600000000011</c:v>
                </c:pt>
                <c:pt idx="8553">
                  <c:v>239.92</c:v>
                </c:pt>
                <c:pt idx="8554">
                  <c:v>1056.8599999999999</c:v>
                </c:pt>
                <c:pt idx="8555">
                  <c:v>447.94399999999996</c:v>
                </c:pt>
                <c:pt idx="8556">
                  <c:v>150.40799999999999</c:v>
                </c:pt>
                <c:pt idx="8557">
                  <c:v>453.57600000000002</c:v>
                </c:pt>
                <c:pt idx="8558">
                  <c:v>45.36</c:v>
                </c:pt>
                <c:pt idx="8559">
                  <c:v>287.88</c:v>
                </c:pt>
                <c:pt idx="8560">
                  <c:v>131.88000000000002</c:v>
                </c:pt>
                <c:pt idx="8561">
                  <c:v>2.3280000000000003</c:v>
                </c:pt>
                <c:pt idx="8562">
                  <c:v>1454.9</c:v>
                </c:pt>
                <c:pt idx="8563">
                  <c:v>4.8420000000000005</c:v>
                </c:pt>
                <c:pt idx="8564">
                  <c:v>220.70400000000001</c:v>
                </c:pt>
                <c:pt idx="8565">
                  <c:v>67.176000000000002</c:v>
                </c:pt>
                <c:pt idx="8566">
                  <c:v>15.231999999999999</c:v>
                </c:pt>
                <c:pt idx="8567">
                  <c:v>31.104000000000006</c:v>
                </c:pt>
                <c:pt idx="8568">
                  <c:v>968.74400000000014</c:v>
                </c:pt>
                <c:pt idx="8569">
                  <c:v>222.35199999999998</c:v>
                </c:pt>
                <c:pt idx="8570">
                  <c:v>479.98400000000004</c:v>
                </c:pt>
                <c:pt idx="8571">
                  <c:v>10.272000000000002</c:v>
                </c:pt>
                <c:pt idx="8572">
                  <c:v>998.84999999999991</c:v>
                </c:pt>
                <c:pt idx="8573">
                  <c:v>24.56</c:v>
                </c:pt>
                <c:pt idx="8574">
                  <c:v>5.67</c:v>
                </c:pt>
                <c:pt idx="8575">
                  <c:v>14.336000000000002</c:v>
                </c:pt>
                <c:pt idx="8576">
                  <c:v>102.3</c:v>
                </c:pt>
                <c:pt idx="8577">
                  <c:v>607.52</c:v>
                </c:pt>
                <c:pt idx="8578">
                  <c:v>31.16</c:v>
                </c:pt>
                <c:pt idx="8579">
                  <c:v>2.61</c:v>
                </c:pt>
                <c:pt idx="8580">
                  <c:v>10.332000000000001</c:v>
                </c:pt>
                <c:pt idx="8581">
                  <c:v>10.368000000000002</c:v>
                </c:pt>
                <c:pt idx="8582">
                  <c:v>20.784000000000002</c:v>
                </c:pt>
                <c:pt idx="8583">
                  <c:v>66.959999999999994</c:v>
                </c:pt>
                <c:pt idx="8584">
                  <c:v>17.248000000000001</c:v>
                </c:pt>
                <c:pt idx="8585">
                  <c:v>11.088000000000003</c:v>
                </c:pt>
                <c:pt idx="8586">
                  <c:v>1287.45</c:v>
                </c:pt>
                <c:pt idx="8587">
                  <c:v>168.1</c:v>
                </c:pt>
                <c:pt idx="8588">
                  <c:v>51.967999999999996</c:v>
                </c:pt>
                <c:pt idx="8589">
                  <c:v>4.7679999999999998</c:v>
                </c:pt>
                <c:pt idx="8590">
                  <c:v>7.98</c:v>
                </c:pt>
                <c:pt idx="8591">
                  <c:v>18.687999999999999</c:v>
                </c:pt>
                <c:pt idx="8592">
                  <c:v>11.664000000000001</c:v>
                </c:pt>
                <c:pt idx="8593">
                  <c:v>191.976</c:v>
                </c:pt>
                <c:pt idx="8594">
                  <c:v>499.16800000000006</c:v>
                </c:pt>
                <c:pt idx="8595">
                  <c:v>11.88</c:v>
                </c:pt>
                <c:pt idx="8596">
                  <c:v>35.44</c:v>
                </c:pt>
                <c:pt idx="8597">
                  <c:v>67.13600000000001</c:v>
                </c:pt>
                <c:pt idx="8598">
                  <c:v>4.32</c:v>
                </c:pt>
                <c:pt idx="8599">
                  <c:v>14.940000000000001</c:v>
                </c:pt>
                <c:pt idx="8600">
                  <c:v>40.54</c:v>
                </c:pt>
                <c:pt idx="8601">
                  <c:v>7.3120000000000012</c:v>
                </c:pt>
                <c:pt idx="8602">
                  <c:v>475.94400000000002</c:v>
                </c:pt>
                <c:pt idx="8603">
                  <c:v>30.080000000000002</c:v>
                </c:pt>
                <c:pt idx="8604">
                  <c:v>165.60000000000002</c:v>
                </c:pt>
                <c:pt idx="8605">
                  <c:v>180.96</c:v>
                </c:pt>
                <c:pt idx="8606">
                  <c:v>23.18</c:v>
                </c:pt>
                <c:pt idx="8607">
                  <c:v>56.96</c:v>
                </c:pt>
                <c:pt idx="8608">
                  <c:v>15.56</c:v>
                </c:pt>
                <c:pt idx="8609">
                  <c:v>353.56799999999998</c:v>
                </c:pt>
                <c:pt idx="8610">
                  <c:v>13.96</c:v>
                </c:pt>
                <c:pt idx="8611">
                  <c:v>82.95</c:v>
                </c:pt>
                <c:pt idx="8612">
                  <c:v>39.68</c:v>
                </c:pt>
                <c:pt idx="8613">
                  <c:v>479.97</c:v>
                </c:pt>
                <c:pt idx="8614">
                  <c:v>7.38</c:v>
                </c:pt>
                <c:pt idx="8615">
                  <c:v>14.256000000000002</c:v>
                </c:pt>
                <c:pt idx="8616">
                  <c:v>81.98</c:v>
                </c:pt>
                <c:pt idx="8617">
                  <c:v>39.624000000000009</c:v>
                </c:pt>
                <c:pt idx="8618">
                  <c:v>399.67200000000003</c:v>
                </c:pt>
                <c:pt idx="8619">
                  <c:v>65.12</c:v>
                </c:pt>
                <c:pt idx="8620">
                  <c:v>30.560000000000002</c:v>
                </c:pt>
                <c:pt idx="8621">
                  <c:v>20.768000000000001</c:v>
                </c:pt>
                <c:pt idx="8622">
                  <c:v>39.808</c:v>
                </c:pt>
                <c:pt idx="8623">
                  <c:v>121.10400000000003</c:v>
                </c:pt>
                <c:pt idx="8624">
                  <c:v>111.96</c:v>
                </c:pt>
                <c:pt idx="8625">
                  <c:v>15.696000000000002</c:v>
                </c:pt>
                <c:pt idx="8626">
                  <c:v>70.260000000000005</c:v>
                </c:pt>
                <c:pt idx="8627">
                  <c:v>90</c:v>
                </c:pt>
                <c:pt idx="8628">
                  <c:v>6.0960000000000001</c:v>
                </c:pt>
                <c:pt idx="8629">
                  <c:v>481.17599999999999</c:v>
                </c:pt>
                <c:pt idx="8630">
                  <c:v>7.24</c:v>
                </c:pt>
                <c:pt idx="8631">
                  <c:v>177.45000000000002</c:v>
                </c:pt>
                <c:pt idx="8632">
                  <c:v>1369.7640000000001</c:v>
                </c:pt>
                <c:pt idx="8633">
                  <c:v>9.48</c:v>
                </c:pt>
                <c:pt idx="8634">
                  <c:v>130.97999999999999</c:v>
                </c:pt>
                <c:pt idx="8635">
                  <c:v>174.95000000000002</c:v>
                </c:pt>
                <c:pt idx="8636">
                  <c:v>826</c:v>
                </c:pt>
                <c:pt idx="8637">
                  <c:v>139.58000000000001</c:v>
                </c:pt>
                <c:pt idx="8638">
                  <c:v>399.95</c:v>
                </c:pt>
                <c:pt idx="8639">
                  <c:v>12.39</c:v>
                </c:pt>
                <c:pt idx="8640">
                  <c:v>760.97999999999979</c:v>
                </c:pt>
                <c:pt idx="8641">
                  <c:v>67.860000000000014</c:v>
                </c:pt>
                <c:pt idx="8642">
                  <c:v>31.504000000000005</c:v>
                </c:pt>
                <c:pt idx="8643">
                  <c:v>5.04</c:v>
                </c:pt>
                <c:pt idx="8644">
                  <c:v>39.878999999999998</c:v>
                </c:pt>
                <c:pt idx="8645">
                  <c:v>4.7119999999999997</c:v>
                </c:pt>
                <c:pt idx="8646">
                  <c:v>194.35200000000003</c:v>
                </c:pt>
                <c:pt idx="8647">
                  <c:v>97.424000000000007</c:v>
                </c:pt>
                <c:pt idx="8648">
                  <c:v>704.76</c:v>
                </c:pt>
                <c:pt idx="8649">
                  <c:v>27.396000000000004</c:v>
                </c:pt>
                <c:pt idx="8650">
                  <c:v>5.6999999999999993</c:v>
                </c:pt>
                <c:pt idx="8651">
                  <c:v>14.190000000000001</c:v>
                </c:pt>
                <c:pt idx="8652">
                  <c:v>7.3</c:v>
                </c:pt>
                <c:pt idx="8653">
                  <c:v>199.98</c:v>
                </c:pt>
                <c:pt idx="8654">
                  <c:v>144.96</c:v>
                </c:pt>
                <c:pt idx="8655">
                  <c:v>118</c:v>
                </c:pt>
                <c:pt idx="8656">
                  <c:v>48.94</c:v>
                </c:pt>
                <c:pt idx="8657">
                  <c:v>22.66</c:v>
                </c:pt>
                <c:pt idx="8658">
                  <c:v>0.83599999999999974</c:v>
                </c:pt>
                <c:pt idx="8659">
                  <c:v>30.96</c:v>
                </c:pt>
                <c:pt idx="8660">
                  <c:v>723.92</c:v>
                </c:pt>
                <c:pt idx="8661">
                  <c:v>21.968000000000004</c:v>
                </c:pt>
                <c:pt idx="8662">
                  <c:v>619.15200000000004</c:v>
                </c:pt>
                <c:pt idx="8663">
                  <c:v>127.90400000000001</c:v>
                </c:pt>
                <c:pt idx="8664">
                  <c:v>94.2</c:v>
                </c:pt>
                <c:pt idx="8665">
                  <c:v>49.5</c:v>
                </c:pt>
                <c:pt idx="8666">
                  <c:v>16.520000000000003</c:v>
                </c:pt>
                <c:pt idx="8667">
                  <c:v>55.360000000000007</c:v>
                </c:pt>
                <c:pt idx="8668">
                  <c:v>11.56</c:v>
                </c:pt>
                <c:pt idx="8669">
                  <c:v>17.12</c:v>
                </c:pt>
                <c:pt idx="8670">
                  <c:v>182.35200000000003</c:v>
                </c:pt>
                <c:pt idx="8671">
                  <c:v>118.16</c:v>
                </c:pt>
                <c:pt idx="8672">
                  <c:v>18.368000000000002</c:v>
                </c:pt>
                <c:pt idx="8673">
                  <c:v>600.55799999999999</c:v>
                </c:pt>
                <c:pt idx="8674">
                  <c:v>50.352000000000004</c:v>
                </c:pt>
                <c:pt idx="8675">
                  <c:v>28.031999999999996</c:v>
                </c:pt>
                <c:pt idx="8676">
                  <c:v>7.6920000000000002</c:v>
                </c:pt>
                <c:pt idx="8677">
                  <c:v>517.40500000000009</c:v>
                </c:pt>
                <c:pt idx="8678">
                  <c:v>8.6079999999999988</c:v>
                </c:pt>
                <c:pt idx="8679">
                  <c:v>159.56</c:v>
                </c:pt>
                <c:pt idx="8680">
                  <c:v>2104.5499999999997</c:v>
                </c:pt>
                <c:pt idx="8681">
                  <c:v>40.700000000000003</c:v>
                </c:pt>
                <c:pt idx="8682">
                  <c:v>47.79</c:v>
                </c:pt>
                <c:pt idx="8683">
                  <c:v>5.16</c:v>
                </c:pt>
                <c:pt idx="8684">
                  <c:v>21.209999999999997</c:v>
                </c:pt>
                <c:pt idx="8685">
                  <c:v>96.359999999999985</c:v>
                </c:pt>
                <c:pt idx="8686">
                  <c:v>231.72</c:v>
                </c:pt>
                <c:pt idx="8687">
                  <c:v>17.899999999999999</c:v>
                </c:pt>
                <c:pt idx="8688">
                  <c:v>12.48</c:v>
                </c:pt>
                <c:pt idx="8689">
                  <c:v>8.016</c:v>
                </c:pt>
                <c:pt idx="8690">
                  <c:v>259.89600000000002</c:v>
                </c:pt>
                <c:pt idx="8691">
                  <c:v>247.18799999999999</c:v>
                </c:pt>
                <c:pt idx="8692">
                  <c:v>279.95999999999998</c:v>
                </c:pt>
                <c:pt idx="8693">
                  <c:v>450</c:v>
                </c:pt>
                <c:pt idx="8694">
                  <c:v>19.440000000000001</c:v>
                </c:pt>
                <c:pt idx="8695">
                  <c:v>300.904</c:v>
                </c:pt>
                <c:pt idx="8696">
                  <c:v>239.976</c:v>
                </c:pt>
                <c:pt idx="8697">
                  <c:v>31.168000000000003</c:v>
                </c:pt>
                <c:pt idx="8698">
                  <c:v>120.96</c:v>
                </c:pt>
                <c:pt idx="8699">
                  <c:v>2239.9360000000001</c:v>
                </c:pt>
                <c:pt idx="8700">
                  <c:v>76.608000000000004</c:v>
                </c:pt>
                <c:pt idx="8701">
                  <c:v>142.77600000000001</c:v>
                </c:pt>
                <c:pt idx="8702">
                  <c:v>91.360000000000014</c:v>
                </c:pt>
                <c:pt idx="8703">
                  <c:v>3.5520000000000005</c:v>
                </c:pt>
                <c:pt idx="8704">
                  <c:v>115.136</c:v>
                </c:pt>
                <c:pt idx="8705">
                  <c:v>4.71</c:v>
                </c:pt>
                <c:pt idx="8706">
                  <c:v>172.76400000000001</c:v>
                </c:pt>
                <c:pt idx="8707">
                  <c:v>3.52</c:v>
                </c:pt>
                <c:pt idx="8708">
                  <c:v>79.968000000000004</c:v>
                </c:pt>
                <c:pt idx="8709">
                  <c:v>305.97449999999998</c:v>
                </c:pt>
                <c:pt idx="8710">
                  <c:v>344.90999999999997</c:v>
                </c:pt>
                <c:pt idx="8711">
                  <c:v>626.35200000000009</c:v>
                </c:pt>
                <c:pt idx="8712">
                  <c:v>359.49899999999997</c:v>
                </c:pt>
                <c:pt idx="8713">
                  <c:v>71.951999999999998</c:v>
                </c:pt>
                <c:pt idx="8714">
                  <c:v>29.800000000000004</c:v>
                </c:pt>
                <c:pt idx="8715">
                  <c:v>1.8240000000000003</c:v>
                </c:pt>
                <c:pt idx="8716">
                  <c:v>64.383999999999986</c:v>
                </c:pt>
                <c:pt idx="8717">
                  <c:v>6.9840000000000009</c:v>
                </c:pt>
                <c:pt idx="8718">
                  <c:v>11.264000000000001</c:v>
                </c:pt>
                <c:pt idx="8719">
                  <c:v>15.552000000000003</c:v>
                </c:pt>
                <c:pt idx="8720">
                  <c:v>379.37200000000001</c:v>
                </c:pt>
                <c:pt idx="8721">
                  <c:v>67.536000000000016</c:v>
                </c:pt>
                <c:pt idx="8722">
                  <c:v>1.5239999999999996</c:v>
                </c:pt>
                <c:pt idx="8723">
                  <c:v>37.408000000000001</c:v>
                </c:pt>
                <c:pt idx="8724">
                  <c:v>25.344000000000001</c:v>
                </c:pt>
                <c:pt idx="8725">
                  <c:v>46.2</c:v>
                </c:pt>
                <c:pt idx="8726">
                  <c:v>4.7279999999999998</c:v>
                </c:pt>
                <c:pt idx="8727">
                  <c:v>53.352000000000004</c:v>
                </c:pt>
                <c:pt idx="8728">
                  <c:v>131.10400000000001</c:v>
                </c:pt>
                <c:pt idx="8729">
                  <c:v>22.512000000000004</c:v>
                </c:pt>
                <c:pt idx="8730">
                  <c:v>72.744000000000014</c:v>
                </c:pt>
                <c:pt idx="8731">
                  <c:v>52.59</c:v>
                </c:pt>
                <c:pt idx="8732">
                  <c:v>19.440000000000001</c:v>
                </c:pt>
                <c:pt idx="8733">
                  <c:v>126.30000000000001</c:v>
                </c:pt>
                <c:pt idx="8734">
                  <c:v>1287.45</c:v>
                </c:pt>
                <c:pt idx="8735">
                  <c:v>64.959999999999994</c:v>
                </c:pt>
                <c:pt idx="8736">
                  <c:v>535.41</c:v>
                </c:pt>
                <c:pt idx="8737">
                  <c:v>8.1000000000000014</c:v>
                </c:pt>
                <c:pt idx="8738">
                  <c:v>13.247999999999999</c:v>
                </c:pt>
                <c:pt idx="8739">
                  <c:v>83.987999999999985</c:v>
                </c:pt>
                <c:pt idx="8740">
                  <c:v>73.2</c:v>
                </c:pt>
                <c:pt idx="8741">
                  <c:v>10.74</c:v>
                </c:pt>
                <c:pt idx="8742">
                  <c:v>11.032</c:v>
                </c:pt>
                <c:pt idx="8743">
                  <c:v>53.040000000000006</c:v>
                </c:pt>
                <c:pt idx="8744">
                  <c:v>17.12</c:v>
                </c:pt>
                <c:pt idx="8745">
                  <c:v>59.94</c:v>
                </c:pt>
                <c:pt idx="8746">
                  <c:v>210.58</c:v>
                </c:pt>
                <c:pt idx="8747">
                  <c:v>30.960000000000004</c:v>
                </c:pt>
                <c:pt idx="8748">
                  <c:v>239.98400000000004</c:v>
                </c:pt>
                <c:pt idx="8749">
                  <c:v>3050.3760000000002</c:v>
                </c:pt>
                <c:pt idx="8750">
                  <c:v>133.97999999999999</c:v>
                </c:pt>
                <c:pt idx="8751">
                  <c:v>93.248000000000005</c:v>
                </c:pt>
                <c:pt idx="8752">
                  <c:v>177.48000000000002</c:v>
                </c:pt>
                <c:pt idx="8753">
                  <c:v>17.712</c:v>
                </c:pt>
                <c:pt idx="8754">
                  <c:v>4.8600000000000012</c:v>
                </c:pt>
                <c:pt idx="8755">
                  <c:v>6.2580000000000009</c:v>
                </c:pt>
                <c:pt idx="8756">
                  <c:v>37.68</c:v>
                </c:pt>
                <c:pt idx="8757">
                  <c:v>51.84</c:v>
                </c:pt>
                <c:pt idx="8758">
                  <c:v>27.42</c:v>
                </c:pt>
                <c:pt idx="8759">
                  <c:v>5.4</c:v>
                </c:pt>
                <c:pt idx="8760">
                  <c:v>1270.99</c:v>
                </c:pt>
                <c:pt idx="8761">
                  <c:v>125.36</c:v>
                </c:pt>
                <c:pt idx="8762">
                  <c:v>14.03</c:v>
                </c:pt>
                <c:pt idx="8763">
                  <c:v>27.96</c:v>
                </c:pt>
                <c:pt idx="8764">
                  <c:v>5.3440000000000003</c:v>
                </c:pt>
                <c:pt idx="8765">
                  <c:v>1.6959999999999997</c:v>
                </c:pt>
                <c:pt idx="8766">
                  <c:v>24.587999999999994</c:v>
                </c:pt>
                <c:pt idx="8767">
                  <c:v>7.9799999999999986</c:v>
                </c:pt>
                <c:pt idx="8768">
                  <c:v>288</c:v>
                </c:pt>
                <c:pt idx="8769">
                  <c:v>146.952</c:v>
                </c:pt>
                <c:pt idx="8770">
                  <c:v>83.13600000000001</c:v>
                </c:pt>
                <c:pt idx="8771">
                  <c:v>942.78400000000011</c:v>
                </c:pt>
                <c:pt idx="8772">
                  <c:v>74.352000000000004</c:v>
                </c:pt>
                <c:pt idx="8773">
                  <c:v>26.880000000000003</c:v>
                </c:pt>
                <c:pt idx="8774">
                  <c:v>10.896000000000001</c:v>
                </c:pt>
                <c:pt idx="8775">
                  <c:v>3.536</c:v>
                </c:pt>
                <c:pt idx="8776">
                  <c:v>528.42999999999995</c:v>
                </c:pt>
                <c:pt idx="8777">
                  <c:v>41.472000000000008</c:v>
                </c:pt>
                <c:pt idx="8778">
                  <c:v>287.976</c:v>
                </c:pt>
                <c:pt idx="8779">
                  <c:v>29.304000000000002</c:v>
                </c:pt>
                <c:pt idx="8780">
                  <c:v>55.328000000000003</c:v>
                </c:pt>
                <c:pt idx="8781">
                  <c:v>1227.9983999999999</c:v>
                </c:pt>
                <c:pt idx="8782">
                  <c:v>20.416</c:v>
                </c:pt>
                <c:pt idx="8783">
                  <c:v>1128.3899999999999</c:v>
                </c:pt>
                <c:pt idx="8784">
                  <c:v>4.6079999999999997</c:v>
                </c:pt>
                <c:pt idx="8785">
                  <c:v>195.96000000000004</c:v>
                </c:pt>
                <c:pt idx="8786">
                  <c:v>15.552000000000003</c:v>
                </c:pt>
                <c:pt idx="8787">
                  <c:v>271.96800000000002</c:v>
                </c:pt>
                <c:pt idx="8788">
                  <c:v>698.35200000000009</c:v>
                </c:pt>
                <c:pt idx="8789">
                  <c:v>77.728000000000009</c:v>
                </c:pt>
                <c:pt idx="8790">
                  <c:v>46.62</c:v>
                </c:pt>
                <c:pt idx="8791">
                  <c:v>537.54399999999998</c:v>
                </c:pt>
                <c:pt idx="8792">
                  <c:v>14.62</c:v>
                </c:pt>
                <c:pt idx="8793">
                  <c:v>22.549999999999997</c:v>
                </c:pt>
                <c:pt idx="8794">
                  <c:v>583.79999999999995</c:v>
                </c:pt>
                <c:pt idx="8795">
                  <c:v>211.16800000000001</c:v>
                </c:pt>
                <c:pt idx="8796">
                  <c:v>12.96</c:v>
                </c:pt>
                <c:pt idx="8797">
                  <c:v>45.98</c:v>
                </c:pt>
                <c:pt idx="8798">
                  <c:v>1294.75</c:v>
                </c:pt>
                <c:pt idx="8799">
                  <c:v>1799.9699999999998</c:v>
                </c:pt>
                <c:pt idx="8800">
                  <c:v>10.688000000000001</c:v>
                </c:pt>
                <c:pt idx="8801">
                  <c:v>221.98</c:v>
                </c:pt>
                <c:pt idx="8802">
                  <c:v>341.96</c:v>
                </c:pt>
                <c:pt idx="8803">
                  <c:v>34.769999999999996</c:v>
                </c:pt>
                <c:pt idx="8804">
                  <c:v>18.899999999999999</c:v>
                </c:pt>
                <c:pt idx="8805">
                  <c:v>102.72</c:v>
                </c:pt>
                <c:pt idx="8806">
                  <c:v>40.479999999999997</c:v>
                </c:pt>
                <c:pt idx="8807">
                  <c:v>33.282000000000004</c:v>
                </c:pt>
                <c:pt idx="8808">
                  <c:v>118.64999999999998</c:v>
                </c:pt>
                <c:pt idx="8809">
                  <c:v>14.76</c:v>
                </c:pt>
                <c:pt idx="8810">
                  <c:v>37.520000000000003</c:v>
                </c:pt>
                <c:pt idx="8811">
                  <c:v>207.14400000000001</c:v>
                </c:pt>
                <c:pt idx="8812">
                  <c:v>13.899999999999999</c:v>
                </c:pt>
                <c:pt idx="8813">
                  <c:v>266.35200000000003</c:v>
                </c:pt>
                <c:pt idx="8814">
                  <c:v>307.98</c:v>
                </c:pt>
                <c:pt idx="8815">
                  <c:v>44.099999999999994</c:v>
                </c:pt>
                <c:pt idx="8816">
                  <c:v>13.12</c:v>
                </c:pt>
                <c:pt idx="8817">
                  <c:v>16.559999999999999</c:v>
                </c:pt>
                <c:pt idx="8818">
                  <c:v>38.880000000000003</c:v>
                </c:pt>
                <c:pt idx="8819">
                  <c:v>335.52</c:v>
                </c:pt>
                <c:pt idx="8820">
                  <c:v>959.98400000000004</c:v>
                </c:pt>
                <c:pt idx="8821">
                  <c:v>4.0860000000000003</c:v>
                </c:pt>
                <c:pt idx="8822">
                  <c:v>55.984000000000009</c:v>
                </c:pt>
                <c:pt idx="8823">
                  <c:v>10.688000000000001</c:v>
                </c:pt>
                <c:pt idx="8824">
                  <c:v>8.8559999999999999</c:v>
                </c:pt>
                <c:pt idx="8825">
                  <c:v>6.911999999999999</c:v>
                </c:pt>
                <c:pt idx="8826">
                  <c:v>26.720000000000002</c:v>
                </c:pt>
                <c:pt idx="8827">
                  <c:v>33.488000000000007</c:v>
                </c:pt>
                <c:pt idx="8828">
                  <c:v>10.56</c:v>
                </c:pt>
                <c:pt idx="8829">
                  <c:v>386.34</c:v>
                </c:pt>
                <c:pt idx="8830">
                  <c:v>33.44</c:v>
                </c:pt>
                <c:pt idx="8831">
                  <c:v>39.96</c:v>
                </c:pt>
                <c:pt idx="8832">
                  <c:v>1217.568</c:v>
                </c:pt>
                <c:pt idx="8833">
                  <c:v>15.51</c:v>
                </c:pt>
                <c:pt idx="8834">
                  <c:v>89.9</c:v>
                </c:pt>
                <c:pt idx="8835">
                  <c:v>14.28</c:v>
                </c:pt>
                <c:pt idx="8836">
                  <c:v>12.72</c:v>
                </c:pt>
                <c:pt idx="8837">
                  <c:v>15.75</c:v>
                </c:pt>
                <c:pt idx="8838">
                  <c:v>70.949999999999989</c:v>
                </c:pt>
                <c:pt idx="8839">
                  <c:v>65.567999999999998</c:v>
                </c:pt>
                <c:pt idx="8840">
                  <c:v>299.96999999999997</c:v>
                </c:pt>
                <c:pt idx="8841">
                  <c:v>89.97</c:v>
                </c:pt>
                <c:pt idx="8842">
                  <c:v>31.86</c:v>
                </c:pt>
                <c:pt idx="8843">
                  <c:v>67.150000000000006</c:v>
                </c:pt>
                <c:pt idx="8844">
                  <c:v>7.2359999999999998</c:v>
                </c:pt>
                <c:pt idx="8845">
                  <c:v>4.8239999999999998</c:v>
                </c:pt>
                <c:pt idx="8846">
                  <c:v>91.360000000000014</c:v>
                </c:pt>
                <c:pt idx="8847">
                  <c:v>130.11199999999999</c:v>
                </c:pt>
                <c:pt idx="8848">
                  <c:v>74.239999999999995</c:v>
                </c:pt>
                <c:pt idx="8849">
                  <c:v>159.84000000000003</c:v>
                </c:pt>
                <c:pt idx="8850">
                  <c:v>2.8920000000000008</c:v>
                </c:pt>
                <c:pt idx="8851">
                  <c:v>9.3920000000000012</c:v>
                </c:pt>
                <c:pt idx="8852">
                  <c:v>123.92</c:v>
                </c:pt>
                <c:pt idx="8853">
                  <c:v>55.600000000000009</c:v>
                </c:pt>
                <c:pt idx="8854">
                  <c:v>617.97600000000011</c:v>
                </c:pt>
                <c:pt idx="8855">
                  <c:v>21.312000000000005</c:v>
                </c:pt>
                <c:pt idx="8856">
                  <c:v>209.94</c:v>
                </c:pt>
                <c:pt idx="8857">
                  <c:v>31.983999999999998</c:v>
                </c:pt>
                <c:pt idx="8858">
                  <c:v>5083.96</c:v>
                </c:pt>
                <c:pt idx="8859">
                  <c:v>35.96</c:v>
                </c:pt>
                <c:pt idx="8860">
                  <c:v>31.049999999999997</c:v>
                </c:pt>
                <c:pt idx="8861">
                  <c:v>8.92</c:v>
                </c:pt>
                <c:pt idx="8862">
                  <c:v>209.6</c:v>
                </c:pt>
                <c:pt idx="8863">
                  <c:v>111.04</c:v>
                </c:pt>
                <c:pt idx="8864">
                  <c:v>38.880000000000003</c:v>
                </c:pt>
                <c:pt idx="8865">
                  <c:v>36.269999999999996</c:v>
                </c:pt>
                <c:pt idx="8866">
                  <c:v>493.42999999999995</c:v>
                </c:pt>
                <c:pt idx="8867">
                  <c:v>11.120000000000001</c:v>
                </c:pt>
                <c:pt idx="8868">
                  <c:v>686.40000000000009</c:v>
                </c:pt>
                <c:pt idx="8869">
                  <c:v>15.920000000000002</c:v>
                </c:pt>
                <c:pt idx="8870">
                  <c:v>70.679999999999993</c:v>
                </c:pt>
                <c:pt idx="8871">
                  <c:v>541.24</c:v>
                </c:pt>
                <c:pt idx="8872">
                  <c:v>101.99400000000001</c:v>
                </c:pt>
                <c:pt idx="8873">
                  <c:v>18.264000000000003</c:v>
                </c:pt>
                <c:pt idx="8874">
                  <c:v>21.989999999999995</c:v>
                </c:pt>
                <c:pt idx="8875">
                  <c:v>185.376</c:v>
                </c:pt>
                <c:pt idx="8876">
                  <c:v>58.923999999999985</c:v>
                </c:pt>
                <c:pt idx="8877">
                  <c:v>480</c:v>
                </c:pt>
                <c:pt idx="8878">
                  <c:v>34.049999999999997</c:v>
                </c:pt>
                <c:pt idx="8879">
                  <c:v>192.72</c:v>
                </c:pt>
                <c:pt idx="8880">
                  <c:v>239.96999999999997</c:v>
                </c:pt>
                <c:pt idx="8881">
                  <c:v>50.120000000000005</c:v>
                </c:pt>
                <c:pt idx="8882">
                  <c:v>15.984000000000002</c:v>
                </c:pt>
                <c:pt idx="8883">
                  <c:v>14.352000000000002</c:v>
                </c:pt>
                <c:pt idx="8884">
                  <c:v>6.5280000000000014</c:v>
                </c:pt>
                <c:pt idx="8885">
                  <c:v>2.8620000000000005</c:v>
                </c:pt>
                <c:pt idx="8886">
                  <c:v>20.856000000000002</c:v>
                </c:pt>
                <c:pt idx="8887">
                  <c:v>276.27999999999997</c:v>
                </c:pt>
                <c:pt idx="8888">
                  <c:v>629.64</c:v>
                </c:pt>
                <c:pt idx="8889">
                  <c:v>449.97</c:v>
                </c:pt>
                <c:pt idx="8890">
                  <c:v>1927.5900000000001</c:v>
                </c:pt>
                <c:pt idx="8891">
                  <c:v>121.78</c:v>
                </c:pt>
                <c:pt idx="8892">
                  <c:v>2676.672</c:v>
                </c:pt>
                <c:pt idx="8893">
                  <c:v>489.22999999999996</c:v>
                </c:pt>
                <c:pt idx="8894">
                  <c:v>312.03000000000003</c:v>
                </c:pt>
                <c:pt idx="8895">
                  <c:v>17.940000000000001</c:v>
                </c:pt>
                <c:pt idx="8896">
                  <c:v>165.60000000000002</c:v>
                </c:pt>
                <c:pt idx="8897">
                  <c:v>37.520000000000003</c:v>
                </c:pt>
                <c:pt idx="8898">
                  <c:v>494.97</c:v>
                </c:pt>
                <c:pt idx="8899">
                  <c:v>25.06</c:v>
                </c:pt>
                <c:pt idx="8900">
                  <c:v>32.064</c:v>
                </c:pt>
                <c:pt idx="8901">
                  <c:v>18.496000000000002</c:v>
                </c:pt>
                <c:pt idx="8902">
                  <c:v>191.07899999999998</c:v>
                </c:pt>
                <c:pt idx="8903">
                  <c:v>10.368000000000002</c:v>
                </c:pt>
                <c:pt idx="8904">
                  <c:v>30.53</c:v>
                </c:pt>
                <c:pt idx="8905">
                  <c:v>30.839999999999996</c:v>
                </c:pt>
                <c:pt idx="8906">
                  <c:v>75.06</c:v>
                </c:pt>
                <c:pt idx="8907">
                  <c:v>66.976000000000013</c:v>
                </c:pt>
                <c:pt idx="8908">
                  <c:v>182.72</c:v>
                </c:pt>
                <c:pt idx="8909">
                  <c:v>21.93</c:v>
                </c:pt>
                <c:pt idx="8910">
                  <c:v>95.976000000000013</c:v>
                </c:pt>
                <c:pt idx="8911">
                  <c:v>143.928</c:v>
                </c:pt>
                <c:pt idx="8912">
                  <c:v>3.5640000000000009</c:v>
                </c:pt>
                <c:pt idx="8913">
                  <c:v>4.9280000000000008</c:v>
                </c:pt>
                <c:pt idx="8914">
                  <c:v>856.65600000000006</c:v>
                </c:pt>
                <c:pt idx="8915">
                  <c:v>13.183999999999997</c:v>
                </c:pt>
                <c:pt idx="8916">
                  <c:v>48.783999999999985</c:v>
                </c:pt>
                <c:pt idx="8917">
                  <c:v>76.64</c:v>
                </c:pt>
                <c:pt idx="8918">
                  <c:v>18.527999999999995</c:v>
                </c:pt>
                <c:pt idx="8919">
                  <c:v>177.68</c:v>
                </c:pt>
                <c:pt idx="8920">
                  <c:v>159.97999999999999</c:v>
                </c:pt>
                <c:pt idx="8921">
                  <c:v>52.679999999999993</c:v>
                </c:pt>
                <c:pt idx="8922">
                  <c:v>11.568000000000001</c:v>
                </c:pt>
                <c:pt idx="8923">
                  <c:v>4.572000000000001</c:v>
                </c:pt>
                <c:pt idx="8924">
                  <c:v>1439.9680000000001</c:v>
                </c:pt>
                <c:pt idx="8925">
                  <c:v>1.7279999999999995</c:v>
                </c:pt>
                <c:pt idx="8926">
                  <c:v>626.09999999999991</c:v>
                </c:pt>
                <c:pt idx="8927">
                  <c:v>99.2</c:v>
                </c:pt>
                <c:pt idx="8928">
                  <c:v>609.9799999999999</c:v>
                </c:pt>
                <c:pt idx="8929">
                  <c:v>211.37199999999999</c:v>
                </c:pt>
                <c:pt idx="8930">
                  <c:v>239.976</c:v>
                </c:pt>
                <c:pt idx="8931">
                  <c:v>99.949999999999989</c:v>
                </c:pt>
                <c:pt idx="8932">
                  <c:v>29.339999999999996</c:v>
                </c:pt>
                <c:pt idx="8933">
                  <c:v>16.739999999999998</c:v>
                </c:pt>
                <c:pt idx="8934">
                  <c:v>12.672000000000001</c:v>
                </c:pt>
                <c:pt idx="8935">
                  <c:v>1119.8880000000001</c:v>
                </c:pt>
                <c:pt idx="8936">
                  <c:v>204.85</c:v>
                </c:pt>
                <c:pt idx="8937">
                  <c:v>135.98400000000001</c:v>
                </c:pt>
                <c:pt idx="8938">
                  <c:v>16.399999999999999</c:v>
                </c:pt>
                <c:pt idx="8939">
                  <c:v>92.960000000000008</c:v>
                </c:pt>
                <c:pt idx="8940">
                  <c:v>7.6320000000000014</c:v>
                </c:pt>
                <c:pt idx="8941">
                  <c:v>4.1580000000000004</c:v>
                </c:pt>
                <c:pt idx="8942">
                  <c:v>179.99100000000004</c:v>
                </c:pt>
                <c:pt idx="8943">
                  <c:v>239.358</c:v>
                </c:pt>
                <c:pt idx="8944">
                  <c:v>164.88</c:v>
                </c:pt>
                <c:pt idx="8945">
                  <c:v>10.95</c:v>
                </c:pt>
                <c:pt idx="8946">
                  <c:v>19.440000000000001</c:v>
                </c:pt>
                <c:pt idx="8947">
                  <c:v>12.3</c:v>
                </c:pt>
                <c:pt idx="8948">
                  <c:v>13.97</c:v>
                </c:pt>
                <c:pt idx="8949">
                  <c:v>934.9559999999999</c:v>
                </c:pt>
                <c:pt idx="8950">
                  <c:v>46.864000000000004</c:v>
                </c:pt>
                <c:pt idx="8951">
                  <c:v>26.160000000000004</c:v>
                </c:pt>
                <c:pt idx="8952">
                  <c:v>23.128</c:v>
                </c:pt>
                <c:pt idx="8953">
                  <c:v>59.24</c:v>
                </c:pt>
                <c:pt idx="8954">
                  <c:v>155.45600000000002</c:v>
                </c:pt>
                <c:pt idx="8955">
                  <c:v>8.56</c:v>
                </c:pt>
                <c:pt idx="8956">
                  <c:v>21</c:v>
                </c:pt>
                <c:pt idx="8957">
                  <c:v>120</c:v>
                </c:pt>
                <c:pt idx="8958">
                  <c:v>299.95999999999998</c:v>
                </c:pt>
                <c:pt idx="8959">
                  <c:v>67.839999999999989</c:v>
                </c:pt>
                <c:pt idx="8960">
                  <c:v>853.92999999999984</c:v>
                </c:pt>
                <c:pt idx="8961">
                  <c:v>18.687999999999999</c:v>
                </c:pt>
                <c:pt idx="8962">
                  <c:v>273.95999999999998</c:v>
                </c:pt>
                <c:pt idx="8963">
                  <c:v>89.97</c:v>
                </c:pt>
                <c:pt idx="8964">
                  <c:v>756.80000000000007</c:v>
                </c:pt>
                <c:pt idx="8965">
                  <c:v>1.2479999999999998</c:v>
                </c:pt>
                <c:pt idx="8966">
                  <c:v>72</c:v>
                </c:pt>
                <c:pt idx="8967">
                  <c:v>470.15499999999997</c:v>
                </c:pt>
                <c:pt idx="8968">
                  <c:v>39.128</c:v>
                </c:pt>
                <c:pt idx="8969">
                  <c:v>19.728000000000002</c:v>
                </c:pt>
                <c:pt idx="8970">
                  <c:v>151.18799999999999</c:v>
                </c:pt>
                <c:pt idx="8971">
                  <c:v>271.76400000000001</c:v>
                </c:pt>
                <c:pt idx="8972">
                  <c:v>47.496000000000002</c:v>
                </c:pt>
                <c:pt idx="8973">
                  <c:v>344.98099999999994</c:v>
                </c:pt>
                <c:pt idx="8974">
                  <c:v>36.288000000000011</c:v>
                </c:pt>
                <c:pt idx="8975">
                  <c:v>78.304000000000002</c:v>
                </c:pt>
                <c:pt idx="8976">
                  <c:v>127.785</c:v>
                </c:pt>
                <c:pt idx="8977">
                  <c:v>6.1039999999999983</c:v>
                </c:pt>
                <c:pt idx="8978">
                  <c:v>5.76</c:v>
                </c:pt>
                <c:pt idx="8979">
                  <c:v>1.7199999999999995</c:v>
                </c:pt>
                <c:pt idx="8980">
                  <c:v>8.9519999999999982</c:v>
                </c:pt>
                <c:pt idx="8981">
                  <c:v>2.3339999999999996</c:v>
                </c:pt>
                <c:pt idx="8982">
                  <c:v>1.7279999999999998</c:v>
                </c:pt>
                <c:pt idx="8983">
                  <c:v>159.04</c:v>
                </c:pt>
                <c:pt idx="8984">
                  <c:v>145.97999999999999</c:v>
                </c:pt>
                <c:pt idx="8985">
                  <c:v>77.951999999999998</c:v>
                </c:pt>
                <c:pt idx="8986">
                  <c:v>95.970000000000013</c:v>
                </c:pt>
                <c:pt idx="8987">
                  <c:v>105.584</c:v>
                </c:pt>
                <c:pt idx="8988">
                  <c:v>9.3439999999999994</c:v>
                </c:pt>
                <c:pt idx="8989">
                  <c:v>9.68</c:v>
                </c:pt>
                <c:pt idx="8990">
                  <c:v>4899.93</c:v>
                </c:pt>
                <c:pt idx="8991">
                  <c:v>104.75</c:v>
                </c:pt>
                <c:pt idx="8992">
                  <c:v>18.528000000000002</c:v>
                </c:pt>
                <c:pt idx="8993">
                  <c:v>1875.258</c:v>
                </c:pt>
                <c:pt idx="8994">
                  <c:v>91.360000000000014</c:v>
                </c:pt>
                <c:pt idx="8995">
                  <c:v>152.24</c:v>
                </c:pt>
                <c:pt idx="8996">
                  <c:v>35.183999999999997</c:v>
                </c:pt>
                <c:pt idx="8997">
                  <c:v>56.704000000000001</c:v>
                </c:pt>
                <c:pt idx="8998">
                  <c:v>274.06400000000002</c:v>
                </c:pt>
                <c:pt idx="8999">
                  <c:v>458.42999999999995</c:v>
                </c:pt>
                <c:pt idx="9000">
                  <c:v>8.2260000000000009</c:v>
                </c:pt>
                <c:pt idx="9001">
                  <c:v>5.95</c:v>
                </c:pt>
                <c:pt idx="9002">
                  <c:v>15.24</c:v>
                </c:pt>
                <c:pt idx="9003">
                  <c:v>239.94</c:v>
                </c:pt>
                <c:pt idx="9004">
                  <c:v>23.84</c:v>
                </c:pt>
                <c:pt idx="9005">
                  <c:v>92.52</c:v>
                </c:pt>
                <c:pt idx="9006">
                  <c:v>37.76</c:v>
                </c:pt>
                <c:pt idx="9007">
                  <c:v>7.38</c:v>
                </c:pt>
                <c:pt idx="9008">
                  <c:v>5.82</c:v>
                </c:pt>
                <c:pt idx="9009">
                  <c:v>3.8159999999999998</c:v>
                </c:pt>
                <c:pt idx="9010">
                  <c:v>26.16</c:v>
                </c:pt>
                <c:pt idx="9011">
                  <c:v>100.80000000000001</c:v>
                </c:pt>
                <c:pt idx="9012">
                  <c:v>135.79999999999998</c:v>
                </c:pt>
                <c:pt idx="9013">
                  <c:v>13.899999999999999</c:v>
                </c:pt>
                <c:pt idx="9014">
                  <c:v>19.399999999999999</c:v>
                </c:pt>
                <c:pt idx="9015">
                  <c:v>13.488</c:v>
                </c:pt>
                <c:pt idx="9016">
                  <c:v>11.416</c:v>
                </c:pt>
                <c:pt idx="9017">
                  <c:v>17.64</c:v>
                </c:pt>
                <c:pt idx="9018">
                  <c:v>17.04</c:v>
                </c:pt>
                <c:pt idx="9019">
                  <c:v>99.98</c:v>
                </c:pt>
                <c:pt idx="9020">
                  <c:v>29.46</c:v>
                </c:pt>
                <c:pt idx="9021">
                  <c:v>166.92000000000002</c:v>
                </c:pt>
                <c:pt idx="9022">
                  <c:v>98.328000000000003</c:v>
                </c:pt>
                <c:pt idx="9023">
                  <c:v>117.88199999999999</c:v>
                </c:pt>
                <c:pt idx="9024">
                  <c:v>20.97</c:v>
                </c:pt>
                <c:pt idx="9025">
                  <c:v>139.96</c:v>
                </c:pt>
                <c:pt idx="9026">
                  <c:v>37.74</c:v>
                </c:pt>
                <c:pt idx="9027">
                  <c:v>14.82</c:v>
                </c:pt>
                <c:pt idx="9028">
                  <c:v>191.82</c:v>
                </c:pt>
                <c:pt idx="9029">
                  <c:v>13.904</c:v>
                </c:pt>
                <c:pt idx="9030">
                  <c:v>314.60000000000002</c:v>
                </c:pt>
                <c:pt idx="9031">
                  <c:v>283.56</c:v>
                </c:pt>
                <c:pt idx="9032">
                  <c:v>487.96</c:v>
                </c:pt>
                <c:pt idx="9033">
                  <c:v>1793.98</c:v>
                </c:pt>
                <c:pt idx="9034">
                  <c:v>2.9919999999999995</c:v>
                </c:pt>
                <c:pt idx="9035">
                  <c:v>108.76800000000001</c:v>
                </c:pt>
                <c:pt idx="9036">
                  <c:v>25.92</c:v>
                </c:pt>
                <c:pt idx="9037">
                  <c:v>22.58</c:v>
                </c:pt>
                <c:pt idx="9038">
                  <c:v>55.176000000000002</c:v>
                </c:pt>
                <c:pt idx="9039">
                  <c:v>9892.74</c:v>
                </c:pt>
                <c:pt idx="9040">
                  <c:v>73.915000000000006</c:v>
                </c:pt>
                <c:pt idx="9041">
                  <c:v>337.08800000000002</c:v>
                </c:pt>
                <c:pt idx="9042">
                  <c:v>61.44</c:v>
                </c:pt>
                <c:pt idx="9043">
                  <c:v>479.97</c:v>
                </c:pt>
                <c:pt idx="9044">
                  <c:v>5.9840000000000009</c:v>
                </c:pt>
                <c:pt idx="9045">
                  <c:v>189.95000000000002</c:v>
                </c:pt>
                <c:pt idx="9046">
                  <c:v>149.94999999999999</c:v>
                </c:pt>
                <c:pt idx="9047">
                  <c:v>29.950000000000003</c:v>
                </c:pt>
                <c:pt idx="9048">
                  <c:v>44.400000000000006</c:v>
                </c:pt>
                <c:pt idx="9049">
                  <c:v>66.03</c:v>
                </c:pt>
                <c:pt idx="9050">
                  <c:v>10.86</c:v>
                </c:pt>
                <c:pt idx="9051">
                  <c:v>3.36</c:v>
                </c:pt>
                <c:pt idx="9052">
                  <c:v>27.936000000000003</c:v>
                </c:pt>
                <c:pt idx="9053">
                  <c:v>28.783999999999999</c:v>
                </c:pt>
                <c:pt idx="9054">
                  <c:v>21.96</c:v>
                </c:pt>
                <c:pt idx="9055">
                  <c:v>21.98</c:v>
                </c:pt>
                <c:pt idx="9056">
                  <c:v>2621.3220000000001</c:v>
                </c:pt>
                <c:pt idx="9057">
                  <c:v>74.759999999999991</c:v>
                </c:pt>
                <c:pt idx="9058">
                  <c:v>364.77600000000007</c:v>
                </c:pt>
                <c:pt idx="9059">
                  <c:v>1115.17</c:v>
                </c:pt>
                <c:pt idx="9060">
                  <c:v>89.696000000000012</c:v>
                </c:pt>
                <c:pt idx="9061">
                  <c:v>50.12</c:v>
                </c:pt>
                <c:pt idx="9062">
                  <c:v>36.480000000000004</c:v>
                </c:pt>
                <c:pt idx="9063">
                  <c:v>322.19200000000001</c:v>
                </c:pt>
                <c:pt idx="9064">
                  <c:v>2.9459999999999993</c:v>
                </c:pt>
                <c:pt idx="9065">
                  <c:v>19.136000000000003</c:v>
                </c:pt>
                <c:pt idx="9066">
                  <c:v>23.08</c:v>
                </c:pt>
                <c:pt idx="9067">
                  <c:v>90.48</c:v>
                </c:pt>
                <c:pt idx="9068">
                  <c:v>215.976</c:v>
                </c:pt>
                <c:pt idx="9069">
                  <c:v>65.94</c:v>
                </c:pt>
                <c:pt idx="9070">
                  <c:v>11.352000000000002</c:v>
                </c:pt>
                <c:pt idx="9071">
                  <c:v>24.56</c:v>
                </c:pt>
                <c:pt idx="9072">
                  <c:v>16.559999999999999</c:v>
                </c:pt>
                <c:pt idx="9073">
                  <c:v>279.95</c:v>
                </c:pt>
                <c:pt idx="9074">
                  <c:v>828.83999999999992</c:v>
                </c:pt>
                <c:pt idx="9075">
                  <c:v>7.218</c:v>
                </c:pt>
                <c:pt idx="9076">
                  <c:v>27.200000000000003</c:v>
                </c:pt>
                <c:pt idx="9077">
                  <c:v>89.97</c:v>
                </c:pt>
                <c:pt idx="9078">
                  <c:v>318.08</c:v>
                </c:pt>
                <c:pt idx="9079">
                  <c:v>5.8</c:v>
                </c:pt>
                <c:pt idx="9080">
                  <c:v>143.952</c:v>
                </c:pt>
                <c:pt idx="9081">
                  <c:v>19.440000000000001</c:v>
                </c:pt>
                <c:pt idx="9082">
                  <c:v>5.56</c:v>
                </c:pt>
                <c:pt idx="9083">
                  <c:v>146.72999999999999</c:v>
                </c:pt>
                <c:pt idx="9084">
                  <c:v>29.900000000000002</c:v>
                </c:pt>
                <c:pt idx="9085">
                  <c:v>276.78400000000005</c:v>
                </c:pt>
                <c:pt idx="9086">
                  <c:v>93.031999999999982</c:v>
                </c:pt>
                <c:pt idx="9087">
                  <c:v>454.96499999999997</c:v>
                </c:pt>
                <c:pt idx="9088">
                  <c:v>246.16800000000001</c:v>
                </c:pt>
                <c:pt idx="9089">
                  <c:v>295.39999999999998</c:v>
                </c:pt>
                <c:pt idx="9090">
                  <c:v>348.56</c:v>
                </c:pt>
                <c:pt idx="9091">
                  <c:v>15.552000000000003</c:v>
                </c:pt>
                <c:pt idx="9092">
                  <c:v>482.93999999999994</c:v>
                </c:pt>
                <c:pt idx="9093">
                  <c:v>299.98</c:v>
                </c:pt>
                <c:pt idx="9094">
                  <c:v>403.68</c:v>
                </c:pt>
                <c:pt idx="9095">
                  <c:v>41.9</c:v>
                </c:pt>
                <c:pt idx="9096">
                  <c:v>28.91</c:v>
                </c:pt>
                <c:pt idx="9097">
                  <c:v>32.400000000000006</c:v>
                </c:pt>
                <c:pt idx="9098">
                  <c:v>369.54399999999998</c:v>
                </c:pt>
                <c:pt idx="9099">
                  <c:v>10.368000000000002</c:v>
                </c:pt>
                <c:pt idx="9100">
                  <c:v>791.87999999999988</c:v>
                </c:pt>
                <c:pt idx="9101">
                  <c:v>23.64</c:v>
                </c:pt>
                <c:pt idx="9102">
                  <c:v>84.784000000000006</c:v>
                </c:pt>
                <c:pt idx="9103">
                  <c:v>64.959999999999994</c:v>
                </c:pt>
                <c:pt idx="9104">
                  <c:v>32.059999999999995</c:v>
                </c:pt>
                <c:pt idx="9105">
                  <c:v>177.64800000000002</c:v>
                </c:pt>
                <c:pt idx="9106">
                  <c:v>287.90999999999997</c:v>
                </c:pt>
                <c:pt idx="9107">
                  <c:v>22.368000000000002</c:v>
                </c:pt>
                <c:pt idx="9108">
                  <c:v>32.368000000000002</c:v>
                </c:pt>
                <c:pt idx="9109">
                  <c:v>207.98400000000004</c:v>
                </c:pt>
                <c:pt idx="9110">
                  <c:v>36.4</c:v>
                </c:pt>
                <c:pt idx="9111">
                  <c:v>22.96</c:v>
                </c:pt>
                <c:pt idx="9112">
                  <c:v>315.2</c:v>
                </c:pt>
                <c:pt idx="9113">
                  <c:v>15.18</c:v>
                </c:pt>
                <c:pt idx="9114">
                  <c:v>623.96</c:v>
                </c:pt>
                <c:pt idx="9115">
                  <c:v>429.59999999999997</c:v>
                </c:pt>
                <c:pt idx="9116">
                  <c:v>31.968000000000004</c:v>
                </c:pt>
                <c:pt idx="9117">
                  <c:v>887.27099999999984</c:v>
                </c:pt>
                <c:pt idx="9118">
                  <c:v>21.696000000000002</c:v>
                </c:pt>
                <c:pt idx="9119">
                  <c:v>22.05</c:v>
                </c:pt>
                <c:pt idx="9120">
                  <c:v>99.9</c:v>
                </c:pt>
                <c:pt idx="9121">
                  <c:v>90.86</c:v>
                </c:pt>
                <c:pt idx="9122">
                  <c:v>7.78</c:v>
                </c:pt>
                <c:pt idx="9123">
                  <c:v>78.759000000000015</c:v>
                </c:pt>
                <c:pt idx="9124">
                  <c:v>9.5519999999999996</c:v>
                </c:pt>
                <c:pt idx="9125">
                  <c:v>5.3440000000000003</c:v>
                </c:pt>
                <c:pt idx="9126">
                  <c:v>8.2799999999999994</c:v>
                </c:pt>
                <c:pt idx="9127">
                  <c:v>50.135999999999996</c:v>
                </c:pt>
                <c:pt idx="9128">
                  <c:v>88.074000000000012</c:v>
                </c:pt>
                <c:pt idx="9129">
                  <c:v>301.46999999999997</c:v>
                </c:pt>
                <c:pt idx="9130">
                  <c:v>18.656000000000002</c:v>
                </c:pt>
                <c:pt idx="9131">
                  <c:v>27.46</c:v>
                </c:pt>
                <c:pt idx="9132">
                  <c:v>125.13</c:v>
                </c:pt>
                <c:pt idx="9133">
                  <c:v>555.96</c:v>
                </c:pt>
                <c:pt idx="9134">
                  <c:v>129.55199999999999</c:v>
                </c:pt>
                <c:pt idx="9135">
                  <c:v>51.984000000000009</c:v>
                </c:pt>
                <c:pt idx="9136">
                  <c:v>10.272000000000002</c:v>
                </c:pt>
                <c:pt idx="9137">
                  <c:v>18.336000000000002</c:v>
                </c:pt>
                <c:pt idx="9138">
                  <c:v>180.96</c:v>
                </c:pt>
                <c:pt idx="9139">
                  <c:v>475.94400000000002</c:v>
                </c:pt>
                <c:pt idx="9140">
                  <c:v>159.97999999999999</c:v>
                </c:pt>
                <c:pt idx="9141">
                  <c:v>43.6</c:v>
                </c:pt>
                <c:pt idx="9142">
                  <c:v>8.2880000000000003</c:v>
                </c:pt>
                <c:pt idx="9143">
                  <c:v>1123.1280000000002</c:v>
                </c:pt>
                <c:pt idx="9144">
                  <c:v>64.900000000000006</c:v>
                </c:pt>
                <c:pt idx="9145">
                  <c:v>2.8079999999999989</c:v>
                </c:pt>
                <c:pt idx="9146">
                  <c:v>99.98</c:v>
                </c:pt>
                <c:pt idx="9147">
                  <c:v>8.0400000000000009</c:v>
                </c:pt>
                <c:pt idx="9148">
                  <c:v>1564.29</c:v>
                </c:pt>
                <c:pt idx="9149">
                  <c:v>138.56</c:v>
                </c:pt>
                <c:pt idx="9150">
                  <c:v>65.52000000000001</c:v>
                </c:pt>
                <c:pt idx="9151">
                  <c:v>14.576000000000001</c:v>
                </c:pt>
                <c:pt idx="9152">
                  <c:v>23.200000000000003</c:v>
                </c:pt>
                <c:pt idx="9153">
                  <c:v>16.463999999999999</c:v>
                </c:pt>
                <c:pt idx="9154">
                  <c:v>19.312000000000001</c:v>
                </c:pt>
                <c:pt idx="9155">
                  <c:v>40.08</c:v>
                </c:pt>
                <c:pt idx="9156">
                  <c:v>101.96</c:v>
                </c:pt>
                <c:pt idx="9157">
                  <c:v>259.74</c:v>
                </c:pt>
                <c:pt idx="9158">
                  <c:v>255.42</c:v>
                </c:pt>
                <c:pt idx="9159">
                  <c:v>4.338000000000001</c:v>
                </c:pt>
                <c:pt idx="9160">
                  <c:v>11.880000000000003</c:v>
                </c:pt>
                <c:pt idx="9161">
                  <c:v>405.85999999999996</c:v>
                </c:pt>
                <c:pt idx="9162">
                  <c:v>680.01</c:v>
                </c:pt>
                <c:pt idx="9163">
                  <c:v>2.3760000000000003</c:v>
                </c:pt>
                <c:pt idx="9164">
                  <c:v>143.12799999999996</c:v>
                </c:pt>
                <c:pt idx="9165">
                  <c:v>4476.8</c:v>
                </c:pt>
                <c:pt idx="9166">
                  <c:v>104.85</c:v>
                </c:pt>
                <c:pt idx="9167">
                  <c:v>241.44</c:v>
                </c:pt>
                <c:pt idx="9168">
                  <c:v>319.76</c:v>
                </c:pt>
                <c:pt idx="9169">
                  <c:v>45.68</c:v>
                </c:pt>
                <c:pt idx="9170">
                  <c:v>31.96</c:v>
                </c:pt>
                <c:pt idx="9171">
                  <c:v>47.9</c:v>
                </c:pt>
                <c:pt idx="9172">
                  <c:v>1112.94</c:v>
                </c:pt>
                <c:pt idx="9173">
                  <c:v>22.919999999999998</c:v>
                </c:pt>
                <c:pt idx="9174">
                  <c:v>71.975999999999999</c:v>
                </c:pt>
                <c:pt idx="9175">
                  <c:v>19.440000000000001</c:v>
                </c:pt>
                <c:pt idx="9176">
                  <c:v>31.086000000000006</c:v>
                </c:pt>
                <c:pt idx="9177">
                  <c:v>13.98</c:v>
                </c:pt>
                <c:pt idx="9178">
                  <c:v>23.65</c:v>
                </c:pt>
                <c:pt idx="9179">
                  <c:v>707.88</c:v>
                </c:pt>
                <c:pt idx="9180">
                  <c:v>11.952000000000002</c:v>
                </c:pt>
                <c:pt idx="9181">
                  <c:v>31.128000000000004</c:v>
                </c:pt>
                <c:pt idx="9182">
                  <c:v>55.76</c:v>
                </c:pt>
                <c:pt idx="9183">
                  <c:v>24.56</c:v>
                </c:pt>
                <c:pt idx="9184">
                  <c:v>51.75</c:v>
                </c:pt>
                <c:pt idx="9185">
                  <c:v>207.18400000000003</c:v>
                </c:pt>
                <c:pt idx="9186">
                  <c:v>1473.1</c:v>
                </c:pt>
                <c:pt idx="9187">
                  <c:v>3.4880000000000004</c:v>
                </c:pt>
                <c:pt idx="9188">
                  <c:v>21.728000000000002</c:v>
                </c:pt>
                <c:pt idx="9189">
                  <c:v>663.072</c:v>
                </c:pt>
                <c:pt idx="9190">
                  <c:v>99.588000000000008</c:v>
                </c:pt>
                <c:pt idx="9191">
                  <c:v>49.568000000000005</c:v>
                </c:pt>
                <c:pt idx="9192">
                  <c:v>29.371999999999993</c:v>
                </c:pt>
                <c:pt idx="9193">
                  <c:v>344.70400000000001</c:v>
                </c:pt>
                <c:pt idx="9194">
                  <c:v>47.992000000000004</c:v>
                </c:pt>
                <c:pt idx="9195">
                  <c:v>102.24000000000001</c:v>
                </c:pt>
                <c:pt idx="9196">
                  <c:v>39.96</c:v>
                </c:pt>
                <c:pt idx="9197">
                  <c:v>1432.0000000000002</c:v>
                </c:pt>
                <c:pt idx="9198">
                  <c:v>41.04</c:v>
                </c:pt>
                <c:pt idx="9199">
                  <c:v>256.78400000000005</c:v>
                </c:pt>
                <c:pt idx="9200">
                  <c:v>120.98</c:v>
                </c:pt>
                <c:pt idx="9201">
                  <c:v>315.98</c:v>
                </c:pt>
                <c:pt idx="9202">
                  <c:v>28.752000000000002</c:v>
                </c:pt>
                <c:pt idx="9203">
                  <c:v>114.94999999999999</c:v>
                </c:pt>
                <c:pt idx="9204">
                  <c:v>23.04</c:v>
                </c:pt>
                <c:pt idx="9205">
                  <c:v>15.48</c:v>
                </c:pt>
                <c:pt idx="9206">
                  <c:v>51.84</c:v>
                </c:pt>
                <c:pt idx="9207">
                  <c:v>39.816000000000003</c:v>
                </c:pt>
                <c:pt idx="9208">
                  <c:v>16.059999999999999</c:v>
                </c:pt>
                <c:pt idx="9209">
                  <c:v>7.28</c:v>
                </c:pt>
                <c:pt idx="9210">
                  <c:v>5.4</c:v>
                </c:pt>
                <c:pt idx="9211">
                  <c:v>19.440000000000001</c:v>
                </c:pt>
                <c:pt idx="9212">
                  <c:v>39.880000000000003</c:v>
                </c:pt>
                <c:pt idx="9213">
                  <c:v>79.44</c:v>
                </c:pt>
                <c:pt idx="9214">
                  <c:v>20.664000000000001</c:v>
                </c:pt>
                <c:pt idx="9215">
                  <c:v>32.400000000000006</c:v>
                </c:pt>
                <c:pt idx="9216">
                  <c:v>13.761999999999997</c:v>
                </c:pt>
                <c:pt idx="9217">
                  <c:v>15.28</c:v>
                </c:pt>
                <c:pt idx="9218">
                  <c:v>44.688000000000002</c:v>
                </c:pt>
                <c:pt idx="9219">
                  <c:v>301.46999999999997</c:v>
                </c:pt>
                <c:pt idx="9220">
                  <c:v>11.07</c:v>
                </c:pt>
                <c:pt idx="9221">
                  <c:v>1504.52</c:v>
                </c:pt>
                <c:pt idx="9222">
                  <c:v>25.92</c:v>
                </c:pt>
                <c:pt idx="9223">
                  <c:v>7.5359999999999987</c:v>
                </c:pt>
                <c:pt idx="9224">
                  <c:v>1.4079999999999997</c:v>
                </c:pt>
                <c:pt idx="9225">
                  <c:v>4.1439999999999992</c:v>
                </c:pt>
                <c:pt idx="9226">
                  <c:v>52.751999999999995</c:v>
                </c:pt>
                <c:pt idx="9227">
                  <c:v>381.35999999999996</c:v>
                </c:pt>
                <c:pt idx="9228">
                  <c:v>6.72</c:v>
                </c:pt>
                <c:pt idx="9229">
                  <c:v>15.192</c:v>
                </c:pt>
                <c:pt idx="9230">
                  <c:v>58.320000000000007</c:v>
                </c:pt>
                <c:pt idx="9231">
                  <c:v>946.76400000000024</c:v>
                </c:pt>
                <c:pt idx="9232">
                  <c:v>94.679999999999993</c:v>
                </c:pt>
                <c:pt idx="9233">
                  <c:v>23.669999999999998</c:v>
                </c:pt>
                <c:pt idx="9234">
                  <c:v>1091.1680000000001</c:v>
                </c:pt>
                <c:pt idx="9235">
                  <c:v>18.689999999999998</c:v>
                </c:pt>
                <c:pt idx="9236">
                  <c:v>568.72800000000007</c:v>
                </c:pt>
                <c:pt idx="9237">
                  <c:v>7.3120000000000012</c:v>
                </c:pt>
                <c:pt idx="9238">
                  <c:v>147.56800000000001</c:v>
                </c:pt>
                <c:pt idx="9239">
                  <c:v>56.783999999999999</c:v>
                </c:pt>
                <c:pt idx="9240">
                  <c:v>5.6070000000000011</c:v>
                </c:pt>
                <c:pt idx="9241">
                  <c:v>6.5760000000000005</c:v>
                </c:pt>
                <c:pt idx="9242">
                  <c:v>14.303999999999998</c:v>
                </c:pt>
                <c:pt idx="9243">
                  <c:v>119.83299999999998</c:v>
                </c:pt>
                <c:pt idx="9244">
                  <c:v>5.56</c:v>
                </c:pt>
                <c:pt idx="9245">
                  <c:v>32.400000000000006</c:v>
                </c:pt>
                <c:pt idx="9246">
                  <c:v>9.84</c:v>
                </c:pt>
                <c:pt idx="9247">
                  <c:v>2.78</c:v>
                </c:pt>
                <c:pt idx="9248">
                  <c:v>3.64</c:v>
                </c:pt>
                <c:pt idx="9249">
                  <c:v>881.93</c:v>
                </c:pt>
                <c:pt idx="9250">
                  <c:v>115.84</c:v>
                </c:pt>
                <c:pt idx="9251">
                  <c:v>107.64800000000001</c:v>
                </c:pt>
                <c:pt idx="9252">
                  <c:v>199.95000000000002</c:v>
                </c:pt>
                <c:pt idx="9253">
                  <c:v>12.96</c:v>
                </c:pt>
                <c:pt idx="9254">
                  <c:v>60.89</c:v>
                </c:pt>
                <c:pt idx="9255">
                  <c:v>14.940000000000001</c:v>
                </c:pt>
                <c:pt idx="9256">
                  <c:v>9.64</c:v>
                </c:pt>
                <c:pt idx="9257">
                  <c:v>332.94</c:v>
                </c:pt>
                <c:pt idx="9258">
                  <c:v>51.900000000000006</c:v>
                </c:pt>
                <c:pt idx="9259">
                  <c:v>64.959999999999994</c:v>
                </c:pt>
                <c:pt idx="9260">
                  <c:v>25.5</c:v>
                </c:pt>
                <c:pt idx="9261">
                  <c:v>215.976</c:v>
                </c:pt>
                <c:pt idx="9262">
                  <c:v>389.97</c:v>
                </c:pt>
                <c:pt idx="9263">
                  <c:v>269.90999999999997</c:v>
                </c:pt>
                <c:pt idx="9264">
                  <c:v>11.673000000000002</c:v>
                </c:pt>
                <c:pt idx="9265">
                  <c:v>64.848000000000013</c:v>
                </c:pt>
                <c:pt idx="9266">
                  <c:v>14.56</c:v>
                </c:pt>
                <c:pt idx="9267">
                  <c:v>102.58200000000001</c:v>
                </c:pt>
                <c:pt idx="9268">
                  <c:v>20.04</c:v>
                </c:pt>
                <c:pt idx="9269">
                  <c:v>32.088000000000001</c:v>
                </c:pt>
                <c:pt idx="9270">
                  <c:v>4305.5520000000006</c:v>
                </c:pt>
                <c:pt idx="9271">
                  <c:v>10.02</c:v>
                </c:pt>
                <c:pt idx="9272">
                  <c:v>631.96</c:v>
                </c:pt>
                <c:pt idx="9273">
                  <c:v>1577.94</c:v>
                </c:pt>
                <c:pt idx="9274">
                  <c:v>255.84999999999997</c:v>
                </c:pt>
                <c:pt idx="9275">
                  <c:v>184.70400000000001</c:v>
                </c:pt>
                <c:pt idx="9276">
                  <c:v>47.92</c:v>
                </c:pt>
                <c:pt idx="9277">
                  <c:v>15.936000000000002</c:v>
                </c:pt>
                <c:pt idx="9278">
                  <c:v>8.0010000000000012</c:v>
                </c:pt>
                <c:pt idx="9279">
                  <c:v>398.97199999999998</c:v>
                </c:pt>
                <c:pt idx="9280">
                  <c:v>163.88</c:v>
                </c:pt>
                <c:pt idx="9281">
                  <c:v>67.900000000000006</c:v>
                </c:pt>
                <c:pt idx="9282">
                  <c:v>72.224000000000004</c:v>
                </c:pt>
                <c:pt idx="9283">
                  <c:v>11.696</c:v>
                </c:pt>
                <c:pt idx="9284">
                  <c:v>392.93999999999994</c:v>
                </c:pt>
                <c:pt idx="9285">
                  <c:v>18.175999999999998</c:v>
                </c:pt>
                <c:pt idx="9286">
                  <c:v>6.8879999999999981</c:v>
                </c:pt>
                <c:pt idx="9287">
                  <c:v>457.4849999999999</c:v>
                </c:pt>
                <c:pt idx="9288">
                  <c:v>1079.316</c:v>
                </c:pt>
                <c:pt idx="9289">
                  <c:v>48.91</c:v>
                </c:pt>
                <c:pt idx="9290">
                  <c:v>9.84</c:v>
                </c:pt>
                <c:pt idx="9291">
                  <c:v>34.5</c:v>
                </c:pt>
                <c:pt idx="9292">
                  <c:v>0.55599999999999983</c:v>
                </c:pt>
                <c:pt idx="9293">
                  <c:v>43.8</c:v>
                </c:pt>
                <c:pt idx="9294">
                  <c:v>13.872000000000002</c:v>
                </c:pt>
                <c:pt idx="9295">
                  <c:v>115.96</c:v>
                </c:pt>
                <c:pt idx="9296">
                  <c:v>41.424000000000007</c:v>
                </c:pt>
                <c:pt idx="9297">
                  <c:v>244.768</c:v>
                </c:pt>
                <c:pt idx="9298">
                  <c:v>74.352000000000004</c:v>
                </c:pt>
                <c:pt idx="9299">
                  <c:v>4.3119999999999985</c:v>
                </c:pt>
                <c:pt idx="9300">
                  <c:v>56.686</c:v>
                </c:pt>
                <c:pt idx="9301">
                  <c:v>97.968000000000004</c:v>
                </c:pt>
                <c:pt idx="9302">
                  <c:v>7.8719999999999999</c:v>
                </c:pt>
                <c:pt idx="9303">
                  <c:v>15.552000000000003</c:v>
                </c:pt>
                <c:pt idx="9304">
                  <c:v>1.4759999999999998</c:v>
                </c:pt>
                <c:pt idx="9305">
                  <c:v>8.4</c:v>
                </c:pt>
                <c:pt idx="9306">
                  <c:v>6.56</c:v>
                </c:pt>
                <c:pt idx="9307">
                  <c:v>14.88</c:v>
                </c:pt>
                <c:pt idx="9308">
                  <c:v>45.48</c:v>
                </c:pt>
                <c:pt idx="9309">
                  <c:v>25.44</c:v>
                </c:pt>
                <c:pt idx="9310">
                  <c:v>146.68800000000002</c:v>
                </c:pt>
                <c:pt idx="9311">
                  <c:v>4.9280000000000008</c:v>
                </c:pt>
                <c:pt idx="9312">
                  <c:v>63.488</c:v>
                </c:pt>
                <c:pt idx="9313">
                  <c:v>418.32</c:v>
                </c:pt>
                <c:pt idx="9314">
                  <c:v>123.858</c:v>
                </c:pt>
                <c:pt idx="9315">
                  <c:v>118.78199999999998</c:v>
                </c:pt>
                <c:pt idx="9316">
                  <c:v>769.18400000000008</c:v>
                </c:pt>
                <c:pt idx="9317">
                  <c:v>47.904000000000003</c:v>
                </c:pt>
                <c:pt idx="9318">
                  <c:v>13.36</c:v>
                </c:pt>
                <c:pt idx="9319">
                  <c:v>163.76400000000001</c:v>
                </c:pt>
                <c:pt idx="9320">
                  <c:v>183.92</c:v>
                </c:pt>
                <c:pt idx="9321">
                  <c:v>11.376000000000001</c:v>
                </c:pt>
                <c:pt idx="9322">
                  <c:v>66.112000000000009</c:v>
                </c:pt>
                <c:pt idx="9323">
                  <c:v>211.04</c:v>
                </c:pt>
                <c:pt idx="9324">
                  <c:v>594.81600000000003</c:v>
                </c:pt>
                <c:pt idx="9325">
                  <c:v>72.960000000000008</c:v>
                </c:pt>
                <c:pt idx="9326">
                  <c:v>80.959999999999994</c:v>
                </c:pt>
                <c:pt idx="9327">
                  <c:v>455.71199999999999</c:v>
                </c:pt>
                <c:pt idx="9328">
                  <c:v>25.98</c:v>
                </c:pt>
                <c:pt idx="9329">
                  <c:v>45.28</c:v>
                </c:pt>
                <c:pt idx="9330">
                  <c:v>15.56</c:v>
                </c:pt>
                <c:pt idx="9331">
                  <c:v>859.2</c:v>
                </c:pt>
                <c:pt idx="9332">
                  <c:v>195.68</c:v>
                </c:pt>
                <c:pt idx="9333">
                  <c:v>14.2</c:v>
                </c:pt>
                <c:pt idx="9334">
                  <c:v>314.35199999999998</c:v>
                </c:pt>
                <c:pt idx="9335">
                  <c:v>4.6079999999999997</c:v>
                </c:pt>
                <c:pt idx="9336">
                  <c:v>17.899999999999999</c:v>
                </c:pt>
                <c:pt idx="9337">
                  <c:v>2.9920000000000004</c:v>
                </c:pt>
                <c:pt idx="9338">
                  <c:v>20.064</c:v>
                </c:pt>
                <c:pt idx="9339">
                  <c:v>146.72999999999999</c:v>
                </c:pt>
                <c:pt idx="9340">
                  <c:v>18.75</c:v>
                </c:pt>
                <c:pt idx="9341">
                  <c:v>117.57600000000002</c:v>
                </c:pt>
                <c:pt idx="9342">
                  <c:v>51.184000000000012</c:v>
                </c:pt>
                <c:pt idx="9343">
                  <c:v>455.97</c:v>
                </c:pt>
                <c:pt idx="9344">
                  <c:v>5.7150000000000016</c:v>
                </c:pt>
                <c:pt idx="9345">
                  <c:v>57.593999999999994</c:v>
                </c:pt>
                <c:pt idx="9346">
                  <c:v>30.144000000000002</c:v>
                </c:pt>
                <c:pt idx="9347">
                  <c:v>899.43</c:v>
                </c:pt>
                <c:pt idx="9348">
                  <c:v>842.72</c:v>
                </c:pt>
                <c:pt idx="9349">
                  <c:v>41.96</c:v>
                </c:pt>
                <c:pt idx="9350">
                  <c:v>13.216000000000001</c:v>
                </c:pt>
                <c:pt idx="9351">
                  <c:v>184.75200000000001</c:v>
                </c:pt>
                <c:pt idx="9352">
                  <c:v>520.46399999999994</c:v>
                </c:pt>
                <c:pt idx="9353">
                  <c:v>11.423999999999999</c:v>
                </c:pt>
                <c:pt idx="9354">
                  <c:v>19.440000000000001</c:v>
                </c:pt>
                <c:pt idx="9355">
                  <c:v>3.64</c:v>
                </c:pt>
                <c:pt idx="9356">
                  <c:v>18.54</c:v>
                </c:pt>
                <c:pt idx="9357">
                  <c:v>43.120000000000005</c:v>
                </c:pt>
                <c:pt idx="9358">
                  <c:v>313.72199999999998</c:v>
                </c:pt>
                <c:pt idx="9359">
                  <c:v>45.98</c:v>
                </c:pt>
                <c:pt idx="9360">
                  <c:v>428.68</c:v>
                </c:pt>
                <c:pt idx="9361">
                  <c:v>30.576000000000001</c:v>
                </c:pt>
                <c:pt idx="9362">
                  <c:v>13.020000000000001</c:v>
                </c:pt>
                <c:pt idx="9363">
                  <c:v>22.14</c:v>
                </c:pt>
                <c:pt idx="9364">
                  <c:v>359.32</c:v>
                </c:pt>
                <c:pt idx="9365">
                  <c:v>11.56</c:v>
                </c:pt>
                <c:pt idx="9366">
                  <c:v>68.48</c:v>
                </c:pt>
                <c:pt idx="9367">
                  <c:v>1676.88</c:v>
                </c:pt>
                <c:pt idx="9368">
                  <c:v>37.94</c:v>
                </c:pt>
                <c:pt idx="9369">
                  <c:v>272.96999999999997</c:v>
                </c:pt>
                <c:pt idx="9370">
                  <c:v>41.568000000000005</c:v>
                </c:pt>
                <c:pt idx="9371">
                  <c:v>317.05799999999999</c:v>
                </c:pt>
                <c:pt idx="9372">
                  <c:v>8.0399999999999991</c:v>
                </c:pt>
                <c:pt idx="9373">
                  <c:v>419.94399999999996</c:v>
                </c:pt>
                <c:pt idx="9374">
                  <c:v>61.38</c:v>
                </c:pt>
                <c:pt idx="9375">
                  <c:v>50</c:v>
                </c:pt>
                <c:pt idx="9376">
                  <c:v>31.799999999999997</c:v>
                </c:pt>
                <c:pt idx="9377">
                  <c:v>32.56</c:v>
                </c:pt>
                <c:pt idx="9378">
                  <c:v>7.0720000000000001</c:v>
                </c:pt>
                <c:pt idx="9379">
                  <c:v>45.527999999999999</c:v>
                </c:pt>
                <c:pt idx="9380">
                  <c:v>64.784000000000006</c:v>
                </c:pt>
                <c:pt idx="9381">
                  <c:v>424.27200000000005</c:v>
                </c:pt>
                <c:pt idx="9382">
                  <c:v>1.3440000000000001</c:v>
                </c:pt>
                <c:pt idx="9383">
                  <c:v>83.920000000000016</c:v>
                </c:pt>
                <c:pt idx="9384">
                  <c:v>25.92</c:v>
                </c:pt>
                <c:pt idx="9385">
                  <c:v>120.57600000000001</c:v>
                </c:pt>
                <c:pt idx="9386">
                  <c:v>79.92</c:v>
                </c:pt>
                <c:pt idx="9387">
                  <c:v>12.28</c:v>
                </c:pt>
                <c:pt idx="9388">
                  <c:v>542.93999999999994</c:v>
                </c:pt>
                <c:pt idx="9389">
                  <c:v>2.04</c:v>
                </c:pt>
                <c:pt idx="9390">
                  <c:v>228.92</c:v>
                </c:pt>
                <c:pt idx="9391">
                  <c:v>7.9920000000000009</c:v>
                </c:pt>
                <c:pt idx="9392">
                  <c:v>582.33600000000001</c:v>
                </c:pt>
                <c:pt idx="9393">
                  <c:v>629.94999999999993</c:v>
                </c:pt>
                <c:pt idx="9394">
                  <c:v>631.78200000000004</c:v>
                </c:pt>
                <c:pt idx="9395">
                  <c:v>801.5680000000001</c:v>
                </c:pt>
                <c:pt idx="9396">
                  <c:v>75.179999999999993</c:v>
                </c:pt>
                <c:pt idx="9397">
                  <c:v>30.98</c:v>
                </c:pt>
                <c:pt idx="9398">
                  <c:v>1349.91</c:v>
                </c:pt>
                <c:pt idx="9399">
                  <c:v>14.111999999999998</c:v>
                </c:pt>
                <c:pt idx="9400">
                  <c:v>31.12</c:v>
                </c:pt>
                <c:pt idx="9401">
                  <c:v>4.2720000000000002</c:v>
                </c:pt>
                <c:pt idx="9402">
                  <c:v>209.148</c:v>
                </c:pt>
                <c:pt idx="9403">
                  <c:v>1591.02</c:v>
                </c:pt>
                <c:pt idx="9404">
                  <c:v>7.92</c:v>
                </c:pt>
                <c:pt idx="9405">
                  <c:v>574.91</c:v>
                </c:pt>
                <c:pt idx="9406">
                  <c:v>8.4480000000000004</c:v>
                </c:pt>
                <c:pt idx="9407">
                  <c:v>1071</c:v>
                </c:pt>
                <c:pt idx="9408">
                  <c:v>12.07</c:v>
                </c:pt>
                <c:pt idx="9409">
                  <c:v>3.2730000000000006</c:v>
                </c:pt>
                <c:pt idx="9410">
                  <c:v>87.92</c:v>
                </c:pt>
                <c:pt idx="9411">
                  <c:v>104.69600000000001</c:v>
                </c:pt>
                <c:pt idx="9412">
                  <c:v>2803.92</c:v>
                </c:pt>
                <c:pt idx="9413">
                  <c:v>6.8159999999999981</c:v>
                </c:pt>
                <c:pt idx="9414">
                  <c:v>249.58400000000003</c:v>
                </c:pt>
                <c:pt idx="9415">
                  <c:v>17.940000000000001</c:v>
                </c:pt>
                <c:pt idx="9416">
                  <c:v>10.11</c:v>
                </c:pt>
                <c:pt idx="9417">
                  <c:v>10.368000000000002</c:v>
                </c:pt>
                <c:pt idx="9418">
                  <c:v>11.952000000000002</c:v>
                </c:pt>
                <c:pt idx="9419">
                  <c:v>15.223999999999997</c:v>
                </c:pt>
                <c:pt idx="9420">
                  <c:v>21.983999999999995</c:v>
                </c:pt>
                <c:pt idx="9421">
                  <c:v>604.75199999999995</c:v>
                </c:pt>
                <c:pt idx="9422">
                  <c:v>40.700000000000003</c:v>
                </c:pt>
                <c:pt idx="9423">
                  <c:v>302.37599999999998</c:v>
                </c:pt>
                <c:pt idx="9424">
                  <c:v>45</c:v>
                </c:pt>
                <c:pt idx="9425">
                  <c:v>3785.2920000000004</c:v>
                </c:pt>
                <c:pt idx="9426">
                  <c:v>35.4</c:v>
                </c:pt>
                <c:pt idx="9427">
                  <c:v>199.89999999999998</c:v>
                </c:pt>
                <c:pt idx="9428">
                  <c:v>1212.9599999999998</c:v>
                </c:pt>
                <c:pt idx="9429">
                  <c:v>1099.96</c:v>
                </c:pt>
                <c:pt idx="9430">
                  <c:v>103.48100000000001</c:v>
                </c:pt>
                <c:pt idx="9431">
                  <c:v>5.9039999999999999</c:v>
                </c:pt>
                <c:pt idx="9432">
                  <c:v>30.080000000000002</c:v>
                </c:pt>
                <c:pt idx="9433">
                  <c:v>36.288000000000011</c:v>
                </c:pt>
                <c:pt idx="9434">
                  <c:v>10.272000000000002</c:v>
                </c:pt>
                <c:pt idx="9435">
                  <c:v>252.8</c:v>
                </c:pt>
                <c:pt idx="9436">
                  <c:v>2.9460000000000006</c:v>
                </c:pt>
                <c:pt idx="9437">
                  <c:v>12.96</c:v>
                </c:pt>
                <c:pt idx="9438">
                  <c:v>285.57599999999996</c:v>
                </c:pt>
                <c:pt idx="9439">
                  <c:v>22.240000000000002</c:v>
                </c:pt>
                <c:pt idx="9440">
                  <c:v>14.62</c:v>
                </c:pt>
                <c:pt idx="9441">
                  <c:v>48.36</c:v>
                </c:pt>
                <c:pt idx="9442">
                  <c:v>16.256</c:v>
                </c:pt>
                <c:pt idx="9443">
                  <c:v>219.18400000000003</c:v>
                </c:pt>
                <c:pt idx="9444">
                  <c:v>95.84</c:v>
                </c:pt>
                <c:pt idx="9445">
                  <c:v>12.39</c:v>
                </c:pt>
                <c:pt idx="9446">
                  <c:v>35.880000000000003</c:v>
                </c:pt>
                <c:pt idx="9447">
                  <c:v>477.29999999999995</c:v>
                </c:pt>
                <c:pt idx="9448">
                  <c:v>12.32</c:v>
                </c:pt>
                <c:pt idx="9449">
                  <c:v>8.6080000000000005</c:v>
                </c:pt>
                <c:pt idx="9450">
                  <c:v>136.26</c:v>
                </c:pt>
                <c:pt idx="9451">
                  <c:v>186.14999999999998</c:v>
                </c:pt>
                <c:pt idx="9452">
                  <c:v>81.792000000000002</c:v>
                </c:pt>
                <c:pt idx="9453">
                  <c:v>47.19</c:v>
                </c:pt>
                <c:pt idx="9454">
                  <c:v>36.783999999999999</c:v>
                </c:pt>
                <c:pt idx="9455">
                  <c:v>91.474999999999994</c:v>
                </c:pt>
                <c:pt idx="9456">
                  <c:v>27.192</c:v>
                </c:pt>
                <c:pt idx="9457">
                  <c:v>12.059999999999999</c:v>
                </c:pt>
                <c:pt idx="9458">
                  <c:v>144.60000000000002</c:v>
                </c:pt>
                <c:pt idx="9459">
                  <c:v>15.991999999999999</c:v>
                </c:pt>
                <c:pt idx="9460">
                  <c:v>34.44</c:v>
                </c:pt>
                <c:pt idx="9461">
                  <c:v>321.55200000000002</c:v>
                </c:pt>
                <c:pt idx="9462">
                  <c:v>701.96</c:v>
                </c:pt>
                <c:pt idx="9463">
                  <c:v>19.456000000000003</c:v>
                </c:pt>
                <c:pt idx="9464">
                  <c:v>17.28</c:v>
                </c:pt>
                <c:pt idx="9465">
                  <c:v>31.96</c:v>
                </c:pt>
                <c:pt idx="9466">
                  <c:v>164.68800000000002</c:v>
                </c:pt>
                <c:pt idx="9467">
                  <c:v>166.5</c:v>
                </c:pt>
                <c:pt idx="9468">
                  <c:v>12.96</c:v>
                </c:pt>
                <c:pt idx="9469">
                  <c:v>110.96</c:v>
                </c:pt>
                <c:pt idx="9470">
                  <c:v>99.98</c:v>
                </c:pt>
                <c:pt idx="9471">
                  <c:v>11.423999999999999</c:v>
                </c:pt>
                <c:pt idx="9472">
                  <c:v>128.12400000000002</c:v>
                </c:pt>
                <c:pt idx="9473">
                  <c:v>101.4</c:v>
                </c:pt>
                <c:pt idx="9474">
                  <c:v>5.9039999999999999</c:v>
                </c:pt>
                <c:pt idx="9475">
                  <c:v>173.48800000000003</c:v>
                </c:pt>
                <c:pt idx="9476">
                  <c:v>51.56</c:v>
                </c:pt>
                <c:pt idx="9477">
                  <c:v>3.5639999999999992</c:v>
                </c:pt>
                <c:pt idx="9478">
                  <c:v>13.16</c:v>
                </c:pt>
                <c:pt idx="9479">
                  <c:v>3.8279999999999994</c:v>
                </c:pt>
                <c:pt idx="9480">
                  <c:v>304.98999999999995</c:v>
                </c:pt>
                <c:pt idx="9481">
                  <c:v>18.16</c:v>
                </c:pt>
                <c:pt idx="9482">
                  <c:v>319.98400000000004</c:v>
                </c:pt>
                <c:pt idx="9483">
                  <c:v>19.68</c:v>
                </c:pt>
                <c:pt idx="9484">
                  <c:v>781.86399999999992</c:v>
                </c:pt>
                <c:pt idx="9485">
                  <c:v>30.816000000000003</c:v>
                </c:pt>
                <c:pt idx="9486">
                  <c:v>673.34399999999994</c:v>
                </c:pt>
                <c:pt idx="9487">
                  <c:v>6.5400000000000009</c:v>
                </c:pt>
                <c:pt idx="9488">
                  <c:v>572.80000000000007</c:v>
                </c:pt>
                <c:pt idx="9489">
                  <c:v>197.04999999999998</c:v>
                </c:pt>
                <c:pt idx="9490">
                  <c:v>2022.2720000000002</c:v>
                </c:pt>
                <c:pt idx="9491">
                  <c:v>9.120000000000001</c:v>
                </c:pt>
                <c:pt idx="9492">
                  <c:v>38.160000000000004</c:v>
                </c:pt>
                <c:pt idx="9493">
                  <c:v>1592.8500000000001</c:v>
                </c:pt>
                <c:pt idx="9494">
                  <c:v>11.88</c:v>
                </c:pt>
                <c:pt idx="9495">
                  <c:v>120</c:v>
                </c:pt>
                <c:pt idx="9496">
                  <c:v>8.67</c:v>
                </c:pt>
                <c:pt idx="9497">
                  <c:v>4.41</c:v>
                </c:pt>
                <c:pt idx="9498">
                  <c:v>167.94</c:v>
                </c:pt>
                <c:pt idx="9499">
                  <c:v>67.8</c:v>
                </c:pt>
                <c:pt idx="9500">
                  <c:v>26.94</c:v>
                </c:pt>
                <c:pt idx="9501">
                  <c:v>32.04</c:v>
                </c:pt>
                <c:pt idx="9502">
                  <c:v>32.129999999999995</c:v>
                </c:pt>
                <c:pt idx="9503">
                  <c:v>2.88</c:v>
                </c:pt>
                <c:pt idx="9504">
                  <c:v>1091.93</c:v>
                </c:pt>
                <c:pt idx="9505">
                  <c:v>111.96</c:v>
                </c:pt>
                <c:pt idx="9506">
                  <c:v>26.7</c:v>
                </c:pt>
                <c:pt idx="9507">
                  <c:v>40.199999999999996</c:v>
                </c:pt>
                <c:pt idx="9508">
                  <c:v>13.89</c:v>
                </c:pt>
                <c:pt idx="9509">
                  <c:v>689.81999999999994</c:v>
                </c:pt>
                <c:pt idx="9510">
                  <c:v>38.339999999999996</c:v>
                </c:pt>
                <c:pt idx="9511">
                  <c:v>9.2639999999999976</c:v>
                </c:pt>
                <c:pt idx="9512">
                  <c:v>204.66639999999998</c:v>
                </c:pt>
                <c:pt idx="9513">
                  <c:v>1649.75</c:v>
                </c:pt>
                <c:pt idx="9514">
                  <c:v>91.055999999999997</c:v>
                </c:pt>
                <c:pt idx="9515">
                  <c:v>54.207999999999998</c:v>
                </c:pt>
                <c:pt idx="9516">
                  <c:v>26.981999999999999</c:v>
                </c:pt>
                <c:pt idx="9517">
                  <c:v>6.911999999999999</c:v>
                </c:pt>
                <c:pt idx="9518">
                  <c:v>435.50400000000002</c:v>
                </c:pt>
                <c:pt idx="9519">
                  <c:v>81.08</c:v>
                </c:pt>
                <c:pt idx="9520">
                  <c:v>93.02</c:v>
                </c:pt>
                <c:pt idx="9521">
                  <c:v>323.97600000000006</c:v>
                </c:pt>
                <c:pt idx="9522">
                  <c:v>15.552000000000003</c:v>
                </c:pt>
                <c:pt idx="9523">
                  <c:v>32.591999999999999</c:v>
                </c:pt>
                <c:pt idx="9524">
                  <c:v>83.920000000000016</c:v>
                </c:pt>
                <c:pt idx="9525">
                  <c:v>199.89999999999998</c:v>
                </c:pt>
                <c:pt idx="9526">
                  <c:v>31.176000000000002</c:v>
                </c:pt>
                <c:pt idx="9527">
                  <c:v>172.75200000000001</c:v>
                </c:pt>
                <c:pt idx="9528">
                  <c:v>9.2959999999999994</c:v>
                </c:pt>
                <c:pt idx="9529">
                  <c:v>12.768000000000001</c:v>
                </c:pt>
                <c:pt idx="9530">
                  <c:v>52.76</c:v>
                </c:pt>
                <c:pt idx="9531">
                  <c:v>55.616</c:v>
                </c:pt>
                <c:pt idx="9532">
                  <c:v>427.64400000000001</c:v>
                </c:pt>
                <c:pt idx="9533">
                  <c:v>40.669999999999995</c:v>
                </c:pt>
                <c:pt idx="9534">
                  <c:v>33.479999999999997</c:v>
                </c:pt>
                <c:pt idx="9535">
                  <c:v>9.7280000000000015</c:v>
                </c:pt>
                <c:pt idx="9536">
                  <c:v>8.8559999999999999</c:v>
                </c:pt>
                <c:pt idx="9537">
                  <c:v>477.666</c:v>
                </c:pt>
                <c:pt idx="9538">
                  <c:v>16.899999999999999</c:v>
                </c:pt>
                <c:pt idx="9539">
                  <c:v>39.96</c:v>
                </c:pt>
                <c:pt idx="9540">
                  <c:v>191.96800000000002</c:v>
                </c:pt>
                <c:pt idx="9541">
                  <c:v>35.520000000000003</c:v>
                </c:pt>
                <c:pt idx="9542">
                  <c:v>6.2299999999999986</c:v>
                </c:pt>
                <c:pt idx="9543">
                  <c:v>56.704000000000001</c:v>
                </c:pt>
                <c:pt idx="9544">
                  <c:v>369.19919999999996</c:v>
                </c:pt>
                <c:pt idx="9545">
                  <c:v>1.98</c:v>
                </c:pt>
                <c:pt idx="9546">
                  <c:v>75.88</c:v>
                </c:pt>
                <c:pt idx="9547">
                  <c:v>6.8480000000000008</c:v>
                </c:pt>
                <c:pt idx="9548">
                  <c:v>4.6260000000000003</c:v>
                </c:pt>
                <c:pt idx="9549">
                  <c:v>453.6</c:v>
                </c:pt>
                <c:pt idx="9550">
                  <c:v>13.847999999999999</c:v>
                </c:pt>
                <c:pt idx="9551">
                  <c:v>577.58400000000006</c:v>
                </c:pt>
                <c:pt idx="9552">
                  <c:v>151.96</c:v>
                </c:pt>
                <c:pt idx="9553">
                  <c:v>68.432000000000016</c:v>
                </c:pt>
                <c:pt idx="9554">
                  <c:v>71.12</c:v>
                </c:pt>
                <c:pt idx="9555">
                  <c:v>3.008</c:v>
                </c:pt>
                <c:pt idx="9556">
                  <c:v>184.66</c:v>
                </c:pt>
                <c:pt idx="9557">
                  <c:v>5.3120000000000003</c:v>
                </c:pt>
                <c:pt idx="9558">
                  <c:v>132.52000000000004</c:v>
                </c:pt>
                <c:pt idx="9559">
                  <c:v>195.64</c:v>
                </c:pt>
                <c:pt idx="9560">
                  <c:v>51.967999999999996</c:v>
                </c:pt>
                <c:pt idx="9561">
                  <c:v>431.97600000000006</c:v>
                </c:pt>
                <c:pt idx="9562">
                  <c:v>224.93700000000004</c:v>
                </c:pt>
                <c:pt idx="9563">
                  <c:v>6</c:v>
                </c:pt>
                <c:pt idx="9564">
                  <c:v>11.76</c:v>
                </c:pt>
                <c:pt idx="9565">
                  <c:v>1125.4879999999998</c:v>
                </c:pt>
                <c:pt idx="9566">
                  <c:v>12.645000000000001</c:v>
                </c:pt>
                <c:pt idx="9567">
                  <c:v>4.032</c:v>
                </c:pt>
                <c:pt idx="9568">
                  <c:v>79.959999999999994</c:v>
                </c:pt>
                <c:pt idx="9569">
                  <c:v>6.732000000000002</c:v>
                </c:pt>
                <c:pt idx="9570">
                  <c:v>33.568000000000005</c:v>
                </c:pt>
                <c:pt idx="9571">
                  <c:v>15.840000000000002</c:v>
                </c:pt>
                <c:pt idx="9572">
                  <c:v>24.424000000000003</c:v>
                </c:pt>
                <c:pt idx="9573">
                  <c:v>17.12</c:v>
                </c:pt>
                <c:pt idx="9574">
                  <c:v>31.56</c:v>
                </c:pt>
                <c:pt idx="9575">
                  <c:v>105.68599999999999</c:v>
                </c:pt>
                <c:pt idx="9576">
                  <c:v>399.53999999999996</c:v>
                </c:pt>
                <c:pt idx="9577">
                  <c:v>104.93</c:v>
                </c:pt>
                <c:pt idx="9578">
                  <c:v>1079.8499999999999</c:v>
                </c:pt>
                <c:pt idx="9579">
                  <c:v>70.98</c:v>
                </c:pt>
                <c:pt idx="9580">
                  <c:v>29.950000000000003</c:v>
                </c:pt>
                <c:pt idx="9581">
                  <c:v>589.41</c:v>
                </c:pt>
                <c:pt idx="9582">
                  <c:v>9.6479999999999997</c:v>
                </c:pt>
                <c:pt idx="9583">
                  <c:v>400.78400000000005</c:v>
                </c:pt>
                <c:pt idx="9584">
                  <c:v>53.72</c:v>
                </c:pt>
                <c:pt idx="9585">
                  <c:v>31.007999999999999</c:v>
                </c:pt>
                <c:pt idx="9586">
                  <c:v>61.120000000000005</c:v>
                </c:pt>
                <c:pt idx="9587">
                  <c:v>195.136</c:v>
                </c:pt>
                <c:pt idx="9588">
                  <c:v>121.536</c:v>
                </c:pt>
                <c:pt idx="9589">
                  <c:v>17.472000000000001</c:v>
                </c:pt>
                <c:pt idx="9590">
                  <c:v>104.57999999999998</c:v>
                </c:pt>
                <c:pt idx="9591">
                  <c:v>24.700000000000003</c:v>
                </c:pt>
                <c:pt idx="9592">
                  <c:v>302.72000000000003</c:v>
                </c:pt>
                <c:pt idx="9593">
                  <c:v>8.56</c:v>
                </c:pt>
                <c:pt idx="9594">
                  <c:v>11.56</c:v>
                </c:pt>
                <c:pt idx="9595">
                  <c:v>25.86</c:v>
                </c:pt>
                <c:pt idx="9596">
                  <c:v>276.78400000000005</c:v>
                </c:pt>
                <c:pt idx="9597">
                  <c:v>110.352</c:v>
                </c:pt>
                <c:pt idx="9598">
                  <c:v>60.84</c:v>
                </c:pt>
                <c:pt idx="9599">
                  <c:v>35.207999999999998</c:v>
                </c:pt>
                <c:pt idx="9600">
                  <c:v>41.472000000000008</c:v>
                </c:pt>
                <c:pt idx="9601">
                  <c:v>239.5</c:v>
                </c:pt>
                <c:pt idx="9602">
                  <c:v>34.200000000000003</c:v>
                </c:pt>
                <c:pt idx="9603">
                  <c:v>376.86599999999999</c:v>
                </c:pt>
                <c:pt idx="9604">
                  <c:v>197.72</c:v>
                </c:pt>
                <c:pt idx="9605">
                  <c:v>70.720000000000013</c:v>
                </c:pt>
                <c:pt idx="9606">
                  <c:v>194.35200000000003</c:v>
                </c:pt>
                <c:pt idx="9607">
                  <c:v>21.6</c:v>
                </c:pt>
                <c:pt idx="9608">
                  <c:v>11.07</c:v>
                </c:pt>
                <c:pt idx="9609">
                  <c:v>282.83999999999997</c:v>
                </c:pt>
                <c:pt idx="9610">
                  <c:v>27.72</c:v>
                </c:pt>
                <c:pt idx="9611">
                  <c:v>11.68</c:v>
                </c:pt>
                <c:pt idx="9612">
                  <c:v>239.98400000000004</c:v>
                </c:pt>
                <c:pt idx="9613">
                  <c:v>22.98</c:v>
                </c:pt>
                <c:pt idx="9614">
                  <c:v>102.13</c:v>
                </c:pt>
                <c:pt idx="9615">
                  <c:v>2033.5840000000001</c:v>
                </c:pt>
                <c:pt idx="9616">
                  <c:v>5.76</c:v>
                </c:pt>
                <c:pt idx="9617">
                  <c:v>899.98199999999997</c:v>
                </c:pt>
                <c:pt idx="9618">
                  <c:v>86.352000000000004</c:v>
                </c:pt>
                <c:pt idx="9619">
                  <c:v>139.96000000000004</c:v>
                </c:pt>
                <c:pt idx="9620">
                  <c:v>16.704000000000001</c:v>
                </c:pt>
                <c:pt idx="9621">
                  <c:v>3.1520000000000001</c:v>
                </c:pt>
                <c:pt idx="9622">
                  <c:v>32.896000000000001</c:v>
                </c:pt>
                <c:pt idx="9623">
                  <c:v>21.391999999999992</c:v>
                </c:pt>
                <c:pt idx="9624">
                  <c:v>307.31400000000002</c:v>
                </c:pt>
                <c:pt idx="9625">
                  <c:v>409.99919999999997</c:v>
                </c:pt>
                <c:pt idx="9626">
                  <c:v>9.2480000000000011</c:v>
                </c:pt>
                <c:pt idx="9627">
                  <c:v>14.669999999999998</c:v>
                </c:pt>
                <c:pt idx="9628">
                  <c:v>37.408000000000001</c:v>
                </c:pt>
                <c:pt idx="9629">
                  <c:v>3.4380000000000006</c:v>
                </c:pt>
                <c:pt idx="9630">
                  <c:v>7.1519999999999992</c:v>
                </c:pt>
                <c:pt idx="9631">
                  <c:v>179.7</c:v>
                </c:pt>
                <c:pt idx="9632">
                  <c:v>90.64</c:v>
                </c:pt>
                <c:pt idx="9633">
                  <c:v>177</c:v>
                </c:pt>
                <c:pt idx="9634">
                  <c:v>79.45</c:v>
                </c:pt>
                <c:pt idx="9635">
                  <c:v>1628.82</c:v>
                </c:pt>
                <c:pt idx="9636">
                  <c:v>137.54</c:v>
                </c:pt>
                <c:pt idx="9637">
                  <c:v>730.2</c:v>
                </c:pt>
                <c:pt idx="9638">
                  <c:v>11.56</c:v>
                </c:pt>
                <c:pt idx="9639">
                  <c:v>4297.6440000000002</c:v>
                </c:pt>
                <c:pt idx="9640">
                  <c:v>20.65</c:v>
                </c:pt>
                <c:pt idx="9641">
                  <c:v>204.89999999999998</c:v>
                </c:pt>
                <c:pt idx="9642">
                  <c:v>436.70400000000006</c:v>
                </c:pt>
                <c:pt idx="9643">
                  <c:v>481.56800000000004</c:v>
                </c:pt>
                <c:pt idx="9644">
                  <c:v>89.544000000000011</c:v>
                </c:pt>
                <c:pt idx="9645">
                  <c:v>35.167999999999999</c:v>
                </c:pt>
                <c:pt idx="9646">
                  <c:v>72.588000000000008</c:v>
                </c:pt>
                <c:pt idx="9647">
                  <c:v>221.16</c:v>
                </c:pt>
                <c:pt idx="9648">
                  <c:v>281.96999999999997</c:v>
                </c:pt>
                <c:pt idx="9649">
                  <c:v>3406.6640000000002</c:v>
                </c:pt>
                <c:pt idx="9650">
                  <c:v>37.17</c:v>
                </c:pt>
                <c:pt idx="9651">
                  <c:v>64.959999999999994</c:v>
                </c:pt>
                <c:pt idx="9652">
                  <c:v>595.38</c:v>
                </c:pt>
                <c:pt idx="9653">
                  <c:v>95.984000000000009</c:v>
                </c:pt>
                <c:pt idx="9654">
                  <c:v>4.9380000000000006</c:v>
                </c:pt>
                <c:pt idx="9655">
                  <c:v>97.44</c:v>
                </c:pt>
                <c:pt idx="9656">
                  <c:v>3.9840000000000004</c:v>
                </c:pt>
                <c:pt idx="9657">
                  <c:v>13.04</c:v>
                </c:pt>
                <c:pt idx="9658">
                  <c:v>579.52800000000002</c:v>
                </c:pt>
                <c:pt idx="9659">
                  <c:v>18.75</c:v>
                </c:pt>
                <c:pt idx="9660">
                  <c:v>3023.9280000000003</c:v>
                </c:pt>
                <c:pt idx="9661">
                  <c:v>26.96</c:v>
                </c:pt>
                <c:pt idx="9662">
                  <c:v>477.6</c:v>
                </c:pt>
                <c:pt idx="9663">
                  <c:v>193.95000000000002</c:v>
                </c:pt>
                <c:pt idx="9664">
                  <c:v>12.96</c:v>
                </c:pt>
                <c:pt idx="9665">
                  <c:v>119.94</c:v>
                </c:pt>
                <c:pt idx="9666">
                  <c:v>12.419999999999998</c:v>
                </c:pt>
                <c:pt idx="9667">
                  <c:v>18.088000000000001</c:v>
                </c:pt>
                <c:pt idx="9668">
                  <c:v>71.97</c:v>
                </c:pt>
                <c:pt idx="9669">
                  <c:v>14.940000000000001</c:v>
                </c:pt>
                <c:pt idx="9670">
                  <c:v>64.680000000000007</c:v>
                </c:pt>
                <c:pt idx="9671">
                  <c:v>22</c:v>
                </c:pt>
                <c:pt idx="9672">
                  <c:v>7.9680000000000009</c:v>
                </c:pt>
                <c:pt idx="9673">
                  <c:v>1499.9699999999998</c:v>
                </c:pt>
                <c:pt idx="9674">
                  <c:v>26.632000000000001</c:v>
                </c:pt>
                <c:pt idx="9675">
                  <c:v>41.6</c:v>
                </c:pt>
                <c:pt idx="9676">
                  <c:v>64.02</c:v>
                </c:pt>
                <c:pt idx="9677">
                  <c:v>6.99</c:v>
                </c:pt>
                <c:pt idx="9678">
                  <c:v>6.84</c:v>
                </c:pt>
                <c:pt idx="9679">
                  <c:v>323.10000000000002</c:v>
                </c:pt>
                <c:pt idx="9680">
                  <c:v>668.16</c:v>
                </c:pt>
                <c:pt idx="9681">
                  <c:v>8.64</c:v>
                </c:pt>
                <c:pt idx="9682">
                  <c:v>38.880000000000003</c:v>
                </c:pt>
                <c:pt idx="9683">
                  <c:v>201.04</c:v>
                </c:pt>
                <c:pt idx="9684">
                  <c:v>12.96</c:v>
                </c:pt>
                <c:pt idx="9685">
                  <c:v>16.59</c:v>
                </c:pt>
                <c:pt idx="9686">
                  <c:v>35.099999999999994</c:v>
                </c:pt>
                <c:pt idx="9687">
                  <c:v>11.645999999999997</c:v>
                </c:pt>
                <c:pt idx="9688">
                  <c:v>32.400000000000006</c:v>
                </c:pt>
                <c:pt idx="9689">
                  <c:v>503.96</c:v>
                </c:pt>
                <c:pt idx="9690">
                  <c:v>7.04</c:v>
                </c:pt>
                <c:pt idx="9691">
                  <c:v>613.99919999999997</c:v>
                </c:pt>
                <c:pt idx="9692">
                  <c:v>470.35999999999996</c:v>
                </c:pt>
                <c:pt idx="9693">
                  <c:v>31.08</c:v>
                </c:pt>
                <c:pt idx="9694">
                  <c:v>7.3</c:v>
                </c:pt>
                <c:pt idx="9695">
                  <c:v>73.536000000000001</c:v>
                </c:pt>
                <c:pt idx="9696">
                  <c:v>491.55</c:v>
                </c:pt>
                <c:pt idx="9697">
                  <c:v>30.336000000000002</c:v>
                </c:pt>
                <c:pt idx="9698">
                  <c:v>22.830000000000002</c:v>
                </c:pt>
                <c:pt idx="9699">
                  <c:v>54.32</c:v>
                </c:pt>
                <c:pt idx="9700">
                  <c:v>196.77600000000001</c:v>
                </c:pt>
                <c:pt idx="9701">
                  <c:v>3.62</c:v>
                </c:pt>
                <c:pt idx="9702">
                  <c:v>11.54</c:v>
                </c:pt>
                <c:pt idx="9703">
                  <c:v>849.95</c:v>
                </c:pt>
                <c:pt idx="9704">
                  <c:v>11.01</c:v>
                </c:pt>
                <c:pt idx="9705">
                  <c:v>39.624000000000009</c:v>
                </c:pt>
                <c:pt idx="9706">
                  <c:v>242.13600000000002</c:v>
                </c:pt>
                <c:pt idx="9707">
                  <c:v>12.39</c:v>
                </c:pt>
                <c:pt idx="9708">
                  <c:v>19.96</c:v>
                </c:pt>
                <c:pt idx="9709">
                  <c:v>340.92</c:v>
                </c:pt>
                <c:pt idx="9710">
                  <c:v>273.56799999999998</c:v>
                </c:pt>
                <c:pt idx="9711">
                  <c:v>13.194000000000001</c:v>
                </c:pt>
                <c:pt idx="9712">
                  <c:v>1080.096</c:v>
                </c:pt>
                <c:pt idx="9713">
                  <c:v>51.56</c:v>
                </c:pt>
                <c:pt idx="9714">
                  <c:v>58.415999999999997</c:v>
                </c:pt>
                <c:pt idx="9715">
                  <c:v>57.584000000000003</c:v>
                </c:pt>
                <c:pt idx="9716">
                  <c:v>37.312000000000005</c:v>
                </c:pt>
                <c:pt idx="9717">
                  <c:v>79.959999999999994</c:v>
                </c:pt>
                <c:pt idx="9718">
                  <c:v>223.96</c:v>
                </c:pt>
                <c:pt idx="9719">
                  <c:v>221.024</c:v>
                </c:pt>
                <c:pt idx="9720">
                  <c:v>18.96</c:v>
                </c:pt>
                <c:pt idx="9721">
                  <c:v>326.64600000000002</c:v>
                </c:pt>
                <c:pt idx="9722">
                  <c:v>89.97</c:v>
                </c:pt>
                <c:pt idx="9723">
                  <c:v>296.71200000000005</c:v>
                </c:pt>
                <c:pt idx="9724">
                  <c:v>12.224</c:v>
                </c:pt>
                <c:pt idx="9725">
                  <c:v>89.97</c:v>
                </c:pt>
                <c:pt idx="9726">
                  <c:v>286.85999999999996</c:v>
                </c:pt>
                <c:pt idx="9727">
                  <c:v>979.95</c:v>
                </c:pt>
                <c:pt idx="9728">
                  <c:v>4.3600000000000003</c:v>
                </c:pt>
                <c:pt idx="9729">
                  <c:v>10.048000000000002</c:v>
                </c:pt>
                <c:pt idx="9730">
                  <c:v>807.75</c:v>
                </c:pt>
                <c:pt idx="9731">
                  <c:v>34.24</c:v>
                </c:pt>
                <c:pt idx="9732">
                  <c:v>500.23999999999995</c:v>
                </c:pt>
                <c:pt idx="9733">
                  <c:v>20.12</c:v>
                </c:pt>
                <c:pt idx="9734">
                  <c:v>896.99</c:v>
                </c:pt>
                <c:pt idx="9735">
                  <c:v>5.88</c:v>
                </c:pt>
                <c:pt idx="9736">
                  <c:v>269.98</c:v>
                </c:pt>
                <c:pt idx="9737">
                  <c:v>310.12</c:v>
                </c:pt>
                <c:pt idx="9738">
                  <c:v>70.463999999999999</c:v>
                </c:pt>
                <c:pt idx="9739">
                  <c:v>19.68</c:v>
                </c:pt>
                <c:pt idx="9740">
                  <c:v>140.67000000000002</c:v>
                </c:pt>
                <c:pt idx="9741">
                  <c:v>4404.8999999999996</c:v>
                </c:pt>
                <c:pt idx="9742">
                  <c:v>62.65</c:v>
                </c:pt>
                <c:pt idx="9743">
                  <c:v>9.4499999999999993</c:v>
                </c:pt>
                <c:pt idx="9744">
                  <c:v>268.57600000000002</c:v>
                </c:pt>
                <c:pt idx="9745">
                  <c:v>364.08000000000004</c:v>
                </c:pt>
                <c:pt idx="9746">
                  <c:v>71.088000000000008</c:v>
                </c:pt>
                <c:pt idx="9747">
                  <c:v>10.984000000000002</c:v>
                </c:pt>
                <c:pt idx="9748">
                  <c:v>797.94399999999996</c:v>
                </c:pt>
                <c:pt idx="9749">
                  <c:v>159.97999999999999</c:v>
                </c:pt>
                <c:pt idx="9750">
                  <c:v>5.3440000000000003</c:v>
                </c:pt>
                <c:pt idx="9751">
                  <c:v>27.72</c:v>
                </c:pt>
                <c:pt idx="9752">
                  <c:v>2.4960000000000004</c:v>
                </c:pt>
                <c:pt idx="9753">
                  <c:v>8.26</c:v>
                </c:pt>
                <c:pt idx="9754">
                  <c:v>17.760000000000002</c:v>
                </c:pt>
                <c:pt idx="9755">
                  <c:v>332.94</c:v>
                </c:pt>
                <c:pt idx="9756">
                  <c:v>292.10000000000002</c:v>
                </c:pt>
                <c:pt idx="9757">
                  <c:v>206.1</c:v>
                </c:pt>
                <c:pt idx="9758">
                  <c:v>17.64</c:v>
                </c:pt>
                <c:pt idx="9759">
                  <c:v>1403.9200000000003</c:v>
                </c:pt>
                <c:pt idx="9760">
                  <c:v>4.3</c:v>
                </c:pt>
                <c:pt idx="9761">
                  <c:v>239.96999999999997</c:v>
                </c:pt>
                <c:pt idx="9762">
                  <c:v>81.96</c:v>
                </c:pt>
                <c:pt idx="9763">
                  <c:v>238.62</c:v>
                </c:pt>
                <c:pt idx="9764">
                  <c:v>139.80000000000001</c:v>
                </c:pt>
                <c:pt idx="9765">
                  <c:v>9.84</c:v>
                </c:pt>
                <c:pt idx="9766">
                  <c:v>7.78</c:v>
                </c:pt>
                <c:pt idx="9767">
                  <c:v>54.900000000000006</c:v>
                </c:pt>
                <c:pt idx="9768">
                  <c:v>50.04</c:v>
                </c:pt>
                <c:pt idx="9769">
                  <c:v>339.92000000000007</c:v>
                </c:pt>
                <c:pt idx="9770">
                  <c:v>10.528</c:v>
                </c:pt>
                <c:pt idx="9771">
                  <c:v>42.384</c:v>
                </c:pt>
                <c:pt idx="9772">
                  <c:v>123.92000000000002</c:v>
                </c:pt>
                <c:pt idx="9773">
                  <c:v>135.94999999999999</c:v>
                </c:pt>
                <c:pt idx="9774">
                  <c:v>2177.5839999999994</c:v>
                </c:pt>
                <c:pt idx="9775">
                  <c:v>17.496000000000002</c:v>
                </c:pt>
                <c:pt idx="9776">
                  <c:v>16.783999999999995</c:v>
                </c:pt>
                <c:pt idx="9777">
                  <c:v>431.13600000000002</c:v>
                </c:pt>
                <c:pt idx="9778">
                  <c:v>8.879999999999999</c:v>
                </c:pt>
                <c:pt idx="9779">
                  <c:v>4.8359999999999985</c:v>
                </c:pt>
                <c:pt idx="9780">
                  <c:v>437.84999999999997</c:v>
                </c:pt>
                <c:pt idx="9781">
                  <c:v>673.5680000000001</c:v>
                </c:pt>
                <c:pt idx="9782">
                  <c:v>274.8</c:v>
                </c:pt>
                <c:pt idx="9783">
                  <c:v>62.18</c:v>
                </c:pt>
                <c:pt idx="9784">
                  <c:v>8.2799999999999994</c:v>
                </c:pt>
                <c:pt idx="9785">
                  <c:v>48.81</c:v>
                </c:pt>
                <c:pt idx="9786">
                  <c:v>149.9</c:v>
                </c:pt>
                <c:pt idx="9787">
                  <c:v>1023.3319999999999</c:v>
                </c:pt>
                <c:pt idx="9788">
                  <c:v>600.55799999999999</c:v>
                </c:pt>
                <c:pt idx="9789">
                  <c:v>39.992000000000004</c:v>
                </c:pt>
                <c:pt idx="9790">
                  <c:v>211.24599999999998</c:v>
                </c:pt>
                <c:pt idx="9791">
                  <c:v>56.063999999999993</c:v>
                </c:pt>
                <c:pt idx="9792">
                  <c:v>107.77200000000001</c:v>
                </c:pt>
                <c:pt idx="9793">
                  <c:v>4.8320000000000007</c:v>
                </c:pt>
                <c:pt idx="9794">
                  <c:v>18.239999999999995</c:v>
                </c:pt>
                <c:pt idx="9795">
                  <c:v>3.7979999999999992</c:v>
                </c:pt>
                <c:pt idx="9796">
                  <c:v>10.368000000000002</c:v>
                </c:pt>
                <c:pt idx="9797">
                  <c:v>235.18799999999999</c:v>
                </c:pt>
                <c:pt idx="9798">
                  <c:v>26.376000000000001</c:v>
                </c:pt>
                <c:pt idx="9799">
                  <c:v>10.384</c:v>
                </c:pt>
                <c:pt idx="9800">
                  <c:v>107.11799999999999</c:v>
                </c:pt>
                <c:pt idx="9801">
                  <c:v>97.3</c:v>
                </c:pt>
                <c:pt idx="9802">
                  <c:v>3.3280000000000003</c:v>
                </c:pt>
                <c:pt idx="9803">
                  <c:v>135.99</c:v>
                </c:pt>
                <c:pt idx="9804">
                  <c:v>7.38</c:v>
                </c:pt>
                <c:pt idx="9805">
                  <c:v>45.568000000000005</c:v>
                </c:pt>
                <c:pt idx="9806">
                  <c:v>28.752000000000006</c:v>
                </c:pt>
                <c:pt idx="9807">
                  <c:v>194.84800000000001</c:v>
                </c:pt>
                <c:pt idx="9808">
                  <c:v>2.1119999999999997</c:v>
                </c:pt>
                <c:pt idx="9809">
                  <c:v>25.920000000000005</c:v>
                </c:pt>
                <c:pt idx="9810">
                  <c:v>120.76800000000001</c:v>
                </c:pt>
                <c:pt idx="9811">
                  <c:v>25.92</c:v>
                </c:pt>
                <c:pt idx="9812">
                  <c:v>34.650000000000006</c:v>
                </c:pt>
                <c:pt idx="9813">
                  <c:v>204.95000000000002</c:v>
                </c:pt>
                <c:pt idx="9814">
                  <c:v>79.95</c:v>
                </c:pt>
                <c:pt idx="9815">
                  <c:v>173.48800000000003</c:v>
                </c:pt>
                <c:pt idx="9816">
                  <c:v>516.96</c:v>
                </c:pt>
                <c:pt idx="9817">
                  <c:v>173.208</c:v>
                </c:pt>
                <c:pt idx="9818">
                  <c:v>4.4479999999999995</c:v>
                </c:pt>
                <c:pt idx="9819">
                  <c:v>9</c:v>
                </c:pt>
                <c:pt idx="9820">
                  <c:v>42.24</c:v>
                </c:pt>
                <c:pt idx="9821">
                  <c:v>18.264000000000003</c:v>
                </c:pt>
                <c:pt idx="9822">
                  <c:v>152.91</c:v>
                </c:pt>
                <c:pt idx="9823">
                  <c:v>92.94</c:v>
                </c:pt>
                <c:pt idx="9824">
                  <c:v>17.856000000000002</c:v>
                </c:pt>
                <c:pt idx="9825">
                  <c:v>46.440000000000005</c:v>
                </c:pt>
                <c:pt idx="9826">
                  <c:v>195.136</c:v>
                </c:pt>
                <c:pt idx="9827">
                  <c:v>129.30000000000001</c:v>
                </c:pt>
                <c:pt idx="9828">
                  <c:v>11.568000000000001</c:v>
                </c:pt>
                <c:pt idx="9829">
                  <c:v>242.35200000000003</c:v>
                </c:pt>
                <c:pt idx="9830">
                  <c:v>319.96800000000002</c:v>
                </c:pt>
                <c:pt idx="9831">
                  <c:v>8.6240000000000023</c:v>
                </c:pt>
                <c:pt idx="9832">
                  <c:v>3.9840000000000004</c:v>
                </c:pt>
                <c:pt idx="9833">
                  <c:v>895.94400000000019</c:v>
                </c:pt>
                <c:pt idx="9834">
                  <c:v>14</c:v>
                </c:pt>
                <c:pt idx="9835">
                  <c:v>16.391999999999996</c:v>
                </c:pt>
                <c:pt idx="9836">
                  <c:v>10.9</c:v>
                </c:pt>
                <c:pt idx="9837">
                  <c:v>29.6</c:v>
                </c:pt>
                <c:pt idx="9838">
                  <c:v>4.9800000000000004</c:v>
                </c:pt>
                <c:pt idx="9839">
                  <c:v>479.97600000000006</c:v>
                </c:pt>
                <c:pt idx="9840">
                  <c:v>44.736000000000004</c:v>
                </c:pt>
                <c:pt idx="9841">
                  <c:v>5.76</c:v>
                </c:pt>
                <c:pt idx="9842">
                  <c:v>483.13599999999997</c:v>
                </c:pt>
                <c:pt idx="9843">
                  <c:v>15.936000000000002</c:v>
                </c:pt>
                <c:pt idx="9844">
                  <c:v>61.543999999999997</c:v>
                </c:pt>
                <c:pt idx="9845">
                  <c:v>132.696</c:v>
                </c:pt>
                <c:pt idx="9846">
                  <c:v>43.099999999999994</c:v>
                </c:pt>
                <c:pt idx="9847">
                  <c:v>511.5</c:v>
                </c:pt>
                <c:pt idx="9848">
                  <c:v>147.91999999999999</c:v>
                </c:pt>
                <c:pt idx="9849">
                  <c:v>39.68</c:v>
                </c:pt>
                <c:pt idx="9850">
                  <c:v>12.56</c:v>
                </c:pt>
                <c:pt idx="9851">
                  <c:v>90.480000000000018</c:v>
                </c:pt>
                <c:pt idx="9852">
                  <c:v>13.08</c:v>
                </c:pt>
                <c:pt idx="9853">
                  <c:v>214.7</c:v>
                </c:pt>
                <c:pt idx="9854">
                  <c:v>50.32</c:v>
                </c:pt>
                <c:pt idx="9855">
                  <c:v>24.56</c:v>
                </c:pt>
                <c:pt idx="9856">
                  <c:v>43.68</c:v>
                </c:pt>
                <c:pt idx="9857">
                  <c:v>3393.68</c:v>
                </c:pt>
                <c:pt idx="9858">
                  <c:v>67.400000000000006</c:v>
                </c:pt>
                <c:pt idx="9859">
                  <c:v>2.52</c:v>
                </c:pt>
                <c:pt idx="9860">
                  <c:v>67.8</c:v>
                </c:pt>
                <c:pt idx="9861">
                  <c:v>18.760000000000002</c:v>
                </c:pt>
                <c:pt idx="9862">
                  <c:v>12.12</c:v>
                </c:pt>
                <c:pt idx="9863">
                  <c:v>11.34</c:v>
                </c:pt>
                <c:pt idx="9864">
                  <c:v>159.80000000000001</c:v>
                </c:pt>
                <c:pt idx="9865">
                  <c:v>18.96</c:v>
                </c:pt>
                <c:pt idx="9866">
                  <c:v>1085.42</c:v>
                </c:pt>
                <c:pt idx="9867">
                  <c:v>13.11</c:v>
                </c:pt>
                <c:pt idx="9868">
                  <c:v>68.703999999999994</c:v>
                </c:pt>
                <c:pt idx="9869">
                  <c:v>3.1320000000000001</c:v>
                </c:pt>
                <c:pt idx="9870">
                  <c:v>22.428000000000004</c:v>
                </c:pt>
                <c:pt idx="9871">
                  <c:v>290.33600000000001</c:v>
                </c:pt>
                <c:pt idx="9872">
                  <c:v>19.152000000000001</c:v>
                </c:pt>
                <c:pt idx="9873">
                  <c:v>6.48</c:v>
                </c:pt>
                <c:pt idx="9874">
                  <c:v>63.967999999999996</c:v>
                </c:pt>
                <c:pt idx="9875">
                  <c:v>6.36</c:v>
                </c:pt>
                <c:pt idx="9876">
                  <c:v>848.5440000000001</c:v>
                </c:pt>
                <c:pt idx="9877">
                  <c:v>8.7000000000000011</c:v>
                </c:pt>
                <c:pt idx="9878">
                  <c:v>122.38199999999999</c:v>
                </c:pt>
                <c:pt idx="9879">
                  <c:v>573.17399999999998</c:v>
                </c:pt>
                <c:pt idx="9880">
                  <c:v>85.055999999999997</c:v>
                </c:pt>
                <c:pt idx="9881">
                  <c:v>14.04</c:v>
                </c:pt>
                <c:pt idx="9882">
                  <c:v>272.61</c:v>
                </c:pt>
                <c:pt idx="9883">
                  <c:v>11.16</c:v>
                </c:pt>
                <c:pt idx="9884">
                  <c:v>62.31</c:v>
                </c:pt>
                <c:pt idx="9885">
                  <c:v>159.97999999999999</c:v>
                </c:pt>
                <c:pt idx="9886">
                  <c:v>5.9399999999999995</c:v>
                </c:pt>
                <c:pt idx="9887">
                  <c:v>9.9600000000000009</c:v>
                </c:pt>
                <c:pt idx="9888">
                  <c:v>79.989999999999995</c:v>
                </c:pt>
                <c:pt idx="9889">
                  <c:v>8.94</c:v>
                </c:pt>
                <c:pt idx="9890">
                  <c:v>20.62</c:v>
                </c:pt>
                <c:pt idx="9891">
                  <c:v>124.25</c:v>
                </c:pt>
                <c:pt idx="9892">
                  <c:v>297.55</c:v>
                </c:pt>
                <c:pt idx="9893">
                  <c:v>403.56</c:v>
                </c:pt>
                <c:pt idx="9894">
                  <c:v>95.199999999999989</c:v>
                </c:pt>
                <c:pt idx="9895">
                  <c:v>153.82400000000001</c:v>
                </c:pt>
                <c:pt idx="9896">
                  <c:v>62.015999999999998</c:v>
                </c:pt>
                <c:pt idx="9897">
                  <c:v>466.32000000000005</c:v>
                </c:pt>
                <c:pt idx="9898">
                  <c:v>82.64</c:v>
                </c:pt>
                <c:pt idx="9899">
                  <c:v>330.58800000000002</c:v>
                </c:pt>
                <c:pt idx="9900">
                  <c:v>237.09600000000003</c:v>
                </c:pt>
                <c:pt idx="9901">
                  <c:v>22.752000000000002</c:v>
                </c:pt>
                <c:pt idx="9902">
                  <c:v>6.6720000000000006</c:v>
                </c:pt>
                <c:pt idx="9903">
                  <c:v>25.128000000000004</c:v>
                </c:pt>
                <c:pt idx="9904">
                  <c:v>127.98399999999999</c:v>
                </c:pt>
                <c:pt idx="9905">
                  <c:v>131.88</c:v>
                </c:pt>
                <c:pt idx="9906">
                  <c:v>25.031999999999996</c:v>
                </c:pt>
                <c:pt idx="9907">
                  <c:v>717.72</c:v>
                </c:pt>
                <c:pt idx="9908">
                  <c:v>207.35</c:v>
                </c:pt>
                <c:pt idx="9909">
                  <c:v>44.67</c:v>
                </c:pt>
                <c:pt idx="9910">
                  <c:v>209.7</c:v>
                </c:pt>
                <c:pt idx="9911">
                  <c:v>115.36</c:v>
                </c:pt>
                <c:pt idx="9912">
                  <c:v>362.13599999999997</c:v>
                </c:pt>
                <c:pt idx="9913">
                  <c:v>31.049999999999997</c:v>
                </c:pt>
                <c:pt idx="9914">
                  <c:v>12.96</c:v>
                </c:pt>
                <c:pt idx="9915">
                  <c:v>94.85</c:v>
                </c:pt>
                <c:pt idx="9916">
                  <c:v>13.48</c:v>
                </c:pt>
                <c:pt idx="9917">
                  <c:v>14.91</c:v>
                </c:pt>
                <c:pt idx="9918">
                  <c:v>39.979999999999997</c:v>
                </c:pt>
                <c:pt idx="9919">
                  <c:v>528.42999999999995</c:v>
                </c:pt>
                <c:pt idx="9920">
                  <c:v>22.385999999999996</c:v>
                </c:pt>
                <c:pt idx="9921">
                  <c:v>5.7420000000000009</c:v>
                </c:pt>
                <c:pt idx="9922">
                  <c:v>191.96800000000002</c:v>
                </c:pt>
                <c:pt idx="9923">
                  <c:v>49.847999999999999</c:v>
                </c:pt>
                <c:pt idx="9924">
                  <c:v>23.99</c:v>
                </c:pt>
                <c:pt idx="9925">
                  <c:v>1087.9360000000001</c:v>
                </c:pt>
                <c:pt idx="9926">
                  <c:v>199.98</c:v>
                </c:pt>
                <c:pt idx="9927">
                  <c:v>83.92</c:v>
                </c:pt>
                <c:pt idx="9928">
                  <c:v>24.27</c:v>
                </c:pt>
                <c:pt idx="9929">
                  <c:v>2799.9600000000005</c:v>
                </c:pt>
                <c:pt idx="9930">
                  <c:v>9.8719999999999999</c:v>
                </c:pt>
                <c:pt idx="9931">
                  <c:v>683.33199999999999</c:v>
                </c:pt>
                <c:pt idx="9932">
                  <c:v>29.96</c:v>
                </c:pt>
                <c:pt idx="9933">
                  <c:v>164.85000000000002</c:v>
                </c:pt>
                <c:pt idx="9934">
                  <c:v>33.528000000000006</c:v>
                </c:pt>
                <c:pt idx="9935">
                  <c:v>36.744</c:v>
                </c:pt>
                <c:pt idx="9936">
                  <c:v>102.93</c:v>
                </c:pt>
                <c:pt idx="9937">
                  <c:v>71.088000000000008</c:v>
                </c:pt>
                <c:pt idx="9938">
                  <c:v>60.35</c:v>
                </c:pt>
                <c:pt idx="9939">
                  <c:v>35.520000000000003</c:v>
                </c:pt>
                <c:pt idx="9940">
                  <c:v>11.200000000000001</c:v>
                </c:pt>
                <c:pt idx="9941">
                  <c:v>223.58</c:v>
                </c:pt>
                <c:pt idx="9942">
                  <c:v>998.82</c:v>
                </c:pt>
                <c:pt idx="9943">
                  <c:v>51.150000000000006</c:v>
                </c:pt>
                <c:pt idx="9944">
                  <c:v>40.74</c:v>
                </c:pt>
                <c:pt idx="9945">
                  <c:v>3.4240000000000004</c:v>
                </c:pt>
                <c:pt idx="9946">
                  <c:v>151.20000000000002</c:v>
                </c:pt>
                <c:pt idx="9947">
                  <c:v>1925.88</c:v>
                </c:pt>
                <c:pt idx="9948">
                  <c:v>2405.1999999999998</c:v>
                </c:pt>
                <c:pt idx="9949">
                  <c:v>83.97</c:v>
                </c:pt>
                <c:pt idx="9950">
                  <c:v>39.89</c:v>
                </c:pt>
                <c:pt idx="9951">
                  <c:v>17.38</c:v>
                </c:pt>
                <c:pt idx="9952">
                  <c:v>55.264000000000003</c:v>
                </c:pt>
                <c:pt idx="9953">
                  <c:v>6.48</c:v>
                </c:pt>
                <c:pt idx="9954">
                  <c:v>34.248000000000005</c:v>
                </c:pt>
                <c:pt idx="9955">
                  <c:v>273.56799999999998</c:v>
                </c:pt>
                <c:pt idx="9956">
                  <c:v>46.349999999999994</c:v>
                </c:pt>
                <c:pt idx="9957">
                  <c:v>223.92</c:v>
                </c:pt>
                <c:pt idx="9958">
                  <c:v>7.3</c:v>
                </c:pt>
                <c:pt idx="9959">
                  <c:v>9.3439999999999994</c:v>
                </c:pt>
                <c:pt idx="9960">
                  <c:v>18</c:v>
                </c:pt>
                <c:pt idx="9961">
                  <c:v>65.584000000000003</c:v>
                </c:pt>
                <c:pt idx="9962">
                  <c:v>383.46559999999994</c:v>
                </c:pt>
                <c:pt idx="9963">
                  <c:v>10.368000000000002</c:v>
                </c:pt>
                <c:pt idx="9964">
                  <c:v>13.4</c:v>
                </c:pt>
                <c:pt idx="9965">
                  <c:v>4.9800000000000004</c:v>
                </c:pt>
                <c:pt idx="9966">
                  <c:v>109.69</c:v>
                </c:pt>
                <c:pt idx="9967">
                  <c:v>40.199999999999996</c:v>
                </c:pt>
                <c:pt idx="9968">
                  <c:v>735.98</c:v>
                </c:pt>
                <c:pt idx="9969">
                  <c:v>22.75</c:v>
                </c:pt>
                <c:pt idx="9970">
                  <c:v>119.56</c:v>
                </c:pt>
                <c:pt idx="9971">
                  <c:v>140.75</c:v>
                </c:pt>
                <c:pt idx="9972">
                  <c:v>99.567999999999998</c:v>
                </c:pt>
                <c:pt idx="9973">
                  <c:v>271.95999999999998</c:v>
                </c:pt>
                <c:pt idx="9974">
                  <c:v>18.689999999999998</c:v>
                </c:pt>
                <c:pt idx="9975">
                  <c:v>13.36</c:v>
                </c:pt>
                <c:pt idx="9976">
                  <c:v>249.58400000000003</c:v>
                </c:pt>
                <c:pt idx="9977">
                  <c:v>13.86</c:v>
                </c:pt>
                <c:pt idx="9978">
                  <c:v>13.375999999999999</c:v>
                </c:pt>
                <c:pt idx="9979">
                  <c:v>437.47200000000009</c:v>
                </c:pt>
                <c:pt idx="9980">
                  <c:v>85.98</c:v>
                </c:pt>
                <c:pt idx="9981">
                  <c:v>16.520000000000003</c:v>
                </c:pt>
                <c:pt idx="9982">
                  <c:v>35.56</c:v>
                </c:pt>
                <c:pt idx="9983">
                  <c:v>97.98</c:v>
                </c:pt>
                <c:pt idx="9984">
                  <c:v>31.5</c:v>
                </c:pt>
                <c:pt idx="9985">
                  <c:v>55.6</c:v>
                </c:pt>
                <c:pt idx="9986">
                  <c:v>36.24</c:v>
                </c:pt>
                <c:pt idx="9987">
                  <c:v>79.989999999999995</c:v>
                </c:pt>
                <c:pt idx="9988">
                  <c:v>206.1</c:v>
                </c:pt>
                <c:pt idx="9989">
                  <c:v>25.248000000000001</c:v>
                </c:pt>
                <c:pt idx="9990">
                  <c:v>91.96</c:v>
                </c:pt>
                <c:pt idx="9991">
                  <c:v>258.57600000000002</c:v>
                </c:pt>
                <c:pt idx="9992">
                  <c:v>29.6</c:v>
                </c:pt>
                <c:pt idx="9993">
                  <c:v>243.16</c:v>
                </c:pt>
              </c:numCache>
            </c:numRef>
          </c:yVal>
          <c:smooth val="0"/>
          <c:extLst>
            <c:ext xmlns:c16="http://schemas.microsoft.com/office/drawing/2014/chart" uri="{C3380CC4-5D6E-409C-BE32-E72D297353CC}">
              <c16:uniqueId val="{00000000-3CDD-41EB-9CBC-FED5731873ED}"/>
            </c:ext>
          </c:extLst>
        </c:ser>
        <c:dLbls>
          <c:showLegendKey val="0"/>
          <c:showVal val="0"/>
          <c:showCatName val="0"/>
          <c:showSerName val="0"/>
          <c:showPercent val="0"/>
          <c:showBubbleSize val="0"/>
        </c:dLbls>
        <c:axId val="178161327"/>
        <c:axId val="178160079"/>
      </c:scatterChart>
      <c:valAx>
        <c:axId val="17816132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b="1"/>
                  <a:t>Quantity</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160079"/>
        <c:crosses val="autoZero"/>
        <c:crossBetween val="midCat"/>
      </c:valAx>
      <c:valAx>
        <c:axId val="178160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b="1"/>
                  <a:t>Sale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16132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Scatter</a:t>
            </a:r>
            <a:r>
              <a:rPr lang="en-US" b="1" baseline="0"/>
              <a:t> Plot Quantity vs Discount</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3!$B$1</c:f>
              <c:strCache>
                <c:ptCount val="1"/>
                <c:pt idx="0">
                  <c:v>Discount</c:v>
                </c:pt>
              </c:strCache>
            </c:strRef>
          </c:tx>
          <c:spPr>
            <a:ln w="28575" cap="rnd">
              <a:noFill/>
              <a:round/>
            </a:ln>
            <a:effectLst/>
          </c:spPr>
          <c:marker>
            <c:symbol val="circle"/>
            <c:size val="5"/>
            <c:spPr>
              <a:solidFill>
                <a:schemeClr val="accent1"/>
              </a:solidFill>
              <a:ln w="9525">
                <a:solidFill>
                  <a:schemeClr val="accent1"/>
                </a:solidFill>
              </a:ln>
              <a:effectLst/>
            </c:spPr>
          </c:marker>
          <c:xVal>
            <c:numRef>
              <c:f>Sheet3!$A$2:$A$9995</c:f>
              <c:numCache>
                <c:formatCode>General</c:formatCode>
                <c:ptCount val="9994"/>
                <c:pt idx="0">
                  <c:v>2</c:v>
                </c:pt>
                <c:pt idx="1">
                  <c:v>3</c:v>
                </c:pt>
                <c:pt idx="2">
                  <c:v>2</c:v>
                </c:pt>
                <c:pt idx="3">
                  <c:v>5</c:v>
                </c:pt>
                <c:pt idx="4">
                  <c:v>2</c:v>
                </c:pt>
                <c:pt idx="5">
                  <c:v>7</c:v>
                </c:pt>
                <c:pt idx="6">
                  <c:v>4</c:v>
                </c:pt>
                <c:pt idx="7">
                  <c:v>6</c:v>
                </c:pt>
                <c:pt idx="8">
                  <c:v>3</c:v>
                </c:pt>
                <c:pt idx="9">
                  <c:v>5</c:v>
                </c:pt>
                <c:pt idx="10">
                  <c:v>9</c:v>
                </c:pt>
                <c:pt idx="11">
                  <c:v>4</c:v>
                </c:pt>
                <c:pt idx="12">
                  <c:v>3</c:v>
                </c:pt>
                <c:pt idx="13">
                  <c:v>3</c:v>
                </c:pt>
                <c:pt idx="14">
                  <c:v>5</c:v>
                </c:pt>
                <c:pt idx="15">
                  <c:v>3</c:v>
                </c:pt>
                <c:pt idx="16">
                  <c:v>6</c:v>
                </c:pt>
                <c:pt idx="17">
                  <c:v>2</c:v>
                </c:pt>
                <c:pt idx="18">
                  <c:v>2</c:v>
                </c:pt>
                <c:pt idx="19">
                  <c:v>3</c:v>
                </c:pt>
                <c:pt idx="20">
                  <c:v>4</c:v>
                </c:pt>
                <c:pt idx="21">
                  <c:v>7</c:v>
                </c:pt>
                <c:pt idx="22">
                  <c:v>7</c:v>
                </c:pt>
                <c:pt idx="23">
                  <c:v>2</c:v>
                </c:pt>
                <c:pt idx="24">
                  <c:v>3</c:v>
                </c:pt>
                <c:pt idx="25">
                  <c:v>2</c:v>
                </c:pt>
                <c:pt idx="26">
                  <c:v>3</c:v>
                </c:pt>
                <c:pt idx="27">
                  <c:v>7</c:v>
                </c:pt>
                <c:pt idx="28">
                  <c:v>2</c:v>
                </c:pt>
                <c:pt idx="29">
                  <c:v>3</c:v>
                </c:pt>
                <c:pt idx="30">
                  <c:v>2</c:v>
                </c:pt>
                <c:pt idx="31">
                  <c:v>6</c:v>
                </c:pt>
                <c:pt idx="32">
                  <c:v>6</c:v>
                </c:pt>
                <c:pt idx="33">
                  <c:v>2</c:v>
                </c:pt>
                <c:pt idx="34">
                  <c:v>3</c:v>
                </c:pt>
                <c:pt idx="35">
                  <c:v>7</c:v>
                </c:pt>
                <c:pt idx="36">
                  <c:v>5</c:v>
                </c:pt>
                <c:pt idx="37">
                  <c:v>9</c:v>
                </c:pt>
                <c:pt idx="38">
                  <c:v>3</c:v>
                </c:pt>
                <c:pt idx="39">
                  <c:v>3</c:v>
                </c:pt>
                <c:pt idx="40">
                  <c:v>4</c:v>
                </c:pt>
                <c:pt idx="41">
                  <c:v>4</c:v>
                </c:pt>
                <c:pt idx="42">
                  <c:v>2</c:v>
                </c:pt>
                <c:pt idx="43">
                  <c:v>2</c:v>
                </c:pt>
                <c:pt idx="44">
                  <c:v>2</c:v>
                </c:pt>
                <c:pt idx="45">
                  <c:v>2</c:v>
                </c:pt>
                <c:pt idx="46">
                  <c:v>4</c:v>
                </c:pt>
                <c:pt idx="47">
                  <c:v>3</c:v>
                </c:pt>
                <c:pt idx="48">
                  <c:v>2</c:v>
                </c:pt>
                <c:pt idx="49">
                  <c:v>6</c:v>
                </c:pt>
                <c:pt idx="50">
                  <c:v>6</c:v>
                </c:pt>
                <c:pt idx="51">
                  <c:v>2</c:v>
                </c:pt>
                <c:pt idx="52">
                  <c:v>1</c:v>
                </c:pt>
                <c:pt idx="53">
                  <c:v>7</c:v>
                </c:pt>
                <c:pt idx="54">
                  <c:v>5</c:v>
                </c:pt>
                <c:pt idx="55">
                  <c:v>6</c:v>
                </c:pt>
                <c:pt idx="56">
                  <c:v>5</c:v>
                </c:pt>
                <c:pt idx="57">
                  <c:v>5</c:v>
                </c:pt>
                <c:pt idx="58">
                  <c:v>2</c:v>
                </c:pt>
                <c:pt idx="59">
                  <c:v>2</c:v>
                </c:pt>
                <c:pt idx="60">
                  <c:v>4</c:v>
                </c:pt>
                <c:pt idx="61">
                  <c:v>1</c:v>
                </c:pt>
                <c:pt idx="62">
                  <c:v>2</c:v>
                </c:pt>
                <c:pt idx="63">
                  <c:v>6</c:v>
                </c:pt>
                <c:pt idx="64">
                  <c:v>3</c:v>
                </c:pt>
                <c:pt idx="65">
                  <c:v>4</c:v>
                </c:pt>
                <c:pt idx="66">
                  <c:v>5</c:v>
                </c:pt>
                <c:pt idx="67">
                  <c:v>8</c:v>
                </c:pt>
                <c:pt idx="68">
                  <c:v>4</c:v>
                </c:pt>
                <c:pt idx="69">
                  <c:v>2</c:v>
                </c:pt>
                <c:pt idx="70">
                  <c:v>1</c:v>
                </c:pt>
                <c:pt idx="71">
                  <c:v>3</c:v>
                </c:pt>
                <c:pt idx="72">
                  <c:v>8</c:v>
                </c:pt>
                <c:pt idx="73">
                  <c:v>2</c:v>
                </c:pt>
                <c:pt idx="74">
                  <c:v>1</c:v>
                </c:pt>
                <c:pt idx="75">
                  <c:v>3</c:v>
                </c:pt>
                <c:pt idx="76">
                  <c:v>3</c:v>
                </c:pt>
                <c:pt idx="77">
                  <c:v>3</c:v>
                </c:pt>
                <c:pt idx="78">
                  <c:v>5</c:v>
                </c:pt>
                <c:pt idx="79">
                  <c:v>1</c:v>
                </c:pt>
                <c:pt idx="80">
                  <c:v>3</c:v>
                </c:pt>
                <c:pt idx="81">
                  <c:v>5</c:v>
                </c:pt>
                <c:pt idx="82">
                  <c:v>1</c:v>
                </c:pt>
                <c:pt idx="83">
                  <c:v>7</c:v>
                </c:pt>
                <c:pt idx="84">
                  <c:v>3</c:v>
                </c:pt>
                <c:pt idx="85">
                  <c:v>2</c:v>
                </c:pt>
                <c:pt idx="86">
                  <c:v>1</c:v>
                </c:pt>
                <c:pt idx="87">
                  <c:v>2</c:v>
                </c:pt>
                <c:pt idx="88">
                  <c:v>7</c:v>
                </c:pt>
                <c:pt idx="89">
                  <c:v>3</c:v>
                </c:pt>
                <c:pt idx="90">
                  <c:v>2</c:v>
                </c:pt>
                <c:pt idx="91">
                  <c:v>1</c:v>
                </c:pt>
                <c:pt idx="92">
                  <c:v>2</c:v>
                </c:pt>
                <c:pt idx="93">
                  <c:v>3</c:v>
                </c:pt>
                <c:pt idx="94">
                  <c:v>2</c:v>
                </c:pt>
                <c:pt idx="95">
                  <c:v>1</c:v>
                </c:pt>
                <c:pt idx="96">
                  <c:v>7</c:v>
                </c:pt>
                <c:pt idx="97">
                  <c:v>3</c:v>
                </c:pt>
                <c:pt idx="98">
                  <c:v>6</c:v>
                </c:pt>
                <c:pt idx="99">
                  <c:v>7</c:v>
                </c:pt>
                <c:pt idx="100">
                  <c:v>3</c:v>
                </c:pt>
                <c:pt idx="101">
                  <c:v>3</c:v>
                </c:pt>
                <c:pt idx="102">
                  <c:v>4</c:v>
                </c:pt>
                <c:pt idx="103">
                  <c:v>6</c:v>
                </c:pt>
                <c:pt idx="104">
                  <c:v>3</c:v>
                </c:pt>
                <c:pt idx="105">
                  <c:v>3</c:v>
                </c:pt>
                <c:pt idx="106">
                  <c:v>8</c:v>
                </c:pt>
                <c:pt idx="107">
                  <c:v>1</c:v>
                </c:pt>
                <c:pt idx="108">
                  <c:v>1</c:v>
                </c:pt>
                <c:pt idx="109">
                  <c:v>5</c:v>
                </c:pt>
                <c:pt idx="110">
                  <c:v>2</c:v>
                </c:pt>
                <c:pt idx="111">
                  <c:v>2</c:v>
                </c:pt>
                <c:pt idx="112">
                  <c:v>6</c:v>
                </c:pt>
                <c:pt idx="113">
                  <c:v>14</c:v>
                </c:pt>
                <c:pt idx="114">
                  <c:v>2</c:v>
                </c:pt>
                <c:pt idx="115">
                  <c:v>3</c:v>
                </c:pt>
                <c:pt idx="116">
                  <c:v>6</c:v>
                </c:pt>
                <c:pt idx="117">
                  <c:v>3</c:v>
                </c:pt>
                <c:pt idx="118">
                  <c:v>1</c:v>
                </c:pt>
                <c:pt idx="119">
                  <c:v>3</c:v>
                </c:pt>
                <c:pt idx="120">
                  <c:v>4</c:v>
                </c:pt>
                <c:pt idx="121">
                  <c:v>6</c:v>
                </c:pt>
                <c:pt idx="122">
                  <c:v>9</c:v>
                </c:pt>
                <c:pt idx="123">
                  <c:v>7</c:v>
                </c:pt>
                <c:pt idx="124">
                  <c:v>3</c:v>
                </c:pt>
                <c:pt idx="125">
                  <c:v>6</c:v>
                </c:pt>
                <c:pt idx="126">
                  <c:v>2</c:v>
                </c:pt>
                <c:pt idx="127">
                  <c:v>7</c:v>
                </c:pt>
                <c:pt idx="128">
                  <c:v>2</c:v>
                </c:pt>
                <c:pt idx="129">
                  <c:v>3</c:v>
                </c:pt>
                <c:pt idx="130">
                  <c:v>5</c:v>
                </c:pt>
                <c:pt idx="131">
                  <c:v>2</c:v>
                </c:pt>
                <c:pt idx="132">
                  <c:v>9</c:v>
                </c:pt>
                <c:pt idx="133">
                  <c:v>3</c:v>
                </c:pt>
                <c:pt idx="134">
                  <c:v>1</c:v>
                </c:pt>
                <c:pt idx="135">
                  <c:v>4</c:v>
                </c:pt>
                <c:pt idx="136">
                  <c:v>2</c:v>
                </c:pt>
                <c:pt idx="137">
                  <c:v>3</c:v>
                </c:pt>
                <c:pt idx="138">
                  <c:v>6</c:v>
                </c:pt>
                <c:pt idx="139">
                  <c:v>14</c:v>
                </c:pt>
                <c:pt idx="140">
                  <c:v>2</c:v>
                </c:pt>
                <c:pt idx="141">
                  <c:v>3</c:v>
                </c:pt>
                <c:pt idx="142">
                  <c:v>3</c:v>
                </c:pt>
                <c:pt idx="143">
                  <c:v>3</c:v>
                </c:pt>
                <c:pt idx="144">
                  <c:v>3</c:v>
                </c:pt>
                <c:pt idx="145">
                  <c:v>7</c:v>
                </c:pt>
                <c:pt idx="146">
                  <c:v>4</c:v>
                </c:pt>
                <c:pt idx="147">
                  <c:v>11</c:v>
                </c:pt>
                <c:pt idx="148">
                  <c:v>3</c:v>
                </c:pt>
                <c:pt idx="149">
                  <c:v>8</c:v>
                </c:pt>
                <c:pt idx="150">
                  <c:v>5</c:v>
                </c:pt>
                <c:pt idx="151">
                  <c:v>5</c:v>
                </c:pt>
                <c:pt idx="152">
                  <c:v>2</c:v>
                </c:pt>
                <c:pt idx="153">
                  <c:v>7</c:v>
                </c:pt>
                <c:pt idx="154">
                  <c:v>4</c:v>
                </c:pt>
                <c:pt idx="155">
                  <c:v>6</c:v>
                </c:pt>
                <c:pt idx="156">
                  <c:v>3</c:v>
                </c:pt>
                <c:pt idx="157">
                  <c:v>2</c:v>
                </c:pt>
                <c:pt idx="158">
                  <c:v>2</c:v>
                </c:pt>
                <c:pt idx="159">
                  <c:v>7</c:v>
                </c:pt>
                <c:pt idx="160">
                  <c:v>1</c:v>
                </c:pt>
                <c:pt idx="161">
                  <c:v>2</c:v>
                </c:pt>
                <c:pt idx="162">
                  <c:v>5</c:v>
                </c:pt>
                <c:pt idx="163">
                  <c:v>2</c:v>
                </c:pt>
                <c:pt idx="164">
                  <c:v>3</c:v>
                </c:pt>
                <c:pt idx="165">
                  <c:v>8</c:v>
                </c:pt>
                <c:pt idx="166">
                  <c:v>3</c:v>
                </c:pt>
                <c:pt idx="167">
                  <c:v>9</c:v>
                </c:pt>
                <c:pt idx="168">
                  <c:v>6</c:v>
                </c:pt>
                <c:pt idx="169">
                  <c:v>5</c:v>
                </c:pt>
                <c:pt idx="170">
                  <c:v>3</c:v>
                </c:pt>
                <c:pt idx="171">
                  <c:v>3</c:v>
                </c:pt>
                <c:pt idx="172">
                  <c:v>2</c:v>
                </c:pt>
                <c:pt idx="173">
                  <c:v>7</c:v>
                </c:pt>
                <c:pt idx="174">
                  <c:v>2</c:v>
                </c:pt>
                <c:pt idx="175">
                  <c:v>4</c:v>
                </c:pt>
                <c:pt idx="176">
                  <c:v>4</c:v>
                </c:pt>
                <c:pt idx="177">
                  <c:v>7</c:v>
                </c:pt>
                <c:pt idx="178">
                  <c:v>5</c:v>
                </c:pt>
                <c:pt idx="179">
                  <c:v>1</c:v>
                </c:pt>
                <c:pt idx="180">
                  <c:v>2</c:v>
                </c:pt>
                <c:pt idx="181">
                  <c:v>7</c:v>
                </c:pt>
                <c:pt idx="182">
                  <c:v>4</c:v>
                </c:pt>
                <c:pt idx="183">
                  <c:v>5</c:v>
                </c:pt>
                <c:pt idx="184">
                  <c:v>2</c:v>
                </c:pt>
                <c:pt idx="185">
                  <c:v>2</c:v>
                </c:pt>
                <c:pt idx="186">
                  <c:v>8</c:v>
                </c:pt>
                <c:pt idx="187">
                  <c:v>3</c:v>
                </c:pt>
                <c:pt idx="188">
                  <c:v>3</c:v>
                </c:pt>
                <c:pt idx="189">
                  <c:v>4</c:v>
                </c:pt>
                <c:pt idx="190">
                  <c:v>6</c:v>
                </c:pt>
                <c:pt idx="191">
                  <c:v>8</c:v>
                </c:pt>
                <c:pt idx="192">
                  <c:v>3</c:v>
                </c:pt>
                <c:pt idx="193">
                  <c:v>5</c:v>
                </c:pt>
                <c:pt idx="194">
                  <c:v>7</c:v>
                </c:pt>
                <c:pt idx="195">
                  <c:v>2</c:v>
                </c:pt>
                <c:pt idx="196">
                  <c:v>3</c:v>
                </c:pt>
                <c:pt idx="197">
                  <c:v>3</c:v>
                </c:pt>
                <c:pt idx="198">
                  <c:v>2</c:v>
                </c:pt>
                <c:pt idx="199">
                  <c:v>3</c:v>
                </c:pt>
                <c:pt idx="200">
                  <c:v>3</c:v>
                </c:pt>
                <c:pt idx="201">
                  <c:v>2</c:v>
                </c:pt>
                <c:pt idx="202">
                  <c:v>1</c:v>
                </c:pt>
                <c:pt idx="203">
                  <c:v>2</c:v>
                </c:pt>
                <c:pt idx="204">
                  <c:v>7</c:v>
                </c:pt>
                <c:pt idx="205">
                  <c:v>4</c:v>
                </c:pt>
                <c:pt idx="206">
                  <c:v>4</c:v>
                </c:pt>
                <c:pt idx="207">
                  <c:v>2</c:v>
                </c:pt>
                <c:pt idx="208">
                  <c:v>4</c:v>
                </c:pt>
                <c:pt idx="209">
                  <c:v>9</c:v>
                </c:pt>
                <c:pt idx="210">
                  <c:v>1</c:v>
                </c:pt>
                <c:pt idx="211">
                  <c:v>2</c:v>
                </c:pt>
                <c:pt idx="212">
                  <c:v>2</c:v>
                </c:pt>
                <c:pt idx="213">
                  <c:v>5</c:v>
                </c:pt>
                <c:pt idx="214">
                  <c:v>3</c:v>
                </c:pt>
                <c:pt idx="215">
                  <c:v>9</c:v>
                </c:pt>
                <c:pt idx="216">
                  <c:v>2</c:v>
                </c:pt>
                <c:pt idx="217">
                  <c:v>6</c:v>
                </c:pt>
                <c:pt idx="218">
                  <c:v>3</c:v>
                </c:pt>
                <c:pt idx="219">
                  <c:v>2</c:v>
                </c:pt>
                <c:pt idx="220">
                  <c:v>6</c:v>
                </c:pt>
                <c:pt idx="221">
                  <c:v>4</c:v>
                </c:pt>
                <c:pt idx="222">
                  <c:v>4</c:v>
                </c:pt>
                <c:pt idx="223">
                  <c:v>4</c:v>
                </c:pt>
                <c:pt idx="224">
                  <c:v>2</c:v>
                </c:pt>
                <c:pt idx="225">
                  <c:v>1</c:v>
                </c:pt>
                <c:pt idx="226">
                  <c:v>5</c:v>
                </c:pt>
                <c:pt idx="227">
                  <c:v>1</c:v>
                </c:pt>
                <c:pt idx="228">
                  <c:v>2</c:v>
                </c:pt>
                <c:pt idx="229">
                  <c:v>8</c:v>
                </c:pt>
                <c:pt idx="230">
                  <c:v>7</c:v>
                </c:pt>
                <c:pt idx="231">
                  <c:v>2</c:v>
                </c:pt>
                <c:pt idx="232">
                  <c:v>3</c:v>
                </c:pt>
                <c:pt idx="233">
                  <c:v>2</c:v>
                </c:pt>
                <c:pt idx="234">
                  <c:v>3</c:v>
                </c:pt>
                <c:pt idx="235">
                  <c:v>3</c:v>
                </c:pt>
                <c:pt idx="236">
                  <c:v>2</c:v>
                </c:pt>
                <c:pt idx="237">
                  <c:v>5</c:v>
                </c:pt>
                <c:pt idx="238">
                  <c:v>5</c:v>
                </c:pt>
                <c:pt idx="239">
                  <c:v>3</c:v>
                </c:pt>
                <c:pt idx="240">
                  <c:v>2</c:v>
                </c:pt>
                <c:pt idx="241">
                  <c:v>5</c:v>
                </c:pt>
                <c:pt idx="242">
                  <c:v>3</c:v>
                </c:pt>
                <c:pt idx="243">
                  <c:v>2</c:v>
                </c:pt>
                <c:pt idx="244">
                  <c:v>7</c:v>
                </c:pt>
                <c:pt idx="245">
                  <c:v>2</c:v>
                </c:pt>
                <c:pt idx="246">
                  <c:v>6</c:v>
                </c:pt>
                <c:pt idx="247">
                  <c:v>5</c:v>
                </c:pt>
                <c:pt idx="248">
                  <c:v>4</c:v>
                </c:pt>
                <c:pt idx="249">
                  <c:v>2</c:v>
                </c:pt>
                <c:pt idx="250">
                  <c:v>1</c:v>
                </c:pt>
                <c:pt idx="251">
                  <c:v>13</c:v>
                </c:pt>
                <c:pt idx="252">
                  <c:v>6</c:v>
                </c:pt>
                <c:pt idx="253">
                  <c:v>4</c:v>
                </c:pt>
                <c:pt idx="254">
                  <c:v>9</c:v>
                </c:pt>
                <c:pt idx="255">
                  <c:v>2</c:v>
                </c:pt>
                <c:pt idx="256">
                  <c:v>5</c:v>
                </c:pt>
                <c:pt idx="257">
                  <c:v>6</c:v>
                </c:pt>
                <c:pt idx="258">
                  <c:v>3</c:v>
                </c:pt>
                <c:pt idx="259">
                  <c:v>3</c:v>
                </c:pt>
                <c:pt idx="260">
                  <c:v>5</c:v>
                </c:pt>
                <c:pt idx="261">
                  <c:v>2</c:v>
                </c:pt>
                <c:pt idx="262">
                  <c:v>3</c:v>
                </c:pt>
                <c:pt idx="263">
                  <c:v>7</c:v>
                </c:pt>
                <c:pt idx="264">
                  <c:v>4</c:v>
                </c:pt>
                <c:pt idx="265">
                  <c:v>2</c:v>
                </c:pt>
                <c:pt idx="266">
                  <c:v>3</c:v>
                </c:pt>
                <c:pt idx="267">
                  <c:v>6</c:v>
                </c:pt>
                <c:pt idx="268">
                  <c:v>1</c:v>
                </c:pt>
                <c:pt idx="269">
                  <c:v>3</c:v>
                </c:pt>
                <c:pt idx="270">
                  <c:v>4</c:v>
                </c:pt>
                <c:pt idx="271">
                  <c:v>7</c:v>
                </c:pt>
                <c:pt idx="272">
                  <c:v>3</c:v>
                </c:pt>
                <c:pt idx="273">
                  <c:v>3</c:v>
                </c:pt>
                <c:pt idx="274">
                  <c:v>2</c:v>
                </c:pt>
                <c:pt idx="275">
                  <c:v>1</c:v>
                </c:pt>
                <c:pt idx="276">
                  <c:v>2</c:v>
                </c:pt>
                <c:pt idx="277">
                  <c:v>4</c:v>
                </c:pt>
                <c:pt idx="278">
                  <c:v>6</c:v>
                </c:pt>
                <c:pt idx="279">
                  <c:v>3</c:v>
                </c:pt>
                <c:pt idx="280">
                  <c:v>5</c:v>
                </c:pt>
                <c:pt idx="281">
                  <c:v>7</c:v>
                </c:pt>
                <c:pt idx="282">
                  <c:v>5</c:v>
                </c:pt>
                <c:pt idx="283">
                  <c:v>5</c:v>
                </c:pt>
                <c:pt idx="284">
                  <c:v>5</c:v>
                </c:pt>
                <c:pt idx="285">
                  <c:v>6</c:v>
                </c:pt>
                <c:pt idx="286">
                  <c:v>7</c:v>
                </c:pt>
                <c:pt idx="287">
                  <c:v>2</c:v>
                </c:pt>
                <c:pt idx="288">
                  <c:v>5</c:v>
                </c:pt>
                <c:pt idx="289">
                  <c:v>7</c:v>
                </c:pt>
                <c:pt idx="290">
                  <c:v>8</c:v>
                </c:pt>
                <c:pt idx="291">
                  <c:v>2</c:v>
                </c:pt>
                <c:pt idx="292">
                  <c:v>3</c:v>
                </c:pt>
                <c:pt idx="293">
                  <c:v>8</c:v>
                </c:pt>
                <c:pt idx="294">
                  <c:v>3</c:v>
                </c:pt>
                <c:pt idx="295">
                  <c:v>3</c:v>
                </c:pt>
                <c:pt idx="296">
                  <c:v>5</c:v>
                </c:pt>
                <c:pt idx="297">
                  <c:v>3</c:v>
                </c:pt>
                <c:pt idx="298">
                  <c:v>5</c:v>
                </c:pt>
                <c:pt idx="299">
                  <c:v>8</c:v>
                </c:pt>
                <c:pt idx="300">
                  <c:v>3</c:v>
                </c:pt>
                <c:pt idx="301">
                  <c:v>4</c:v>
                </c:pt>
                <c:pt idx="302">
                  <c:v>1</c:v>
                </c:pt>
                <c:pt idx="303">
                  <c:v>3</c:v>
                </c:pt>
                <c:pt idx="304">
                  <c:v>2</c:v>
                </c:pt>
                <c:pt idx="305">
                  <c:v>3</c:v>
                </c:pt>
                <c:pt idx="306">
                  <c:v>3</c:v>
                </c:pt>
                <c:pt idx="307">
                  <c:v>6</c:v>
                </c:pt>
                <c:pt idx="308">
                  <c:v>1</c:v>
                </c:pt>
                <c:pt idx="309">
                  <c:v>4</c:v>
                </c:pt>
                <c:pt idx="310">
                  <c:v>2</c:v>
                </c:pt>
                <c:pt idx="311">
                  <c:v>1</c:v>
                </c:pt>
                <c:pt idx="312">
                  <c:v>3</c:v>
                </c:pt>
                <c:pt idx="313">
                  <c:v>3</c:v>
                </c:pt>
                <c:pt idx="314">
                  <c:v>2</c:v>
                </c:pt>
                <c:pt idx="315">
                  <c:v>3</c:v>
                </c:pt>
                <c:pt idx="316">
                  <c:v>4</c:v>
                </c:pt>
                <c:pt idx="317">
                  <c:v>1</c:v>
                </c:pt>
                <c:pt idx="318">
                  <c:v>2</c:v>
                </c:pt>
                <c:pt idx="319">
                  <c:v>6</c:v>
                </c:pt>
                <c:pt idx="320">
                  <c:v>4</c:v>
                </c:pt>
                <c:pt idx="321">
                  <c:v>1</c:v>
                </c:pt>
                <c:pt idx="322">
                  <c:v>2</c:v>
                </c:pt>
                <c:pt idx="323">
                  <c:v>6</c:v>
                </c:pt>
                <c:pt idx="324">
                  <c:v>1</c:v>
                </c:pt>
                <c:pt idx="325">
                  <c:v>1</c:v>
                </c:pt>
                <c:pt idx="326">
                  <c:v>3</c:v>
                </c:pt>
                <c:pt idx="327">
                  <c:v>2</c:v>
                </c:pt>
                <c:pt idx="328">
                  <c:v>4</c:v>
                </c:pt>
                <c:pt idx="329">
                  <c:v>10</c:v>
                </c:pt>
                <c:pt idx="330">
                  <c:v>6</c:v>
                </c:pt>
                <c:pt idx="331">
                  <c:v>2</c:v>
                </c:pt>
                <c:pt idx="332">
                  <c:v>2</c:v>
                </c:pt>
                <c:pt idx="333">
                  <c:v>3</c:v>
                </c:pt>
                <c:pt idx="334">
                  <c:v>1</c:v>
                </c:pt>
                <c:pt idx="335">
                  <c:v>2</c:v>
                </c:pt>
                <c:pt idx="336">
                  <c:v>4</c:v>
                </c:pt>
                <c:pt idx="337">
                  <c:v>2</c:v>
                </c:pt>
                <c:pt idx="338">
                  <c:v>3</c:v>
                </c:pt>
                <c:pt idx="339">
                  <c:v>4</c:v>
                </c:pt>
                <c:pt idx="340">
                  <c:v>4</c:v>
                </c:pt>
                <c:pt idx="341">
                  <c:v>10</c:v>
                </c:pt>
                <c:pt idx="342">
                  <c:v>13</c:v>
                </c:pt>
                <c:pt idx="343">
                  <c:v>12</c:v>
                </c:pt>
                <c:pt idx="344">
                  <c:v>4</c:v>
                </c:pt>
                <c:pt idx="345">
                  <c:v>3</c:v>
                </c:pt>
                <c:pt idx="346">
                  <c:v>3</c:v>
                </c:pt>
                <c:pt idx="347">
                  <c:v>2</c:v>
                </c:pt>
                <c:pt idx="348">
                  <c:v>2</c:v>
                </c:pt>
                <c:pt idx="349">
                  <c:v>1</c:v>
                </c:pt>
                <c:pt idx="350">
                  <c:v>2</c:v>
                </c:pt>
                <c:pt idx="351">
                  <c:v>1</c:v>
                </c:pt>
                <c:pt idx="352">
                  <c:v>4</c:v>
                </c:pt>
                <c:pt idx="353">
                  <c:v>4</c:v>
                </c:pt>
                <c:pt idx="354">
                  <c:v>6</c:v>
                </c:pt>
                <c:pt idx="355">
                  <c:v>2</c:v>
                </c:pt>
                <c:pt idx="356">
                  <c:v>4</c:v>
                </c:pt>
                <c:pt idx="357">
                  <c:v>5</c:v>
                </c:pt>
                <c:pt idx="358">
                  <c:v>5</c:v>
                </c:pt>
                <c:pt idx="359">
                  <c:v>8</c:v>
                </c:pt>
                <c:pt idx="360">
                  <c:v>2</c:v>
                </c:pt>
                <c:pt idx="361">
                  <c:v>2</c:v>
                </c:pt>
                <c:pt idx="362">
                  <c:v>3</c:v>
                </c:pt>
                <c:pt idx="363">
                  <c:v>2</c:v>
                </c:pt>
                <c:pt idx="364">
                  <c:v>8</c:v>
                </c:pt>
                <c:pt idx="365">
                  <c:v>4</c:v>
                </c:pt>
                <c:pt idx="366">
                  <c:v>4</c:v>
                </c:pt>
                <c:pt idx="367">
                  <c:v>2</c:v>
                </c:pt>
                <c:pt idx="368">
                  <c:v>7</c:v>
                </c:pt>
                <c:pt idx="369">
                  <c:v>4</c:v>
                </c:pt>
                <c:pt idx="370">
                  <c:v>5</c:v>
                </c:pt>
                <c:pt idx="371">
                  <c:v>3</c:v>
                </c:pt>
                <c:pt idx="372">
                  <c:v>5</c:v>
                </c:pt>
                <c:pt idx="373">
                  <c:v>8</c:v>
                </c:pt>
                <c:pt idx="374">
                  <c:v>1</c:v>
                </c:pt>
                <c:pt idx="375">
                  <c:v>10</c:v>
                </c:pt>
                <c:pt idx="376">
                  <c:v>4</c:v>
                </c:pt>
                <c:pt idx="377">
                  <c:v>7</c:v>
                </c:pt>
                <c:pt idx="378">
                  <c:v>3</c:v>
                </c:pt>
                <c:pt idx="379">
                  <c:v>3</c:v>
                </c:pt>
                <c:pt idx="380">
                  <c:v>4</c:v>
                </c:pt>
                <c:pt idx="381">
                  <c:v>7</c:v>
                </c:pt>
                <c:pt idx="382">
                  <c:v>3</c:v>
                </c:pt>
                <c:pt idx="383">
                  <c:v>2</c:v>
                </c:pt>
                <c:pt idx="384">
                  <c:v>3</c:v>
                </c:pt>
                <c:pt idx="385">
                  <c:v>3</c:v>
                </c:pt>
                <c:pt idx="386">
                  <c:v>4</c:v>
                </c:pt>
                <c:pt idx="387">
                  <c:v>1</c:v>
                </c:pt>
                <c:pt idx="388">
                  <c:v>1</c:v>
                </c:pt>
                <c:pt idx="389">
                  <c:v>4</c:v>
                </c:pt>
                <c:pt idx="390">
                  <c:v>2</c:v>
                </c:pt>
                <c:pt idx="391">
                  <c:v>2</c:v>
                </c:pt>
                <c:pt idx="392">
                  <c:v>3</c:v>
                </c:pt>
                <c:pt idx="393">
                  <c:v>3</c:v>
                </c:pt>
                <c:pt idx="394">
                  <c:v>3</c:v>
                </c:pt>
                <c:pt idx="395">
                  <c:v>2</c:v>
                </c:pt>
                <c:pt idx="396">
                  <c:v>2</c:v>
                </c:pt>
                <c:pt idx="397">
                  <c:v>4</c:v>
                </c:pt>
                <c:pt idx="398">
                  <c:v>3</c:v>
                </c:pt>
                <c:pt idx="399">
                  <c:v>4</c:v>
                </c:pt>
                <c:pt idx="400">
                  <c:v>4</c:v>
                </c:pt>
                <c:pt idx="401">
                  <c:v>2</c:v>
                </c:pt>
                <c:pt idx="402">
                  <c:v>2</c:v>
                </c:pt>
                <c:pt idx="403">
                  <c:v>6</c:v>
                </c:pt>
                <c:pt idx="404">
                  <c:v>3</c:v>
                </c:pt>
                <c:pt idx="405">
                  <c:v>5</c:v>
                </c:pt>
                <c:pt idx="406">
                  <c:v>3</c:v>
                </c:pt>
                <c:pt idx="407">
                  <c:v>5</c:v>
                </c:pt>
                <c:pt idx="408">
                  <c:v>7</c:v>
                </c:pt>
                <c:pt idx="409">
                  <c:v>1</c:v>
                </c:pt>
                <c:pt idx="410">
                  <c:v>9</c:v>
                </c:pt>
                <c:pt idx="411">
                  <c:v>1</c:v>
                </c:pt>
                <c:pt idx="412">
                  <c:v>13</c:v>
                </c:pt>
                <c:pt idx="413">
                  <c:v>2</c:v>
                </c:pt>
                <c:pt idx="414">
                  <c:v>7</c:v>
                </c:pt>
                <c:pt idx="415">
                  <c:v>4</c:v>
                </c:pt>
                <c:pt idx="416">
                  <c:v>8</c:v>
                </c:pt>
                <c:pt idx="417">
                  <c:v>5</c:v>
                </c:pt>
                <c:pt idx="418">
                  <c:v>1</c:v>
                </c:pt>
                <c:pt idx="419">
                  <c:v>4</c:v>
                </c:pt>
                <c:pt idx="420">
                  <c:v>1</c:v>
                </c:pt>
                <c:pt idx="421">
                  <c:v>6</c:v>
                </c:pt>
                <c:pt idx="422">
                  <c:v>4</c:v>
                </c:pt>
                <c:pt idx="423">
                  <c:v>3</c:v>
                </c:pt>
                <c:pt idx="424">
                  <c:v>4</c:v>
                </c:pt>
                <c:pt idx="425">
                  <c:v>2</c:v>
                </c:pt>
                <c:pt idx="426">
                  <c:v>8</c:v>
                </c:pt>
                <c:pt idx="427">
                  <c:v>1</c:v>
                </c:pt>
                <c:pt idx="428">
                  <c:v>6</c:v>
                </c:pt>
                <c:pt idx="429">
                  <c:v>2</c:v>
                </c:pt>
                <c:pt idx="430">
                  <c:v>7</c:v>
                </c:pt>
                <c:pt idx="431">
                  <c:v>5</c:v>
                </c:pt>
                <c:pt idx="432">
                  <c:v>2</c:v>
                </c:pt>
                <c:pt idx="433">
                  <c:v>5</c:v>
                </c:pt>
                <c:pt idx="434">
                  <c:v>2</c:v>
                </c:pt>
                <c:pt idx="435">
                  <c:v>5</c:v>
                </c:pt>
                <c:pt idx="436">
                  <c:v>3</c:v>
                </c:pt>
                <c:pt idx="437">
                  <c:v>7</c:v>
                </c:pt>
                <c:pt idx="438">
                  <c:v>8</c:v>
                </c:pt>
                <c:pt idx="439">
                  <c:v>3</c:v>
                </c:pt>
                <c:pt idx="440">
                  <c:v>1</c:v>
                </c:pt>
                <c:pt idx="441">
                  <c:v>3</c:v>
                </c:pt>
                <c:pt idx="442">
                  <c:v>3</c:v>
                </c:pt>
                <c:pt idx="443">
                  <c:v>4</c:v>
                </c:pt>
                <c:pt idx="444">
                  <c:v>3</c:v>
                </c:pt>
                <c:pt idx="445">
                  <c:v>7</c:v>
                </c:pt>
                <c:pt idx="446">
                  <c:v>1</c:v>
                </c:pt>
                <c:pt idx="447">
                  <c:v>3</c:v>
                </c:pt>
                <c:pt idx="448">
                  <c:v>3</c:v>
                </c:pt>
                <c:pt idx="449">
                  <c:v>6</c:v>
                </c:pt>
                <c:pt idx="450">
                  <c:v>3</c:v>
                </c:pt>
                <c:pt idx="451">
                  <c:v>3</c:v>
                </c:pt>
                <c:pt idx="452">
                  <c:v>4</c:v>
                </c:pt>
                <c:pt idx="453">
                  <c:v>2</c:v>
                </c:pt>
                <c:pt idx="454">
                  <c:v>2</c:v>
                </c:pt>
                <c:pt idx="455">
                  <c:v>4</c:v>
                </c:pt>
                <c:pt idx="456">
                  <c:v>2</c:v>
                </c:pt>
                <c:pt idx="457">
                  <c:v>3</c:v>
                </c:pt>
                <c:pt idx="458">
                  <c:v>2</c:v>
                </c:pt>
                <c:pt idx="459">
                  <c:v>4</c:v>
                </c:pt>
                <c:pt idx="460">
                  <c:v>9</c:v>
                </c:pt>
                <c:pt idx="461">
                  <c:v>3</c:v>
                </c:pt>
                <c:pt idx="462">
                  <c:v>5</c:v>
                </c:pt>
                <c:pt idx="463">
                  <c:v>6</c:v>
                </c:pt>
                <c:pt idx="464">
                  <c:v>5</c:v>
                </c:pt>
                <c:pt idx="465">
                  <c:v>2</c:v>
                </c:pt>
                <c:pt idx="466">
                  <c:v>2</c:v>
                </c:pt>
                <c:pt idx="467">
                  <c:v>7</c:v>
                </c:pt>
                <c:pt idx="468">
                  <c:v>2</c:v>
                </c:pt>
                <c:pt idx="469">
                  <c:v>3</c:v>
                </c:pt>
                <c:pt idx="470">
                  <c:v>1</c:v>
                </c:pt>
                <c:pt idx="471">
                  <c:v>3</c:v>
                </c:pt>
                <c:pt idx="472">
                  <c:v>2</c:v>
                </c:pt>
                <c:pt idx="473">
                  <c:v>4</c:v>
                </c:pt>
                <c:pt idx="474">
                  <c:v>6</c:v>
                </c:pt>
                <c:pt idx="475">
                  <c:v>7</c:v>
                </c:pt>
                <c:pt idx="476">
                  <c:v>5</c:v>
                </c:pt>
                <c:pt idx="477">
                  <c:v>6</c:v>
                </c:pt>
                <c:pt idx="478">
                  <c:v>3</c:v>
                </c:pt>
                <c:pt idx="479">
                  <c:v>5</c:v>
                </c:pt>
                <c:pt idx="480">
                  <c:v>5</c:v>
                </c:pt>
                <c:pt idx="481">
                  <c:v>3</c:v>
                </c:pt>
                <c:pt idx="482">
                  <c:v>2</c:v>
                </c:pt>
                <c:pt idx="483">
                  <c:v>2</c:v>
                </c:pt>
                <c:pt idx="484">
                  <c:v>2</c:v>
                </c:pt>
                <c:pt idx="485">
                  <c:v>5</c:v>
                </c:pt>
                <c:pt idx="486">
                  <c:v>5</c:v>
                </c:pt>
                <c:pt idx="487">
                  <c:v>6</c:v>
                </c:pt>
                <c:pt idx="488">
                  <c:v>1</c:v>
                </c:pt>
                <c:pt idx="489">
                  <c:v>2</c:v>
                </c:pt>
                <c:pt idx="490">
                  <c:v>2</c:v>
                </c:pt>
                <c:pt idx="491">
                  <c:v>5</c:v>
                </c:pt>
                <c:pt idx="492">
                  <c:v>3</c:v>
                </c:pt>
                <c:pt idx="493">
                  <c:v>2</c:v>
                </c:pt>
                <c:pt idx="494">
                  <c:v>3</c:v>
                </c:pt>
                <c:pt idx="495">
                  <c:v>2</c:v>
                </c:pt>
                <c:pt idx="496">
                  <c:v>8</c:v>
                </c:pt>
                <c:pt idx="497">
                  <c:v>4</c:v>
                </c:pt>
                <c:pt idx="498">
                  <c:v>2</c:v>
                </c:pt>
                <c:pt idx="499">
                  <c:v>9</c:v>
                </c:pt>
                <c:pt idx="500">
                  <c:v>2</c:v>
                </c:pt>
                <c:pt idx="501">
                  <c:v>2</c:v>
                </c:pt>
                <c:pt idx="502">
                  <c:v>2</c:v>
                </c:pt>
                <c:pt idx="503">
                  <c:v>3</c:v>
                </c:pt>
                <c:pt idx="504">
                  <c:v>1</c:v>
                </c:pt>
                <c:pt idx="505">
                  <c:v>5</c:v>
                </c:pt>
                <c:pt idx="506">
                  <c:v>1</c:v>
                </c:pt>
                <c:pt idx="507">
                  <c:v>3</c:v>
                </c:pt>
                <c:pt idx="508">
                  <c:v>3</c:v>
                </c:pt>
                <c:pt idx="509">
                  <c:v>5</c:v>
                </c:pt>
                <c:pt idx="510">
                  <c:v>3</c:v>
                </c:pt>
                <c:pt idx="511">
                  <c:v>2</c:v>
                </c:pt>
                <c:pt idx="512">
                  <c:v>3</c:v>
                </c:pt>
                <c:pt idx="513">
                  <c:v>3</c:v>
                </c:pt>
                <c:pt idx="514">
                  <c:v>2</c:v>
                </c:pt>
                <c:pt idx="515">
                  <c:v>5</c:v>
                </c:pt>
                <c:pt idx="516">
                  <c:v>3</c:v>
                </c:pt>
                <c:pt idx="517">
                  <c:v>2</c:v>
                </c:pt>
                <c:pt idx="518">
                  <c:v>3</c:v>
                </c:pt>
                <c:pt idx="519">
                  <c:v>1</c:v>
                </c:pt>
                <c:pt idx="520">
                  <c:v>2</c:v>
                </c:pt>
                <c:pt idx="521">
                  <c:v>9</c:v>
                </c:pt>
                <c:pt idx="522">
                  <c:v>2</c:v>
                </c:pt>
                <c:pt idx="523">
                  <c:v>3</c:v>
                </c:pt>
                <c:pt idx="524">
                  <c:v>2</c:v>
                </c:pt>
                <c:pt idx="525">
                  <c:v>5</c:v>
                </c:pt>
                <c:pt idx="526">
                  <c:v>3</c:v>
                </c:pt>
                <c:pt idx="527">
                  <c:v>3</c:v>
                </c:pt>
                <c:pt idx="528">
                  <c:v>3</c:v>
                </c:pt>
                <c:pt idx="529">
                  <c:v>1</c:v>
                </c:pt>
                <c:pt idx="530">
                  <c:v>6</c:v>
                </c:pt>
                <c:pt idx="531">
                  <c:v>1</c:v>
                </c:pt>
                <c:pt idx="532">
                  <c:v>3</c:v>
                </c:pt>
                <c:pt idx="533">
                  <c:v>5</c:v>
                </c:pt>
                <c:pt idx="534">
                  <c:v>5</c:v>
                </c:pt>
                <c:pt idx="535">
                  <c:v>2</c:v>
                </c:pt>
                <c:pt idx="536">
                  <c:v>7</c:v>
                </c:pt>
                <c:pt idx="537">
                  <c:v>4</c:v>
                </c:pt>
                <c:pt idx="538">
                  <c:v>3</c:v>
                </c:pt>
                <c:pt idx="539">
                  <c:v>4</c:v>
                </c:pt>
                <c:pt idx="540">
                  <c:v>6</c:v>
                </c:pt>
                <c:pt idx="541">
                  <c:v>8</c:v>
                </c:pt>
                <c:pt idx="542">
                  <c:v>9</c:v>
                </c:pt>
                <c:pt idx="543">
                  <c:v>2</c:v>
                </c:pt>
                <c:pt idx="544">
                  <c:v>1</c:v>
                </c:pt>
                <c:pt idx="545">
                  <c:v>4</c:v>
                </c:pt>
                <c:pt idx="546">
                  <c:v>6</c:v>
                </c:pt>
                <c:pt idx="547">
                  <c:v>2</c:v>
                </c:pt>
                <c:pt idx="548">
                  <c:v>9</c:v>
                </c:pt>
                <c:pt idx="549">
                  <c:v>3</c:v>
                </c:pt>
                <c:pt idx="550">
                  <c:v>5</c:v>
                </c:pt>
                <c:pt idx="551">
                  <c:v>2</c:v>
                </c:pt>
                <c:pt idx="552">
                  <c:v>1</c:v>
                </c:pt>
                <c:pt idx="553">
                  <c:v>3</c:v>
                </c:pt>
                <c:pt idx="554">
                  <c:v>2</c:v>
                </c:pt>
                <c:pt idx="555">
                  <c:v>4</c:v>
                </c:pt>
                <c:pt idx="556">
                  <c:v>2</c:v>
                </c:pt>
                <c:pt idx="557">
                  <c:v>4</c:v>
                </c:pt>
                <c:pt idx="558">
                  <c:v>5</c:v>
                </c:pt>
                <c:pt idx="559">
                  <c:v>3</c:v>
                </c:pt>
                <c:pt idx="560">
                  <c:v>7</c:v>
                </c:pt>
                <c:pt idx="561">
                  <c:v>5</c:v>
                </c:pt>
                <c:pt idx="562">
                  <c:v>3</c:v>
                </c:pt>
                <c:pt idx="563">
                  <c:v>2</c:v>
                </c:pt>
                <c:pt idx="564">
                  <c:v>1</c:v>
                </c:pt>
                <c:pt idx="565">
                  <c:v>3</c:v>
                </c:pt>
                <c:pt idx="566">
                  <c:v>8</c:v>
                </c:pt>
                <c:pt idx="567">
                  <c:v>7</c:v>
                </c:pt>
                <c:pt idx="568">
                  <c:v>3</c:v>
                </c:pt>
                <c:pt idx="569">
                  <c:v>3</c:v>
                </c:pt>
                <c:pt idx="570">
                  <c:v>7</c:v>
                </c:pt>
                <c:pt idx="571">
                  <c:v>4</c:v>
                </c:pt>
                <c:pt idx="572">
                  <c:v>7</c:v>
                </c:pt>
                <c:pt idx="573">
                  <c:v>3</c:v>
                </c:pt>
                <c:pt idx="574">
                  <c:v>3</c:v>
                </c:pt>
                <c:pt idx="575">
                  <c:v>14</c:v>
                </c:pt>
                <c:pt idx="576">
                  <c:v>4</c:v>
                </c:pt>
                <c:pt idx="577">
                  <c:v>2</c:v>
                </c:pt>
                <c:pt idx="578">
                  <c:v>2</c:v>
                </c:pt>
                <c:pt idx="579">
                  <c:v>1</c:v>
                </c:pt>
                <c:pt idx="580">
                  <c:v>4</c:v>
                </c:pt>
                <c:pt idx="581">
                  <c:v>3</c:v>
                </c:pt>
                <c:pt idx="582">
                  <c:v>2</c:v>
                </c:pt>
                <c:pt idx="583">
                  <c:v>3</c:v>
                </c:pt>
                <c:pt idx="584">
                  <c:v>7</c:v>
                </c:pt>
                <c:pt idx="585">
                  <c:v>4</c:v>
                </c:pt>
                <c:pt idx="586">
                  <c:v>1</c:v>
                </c:pt>
                <c:pt idx="587">
                  <c:v>3</c:v>
                </c:pt>
                <c:pt idx="588">
                  <c:v>2</c:v>
                </c:pt>
                <c:pt idx="589">
                  <c:v>4</c:v>
                </c:pt>
                <c:pt idx="590">
                  <c:v>3</c:v>
                </c:pt>
                <c:pt idx="591">
                  <c:v>2</c:v>
                </c:pt>
                <c:pt idx="592">
                  <c:v>2</c:v>
                </c:pt>
                <c:pt idx="593">
                  <c:v>3</c:v>
                </c:pt>
                <c:pt idx="594">
                  <c:v>2</c:v>
                </c:pt>
                <c:pt idx="595">
                  <c:v>3</c:v>
                </c:pt>
                <c:pt idx="596">
                  <c:v>5</c:v>
                </c:pt>
                <c:pt idx="597">
                  <c:v>8</c:v>
                </c:pt>
                <c:pt idx="598">
                  <c:v>2</c:v>
                </c:pt>
                <c:pt idx="599">
                  <c:v>3</c:v>
                </c:pt>
                <c:pt idx="600">
                  <c:v>4</c:v>
                </c:pt>
                <c:pt idx="601">
                  <c:v>2</c:v>
                </c:pt>
                <c:pt idx="602">
                  <c:v>1</c:v>
                </c:pt>
                <c:pt idx="603">
                  <c:v>3</c:v>
                </c:pt>
                <c:pt idx="604">
                  <c:v>3</c:v>
                </c:pt>
                <c:pt idx="605">
                  <c:v>4</c:v>
                </c:pt>
                <c:pt idx="606">
                  <c:v>3</c:v>
                </c:pt>
                <c:pt idx="607">
                  <c:v>2</c:v>
                </c:pt>
                <c:pt idx="608">
                  <c:v>9</c:v>
                </c:pt>
                <c:pt idx="609">
                  <c:v>2</c:v>
                </c:pt>
                <c:pt idx="610">
                  <c:v>3</c:v>
                </c:pt>
                <c:pt idx="611">
                  <c:v>4</c:v>
                </c:pt>
                <c:pt idx="612">
                  <c:v>2</c:v>
                </c:pt>
                <c:pt idx="613">
                  <c:v>9</c:v>
                </c:pt>
                <c:pt idx="614">
                  <c:v>10</c:v>
                </c:pt>
                <c:pt idx="615">
                  <c:v>2</c:v>
                </c:pt>
                <c:pt idx="616">
                  <c:v>2</c:v>
                </c:pt>
                <c:pt idx="617">
                  <c:v>2</c:v>
                </c:pt>
                <c:pt idx="618">
                  <c:v>9</c:v>
                </c:pt>
                <c:pt idx="619">
                  <c:v>1</c:v>
                </c:pt>
                <c:pt idx="620">
                  <c:v>3</c:v>
                </c:pt>
                <c:pt idx="621">
                  <c:v>5</c:v>
                </c:pt>
                <c:pt idx="622">
                  <c:v>2</c:v>
                </c:pt>
                <c:pt idx="623">
                  <c:v>5</c:v>
                </c:pt>
                <c:pt idx="624">
                  <c:v>4</c:v>
                </c:pt>
                <c:pt idx="625">
                  <c:v>9</c:v>
                </c:pt>
                <c:pt idx="626">
                  <c:v>7</c:v>
                </c:pt>
                <c:pt idx="627">
                  <c:v>2</c:v>
                </c:pt>
                <c:pt idx="628">
                  <c:v>5</c:v>
                </c:pt>
                <c:pt idx="629">
                  <c:v>3</c:v>
                </c:pt>
                <c:pt idx="630">
                  <c:v>3</c:v>
                </c:pt>
                <c:pt idx="631">
                  <c:v>5</c:v>
                </c:pt>
                <c:pt idx="632">
                  <c:v>4</c:v>
                </c:pt>
                <c:pt idx="633">
                  <c:v>3</c:v>
                </c:pt>
                <c:pt idx="634">
                  <c:v>3</c:v>
                </c:pt>
                <c:pt idx="635">
                  <c:v>3</c:v>
                </c:pt>
                <c:pt idx="636">
                  <c:v>3</c:v>
                </c:pt>
                <c:pt idx="637">
                  <c:v>3</c:v>
                </c:pt>
                <c:pt idx="638">
                  <c:v>5</c:v>
                </c:pt>
                <c:pt idx="639">
                  <c:v>4</c:v>
                </c:pt>
                <c:pt idx="640">
                  <c:v>3</c:v>
                </c:pt>
                <c:pt idx="641">
                  <c:v>2</c:v>
                </c:pt>
                <c:pt idx="642">
                  <c:v>7</c:v>
                </c:pt>
                <c:pt idx="643">
                  <c:v>4</c:v>
                </c:pt>
                <c:pt idx="644">
                  <c:v>1</c:v>
                </c:pt>
                <c:pt idx="645">
                  <c:v>2</c:v>
                </c:pt>
                <c:pt idx="646">
                  <c:v>5</c:v>
                </c:pt>
                <c:pt idx="647">
                  <c:v>2</c:v>
                </c:pt>
                <c:pt idx="648">
                  <c:v>4</c:v>
                </c:pt>
                <c:pt idx="649">
                  <c:v>3</c:v>
                </c:pt>
                <c:pt idx="650">
                  <c:v>4</c:v>
                </c:pt>
                <c:pt idx="651">
                  <c:v>10</c:v>
                </c:pt>
                <c:pt idx="652">
                  <c:v>2</c:v>
                </c:pt>
                <c:pt idx="653">
                  <c:v>8</c:v>
                </c:pt>
                <c:pt idx="654">
                  <c:v>2</c:v>
                </c:pt>
                <c:pt idx="655">
                  <c:v>2</c:v>
                </c:pt>
                <c:pt idx="656">
                  <c:v>2</c:v>
                </c:pt>
                <c:pt idx="657">
                  <c:v>2</c:v>
                </c:pt>
                <c:pt idx="658">
                  <c:v>2</c:v>
                </c:pt>
                <c:pt idx="659">
                  <c:v>7</c:v>
                </c:pt>
                <c:pt idx="660">
                  <c:v>14</c:v>
                </c:pt>
                <c:pt idx="661">
                  <c:v>5</c:v>
                </c:pt>
                <c:pt idx="662">
                  <c:v>3</c:v>
                </c:pt>
                <c:pt idx="663">
                  <c:v>5</c:v>
                </c:pt>
                <c:pt idx="664">
                  <c:v>3</c:v>
                </c:pt>
                <c:pt idx="665">
                  <c:v>3</c:v>
                </c:pt>
                <c:pt idx="666">
                  <c:v>3</c:v>
                </c:pt>
                <c:pt idx="667">
                  <c:v>3</c:v>
                </c:pt>
                <c:pt idx="668">
                  <c:v>5</c:v>
                </c:pt>
                <c:pt idx="669">
                  <c:v>3</c:v>
                </c:pt>
                <c:pt idx="670">
                  <c:v>1</c:v>
                </c:pt>
                <c:pt idx="671">
                  <c:v>8</c:v>
                </c:pt>
                <c:pt idx="672">
                  <c:v>5</c:v>
                </c:pt>
                <c:pt idx="673">
                  <c:v>3</c:v>
                </c:pt>
                <c:pt idx="674">
                  <c:v>5</c:v>
                </c:pt>
                <c:pt idx="675">
                  <c:v>3</c:v>
                </c:pt>
                <c:pt idx="676">
                  <c:v>3</c:v>
                </c:pt>
                <c:pt idx="677">
                  <c:v>3</c:v>
                </c:pt>
                <c:pt idx="678">
                  <c:v>3</c:v>
                </c:pt>
                <c:pt idx="679">
                  <c:v>3</c:v>
                </c:pt>
                <c:pt idx="680">
                  <c:v>3</c:v>
                </c:pt>
                <c:pt idx="681">
                  <c:v>2</c:v>
                </c:pt>
                <c:pt idx="682">
                  <c:v>4</c:v>
                </c:pt>
                <c:pt idx="683">
                  <c:v>4</c:v>
                </c:pt>
                <c:pt idx="684">
                  <c:v>2</c:v>
                </c:pt>
                <c:pt idx="685">
                  <c:v>3</c:v>
                </c:pt>
                <c:pt idx="686">
                  <c:v>2</c:v>
                </c:pt>
                <c:pt idx="687">
                  <c:v>3</c:v>
                </c:pt>
                <c:pt idx="688">
                  <c:v>2</c:v>
                </c:pt>
                <c:pt idx="689">
                  <c:v>1</c:v>
                </c:pt>
                <c:pt idx="690">
                  <c:v>1</c:v>
                </c:pt>
                <c:pt idx="691">
                  <c:v>3</c:v>
                </c:pt>
                <c:pt idx="692">
                  <c:v>1</c:v>
                </c:pt>
                <c:pt idx="693">
                  <c:v>5</c:v>
                </c:pt>
                <c:pt idx="694">
                  <c:v>8</c:v>
                </c:pt>
                <c:pt idx="695">
                  <c:v>4</c:v>
                </c:pt>
                <c:pt idx="696">
                  <c:v>7</c:v>
                </c:pt>
                <c:pt idx="697">
                  <c:v>4</c:v>
                </c:pt>
                <c:pt idx="698">
                  <c:v>1</c:v>
                </c:pt>
                <c:pt idx="699">
                  <c:v>2</c:v>
                </c:pt>
                <c:pt idx="700">
                  <c:v>3</c:v>
                </c:pt>
                <c:pt idx="701">
                  <c:v>3</c:v>
                </c:pt>
                <c:pt idx="702">
                  <c:v>3</c:v>
                </c:pt>
                <c:pt idx="703">
                  <c:v>3</c:v>
                </c:pt>
                <c:pt idx="704">
                  <c:v>2</c:v>
                </c:pt>
                <c:pt idx="705">
                  <c:v>5</c:v>
                </c:pt>
                <c:pt idx="706">
                  <c:v>1</c:v>
                </c:pt>
                <c:pt idx="707">
                  <c:v>4</c:v>
                </c:pt>
                <c:pt idx="708">
                  <c:v>5</c:v>
                </c:pt>
                <c:pt idx="709">
                  <c:v>8</c:v>
                </c:pt>
                <c:pt idx="710">
                  <c:v>1</c:v>
                </c:pt>
                <c:pt idx="711">
                  <c:v>4</c:v>
                </c:pt>
                <c:pt idx="712">
                  <c:v>6</c:v>
                </c:pt>
                <c:pt idx="713">
                  <c:v>2</c:v>
                </c:pt>
                <c:pt idx="714">
                  <c:v>3</c:v>
                </c:pt>
                <c:pt idx="715">
                  <c:v>5</c:v>
                </c:pt>
                <c:pt idx="716">
                  <c:v>2</c:v>
                </c:pt>
                <c:pt idx="717">
                  <c:v>3</c:v>
                </c:pt>
                <c:pt idx="718">
                  <c:v>3</c:v>
                </c:pt>
                <c:pt idx="719">
                  <c:v>6</c:v>
                </c:pt>
                <c:pt idx="720">
                  <c:v>3</c:v>
                </c:pt>
                <c:pt idx="721">
                  <c:v>3</c:v>
                </c:pt>
                <c:pt idx="722">
                  <c:v>3</c:v>
                </c:pt>
                <c:pt idx="723">
                  <c:v>5</c:v>
                </c:pt>
                <c:pt idx="724">
                  <c:v>7</c:v>
                </c:pt>
                <c:pt idx="725">
                  <c:v>2</c:v>
                </c:pt>
                <c:pt idx="726">
                  <c:v>1</c:v>
                </c:pt>
                <c:pt idx="727">
                  <c:v>8</c:v>
                </c:pt>
                <c:pt idx="728">
                  <c:v>2</c:v>
                </c:pt>
                <c:pt idx="729">
                  <c:v>3</c:v>
                </c:pt>
                <c:pt idx="730">
                  <c:v>3</c:v>
                </c:pt>
                <c:pt idx="731">
                  <c:v>2</c:v>
                </c:pt>
                <c:pt idx="732">
                  <c:v>3</c:v>
                </c:pt>
                <c:pt idx="733">
                  <c:v>3</c:v>
                </c:pt>
                <c:pt idx="734">
                  <c:v>6</c:v>
                </c:pt>
                <c:pt idx="735">
                  <c:v>4</c:v>
                </c:pt>
                <c:pt idx="736">
                  <c:v>1</c:v>
                </c:pt>
                <c:pt idx="737">
                  <c:v>5</c:v>
                </c:pt>
                <c:pt idx="738">
                  <c:v>2</c:v>
                </c:pt>
                <c:pt idx="739">
                  <c:v>3</c:v>
                </c:pt>
                <c:pt idx="740">
                  <c:v>3</c:v>
                </c:pt>
                <c:pt idx="741">
                  <c:v>2</c:v>
                </c:pt>
                <c:pt idx="742">
                  <c:v>5</c:v>
                </c:pt>
                <c:pt idx="743">
                  <c:v>1</c:v>
                </c:pt>
                <c:pt idx="744">
                  <c:v>1</c:v>
                </c:pt>
                <c:pt idx="745">
                  <c:v>4</c:v>
                </c:pt>
                <c:pt idx="746">
                  <c:v>10</c:v>
                </c:pt>
                <c:pt idx="747">
                  <c:v>4</c:v>
                </c:pt>
                <c:pt idx="748">
                  <c:v>1</c:v>
                </c:pt>
                <c:pt idx="749">
                  <c:v>3</c:v>
                </c:pt>
                <c:pt idx="750">
                  <c:v>11</c:v>
                </c:pt>
                <c:pt idx="751">
                  <c:v>7</c:v>
                </c:pt>
                <c:pt idx="752">
                  <c:v>1</c:v>
                </c:pt>
                <c:pt idx="753">
                  <c:v>3</c:v>
                </c:pt>
                <c:pt idx="754">
                  <c:v>4</c:v>
                </c:pt>
                <c:pt idx="755">
                  <c:v>4</c:v>
                </c:pt>
                <c:pt idx="756">
                  <c:v>2</c:v>
                </c:pt>
                <c:pt idx="757">
                  <c:v>4</c:v>
                </c:pt>
                <c:pt idx="758">
                  <c:v>3</c:v>
                </c:pt>
                <c:pt idx="759">
                  <c:v>4</c:v>
                </c:pt>
                <c:pt idx="760">
                  <c:v>9</c:v>
                </c:pt>
                <c:pt idx="761">
                  <c:v>3</c:v>
                </c:pt>
                <c:pt idx="762">
                  <c:v>3</c:v>
                </c:pt>
                <c:pt idx="763">
                  <c:v>2</c:v>
                </c:pt>
                <c:pt idx="764">
                  <c:v>3</c:v>
                </c:pt>
                <c:pt idx="765">
                  <c:v>6</c:v>
                </c:pt>
                <c:pt idx="766">
                  <c:v>3</c:v>
                </c:pt>
                <c:pt idx="767">
                  <c:v>6</c:v>
                </c:pt>
                <c:pt idx="768">
                  <c:v>2</c:v>
                </c:pt>
                <c:pt idx="769">
                  <c:v>2</c:v>
                </c:pt>
                <c:pt idx="770">
                  <c:v>2</c:v>
                </c:pt>
                <c:pt idx="771">
                  <c:v>3</c:v>
                </c:pt>
                <c:pt idx="772">
                  <c:v>5</c:v>
                </c:pt>
                <c:pt idx="773">
                  <c:v>1</c:v>
                </c:pt>
                <c:pt idx="774">
                  <c:v>2</c:v>
                </c:pt>
                <c:pt idx="775">
                  <c:v>7</c:v>
                </c:pt>
                <c:pt idx="776">
                  <c:v>7</c:v>
                </c:pt>
                <c:pt idx="777">
                  <c:v>3</c:v>
                </c:pt>
                <c:pt idx="778">
                  <c:v>3</c:v>
                </c:pt>
                <c:pt idx="779">
                  <c:v>4</c:v>
                </c:pt>
                <c:pt idx="780">
                  <c:v>1</c:v>
                </c:pt>
                <c:pt idx="781">
                  <c:v>5</c:v>
                </c:pt>
                <c:pt idx="782">
                  <c:v>2</c:v>
                </c:pt>
                <c:pt idx="783">
                  <c:v>1</c:v>
                </c:pt>
                <c:pt idx="784">
                  <c:v>2</c:v>
                </c:pt>
                <c:pt idx="785">
                  <c:v>3</c:v>
                </c:pt>
                <c:pt idx="786">
                  <c:v>2</c:v>
                </c:pt>
                <c:pt idx="787">
                  <c:v>2</c:v>
                </c:pt>
                <c:pt idx="788">
                  <c:v>4</c:v>
                </c:pt>
                <c:pt idx="789">
                  <c:v>1</c:v>
                </c:pt>
                <c:pt idx="790">
                  <c:v>8</c:v>
                </c:pt>
                <c:pt idx="791">
                  <c:v>3</c:v>
                </c:pt>
                <c:pt idx="792">
                  <c:v>5</c:v>
                </c:pt>
                <c:pt idx="793">
                  <c:v>2</c:v>
                </c:pt>
                <c:pt idx="794">
                  <c:v>4</c:v>
                </c:pt>
                <c:pt idx="795">
                  <c:v>7</c:v>
                </c:pt>
                <c:pt idx="796">
                  <c:v>7</c:v>
                </c:pt>
                <c:pt idx="797">
                  <c:v>2</c:v>
                </c:pt>
                <c:pt idx="798">
                  <c:v>7</c:v>
                </c:pt>
                <c:pt idx="799">
                  <c:v>5</c:v>
                </c:pt>
                <c:pt idx="800">
                  <c:v>1</c:v>
                </c:pt>
                <c:pt idx="801">
                  <c:v>2</c:v>
                </c:pt>
                <c:pt idx="802">
                  <c:v>9</c:v>
                </c:pt>
                <c:pt idx="803">
                  <c:v>2</c:v>
                </c:pt>
                <c:pt idx="804">
                  <c:v>2</c:v>
                </c:pt>
                <c:pt idx="805">
                  <c:v>3</c:v>
                </c:pt>
                <c:pt idx="806">
                  <c:v>4</c:v>
                </c:pt>
                <c:pt idx="807">
                  <c:v>2</c:v>
                </c:pt>
                <c:pt idx="808">
                  <c:v>3</c:v>
                </c:pt>
                <c:pt idx="809">
                  <c:v>4</c:v>
                </c:pt>
                <c:pt idx="810">
                  <c:v>5</c:v>
                </c:pt>
                <c:pt idx="811">
                  <c:v>4</c:v>
                </c:pt>
                <c:pt idx="812">
                  <c:v>2</c:v>
                </c:pt>
                <c:pt idx="813">
                  <c:v>2</c:v>
                </c:pt>
                <c:pt idx="814">
                  <c:v>7</c:v>
                </c:pt>
                <c:pt idx="815">
                  <c:v>8</c:v>
                </c:pt>
                <c:pt idx="816">
                  <c:v>1</c:v>
                </c:pt>
                <c:pt idx="817">
                  <c:v>8</c:v>
                </c:pt>
                <c:pt idx="818">
                  <c:v>3</c:v>
                </c:pt>
                <c:pt idx="819">
                  <c:v>5</c:v>
                </c:pt>
                <c:pt idx="820">
                  <c:v>3</c:v>
                </c:pt>
                <c:pt idx="821">
                  <c:v>4</c:v>
                </c:pt>
                <c:pt idx="822">
                  <c:v>3</c:v>
                </c:pt>
                <c:pt idx="823">
                  <c:v>2</c:v>
                </c:pt>
                <c:pt idx="824">
                  <c:v>4</c:v>
                </c:pt>
                <c:pt idx="825">
                  <c:v>3</c:v>
                </c:pt>
                <c:pt idx="826">
                  <c:v>7</c:v>
                </c:pt>
                <c:pt idx="827">
                  <c:v>4</c:v>
                </c:pt>
                <c:pt idx="828">
                  <c:v>2</c:v>
                </c:pt>
                <c:pt idx="829">
                  <c:v>2</c:v>
                </c:pt>
                <c:pt idx="830">
                  <c:v>3</c:v>
                </c:pt>
                <c:pt idx="831">
                  <c:v>2</c:v>
                </c:pt>
                <c:pt idx="832">
                  <c:v>1</c:v>
                </c:pt>
                <c:pt idx="833">
                  <c:v>2</c:v>
                </c:pt>
                <c:pt idx="834">
                  <c:v>2</c:v>
                </c:pt>
                <c:pt idx="835">
                  <c:v>1</c:v>
                </c:pt>
                <c:pt idx="836">
                  <c:v>4</c:v>
                </c:pt>
                <c:pt idx="837">
                  <c:v>2</c:v>
                </c:pt>
                <c:pt idx="838">
                  <c:v>3</c:v>
                </c:pt>
                <c:pt idx="839">
                  <c:v>3</c:v>
                </c:pt>
                <c:pt idx="840">
                  <c:v>4</c:v>
                </c:pt>
                <c:pt idx="841">
                  <c:v>4</c:v>
                </c:pt>
                <c:pt idx="842">
                  <c:v>4</c:v>
                </c:pt>
                <c:pt idx="843">
                  <c:v>4</c:v>
                </c:pt>
                <c:pt idx="844">
                  <c:v>2</c:v>
                </c:pt>
                <c:pt idx="845">
                  <c:v>2</c:v>
                </c:pt>
                <c:pt idx="846">
                  <c:v>7</c:v>
                </c:pt>
                <c:pt idx="847">
                  <c:v>3</c:v>
                </c:pt>
                <c:pt idx="848">
                  <c:v>4</c:v>
                </c:pt>
                <c:pt idx="849">
                  <c:v>7</c:v>
                </c:pt>
                <c:pt idx="850">
                  <c:v>2</c:v>
                </c:pt>
                <c:pt idx="851">
                  <c:v>6</c:v>
                </c:pt>
                <c:pt idx="852">
                  <c:v>6</c:v>
                </c:pt>
                <c:pt idx="853">
                  <c:v>2</c:v>
                </c:pt>
                <c:pt idx="854">
                  <c:v>3</c:v>
                </c:pt>
                <c:pt idx="855">
                  <c:v>2</c:v>
                </c:pt>
                <c:pt idx="856">
                  <c:v>10</c:v>
                </c:pt>
                <c:pt idx="857">
                  <c:v>2</c:v>
                </c:pt>
                <c:pt idx="858">
                  <c:v>1</c:v>
                </c:pt>
                <c:pt idx="859">
                  <c:v>2</c:v>
                </c:pt>
                <c:pt idx="860">
                  <c:v>2</c:v>
                </c:pt>
                <c:pt idx="861">
                  <c:v>2</c:v>
                </c:pt>
                <c:pt idx="862">
                  <c:v>6</c:v>
                </c:pt>
                <c:pt idx="863">
                  <c:v>2</c:v>
                </c:pt>
                <c:pt idx="864">
                  <c:v>2</c:v>
                </c:pt>
                <c:pt idx="865">
                  <c:v>1</c:v>
                </c:pt>
                <c:pt idx="866">
                  <c:v>1</c:v>
                </c:pt>
                <c:pt idx="867">
                  <c:v>4</c:v>
                </c:pt>
                <c:pt idx="868">
                  <c:v>6</c:v>
                </c:pt>
                <c:pt idx="869">
                  <c:v>5</c:v>
                </c:pt>
                <c:pt idx="870">
                  <c:v>3</c:v>
                </c:pt>
                <c:pt idx="871">
                  <c:v>3</c:v>
                </c:pt>
                <c:pt idx="872">
                  <c:v>2</c:v>
                </c:pt>
                <c:pt idx="873">
                  <c:v>7</c:v>
                </c:pt>
                <c:pt idx="874">
                  <c:v>5</c:v>
                </c:pt>
                <c:pt idx="875">
                  <c:v>3</c:v>
                </c:pt>
                <c:pt idx="876">
                  <c:v>1</c:v>
                </c:pt>
                <c:pt idx="877">
                  <c:v>3</c:v>
                </c:pt>
                <c:pt idx="878">
                  <c:v>4</c:v>
                </c:pt>
                <c:pt idx="879">
                  <c:v>3</c:v>
                </c:pt>
                <c:pt idx="880">
                  <c:v>5</c:v>
                </c:pt>
                <c:pt idx="881">
                  <c:v>2</c:v>
                </c:pt>
                <c:pt idx="882">
                  <c:v>4</c:v>
                </c:pt>
                <c:pt idx="883">
                  <c:v>5</c:v>
                </c:pt>
                <c:pt idx="884">
                  <c:v>2</c:v>
                </c:pt>
                <c:pt idx="885">
                  <c:v>3</c:v>
                </c:pt>
                <c:pt idx="886">
                  <c:v>12</c:v>
                </c:pt>
                <c:pt idx="887">
                  <c:v>7</c:v>
                </c:pt>
                <c:pt idx="888">
                  <c:v>6</c:v>
                </c:pt>
                <c:pt idx="889">
                  <c:v>5</c:v>
                </c:pt>
                <c:pt idx="890">
                  <c:v>3</c:v>
                </c:pt>
                <c:pt idx="891">
                  <c:v>1</c:v>
                </c:pt>
                <c:pt idx="892">
                  <c:v>4</c:v>
                </c:pt>
                <c:pt idx="893">
                  <c:v>8</c:v>
                </c:pt>
                <c:pt idx="894">
                  <c:v>7</c:v>
                </c:pt>
                <c:pt idx="895">
                  <c:v>3</c:v>
                </c:pt>
                <c:pt idx="896">
                  <c:v>2</c:v>
                </c:pt>
                <c:pt idx="897">
                  <c:v>7</c:v>
                </c:pt>
                <c:pt idx="898">
                  <c:v>8</c:v>
                </c:pt>
                <c:pt idx="899">
                  <c:v>2</c:v>
                </c:pt>
                <c:pt idx="900">
                  <c:v>5</c:v>
                </c:pt>
                <c:pt idx="901">
                  <c:v>4</c:v>
                </c:pt>
                <c:pt idx="902">
                  <c:v>3</c:v>
                </c:pt>
                <c:pt idx="903">
                  <c:v>3</c:v>
                </c:pt>
                <c:pt idx="904">
                  <c:v>2</c:v>
                </c:pt>
                <c:pt idx="905">
                  <c:v>2</c:v>
                </c:pt>
                <c:pt idx="906">
                  <c:v>4</c:v>
                </c:pt>
                <c:pt idx="907">
                  <c:v>7</c:v>
                </c:pt>
                <c:pt idx="908">
                  <c:v>3</c:v>
                </c:pt>
                <c:pt idx="909">
                  <c:v>4</c:v>
                </c:pt>
                <c:pt idx="910">
                  <c:v>7</c:v>
                </c:pt>
                <c:pt idx="911">
                  <c:v>2</c:v>
                </c:pt>
                <c:pt idx="912">
                  <c:v>6</c:v>
                </c:pt>
                <c:pt idx="913">
                  <c:v>1</c:v>
                </c:pt>
                <c:pt idx="914">
                  <c:v>9</c:v>
                </c:pt>
                <c:pt idx="915">
                  <c:v>2</c:v>
                </c:pt>
                <c:pt idx="916">
                  <c:v>4</c:v>
                </c:pt>
                <c:pt idx="917">
                  <c:v>3</c:v>
                </c:pt>
                <c:pt idx="918">
                  <c:v>3</c:v>
                </c:pt>
                <c:pt idx="919">
                  <c:v>1</c:v>
                </c:pt>
                <c:pt idx="920">
                  <c:v>2</c:v>
                </c:pt>
                <c:pt idx="921">
                  <c:v>3</c:v>
                </c:pt>
                <c:pt idx="922">
                  <c:v>1</c:v>
                </c:pt>
                <c:pt idx="923">
                  <c:v>5</c:v>
                </c:pt>
                <c:pt idx="924">
                  <c:v>2</c:v>
                </c:pt>
                <c:pt idx="925">
                  <c:v>3</c:v>
                </c:pt>
                <c:pt idx="926">
                  <c:v>5</c:v>
                </c:pt>
                <c:pt idx="927">
                  <c:v>4</c:v>
                </c:pt>
                <c:pt idx="928">
                  <c:v>2</c:v>
                </c:pt>
                <c:pt idx="929">
                  <c:v>3</c:v>
                </c:pt>
                <c:pt idx="930">
                  <c:v>3</c:v>
                </c:pt>
                <c:pt idx="931">
                  <c:v>3</c:v>
                </c:pt>
                <c:pt idx="932">
                  <c:v>3</c:v>
                </c:pt>
                <c:pt idx="933">
                  <c:v>8</c:v>
                </c:pt>
                <c:pt idx="934">
                  <c:v>6</c:v>
                </c:pt>
                <c:pt idx="935">
                  <c:v>3</c:v>
                </c:pt>
                <c:pt idx="936">
                  <c:v>2</c:v>
                </c:pt>
                <c:pt idx="937">
                  <c:v>1</c:v>
                </c:pt>
                <c:pt idx="938">
                  <c:v>2</c:v>
                </c:pt>
                <c:pt idx="939">
                  <c:v>4</c:v>
                </c:pt>
                <c:pt idx="940">
                  <c:v>2</c:v>
                </c:pt>
                <c:pt idx="941">
                  <c:v>2</c:v>
                </c:pt>
                <c:pt idx="942">
                  <c:v>4</c:v>
                </c:pt>
                <c:pt idx="943">
                  <c:v>5</c:v>
                </c:pt>
                <c:pt idx="944">
                  <c:v>3</c:v>
                </c:pt>
                <c:pt idx="945">
                  <c:v>5</c:v>
                </c:pt>
                <c:pt idx="946">
                  <c:v>3</c:v>
                </c:pt>
                <c:pt idx="947">
                  <c:v>7</c:v>
                </c:pt>
                <c:pt idx="948">
                  <c:v>6</c:v>
                </c:pt>
                <c:pt idx="949">
                  <c:v>12</c:v>
                </c:pt>
                <c:pt idx="950">
                  <c:v>3</c:v>
                </c:pt>
                <c:pt idx="951">
                  <c:v>6</c:v>
                </c:pt>
                <c:pt idx="952">
                  <c:v>4</c:v>
                </c:pt>
                <c:pt idx="953">
                  <c:v>2</c:v>
                </c:pt>
                <c:pt idx="954">
                  <c:v>2</c:v>
                </c:pt>
                <c:pt idx="955">
                  <c:v>5</c:v>
                </c:pt>
                <c:pt idx="956">
                  <c:v>1</c:v>
                </c:pt>
                <c:pt idx="957">
                  <c:v>2</c:v>
                </c:pt>
                <c:pt idx="958">
                  <c:v>3</c:v>
                </c:pt>
                <c:pt idx="959">
                  <c:v>2</c:v>
                </c:pt>
                <c:pt idx="960">
                  <c:v>2</c:v>
                </c:pt>
                <c:pt idx="961">
                  <c:v>2</c:v>
                </c:pt>
                <c:pt idx="962">
                  <c:v>2</c:v>
                </c:pt>
                <c:pt idx="963">
                  <c:v>2</c:v>
                </c:pt>
                <c:pt idx="964">
                  <c:v>2</c:v>
                </c:pt>
                <c:pt idx="965">
                  <c:v>3</c:v>
                </c:pt>
                <c:pt idx="966">
                  <c:v>2</c:v>
                </c:pt>
                <c:pt idx="967">
                  <c:v>4</c:v>
                </c:pt>
                <c:pt idx="968">
                  <c:v>3</c:v>
                </c:pt>
                <c:pt idx="969">
                  <c:v>3</c:v>
                </c:pt>
                <c:pt idx="970">
                  <c:v>6</c:v>
                </c:pt>
                <c:pt idx="971">
                  <c:v>3</c:v>
                </c:pt>
                <c:pt idx="972">
                  <c:v>2</c:v>
                </c:pt>
                <c:pt idx="973">
                  <c:v>3</c:v>
                </c:pt>
                <c:pt idx="974">
                  <c:v>7</c:v>
                </c:pt>
                <c:pt idx="975">
                  <c:v>3</c:v>
                </c:pt>
                <c:pt idx="976">
                  <c:v>2</c:v>
                </c:pt>
                <c:pt idx="977">
                  <c:v>2</c:v>
                </c:pt>
                <c:pt idx="978">
                  <c:v>2</c:v>
                </c:pt>
                <c:pt idx="979">
                  <c:v>3</c:v>
                </c:pt>
                <c:pt idx="980">
                  <c:v>6</c:v>
                </c:pt>
                <c:pt idx="981">
                  <c:v>1</c:v>
                </c:pt>
                <c:pt idx="982">
                  <c:v>2</c:v>
                </c:pt>
                <c:pt idx="983">
                  <c:v>5</c:v>
                </c:pt>
                <c:pt idx="984">
                  <c:v>2</c:v>
                </c:pt>
                <c:pt idx="985">
                  <c:v>4</c:v>
                </c:pt>
                <c:pt idx="986">
                  <c:v>3</c:v>
                </c:pt>
                <c:pt idx="987">
                  <c:v>2</c:v>
                </c:pt>
                <c:pt idx="988">
                  <c:v>5</c:v>
                </c:pt>
                <c:pt idx="989">
                  <c:v>3</c:v>
                </c:pt>
                <c:pt idx="990">
                  <c:v>5</c:v>
                </c:pt>
                <c:pt idx="991">
                  <c:v>2</c:v>
                </c:pt>
                <c:pt idx="992">
                  <c:v>3</c:v>
                </c:pt>
                <c:pt idx="993">
                  <c:v>5</c:v>
                </c:pt>
                <c:pt idx="994">
                  <c:v>7</c:v>
                </c:pt>
                <c:pt idx="995">
                  <c:v>3</c:v>
                </c:pt>
                <c:pt idx="996">
                  <c:v>1</c:v>
                </c:pt>
                <c:pt idx="997">
                  <c:v>3</c:v>
                </c:pt>
                <c:pt idx="998">
                  <c:v>5</c:v>
                </c:pt>
                <c:pt idx="999">
                  <c:v>7</c:v>
                </c:pt>
                <c:pt idx="1000">
                  <c:v>2</c:v>
                </c:pt>
                <c:pt idx="1001">
                  <c:v>7</c:v>
                </c:pt>
                <c:pt idx="1002">
                  <c:v>7</c:v>
                </c:pt>
                <c:pt idx="1003">
                  <c:v>3</c:v>
                </c:pt>
                <c:pt idx="1004">
                  <c:v>3</c:v>
                </c:pt>
                <c:pt idx="1005">
                  <c:v>3</c:v>
                </c:pt>
                <c:pt idx="1006">
                  <c:v>3</c:v>
                </c:pt>
                <c:pt idx="1007">
                  <c:v>3</c:v>
                </c:pt>
                <c:pt idx="1008">
                  <c:v>5</c:v>
                </c:pt>
                <c:pt idx="1009">
                  <c:v>2</c:v>
                </c:pt>
                <c:pt idx="1010">
                  <c:v>4</c:v>
                </c:pt>
                <c:pt idx="1011">
                  <c:v>3</c:v>
                </c:pt>
                <c:pt idx="1012">
                  <c:v>1</c:v>
                </c:pt>
                <c:pt idx="1013">
                  <c:v>13</c:v>
                </c:pt>
                <c:pt idx="1014">
                  <c:v>1</c:v>
                </c:pt>
                <c:pt idx="1015">
                  <c:v>5</c:v>
                </c:pt>
                <c:pt idx="1016">
                  <c:v>2</c:v>
                </c:pt>
                <c:pt idx="1017">
                  <c:v>3</c:v>
                </c:pt>
                <c:pt idx="1018">
                  <c:v>5</c:v>
                </c:pt>
                <c:pt idx="1019">
                  <c:v>5</c:v>
                </c:pt>
                <c:pt idx="1020">
                  <c:v>3</c:v>
                </c:pt>
                <c:pt idx="1021">
                  <c:v>3</c:v>
                </c:pt>
                <c:pt idx="1022">
                  <c:v>8</c:v>
                </c:pt>
                <c:pt idx="1023">
                  <c:v>2</c:v>
                </c:pt>
                <c:pt idx="1024">
                  <c:v>2</c:v>
                </c:pt>
                <c:pt idx="1025">
                  <c:v>3</c:v>
                </c:pt>
                <c:pt idx="1026">
                  <c:v>3</c:v>
                </c:pt>
                <c:pt idx="1027">
                  <c:v>2</c:v>
                </c:pt>
                <c:pt idx="1028">
                  <c:v>5</c:v>
                </c:pt>
                <c:pt idx="1029">
                  <c:v>3</c:v>
                </c:pt>
                <c:pt idx="1030">
                  <c:v>3</c:v>
                </c:pt>
                <c:pt idx="1031">
                  <c:v>9</c:v>
                </c:pt>
                <c:pt idx="1032">
                  <c:v>5</c:v>
                </c:pt>
                <c:pt idx="1033">
                  <c:v>3</c:v>
                </c:pt>
                <c:pt idx="1034">
                  <c:v>2</c:v>
                </c:pt>
                <c:pt idx="1035">
                  <c:v>3</c:v>
                </c:pt>
                <c:pt idx="1036">
                  <c:v>2</c:v>
                </c:pt>
                <c:pt idx="1037">
                  <c:v>3</c:v>
                </c:pt>
                <c:pt idx="1038">
                  <c:v>7</c:v>
                </c:pt>
                <c:pt idx="1039">
                  <c:v>3</c:v>
                </c:pt>
                <c:pt idx="1040">
                  <c:v>4</c:v>
                </c:pt>
                <c:pt idx="1041">
                  <c:v>2</c:v>
                </c:pt>
                <c:pt idx="1042">
                  <c:v>3</c:v>
                </c:pt>
                <c:pt idx="1043">
                  <c:v>5</c:v>
                </c:pt>
                <c:pt idx="1044">
                  <c:v>9</c:v>
                </c:pt>
                <c:pt idx="1045">
                  <c:v>14</c:v>
                </c:pt>
                <c:pt idx="1046">
                  <c:v>5</c:v>
                </c:pt>
                <c:pt idx="1047">
                  <c:v>3</c:v>
                </c:pt>
                <c:pt idx="1048">
                  <c:v>12</c:v>
                </c:pt>
                <c:pt idx="1049">
                  <c:v>1</c:v>
                </c:pt>
                <c:pt idx="1050">
                  <c:v>2</c:v>
                </c:pt>
                <c:pt idx="1051">
                  <c:v>2</c:v>
                </c:pt>
                <c:pt idx="1052">
                  <c:v>9</c:v>
                </c:pt>
                <c:pt idx="1053">
                  <c:v>2</c:v>
                </c:pt>
                <c:pt idx="1054">
                  <c:v>2</c:v>
                </c:pt>
                <c:pt idx="1055">
                  <c:v>3</c:v>
                </c:pt>
                <c:pt idx="1056">
                  <c:v>4</c:v>
                </c:pt>
                <c:pt idx="1057">
                  <c:v>4</c:v>
                </c:pt>
                <c:pt idx="1058">
                  <c:v>2</c:v>
                </c:pt>
                <c:pt idx="1059">
                  <c:v>3</c:v>
                </c:pt>
                <c:pt idx="1060">
                  <c:v>2</c:v>
                </c:pt>
                <c:pt idx="1061">
                  <c:v>3</c:v>
                </c:pt>
                <c:pt idx="1062">
                  <c:v>7</c:v>
                </c:pt>
                <c:pt idx="1063">
                  <c:v>3</c:v>
                </c:pt>
                <c:pt idx="1064">
                  <c:v>3</c:v>
                </c:pt>
                <c:pt idx="1065">
                  <c:v>1</c:v>
                </c:pt>
                <c:pt idx="1066">
                  <c:v>5</c:v>
                </c:pt>
                <c:pt idx="1067">
                  <c:v>4</c:v>
                </c:pt>
                <c:pt idx="1068">
                  <c:v>1</c:v>
                </c:pt>
                <c:pt idx="1069">
                  <c:v>4</c:v>
                </c:pt>
                <c:pt idx="1070">
                  <c:v>7</c:v>
                </c:pt>
                <c:pt idx="1071">
                  <c:v>3</c:v>
                </c:pt>
                <c:pt idx="1072">
                  <c:v>2</c:v>
                </c:pt>
                <c:pt idx="1073">
                  <c:v>5</c:v>
                </c:pt>
                <c:pt idx="1074">
                  <c:v>7</c:v>
                </c:pt>
                <c:pt idx="1075">
                  <c:v>2</c:v>
                </c:pt>
                <c:pt idx="1076">
                  <c:v>7</c:v>
                </c:pt>
                <c:pt idx="1077">
                  <c:v>2</c:v>
                </c:pt>
                <c:pt idx="1078">
                  <c:v>3</c:v>
                </c:pt>
                <c:pt idx="1079">
                  <c:v>1</c:v>
                </c:pt>
                <c:pt idx="1080">
                  <c:v>4</c:v>
                </c:pt>
                <c:pt idx="1081">
                  <c:v>9</c:v>
                </c:pt>
                <c:pt idx="1082">
                  <c:v>8</c:v>
                </c:pt>
                <c:pt idx="1083">
                  <c:v>1</c:v>
                </c:pt>
                <c:pt idx="1084">
                  <c:v>2</c:v>
                </c:pt>
                <c:pt idx="1085">
                  <c:v>7</c:v>
                </c:pt>
                <c:pt idx="1086">
                  <c:v>1</c:v>
                </c:pt>
                <c:pt idx="1087">
                  <c:v>3</c:v>
                </c:pt>
                <c:pt idx="1088">
                  <c:v>1</c:v>
                </c:pt>
                <c:pt idx="1089">
                  <c:v>2</c:v>
                </c:pt>
                <c:pt idx="1090">
                  <c:v>2</c:v>
                </c:pt>
                <c:pt idx="1091">
                  <c:v>9</c:v>
                </c:pt>
                <c:pt idx="1092">
                  <c:v>2</c:v>
                </c:pt>
                <c:pt idx="1093">
                  <c:v>5</c:v>
                </c:pt>
                <c:pt idx="1094">
                  <c:v>2</c:v>
                </c:pt>
                <c:pt idx="1095">
                  <c:v>7</c:v>
                </c:pt>
                <c:pt idx="1096">
                  <c:v>7</c:v>
                </c:pt>
                <c:pt idx="1097">
                  <c:v>5</c:v>
                </c:pt>
                <c:pt idx="1098">
                  <c:v>4</c:v>
                </c:pt>
                <c:pt idx="1099">
                  <c:v>3</c:v>
                </c:pt>
                <c:pt idx="1100">
                  <c:v>1</c:v>
                </c:pt>
                <c:pt idx="1101">
                  <c:v>3</c:v>
                </c:pt>
                <c:pt idx="1102">
                  <c:v>3</c:v>
                </c:pt>
                <c:pt idx="1103">
                  <c:v>3</c:v>
                </c:pt>
                <c:pt idx="1104">
                  <c:v>3</c:v>
                </c:pt>
                <c:pt idx="1105">
                  <c:v>6</c:v>
                </c:pt>
                <c:pt idx="1106">
                  <c:v>2</c:v>
                </c:pt>
                <c:pt idx="1107">
                  <c:v>5</c:v>
                </c:pt>
                <c:pt idx="1108">
                  <c:v>12</c:v>
                </c:pt>
                <c:pt idx="1109">
                  <c:v>3</c:v>
                </c:pt>
                <c:pt idx="1110">
                  <c:v>5</c:v>
                </c:pt>
                <c:pt idx="1111">
                  <c:v>2</c:v>
                </c:pt>
                <c:pt idx="1112">
                  <c:v>2</c:v>
                </c:pt>
                <c:pt idx="1113">
                  <c:v>2</c:v>
                </c:pt>
                <c:pt idx="1114">
                  <c:v>1</c:v>
                </c:pt>
                <c:pt idx="1115">
                  <c:v>2</c:v>
                </c:pt>
                <c:pt idx="1116">
                  <c:v>2</c:v>
                </c:pt>
                <c:pt idx="1117">
                  <c:v>5</c:v>
                </c:pt>
                <c:pt idx="1118">
                  <c:v>5</c:v>
                </c:pt>
                <c:pt idx="1119">
                  <c:v>2</c:v>
                </c:pt>
                <c:pt idx="1120">
                  <c:v>2</c:v>
                </c:pt>
                <c:pt idx="1121">
                  <c:v>7</c:v>
                </c:pt>
                <c:pt idx="1122">
                  <c:v>7</c:v>
                </c:pt>
                <c:pt idx="1123">
                  <c:v>4</c:v>
                </c:pt>
                <c:pt idx="1124">
                  <c:v>3</c:v>
                </c:pt>
                <c:pt idx="1125">
                  <c:v>3</c:v>
                </c:pt>
                <c:pt idx="1126">
                  <c:v>3</c:v>
                </c:pt>
                <c:pt idx="1127">
                  <c:v>1</c:v>
                </c:pt>
                <c:pt idx="1128">
                  <c:v>6</c:v>
                </c:pt>
                <c:pt idx="1129">
                  <c:v>4</c:v>
                </c:pt>
                <c:pt idx="1130">
                  <c:v>1</c:v>
                </c:pt>
                <c:pt idx="1131">
                  <c:v>5</c:v>
                </c:pt>
                <c:pt idx="1132">
                  <c:v>3</c:v>
                </c:pt>
                <c:pt idx="1133">
                  <c:v>4</c:v>
                </c:pt>
                <c:pt idx="1134">
                  <c:v>3</c:v>
                </c:pt>
                <c:pt idx="1135">
                  <c:v>3</c:v>
                </c:pt>
                <c:pt idx="1136">
                  <c:v>8</c:v>
                </c:pt>
                <c:pt idx="1137">
                  <c:v>2</c:v>
                </c:pt>
                <c:pt idx="1138">
                  <c:v>2</c:v>
                </c:pt>
                <c:pt idx="1139">
                  <c:v>7</c:v>
                </c:pt>
                <c:pt idx="1140">
                  <c:v>2</c:v>
                </c:pt>
                <c:pt idx="1141">
                  <c:v>2</c:v>
                </c:pt>
                <c:pt idx="1142">
                  <c:v>4</c:v>
                </c:pt>
                <c:pt idx="1143">
                  <c:v>1</c:v>
                </c:pt>
                <c:pt idx="1144">
                  <c:v>2</c:v>
                </c:pt>
                <c:pt idx="1145">
                  <c:v>1</c:v>
                </c:pt>
                <c:pt idx="1146">
                  <c:v>2</c:v>
                </c:pt>
                <c:pt idx="1147">
                  <c:v>2</c:v>
                </c:pt>
                <c:pt idx="1148">
                  <c:v>2</c:v>
                </c:pt>
                <c:pt idx="1149">
                  <c:v>1</c:v>
                </c:pt>
                <c:pt idx="1150">
                  <c:v>2</c:v>
                </c:pt>
                <c:pt idx="1151">
                  <c:v>6</c:v>
                </c:pt>
                <c:pt idx="1152">
                  <c:v>2</c:v>
                </c:pt>
                <c:pt idx="1153">
                  <c:v>7</c:v>
                </c:pt>
                <c:pt idx="1154">
                  <c:v>2</c:v>
                </c:pt>
                <c:pt idx="1155">
                  <c:v>7</c:v>
                </c:pt>
                <c:pt idx="1156">
                  <c:v>3</c:v>
                </c:pt>
                <c:pt idx="1157">
                  <c:v>2</c:v>
                </c:pt>
                <c:pt idx="1158">
                  <c:v>1</c:v>
                </c:pt>
                <c:pt idx="1159">
                  <c:v>3</c:v>
                </c:pt>
                <c:pt idx="1160">
                  <c:v>2</c:v>
                </c:pt>
                <c:pt idx="1161">
                  <c:v>3</c:v>
                </c:pt>
                <c:pt idx="1162">
                  <c:v>1</c:v>
                </c:pt>
                <c:pt idx="1163">
                  <c:v>3</c:v>
                </c:pt>
                <c:pt idx="1164">
                  <c:v>5</c:v>
                </c:pt>
                <c:pt idx="1165">
                  <c:v>4</c:v>
                </c:pt>
                <c:pt idx="1166">
                  <c:v>9</c:v>
                </c:pt>
                <c:pt idx="1167">
                  <c:v>2</c:v>
                </c:pt>
                <c:pt idx="1168">
                  <c:v>3</c:v>
                </c:pt>
                <c:pt idx="1169">
                  <c:v>3</c:v>
                </c:pt>
                <c:pt idx="1170">
                  <c:v>4</c:v>
                </c:pt>
                <c:pt idx="1171">
                  <c:v>2</c:v>
                </c:pt>
                <c:pt idx="1172">
                  <c:v>5</c:v>
                </c:pt>
                <c:pt idx="1173">
                  <c:v>4</c:v>
                </c:pt>
                <c:pt idx="1174">
                  <c:v>6</c:v>
                </c:pt>
                <c:pt idx="1175">
                  <c:v>3</c:v>
                </c:pt>
                <c:pt idx="1176">
                  <c:v>4</c:v>
                </c:pt>
                <c:pt idx="1177">
                  <c:v>2</c:v>
                </c:pt>
                <c:pt idx="1178">
                  <c:v>3</c:v>
                </c:pt>
                <c:pt idx="1179">
                  <c:v>3</c:v>
                </c:pt>
                <c:pt idx="1180">
                  <c:v>7</c:v>
                </c:pt>
                <c:pt idx="1181">
                  <c:v>2</c:v>
                </c:pt>
                <c:pt idx="1182">
                  <c:v>1</c:v>
                </c:pt>
                <c:pt idx="1183">
                  <c:v>5</c:v>
                </c:pt>
                <c:pt idx="1184">
                  <c:v>7</c:v>
                </c:pt>
                <c:pt idx="1185">
                  <c:v>6</c:v>
                </c:pt>
                <c:pt idx="1186">
                  <c:v>4</c:v>
                </c:pt>
                <c:pt idx="1187">
                  <c:v>2</c:v>
                </c:pt>
                <c:pt idx="1188">
                  <c:v>4</c:v>
                </c:pt>
                <c:pt idx="1189">
                  <c:v>8</c:v>
                </c:pt>
                <c:pt idx="1190">
                  <c:v>3</c:v>
                </c:pt>
                <c:pt idx="1191">
                  <c:v>4</c:v>
                </c:pt>
                <c:pt idx="1192">
                  <c:v>4</c:v>
                </c:pt>
                <c:pt idx="1193">
                  <c:v>3</c:v>
                </c:pt>
                <c:pt idx="1194">
                  <c:v>4</c:v>
                </c:pt>
                <c:pt idx="1195">
                  <c:v>2</c:v>
                </c:pt>
                <c:pt idx="1196">
                  <c:v>1</c:v>
                </c:pt>
                <c:pt idx="1197">
                  <c:v>9</c:v>
                </c:pt>
                <c:pt idx="1198">
                  <c:v>4</c:v>
                </c:pt>
                <c:pt idx="1199">
                  <c:v>4</c:v>
                </c:pt>
                <c:pt idx="1200">
                  <c:v>3</c:v>
                </c:pt>
                <c:pt idx="1201">
                  <c:v>3</c:v>
                </c:pt>
                <c:pt idx="1202">
                  <c:v>3</c:v>
                </c:pt>
                <c:pt idx="1203">
                  <c:v>2</c:v>
                </c:pt>
                <c:pt idx="1204">
                  <c:v>3</c:v>
                </c:pt>
                <c:pt idx="1205">
                  <c:v>5</c:v>
                </c:pt>
                <c:pt idx="1206">
                  <c:v>1</c:v>
                </c:pt>
                <c:pt idx="1207">
                  <c:v>3</c:v>
                </c:pt>
                <c:pt idx="1208">
                  <c:v>7</c:v>
                </c:pt>
                <c:pt idx="1209">
                  <c:v>7</c:v>
                </c:pt>
                <c:pt idx="1210">
                  <c:v>2</c:v>
                </c:pt>
                <c:pt idx="1211">
                  <c:v>4</c:v>
                </c:pt>
                <c:pt idx="1212">
                  <c:v>2</c:v>
                </c:pt>
                <c:pt idx="1213">
                  <c:v>2</c:v>
                </c:pt>
                <c:pt idx="1214">
                  <c:v>1</c:v>
                </c:pt>
                <c:pt idx="1215">
                  <c:v>1</c:v>
                </c:pt>
                <c:pt idx="1216">
                  <c:v>3</c:v>
                </c:pt>
                <c:pt idx="1217">
                  <c:v>2</c:v>
                </c:pt>
                <c:pt idx="1218">
                  <c:v>3</c:v>
                </c:pt>
                <c:pt idx="1219">
                  <c:v>7</c:v>
                </c:pt>
                <c:pt idx="1220">
                  <c:v>9</c:v>
                </c:pt>
                <c:pt idx="1221">
                  <c:v>8</c:v>
                </c:pt>
                <c:pt idx="1222">
                  <c:v>3</c:v>
                </c:pt>
                <c:pt idx="1223">
                  <c:v>1</c:v>
                </c:pt>
                <c:pt idx="1224">
                  <c:v>1</c:v>
                </c:pt>
                <c:pt idx="1225">
                  <c:v>4</c:v>
                </c:pt>
                <c:pt idx="1226">
                  <c:v>3</c:v>
                </c:pt>
                <c:pt idx="1227">
                  <c:v>2</c:v>
                </c:pt>
                <c:pt idx="1228">
                  <c:v>2</c:v>
                </c:pt>
                <c:pt idx="1229">
                  <c:v>1</c:v>
                </c:pt>
                <c:pt idx="1230">
                  <c:v>2</c:v>
                </c:pt>
                <c:pt idx="1231">
                  <c:v>2</c:v>
                </c:pt>
                <c:pt idx="1232">
                  <c:v>2</c:v>
                </c:pt>
                <c:pt idx="1233">
                  <c:v>2</c:v>
                </c:pt>
                <c:pt idx="1234">
                  <c:v>3</c:v>
                </c:pt>
                <c:pt idx="1235">
                  <c:v>5</c:v>
                </c:pt>
                <c:pt idx="1236">
                  <c:v>2</c:v>
                </c:pt>
                <c:pt idx="1237">
                  <c:v>3</c:v>
                </c:pt>
                <c:pt idx="1238">
                  <c:v>1</c:v>
                </c:pt>
                <c:pt idx="1239">
                  <c:v>1</c:v>
                </c:pt>
                <c:pt idx="1240">
                  <c:v>2</c:v>
                </c:pt>
                <c:pt idx="1241">
                  <c:v>4</c:v>
                </c:pt>
                <c:pt idx="1242">
                  <c:v>3</c:v>
                </c:pt>
                <c:pt idx="1243">
                  <c:v>4</c:v>
                </c:pt>
                <c:pt idx="1244">
                  <c:v>9</c:v>
                </c:pt>
                <c:pt idx="1245">
                  <c:v>6</c:v>
                </c:pt>
                <c:pt idx="1246">
                  <c:v>12</c:v>
                </c:pt>
                <c:pt idx="1247">
                  <c:v>3</c:v>
                </c:pt>
                <c:pt idx="1248">
                  <c:v>6</c:v>
                </c:pt>
                <c:pt idx="1249">
                  <c:v>9</c:v>
                </c:pt>
                <c:pt idx="1250">
                  <c:v>13</c:v>
                </c:pt>
                <c:pt idx="1251">
                  <c:v>2</c:v>
                </c:pt>
                <c:pt idx="1252">
                  <c:v>4</c:v>
                </c:pt>
                <c:pt idx="1253">
                  <c:v>2</c:v>
                </c:pt>
                <c:pt idx="1254">
                  <c:v>3</c:v>
                </c:pt>
                <c:pt idx="1255">
                  <c:v>1</c:v>
                </c:pt>
                <c:pt idx="1256">
                  <c:v>2</c:v>
                </c:pt>
                <c:pt idx="1257">
                  <c:v>3</c:v>
                </c:pt>
                <c:pt idx="1258">
                  <c:v>3</c:v>
                </c:pt>
                <c:pt idx="1259">
                  <c:v>8</c:v>
                </c:pt>
                <c:pt idx="1260">
                  <c:v>3</c:v>
                </c:pt>
                <c:pt idx="1261">
                  <c:v>4</c:v>
                </c:pt>
                <c:pt idx="1262">
                  <c:v>3</c:v>
                </c:pt>
                <c:pt idx="1263">
                  <c:v>2</c:v>
                </c:pt>
                <c:pt idx="1264">
                  <c:v>5</c:v>
                </c:pt>
                <c:pt idx="1265">
                  <c:v>3</c:v>
                </c:pt>
                <c:pt idx="1266">
                  <c:v>1</c:v>
                </c:pt>
                <c:pt idx="1267">
                  <c:v>6</c:v>
                </c:pt>
                <c:pt idx="1268">
                  <c:v>3</c:v>
                </c:pt>
                <c:pt idx="1269">
                  <c:v>2</c:v>
                </c:pt>
                <c:pt idx="1270">
                  <c:v>4</c:v>
                </c:pt>
                <c:pt idx="1271">
                  <c:v>3</c:v>
                </c:pt>
                <c:pt idx="1272">
                  <c:v>8</c:v>
                </c:pt>
                <c:pt idx="1273">
                  <c:v>2</c:v>
                </c:pt>
                <c:pt idx="1274">
                  <c:v>5</c:v>
                </c:pt>
                <c:pt idx="1275">
                  <c:v>3</c:v>
                </c:pt>
                <c:pt idx="1276">
                  <c:v>1</c:v>
                </c:pt>
                <c:pt idx="1277">
                  <c:v>3</c:v>
                </c:pt>
                <c:pt idx="1278">
                  <c:v>3</c:v>
                </c:pt>
                <c:pt idx="1279">
                  <c:v>4</c:v>
                </c:pt>
                <c:pt idx="1280">
                  <c:v>3</c:v>
                </c:pt>
                <c:pt idx="1281">
                  <c:v>3</c:v>
                </c:pt>
                <c:pt idx="1282">
                  <c:v>1</c:v>
                </c:pt>
                <c:pt idx="1283">
                  <c:v>3</c:v>
                </c:pt>
                <c:pt idx="1284">
                  <c:v>7</c:v>
                </c:pt>
                <c:pt idx="1285">
                  <c:v>5</c:v>
                </c:pt>
                <c:pt idx="1286">
                  <c:v>3</c:v>
                </c:pt>
                <c:pt idx="1287">
                  <c:v>2</c:v>
                </c:pt>
                <c:pt idx="1288">
                  <c:v>4</c:v>
                </c:pt>
                <c:pt idx="1289">
                  <c:v>3</c:v>
                </c:pt>
                <c:pt idx="1290">
                  <c:v>4</c:v>
                </c:pt>
                <c:pt idx="1291">
                  <c:v>5</c:v>
                </c:pt>
                <c:pt idx="1292">
                  <c:v>3</c:v>
                </c:pt>
                <c:pt idx="1293">
                  <c:v>5</c:v>
                </c:pt>
                <c:pt idx="1294">
                  <c:v>1</c:v>
                </c:pt>
                <c:pt idx="1295">
                  <c:v>13</c:v>
                </c:pt>
                <c:pt idx="1296">
                  <c:v>2</c:v>
                </c:pt>
                <c:pt idx="1297">
                  <c:v>2</c:v>
                </c:pt>
                <c:pt idx="1298">
                  <c:v>5</c:v>
                </c:pt>
                <c:pt idx="1299">
                  <c:v>2</c:v>
                </c:pt>
                <c:pt idx="1300">
                  <c:v>6</c:v>
                </c:pt>
                <c:pt idx="1301">
                  <c:v>3</c:v>
                </c:pt>
                <c:pt idx="1302">
                  <c:v>2</c:v>
                </c:pt>
                <c:pt idx="1303">
                  <c:v>1</c:v>
                </c:pt>
                <c:pt idx="1304">
                  <c:v>3</c:v>
                </c:pt>
                <c:pt idx="1305">
                  <c:v>7</c:v>
                </c:pt>
                <c:pt idx="1306">
                  <c:v>7</c:v>
                </c:pt>
                <c:pt idx="1307">
                  <c:v>3</c:v>
                </c:pt>
                <c:pt idx="1308">
                  <c:v>2</c:v>
                </c:pt>
                <c:pt idx="1309">
                  <c:v>3</c:v>
                </c:pt>
                <c:pt idx="1310">
                  <c:v>2</c:v>
                </c:pt>
                <c:pt idx="1311">
                  <c:v>1</c:v>
                </c:pt>
                <c:pt idx="1312">
                  <c:v>4</c:v>
                </c:pt>
                <c:pt idx="1313">
                  <c:v>2</c:v>
                </c:pt>
                <c:pt idx="1314">
                  <c:v>6</c:v>
                </c:pt>
                <c:pt idx="1315">
                  <c:v>8</c:v>
                </c:pt>
                <c:pt idx="1316">
                  <c:v>5</c:v>
                </c:pt>
                <c:pt idx="1317">
                  <c:v>1</c:v>
                </c:pt>
                <c:pt idx="1318">
                  <c:v>2</c:v>
                </c:pt>
                <c:pt idx="1319">
                  <c:v>6</c:v>
                </c:pt>
                <c:pt idx="1320">
                  <c:v>3</c:v>
                </c:pt>
                <c:pt idx="1321">
                  <c:v>2</c:v>
                </c:pt>
                <c:pt idx="1322">
                  <c:v>5</c:v>
                </c:pt>
                <c:pt idx="1323">
                  <c:v>4</c:v>
                </c:pt>
                <c:pt idx="1324">
                  <c:v>3</c:v>
                </c:pt>
                <c:pt idx="1325">
                  <c:v>6</c:v>
                </c:pt>
                <c:pt idx="1326">
                  <c:v>6</c:v>
                </c:pt>
                <c:pt idx="1327">
                  <c:v>1</c:v>
                </c:pt>
                <c:pt idx="1328">
                  <c:v>4</c:v>
                </c:pt>
                <c:pt idx="1329">
                  <c:v>3</c:v>
                </c:pt>
                <c:pt idx="1330">
                  <c:v>1</c:v>
                </c:pt>
                <c:pt idx="1331">
                  <c:v>2</c:v>
                </c:pt>
                <c:pt idx="1332">
                  <c:v>3</c:v>
                </c:pt>
                <c:pt idx="1333">
                  <c:v>2</c:v>
                </c:pt>
                <c:pt idx="1334">
                  <c:v>8</c:v>
                </c:pt>
                <c:pt idx="1335">
                  <c:v>4</c:v>
                </c:pt>
                <c:pt idx="1336">
                  <c:v>3</c:v>
                </c:pt>
                <c:pt idx="1337">
                  <c:v>2</c:v>
                </c:pt>
                <c:pt idx="1338">
                  <c:v>3</c:v>
                </c:pt>
                <c:pt idx="1339">
                  <c:v>8</c:v>
                </c:pt>
                <c:pt idx="1340">
                  <c:v>2</c:v>
                </c:pt>
                <c:pt idx="1341">
                  <c:v>5</c:v>
                </c:pt>
                <c:pt idx="1342">
                  <c:v>6</c:v>
                </c:pt>
                <c:pt idx="1343">
                  <c:v>3</c:v>
                </c:pt>
                <c:pt idx="1344">
                  <c:v>5</c:v>
                </c:pt>
                <c:pt idx="1345">
                  <c:v>2</c:v>
                </c:pt>
                <c:pt idx="1346">
                  <c:v>7</c:v>
                </c:pt>
                <c:pt idx="1347">
                  <c:v>6</c:v>
                </c:pt>
                <c:pt idx="1348">
                  <c:v>10</c:v>
                </c:pt>
                <c:pt idx="1349">
                  <c:v>6</c:v>
                </c:pt>
                <c:pt idx="1350">
                  <c:v>3</c:v>
                </c:pt>
                <c:pt idx="1351">
                  <c:v>2</c:v>
                </c:pt>
                <c:pt idx="1352">
                  <c:v>5</c:v>
                </c:pt>
                <c:pt idx="1353">
                  <c:v>3</c:v>
                </c:pt>
                <c:pt idx="1354">
                  <c:v>1</c:v>
                </c:pt>
                <c:pt idx="1355">
                  <c:v>3</c:v>
                </c:pt>
                <c:pt idx="1356">
                  <c:v>11</c:v>
                </c:pt>
                <c:pt idx="1357">
                  <c:v>3</c:v>
                </c:pt>
                <c:pt idx="1358">
                  <c:v>1</c:v>
                </c:pt>
                <c:pt idx="1359">
                  <c:v>2</c:v>
                </c:pt>
                <c:pt idx="1360">
                  <c:v>7</c:v>
                </c:pt>
                <c:pt idx="1361">
                  <c:v>4</c:v>
                </c:pt>
                <c:pt idx="1362">
                  <c:v>4</c:v>
                </c:pt>
                <c:pt idx="1363">
                  <c:v>14</c:v>
                </c:pt>
                <c:pt idx="1364">
                  <c:v>2</c:v>
                </c:pt>
                <c:pt idx="1365">
                  <c:v>6</c:v>
                </c:pt>
                <c:pt idx="1366">
                  <c:v>2</c:v>
                </c:pt>
                <c:pt idx="1367">
                  <c:v>4</c:v>
                </c:pt>
                <c:pt idx="1368">
                  <c:v>5</c:v>
                </c:pt>
                <c:pt idx="1369">
                  <c:v>7</c:v>
                </c:pt>
                <c:pt idx="1370">
                  <c:v>3</c:v>
                </c:pt>
                <c:pt idx="1371">
                  <c:v>3</c:v>
                </c:pt>
                <c:pt idx="1372">
                  <c:v>2</c:v>
                </c:pt>
                <c:pt idx="1373">
                  <c:v>4</c:v>
                </c:pt>
                <c:pt idx="1374">
                  <c:v>5</c:v>
                </c:pt>
                <c:pt idx="1375">
                  <c:v>3</c:v>
                </c:pt>
                <c:pt idx="1376">
                  <c:v>8</c:v>
                </c:pt>
                <c:pt idx="1377">
                  <c:v>5</c:v>
                </c:pt>
                <c:pt idx="1378">
                  <c:v>5</c:v>
                </c:pt>
                <c:pt idx="1379">
                  <c:v>5</c:v>
                </c:pt>
                <c:pt idx="1380">
                  <c:v>1</c:v>
                </c:pt>
                <c:pt idx="1381">
                  <c:v>3</c:v>
                </c:pt>
                <c:pt idx="1382">
                  <c:v>1</c:v>
                </c:pt>
                <c:pt idx="1383">
                  <c:v>9</c:v>
                </c:pt>
                <c:pt idx="1384">
                  <c:v>5</c:v>
                </c:pt>
                <c:pt idx="1385">
                  <c:v>3</c:v>
                </c:pt>
                <c:pt idx="1386">
                  <c:v>2</c:v>
                </c:pt>
                <c:pt idx="1387">
                  <c:v>2</c:v>
                </c:pt>
                <c:pt idx="1388">
                  <c:v>3</c:v>
                </c:pt>
                <c:pt idx="1389">
                  <c:v>3</c:v>
                </c:pt>
                <c:pt idx="1390">
                  <c:v>3</c:v>
                </c:pt>
                <c:pt idx="1391">
                  <c:v>3</c:v>
                </c:pt>
                <c:pt idx="1392">
                  <c:v>7</c:v>
                </c:pt>
                <c:pt idx="1393">
                  <c:v>3</c:v>
                </c:pt>
                <c:pt idx="1394">
                  <c:v>5</c:v>
                </c:pt>
                <c:pt idx="1395">
                  <c:v>3</c:v>
                </c:pt>
                <c:pt idx="1396">
                  <c:v>4</c:v>
                </c:pt>
                <c:pt idx="1397">
                  <c:v>2</c:v>
                </c:pt>
                <c:pt idx="1398">
                  <c:v>4</c:v>
                </c:pt>
                <c:pt idx="1399">
                  <c:v>1</c:v>
                </c:pt>
                <c:pt idx="1400">
                  <c:v>2</c:v>
                </c:pt>
                <c:pt idx="1401">
                  <c:v>3</c:v>
                </c:pt>
                <c:pt idx="1402">
                  <c:v>2</c:v>
                </c:pt>
                <c:pt idx="1403">
                  <c:v>5</c:v>
                </c:pt>
                <c:pt idx="1404">
                  <c:v>1</c:v>
                </c:pt>
                <c:pt idx="1405">
                  <c:v>3</c:v>
                </c:pt>
                <c:pt idx="1406">
                  <c:v>2</c:v>
                </c:pt>
                <c:pt idx="1407">
                  <c:v>2</c:v>
                </c:pt>
                <c:pt idx="1408">
                  <c:v>2</c:v>
                </c:pt>
                <c:pt idx="1409">
                  <c:v>3</c:v>
                </c:pt>
                <c:pt idx="1410">
                  <c:v>2</c:v>
                </c:pt>
                <c:pt idx="1411">
                  <c:v>2</c:v>
                </c:pt>
                <c:pt idx="1412">
                  <c:v>4</c:v>
                </c:pt>
                <c:pt idx="1413">
                  <c:v>7</c:v>
                </c:pt>
                <c:pt idx="1414">
                  <c:v>3</c:v>
                </c:pt>
                <c:pt idx="1415">
                  <c:v>3</c:v>
                </c:pt>
                <c:pt idx="1416">
                  <c:v>7</c:v>
                </c:pt>
                <c:pt idx="1417">
                  <c:v>3</c:v>
                </c:pt>
                <c:pt idx="1418">
                  <c:v>4</c:v>
                </c:pt>
                <c:pt idx="1419">
                  <c:v>4</c:v>
                </c:pt>
                <c:pt idx="1420">
                  <c:v>2</c:v>
                </c:pt>
                <c:pt idx="1421">
                  <c:v>2</c:v>
                </c:pt>
                <c:pt idx="1422">
                  <c:v>9</c:v>
                </c:pt>
                <c:pt idx="1423">
                  <c:v>6</c:v>
                </c:pt>
                <c:pt idx="1424">
                  <c:v>5</c:v>
                </c:pt>
                <c:pt idx="1425">
                  <c:v>4</c:v>
                </c:pt>
                <c:pt idx="1426">
                  <c:v>2</c:v>
                </c:pt>
                <c:pt idx="1427">
                  <c:v>5</c:v>
                </c:pt>
                <c:pt idx="1428">
                  <c:v>5</c:v>
                </c:pt>
                <c:pt idx="1429">
                  <c:v>14</c:v>
                </c:pt>
                <c:pt idx="1430">
                  <c:v>8</c:v>
                </c:pt>
                <c:pt idx="1431">
                  <c:v>6</c:v>
                </c:pt>
                <c:pt idx="1432">
                  <c:v>1</c:v>
                </c:pt>
                <c:pt idx="1433">
                  <c:v>14</c:v>
                </c:pt>
                <c:pt idx="1434">
                  <c:v>5</c:v>
                </c:pt>
                <c:pt idx="1435">
                  <c:v>6</c:v>
                </c:pt>
                <c:pt idx="1436">
                  <c:v>2</c:v>
                </c:pt>
                <c:pt idx="1437">
                  <c:v>3</c:v>
                </c:pt>
                <c:pt idx="1438">
                  <c:v>5</c:v>
                </c:pt>
                <c:pt idx="1439">
                  <c:v>5</c:v>
                </c:pt>
                <c:pt idx="1440">
                  <c:v>4</c:v>
                </c:pt>
                <c:pt idx="1441">
                  <c:v>2</c:v>
                </c:pt>
                <c:pt idx="1442">
                  <c:v>2</c:v>
                </c:pt>
                <c:pt idx="1443">
                  <c:v>4</c:v>
                </c:pt>
                <c:pt idx="1444">
                  <c:v>9</c:v>
                </c:pt>
                <c:pt idx="1445">
                  <c:v>4</c:v>
                </c:pt>
                <c:pt idx="1446">
                  <c:v>7</c:v>
                </c:pt>
                <c:pt idx="1447">
                  <c:v>2</c:v>
                </c:pt>
                <c:pt idx="1448">
                  <c:v>3</c:v>
                </c:pt>
                <c:pt idx="1449">
                  <c:v>3</c:v>
                </c:pt>
                <c:pt idx="1450">
                  <c:v>1</c:v>
                </c:pt>
                <c:pt idx="1451">
                  <c:v>7</c:v>
                </c:pt>
                <c:pt idx="1452">
                  <c:v>3</c:v>
                </c:pt>
                <c:pt idx="1453">
                  <c:v>5</c:v>
                </c:pt>
                <c:pt idx="1454">
                  <c:v>8</c:v>
                </c:pt>
                <c:pt idx="1455">
                  <c:v>3</c:v>
                </c:pt>
                <c:pt idx="1456">
                  <c:v>3</c:v>
                </c:pt>
                <c:pt idx="1457">
                  <c:v>9</c:v>
                </c:pt>
                <c:pt idx="1458">
                  <c:v>4</c:v>
                </c:pt>
                <c:pt idx="1459">
                  <c:v>2</c:v>
                </c:pt>
                <c:pt idx="1460">
                  <c:v>2</c:v>
                </c:pt>
                <c:pt idx="1461">
                  <c:v>2</c:v>
                </c:pt>
                <c:pt idx="1462">
                  <c:v>2</c:v>
                </c:pt>
                <c:pt idx="1463">
                  <c:v>6</c:v>
                </c:pt>
                <c:pt idx="1464">
                  <c:v>2</c:v>
                </c:pt>
                <c:pt idx="1465">
                  <c:v>4</c:v>
                </c:pt>
                <c:pt idx="1466">
                  <c:v>3</c:v>
                </c:pt>
                <c:pt idx="1467">
                  <c:v>4</c:v>
                </c:pt>
                <c:pt idx="1468">
                  <c:v>3</c:v>
                </c:pt>
                <c:pt idx="1469">
                  <c:v>2</c:v>
                </c:pt>
                <c:pt idx="1470">
                  <c:v>2</c:v>
                </c:pt>
                <c:pt idx="1471">
                  <c:v>2</c:v>
                </c:pt>
                <c:pt idx="1472">
                  <c:v>3</c:v>
                </c:pt>
                <c:pt idx="1473">
                  <c:v>4</c:v>
                </c:pt>
                <c:pt idx="1474">
                  <c:v>6</c:v>
                </c:pt>
                <c:pt idx="1475">
                  <c:v>3</c:v>
                </c:pt>
                <c:pt idx="1476">
                  <c:v>7</c:v>
                </c:pt>
                <c:pt idx="1477">
                  <c:v>7</c:v>
                </c:pt>
                <c:pt idx="1478">
                  <c:v>4</c:v>
                </c:pt>
                <c:pt idx="1479">
                  <c:v>4</c:v>
                </c:pt>
                <c:pt idx="1480">
                  <c:v>7</c:v>
                </c:pt>
                <c:pt idx="1481">
                  <c:v>3</c:v>
                </c:pt>
                <c:pt idx="1482">
                  <c:v>2</c:v>
                </c:pt>
                <c:pt idx="1483">
                  <c:v>1</c:v>
                </c:pt>
                <c:pt idx="1484">
                  <c:v>3</c:v>
                </c:pt>
                <c:pt idx="1485">
                  <c:v>2</c:v>
                </c:pt>
                <c:pt idx="1486">
                  <c:v>7</c:v>
                </c:pt>
                <c:pt idx="1487">
                  <c:v>3</c:v>
                </c:pt>
                <c:pt idx="1488">
                  <c:v>3</c:v>
                </c:pt>
                <c:pt idx="1489">
                  <c:v>2</c:v>
                </c:pt>
                <c:pt idx="1490">
                  <c:v>4</c:v>
                </c:pt>
                <c:pt idx="1491">
                  <c:v>1</c:v>
                </c:pt>
                <c:pt idx="1492">
                  <c:v>6</c:v>
                </c:pt>
                <c:pt idx="1493">
                  <c:v>2</c:v>
                </c:pt>
                <c:pt idx="1494">
                  <c:v>3</c:v>
                </c:pt>
                <c:pt idx="1495">
                  <c:v>7</c:v>
                </c:pt>
                <c:pt idx="1496">
                  <c:v>1</c:v>
                </c:pt>
                <c:pt idx="1497">
                  <c:v>5</c:v>
                </c:pt>
                <c:pt idx="1498">
                  <c:v>5</c:v>
                </c:pt>
                <c:pt idx="1499">
                  <c:v>3</c:v>
                </c:pt>
                <c:pt idx="1500">
                  <c:v>9</c:v>
                </c:pt>
                <c:pt idx="1501">
                  <c:v>3</c:v>
                </c:pt>
                <c:pt idx="1502">
                  <c:v>2</c:v>
                </c:pt>
                <c:pt idx="1503">
                  <c:v>2</c:v>
                </c:pt>
                <c:pt idx="1504">
                  <c:v>4</c:v>
                </c:pt>
                <c:pt idx="1505">
                  <c:v>6</c:v>
                </c:pt>
                <c:pt idx="1506">
                  <c:v>3</c:v>
                </c:pt>
                <c:pt idx="1507">
                  <c:v>4</c:v>
                </c:pt>
                <c:pt idx="1508">
                  <c:v>3</c:v>
                </c:pt>
                <c:pt idx="1509">
                  <c:v>2</c:v>
                </c:pt>
                <c:pt idx="1510">
                  <c:v>8</c:v>
                </c:pt>
                <c:pt idx="1511">
                  <c:v>9</c:v>
                </c:pt>
                <c:pt idx="1512">
                  <c:v>3</c:v>
                </c:pt>
                <c:pt idx="1513">
                  <c:v>5</c:v>
                </c:pt>
                <c:pt idx="1514">
                  <c:v>4</c:v>
                </c:pt>
                <c:pt idx="1515">
                  <c:v>1</c:v>
                </c:pt>
                <c:pt idx="1516">
                  <c:v>4</c:v>
                </c:pt>
                <c:pt idx="1517">
                  <c:v>2</c:v>
                </c:pt>
                <c:pt idx="1518">
                  <c:v>3</c:v>
                </c:pt>
                <c:pt idx="1519">
                  <c:v>7</c:v>
                </c:pt>
                <c:pt idx="1520">
                  <c:v>5</c:v>
                </c:pt>
                <c:pt idx="1521">
                  <c:v>6</c:v>
                </c:pt>
                <c:pt idx="1522">
                  <c:v>5</c:v>
                </c:pt>
                <c:pt idx="1523">
                  <c:v>8</c:v>
                </c:pt>
                <c:pt idx="1524">
                  <c:v>6</c:v>
                </c:pt>
                <c:pt idx="1525">
                  <c:v>6</c:v>
                </c:pt>
                <c:pt idx="1526">
                  <c:v>2</c:v>
                </c:pt>
                <c:pt idx="1527">
                  <c:v>2</c:v>
                </c:pt>
                <c:pt idx="1528">
                  <c:v>7</c:v>
                </c:pt>
                <c:pt idx="1529">
                  <c:v>2</c:v>
                </c:pt>
                <c:pt idx="1530">
                  <c:v>3</c:v>
                </c:pt>
                <c:pt idx="1531">
                  <c:v>1</c:v>
                </c:pt>
                <c:pt idx="1532">
                  <c:v>3</c:v>
                </c:pt>
                <c:pt idx="1533">
                  <c:v>6</c:v>
                </c:pt>
                <c:pt idx="1534">
                  <c:v>2</c:v>
                </c:pt>
                <c:pt idx="1535">
                  <c:v>3</c:v>
                </c:pt>
                <c:pt idx="1536">
                  <c:v>3</c:v>
                </c:pt>
                <c:pt idx="1537">
                  <c:v>1</c:v>
                </c:pt>
                <c:pt idx="1538">
                  <c:v>2</c:v>
                </c:pt>
                <c:pt idx="1539">
                  <c:v>3</c:v>
                </c:pt>
                <c:pt idx="1540">
                  <c:v>7</c:v>
                </c:pt>
                <c:pt idx="1541">
                  <c:v>5</c:v>
                </c:pt>
                <c:pt idx="1542">
                  <c:v>6</c:v>
                </c:pt>
                <c:pt idx="1543">
                  <c:v>3</c:v>
                </c:pt>
                <c:pt idx="1544">
                  <c:v>4</c:v>
                </c:pt>
                <c:pt idx="1545">
                  <c:v>7</c:v>
                </c:pt>
                <c:pt idx="1546">
                  <c:v>4</c:v>
                </c:pt>
                <c:pt idx="1547">
                  <c:v>2</c:v>
                </c:pt>
                <c:pt idx="1548">
                  <c:v>2</c:v>
                </c:pt>
                <c:pt idx="1549">
                  <c:v>1</c:v>
                </c:pt>
                <c:pt idx="1550">
                  <c:v>6</c:v>
                </c:pt>
                <c:pt idx="1551">
                  <c:v>2</c:v>
                </c:pt>
                <c:pt idx="1552">
                  <c:v>7</c:v>
                </c:pt>
                <c:pt idx="1553">
                  <c:v>5</c:v>
                </c:pt>
                <c:pt idx="1554">
                  <c:v>3</c:v>
                </c:pt>
                <c:pt idx="1555">
                  <c:v>4</c:v>
                </c:pt>
                <c:pt idx="1556">
                  <c:v>1</c:v>
                </c:pt>
                <c:pt idx="1557">
                  <c:v>5</c:v>
                </c:pt>
                <c:pt idx="1558">
                  <c:v>2</c:v>
                </c:pt>
                <c:pt idx="1559">
                  <c:v>9</c:v>
                </c:pt>
                <c:pt idx="1560">
                  <c:v>6</c:v>
                </c:pt>
                <c:pt idx="1561">
                  <c:v>1</c:v>
                </c:pt>
                <c:pt idx="1562">
                  <c:v>5</c:v>
                </c:pt>
                <c:pt idx="1563">
                  <c:v>3</c:v>
                </c:pt>
                <c:pt idx="1564">
                  <c:v>5</c:v>
                </c:pt>
                <c:pt idx="1565">
                  <c:v>3</c:v>
                </c:pt>
                <c:pt idx="1566">
                  <c:v>3</c:v>
                </c:pt>
                <c:pt idx="1567">
                  <c:v>4</c:v>
                </c:pt>
                <c:pt idx="1568">
                  <c:v>3</c:v>
                </c:pt>
                <c:pt idx="1569">
                  <c:v>3</c:v>
                </c:pt>
                <c:pt idx="1570">
                  <c:v>5</c:v>
                </c:pt>
                <c:pt idx="1571">
                  <c:v>3</c:v>
                </c:pt>
                <c:pt idx="1572">
                  <c:v>1</c:v>
                </c:pt>
                <c:pt idx="1573">
                  <c:v>2</c:v>
                </c:pt>
                <c:pt idx="1574">
                  <c:v>3</c:v>
                </c:pt>
                <c:pt idx="1575">
                  <c:v>5</c:v>
                </c:pt>
                <c:pt idx="1576">
                  <c:v>2</c:v>
                </c:pt>
                <c:pt idx="1577">
                  <c:v>1</c:v>
                </c:pt>
                <c:pt idx="1578">
                  <c:v>3</c:v>
                </c:pt>
                <c:pt idx="1579">
                  <c:v>2</c:v>
                </c:pt>
                <c:pt idx="1580">
                  <c:v>9</c:v>
                </c:pt>
                <c:pt idx="1581">
                  <c:v>2</c:v>
                </c:pt>
                <c:pt idx="1582">
                  <c:v>2</c:v>
                </c:pt>
                <c:pt idx="1583">
                  <c:v>3</c:v>
                </c:pt>
                <c:pt idx="1584">
                  <c:v>2</c:v>
                </c:pt>
                <c:pt idx="1585">
                  <c:v>5</c:v>
                </c:pt>
                <c:pt idx="1586">
                  <c:v>3</c:v>
                </c:pt>
                <c:pt idx="1587">
                  <c:v>3</c:v>
                </c:pt>
                <c:pt idx="1588">
                  <c:v>4</c:v>
                </c:pt>
                <c:pt idx="1589">
                  <c:v>4</c:v>
                </c:pt>
                <c:pt idx="1590">
                  <c:v>7</c:v>
                </c:pt>
                <c:pt idx="1591">
                  <c:v>5</c:v>
                </c:pt>
                <c:pt idx="1592">
                  <c:v>4</c:v>
                </c:pt>
                <c:pt idx="1593">
                  <c:v>3</c:v>
                </c:pt>
                <c:pt idx="1594">
                  <c:v>3</c:v>
                </c:pt>
                <c:pt idx="1595">
                  <c:v>2</c:v>
                </c:pt>
                <c:pt idx="1596">
                  <c:v>13</c:v>
                </c:pt>
                <c:pt idx="1597">
                  <c:v>4</c:v>
                </c:pt>
                <c:pt idx="1598">
                  <c:v>1</c:v>
                </c:pt>
                <c:pt idx="1599">
                  <c:v>4</c:v>
                </c:pt>
                <c:pt idx="1600">
                  <c:v>2</c:v>
                </c:pt>
                <c:pt idx="1601">
                  <c:v>2</c:v>
                </c:pt>
                <c:pt idx="1602">
                  <c:v>3</c:v>
                </c:pt>
                <c:pt idx="1603">
                  <c:v>6</c:v>
                </c:pt>
                <c:pt idx="1604">
                  <c:v>5</c:v>
                </c:pt>
                <c:pt idx="1605">
                  <c:v>3</c:v>
                </c:pt>
                <c:pt idx="1606">
                  <c:v>5</c:v>
                </c:pt>
                <c:pt idx="1607">
                  <c:v>1</c:v>
                </c:pt>
                <c:pt idx="1608">
                  <c:v>4</c:v>
                </c:pt>
                <c:pt idx="1609">
                  <c:v>3</c:v>
                </c:pt>
                <c:pt idx="1610">
                  <c:v>2</c:v>
                </c:pt>
                <c:pt idx="1611">
                  <c:v>2</c:v>
                </c:pt>
                <c:pt idx="1612">
                  <c:v>2</c:v>
                </c:pt>
                <c:pt idx="1613">
                  <c:v>7</c:v>
                </c:pt>
                <c:pt idx="1614">
                  <c:v>3</c:v>
                </c:pt>
                <c:pt idx="1615">
                  <c:v>1</c:v>
                </c:pt>
                <c:pt idx="1616">
                  <c:v>4</c:v>
                </c:pt>
                <c:pt idx="1617">
                  <c:v>3</c:v>
                </c:pt>
                <c:pt idx="1618">
                  <c:v>2</c:v>
                </c:pt>
                <c:pt idx="1619">
                  <c:v>1</c:v>
                </c:pt>
                <c:pt idx="1620">
                  <c:v>2</c:v>
                </c:pt>
                <c:pt idx="1621">
                  <c:v>8</c:v>
                </c:pt>
                <c:pt idx="1622">
                  <c:v>2</c:v>
                </c:pt>
                <c:pt idx="1623">
                  <c:v>2</c:v>
                </c:pt>
                <c:pt idx="1624">
                  <c:v>5</c:v>
                </c:pt>
                <c:pt idx="1625">
                  <c:v>3</c:v>
                </c:pt>
                <c:pt idx="1626">
                  <c:v>5</c:v>
                </c:pt>
                <c:pt idx="1627">
                  <c:v>6</c:v>
                </c:pt>
                <c:pt idx="1628">
                  <c:v>5</c:v>
                </c:pt>
                <c:pt idx="1629">
                  <c:v>6</c:v>
                </c:pt>
                <c:pt idx="1630">
                  <c:v>3</c:v>
                </c:pt>
                <c:pt idx="1631">
                  <c:v>2</c:v>
                </c:pt>
                <c:pt idx="1632">
                  <c:v>2</c:v>
                </c:pt>
                <c:pt idx="1633">
                  <c:v>2</c:v>
                </c:pt>
                <c:pt idx="1634">
                  <c:v>2</c:v>
                </c:pt>
                <c:pt idx="1635">
                  <c:v>3</c:v>
                </c:pt>
                <c:pt idx="1636">
                  <c:v>5</c:v>
                </c:pt>
                <c:pt idx="1637">
                  <c:v>4</c:v>
                </c:pt>
                <c:pt idx="1638">
                  <c:v>3</c:v>
                </c:pt>
                <c:pt idx="1639">
                  <c:v>2</c:v>
                </c:pt>
                <c:pt idx="1640">
                  <c:v>2</c:v>
                </c:pt>
                <c:pt idx="1641">
                  <c:v>3</c:v>
                </c:pt>
                <c:pt idx="1642">
                  <c:v>2</c:v>
                </c:pt>
                <c:pt idx="1643">
                  <c:v>3</c:v>
                </c:pt>
                <c:pt idx="1644">
                  <c:v>7</c:v>
                </c:pt>
                <c:pt idx="1645">
                  <c:v>2</c:v>
                </c:pt>
                <c:pt idx="1646">
                  <c:v>2</c:v>
                </c:pt>
                <c:pt idx="1647">
                  <c:v>2</c:v>
                </c:pt>
                <c:pt idx="1648">
                  <c:v>6</c:v>
                </c:pt>
                <c:pt idx="1649">
                  <c:v>1</c:v>
                </c:pt>
                <c:pt idx="1650">
                  <c:v>2</c:v>
                </c:pt>
                <c:pt idx="1651">
                  <c:v>2</c:v>
                </c:pt>
                <c:pt idx="1652">
                  <c:v>6</c:v>
                </c:pt>
                <c:pt idx="1653">
                  <c:v>4</c:v>
                </c:pt>
                <c:pt idx="1654">
                  <c:v>2</c:v>
                </c:pt>
                <c:pt idx="1655">
                  <c:v>2</c:v>
                </c:pt>
                <c:pt idx="1656">
                  <c:v>3</c:v>
                </c:pt>
                <c:pt idx="1657">
                  <c:v>7</c:v>
                </c:pt>
                <c:pt idx="1658">
                  <c:v>3</c:v>
                </c:pt>
                <c:pt idx="1659">
                  <c:v>3</c:v>
                </c:pt>
                <c:pt idx="1660">
                  <c:v>2</c:v>
                </c:pt>
                <c:pt idx="1661">
                  <c:v>5</c:v>
                </c:pt>
                <c:pt idx="1662">
                  <c:v>3</c:v>
                </c:pt>
                <c:pt idx="1663">
                  <c:v>5</c:v>
                </c:pt>
                <c:pt idx="1664">
                  <c:v>3</c:v>
                </c:pt>
                <c:pt idx="1665">
                  <c:v>3</c:v>
                </c:pt>
                <c:pt idx="1666">
                  <c:v>2</c:v>
                </c:pt>
                <c:pt idx="1667">
                  <c:v>3</c:v>
                </c:pt>
                <c:pt idx="1668">
                  <c:v>3</c:v>
                </c:pt>
                <c:pt idx="1669">
                  <c:v>4</c:v>
                </c:pt>
                <c:pt idx="1670">
                  <c:v>3</c:v>
                </c:pt>
                <c:pt idx="1671">
                  <c:v>2</c:v>
                </c:pt>
                <c:pt idx="1672">
                  <c:v>4</c:v>
                </c:pt>
                <c:pt idx="1673">
                  <c:v>2</c:v>
                </c:pt>
                <c:pt idx="1674">
                  <c:v>2</c:v>
                </c:pt>
                <c:pt idx="1675">
                  <c:v>3</c:v>
                </c:pt>
                <c:pt idx="1676">
                  <c:v>3</c:v>
                </c:pt>
                <c:pt idx="1677">
                  <c:v>3</c:v>
                </c:pt>
                <c:pt idx="1678">
                  <c:v>1</c:v>
                </c:pt>
                <c:pt idx="1679">
                  <c:v>3</c:v>
                </c:pt>
                <c:pt idx="1680">
                  <c:v>2</c:v>
                </c:pt>
                <c:pt idx="1681">
                  <c:v>4</c:v>
                </c:pt>
                <c:pt idx="1682">
                  <c:v>1</c:v>
                </c:pt>
                <c:pt idx="1683">
                  <c:v>3</c:v>
                </c:pt>
                <c:pt idx="1684">
                  <c:v>2</c:v>
                </c:pt>
                <c:pt idx="1685">
                  <c:v>2</c:v>
                </c:pt>
                <c:pt idx="1686">
                  <c:v>2</c:v>
                </c:pt>
                <c:pt idx="1687">
                  <c:v>2</c:v>
                </c:pt>
                <c:pt idx="1688">
                  <c:v>2</c:v>
                </c:pt>
                <c:pt idx="1689">
                  <c:v>6</c:v>
                </c:pt>
                <c:pt idx="1690">
                  <c:v>5</c:v>
                </c:pt>
                <c:pt idx="1691">
                  <c:v>5</c:v>
                </c:pt>
                <c:pt idx="1692">
                  <c:v>5</c:v>
                </c:pt>
                <c:pt idx="1693">
                  <c:v>2</c:v>
                </c:pt>
                <c:pt idx="1694">
                  <c:v>4</c:v>
                </c:pt>
                <c:pt idx="1695">
                  <c:v>3</c:v>
                </c:pt>
                <c:pt idx="1696">
                  <c:v>2</c:v>
                </c:pt>
                <c:pt idx="1697">
                  <c:v>2</c:v>
                </c:pt>
                <c:pt idx="1698">
                  <c:v>7</c:v>
                </c:pt>
                <c:pt idx="1699">
                  <c:v>6</c:v>
                </c:pt>
                <c:pt idx="1700">
                  <c:v>2</c:v>
                </c:pt>
                <c:pt idx="1701">
                  <c:v>9</c:v>
                </c:pt>
                <c:pt idx="1702">
                  <c:v>2</c:v>
                </c:pt>
                <c:pt idx="1703">
                  <c:v>5</c:v>
                </c:pt>
                <c:pt idx="1704">
                  <c:v>3</c:v>
                </c:pt>
                <c:pt idx="1705">
                  <c:v>2</c:v>
                </c:pt>
                <c:pt idx="1706">
                  <c:v>6</c:v>
                </c:pt>
                <c:pt idx="1707">
                  <c:v>2</c:v>
                </c:pt>
                <c:pt idx="1708">
                  <c:v>2</c:v>
                </c:pt>
                <c:pt idx="1709">
                  <c:v>1</c:v>
                </c:pt>
                <c:pt idx="1710">
                  <c:v>5</c:v>
                </c:pt>
                <c:pt idx="1711">
                  <c:v>14</c:v>
                </c:pt>
                <c:pt idx="1712">
                  <c:v>6</c:v>
                </c:pt>
                <c:pt idx="1713">
                  <c:v>7</c:v>
                </c:pt>
                <c:pt idx="1714">
                  <c:v>2</c:v>
                </c:pt>
                <c:pt idx="1715">
                  <c:v>2</c:v>
                </c:pt>
                <c:pt idx="1716">
                  <c:v>5</c:v>
                </c:pt>
                <c:pt idx="1717">
                  <c:v>5</c:v>
                </c:pt>
                <c:pt idx="1718">
                  <c:v>4</c:v>
                </c:pt>
                <c:pt idx="1719">
                  <c:v>8</c:v>
                </c:pt>
                <c:pt idx="1720">
                  <c:v>4</c:v>
                </c:pt>
                <c:pt idx="1721">
                  <c:v>2</c:v>
                </c:pt>
                <c:pt idx="1722">
                  <c:v>4</c:v>
                </c:pt>
                <c:pt idx="1723">
                  <c:v>3</c:v>
                </c:pt>
                <c:pt idx="1724">
                  <c:v>3</c:v>
                </c:pt>
                <c:pt idx="1725">
                  <c:v>2</c:v>
                </c:pt>
                <c:pt idx="1726">
                  <c:v>4</c:v>
                </c:pt>
                <c:pt idx="1727">
                  <c:v>5</c:v>
                </c:pt>
                <c:pt idx="1728">
                  <c:v>4</c:v>
                </c:pt>
                <c:pt idx="1729">
                  <c:v>3</c:v>
                </c:pt>
                <c:pt idx="1730">
                  <c:v>8</c:v>
                </c:pt>
                <c:pt idx="1731">
                  <c:v>2</c:v>
                </c:pt>
                <c:pt idx="1732">
                  <c:v>3</c:v>
                </c:pt>
                <c:pt idx="1733">
                  <c:v>4</c:v>
                </c:pt>
                <c:pt idx="1734">
                  <c:v>2</c:v>
                </c:pt>
                <c:pt idx="1735">
                  <c:v>5</c:v>
                </c:pt>
                <c:pt idx="1736">
                  <c:v>3</c:v>
                </c:pt>
                <c:pt idx="1737">
                  <c:v>3</c:v>
                </c:pt>
                <c:pt idx="1738">
                  <c:v>2</c:v>
                </c:pt>
                <c:pt idx="1739">
                  <c:v>5</c:v>
                </c:pt>
                <c:pt idx="1740">
                  <c:v>8</c:v>
                </c:pt>
                <c:pt idx="1741">
                  <c:v>4</c:v>
                </c:pt>
                <c:pt idx="1742">
                  <c:v>2</c:v>
                </c:pt>
                <c:pt idx="1743">
                  <c:v>2</c:v>
                </c:pt>
                <c:pt idx="1744">
                  <c:v>7</c:v>
                </c:pt>
                <c:pt idx="1745">
                  <c:v>2</c:v>
                </c:pt>
                <c:pt idx="1746">
                  <c:v>8</c:v>
                </c:pt>
                <c:pt idx="1747">
                  <c:v>3</c:v>
                </c:pt>
                <c:pt idx="1748">
                  <c:v>2</c:v>
                </c:pt>
                <c:pt idx="1749">
                  <c:v>3</c:v>
                </c:pt>
                <c:pt idx="1750">
                  <c:v>2</c:v>
                </c:pt>
                <c:pt idx="1751">
                  <c:v>2</c:v>
                </c:pt>
                <c:pt idx="1752">
                  <c:v>9</c:v>
                </c:pt>
                <c:pt idx="1753">
                  <c:v>2</c:v>
                </c:pt>
                <c:pt idx="1754">
                  <c:v>2</c:v>
                </c:pt>
                <c:pt idx="1755">
                  <c:v>11</c:v>
                </c:pt>
                <c:pt idx="1756">
                  <c:v>6</c:v>
                </c:pt>
                <c:pt idx="1757">
                  <c:v>6</c:v>
                </c:pt>
                <c:pt idx="1758">
                  <c:v>2</c:v>
                </c:pt>
                <c:pt idx="1759">
                  <c:v>3</c:v>
                </c:pt>
                <c:pt idx="1760">
                  <c:v>4</c:v>
                </c:pt>
                <c:pt idx="1761">
                  <c:v>6</c:v>
                </c:pt>
                <c:pt idx="1762">
                  <c:v>3</c:v>
                </c:pt>
                <c:pt idx="1763">
                  <c:v>2</c:v>
                </c:pt>
                <c:pt idx="1764">
                  <c:v>1</c:v>
                </c:pt>
                <c:pt idx="1765">
                  <c:v>9</c:v>
                </c:pt>
                <c:pt idx="1766">
                  <c:v>2</c:v>
                </c:pt>
                <c:pt idx="1767">
                  <c:v>4</c:v>
                </c:pt>
                <c:pt idx="1768">
                  <c:v>5</c:v>
                </c:pt>
                <c:pt idx="1769">
                  <c:v>4</c:v>
                </c:pt>
                <c:pt idx="1770">
                  <c:v>7</c:v>
                </c:pt>
                <c:pt idx="1771">
                  <c:v>2</c:v>
                </c:pt>
                <c:pt idx="1772">
                  <c:v>6</c:v>
                </c:pt>
                <c:pt idx="1773">
                  <c:v>2</c:v>
                </c:pt>
                <c:pt idx="1774">
                  <c:v>9</c:v>
                </c:pt>
                <c:pt idx="1775">
                  <c:v>2</c:v>
                </c:pt>
                <c:pt idx="1776">
                  <c:v>1</c:v>
                </c:pt>
                <c:pt idx="1777">
                  <c:v>9</c:v>
                </c:pt>
                <c:pt idx="1778">
                  <c:v>5</c:v>
                </c:pt>
                <c:pt idx="1779">
                  <c:v>3</c:v>
                </c:pt>
                <c:pt idx="1780">
                  <c:v>1</c:v>
                </c:pt>
                <c:pt idx="1781">
                  <c:v>2</c:v>
                </c:pt>
                <c:pt idx="1782">
                  <c:v>3</c:v>
                </c:pt>
                <c:pt idx="1783">
                  <c:v>4</c:v>
                </c:pt>
                <c:pt idx="1784">
                  <c:v>6</c:v>
                </c:pt>
                <c:pt idx="1785">
                  <c:v>8</c:v>
                </c:pt>
                <c:pt idx="1786">
                  <c:v>3</c:v>
                </c:pt>
                <c:pt idx="1787">
                  <c:v>3</c:v>
                </c:pt>
                <c:pt idx="1788">
                  <c:v>2</c:v>
                </c:pt>
                <c:pt idx="1789">
                  <c:v>5</c:v>
                </c:pt>
                <c:pt idx="1790">
                  <c:v>1</c:v>
                </c:pt>
                <c:pt idx="1791">
                  <c:v>8</c:v>
                </c:pt>
                <c:pt idx="1792">
                  <c:v>4</c:v>
                </c:pt>
                <c:pt idx="1793">
                  <c:v>2</c:v>
                </c:pt>
                <c:pt idx="1794">
                  <c:v>3</c:v>
                </c:pt>
                <c:pt idx="1795">
                  <c:v>8</c:v>
                </c:pt>
                <c:pt idx="1796">
                  <c:v>3</c:v>
                </c:pt>
                <c:pt idx="1797">
                  <c:v>6</c:v>
                </c:pt>
                <c:pt idx="1798">
                  <c:v>5</c:v>
                </c:pt>
                <c:pt idx="1799">
                  <c:v>4</c:v>
                </c:pt>
                <c:pt idx="1800">
                  <c:v>3</c:v>
                </c:pt>
                <c:pt idx="1801">
                  <c:v>1</c:v>
                </c:pt>
                <c:pt idx="1802">
                  <c:v>1</c:v>
                </c:pt>
                <c:pt idx="1803">
                  <c:v>7</c:v>
                </c:pt>
                <c:pt idx="1804">
                  <c:v>2</c:v>
                </c:pt>
                <c:pt idx="1805">
                  <c:v>7</c:v>
                </c:pt>
                <c:pt idx="1806">
                  <c:v>7</c:v>
                </c:pt>
                <c:pt idx="1807">
                  <c:v>7</c:v>
                </c:pt>
                <c:pt idx="1808">
                  <c:v>7</c:v>
                </c:pt>
                <c:pt idx="1809">
                  <c:v>7</c:v>
                </c:pt>
                <c:pt idx="1810">
                  <c:v>3</c:v>
                </c:pt>
                <c:pt idx="1811">
                  <c:v>7</c:v>
                </c:pt>
                <c:pt idx="1812">
                  <c:v>5</c:v>
                </c:pt>
                <c:pt idx="1813">
                  <c:v>2</c:v>
                </c:pt>
                <c:pt idx="1814">
                  <c:v>3</c:v>
                </c:pt>
                <c:pt idx="1815">
                  <c:v>2</c:v>
                </c:pt>
                <c:pt idx="1816">
                  <c:v>2</c:v>
                </c:pt>
                <c:pt idx="1817">
                  <c:v>2</c:v>
                </c:pt>
                <c:pt idx="1818">
                  <c:v>2</c:v>
                </c:pt>
                <c:pt idx="1819">
                  <c:v>2</c:v>
                </c:pt>
                <c:pt idx="1820">
                  <c:v>6</c:v>
                </c:pt>
                <c:pt idx="1821">
                  <c:v>4</c:v>
                </c:pt>
                <c:pt idx="1822">
                  <c:v>3</c:v>
                </c:pt>
                <c:pt idx="1823">
                  <c:v>1</c:v>
                </c:pt>
                <c:pt idx="1824">
                  <c:v>10</c:v>
                </c:pt>
                <c:pt idx="1825">
                  <c:v>4</c:v>
                </c:pt>
                <c:pt idx="1826">
                  <c:v>1</c:v>
                </c:pt>
                <c:pt idx="1827">
                  <c:v>3</c:v>
                </c:pt>
                <c:pt idx="1828">
                  <c:v>6</c:v>
                </c:pt>
                <c:pt idx="1829">
                  <c:v>2</c:v>
                </c:pt>
                <c:pt idx="1830">
                  <c:v>8</c:v>
                </c:pt>
                <c:pt idx="1831">
                  <c:v>1</c:v>
                </c:pt>
                <c:pt idx="1832">
                  <c:v>3</c:v>
                </c:pt>
                <c:pt idx="1833">
                  <c:v>3</c:v>
                </c:pt>
                <c:pt idx="1834">
                  <c:v>7</c:v>
                </c:pt>
                <c:pt idx="1835">
                  <c:v>5</c:v>
                </c:pt>
                <c:pt idx="1836">
                  <c:v>7</c:v>
                </c:pt>
                <c:pt idx="1837">
                  <c:v>3</c:v>
                </c:pt>
                <c:pt idx="1838">
                  <c:v>4</c:v>
                </c:pt>
                <c:pt idx="1839">
                  <c:v>1</c:v>
                </c:pt>
                <c:pt idx="1840">
                  <c:v>2</c:v>
                </c:pt>
                <c:pt idx="1841">
                  <c:v>1</c:v>
                </c:pt>
                <c:pt idx="1842">
                  <c:v>4</c:v>
                </c:pt>
                <c:pt idx="1843">
                  <c:v>2</c:v>
                </c:pt>
                <c:pt idx="1844">
                  <c:v>3</c:v>
                </c:pt>
                <c:pt idx="1845">
                  <c:v>6</c:v>
                </c:pt>
                <c:pt idx="1846">
                  <c:v>2</c:v>
                </c:pt>
                <c:pt idx="1847">
                  <c:v>3</c:v>
                </c:pt>
                <c:pt idx="1848">
                  <c:v>2</c:v>
                </c:pt>
                <c:pt idx="1849">
                  <c:v>1</c:v>
                </c:pt>
                <c:pt idx="1850">
                  <c:v>5</c:v>
                </c:pt>
                <c:pt idx="1851">
                  <c:v>5</c:v>
                </c:pt>
                <c:pt idx="1852">
                  <c:v>7</c:v>
                </c:pt>
                <c:pt idx="1853">
                  <c:v>2</c:v>
                </c:pt>
                <c:pt idx="1854">
                  <c:v>5</c:v>
                </c:pt>
                <c:pt idx="1855">
                  <c:v>3</c:v>
                </c:pt>
                <c:pt idx="1856">
                  <c:v>5</c:v>
                </c:pt>
                <c:pt idx="1857">
                  <c:v>4</c:v>
                </c:pt>
                <c:pt idx="1858">
                  <c:v>2</c:v>
                </c:pt>
                <c:pt idx="1859">
                  <c:v>1</c:v>
                </c:pt>
                <c:pt idx="1860">
                  <c:v>2</c:v>
                </c:pt>
                <c:pt idx="1861">
                  <c:v>4</c:v>
                </c:pt>
                <c:pt idx="1862">
                  <c:v>4</c:v>
                </c:pt>
                <c:pt idx="1863">
                  <c:v>5</c:v>
                </c:pt>
                <c:pt idx="1864">
                  <c:v>3</c:v>
                </c:pt>
                <c:pt idx="1865">
                  <c:v>3</c:v>
                </c:pt>
                <c:pt idx="1866">
                  <c:v>5</c:v>
                </c:pt>
                <c:pt idx="1867">
                  <c:v>6</c:v>
                </c:pt>
                <c:pt idx="1868">
                  <c:v>2</c:v>
                </c:pt>
                <c:pt idx="1869">
                  <c:v>1</c:v>
                </c:pt>
                <c:pt idx="1870">
                  <c:v>5</c:v>
                </c:pt>
                <c:pt idx="1871">
                  <c:v>2</c:v>
                </c:pt>
                <c:pt idx="1872">
                  <c:v>1</c:v>
                </c:pt>
                <c:pt idx="1873">
                  <c:v>1</c:v>
                </c:pt>
                <c:pt idx="1874">
                  <c:v>2</c:v>
                </c:pt>
                <c:pt idx="1875">
                  <c:v>1</c:v>
                </c:pt>
                <c:pt idx="1876">
                  <c:v>3</c:v>
                </c:pt>
                <c:pt idx="1877">
                  <c:v>4</c:v>
                </c:pt>
                <c:pt idx="1878">
                  <c:v>3</c:v>
                </c:pt>
                <c:pt idx="1879">
                  <c:v>9</c:v>
                </c:pt>
                <c:pt idx="1880">
                  <c:v>3</c:v>
                </c:pt>
                <c:pt idx="1881">
                  <c:v>7</c:v>
                </c:pt>
                <c:pt idx="1882">
                  <c:v>4</c:v>
                </c:pt>
                <c:pt idx="1883">
                  <c:v>7</c:v>
                </c:pt>
                <c:pt idx="1884">
                  <c:v>2</c:v>
                </c:pt>
                <c:pt idx="1885">
                  <c:v>3</c:v>
                </c:pt>
                <c:pt idx="1886">
                  <c:v>2</c:v>
                </c:pt>
                <c:pt idx="1887">
                  <c:v>8</c:v>
                </c:pt>
                <c:pt idx="1888">
                  <c:v>4</c:v>
                </c:pt>
                <c:pt idx="1889">
                  <c:v>3</c:v>
                </c:pt>
                <c:pt idx="1890">
                  <c:v>2</c:v>
                </c:pt>
                <c:pt idx="1891">
                  <c:v>1</c:v>
                </c:pt>
                <c:pt idx="1892">
                  <c:v>1</c:v>
                </c:pt>
                <c:pt idx="1893">
                  <c:v>1</c:v>
                </c:pt>
                <c:pt idx="1894">
                  <c:v>3</c:v>
                </c:pt>
                <c:pt idx="1895">
                  <c:v>2</c:v>
                </c:pt>
                <c:pt idx="1896">
                  <c:v>2</c:v>
                </c:pt>
                <c:pt idx="1897">
                  <c:v>2</c:v>
                </c:pt>
                <c:pt idx="1898">
                  <c:v>4</c:v>
                </c:pt>
                <c:pt idx="1899">
                  <c:v>3</c:v>
                </c:pt>
                <c:pt idx="1900">
                  <c:v>6</c:v>
                </c:pt>
                <c:pt idx="1901">
                  <c:v>2</c:v>
                </c:pt>
                <c:pt idx="1902">
                  <c:v>1</c:v>
                </c:pt>
                <c:pt idx="1903">
                  <c:v>2</c:v>
                </c:pt>
                <c:pt idx="1904">
                  <c:v>2</c:v>
                </c:pt>
                <c:pt idx="1905">
                  <c:v>8</c:v>
                </c:pt>
                <c:pt idx="1906">
                  <c:v>2</c:v>
                </c:pt>
                <c:pt idx="1907">
                  <c:v>6</c:v>
                </c:pt>
                <c:pt idx="1908">
                  <c:v>4</c:v>
                </c:pt>
                <c:pt idx="1909">
                  <c:v>2</c:v>
                </c:pt>
                <c:pt idx="1910">
                  <c:v>3</c:v>
                </c:pt>
                <c:pt idx="1911">
                  <c:v>7</c:v>
                </c:pt>
                <c:pt idx="1912">
                  <c:v>3</c:v>
                </c:pt>
                <c:pt idx="1913">
                  <c:v>5</c:v>
                </c:pt>
                <c:pt idx="1914">
                  <c:v>2</c:v>
                </c:pt>
                <c:pt idx="1915">
                  <c:v>3</c:v>
                </c:pt>
                <c:pt idx="1916">
                  <c:v>3</c:v>
                </c:pt>
                <c:pt idx="1917">
                  <c:v>5</c:v>
                </c:pt>
                <c:pt idx="1918">
                  <c:v>2</c:v>
                </c:pt>
                <c:pt idx="1919">
                  <c:v>5</c:v>
                </c:pt>
                <c:pt idx="1920">
                  <c:v>2</c:v>
                </c:pt>
                <c:pt idx="1921">
                  <c:v>2</c:v>
                </c:pt>
                <c:pt idx="1922">
                  <c:v>9</c:v>
                </c:pt>
                <c:pt idx="1923">
                  <c:v>3</c:v>
                </c:pt>
                <c:pt idx="1924">
                  <c:v>3</c:v>
                </c:pt>
                <c:pt idx="1925">
                  <c:v>2</c:v>
                </c:pt>
                <c:pt idx="1926">
                  <c:v>3</c:v>
                </c:pt>
                <c:pt idx="1927">
                  <c:v>2</c:v>
                </c:pt>
                <c:pt idx="1928">
                  <c:v>1</c:v>
                </c:pt>
                <c:pt idx="1929">
                  <c:v>1</c:v>
                </c:pt>
                <c:pt idx="1930">
                  <c:v>3</c:v>
                </c:pt>
                <c:pt idx="1931">
                  <c:v>1</c:v>
                </c:pt>
                <c:pt idx="1932">
                  <c:v>3</c:v>
                </c:pt>
                <c:pt idx="1933">
                  <c:v>5</c:v>
                </c:pt>
                <c:pt idx="1934">
                  <c:v>5</c:v>
                </c:pt>
                <c:pt idx="1935">
                  <c:v>8</c:v>
                </c:pt>
                <c:pt idx="1936">
                  <c:v>3</c:v>
                </c:pt>
                <c:pt idx="1937">
                  <c:v>2</c:v>
                </c:pt>
                <c:pt idx="1938">
                  <c:v>7</c:v>
                </c:pt>
                <c:pt idx="1939">
                  <c:v>4</c:v>
                </c:pt>
                <c:pt idx="1940">
                  <c:v>3</c:v>
                </c:pt>
                <c:pt idx="1941">
                  <c:v>4</c:v>
                </c:pt>
                <c:pt idx="1942">
                  <c:v>2</c:v>
                </c:pt>
                <c:pt idx="1943">
                  <c:v>9</c:v>
                </c:pt>
                <c:pt idx="1944">
                  <c:v>4</c:v>
                </c:pt>
                <c:pt idx="1945">
                  <c:v>2</c:v>
                </c:pt>
                <c:pt idx="1946">
                  <c:v>2</c:v>
                </c:pt>
                <c:pt idx="1947">
                  <c:v>2</c:v>
                </c:pt>
                <c:pt idx="1948">
                  <c:v>1</c:v>
                </c:pt>
                <c:pt idx="1949">
                  <c:v>1</c:v>
                </c:pt>
                <c:pt idx="1950">
                  <c:v>8</c:v>
                </c:pt>
                <c:pt idx="1951">
                  <c:v>3</c:v>
                </c:pt>
                <c:pt idx="1952">
                  <c:v>6</c:v>
                </c:pt>
                <c:pt idx="1953">
                  <c:v>5</c:v>
                </c:pt>
                <c:pt idx="1954">
                  <c:v>3</c:v>
                </c:pt>
                <c:pt idx="1955">
                  <c:v>2</c:v>
                </c:pt>
                <c:pt idx="1956">
                  <c:v>3</c:v>
                </c:pt>
                <c:pt idx="1957">
                  <c:v>4</c:v>
                </c:pt>
                <c:pt idx="1958">
                  <c:v>3</c:v>
                </c:pt>
                <c:pt idx="1959">
                  <c:v>3</c:v>
                </c:pt>
                <c:pt idx="1960">
                  <c:v>5</c:v>
                </c:pt>
                <c:pt idx="1961">
                  <c:v>6</c:v>
                </c:pt>
                <c:pt idx="1962">
                  <c:v>3</c:v>
                </c:pt>
                <c:pt idx="1963">
                  <c:v>5</c:v>
                </c:pt>
                <c:pt idx="1964">
                  <c:v>3</c:v>
                </c:pt>
                <c:pt idx="1965">
                  <c:v>2</c:v>
                </c:pt>
                <c:pt idx="1966">
                  <c:v>3</c:v>
                </c:pt>
                <c:pt idx="1967">
                  <c:v>5</c:v>
                </c:pt>
                <c:pt idx="1968">
                  <c:v>3</c:v>
                </c:pt>
                <c:pt idx="1969">
                  <c:v>4</c:v>
                </c:pt>
                <c:pt idx="1970">
                  <c:v>3</c:v>
                </c:pt>
                <c:pt idx="1971">
                  <c:v>7</c:v>
                </c:pt>
                <c:pt idx="1972">
                  <c:v>4</c:v>
                </c:pt>
                <c:pt idx="1973">
                  <c:v>2</c:v>
                </c:pt>
                <c:pt idx="1974">
                  <c:v>3</c:v>
                </c:pt>
                <c:pt idx="1975">
                  <c:v>3</c:v>
                </c:pt>
                <c:pt idx="1976">
                  <c:v>5</c:v>
                </c:pt>
                <c:pt idx="1977">
                  <c:v>6</c:v>
                </c:pt>
                <c:pt idx="1978">
                  <c:v>2</c:v>
                </c:pt>
                <c:pt idx="1979">
                  <c:v>4</c:v>
                </c:pt>
                <c:pt idx="1980">
                  <c:v>4</c:v>
                </c:pt>
                <c:pt idx="1981">
                  <c:v>2</c:v>
                </c:pt>
                <c:pt idx="1982">
                  <c:v>4</c:v>
                </c:pt>
                <c:pt idx="1983">
                  <c:v>6</c:v>
                </c:pt>
                <c:pt idx="1984">
                  <c:v>3</c:v>
                </c:pt>
                <c:pt idx="1985">
                  <c:v>4</c:v>
                </c:pt>
                <c:pt idx="1986">
                  <c:v>4</c:v>
                </c:pt>
                <c:pt idx="1987">
                  <c:v>3</c:v>
                </c:pt>
                <c:pt idx="1988">
                  <c:v>7</c:v>
                </c:pt>
                <c:pt idx="1989">
                  <c:v>3</c:v>
                </c:pt>
                <c:pt idx="1990">
                  <c:v>3</c:v>
                </c:pt>
                <c:pt idx="1991">
                  <c:v>4</c:v>
                </c:pt>
                <c:pt idx="1992">
                  <c:v>6</c:v>
                </c:pt>
                <c:pt idx="1993">
                  <c:v>2</c:v>
                </c:pt>
                <c:pt idx="1994">
                  <c:v>3</c:v>
                </c:pt>
                <c:pt idx="1995">
                  <c:v>5</c:v>
                </c:pt>
                <c:pt idx="1996">
                  <c:v>4</c:v>
                </c:pt>
                <c:pt idx="1997">
                  <c:v>4</c:v>
                </c:pt>
                <c:pt idx="1998">
                  <c:v>1</c:v>
                </c:pt>
                <c:pt idx="1999">
                  <c:v>5</c:v>
                </c:pt>
                <c:pt idx="2000">
                  <c:v>5</c:v>
                </c:pt>
                <c:pt idx="2001">
                  <c:v>7</c:v>
                </c:pt>
                <c:pt idx="2002">
                  <c:v>3</c:v>
                </c:pt>
                <c:pt idx="2003">
                  <c:v>5</c:v>
                </c:pt>
                <c:pt idx="2004">
                  <c:v>3</c:v>
                </c:pt>
                <c:pt idx="2005">
                  <c:v>7</c:v>
                </c:pt>
                <c:pt idx="2006">
                  <c:v>7</c:v>
                </c:pt>
                <c:pt idx="2007">
                  <c:v>2</c:v>
                </c:pt>
                <c:pt idx="2008">
                  <c:v>3</c:v>
                </c:pt>
                <c:pt idx="2009">
                  <c:v>2</c:v>
                </c:pt>
                <c:pt idx="2010">
                  <c:v>4</c:v>
                </c:pt>
                <c:pt idx="2011">
                  <c:v>2</c:v>
                </c:pt>
                <c:pt idx="2012">
                  <c:v>3</c:v>
                </c:pt>
                <c:pt idx="2013">
                  <c:v>1</c:v>
                </c:pt>
                <c:pt idx="2014">
                  <c:v>2</c:v>
                </c:pt>
                <c:pt idx="2015">
                  <c:v>4</c:v>
                </c:pt>
                <c:pt idx="2016">
                  <c:v>2</c:v>
                </c:pt>
                <c:pt idx="2017">
                  <c:v>2</c:v>
                </c:pt>
                <c:pt idx="2018">
                  <c:v>4</c:v>
                </c:pt>
                <c:pt idx="2019">
                  <c:v>6</c:v>
                </c:pt>
                <c:pt idx="2020">
                  <c:v>9</c:v>
                </c:pt>
                <c:pt idx="2021">
                  <c:v>3</c:v>
                </c:pt>
                <c:pt idx="2022">
                  <c:v>3</c:v>
                </c:pt>
                <c:pt idx="2023">
                  <c:v>4</c:v>
                </c:pt>
                <c:pt idx="2024">
                  <c:v>5</c:v>
                </c:pt>
                <c:pt idx="2025">
                  <c:v>2</c:v>
                </c:pt>
                <c:pt idx="2026">
                  <c:v>2</c:v>
                </c:pt>
                <c:pt idx="2027">
                  <c:v>4</c:v>
                </c:pt>
                <c:pt idx="2028">
                  <c:v>3</c:v>
                </c:pt>
                <c:pt idx="2029">
                  <c:v>5</c:v>
                </c:pt>
                <c:pt idx="2030">
                  <c:v>4</c:v>
                </c:pt>
                <c:pt idx="2031">
                  <c:v>3</c:v>
                </c:pt>
                <c:pt idx="2032">
                  <c:v>2</c:v>
                </c:pt>
                <c:pt idx="2033">
                  <c:v>1</c:v>
                </c:pt>
                <c:pt idx="2034">
                  <c:v>2</c:v>
                </c:pt>
                <c:pt idx="2035">
                  <c:v>3</c:v>
                </c:pt>
                <c:pt idx="2036">
                  <c:v>3</c:v>
                </c:pt>
                <c:pt idx="2037">
                  <c:v>2</c:v>
                </c:pt>
                <c:pt idx="2038">
                  <c:v>3</c:v>
                </c:pt>
                <c:pt idx="2039">
                  <c:v>7</c:v>
                </c:pt>
                <c:pt idx="2040">
                  <c:v>2</c:v>
                </c:pt>
                <c:pt idx="2041">
                  <c:v>5</c:v>
                </c:pt>
                <c:pt idx="2042">
                  <c:v>6</c:v>
                </c:pt>
                <c:pt idx="2043">
                  <c:v>7</c:v>
                </c:pt>
                <c:pt idx="2044">
                  <c:v>3</c:v>
                </c:pt>
                <c:pt idx="2045">
                  <c:v>2</c:v>
                </c:pt>
                <c:pt idx="2046">
                  <c:v>3</c:v>
                </c:pt>
                <c:pt idx="2047">
                  <c:v>1</c:v>
                </c:pt>
                <c:pt idx="2048">
                  <c:v>7</c:v>
                </c:pt>
                <c:pt idx="2049">
                  <c:v>3</c:v>
                </c:pt>
                <c:pt idx="2050">
                  <c:v>4</c:v>
                </c:pt>
                <c:pt idx="2051">
                  <c:v>8</c:v>
                </c:pt>
                <c:pt idx="2052">
                  <c:v>5</c:v>
                </c:pt>
                <c:pt idx="2053">
                  <c:v>6</c:v>
                </c:pt>
                <c:pt idx="2054">
                  <c:v>3</c:v>
                </c:pt>
                <c:pt idx="2055">
                  <c:v>5</c:v>
                </c:pt>
                <c:pt idx="2056">
                  <c:v>7</c:v>
                </c:pt>
                <c:pt idx="2057">
                  <c:v>1</c:v>
                </c:pt>
                <c:pt idx="2058">
                  <c:v>2</c:v>
                </c:pt>
                <c:pt idx="2059">
                  <c:v>3</c:v>
                </c:pt>
                <c:pt idx="2060">
                  <c:v>5</c:v>
                </c:pt>
                <c:pt idx="2061">
                  <c:v>2</c:v>
                </c:pt>
                <c:pt idx="2062">
                  <c:v>13</c:v>
                </c:pt>
                <c:pt idx="2063">
                  <c:v>3</c:v>
                </c:pt>
                <c:pt idx="2064">
                  <c:v>4</c:v>
                </c:pt>
                <c:pt idx="2065">
                  <c:v>3</c:v>
                </c:pt>
                <c:pt idx="2066">
                  <c:v>9</c:v>
                </c:pt>
                <c:pt idx="2067">
                  <c:v>3</c:v>
                </c:pt>
                <c:pt idx="2068">
                  <c:v>4</c:v>
                </c:pt>
                <c:pt idx="2069">
                  <c:v>3</c:v>
                </c:pt>
                <c:pt idx="2070">
                  <c:v>1</c:v>
                </c:pt>
                <c:pt idx="2071">
                  <c:v>5</c:v>
                </c:pt>
                <c:pt idx="2072">
                  <c:v>2</c:v>
                </c:pt>
                <c:pt idx="2073">
                  <c:v>3</c:v>
                </c:pt>
                <c:pt idx="2074">
                  <c:v>7</c:v>
                </c:pt>
                <c:pt idx="2075">
                  <c:v>3</c:v>
                </c:pt>
                <c:pt idx="2076">
                  <c:v>5</c:v>
                </c:pt>
                <c:pt idx="2077">
                  <c:v>7</c:v>
                </c:pt>
                <c:pt idx="2078">
                  <c:v>5</c:v>
                </c:pt>
                <c:pt idx="2079">
                  <c:v>7</c:v>
                </c:pt>
                <c:pt idx="2080">
                  <c:v>2</c:v>
                </c:pt>
                <c:pt idx="2081">
                  <c:v>2</c:v>
                </c:pt>
                <c:pt idx="2082">
                  <c:v>6</c:v>
                </c:pt>
                <c:pt idx="2083">
                  <c:v>2</c:v>
                </c:pt>
                <c:pt idx="2084">
                  <c:v>4</c:v>
                </c:pt>
                <c:pt idx="2085">
                  <c:v>5</c:v>
                </c:pt>
                <c:pt idx="2086">
                  <c:v>5</c:v>
                </c:pt>
                <c:pt idx="2087">
                  <c:v>3</c:v>
                </c:pt>
                <c:pt idx="2088">
                  <c:v>2</c:v>
                </c:pt>
                <c:pt idx="2089">
                  <c:v>2</c:v>
                </c:pt>
                <c:pt idx="2090">
                  <c:v>3</c:v>
                </c:pt>
                <c:pt idx="2091">
                  <c:v>3</c:v>
                </c:pt>
                <c:pt idx="2092">
                  <c:v>5</c:v>
                </c:pt>
                <c:pt idx="2093">
                  <c:v>1</c:v>
                </c:pt>
                <c:pt idx="2094">
                  <c:v>5</c:v>
                </c:pt>
                <c:pt idx="2095">
                  <c:v>8</c:v>
                </c:pt>
                <c:pt idx="2096">
                  <c:v>4</c:v>
                </c:pt>
                <c:pt idx="2097">
                  <c:v>3</c:v>
                </c:pt>
                <c:pt idx="2098">
                  <c:v>3</c:v>
                </c:pt>
                <c:pt idx="2099">
                  <c:v>7</c:v>
                </c:pt>
                <c:pt idx="2100">
                  <c:v>3</c:v>
                </c:pt>
                <c:pt idx="2101">
                  <c:v>4</c:v>
                </c:pt>
                <c:pt idx="2102">
                  <c:v>4</c:v>
                </c:pt>
                <c:pt idx="2103">
                  <c:v>4</c:v>
                </c:pt>
                <c:pt idx="2104">
                  <c:v>2</c:v>
                </c:pt>
                <c:pt idx="2105">
                  <c:v>3</c:v>
                </c:pt>
                <c:pt idx="2106">
                  <c:v>1</c:v>
                </c:pt>
                <c:pt idx="2107">
                  <c:v>1</c:v>
                </c:pt>
                <c:pt idx="2108">
                  <c:v>3</c:v>
                </c:pt>
                <c:pt idx="2109">
                  <c:v>3</c:v>
                </c:pt>
                <c:pt idx="2110">
                  <c:v>5</c:v>
                </c:pt>
                <c:pt idx="2111">
                  <c:v>4</c:v>
                </c:pt>
                <c:pt idx="2112">
                  <c:v>3</c:v>
                </c:pt>
                <c:pt idx="2113">
                  <c:v>4</c:v>
                </c:pt>
                <c:pt idx="2114">
                  <c:v>2</c:v>
                </c:pt>
                <c:pt idx="2115">
                  <c:v>1</c:v>
                </c:pt>
                <c:pt idx="2116">
                  <c:v>1</c:v>
                </c:pt>
                <c:pt idx="2117">
                  <c:v>7</c:v>
                </c:pt>
                <c:pt idx="2118">
                  <c:v>1</c:v>
                </c:pt>
                <c:pt idx="2119">
                  <c:v>5</c:v>
                </c:pt>
                <c:pt idx="2120">
                  <c:v>3</c:v>
                </c:pt>
                <c:pt idx="2121">
                  <c:v>3</c:v>
                </c:pt>
                <c:pt idx="2122">
                  <c:v>2</c:v>
                </c:pt>
                <c:pt idx="2123">
                  <c:v>9</c:v>
                </c:pt>
                <c:pt idx="2124">
                  <c:v>5</c:v>
                </c:pt>
                <c:pt idx="2125">
                  <c:v>7</c:v>
                </c:pt>
                <c:pt idx="2126">
                  <c:v>3</c:v>
                </c:pt>
                <c:pt idx="2127">
                  <c:v>3</c:v>
                </c:pt>
                <c:pt idx="2128">
                  <c:v>4</c:v>
                </c:pt>
                <c:pt idx="2129">
                  <c:v>4</c:v>
                </c:pt>
                <c:pt idx="2130">
                  <c:v>9</c:v>
                </c:pt>
                <c:pt idx="2131">
                  <c:v>7</c:v>
                </c:pt>
                <c:pt idx="2132">
                  <c:v>3</c:v>
                </c:pt>
                <c:pt idx="2133">
                  <c:v>3</c:v>
                </c:pt>
                <c:pt idx="2134">
                  <c:v>7</c:v>
                </c:pt>
                <c:pt idx="2135">
                  <c:v>4</c:v>
                </c:pt>
                <c:pt idx="2136">
                  <c:v>5</c:v>
                </c:pt>
                <c:pt idx="2137">
                  <c:v>4</c:v>
                </c:pt>
                <c:pt idx="2138">
                  <c:v>3</c:v>
                </c:pt>
                <c:pt idx="2139">
                  <c:v>9</c:v>
                </c:pt>
                <c:pt idx="2140">
                  <c:v>2</c:v>
                </c:pt>
                <c:pt idx="2141">
                  <c:v>3</c:v>
                </c:pt>
                <c:pt idx="2142">
                  <c:v>6</c:v>
                </c:pt>
                <c:pt idx="2143">
                  <c:v>2</c:v>
                </c:pt>
                <c:pt idx="2144">
                  <c:v>7</c:v>
                </c:pt>
                <c:pt idx="2145">
                  <c:v>3</c:v>
                </c:pt>
                <c:pt idx="2146">
                  <c:v>4</c:v>
                </c:pt>
                <c:pt idx="2147">
                  <c:v>6</c:v>
                </c:pt>
                <c:pt idx="2148">
                  <c:v>1</c:v>
                </c:pt>
                <c:pt idx="2149">
                  <c:v>5</c:v>
                </c:pt>
                <c:pt idx="2150">
                  <c:v>3</c:v>
                </c:pt>
                <c:pt idx="2151">
                  <c:v>7</c:v>
                </c:pt>
                <c:pt idx="2152">
                  <c:v>3</c:v>
                </c:pt>
                <c:pt idx="2153">
                  <c:v>2</c:v>
                </c:pt>
                <c:pt idx="2154">
                  <c:v>3</c:v>
                </c:pt>
                <c:pt idx="2155">
                  <c:v>6</c:v>
                </c:pt>
                <c:pt idx="2156">
                  <c:v>3</c:v>
                </c:pt>
                <c:pt idx="2157">
                  <c:v>3</c:v>
                </c:pt>
                <c:pt idx="2158">
                  <c:v>4</c:v>
                </c:pt>
                <c:pt idx="2159">
                  <c:v>3</c:v>
                </c:pt>
                <c:pt idx="2160">
                  <c:v>1</c:v>
                </c:pt>
                <c:pt idx="2161">
                  <c:v>1</c:v>
                </c:pt>
                <c:pt idx="2162">
                  <c:v>3</c:v>
                </c:pt>
                <c:pt idx="2163">
                  <c:v>3</c:v>
                </c:pt>
                <c:pt idx="2164">
                  <c:v>2</c:v>
                </c:pt>
                <c:pt idx="2165">
                  <c:v>5</c:v>
                </c:pt>
                <c:pt idx="2166">
                  <c:v>1</c:v>
                </c:pt>
                <c:pt idx="2167">
                  <c:v>7</c:v>
                </c:pt>
                <c:pt idx="2168">
                  <c:v>3</c:v>
                </c:pt>
                <c:pt idx="2169">
                  <c:v>3</c:v>
                </c:pt>
                <c:pt idx="2170">
                  <c:v>3</c:v>
                </c:pt>
                <c:pt idx="2171">
                  <c:v>2</c:v>
                </c:pt>
                <c:pt idx="2172">
                  <c:v>3</c:v>
                </c:pt>
                <c:pt idx="2173">
                  <c:v>3</c:v>
                </c:pt>
                <c:pt idx="2174">
                  <c:v>4</c:v>
                </c:pt>
                <c:pt idx="2175">
                  <c:v>2</c:v>
                </c:pt>
                <c:pt idx="2176">
                  <c:v>9</c:v>
                </c:pt>
                <c:pt idx="2177">
                  <c:v>5</c:v>
                </c:pt>
                <c:pt idx="2178">
                  <c:v>8</c:v>
                </c:pt>
                <c:pt idx="2179">
                  <c:v>7</c:v>
                </c:pt>
                <c:pt idx="2180">
                  <c:v>3</c:v>
                </c:pt>
                <c:pt idx="2181">
                  <c:v>4</c:v>
                </c:pt>
                <c:pt idx="2182">
                  <c:v>5</c:v>
                </c:pt>
                <c:pt idx="2183">
                  <c:v>5</c:v>
                </c:pt>
                <c:pt idx="2184">
                  <c:v>8</c:v>
                </c:pt>
                <c:pt idx="2185">
                  <c:v>2</c:v>
                </c:pt>
                <c:pt idx="2186">
                  <c:v>2</c:v>
                </c:pt>
                <c:pt idx="2187">
                  <c:v>6</c:v>
                </c:pt>
                <c:pt idx="2188">
                  <c:v>2</c:v>
                </c:pt>
                <c:pt idx="2189">
                  <c:v>9</c:v>
                </c:pt>
                <c:pt idx="2190">
                  <c:v>3</c:v>
                </c:pt>
                <c:pt idx="2191">
                  <c:v>3</c:v>
                </c:pt>
                <c:pt idx="2192">
                  <c:v>3</c:v>
                </c:pt>
                <c:pt idx="2193">
                  <c:v>4</c:v>
                </c:pt>
                <c:pt idx="2194">
                  <c:v>3</c:v>
                </c:pt>
                <c:pt idx="2195">
                  <c:v>5</c:v>
                </c:pt>
                <c:pt idx="2196">
                  <c:v>2</c:v>
                </c:pt>
                <c:pt idx="2197">
                  <c:v>3</c:v>
                </c:pt>
                <c:pt idx="2198">
                  <c:v>3</c:v>
                </c:pt>
                <c:pt idx="2199">
                  <c:v>1</c:v>
                </c:pt>
                <c:pt idx="2200">
                  <c:v>6</c:v>
                </c:pt>
                <c:pt idx="2201">
                  <c:v>7</c:v>
                </c:pt>
                <c:pt idx="2202">
                  <c:v>2</c:v>
                </c:pt>
                <c:pt idx="2203">
                  <c:v>3</c:v>
                </c:pt>
                <c:pt idx="2204">
                  <c:v>1</c:v>
                </c:pt>
                <c:pt idx="2205">
                  <c:v>3</c:v>
                </c:pt>
                <c:pt idx="2206">
                  <c:v>7</c:v>
                </c:pt>
                <c:pt idx="2207">
                  <c:v>4</c:v>
                </c:pt>
                <c:pt idx="2208">
                  <c:v>4</c:v>
                </c:pt>
                <c:pt idx="2209">
                  <c:v>7</c:v>
                </c:pt>
                <c:pt idx="2210">
                  <c:v>10</c:v>
                </c:pt>
                <c:pt idx="2211">
                  <c:v>6</c:v>
                </c:pt>
                <c:pt idx="2212">
                  <c:v>1</c:v>
                </c:pt>
                <c:pt idx="2213">
                  <c:v>1</c:v>
                </c:pt>
                <c:pt idx="2214">
                  <c:v>13</c:v>
                </c:pt>
                <c:pt idx="2215">
                  <c:v>2</c:v>
                </c:pt>
                <c:pt idx="2216">
                  <c:v>4</c:v>
                </c:pt>
                <c:pt idx="2217">
                  <c:v>2</c:v>
                </c:pt>
                <c:pt idx="2218">
                  <c:v>4</c:v>
                </c:pt>
                <c:pt idx="2219">
                  <c:v>1</c:v>
                </c:pt>
                <c:pt idx="2220">
                  <c:v>4</c:v>
                </c:pt>
                <c:pt idx="2221">
                  <c:v>2</c:v>
                </c:pt>
                <c:pt idx="2222">
                  <c:v>8</c:v>
                </c:pt>
                <c:pt idx="2223">
                  <c:v>1</c:v>
                </c:pt>
                <c:pt idx="2224">
                  <c:v>3</c:v>
                </c:pt>
                <c:pt idx="2225">
                  <c:v>1</c:v>
                </c:pt>
                <c:pt idx="2226">
                  <c:v>2</c:v>
                </c:pt>
                <c:pt idx="2227">
                  <c:v>1</c:v>
                </c:pt>
                <c:pt idx="2228">
                  <c:v>1</c:v>
                </c:pt>
                <c:pt idx="2229">
                  <c:v>2</c:v>
                </c:pt>
                <c:pt idx="2230">
                  <c:v>2</c:v>
                </c:pt>
                <c:pt idx="2231">
                  <c:v>5</c:v>
                </c:pt>
                <c:pt idx="2232">
                  <c:v>5</c:v>
                </c:pt>
                <c:pt idx="2233">
                  <c:v>4</c:v>
                </c:pt>
                <c:pt idx="2234">
                  <c:v>7</c:v>
                </c:pt>
                <c:pt idx="2235">
                  <c:v>2</c:v>
                </c:pt>
                <c:pt idx="2236">
                  <c:v>8</c:v>
                </c:pt>
                <c:pt idx="2237">
                  <c:v>5</c:v>
                </c:pt>
                <c:pt idx="2238">
                  <c:v>2</c:v>
                </c:pt>
                <c:pt idx="2239">
                  <c:v>1</c:v>
                </c:pt>
                <c:pt idx="2240">
                  <c:v>7</c:v>
                </c:pt>
                <c:pt idx="2241">
                  <c:v>3</c:v>
                </c:pt>
                <c:pt idx="2242">
                  <c:v>2</c:v>
                </c:pt>
                <c:pt idx="2243">
                  <c:v>2</c:v>
                </c:pt>
                <c:pt idx="2244">
                  <c:v>2</c:v>
                </c:pt>
                <c:pt idx="2245">
                  <c:v>1</c:v>
                </c:pt>
                <c:pt idx="2246">
                  <c:v>3</c:v>
                </c:pt>
                <c:pt idx="2247">
                  <c:v>2</c:v>
                </c:pt>
                <c:pt idx="2248">
                  <c:v>5</c:v>
                </c:pt>
                <c:pt idx="2249">
                  <c:v>5</c:v>
                </c:pt>
                <c:pt idx="2250">
                  <c:v>6</c:v>
                </c:pt>
                <c:pt idx="2251">
                  <c:v>3</c:v>
                </c:pt>
                <c:pt idx="2252">
                  <c:v>3</c:v>
                </c:pt>
                <c:pt idx="2253">
                  <c:v>3</c:v>
                </c:pt>
                <c:pt idx="2254">
                  <c:v>2</c:v>
                </c:pt>
                <c:pt idx="2255">
                  <c:v>3</c:v>
                </c:pt>
                <c:pt idx="2256">
                  <c:v>2</c:v>
                </c:pt>
                <c:pt idx="2257">
                  <c:v>7</c:v>
                </c:pt>
                <c:pt idx="2258">
                  <c:v>2</c:v>
                </c:pt>
                <c:pt idx="2259">
                  <c:v>1</c:v>
                </c:pt>
                <c:pt idx="2260">
                  <c:v>3</c:v>
                </c:pt>
                <c:pt idx="2261">
                  <c:v>1</c:v>
                </c:pt>
                <c:pt idx="2262">
                  <c:v>3</c:v>
                </c:pt>
                <c:pt idx="2263">
                  <c:v>2</c:v>
                </c:pt>
                <c:pt idx="2264">
                  <c:v>1</c:v>
                </c:pt>
                <c:pt idx="2265">
                  <c:v>2</c:v>
                </c:pt>
                <c:pt idx="2266">
                  <c:v>2</c:v>
                </c:pt>
                <c:pt idx="2267">
                  <c:v>2</c:v>
                </c:pt>
                <c:pt idx="2268">
                  <c:v>1</c:v>
                </c:pt>
                <c:pt idx="2269">
                  <c:v>1</c:v>
                </c:pt>
                <c:pt idx="2270">
                  <c:v>5</c:v>
                </c:pt>
                <c:pt idx="2271">
                  <c:v>6</c:v>
                </c:pt>
                <c:pt idx="2272">
                  <c:v>7</c:v>
                </c:pt>
                <c:pt idx="2273">
                  <c:v>2</c:v>
                </c:pt>
                <c:pt idx="2274">
                  <c:v>1</c:v>
                </c:pt>
                <c:pt idx="2275">
                  <c:v>3</c:v>
                </c:pt>
                <c:pt idx="2276">
                  <c:v>5</c:v>
                </c:pt>
                <c:pt idx="2277">
                  <c:v>1</c:v>
                </c:pt>
                <c:pt idx="2278">
                  <c:v>4</c:v>
                </c:pt>
                <c:pt idx="2279">
                  <c:v>2</c:v>
                </c:pt>
                <c:pt idx="2280">
                  <c:v>8</c:v>
                </c:pt>
                <c:pt idx="2281">
                  <c:v>2</c:v>
                </c:pt>
                <c:pt idx="2282">
                  <c:v>7</c:v>
                </c:pt>
                <c:pt idx="2283">
                  <c:v>2</c:v>
                </c:pt>
                <c:pt idx="2284">
                  <c:v>7</c:v>
                </c:pt>
                <c:pt idx="2285">
                  <c:v>3</c:v>
                </c:pt>
                <c:pt idx="2286">
                  <c:v>2</c:v>
                </c:pt>
                <c:pt idx="2287">
                  <c:v>5</c:v>
                </c:pt>
                <c:pt idx="2288">
                  <c:v>5</c:v>
                </c:pt>
                <c:pt idx="2289">
                  <c:v>2</c:v>
                </c:pt>
                <c:pt idx="2290">
                  <c:v>3</c:v>
                </c:pt>
                <c:pt idx="2291">
                  <c:v>6</c:v>
                </c:pt>
                <c:pt idx="2292">
                  <c:v>2</c:v>
                </c:pt>
                <c:pt idx="2293">
                  <c:v>1</c:v>
                </c:pt>
                <c:pt idx="2294">
                  <c:v>3</c:v>
                </c:pt>
                <c:pt idx="2295">
                  <c:v>4</c:v>
                </c:pt>
                <c:pt idx="2296">
                  <c:v>5</c:v>
                </c:pt>
                <c:pt idx="2297">
                  <c:v>1</c:v>
                </c:pt>
                <c:pt idx="2298">
                  <c:v>7</c:v>
                </c:pt>
                <c:pt idx="2299">
                  <c:v>4</c:v>
                </c:pt>
                <c:pt idx="2300">
                  <c:v>3</c:v>
                </c:pt>
                <c:pt idx="2301">
                  <c:v>4</c:v>
                </c:pt>
                <c:pt idx="2302">
                  <c:v>4</c:v>
                </c:pt>
                <c:pt idx="2303">
                  <c:v>4</c:v>
                </c:pt>
                <c:pt idx="2304">
                  <c:v>3</c:v>
                </c:pt>
                <c:pt idx="2305">
                  <c:v>2</c:v>
                </c:pt>
                <c:pt idx="2306">
                  <c:v>3</c:v>
                </c:pt>
                <c:pt idx="2307">
                  <c:v>5</c:v>
                </c:pt>
                <c:pt idx="2308">
                  <c:v>1</c:v>
                </c:pt>
                <c:pt idx="2309">
                  <c:v>4</c:v>
                </c:pt>
                <c:pt idx="2310">
                  <c:v>5</c:v>
                </c:pt>
                <c:pt idx="2311">
                  <c:v>1</c:v>
                </c:pt>
                <c:pt idx="2312">
                  <c:v>3</c:v>
                </c:pt>
                <c:pt idx="2313">
                  <c:v>2</c:v>
                </c:pt>
                <c:pt idx="2314">
                  <c:v>2</c:v>
                </c:pt>
                <c:pt idx="2315">
                  <c:v>5</c:v>
                </c:pt>
                <c:pt idx="2316">
                  <c:v>3</c:v>
                </c:pt>
                <c:pt idx="2317">
                  <c:v>7</c:v>
                </c:pt>
                <c:pt idx="2318">
                  <c:v>3</c:v>
                </c:pt>
                <c:pt idx="2319">
                  <c:v>4</c:v>
                </c:pt>
                <c:pt idx="2320">
                  <c:v>7</c:v>
                </c:pt>
                <c:pt idx="2321">
                  <c:v>3</c:v>
                </c:pt>
                <c:pt idx="2322">
                  <c:v>4</c:v>
                </c:pt>
                <c:pt idx="2323">
                  <c:v>5</c:v>
                </c:pt>
                <c:pt idx="2324">
                  <c:v>12</c:v>
                </c:pt>
                <c:pt idx="2325">
                  <c:v>3</c:v>
                </c:pt>
                <c:pt idx="2326">
                  <c:v>1</c:v>
                </c:pt>
                <c:pt idx="2327">
                  <c:v>2</c:v>
                </c:pt>
                <c:pt idx="2328">
                  <c:v>3</c:v>
                </c:pt>
                <c:pt idx="2329">
                  <c:v>4</c:v>
                </c:pt>
                <c:pt idx="2330">
                  <c:v>2</c:v>
                </c:pt>
                <c:pt idx="2331">
                  <c:v>5</c:v>
                </c:pt>
                <c:pt idx="2332">
                  <c:v>5</c:v>
                </c:pt>
                <c:pt idx="2333">
                  <c:v>1</c:v>
                </c:pt>
                <c:pt idx="2334">
                  <c:v>6</c:v>
                </c:pt>
                <c:pt idx="2335">
                  <c:v>3</c:v>
                </c:pt>
                <c:pt idx="2336">
                  <c:v>7</c:v>
                </c:pt>
                <c:pt idx="2337">
                  <c:v>4</c:v>
                </c:pt>
                <c:pt idx="2338">
                  <c:v>4</c:v>
                </c:pt>
                <c:pt idx="2339">
                  <c:v>2</c:v>
                </c:pt>
                <c:pt idx="2340">
                  <c:v>7</c:v>
                </c:pt>
                <c:pt idx="2341">
                  <c:v>5</c:v>
                </c:pt>
                <c:pt idx="2342">
                  <c:v>3</c:v>
                </c:pt>
                <c:pt idx="2343">
                  <c:v>3</c:v>
                </c:pt>
                <c:pt idx="2344">
                  <c:v>9</c:v>
                </c:pt>
                <c:pt idx="2345">
                  <c:v>5</c:v>
                </c:pt>
                <c:pt idx="2346">
                  <c:v>2</c:v>
                </c:pt>
                <c:pt idx="2347">
                  <c:v>5</c:v>
                </c:pt>
                <c:pt idx="2348">
                  <c:v>6</c:v>
                </c:pt>
                <c:pt idx="2349">
                  <c:v>2</c:v>
                </c:pt>
                <c:pt idx="2350">
                  <c:v>2</c:v>
                </c:pt>
                <c:pt idx="2351">
                  <c:v>3</c:v>
                </c:pt>
                <c:pt idx="2352">
                  <c:v>6</c:v>
                </c:pt>
                <c:pt idx="2353">
                  <c:v>7</c:v>
                </c:pt>
                <c:pt idx="2354">
                  <c:v>5</c:v>
                </c:pt>
                <c:pt idx="2355">
                  <c:v>1</c:v>
                </c:pt>
                <c:pt idx="2356">
                  <c:v>3</c:v>
                </c:pt>
                <c:pt idx="2357">
                  <c:v>7</c:v>
                </c:pt>
                <c:pt idx="2358">
                  <c:v>4</c:v>
                </c:pt>
                <c:pt idx="2359">
                  <c:v>3</c:v>
                </c:pt>
                <c:pt idx="2360">
                  <c:v>7</c:v>
                </c:pt>
                <c:pt idx="2361">
                  <c:v>4</c:v>
                </c:pt>
                <c:pt idx="2362">
                  <c:v>5</c:v>
                </c:pt>
                <c:pt idx="2363">
                  <c:v>2</c:v>
                </c:pt>
                <c:pt idx="2364">
                  <c:v>2</c:v>
                </c:pt>
                <c:pt idx="2365">
                  <c:v>4</c:v>
                </c:pt>
                <c:pt idx="2366">
                  <c:v>1</c:v>
                </c:pt>
                <c:pt idx="2367">
                  <c:v>4</c:v>
                </c:pt>
                <c:pt idx="2368">
                  <c:v>6</c:v>
                </c:pt>
                <c:pt idx="2369">
                  <c:v>2</c:v>
                </c:pt>
                <c:pt idx="2370">
                  <c:v>4</c:v>
                </c:pt>
                <c:pt idx="2371">
                  <c:v>8</c:v>
                </c:pt>
                <c:pt idx="2372">
                  <c:v>1</c:v>
                </c:pt>
                <c:pt idx="2373">
                  <c:v>9</c:v>
                </c:pt>
                <c:pt idx="2374">
                  <c:v>2</c:v>
                </c:pt>
                <c:pt idx="2375">
                  <c:v>3</c:v>
                </c:pt>
                <c:pt idx="2376">
                  <c:v>4</c:v>
                </c:pt>
                <c:pt idx="2377">
                  <c:v>2</c:v>
                </c:pt>
                <c:pt idx="2378">
                  <c:v>5</c:v>
                </c:pt>
                <c:pt idx="2379">
                  <c:v>2</c:v>
                </c:pt>
                <c:pt idx="2380">
                  <c:v>2</c:v>
                </c:pt>
                <c:pt idx="2381">
                  <c:v>7</c:v>
                </c:pt>
                <c:pt idx="2382">
                  <c:v>4</c:v>
                </c:pt>
                <c:pt idx="2383">
                  <c:v>9</c:v>
                </c:pt>
                <c:pt idx="2384">
                  <c:v>4</c:v>
                </c:pt>
                <c:pt idx="2385">
                  <c:v>4</c:v>
                </c:pt>
                <c:pt idx="2386">
                  <c:v>2</c:v>
                </c:pt>
                <c:pt idx="2387">
                  <c:v>2</c:v>
                </c:pt>
                <c:pt idx="2388">
                  <c:v>2</c:v>
                </c:pt>
                <c:pt idx="2389">
                  <c:v>1</c:v>
                </c:pt>
                <c:pt idx="2390">
                  <c:v>7</c:v>
                </c:pt>
                <c:pt idx="2391">
                  <c:v>9</c:v>
                </c:pt>
                <c:pt idx="2392">
                  <c:v>4</c:v>
                </c:pt>
                <c:pt idx="2393">
                  <c:v>2</c:v>
                </c:pt>
                <c:pt idx="2394">
                  <c:v>2</c:v>
                </c:pt>
                <c:pt idx="2395">
                  <c:v>2</c:v>
                </c:pt>
                <c:pt idx="2396">
                  <c:v>5</c:v>
                </c:pt>
                <c:pt idx="2397">
                  <c:v>2</c:v>
                </c:pt>
                <c:pt idx="2398">
                  <c:v>6</c:v>
                </c:pt>
                <c:pt idx="2399">
                  <c:v>7</c:v>
                </c:pt>
                <c:pt idx="2400">
                  <c:v>5</c:v>
                </c:pt>
                <c:pt idx="2401">
                  <c:v>6</c:v>
                </c:pt>
                <c:pt idx="2402">
                  <c:v>5</c:v>
                </c:pt>
                <c:pt idx="2403">
                  <c:v>7</c:v>
                </c:pt>
                <c:pt idx="2404">
                  <c:v>9</c:v>
                </c:pt>
                <c:pt idx="2405">
                  <c:v>7</c:v>
                </c:pt>
                <c:pt idx="2406">
                  <c:v>10</c:v>
                </c:pt>
                <c:pt idx="2407">
                  <c:v>5</c:v>
                </c:pt>
                <c:pt idx="2408">
                  <c:v>3</c:v>
                </c:pt>
                <c:pt idx="2409">
                  <c:v>8</c:v>
                </c:pt>
                <c:pt idx="2410">
                  <c:v>2</c:v>
                </c:pt>
                <c:pt idx="2411">
                  <c:v>5</c:v>
                </c:pt>
                <c:pt idx="2412">
                  <c:v>2</c:v>
                </c:pt>
                <c:pt idx="2413">
                  <c:v>3</c:v>
                </c:pt>
                <c:pt idx="2414">
                  <c:v>5</c:v>
                </c:pt>
                <c:pt idx="2415">
                  <c:v>2</c:v>
                </c:pt>
                <c:pt idx="2416">
                  <c:v>5</c:v>
                </c:pt>
                <c:pt idx="2417">
                  <c:v>3</c:v>
                </c:pt>
                <c:pt idx="2418">
                  <c:v>10</c:v>
                </c:pt>
                <c:pt idx="2419">
                  <c:v>2</c:v>
                </c:pt>
                <c:pt idx="2420">
                  <c:v>1</c:v>
                </c:pt>
                <c:pt idx="2421">
                  <c:v>3</c:v>
                </c:pt>
                <c:pt idx="2422">
                  <c:v>2</c:v>
                </c:pt>
                <c:pt idx="2423">
                  <c:v>7</c:v>
                </c:pt>
                <c:pt idx="2424">
                  <c:v>1</c:v>
                </c:pt>
                <c:pt idx="2425">
                  <c:v>2</c:v>
                </c:pt>
                <c:pt idx="2426">
                  <c:v>13</c:v>
                </c:pt>
                <c:pt idx="2427">
                  <c:v>4</c:v>
                </c:pt>
                <c:pt idx="2428">
                  <c:v>4</c:v>
                </c:pt>
                <c:pt idx="2429">
                  <c:v>7</c:v>
                </c:pt>
                <c:pt idx="2430">
                  <c:v>8</c:v>
                </c:pt>
                <c:pt idx="2431">
                  <c:v>2</c:v>
                </c:pt>
                <c:pt idx="2432">
                  <c:v>7</c:v>
                </c:pt>
                <c:pt idx="2433">
                  <c:v>4</c:v>
                </c:pt>
                <c:pt idx="2434">
                  <c:v>2</c:v>
                </c:pt>
                <c:pt idx="2435">
                  <c:v>3</c:v>
                </c:pt>
                <c:pt idx="2436">
                  <c:v>9</c:v>
                </c:pt>
                <c:pt idx="2437">
                  <c:v>2</c:v>
                </c:pt>
                <c:pt idx="2438">
                  <c:v>4</c:v>
                </c:pt>
                <c:pt idx="2439">
                  <c:v>2</c:v>
                </c:pt>
                <c:pt idx="2440">
                  <c:v>5</c:v>
                </c:pt>
                <c:pt idx="2441">
                  <c:v>2</c:v>
                </c:pt>
                <c:pt idx="2442">
                  <c:v>4</c:v>
                </c:pt>
                <c:pt idx="2443">
                  <c:v>5</c:v>
                </c:pt>
                <c:pt idx="2444">
                  <c:v>6</c:v>
                </c:pt>
                <c:pt idx="2445">
                  <c:v>2</c:v>
                </c:pt>
                <c:pt idx="2446">
                  <c:v>2</c:v>
                </c:pt>
                <c:pt idx="2447">
                  <c:v>5</c:v>
                </c:pt>
                <c:pt idx="2448">
                  <c:v>3</c:v>
                </c:pt>
                <c:pt idx="2449">
                  <c:v>5</c:v>
                </c:pt>
                <c:pt idx="2450">
                  <c:v>5</c:v>
                </c:pt>
                <c:pt idx="2451">
                  <c:v>6</c:v>
                </c:pt>
                <c:pt idx="2452">
                  <c:v>3</c:v>
                </c:pt>
                <c:pt idx="2453">
                  <c:v>3</c:v>
                </c:pt>
                <c:pt idx="2454">
                  <c:v>8</c:v>
                </c:pt>
                <c:pt idx="2455">
                  <c:v>8</c:v>
                </c:pt>
                <c:pt idx="2456">
                  <c:v>1</c:v>
                </c:pt>
                <c:pt idx="2457">
                  <c:v>6</c:v>
                </c:pt>
                <c:pt idx="2458">
                  <c:v>3</c:v>
                </c:pt>
                <c:pt idx="2459">
                  <c:v>2</c:v>
                </c:pt>
                <c:pt idx="2460">
                  <c:v>3</c:v>
                </c:pt>
                <c:pt idx="2461">
                  <c:v>3</c:v>
                </c:pt>
                <c:pt idx="2462">
                  <c:v>5</c:v>
                </c:pt>
                <c:pt idx="2463">
                  <c:v>2</c:v>
                </c:pt>
                <c:pt idx="2464">
                  <c:v>1</c:v>
                </c:pt>
                <c:pt idx="2465">
                  <c:v>1</c:v>
                </c:pt>
                <c:pt idx="2466">
                  <c:v>1</c:v>
                </c:pt>
                <c:pt idx="2467">
                  <c:v>4</c:v>
                </c:pt>
                <c:pt idx="2468">
                  <c:v>5</c:v>
                </c:pt>
                <c:pt idx="2469">
                  <c:v>1</c:v>
                </c:pt>
                <c:pt idx="2470">
                  <c:v>8</c:v>
                </c:pt>
                <c:pt idx="2471">
                  <c:v>4</c:v>
                </c:pt>
                <c:pt idx="2472">
                  <c:v>4</c:v>
                </c:pt>
                <c:pt idx="2473">
                  <c:v>2</c:v>
                </c:pt>
                <c:pt idx="2474">
                  <c:v>5</c:v>
                </c:pt>
                <c:pt idx="2475">
                  <c:v>7</c:v>
                </c:pt>
                <c:pt idx="2476">
                  <c:v>4</c:v>
                </c:pt>
                <c:pt idx="2477">
                  <c:v>3</c:v>
                </c:pt>
                <c:pt idx="2478">
                  <c:v>3</c:v>
                </c:pt>
                <c:pt idx="2479">
                  <c:v>1</c:v>
                </c:pt>
                <c:pt idx="2480">
                  <c:v>2</c:v>
                </c:pt>
                <c:pt idx="2481">
                  <c:v>6</c:v>
                </c:pt>
                <c:pt idx="2482">
                  <c:v>4</c:v>
                </c:pt>
                <c:pt idx="2483">
                  <c:v>5</c:v>
                </c:pt>
                <c:pt idx="2484">
                  <c:v>5</c:v>
                </c:pt>
                <c:pt idx="2485">
                  <c:v>2</c:v>
                </c:pt>
                <c:pt idx="2486">
                  <c:v>2</c:v>
                </c:pt>
                <c:pt idx="2487">
                  <c:v>3</c:v>
                </c:pt>
                <c:pt idx="2488">
                  <c:v>3</c:v>
                </c:pt>
                <c:pt idx="2489">
                  <c:v>4</c:v>
                </c:pt>
                <c:pt idx="2490">
                  <c:v>4</c:v>
                </c:pt>
                <c:pt idx="2491">
                  <c:v>6</c:v>
                </c:pt>
                <c:pt idx="2492">
                  <c:v>7</c:v>
                </c:pt>
                <c:pt idx="2493">
                  <c:v>5</c:v>
                </c:pt>
                <c:pt idx="2494">
                  <c:v>5</c:v>
                </c:pt>
                <c:pt idx="2495">
                  <c:v>8</c:v>
                </c:pt>
                <c:pt idx="2496">
                  <c:v>3</c:v>
                </c:pt>
                <c:pt idx="2497">
                  <c:v>2</c:v>
                </c:pt>
                <c:pt idx="2498">
                  <c:v>1</c:v>
                </c:pt>
                <c:pt idx="2499">
                  <c:v>3</c:v>
                </c:pt>
                <c:pt idx="2500">
                  <c:v>2</c:v>
                </c:pt>
                <c:pt idx="2501">
                  <c:v>4</c:v>
                </c:pt>
                <c:pt idx="2502">
                  <c:v>4</c:v>
                </c:pt>
                <c:pt idx="2503">
                  <c:v>2</c:v>
                </c:pt>
                <c:pt idx="2504">
                  <c:v>4</c:v>
                </c:pt>
                <c:pt idx="2505">
                  <c:v>5</c:v>
                </c:pt>
                <c:pt idx="2506">
                  <c:v>8</c:v>
                </c:pt>
                <c:pt idx="2507">
                  <c:v>4</c:v>
                </c:pt>
                <c:pt idx="2508">
                  <c:v>3</c:v>
                </c:pt>
                <c:pt idx="2509">
                  <c:v>6</c:v>
                </c:pt>
                <c:pt idx="2510">
                  <c:v>4</c:v>
                </c:pt>
                <c:pt idx="2511">
                  <c:v>6</c:v>
                </c:pt>
                <c:pt idx="2512">
                  <c:v>5</c:v>
                </c:pt>
                <c:pt idx="2513">
                  <c:v>4</c:v>
                </c:pt>
                <c:pt idx="2514">
                  <c:v>2</c:v>
                </c:pt>
                <c:pt idx="2515">
                  <c:v>2</c:v>
                </c:pt>
                <c:pt idx="2516">
                  <c:v>9</c:v>
                </c:pt>
                <c:pt idx="2517">
                  <c:v>3</c:v>
                </c:pt>
                <c:pt idx="2518">
                  <c:v>7</c:v>
                </c:pt>
                <c:pt idx="2519">
                  <c:v>6</c:v>
                </c:pt>
                <c:pt idx="2520">
                  <c:v>3</c:v>
                </c:pt>
                <c:pt idx="2521">
                  <c:v>2</c:v>
                </c:pt>
                <c:pt idx="2522">
                  <c:v>1</c:v>
                </c:pt>
                <c:pt idx="2523">
                  <c:v>4</c:v>
                </c:pt>
                <c:pt idx="2524">
                  <c:v>9</c:v>
                </c:pt>
                <c:pt idx="2525">
                  <c:v>2</c:v>
                </c:pt>
                <c:pt idx="2526">
                  <c:v>3</c:v>
                </c:pt>
                <c:pt idx="2527">
                  <c:v>6</c:v>
                </c:pt>
                <c:pt idx="2528">
                  <c:v>2</c:v>
                </c:pt>
                <c:pt idx="2529">
                  <c:v>2</c:v>
                </c:pt>
                <c:pt idx="2530">
                  <c:v>5</c:v>
                </c:pt>
                <c:pt idx="2531">
                  <c:v>4</c:v>
                </c:pt>
                <c:pt idx="2532">
                  <c:v>7</c:v>
                </c:pt>
                <c:pt idx="2533">
                  <c:v>4</c:v>
                </c:pt>
                <c:pt idx="2534">
                  <c:v>6</c:v>
                </c:pt>
                <c:pt idx="2535">
                  <c:v>4</c:v>
                </c:pt>
                <c:pt idx="2536">
                  <c:v>2</c:v>
                </c:pt>
                <c:pt idx="2537">
                  <c:v>4</c:v>
                </c:pt>
                <c:pt idx="2538">
                  <c:v>1</c:v>
                </c:pt>
                <c:pt idx="2539">
                  <c:v>6</c:v>
                </c:pt>
                <c:pt idx="2540">
                  <c:v>3</c:v>
                </c:pt>
                <c:pt idx="2541">
                  <c:v>7</c:v>
                </c:pt>
                <c:pt idx="2542">
                  <c:v>3</c:v>
                </c:pt>
                <c:pt idx="2543">
                  <c:v>3</c:v>
                </c:pt>
                <c:pt idx="2544">
                  <c:v>4</c:v>
                </c:pt>
                <c:pt idx="2545">
                  <c:v>4</c:v>
                </c:pt>
                <c:pt idx="2546">
                  <c:v>1</c:v>
                </c:pt>
                <c:pt idx="2547">
                  <c:v>1</c:v>
                </c:pt>
                <c:pt idx="2548">
                  <c:v>5</c:v>
                </c:pt>
                <c:pt idx="2549">
                  <c:v>8</c:v>
                </c:pt>
                <c:pt idx="2550">
                  <c:v>2</c:v>
                </c:pt>
                <c:pt idx="2551">
                  <c:v>6</c:v>
                </c:pt>
                <c:pt idx="2552">
                  <c:v>2</c:v>
                </c:pt>
                <c:pt idx="2553">
                  <c:v>4</c:v>
                </c:pt>
                <c:pt idx="2554">
                  <c:v>7</c:v>
                </c:pt>
                <c:pt idx="2555">
                  <c:v>2</c:v>
                </c:pt>
                <c:pt idx="2556">
                  <c:v>8</c:v>
                </c:pt>
                <c:pt idx="2557">
                  <c:v>2</c:v>
                </c:pt>
                <c:pt idx="2558">
                  <c:v>7</c:v>
                </c:pt>
                <c:pt idx="2559">
                  <c:v>5</c:v>
                </c:pt>
                <c:pt idx="2560">
                  <c:v>2</c:v>
                </c:pt>
                <c:pt idx="2561">
                  <c:v>4</c:v>
                </c:pt>
                <c:pt idx="2562">
                  <c:v>2</c:v>
                </c:pt>
                <c:pt idx="2563">
                  <c:v>1</c:v>
                </c:pt>
                <c:pt idx="2564">
                  <c:v>2</c:v>
                </c:pt>
                <c:pt idx="2565">
                  <c:v>4</c:v>
                </c:pt>
                <c:pt idx="2566">
                  <c:v>5</c:v>
                </c:pt>
                <c:pt idx="2567">
                  <c:v>9</c:v>
                </c:pt>
                <c:pt idx="2568">
                  <c:v>8</c:v>
                </c:pt>
                <c:pt idx="2569">
                  <c:v>2</c:v>
                </c:pt>
                <c:pt idx="2570">
                  <c:v>4</c:v>
                </c:pt>
                <c:pt idx="2571">
                  <c:v>2</c:v>
                </c:pt>
                <c:pt idx="2572">
                  <c:v>7</c:v>
                </c:pt>
                <c:pt idx="2573">
                  <c:v>5</c:v>
                </c:pt>
                <c:pt idx="2574">
                  <c:v>3</c:v>
                </c:pt>
                <c:pt idx="2575">
                  <c:v>5</c:v>
                </c:pt>
                <c:pt idx="2576">
                  <c:v>2</c:v>
                </c:pt>
                <c:pt idx="2577">
                  <c:v>3</c:v>
                </c:pt>
                <c:pt idx="2578">
                  <c:v>3</c:v>
                </c:pt>
                <c:pt idx="2579">
                  <c:v>8</c:v>
                </c:pt>
                <c:pt idx="2580">
                  <c:v>3</c:v>
                </c:pt>
                <c:pt idx="2581">
                  <c:v>2</c:v>
                </c:pt>
                <c:pt idx="2582">
                  <c:v>13</c:v>
                </c:pt>
                <c:pt idx="2583">
                  <c:v>3</c:v>
                </c:pt>
                <c:pt idx="2584">
                  <c:v>2</c:v>
                </c:pt>
                <c:pt idx="2585">
                  <c:v>2</c:v>
                </c:pt>
                <c:pt idx="2586">
                  <c:v>7</c:v>
                </c:pt>
                <c:pt idx="2587">
                  <c:v>1</c:v>
                </c:pt>
                <c:pt idx="2588">
                  <c:v>1</c:v>
                </c:pt>
                <c:pt idx="2589">
                  <c:v>3</c:v>
                </c:pt>
                <c:pt idx="2590">
                  <c:v>2</c:v>
                </c:pt>
                <c:pt idx="2591">
                  <c:v>3</c:v>
                </c:pt>
                <c:pt idx="2592">
                  <c:v>2</c:v>
                </c:pt>
                <c:pt idx="2593">
                  <c:v>8</c:v>
                </c:pt>
                <c:pt idx="2594">
                  <c:v>2</c:v>
                </c:pt>
                <c:pt idx="2595">
                  <c:v>3</c:v>
                </c:pt>
                <c:pt idx="2596">
                  <c:v>3</c:v>
                </c:pt>
                <c:pt idx="2597">
                  <c:v>2</c:v>
                </c:pt>
                <c:pt idx="2598">
                  <c:v>3</c:v>
                </c:pt>
                <c:pt idx="2599">
                  <c:v>2</c:v>
                </c:pt>
                <c:pt idx="2600">
                  <c:v>7</c:v>
                </c:pt>
                <c:pt idx="2601">
                  <c:v>3</c:v>
                </c:pt>
                <c:pt idx="2602">
                  <c:v>3</c:v>
                </c:pt>
                <c:pt idx="2603">
                  <c:v>1</c:v>
                </c:pt>
                <c:pt idx="2604">
                  <c:v>4</c:v>
                </c:pt>
                <c:pt idx="2605">
                  <c:v>1</c:v>
                </c:pt>
                <c:pt idx="2606">
                  <c:v>1</c:v>
                </c:pt>
                <c:pt idx="2607">
                  <c:v>3</c:v>
                </c:pt>
                <c:pt idx="2608">
                  <c:v>1</c:v>
                </c:pt>
                <c:pt idx="2609">
                  <c:v>5</c:v>
                </c:pt>
                <c:pt idx="2610">
                  <c:v>2</c:v>
                </c:pt>
                <c:pt idx="2611">
                  <c:v>3</c:v>
                </c:pt>
                <c:pt idx="2612">
                  <c:v>3</c:v>
                </c:pt>
                <c:pt idx="2613">
                  <c:v>2</c:v>
                </c:pt>
                <c:pt idx="2614">
                  <c:v>3</c:v>
                </c:pt>
                <c:pt idx="2615">
                  <c:v>6</c:v>
                </c:pt>
                <c:pt idx="2616">
                  <c:v>2</c:v>
                </c:pt>
                <c:pt idx="2617">
                  <c:v>13</c:v>
                </c:pt>
                <c:pt idx="2618">
                  <c:v>3</c:v>
                </c:pt>
                <c:pt idx="2619">
                  <c:v>4</c:v>
                </c:pt>
                <c:pt idx="2620">
                  <c:v>3</c:v>
                </c:pt>
                <c:pt idx="2621">
                  <c:v>5</c:v>
                </c:pt>
                <c:pt idx="2622">
                  <c:v>4</c:v>
                </c:pt>
                <c:pt idx="2623">
                  <c:v>4</c:v>
                </c:pt>
                <c:pt idx="2624">
                  <c:v>8</c:v>
                </c:pt>
                <c:pt idx="2625">
                  <c:v>5</c:v>
                </c:pt>
                <c:pt idx="2626">
                  <c:v>1</c:v>
                </c:pt>
                <c:pt idx="2627">
                  <c:v>4</c:v>
                </c:pt>
                <c:pt idx="2628">
                  <c:v>7</c:v>
                </c:pt>
                <c:pt idx="2629">
                  <c:v>10</c:v>
                </c:pt>
                <c:pt idx="2630">
                  <c:v>3</c:v>
                </c:pt>
                <c:pt idx="2631">
                  <c:v>2</c:v>
                </c:pt>
                <c:pt idx="2632">
                  <c:v>2</c:v>
                </c:pt>
                <c:pt idx="2633">
                  <c:v>1</c:v>
                </c:pt>
                <c:pt idx="2634">
                  <c:v>2</c:v>
                </c:pt>
                <c:pt idx="2635">
                  <c:v>5</c:v>
                </c:pt>
                <c:pt idx="2636">
                  <c:v>2</c:v>
                </c:pt>
                <c:pt idx="2637">
                  <c:v>4</c:v>
                </c:pt>
                <c:pt idx="2638">
                  <c:v>3</c:v>
                </c:pt>
                <c:pt idx="2639">
                  <c:v>3</c:v>
                </c:pt>
                <c:pt idx="2640">
                  <c:v>4</c:v>
                </c:pt>
                <c:pt idx="2641">
                  <c:v>1</c:v>
                </c:pt>
                <c:pt idx="2642">
                  <c:v>6</c:v>
                </c:pt>
                <c:pt idx="2643">
                  <c:v>1</c:v>
                </c:pt>
                <c:pt idx="2644">
                  <c:v>8</c:v>
                </c:pt>
                <c:pt idx="2645">
                  <c:v>3</c:v>
                </c:pt>
                <c:pt idx="2646">
                  <c:v>3</c:v>
                </c:pt>
                <c:pt idx="2647">
                  <c:v>2</c:v>
                </c:pt>
                <c:pt idx="2648">
                  <c:v>6</c:v>
                </c:pt>
                <c:pt idx="2649">
                  <c:v>3</c:v>
                </c:pt>
                <c:pt idx="2650">
                  <c:v>5</c:v>
                </c:pt>
                <c:pt idx="2651">
                  <c:v>3</c:v>
                </c:pt>
                <c:pt idx="2652">
                  <c:v>3</c:v>
                </c:pt>
                <c:pt idx="2653">
                  <c:v>3</c:v>
                </c:pt>
                <c:pt idx="2654">
                  <c:v>3</c:v>
                </c:pt>
                <c:pt idx="2655">
                  <c:v>2</c:v>
                </c:pt>
                <c:pt idx="2656">
                  <c:v>2</c:v>
                </c:pt>
                <c:pt idx="2657">
                  <c:v>5</c:v>
                </c:pt>
                <c:pt idx="2658">
                  <c:v>3</c:v>
                </c:pt>
                <c:pt idx="2659">
                  <c:v>4</c:v>
                </c:pt>
                <c:pt idx="2660">
                  <c:v>11</c:v>
                </c:pt>
                <c:pt idx="2661">
                  <c:v>2</c:v>
                </c:pt>
                <c:pt idx="2662">
                  <c:v>2</c:v>
                </c:pt>
                <c:pt idx="2663">
                  <c:v>1</c:v>
                </c:pt>
                <c:pt idx="2664">
                  <c:v>3</c:v>
                </c:pt>
                <c:pt idx="2665">
                  <c:v>2</c:v>
                </c:pt>
                <c:pt idx="2666">
                  <c:v>3</c:v>
                </c:pt>
                <c:pt idx="2667">
                  <c:v>1</c:v>
                </c:pt>
                <c:pt idx="2668">
                  <c:v>1</c:v>
                </c:pt>
                <c:pt idx="2669">
                  <c:v>4</c:v>
                </c:pt>
                <c:pt idx="2670">
                  <c:v>3</c:v>
                </c:pt>
                <c:pt idx="2671">
                  <c:v>6</c:v>
                </c:pt>
                <c:pt idx="2672">
                  <c:v>2</c:v>
                </c:pt>
                <c:pt idx="2673">
                  <c:v>5</c:v>
                </c:pt>
                <c:pt idx="2674">
                  <c:v>3</c:v>
                </c:pt>
                <c:pt idx="2675">
                  <c:v>5</c:v>
                </c:pt>
                <c:pt idx="2676">
                  <c:v>1</c:v>
                </c:pt>
                <c:pt idx="2677">
                  <c:v>7</c:v>
                </c:pt>
                <c:pt idx="2678">
                  <c:v>2</c:v>
                </c:pt>
                <c:pt idx="2679">
                  <c:v>5</c:v>
                </c:pt>
                <c:pt idx="2680">
                  <c:v>5</c:v>
                </c:pt>
                <c:pt idx="2681">
                  <c:v>4</c:v>
                </c:pt>
                <c:pt idx="2682">
                  <c:v>3</c:v>
                </c:pt>
                <c:pt idx="2683">
                  <c:v>1</c:v>
                </c:pt>
                <c:pt idx="2684">
                  <c:v>9</c:v>
                </c:pt>
                <c:pt idx="2685">
                  <c:v>3</c:v>
                </c:pt>
                <c:pt idx="2686">
                  <c:v>2</c:v>
                </c:pt>
                <c:pt idx="2687">
                  <c:v>5</c:v>
                </c:pt>
                <c:pt idx="2688">
                  <c:v>5</c:v>
                </c:pt>
                <c:pt idx="2689">
                  <c:v>4</c:v>
                </c:pt>
                <c:pt idx="2690">
                  <c:v>3</c:v>
                </c:pt>
                <c:pt idx="2691">
                  <c:v>3</c:v>
                </c:pt>
                <c:pt idx="2692">
                  <c:v>3</c:v>
                </c:pt>
                <c:pt idx="2693">
                  <c:v>5</c:v>
                </c:pt>
                <c:pt idx="2694">
                  <c:v>1</c:v>
                </c:pt>
                <c:pt idx="2695">
                  <c:v>2</c:v>
                </c:pt>
                <c:pt idx="2696">
                  <c:v>4</c:v>
                </c:pt>
                <c:pt idx="2697">
                  <c:v>6</c:v>
                </c:pt>
                <c:pt idx="2698">
                  <c:v>4</c:v>
                </c:pt>
                <c:pt idx="2699">
                  <c:v>3</c:v>
                </c:pt>
                <c:pt idx="2700">
                  <c:v>2</c:v>
                </c:pt>
                <c:pt idx="2701">
                  <c:v>3</c:v>
                </c:pt>
                <c:pt idx="2702">
                  <c:v>3</c:v>
                </c:pt>
                <c:pt idx="2703">
                  <c:v>3</c:v>
                </c:pt>
                <c:pt idx="2704">
                  <c:v>6</c:v>
                </c:pt>
                <c:pt idx="2705">
                  <c:v>2</c:v>
                </c:pt>
                <c:pt idx="2706">
                  <c:v>3</c:v>
                </c:pt>
                <c:pt idx="2707">
                  <c:v>4</c:v>
                </c:pt>
                <c:pt idx="2708">
                  <c:v>7</c:v>
                </c:pt>
                <c:pt idx="2709">
                  <c:v>3</c:v>
                </c:pt>
                <c:pt idx="2710">
                  <c:v>2</c:v>
                </c:pt>
                <c:pt idx="2711">
                  <c:v>4</c:v>
                </c:pt>
                <c:pt idx="2712">
                  <c:v>9</c:v>
                </c:pt>
                <c:pt idx="2713">
                  <c:v>3</c:v>
                </c:pt>
                <c:pt idx="2714">
                  <c:v>5</c:v>
                </c:pt>
                <c:pt idx="2715">
                  <c:v>2</c:v>
                </c:pt>
                <c:pt idx="2716">
                  <c:v>2</c:v>
                </c:pt>
                <c:pt idx="2717">
                  <c:v>3</c:v>
                </c:pt>
                <c:pt idx="2718">
                  <c:v>2</c:v>
                </c:pt>
                <c:pt idx="2719">
                  <c:v>3</c:v>
                </c:pt>
                <c:pt idx="2720">
                  <c:v>3</c:v>
                </c:pt>
                <c:pt idx="2721">
                  <c:v>5</c:v>
                </c:pt>
                <c:pt idx="2722">
                  <c:v>5</c:v>
                </c:pt>
                <c:pt idx="2723">
                  <c:v>5</c:v>
                </c:pt>
                <c:pt idx="2724">
                  <c:v>2</c:v>
                </c:pt>
                <c:pt idx="2725">
                  <c:v>5</c:v>
                </c:pt>
                <c:pt idx="2726">
                  <c:v>4</c:v>
                </c:pt>
                <c:pt idx="2727">
                  <c:v>1</c:v>
                </c:pt>
                <c:pt idx="2728">
                  <c:v>7</c:v>
                </c:pt>
                <c:pt idx="2729">
                  <c:v>3</c:v>
                </c:pt>
                <c:pt idx="2730">
                  <c:v>4</c:v>
                </c:pt>
                <c:pt idx="2731">
                  <c:v>1</c:v>
                </c:pt>
                <c:pt idx="2732">
                  <c:v>2</c:v>
                </c:pt>
                <c:pt idx="2733">
                  <c:v>1</c:v>
                </c:pt>
                <c:pt idx="2734">
                  <c:v>4</c:v>
                </c:pt>
                <c:pt idx="2735">
                  <c:v>3</c:v>
                </c:pt>
                <c:pt idx="2736">
                  <c:v>7</c:v>
                </c:pt>
                <c:pt idx="2737">
                  <c:v>3</c:v>
                </c:pt>
                <c:pt idx="2738">
                  <c:v>2</c:v>
                </c:pt>
                <c:pt idx="2739">
                  <c:v>4</c:v>
                </c:pt>
                <c:pt idx="2740">
                  <c:v>2</c:v>
                </c:pt>
                <c:pt idx="2741">
                  <c:v>5</c:v>
                </c:pt>
                <c:pt idx="2742">
                  <c:v>2</c:v>
                </c:pt>
                <c:pt idx="2743">
                  <c:v>6</c:v>
                </c:pt>
                <c:pt idx="2744">
                  <c:v>3</c:v>
                </c:pt>
                <c:pt idx="2745">
                  <c:v>1</c:v>
                </c:pt>
                <c:pt idx="2746">
                  <c:v>3</c:v>
                </c:pt>
                <c:pt idx="2747">
                  <c:v>4</c:v>
                </c:pt>
                <c:pt idx="2748">
                  <c:v>3</c:v>
                </c:pt>
                <c:pt idx="2749">
                  <c:v>3</c:v>
                </c:pt>
                <c:pt idx="2750">
                  <c:v>11</c:v>
                </c:pt>
                <c:pt idx="2751">
                  <c:v>2</c:v>
                </c:pt>
                <c:pt idx="2752">
                  <c:v>2</c:v>
                </c:pt>
                <c:pt idx="2753">
                  <c:v>3</c:v>
                </c:pt>
                <c:pt idx="2754">
                  <c:v>5</c:v>
                </c:pt>
                <c:pt idx="2755">
                  <c:v>5</c:v>
                </c:pt>
                <c:pt idx="2756">
                  <c:v>2</c:v>
                </c:pt>
                <c:pt idx="2757">
                  <c:v>3</c:v>
                </c:pt>
                <c:pt idx="2758">
                  <c:v>4</c:v>
                </c:pt>
                <c:pt idx="2759">
                  <c:v>4</c:v>
                </c:pt>
                <c:pt idx="2760">
                  <c:v>5</c:v>
                </c:pt>
                <c:pt idx="2761">
                  <c:v>1</c:v>
                </c:pt>
                <c:pt idx="2762">
                  <c:v>5</c:v>
                </c:pt>
                <c:pt idx="2763">
                  <c:v>3</c:v>
                </c:pt>
                <c:pt idx="2764">
                  <c:v>5</c:v>
                </c:pt>
                <c:pt idx="2765">
                  <c:v>2</c:v>
                </c:pt>
                <c:pt idx="2766">
                  <c:v>1</c:v>
                </c:pt>
                <c:pt idx="2767">
                  <c:v>8</c:v>
                </c:pt>
                <c:pt idx="2768">
                  <c:v>2</c:v>
                </c:pt>
                <c:pt idx="2769">
                  <c:v>7</c:v>
                </c:pt>
                <c:pt idx="2770">
                  <c:v>3</c:v>
                </c:pt>
                <c:pt idx="2771">
                  <c:v>5</c:v>
                </c:pt>
                <c:pt idx="2772">
                  <c:v>3</c:v>
                </c:pt>
                <c:pt idx="2773">
                  <c:v>3</c:v>
                </c:pt>
                <c:pt idx="2774">
                  <c:v>2</c:v>
                </c:pt>
                <c:pt idx="2775">
                  <c:v>3</c:v>
                </c:pt>
                <c:pt idx="2776">
                  <c:v>7</c:v>
                </c:pt>
                <c:pt idx="2777">
                  <c:v>2</c:v>
                </c:pt>
                <c:pt idx="2778">
                  <c:v>8</c:v>
                </c:pt>
                <c:pt idx="2779">
                  <c:v>3</c:v>
                </c:pt>
                <c:pt idx="2780">
                  <c:v>4</c:v>
                </c:pt>
                <c:pt idx="2781">
                  <c:v>10</c:v>
                </c:pt>
                <c:pt idx="2782">
                  <c:v>2</c:v>
                </c:pt>
                <c:pt idx="2783">
                  <c:v>2</c:v>
                </c:pt>
                <c:pt idx="2784">
                  <c:v>4</c:v>
                </c:pt>
                <c:pt idx="2785">
                  <c:v>4</c:v>
                </c:pt>
                <c:pt idx="2786">
                  <c:v>2</c:v>
                </c:pt>
                <c:pt idx="2787">
                  <c:v>5</c:v>
                </c:pt>
                <c:pt idx="2788">
                  <c:v>7</c:v>
                </c:pt>
                <c:pt idx="2789">
                  <c:v>5</c:v>
                </c:pt>
                <c:pt idx="2790">
                  <c:v>2</c:v>
                </c:pt>
                <c:pt idx="2791">
                  <c:v>3</c:v>
                </c:pt>
                <c:pt idx="2792">
                  <c:v>1</c:v>
                </c:pt>
                <c:pt idx="2793">
                  <c:v>14</c:v>
                </c:pt>
                <c:pt idx="2794">
                  <c:v>4</c:v>
                </c:pt>
                <c:pt idx="2795">
                  <c:v>7</c:v>
                </c:pt>
                <c:pt idx="2796">
                  <c:v>3</c:v>
                </c:pt>
                <c:pt idx="2797">
                  <c:v>4</c:v>
                </c:pt>
                <c:pt idx="2798">
                  <c:v>2</c:v>
                </c:pt>
                <c:pt idx="2799">
                  <c:v>5</c:v>
                </c:pt>
                <c:pt idx="2800">
                  <c:v>5</c:v>
                </c:pt>
                <c:pt idx="2801">
                  <c:v>1</c:v>
                </c:pt>
                <c:pt idx="2802">
                  <c:v>3</c:v>
                </c:pt>
                <c:pt idx="2803">
                  <c:v>3</c:v>
                </c:pt>
                <c:pt idx="2804">
                  <c:v>6</c:v>
                </c:pt>
                <c:pt idx="2805">
                  <c:v>2</c:v>
                </c:pt>
                <c:pt idx="2806">
                  <c:v>2</c:v>
                </c:pt>
                <c:pt idx="2807">
                  <c:v>2</c:v>
                </c:pt>
                <c:pt idx="2808">
                  <c:v>5</c:v>
                </c:pt>
                <c:pt idx="2809">
                  <c:v>2</c:v>
                </c:pt>
                <c:pt idx="2810">
                  <c:v>9</c:v>
                </c:pt>
                <c:pt idx="2811">
                  <c:v>6</c:v>
                </c:pt>
                <c:pt idx="2812">
                  <c:v>3</c:v>
                </c:pt>
                <c:pt idx="2813">
                  <c:v>4</c:v>
                </c:pt>
                <c:pt idx="2814">
                  <c:v>3</c:v>
                </c:pt>
                <c:pt idx="2815">
                  <c:v>5</c:v>
                </c:pt>
                <c:pt idx="2816">
                  <c:v>1</c:v>
                </c:pt>
                <c:pt idx="2817">
                  <c:v>2</c:v>
                </c:pt>
                <c:pt idx="2818">
                  <c:v>6</c:v>
                </c:pt>
                <c:pt idx="2819">
                  <c:v>5</c:v>
                </c:pt>
                <c:pt idx="2820">
                  <c:v>3</c:v>
                </c:pt>
                <c:pt idx="2821">
                  <c:v>3</c:v>
                </c:pt>
                <c:pt idx="2822">
                  <c:v>2</c:v>
                </c:pt>
                <c:pt idx="2823">
                  <c:v>2</c:v>
                </c:pt>
                <c:pt idx="2824">
                  <c:v>8</c:v>
                </c:pt>
                <c:pt idx="2825">
                  <c:v>2</c:v>
                </c:pt>
                <c:pt idx="2826">
                  <c:v>2</c:v>
                </c:pt>
                <c:pt idx="2827">
                  <c:v>2</c:v>
                </c:pt>
                <c:pt idx="2828">
                  <c:v>6</c:v>
                </c:pt>
                <c:pt idx="2829">
                  <c:v>5</c:v>
                </c:pt>
                <c:pt idx="2830">
                  <c:v>2</c:v>
                </c:pt>
                <c:pt idx="2831">
                  <c:v>5</c:v>
                </c:pt>
                <c:pt idx="2832">
                  <c:v>3</c:v>
                </c:pt>
                <c:pt idx="2833">
                  <c:v>7</c:v>
                </c:pt>
                <c:pt idx="2834">
                  <c:v>2</c:v>
                </c:pt>
                <c:pt idx="2835">
                  <c:v>1</c:v>
                </c:pt>
                <c:pt idx="2836">
                  <c:v>3</c:v>
                </c:pt>
                <c:pt idx="2837">
                  <c:v>5</c:v>
                </c:pt>
                <c:pt idx="2838">
                  <c:v>2</c:v>
                </c:pt>
                <c:pt idx="2839">
                  <c:v>1</c:v>
                </c:pt>
                <c:pt idx="2840">
                  <c:v>4</c:v>
                </c:pt>
                <c:pt idx="2841">
                  <c:v>7</c:v>
                </c:pt>
                <c:pt idx="2842">
                  <c:v>2</c:v>
                </c:pt>
                <c:pt idx="2843">
                  <c:v>3</c:v>
                </c:pt>
                <c:pt idx="2844">
                  <c:v>8</c:v>
                </c:pt>
                <c:pt idx="2845">
                  <c:v>3</c:v>
                </c:pt>
                <c:pt idx="2846">
                  <c:v>3</c:v>
                </c:pt>
                <c:pt idx="2847">
                  <c:v>6</c:v>
                </c:pt>
                <c:pt idx="2848">
                  <c:v>3</c:v>
                </c:pt>
                <c:pt idx="2849">
                  <c:v>6</c:v>
                </c:pt>
                <c:pt idx="2850">
                  <c:v>1</c:v>
                </c:pt>
                <c:pt idx="2851">
                  <c:v>4</c:v>
                </c:pt>
                <c:pt idx="2852">
                  <c:v>1</c:v>
                </c:pt>
                <c:pt idx="2853">
                  <c:v>4</c:v>
                </c:pt>
                <c:pt idx="2854">
                  <c:v>3</c:v>
                </c:pt>
                <c:pt idx="2855">
                  <c:v>7</c:v>
                </c:pt>
                <c:pt idx="2856">
                  <c:v>4</c:v>
                </c:pt>
                <c:pt idx="2857">
                  <c:v>2</c:v>
                </c:pt>
                <c:pt idx="2858">
                  <c:v>4</c:v>
                </c:pt>
                <c:pt idx="2859">
                  <c:v>3</c:v>
                </c:pt>
                <c:pt idx="2860">
                  <c:v>9</c:v>
                </c:pt>
                <c:pt idx="2861">
                  <c:v>7</c:v>
                </c:pt>
                <c:pt idx="2862">
                  <c:v>4</c:v>
                </c:pt>
                <c:pt idx="2863">
                  <c:v>3</c:v>
                </c:pt>
                <c:pt idx="2864">
                  <c:v>7</c:v>
                </c:pt>
                <c:pt idx="2865">
                  <c:v>3</c:v>
                </c:pt>
                <c:pt idx="2866">
                  <c:v>4</c:v>
                </c:pt>
                <c:pt idx="2867">
                  <c:v>5</c:v>
                </c:pt>
                <c:pt idx="2868">
                  <c:v>3</c:v>
                </c:pt>
                <c:pt idx="2869">
                  <c:v>2</c:v>
                </c:pt>
                <c:pt idx="2870">
                  <c:v>3</c:v>
                </c:pt>
                <c:pt idx="2871">
                  <c:v>3</c:v>
                </c:pt>
                <c:pt idx="2872">
                  <c:v>1</c:v>
                </c:pt>
                <c:pt idx="2873">
                  <c:v>8</c:v>
                </c:pt>
                <c:pt idx="2874">
                  <c:v>3</c:v>
                </c:pt>
                <c:pt idx="2875">
                  <c:v>2</c:v>
                </c:pt>
                <c:pt idx="2876">
                  <c:v>7</c:v>
                </c:pt>
                <c:pt idx="2877">
                  <c:v>2</c:v>
                </c:pt>
                <c:pt idx="2878">
                  <c:v>2</c:v>
                </c:pt>
                <c:pt idx="2879">
                  <c:v>3</c:v>
                </c:pt>
                <c:pt idx="2880">
                  <c:v>6</c:v>
                </c:pt>
                <c:pt idx="2881">
                  <c:v>3</c:v>
                </c:pt>
                <c:pt idx="2882">
                  <c:v>5</c:v>
                </c:pt>
                <c:pt idx="2883">
                  <c:v>4</c:v>
                </c:pt>
                <c:pt idx="2884">
                  <c:v>2</c:v>
                </c:pt>
                <c:pt idx="2885">
                  <c:v>5</c:v>
                </c:pt>
                <c:pt idx="2886">
                  <c:v>3</c:v>
                </c:pt>
                <c:pt idx="2887">
                  <c:v>2</c:v>
                </c:pt>
                <c:pt idx="2888">
                  <c:v>5</c:v>
                </c:pt>
                <c:pt idx="2889">
                  <c:v>5</c:v>
                </c:pt>
                <c:pt idx="2890">
                  <c:v>2</c:v>
                </c:pt>
                <c:pt idx="2891">
                  <c:v>3</c:v>
                </c:pt>
                <c:pt idx="2892">
                  <c:v>2</c:v>
                </c:pt>
                <c:pt idx="2893">
                  <c:v>5</c:v>
                </c:pt>
                <c:pt idx="2894">
                  <c:v>11</c:v>
                </c:pt>
                <c:pt idx="2895">
                  <c:v>3</c:v>
                </c:pt>
                <c:pt idx="2896">
                  <c:v>5</c:v>
                </c:pt>
                <c:pt idx="2897">
                  <c:v>4</c:v>
                </c:pt>
                <c:pt idx="2898">
                  <c:v>2</c:v>
                </c:pt>
                <c:pt idx="2899">
                  <c:v>2</c:v>
                </c:pt>
                <c:pt idx="2900">
                  <c:v>4</c:v>
                </c:pt>
                <c:pt idx="2901">
                  <c:v>7</c:v>
                </c:pt>
                <c:pt idx="2902">
                  <c:v>5</c:v>
                </c:pt>
                <c:pt idx="2903">
                  <c:v>7</c:v>
                </c:pt>
                <c:pt idx="2904">
                  <c:v>3</c:v>
                </c:pt>
                <c:pt idx="2905">
                  <c:v>2</c:v>
                </c:pt>
                <c:pt idx="2906">
                  <c:v>2</c:v>
                </c:pt>
                <c:pt idx="2907">
                  <c:v>5</c:v>
                </c:pt>
                <c:pt idx="2908">
                  <c:v>3</c:v>
                </c:pt>
                <c:pt idx="2909">
                  <c:v>3</c:v>
                </c:pt>
                <c:pt idx="2910">
                  <c:v>4</c:v>
                </c:pt>
                <c:pt idx="2911">
                  <c:v>5</c:v>
                </c:pt>
                <c:pt idx="2912">
                  <c:v>4</c:v>
                </c:pt>
                <c:pt idx="2913">
                  <c:v>3</c:v>
                </c:pt>
                <c:pt idx="2914">
                  <c:v>3</c:v>
                </c:pt>
                <c:pt idx="2915">
                  <c:v>2</c:v>
                </c:pt>
                <c:pt idx="2916">
                  <c:v>4</c:v>
                </c:pt>
                <c:pt idx="2917">
                  <c:v>1</c:v>
                </c:pt>
                <c:pt idx="2918">
                  <c:v>5</c:v>
                </c:pt>
                <c:pt idx="2919">
                  <c:v>2</c:v>
                </c:pt>
                <c:pt idx="2920">
                  <c:v>7</c:v>
                </c:pt>
                <c:pt idx="2921">
                  <c:v>2</c:v>
                </c:pt>
                <c:pt idx="2922">
                  <c:v>3</c:v>
                </c:pt>
                <c:pt idx="2923">
                  <c:v>1</c:v>
                </c:pt>
                <c:pt idx="2924">
                  <c:v>1</c:v>
                </c:pt>
                <c:pt idx="2925">
                  <c:v>1</c:v>
                </c:pt>
                <c:pt idx="2926">
                  <c:v>3</c:v>
                </c:pt>
                <c:pt idx="2927">
                  <c:v>3</c:v>
                </c:pt>
                <c:pt idx="2928">
                  <c:v>4</c:v>
                </c:pt>
                <c:pt idx="2929">
                  <c:v>4</c:v>
                </c:pt>
                <c:pt idx="2930">
                  <c:v>2</c:v>
                </c:pt>
                <c:pt idx="2931">
                  <c:v>2</c:v>
                </c:pt>
                <c:pt idx="2932">
                  <c:v>1</c:v>
                </c:pt>
                <c:pt idx="2933">
                  <c:v>1</c:v>
                </c:pt>
                <c:pt idx="2934">
                  <c:v>3</c:v>
                </c:pt>
                <c:pt idx="2935">
                  <c:v>1</c:v>
                </c:pt>
                <c:pt idx="2936">
                  <c:v>7</c:v>
                </c:pt>
                <c:pt idx="2937">
                  <c:v>7</c:v>
                </c:pt>
                <c:pt idx="2938">
                  <c:v>5</c:v>
                </c:pt>
                <c:pt idx="2939">
                  <c:v>3</c:v>
                </c:pt>
                <c:pt idx="2940">
                  <c:v>1</c:v>
                </c:pt>
                <c:pt idx="2941">
                  <c:v>7</c:v>
                </c:pt>
                <c:pt idx="2942">
                  <c:v>3</c:v>
                </c:pt>
                <c:pt idx="2943">
                  <c:v>9</c:v>
                </c:pt>
                <c:pt idx="2944">
                  <c:v>1</c:v>
                </c:pt>
                <c:pt idx="2945">
                  <c:v>7</c:v>
                </c:pt>
                <c:pt idx="2946">
                  <c:v>3</c:v>
                </c:pt>
                <c:pt idx="2947">
                  <c:v>14</c:v>
                </c:pt>
                <c:pt idx="2948">
                  <c:v>5</c:v>
                </c:pt>
                <c:pt idx="2949">
                  <c:v>4</c:v>
                </c:pt>
                <c:pt idx="2950">
                  <c:v>5</c:v>
                </c:pt>
                <c:pt idx="2951">
                  <c:v>2</c:v>
                </c:pt>
                <c:pt idx="2952">
                  <c:v>2</c:v>
                </c:pt>
                <c:pt idx="2953">
                  <c:v>2</c:v>
                </c:pt>
                <c:pt idx="2954">
                  <c:v>2</c:v>
                </c:pt>
                <c:pt idx="2955">
                  <c:v>1</c:v>
                </c:pt>
                <c:pt idx="2956">
                  <c:v>3</c:v>
                </c:pt>
                <c:pt idx="2957">
                  <c:v>1</c:v>
                </c:pt>
                <c:pt idx="2958">
                  <c:v>4</c:v>
                </c:pt>
                <c:pt idx="2959">
                  <c:v>4</c:v>
                </c:pt>
                <c:pt idx="2960">
                  <c:v>3</c:v>
                </c:pt>
                <c:pt idx="2961">
                  <c:v>8</c:v>
                </c:pt>
                <c:pt idx="2962">
                  <c:v>2</c:v>
                </c:pt>
                <c:pt idx="2963">
                  <c:v>2</c:v>
                </c:pt>
                <c:pt idx="2964">
                  <c:v>5</c:v>
                </c:pt>
                <c:pt idx="2965">
                  <c:v>2</c:v>
                </c:pt>
                <c:pt idx="2966">
                  <c:v>6</c:v>
                </c:pt>
                <c:pt idx="2967">
                  <c:v>4</c:v>
                </c:pt>
                <c:pt idx="2968">
                  <c:v>3</c:v>
                </c:pt>
                <c:pt idx="2969">
                  <c:v>6</c:v>
                </c:pt>
                <c:pt idx="2970">
                  <c:v>8</c:v>
                </c:pt>
                <c:pt idx="2971">
                  <c:v>2</c:v>
                </c:pt>
                <c:pt idx="2972">
                  <c:v>4</c:v>
                </c:pt>
                <c:pt idx="2973">
                  <c:v>5</c:v>
                </c:pt>
                <c:pt idx="2974">
                  <c:v>2</c:v>
                </c:pt>
                <c:pt idx="2975">
                  <c:v>4</c:v>
                </c:pt>
                <c:pt idx="2976">
                  <c:v>7</c:v>
                </c:pt>
                <c:pt idx="2977">
                  <c:v>2</c:v>
                </c:pt>
                <c:pt idx="2978">
                  <c:v>6</c:v>
                </c:pt>
                <c:pt idx="2979">
                  <c:v>4</c:v>
                </c:pt>
                <c:pt idx="2980">
                  <c:v>2</c:v>
                </c:pt>
                <c:pt idx="2981">
                  <c:v>4</c:v>
                </c:pt>
                <c:pt idx="2982">
                  <c:v>4</c:v>
                </c:pt>
                <c:pt idx="2983">
                  <c:v>3</c:v>
                </c:pt>
                <c:pt idx="2984">
                  <c:v>1</c:v>
                </c:pt>
                <c:pt idx="2985">
                  <c:v>4</c:v>
                </c:pt>
                <c:pt idx="2986">
                  <c:v>2</c:v>
                </c:pt>
                <c:pt idx="2987">
                  <c:v>9</c:v>
                </c:pt>
                <c:pt idx="2988">
                  <c:v>1</c:v>
                </c:pt>
                <c:pt idx="2989">
                  <c:v>4</c:v>
                </c:pt>
                <c:pt idx="2990">
                  <c:v>5</c:v>
                </c:pt>
                <c:pt idx="2991">
                  <c:v>7</c:v>
                </c:pt>
                <c:pt idx="2992">
                  <c:v>3</c:v>
                </c:pt>
                <c:pt idx="2993">
                  <c:v>4</c:v>
                </c:pt>
                <c:pt idx="2994">
                  <c:v>4</c:v>
                </c:pt>
                <c:pt idx="2995">
                  <c:v>5</c:v>
                </c:pt>
                <c:pt idx="2996">
                  <c:v>4</c:v>
                </c:pt>
                <c:pt idx="2997">
                  <c:v>1</c:v>
                </c:pt>
                <c:pt idx="2998">
                  <c:v>4</c:v>
                </c:pt>
                <c:pt idx="2999">
                  <c:v>3</c:v>
                </c:pt>
                <c:pt idx="3000">
                  <c:v>2</c:v>
                </c:pt>
                <c:pt idx="3001">
                  <c:v>2</c:v>
                </c:pt>
                <c:pt idx="3002">
                  <c:v>5</c:v>
                </c:pt>
                <c:pt idx="3003">
                  <c:v>4</c:v>
                </c:pt>
                <c:pt idx="3004">
                  <c:v>1</c:v>
                </c:pt>
                <c:pt idx="3005">
                  <c:v>3</c:v>
                </c:pt>
                <c:pt idx="3006">
                  <c:v>5</c:v>
                </c:pt>
                <c:pt idx="3007">
                  <c:v>3</c:v>
                </c:pt>
                <c:pt idx="3008">
                  <c:v>3</c:v>
                </c:pt>
                <c:pt idx="3009">
                  <c:v>5</c:v>
                </c:pt>
                <c:pt idx="3010">
                  <c:v>5</c:v>
                </c:pt>
                <c:pt idx="3011">
                  <c:v>5</c:v>
                </c:pt>
                <c:pt idx="3012">
                  <c:v>2</c:v>
                </c:pt>
                <c:pt idx="3013">
                  <c:v>6</c:v>
                </c:pt>
                <c:pt idx="3014">
                  <c:v>4</c:v>
                </c:pt>
                <c:pt idx="3015">
                  <c:v>2</c:v>
                </c:pt>
                <c:pt idx="3016">
                  <c:v>8</c:v>
                </c:pt>
                <c:pt idx="3017">
                  <c:v>3</c:v>
                </c:pt>
                <c:pt idx="3018">
                  <c:v>7</c:v>
                </c:pt>
                <c:pt idx="3019">
                  <c:v>3</c:v>
                </c:pt>
                <c:pt idx="3020">
                  <c:v>3</c:v>
                </c:pt>
                <c:pt idx="3021">
                  <c:v>3</c:v>
                </c:pt>
                <c:pt idx="3022">
                  <c:v>5</c:v>
                </c:pt>
                <c:pt idx="3023">
                  <c:v>2</c:v>
                </c:pt>
                <c:pt idx="3024">
                  <c:v>11</c:v>
                </c:pt>
                <c:pt idx="3025">
                  <c:v>3</c:v>
                </c:pt>
                <c:pt idx="3026">
                  <c:v>3</c:v>
                </c:pt>
                <c:pt idx="3027">
                  <c:v>2</c:v>
                </c:pt>
                <c:pt idx="3028">
                  <c:v>5</c:v>
                </c:pt>
                <c:pt idx="3029">
                  <c:v>4</c:v>
                </c:pt>
                <c:pt idx="3030">
                  <c:v>4</c:v>
                </c:pt>
                <c:pt idx="3031">
                  <c:v>1</c:v>
                </c:pt>
                <c:pt idx="3032">
                  <c:v>4</c:v>
                </c:pt>
                <c:pt idx="3033">
                  <c:v>4</c:v>
                </c:pt>
                <c:pt idx="3034">
                  <c:v>6</c:v>
                </c:pt>
                <c:pt idx="3035">
                  <c:v>7</c:v>
                </c:pt>
                <c:pt idx="3036">
                  <c:v>2</c:v>
                </c:pt>
                <c:pt idx="3037">
                  <c:v>5</c:v>
                </c:pt>
                <c:pt idx="3038">
                  <c:v>2</c:v>
                </c:pt>
                <c:pt idx="3039">
                  <c:v>3</c:v>
                </c:pt>
                <c:pt idx="3040">
                  <c:v>5</c:v>
                </c:pt>
                <c:pt idx="3041">
                  <c:v>2</c:v>
                </c:pt>
                <c:pt idx="3042">
                  <c:v>2</c:v>
                </c:pt>
                <c:pt idx="3043">
                  <c:v>8</c:v>
                </c:pt>
                <c:pt idx="3044">
                  <c:v>5</c:v>
                </c:pt>
                <c:pt idx="3045">
                  <c:v>5</c:v>
                </c:pt>
                <c:pt idx="3046">
                  <c:v>1</c:v>
                </c:pt>
                <c:pt idx="3047">
                  <c:v>7</c:v>
                </c:pt>
                <c:pt idx="3048">
                  <c:v>2</c:v>
                </c:pt>
                <c:pt idx="3049">
                  <c:v>4</c:v>
                </c:pt>
                <c:pt idx="3050">
                  <c:v>2</c:v>
                </c:pt>
                <c:pt idx="3051">
                  <c:v>4</c:v>
                </c:pt>
                <c:pt idx="3052">
                  <c:v>2</c:v>
                </c:pt>
                <c:pt idx="3053">
                  <c:v>2</c:v>
                </c:pt>
                <c:pt idx="3054">
                  <c:v>2</c:v>
                </c:pt>
                <c:pt idx="3055">
                  <c:v>5</c:v>
                </c:pt>
                <c:pt idx="3056">
                  <c:v>2</c:v>
                </c:pt>
                <c:pt idx="3057">
                  <c:v>10</c:v>
                </c:pt>
                <c:pt idx="3058">
                  <c:v>2</c:v>
                </c:pt>
                <c:pt idx="3059">
                  <c:v>2</c:v>
                </c:pt>
                <c:pt idx="3060">
                  <c:v>3</c:v>
                </c:pt>
                <c:pt idx="3061">
                  <c:v>8</c:v>
                </c:pt>
                <c:pt idx="3062">
                  <c:v>3</c:v>
                </c:pt>
                <c:pt idx="3063">
                  <c:v>3</c:v>
                </c:pt>
                <c:pt idx="3064">
                  <c:v>8</c:v>
                </c:pt>
                <c:pt idx="3065">
                  <c:v>8</c:v>
                </c:pt>
                <c:pt idx="3066">
                  <c:v>5</c:v>
                </c:pt>
                <c:pt idx="3067">
                  <c:v>7</c:v>
                </c:pt>
                <c:pt idx="3068">
                  <c:v>6</c:v>
                </c:pt>
                <c:pt idx="3069">
                  <c:v>4</c:v>
                </c:pt>
                <c:pt idx="3070">
                  <c:v>7</c:v>
                </c:pt>
                <c:pt idx="3071">
                  <c:v>3</c:v>
                </c:pt>
                <c:pt idx="3072">
                  <c:v>5</c:v>
                </c:pt>
                <c:pt idx="3073">
                  <c:v>2</c:v>
                </c:pt>
                <c:pt idx="3074">
                  <c:v>2</c:v>
                </c:pt>
                <c:pt idx="3075">
                  <c:v>3</c:v>
                </c:pt>
                <c:pt idx="3076">
                  <c:v>5</c:v>
                </c:pt>
                <c:pt idx="3077">
                  <c:v>2</c:v>
                </c:pt>
                <c:pt idx="3078">
                  <c:v>8</c:v>
                </c:pt>
                <c:pt idx="3079">
                  <c:v>2</c:v>
                </c:pt>
                <c:pt idx="3080">
                  <c:v>3</c:v>
                </c:pt>
                <c:pt idx="3081">
                  <c:v>2</c:v>
                </c:pt>
                <c:pt idx="3082">
                  <c:v>3</c:v>
                </c:pt>
                <c:pt idx="3083">
                  <c:v>1</c:v>
                </c:pt>
                <c:pt idx="3084">
                  <c:v>4</c:v>
                </c:pt>
                <c:pt idx="3085">
                  <c:v>2</c:v>
                </c:pt>
                <c:pt idx="3086">
                  <c:v>2</c:v>
                </c:pt>
                <c:pt idx="3087">
                  <c:v>2</c:v>
                </c:pt>
                <c:pt idx="3088">
                  <c:v>5</c:v>
                </c:pt>
                <c:pt idx="3089">
                  <c:v>7</c:v>
                </c:pt>
                <c:pt idx="3090">
                  <c:v>7</c:v>
                </c:pt>
                <c:pt idx="3091">
                  <c:v>5</c:v>
                </c:pt>
                <c:pt idx="3092">
                  <c:v>3</c:v>
                </c:pt>
                <c:pt idx="3093">
                  <c:v>4</c:v>
                </c:pt>
                <c:pt idx="3094">
                  <c:v>2</c:v>
                </c:pt>
                <c:pt idx="3095">
                  <c:v>8</c:v>
                </c:pt>
                <c:pt idx="3096">
                  <c:v>2</c:v>
                </c:pt>
                <c:pt idx="3097">
                  <c:v>4</c:v>
                </c:pt>
                <c:pt idx="3098">
                  <c:v>4</c:v>
                </c:pt>
                <c:pt idx="3099">
                  <c:v>3</c:v>
                </c:pt>
                <c:pt idx="3100">
                  <c:v>3</c:v>
                </c:pt>
                <c:pt idx="3101">
                  <c:v>6</c:v>
                </c:pt>
                <c:pt idx="3102">
                  <c:v>1</c:v>
                </c:pt>
                <c:pt idx="3103">
                  <c:v>7</c:v>
                </c:pt>
                <c:pt idx="3104">
                  <c:v>6</c:v>
                </c:pt>
                <c:pt idx="3105">
                  <c:v>4</c:v>
                </c:pt>
                <c:pt idx="3106">
                  <c:v>6</c:v>
                </c:pt>
                <c:pt idx="3107">
                  <c:v>3</c:v>
                </c:pt>
                <c:pt idx="3108">
                  <c:v>3</c:v>
                </c:pt>
                <c:pt idx="3109">
                  <c:v>1</c:v>
                </c:pt>
                <c:pt idx="3110">
                  <c:v>8</c:v>
                </c:pt>
                <c:pt idx="3111">
                  <c:v>1</c:v>
                </c:pt>
                <c:pt idx="3112">
                  <c:v>3</c:v>
                </c:pt>
                <c:pt idx="3113">
                  <c:v>5</c:v>
                </c:pt>
                <c:pt idx="3114">
                  <c:v>6</c:v>
                </c:pt>
                <c:pt idx="3115">
                  <c:v>6</c:v>
                </c:pt>
                <c:pt idx="3116">
                  <c:v>5</c:v>
                </c:pt>
                <c:pt idx="3117">
                  <c:v>4</c:v>
                </c:pt>
                <c:pt idx="3118">
                  <c:v>5</c:v>
                </c:pt>
                <c:pt idx="3119">
                  <c:v>2</c:v>
                </c:pt>
                <c:pt idx="3120">
                  <c:v>3</c:v>
                </c:pt>
                <c:pt idx="3121">
                  <c:v>2</c:v>
                </c:pt>
                <c:pt idx="3122">
                  <c:v>5</c:v>
                </c:pt>
                <c:pt idx="3123">
                  <c:v>2</c:v>
                </c:pt>
                <c:pt idx="3124">
                  <c:v>2</c:v>
                </c:pt>
                <c:pt idx="3125">
                  <c:v>4</c:v>
                </c:pt>
                <c:pt idx="3126">
                  <c:v>2</c:v>
                </c:pt>
                <c:pt idx="3127">
                  <c:v>4</c:v>
                </c:pt>
                <c:pt idx="3128">
                  <c:v>2</c:v>
                </c:pt>
                <c:pt idx="3129">
                  <c:v>2</c:v>
                </c:pt>
                <c:pt idx="3130">
                  <c:v>5</c:v>
                </c:pt>
                <c:pt idx="3131">
                  <c:v>4</c:v>
                </c:pt>
                <c:pt idx="3132">
                  <c:v>2</c:v>
                </c:pt>
                <c:pt idx="3133">
                  <c:v>3</c:v>
                </c:pt>
                <c:pt idx="3134">
                  <c:v>5</c:v>
                </c:pt>
                <c:pt idx="3135">
                  <c:v>3</c:v>
                </c:pt>
                <c:pt idx="3136">
                  <c:v>1</c:v>
                </c:pt>
                <c:pt idx="3137">
                  <c:v>2</c:v>
                </c:pt>
                <c:pt idx="3138">
                  <c:v>2</c:v>
                </c:pt>
                <c:pt idx="3139">
                  <c:v>3</c:v>
                </c:pt>
                <c:pt idx="3140">
                  <c:v>3</c:v>
                </c:pt>
                <c:pt idx="3141">
                  <c:v>2</c:v>
                </c:pt>
                <c:pt idx="3142">
                  <c:v>5</c:v>
                </c:pt>
                <c:pt idx="3143">
                  <c:v>6</c:v>
                </c:pt>
                <c:pt idx="3144">
                  <c:v>7</c:v>
                </c:pt>
                <c:pt idx="3145">
                  <c:v>4</c:v>
                </c:pt>
                <c:pt idx="3146">
                  <c:v>3</c:v>
                </c:pt>
                <c:pt idx="3147">
                  <c:v>5</c:v>
                </c:pt>
                <c:pt idx="3148">
                  <c:v>5</c:v>
                </c:pt>
                <c:pt idx="3149">
                  <c:v>3</c:v>
                </c:pt>
                <c:pt idx="3150">
                  <c:v>6</c:v>
                </c:pt>
                <c:pt idx="3151">
                  <c:v>2</c:v>
                </c:pt>
                <c:pt idx="3152">
                  <c:v>2</c:v>
                </c:pt>
                <c:pt idx="3153">
                  <c:v>7</c:v>
                </c:pt>
                <c:pt idx="3154">
                  <c:v>2</c:v>
                </c:pt>
                <c:pt idx="3155">
                  <c:v>3</c:v>
                </c:pt>
                <c:pt idx="3156">
                  <c:v>2</c:v>
                </c:pt>
                <c:pt idx="3157">
                  <c:v>2</c:v>
                </c:pt>
                <c:pt idx="3158">
                  <c:v>5</c:v>
                </c:pt>
                <c:pt idx="3159">
                  <c:v>3</c:v>
                </c:pt>
                <c:pt idx="3160">
                  <c:v>5</c:v>
                </c:pt>
                <c:pt idx="3161">
                  <c:v>2</c:v>
                </c:pt>
                <c:pt idx="3162">
                  <c:v>5</c:v>
                </c:pt>
                <c:pt idx="3163">
                  <c:v>3</c:v>
                </c:pt>
                <c:pt idx="3164">
                  <c:v>9</c:v>
                </c:pt>
                <c:pt idx="3165">
                  <c:v>2</c:v>
                </c:pt>
                <c:pt idx="3166">
                  <c:v>3</c:v>
                </c:pt>
                <c:pt idx="3167">
                  <c:v>5</c:v>
                </c:pt>
                <c:pt idx="3168">
                  <c:v>8</c:v>
                </c:pt>
                <c:pt idx="3169">
                  <c:v>13</c:v>
                </c:pt>
                <c:pt idx="3170">
                  <c:v>6</c:v>
                </c:pt>
                <c:pt idx="3171">
                  <c:v>2</c:v>
                </c:pt>
                <c:pt idx="3172">
                  <c:v>5</c:v>
                </c:pt>
                <c:pt idx="3173">
                  <c:v>3</c:v>
                </c:pt>
                <c:pt idx="3174">
                  <c:v>7</c:v>
                </c:pt>
                <c:pt idx="3175">
                  <c:v>2</c:v>
                </c:pt>
                <c:pt idx="3176">
                  <c:v>2</c:v>
                </c:pt>
                <c:pt idx="3177">
                  <c:v>2</c:v>
                </c:pt>
                <c:pt idx="3178">
                  <c:v>3</c:v>
                </c:pt>
                <c:pt idx="3179">
                  <c:v>2</c:v>
                </c:pt>
                <c:pt idx="3180">
                  <c:v>5</c:v>
                </c:pt>
                <c:pt idx="3181">
                  <c:v>2</c:v>
                </c:pt>
                <c:pt idx="3182">
                  <c:v>3</c:v>
                </c:pt>
                <c:pt idx="3183">
                  <c:v>9</c:v>
                </c:pt>
                <c:pt idx="3184">
                  <c:v>3</c:v>
                </c:pt>
                <c:pt idx="3185">
                  <c:v>3</c:v>
                </c:pt>
                <c:pt idx="3186">
                  <c:v>3</c:v>
                </c:pt>
                <c:pt idx="3187">
                  <c:v>7</c:v>
                </c:pt>
                <c:pt idx="3188">
                  <c:v>1</c:v>
                </c:pt>
                <c:pt idx="3189">
                  <c:v>4</c:v>
                </c:pt>
                <c:pt idx="3190">
                  <c:v>3</c:v>
                </c:pt>
                <c:pt idx="3191">
                  <c:v>1</c:v>
                </c:pt>
                <c:pt idx="3192">
                  <c:v>7</c:v>
                </c:pt>
                <c:pt idx="3193">
                  <c:v>3</c:v>
                </c:pt>
                <c:pt idx="3194">
                  <c:v>6</c:v>
                </c:pt>
                <c:pt idx="3195">
                  <c:v>3</c:v>
                </c:pt>
                <c:pt idx="3196">
                  <c:v>3</c:v>
                </c:pt>
                <c:pt idx="3197">
                  <c:v>3</c:v>
                </c:pt>
                <c:pt idx="3198">
                  <c:v>4</c:v>
                </c:pt>
                <c:pt idx="3199">
                  <c:v>7</c:v>
                </c:pt>
                <c:pt idx="3200">
                  <c:v>3</c:v>
                </c:pt>
                <c:pt idx="3201">
                  <c:v>4</c:v>
                </c:pt>
                <c:pt idx="3202">
                  <c:v>8</c:v>
                </c:pt>
                <c:pt idx="3203">
                  <c:v>1</c:v>
                </c:pt>
                <c:pt idx="3204">
                  <c:v>2</c:v>
                </c:pt>
                <c:pt idx="3205">
                  <c:v>8</c:v>
                </c:pt>
                <c:pt idx="3206">
                  <c:v>5</c:v>
                </c:pt>
                <c:pt idx="3207">
                  <c:v>8</c:v>
                </c:pt>
                <c:pt idx="3208">
                  <c:v>5</c:v>
                </c:pt>
                <c:pt idx="3209">
                  <c:v>9</c:v>
                </c:pt>
                <c:pt idx="3210">
                  <c:v>3</c:v>
                </c:pt>
                <c:pt idx="3211">
                  <c:v>7</c:v>
                </c:pt>
                <c:pt idx="3212">
                  <c:v>11</c:v>
                </c:pt>
                <c:pt idx="3213">
                  <c:v>1</c:v>
                </c:pt>
                <c:pt idx="3214">
                  <c:v>2</c:v>
                </c:pt>
                <c:pt idx="3215">
                  <c:v>6</c:v>
                </c:pt>
                <c:pt idx="3216">
                  <c:v>3</c:v>
                </c:pt>
                <c:pt idx="3217">
                  <c:v>3</c:v>
                </c:pt>
                <c:pt idx="3218">
                  <c:v>2</c:v>
                </c:pt>
                <c:pt idx="3219">
                  <c:v>5</c:v>
                </c:pt>
                <c:pt idx="3220">
                  <c:v>4</c:v>
                </c:pt>
                <c:pt idx="3221">
                  <c:v>1</c:v>
                </c:pt>
                <c:pt idx="3222">
                  <c:v>2</c:v>
                </c:pt>
                <c:pt idx="3223">
                  <c:v>2</c:v>
                </c:pt>
                <c:pt idx="3224">
                  <c:v>2</c:v>
                </c:pt>
                <c:pt idx="3225">
                  <c:v>6</c:v>
                </c:pt>
                <c:pt idx="3226">
                  <c:v>2</c:v>
                </c:pt>
                <c:pt idx="3227">
                  <c:v>3</c:v>
                </c:pt>
                <c:pt idx="3228">
                  <c:v>1</c:v>
                </c:pt>
                <c:pt idx="3229">
                  <c:v>1</c:v>
                </c:pt>
                <c:pt idx="3230">
                  <c:v>5</c:v>
                </c:pt>
                <c:pt idx="3231">
                  <c:v>3</c:v>
                </c:pt>
                <c:pt idx="3232">
                  <c:v>1</c:v>
                </c:pt>
                <c:pt idx="3233">
                  <c:v>2</c:v>
                </c:pt>
                <c:pt idx="3234">
                  <c:v>1</c:v>
                </c:pt>
                <c:pt idx="3235">
                  <c:v>1</c:v>
                </c:pt>
                <c:pt idx="3236">
                  <c:v>3</c:v>
                </c:pt>
                <c:pt idx="3237">
                  <c:v>3</c:v>
                </c:pt>
                <c:pt idx="3238">
                  <c:v>5</c:v>
                </c:pt>
                <c:pt idx="3239">
                  <c:v>7</c:v>
                </c:pt>
                <c:pt idx="3240">
                  <c:v>3</c:v>
                </c:pt>
                <c:pt idx="3241">
                  <c:v>5</c:v>
                </c:pt>
                <c:pt idx="3242">
                  <c:v>13</c:v>
                </c:pt>
                <c:pt idx="3243">
                  <c:v>5</c:v>
                </c:pt>
                <c:pt idx="3244">
                  <c:v>3</c:v>
                </c:pt>
                <c:pt idx="3245">
                  <c:v>3</c:v>
                </c:pt>
                <c:pt idx="3246">
                  <c:v>5</c:v>
                </c:pt>
                <c:pt idx="3247">
                  <c:v>3</c:v>
                </c:pt>
                <c:pt idx="3248">
                  <c:v>2</c:v>
                </c:pt>
                <c:pt idx="3249">
                  <c:v>2</c:v>
                </c:pt>
                <c:pt idx="3250">
                  <c:v>7</c:v>
                </c:pt>
                <c:pt idx="3251">
                  <c:v>3</c:v>
                </c:pt>
                <c:pt idx="3252">
                  <c:v>3</c:v>
                </c:pt>
                <c:pt idx="3253">
                  <c:v>2</c:v>
                </c:pt>
                <c:pt idx="3254">
                  <c:v>1</c:v>
                </c:pt>
                <c:pt idx="3255">
                  <c:v>3</c:v>
                </c:pt>
                <c:pt idx="3256">
                  <c:v>2</c:v>
                </c:pt>
                <c:pt idx="3257">
                  <c:v>3</c:v>
                </c:pt>
                <c:pt idx="3258">
                  <c:v>2</c:v>
                </c:pt>
                <c:pt idx="3259">
                  <c:v>2</c:v>
                </c:pt>
                <c:pt idx="3260">
                  <c:v>4</c:v>
                </c:pt>
                <c:pt idx="3261">
                  <c:v>2</c:v>
                </c:pt>
                <c:pt idx="3262">
                  <c:v>7</c:v>
                </c:pt>
                <c:pt idx="3263">
                  <c:v>3</c:v>
                </c:pt>
                <c:pt idx="3264">
                  <c:v>4</c:v>
                </c:pt>
                <c:pt idx="3265">
                  <c:v>2</c:v>
                </c:pt>
                <c:pt idx="3266">
                  <c:v>3</c:v>
                </c:pt>
                <c:pt idx="3267">
                  <c:v>2</c:v>
                </c:pt>
                <c:pt idx="3268">
                  <c:v>1</c:v>
                </c:pt>
                <c:pt idx="3269">
                  <c:v>3</c:v>
                </c:pt>
                <c:pt idx="3270">
                  <c:v>3</c:v>
                </c:pt>
                <c:pt idx="3271">
                  <c:v>8</c:v>
                </c:pt>
                <c:pt idx="3272">
                  <c:v>5</c:v>
                </c:pt>
                <c:pt idx="3273">
                  <c:v>6</c:v>
                </c:pt>
                <c:pt idx="3274">
                  <c:v>3</c:v>
                </c:pt>
                <c:pt idx="3275">
                  <c:v>6</c:v>
                </c:pt>
                <c:pt idx="3276">
                  <c:v>7</c:v>
                </c:pt>
                <c:pt idx="3277">
                  <c:v>1</c:v>
                </c:pt>
                <c:pt idx="3278">
                  <c:v>2</c:v>
                </c:pt>
                <c:pt idx="3279">
                  <c:v>7</c:v>
                </c:pt>
                <c:pt idx="3280">
                  <c:v>5</c:v>
                </c:pt>
                <c:pt idx="3281">
                  <c:v>2</c:v>
                </c:pt>
                <c:pt idx="3282">
                  <c:v>1</c:v>
                </c:pt>
                <c:pt idx="3283">
                  <c:v>3</c:v>
                </c:pt>
                <c:pt idx="3284">
                  <c:v>7</c:v>
                </c:pt>
                <c:pt idx="3285">
                  <c:v>2</c:v>
                </c:pt>
                <c:pt idx="3286">
                  <c:v>3</c:v>
                </c:pt>
                <c:pt idx="3287">
                  <c:v>3</c:v>
                </c:pt>
                <c:pt idx="3288">
                  <c:v>5</c:v>
                </c:pt>
                <c:pt idx="3289">
                  <c:v>5</c:v>
                </c:pt>
                <c:pt idx="3290">
                  <c:v>1</c:v>
                </c:pt>
                <c:pt idx="3291">
                  <c:v>2</c:v>
                </c:pt>
                <c:pt idx="3292">
                  <c:v>3</c:v>
                </c:pt>
                <c:pt idx="3293">
                  <c:v>2</c:v>
                </c:pt>
                <c:pt idx="3294">
                  <c:v>8</c:v>
                </c:pt>
                <c:pt idx="3295">
                  <c:v>11</c:v>
                </c:pt>
                <c:pt idx="3296">
                  <c:v>7</c:v>
                </c:pt>
                <c:pt idx="3297">
                  <c:v>4</c:v>
                </c:pt>
                <c:pt idx="3298">
                  <c:v>3</c:v>
                </c:pt>
                <c:pt idx="3299">
                  <c:v>1</c:v>
                </c:pt>
                <c:pt idx="3300">
                  <c:v>1</c:v>
                </c:pt>
                <c:pt idx="3301">
                  <c:v>6</c:v>
                </c:pt>
                <c:pt idx="3302">
                  <c:v>3</c:v>
                </c:pt>
                <c:pt idx="3303">
                  <c:v>3</c:v>
                </c:pt>
                <c:pt idx="3304">
                  <c:v>3</c:v>
                </c:pt>
                <c:pt idx="3305">
                  <c:v>2</c:v>
                </c:pt>
                <c:pt idx="3306">
                  <c:v>3</c:v>
                </c:pt>
                <c:pt idx="3307">
                  <c:v>3</c:v>
                </c:pt>
                <c:pt idx="3308">
                  <c:v>2</c:v>
                </c:pt>
                <c:pt idx="3309">
                  <c:v>6</c:v>
                </c:pt>
                <c:pt idx="3310">
                  <c:v>5</c:v>
                </c:pt>
                <c:pt idx="3311">
                  <c:v>7</c:v>
                </c:pt>
                <c:pt idx="3312">
                  <c:v>5</c:v>
                </c:pt>
                <c:pt idx="3313">
                  <c:v>2</c:v>
                </c:pt>
                <c:pt idx="3314">
                  <c:v>2</c:v>
                </c:pt>
                <c:pt idx="3315">
                  <c:v>3</c:v>
                </c:pt>
                <c:pt idx="3316">
                  <c:v>5</c:v>
                </c:pt>
                <c:pt idx="3317">
                  <c:v>9</c:v>
                </c:pt>
                <c:pt idx="3318">
                  <c:v>3</c:v>
                </c:pt>
                <c:pt idx="3319">
                  <c:v>7</c:v>
                </c:pt>
                <c:pt idx="3320">
                  <c:v>3</c:v>
                </c:pt>
                <c:pt idx="3321">
                  <c:v>5</c:v>
                </c:pt>
                <c:pt idx="3322">
                  <c:v>3</c:v>
                </c:pt>
                <c:pt idx="3323">
                  <c:v>3</c:v>
                </c:pt>
                <c:pt idx="3324">
                  <c:v>5</c:v>
                </c:pt>
                <c:pt idx="3325">
                  <c:v>1</c:v>
                </c:pt>
                <c:pt idx="3326">
                  <c:v>3</c:v>
                </c:pt>
                <c:pt idx="3327">
                  <c:v>5</c:v>
                </c:pt>
                <c:pt idx="3328">
                  <c:v>8</c:v>
                </c:pt>
                <c:pt idx="3329">
                  <c:v>2</c:v>
                </c:pt>
                <c:pt idx="3330">
                  <c:v>3</c:v>
                </c:pt>
                <c:pt idx="3331">
                  <c:v>3</c:v>
                </c:pt>
                <c:pt idx="3332">
                  <c:v>3</c:v>
                </c:pt>
                <c:pt idx="3333">
                  <c:v>1</c:v>
                </c:pt>
                <c:pt idx="3334">
                  <c:v>4</c:v>
                </c:pt>
                <c:pt idx="3335">
                  <c:v>4</c:v>
                </c:pt>
                <c:pt idx="3336">
                  <c:v>4</c:v>
                </c:pt>
                <c:pt idx="3337">
                  <c:v>3</c:v>
                </c:pt>
                <c:pt idx="3338">
                  <c:v>9</c:v>
                </c:pt>
                <c:pt idx="3339">
                  <c:v>3</c:v>
                </c:pt>
                <c:pt idx="3340">
                  <c:v>5</c:v>
                </c:pt>
                <c:pt idx="3341">
                  <c:v>3</c:v>
                </c:pt>
                <c:pt idx="3342">
                  <c:v>1</c:v>
                </c:pt>
                <c:pt idx="3343">
                  <c:v>3</c:v>
                </c:pt>
                <c:pt idx="3344">
                  <c:v>9</c:v>
                </c:pt>
                <c:pt idx="3345">
                  <c:v>4</c:v>
                </c:pt>
                <c:pt idx="3346">
                  <c:v>5</c:v>
                </c:pt>
                <c:pt idx="3347">
                  <c:v>5</c:v>
                </c:pt>
                <c:pt idx="3348">
                  <c:v>5</c:v>
                </c:pt>
                <c:pt idx="3349">
                  <c:v>4</c:v>
                </c:pt>
                <c:pt idx="3350">
                  <c:v>3</c:v>
                </c:pt>
                <c:pt idx="3351">
                  <c:v>3</c:v>
                </c:pt>
                <c:pt idx="3352">
                  <c:v>2</c:v>
                </c:pt>
                <c:pt idx="3353">
                  <c:v>2</c:v>
                </c:pt>
                <c:pt idx="3354">
                  <c:v>1</c:v>
                </c:pt>
                <c:pt idx="3355">
                  <c:v>2</c:v>
                </c:pt>
                <c:pt idx="3356">
                  <c:v>1</c:v>
                </c:pt>
                <c:pt idx="3357">
                  <c:v>9</c:v>
                </c:pt>
                <c:pt idx="3358">
                  <c:v>2</c:v>
                </c:pt>
                <c:pt idx="3359">
                  <c:v>2</c:v>
                </c:pt>
                <c:pt idx="3360">
                  <c:v>4</c:v>
                </c:pt>
                <c:pt idx="3361">
                  <c:v>3</c:v>
                </c:pt>
                <c:pt idx="3362">
                  <c:v>3</c:v>
                </c:pt>
                <c:pt idx="3363">
                  <c:v>2</c:v>
                </c:pt>
                <c:pt idx="3364">
                  <c:v>3</c:v>
                </c:pt>
                <c:pt idx="3365">
                  <c:v>2</c:v>
                </c:pt>
                <c:pt idx="3366">
                  <c:v>2</c:v>
                </c:pt>
                <c:pt idx="3367">
                  <c:v>3</c:v>
                </c:pt>
                <c:pt idx="3368">
                  <c:v>2</c:v>
                </c:pt>
                <c:pt idx="3369">
                  <c:v>4</c:v>
                </c:pt>
                <c:pt idx="3370">
                  <c:v>5</c:v>
                </c:pt>
                <c:pt idx="3371">
                  <c:v>6</c:v>
                </c:pt>
                <c:pt idx="3372">
                  <c:v>2</c:v>
                </c:pt>
                <c:pt idx="3373">
                  <c:v>3</c:v>
                </c:pt>
                <c:pt idx="3374">
                  <c:v>5</c:v>
                </c:pt>
                <c:pt idx="3375">
                  <c:v>4</c:v>
                </c:pt>
                <c:pt idx="3376">
                  <c:v>2</c:v>
                </c:pt>
                <c:pt idx="3377">
                  <c:v>9</c:v>
                </c:pt>
                <c:pt idx="3378">
                  <c:v>6</c:v>
                </c:pt>
                <c:pt idx="3379">
                  <c:v>3</c:v>
                </c:pt>
                <c:pt idx="3380">
                  <c:v>9</c:v>
                </c:pt>
                <c:pt idx="3381">
                  <c:v>1</c:v>
                </c:pt>
                <c:pt idx="3382">
                  <c:v>3</c:v>
                </c:pt>
                <c:pt idx="3383">
                  <c:v>7</c:v>
                </c:pt>
                <c:pt idx="3384">
                  <c:v>5</c:v>
                </c:pt>
                <c:pt idx="3385">
                  <c:v>4</c:v>
                </c:pt>
                <c:pt idx="3386">
                  <c:v>3</c:v>
                </c:pt>
                <c:pt idx="3387">
                  <c:v>2</c:v>
                </c:pt>
                <c:pt idx="3388">
                  <c:v>6</c:v>
                </c:pt>
                <c:pt idx="3389">
                  <c:v>3</c:v>
                </c:pt>
                <c:pt idx="3390">
                  <c:v>2</c:v>
                </c:pt>
                <c:pt idx="3391">
                  <c:v>4</c:v>
                </c:pt>
                <c:pt idx="3392">
                  <c:v>2</c:v>
                </c:pt>
                <c:pt idx="3393">
                  <c:v>1</c:v>
                </c:pt>
                <c:pt idx="3394">
                  <c:v>6</c:v>
                </c:pt>
                <c:pt idx="3395">
                  <c:v>4</c:v>
                </c:pt>
                <c:pt idx="3396">
                  <c:v>1</c:v>
                </c:pt>
                <c:pt idx="3397">
                  <c:v>4</c:v>
                </c:pt>
                <c:pt idx="3398">
                  <c:v>1</c:v>
                </c:pt>
                <c:pt idx="3399">
                  <c:v>6</c:v>
                </c:pt>
                <c:pt idx="3400">
                  <c:v>3</c:v>
                </c:pt>
                <c:pt idx="3401">
                  <c:v>3</c:v>
                </c:pt>
                <c:pt idx="3402">
                  <c:v>7</c:v>
                </c:pt>
                <c:pt idx="3403">
                  <c:v>4</c:v>
                </c:pt>
                <c:pt idx="3404">
                  <c:v>2</c:v>
                </c:pt>
                <c:pt idx="3405">
                  <c:v>2</c:v>
                </c:pt>
                <c:pt idx="3406">
                  <c:v>2</c:v>
                </c:pt>
                <c:pt idx="3407">
                  <c:v>8</c:v>
                </c:pt>
                <c:pt idx="3408">
                  <c:v>4</c:v>
                </c:pt>
                <c:pt idx="3409">
                  <c:v>2</c:v>
                </c:pt>
                <c:pt idx="3410">
                  <c:v>9</c:v>
                </c:pt>
                <c:pt idx="3411">
                  <c:v>2</c:v>
                </c:pt>
                <c:pt idx="3412">
                  <c:v>4</c:v>
                </c:pt>
                <c:pt idx="3413">
                  <c:v>2</c:v>
                </c:pt>
                <c:pt idx="3414">
                  <c:v>2</c:v>
                </c:pt>
                <c:pt idx="3415">
                  <c:v>1</c:v>
                </c:pt>
                <c:pt idx="3416">
                  <c:v>2</c:v>
                </c:pt>
                <c:pt idx="3417">
                  <c:v>5</c:v>
                </c:pt>
                <c:pt idx="3418">
                  <c:v>2</c:v>
                </c:pt>
                <c:pt idx="3419">
                  <c:v>2</c:v>
                </c:pt>
                <c:pt idx="3420">
                  <c:v>2</c:v>
                </c:pt>
                <c:pt idx="3421">
                  <c:v>8</c:v>
                </c:pt>
                <c:pt idx="3422">
                  <c:v>7</c:v>
                </c:pt>
                <c:pt idx="3423">
                  <c:v>4</c:v>
                </c:pt>
                <c:pt idx="3424">
                  <c:v>2</c:v>
                </c:pt>
                <c:pt idx="3425">
                  <c:v>4</c:v>
                </c:pt>
                <c:pt idx="3426">
                  <c:v>10</c:v>
                </c:pt>
                <c:pt idx="3427">
                  <c:v>4</c:v>
                </c:pt>
                <c:pt idx="3428">
                  <c:v>2</c:v>
                </c:pt>
                <c:pt idx="3429">
                  <c:v>6</c:v>
                </c:pt>
                <c:pt idx="3430">
                  <c:v>3</c:v>
                </c:pt>
                <c:pt idx="3431">
                  <c:v>2</c:v>
                </c:pt>
                <c:pt idx="3432">
                  <c:v>9</c:v>
                </c:pt>
                <c:pt idx="3433">
                  <c:v>3</c:v>
                </c:pt>
                <c:pt idx="3434">
                  <c:v>6</c:v>
                </c:pt>
                <c:pt idx="3435">
                  <c:v>2</c:v>
                </c:pt>
                <c:pt idx="3436">
                  <c:v>3</c:v>
                </c:pt>
                <c:pt idx="3437">
                  <c:v>2</c:v>
                </c:pt>
                <c:pt idx="3438">
                  <c:v>2</c:v>
                </c:pt>
                <c:pt idx="3439">
                  <c:v>6</c:v>
                </c:pt>
                <c:pt idx="3440">
                  <c:v>1</c:v>
                </c:pt>
                <c:pt idx="3441">
                  <c:v>14</c:v>
                </c:pt>
                <c:pt idx="3442">
                  <c:v>3</c:v>
                </c:pt>
                <c:pt idx="3443">
                  <c:v>7</c:v>
                </c:pt>
                <c:pt idx="3444">
                  <c:v>2</c:v>
                </c:pt>
                <c:pt idx="3445">
                  <c:v>5</c:v>
                </c:pt>
                <c:pt idx="3446">
                  <c:v>2</c:v>
                </c:pt>
                <c:pt idx="3447">
                  <c:v>2</c:v>
                </c:pt>
                <c:pt idx="3448">
                  <c:v>2</c:v>
                </c:pt>
                <c:pt idx="3449">
                  <c:v>5</c:v>
                </c:pt>
                <c:pt idx="3450">
                  <c:v>1</c:v>
                </c:pt>
                <c:pt idx="3451">
                  <c:v>2</c:v>
                </c:pt>
                <c:pt idx="3452">
                  <c:v>2</c:v>
                </c:pt>
                <c:pt idx="3453">
                  <c:v>4</c:v>
                </c:pt>
                <c:pt idx="3454">
                  <c:v>3</c:v>
                </c:pt>
                <c:pt idx="3455">
                  <c:v>2</c:v>
                </c:pt>
                <c:pt idx="3456">
                  <c:v>3</c:v>
                </c:pt>
                <c:pt idx="3457">
                  <c:v>3</c:v>
                </c:pt>
                <c:pt idx="3458">
                  <c:v>2</c:v>
                </c:pt>
                <c:pt idx="3459">
                  <c:v>2</c:v>
                </c:pt>
                <c:pt idx="3460">
                  <c:v>2</c:v>
                </c:pt>
                <c:pt idx="3461">
                  <c:v>4</c:v>
                </c:pt>
                <c:pt idx="3462">
                  <c:v>7</c:v>
                </c:pt>
                <c:pt idx="3463">
                  <c:v>1</c:v>
                </c:pt>
                <c:pt idx="3464">
                  <c:v>1</c:v>
                </c:pt>
                <c:pt idx="3465">
                  <c:v>2</c:v>
                </c:pt>
                <c:pt idx="3466">
                  <c:v>2</c:v>
                </c:pt>
                <c:pt idx="3467">
                  <c:v>9</c:v>
                </c:pt>
                <c:pt idx="3468">
                  <c:v>6</c:v>
                </c:pt>
                <c:pt idx="3469">
                  <c:v>3</c:v>
                </c:pt>
                <c:pt idx="3470">
                  <c:v>2</c:v>
                </c:pt>
                <c:pt idx="3471">
                  <c:v>2</c:v>
                </c:pt>
                <c:pt idx="3472">
                  <c:v>2</c:v>
                </c:pt>
                <c:pt idx="3473">
                  <c:v>1</c:v>
                </c:pt>
                <c:pt idx="3474">
                  <c:v>2</c:v>
                </c:pt>
                <c:pt idx="3475">
                  <c:v>5</c:v>
                </c:pt>
                <c:pt idx="3476">
                  <c:v>5</c:v>
                </c:pt>
                <c:pt idx="3477">
                  <c:v>9</c:v>
                </c:pt>
                <c:pt idx="3478">
                  <c:v>2</c:v>
                </c:pt>
                <c:pt idx="3479">
                  <c:v>7</c:v>
                </c:pt>
                <c:pt idx="3480">
                  <c:v>6</c:v>
                </c:pt>
                <c:pt idx="3481">
                  <c:v>2</c:v>
                </c:pt>
                <c:pt idx="3482">
                  <c:v>5</c:v>
                </c:pt>
                <c:pt idx="3483">
                  <c:v>4</c:v>
                </c:pt>
                <c:pt idx="3484">
                  <c:v>3</c:v>
                </c:pt>
                <c:pt idx="3485">
                  <c:v>4</c:v>
                </c:pt>
                <c:pt idx="3486">
                  <c:v>1</c:v>
                </c:pt>
                <c:pt idx="3487">
                  <c:v>2</c:v>
                </c:pt>
                <c:pt idx="3488">
                  <c:v>2</c:v>
                </c:pt>
                <c:pt idx="3489">
                  <c:v>6</c:v>
                </c:pt>
                <c:pt idx="3490">
                  <c:v>5</c:v>
                </c:pt>
                <c:pt idx="3491">
                  <c:v>3</c:v>
                </c:pt>
                <c:pt idx="3492">
                  <c:v>2</c:v>
                </c:pt>
                <c:pt idx="3493">
                  <c:v>4</c:v>
                </c:pt>
                <c:pt idx="3494">
                  <c:v>5</c:v>
                </c:pt>
                <c:pt idx="3495">
                  <c:v>4</c:v>
                </c:pt>
                <c:pt idx="3496">
                  <c:v>2</c:v>
                </c:pt>
                <c:pt idx="3497">
                  <c:v>6</c:v>
                </c:pt>
                <c:pt idx="3498">
                  <c:v>5</c:v>
                </c:pt>
                <c:pt idx="3499">
                  <c:v>3</c:v>
                </c:pt>
                <c:pt idx="3500">
                  <c:v>3</c:v>
                </c:pt>
                <c:pt idx="3501">
                  <c:v>9</c:v>
                </c:pt>
                <c:pt idx="3502">
                  <c:v>2</c:v>
                </c:pt>
                <c:pt idx="3503">
                  <c:v>3</c:v>
                </c:pt>
                <c:pt idx="3504">
                  <c:v>4</c:v>
                </c:pt>
                <c:pt idx="3505">
                  <c:v>2</c:v>
                </c:pt>
                <c:pt idx="3506">
                  <c:v>4</c:v>
                </c:pt>
                <c:pt idx="3507">
                  <c:v>4</c:v>
                </c:pt>
                <c:pt idx="3508">
                  <c:v>3</c:v>
                </c:pt>
                <c:pt idx="3509">
                  <c:v>2</c:v>
                </c:pt>
                <c:pt idx="3510">
                  <c:v>2</c:v>
                </c:pt>
                <c:pt idx="3511">
                  <c:v>7</c:v>
                </c:pt>
                <c:pt idx="3512">
                  <c:v>9</c:v>
                </c:pt>
                <c:pt idx="3513">
                  <c:v>3</c:v>
                </c:pt>
                <c:pt idx="3514">
                  <c:v>3</c:v>
                </c:pt>
                <c:pt idx="3515">
                  <c:v>3</c:v>
                </c:pt>
                <c:pt idx="3516">
                  <c:v>9</c:v>
                </c:pt>
                <c:pt idx="3517">
                  <c:v>2</c:v>
                </c:pt>
                <c:pt idx="3518">
                  <c:v>4</c:v>
                </c:pt>
                <c:pt idx="3519">
                  <c:v>7</c:v>
                </c:pt>
                <c:pt idx="3520">
                  <c:v>2</c:v>
                </c:pt>
                <c:pt idx="3521">
                  <c:v>7</c:v>
                </c:pt>
                <c:pt idx="3522">
                  <c:v>3</c:v>
                </c:pt>
                <c:pt idx="3523">
                  <c:v>8</c:v>
                </c:pt>
                <c:pt idx="3524">
                  <c:v>6</c:v>
                </c:pt>
                <c:pt idx="3525">
                  <c:v>3</c:v>
                </c:pt>
                <c:pt idx="3526">
                  <c:v>3</c:v>
                </c:pt>
                <c:pt idx="3527">
                  <c:v>8</c:v>
                </c:pt>
                <c:pt idx="3528">
                  <c:v>4</c:v>
                </c:pt>
                <c:pt idx="3529">
                  <c:v>3</c:v>
                </c:pt>
                <c:pt idx="3530">
                  <c:v>5</c:v>
                </c:pt>
                <c:pt idx="3531">
                  <c:v>5</c:v>
                </c:pt>
                <c:pt idx="3532">
                  <c:v>4</c:v>
                </c:pt>
                <c:pt idx="3533">
                  <c:v>4</c:v>
                </c:pt>
                <c:pt idx="3534">
                  <c:v>5</c:v>
                </c:pt>
                <c:pt idx="3535">
                  <c:v>2</c:v>
                </c:pt>
                <c:pt idx="3536">
                  <c:v>3</c:v>
                </c:pt>
                <c:pt idx="3537">
                  <c:v>3</c:v>
                </c:pt>
                <c:pt idx="3538">
                  <c:v>3</c:v>
                </c:pt>
                <c:pt idx="3539">
                  <c:v>5</c:v>
                </c:pt>
                <c:pt idx="3540">
                  <c:v>7</c:v>
                </c:pt>
                <c:pt idx="3541">
                  <c:v>3</c:v>
                </c:pt>
                <c:pt idx="3542">
                  <c:v>2</c:v>
                </c:pt>
                <c:pt idx="3543">
                  <c:v>1</c:v>
                </c:pt>
                <c:pt idx="3544">
                  <c:v>8</c:v>
                </c:pt>
                <c:pt idx="3545">
                  <c:v>8</c:v>
                </c:pt>
                <c:pt idx="3546">
                  <c:v>7</c:v>
                </c:pt>
                <c:pt idx="3547">
                  <c:v>2</c:v>
                </c:pt>
                <c:pt idx="3548">
                  <c:v>1</c:v>
                </c:pt>
                <c:pt idx="3549">
                  <c:v>8</c:v>
                </c:pt>
                <c:pt idx="3550">
                  <c:v>3</c:v>
                </c:pt>
                <c:pt idx="3551">
                  <c:v>6</c:v>
                </c:pt>
                <c:pt idx="3552">
                  <c:v>8</c:v>
                </c:pt>
                <c:pt idx="3553">
                  <c:v>1</c:v>
                </c:pt>
                <c:pt idx="3554">
                  <c:v>2</c:v>
                </c:pt>
                <c:pt idx="3555">
                  <c:v>6</c:v>
                </c:pt>
                <c:pt idx="3556">
                  <c:v>7</c:v>
                </c:pt>
                <c:pt idx="3557">
                  <c:v>2</c:v>
                </c:pt>
                <c:pt idx="3558">
                  <c:v>4</c:v>
                </c:pt>
                <c:pt idx="3559">
                  <c:v>4</c:v>
                </c:pt>
                <c:pt idx="3560">
                  <c:v>4</c:v>
                </c:pt>
                <c:pt idx="3561">
                  <c:v>5</c:v>
                </c:pt>
                <c:pt idx="3562">
                  <c:v>2</c:v>
                </c:pt>
                <c:pt idx="3563">
                  <c:v>4</c:v>
                </c:pt>
                <c:pt idx="3564">
                  <c:v>2</c:v>
                </c:pt>
                <c:pt idx="3565">
                  <c:v>2</c:v>
                </c:pt>
                <c:pt idx="3566">
                  <c:v>3</c:v>
                </c:pt>
                <c:pt idx="3567">
                  <c:v>4</c:v>
                </c:pt>
                <c:pt idx="3568">
                  <c:v>2</c:v>
                </c:pt>
                <c:pt idx="3569">
                  <c:v>6</c:v>
                </c:pt>
                <c:pt idx="3570">
                  <c:v>4</c:v>
                </c:pt>
                <c:pt idx="3571">
                  <c:v>1</c:v>
                </c:pt>
                <c:pt idx="3572">
                  <c:v>1</c:v>
                </c:pt>
                <c:pt idx="3573">
                  <c:v>2</c:v>
                </c:pt>
                <c:pt idx="3574">
                  <c:v>10</c:v>
                </c:pt>
                <c:pt idx="3575">
                  <c:v>3</c:v>
                </c:pt>
                <c:pt idx="3576">
                  <c:v>1</c:v>
                </c:pt>
                <c:pt idx="3577">
                  <c:v>1</c:v>
                </c:pt>
                <c:pt idx="3578">
                  <c:v>1</c:v>
                </c:pt>
                <c:pt idx="3579">
                  <c:v>5</c:v>
                </c:pt>
                <c:pt idx="3580">
                  <c:v>8</c:v>
                </c:pt>
                <c:pt idx="3581">
                  <c:v>1</c:v>
                </c:pt>
                <c:pt idx="3582">
                  <c:v>2</c:v>
                </c:pt>
                <c:pt idx="3583">
                  <c:v>2</c:v>
                </c:pt>
                <c:pt idx="3584">
                  <c:v>2</c:v>
                </c:pt>
                <c:pt idx="3585">
                  <c:v>1</c:v>
                </c:pt>
                <c:pt idx="3586">
                  <c:v>2</c:v>
                </c:pt>
                <c:pt idx="3587">
                  <c:v>3</c:v>
                </c:pt>
                <c:pt idx="3588">
                  <c:v>2</c:v>
                </c:pt>
                <c:pt idx="3589">
                  <c:v>1</c:v>
                </c:pt>
                <c:pt idx="3590">
                  <c:v>12</c:v>
                </c:pt>
                <c:pt idx="3591">
                  <c:v>1</c:v>
                </c:pt>
                <c:pt idx="3592">
                  <c:v>3</c:v>
                </c:pt>
                <c:pt idx="3593">
                  <c:v>3</c:v>
                </c:pt>
                <c:pt idx="3594">
                  <c:v>5</c:v>
                </c:pt>
                <c:pt idx="3595">
                  <c:v>1</c:v>
                </c:pt>
                <c:pt idx="3596">
                  <c:v>3</c:v>
                </c:pt>
                <c:pt idx="3597">
                  <c:v>6</c:v>
                </c:pt>
                <c:pt idx="3598">
                  <c:v>3</c:v>
                </c:pt>
                <c:pt idx="3599">
                  <c:v>1</c:v>
                </c:pt>
                <c:pt idx="3600">
                  <c:v>9</c:v>
                </c:pt>
                <c:pt idx="3601">
                  <c:v>2</c:v>
                </c:pt>
                <c:pt idx="3602">
                  <c:v>5</c:v>
                </c:pt>
                <c:pt idx="3603">
                  <c:v>5</c:v>
                </c:pt>
                <c:pt idx="3604">
                  <c:v>2</c:v>
                </c:pt>
                <c:pt idx="3605">
                  <c:v>4</c:v>
                </c:pt>
                <c:pt idx="3606">
                  <c:v>3</c:v>
                </c:pt>
                <c:pt idx="3607">
                  <c:v>3</c:v>
                </c:pt>
                <c:pt idx="3608">
                  <c:v>3</c:v>
                </c:pt>
                <c:pt idx="3609">
                  <c:v>3</c:v>
                </c:pt>
                <c:pt idx="3610">
                  <c:v>2</c:v>
                </c:pt>
                <c:pt idx="3611">
                  <c:v>2</c:v>
                </c:pt>
                <c:pt idx="3612">
                  <c:v>2</c:v>
                </c:pt>
                <c:pt idx="3613">
                  <c:v>2</c:v>
                </c:pt>
                <c:pt idx="3614">
                  <c:v>6</c:v>
                </c:pt>
                <c:pt idx="3615">
                  <c:v>4</c:v>
                </c:pt>
                <c:pt idx="3616">
                  <c:v>5</c:v>
                </c:pt>
                <c:pt idx="3617">
                  <c:v>2</c:v>
                </c:pt>
                <c:pt idx="3618">
                  <c:v>1</c:v>
                </c:pt>
                <c:pt idx="3619">
                  <c:v>5</c:v>
                </c:pt>
                <c:pt idx="3620">
                  <c:v>3</c:v>
                </c:pt>
                <c:pt idx="3621">
                  <c:v>8</c:v>
                </c:pt>
                <c:pt idx="3622">
                  <c:v>5</c:v>
                </c:pt>
                <c:pt idx="3623">
                  <c:v>2</c:v>
                </c:pt>
                <c:pt idx="3624">
                  <c:v>12</c:v>
                </c:pt>
                <c:pt idx="3625">
                  <c:v>2</c:v>
                </c:pt>
                <c:pt idx="3626">
                  <c:v>1</c:v>
                </c:pt>
                <c:pt idx="3627">
                  <c:v>1</c:v>
                </c:pt>
                <c:pt idx="3628">
                  <c:v>7</c:v>
                </c:pt>
                <c:pt idx="3629">
                  <c:v>3</c:v>
                </c:pt>
                <c:pt idx="3630">
                  <c:v>7</c:v>
                </c:pt>
                <c:pt idx="3631">
                  <c:v>2</c:v>
                </c:pt>
                <c:pt idx="3632">
                  <c:v>8</c:v>
                </c:pt>
                <c:pt idx="3633">
                  <c:v>4</c:v>
                </c:pt>
                <c:pt idx="3634">
                  <c:v>7</c:v>
                </c:pt>
                <c:pt idx="3635">
                  <c:v>2</c:v>
                </c:pt>
                <c:pt idx="3636">
                  <c:v>3</c:v>
                </c:pt>
                <c:pt idx="3637">
                  <c:v>4</c:v>
                </c:pt>
                <c:pt idx="3638">
                  <c:v>7</c:v>
                </c:pt>
                <c:pt idx="3639">
                  <c:v>1</c:v>
                </c:pt>
                <c:pt idx="3640">
                  <c:v>7</c:v>
                </c:pt>
                <c:pt idx="3641">
                  <c:v>7</c:v>
                </c:pt>
                <c:pt idx="3642">
                  <c:v>2</c:v>
                </c:pt>
                <c:pt idx="3643">
                  <c:v>2</c:v>
                </c:pt>
                <c:pt idx="3644">
                  <c:v>1</c:v>
                </c:pt>
                <c:pt idx="3645">
                  <c:v>5</c:v>
                </c:pt>
                <c:pt idx="3646">
                  <c:v>1</c:v>
                </c:pt>
                <c:pt idx="3647">
                  <c:v>4</c:v>
                </c:pt>
                <c:pt idx="3648">
                  <c:v>2</c:v>
                </c:pt>
                <c:pt idx="3649">
                  <c:v>6</c:v>
                </c:pt>
                <c:pt idx="3650">
                  <c:v>6</c:v>
                </c:pt>
                <c:pt idx="3651">
                  <c:v>5</c:v>
                </c:pt>
                <c:pt idx="3652">
                  <c:v>4</c:v>
                </c:pt>
                <c:pt idx="3653">
                  <c:v>3</c:v>
                </c:pt>
                <c:pt idx="3654">
                  <c:v>9</c:v>
                </c:pt>
                <c:pt idx="3655">
                  <c:v>2</c:v>
                </c:pt>
                <c:pt idx="3656">
                  <c:v>1</c:v>
                </c:pt>
                <c:pt idx="3657">
                  <c:v>3</c:v>
                </c:pt>
                <c:pt idx="3658">
                  <c:v>4</c:v>
                </c:pt>
                <c:pt idx="3659">
                  <c:v>3</c:v>
                </c:pt>
                <c:pt idx="3660">
                  <c:v>5</c:v>
                </c:pt>
                <c:pt idx="3661">
                  <c:v>3</c:v>
                </c:pt>
                <c:pt idx="3662">
                  <c:v>10</c:v>
                </c:pt>
                <c:pt idx="3663">
                  <c:v>2</c:v>
                </c:pt>
                <c:pt idx="3664">
                  <c:v>7</c:v>
                </c:pt>
                <c:pt idx="3665">
                  <c:v>4</c:v>
                </c:pt>
                <c:pt idx="3666">
                  <c:v>3</c:v>
                </c:pt>
                <c:pt idx="3667">
                  <c:v>5</c:v>
                </c:pt>
                <c:pt idx="3668">
                  <c:v>10</c:v>
                </c:pt>
                <c:pt idx="3669">
                  <c:v>5</c:v>
                </c:pt>
                <c:pt idx="3670">
                  <c:v>2</c:v>
                </c:pt>
                <c:pt idx="3671">
                  <c:v>3</c:v>
                </c:pt>
                <c:pt idx="3672">
                  <c:v>1</c:v>
                </c:pt>
                <c:pt idx="3673">
                  <c:v>6</c:v>
                </c:pt>
                <c:pt idx="3674">
                  <c:v>2</c:v>
                </c:pt>
                <c:pt idx="3675">
                  <c:v>3</c:v>
                </c:pt>
                <c:pt idx="3676">
                  <c:v>2</c:v>
                </c:pt>
                <c:pt idx="3677">
                  <c:v>4</c:v>
                </c:pt>
                <c:pt idx="3678">
                  <c:v>3</c:v>
                </c:pt>
                <c:pt idx="3679">
                  <c:v>2</c:v>
                </c:pt>
                <c:pt idx="3680">
                  <c:v>3</c:v>
                </c:pt>
                <c:pt idx="3681">
                  <c:v>3</c:v>
                </c:pt>
                <c:pt idx="3682">
                  <c:v>4</c:v>
                </c:pt>
                <c:pt idx="3683">
                  <c:v>9</c:v>
                </c:pt>
                <c:pt idx="3684">
                  <c:v>6</c:v>
                </c:pt>
                <c:pt idx="3685">
                  <c:v>7</c:v>
                </c:pt>
                <c:pt idx="3686">
                  <c:v>3</c:v>
                </c:pt>
                <c:pt idx="3687">
                  <c:v>2</c:v>
                </c:pt>
                <c:pt idx="3688">
                  <c:v>6</c:v>
                </c:pt>
                <c:pt idx="3689">
                  <c:v>5</c:v>
                </c:pt>
                <c:pt idx="3690">
                  <c:v>2</c:v>
                </c:pt>
                <c:pt idx="3691">
                  <c:v>1</c:v>
                </c:pt>
                <c:pt idx="3692">
                  <c:v>5</c:v>
                </c:pt>
                <c:pt idx="3693">
                  <c:v>4</c:v>
                </c:pt>
                <c:pt idx="3694">
                  <c:v>7</c:v>
                </c:pt>
                <c:pt idx="3695">
                  <c:v>6</c:v>
                </c:pt>
                <c:pt idx="3696">
                  <c:v>3</c:v>
                </c:pt>
                <c:pt idx="3697">
                  <c:v>2</c:v>
                </c:pt>
                <c:pt idx="3698">
                  <c:v>5</c:v>
                </c:pt>
                <c:pt idx="3699">
                  <c:v>4</c:v>
                </c:pt>
                <c:pt idx="3700">
                  <c:v>1</c:v>
                </c:pt>
                <c:pt idx="3701">
                  <c:v>2</c:v>
                </c:pt>
                <c:pt idx="3702">
                  <c:v>6</c:v>
                </c:pt>
                <c:pt idx="3703">
                  <c:v>3</c:v>
                </c:pt>
                <c:pt idx="3704">
                  <c:v>3</c:v>
                </c:pt>
                <c:pt idx="3705">
                  <c:v>5</c:v>
                </c:pt>
                <c:pt idx="3706">
                  <c:v>3</c:v>
                </c:pt>
                <c:pt idx="3707">
                  <c:v>2</c:v>
                </c:pt>
                <c:pt idx="3708">
                  <c:v>3</c:v>
                </c:pt>
                <c:pt idx="3709">
                  <c:v>7</c:v>
                </c:pt>
                <c:pt idx="3710">
                  <c:v>3</c:v>
                </c:pt>
                <c:pt idx="3711">
                  <c:v>5</c:v>
                </c:pt>
                <c:pt idx="3712">
                  <c:v>1</c:v>
                </c:pt>
                <c:pt idx="3713">
                  <c:v>3</c:v>
                </c:pt>
                <c:pt idx="3714">
                  <c:v>2</c:v>
                </c:pt>
                <c:pt idx="3715">
                  <c:v>5</c:v>
                </c:pt>
                <c:pt idx="3716">
                  <c:v>5</c:v>
                </c:pt>
                <c:pt idx="3717">
                  <c:v>2</c:v>
                </c:pt>
                <c:pt idx="3718">
                  <c:v>5</c:v>
                </c:pt>
                <c:pt idx="3719">
                  <c:v>5</c:v>
                </c:pt>
                <c:pt idx="3720">
                  <c:v>4</c:v>
                </c:pt>
                <c:pt idx="3721">
                  <c:v>2</c:v>
                </c:pt>
                <c:pt idx="3722">
                  <c:v>8</c:v>
                </c:pt>
                <c:pt idx="3723">
                  <c:v>5</c:v>
                </c:pt>
                <c:pt idx="3724">
                  <c:v>3</c:v>
                </c:pt>
                <c:pt idx="3725">
                  <c:v>2</c:v>
                </c:pt>
                <c:pt idx="3726">
                  <c:v>2</c:v>
                </c:pt>
                <c:pt idx="3727">
                  <c:v>2</c:v>
                </c:pt>
                <c:pt idx="3728">
                  <c:v>3</c:v>
                </c:pt>
                <c:pt idx="3729">
                  <c:v>2</c:v>
                </c:pt>
                <c:pt idx="3730">
                  <c:v>7</c:v>
                </c:pt>
                <c:pt idx="3731">
                  <c:v>1</c:v>
                </c:pt>
                <c:pt idx="3732">
                  <c:v>7</c:v>
                </c:pt>
                <c:pt idx="3733">
                  <c:v>4</c:v>
                </c:pt>
                <c:pt idx="3734">
                  <c:v>1</c:v>
                </c:pt>
                <c:pt idx="3735">
                  <c:v>3</c:v>
                </c:pt>
                <c:pt idx="3736">
                  <c:v>2</c:v>
                </c:pt>
                <c:pt idx="3737">
                  <c:v>2</c:v>
                </c:pt>
                <c:pt idx="3738">
                  <c:v>1</c:v>
                </c:pt>
                <c:pt idx="3739">
                  <c:v>2</c:v>
                </c:pt>
                <c:pt idx="3740">
                  <c:v>1</c:v>
                </c:pt>
                <c:pt idx="3741">
                  <c:v>4</c:v>
                </c:pt>
                <c:pt idx="3742">
                  <c:v>9</c:v>
                </c:pt>
                <c:pt idx="3743">
                  <c:v>3</c:v>
                </c:pt>
                <c:pt idx="3744">
                  <c:v>3</c:v>
                </c:pt>
                <c:pt idx="3745">
                  <c:v>5</c:v>
                </c:pt>
                <c:pt idx="3746">
                  <c:v>3</c:v>
                </c:pt>
                <c:pt idx="3747">
                  <c:v>2</c:v>
                </c:pt>
                <c:pt idx="3748">
                  <c:v>4</c:v>
                </c:pt>
                <c:pt idx="3749">
                  <c:v>2</c:v>
                </c:pt>
                <c:pt idx="3750">
                  <c:v>5</c:v>
                </c:pt>
                <c:pt idx="3751">
                  <c:v>3</c:v>
                </c:pt>
                <c:pt idx="3752">
                  <c:v>3</c:v>
                </c:pt>
                <c:pt idx="3753">
                  <c:v>2</c:v>
                </c:pt>
                <c:pt idx="3754">
                  <c:v>5</c:v>
                </c:pt>
                <c:pt idx="3755">
                  <c:v>7</c:v>
                </c:pt>
                <c:pt idx="3756">
                  <c:v>5</c:v>
                </c:pt>
                <c:pt idx="3757">
                  <c:v>7</c:v>
                </c:pt>
                <c:pt idx="3758">
                  <c:v>2</c:v>
                </c:pt>
                <c:pt idx="3759">
                  <c:v>2</c:v>
                </c:pt>
                <c:pt idx="3760">
                  <c:v>2</c:v>
                </c:pt>
                <c:pt idx="3761">
                  <c:v>5</c:v>
                </c:pt>
                <c:pt idx="3762">
                  <c:v>2</c:v>
                </c:pt>
                <c:pt idx="3763">
                  <c:v>3</c:v>
                </c:pt>
                <c:pt idx="3764">
                  <c:v>3</c:v>
                </c:pt>
                <c:pt idx="3765">
                  <c:v>2</c:v>
                </c:pt>
                <c:pt idx="3766">
                  <c:v>1</c:v>
                </c:pt>
                <c:pt idx="3767">
                  <c:v>5</c:v>
                </c:pt>
                <c:pt idx="3768">
                  <c:v>9</c:v>
                </c:pt>
                <c:pt idx="3769">
                  <c:v>2</c:v>
                </c:pt>
                <c:pt idx="3770">
                  <c:v>6</c:v>
                </c:pt>
                <c:pt idx="3771">
                  <c:v>2</c:v>
                </c:pt>
                <c:pt idx="3772">
                  <c:v>3</c:v>
                </c:pt>
                <c:pt idx="3773">
                  <c:v>3</c:v>
                </c:pt>
                <c:pt idx="3774">
                  <c:v>3</c:v>
                </c:pt>
                <c:pt idx="3775">
                  <c:v>2</c:v>
                </c:pt>
                <c:pt idx="3776">
                  <c:v>7</c:v>
                </c:pt>
                <c:pt idx="3777">
                  <c:v>6</c:v>
                </c:pt>
                <c:pt idx="3778">
                  <c:v>3</c:v>
                </c:pt>
                <c:pt idx="3779">
                  <c:v>2</c:v>
                </c:pt>
                <c:pt idx="3780">
                  <c:v>2</c:v>
                </c:pt>
                <c:pt idx="3781">
                  <c:v>3</c:v>
                </c:pt>
                <c:pt idx="3782">
                  <c:v>3</c:v>
                </c:pt>
                <c:pt idx="3783">
                  <c:v>4</c:v>
                </c:pt>
                <c:pt idx="3784">
                  <c:v>2</c:v>
                </c:pt>
                <c:pt idx="3785">
                  <c:v>2</c:v>
                </c:pt>
                <c:pt idx="3786">
                  <c:v>7</c:v>
                </c:pt>
                <c:pt idx="3787">
                  <c:v>1</c:v>
                </c:pt>
                <c:pt idx="3788">
                  <c:v>3</c:v>
                </c:pt>
                <c:pt idx="3789">
                  <c:v>5</c:v>
                </c:pt>
                <c:pt idx="3790">
                  <c:v>6</c:v>
                </c:pt>
                <c:pt idx="3791">
                  <c:v>3</c:v>
                </c:pt>
                <c:pt idx="3792">
                  <c:v>6</c:v>
                </c:pt>
                <c:pt idx="3793">
                  <c:v>3</c:v>
                </c:pt>
                <c:pt idx="3794">
                  <c:v>1</c:v>
                </c:pt>
                <c:pt idx="3795">
                  <c:v>3</c:v>
                </c:pt>
                <c:pt idx="3796">
                  <c:v>4</c:v>
                </c:pt>
                <c:pt idx="3797">
                  <c:v>3</c:v>
                </c:pt>
                <c:pt idx="3798">
                  <c:v>3</c:v>
                </c:pt>
                <c:pt idx="3799">
                  <c:v>5</c:v>
                </c:pt>
                <c:pt idx="3800">
                  <c:v>1</c:v>
                </c:pt>
                <c:pt idx="3801">
                  <c:v>1</c:v>
                </c:pt>
                <c:pt idx="3802">
                  <c:v>3</c:v>
                </c:pt>
                <c:pt idx="3803">
                  <c:v>2</c:v>
                </c:pt>
                <c:pt idx="3804">
                  <c:v>4</c:v>
                </c:pt>
                <c:pt idx="3805">
                  <c:v>1</c:v>
                </c:pt>
                <c:pt idx="3806">
                  <c:v>5</c:v>
                </c:pt>
                <c:pt idx="3807">
                  <c:v>2</c:v>
                </c:pt>
                <c:pt idx="3808">
                  <c:v>3</c:v>
                </c:pt>
                <c:pt idx="3809">
                  <c:v>5</c:v>
                </c:pt>
                <c:pt idx="3810">
                  <c:v>1</c:v>
                </c:pt>
                <c:pt idx="3811">
                  <c:v>3</c:v>
                </c:pt>
                <c:pt idx="3812">
                  <c:v>2</c:v>
                </c:pt>
                <c:pt idx="3813">
                  <c:v>6</c:v>
                </c:pt>
                <c:pt idx="3814">
                  <c:v>5</c:v>
                </c:pt>
                <c:pt idx="3815">
                  <c:v>2</c:v>
                </c:pt>
                <c:pt idx="3816">
                  <c:v>2</c:v>
                </c:pt>
                <c:pt idx="3817">
                  <c:v>3</c:v>
                </c:pt>
                <c:pt idx="3818">
                  <c:v>7</c:v>
                </c:pt>
                <c:pt idx="3819">
                  <c:v>3</c:v>
                </c:pt>
                <c:pt idx="3820">
                  <c:v>3</c:v>
                </c:pt>
                <c:pt idx="3821">
                  <c:v>2</c:v>
                </c:pt>
                <c:pt idx="3822">
                  <c:v>6</c:v>
                </c:pt>
                <c:pt idx="3823">
                  <c:v>6</c:v>
                </c:pt>
                <c:pt idx="3824">
                  <c:v>2</c:v>
                </c:pt>
                <c:pt idx="3825">
                  <c:v>9</c:v>
                </c:pt>
                <c:pt idx="3826">
                  <c:v>10</c:v>
                </c:pt>
                <c:pt idx="3827">
                  <c:v>5</c:v>
                </c:pt>
                <c:pt idx="3828">
                  <c:v>1</c:v>
                </c:pt>
                <c:pt idx="3829">
                  <c:v>2</c:v>
                </c:pt>
                <c:pt idx="3830">
                  <c:v>2</c:v>
                </c:pt>
                <c:pt idx="3831">
                  <c:v>3</c:v>
                </c:pt>
                <c:pt idx="3832">
                  <c:v>2</c:v>
                </c:pt>
                <c:pt idx="3833">
                  <c:v>5</c:v>
                </c:pt>
                <c:pt idx="3834">
                  <c:v>3</c:v>
                </c:pt>
                <c:pt idx="3835">
                  <c:v>2</c:v>
                </c:pt>
                <c:pt idx="3836">
                  <c:v>3</c:v>
                </c:pt>
                <c:pt idx="3837">
                  <c:v>2</c:v>
                </c:pt>
                <c:pt idx="3838">
                  <c:v>3</c:v>
                </c:pt>
                <c:pt idx="3839">
                  <c:v>9</c:v>
                </c:pt>
                <c:pt idx="3840">
                  <c:v>3</c:v>
                </c:pt>
                <c:pt idx="3841">
                  <c:v>3</c:v>
                </c:pt>
                <c:pt idx="3842">
                  <c:v>2</c:v>
                </c:pt>
                <c:pt idx="3843">
                  <c:v>2</c:v>
                </c:pt>
                <c:pt idx="3844">
                  <c:v>2</c:v>
                </c:pt>
                <c:pt idx="3845">
                  <c:v>6</c:v>
                </c:pt>
                <c:pt idx="3846">
                  <c:v>5</c:v>
                </c:pt>
                <c:pt idx="3847">
                  <c:v>3</c:v>
                </c:pt>
                <c:pt idx="3848">
                  <c:v>4</c:v>
                </c:pt>
                <c:pt idx="3849">
                  <c:v>5</c:v>
                </c:pt>
                <c:pt idx="3850">
                  <c:v>7</c:v>
                </c:pt>
                <c:pt idx="3851">
                  <c:v>2</c:v>
                </c:pt>
                <c:pt idx="3852">
                  <c:v>8</c:v>
                </c:pt>
                <c:pt idx="3853">
                  <c:v>1</c:v>
                </c:pt>
                <c:pt idx="3854">
                  <c:v>5</c:v>
                </c:pt>
                <c:pt idx="3855">
                  <c:v>3</c:v>
                </c:pt>
                <c:pt idx="3856">
                  <c:v>5</c:v>
                </c:pt>
                <c:pt idx="3857">
                  <c:v>3</c:v>
                </c:pt>
                <c:pt idx="3858">
                  <c:v>7</c:v>
                </c:pt>
                <c:pt idx="3859">
                  <c:v>3</c:v>
                </c:pt>
                <c:pt idx="3860">
                  <c:v>1</c:v>
                </c:pt>
                <c:pt idx="3861">
                  <c:v>3</c:v>
                </c:pt>
                <c:pt idx="3862">
                  <c:v>3</c:v>
                </c:pt>
                <c:pt idx="3863">
                  <c:v>4</c:v>
                </c:pt>
                <c:pt idx="3864">
                  <c:v>5</c:v>
                </c:pt>
                <c:pt idx="3865">
                  <c:v>2</c:v>
                </c:pt>
                <c:pt idx="3866">
                  <c:v>6</c:v>
                </c:pt>
                <c:pt idx="3867">
                  <c:v>9</c:v>
                </c:pt>
                <c:pt idx="3868">
                  <c:v>1</c:v>
                </c:pt>
                <c:pt idx="3869">
                  <c:v>7</c:v>
                </c:pt>
                <c:pt idx="3870">
                  <c:v>2</c:v>
                </c:pt>
                <c:pt idx="3871">
                  <c:v>4</c:v>
                </c:pt>
                <c:pt idx="3872">
                  <c:v>3</c:v>
                </c:pt>
                <c:pt idx="3873">
                  <c:v>3</c:v>
                </c:pt>
                <c:pt idx="3874">
                  <c:v>7</c:v>
                </c:pt>
                <c:pt idx="3875">
                  <c:v>2</c:v>
                </c:pt>
                <c:pt idx="3876">
                  <c:v>3</c:v>
                </c:pt>
                <c:pt idx="3877">
                  <c:v>5</c:v>
                </c:pt>
                <c:pt idx="3878">
                  <c:v>4</c:v>
                </c:pt>
                <c:pt idx="3879">
                  <c:v>4</c:v>
                </c:pt>
                <c:pt idx="3880">
                  <c:v>2</c:v>
                </c:pt>
                <c:pt idx="3881">
                  <c:v>2</c:v>
                </c:pt>
                <c:pt idx="3882">
                  <c:v>6</c:v>
                </c:pt>
                <c:pt idx="3883">
                  <c:v>4</c:v>
                </c:pt>
                <c:pt idx="3884">
                  <c:v>3</c:v>
                </c:pt>
                <c:pt idx="3885">
                  <c:v>4</c:v>
                </c:pt>
                <c:pt idx="3886">
                  <c:v>3</c:v>
                </c:pt>
                <c:pt idx="3887">
                  <c:v>2</c:v>
                </c:pt>
                <c:pt idx="3888">
                  <c:v>3</c:v>
                </c:pt>
                <c:pt idx="3889">
                  <c:v>2</c:v>
                </c:pt>
                <c:pt idx="3890">
                  <c:v>2</c:v>
                </c:pt>
                <c:pt idx="3891">
                  <c:v>6</c:v>
                </c:pt>
                <c:pt idx="3892">
                  <c:v>8</c:v>
                </c:pt>
                <c:pt idx="3893">
                  <c:v>7</c:v>
                </c:pt>
                <c:pt idx="3894">
                  <c:v>5</c:v>
                </c:pt>
                <c:pt idx="3895">
                  <c:v>5</c:v>
                </c:pt>
                <c:pt idx="3896">
                  <c:v>3</c:v>
                </c:pt>
                <c:pt idx="3897">
                  <c:v>3</c:v>
                </c:pt>
                <c:pt idx="3898">
                  <c:v>2</c:v>
                </c:pt>
                <c:pt idx="3899">
                  <c:v>2</c:v>
                </c:pt>
                <c:pt idx="3900">
                  <c:v>2</c:v>
                </c:pt>
                <c:pt idx="3901">
                  <c:v>2</c:v>
                </c:pt>
                <c:pt idx="3902">
                  <c:v>14</c:v>
                </c:pt>
                <c:pt idx="3903">
                  <c:v>7</c:v>
                </c:pt>
                <c:pt idx="3904">
                  <c:v>4</c:v>
                </c:pt>
                <c:pt idx="3905">
                  <c:v>4</c:v>
                </c:pt>
                <c:pt idx="3906">
                  <c:v>4</c:v>
                </c:pt>
                <c:pt idx="3907">
                  <c:v>5</c:v>
                </c:pt>
                <c:pt idx="3908">
                  <c:v>2</c:v>
                </c:pt>
                <c:pt idx="3909">
                  <c:v>1</c:v>
                </c:pt>
                <c:pt idx="3910">
                  <c:v>5</c:v>
                </c:pt>
                <c:pt idx="3911">
                  <c:v>3</c:v>
                </c:pt>
                <c:pt idx="3912">
                  <c:v>3</c:v>
                </c:pt>
                <c:pt idx="3913">
                  <c:v>2</c:v>
                </c:pt>
                <c:pt idx="3914">
                  <c:v>5</c:v>
                </c:pt>
                <c:pt idx="3915">
                  <c:v>2</c:v>
                </c:pt>
                <c:pt idx="3916">
                  <c:v>2</c:v>
                </c:pt>
                <c:pt idx="3917">
                  <c:v>4</c:v>
                </c:pt>
                <c:pt idx="3918">
                  <c:v>3</c:v>
                </c:pt>
                <c:pt idx="3919">
                  <c:v>4</c:v>
                </c:pt>
                <c:pt idx="3920">
                  <c:v>4</c:v>
                </c:pt>
                <c:pt idx="3921">
                  <c:v>3</c:v>
                </c:pt>
                <c:pt idx="3922">
                  <c:v>6</c:v>
                </c:pt>
                <c:pt idx="3923">
                  <c:v>5</c:v>
                </c:pt>
                <c:pt idx="3924">
                  <c:v>2</c:v>
                </c:pt>
                <c:pt idx="3925">
                  <c:v>3</c:v>
                </c:pt>
                <c:pt idx="3926">
                  <c:v>2</c:v>
                </c:pt>
                <c:pt idx="3927">
                  <c:v>5</c:v>
                </c:pt>
                <c:pt idx="3928">
                  <c:v>5</c:v>
                </c:pt>
                <c:pt idx="3929">
                  <c:v>1</c:v>
                </c:pt>
                <c:pt idx="3930">
                  <c:v>7</c:v>
                </c:pt>
                <c:pt idx="3931">
                  <c:v>3</c:v>
                </c:pt>
                <c:pt idx="3932">
                  <c:v>2</c:v>
                </c:pt>
                <c:pt idx="3933">
                  <c:v>5</c:v>
                </c:pt>
                <c:pt idx="3934">
                  <c:v>5</c:v>
                </c:pt>
                <c:pt idx="3935">
                  <c:v>2</c:v>
                </c:pt>
                <c:pt idx="3936">
                  <c:v>3</c:v>
                </c:pt>
                <c:pt idx="3937">
                  <c:v>3</c:v>
                </c:pt>
                <c:pt idx="3938">
                  <c:v>2</c:v>
                </c:pt>
                <c:pt idx="3939">
                  <c:v>5</c:v>
                </c:pt>
                <c:pt idx="3940">
                  <c:v>2</c:v>
                </c:pt>
                <c:pt idx="3941">
                  <c:v>1</c:v>
                </c:pt>
                <c:pt idx="3942">
                  <c:v>5</c:v>
                </c:pt>
                <c:pt idx="3943">
                  <c:v>7</c:v>
                </c:pt>
                <c:pt idx="3944">
                  <c:v>3</c:v>
                </c:pt>
                <c:pt idx="3945">
                  <c:v>1</c:v>
                </c:pt>
                <c:pt idx="3946">
                  <c:v>1</c:v>
                </c:pt>
                <c:pt idx="3947">
                  <c:v>2</c:v>
                </c:pt>
                <c:pt idx="3948">
                  <c:v>2</c:v>
                </c:pt>
                <c:pt idx="3949">
                  <c:v>2</c:v>
                </c:pt>
                <c:pt idx="3950">
                  <c:v>6</c:v>
                </c:pt>
                <c:pt idx="3951">
                  <c:v>2</c:v>
                </c:pt>
                <c:pt idx="3952">
                  <c:v>2</c:v>
                </c:pt>
                <c:pt idx="3953">
                  <c:v>2</c:v>
                </c:pt>
                <c:pt idx="3954">
                  <c:v>1</c:v>
                </c:pt>
                <c:pt idx="3955">
                  <c:v>4</c:v>
                </c:pt>
                <c:pt idx="3956">
                  <c:v>3</c:v>
                </c:pt>
                <c:pt idx="3957">
                  <c:v>3</c:v>
                </c:pt>
                <c:pt idx="3958">
                  <c:v>2</c:v>
                </c:pt>
                <c:pt idx="3959">
                  <c:v>3</c:v>
                </c:pt>
                <c:pt idx="3960">
                  <c:v>6</c:v>
                </c:pt>
                <c:pt idx="3961">
                  <c:v>5</c:v>
                </c:pt>
                <c:pt idx="3962">
                  <c:v>3</c:v>
                </c:pt>
                <c:pt idx="3963">
                  <c:v>3</c:v>
                </c:pt>
                <c:pt idx="3964">
                  <c:v>3</c:v>
                </c:pt>
                <c:pt idx="3965">
                  <c:v>3</c:v>
                </c:pt>
                <c:pt idx="3966">
                  <c:v>4</c:v>
                </c:pt>
                <c:pt idx="3967">
                  <c:v>7</c:v>
                </c:pt>
                <c:pt idx="3968">
                  <c:v>8</c:v>
                </c:pt>
                <c:pt idx="3969">
                  <c:v>10</c:v>
                </c:pt>
                <c:pt idx="3970">
                  <c:v>9</c:v>
                </c:pt>
                <c:pt idx="3971">
                  <c:v>4</c:v>
                </c:pt>
                <c:pt idx="3972">
                  <c:v>2</c:v>
                </c:pt>
                <c:pt idx="3973">
                  <c:v>5</c:v>
                </c:pt>
                <c:pt idx="3974">
                  <c:v>8</c:v>
                </c:pt>
                <c:pt idx="3975">
                  <c:v>7</c:v>
                </c:pt>
                <c:pt idx="3976">
                  <c:v>4</c:v>
                </c:pt>
                <c:pt idx="3977">
                  <c:v>3</c:v>
                </c:pt>
                <c:pt idx="3978">
                  <c:v>2</c:v>
                </c:pt>
                <c:pt idx="3979">
                  <c:v>2</c:v>
                </c:pt>
                <c:pt idx="3980">
                  <c:v>3</c:v>
                </c:pt>
                <c:pt idx="3981">
                  <c:v>3</c:v>
                </c:pt>
                <c:pt idx="3982">
                  <c:v>4</c:v>
                </c:pt>
                <c:pt idx="3983">
                  <c:v>5</c:v>
                </c:pt>
                <c:pt idx="3984">
                  <c:v>1</c:v>
                </c:pt>
                <c:pt idx="3985">
                  <c:v>3</c:v>
                </c:pt>
                <c:pt idx="3986">
                  <c:v>4</c:v>
                </c:pt>
                <c:pt idx="3987">
                  <c:v>5</c:v>
                </c:pt>
                <c:pt idx="3988">
                  <c:v>5</c:v>
                </c:pt>
                <c:pt idx="3989">
                  <c:v>2</c:v>
                </c:pt>
                <c:pt idx="3990">
                  <c:v>3</c:v>
                </c:pt>
                <c:pt idx="3991">
                  <c:v>3</c:v>
                </c:pt>
                <c:pt idx="3992">
                  <c:v>3</c:v>
                </c:pt>
                <c:pt idx="3993">
                  <c:v>6</c:v>
                </c:pt>
                <c:pt idx="3994">
                  <c:v>3</c:v>
                </c:pt>
                <c:pt idx="3995">
                  <c:v>7</c:v>
                </c:pt>
                <c:pt idx="3996">
                  <c:v>5</c:v>
                </c:pt>
                <c:pt idx="3997">
                  <c:v>1</c:v>
                </c:pt>
                <c:pt idx="3998">
                  <c:v>6</c:v>
                </c:pt>
                <c:pt idx="3999">
                  <c:v>5</c:v>
                </c:pt>
                <c:pt idx="4000">
                  <c:v>11</c:v>
                </c:pt>
                <c:pt idx="4001">
                  <c:v>5</c:v>
                </c:pt>
                <c:pt idx="4002">
                  <c:v>3</c:v>
                </c:pt>
                <c:pt idx="4003">
                  <c:v>3</c:v>
                </c:pt>
                <c:pt idx="4004">
                  <c:v>3</c:v>
                </c:pt>
                <c:pt idx="4005">
                  <c:v>1</c:v>
                </c:pt>
                <c:pt idx="4006">
                  <c:v>4</c:v>
                </c:pt>
                <c:pt idx="4007">
                  <c:v>6</c:v>
                </c:pt>
                <c:pt idx="4008">
                  <c:v>2</c:v>
                </c:pt>
                <c:pt idx="4009">
                  <c:v>11</c:v>
                </c:pt>
                <c:pt idx="4010">
                  <c:v>2</c:v>
                </c:pt>
                <c:pt idx="4011">
                  <c:v>4</c:v>
                </c:pt>
                <c:pt idx="4012">
                  <c:v>4</c:v>
                </c:pt>
                <c:pt idx="4013">
                  <c:v>3</c:v>
                </c:pt>
                <c:pt idx="4014">
                  <c:v>3</c:v>
                </c:pt>
                <c:pt idx="4015">
                  <c:v>5</c:v>
                </c:pt>
                <c:pt idx="4016">
                  <c:v>5</c:v>
                </c:pt>
                <c:pt idx="4017">
                  <c:v>2</c:v>
                </c:pt>
                <c:pt idx="4018">
                  <c:v>9</c:v>
                </c:pt>
                <c:pt idx="4019">
                  <c:v>3</c:v>
                </c:pt>
                <c:pt idx="4020">
                  <c:v>3</c:v>
                </c:pt>
                <c:pt idx="4021">
                  <c:v>3</c:v>
                </c:pt>
                <c:pt idx="4022">
                  <c:v>5</c:v>
                </c:pt>
                <c:pt idx="4023">
                  <c:v>5</c:v>
                </c:pt>
                <c:pt idx="4024">
                  <c:v>4</c:v>
                </c:pt>
                <c:pt idx="4025">
                  <c:v>4</c:v>
                </c:pt>
                <c:pt idx="4026">
                  <c:v>7</c:v>
                </c:pt>
                <c:pt idx="4027">
                  <c:v>2</c:v>
                </c:pt>
                <c:pt idx="4028">
                  <c:v>8</c:v>
                </c:pt>
                <c:pt idx="4029">
                  <c:v>3</c:v>
                </c:pt>
                <c:pt idx="4030">
                  <c:v>4</c:v>
                </c:pt>
                <c:pt idx="4031">
                  <c:v>6</c:v>
                </c:pt>
                <c:pt idx="4032">
                  <c:v>5</c:v>
                </c:pt>
                <c:pt idx="4033">
                  <c:v>4</c:v>
                </c:pt>
                <c:pt idx="4034">
                  <c:v>3</c:v>
                </c:pt>
                <c:pt idx="4035">
                  <c:v>6</c:v>
                </c:pt>
                <c:pt idx="4036">
                  <c:v>2</c:v>
                </c:pt>
                <c:pt idx="4037">
                  <c:v>5</c:v>
                </c:pt>
                <c:pt idx="4038">
                  <c:v>4</c:v>
                </c:pt>
                <c:pt idx="4039">
                  <c:v>6</c:v>
                </c:pt>
                <c:pt idx="4040">
                  <c:v>3</c:v>
                </c:pt>
                <c:pt idx="4041">
                  <c:v>3</c:v>
                </c:pt>
                <c:pt idx="4042">
                  <c:v>9</c:v>
                </c:pt>
                <c:pt idx="4043">
                  <c:v>6</c:v>
                </c:pt>
                <c:pt idx="4044">
                  <c:v>5</c:v>
                </c:pt>
                <c:pt idx="4045">
                  <c:v>3</c:v>
                </c:pt>
                <c:pt idx="4046">
                  <c:v>2</c:v>
                </c:pt>
                <c:pt idx="4047">
                  <c:v>3</c:v>
                </c:pt>
                <c:pt idx="4048">
                  <c:v>10</c:v>
                </c:pt>
                <c:pt idx="4049">
                  <c:v>3</c:v>
                </c:pt>
                <c:pt idx="4050">
                  <c:v>2</c:v>
                </c:pt>
                <c:pt idx="4051">
                  <c:v>3</c:v>
                </c:pt>
                <c:pt idx="4052">
                  <c:v>2</c:v>
                </c:pt>
                <c:pt idx="4053">
                  <c:v>11</c:v>
                </c:pt>
                <c:pt idx="4054">
                  <c:v>4</c:v>
                </c:pt>
                <c:pt idx="4055">
                  <c:v>6</c:v>
                </c:pt>
                <c:pt idx="4056">
                  <c:v>1</c:v>
                </c:pt>
                <c:pt idx="4057">
                  <c:v>5</c:v>
                </c:pt>
                <c:pt idx="4058">
                  <c:v>7</c:v>
                </c:pt>
                <c:pt idx="4059">
                  <c:v>3</c:v>
                </c:pt>
                <c:pt idx="4060">
                  <c:v>3</c:v>
                </c:pt>
                <c:pt idx="4061">
                  <c:v>3</c:v>
                </c:pt>
                <c:pt idx="4062">
                  <c:v>1</c:v>
                </c:pt>
                <c:pt idx="4063">
                  <c:v>9</c:v>
                </c:pt>
                <c:pt idx="4064">
                  <c:v>1</c:v>
                </c:pt>
                <c:pt idx="4065">
                  <c:v>5</c:v>
                </c:pt>
                <c:pt idx="4066">
                  <c:v>3</c:v>
                </c:pt>
                <c:pt idx="4067">
                  <c:v>12</c:v>
                </c:pt>
                <c:pt idx="4068">
                  <c:v>9</c:v>
                </c:pt>
                <c:pt idx="4069">
                  <c:v>9</c:v>
                </c:pt>
                <c:pt idx="4070">
                  <c:v>4</c:v>
                </c:pt>
                <c:pt idx="4071">
                  <c:v>2</c:v>
                </c:pt>
                <c:pt idx="4072">
                  <c:v>2</c:v>
                </c:pt>
                <c:pt idx="4073">
                  <c:v>6</c:v>
                </c:pt>
                <c:pt idx="4074">
                  <c:v>4</c:v>
                </c:pt>
                <c:pt idx="4075">
                  <c:v>4</c:v>
                </c:pt>
                <c:pt idx="4076">
                  <c:v>2</c:v>
                </c:pt>
                <c:pt idx="4077">
                  <c:v>4</c:v>
                </c:pt>
                <c:pt idx="4078">
                  <c:v>3</c:v>
                </c:pt>
                <c:pt idx="4079">
                  <c:v>3</c:v>
                </c:pt>
                <c:pt idx="4080">
                  <c:v>9</c:v>
                </c:pt>
                <c:pt idx="4081">
                  <c:v>1</c:v>
                </c:pt>
                <c:pt idx="4082">
                  <c:v>3</c:v>
                </c:pt>
                <c:pt idx="4083">
                  <c:v>3</c:v>
                </c:pt>
                <c:pt idx="4084">
                  <c:v>3</c:v>
                </c:pt>
                <c:pt idx="4085">
                  <c:v>2</c:v>
                </c:pt>
                <c:pt idx="4086">
                  <c:v>3</c:v>
                </c:pt>
                <c:pt idx="4087">
                  <c:v>3</c:v>
                </c:pt>
                <c:pt idx="4088">
                  <c:v>9</c:v>
                </c:pt>
                <c:pt idx="4089">
                  <c:v>2</c:v>
                </c:pt>
                <c:pt idx="4090">
                  <c:v>3</c:v>
                </c:pt>
                <c:pt idx="4091">
                  <c:v>3</c:v>
                </c:pt>
                <c:pt idx="4092">
                  <c:v>2</c:v>
                </c:pt>
                <c:pt idx="4093">
                  <c:v>7</c:v>
                </c:pt>
                <c:pt idx="4094">
                  <c:v>4</c:v>
                </c:pt>
                <c:pt idx="4095">
                  <c:v>3</c:v>
                </c:pt>
                <c:pt idx="4096">
                  <c:v>5</c:v>
                </c:pt>
                <c:pt idx="4097">
                  <c:v>5</c:v>
                </c:pt>
                <c:pt idx="4098">
                  <c:v>5</c:v>
                </c:pt>
                <c:pt idx="4099">
                  <c:v>2</c:v>
                </c:pt>
                <c:pt idx="4100">
                  <c:v>1</c:v>
                </c:pt>
                <c:pt idx="4101">
                  <c:v>1</c:v>
                </c:pt>
                <c:pt idx="4102">
                  <c:v>8</c:v>
                </c:pt>
                <c:pt idx="4103">
                  <c:v>2</c:v>
                </c:pt>
                <c:pt idx="4104">
                  <c:v>5</c:v>
                </c:pt>
                <c:pt idx="4105">
                  <c:v>2</c:v>
                </c:pt>
                <c:pt idx="4106">
                  <c:v>2</c:v>
                </c:pt>
                <c:pt idx="4107">
                  <c:v>2</c:v>
                </c:pt>
                <c:pt idx="4108">
                  <c:v>3</c:v>
                </c:pt>
                <c:pt idx="4109">
                  <c:v>2</c:v>
                </c:pt>
                <c:pt idx="4110">
                  <c:v>1</c:v>
                </c:pt>
                <c:pt idx="4111">
                  <c:v>3</c:v>
                </c:pt>
                <c:pt idx="4112">
                  <c:v>1</c:v>
                </c:pt>
                <c:pt idx="4113">
                  <c:v>3</c:v>
                </c:pt>
                <c:pt idx="4114">
                  <c:v>3</c:v>
                </c:pt>
                <c:pt idx="4115">
                  <c:v>5</c:v>
                </c:pt>
                <c:pt idx="4116">
                  <c:v>2</c:v>
                </c:pt>
                <c:pt idx="4117">
                  <c:v>3</c:v>
                </c:pt>
                <c:pt idx="4118">
                  <c:v>7</c:v>
                </c:pt>
                <c:pt idx="4119">
                  <c:v>8</c:v>
                </c:pt>
                <c:pt idx="4120">
                  <c:v>4</c:v>
                </c:pt>
                <c:pt idx="4121">
                  <c:v>6</c:v>
                </c:pt>
                <c:pt idx="4122">
                  <c:v>3</c:v>
                </c:pt>
                <c:pt idx="4123">
                  <c:v>2</c:v>
                </c:pt>
                <c:pt idx="4124">
                  <c:v>3</c:v>
                </c:pt>
                <c:pt idx="4125">
                  <c:v>3</c:v>
                </c:pt>
                <c:pt idx="4126">
                  <c:v>6</c:v>
                </c:pt>
                <c:pt idx="4127">
                  <c:v>6</c:v>
                </c:pt>
                <c:pt idx="4128">
                  <c:v>3</c:v>
                </c:pt>
                <c:pt idx="4129">
                  <c:v>4</c:v>
                </c:pt>
                <c:pt idx="4130">
                  <c:v>5</c:v>
                </c:pt>
                <c:pt idx="4131">
                  <c:v>3</c:v>
                </c:pt>
                <c:pt idx="4132">
                  <c:v>3</c:v>
                </c:pt>
                <c:pt idx="4133">
                  <c:v>9</c:v>
                </c:pt>
                <c:pt idx="4134">
                  <c:v>3</c:v>
                </c:pt>
                <c:pt idx="4135">
                  <c:v>5</c:v>
                </c:pt>
                <c:pt idx="4136">
                  <c:v>7</c:v>
                </c:pt>
                <c:pt idx="4137">
                  <c:v>7</c:v>
                </c:pt>
                <c:pt idx="4138">
                  <c:v>6</c:v>
                </c:pt>
                <c:pt idx="4139">
                  <c:v>3</c:v>
                </c:pt>
                <c:pt idx="4140">
                  <c:v>5</c:v>
                </c:pt>
                <c:pt idx="4141">
                  <c:v>3</c:v>
                </c:pt>
                <c:pt idx="4142">
                  <c:v>9</c:v>
                </c:pt>
                <c:pt idx="4143">
                  <c:v>7</c:v>
                </c:pt>
                <c:pt idx="4144">
                  <c:v>3</c:v>
                </c:pt>
                <c:pt idx="4145">
                  <c:v>1</c:v>
                </c:pt>
                <c:pt idx="4146">
                  <c:v>3</c:v>
                </c:pt>
                <c:pt idx="4147">
                  <c:v>3</c:v>
                </c:pt>
                <c:pt idx="4148">
                  <c:v>1</c:v>
                </c:pt>
                <c:pt idx="4149">
                  <c:v>1</c:v>
                </c:pt>
                <c:pt idx="4150">
                  <c:v>4</c:v>
                </c:pt>
                <c:pt idx="4151">
                  <c:v>5</c:v>
                </c:pt>
                <c:pt idx="4152">
                  <c:v>3</c:v>
                </c:pt>
                <c:pt idx="4153">
                  <c:v>3</c:v>
                </c:pt>
                <c:pt idx="4154">
                  <c:v>4</c:v>
                </c:pt>
                <c:pt idx="4155">
                  <c:v>3</c:v>
                </c:pt>
                <c:pt idx="4156">
                  <c:v>2</c:v>
                </c:pt>
                <c:pt idx="4157">
                  <c:v>6</c:v>
                </c:pt>
                <c:pt idx="4158">
                  <c:v>3</c:v>
                </c:pt>
                <c:pt idx="4159">
                  <c:v>3</c:v>
                </c:pt>
                <c:pt idx="4160">
                  <c:v>3</c:v>
                </c:pt>
                <c:pt idx="4161">
                  <c:v>2</c:v>
                </c:pt>
                <c:pt idx="4162">
                  <c:v>4</c:v>
                </c:pt>
                <c:pt idx="4163">
                  <c:v>3</c:v>
                </c:pt>
                <c:pt idx="4164">
                  <c:v>7</c:v>
                </c:pt>
                <c:pt idx="4165">
                  <c:v>9</c:v>
                </c:pt>
                <c:pt idx="4166">
                  <c:v>3</c:v>
                </c:pt>
                <c:pt idx="4167">
                  <c:v>4</c:v>
                </c:pt>
                <c:pt idx="4168">
                  <c:v>2</c:v>
                </c:pt>
                <c:pt idx="4169">
                  <c:v>6</c:v>
                </c:pt>
                <c:pt idx="4170">
                  <c:v>3</c:v>
                </c:pt>
                <c:pt idx="4171">
                  <c:v>7</c:v>
                </c:pt>
                <c:pt idx="4172">
                  <c:v>2</c:v>
                </c:pt>
                <c:pt idx="4173">
                  <c:v>2</c:v>
                </c:pt>
                <c:pt idx="4174">
                  <c:v>2</c:v>
                </c:pt>
                <c:pt idx="4175">
                  <c:v>2</c:v>
                </c:pt>
                <c:pt idx="4176">
                  <c:v>5</c:v>
                </c:pt>
                <c:pt idx="4177">
                  <c:v>3</c:v>
                </c:pt>
                <c:pt idx="4178">
                  <c:v>5</c:v>
                </c:pt>
                <c:pt idx="4179">
                  <c:v>9</c:v>
                </c:pt>
                <c:pt idx="4180">
                  <c:v>5</c:v>
                </c:pt>
                <c:pt idx="4181">
                  <c:v>4</c:v>
                </c:pt>
                <c:pt idx="4182">
                  <c:v>3</c:v>
                </c:pt>
                <c:pt idx="4183">
                  <c:v>3</c:v>
                </c:pt>
                <c:pt idx="4184">
                  <c:v>1</c:v>
                </c:pt>
                <c:pt idx="4185">
                  <c:v>6</c:v>
                </c:pt>
                <c:pt idx="4186">
                  <c:v>7</c:v>
                </c:pt>
                <c:pt idx="4187">
                  <c:v>1</c:v>
                </c:pt>
                <c:pt idx="4188">
                  <c:v>2</c:v>
                </c:pt>
                <c:pt idx="4189">
                  <c:v>1</c:v>
                </c:pt>
                <c:pt idx="4190">
                  <c:v>3</c:v>
                </c:pt>
                <c:pt idx="4191">
                  <c:v>5</c:v>
                </c:pt>
                <c:pt idx="4192">
                  <c:v>2</c:v>
                </c:pt>
                <c:pt idx="4193">
                  <c:v>3</c:v>
                </c:pt>
                <c:pt idx="4194">
                  <c:v>2</c:v>
                </c:pt>
                <c:pt idx="4195">
                  <c:v>5</c:v>
                </c:pt>
                <c:pt idx="4196">
                  <c:v>3</c:v>
                </c:pt>
                <c:pt idx="4197">
                  <c:v>4</c:v>
                </c:pt>
                <c:pt idx="4198">
                  <c:v>4</c:v>
                </c:pt>
                <c:pt idx="4199">
                  <c:v>1</c:v>
                </c:pt>
                <c:pt idx="4200">
                  <c:v>2</c:v>
                </c:pt>
                <c:pt idx="4201">
                  <c:v>6</c:v>
                </c:pt>
                <c:pt idx="4202">
                  <c:v>7</c:v>
                </c:pt>
                <c:pt idx="4203">
                  <c:v>5</c:v>
                </c:pt>
                <c:pt idx="4204">
                  <c:v>2</c:v>
                </c:pt>
                <c:pt idx="4205">
                  <c:v>2</c:v>
                </c:pt>
                <c:pt idx="4206">
                  <c:v>2</c:v>
                </c:pt>
                <c:pt idx="4207">
                  <c:v>3</c:v>
                </c:pt>
                <c:pt idx="4208">
                  <c:v>5</c:v>
                </c:pt>
                <c:pt idx="4209">
                  <c:v>1</c:v>
                </c:pt>
                <c:pt idx="4210">
                  <c:v>2</c:v>
                </c:pt>
                <c:pt idx="4211">
                  <c:v>3</c:v>
                </c:pt>
                <c:pt idx="4212">
                  <c:v>2</c:v>
                </c:pt>
                <c:pt idx="4213">
                  <c:v>2</c:v>
                </c:pt>
                <c:pt idx="4214">
                  <c:v>3</c:v>
                </c:pt>
                <c:pt idx="4215">
                  <c:v>4</c:v>
                </c:pt>
                <c:pt idx="4216">
                  <c:v>3</c:v>
                </c:pt>
                <c:pt idx="4217">
                  <c:v>8</c:v>
                </c:pt>
                <c:pt idx="4218">
                  <c:v>2</c:v>
                </c:pt>
                <c:pt idx="4219">
                  <c:v>2</c:v>
                </c:pt>
                <c:pt idx="4220">
                  <c:v>6</c:v>
                </c:pt>
                <c:pt idx="4221">
                  <c:v>5</c:v>
                </c:pt>
                <c:pt idx="4222">
                  <c:v>2</c:v>
                </c:pt>
                <c:pt idx="4223">
                  <c:v>3</c:v>
                </c:pt>
                <c:pt idx="4224">
                  <c:v>2</c:v>
                </c:pt>
                <c:pt idx="4225">
                  <c:v>3</c:v>
                </c:pt>
                <c:pt idx="4226">
                  <c:v>4</c:v>
                </c:pt>
                <c:pt idx="4227">
                  <c:v>1</c:v>
                </c:pt>
                <c:pt idx="4228">
                  <c:v>1</c:v>
                </c:pt>
                <c:pt idx="4229">
                  <c:v>9</c:v>
                </c:pt>
                <c:pt idx="4230">
                  <c:v>9</c:v>
                </c:pt>
                <c:pt idx="4231">
                  <c:v>3</c:v>
                </c:pt>
                <c:pt idx="4232">
                  <c:v>6</c:v>
                </c:pt>
                <c:pt idx="4233">
                  <c:v>1</c:v>
                </c:pt>
                <c:pt idx="4234">
                  <c:v>3</c:v>
                </c:pt>
                <c:pt idx="4235">
                  <c:v>9</c:v>
                </c:pt>
                <c:pt idx="4236">
                  <c:v>4</c:v>
                </c:pt>
                <c:pt idx="4237">
                  <c:v>7</c:v>
                </c:pt>
                <c:pt idx="4238">
                  <c:v>1</c:v>
                </c:pt>
                <c:pt idx="4239">
                  <c:v>2</c:v>
                </c:pt>
                <c:pt idx="4240">
                  <c:v>4</c:v>
                </c:pt>
                <c:pt idx="4241">
                  <c:v>3</c:v>
                </c:pt>
                <c:pt idx="4242">
                  <c:v>3</c:v>
                </c:pt>
                <c:pt idx="4243">
                  <c:v>3</c:v>
                </c:pt>
                <c:pt idx="4244">
                  <c:v>3</c:v>
                </c:pt>
                <c:pt idx="4245">
                  <c:v>1</c:v>
                </c:pt>
                <c:pt idx="4246">
                  <c:v>5</c:v>
                </c:pt>
                <c:pt idx="4247">
                  <c:v>5</c:v>
                </c:pt>
                <c:pt idx="4248">
                  <c:v>6</c:v>
                </c:pt>
                <c:pt idx="4249">
                  <c:v>4</c:v>
                </c:pt>
                <c:pt idx="4250">
                  <c:v>7</c:v>
                </c:pt>
                <c:pt idx="4251">
                  <c:v>7</c:v>
                </c:pt>
                <c:pt idx="4252">
                  <c:v>2</c:v>
                </c:pt>
                <c:pt idx="4253">
                  <c:v>2</c:v>
                </c:pt>
                <c:pt idx="4254">
                  <c:v>3</c:v>
                </c:pt>
                <c:pt idx="4255">
                  <c:v>4</c:v>
                </c:pt>
                <c:pt idx="4256">
                  <c:v>3</c:v>
                </c:pt>
                <c:pt idx="4257">
                  <c:v>2</c:v>
                </c:pt>
                <c:pt idx="4258">
                  <c:v>2</c:v>
                </c:pt>
                <c:pt idx="4259">
                  <c:v>2</c:v>
                </c:pt>
                <c:pt idx="4260">
                  <c:v>5</c:v>
                </c:pt>
                <c:pt idx="4261">
                  <c:v>4</c:v>
                </c:pt>
                <c:pt idx="4262">
                  <c:v>1</c:v>
                </c:pt>
                <c:pt idx="4263">
                  <c:v>3</c:v>
                </c:pt>
                <c:pt idx="4264">
                  <c:v>8</c:v>
                </c:pt>
                <c:pt idx="4265">
                  <c:v>3</c:v>
                </c:pt>
                <c:pt idx="4266">
                  <c:v>7</c:v>
                </c:pt>
                <c:pt idx="4267">
                  <c:v>3</c:v>
                </c:pt>
                <c:pt idx="4268">
                  <c:v>5</c:v>
                </c:pt>
                <c:pt idx="4269">
                  <c:v>4</c:v>
                </c:pt>
                <c:pt idx="4270">
                  <c:v>11</c:v>
                </c:pt>
                <c:pt idx="4271">
                  <c:v>4</c:v>
                </c:pt>
                <c:pt idx="4272">
                  <c:v>9</c:v>
                </c:pt>
                <c:pt idx="4273">
                  <c:v>1</c:v>
                </c:pt>
                <c:pt idx="4274">
                  <c:v>1</c:v>
                </c:pt>
                <c:pt idx="4275">
                  <c:v>2</c:v>
                </c:pt>
                <c:pt idx="4276">
                  <c:v>2</c:v>
                </c:pt>
                <c:pt idx="4277">
                  <c:v>7</c:v>
                </c:pt>
                <c:pt idx="4278">
                  <c:v>2</c:v>
                </c:pt>
                <c:pt idx="4279">
                  <c:v>5</c:v>
                </c:pt>
                <c:pt idx="4280">
                  <c:v>2</c:v>
                </c:pt>
                <c:pt idx="4281">
                  <c:v>2</c:v>
                </c:pt>
                <c:pt idx="4282">
                  <c:v>1</c:v>
                </c:pt>
                <c:pt idx="4283">
                  <c:v>3</c:v>
                </c:pt>
                <c:pt idx="4284">
                  <c:v>2</c:v>
                </c:pt>
                <c:pt idx="4285">
                  <c:v>2</c:v>
                </c:pt>
                <c:pt idx="4286">
                  <c:v>1</c:v>
                </c:pt>
                <c:pt idx="4287">
                  <c:v>1</c:v>
                </c:pt>
                <c:pt idx="4288">
                  <c:v>5</c:v>
                </c:pt>
                <c:pt idx="4289">
                  <c:v>3</c:v>
                </c:pt>
                <c:pt idx="4290">
                  <c:v>2</c:v>
                </c:pt>
                <c:pt idx="4291">
                  <c:v>9</c:v>
                </c:pt>
                <c:pt idx="4292">
                  <c:v>1</c:v>
                </c:pt>
                <c:pt idx="4293">
                  <c:v>3</c:v>
                </c:pt>
                <c:pt idx="4294">
                  <c:v>5</c:v>
                </c:pt>
                <c:pt idx="4295">
                  <c:v>3</c:v>
                </c:pt>
                <c:pt idx="4296">
                  <c:v>4</c:v>
                </c:pt>
                <c:pt idx="4297">
                  <c:v>13</c:v>
                </c:pt>
                <c:pt idx="4298">
                  <c:v>2</c:v>
                </c:pt>
                <c:pt idx="4299">
                  <c:v>6</c:v>
                </c:pt>
                <c:pt idx="4300">
                  <c:v>2</c:v>
                </c:pt>
                <c:pt idx="4301">
                  <c:v>5</c:v>
                </c:pt>
                <c:pt idx="4302">
                  <c:v>1</c:v>
                </c:pt>
                <c:pt idx="4303">
                  <c:v>7</c:v>
                </c:pt>
                <c:pt idx="4304">
                  <c:v>4</c:v>
                </c:pt>
                <c:pt idx="4305">
                  <c:v>5</c:v>
                </c:pt>
                <c:pt idx="4306">
                  <c:v>3</c:v>
                </c:pt>
                <c:pt idx="4307">
                  <c:v>2</c:v>
                </c:pt>
                <c:pt idx="4308">
                  <c:v>7</c:v>
                </c:pt>
                <c:pt idx="4309">
                  <c:v>4</c:v>
                </c:pt>
                <c:pt idx="4310">
                  <c:v>3</c:v>
                </c:pt>
                <c:pt idx="4311">
                  <c:v>3</c:v>
                </c:pt>
                <c:pt idx="4312">
                  <c:v>4</c:v>
                </c:pt>
                <c:pt idx="4313">
                  <c:v>2</c:v>
                </c:pt>
                <c:pt idx="4314">
                  <c:v>2</c:v>
                </c:pt>
                <c:pt idx="4315">
                  <c:v>3</c:v>
                </c:pt>
                <c:pt idx="4316">
                  <c:v>3</c:v>
                </c:pt>
                <c:pt idx="4317">
                  <c:v>2</c:v>
                </c:pt>
                <c:pt idx="4318">
                  <c:v>6</c:v>
                </c:pt>
                <c:pt idx="4319">
                  <c:v>3</c:v>
                </c:pt>
                <c:pt idx="4320">
                  <c:v>1</c:v>
                </c:pt>
                <c:pt idx="4321">
                  <c:v>2</c:v>
                </c:pt>
                <c:pt idx="4322">
                  <c:v>3</c:v>
                </c:pt>
                <c:pt idx="4323">
                  <c:v>2</c:v>
                </c:pt>
                <c:pt idx="4324">
                  <c:v>3</c:v>
                </c:pt>
                <c:pt idx="4325">
                  <c:v>3</c:v>
                </c:pt>
                <c:pt idx="4326">
                  <c:v>3</c:v>
                </c:pt>
                <c:pt idx="4327">
                  <c:v>5</c:v>
                </c:pt>
                <c:pt idx="4328">
                  <c:v>9</c:v>
                </c:pt>
                <c:pt idx="4329">
                  <c:v>3</c:v>
                </c:pt>
                <c:pt idx="4330">
                  <c:v>5</c:v>
                </c:pt>
                <c:pt idx="4331">
                  <c:v>1</c:v>
                </c:pt>
                <c:pt idx="4332">
                  <c:v>5</c:v>
                </c:pt>
                <c:pt idx="4333">
                  <c:v>6</c:v>
                </c:pt>
                <c:pt idx="4334">
                  <c:v>2</c:v>
                </c:pt>
                <c:pt idx="4335">
                  <c:v>1</c:v>
                </c:pt>
                <c:pt idx="4336">
                  <c:v>2</c:v>
                </c:pt>
                <c:pt idx="4337">
                  <c:v>3</c:v>
                </c:pt>
                <c:pt idx="4338">
                  <c:v>3</c:v>
                </c:pt>
                <c:pt idx="4339">
                  <c:v>1</c:v>
                </c:pt>
                <c:pt idx="4340">
                  <c:v>2</c:v>
                </c:pt>
                <c:pt idx="4341">
                  <c:v>3</c:v>
                </c:pt>
                <c:pt idx="4342">
                  <c:v>6</c:v>
                </c:pt>
                <c:pt idx="4343">
                  <c:v>6</c:v>
                </c:pt>
                <c:pt idx="4344">
                  <c:v>2</c:v>
                </c:pt>
                <c:pt idx="4345">
                  <c:v>4</c:v>
                </c:pt>
                <c:pt idx="4346">
                  <c:v>2</c:v>
                </c:pt>
                <c:pt idx="4347">
                  <c:v>3</c:v>
                </c:pt>
                <c:pt idx="4348">
                  <c:v>2</c:v>
                </c:pt>
                <c:pt idx="4349">
                  <c:v>8</c:v>
                </c:pt>
                <c:pt idx="4350">
                  <c:v>2</c:v>
                </c:pt>
                <c:pt idx="4351">
                  <c:v>2</c:v>
                </c:pt>
                <c:pt idx="4352">
                  <c:v>4</c:v>
                </c:pt>
                <c:pt idx="4353">
                  <c:v>2</c:v>
                </c:pt>
                <c:pt idx="4354">
                  <c:v>8</c:v>
                </c:pt>
                <c:pt idx="4355">
                  <c:v>7</c:v>
                </c:pt>
                <c:pt idx="4356">
                  <c:v>4</c:v>
                </c:pt>
                <c:pt idx="4357">
                  <c:v>2</c:v>
                </c:pt>
                <c:pt idx="4358">
                  <c:v>1</c:v>
                </c:pt>
                <c:pt idx="4359">
                  <c:v>2</c:v>
                </c:pt>
                <c:pt idx="4360">
                  <c:v>2</c:v>
                </c:pt>
                <c:pt idx="4361">
                  <c:v>3</c:v>
                </c:pt>
                <c:pt idx="4362">
                  <c:v>3</c:v>
                </c:pt>
                <c:pt idx="4363">
                  <c:v>4</c:v>
                </c:pt>
                <c:pt idx="4364">
                  <c:v>4</c:v>
                </c:pt>
                <c:pt idx="4365">
                  <c:v>3</c:v>
                </c:pt>
                <c:pt idx="4366">
                  <c:v>10</c:v>
                </c:pt>
                <c:pt idx="4367">
                  <c:v>4</c:v>
                </c:pt>
                <c:pt idx="4368">
                  <c:v>6</c:v>
                </c:pt>
                <c:pt idx="4369">
                  <c:v>5</c:v>
                </c:pt>
                <c:pt idx="4370">
                  <c:v>2</c:v>
                </c:pt>
                <c:pt idx="4371">
                  <c:v>5</c:v>
                </c:pt>
                <c:pt idx="4372">
                  <c:v>2</c:v>
                </c:pt>
                <c:pt idx="4373">
                  <c:v>5</c:v>
                </c:pt>
                <c:pt idx="4374">
                  <c:v>6</c:v>
                </c:pt>
                <c:pt idx="4375">
                  <c:v>5</c:v>
                </c:pt>
                <c:pt idx="4376">
                  <c:v>3</c:v>
                </c:pt>
                <c:pt idx="4377">
                  <c:v>5</c:v>
                </c:pt>
                <c:pt idx="4378">
                  <c:v>2</c:v>
                </c:pt>
                <c:pt idx="4379">
                  <c:v>2</c:v>
                </c:pt>
                <c:pt idx="4380">
                  <c:v>3</c:v>
                </c:pt>
                <c:pt idx="4381">
                  <c:v>3</c:v>
                </c:pt>
                <c:pt idx="4382">
                  <c:v>5</c:v>
                </c:pt>
                <c:pt idx="4383">
                  <c:v>4</c:v>
                </c:pt>
                <c:pt idx="4384">
                  <c:v>2</c:v>
                </c:pt>
                <c:pt idx="4385">
                  <c:v>5</c:v>
                </c:pt>
                <c:pt idx="4386">
                  <c:v>4</c:v>
                </c:pt>
                <c:pt idx="4387">
                  <c:v>3</c:v>
                </c:pt>
                <c:pt idx="4388">
                  <c:v>7</c:v>
                </c:pt>
                <c:pt idx="4389">
                  <c:v>2</c:v>
                </c:pt>
                <c:pt idx="4390">
                  <c:v>3</c:v>
                </c:pt>
                <c:pt idx="4391">
                  <c:v>3</c:v>
                </c:pt>
                <c:pt idx="4392">
                  <c:v>2</c:v>
                </c:pt>
                <c:pt idx="4393">
                  <c:v>5</c:v>
                </c:pt>
                <c:pt idx="4394">
                  <c:v>1</c:v>
                </c:pt>
                <c:pt idx="4395">
                  <c:v>3</c:v>
                </c:pt>
                <c:pt idx="4396">
                  <c:v>2</c:v>
                </c:pt>
                <c:pt idx="4397">
                  <c:v>2</c:v>
                </c:pt>
                <c:pt idx="4398">
                  <c:v>2</c:v>
                </c:pt>
                <c:pt idx="4399">
                  <c:v>5</c:v>
                </c:pt>
                <c:pt idx="4400">
                  <c:v>3</c:v>
                </c:pt>
                <c:pt idx="4401">
                  <c:v>5</c:v>
                </c:pt>
                <c:pt idx="4402">
                  <c:v>2</c:v>
                </c:pt>
                <c:pt idx="4403">
                  <c:v>3</c:v>
                </c:pt>
                <c:pt idx="4404">
                  <c:v>3</c:v>
                </c:pt>
                <c:pt idx="4405">
                  <c:v>3</c:v>
                </c:pt>
                <c:pt idx="4406">
                  <c:v>2</c:v>
                </c:pt>
                <c:pt idx="4407">
                  <c:v>3</c:v>
                </c:pt>
                <c:pt idx="4408">
                  <c:v>1</c:v>
                </c:pt>
                <c:pt idx="4409">
                  <c:v>2</c:v>
                </c:pt>
                <c:pt idx="4410">
                  <c:v>6</c:v>
                </c:pt>
                <c:pt idx="4411">
                  <c:v>3</c:v>
                </c:pt>
                <c:pt idx="4412">
                  <c:v>3</c:v>
                </c:pt>
                <c:pt idx="4413">
                  <c:v>3</c:v>
                </c:pt>
                <c:pt idx="4414">
                  <c:v>1</c:v>
                </c:pt>
                <c:pt idx="4415">
                  <c:v>2</c:v>
                </c:pt>
                <c:pt idx="4416">
                  <c:v>5</c:v>
                </c:pt>
                <c:pt idx="4417">
                  <c:v>8</c:v>
                </c:pt>
                <c:pt idx="4418">
                  <c:v>3</c:v>
                </c:pt>
                <c:pt idx="4419">
                  <c:v>4</c:v>
                </c:pt>
                <c:pt idx="4420">
                  <c:v>5</c:v>
                </c:pt>
                <c:pt idx="4421">
                  <c:v>3</c:v>
                </c:pt>
                <c:pt idx="4422">
                  <c:v>2</c:v>
                </c:pt>
                <c:pt idx="4423">
                  <c:v>3</c:v>
                </c:pt>
                <c:pt idx="4424">
                  <c:v>5</c:v>
                </c:pt>
                <c:pt idx="4425">
                  <c:v>6</c:v>
                </c:pt>
                <c:pt idx="4426">
                  <c:v>2</c:v>
                </c:pt>
                <c:pt idx="4427">
                  <c:v>3</c:v>
                </c:pt>
                <c:pt idx="4428">
                  <c:v>6</c:v>
                </c:pt>
                <c:pt idx="4429">
                  <c:v>3</c:v>
                </c:pt>
                <c:pt idx="4430">
                  <c:v>4</c:v>
                </c:pt>
                <c:pt idx="4431">
                  <c:v>3</c:v>
                </c:pt>
                <c:pt idx="4432">
                  <c:v>5</c:v>
                </c:pt>
                <c:pt idx="4433">
                  <c:v>1</c:v>
                </c:pt>
                <c:pt idx="4434">
                  <c:v>3</c:v>
                </c:pt>
                <c:pt idx="4435">
                  <c:v>1</c:v>
                </c:pt>
                <c:pt idx="4436">
                  <c:v>7</c:v>
                </c:pt>
                <c:pt idx="4437">
                  <c:v>3</c:v>
                </c:pt>
                <c:pt idx="4438">
                  <c:v>2</c:v>
                </c:pt>
                <c:pt idx="4439">
                  <c:v>4</c:v>
                </c:pt>
                <c:pt idx="4440">
                  <c:v>1</c:v>
                </c:pt>
                <c:pt idx="4441">
                  <c:v>5</c:v>
                </c:pt>
                <c:pt idx="4442">
                  <c:v>5</c:v>
                </c:pt>
                <c:pt idx="4443">
                  <c:v>5</c:v>
                </c:pt>
                <c:pt idx="4444">
                  <c:v>5</c:v>
                </c:pt>
                <c:pt idx="4445">
                  <c:v>6</c:v>
                </c:pt>
                <c:pt idx="4446">
                  <c:v>4</c:v>
                </c:pt>
                <c:pt idx="4447">
                  <c:v>5</c:v>
                </c:pt>
                <c:pt idx="4448">
                  <c:v>2</c:v>
                </c:pt>
                <c:pt idx="4449">
                  <c:v>1</c:v>
                </c:pt>
                <c:pt idx="4450">
                  <c:v>3</c:v>
                </c:pt>
                <c:pt idx="4451">
                  <c:v>5</c:v>
                </c:pt>
                <c:pt idx="4452">
                  <c:v>2</c:v>
                </c:pt>
                <c:pt idx="4453">
                  <c:v>5</c:v>
                </c:pt>
                <c:pt idx="4454">
                  <c:v>4</c:v>
                </c:pt>
                <c:pt idx="4455">
                  <c:v>2</c:v>
                </c:pt>
                <c:pt idx="4456">
                  <c:v>2</c:v>
                </c:pt>
                <c:pt idx="4457">
                  <c:v>5</c:v>
                </c:pt>
                <c:pt idx="4458">
                  <c:v>2</c:v>
                </c:pt>
                <c:pt idx="4459">
                  <c:v>1</c:v>
                </c:pt>
                <c:pt idx="4460">
                  <c:v>2</c:v>
                </c:pt>
                <c:pt idx="4461">
                  <c:v>2</c:v>
                </c:pt>
                <c:pt idx="4462">
                  <c:v>4</c:v>
                </c:pt>
                <c:pt idx="4463">
                  <c:v>3</c:v>
                </c:pt>
                <c:pt idx="4464">
                  <c:v>2</c:v>
                </c:pt>
                <c:pt idx="4465">
                  <c:v>1</c:v>
                </c:pt>
                <c:pt idx="4466">
                  <c:v>9</c:v>
                </c:pt>
                <c:pt idx="4467">
                  <c:v>2</c:v>
                </c:pt>
                <c:pt idx="4468">
                  <c:v>2</c:v>
                </c:pt>
                <c:pt idx="4469">
                  <c:v>2</c:v>
                </c:pt>
                <c:pt idx="4470">
                  <c:v>3</c:v>
                </c:pt>
                <c:pt idx="4471">
                  <c:v>1</c:v>
                </c:pt>
                <c:pt idx="4472">
                  <c:v>3</c:v>
                </c:pt>
                <c:pt idx="4473">
                  <c:v>2</c:v>
                </c:pt>
                <c:pt idx="4474">
                  <c:v>3</c:v>
                </c:pt>
                <c:pt idx="4475">
                  <c:v>4</c:v>
                </c:pt>
                <c:pt idx="4476">
                  <c:v>2</c:v>
                </c:pt>
                <c:pt idx="4477">
                  <c:v>3</c:v>
                </c:pt>
                <c:pt idx="4478">
                  <c:v>2</c:v>
                </c:pt>
                <c:pt idx="4479">
                  <c:v>5</c:v>
                </c:pt>
                <c:pt idx="4480">
                  <c:v>7</c:v>
                </c:pt>
                <c:pt idx="4481">
                  <c:v>2</c:v>
                </c:pt>
                <c:pt idx="4482">
                  <c:v>12</c:v>
                </c:pt>
                <c:pt idx="4483">
                  <c:v>3</c:v>
                </c:pt>
                <c:pt idx="4484">
                  <c:v>2</c:v>
                </c:pt>
                <c:pt idx="4485">
                  <c:v>3</c:v>
                </c:pt>
                <c:pt idx="4486">
                  <c:v>3</c:v>
                </c:pt>
                <c:pt idx="4487">
                  <c:v>5</c:v>
                </c:pt>
                <c:pt idx="4488">
                  <c:v>9</c:v>
                </c:pt>
                <c:pt idx="4489">
                  <c:v>3</c:v>
                </c:pt>
                <c:pt idx="4490">
                  <c:v>3</c:v>
                </c:pt>
                <c:pt idx="4491">
                  <c:v>2</c:v>
                </c:pt>
                <c:pt idx="4492">
                  <c:v>2</c:v>
                </c:pt>
                <c:pt idx="4493">
                  <c:v>7</c:v>
                </c:pt>
                <c:pt idx="4494">
                  <c:v>6</c:v>
                </c:pt>
                <c:pt idx="4495">
                  <c:v>9</c:v>
                </c:pt>
                <c:pt idx="4496">
                  <c:v>6</c:v>
                </c:pt>
                <c:pt idx="4497">
                  <c:v>4</c:v>
                </c:pt>
                <c:pt idx="4498">
                  <c:v>2</c:v>
                </c:pt>
                <c:pt idx="4499">
                  <c:v>2</c:v>
                </c:pt>
                <c:pt idx="4500">
                  <c:v>5</c:v>
                </c:pt>
                <c:pt idx="4501">
                  <c:v>5</c:v>
                </c:pt>
                <c:pt idx="4502">
                  <c:v>6</c:v>
                </c:pt>
                <c:pt idx="4503">
                  <c:v>7</c:v>
                </c:pt>
                <c:pt idx="4504">
                  <c:v>2</c:v>
                </c:pt>
                <c:pt idx="4505">
                  <c:v>3</c:v>
                </c:pt>
                <c:pt idx="4506">
                  <c:v>3</c:v>
                </c:pt>
                <c:pt idx="4507">
                  <c:v>1</c:v>
                </c:pt>
                <c:pt idx="4508">
                  <c:v>1</c:v>
                </c:pt>
                <c:pt idx="4509">
                  <c:v>3</c:v>
                </c:pt>
                <c:pt idx="4510">
                  <c:v>2</c:v>
                </c:pt>
                <c:pt idx="4511">
                  <c:v>2</c:v>
                </c:pt>
                <c:pt idx="4512">
                  <c:v>6</c:v>
                </c:pt>
                <c:pt idx="4513">
                  <c:v>1</c:v>
                </c:pt>
                <c:pt idx="4514">
                  <c:v>1</c:v>
                </c:pt>
                <c:pt idx="4515">
                  <c:v>4</c:v>
                </c:pt>
                <c:pt idx="4516">
                  <c:v>5</c:v>
                </c:pt>
                <c:pt idx="4517">
                  <c:v>7</c:v>
                </c:pt>
                <c:pt idx="4518">
                  <c:v>4</c:v>
                </c:pt>
                <c:pt idx="4519">
                  <c:v>8</c:v>
                </c:pt>
                <c:pt idx="4520">
                  <c:v>3</c:v>
                </c:pt>
                <c:pt idx="4521">
                  <c:v>4</c:v>
                </c:pt>
                <c:pt idx="4522">
                  <c:v>3</c:v>
                </c:pt>
                <c:pt idx="4523">
                  <c:v>7</c:v>
                </c:pt>
                <c:pt idx="4524">
                  <c:v>6</c:v>
                </c:pt>
                <c:pt idx="4525">
                  <c:v>2</c:v>
                </c:pt>
                <c:pt idx="4526">
                  <c:v>5</c:v>
                </c:pt>
                <c:pt idx="4527">
                  <c:v>4</c:v>
                </c:pt>
                <c:pt idx="4528">
                  <c:v>4</c:v>
                </c:pt>
                <c:pt idx="4529">
                  <c:v>2</c:v>
                </c:pt>
                <c:pt idx="4530">
                  <c:v>2</c:v>
                </c:pt>
                <c:pt idx="4531">
                  <c:v>3</c:v>
                </c:pt>
                <c:pt idx="4532">
                  <c:v>3</c:v>
                </c:pt>
                <c:pt idx="4533">
                  <c:v>2</c:v>
                </c:pt>
                <c:pt idx="4534">
                  <c:v>2</c:v>
                </c:pt>
                <c:pt idx="4535">
                  <c:v>3</c:v>
                </c:pt>
                <c:pt idx="4536">
                  <c:v>3</c:v>
                </c:pt>
                <c:pt idx="4537">
                  <c:v>3</c:v>
                </c:pt>
                <c:pt idx="4538">
                  <c:v>4</c:v>
                </c:pt>
                <c:pt idx="4539">
                  <c:v>2</c:v>
                </c:pt>
                <c:pt idx="4540">
                  <c:v>7</c:v>
                </c:pt>
                <c:pt idx="4541">
                  <c:v>7</c:v>
                </c:pt>
                <c:pt idx="4542">
                  <c:v>2</c:v>
                </c:pt>
                <c:pt idx="4543">
                  <c:v>9</c:v>
                </c:pt>
                <c:pt idx="4544">
                  <c:v>2</c:v>
                </c:pt>
                <c:pt idx="4545">
                  <c:v>7</c:v>
                </c:pt>
                <c:pt idx="4546">
                  <c:v>2</c:v>
                </c:pt>
                <c:pt idx="4547">
                  <c:v>3</c:v>
                </c:pt>
                <c:pt idx="4548">
                  <c:v>1</c:v>
                </c:pt>
                <c:pt idx="4549">
                  <c:v>4</c:v>
                </c:pt>
                <c:pt idx="4550">
                  <c:v>2</c:v>
                </c:pt>
                <c:pt idx="4551">
                  <c:v>3</c:v>
                </c:pt>
                <c:pt idx="4552">
                  <c:v>3</c:v>
                </c:pt>
                <c:pt idx="4553">
                  <c:v>3</c:v>
                </c:pt>
                <c:pt idx="4554">
                  <c:v>3</c:v>
                </c:pt>
                <c:pt idx="4555">
                  <c:v>4</c:v>
                </c:pt>
                <c:pt idx="4556">
                  <c:v>4</c:v>
                </c:pt>
                <c:pt idx="4557">
                  <c:v>1</c:v>
                </c:pt>
                <c:pt idx="4558">
                  <c:v>2</c:v>
                </c:pt>
                <c:pt idx="4559">
                  <c:v>3</c:v>
                </c:pt>
                <c:pt idx="4560">
                  <c:v>3</c:v>
                </c:pt>
                <c:pt idx="4561">
                  <c:v>3</c:v>
                </c:pt>
                <c:pt idx="4562">
                  <c:v>5</c:v>
                </c:pt>
                <c:pt idx="4563">
                  <c:v>4</c:v>
                </c:pt>
                <c:pt idx="4564">
                  <c:v>6</c:v>
                </c:pt>
                <c:pt idx="4565">
                  <c:v>3</c:v>
                </c:pt>
                <c:pt idx="4566">
                  <c:v>6</c:v>
                </c:pt>
                <c:pt idx="4567">
                  <c:v>4</c:v>
                </c:pt>
                <c:pt idx="4568">
                  <c:v>6</c:v>
                </c:pt>
                <c:pt idx="4569">
                  <c:v>3</c:v>
                </c:pt>
                <c:pt idx="4570">
                  <c:v>3</c:v>
                </c:pt>
                <c:pt idx="4571">
                  <c:v>2</c:v>
                </c:pt>
                <c:pt idx="4572">
                  <c:v>2</c:v>
                </c:pt>
                <c:pt idx="4573">
                  <c:v>7</c:v>
                </c:pt>
                <c:pt idx="4574">
                  <c:v>4</c:v>
                </c:pt>
                <c:pt idx="4575">
                  <c:v>5</c:v>
                </c:pt>
                <c:pt idx="4576">
                  <c:v>2</c:v>
                </c:pt>
                <c:pt idx="4577">
                  <c:v>1</c:v>
                </c:pt>
                <c:pt idx="4578">
                  <c:v>3</c:v>
                </c:pt>
                <c:pt idx="4579">
                  <c:v>11</c:v>
                </c:pt>
                <c:pt idx="4580">
                  <c:v>6</c:v>
                </c:pt>
                <c:pt idx="4581">
                  <c:v>3</c:v>
                </c:pt>
                <c:pt idx="4582">
                  <c:v>8</c:v>
                </c:pt>
                <c:pt idx="4583">
                  <c:v>2</c:v>
                </c:pt>
                <c:pt idx="4584">
                  <c:v>7</c:v>
                </c:pt>
                <c:pt idx="4585">
                  <c:v>5</c:v>
                </c:pt>
                <c:pt idx="4586">
                  <c:v>6</c:v>
                </c:pt>
                <c:pt idx="4587">
                  <c:v>3</c:v>
                </c:pt>
                <c:pt idx="4588">
                  <c:v>3</c:v>
                </c:pt>
                <c:pt idx="4589">
                  <c:v>7</c:v>
                </c:pt>
                <c:pt idx="4590">
                  <c:v>2</c:v>
                </c:pt>
                <c:pt idx="4591">
                  <c:v>2</c:v>
                </c:pt>
                <c:pt idx="4592">
                  <c:v>3</c:v>
                </c:pt>
                <c:pt idx="4593">
                  <c:v>2</c:v>
                </c:pt>
                <c:pt idx="4594">
                  <c:v>3</c:v>
                </c:pt>
                <c:pt idx="4595">
                  <c:v>3</c:v>
                </c:pt>
                <c:pt idx="4596">
                  <c:v>8</c:v>
                </c:pt>
                <c:pt idx="4597">
                  <c:v>3</c:v>
                </c:pt>
                <c:pt idx="4598">
                  <c:v>5</c:v>
                </c:pt>
                <c:pt idx="4599">
                  <c:v>1</c:v>
                </c:pt>
                <c:pt idx="4600">
                  <c:v>9</c:v>
                </c:pt>
                <c:pt idx="4601">
                  <c:v>4</c:v>
                </c:pt>
                <c:pt idx="4602">
                  <c:v>1</c:v>
                </c:pt>
                <c:pt idx="4603">
                  <c:v>4</c:v>
                </c:pt>
                <c:pt idx="4604">
                  <c:v>2</c:v>
                </c:pt>
                <c:pt idx="4605">
                  <c:v>7</c:v>
                </c:pt>
                <c:pt idx="4606">
                  <c:v>1</c:v>
                </c:pt>
                <c:pt idx="4607">
                  <c:v>3</c:v>
                </c:pt>
                <c:pt idx="4608">
                  <c:v>2</c:v>
                </c:pt>
                <c:pt idx="4609">
                  <c:v>7</c:v>
                </c:pt>
                <c:pt idx="4610">
                  <c:v>8</c:v>
                </c:pt>
                <c:pt idx="4611">
                  <c:v>4</c:v>
                </c:pt>
                <c:pt idx="4612">
                  <c:v>3</c:v>
                </c:pt>
                <c:pt idx="4613">
                  <c:v>5</c:v>
                </c:pt>
                <c:pt idx="4614">
                  <c:v>3</c:v>
                </c:pt>
                <c:pt idx="4615">
                  <c:v>9</c:v>
                </c:pt>
                <c:pt idx="4616">
                  <c:v>3</c:v>
                </c:pt>
                <c:pt idx="4617">
                  <c:v>2</c:v>
                </c:pt>
                <c:pt idx="4618">
                  <c:v>3</c:v>
                </c:pt>
                <c:pt idx="4619">
                  <c:v>6</c:v>
                </c:pt>
                <c:pt idx="4620">
                  <c:v>3</c:v>
                </c:pt>
                <c:pt idx="4621">
                  <c:v>5</c:v>
                </c:pt>
                <c:pt idx="4622">
                  <c:v>3</c:v>
                </c:pt>
                <c:pt idx="4623">
                  <c:v>4</c:v>
                </c:pt>
                <c:pt idx="4624">
                  <c:v>2</c:v>
                </c:pt>
                <c:pt idx="4625">
                  <c:v>3</c:v>
                </c:pt>
                <c:pt idx="4626">
                  <c:v>5</c:v>
                </c:pt>
                <c:pt idx="4627">
                  <c:v>2</c:v>
                </c:pt>
                <c:pt idx="4628">
                  <c:v>5</c:v>
                </c:pt>
                <c:pt idx="4629">
                  <c:v>3</c:v>
                </c:pt>
                <c:pt idx="4630">
                  <c:v>2</c:v>
                </c:pt>
                <c:pt idx="4631">
                  <c:v>5</c:v>
                </c:pt>
                <c:pt idx="4632">
                  <c:v>3</c:v>
                </c:pt>
                <c:pt idx="4633">
                  <c:v>6</c:v>
                </c:pt>
                <c:pt idx="4634">
                  <c:v>1</c:v>
                </c:pt>
                <c:pt idx="4635">
                  <c:v>3</c:v>
                </c:pt>
                <c:pt idx="4636">
                  <c:v>4</c:v>
                </c:pt>
                <c:pt idx="4637">
                  <c:v>3</c:v>
                </c:pt>
                <c:pt idx="4638">
                  <c:v>2</c:v>
                </c:pt>
                <c:pt idx="4639">
                  <c:v>8</c:v>
                </c:pt>
                <c:pt idx="4640">
                  <c:v>1</c:v>
                </c:pt>
                <c:pt idx="4641">
                  <c:v>4</c:v>
                </c:pt>
                <c:pt idx="4642">
                  <c:v>4</c:v>
                </c:pt>
                <c:pt idx="4643">
                  <c:v>2</c:v>
                </c:pt>
                <c:pt idx="4644">
                  <c:v>2</c:v>
                </c:pt>
                <c:pt idx="4645">
                  <c:v>2</c:v>
                </c:pt>
                <c:pt idx="4646">
                  <c:v>3</c:v>
                </c:pt>
                <c:pt idx="4647">
                  <c:v>3</c:v>
                </c:pt>
                <c:pt idx="4648">
                  <c:v>9</c:v>
                </c:pt>
                <c:pt idx="4649">
                  <c:v>5</c:v>
                </c:pt>
                <c:pt idx="4650">
                  <c:v>5</c:v>
                </c:pt>
                <c:pt idx="4651">
                  <c:v>4</c:v>
                </c:pt>
                <c:pt idx="4652">
                  <c:v>2</c:v>
                </c:pt>
                <c:pt idx="4653">
                  <c:v>5</c:v>
                </c:pt>
                <c:pt idx="4654">
                  <c:v>1</c:v>
                </c:pt>
                <c:pt idx="4655">
                  <c:v>2</c:v>
                </c:pt>
                <c:pt idx="4656">
                  <c:v>2</c:v>
                </c:pt>
                <c:pt idx="4657">
                  <c:v>2</c:v>
                </c:pt>
                <c:pt idx="4658">
                  <c:v>2</c:v>
                </c:pt>
                <c:pt idx="4659">
                  <c:v>7</c:v>
                </c:pt>
                <c:pt idx="4660">
                  <c:v>3</c:v>
                </c:pt>
                <c:pt idx="4661">
                  <c:v>6</c:v>
                </c:pt>
                <c:pt idx="4662">
                  <c:v>3</c:v>
                </c:pt>
                <c:pt idx="4663">
                  <c:v>1</c:v>
                </c:pt>
                <c:pt idx="4664">
                  <c:v>9</c:v>
                </c:pt>
                <c:pt idx="4665">
                  <c:v>2</c:v>
                </c:pt>
                <c:pt idx="4666">
                  <c:v>4</c:v>
                </c:pt>
                <c:pt idx="4667">
                  <c:v>2</c:v>
                </c:pt>
                <c:pt idx="4668">
                  <c:v>10</c:v>
                </c:pt>
                <c:pt idx="4669">
                  <c:v>7</c:v>
                </c:pt>
                <c:pt idx="4670">
                  <c:v>5</c:v>
                </c:pt>
                <c:pt idx="4671">
                  <c:v>4</c:v>
                </c:pt>
                <c:pt idx="4672">
                  <c:v>4</c:v>
                </c:pt>
                <c:pt idx="4673">
                  <c:v>1</c:v>
                </c:pt>
                <c:pt idx="4674">
                  <c:v>3</c:v>
                </c:pt>
                <c:pt idx="4675">
                  <c:v>2</c:v>
                </c:pt>
                <c:pt idx="4676">
                  <c:v>4</c:v>
                </c:pt>
                <c:pt idx="4677">
                  <c:v>1</c:v>
                </c:pt>
                <c:pt idx="4678">
                  <c:v>12</c:v>
                </c:pt>
                <c:pt idx="4679">
                  <c:v>2</c:v>
                </c:pt>
                <c:pt idx="4680">
                  <c:v>2</c:v>
                </c:pt>
                <c:pt idx="4681">
                  <c:v>9</c:v>
                </c:pt>
                <c:pt idx="4682">
                  <c:v>9</c:v>
                </c:pt>
                <c:pt idx="4683">
                  <c:v>4</c:v>
                </c:pt>
                <c:pt idx="4684">
                  <c:v>4</c:v>
                </c:pt>
                <c:pt idx="4685">
                  <c:v>2</c:v>
                </c:pt>
                <c:pt idx="4686">
                  <c:v>7</c:v>
                </c:pt>
                <c:pt idx="4687">
                  <c:v>9</c:v>
                </c:pt>
                <c:pt idx="4688">
                  <c:v>5</c:v>
                </c:pt>
                <c:pt idx="4689">
                  <c:v>2</c:v>
                </c:pt>
                <c:pt idx="4690">
                  <c:v>3</c:v>
                </c:pt>
                <c:pt idx="4691">
                  <c:v>3</c:v>
                </c:pt>
                <c:pt idx="4692">
                  <c:v>5</c:v>
                </c:pt>
                <c:pt idx="4693">
                  <c:v>2</c:v>
                </c:pt>
                <c:pt idx="4694">
                  <c:v>4</c:v>
                </c:pt>
                <c:pt idx="4695">
                  <c:v>3</c:v>
                </c:pt>
                <c:pt idx="4696">
                  <c:v>2</c:v>
                </c:pt>
                <c:pt idx="4697">
                  <c:v>9</c:v>
                </c:pt>
                <c:pt idx="4698">
                  <c:v>3</c:v>
                </c:pt>
                <c:pt idx="4699">
                  <c:v>2</c:v>
                </c:pt>
                <c:pt idx="4700">
                  <c:v>2</c:v>
                </c:pt>
                <c:pt idx="4701">
                  <c:v>2</c:v>
                </c:pt>
                <c:pt idx="4702">
                  <c:v>1</c:v>
                </c:pt>
                <c:pt idx="4703">
                  <c:v>2</c:v>
                </c:pt>
                <c:pt idx="4704">
                  <c:v>7</c:v>
                </c:pt>
                <c:pt idx="4705">
                  <c:v>2</c:v>
                </c:pt>
                <c:pt idx="4706">
                  <c:v>4</c:v>
                </c:pt>
                <c:pt idx="4707">
                  <c:v>5</c:v>
                </c:pt>
                <c:pt idx="4708">
                  <c:v>3</c:v>
                </c:pt>
                <c:pt idx="4709">
                  <c:v>2</c:v>
                </c:pt>
                <c:pt idx="4710">
                  <c:v>3</c:v>
                </c:pt>
                <c:pt idx="4711">
                  <c:v>1</c:v>
                </c:pt>
                <c:pt idx="4712">
                  <c:v>7</c:v>
                </c:pt>
                <c:pt idx="4713">
                  <c:v>2</c:v>
                </c:pt>
                <c:pt idx="4714">
                  <c:v>2</c:v>
                </c:pt>
                <c:pt idx="4715">
                  <c:v>2</c:v>
                </c:pt>
                <c:pt idx="4716">
                  <c:v>2</c:v>
                </c:pt>
                <c:pt idx="4717">
                  <c:v>3</c:v>
                </c:pt>
                <c:pt idx="4718">
                  <c:v>7</c:v>
                </c:pt>
                <c:pt idx="4719">
                  <c:v>7</c:v>
                </c:pt>
                <c:pt idx="4720">
                  <c:v>2</c:v>
                </c:pt>
                <c:pt idx="4721">
                  <c:v>3</c:v>
                </c:pt>
                <c:pt idx="4722">
                  <c:v>1</c:v>
                </c:pt>
                <c:pt idx="4723">
                  <c:v>3</c:v>
                </c:pt>
                <c:pt idx="4724">
                  <c:v>2</c:v>
                </c:pt>
                <c:pt idx="4725">
                  <c:v>3</c:v>
                </c:pt>
                <c:pt idx="4726">
                  <c:v>4</c:v>
                </c:pt>
                <c:pt idx="4727">
                  <c:v>3</c:v>
                </c:pt>
                <c:pt idx="4728">
                  <c:v>7</c:v>
                </c:pt>
                <c:pt idx="4729">
                  <c:v>3</c:v>
                </c:pt>
                <c:pt idx="4730">
                  <c:v>6</c:v>
                </c:pt>
                <c:pt idx="4731">
                  <c:v>3</c:v>
                </c:pt>
                <c:pt idx="4732">
                  <c:v>3</c:v>
                </c:pt>
                <c:pt idx="4733">
                  <c:v>3</c:v>
                </c:pt>
                <c:pt idx="4734">
                  <c:v>3</c:v>
                </c:pt>
                <c:pt idx="4735">
                  <c:v>2</c:v>
                </c:pt>
                <c:pt idx="4736">
                  <c:v>2</c:v>
                </c:pt>
                <c:pt idx="4737">
                  <c:v>2</c:v>
                </c:pt>
                <c:pt idx="4738">
                  <c:v>2</c:v>
                </c:pt>
                <c:pt idx="4739">
                  <c:v>1</c:v>
                </c:pt>
                <c:pt idx="4740">
                  <c:v>2</c:v>
                </c:pt>
                <c:pt idx="4741">
                  <c:v>3</c:v>
                </c:pt>
                <c:pt idx="4742">
                  <c:v>3</c:v>
                </c:pt>
                <c:pt idx="4743">
                  <c:v>2</c:v>
                </c:pt>
                <c:pt idx="4744">
                  <c:v>4</c:v>
                </c:pt>
                <c:pt idx="4745">
                  <c:v>2</c:v>
                </c:pt>
                <c:pt idx="4746">
                  <c:v>3</c:v>
                </c:pt>
                <c:pt idx="4747">
                  <c:v>3</c:v>
                </c:pt>
                <c:pt idx="4748">
                  <c:v>3</c:v>
                </c:pt>
                <c:pt idx="4749">
                  <c:v>5</c:v>
                </c:pt>
                <c:pt idx="4750">
                  <c:v>3</c:v>
                </c:pt>
                <c:pt idx="4751">
                  <c:v>3</c:v>
                </c:pt>
                <c:pt idx="4752">
                  <c:v>2</c:v>
                </c:pt>
                <c:pt idx="4753">
                  <c:v>4</c:v>
                </c:pt>
                <c:pt idx="4754">
                  <c:v>2</c:v>
                </c:pt>
                <c:pt idx="4755">
                  <c:v>3</c:v>
                </c:pt>
                <c:pt idx="4756">
                  <c:v>2</c:v>
                </c:pt>
                <c:pt idx="4757">
                  <c:v>7</c:v>
                </c:pt>
                <c:pt idx="4758">
                  <c:v>4</c:v>
                </c:pt>
                <c:pt idx="4759">
                  <c:v>2</c:v>
                </c:pt>
                <c:pt idx="4760">
                  <c:v>2</c:v>
                </c:pt>
                <c:pt idx="4761">
                  <c:v>2</c:v>
                </c:pt>
                <c:pt idx="4762">
                  <c:v>2</c:v>
                </c:pt>
                <c:pt idx="4763">
                  <c:v>3</c:v>
                </c:pt>
                <c:pt idx="4764">
                  <c:v>4</c:v>
                </c:pt>
                <c:pt idx="4765">
                  <c:v>1</c:v>
                </c:pt>
                <c:pt idx="4766">
                  <c:v>5</c:v>
                </c:pt>
                <c:pt idx="4767">
                  <c:v>3</c:v>
                </c:pt>
                <c:pt idx="4768">
                  <c:v>4</c:v>
                </c:pt>
                <c:pt idx="4769">
                  <c:v>3</c:v>
                </c:pt>
                <c:pt idx="4770">
                  <c:v>3</c:v>
                </c:pt>
                <c:pt idx="4771">
                  <c:v>8</c:v>
                </c:pt>
                <c:pt idx="4772">
                  <c:v>1</c:v>
                </c:pt>
                <c:pt idx="4773">
                  <c:v>5</c:v>
                </c:pt>
                <c:pt idx="4774">
                  <c:v>2</c:v>
                </c:pt>
                <c:pt idx="4775">
                  <c:v>4</c:v>
                </c:pt>
                <c:pt idx="4776">
                  <c:v>3</c:v>
                </c:pt>
                <c:pt idx="4777">
                  <c:v>3</c:v>
                </c:pt>
                <c:pt idx="4778">
                  <c:v>7</c:v>
                </c:pt>
                <c:pt idx="4779">
                  <c:v>1</c:v>
                </c:pt>
                <c:pt idx="4780">
                  <c:v>4</c:v>
                </c:pt>
                <c:pt idx="4781">
                  <c:v>3</c:v>
                </c:pt>
                <c:pt idx="4782">
                  <c:v>7</c:v>
                </c:pt>
                <c:pt idx="4783">
                  <c:v>5</c:v>
                </c:pt>
                <c:pt idx="4784">
                  <c:v>5</c:v>
                </c:pt>
                <c:pt idx="4785">
                  <c:v>4</c:v>
                </c:pt>
                <c:pt idx="4786">
                  <c:v>3</c:v>
                </c:pt>
                <c:pt idx="4787">
                  <c:v>4</c:v>
                </c:pt>
                <c:pt idx="4788">
                  <c:v>9</c:v>
                </c:pt>
                <c:pt idx="4789">
                  <c:v>5</c:v>
                </c:pt>
                <c:pt idx="4790">
                  <c:v>5</c:v>
                </c:pt>
                <c:pt idx="4791">
                  <c:v>3</c:v>
                </c:pt>
                <c:pt idx="4792">
                  <c:v>3</c:v>
                </c:pt>
                <c:pt idx="4793">
                  <c:v>4</c:v>
                </c:pt>
                <c:pt idx="4794">
                  <c:v>1</c:v>
                </c:pt>
                <c:pt idx="4795">
                  <c:v>3</c:v>
                </c:pt>
                <c:pt idx="4796">
                  <c:v>3</c:v>
                </c:pt>
                <c:pt idx="4797">
                  <c:v>6</c:v>
                </c:pt>
                <c:pt idx="4798">
                  <c:v>3</c:v>
                </c:pt>
                <c:pt idx="4799">
                  <c:v>5</c:v>
                </c:pt>
                <c:pt idx="4800">
                  <c:v>2</c:v>
                </c:pt>
                <c:pt idx="4801">
                  <c:v>2</c:v>
                </c:pt>
                <c:pt idx="4802">
                  <c:v>8</c:v>
                </c:pt>
                <c:pt idx="4803">
                  <c:v>1</c:v>
                </c:pt>
                <c:pt idx="4804">
                  <c:v>9</c:v>
                </c:pt>
                <c:pt idx="4805">
                  <c:v>2</c:v>
                </c:pt>
                <c:pt idx="4806">
                  <c:v>10</c:v>
                </c:pt>
                <c:pt idx="4807">
                  <c:v>3</c:v>
                </c:pt>
                <c:pt idx="4808">
                  <c:v>3</c:v>
                </c:pt>
                <c:pt idx="4809">
                  <c:v>4</c:v>
                </c:pt>
                <c:pt idx="4810">
                  <c:v>2</c:v>
                </c:pt>
                <c:pt idx="4811">
                  <c:v>3</c:v>
                </c:pt>
                <c:pt idx="4812">
                  <c:v>4</c:v>
                </c:pt>
                <c:pt idx="4813">
                  <c:v>3</c:v>
                </c:pt>
                <c:pt idx="4814">
                  <c:v>3</c:v>
                </c:pt>
                <c:pt idx="4815">
                  <c:v>3</c:v>
                </c:pt>
                <c:pt idx="4816">
                  <c:v>2</c:v>
                </c:pt>
                <c:pt idx="4817">
                  <c:v>2</c:v>
                </c:pt>
                <c:pt idx="4818">
                  <c:v>4</c:v>
                </c:pt>
                <c:pt idx="4819">
                  <c:v>2</c:v>
                </c:pt>
                <c:pt idx="4820">
                  <c:v>8</c:v>
                </c:pt>
                <c:pt idx="4821">
                  <c:v>6</c:v>
                </c:pt>
                <c:pt idx="4822">
                  <c:v>6</c:v>
                </c:pt>
                <c:pt idx="4823">
                  <c:v>7</c:v>
                </c:pt>
                <c:pt idx="4824">
                  <c:v>3</c:v>
                </c:pt>
                <c:pt idx="4825">
                  <c:v>3</c:v>
                </c:pt>
                <c:pt idx="4826">
                  <c:v>4</c:v>
                </c:pt>
                <c:pt idx="4827">
                  <c:v>2</c:v>
                </c:pt>
                <c:pt idx="4828">
                  <c:v>3</c:v>
                </c:pt>
                <c:pt idx="4829">
                  <c:v>3</c:v>
                </c:pt>
                <c:pt idx="4830">
                  <c:v>6</c:v>
                </c:pt>
                <c:pt idx="4831">
                  <c:v>3</c:v>
                </c:pt>
                <c:pt idx="4832">
                  <c:v>2</c:v>
                </c:pt>
                <c:pt idx="4833">
                  <c:v>3</c:v>
                </c:pt>
                <c:pt idx="4834">
                  <c:v>5</c:v>
                </c:pt>
                <c:pt idx="4835">
                  <c:v>2</c:v>
                </c:pt>
                <c:pt idx="4836">
                  <c:v>4</c:v>
                </c:pt>
                <c:pt idx="4837">
                  <c:v>2</c:v>
                </c:pt>
                <c:pt idx="4838">
                  <c:v>6</c:v>
                </c:pt>
                <c:pt idx="4839">
                  <c:v>4</c:v>
                </c:pt>
                <c:pt idx="4840">
                  <c:v>2</c:v>
                </c:pt>
                <c:pt idx="4841">
                  <c:v>3</c:v>
                </c:pt>
                <c:pt idx="4842">
                  <c:v>5</c:v>
                </c:pt>
                <c:pt idx="4843">
                  <c:v>4</c:v>
                </c:pt>
                <c:pt idx="4844">
                  <c:v>2</c:v>
                </c:pt>
                <c:pt idx="4845">
                  <c:v>3</c:v>
                </c:pt>
                <c:pt idx="4846">
                  <c:v>5</c:v>
                </c:pt>
                <c:pt idx="4847">
                  <c:v>11</c:v>
                </c:pt>
                <c:pt idx="4848">
                  <c:v>1</c:v>
                </c:pt>
                <c:pt idx="4849">
                  <c:v>2</c:v>
                </c:pt>
                <c:pt idx="4850">
                  <c:v>5</c:v>
                </c:pt>
                <c:pt idx="4851">
                  <c:v>8</c:v>
                </c:pt>
                <c:pt idx="4852">
                  <c:v>6</c:v>
                </c:pt>
                <c:pt idx="4853">
                  <c:v>3</c:v>
                </c:pt>
                <c:pt idx="4854">
                  <c:v>3</c:v>
                </c:pt>
                <c:pt idx="4855">
                  <c:v>3</c:v>
                </c:pt>
                <c:pt idx="4856">
                  <c:v>3</c:v>
                </c:pt>
                <c:pt idx="4857">
                  <c:v>4</c:v>
                </c:pt>
                <c:pt idx="4858">
                  <c:v>9</c:v>
                </c:pt>
                <c:pt idx="4859">
                  <c:v>7</c:v>
                </c:pt>
                <c:pt idx="4860">
                  <c:v>2</c:v>
                </c:pt>
                <c:pt idx="4861">
                  <c:v>6</c:v>
                </c:pt>
                <c:pt idx="4862">
                  <c:v>1</c:v>
                </c:pt>
                <c:pt idx="4863">
                  <c:v>3</c:v>
                </c:pt>
                <c:pt idx="4864">
                  <c:v>3</c:v>
                </c:pt>
                <c:pt idx="4865">
                  <c:v>6</c:v>
                </c:pt>
                <c:pt idx="4866">
                  <c:v>11</c:v>
                </c:pt>
                <c:pt idx="4867">
                  <c:v>3</c:v>
                </c:pt>
                <c:pt idx="4868">
                  <c:v>3</c:v>
                </c:pt>
                <c:pt idx="4869">
                  <c:v>2</c:v>
                </c:pt>
                <c:pt idx="4870">
                  <c:v>7</c:v>
                </c:pt>
                <c:pt idx="4871">
                  <c:v>2</c:v>
                </c:pt>
                <c:pt idx="4872">
                  <c:v>5</c:v>
                </c:pt>
                <c:pt idx="4873">
                  <c:v>3</c:v>
                </c:pt>
                <c:pt idx="4874">
                  <c:v>1</c:v>
                </c:pt>
                <c:pt idx="4875">
                  <c:v>5</c:v>
                </c:pt>
                <c:pt idx="4876">
                  <c:v>2</c:v>
                </c:pt>
                <c:pt idx="4877">
                  <c:v>3</c:v>
                </c:pt>
                <c:pt idx="4878">
                  <c:v>3</c:v>
                </c:pt>
                <c:pt idx="4879">
                  <c:v>2</c:v>
                </c:pt>
                <c:pt idx="4880">
                  <c:v>4</c:v>
                </c:pt>
                <c:pt idx="4881">
                  <c:v>9</c:v>
                </c:pt>
                <c:pt idx="4882">
                  <c:v>4</c:v>
                </c:pt>
                <c:pt idx="4883">
                  <c:v>5</c:v>
                </c:pt>
                <c:pt idx="4884">
                  <c:v>2</c:v>
                </c:pt>
                <c:pt idx="4885">
                  <c:v>5</c:v>
                </c:pt>
                <c:pt idx="4886">
                  <c:v>3</c:v>
                </c:pt>
                <c:pt idx="4887">
                  <c:v>6</c:v>
                </c:pt>
                <c:pt idx="4888">
                  <c:v>3</c:v>
                </c:pt>
                <c:pt idx="4889">
                  <c:v>6</c:v>
                </c:pt>
                <c:pt idx="4890">
                  <c:v>3</c:v>
                </c:pt>
                <c:pt idx="4891">
                  <c:v>2</c:v>
                </c:pt>
                <c:pt idx="4892">
                  <c:v>2</c:v>
                </c:pt>
                <c:pt idx="4893">
                  <c:v>2</c:v>
                </c:pt>
                <c:pt idx="4894">
                  <c:v>1</c:v>
                </c:pt>
                <c:pt idx="4895">
                  <c:v>2</c:v>
                </c:pt>
                <c:pt idx="4896">
                  <c:v>4</c:v>
                </c:pt>
                <c:pt idx="4897">
                  <c:v>2</c:v>
                </c:pt>
                <c:pt idx="4898">
                  <c:v>2</c:v>
                </c:pt>
                <c:pt idx="4899">
                  <c:v>8</c:v>
                </c:pt>
                <c:pt idx="4900">
                  <c:v>4</c:v>
                </c:pt>
                <c:pt idx="4901">
                  <c:v>1</c:v>
                </c:pt>
                <c:pt idx="4902">
                  <c:v>6</c:v>
                </c:pt>
                <c:pt idx="4903">
                  <c:v>3</c:v>
                </c:pt>
                <c:pt idx="4904">
                  <c:v>3</c:v>
                </c:pt>
                <c:pt idx="4905">
                  <c:v>4</c:v>
                </c:pt>
                <c:pt idx="4906">
                  <c:v>5</c:v>
                </c:pt>
                <c:pt idx="4907">
                  <c:v>8</c:v>
                </c:pt>
                <c:pt idx="4908">
                  <c:v>2</c:v>
                </c:pt>
                <c:pt idx="4909">
                  <c:v>3</c:v>
                </c:pt>
                <c:pt idx="4910">
                  <c:v>7</c:v>
                </c:pt>
                <c:pt idx="4911">
                  <c:v>2</c:v>
                </c:pt>
                <c:pt idx="4912">
                  <c:v>5</c:v>
                </c:pt>
                <c:pt idx="4913">
                  <c:v>2</c:v>
                </c:pt>
                <c:pt idx="4914">
                  <c:v>2</c:v>
                </c:pt>
                <c:pt idx="4915">
                  <c:v>3</c:v>
                </c:pt>
                <c:pt idx="4916">
                  <c:v>7</c:v>
                </c:pt>
                <c:pt idx="4917">
                  <c:v>3</c:v>
                </c:pt>
                <c:pt idx="4918">
                  <c:v>3</c:v>
                </c:pt>
                <c:pt idx="4919">
                  <c:v>2</c:v>
                </c:pt>
                <c:pt idx="4920">
                  <c:v>2</c:v>
                </c:pt>
                <c:pt idx="4921">
                  <c:v>2</c:v>
                </c:pt>
                <c:pt idx="4922">
                  <c:v>2</c:v>
                </c:pt>
                <c:pt idx="4923">
                  <c:v>6</c:v>
                </c:pt>
                <c:pt idx="4924">
                  <c:v>2</c:v>
                </c:pt>
                <c:pt idx="4925">
                  <c:v>2</c:v>
                </c:pt>
                <c:pt idx="4926">
                  <c:v>1</c:v>
                </c:pt>
                <c:pt idx="4927">
                  <c:v>3</c:v>
                </c:pt>
                <c:pt idx="4928">
                  <c:v>3</c:v>
                </c:pt>
                <c:pt idx="4929">
                  <c:v>5</c:v>
                </c:pt>
                <c:pt idx="4930">
                  <c:v>3</c:v>
                </c:pt>
                <c:pt idx="4931">
                  <c:v>2</c:v>
                </c:pt>
                <c:pt idx="4932">
                  <c:v>1</c:v>
                </c:pt>
                <c:pt idx="4933">
                  <c:v>2</c:v>
                </c:pt>
                <c:pt idx="4934">
                  <c:v>3</c:v>
                </c:pt>
                <c:pt idx="4935">
                  <c:v>3</c:v>
                </c:pt>
                <c:pt idx="4936">
                  <c:v>7</c:v>
                </c:pt>
                <c:pt idx="4937">
                  <c:v>5</c:v>
                </c:pt>
                <c:pt idx="4938">
                  <c:v>3</c:v>
                </c:pt>
                <c:pt idx="4939">
                  <c:v>5</c:v>
                </c:pt>
                <c:pt idx="4940">
                  <c:v>9</c:v>
                </c:pt>
                <c:pt idx="4941">
                  <c:v>4</c:v>
                </c:pt>
                <c:pt idx="4942">
                  <c:v>2</c:v>
                </c:pt>
                <c:pt idx="4943">
                  <c:v>1</c:v>
                </c:pt>
                <c:pt idx="4944">
                  <c:v>2</c:v>
                </c:pt>
                <c:pt idx="4945">
                  <c:v>2</c:v>
                </c:pt>
                <c:pt idx="4946">
                  <c:v>2</c:v>
                </c:pt>
                <c:pt idx="4947">
                  <c:v>4</c:v>
                </c:pt>
                <c:pt idx="4948">
                  <c:v>7</c:v>
                </c:pt>
                <c:pt idx="4949">
                  <c:v>3</c:v>
                </c:pt>
                <c:pt idx="4950">
                  <c:v>3</c:v>
                </c:pt>
                <c:pt idx="4951">
                  <c:v>2</c:v>
                </c:pt>
                <c:pt idx="4952">
                  <c:v>1</c:v>
                </c:pt>
                <c:pt idx="4953">
                  <c:v>2</c:v>
                </c:pt>
                <c:pt idx="4954">
                  <c:v>7</c:v>
                </c:pt>
                <c:pt idx="4955">
                  <c:v>3</c:v>
                </c:pt>
                <c:pt idx="4956">
                  <c:v>2</c:v>
                </c:pt>
                <c:pt idx="4957">
                  <c:v>2</c:v>
                </c:pt>
                <c:pt idx="4958">
                  <c:v>9</c:v>
                </c:pt>
                <c:pt idx="4959">
                  <c:v>1</c:v>
                </c:pt>
                <c:pt idx="4960">
                  <c:v>1</c:v>
                </c:pt>
                <c:pt idx="4961">
                  <c:v>1</c:v>
                </c:pt>
                <c:pt idx="4962">
                  <c:v>3</c:v>
                </c:pt>
                <c:pt idx="4963">
                  <c:v>3</c:v>
                </c:pt>
                <c:pt idx="4964">
                  <c:v>4</c:v>
                </c:pt>
                <c:pt idx="4965">
                  <c:v>4</c:v>
                </c:pt>
                <c:pt idx="4966">
                  <c:v>3</c:v>
                </c:pt>
                <c:pt idx="4967">
                  <c:v>2</c:v>
                </c:pt>
                <c:pt idx="4968">
                  <c:v>2</c:v>
                </c:pt>
                <c:pt idx="4969">
                  <c:v>1</c:v>
                </c:pt>
                <c:pt idx="4970">
                  <c:v>2</c:v>
                </c:pt>
                <c:pt idx="4971">
                  <c:v>2</c:v>
                </c:pt>
                <c:pt idx="4972">
                  <c:v>2</c:v>
                </c:pt>
                <c:pt idx="4973">
                  <c:v>2</c:v>
                </c:pt>
                <c:pt idx="4974">
                  <c:v>2</c:v>
                </c:pt>
                <c:pt idx="4975">
                  <c:v>9</c:v>
                </c:pt>
                <c:pt idx="4976">
                  <c:v>5</c:v>
                </c:pt>
                <c:pt idx="4977">
                  <c:v>2</c:v>
                </c:pt>
                <c:pt idx="4978">
                  <c:v>6</c:v>
                </c:pt>
                <c:pt idx="4979">
                  <c:v>3</c:v>
                </c:pt>
                <c:pt idx="4980">
                  <c:v>2</c:v>
                </c:pt>
                <c:pt idx="4981">
                  <c:v>4</c:v>
                </c:pt>
                <c:pt idx="4982">
                  <c:v>2</c:v>
                </c:pt>
                <c:pt idx="4983">
                  <c:v>3</c:v>
                </c:pt>
                <c:pt idx="4984">
                  <c:v>5</c:v>
                </c:pt>
                <c:pt idx="4985">
                  <c:v>5</c:v>
                </c:pt>
                <c:pt idx="4986">
                  <c:v>3</c:v>
                </c:pt>
                <c:pt idx="4987">
                  <c:v>6</c:v>
                </c:pt>
                <c:pt idx="4988">
                  <c:v>2</c:v>
                </c:pt>
                <c:pt idx="4989">
                  <c:v>3</c:v>
                </c:pt>
                <c:pt idx="4990">
                  <c:v>4</c:v>
                </c:pt>
                <c:pt idx="4991">
                  <c:v>5</c:v>
                </c:pt>
                <c:pt idx="4992">
                  <c:v>8</c:v>
                </c:pt>
                <c:pt idx="4993">
                  <c:v>8</c:v>
                </c:pt>
                <c:pt idx="4994">
                  <c:v>5</c:v>
                </c:pt>
                <c:pt idx="4995">
                  <c:v>4</c:v>
                </c:pt>
                <c:pt idx="4996">
                  <c:v>1</c:v>
                </c:pt>
                <c:pt idx="4997">
                  <c:v>4</c:v>
                </c:pt>
                <c:pt idx="4998">
                  <c:v>1</c:v>
                </c:pt>
                <c:pt idx="4999">
                  <c:v>5</c:v>
                </c:pt>
                <c:pt idx="5000">
                  <c:v>1</c:v>
                </c:pt>
                <c:pt idx="5001">
                  <c:v>5</c:v>
                </c:pt>
                <c:pt idx="5002">
                  <c:v>4</c:v>
                </c:pt>
                <c:pt idx="5003">
                  <c:v>2</c:v>
                </c:pt>
                <c:pt idx="5004">
                  <c:v>3</c:v>
                </c:pt>
                <c:pt idx="5005">
                  <c:v>5</c:v>
                </c:pt>
                <c:pt idx="5006">
                  <c:v>2</c:v>
                </c:pt>
                <c:pt idx="5007">
                  <c:v>3</c:v>
                </c:pt>
                <c:pt idx="5008">
                  <c:v>1</c:v>
                </c:pt>
                <c:pt idx="5009">
                  <c:v>6</c:v>
                </c:pt>
                <c:pt idx="5010">
                  <c:v>3</c:v>
                </c:pt>
                <c:pt idx="5011">
                  <c:v>7</c:v>
                </c:pt>
                <c:pt idx="5012">
                  <c:v>3</c:v>
                </c:pt>
                <c:pt idx="5013">
                  <c:v>7</c:v>
                </c:pt>
                <c:pt idx="5014">
                  <c:v>6</c:v>
                </c:pt>
                <c:pt idx="5015">
                  <c:v>7</c:v>
                </c:pt>
                <c:pt idx="5016">
                  <c:v>4</c:v>
                </c:pt>
                <c:pt idx="5017">
                  <c:v>3</c:v>
                </c:pt>
                <c:pt idx="5018">
                  <c:v>3</c:v>
                </c:pt>
                <c:pt idx="5019">
                  <c:v>2</c:v>
                </c:pt>
                <c:pt idx="5020">
                  <c:v>3</c:v>
                </c:pt>
                <c:pt idx="5021">
                  <c:v>2</c:v>
                </c:pt>
                <c:pt idx="5022">
                  <c:v>3</c:v>
                </c:pt>
                <c:pt idx="5023">
                  <c:v>4</c:v>
                </c:pt>
                <c:pt idx="5024">
                  <c:v>2</c:v>
                </c:pt>
                <c:pt idx="5025">
                  <c:v>3</c:v>
                </c:pt>
                <c:pt idx="5026">
                  <c:v>2</c:v>
                </c:pt>
                <c:pt idx="5027">
                  <c:v>3</c:v>
                </c:pt>
                <c:pt idx="5028">
                  <c:v>3</c:v>
                </c:pt>
                <c:pt idx="5029">
                  <c:v>3</c:v>
                </c:pt>
                <c:pt idx="5030">
                  <c:v>1</c:v>
                </c:pt>
                <c:pt idx="5031">
                  <c:v>8</c:v>
                </c:pt>
                <c:pt idx="5032">
                  <c:v>3</c:v>
                </c:pt>
                <c:pt idx="5033">
                  <c:v>1</c:v>
                </c:pt>
                <c:pt idx="5034">
                  <c:v>5</c:v>
                </c:pt>
                <c:pt idx="5035">
                  <c:v>3</c:v>
                </c:pt>
                <c:pt idx="5036">
                  <c:v>2</c:v>
                </c:pt>
                <c:pt idx="5037">
                  <c:v>5</c:v>
                </c:pt>
                <c:pt idx="5038">
                  <c:v>4</c:v>
                </c:pt>
                <c:pt idx="5039">
                  <c:v>2</c:v>
                </c:pt>
                <c:pt idx="5040">
                  <c:v>7</c:v>
                </c:pt>
                <c:pt idx="5041">
                  <c:v>3</c:v>
                </c:pt>
                <c:pt idx="5042">
                  <c:v>4</c:v>
                </c:pt>
                <c:pt idx="5043">
                  <c:v>9</c:v>
                </c:pt>
                <c:pt idx="5044">
                  <c:v>5</c:v>
                </c:pt>
                <c:pt idx="5045">
                  <c:v>4</c:v>
                </c:pt>
                <c:pt idx="5046">
                  <c:v>3</c:v>
                </c:pt>
                <c:pt idx="5047">
                  <c:v>5</c:v>
                </c:pt>
                <c:pt idx="5048">
                  <c:v>7</c:v>
                </c:pt>
                <c:pt idx="5049">
                  <c:v>2</c:v>
                </c:pt>
                <c:pt idx="5050">
                  <c:v>2</c:v>
                </c:pt>
                <c:pt idx="5051">
                  <c:v>2</c:v>
                </c:pt>
                <c:pt idx="5052">
                  <c:v>4</c:v>
                </c:pt>
                <c:pt idx="5053">
                  <c:v>5</c:v>
                </c:pt>
                <c:pt idx="5054">
                  <c:v>3</c:v>
                </c:pt>
                <c:pt idx="5055">
                  <c:v>9</c:v>
                </c:pt>
                <c:pt idx="5056">
                  <c:v>5</c:v>
                </c:pt>
                <c:pt idx="5057">
                  <c:v>6</c:v>
                </c:pt>
                <c:pt idx="5058">
                  <c:v>9</c:v>
                </c:pt>
                <c:pt idx="5059">
                  <c:v>2</c:v>
                </c:pt>
                <c:pt idx="5060">
                  <c:v>9</c:v>
                </c:pt>
                <c:pt idx="5061">
                  <c:v>2</c:v>
                </c:pt>
                <c:pt idx="5062">
                  <c:v>3</c:v>
                </c:pt>
                <c:pt idx="5063">
                  <c:v>3</c:v>
                </c:pt>
                <c:pt idx="5064">
                  <c:v>2</c:v>
                </c:pt>
                <c:pt idx="5065">
                  <c:v>3</c:v>
                </c:pt>
                <c:pt idx="5066">
                  <c:v>7</c:v>
                </c:pt>
                <c:pt idx="5067">
                  <c:v>5</c:v>
                </c:pt>
                <c:pt idx="5068">
                  <c:v>1</c:v>
                </c:pt>
                <c:pt idx="5069">
                  <c:v>3</c:v>
                </c:pt>
                <c:pt idx="5070">
                  <c:v>3</c:v>
                </c:pt>
                <c:pt idx="5071">
                  <c:v>6</c:v>
                </c:pt>
                <c:pt idx="5072">
                  <c:v>2</c:v>
                </c:pt>
                <c:pt idx="5073">
                  <c:v>4</c:v>
                </c:pt>
                <c:pt idx="5074">
                  <c:v>2</c:v>
                </c:pt>
                <c:pt idx="5075">
                  <c:v>5</c:v>
                </c:pt>
                <c:pt idx="5076">
                  <c:v>5</c:v>
                </c:pt>
                <c:pt idx="5077">
                  <c:v>2</c:v>
                </c:pt>
                <c:pt idx="5078">
                  <c:v>3</c:v>
                </c:pt>
                <c:pt idx="5079">
                  <c:v>3</c:v>
                </c:pt>
                <c:pt idx="5080">
                  <c:v>1</c:v>
                </c:pt>
                <c:pt idx="5081">
                  <c:v>4</c:v>
                </c:pt>
                <c:pt idx="5082">
                  <c:v>4</c:v>
                </c:pt>
                <c:pt idx="5083">
                  <c:v>3</c:v>
                </c:pt>
                <c:pt idx="5084">
                  <c:v>4</c:v>
                </c:pt>
                <c:pt idx="5085">
                  <c:v>2</c:v>
                </c:pt>
                <c:pt idx="5086">
                  <c:v>7</c:v>
                </c:pt>
                <c:pt idx="5087">
                  <c:v>1</c:v>
                </c:pt>
                <c:pt idx="5088">
                  <c:v>3</c:v>
                </c:pt>
                <c:pt idx="5089">
                  <c:v>2</c:v>
                </c:pt>
                <c:pt idx="5090">
                  <c:v>1</c:v>
                </c:pt>
                <c:pt idx="5091">
                  <c:v>3</c:v>
                </c:pt>
                <c:pt idx="5092">
                  <c:v>3</c:v>
                </c:pt>
                <c:pt idx="5093">
                  <c:v>4</c:v>
                </c:pt>
                <c:pt idx="5094">
                  <c:v>5</c:v>
                </c:pt>
                <c:pt idx="5095">
                  <c:v>4</c:v>
                </c:pt>
                <c:pt idx="5096">
                  <c:v>3</c:v>
                </c:pt>
                <c:pt idx="5097">
                  <c:v>2</c:v>
                </c:pt>
                <c:pt idx="5098">
                  <c:v>2</c:v>
                </c:pt>
                <c:pt idx="5099">
                  <c:v>3</c:v>
                </c:pt>
                <c:pt idx="5100">
                  <c:v>2</c:v>
                </c:pt>
                <c:pt idx="5101">
                  <c:v>1</c:v>
                </c:pt>
                <c:pt idx="5102">
                  <c:v>3</c:v>
                </c:pt>
                <c:pt idx="5103">
                  <c:v>6</c:v>
                </c:pt>
                <c:pt idx="5104">
                  <c:v>3</c:v>
                </c:pt>
                <c:pt idx="5105">
                  <c:v>4</c:v>
                </c:pt>
                <c:pt idx="5106">
                  <c:v>4</c:v>
                </c:pt>
                <c:pt idx="5107">
                  <c:v>9</c:v>
                </c:pt>
                <c:pt idx="5108">
                  <c:v>5</c:v>
                </c:pt>
                <c:pt idx="5109">
                  <c:v>6</c:v>
                </c:pt>
                <c:pt idx="5110">
                  <c:v>6</c:v>
                </c:pt>
                <c:pt idx="5111">
                  <c:v>4</c:v>
                </c:pt>
                <c:pt idx="5112">
                  <c:v>9</c:v>
                </c:pt>
                <c:pt idx="5113">
                  <c:v>3</c:v>
                </c:pt>
                <c:pt idx="5114">
                  <c:v>3</c:v>
                </c:pt>
                <c:pt idx="5115">
                  <c:v>1</c:v>
                </c:pt>
                <c:pt idx="5116">
                  <c:v>1</c:v>
                </c:pt>
                <c:pt idx="5117">
                  <c:v>3</c:v>
                </c:pt>
                <c:pt idx="5118">
                  <c:v>7</c:v>
                </c:pt>
                <c:pt idx="5119">
                  <c:v>9</c:v>
                </c:pt>
                <c:pt idx="5120">
                  <c:v>5</c:v>
                </c:pt>
                <c:pt idx="5121">
                  <c:v>2</c:v>
                </c:pt>
                <c:pt idx="5122">
                  <c:v>3</c:v>
                </c:pt>
                <c:pt idx="5123">
                  <c:v>2</c:v>
                </c:pt>
                <c:pt idx="5124">
                  <c:v>9</c:v>
                </c:pt>
                <c:pt idx="5125">
                  <c:v>7</c:v>
                </c:pt>
                <c:pt idx="5126">
                  <c:v>4</c:v>
                </c:pt>
                <c:pt idx="5127">
                  <c:v>2</c:v>
                </c:pt>
                <c:pt idx="5128">
                  <c:v>1</c:v>
                </c:pt>
                <c:pt idx="5129">
                  <c:v>3</c:v>
                </c:pt>
                <c:pt idx="5130">
                  <c:v>9</c:v>
                </c:pt>
                <c:pt idx="5131">
                  <c:v>8</c:v>
                </c:pt>
                <c:pt idx="5132">
                  <c:v>3</c:v>
                </c:pt>
                <c:pt idx="5133">
                  <c:v>7</c:v>
                </c:pt>
                <c:pt idx="5134">
                  <c:v>4</c:v>
                </c:pt>
                <c:pt idx="5135">
                  <c:v>5</c:v>
                </c:pt>
                <c:pt idx="5136">
                  <c:v>2</c:v>
                </c:pt>
                <c:pt idx="5137">
                  <c:v>4</c:v>
                </c:pt>
                <c:pt idx="5138">
                  <c:v>3</c:v>
                </c:pt>
                <c:pt idx="5139">
                  <c:v>5</c:v>
                </c:pt>
                <c:pt idx="5140">
                  <c:v>2</c:v>
                </c:pt>
                <c:pt idx="5141">
                  <c:v>6</c:v>
                </c:pt>
                <c:pt idx="5142">
                  <c:v>8</c:v>
                </c:pt>
                <c:pt idx="5143">
                  <c:v>1</c:v>
                </c:pt>
                <c:pt idx="5144">
                  <c:v>2</c:v>
                </c:pt>
                <c:pt idx="5145">
                  <c:v>4</c:v>
                </c:pt>
                <c:pt idx="5146">
                  <c:v>4</c:v>
                </c:pt>
                <c:pt idx="5147">
                  <c:v>4</c:v>
                </c:pt>
                <c:pt idx="5148">
                  <c:v>3</c:v>
                </c:pt>
                <c:pt idx="5149">
                  <c:v>3</c:v>
                </c:pt>
                <c:pt idx="5150">
                  <c:v>2</c:v>
                </c:pt>
                <c:pt idx="5151">
                  <c:v>5</c:v>
                </c:pt>
                <c:pt idx="5152">
                  <c:v>1</c:v>
                </c:pt>
                <c:pt idx="5153">
                  <c:v>3</c:v>
                </c:pt>
                <c:pt idx="5154">
                  <c:v>4</c:v>
                </c:pt>
                <c:pt idx="5155">
                  <c:v>3</c:v>
                </c:pt>
                <c:pt idx="5156">
                  <c:v>2</c:v>
                </c:pt>
                <c:pt idx="5157">
                  <c:v>3</c:v>
                </c:pt>
                <c:pt idx="5158">
                  <c:v>2</c:v>
                </c:pt>
                <c:pt idx="5159">
                  <c:v>2</c:v>
                </c:pt>
                <c:pt idx="5160">
                  <c:v>2</c:v>
                </c:pt>
                <c:pt idx="5161">
                  <c:v>8</c:v>
                </c:pt>
                <c:pt idx="5162">
                  <c:v>2</c:v>
                </c:pt>
                <c:pt idx="5163">
                  <c:v>3</c:v>
                </c:pt>
                <c:pt idx="5164">
                  <c:v>2</c:v>
                </c:pt>
                <c:pt idx="5165">
                  <c:v>3</c:v>
                </c:pt>
                <c:pt idx="5166">
                  <c:v>3</c:v>
                </c:pt>
                <c:pt idx="5167">
                  <c:v>3</c:v>
                </c:pt>
                <c:pt idx="5168">
                  <c:v>3</c:v>
                </c:pt>
                <c:pt idx="5169">
                  <c:v>3</c:v>
                </c:pt>
                <c:pt idx="5170">
                  <c:v>5</c:v>
                </c:pt>
                <c:pt idx="5171">
                  <c:v>3</c:v>
                </c:pt>
                <c:pt idx="5172">
                  <c:v>3</c:v>
                </c:pt>
                <c:pt idx="5173">
                  <c:v>1</c:v>
                </c:pt>
                <c:pt idx="5174">
                  <c:v>2</c:v>
                </c:pt>
                <c:pt idx="5175">
                  <c:v>3</c:v>
                </c:pt>
                <c:pt idx="5176">
                  <c:v>2</c:v>
                </c:pt>
                <c:pt idx="5177">
                  <c:v>3</c:v>
                </c:pt>
                <c:pt idx="5178">
                  <c:v>2</c:v>
                </c:pt>
                <c:pt idx="5179">
                  <c:v>2</c:v>
                </c:pt>
                <c:pt idx="5180">
                  <c:v>2</c:v>
                </c:pt>
                <c:pt idx="5181">
                  <c:v>7</c:v>
                </c:pt>
                <c:pt idx="5182">
                  <c:v>3</c:v>
                </c:pt>
                <c:pt idx="5183">
                  <c:v>3</c:v>
                </c:pt>
                <c:pt idx="5184">
                  <c:v>7</c:v>
                </c:pt>
                <c:pt idx="5185">
                  <c:v>6</c:v>
                </c:pt>
                <c:pt idx="5186">
                  <c:v>8</c:v>
                </c:pt>
                <c:pt idx="5187">
                  <c:v>4</c:v>
                </c:pt>
                <c:pt idx="5188">
                  <c:v>7</c:v>
                </c:pt>
                <c:pt idx="5189">
                  <c:v>6</c:v>
                </c:pt>
                <c:pt idx="5190">
                  <c:v>2</c:v>
                </c:pt>
                <c:pt idx="5191">
                  <c:v>2</c:v>
                </c:pt>
                <c:pt idx="5192">
                  <c:v>5</c:v>
                </c:pt>
                <c:pt idx="5193">
                  <c:v>7</c:v>
                </c:pt>
                <c:pt idx="5194">
                  <c:v>4</c:v>
                </c:pt>
                <c:pt idx="5195">
                  <c:v>3</c:v>
                </c:pt>
                <c:pt idx="5196">
                  <c:v>3</c:v>
                </c:pt>
                <c:pt idx="5197">
                  <c:v>5</c:v>
                </c:pt>
                <c:pt idx="5198">
                  <c:v>3</c:v>
                </c:pt>
                <c:pt idx="5199">
                  <c:v>1</c:v>
                </c:pt>
                <c:pt idx="5200">
                  <c:v>3</c:v>
                </c:pt>
                <c:pt idx="5201">
                  <c:v>7</c:v>
                </c:pt>
                <c:pt idx="5202">
                  <c:v>7</c:v>
                </c:pt>
                <c:pt idx="5203">
                  <c:v>3</c:v>
                </c:pt>
                <c:pt idx="5204">
                  <c:v>2</c:v>
                </c:pt>
                <c:pt idx="5205">
                  <c:v>2</c:v>
                </c:pt>
                <c:pt idx="5206">
                  <c:v>1</c:v>
                </c:pt>
                <c:pt idx="5207">
                  <c:v>2</c:v>
                </c:pt>
                <c:pt idx="5208">
                  <c:v>5</c:v>
                </c:pt>
                <c:pt idx="5209">
                  <c:v>1</c:v>
                </c:pt>
                <c:pt idx="5210">
                  <c:v>3</c:v>
                </c:pt>
                <c:pt idx="5211">
                  <c:v>3</c:v>
                </c:pt>
                <c:pt idx="5212">
                  <c:v>3</c:v>
                </c:pt>
                <c:pt idx="5213">
                  <c:v>3</c:v>
                </c:pt>
                <c:pt idx="5214">
                  <c:v>5</c:v>
                </c:pt>
                <c:pt idx="5215">
                  <c:v>5</c:v>
                </c:pt>
                <c:pt idx="5216">
                  <c:v>2</c:v>
                </c:pt>
                <c:pt idx="5217">
                  <c:v>3</c:v>
                </c:pt>
                <c:pt idx="5218">
                  <c:v>5</c:v>
                </c:pt>
                <c:pt idx="5219">
                  <c:v>7</c:v>
                </c:pt>
                <c:pt idx="5220">
                  <c:v>3</c:v>
                </c:pt>
                <c:pt idx="5221">
                  <c:v>7</c:v>
                </c:pt>
                <c:pt idx="5222">
                  <c:v>5</c:v>
                </c:pt>
                <c:pt idx="5223">
                  <c:v>7</c:v>
                </c:pt>
                <c:pt idx="5224">
                  <c:v>3</c:v>
                </c:pt>
                <c:pt idx="5225">
                  <c:v>5</c:v>
                </c:pt>
                <c:pt idx="5226">
                  <c:v>6</c:v>
                </c:pt>
                <c:pt idx="5227">
                  <c:v>2</c:v>
                </c:pt>
                <c:pt idx="5228">
                  <c:v>2</c:v>
                </c:pt>
                <c:pt idx="5229">
                  <c:v>2</c:v>
                </c:pt>
                <c:pt idx="5230">
                  <c:v>5</c:v>
                </c:pt>
                <c:pt idx="5231">
                  <c:v>1</c:v>
                </c:pt>
                <c:pt idx="5232">
                  <c:v>7</c:v>
                </c:pt>
                <c:pt idx="5233">
                  <c:v>6</c:v>
                </c:pt>
                <c:pt idx="5234">
                  <c:v>1</c:v>
                </c:pt>
                <c:pt idx="5235">
                  <c:v>3</c:v>
                </c:pt>
                <c:pt idx="5236">
                  <c:v>3</c:v>
                </c:pt>
                <c:pt idx="5237">
                  <c:v>3</c:v>
                </c:pt>
                <c:pt idx="5238">
                  <c:v>2</c:v>
                </c:pt>
                <c:pt idx="5239">
                  <c:v>3</c:v>
                </c:pt>
                <c:pt idx="5240">
                  <c:v>2</c:v>
                </c:pt>
                <c:pt idx="5241">
                  <c:v>2</c:v>
                </c:pt>
                <c:pt idx="5242">
                  <c:v>3</c:v>
                </c:pt>
                <c:pt idx="5243">
                  <c:v>1</c:v>
                </c:pt>
                <c:pt idx="5244">
                  <c:v>2</c:v>
                </c:pt>
                <c:pt idx="5245">
                  <c:v>3</c:v>
                </c:pt>
                <c:pt idx="5246">
                  <c:v>2</c:v>
                </c:pt>
                <c:pt idx="5247">
                  <c:v>8</c:v>
                </c:pt>
                <c:pt idx="5248">
                  <c:v>3</c:v>
                </c:pt>
                <c:pt idx="5249">
                  <c:v>4</c:v>
                </c:pt>
                <c:pt idx="5250">
                  <c:v>5</c:v>
                </c:pt>
                <c:pt idx="5251">
                  <c:v>4</c:v>
                </c:pt>
                <c:pt idx="5252">
                  <c:v>3</c:v>
                </c:pt>
                <c:pt idx="5253">
                  <c:v>2</c:v>
                </c:pt>
                <c:pt idx="5254">
                  <c:v>2</c:v>
                </c:pt>
                <c:pt idx="5255">
                  <c:v>2</c:v>
                </c:pt>
                <c:pt idx="5256">
                  <c:v>2</c:v>
                </c:pt>
                <c:pt idx="5257">
                  <c:v>6</c:v>
                </c:pt>
                <c:pt idx="5258">
                  <c:v>5</c:v>
                </c:pt>
                <c:pt idx="5259">
                  <c:v>3</c:v>
                </c:pt>
                <c:pt idx="5260">
                  <c:v>3</c:v>
                </c:pt>
                <c:pt idx="5261">
                  <c:v>2</c:v>
                </c:pt>
                <c:pt idx="5262">
                  <c:v>1</c:v>
                </c:pt>
                <c:pt idx="5263">
                  <c:v>4</c:v>
                </c:pt>
                <c:pt idx="5264">
                  <c:v>3</c:v>
                </c:pt>
                <c:pt idx="5265">
                  <c:v>2</c:v>
                </c:pt>
                <c:pt idx="5266">
                  <c:v>3</c:v>
                </c:pt>
                <c:pt idx="5267">
                  <c:v>1</c:v>
                </c:pt>
                <c:pt idx="5268">
                  <c:v>4</c:v>
                </c:pt>
                <c:pt idx="5269">
                  <c:v>4</c:v>
                </c:pt>
                <c:pt idx="5270">
                  <c:v>5</c:v>
                </c:pt>
                <c:pt idx="5271">
                  <c:v>4</c:v>
                </c:pt>
                <c:pt idx="5272">
                  <c:v>7</c:v>
                </c:pt>
                <c:pt idx="5273">
                  <c:v>4</c:v>
                </c:pt>
                <c:pt idx="5274">
                  <c:v>3</c:v>
                </c:pt>
                <c:pt idx="5275">
                  <c:v>4</c:v>
                </c:pt>
                <c:pt idx="5276">
                  <c:v>5</c:v>
                </c:pt>
                <c:pt idx="5277">
                  <c:v>6</c:v>
                </c:pt>
                <c:pt idx="5278">
                  <c:v>4</c:v>
                </c:pt>
                <c:pt idx="5279">
                  <c:v>1</c:v>
                </c:pt>
                <c:pt idx="5280">
                  <c:v>2</c:v>
                </c:pt>
                <c:pt idx="5281">
                  <c:v>2</c:v>
                </c:pt>
                <c:pt idx="5282">
                  <c:v>3</c:v>
                </c:pt>
                <c:pt idx="5283">
                  <c:v>3</c:v>
                </c:pt>
                <c:pt idx="5284">
                  <c:v>3</c:v>
                </c:pt>
                <c:pt idx="5285">
                  <c:v>9</c:v>
                </c:pt>
                <c:pt idx="5286">
                  <c:v>8</c:v>
                </c:pt>
                <c:pt idx="5287">
                  <c:v>3</c:v>
                </c:pt>
                <c:pt idx="5288">
                  <c:v>4</c:v>
                </c:pt>
                <c:pt idx="5289">
                  <c:v>2</c:v>
                </c:pt>
                <c:pt idx="5290">
                  <c:v>5</c:v>
                </c:pt>
                <c:pt idx="5291">
                  <c:v>6</c:v>
                </c:pt>
                <c:pt idx="5292">
                  <c:v>1</c:v>
                </c:pt>
                <c:pt idx="5293">
                  <c:v>1</c:v>
                </c:pt>
                <c:pt idx="5294">
                  <c:v>8</c:v>
                </c:pt>
                <c:pt idx="5295">
                  <c:v>2</c:v>
                </c:pt>
                <c:pt idx="5296">
                  <c:v>1</c:v>
                </c:pt>
                <c:pt idx="5297">
                  <c:v>8</c:v>
                </c:pt>
                <c:pt idx="5298">
                  <c:v>2</c:v>
                </c:pt>
                <c:pt idx="5299">
                  <c:v>3</c:v>
                </c:pt>
                <c:pt idx="5300">
                  <c:v>10</c:v>
                </c:pt>
                <c:pt idx="5301">
                  <c:v>6</c:v>
                </c:pt>
                <c:pt idx="5302">
                  <c:v>6</c:v>
                </c:pt>
                <c:pt idx="5303">
                  <c:v>2</c:v>
                </c:pt>
                <c:pt idx="5304">
                  <c:v>2</c:v>
                </c:pt>
                <c:pt idx="5305">
                  <c:v>5</c:v>
                </c:pt>
                <c:pt idx="5306">
                  <c:v>3</c:v>
                </c:pt>
                <c:pt idx="5307">
                  <c:v>2</c:v>
                </c:pt>
                <c:pt idx="5308">
                  <c:v>3</c:v>
                </c:pt>
                <c:pt idx="5309">
                  <c:v>5</c:v>
                </c:pt>
                <c:pt idx="5310">
                  <c:v>6</c:v>
                </c:pt>
                <c:pt idx="5311">
                  <c:v>4</c:v>
                </c:pt>
                <c:pt idx="5312">
                  <c:v>2</c:v>
                </c:pt>
                <c:pt idx="5313">
                  <c:v>2</c:v>
                </c:pt>
                <c:pt idx="5314">
                  <c:v>4</c:v>
                </c:pt>
                <c:pt idx="5315">
                  <c:v>9</c:v>
                </c:pt>
                <c:pt idx="5316">
                  <c:v>2</c:v>
                </c:pt>
                <c:pt idx="5317">
                  <c:v>1</c:v>
                </c:pt>
                <c:pt idx="5318">
                  <c:v>4</c:v>
                </c:pt>
                <c:pt idx="5319">
                  <c:v>3</c:v>
                </c:pt>
                <c:pt idx="5320">
                  <c:v>7</c:v>
                </c:pt>
                <c:pt idx="5321">
                  <c:v>4</c:v>
                </c:pt>
                <c:pt idx="5322">
                  <c:v>2</c:v>
                </c:pt>
                <c:pt idx="5323">
                  <c:v>2</c:v>
                </c:pt>
                <c:pt idx="5324">
                  <c:v>5</c:v>
                </c:pt>
                <c:pt idx="5325">
                  <c:v>6</c:v>
                </c:pt>
                <c:pt idx="5326">
                  <c:v>2</c:v>
                </c:pt>
                <c:pt idx="5327">
                  <c:v>3</c:v>
                </c:pt>
                <c:pt idx="5328">
                  <c:v>2</c:v>
                </c:pt>
                <c:pt idx="5329">
                  <c:v>2</c:v>
                </c:pt>
                <c:pt idx="5330">
                  <c:v>1</c:v>
                </c:pt>
                <c:pt idx="5331">
                  <c:v>5</c:v>
                </c:pt>
                <c:pt idx="5332">
                  <c:v>4</c:v>
                </c:pt>
                <c:pt idx="5333">
                  <c:v>4</c:v>
                </c:pt>
                <c:pt idx="5334">
                  <c:v>3</c:v>
                </c:pt>
                <c:pt idx="5335">
                  <c:v>1</c:v>
                </c:pt>
                <c:pt idx="5336">
                  <c:v>4</c:v>
                </c:pt>
                <c:pt idx="5337">
                  <c:v>7</c:v>
                </c:pt>
                <c:pt idx="5338">
                  <c:v>5</c:v>
                </c:pt>
                <c:pt idx="5339">
                  <c:v>6</c:v>
                </c:pt>
                <c:pt idx="5340">
                  <c:v>2</c:v>
                </c:pt>
                <c:pt idx="5341">
                  <c:v>5</c:v>
                </c:pt>
                <c:pt idx="5342">
                  <c:v>1</c:v>
                </c:pt>
                <c:pt idx="5343">
                  <c:v>5</c:v>
                </c:pt>
                <c:pt idx="5344">
                  <c:v>1</c:v>
                </c:pt>
                <c:pt idx="5345">
                  <c:v>4</c:v>
                </c:pt>
                <c:pt idx="5346">
                  <c:v>3</c:v>
                </c:pt>
                <c:pt idx="5347">
                  <c:v>2</c:v>
                </c:pt>
                <c:pt idx="5348">
                  <c:v>3</c:v>
                </c:pt>
                <c:pt idx="5349">
                  <c:v>5</c:v>
                </c:pt>
                <c:pt idx="5350">
                  <c:v>9</c:v>
                </c:pt>
                <c:pt idx="5351">
                  <c:v>4</c:v>
                </c:pt>
                <c:pt idx="5352">
                  <c:v>2</c:v>
                </c:pt>
                <c:pt idx="5353">
                  <c:v>8</c:v>
                </c:pt>
                <c:pt idx="5354">
                  <c:v>6</c:v>
                </c:pt>
                <c:pt idx="5355">
                  <c:v>2</c:v>
                </c:pt>
                <c:pt idx="5356">
                  <c:v>5</c:v>
                </c:pt>
                <c:pt idx="5357">
                  <c:v>1</c:v>
                </c:pt>
                <c:pt idx="5358">
                  <c:v>2</c:v>
                </c:pt>
                <c:pt idx="5359">
                  <c:v>2</c:v>
                </c:pt>
                <c:pt idx="5360">
                  <c:v>8</c:v>
                </c:pt>
                <c:pt idx="5361">
                  <c:v>5</c:v>
                </c:pt>
                <c:pt idx="5362">
                  <c:v>6</c:v>
                </c:pt>
                <c:pt idx="5363">
                  <c:v>2</c:v>
                </c:pt>
                <c:pt idx="5364">
                  <c:v>4</c:v>
                </c:pt>
                <c:pt idx="5365">
                  <c:v>1</c:v>
                </c:pt>
                <c:pt idx="5366">
                  <c:v>3</c:v>
                </c:pt>
                <c:pt idx="5367">
                  <c:v>4</c:v>
                </c:pt>
                <c:pt idx="5368">
                  <c:v>1</c:v>
                </c:pt>
                <c:pt idx="5369">
                  <c:v>3</c:v>
                </c:pt>
                <c:pt idx="5370">
                  <c:v>2</c:v>
                </c:pt>
                <c:pt idx="5371">
                  <c:v>3</c:v>
                </c:pt>
                <c:pt idx="5372">
                  <c:v>3</c:v>
                </c:pt>
                <c:pt idx="5373">
                  <c:v>7</c:v>
                </c:pt>
                <c:pt idx="5374">
                  <c:v>2</c:v>
                </c:pt>
                <c:pt idx="5375">
                  <c:v>6</c:v>
                </c:pt>
                <c:pt idx="5376">
                  <c:v>3</c:v>
                </c:pt>
                <c:pt idx="5377">
                  <c:v>7</c:v>
                </c:pt>
                <c:pt idx="5378">
                  <c:v>4</c:v>
                </c:pt>
                <c:pt idx="5379">
                  <c:v>3</c:v>
                </c:pt>
                <c:pt idx="5380">
                  <c:v>6</c:v>
                </c:pt>
                <c:pt idx="5381">
                  <c:v>5</c:v>
                </c:pt>
                <c:pt idx="5382">
                  <c:v>8</c:v>
                </c:pt>
                <c:pt idx="5383">
                  <c:v>2</c:v>
                </c:pt>
                <c:pt idx="5384">
                  <c:v>3</c:v>
                </c:pt>
                <c:pt idx="5385">
                  <c:v>14</c:v>
                </c:pt>
                <c:pt idx="5386">
                  <c:v>9</c:v>
                </c:pt>
                <c:pt idx="5387">
                  <c:v>3</c:v>
                </c:pt>
                <c:pt idx="5388">
                  <c:v>3</c:v>
                </c:pt>
                <c:pt idx="5389">
                  <c:v>2</c:v>
                </c:pt>
                <c:pt idx="5390">
                  <c:v>3</c:v>
                </c:pt>
                <c:pt idx="5391">
                  <c:v>6</c:v>
                </c:pt>
                <c:pt idx="5392">
                  <c:v>2</c:v>
                </c:pt>
                <c:pt idx="5393">
                  <c:v>7</c:v>
                </c:pt>
                <c:pt idx="5394">
                  <c:v>6</c:v>
                </c:pt>
                <c:pt idx="5395">
                  <c:v>7</c:v>
                </c:pt>
                <c:pt idx="5396">
                  <c:v>5</c:v>
                </c:pt>
                <c:pt idx="5397">
                  <c:v>12</c:v>
                </c:pt>
                <c:pt idx="5398">
                  <c:v>3</c:v>
                </c:pt>
                <c:pt idx="5399">
                  <c:v>5</c:v>
                </c:pt>
                <c:pt idx="5400">
                  <c:v>2</c:v>
                </c:pt>
                <c:pt idx="5401">
                  <c:v>2</c:v>
                </c:pt>
                <c:pt idx="5402">
                  <c:v>4</c:v>
                </c:pt>
                <c:pt idx="5403">
                  <c:v>1</c:v>
                </c:pt>
                <c:pt idx="5404">
                  <c:v>5</c:v>
                </c:pt>
                <c:pt idx="5405">
                  <c:v>1</c:v>
                </c:pt>
                <c:pt idx="5406">
                  <c:v>3</c:v>
                </c:pt>
                <c:pt idx="5407">
                  <c:v>4</c:v>
                </c:pt>
                <c:pt idx="5408">
                  <c:v>1</c:v>
                </c:pt>
                <c:pt idx="5409">
                  <c:v>3</c:v>
                </c:pt>
                <c:pt idx="5410">
                  <c:v>1</c:v>
                </c:pt>
                <c:pt idx="5411">
                  <c:v>7</c:v>
                </c:pt>
                <c:pt idx="5412">
                  <c:v>3</c:v>
                </c:pt>
                <c:pt idx="5413">
                  <c:v>5</c:v>
                </c:pt>
                <c:pt idx="5414">
                  <c:v>6</c:v>
                </c:pt>
                <c:pt idx="5415">
                  <c:v>4</c:v>
                </c:pt>
                <c:pt idx="5416">
                  <c:v>2</c:v>
                </c:pt>
                <c:pt idx="5417">
                  <c:v>2</c:v>
                </c:pt>
                <c:pt idx="5418">
                  <c:v>7</c:v>
                </c:pt>
                <c:pt idx="5419">
                  <c:v>2</c:v>
                </c:pt>
                <c:pt idx="5420">
                  <c:v>3</c:v>
                </c:pt>
                <c:pt idx="5421">
                  <c:v>2</c:v>
                </c:pt>
                <c:pt idx="5422">
                  <c:v>3</c:v>
                </c:pt>
                <c:pt idx="5423">
                  <c:v>5</c:v>
                </c:pt>
                <c:pt idx="5424">
                  <c:v>2</c:v>
                </c:pt>
                <c:pt idx="5425">
                  <c:v>5</c:v>
                </c:pt>
                <c:pt idx="5426">
                  <c:v>6</c:v>
                </c:pt>
                <c:pt idx="5427">
                  <c:v>5</c:v>
                </c:pt>
                <c:pt idx="5428">
                  <c:v>3</c:v>
                </c:pt>
                <c:pt idx="5429">
                  <c:v>2</c:v>
                </c:pt>
                <c:pt idx="5430">
                  <c:v>2</c:v>
                </c:pt>
                <c:pt idx="5431">
                  <c:v>1</c:v>
                </c:pt>
                <c:pt idx="5432">
                  <c:v>4</c:v>
                </c:pt>
                <c:pt idx="5433">
                  <c:v>4</c:v>
                </c:pt>
                <c:pt idx="5434">
                  <c:v>5</c:v>
                </c:pt>
                <c:pt idx="5435">
                  <c:v>3</c:v>
                </c:pt>
                <c:pt idx="5436">
                  <c:v>2</c:v>
                </c:pt>
                <c:pt idx="5437">
                  <c:v>5</c:v>
                </c:pt>
                <c:pt idx="5438">
                  <c:v>3</c:v>
                </c:pt>
                <c:pt idx="5439">
                  <c:v>2</c:v>
                </c:pt>
                <c:pt idx="5440">
                  <c:v>1</c:v>
                </c:pt>
                <c:pt idx="5441">
                  <c:v>2</c:v>
                </c:pt>
                <c:pt idx="5442">
                  <c:v>1</c:v>
                </c:pt>
                <c:pt idx="5443">
                  <c:v>13</c:v>
                </c:pt>
                <c:pt idx="5444">
                  <c:v>3</c:v>
                </c:pt>
                <c:pt idx="5445">
                  <c:v>1</c:v>
                </c:pt>
                <c:pt idx="5446">
                  <c:v>6</c:v>
                </c:pt>
                <c:pt idx="5447">
                  <c:v>5</c:v>
                </c:pt>
                <c:pt idx="5448">
                  <c:v>3</c:v>
                </c:pt>
                <c:pt idx="5449">
                  <c:v>5</c:v>
                </c:pt>
                <c:pt idx="5450">
                  <c:v>2</c:v>
                </c:pt>
                <c:pt idx="5451">
                  <c:v>2</c:v>
                </c:pt>
                <c:pt idx="5452">
                  <c:v>5</c:v>
                </c:pt>
                <c:pt idx="5453">
                  <c:v>6</c:v>
                </c:pt>
                <c:pt idx="5454">
                  <c:v>1</c:v>
                </c:pt>
                <c:pt idx="5455">
                  <c:v>2</c:v>
                </c:pt>
                <c:pt idx="5456">
                  <c:v>5</c:v>
                </c:pt>
                <c:pt idx="5457">
                  <c:v>2</c:v>
                </c:pt>
                <c:pt idx="5458">
                  <c:v>6</c:v>
                </c:pt>
                <c:pt idx="5459">
                  <c:v>8</c:v>
                </c:pt>
                <c:pt idx="5460">
                  <c:v>1</c:v>
                </c:pt>
                <c:pt idx="5461">
                  <c:v>3</c:v>
                </c:pt>
                <c:pt idx="5462">
                  <c:v>10</c:v>
                </c:pt>
                <c:pt idx="5463">
                  <c:v>4</c:v>
                </c:pt>
                <c:pt idx="5464">
                  <c:v>5</c:v>
                </c:pt>
                <c:pt idx="5465">
                  <c:v>5</c:v>
                </c:pt>
                <c:pt idx="5466">
                  <c:v>3</c:v>
                </c:pt>
                <c:pt idx="5467">
                  <c:v>3</c:v>
                </c:pt>
                <c:pt idx="5468">
                  <c:v>3</c:v>
                </c:pt>
                <c:pt idx="5469">
                  <c:v>3</c:v>
                </c:pt>
                <c:pt idx="5470">
                  <c:v>5</c:v>
                </c:pt>
                <c:pt idx="5471">
                  <c:v>5</c:v>
                </c:pt>
                <c:pt idx="5472">
                  <c:v>2</c:v>
                </c:pt>
                <c:pt idx="5473">
                  <c:v>7</c:v>
                </c:pt>
                <c:pt idx="5474">
                  <c:v>2</c:v>
                </c:pt>
                <c:pt idx="5475">
                  <c:v>3</c:v>
                </c:pt>
                <c:pt idx="5476">
                  <c:v>5</c:v>
                </c:pt>
                <c:pt idx="5477">
                  <c:v>3</c:v>
                </c:pt>
                <c:pt idx="5478">
                  <c:v>3</c:v>
                </c:pt>
                <c:pt idx="5479">
                  <c:v>1</c:v>
                </c:pt>
                <c:pt idx="5480">
                  <c:v>1</c:v>
                </c:pt>
                <c:pt idx="5481">
                  <c:v>2</c:v>
                </c:pt>
                <c:pt idx="5482">
                  <c:v>4</c:v>
                </c:pt>
                <c:pt idx="5483">
                  <c:v>2</c:v>
                </c:pt>
                <c:pt idx="5484">
                  <c:v>4</c:v>
                </c:pt>
                <c:pt idx="5485">
                  <c:v>3</c:v>
                </c:pt>
                <c:pt idx="5486">
                  <c:v>4</c:v>
                </c:pt>
                <c:pt idx="5487">
                  <c:v>3</c:v>
                </c:pt>
                <c:pt idx="5488">
                  <c:v>3</c:v>
                </c:pt>
                <c:pt idx="5489">
                  <c:v>3</c:v>
                </c:pt>
                <c:pt idx="5490">
                  <c:v>3</c:v>
                </c:pt>
                <c:pt idx="5491">
                  <c:v>2</c:v>
                </c:pt>
                <c:pt idx="5492">
                  <c:v>2</c:v>
                </c:pt>
                <c:pt idx="5493">
                  <c:v>4</c:v>
                </c:pt>
                <c:pt idx="5494">
                  <c:v>4</c:v>
                </c:pt>
                <c:pt idx="5495">
                  <c:v>4</c:v>
                </c:pt>
                <c:pt idx="5496">
                  <c:v>2</c:v>
                </c:pt>
                <c:pt idx="5497">
                  <c:v>2</c:v>
                </c:pt>
                <c:pt idx="5498">
                  <c:v>3</c:v>
                </c:pt>
                <c:pt idx="5499">
                  <c:v>2</c:v>
                </c:pt>
                <c:pt idx="5500">
                  <c:v>6</c:v>
                </c:pt>
                <c:pt idx="5501">
                  <c:v>2</c:v>
                </c:pt>
                <c:pt idx="5502">
                  <c:v>1</c:v>
                </c:pt>
                <c:pt idx="5503">
                  <c:v>3</c:v>
                </c:pt>
                <c:pt idx="5504">
                  <c:v>3</c:v>
                </c:pt>
                <c:pt idx="5505">
                  <c:v>4</c:v>
                </c:pt>
                <c:pt idx="5506">
                  <c:v>2</c:v>
                </c:pt>
                <c:pt idx="5507">
                  <c:v>4</c:v>
                </c:pt>
                <c:pt idx="5508">
                  <c:v>5</c:v>
                </c:pt>
                <c:pt idx="5509">
                  <c:v>2</c:v>
                </c:pt>
                <c:pt idx="5510">
                  <c:v>2</c:v>
                </c:pt>
                <c:pt idx="5511">
                  <c:v>4</c:v>
                </c:pt>
                <c:pt idx="5512">
                  <c:v>3</c:v>
                </c:pt>
                <c:pt idx="5513">
                  <c:v>3</c:v>
                </c:pt>
                <c:pt idx="5514">
                  <c:v>2</c:v>
                </c:pt>
                <c:pt idx="5515">
                  <c:v>3</c:v>
                </c:pt>
                <c:pt idx="5516">
                  <c:v>4</c:v>
                </c:pt>
                <c:pt idx="5517">
                  <c:v>10</c:v>
                </c:pt>
                <c:pt idx="5518">
                  <c:v>2</c:v>
                </c:pt>
                <c:pt idx="5519">
                  <c:v>3</c:v>
                </c:pt>
                <c:pt idx="5520">
                  <c:v>5</c:v>
                </c:pt>
                <c:pt idx="5521">
                  <c:v>4</c:v>
                </c:pt>
                <c:pt idx="5522">
                  <c:v>6</c:v>
                </c:pt>
                <c:pt idx="5523">
                  <c:v>4</c:v>
                </c:pt>
                <c:pt idx="5524">
                  <c:v>12</c:v>
                </c:pt>
                <c:pt idx="5525">
                  <c:v>2</c:v>
                </c:pt>
                <c:pt idx="5526">
                  <c:v>1</c:v>
                </c:pt>
                <c:pt idx="5527">
                  <c:v>2</c:v>
                </c:pt>
                <c:pt idx="5528">
                  <c:v>5</c:v>
                </c:pt>
                <c:pt idx="5529">
                  <c:v>3</c:v>
                </c:pt>
                <c:pt idx="5530">
                  <c:v>4</c:v>
                </c:pt>
                <c:pt idx="5531">
                  <c:v>6</c:v>
                </c:pt>
                <c:pt idx="5532">
                  <c:v>3</c:v>
                </c:pt>
                <c:pt idx="5533">
                  <c:v>3</c:v>
                </c:pt>
                <c:pt idx="5534">
                  <c:v>3</c:v>
                </c:pt>
                <c:pt idx="5535">
                  <c:v>3</c:v>
                </c:pt>
                <c:pt idx="5536">
                  <c:v>3</c:v>
                </c:pt>
                <c:pt idx="5537">
                  <c:v>2</c:v>
                </c:pt>
                <c:pt idx="5538">
                  <c:v>3</c:v>
                </c:pt>
                <c:pt idx="5539">
                  <c:v>2</c:v>
                </c:pt>
                <c:pt idx="5540">
                  <c:v>2</c:v>
                </c:pt>
                <c:pt idx="5541">
                  <c:v>3</c:v>
                </c:pt>
                <c:pt idx="5542">
                  <c:v>6</c:v>
                </c:pt>
                <c:pt idx="5543">
                  <c:v>6</c:v>
                </c:pt>
                <c:pt idx="5544">
                  <c:v>2</c:v>
                </c:pt>
                <c:pt idx="5545">
                  <c:v>5</c:v>
                </c:pt>
                <c:pt idx="5546">
                  <c:v>2</c:v>
                </c:pt>
                <c:pt idx="5547">
                  <c:v>4</c:v>
                </c:pt>
                <c:pt idx="5548">
                  <c:v>3</c:v>
                </c:pt>
                <c:pt idx="5549">
                  <c:v>7</c:v>
                </c:pt>
                <c:pt idx="5550">
                  <c:v>1</c:v>
                </c:pt>
                <c:pt idx="5551">
                  <c:v>6</c:v>
                </c:pt>
                <c:pt idx="5552">
                  <c:v>3</c:v>
                </c:pt>
                <c:pt idx="5553">
                  <c:v>7</c:v>
                </c:pt>
                <c:pt idx="5554">
                  <c:v>1</c:v>
                </c:pt>
                <c:pt idx="5555">
                  <c:v>2</c:v>
                </c:pt>
                <c:pt idx="5556">
                  <c:v>2</c:v>
                </c:pt>
                <c:pt idx="5557">
                  <c:v>2</c:v>
                </c:pt>
                <c:pt idx="5558">
                  <c:v>1</c:v>
                </c:pt>
                <c:pt idx="5559">
                  <c:v>5</c:v>
                </c:pt>
                <c:pt idx="5560">
                  <c:v>3</c:v>
                </c:pt>
                <c:pt idx="5561">
                  <c:v>1</c:v>
                </c:pt>
                <c:pt idx="5562">
                  <c:v>5</c:v>
                </c:pt>
                <c:pt idx="5563">
                  <c:v>4</c:v>
                </c:pt>
                <c:pt idx="5564">
                  <c:v>4</c:v>
                </c:pt>
                <c:pt idx="5565">
                  <c:v>2</c:v>
                </c:pt>
                <c:pt idx="5566">
                  <c:v>5</c:v>
                </c:pt>
                <c:pt idx="5567">
                  <c:v>1</c:v>
                </c:pt>
                <c:pt idx="5568">
                  <c:v>2</c:v>
                </c:pt>
                <c:pt idx="5569">
                  <c:v>3</c:v>
                </c:pt>
                <c:pt idx="5570">
                  <c:v>1</c:v>
                </c:pt>
                <c:pt idx="5571">
                  <c:v>3</c:v>
                </c:pt>
                <c:pt idx="5572">
                  <c:v>4</c:v>
                </c:pt>
                <c:pt idx="5573">
                  <c:v>3</c:v>
                </c:pt>
                <c:pt idx="5574">
                  <c:v>1</c:v>
                </c:pt>
                <c:pt idx="5575">
                  <c:v>2</c:v>
                </c:pt>
                <c:pt idx="5576">
                  <c:v>6</c:v>
                </c:pt>
                <c:pt idx="5577">
                  <c:v>3</c:v>
                </c:pt>
                <c:pt idx="5578">
                  <c:v>2</c:v>
                </c:pt>
                <c:pt idx="5579">
                  <c:v>5</c:v>
                </c:pt>
                <c:pt idx="5580">
                  <c:v>9</c:v>
                </c:pt>
                <c:pt idx="5581">
                  <c:v>1</c:v>
                </c:pt>
                <c:pt idx="5582">
                  <c:v>5</c:v>
                </c:pt>
                <c:pt idx="5583">
                  <c:v>2</c:v>
                </c:pt>
                <c:pt idx="5584">
                  <c:v>4</c:v>
                </c:pt>
                <c:pt idx="5585">
                  <c:v>3</c:v>
                </c:pt>
                <c:pt idx="5586">
                  <c:v>3</c:v>
                </c:pt>
                <c:pt idx="5587">
                  <c:v>5</c:v>
                </c:pt>
                <c:pt idx="5588">
                  <c:v>2</c:v>
                </c:pt>
                <c:pt idx="5589">
                  <c:v>3</c:v>
                </c:pt>
                <c:pt idx="5590">
                  <c:v>2</c:v>
                </c:pt>
                <c:pt idx="5591">
                  <c:v>2</c:v>
                </c:pt>
                <c:pt idx="5592">
                  <c:v>1</c:v>
                </c:pt>
                <c:pt idx="5593">
                  <c:v>7</c:v>
                </c:pt>
                <c:pt idx="5594">
                  <c:v>2</c:v>
                </c:pt>
                <c:pt idx="5595">
                  <c:v>3</c:v>
                </c:pt>
                <c:pt idx="5596">
                  <c:v>2</c:v>
                </c:pt>
                <c:pt idx="5597">
                  <c:v>3</c:v>
                </c:pt>
                <c:pt idx="5598">
                  <c:v>3</c:v>
                </c:pt>
                <c:pt idx="5599">
                  <c:v>2</c:v>
                </c:pt>
                <c:pt idx="5600">
                  <c:v>5</c:v>
                </c:pt>
                <c:pt idx="5601">
                  <c:v>3</c:v>
                </c:pt>
                <c:pt idx="5602">
                  <c:v>1</c:v>
                </c:pt>
                <c:pt idx="5603">
                  <c:v>5</c:v>
                </c:pt>
                <c:pt idx="5604">
                  <c:v>6</c:v>
                </c:pt>
                <c:pt idx="5605">
                  <c:v>2</c:v>
                </c:pt>
                <c:pt idx="5606">
                  <c:v>1</c:v>
                </c:pt>
                <c:pt idx="5607">
                  <c:v>5</c:v>
                </c:pt>
                <c:pt idx="5608">
                  <c:v>2</c:v>
                </c:pt>
                <c:pt idx="5609">
                  <c:v>2</c:v>
                </c:pt>
                <c:pt idx="5610">
                  <c:v>3</c:v>
                </c:pt>
                <c:pt idx="5611">
                  <c:v>2</c:v>
                </c:pt>
                <c:pt idx="5612">
                  <c:v>9</c:v>
                </c:pt>
                <c:pt idx="5613">
                  <c:v>2</c:v>
                </c:pt>
                <c:pt idx="5614">
                  <c:v>5</c:v>
                </c:pt>
                <c:pt idx="5615">
                  <c:v>5</c:v>
                </c:pt>
                <c:pt idx="5616">
                  <c:v>6</c:v>
                </c:pt>
                <c:pt idx="5617">
                  <c:v>2</c:v>
                </c:pt>
                <c:pt idx="5618">
                  <c:v>4</c:v>
                </c:pt>
                <c:pt idx="5619">
                  <c:v>5</c:v>
                </c:pt>
                <c:pt idx="5620">
                  <c:v>1</c:v>
                </c:pt>
                <c:pt idx="5621">
                  <c:v>2</c:v>
                </c:pt>
                <c:pt idx="5622">
                  <c:v>11</c:v>
                </c:pt>
                <c:pt idx="5623">
                  <c:v>4</c:v>
                </c:pt>
                <c:pt idx="5624">
                  <c:v>2</c:v>
                </c:pt>
                <c:pt idx="5625">
                  <c:v>2</c:v>
                </c:pt>
                <c:pt idx="5626">
                  <c:v>9</c:v>
                </c:pt>
                <c:pt idx="5627">
                  <c:v>6</c:v>
                </c:pt>
                <c:pt idx="5628">
                  <c:v>3</c:v>
                </c:pt>
                <c:pt idx="5629">
                  <c:v>9</c:v>
                </c:pt>
                <c:pt idx="5630">
                  <c:v>3</c:v>
                </c:pt>
                <c:pt idx="5631">
                  <c:v>6</c:v>
                </c:pt>
                <c:pt idx="5632">
                  <c:v>2</c:v>
                </c:pt>
                <c:pt idx="5633">
                  <c:v>7</c:v>
                </c:pt>
                <c:pt idx="5634">
                  <c:v>5</c:v>
                </c:pt>
                <c:pt idx="5635">
                  <c:v>5</c:v>
                </c:pt>
                <c:pt idx="5636">
                  <c:v>3</c:v>
                </c:pt>
                <c:pt idx="5637">
                  <c:v>3</c:v>
                </c:pt>
                <c:pt idx="5638">
                  <c:v>6</c:v>
                </c:pt>
                <c:pt idx="5639">
                  <c:v>3</c:v>
                </c:pt>
                <c:pt idx="5640">
                  <c:v>9</c:v>
                </c:pt>
                <c:pt idx="5641">
                  <c:v>4</c:v>
                </c:pt>
                <c:pt idx="5642">
                  <c:v>4</c:v>
                </c:pt>
                <c:pt idx="5643">
                  <c:v>3</c:v>
                </c:pt>
                <c:pt idx="5644">
                  <c:v>5</c:v>
                </c:pt>
                <c:pt idx="5645">
                  <c:v>5</c:v>
                </c:pt>
                <c:pt idx="5646">
                  <c:v>14</c:v>
                </c:pt>
                <c:pt idx="5647">
                  <c:v>3</c:v>
                </c:pt>
                <c:pt idx="5648">
                  <c:v>5</c:v>
                </c:pt>
                <c:pt idx="5649">
                  <c:v>5</c:v>
                </c:pt>
                <c:pt idx="5650">
                  <c:v>2</c:v>
                </c:pt>
                <c:pt idx="5651">
                  <c:v>5</c:v>
                </c:pt>
                <c:pt idx="5652">
                  <c:v>1</c:v>
                </c:pt>
                <c:pt idx="5653">
                  <c:v>1</c:v>
                </c:pt>
                <c:pt idx="5654">
                  <c:v>4</c:v>
                </c:pt>
                <c:pt idx="5655">
                  <c:v>4</c:v>
                </c:pt>
                <c:pt idx="5656">
                  <c:v>2</c:v>
                </c:pt>
                <c:pt idx="5657">
                  <c:v>3</c:v>
                </c:pt>
                <c:pt idx="5658">
                  <c:v>5</c:v>
                </c:pt>
                <c:pt idx="5659">
                  <c:v>4</c:v>
                </c:pt>
                <c:pt idx="5660">
                  <c:v>3</c:v>
                </c:pt>
                <c:pt idx="5661">
                  <c:v>2</c:v>
                </c:pt>
                <c:pt idx="5662">
                  <c:v>9</c:v>
                </c:pt>
                <c:pt idx="5663">
                  <c:v>2</c:v>
                </c:pt>
                <c:pt idx="5664">
                  <c:v>7</c:v>
                </c:pt>
                <c:pt idx="5665">
                  <c:v>1</c:v>
                </c:pt>
                <c:pt idx="5666">
                  <c:v>2</c:v>
                </c:pt>
                <c:pt idx="5667">
                  <c:v>2</c:v>
                </c:pt>
                <c:pt idx="5668">
                  <c:v>14</c:v>
                </c:pt>
                <c:pt idx="5669">
                  <c:v>3</c:v>
                </c:pt>
                <c:pt idx="5670">
                  <c:v>4</c:v>
                </c:pt>
                <c:pt idx="5671">
                  <c:v>3</c:v>
                </c:pt>
                <c:pt idx="5672">
                  <c:v>2</c:v>
                </c:pt>
                <c:pt idx="5673">
                  <c:v>2</c:v>
                </c:pt>
                <c:pt idx="5674">
                  <c:v>2</c:v>
                </c:pt>
                <c:pt idx="5675">
                  <c:v>6</c:v>
                </c:pt>
                <c:pt idx="5676">
                  <c:v>4</c:v>
                </c:pt>
                <c:pt idx="5677">
                  <c:v>3</c:v>
                </c:pt>
                <c:pt idx="5678">
                  <c:v>7</c:v>
                </c:pt>
                <c:pt idx="5679">
                  <c:v>2</c:v>
                </c:pt>
                <c:pt idx="5680">
                  <c:v>1</c:v>
                </c:pt>
                <c:pt idx="5681">
                  <c:v>1</c:v>
                </c:pt>
                <c:pt idx="5682">
                  <c:v>3</c:v>
                </c:pt>
                <c:pt idx="5683">
                  <c:v>7</c:v>
                </c:pt>
                <c:pt idx="5684">
                  <c:v>5</c:v>
                </c:pt>
                <c:pt idx="5685">
                  <c:v>3</c:v>
                </c:pt>
                <c:pt idx="5686">
                  <c:v>5</c:v>
                </c:pt>
                <c:pt idx="5687">
                  <c:v>6</c:v>
                </c:pt>
                <c:pt idx="5688">
                  <c:v>7</c:v>
                </c:pt>
                <c:pt idx="5689">
                  <c:v>3</c:v>
                </c:pt>
                <c:pt idx="5690">
                  <c:v>9</c:v>
                </c:pt>
                <c:pt idx="5691">
                  <c:v>5</c:v>
                </c:pt>
                <c:pt idx="5692">
                  <c:v>1</c:v>
                </c:pt>
                <c:pt idx="5693">
                  <c:v>5</c:v>
                </c:pt>
                <c:pt idx="5694">
                  <c:v>3</c:v>
                </c:pt>
                <c:pt idx="5695">
                  <c:v>2</c:v>
                </c:pt>
                <c:pt idx="5696">
                  <c:v>9</c:v>
                </c:pt>
                <c:pt idx="5697">
                  <c:v>1</c:v>
                </c:pt>
                <c:pt idx="5698">
                  <c:v>1</c:v>
                </c:pt>
                <c:pt idx="5699">
                  <c:v>6</c:v>
                </c:pt>
                <c:pt idx="5700">
                  <c:v>3</c:v>
                </c:pt>
                <c:pt idx="5701">
                  <c:v>5</c:v>
                </c:pt>
                <c:pt idx="5702">
                  <c:v>1</c:v>
                </c:pt>
                <c:pt idx="5703">
                  <c:v>1</c:v>
                </c:pt>
                <c:pt idx="5704">
                  <c:v>1</c:v>
                </c:pt>
                <c:pt idx="5705">
                  <c:v>3</c:v>
                </c:pt>
                <c:pt idx="5706">
                  <c:v>3</c:v>
                </c:pt>
                <c:pt idx="5707">
                  <c:v>3</c:v>
                </c:pt>
                <c:pt idx="5708">
                  <c:v>3</c:v>
                </c:pt>
                <c:pt idx="5709">
                  <c:v>2</c:v>
                </c:pt>
                <c:pt idx="5710">
                  <c:v>7</c:v>
                </c:pt>
                <c:pt idx="5711">
                  <c:v>3</c:v>
                </c:pt>
                <c:pt idx="5712">
                  <c:v>1</c:v>
                </c:pt>
                <c:pt idx="5713">
                  <c:v>3</c:v>
                </c:pt>
                <c:pt idx="5714">
                  <c:v>5</c:v>
                </c:pt>
                <c:pt idx="5715">
                  <c:v>5</c:v>
                </c:pt>
                <c:pt idx="5716">
                  <c:v>3</c:v>
                </c:pt>
                <c:pt idx="5717">
                  <c:v>7</c:v>
                </c:pt>
                <c:pt idx="5718">
                  <c:v>3</c:v>
                </c:pt>
                <c:pt idx="5719">
                  <c:v>5</c:v>
                </c:pt>
                <c:pt idx="5720">
                  <c:v>5</c:v>
                </c:pt>
                <c:pt idx="5721">
                  <c:v>3</c:v>
                </c:pt>
                <c:pt idx="5722">
                  <c:v>4</c:v>
                </c:pt>
                <c:pt idx="5723">
                  <c:v>2</c:v>
                </c:pt>
                <c:pt idx="5724">
                  <c:v>3</c:v>
                </c:pt>
                <c:pt idx="5725">
                  <c:v>9</c:v>
                </c:pt>
                <c:pt idx="5726">
                  <c:v>7</c:v>
                </c:pt>
                <c:pt idx="5727">
                  <c:v>3</c:v>
                </c:pt>
                <c:pt idx="5728">
                  <c:v>3</c:v>
                </c:pt>
                <c:pt idx="5729">
                  <c:v>2</c:v>
                </c:pt>
                <c:pt idx="5730">
                  <c:v>4</c:v>
                </c:pt>
                <c:pt idx="5731">
                  <c:v>4</c:v>
                </c:pt>
                <c:pt idx="5732">
                  <c:v>9</c:v>
                </c:pt>
                <c:pt idx="5733">
                  <c:v>3</c:v>
                </c:pt>
                <c:pt idx="5734">
                  <c:v>2</c:v>
                </c:pt>
                <c:pt idx="5735">
                  <c:v>3</c:v>
                </c:pt>
                <c:pt idx="5736">
                  <c:v>2</c:v>
                </c:pt>
                <c:pt idx="5737">
                  <c:v>2</c:v>
                </c:pt>
                <c:pt idx="5738">
                  <c:v>3</c:v>
                </c:pt>
                <c:pt idx="5739">
                  <c:v>2</c:v>
                </c:pt>
                <c:pt idx="5740">
                  <c:v>1</c:v>
                </c:pt>
                <c:pt idx="5741">
                  <c:v>2</c:v>
                </c:pt>
                <c:pt idx="5742">
                  <c:v>4</c:v>
                </c:pt>
                <c:pt idx="5743">
                  <c:v>3</c:v>
                </c:pt>
                <c:pt idx="5744">
                  <c:v>7</c:v>
                </c:pt>
                <c:pt idx="5745">
                  <c:v>7</c:v>
                </c:pt>
                <c:pt idx="5746">
                  <c:v>2</c:v>
                </c:pt>
                <c:pt idx="5747">
                  <c:v>3</c:v>
                </c:pt>
                <c:pt idx="5748">
                  <c:v>3</c:v>
                </c:pt>
                <c:pt idx="5749">
                  <c:v>5</c:v>
                </c:pt>
                <c:pt idx="5750">
                  <c:v>3</c:v>
                </c:pt>
                <c:pt idx="5751">
                  <c:v>3</c:v>
                </c:pt>
                <c:pt idx="5752">
                  <c:v>5</c:v>
                </c:pt>
                <c:pt idx="5753">
                  <c:v>4</c:v>
                </c:pt>
                <c:pt idx="5754">
                  <c:v>2</c:v>
                </c:pt>
                <c:pt idx="5755">
                  <c:v>4</c:v>
                </c:pt>
                <c:pt idx="5756">
                  <c:v>5</c:v>
                </c:pt>
                <c:pt idx="5757">
                  <c:v>3</c:v>
                </c:pt>
                <c:pt idx="5758">
                  <c:v>3</c:v>
                </c:pt>
                <c:pt idx="5759">
                  <c:v>4</c:v>
                </c:pt>
                <c:pt idx="5760">
                  <c:v>1</c:v>
                </c:pt>
                <c:pt idx="5761">
                  <c:v>3</c:v>
                </c:pt>
                <c:pt idx="5762">
                  <c:v>4</c:v>
                </c:pt>
                <c:pt idx="5763">
                  <c:v>10</c:v>
                </c:pt>
                <c:pt idx="5764">
                  <c:v>6</c:v>
                </c:pt>
                <c:pt idx="5765">
                  <c:v>3</c:v>
                </c:pt>
                <c:pt idx="5766">
                  <c:v>6</c:v>
                </c:pt>
                <c:pt idx="5767">
                  <c:v>6</c:v>
                </c:pt>
                <c:pt idx="5768">
                  <c:v>1</c:v>
                </c:pt>
                <c:pt idx="5769">
                  <c:v>4</c:v>
                </c:pt>
                <c:pt idx="5770">
                  <c:v>3</c:v>
                </c:pt>
                <c:pt idx="5771">
                  <c:v>4</c:v>
                </c:pt>
                <c:pt idx="5772">
                  <c:v>1</c:v>
                </c:pt>
                <c:pt idx="5773">
                  <c:v>2</c:v>
                </c:pt>
                <c:pt idx="5774">
                  <c:v>7</c:v>
                </c:pt>
                <c:pt idx="5775">
                  <c:v>1</c:v>
                </c:pt>
                <c:pt idx="5776">
                  <c:v>3</c:v>
                </c:pt>
                <c:pt idx="5777">
                  <c:v>1</c:v>
                </c:pt>
                <c:pt idx="5778">
                  <c:v>3</c:v>
                </c:pt>
                <c:pt idx="5779">
                  <c:v>1</c:v>
                </c:pt>
                <c:pt idx="5780">
                  <c:v>3</c:v>
                </c:pt>
                <c:pt idx="5781">
                  <c:v>1</c:v>
                </c:pt>
                <c:pt idx="5782">
                  <c:v>4</c:v>
                </c:pt>
                <c:pt idx="5783">
                  <c:v>4</c:v>
                </c:pt>
                <c:pt idx="5784">
                  <c:v>6</c:v>
                </c:pt>
                <c:pt idx="5785">
                  <c:v>6</c:v>
                </c:pt>
                <c:pt idx="5786">
                  <c:v>7</c:v>
                </c:pt>
                <c:pt idx="5787">
                  <c:v>7</c:v>
                </c:pt>
                <c:pt idx="5788">
                  <c:v>5</c:v>
                </c:pt>
                <c:pt idx="5789">
                  <c:v>3</c:v>
                </c:pt>
                <c:pt idx="5790">
                  <c:v>7</c:v>
                </c:pt>
                <c:pt idx="5791">
                  <c:v>1</c:v>
                </c:pt>
                <c:pt idx="5792">
                  <c:v>2</c:v>
                </c:pt>
                <c:pt idx="5793">
                  <c:v>1</c:v>
                </c:pt>
                <c:pt idx="5794">
                  <c:v>2</c:v>
                </c:pt>
                <c:pt idx="5795">
                  <c:v>9</c:v>
                </c:pt>
                <c:pt idx="5796">
                  <c:v>4</c:v>
                </c:pt>
                <c:pt idx="5797">
                  <c:v>3</c:v>
                </c:pt>
                <c:pt idx="5798">
                  <c:v>2</c:v>
                </c:pt>
                <c:pt idx="5799">
                  <c:v>2</c:v>
                </c:pt>
                <c:pt idx="5800">
                  <c:v>4</c:v>
                </c:pt>
                <c:pt idx="5801">
                  <c:v>2</c:v>
                </c:pt>
                <c:pt idx="5802">
                  <c:v>2</c:v>
                </c:pt>
                <c:pt idx="5803">
                  <c:v>3</c:v>
                </c:pt>
                <c:pt idx="5804">
                  <c:v>4</c:v>
                </c:pt>
                <c:pt idx="5805">
                  <c:v>3</c:v>
                </c:pt>
                <c:pt idx="5806">
                  <c:v>3</c:v>
                </c:pt>
                <c:pt idx="5807">
                  <c:v>2</c:v>
                </c:pt>
                <c:pt idx="5808">
                  <c:v>2</c:v>
                </c:pt>
                <c:pt idx="5809">
                  <c:v>4</c:v>
                </c:pt>
                <c:pt idx="5810">
                  <c:v>4</c:v>
                </c:pt>
                <c:pt idx="5811">
                  <c:v>2</c:v>
                </c:pt>
                <c:pt idx="5812">
                  <c:v>3</c:v>
                </c:pt>
                <c:pt idx="5813">
                  <c:v>3</c:v>
                </c:pt>
                <c:pt idx="5814">
                  <c:v>1</c:v>
                </c:pt>
                <c:pt idx="5815">
                  <c:v>4</c:v>
                </c:pt>
                <c:pt idx="5816">
                  <c:v>3</c:v>
                </c:pt>
                <c:pt idx="5817">
                  <c:v>4</c:v>
                </c:pt>
                <c:pt idx="5818">
                  <c:v>9</c:v>
                </c:pt>
                <c:pt idx="5819">
                  <c:v>4</c:v>
                </c:pt>
                <c:pt idx="5820">
                  <c:v>2</c:v>
                </c:pt>
                <c:pt idx="5821">
                  <c:v>1</c:v>
                </c:pt>
                <c:pt idx="5822">
                  <c:v>5</c:v>
                </c:pt>
                <c:pt idx="5823">
                  <c:v>4</c:v>
                </c:pt>
                <c:pt idx="5824">
                  <c:v>3</c:v>
                </c:pt>
                <c:pt idx="5825">
                  <c:v>4</c:v>
                </c:pt>
                <c:pt idx="5826">
                  <c:v>1</c:v>
                </c:pt>
                <c:pt idx="5827">
                  <c:v>2</c:v>
                </c:pt>
                <c:pt idx="5828">
                  <c:v>2</c:v>
                </c:pt>
                <c:pt idx="5829">
                  <c:v>2</c:v>
                </c:pt>
                <c:pt idx="5830">
                  <c:v>1</c:v>
                </c:pt>
                <c:pt idx="5831">
                  <c:v>4</c:v>
                </c:pt>
                <c:pt idx="5832">
                  <c:v>3</c:v>
                </c:pt>
                <c:pt idx="5833">
                  <c:v>5</c:v>
                </c:pt>
                <c:pt idx="5834">
                  <c:v>5</c:v>
                </c:pt>
                <c:pt idx="5835">
                  <c:v>3</c:v>
                </c:pt>
                <c:pt idx="5836">
                  <c:v>5</c:v>
                </c:pt>
                <c:pt idx="5837">
                  <c:v>4</c:v>
                </c:pt>
                <c:pt idx="5838">
                  <c:v>5</c:v>
                </c:pt>
                <c:pt idx="5839">
                  <c:v>5</c:v>
                </c:pt>
                <c:pt idx="5840">
                  <c:v>2</c:v>
                </c:pt>
                <c:pt idx="5841">
                  <c:v>4</c:v>
                </c:pt>
                <c:pt idx="5842">
                  <c:v>5</c:v>
                </c:pt>
                <c:pt idx="5843">
                  <c:v>4</c:v>
                </c:pt>
                <c:pt idx="5844">
                  <c:v>7</c:v>
                </c:pt>
                <c:pt idx="5845">
                  <c:v>5</c:v>
                </c:pt>
                <c:pt idx="5846">
                  <c:v>2</c:v>
                </c:pt>
                <c:pt idx="5847">
                  <c:v>3</c:v>
                </c:pt>
                <c:pt idx="5848">
                  <c:v>2</c:v>
                </c:pt>
                <c:pt idx="5849">
                  <c:v>3</c:v>
                </c:pt>
                <c:pt idx="5850">
                  <c:v>1</c:v>
                </c:pt>
                <c:pt idx="5851">
                  <c:v>3</c:v>
                </c:pt>
                <c:pt idx="5852">
                  <c:v>3</c:v>
                </c:pt>
                <c:pt idx="5853">
                  <c:v>2</c:v>
                </c:pt>
                <c:pt idx="5854">
                  <c:v>7</c:v>
                </c:pt>
                <c:pt idx="5855">
                  <c:v>3</c:v>
                </c:pt>
                <c:pt idx="5856">
                  <c:v>1</c:v>
                </c:pt>
                <c:pt idx="5857">
                  <c:v>5</c:v>
                </c:pt>
                <c:pt idx="5858">
                  <c:v>2</c:v>
                </c:pt>
                <c:pt idx="5859">
                  <c:v>2</c:v>
                </c:pt>
                <c:pt idx="5860">
                  <c:v>2</c:v>
                </c:pt>
                <c:pt idx="5861">
                  <c:v>2</c:v>
                </c:pt>
                <c:pt idx="5862">
                  <c:v>3</c:v>
                </c:pt>
                <c:pt idx="5863">
                  <c:v>2</c:v>
                </c:pt>
                <c:pt idx="5864">
                  <c:v>3</c:v>
                </c:pt>
                <c:pt idx="5865">
                  <c:v>2</c:v>
                </c:pt>
                <c:pt idx="5866">
                  <c:v>5</c:v>
                </c:pt>
                <c:pt idx="5867">
                  <c:v>1</c:v>
                </c:pt>
                <c:pt idx="5868">
                  <c:v>6</c:v>
                </c:pt>
                <c:pt idx="5869">
                  <c:v>4</c:v>
                </c:pt>
                <c:pt idx="5870">
                  <c:v>7</c:v>
                </c:pt>
                <c:pt idx="5871">
                  <c:v>3</c:v>
                </c:pt>
                <c:pt idx="5872">
                  <c:v>1</c:v>
                </c:pt>
                <c:pt idx="5873">
                  <c:v>7</c:v>
                </c:pt>
                <c:pt idx="5874">
                  <c:v>3</c:v>
                </c:pt>
                <c:pt idx="5875">
                  <c:v>3</c:v>
                </c:pt>
                <c:pt idx="5876">
                  <c:v>7</c:v>
                </c:pt>
                <c:pt idx="5877">
                  <c:v>3</c:v>
                </c:pt>
                <c:pt idx="5878">
                  <c:v>6</c:v>
                </c:pt>
                <c:pt idx="5879">
                  <c:v>4</c:v>
                </c:pt>
                <c:pt idx="5880">
                  <c:v>2</c:v>
                </c:pt>
                <c:pt idx="5881">
                  <c:v>9</c:v>
                </c:pt>
                <c:pt idx="5882">
                  <c:v>9</c:v>
                </c:pt>
                <c:pt idx="5883">
                  <c:v>2</c:v>
                </c:pt>
                <c:pt idx="5884">
                  <c:v>3</c:v>
                </c:pt>
                <c:pt idx="5885">
                  <c:v>3</c:v>
                </c:pt>
                <c:pt idx="5886">
                  <c:v>3</c:v>
                </c:pt>
                <c:pt idx="5887">
                  <c:v>1</c:v>
                </c:pt>
                <c:pt idx="5888">
                  <c:v>2</c:v>
                </c:pt>
                <c:pt idx="5889">
                  <c:v>2</c:v>
                </c:pt>
                <c:pt idx="5890">
                  <c:v>1</c:v>
                </c:pt>
                <c:pt idx="5891">
                  <c:v>2</c:v>
                </c:pt>
                <c:pt idx="5892">
                  <c:v>3</c:v>
                </c:pt>
                <c:pt idx="5893">
                  <c:v>1</c:v>
                </c:pt>
                <c:pt idx="5894">
                  <c:v>3</c:v>
                </c:pt>
                <c:pt idx="5895">
                  <c:v>3</c:v>
                </c:pt>
                <c:pt idx="5896">
                  <c:v>5</c:v>
                </c:pt>
                <c:pt idx="5897">
                  <c:v>4</c:v>
                </c:pt>
                <c:pt idx="5898">
                  <c:v>4</c:v>
                </c:pt>
                <c:pt idx="5899">
                  <c:v>1</c:v>
                </c:pt>
                <c:pt idx="5900">
                  <c:v>9</c:v>
                </c:pt>
                <c:pt idx="5901">
                  <c:v>3</c:v>
                </c:pt>
                <c:pt idx="5902">
                  <c:v>3</c:v>
                </c:pt>
                <c:pt idx="5903">
                  <c:v>4</c:v>
                </c:pt>
                <c:pt idx="5904">
                  <c:v>5</c:v>
                </c:pt>
                <c:pt idx="5905">
                  <c:v>4</c:v>
                </c:pt>
                <c:pt idx="5906">
                  <c:v>1</c:v>
                </c:pt>
                <c:pt idx="5907">
                  <c:v>2</c:v>
                </c:pt>
                <c:pt idx="5908">
                  <c:v>3</c:v>
                </c:pt>
                <c:pt idx="5909">
                  <c:v>3</c:v>
                </c:pt>
                <c:pt idx="5910">
                  <c:v>3</c:v>
                </c:pt>
                <c:pt idx="5911">
                  <c:v>3</c:v>
                </c:pt>
                <c:pt idx="5912">
                  <c:v>3</c:v>
                </c:pt>
                <c:pt idx="5913">
                  <c:v>5</c:v>
                </c:pt>
                <c:pt idx="5914">
                  <c:v>7</c:v>
                </c:pt>
                <c:pt idx="5915">
                  <c:v>2</c:v>
                </c:pt>
                <c:pt idx="5916">
                  <c:v>4</c:v>
                </c:pt>
                <c:pt idx="5917">
                  <c:v>6</c:v>
                </c:pt>
                <c:pt idx="5918">
                  <c:v>5</c:v>
                </c:pt>
                <c:pt idx="5919">
                  <c:v>3</c:v>
                </c:pt>
                <c:pt idx="5920">
                  <c:v>2</c:v>
                </c:pt>
                <c:pt idx="5921">
                  <c:v>2</c:v>
                </c:pt>
                <c:pt idx="5922">
                  <c:v>4</c:v>
                </c:pt>
                <c:pt idx="5923">
                  <c:v>2</c:v>
                </c:pt>
                <c:pt idx="5924">
                  <c:v>7</c:v>
                </c:pt>
                <c:pt idx="5925">
                  <c:v>10</c:v>
                </c:pt>
                <c:pt idx="5926">
                  <c:v>8</c:v>
                </c:pt>
                <c:pt idx="5927">
                  <c:v>1</c:v>
                </c:pt>
                <c:pt idx="5928">
                  <c:v>4</c:v>
                </c:pt>
                <c:pt idx="5929">
                  <c:v>3</c:v>
                </c:pt>
                <c:pt idx="5930">
                  <c:v>3</c:v>
                </c:pt>
                <c:pt idx="5931">
                  <c:v>2</c:v>
                </c:pt>
                <c:pt idx="5932">
                  <c:v>3</c:v>
                </c:pt>
                <c:pt idx="5933">
                  <c:v>3</c:v>
                </c:pt>
                <c:pt idx="5934">
                  <c:v>2</c:v>
                </c:pt>
                <c:pt idx="5935">
                  <c:v>5</c:v>
                </c:pt>
                <c:pt idx="5936">
                  <c:v>3</c:v>
                </c:pt>
                <c:pt idx="5937">
                  <c:v>3</c:v>
                </c:pt>
                <c:pt idx="5938">
                  <c:v>1</c:v>
                </c:pt>
                <c:pt idx="5939">
                  <c:v>4</c:v>
                </c:pt>
                <c:pt idx="5940">
                  <c:v>12</c:v>
                </c:pt>
                <c:pt idx="5941">
                  <c:v>2</c:v>
                </c:pt>
                <c:pt idx="5942">
                  <c:v>4</c:v>
                </c:pt>
                <c:pt idx="5943">
                  <c:v>1</c:v>
                </c:pt>
                <c:pt idx="5944">
                  <c:v>5</c:v>
                </c:pt>
                <c:pt idx="5945">
                  <c:v>4</c:v>
                </c:pt>
                <c:pt idx="5946">
                  <c:v>4</c:v>
                </c:pt>
                <c:pt idx="5947">
                  <c:v>5</c:v>
                </c:pt>
                <c:pt idx="5948">
                  <c:v>4</c:v>
                </c:pt>
                <c:pt idx="5949">
                  <c:v>3</c:v>
                </c:pt>
                <c:pt idx="5950">
                  <c:v>2</c:v>
                </c:pt>
                <c:pt idx="5951">
                  <c:v>6</c:v>
                </c:pt>
                <c:pt idx="5952">
                  <c:v>4</c:v>
                </c:pt>
                <c:pt idx="5953">
                  <c:v>5</c:v>
                </c:pt>
                <c:pt idx="5954">
                  <c:v>2</c:v>
                </c:pt>
                <c:pt idx="5955">
                  <c:v>4</c:v>
                </c:pt>
                <c:pt idx="5956">
                  <c:v>5</c:v>
                </c:pt>
                <c:pt idx="5957">
                  <c:v>5</c:v>
                </c:pt>
                <c:pt idx="5958">
                  <c:v>4</c:v>
                </c:pt>
                <c:pt idx="5959">
                  <c:v>3</c:v>
                </c:pt>
                <c:pt idx="5960">
                  <c:v>4</c:v>
                </c:pt>
                <c:pt idx="5961">
                  <c:v>9</c:v>
                </c:pt>
                <c:pt idx="5962">
                  <c:v>2</c:v>
                </c:pt>
                <c:pt idx="5963">
                  <c:v>4</c:v>
                </c:pt>
                <c:pt idx="5964">
                  <c:v>3</c:v>
                </c:pt>
                <c:pt idx="5965">
                  <c:v>6</c:v>
                </c:pt>
                <c:pt idx="5966">
                  <c:v>3</c:v>
                </c:pt>
                <c:pt idx="5967">
                  <c:v>2</c:v>
                </c:pt>
                <c:pt idx="5968">
                  <c:v>1</c:v>
                </c:pt>
                <c:pt idx="5969">
                  <c:v>2</c:v>
                </c:pt>
                <c:pt idx="5970">
                  <c:v>4</c:v>
                </c:pt>
                <c:pt idx="5971">
                  <c:v>3</c:v>
                </c:pt>
                <c:pt idx="5972">
                  <c:v>1</c:v>
                </c:pt>
                <c:pt idx="5973">
                  <c:v>2</c:v>
                </c:pt>
                <c:pt idx="5974">
                  <c:v>5</c:v>
                </c:pt>
                <c:pt idx="5975">
                  <c:v>2</c:v>
                </c:pt>
                <c:pt idx="5976">
                  <c:v>2</c:v>
                </c:pt>
                <c:pt idx="5977">
                  <c:v>10</c:v>
                </c:pt>
                <c:pt idx="5978">
                  <c:v>5</c:v>
                </c:pt>
                <c:pt idx="5979">
                  <c:v>2</c:v>
                </c:pt>
                <c:pt idx="5980">
                  <c:v>2</c:v>
                </c:pt>
                <c:pt idx="5981">
                  <c:v>2</c:v>
                </c:pt>
                <c:pt idx="5982">
                  <c:v>2</c:v>
                </c:pt>
                <c:pt idx="5983">
                  <c:v>6</c:v>
                </c:pt>
                <c:pt idx="5984">
                  <c:v>6</c:v>
                </c:pt>
                <c:pt idx="5985">
                  <c:v>2</c:v>
                </c:pt>
                <c:pt idx="5986">
                  <c:v>4</c:v>
                </c:pt>
                <c:pt idx="5987">
                  <c:v>6</c:v>
                </c:pt>
                <c:pt idx="5988">
                  <c:v>1</c:v>
                </c:pt>
                <c:pt idx="5989">
                  <c:v>5</c:v>
                </c:pt>
                <c:pt idx="5990">
                  <c:v>7</c:v>
                </c:pt>
                <c:pt idx="5991">
                  <c:v>7</c:v>
                </c:pt>
                <c:pt idx="5992">
                  <c:v>3</c:v>
                </c:pt>
                <c:pt idx="5993">
                  <c:v>5</c:v>
                </c:pt>
                <c:pt idx="5994">
                  <c:v>2</c:v>
                </c:pt>
                <c:pt idx="5995">
                  <c:v>5</c:v>
                </c:pt>
                <c:pt idx="5996">
                  <c:v>4</c:v>
                </c:pt>
                <c:pt idx="5997">
                  <c:v>3</c:v>
                </c:pt>
                <c:pt idx="5998">
                  <c:v>3</c:v>
                </c:pt>
                <c:pt idx="5999">
                  <c:v>4</c:v>
                </c:pt>
                <c:pt idx="6000">
                  <c:v>4</c:v>
                </c:pt>
                <c:pt idx="6001">
                  <c:v>3</c:v>
                </c:pt>
                <c:pt idx="6002">
                  <c:v>2</c:v>
                </c:pt>
                <c:pt idx="6003">
                  <c:v>1</c:v>
                </c:pt>
                <c:pt idx="6004">
                  <c:v>4</c:v>
                </c:pt>
                <c:pt idx="6005">
                  <c:v>2</c:v>
                </c:pt>
                <c:pt idx="6006">
                  <c:v>3</c:v>
                </c:pt>
                <c:pt idx="6007">
                  <c:v>3</c:v>
                </c:pt>
                <c:pt idx="6008">
                  <c:v>3</c:v>
                </c:pt>
                <c:pt idx="6009">
                  <c:v>3</c:v>
                </c:pt>
                <c:pt idx="6010">
                  <c:v>6</c:v>
                </c:pt>
                <c:pt idx="6011">
                  <c:v>3</c:v>
                </c:pt>
                <c:pt idx="6012">
                  <c:v>3</c:v>
                </c:pt>
                <c:pt idx="6013">
                  <c:v>5</c:v>
                </c:pt>
                <c:pt idx="6014">
                  <c:v>8</c:v>
                </c:pt>
                <c:pt idx="6015">
                  <c:v>2</c:v>
                </c:pt>
                <c:pt idx="6016">
                  <c:v>7</c:v>
                </c:pt>
                <c:pt idx="6017">
                  <c:v>3</c:v>
                </c:pt>
                <c:pt idx="6018">
                  <c:v>1</c:v>
                </c:pt>
                <c:pt idx="6019">
                  <c:v>5</c:v>
                </c:pt>
                <c:pt idx="6020">
                  <c:v>2</c:v>
                </c:pt>
                <c:pt idx="6021">
                  <c:v>2</c:v>
                </c:pt>
                <c:pt idx="6022">
                  <c:v>3</c:v>
                </c:pt>
                <c:pt idx="6023">
                  <c:v>2</c:v>
                </c:pt>
                <c:pt idx="6024">
                  <c:v>8</c:v>
                </c:pt>
                <c:pt idx="6025">
                  <c:v>2</c:v>
                </c:pt>
                <c:pt idx="6026">
                  <c:v>5</c:v>
                </c:pt>
                <c:pt idx="6027">
                  <c:v>5</c:v>
                </c:pt>
                <c:pt idx="6028">
                  <c:v>2</c:v>
                </c:pt>
                <c:pt idx="6029">
                  <c:v>3</c:v>
                </c:pt>
                <c:pt idx="6030">
                  <c:v>1</c:v>
                </c:pt>
                <c:pt idx="6031">
                  <c:v>4</c:v>
                </c:pt>
                <c:pt idx="6032">
                  <c:v>5</c:v>
                </c:pt>
                <c:pt idx="6033">
                  <c:v>3</c:v>
                </c:pt>
                <c:pt idx="6034">
                  <c:v>2</c:v>
                </c:pt>
                <c:pt idx="6035">
                  <c:v>4</c:v>
                </c:pt>
                <c:pt idx="6036">
                  <c:v>3</c:v>
                </c:pt>
                <c:pt idx="6037">
                  <c:v>6</c:v>
                </c:pt>
                <c:pt idx="6038">
                  <c:v>4</c:v>
                </c:pt>
                <c:pt idx="6039">
                  <c:v>3</c:v>
                </c:pt>
                <c:pt idx="6040">
                  <c:v>3</c:v>
                </c:pt>
                <c:pt idx="6041">
                  <c:v>3</c:v>
                </c:pt>
                <c:pt idx="6042">
                  <c:v>2</c:v>
                </c:pt>
                <c:pt idx="6043">
                  <c:v>3</c:v>
                </c:pt>
                <c:pt idx="6044">
                  <c:v>7</c:v>
                </c:pt>
                <c:pt idx="6045">
                  <c:v>3</c:v>
                </c:pt>
                <c:pt idx="6046">
                  <c:v>3</c:v>
                </c:pt>
                <c:pt idx="6047">
                  <c:v>9</c:v>
                </c:pt>
                <c:pt idx="6048">
                  <c:v>5</c:v>
                </c:pt>
                <c:pt idx="6049">
                  <c:v>7</c:v>
                </c:pt>
                <c:pt idx="6050">
                  <c:v>5</c:v>
                </c:pt>
                <c:pt idx="6051">
                  <c:v>5</c:v>
                </c:pt>
                <c:pt idx="6052">
                  <c:v>3</c:v>
                </c:pt>
                <c:pt idx="6053">
                  <c:v>4</c:v>
                </c:pt>
                <c:pt idx="6054">
                  <c:v>7</c:v>
                </c:pt>
                <c:pt idx="6055">
                  <c:v>1</c:v>
                </c:pt>
                <c:pt idx="6056">
                  <c:v>8</c:v>
                </c:pt>
                <c:pt idx="6057">
                  <c:v>2</c:v>
                </c:pt>
                <c:pt idx="6058">
                  <c:v>5</c:v>
                </c:pt>
                <c:pt idx="6059">
                  <c:v>2</c:v>
                </c:pt>
                <c:pt idx="6060">
                  <c:v>4</c:v>
                </c:pt>
                <c:pt idx="6061">
                  <c:v>3</c:v>
                </c:pt>
                <c:pt idx="6062">
                  <c:v>5</c:v>
                </c:pt>
                <c:pt idx="6063">
                  <c:v>3</c:v>
                </c:pt>
                <c:pt idx="6064">
                  <c:v>3</c:v>
                </c:pt>
                <c:pt idx="6065">
                  <c:v>6</c:v>
                </c:pt>
                <c:pt idx="6066">
                  <c:v>8</c:v>
                </c:pt>
                <c:pt idx="6067">
                  <c:v>8</c:v>
                </c:pt>
                <c:pt idx="6068">
                  <c:v>1</c:v>
                </c:pt>
                <c:pt idx="6069">
                  <c:v>1</c:v>
                </c:pt>
                <c:pt idx="6070">
                  <c:v>3</c:v>
                </c:pt>
                <c:pt idx="6071">
                  <c:v>2</c:v>
                </c:pt>
                <c:pt idx="6072">
                  <c:v>2</c:v>
                </c:pt>
                <c:pt idx="6073">
                  <c:v>2</c:v>
                </c:pt>
                <c:pt idx="6074">
                  <c:v>3</c:v>
                </c:pt>
                <c:pt idx="6075">
                  <c:v>2</c:v>
                </c:pt>
                <c:pt idx="6076">
                  <c:v>6</c:v>
                </c:pt>
                <c:pt idx="6077">
                  <c:v>2</c:v>
                </c:pt>
                <c:pt idx="6078">
                  <c:v>3</c:v>
                </c:pt>
                <c:pt idx="6079">
                  <c:v>3</c:v>
                </c:pt>
                <c:pt idx="6080">
                  <c:v>9</c:v>
                </c:pt>
                <c:pt idx="6081">
                  <c:v>5</c:v>
                </c:pt>
                <c:pt idx="6082">
                  <c:v>6</c:v>
                </c:pt>
                <c:pt idx="6083">
                  <c:v>9</c:v>
                </c:pt>
                <c:pt idx="6084">
                  <c:v>2</c:v>
                </c:pt>
                <c:pt idx="6085">
                  <c:v>1</c:v>
                </c:pt>
                <c:pt idx="6086">
                  <c:v>6</c:v>
                </c:pt>
                <c:pt idx="6087">
                  <c:v>3</c:v>
                </c:pt>
                <c:pt idx="6088">
                  <c:v>1</c:v>
                </c:pt>
                <c:pt idx="6089">
                  <c:v>2</c:v>
                </c:pt>
                <c:pt idx="6090">
                  <c:v>3</c:v>
                </c:pt>
                <c:pt idx="6091">
                  <c:v>2</c:v>
                </c:pt>
                <c:pt idx="6092">
                  <c:v>9</c:v>
                </c:pt>
                <c:pt idx="6093">
                  <c:v>2</c:v>
                </c:pt>
                <c:pt idx="6094">
                  <c:v>4</c:v>
                </c:pt>
                <c:pt idx="6095">
                  <c:v>2</c:v>
                </c:pt>
                <c:pt idx="6096">
                  <c:v>1</c:v>
                </c:pt>
                <c:pt idx="6097">
                  <c:v>3</c:v>
                </c:pt>
                <c:pt idx="6098">
                  <c:v>2</c:v>
                </c:pt>
                <c:pt idx="6099">
                  <c:v>11</c:v>
                </c:pt>
                <c:pt idx="6100">
                  <c:v>2</c:v>
                </c:pt>
                <c:pt idx="6101">
                  <c:v>5</c:v>
                </c:pt>
                <c:pt idx="6102">
                  <c:v>3</c:v>
                </c:pt>
                <c:pt idx="6103">
                  <c:v>3</c:v>
                </c:pt>
                <c:pt idx="6104">
                  <c:v>2</c:v>
                </c:pt>
                <c:pt idx="6105">
                  <c:v>4</c:v>
                </c:pt>
                <c:pt idx="6106">
                  <c:v>2</c:v>
                </c:pt>
                <c:pt idx="6107">
                  <c:v>5</c:v>
                </c:pt>
                <c:pt idx="6108">
                  <c:v>2</c:v>
                </c:pt>
                <c:pt idx="6109">
                  <c:v>3</c:v>
                </c:pt>
                <c:pt idx="6110">
                  <c:v>7</c:v>
                </c:pt>
                <c:pt idx="6111">
                  <c:v>2</c:v>
                </c:pt>
                <c:pt idx="6112">
                  <c:v>6</c:v>
                </c:pt>
                <c:pt idx="6113">
                  <c:v>9</c:v>
                </c:pt>
                <c:pt idx="6114">
                  <c:v>2</c:v>
                </c:pt>
                <c:pt idx="6115">
                  <c:v>6</c:v>
                </c:pt>
                <c:pt idx="6116">
                  <c:v>4</c:v>
                </c:pt>
                <c:pt idx="6117">
                  <c:v>3</c:v>
                </c:pt>
                <c:pt idx="6118">
                  <c:v>3</c:v>
                </c:pt>
                <c:pt idx="6119">
                  <c:v>3</c:v>
                </c:pt>
                <c:pt idx="6120">
                  <c:v>8</c:v>
                </c:pt>
                <c:pt idx="6121">
                  <c:v>2</c:v>
                </c:pt>
                <c:pt idx="6122">
                  <c:v>2</c:v>
                </c:pt>
                <c:pt idx="6123">
                  <c:v>4</c:v>
                </c:pt>
                <c:pt idx="6124">
                  <c:v>5</c:v>
                </c:pt>
                <c:pt idx="6125">
                  <c:v>2</c:v>
                </c:pt>
                <c:pt idx="6126">
                  <c:v>1</c:v>
                </c:pt>
                <c:pt idx="6127">
                  <c:v>6</c:v>
                </c:pt>
                <c:pt idx="6128">
                  <c:v>4</c:v>
                </c:pt>
                <c:pt idx="6129">
                  <c:v>3</c:v>
                </c:pt>
                <c:pt idx="6130">
                  <c:v>2</c:v>
                </c:pt>
                <c:pt idx="6131">
                  <c:v>14</c:v>
                </c:pt>
                <c:pt idx="6132">
                  <c:v>5</c:v>
                </c:pt>
                <c:pt idx="6133">
                  <c:v>2</c:v>
                </c:pt>
                <c:pt idx="6134">
                  <c:v>4</c:v>
                </c:pt>
                <c:pt idx="6135">
                  <c:v>3</c:v>
                </c:pt>
                <c:pt idx="6136">
                  <c:v>6</c:v>
                </c:pt>
                <c:pt idx="6137">
                  <c:v>6</c:v>
                </c:pt>
                <c:pt idx="6138">
                  <c:v>2</c:v>
                </c:pt>
                <c:pt idx="6139">
                  <c:v>3</c:v>
                </c:pt>
                <c:pt idx="6140">
                  <c:v>5</c:v>
                </c:pt>
                <c:pt idx="6141">
                  <c:v>4</c:v>
                </c:pt>
                <c:pt idx="6142">
                  <c:v>2</c:v>
                </c:pt>
                <c:pt idx="6143">
                  <c:v>6</c:v>
                </c:pt>
                <c:pt idx="6144">
                  <c:v>3</c:v>
                </c:pt>
                <c:pt idx="6145">
                  <c:v>4</c:v>
                </c:pt>
                <c:pt idx="6146">
                  <c:v>4</c:v>
                </c:pt>
                <c:pt idx="6147">
                  <c:v>2</c:v>
                </c:pt>
                <c:pt idx="6148">
                  <c:v>2</c:v>
                </c:pt>
                <c:pt idx="6149">
                  <c:v>6</c:v>
                </c:pt>
                <c:pt idx="6150">
                  <c:v>5</c:v>
                </c:pt>
                <c:pt idx="6151">
                  <c:v>10</c:v>
                </c:pt>
                <c:pt idx="6152">
                  <c:v>4</c:v>
                </c:pt>
                <c:pt idx="6153">
                  <c:v>2</c:v>
                </c:pt>
                <c:pt idx="6154">
                  <c:v>3</c:v>
                </c:pt>
                <c:pt idx="6155">
                  <c:v>1</c:v>
                </c:pt>
                <c:pt idx="6156">
                  <c:v>3</c:v>
                </c:pt>
                <c:pt idx="6157">
                  <c:v>3</c:v>
                </c:pt>
                <c:pt idx="6158">
                  <c:v>12</c:v>
                </c:pt>
                <c:pt idx="6159">
                  <c:v>4</c:v>
                </c:pt>
                <c:pt idx="6160">
                  <c:v>3</c:v>
                </c:pt>
                <c:pt idx="6161">
                  <c:v>4</c:v>
                </c:pt>
                <c:pt idx="6162">
                  <c:v>3</c:v>
                </c:pt>
                <c:pt idx="6163">
                  <c:v>5</c:v>
                </c:pt>
                <c:pt idx="6164">
                  <c:v>3</c:v>
                </c:pt>
                <c:pt idx="6165">
                  <c:v>3</c:v>
                </c:pt>
                <c:pt idx="6166">
                  <c:v>2</c:v>
                </c:pt>
                <c:pt idx="6167">
                  <c:v>3</c:v>
                </c:pt>
                <c:pt idx="6168">
                  <c:v>2</c:v>
                </c:pt>
                <c:pt idx="6169">
                  <c:v>2</c:v>
                </c:pt>
                <c:pt idx="6170">
                  <c:v>3</c:v>
                </c:pt>
                <c:pt idx="6171">
                  <c:v>2</c:v>
                </c:pt>
                <c:pt idx="6172">
                  <c:v>5</c:v>
                </c:pt>
                <c:pt idx="6173">
                  <c:v>2</c:v>
                </c:pt>
                <c:pt idx="6174">
                  <c:v>2</c:v>
                </c:pt>
                <c:pt idx="6175">
                  <c:v>4</c:v>
                </c:pt>
                <c:pt idx="6176">
                  <c:v>7</c:v>
                </c:pt>
                <c:pt idx="6177">
                  <c:v>2</c:v>
                </c:pt>
                <c:pt idx="6178">
                  <c:v>4</c:v>
                </c:pt>
                <c:pt idx="6179">
                  <c:v>2</c:v>
                </c:pt>
                <c:pt idx="6180">
                  <c:v>5</c:v>
                </c:pt>
                <c:pt idx="6181">
                  <c:v>3</c:v>
                </c:pt>
                <c:pt idx="6182">
                  <c:v>2</c:v>
                </c:pt>
                <c:pt idx="6183">
                  <c:v>8</c:v>
                </c:pt>
                <c:pt idx="6184">
                  <c:v>5</c:v>
                </c:pt>
                <c:pt idx="6185">
                  <c:v>10</c:v>
                </c:pt>
                <c:pt idx="6186">
                  <c:v>3</c:v>
                </c:pt>
                <c:pt idx="6187">
                  <c:v>6</c:v>
                </c:pt>
                <c:pt idx="6188">
                  <c:v>6</c:v>
                </c:pt>
                <c:pt idx="6189">
                  <c:v>4</c:v>
                </c:pt>
                <c:pt idx="6190">
                  <c:v>9</c:v>
                </c:pt>
                <c:pt idx="6191">
                  <c:v>3</c:v>
                </c:pt>
                <c:pt idx="6192">
                  <c:v>5</c:v>
                </c:pt>
                <c:pt idx="6193">
                  <c:v>5</c:v>
                </c:pt>
                <c:pt idx="6194">
                  <c:v>5</c:v>
                </c:pt>
                <c:pt idx="6195">
                  <c:v>2</c:v>
                </c:pt>
                <c:pt idx="6196">
                  <c:v>3</c:v>
                </c:pt>
                <c:pt idx="6197">
                  <c:v>7</c:v>
                </c:pt>
                <c:pt idx="6198">
                  <c:v>3</c:v>
                </c:pt>
                <c:pt idx="6199">
                  <c:v>2</c:v>
                </c:pt>
                <c:pt idx="6200">
                  <c:v>4</c:v>
                </c:pt>
                <c:pt idx="6201">
                  <c:v>3</c:v>
                </c:pt>
                <c:pt idx="6202">
                  <c:v>5</c:v>
                </c:pt>
                <c:pt idx="6203">
                  <c:v>8</c:v>
                </c:pt>
                <c:pt idx="6204">
                  <c:v>2</c:v>
                </c:pt>
                <c:pt idx="6205">
                  <c:v>7</c:v>
                </c:pt>
                <c:pt idx="6206">
                  <c:v>4</c:v>
                </c:pt>
                <c:pt idx="6207">
                  <c:v>1</c:v>
                </c:pt>
                <c:pt idx="6208">
                  <c:v>2</c:v>
                </c:pt>
                <c:pt idx="6209">
                  <c:v>9</c:v>
                </c:pt>
                <c:pt idx="6210">
                  <c:v>7</c:v>
                </c:pt>
                <c:pt idx="6211">
                  <c:v>3</c:v>
                </c:pt>
                <c:pt idx="6212">
                  <c:v>3</c:v>
                </c:pt>
                <c:pt idx="6213">
                  <c:v>2</c:v>
                </c:pt>
                <c:pt idx="6214">
                  <c:v>1</c:v>
                </c:pt>
                <c:pt idx="6215">
                  <c:v>3</c:v>
                </c:pt>
                <c:pt idx="6216">
                  <c:v>8</c:v>
                </c:pt>
                <c:pt idx="6217">
                  <c:v>3</c:v>
                </c:pt>
                <c:pt idx="6218">
                  <c:v>6</c:v>
                </c:pt>
                <c:pt idx="6219">
                  <c:v>2</c:v>
                </c:pt>
                <c:pt idx="6220">
                  <c:v>7</c:v>
                </c:pt>
                <c:pt idx="6221">
                  <c:v>9</c:v>
                </c:pt>
                <c:pt idx="6222">
                  <c:v>4</c:v>
                </c:pt>
                <c:pt idx="6223">
                  <c:v>7</c:v>
                </c:pt>
                <c:pt idx="6224">
                  <c:v>3</c:v>
                </c:pt>
                <c:pt idx="6225">
                  <c:v>1</c:v>
                </c:pt>
                <c:pt idx="6226">
                  <c:v>4</c:v>
                </c:pt>
                <c:pt idx="6227">
                  <c:v>3</c:v>
                </c:pt>
                <c:pt idx="6228">
                  <c:v>4</c:v>
                </c:pt>
                <c:pt idx="6229">
                  <c:v>3</c:v>
                </c:pt>
                <c:pt idx="6230">
                  <c:v>4</c:v>
                </c:pt>
                <c:pt idx="6231">
                  <c:v>2</c:v>
                </c:pt>
                <c:pt idx="6232">
                  <c:v>3</c:v>
                </c:pt>
                <c:pt idx="6233">
                  <c:v>11</c:v>
                </c:pt>
                <c:pt idx="6234">
                  <c:v>5</c:v>
                </c:pt>
                <c:pt idx="6235">
                  <c:v>5</c:v>
                </c:pt>
                <c:pt idx="6236">
                  <c:v>3</c:v>
                </c:pt>
                <c:pt idx="6237">
                  <c:v>4</c:v>
                </c:pt>
                <c:pt idx="6238">
                  <c:v>3</c:v>
                </c:pt>
                <c:pt idx="6239">
                  <c:v>2</c:v>
                </c:pt>
                <c:pt idx="6240">
                  <c:v>1</c:v>
                </c:pt>
                <c:pt idx="6241">
                  <c:v>8</c:v>
                </c:pt>
                <c:pt idx="6242">
                  <c:v>2</c:v>
                </c:pt>
                <c:pt idx="6243">
                  <c:v>3</c:v>
                </c:pt>
                <c:pt idx="6244">
                  <c:v>6</c:v>
                </c:pt>
                <c:pt idx="6245">
                  <c:v>3</c:v>
                </c:pt>
                <c:pt idx="6246">
                  <c:v>2</c:v>
                </c:pt>
                <c:pt idx="6247">
                  <c:v>1</c:v>
                </c:pt>
                <c:pt idx="6248">
                  <c:v>3</c:v>
                </c:pt>
                <c:pt idx="6249">
                  <c:v>2</c:v>
                </c:pt>
                <c:pt idx="6250">
                  <c:v>1</c:v>
                </c:pt>
                <c:pt idx="6251">
                  <c:v>1</c:v>
                </c:pt>
                <c:pt idx="6252">
                  <c:v>9</c:v>
                </c:pt>
                <c:pt idx="6253">
                  <c:v>3</c:v>
                </c:pt>
                <c:pt idx="6254">
                  <c:v>8</c:v>
                </c:pt>
                <c:pt idx="6255">
                  <c:v>4</c:v>
                </c:pt>
                <c:pt idx="6256">
                  <c:v>1</c:v>
                </c:pt>
                <c:pt idx="6257">
                  <c:v>2</c:v>
                </c:pt>
                <c:pt idx="6258">
                  <c:v>3</c:v>
                </c:pt>
                <c:pt idx="6259">
                  <c:v>4</c:v>
                </c:pt>
                <c:pt idx="6260">
                  <c:v>3</c:v>
                </c:pt>
                <c:pt idx="6261">
                  <c:v>4</c:v>
                </c:pt>
                <c:pt idx="6262">
                  <c:v>7</c:v>
                </c:pt>
                <c:pt idx="6263">
                  <c:v>3</c:v>
                </c:pt>
                <c:pt idx="6264">
                  <c:v>5</c:v>
                </c:pt>
                <c:pt idx="6265">
                  <c:v>2</c:v>
                </c:pt>
                <c:pt idx="6266">
                  <c:v>9</c:v>
                </c:pt>
                <c:pt idx="6267">
                  <c:v>2</c:v>
                </c:pt>
                <c:pt idx="6268">
                  <c:v>5</c:v>
                </c:pt>
                <c:pt idx="6269">
                  <c:v>1</c:v>
                </c:pt>
                <c:pt idx="6270">
                  <c:v>9</c:v>
                </c:pt>
                <c:pt idx="6271">
                  <c:v>5</c:v>
                </c:pt>
                <c:pt idx="6272">
                  <c:v>7</c:v>
                </c:pt>
                <c:pt idx="6273">
                  <c:v>3</c:v>
                </c:pt>
                <c:pt idx="6274">
                  <c:v>3</c:v>
                </c:pt>
                <c:pt idx="6275">
                  <c:v>5</c:v>
                </c:pt>
                <c:pt idx="6276">
                  <c:v>7</c:v>
                </c:pt>
                <c:pt idx="6277">
                  <c:v>2</c:v>
                </c:pt>
                <c:pt idx="6278">
                  <c:v>2</c:v>
                </c:pt>
                <c:pt idx="6279">
                  <c:v>3</c:v>
                </c:pt>
                <c:pt idx="6280">
                  <c:v>2</c:v>
                </c:pt>
                <c:pt idx="6281">
                  <c:v>2</c:v>
                </c:pt>
                <c:pt idx="6282">
                  <c:v>3</c:v>
                </c:pt>
                <c:pt idx="6283">
                  <c:v>5</c:v>
                </c:pt>
                <c:pt idx="6284">
                  <c:v>5</c:v>
                </c:pt>
                <c:pt idx="6285">
                  <c:v>2</c:v>
                </c:pt>
                <c:pt idx="6286">
                  <c:v>3</c:v>
                </c:pt>
                <c:pt idx="6287">
                  <c:v>3</c:v>
                </c:pt>
                <c:pt idx="6288">
                  <c:v>6</c:v>
                </c:pt>
                <c:pt idx="6289">
                  <c:v>4</c:v>
                </c:pt>
                <c:pt idx="6290">
                  <c:v>8</c:v>
                </c:pt>
                <c:pt idx="6291">
                  <c:v>2</c:v>
                </c:pt>
                <c:pt idx="6292">
                  <c:v>3</c:v>
                </c:pt>
                <c:pt idx="6293">
                  <c:v>3</c:v>
                </c:pt>
                <c:pt idx="6294">
                  <c:v>1</c:v>
                </c:pt>
                <c:pt idx="6295">
                  <c:v>6</c:v>
                </c:pt>
                <c:pt idx="6296">
                  <c:v>5</c:v>
                </c:pt>
                <c:pt idx="6297">
                  <c:v>4</c:v>
                </c:pt>
                <c:pt idx="6298">
                  <c:v>3</c:v>
                </c:pt>
                <c:pt idx="6299">
                  <c:v>3</c:v>
                </c:pt>
                <c:pt idx="6300">
                  <c:v>3</c:v>
                </c:pt>
                <c:pt idx="6301">
                  <c:v>2</c:v>
                </c:pt>
                <c:pt idx="6302">
                  <c:v>5</c:v>
                </c:pt>
                <c:pt idx="6303">
                  <c:v>3</c:v>
                </c:pt>
                <c:pt idx="6304">
                  <c:v>1</c:v>
                </c:pt>
                <c:pt idx="6305">
                  <c:v>7</c:v>
                </c:pt>
                <c:pt idx="6306">
                  <c:v>1</c:v>
                </c:pt>
                <c:pt idx="6307">
                  <c:v>3</c:v>
                </c:pt>
                <c:pt idx="6308">
                  <c:v>3</c:v>
                </c:pt>
                <c:pt idx="6309">
                  <c:v>8</c:v>
                </c:pt>
                <c:pt idx="6310">
                  <c:v>1</c:v>
                </c:pt>
                <c:pt idx="6311">
                  <c:v>3</c:v>
                </c:pt>
                <c:pt idx="6312">
                  <c:v>3</c:v>
                </c:pt>
                <c:pt idx="6313">
                  <c:v>1</c:v>
                </c:pt>
                <c:pt idx="6314">
                  <c:v>4</c:v>
                </c:pt>
                <c:pt idx="6315">
                  <c:v>2</c:v>
                </c:pt>
                <c:pt idx="6316">
                  <c:v>3</c:v>
                </c:pt>
                <c:pt idx="6317">
                  <c:v>2</c:v>
                </c:pt>
                <c:pt idx="6318">
                  <c:v>5</c:v>
                </c:pt>
                <c:pt idx="6319">
                  <c:v>6</c:v>
                </c:pt>
                <c:pt idx="6320">
                  <c:v>2</c:v>
                </c:pt>
                <c:pt idx="6321">
                  <c:v>3</c:v>
                </c:pt>
                <c:pt idx="6322">
                  <c:v>2</c:v>
                </c:pt>
                <c:pt idx="6323">
                  <c:v>3</c:v>
                </c:pt>
                <c:pt idx="6324">
                  <c:v>5</c:v>
                </c:pt>
                <c:pt idx="6325">
                  <c:v>4</c:v>
                </c:pt>
                <c:pt idx="6326">
                  <c:v>1</c:v>
                </c:pt>
                <c:pt idx="6327">
                  <c:v>3</c:v>
                </c:pt>
                <c:pt idx="6328">
                  <c:v>5</c:v>
                </c:pt>
                <c:pt idx="6329">
                  <c:v>4</c:v>
                </c:pt>
                <c:pt idx="6330">
                  <c:v>2</c:v>
                </c:pt>
                <c:pt idx="6331">
                  <c:v>3</c:v>
                </c:pt>
                <c:pt idx="6332">
                  <c:v>3</c:v>
                </c:pt>
                <c:pt idx="6333">
                  <c:v>5</c:v>
                </c:pt>
                <c:pt idx="6334">
                  <c:v>4</c:v>
                </c:pt>
                <c:pt idx="6335">
                  <c:v>5</c:v>
                </c:pt>
                <c:pt idx="6336">
                  <c:v>4</c:v>
                </c:pt>
                <c:pt idx="6337">
                  <c:v>5</c:v>
                </c:pt>
                <c:pt idx="6338">
                  <c:v>4</c:v>
                </c:pt>
                <c:pt idx="6339">
                  <c:v>2</c:v>
                </c:pt>
                <c:pt idx="6340">
                  <c:v>4</c:v>
                </c:pt>
                <c:pt idx="6341">
                  <c:v>4</c:v>
                </c:pt>
                <c:pt idx="6342">
                  <c:v>3</c:v>
                </c:pt>
                <c:pt idx="6343">
                  <c:v>2</c:v>
                </c:pt>
                <c:pt idx="6344">
                  <c:v>2</c:v>
                </c:pt>
                <c:pt idx="6345">
                  <c:v>3</c:v>
                </c:pt>
                <c:pt idx="6346">
                  <c:v>5</c:v>
                </c:pt>
                <c:pt idx="6347">
                  <c:v>1</c:v>
                </c:pt>
                <c:pt idx="6348">
                  <c:v>3</c:v>
                </c:pt>
                <c:pt idx="6349">
                  <c:v>2</c:v>
                </c:pt>
                <c:pt idx="6350">
                  <c:v>5</c:v>
                </c:pt>
                <c:pt idx="6351">
                  <c:v>2</c:v>
                </c:pt>
                <c:pt idx="6352">
                  <c:v>1</c:v>
                </c:pt>
                <c:pt idx="6353">
                  <c:v>1</c:v>
                </c:pt>
                <c:pt idx="6354">
                  <c:v>2</c:v>
                </c:pt>
                <c:pt idx="6355">
                  <c:v>5</c:v>
                </c:pt>
                <c:pt idx="6356">
                  <c:v>5</c:v>
                </c:pt>
                <c:pt idx="6357">
                  <c:v>4</c:v>
                </c:pt>
                <c:pt idx="6358">
                  <c:v>1</c:v>
                </c:pt>
                <c:pt idx="6359">
                  <c:v>6</c:v>
                </c:pt>
                <c:pt idx="6360">
                  <c:v>2</c:v>
                </c:pt>
                <c:pt idx="6361">
                  <c:v>7</c:v>
                </c:pt>
                <c:pt idx="6362">
                  <c:v>5</c:v>
                </c:pt>
                <c:pt idx="6363">
                  <c:v>1</c:v>
                </c:pt>
                <c:pt idx="6364">
                  <c:v>8</c:v>
                </c:pt>
                <c:pt idx="6365">
                  <c:v>1</c:v>
                </c:pt>
                <c:pt idx="6366">
                  <c:v>1</c:v>
                </c:pt>
                <c:pt idx="6367">
                  <c:v>2</c:v>
                </c:pt>
                <c:pt idx="6368">
                  <c:v>5</c:v>
                </c:pt>
                <c:pt idx="6369">
                  <c:v>5</c:v>
                </c:pt>
                <c:pt idx="6370">
                  <c:v>2</c:v>
                </c:pt>
                <c:pt idx="6371">
                  <c:v>4</c:v>
                </c:pt>
                <c:pt idx="6372">
                  <c:v>3</c:v>
                </c:pt>
                <c:pt idx="6373">
                  <c:v>3</c:v>
                </c:pt>
                <c:pt idx="6374">
                  <c:v>2</c:v>
                </c:pt>
                <c:pt idx="6375">
                  <c:v>5</c:v>
                </c:pt>
                <c:pt idx="6376">
                  <c:v>2</c:v>
                </c:pt>
                <c:pt idx="6377">
                  <c:v>2</c:v>
                </c:pt>
                <c:pt idx="6378">
                  <c:v>1</c:v>
                </c:pt>
                <c:pt idx="6379">
                  <c:v>5</c:v>
                </c:pt>
                <c:pt idx="6380">
                  <c:v>8</c:v>
                </c:pt>
                <c:pt idx="6381">
                  <c:v>5</c:v>
                </c:pt>
                <c:pt idx="6382">
                  <c:v>4</c:v>
                </c:pt>
                <c:pt idx="6383">
                  <c:v>4</c:v>
                </c:pt>
                <c:pt idx="6384">
                  <c:v>2</c:v>
                </c:pt>
                <c:pt idx="6385">
                  <c:v>8</c:v>
                </c:pt>
                <c:pt idx="6386">
                  <c:v>1</c:v>
                </c:pt>
                <c:pt idx="6387">
                  <c:v>2</c:v>
                </c:pt>
                <c:pt idx="6388">
                  <c:v>2</c:v>
                </c:pt>
                <c:pt idx="6389">
                  <c:v>5</c:v>
                </c:pt>
                <c:pt idx="6390">
                  <c:v>2</c:v>
                </c:pt>
                <c:pt idx="6391">
                  <c:v>2</c:v>
                </c:pt>
                <c:pt idx="6392">
                  <c:v>2</c:v>
                </c:pt>
                <c:pt idx="6393">
                  <c:v>6</c:v>
                </c:pt>
                <c:pt idx="6394">
                  <c:v>4</c:v>
                </c:pt>
                <c:pt idx="6395">
                  <c:v>1</c:v>
                </c:pt>
                <c:pt idx="6396">
                  <c:v>2</c:v>
                </c:pt>
                <c:pt idx="6397">
                  <c:v>2</c:v>
                </c:pt>
                <c:pt idx="6398">
                  <c:v>5</c:v>
                </c:pt>
                <c:pt idx="6399">
                  <c:v>8</c:v>
                </c:pt>
                <c:pt idx="6400">
                  <c:v>6</c:v>
                </c:pt>
                <c:pt idx="6401">
                  <c:v>2</c:v>
                </c:pt>
                <c:pt idx="6402">
                  <c:v>1</c:v>
                </c:pt>
                <c:pt idx="6403">
                  <c:v>3</c:v>
                </c:pt>
                <c:pt idx="6404">
                  <c:v>3</c:v>
                </c:pt>
                <c:pt idx="6405">
                  <c:v>2</c:v>
                </c:pt>
                <c:pt idx="6406">
                  <c:v>7</c:v>
                </c:pt>
                <c:pt idx="6407">
                  <c:v>5</c:v>
                </c:pt>
                <c:pt idx="6408">
                  <c:v>5</c:v>
                </c:pt>
                <c:pt idx="6409">
                  <c:v>3</c:v>
                </c:pt>
                <c:pt idx="6410">
                  <c:v>1</c:v>
                </c:pt>
                <c:pt idx="6411">
                  <c:v>2</c:v>
                </c:pt>
                <c:pt idx="6412">
                  <c:v>3</c:v>
                </c:pt>
                <c:pt idx="6413">
                  <c:v>6</c:v>
                </c:pt>
                <c:pt idx="6414">
                  <c:v>5</c:v>
                </c:pt>
                <c:pt idx="6415">
                  <c:v>1</c:v>
                </c:pt>
                <c:pt idx="6416">
                  <c:v>4</c:v>
                </c:pt>
                <c:pt idx="6417">
                  <c:v>2</c:v>
                </c:pt>
                <c:pt idx="6418">
                  <c:v>2</c:v>
                </c:pt>
                <c:pt idx="6419">
                  <c:v>3</c:v>
                </c:pt>
                <c:pt idx="6420">
                  <c:v>3</c:v>
                </c:pt>
                <c:pt idx="6421">
                  <c:v>3</c:v>
                </c:pt>
                <c:pt idx="6422">
                  <c:v>7</c:v>
                </c:pt>
                <c:pt idx="6423">
                  <c:v>8</c:v>
                </c:pt>
                <c:pt idx="6424">
                  <c:v>3</c:v>
                </c:pt>
                <c:pt idx="6425">
                  <c:v>4</c:v>
                </c:pt>
                <c:pt idx="6426">
                  <c:v>1</c:v>
                </c:pt>
                <c:pt idx="6427">
                  <c:v>2</c:v>
                </c:pt>
                <c:pt idx="6428">
                  <c:v>3</c:v>
                </c:pt>
                <c:pt idx="6429">
                  <c:v>2</c:v>
                </c:pt>
                <c:pt idx="6430">
                  <c:v>6</c:v>
                </c:pt>
                <c:pt idx="6431">
                  <c:v>7</c:v>
                </c:pt>
                <c:pt idx="6432">
                  <c:v>3</c:v>
                </c:pt>
                <c:pt idx="6433">
                  <c:v>5</c:v>
                </c:pt>
                <c:pt idx="6434">
                  <c:v>5</c:v>
                </c:pt>
                <c:pt idx="6435">
                  <c:v>4</c:v>
                </c:pt>
                <c:pt idx="6436">
                  <c:v>5</c:v>
                </c:pt>
                <c:pt idx="6437">
                  <c:v>3</c:v>
                </c:pt>
                <c:pt idx="6438">
                  <c:v>4</c:v>
                </c:pt>
                <c:pt idx="6439">
                  <c:v>5</c:v>
                </c:pt>
                <c:pt idx="6440">
                  <c:v>5</c:v>
                </c:pt>
                <c:pt idx="6441">
                  <c:v>3</c:v>
                </c:pt>
                <c:pt idx="6442">
                  <c:v>2</c:v>
                </c:pt>
                <c:pt idx="6443">
                  <c:v>5</c:v>
                </c:pt>
                <c:pt idx="6444">
                  <c:v>3</c:v>
                </c:pt>
                <c:pt idx="6445">
                  <c:v>6</c:v>
                </c:pt>
                <c:pt idx="6446">
                  <c:v>5</c:v>
                </c:pt>
                <c:pt idx="6447">
                  <c:v>1</c:v>
                </c:pt>
                <c:pt idx="6448">
                  <c:v>1</c:v>
                </c:pt>
                <c:pt idx="6449">
                  <c:v>2</c:v>
                </c:pt>
                <c:pt idx="6450">
                  <c:v>2</c:v>
                </c:pt>
                <c:pt idx="6451">
                  <c:v>1</c:v>
                </c:pt>
                <c:pt idx="6452">
                  <c:v>3</c:v>
                </c:pt>
                <c:pt idx="6453">
                  <c:v>2</c:v>
                </c:pt>
                <c:pt idx="6454">
                  <c:v>2</c:v>
                </c:pt>
                <c:pt idx="6455">
                  <c:v>7</c:v>
                </c:pt>
                <c:pt idx="6456">
                  <c:v>1</c:v>
                </c:pt>
                <c:pt idx="6457">
                  <c:v>7</c:v>
                </c:pt>
                <c:pt idx="6458">
                  <c:v>2</c:v>
                </c:pt>
                <c:pt idx="6459">
                  <c:v>5</c:v>
                </c:pt>
                <c:pt idx="6460">
                  <c:v>5</c:v>
                </c:pt>
                <c:pt idx="6461">
                  <c:v>3</c:v>
                </c:pt>
                <c:pt idx="6462">
                  <c:v>2</c:v>
                </c:pt>
                <c:pt idx="6463">
                  <c:v>5</c:v>
                </c:pt>
                <c:pt idx="6464">
                  <c:v>2</c:v>
                </c:pt>
                <c:pt idx="6465">
                  <c:v>6</c:v>
                </c:pt>
                <c:pt idx="6466">
                  <c:v>7</c:v>
                </c:pt>
                <c:pt idx="6467">
                  <c:v>5</c:v>
                </c:pt>
                <c:pt idx="6468">
                  <c:v>5</c:v>
                </c:pt>
                <c:pt idx="6469">
                  <c:v>6</c:v>
                </c:pt>
                <c:pt idx="6470">
                  <c:v>2</c:v>
                </c:pt>
                <c:pt idx="6471">
                  <c:v>7</c:v>
                </c:pt>
                <c:pt idx="6472">
                  <c:v>10</c:v>
                </c:pt>
                <c:pt idx="6473">
                  <c:v>3</c:v>
                </c:pt>
                <c:pt idx="6474">
                  <c:v>4</c:v>
                </c:pt>
                <c:pt idx="6475">
                  <c:v>3</c:v>
                </c:pt>
                <c:pt idx="6476">
                  <c:v>2</c:v>
                </c:pt>
                <c:pt idx="6477">
                  <c:v>1</c:v>
                </c:pt>
                <c:pt idx="6478">
                  <c:v>3</c:v>
                </c:pt>
                <c:pt idx="6479">
                  <c:v>5</c:v>
                </c:pt>
                <c:pt idx="6480">
                  <c:v>7</c:v>
                </c:pt>
                <c:pt idx="6481">
                  <c:v>2</c:v>
                </c:pt>
                <c:pt idx="6482">
                  <c:v>2</c:v>
                </c:pt>
                <c:pt idx="6483">
                  <c:v>2</c:v>
                </c:pt>
                <c:pt idx="6484">
                  <c:v>6</c:v>
                </c:pt>
                <c:pt idx="6485">
                  <c:v>4</c:v>
                </c:pt>
                <c:pt idx="6486">
                  <c:v>4</c:v>
                </c:pt>
                <c:pt idx="6487">
                  <c:v>3</c:v>
                </c:pt>
                <c:pt idx="6488">
                  <c:v>14</c:v>
                </c:pt>
                <c:pt idx="6489">
                  <c:v>5</c:v>
                </c:pt>
                <c:pt idx="6490">
                  <c:v>4</c:v>
                </c:pt>
                <c:pt idx="6491">
                  <c:v>2</c:v>
                </c:pt>
                <c:pt idx="6492">
                  <c:v>5</c:v>
                </c:pt>
                <c:pt idx="6493">
                  <c:v>4</c:v>
                </c:pt>
                <c:pt idx="6494">
                  <c:v>2</c:v>
                </c:pt>
                <c:pt idx="6495">
                  <c:v>3</c:v>
                </c:pt>
                <c:pt idx="6496">
                  <c:v>2</c:v>
                </c:pt>
                <c:pt idx="6497">
                  <c:v>3</c:v>
                </c:pt>
                <c:pt idx="6498">
                  <c:v>9</c:v>
                </c:pt>
                <c:pt idx="6499">
                  <c:v>14</c:v>
                </c:pt>
                <c:pt idx="6500">
                  <c:v>6</c:v>
                </c:pt>
                <c:pt idx="6501">
                  <c:v>6</c:v>
                </c:pt>
                <c:pt idx="6502">
                  <c:v>7</c:v>
                </c:pt>
                <c:pt idx="6503">
                  <c:v>3</c:v>
                </c:pt>
                <c:pt idx="6504">
                  <c:v>3</c:v>
                </c:pt>
                <c:pt idx="6505">
                  <c:v>3</c:v>
                </c:pt>
                <c:pt idx="6506">
                  <c:v>4</c:v>
                </c:pt>
                <c:pt idx="6507">
                  <c:v>4</c:v>
                </c:pt>
                <c:pt idx="6508">
                  <c:v>5</c:v>
                </c:pt>
                <c:pt idx="6509">
                  <c:v>3</c:v>
                </c:pt>
                <c:pt idx="6510">
                  <c:v>3</c:v>
                </c:pt>
                <c:pt idx="6511">
                  <c:v>6</c:v>
                </c:pt>
                <c:pt idx="6512">
                  <c:v>4</c:v>
                </c:pt>
                <c:pt idx="6513">
                  <c:v>7</c:v>
                </c:pt>
                <c:pt idx="6514">
                  <c:v>2</c:v>
                </c:pt>
                <c:pt idx="6515">
                  <c:v>3</c:v>
                </c:pt>
                <c:pt idx="6516">
                  <c:v>5</c:v>
                </c:pt>
                <c:pt idx="6517">
                  <c:v>10</c:v>
                </c:pt>
                <c:pt idx="6518">
                  <c:v>2</c:v>
                </c:pt>
                <c:pt idx="6519">
                  <c:v>1</c:v>
                </c:pt>
                <c:pt idx="6520">
                  <c:v>4</c:v>
                </c:pt>
                <c:pt idx="6521">
                  <c:v>3</c:v>
                </c:pt>
                <c:pt idx="6522">
                  <c:v>7</c:v>
                </c:pt>
                <c:pt idx="6523">
                  <c:v>2</c:v>
                </c:pt>
                <c:pt idx="6524">
                  <c:v>1</c:v>
                </c:pt>
                <c:pt idx="6525">
                  <c:v>5</c:v>
                </c:pt>
                <c:pt idx="6526">
                  <c:v>5</c:v>
                </c:pt>
                <c:pt idx="6527">
                  <c:v>4</c:v>
                </c:pt>
                <c:pt idx="6528">
                  <c:v>4</c:v>
                </c:pt>
                <c:pt idx="6529">
                  <c:v>3</c:v>
                </c:pt>
                <c:pt idx="6530">
                  <c:v>3</c:v>
                </c:pt>
                <c:pt idx="6531">
                  <c:v>5</c:v>
                </c:pt>
                <c:pt idx="6532">
                  <c:v>1</c:v>
                </c:pt>
                <c:pt idx="6533">
                  <c:v>5</c:v>
                </c:pt>
                <c:pt idx="6534">
                  <c:v>3</c:v>
                </c:pt>
                <c:pt idx="6535">
                  <c:v>10</c:v>
                </c:pt>
                <c:pt idx="6536">
                  <c:v>3</c:v>
                </c:pt>
                <c:pt idx="6537">
                  <c:v>3</c:v>
                </c:pt>
                <c:pt idx="6538">
                  <c:v>1</c:v>
                </c:pt>
                <c:pt idx="6539">
                  <c:v>5</c:v>
                </c:pt>
                <c:pt idx="6540">
                  <c:v>6</c:v>
                </c:pt>
                <c:pt idx="6541">
                  <c:v>2</c:v>
                </c:pt>
                <c:pt idx="6542">
                  <c:v>3</c:v>
                </c:pt>
                <c:pt idx="6543">
                  <c:v>1</c:v>
                </c:pt>
                <c:pt idx="6544">
                  <c:v>5</c:v>
                </c:pt>
                <c:pt idx="6545">
                  <c:v>2</c:v>
                </c:pt>
                <c:pt idx="6546">
                  <c:v>1</c:v>
                </c:pt>
                <c:pt idx="6547">
                  <c:v>6</c:v>
                </c:pt>
                <c:pt idx="6548">
                  <c:v>3</c:v>
                </c:pt>
                <c:pt idx="6549">
                  <c:v>6</c:v>
                </c:pt>
                <c:pt idx="6550">
                  <c:v>4</c:v>
                </c:pt>
                <c:pt idx="6551">
                  <c:v>2</c:v>
                </c:pt>
                <c:pt idx="6552">
                  <c:v>5</c:v>
                </c:pt>
                <c:pt idx="6553">
                  <c:v>4</c:v>
                </c:pt>
                <c:pt idx="6554">
                  <c:v>3</c:v>
                </c:pt>
                <c:pt idx="6555">
                  <c:v>1</c:v>
                </c:pt>
                <c:pt idx="6556">
                  <c:v>1</c:v>
                </c:pt>
                <c:pt idx="6557">
                  <c:v>1</c:v>
                </c:pt>
                <c:pt idx="6558">
                  <c:v>9</c:v>
                </c:pt>
                <c:pt idx="6559">
                  <c:v>5</c:v>
                </c:pt>
                <c:pt idx="6560">
                  <c:v>1</c:v>
                </c:pt>
                <c:pt idx="6561">
                  <c:v>5</c:v>
                </c:pt>
                <c:pt idx="6562">
                  <c:v>3</c:v>
                </c:pt>
                <c:pt idx="6563">
                  <c:v>2</c:v>
                </c:pt>
                <c:pt idx="6564">
                  <c:v>3</c:v>
                </c:pt>
                <c:pt idx="6565">
                  <c:v>4</c:v>
                </c:pt>
                <c:pt idx="6566">
                  <c:v>4</c:v>
                </c:pt>
                <c:pt idx="6567">
                  <c:v>5</c:v>
                </c:pt>
                <c:pt idx="6568">
                  <c:v>2</c:v>
                </c:pt>
                <c:pt idx="6569">
                  <c:v>3</c:v>
                </c:pt>
                <c:pt idx="6570">
                  <c:v>3</c:v>
                </c:pt>
                <c:pt idx="6571">
                  <c:v>3</c:v>
                </c:pt>
                <c:pt idx="6572">
                  <c:v>2</c:v>
                </c:pt>
                <c:pt idx="6573">
                  <c:v>4</c:v>
                </c:pt>
                <c:pt idx="6574">
                  <c:v>8</c:v>
                </c:pt>
                <c:pt idx="6575">
                  <c:v>8</c:v>
                </c:pt>
                <c:pt idx="6576">
                  <c:v>3</c:v>
                </c:pt>
                <c:pt idx="6577">
                  <c:v>6</c:v>
                </c:pt>
                <c:pt idx="6578">
                  <c:v>7</c:v>
                </c:pt>
                <c:pt idx="6579">
                  <c:v>1</c:v>
                </c:pt>
                <c:pt idx="6580">
                  <c:v>3</c:v>
                </c:pt>
                <c:pt idx="6581">
                  <c:v>3</c:v>
                </c:pt>
                <c:pt idx="6582">
                  <c:v>3</c:v>
                </c:pt>
                <c:pt idx="6583">
                  <c:v>6</c:v>
                </c:pt>
                <c:pt idx="6584">
                  <c:v>4</c:v>
                </c:pt>
                <c:pt idx="6585">
                  <c:v>5</c:v>
                </c:pt>
                <c:pt idx="6586">
                  <c:v>6</c:v>
                </c:pt>
                <c:pt idx="6587">
                  <c:v>3</c:v>
                </c:pt>
                <c:pt idx="6588">
                  <c:v>3</c:v>
                </c:pt>
                <c:pt idx="6589">
                  <c:v>2</c:v>
                </c:pt>
                <c:pt idx="6590">
                  <c:v>3</c:v>
                </c:pt>
                <c:pt idx="6591">
                  <c:v>3</c:v>
                </c:pt>
                <c:pt idx="6592">
                  <c:v>5</c:v>
                </c:pt>
                <c:pt idx="6593">
                  <c:v>2</c:v>
                </c:pt>
                <c:pt idx="6594">
                  <c:v>7</c:v>
                </c:pt>
                <c:pt idx="6595">
                  <c:v>5</c:v>
                </c:pt>
                <c:pt idx="6596">
                  <c:v>1</c:v>
                </c:pt>
                <c:pt idx="6597">
                  <c:v>1</c:v>
                </c:pt>
                <c:pt idx="6598">
                  <c:v>2</c:v>
                </c:pt>
                <c:pt idx="6599">
                  <c:v>3</c:v>
                </c:pt>
                <c:pt idx="6600">
                  <c:v>3</c:v>
                </c:pt>
                <c:pt idx="6601">
                  <c:v>8</c:v>
                </c:pt>
                <c:pt idx="6602">
                  <c:v>6</c:v>
                </c:pt>
                <c:pt idx="6603">
                  <c:v>3</c:v>
                </c:pt>
                <c:pt idx="6604">
                  <c:v>3</c:v>
                </c:pt>
                <c:pt idx="6605">
                  <c:v>7</c:v>
                </c:pt>
                <c:pt idx="6606">
                  <c:v>4</c:v>
                </c:pt>
                <c:pt idx="6607">
                  <c:v>6</c:v>
                </c:pt>
                <c:pt idx="6608">
                  <c:v>3</c:v>
                </c:pt>
                <c:pt idx="6609">
                  <c:v>6</c:v>
                </c:pt>
                <c:pt idx="6610">
                  <c:v>3</c:v>
                </c:pt>
                <c:pt idx="6611">
                  <c:v>2</c:v>
                </c:pt>
                <c:pt idx="6612">
                  <c:v>3</c:v>
                </c:pt>
                <c:pt idx="6613">
                  <c:v>5</c:v>
                </c:pt>
                <c:pt idx="6614">
                  <c:v>3</c:v>
                </c:pt>
                <c:pt idx="6615">
                  <c:v>2</c:v>
                </c:pt>
                <c:pt idx="6616">
                  <c:v>6</c:v>
                </c:pt>
                <c:pt idx="6617">
                  <c:v>4</c:v>
                </c:pt>
                <c:pt idx="6618">
                  <c:v>5</c:v>
                </c:pt>
                <c:pt idx="6619">
                  <c:v>6</c:v>
                </c:pt>
                <c:pt idx="6620">
                  <c:v>5</c:v>
                </c:pt>
                <c:pt idx="6621">
                  <c:v>3</c:v>
                </c:pt>
                <c:pt idx="6622">
                  <c:v>6</c:v>
                </c:pt>
                <c:pt idx="6623">
                  <c:v>8</c:v>
                </c:pt>
                <c:pt idx="6624">
                  <c:v>1</c:v>
                </c:pt>
                <c:pt idx="6625">
                  <c:v>4</c:v>
                </c:pt>
                <c:pt idx="6626">
                  <c:v>4</c:v>
                </c:pt>
                <c:pt idx="6627">
                  <c:v>2</c:v>
                </c:pt>
                <c:pt idx="6628">
                  <c:v>14</c:v>
                </c:pt>
                <c:pt idx="6629">
                  <c:v>5</c:v>
                </c:pt>
                <c:pt idx="6630">
                  <c:v>3</c:v>
                </c:pt>
                <c:pt idx="6631">
                  <c:v>5</c:v>
                </c:pt>
                <c:pt idx="6632">
                  <c:v>1</c:v>
                </c:pt>
                <c:pt idx="6633">
                  <c:v>1</c:v>
                </c:pt>
                <c:pt idx="6634">
                  <c:v>11</c:v>
                </c:pt>
                <c:pt idx="6635">
                  <c:v>4</c:v>
                </c:pt>
                <c:pt idx="6636">
                  <c:v>5</c:v>
                </c:pt>
                <c:pt idx="6637">
                  <c:v>3</c:v>
                </c:pt>
                <c:pt idx="6638">
                  <c:v>6</c:v>
                </c:pt>
                <c:pt idx="6639">
                  <c:v>8</c:v>
                </c:pt>
                <c:pt idx="6640">
                  <c:v>6</c:v>
                </c:pt>
                <c:pt idx="6641">
                  <c:v>2</c:v>
                </c:pt>
                <c:pt idx="6642">
                  <c:v>9</c:v>
                </c:pt>
                <c:pt idx="6643">
                  <c:v>4</c:v>
                </c:pt>
                <c:pt idx="6644">
                  <c:v>7</c:v>
                </c:pt>
                <c:pt idx="6645">
                  <c:v>4</c:v>
                </c:pt>
                <c:pt idx="6646">
                  <c:v>3</c:v>
                </c:pt>
                <c:pt idx="6647">
                  <c:v>2</c:v>
                </c:pt>
                <c:pt idx="6648">
                  <c:v>7</c:v>
                </c:pt>
                <c:pt idx="6649">
                  <c:v>2</c:v>
                </c:pt>
                <c:pt idx="6650">
                  <c:v>5</c:v>
                </c:pt>
                <c:pt idx="6651">
                  <c:v>2</c:v>
                </c:pt>
                <c:pt idx="6652">
                  <c:v>4</c:v>
                </c:pt>
                <c:pt idx="6653">
                  <c:v>5</c:v>
                </c:pt>
                <c:pt idx="6654">
                  <c:v>3</c:v>
                </c:pt>
                <c:pt idx="6655">
                  <c:v>1</c:v>
                </c:pt>
                <c:pt idx="6656">
                  <c:v>2</c:v>
                </c:pt>
                <c:pt idx="6657">
                  <c:v>5</c:v>
                </c:pt>
                <c:pt idx="6658">
                  <c:v>2</c:v>
                </c:pt>
                <c:pt idx="6659">
                  <c:v>9</c:v>
                </c:pt>
                <c:pt idx="6660">
                  <c:v>2</c:v>
                </c:pt>
                <c:pt idx="6661">
                  <c:v>2</c:v>
                </c:pt>
                <c:pt idx="6662">
                  <c:v>7</c:v>
                </c:pt>
                <c:pt idx="6663">
                  <c:v>5</c:v>
                </c:pt>
                <c:pt idx="6664">
                  <c:v>7</c:v>
                </c:pt>
                <c:pt idx="6665">
                  <c:v>5</c:v>
                </c:pt>
                <c:pt idx="6666">
                  <c:v>5</c:v>
                </c:pt>
                <c:pt idx="6667">
                  <c:v>2</c:v>
                </c:pt>
                <c:pt idx="6668">
                  <c:v>2</c:v>
                </c:pt>
                <c:pt idx="6669">
                  <c:v>5</c:v>
                </c:pt>
                <c:pt idx="6670">
                  <c:v>2</c:v>
                </c:pt>
                <c:pt idx="6671">
                  <c:v>2</c:v>
                </c:pt>
                <c:pt idx="6672">
                  <c:v>7</c:v>
                </c:pt>
                <c:pt idx="6673">
                  <c:v>4</c:v>
                </c:pt>
                <c:pt idx="6674">
                  <c:v>6</c:v>
                </c:pt>
                <c:pt idx="6675">
                  <c:v>2</c:v>
                </c:pt>
                <c:pt idx="6676">
                  <c:v>5</c:v>
                </c:pt>
                <c:pt idx="6677">
                  <c:v>3</c:v>
                </c:pt>
                <c:pt idx="6678">
                  <c:v>7</c:v>
                </c:pt>
                <c:pt idx="6679">
                  <c:v>1</c:v>
                </c:pt>
                <c:pt idx="6680">
                  <c:v>4</c:v>
                </c:pt>
                <c:pt idx="6681">
                  <c:v>3</c:v>
                </c:pt>
                <c:pt idx="6682">
                  <c:v>2</c:v>
                </c:pt>
                <c:pt idx="6683">
                  <c:v>6</c:v>
                </c:pt>
                <c:pt idx="6684">
                  <c:v>1</c:v>
                </c:pt>
                <c:pt idx="6685">
                  <c:v>2</c:v>
                </c:pt>
                <c:pt idx="6686">
                  <c:v>5</c:v>
                </c:pt>
                <c:pt idx="6687">
                  <c:v>4</c:v>
                </c:pt>
                <c:pt idx="6688">
                  <c:v>4</c:v>
                </c:pt>
                <c:pt idx="6689">
                  <c:v>5</c:v>
                </c:pt>
                <c:pt idx="6690">
                  <c:v>4</c:v>
                </c:pt>
                <c:pt idx="6691">
                  <c:v>6</c:v>
                </c:pt>
                <c:pt idx="6692">
                  <c:v>11</c:v>
                </c:pt>
                <c:pt idx="6693">
                  <c:v>3</c:v>
                </c:pt>
                <c:pt idx="6694">
                  <c:v>3</c:v>
                </c:pt>
                <c:pt idx="6695">
                  <c:v>3</c:v>
                </c:pt>
                <c:pt idx="6696">
                  <c:v>3</c:v>
                </c:pt>
                <c:pt idx="6697">
                  <c:v>1</c:v>
                </c:pt>
                <c:pt idx="6698">
                  <c:v>2</c:v>
                </c:pt>
                <c:pt idx="6699">
                  <c:v>2</c:v>
                </c:pt>
                <c:pt idx="6700">
                  <c:v>3</c:v>
                </c:pt>
                <c:pt idx="6701">
                  <c:v>4</c:v>
                </c:pt>
                <c:pt idx="6702">
                  <c:v>4</c:v>
                </c:pt>
                <c:pt idx="6703">
                  <c:v>2</c:v>
                </c:pt>
                <c:pt idx="6704">
                  <c:v>3</c:v>
                </c:pt>
                <c:pt idx="6705">
                  <c:v>3</c:v>
                </c:pt>
                <c:pt idx="6706">
                  <c:v>7</c:v>
                </c:pt>
                <c:pt idx="6707">
                  <c:v>3</c:v>
                </c:pt>
                <c:pt idx="6708">
                  <c:v>4</c:v>
                </c:pt>
                <c:pt idx="6709">
                  <c:v>3</c:v>
                </c:pt>
                <c:pt idx="6710">
                  <c:v>8</c:v>
                </c:pt>
                <c:pt idx="6711">
                  <c:v>3</c:v>
                </c:pt>
                <c:pt idx="6712">
                  <c:v>6</c:v>
                </c:pt>
                <c:pt idx="6713">
                  <c:v>3</c:v>
                </c:pt>
                <c:pt idx="6714">
                  <c:v>3</c:v>
                </c:pt>
                <c:pt idx="6715">
                  <c:v>6</c:v>
                </c:pt>
                <c:pt idx="6716">
                  <c:v>6</c:v>
                </c:pt>
                <c:pt idx="6717">
                  <c:v>4</c:v>
                </c:pt>
                <c:pt idx="6718">
                  <c:v>4</c:v>
                </c:pt>
                <c:pt idx="6719">
                  <c:v>3</c:v>
                </c:pt>
                <c:pt idx="6720">
                  <c:v>5</c:v>
                </c:pt>
                <c:pt idx="6721">
                  <c:v>2</c:v>
                </c:pt>
                <c:pt idx="6722">
                  <c:v>3</c:v>
                </c:pt>
                <c:pt idx="6723">
                  <c:v>6</c:v>
                </c:pt>
                <c:pt idx="6724">
                  <c:v>3</c:v>
                </c:pt>
                <c:pt idx="6725">
                  <c:v>3</c:v>
                </c:pt>
                <c:pt idx="6726">
                  <c:v>4</c:v>
                </c:pt>
                <c:pt idx="6727">
                  <c:v>5</c:v>
                </c:pt>
                <c:pt idx="6728">
                  <c:v>6</c:v>
                </c:pt>
                <c:pt idx="6729">
                  <c:v>3</c:v>
                </c:pt>
                <c:pt idx="6730">
                  <c:v>4</c:v>
                </c:pt>
                <c:pt idx="6731">
                  <c:v>4</c:v>
                </c:pt>
                <c:pt idx="6732">
                  <c:v>4</c:v>
                </c:pt>
                <c:pt idx="6733">
                  <c:v>2</c:v>
                </c:pt>
                <c:pt idx="6734">
                  <c:v>2</c:v>
                </c:pt>
                <c:pt idx="6735">
                  <c:v>3</c:v>
                </c:pt>
                <c:pt idx="6736">
                  <c:v>3</c:v>
                </c:pt>
                <c:pt idx="6737">
                  <c:v>9</c:v>
                </c:pt>
                <c:pt idx="6738">
                  <c:v>4</c:v>
                </c:pt>
                <c:pt idx="6739">
                  <c:v>3</c:v>
                </c:pt>
                <c:pt idx="6740">
                  <c:v>2</c:v>
                </c:pt>
                <c:pt idx="6741">
                  <c:v>3</c:v>
                </c:pt>
                <c:pt idx="6742">
                  <c:v>3</c:v>
                </c:pt>
                <c:pt idx="6743">
                  <c:v>6</c:v>
                </c:pt>
                <c:pt idx="6744">
                  <c:v>6</c:v>
                </c:pt>
                <c:pt idx="6745">
                  <c:v>5</c:v>
                </c:pt>
                <c:pt idx="6746">
                  <c:v>5</c:v>
                </c:pt>
                <c:pt idx="6747">
                  <c:v>1</c:v>
                </c:pt>
                <c:pt idx="6748">
                  <c:v>3</c:v>
                </c:pt>
                <c:pt idx="6749">
                  <c:v>2</c:v>
                </c:pt>
                <c:pt idx="6750">
                  <c:v>2</c:v>
                </c:pt>
                <c:pt idx="6751">
                  <c:v>2</c:v>
                </c:pt>
                <c:pt idx="6752">
                  <c:v>2</c:v>
                </c:pt>
                <c:pt idx="6753">
                  <c:v>2</c:v>
                </c:pt>
                <c:pt idx="6754">
                  <c:v>4</c:v>
                </c:pt>
                <c:pt idx="6755">
                  <c:v>5</c:v>
                </c:pt>
                <c:pt idx="6756">
                  <c:v>4</c:v>
                </c:pt>
                <c:pt idx="6757">
                  <c:v>6</c:v>
                </c:pt>
                <c:pt idx="6758">
                  <c:v>2</c:v>
                </c:pt>
                <c:pt idx="6759">
                  <c:v>1</c:v>
                </c:pt>
                <c:pt idx="6760">
                  <c:v>3</c:v>
                </c:pt>
                <c:pt idx="6761">
                  <c:v>2</c:v>
                </c:pt>
                <c:pt idx="6762">
                  <c:v>5</c:v>
                </c:pt>
                <c:pt idx="6763">
                  <c:v>2</c:v>
                </c:pt>
                <c:pt idx="6764">
                  <c:v>3</c:v>
                </c:pt>
                <c:pt idx="6765">
                  <c:v>3</c:v>
                </c:pt>
                <c:pt idx="6766">
                  <c:v>2</c:v>
                </c:pt>
                <c:pt idx="6767">
                  <c:v>5</c:v>
                </c:pt>
                <c:pt idx="6768">
                  <c:v>7</c:v>
                </c:pt>
                <c:pt idx="6769">
                  <c:v>5</c:v>
                </c:pt>
                <c:pt idx="6770">
                  <c:v>5</c:v>
                </c:pt>
                <c:pt idx="6771">
                  <c:v>3</c:v>
                </c:pt>
                <c:pt idx="6772">
                  <c:v>2</c:v>
                </c:pt>
                <c:pt idx="6773">
                  <c:v>1</c:v>
                </c:pt>
                <c:pt idx="6774">
                  <c:v>6</c:v>
                </c:pt>
                <c:pt idx="6775">
                  <c:v>4</c:v>
                </c:pt>
                <c:pt idx="6776">
                  <c:v>3</c:v>
                </c:pt>
                <c:pt idx="6777">
                  <c:v>9</c:v>
                </c:pt>
                <c:pt idx="6778">
                  <c:v>3</c:v>
                </c:pt>
                <c:pt idx="6779">
                  <c:v>2</c:v>
                </c:pt>
                <c:pt idx="6780">
                  <c:v>2</c:v>
                </c:pt>
                <c:pt idx="6781">
                  <c:v>8</c:v>
                </c:pt>
                <c:pt idx="6782">
                  <c:v>4</c:v>
                </c:pt>
                <c:pt idx="6783">
                  <c:v>3</c:v>
                </c:pt>
                <c:pt idx="6784">
                  <c:v>1</c:v>
                </c:pt>
                <c:pt idx="6785">
                  <c:v>5</c:v>
                </c:pt>
                <c:pt idx="6786">
                  <c:v>4</c:v>
                </c:pt>
                <c:pt idx="6787">
                  <c:v>3</c:v>
                </c:pt>
                <c:pt idx="6788">
                  <c:v>7</c:v>
                </c:pt>
                <c:pt idx="6789">
                  <c:v>4</c:v>
                </c:pt>
                <c:pt idx="6790">
                  <c:v>5</c:v>
                </c:pt>
                <c:pt idx="6791">
                  <c:v>1</c:v>
                </c:pt>
                <c:pt idx="6792">
                  <c:v>3</c:v>
                </c:pt>
                <c:pt idx="6793">
                  <c:v>2</c:v>
                </c:pt>
                <c:pt idx="6794">
                  <c:v>3</c:v>
                </c:pt>
                <c:pt idx="6795">
                  <c:v>2</c:v>
                </c:pt>
                <c:pt idx="6796">
                  <c:v>2</c:v>
                </c:pt>
                <c:pt idx="6797">
                  <c:v>1</c:v>
                </c:pt>
                <c:pt idx="6798">
                  <c:v>5</c:v>
                </c:pt>
                <c:pt idx="6799">
                  <c:v>1</c:v>
                </c:pt>
                <c:pt idx="6800">
                  <c:v>2</c:v>
                </c:pt>
                <c:pt idx="6801">
                  <c:v>3</c:v>
                </c:pt>
                <c:pt idx="6802">
                  <c:v>2</c:v>
                </c:pt>
                <c:pt idx="6803">
                  <c:v>2</c:v>
                </c:pt>
                <c:pt idx="6804">
                  <c:v>2</c:v>
                </c:pt>
                <c:pt idx="6805">
                  <c:v>2</c:v>
                </c:pt>
                <c:pt idx="6806">
                  <c:v>1</c:v>
                </c:pt>
                <c:pt idx="6807">
                  <c:v>3</c:v>
                </c:pt>
                <c:pt idx="6808">
                  <c:v>3</c:v>
                </c:pt>
                <c:pt idx="6809">
                  <c:v>2</c:v>
                </c:pt>
                <c:pt idx="6810">
                  <c:v>1</c:v>
                </c:pt>
                <c:pt idx="6811">
                  <c:v>2</c:v>
                </c:pt>
                <c:pt idx="6812">
                  <c:v>4</c:v>
                </c:pt>
                <c:pt idx="6813">
                  <c:v>8</c:v>
                </c:pt>
                <c:pt idx="6814">
                  <c:v>2</c:v>
                </c:pt>
                <c:pt idx="6815">
                  <c:v>3</c:v>
                </c:pt>
                <c:pt idx="6816">
                  <c:v>5</c:v>
                </c:pt>
                <c:pt idx="6817">
                  <c:v>3</c:v>
                </c:pt>
                <c:pt idx="6818">
                  <c:v>5</c:v>
                </c:pt>
                <c:pt idx="6819">
                  <c:v>3</c:v>
                </c:pt>
                <c:pt idx="6820">
                  <c:v>2</c:v>
                </c:pt>
                <c:pt idx="6821">
                  <c:v>2</c:v>
                </c:pt>
                <c:pt idx="6822">
                  <c:v>5</c:v>
                </c:pt>
                <c:pt idx="6823">
                  <c:v>9</c:v>
                </c:pt>
                <c:pt idx="6824">
                  <c:v>2</c:v>
                </c:pt>
                <c:pt idx="6825">
                  <c:v>2</c:v>
                </c:pt>
                <c:pt idx="6826">
                  <c:v>5</c:v>
                </c:pt>
                <c:pt idx="6827">
                  <c:v>2</c:v>
                </c:pt>
                <c:pt idx="6828">
                  <c:v>7</c:v>
                </c:pt>
                <c:pt idx="6829">
                  <c:v>2</c:v>
                </c:pt>
                <c:pt idx="6830">
                  <c:v>3</c:v>
                </c:pt>
                <c:pt idx="6831">
                  <c:v>4</c:v>
                </c:pt>
                <c:pt idx="6832">
                  <c:v>3</c:v>
                </c:pt>
                <c:pt idx="6833">
                  <c:v>1</c:v>
                </c:pt>
                <c:pt idx="6834">
                  <c:v>2</c:v>
                </c:pt>
                <c:pt idx="6835">
                  <c:v>5</c:v>
                </c:pt>
                <c:pt idx="6836">
                  <c:v>1</c:v>
                </c:pt>
                <c:pt idx="6837">
                  <c:v>4</c:v>
                </c:pt>
                <c:pt idx="6838">
                  <c:v>5</c:v>
                </c:pt>
                <c:pt idx="6839">
                  <c:v>5</c:v>
                </c:pt>
                <c:pt idx="6840">
                  <c:v>3</c:v>
                </c:pt>
                <c:pt idx="6841">
                  <c:v>3</c:v>
                </c:pt>
                <c:pt idx="6842">
                  <c:v>3</c:v>
                </c:pt>
                <c:pt idx="6843">
                  <c:v>5</c:v>
                </c:pt>
                <c:pt idx="6844">
                  <c:v>4</c:v>
                </c:pt>
                <c:pt idx="6845">
                  <c:v>2</c:v>
                </c:pt>
                <c:pt idx="6846">
                  <c:v>4</c:v>
                </c:pt>
                <c:pt idx="6847">
                  <c:v>1</c:v>
                </c:pt>
                <c:pt idx="6848">
                  <c:v>2</c:v>
                </c:pt>
                <c:pt idx="6849">
                  <c:v>4</c:v>
                </c:pt>
                <c:pt idx="6850">
                  <c:v>6</c:v>
                </c:pt>
                <c:pt idx="6851">
                  <c:v>7</c:v>
                </c:pt>
                <c:pt idx="6852">
                  <c:v>4</c:v>
                </c:pt>
                <c:pt idx="6853">
                  <c:v>3</c:v>
                </c:pt>
                <c:pt idx="6854">
                  <c:v>4</c:v>
                </c:pt>
                <c:pt idx="6855">
                  <c:v>2</c:v>
                </c:pt>
                <c:pt idx="6856">
                  <c:v>3</c:v>
                </c:pt>
                <c:pt idx="6857">
                  <c:v>3</c:v>
                </c:pt>
                <c:pt idx="6858">
                  <c:v>2</c:v>
                </c:pt>
                <c:pt idx="6859">
                  <c:v>5</c:v>
                </c:pt>
                <c:pt idx="6860">
                  <c:v>11</c:v>
                </c:pt>
                <c:pt idx="6861">
                  <c:v>8</c:v>
                </c:pt>
                <c:pt idx="6862">
                  <c:v>3</c:v>
                </c:pt>
                <c:pt idx="6863">
                  <c:v>2</c:v>
                </c:pt>
                <c:pt idx="6864">
                  <c:v>2</c:v>
                </c:pt>
                <c:pt idx="6865">
                  <c:v>5</c:v>
                </c:pt>
                <c:pt idx="6866">
                  <c:v>3</c:v>
                </c:pt>
                <c:pt idx="6867">
                  <c:v>2</c:v>
                </c:pt>
                <c:pt idx="6868">
                  <c:v>9</c:v>
                </c:pt>
                <c:pt idx="6869">
                  <c:v>2</c:v>
                </c:pt>
                <c:pt idx="6870">
                  <c:v>9</c:v>
                </c:pt>
                <c:pt idx="6871">
                  <c:v>3</c:v>
                </c:pt>
                <c:pt idx="6872">
                  <c:v>1</c:v>
                </c:pt>
                <c:pt idx="6873">
                  <c:v>5</c:v>
                </c:pt>
                <c:pt idx="6874">
                  <c:v>3</c:v>
                </c:pt>
                <c:pt idx="6875">
                  <c:v>2</c:v>
                </c:pt>
                <c:pt idx="6876">
                  <c:v>3</c:v>
                </c:pt>
                <c:pt idx="6877">
                  <c:v>6</c:v>
                </c:pt>
                <c:pt idx="6878">
                  <c:v>1</c:v>
                </c:pt>
                <c:pt idx="6879">
                  <c:v>5</c:v>
                </c:pt>
                <c:pt idx="6880">
                  <c:v>5</c:v>
                </c:pt>
                <c:pt idx="6881">
                  <c:v>9</c:v>
                </c:pt>
                <c:pt idx="6882">
                  <c:v>3</c:v>
                </c:pt>
                <c:pt idx="6883">
                  <c:v>5</c:v>
                </c:pt>
                <c:pt idx="6884">
                  <c:v>8</c:v>
                </c:pt>
                <c:pt idx="6885">
                  <c:v>4</c:v>
                </c:pt>
                <c:pt idx="6886">
                  <c:v>2</c:v>
                </c:pt>
                <c:pt idx="6887">
                  <c:v>3</c:v>
                </c:pt>
                <c:pt idx="6888">
                  <c:v>3</c:v>
                </c:pt>
                <c:pt idx="6889">
                  <c:v>8</c:v>
                </c:pt>
                <c:pt idx="6890">
                  <c:v>7</c:v>
                </c:pt>
                <c:pt idx="6891">
                  <c:v>3</c:v>
                </c:pt>
                <c:pt idx="6892">
                  <c:v>4</c:v>
                </c:pt>
                <c:pt idx="6893">
                  <c:v>4</c:v>
                </c:pt>
                <c:pt idx="6894">
                  <c:v>2</c:v>
                </c:pt>
                <c:pt idx="6895">
                  <c:v>2</c:v>
                </c:pt>
                <c:pt idx="6896">
                  <c:v>5</c:v>
                </c:pt>
                <c:pt idx="6897">
                  <c:v>3</c:v>
                </c:pt>
                <c:pt idx="6898">
                  <c:v>7</c:v>
                </c:pt>
                <c:pt idx="6899">
                  <c:v>6</c:v>
                </c:pt>
                <c:pt idx="6900">
                  <c:v>7</c:v>
                </c:pt>
                <c:pt idx="6901">
                  <c:v>5</c:v>
                </c:pt>
                <c:pt idx="6902">
                  <c:v>4</c:v>
                </c:pt>
                <c:pt idx="6903">
                  <c:v>2</c:v>
                </c:pt>
                <c:pt idx="6904">
                  <c:v>5</c:v>
                </c:pt>
                <c:pt idx="6905">
                  <c:v>1</c:v>
                </c:pt>
                <c:pt idx="6906">
                  <c:v>2</c:v>
                </c:pt>
                <c:pt idx="6907">
                  <c:v>2</c:v>
                </c:pt>
                <c:pt idx="6908">
                  <c:v>2</c:v>
                </c:pt>
                <c:pt idx="6909">
                  <c:v>3</c:v>
                </c:pt>
                <c:pt idx="6910">
                  <c:v>2</c:v>
                </c:pt>
                <c:pt idx="6911">
                  <c:v>3</c:v>
                </c:pt>
                <c:pt idx="6912">
                  <c:v>4</c:v>
                </c:pt>
                <c:pt idx="6913">
                  <c:v>2</c:v>
                </c:pt>
                <c:pt idx="6914">
                  <c:v>1</c:v>
                </c:pt>
                <c:pt idx="6915">
                  <c:v>6</c:v>
                </c:pt>
                <c:pt idx="6916">
                  <c:v>4</c:v>
                </c:pt>
                <c:pt idx="6917">
                  <c:v>5</c:v>
                </c:pt>
                <c:pt idx="6918">
                  <c:v>3</c:v>
                </c:pt>
                <c:pt idx="6919">
                  <c:v>2</c:v>
                </c:pt>
                <c:pt idx="6920">
                  <c:v>7</c:v>
                </c:pt>
                <c:pt idx="6921">
                  <c:v>1</c:v>
                </c:pt>
                <c:pt idx="6922">
                  <c:v>5</c:v>
                </c:pt>
                <c:pt idx="6923">
                  <c:v>2</c:v>
                </c:pt>
                <c:pt idx="6924">
                  <c:v>7</c:v>
                </c:pt>
                <c:pt idx="6925">
                  <c:v>12</c:v>
                </c:pt>
                <c:pt idx="6926">
                  <c:v>3</c:v>
                </c:pt>
                <c:pt idx="6927">
                  <c:v>4</c:v>
                </c:pt>
                <c:pt idx="6928">
                  <c:v>3</c:v>
                </c:pt>
                <c:pt idx="6929">
                  <c:v>7</c:v>
                </c:pt>
                <c:pt idx="6930">
                  <c:v>1</c:v>
                </c:pt>
                <c:pt idx="6931">
                  <c:v>1</c:v>
                </c:pt>
                <c:pt idx="6932">
                  <c:v>2</c:v>
                </c:pt>
                <c:pt idx="6933">
                  <c:v>2</c:v>
                </c:pt>
                <c:pt idx="6934">
                  <c:v>2</c:v>
                </c:pt>
                <c:pt idx="6935">
                  <c:v>3</c:v>
                </c:pt>
                <c:pt idx="6936">
                  <c:v>2</c:v>
                </c:pt>
                <c:pt idx="6937">
                  <c:v>2</c:v>
                </c:pt>
                <c:pt idx="6938">
                  <c:v>4</c:v>
                </c:pt>
                <c:pt idx="6939">
                  <c:v>2</c:v>
                </c:pt>
                <c:pt idx="6940">
                  <c:v>5</c:v>
                </c:pt>
                <c:pt idx="6941">
                  <c:v>4</c:v>
                </c:pt>
                <c:pt idx="6942">
                  <c:v>3</c:v>
                </c:pt>
                <c:pt idx="6943">
                  <c:v>5</c:v>
                </c:pt>
                <c:pt idx="6944">
                  <c:v>4</c:v>
                </c:pt>
                <c:pt idx="6945">
                  <c:v>5</c:v>
                </c:pt>
                <c:pt idx="6946">
                  <c:v>2</c:v>
                </c:pt>
                <c:pt idx="6947">
                  <c:v>2</c:v>
                </c:pt>
                <c:pt idx="6948">
                  <c:v>3</c:v>
                </c:pt>
                <c:pt idx="6949">
                  <c:v>7</c:v>
                </c:pt>
                <c:pt idx="6950">
                  <c:v>3</c:v>
                </c:pt>
                <c:pt idx="6951">
                  <c:v>2</c:v>
                </c:pt>
                <c:pt idx="6952">
                  <c:v>3</c:v>
                </c:pt>
                <c:pt idx="6953">
                  <c:v>4</c:v>
                </c:pt>
                <c:pt idx="6954">
                  <c:v>5</c:v>
                </c:pt>
                <c:pt idx="6955">
                  <c:v>2</c:v>
                </c:pt>
                <c:pt idx="6956">
                  <c:v>5</c:v>
                </c:pt>
                <c:pt idx="6957">
                  <c:v>1</c:v>
                </c:pt>
                <c:pt idx="6958">
                  <c:v>1</c:v>
                </c:pt>
                <c:pt idx="6959">
                  <c:v>3</c:v>
                </c:pt>
                <c:pt idx="6960">
                  <c:v>2</c:v>
                </c:pt>
                <c:pt idx="6961">
                  <c:v>3</c:v>
                </c:pt>
                <c:pt idx="6962">
                  <c:v>5</c:v>
                </c:pt>
                <c:pt idx="6963">
                  <c:v>3</c:v>
                </c:pt>
                <c:pt idx="6964">
                  <c:v>5</c:v>
                </c:pt>
                <c:pt idx="6965">
                  <c:v>2</c:v>
                </c:pt>
                <c:pt idx="6966">
                  <c:v>2</c:v>
                </c:pt>
                <c:pt idx="6967">
                  <c:v>9</c:v>
                </c:pt>
                <c:pt idx="6968">
                  <c:v>3</c:v>
                </c:pt>
                <c:pt idx="6969">
                  <c:v>5</c:v>
                </c:pt>
                <c:pt idx="6970">
                  <c:v>2</c:v>
                </c:pt>
                <c:pt idx="6971">
                  <c:v>2</c:v>
                </c:pt>
                <c:pt idx="6972">
                  <c:v>2</c:v>
                </c:pt>
                <c:pt idx="6973">
                  <c:v>4</c:v>
                </c:pt>
                <c:pt idx="6974">
                  <c:v>2</c:v>
                </c:pt>
                <c:pt idx="6975">
                  <c:v>2</c:v>
                </c:pt>
                <c:pt idx="6976">
                  <c:v>4</c:v>
                </c:pt>
                <c:pt idx="6977">
                  <c:v>2</c:v>
                </c:pt>
                <c:pt idx="6978">
                  <c:v>9</c:v>
                </c:pt>
                <c:pt idx="6979">
                  <c:v>5</c:v>
                </c:pt>
                <c:pt idx="6980">
                  <c:v>4</c:v>
                </c:pt>
                <c:pt idx="6981">
                  <c:v>3</c:v>
                </c:pt>
                <c:pt idx="6982">
                  <c:v>5</c:v>
                </c:pt>
                <c:pt idx="6983">
                  <c:v>1</c:v>
                </c:pt>
                <c:pt idx="6984">
                  <c:v>4</c:v>
                </c:pt>
                <c:pt idx="6985">
                  <c:v>4</c:v>
                </c:pt>
                <c:pt idx="6986">
                  <c:v>2</c:v>
                </c:pt>
                <c:pt idx="6987">
                  <c:v>5</c:v>
                </c:pt>
                <c:pt idx="6988">
                  <c:v>5</c:v>
                </c:pt>
                <c:pt idx="6989">
                  <c:v>2</c:v>
                </c:pt>
                <c:pt idx="6990">
                  <c:v>3</c:v>
                </c:pt>
                <c:pt idx="6991">
                  <c:v>5</c:v>
                </c:pt>
                <c:pt idx="6992">
                  <c:v>3</c:v>
                </c:pt>
                <c:pt idx="6993">
                  <c:v>7</c:v>
                </c:pt>
                <c:pt idx="6994">
                  <c:v>5</c:v>
                </c:pt>
                <c:pt idx="6995">
                  <c:v>4</c:v>
                </c:pt>
                <c:pt idx="6996">
                  <c:v>4</c:v>
                </c:pt>
                <c:pt idx="6997">
                  <c:v>4</c:v>
                </c:pt>
                <c:pt idx="6998">
                  <c:v>2</c:v>
                </c:pt>
                <c:pt idx="6999">
                  <c:v>3</c:v>
                </c:pt>
                <c:pt idx="7000">
                  <c:v>2</c:v>
                </c:pt>
                <c:pt idx="7001">
                  <c:v>4</c:v>
                </c:pt>
                <c:pt idx="7002">
                  <c:v>7</c:v>
                </c:pt>
                <c:pt idx="7003">
                  <c:v>2</c:v>
                </c:pt>
                <c:pt idx="7004">
                  <c:v>1</c:v>
                </c:pt>
                <c:pt idx="7005">
                  <c:v>2</c:v>
                </c:pt>
                <c:pt idx="7006">
                  <c:v>2</c:v>
                </c:pt>
                <c:pt idx="7007">
                  <c:v>2</c:v>
                </c:pt>
                <c:pt idx="7008">
                  <c:v>3</c:v>
                </c:pt>
                <c:pt idx="7009">
                  <c:v>1</c:v>
                </c:pt>
                <c:pt idx="7010">
                  <c:v>5</c:v>
                </c:pt>
                <c:pt idx="7011">
                  <c:v>2</c:v>
                </c:pt>
                <c:pt idx="7012">
                  <c:v>1</c:v>
                </c:pt>
                <c:pt idx="7013">
                  <c:v>3</c:v>
                </c:pt>
                <c:pt idx="7014">
                  <c:v>3</c:v>
                </c:pt>
                <c:pt idx="7015">
                  <c:v>2</c:v>
                </c:pt>
                <c:pt idx="7016">
                  <c:v>3</c:v>
                </c:pt>
                <c:pt idx="7017">
                  <c:v>3</c:v>
                </c:pt>
                <c:pt idx="7018">
                  <c:v>7</c:v>
                </c:pt>
                <c:pt idx="7019">
                  <c:v>3</c:v>
                </c:pt>
                <c:pt idx="7020">
                  <c:v>1</c:v>
                </c:pt>
                <c:pt idx="7021">
                  <c:v>3</c:v>
                </c:pt>
                <c:pt idx="7022">
                  <c:v>9</c:v>
                </c:pt>
                <c:pt idx="7023">
                  <c:v>6</c:v>
                </c:pt>
                <c:pt idx="7024">
                  <c:v>9</c:v>
                </c:pt>
                <c:pt idx="7025">
                  <c:v>6</c:v>
                </c:pt>
                <c:pt idx="7026">
                  <c:v>4</c:v>
                </c:pt>
                <c:pt idx="7027">
                  <c:v>2</c:v>
                </c:pt>
                <c:pt idx="7028">
                  <c:v>5</c:v>
                </c:pt>
                <c:pt idx="7029">
                  <c:v>3</c:v>
                </c:pt>
                <c:pt idx="7030">
                  <c:v>2</c:v>
                </c:pt>
                <c:pt idx="7031">
                  <c:v>3</c:v>
                </c:pt>
                <c:pt idx="7032">
                  <c:v>3</c:v>
                </c:pt>
                <c:pt idx="7033">
                  <c:v>3</c:v>
                </c:pt>
                <c:pt idx="7034">
                  <c:v>3</c:v>
                </c:pt>
                <c:pt idx="7035">
                  <c:v>3</c:v>
                </c:pt>
                <c:pt idx="7036">
                  <c:v>2</c:v>
                </c:pt>
                <c:pt idx="7037">
                  <c:v>2</c:v>
                </c:pt>
                <c:pt idx="7038">
                  <c:v>3</c:v>
                </c:pt>
                <c:pt idx="7039">
                  <c:v>2</c:v>
                </c:pt>
                <c:pt idx="7040">
                  <c:v>3</c:v>
                </c:pt>
                <c:pt idx="7041">
                  <c:v>2</c:v>
                </c:pt>
                <c:pt idx="7042">
                  <c:v>5</c:v>
                </c:pt>
                <c:pt idx="7043">
                  <c:v>4</c:v>
                </c:pt>
                <c:pt idx="7044">
                  <c:v>2</c:v>
                </c:pt>
                <c:pt idx="7045">
                  <c:v>2</c:v>
                </c:pt>
                <c:pt idx="7046">
                  <c:v>1</c:v>
                </c:pt>
                <c:pt idx="7047">
                  <c:v>4</c:v>
                </c:pt>
                <c:pt idx="7048">
                  <c:v>3</c:v>
                </c:pt>
                <c:pt idx="7049">
                  <c:v>2</c:v>
                </c:pt>
                <c:pt idx="7050">
                  <c:v>5</c:v>
                </c:pt>
                <c:pt idx="7051">
                  <c:v>2</c:v>
                </c:pt>
                <c:pt idx="7052">
                  <c:v>1</c:v>
                </c:pt>
                <c:pt idx="7053">
                  <c:v>4</c:v>
                </c:pt>
                <c:pt idx="7054">
                  <c:v>5</c:v>
                </c:pt>
                <c:pt idx="7055">
                  <c:v>3</c:v>
                </c:pt>
                <c:pt idx="7056">
                  <c:v>9</c:v>
                </c:pt>
                <c:pt idx="7057">
                  <c:v>7</c:v>
                </c:pt>
                <c:pt idx="7058">
                  <c:v>3</c:v>
                </c:pt>
                <c:pt idx="7059">
                  <c:v>2</c:v>
                </c:pt>
                <c:pt idx="7060">
                  <c:v>2</c:v>
                </c:pt>
                <c:pt idx="7061">
                  <c:v>3</c:v>
                </c:pt>
                <c:pt idx="7062">
                  <c:v>3</c:v>
                </c:pt>
                <c:pt idx="7063">
                  <c:v>2</c:v>
                </c:pt>
                <c:pt idx="7064">
                  <c:v>3</c:v>
                </c:pt>
                <c:pt idx="7065">
                  <c:v>7</c:v>
                </c:pt>
                <c:pt idx="7066">
                  <c:v>6</c:v>
                </c:pt>
                <c:pt idx="7067">
                  <c:v>2</c:v>
                </c:pt>
                <c:pt idx="7068">
                  <c:v>9</c:v>
                </c:pt>
                <c:pt idx="7069">
                  <c:v>1</c:v>
                </c:pt>
                <c:pt idx="7070">
                  <c:v>2</c:v>
                </c:pt>
                <c:pt idx="7071">
                  <c:v>2</c:v>
                </c:pt>
                <c:pt idx="7072">
                  <c:v>1</c:v>
                </c:pt>
                <c:pt idx="7073">
                  <c:v>5</c:v>
                </c:pt>
                <c:pt idx="7074">
                  <c:v>4</c:v>
                </c:pt>
                <c:pt idx="7075">
                  <c:v>2</c:v>
                </c:pt>
                <c:pt idx="7076">
                  <c:v>5</c:v>
                </c:pt>
                <c:pt idx="7077">
                  <c:v>7</c:v>
                </c:pt>
                <c:pt idx="7078">
                  <c:v>9</c:v>
                </c:pt>
                <c:pt idx="7079">
                  <c:v>4</c:v>
                </c:pt>
                <c:pt idx="7080">
                  <c:v>3</c:v>
                </c:pt>
                <c:pt idx="7081">
                  <c:v>3</c:v>
                </c:pt>
                <c:pt idx="7082">
                  <c:v>5</c:v>
                </c:pt>
                <c:pt idx="7083">
                  <c:v>2</c:v>
                </c:pt>
                <c:pt idx="7084">
                  <c:v>9</c:v>
                </c:pt>
                <c:pt idx="7085">
                  <c:v>5</c:v>
                </c:pt>
                <c:pt idx="7086">
                  <c:v>2</c:v>
                </c:pt>
                <c:pt idx="7087">
                  <c:v>3</c:v>
                </c:pt>
                <c:pt idx="7088">
                  <c:v>4</c:v>
                </c:pt>
                <c:pt idx="7089">
                  <c:v>1</c:v>
                </c:pt>
                <c:pt idx="7090">
                  <c:v>3</c:v>
                </c:pt>
                <c:pt idx="7091">
                  <c:v>3</c:v>
                </c:pt>
                <c:pt idx="7092">
                  <c:v>2</c:v>
                </c:pt>
                <c:pt idx="7093">
                  <c:v>5</c:v>
                </c:pt>
                <c:pt idx="7094">
                  <c:v>6</c:v>
                </c:pt>
                <c:pt idx="7095">
                  <c:v>6</c:v>
                </c:pt>
                <c:pt idx="7096">
                  <c:v>2</c:v>
                </c:pt>
                <c:pt idx="7097">
                  <c:v>5</c:v>
                </c:pt>
                <c:pt idx="7098">
                  <c:v>9</c:v>
                </c:pt>
                <c:pt idx="7099">
                  <c:v>6</c:v>
                </c:pt>
                <c:pt idx="7100">
                  <c:v>3</c:v>
                </c:pt>
                <c:pt idx="7101">
                  <c:v>2</c:v>
                </c:pt>
                <c:pt idx="7102">
                  <c:v>3</c:v>
                </c:pt>
                <c:pt idx="7103">
                  <c:v>2</c:v>
                </c:pt>
                <c:pt idx="7104">
                  <c:v>6</c:v>
                </c:pt>
                <c:pt idx="7105">
                  <c:v>3</c:v>
                </c:pt>
                <c:pt idx="7106">
                  <c:v>9</c:v>
                </c:pt>
                <c:pt idx="7107">
                  <c:v>2</c:v>
                </c:pt>
                <c:pt idx="7108">
                  <c:v>2</c:v>
                </c:pt>
                <c:pt idx="7109">
                  <c:v>4</c:v>
                </c:pt>
                <c:pt idx="7110">
                  <c:v>2</c:v>
                </c:pt>
                <c:pt idx="7111">
                  <c:v>2</c:v>
                </c:pt>
                <c:pt idx="7112">
                  <c:v>5</c:v>
                </c:pt>
                <c:pt idx="7113">
                  <c:v>2</c:v>
                </c:pt>
                <c:pt idx="7114">
                  <c:v>6</c:v>
                </c:pt>
                <c:pt idx="7115">
                  <c:v>2</c:v>
                </c:pt>
                <c:pt idx="7116">
                  <c:v>2</c:v>
                </c:pt>
                <c:pt idx="7117">
                  <c:v>1</c:v>
                </c:pt>
                <c:pt idx="7118">
                  <c:v>3</c:v>
                </c:pt>
                <c:pt idx="7119">
                  <c:v>2</c:v>
                </c:pt>
                <c:pt idx="7120">
                  <c:v>1</c:v>
                </c:pt>
                <c:pt idx="7121">
                  <c:v>7</c:v>
                </c:pt>
                <c:pt idx="7122">
                  <c:v>2</c:v>
                </c:pt>
                <c:pt idx="7123">
                  <c:v>3</c:v>
                </c:pt>
                <c:pt idx="7124">
                  <c:v>3</c:v>
                </c:pt>
                <c:pt idx="7125">
                  <c:v>3</c:v>
                </c:pt>
                <c:pt idx="7126">
                  <c:v>3</c:v>
                </c:pt>
                <c:pt idx="7127">
                  <c:v>5</c:v>
                </c:pt>
                <c:pt idx="7128">
                  <c:v>4</c:v>
                </c:pt>
                <c:pt idx="7129">
                  <c:v>4</c:v>
                </c:pt>
                <c:pt idx="7130">
                  <c:v>7</c:v>
                </c:pt>
                <c:pt idx="7131">
                  <c:v>3</c:v>
                </c:pt>
                <c:pt idx="7132">
                  <c:v>4</c:v>
                </c:pt>
                <c:pt idx="7133">
                  <c:v>2</c:v>
                </c:pt>
                <c:pt idx="7134">
                  <c:v>2</c:v>
                </c:pt>
                <c:pt idx="7135">
                  <c:v>3</c:v>
                </c:pt>
                <c:pt idx="7136">
                  <c:v>5</c:v>
                </c:pt>
                <c:pt idx="7137">
                  <c:v>2</c:v>
                </c:pt>
                <c:pt idx="7138">
                  <c:v>4</c:v>
                </c:pt>
                <c:pt idx="7139">
                  <c:v>3</c:v>
                </c:pt>
                <c:pt idx="7140">
                  <c:v>4</c:v>
                </c:pt>
                <c:pt idx="7141">
                  <c:v>5</c:v>
                </c:pt>
                <c:pt idx="7142">
                  <c:v>5</c:v>
                </c:pt>
                <c:pt idx="7143">
                  <c:v>5</c:v>
                </c:pt>
                <c:pt idx="7144">
                  <c:v>1</c:v>
                </c:pt>
                <c:pt idx="7145">
                  <c:v>3</c:v>
                </c:pt>
                <c:pt idx="7146">
                  <c:v>1</c:v>
                </c:pt>
                <c:pt idx="7147">
                  <c:v>3</c:v>
                </c:pt>
                <c:pt idx="7148">
                  <c:v>3</c:v>
                </c:pt>
                <c:pt idx="7149">
                  <c:v>3</c:v>
                </c:pt>
                <c:pt idx="7150">
                  <c:v>2</c:v>
                </c:pt>
                <c:pt idx="7151">
                  <c:v>2</c:v>
                </c:pt>
                <c:pt idx="7152">
                  <c:v>2</c:v>
                </c:pt>
                <c:pt idx="7153">
                  <c:v>7</c:v>
                </c:pt>
                <c:pt idx="7154">
                  <c:v>6</c:v>
                </c:pt>
                <c:pt idx="7155">
                  <c:v>5</c:v>
                </c:pt>
                <c:pt idx="7156">
                  <c:v>1</c:v>
                </c:pt>
                <c:pt idx="7157">
                  <c:v>4</c:v>
                </c:pt>
                <c:pt idx="7158">
                  <c:v>1</c:v>
                </c:pt>
                <c:pt idx="7159">
                  <c:v>2</c:v>
                </c:pt>
                <c:pt idx="7160">
                  <c:v>4</c:v>
                </c:pt>
                <c:pt idx="7161">
                  <c:v>3</c:v>
                </c:pt>
                <c:pt idx="7162">
                  <c:v>5</c:v>
                </c:pt>
                <c:pt idx="7163">
                  <c:v>8</c:v>
                </c:pt>
                <c:pt idx="7164">
                  <c:v>3</c:v>
                </c:pt>
                <c:pt idx="7165">
                  <c:v>2</c:v>
                </c:pt>
                <c:pt idx="7166">
                  <c:v>4</c:v>
                </c:pt>
                <c:pt idx="7167">
                  <c:v>3</c:v>
                </c:pt>
                <c:pt idx="7168">
                  <c:v>10</c:v>
                </c:pt>
                <c:pt idx="7169">
                  <c:v>3</c:v>
                </c:pt>
                <c:pt idx="7170">
                  <c:v>2</c:v>
                </c:pt>
                <c:pt idx="7171">
                  <c:v>3</c:v>
                </c:pt>
                <c:pt idx="7172">
                  <c:v>5</c:v>
                </c:pt>
                <c:pt idx="7173">
                  <c:v>5</c:v>
                </c:pt>
                <c:pt idx="7174">
                  <c:v>3</c:v>
                </c:pt>
                <c:pt idx="7175">
                  <c:v>8</c:v>
                </c:pt>
                <c:pt idx="7176">
                  <c:v>3</c:v>
                </c:pt>
                <c:pt idx="7177">
                  <c:v>2</c:v>
                </c:pt>
                <c:pt idx="7178">
                  <c:v>3</c:v>
                </c:pt>
                <c:pt idx="7179">
                  <c:v>3</c:v>
                </c:pt>
                <c:pt idx="7180">
                  <c:v>3</c:v>
                </c:pt>
                <c:pt idx="7181">
                  <c:v>2</c:v>
                </c:pt>
                <c:pt idx="7182">
                  <c:v>5</c:v>
                </c:pt>
                <c:pt idx="7183">
                  <c:v>9</c:v>
                </c:pt>
                <c:pt idx="7184">
                  <c:v>2</c:v>
                </c:pt>
                <c:pt idx="7185">
                  <c:v>3</c:v>
                </c:pt>
                <c:pt idx="7186">
                  <c:v>4</c:v>
                </c:pt>
                <c:pt idx="7187">
                  <c:v>2</c:v>
                </c:pt>
                <c:pt idx="7188">
                  <c:v>4</c:v>
                </c:pt>
                <c:pt idx="7189">
                  <c:v>3</c:v>
                </c:pt>
                <c:pt idx="7190">
                  <c:v>3</c:v>
                </c:pt>
                <c:pt idx="7191">
                  <c:v>4</c:v>
                </c:pt>
                <c:pt idx="7192">
                  <c:v>8</c:v>
                </c:pt>
                <c:pt idx="7193">
                  <c:v>6</c:v>
                </c:pt>
                <c:pt idx="7194">
                  <c:v>4</c:v>
                </c:pt>
                <c:pt idx="7195">
                  <c:v>2</c:v>
                </c:pt>
                <c:pt idx="7196">
                  <c:v>5</c:v>
                </c:pt>
                <c:pt idx="7197">
                  <c:v>2</c:v>
                </c:pt>
                <c:pt idx="7198">
                  <c:v>2</c:v>
                </c:pt>
                <c:pt idx="7199">
                  <c:v>2</c:v>
                </c:pt>
                <c:pt idx="7200">
                  <c:v>1</c:v>
                </c:pt>
                <c:pt idx="7201">
                  <c:v>7</c:v>
                </c:pt>
                <c:pt idx="7202">
                  <c:v>5</c:v>
                </c:pt>
                <c:pt idx="7203">
                  <c:v>3</c:v>
                </c:pt>
                <c:pt idx="7204">
                  <c:v>2</c:v>
                </c:pt>
                <c:pt idx="7205">
                  <c:v>2</c:v>
                </c:pt>
                <c:pt idx="7206">
                  <c:v>11</c:v>
                </c:pt>
                <c:pt idx="7207">
                  <c:v>2</c:v>
                </c:pt>
                <c:pt idx="7208">
                  <c:v>4</c:v>
                </c:pt>
                <c:pt idx="7209">
                  <c:v>2</c:v>
                </c:pt>
                <c:pt idx="7210">
                  <c:v>3</c:v>
                </c:pt>
                <c:pt idx="7211">
                  <c:v>12</c:v>
                </c:pt>
                <c:pt idx="7212">
                  <c:v>3</c:v>
                </c:pt>
                <c:pt idx="7213">
                  <c:v>3</c:v>
                </c:pt>
                <c:pt idx="7214">
                  <c:v>5</c:v>
                </c:pt>
                <c:pt idx="7215">
                  <c:v>4</c:v>
                </c:pt>
                <c:pt idx="7216">
                  <c:v>3</c:v>
                </c:pt>
                <c:pt idx="7217">
                  <c:v>2</c:v>
                </c:pt>
                <c:pt idx="7218">
                  <c:v>4</c:v>
                </c:pt>
                <c:pt idx="7219">
                  <c:v>2</c:v>
                </c:pt>
                <c:pt idx="7220">
                  <c:v>3</c:v>
                </c:pt>
                <c:pt idx="7221">
                  <c:v>3</c:v>
                </c:pt>
                <c:pt idx="7222">
                  <c:v>3</c:v>
                </c:pt>
                <c:pt idx="7223">
                  <c:v>3</c:v>
                </c:pt>
                <c:pt idx="7224">
                  <c:v>7</c:v>
                </c:pt>
                <c:pt idx="7225">
                  <c:v>4</c:v>
                </c:pt>
                <c:pt idx="7226">
                  <c:v>5</c:v>
                </c:pt>
                <c:pt idx="7227">
                  <c:v>5</c:v>
                </c:pt>
                <c:pt idx="7228">
                  <c:v>6</c:v>
                </c:pt>
                <c:pt idx="7229">
                  <c:v>3</c:v>
                </c:pt>
                <c:pt idx="7230">
                  <c:v>2</c:v>
                </c:pt>
                <c:pt idx="7231">
                  <c:v>2</c:v>
                </c:pt>
                <c:pt idx="7232">
                  <c:v>4</c:v>
                </c:pt>
                <c:pt idx="7233">
                  <c:v>8</c:v>
                </c:pt>
                <c:pt idx="7234">
                  <c:v>2</c:v>
                </c:pt>
                <c:pt idx="7235">
                  <c:v>2</c:v>
                </c:pt>
                <c:pt idx="7236">
                  <c:v>3</c:v>
                </c:pt>
                <c:pt idx="7237">
                  <c:v>3</c:v>
                </c:pt>
                <c:pt idx="7238">
                  <c:v>7</c:v>
                </c:pt>
                <c:pt idx="7239">
                  <c:v>7</c:v>
                </c:pt>
                <c:pt idx="7240">
                  <c:v>7</c:v>
                </c:pt>
                <c:pt idx="7241">
                  <c:v>6</c:v>
                </c:pt>
                <c:pt idx="7242">
                  <c:v>2</c:v>
                </c:pt>
                <c:pt idx="7243">
                  <c:v>9</c:v>
                </c:pt>
                <c:pt idx="7244">
                  <c:v>7</c:v>
                </c:pt>
                <c:pt idx="7245">
                  <c:v>5</c:v>
                </c:pt>
                <c:pt idx="7246">
                  <c:v>3</c:v>
                </c:pt>
                <c:pt idx="7247">
                  <c:v>5</c:v>
                </c:pt>
                <c:pt idx="7248">
                  <c:v>8</c:v>
                </c:pt>
                <c:pt idx="7249">
                  <c:v>2</c:v>
                </c:pt>
                <c:pt idx="7250">
                  <c:v>3</c:v>
                </c:pt>
                <c:pt idx="7251">
                  <c:v>4</c:v>
                </c:pt>
                <c:pt idx="7252">
                  <c:v>3</c:v>
                </c:pt>
                <c:pt idx="7253">
                  <c:v>3</c:v>
                </c:pt>
                <c:pt idx="7254">
                  <c:v>5</c:v>
                </c:pt>
                <c:pt idx="7255">
                  <c:v>4</c:v>
                </c:pt>
                <c:pt idx="7256">
                  <c:v>2</c:v>
                </c:pt>
                <c:pt idx="7257">
                  <c:v>6</c:v>
                </c:pt>
                <c:pt idx="7258">
                  <c:v>5</c:v>
                </c:pt>
                <c:pt idx="7259">
                  <c:v>7</c:v>
                </c:pt>
                <c:pt idx="7260">
                  <c:v>1</c:v>
                </c:pt>
                <c:pt idx="7261">
                  <c:v>7</c:v>
                </c:pt>
                <c:pt idx="7262">
                  <c:v>5</c:v>
                </c:pt>
                <c:pt idx="7263">
                  <c:v>4</c:v>
                </c:pt>
                <c:pt idx="7264">
                  <c:v>7</c:v>
                </c:pt>
                <c:pt idx="7265">
                  <c:v>2</c:v>
                </c:pt>
                <c:pt idx="7266">
                  <c:v>3</c:v>
                </c:pt>
                <c:pt idx="7267">
                  <c:v>4</c:v>
                </c:pt>
                <c:pt idx="7268">
                  <c:v>2</c:v>
                </c:pt>
                <c:pt idx="7269">
                  <c:v>8</c:v>
                </c:pt>
                <c:pt idx="7270">
                  <c:v>2</c:v>
                </c:pt>
                <c:pt idx="7271">
                  <c:v>4</c:v>
                </c:pt>
                <c:pt idx="7272">
                  <c:v>2</c:v>
                </c:pt>
                <c:pt idx="7273">
                  <c:v>3</c:v>
                </c:pt>
                <c:pt idx="7274">
                  <c:v>5</c:v>
                </c:pt>
                <c:pt idx="7275">
                  <c:v>7</c:v>
                </c:pt>
                <c:pt idx="7276">
                  <c:v>10</c:v>
                </c:pt>
                <c:pt idx="7277">
                  <c:v>2</c:v>
                </c:pt>
                <c:pt idx="7278">
                  <c:v>3</c:v>
                </c:pt>
                <c:pt idx="7279">
                  <c:v>7</c:v>
                </c:pt>
                <c:pt idx="7280">
                  <c:v>2</c:v>
                </c:pt>
                <c:pt idx="7281">
                  <c:v>5</c:v>
                </c:pt>
                <c:pt idx="7282">
                  <c:v>3</c:v>
                </c:pt>
                <c:pt idx="7283">
                  <c:v>5</c:v>
                </c:pt>
                <c:pt idx="7284">
                  <c:v>2</c:v>
                </c:pt>
                <c:pt idx="7285">
                  <c:v>4</c:v>
                </c:pt>
                <c:pt idx="7286">
                  <c:v>1</c:v>
                </c:pt>
                <c:pt idx="7287">
                  <c:v>3</c:v>
                </c:pt>
                <c:pt idx="7288">
                  <c:v>3</c:v>
                </c:pt>
                <c:pt idx="7289">
                  <c:v>9</c:v>
                </c:pt>
                <c:pt idx="7290">
                  <c:v>2</c:v>
                </c:pt>
                <c:pt idx="7291">
                  <c:v>9</c:v>
                </c:pt>
                <c:pt idx="7292">
                  <c:v>2</c:v>
                </c:pt>
                <c:pt idx="7293">
                  <c:v>7</c:v>
                </c:pt>
                <c:pt idx="7294">
                  <c:v>1</c:v>
                </c:pt>
                <c:pt idx="7295">
                  <c:v>2</c:v>
                </c:pt>
                <c:pt idx="7296">
                  <c:v>6</c:v>
                </c:pt>
                <c:pt idx="7297">
                  <c:v>5</c:v>
                </c:pt>
                <c:pt idx="7298">
                  <c:v>4</c:v>
                </c:pt>
                <c:pt idx="7299">
                  <c:v>2</c:v>
                </c:pt>
                <c:pt idx="7300">
                  <c:v>6</c:v>
                </c:pt>
                <c:pt idx="7301">
                  <c:v>3</c:v>
                </c:pt>
                <c:pt idx="7302">
                  <c:v>5</c:v>
                </c:pt>
                <c:pt idx="7303">
                  <c:v>2</c:v>
                </c:pt>
                <c:pt idx="7304">
                  <c:v>2</c:v>
                </c:pt>
                <c:pt idx="7305">
                  <c:v>3</c:v>
                </c:pt>
                <c:pt idx="7306">
                  <c:v>4</c:v>
                </c:pt>
                <c:pt idx="7307">
                  <c:v>2</c:v>
                </c:pt>
                <c:pt idx="7308">
                  <c:v>3</c:v>
                </c:pt>
                <c:pt idx="7309">
                  <c:v>3</c:v>
                </c:pt>
                <c:pt idx="7310">
                  <c:v>5</c:v>
                </c:pt>
                <c:pt idx="7311">
                  <c:v>2</c:v>
                </c:pt>
                <c:pt idx="7312">
                  <c:v>2</c:v>
                </c:pt>
                <c:pt idx="7313">
                  <c:v>8</c:v>
                </c:pt>
                <c:pt idx="7314">
                  <c:v>1</c:v>
                </c:pt>
                <c:pt idx="7315">
                  <c:v>3</c:v>
                </c:pt>
                <c:pt idx="7316">
                  <c:v>1</c:v>
                </c:pt>
                <c:pt idx="7317">
                  <c:v>3</c:v>
                </c:pt>
                <c:pt idx="7318">
                  <c:v>7</c:v>
                </c:pt>
                <c:pt idx="7319">
                  <c:v>5</c:v>
                </c:pt>
                <c:pt idx="7320">
                  <c:v>5</c:v>
                </c:pt>
                <c:pt idx="7321">
                  <c:v>3</c:v>
                </c:pt>
                <c:pt idx="7322">
                  <c:v>2</c:v>
                </c:pt>
                <c:pt idx="7323">
                  <c:v>2</c:v>
                </c:pt>
                <c:pt idx="7324">
                  <c:v>3</c:v>
                </c:pt>
                <c:pt idx="7325">
                  <c:v>5</c:v>
                </c:pt>
                <c:pt idx="7326">
                  <c:v>1</c:v>
                </c:pt>
                <c:pt idx="7327">
                  <c:v>2</c:v>
                </c:pt>
                <c:pt idx="7328">
                  <c:v>4</c:v>
                </c:pt>
                <c:pt idx="7329">
                  <c:v>7</c:v>
                </c:pt>
                <c:pt idx="7330">
                  <c:v>6</c:v>
                </c:pt>
                <c:pt idx="7331">
                  <c:v>1</c:v>
                </c:pt>
                <c:pt idx="7332">
                  <c:v>7</c:v>
                </c:pt>
                <c:pt idx="7333">
                  <c:v>2</c:v>
                </c:pt>
                <c:pt idx="7334">
                  <c:v>3</c:v>
                </c:pt>
                <c:pt idx="7335">
                  <c:v>2</c:v>
                </c:pt>
                <c:pt idx="7336">
                  <c:v>2</c:v>
                </c:pt>
                <c:pt idx="7337">
                  <c:v>1</c:v>
                </c:pt>
                <c:pt idx="7338">
                  <c:v>3</c:v>
                </c:pt>
                <c:pt idx="7339">
                  <c:v>2</c:v>
                </c:pt>
                <c:pt idx="7340">
                  <c:v>2</c:v>
                </c:pt>
                <c:pt idx="7341">
                  <c:v>13</c:v>
                </c:pt>
                <c:pt idx="7342">
                  <c:v>3</c:v>
                </c:pt>
                <c:pt idx="7343">
                  <c:v>6</c:v>
                </c:pt>
                <c:pt idx="7344">
                  <c:v>6</c:v>
                </c:pt>
                <c:pt idx="7345">
                  <c:v>4</c:v>
                </c:pt>
                <c:pt idx="7346">
                  <c:v>1</c:v>
                </c:pt>
                <c:pt idx="7347">
                  <c:v>1</c:v>
                </c:pt>
                <c:pt idx="7348">
                  <c:v>3</c:v>
                </c:pt>
                <c:pt idx="7349">
                  <c:v>6</c:v>
                </c:pt>
                <c:pt idx="7350">
                  <c:v>5</c:v>
                </c:pt>
                <c:pt idx="7351">
                  <c:v>7</c:v>
                </c:pt>
                <c:pt idx="7352">
                  <c:v>8</c:v>
                </c:pt>
                <c:pt idx="7353">
                  <c:v>5</c:v>
                </c:pt>
                <c:pt idx="7354">
                  <c:v>5</c:v>
                </c:pt>
                <c:pt idx="7355">
                  <c:v>8</c:v>
                </c:pt>
                <c:pt idx="7356">
                  <c:v>1</c:v>
                </c:pt>
                <c:pt idx="7357">
                  <c:v>2</c:v>
                </c:pt>
                <c:pt idx="7358">
                  <c:v>6</c:v>
                </c:pt>
                <c:pt idx="7359">
                  <c:v>3</c:v>
                </c:pt>
                <c:pt idx="7360">
                  <c:v>3</c:v>
                </c:pt>
                <c:pt idx="7361">
                  <c:v>3</c:v>
                </c:pt>
                <c:pt idx="7362">
                  <c:v>3</c:v>
                </c:pt>
                <c:pt idx="7363">
                  <c:v>3</c:v>
                </c:pt>
                <c:pt idx="7364">
                  <c:v>8</c:v>
                </c:pt>
                <c:pt idx="7365">
                  <c:v>2</c:v>
                </c:pt>
                <c:pt idx="7366">
                  <c:v>2</c:v>
                </c:pt>
                <c:pt idx="7367">
                  <c:v>7</c:v>
                </c:pt>
                <c:pt idx="7368">
                  <c:v>3</c:v>
                </c:pt>
                <c:pt idx="7369">
                  <c:v>2</c:v>
                </c:pt>
                <c:pt idx="7370">
                  <c:v>2</c:v>
                </c:pt>
                <c:pt idx="7371">
                  <c:v>11</c:v>
                </c:pt>
                <c:pt idx="7372">
                  <c:v>3</c:v>
                </c:pt>
                <c:pt idx="7373">
                  <c:v>7</c:v>
                </c:pt>
                <c:pt idx="7374">
                  <c:v>1</c:v>
                </c:pt>
                <c:pt idx="7375">
                  <c:v>3</c:v>
                </c:pt>
                <c:pt idx="7376">
                  <c:v>4</c:v>
                </c:pt>
                <c:pt idx="7377">
                  <c:v>6</c:v>
                </c:pt>
                <c:pt idx="7378">
                  <c:v>3</c:v>
                </c:pt>
                <c:pt idx="7379">
                  <c:v>3</c:v>
                </c:pt>
                <c:pt idx="7380">
                  <c:v>5</c:v>
                </c:pt>
                <c:pt idx="7381">
                  <c:v>5</c:v>
                </c:pt>
                <c:pt idx="7382">
                  <c:v>2</c:v>
                </c:pt>
                <c:pt idx="7383">
                  <c:v>3</c:v>
                </c:pt>
                <c:pt idx="7384">
                  <c:v>2</c:v>
                </c:pt>
                <c:pt idx="7385">
                  <c:v>3</c:v>
                </c:pt>
                <c:pt idx="7386">
                  <c:v>6</c:v>
                </c:pt>
                <c:pt idx="7387">
                  <c:v>14</c:v>
                </c:pt>
                <c:pt idx="7388">
                  <c:v>3</c:v>
                </c:pt>
                <c:pt idx="7389">
                  <c:v>2</c:v>
                </c:pt>
                <c:pt idx="7390">
                  <c:v>5</c:v>
                </c:pt>
                <c:pt idx="7391">
                  <c:v>3</c:v>
                </c:pt>
                <c:pt idx="7392">
                  <c:v>5</c:v>
                </c:pt>
                <c:pt idx="7393">
                  <c:v>3</c:v>
                </c:pt>
                <c:pt idx="7394">
                  <c:v>5</c:v>
                </c:pt>
                <c:pt idx="7395">
                  <c:v>2</c:v>
                </c:pt>
                <c:pt idx="7396">
                  <c:v>3</c:v>
                </c:pt>
                <c:pt idx="7397">
                  <c:v>6</c:v>
                </c:pt>
                <c:pt idx="7398">
                  <c:v>9</c:v>
                </c:pt>
                <c:pt idx="7399">
                  <c:v>4</c:v>
                </c:pt>
                <c:pt idx="7400">
                  <c:v>1</c:v>
                </c:pt>
                <c:pt idx="7401">
                  <c:v>7</c:v>
                </c:pt>
                <c:pt idx="7402">
                  <c:v>4</c:v>
                </c:pt>
                <c:pt idx="7403">
                  <c:v>5</c:v>
                </c:pt>
                <c:pt idx="7404">
                  <c:v>3</c:v>
                </c:pt>
                <c:pt idx="7405">
                  <c:v>2</c:v>
                </c:pt>
                <c:pt idx="7406">
                  <c:v>3</c:v>
                </c:pt>
                <c:pt idx="7407">
                  <c:v>5</c:v>
                </c:pt>
                <c:pt idx="7408">
                  <c:v>8</c:v>
                </c:pt>
                <c:pt idx="7409">
                  <c:v>1</c:v>
                </c:pt>
                <c:pt idx="7410">
                  <c:v>2</c:v>
                </c:pt>
                <c:pt idx="7411">
                  <c:v>1</c:v>
                </c:pt>
                <c:pt idx="7412">
                  <c:v>2</c:v>
                </c:pt>
                <c:pt idx="7413">
                  <c:v>1</c:v>
                </c:pt>
                <c:pt idx="7414">
                  <c:v>2</c:v>
                </c:pt>
                <c:pt idx="7415">
                  <c:v>5</c:v>
                </c:pt>
                <c:pt idx="7416">
                  <c:v>3</c:v>
                </c:pt>
                <c:pt idx="7417">
                  <c:v>5</c:v>
                </c:pt>
                <c:pt idx="7418">
                  <c:v>1</c:v>
                </c:pt>
                <c:pt idx="7419">
                  <c:v>5</c:v>
                </c:pt>
                <c:pt idx="7420">
                  <c:v>5</c:v>
                </c:pt>
                <c:pt idx="7421">
                  <c:v>2</c:v>
                </c:pt>
                <c:pt idx="7422">
                  <c:v>3</c:v>
                </c:pt>
                <c:pt idx="7423">
                  <c:v>4</c:v>
                </c:pt>
                <c:pt idx="7424">
                  <c:v>3</c:v>
                </c:pt>
                <c:pt idx="7425">
                  <c:v>2</c:v>
                </c:pt>
                <c:pt idx="7426">
                  <c:v>2</c:v>
                </c:pt>
                <c:pt idx="7427">
                  <c:v>3</c:v>
                </c:pt>
                <c:pt idx="7428">
                  <c:v>2</c:v>
                </c:pt>
                <c:pt idx="7429">
                  <c:v>2</c:v>
                </c:pt>
                <c:pt idx="7430">
                  <c:v>4</c:v>
                </c:pt>
                <c:pt idx="7431">
                  <c:v>3</c:v>
                </c:pt>
                <c:pt idx="7432">
                  <c:v>3</c:v>
                </c:pt>
                <c:pt idx="7433">
                  <c:v>5</c:v>
                </c:pt>
                <c:pt idx="7434">
                  <c:v>3</c:v>
                </c:pt>
                <c:pt idx="7435">
                  <c:v>6</c:v>
                </c:pt>
                <c:pt idx="7436">
                  <c:v>5</c:v>
                </c:pt>
                <c:pt idx="7437">
                  <c:v>5</c:v>
                </c:pt>
                <c:pt idx="7438">
                  <c:v>5</c:v>
                </c:pt>
                <c:pt idx="7439">
                  <c:v>5</c:v>
                </c:pt>
                <c:pt idx="7440">
                  <c:v>2</c:v>
                </c:pt>
                <c:pt idx="7441">
                  <c:v>3</c:v>
                </c:pt>
                <c:pt idx="7442">
                  <c:v>2</c:v>
                </c:pt>
                <c:pt idx="7443">
                  <c:v>3</c:v>
                </c:pt>
                <c:pt idx="7444">
                  <c:v>1</c:v>
                </c:pt>
                <c:pt idx="7445">
                  <c:v>2</c:v>
                </c:pt>
                <c:pt idx="7446">
                  <c:v>1</c:v>
                </c:pt>
                <c:pt idx="7447">
                  <c:v>5</c:v>
                </c:pt>
                <c:pt idx="7448">
                  <c:v>5</c:v>
                </c:pt>
                <c:pt idx="7449">
                  <c:v>3</c:v>
                </c:pt>
                <c:pt idx="7450">
                  <c:v>5</c:v>
                </c:pt>
                <c:pt idx="7451">
                  <c:v>5</c:v>
                </c:pt>
                <c:pt idx="7452">
                  <c:v>6</c:v>
                </c:pt>
                <c:pt idx="7453">
                  <c:v>2</c:v>
                </c:pt>
                <c:pt idx="7454">
                  <c:v>4</c:v>
                </c:pt>
                <c:pt idx="7455">
                  <c:v>2</c:v>
                </c:pt>
                <c:pt idx="7456">
                  <c:v>2</c:v>
                </c:pt>
                <c:pt idx="7457">
                  <c:v>1</c:v>
                </c:pt>
                <c:pt idx="7458">
                  <c:v>7</c:v>
                </c:pt>
                <c:pt idx="7459">
                  <c:v>9</c:v>
                </c:pt>
                <c:pt idx="7460">
                  <c:v>4</c:v>
                </c:pt>
                <c:pt idx="7461">
                  <c:v>2</c:v>
                </c:pt>
                <c:pt idx="7462">
                  <c:v>9</c:v>
                </c:pt>
                <c:pt idx="7463">
                  <c:v>2</c:v>
                </c:pt>
                <c:pt idx="7464">
                  <c:v>8</c:v>
                </c:pt>
                <c:pt idx="7465">
                  <c:v>2</c:v>
                </c:pt>
                <c:pt idx="7466">
                  <c:v>8</c:v>
                </c:pt>
                <c:pt idx="7467">
                  <c:v>4</c:v>
                </c:pt>
                <c:pt idx="7468">
                  <c:v>3</c:v>
                </c:pt>
                <c:pt idx="7469">
                  <c:v>2</c:v>
                </c:pt>
                <c:pt idx="7470">
                  <c:v>4</c:v>
                </c:pt>
                <c:pt idx="7471">
                  <c:v>2</c:v>
                </c:pt>
                <c:pt idx="7472">
                  <c:v>5</c:v>
                </c:pt>
                <c:pt idx="7473">
                  <c:v>4</c:v>
                </c:pt>
                <c:pt idx="7474">
                  <c:v>9</c:v>
                </c:pt>
                <c:pt idx="7475">
                  <c:v>2</c:v>
                </c:pt>
                <c:pt idx="7476">
                  <c:v>2</c:v>
                </c:pt>
                <c:pt idx="7477">
                  <c:v>2</c:v>
                </c:pt>
                <c:pt idx="7478">
                  <c:v>4</c:v>
                </c:pt>
                <c:pt idx="7479">
                  <c:v>4</c:v>
                </c:pt>
                <c:pt idx="7480">
                  <c:v>1</c:v>
                </c:pt>
                <c:pt idx="7481">
                  <c:v>1</c:v>
                </c:pt>
                <c:pt idx="7482">
                  <c:v>4</c:v>
                </c:pt>
                <c:pt idx="7483">
                  <c:v>7</c:v>
                </c:pt>
                <c:pt idx="7484">
                  <c:v>1</c:v>
                </c:pt>
                <c:pt idx="7485">
                  <c:v>5</c:v>
                </c:pt>
                <c:pt idx="7486">
                  <c:v>5</c:v>
                </c:pt>
                <c:pt idx="7487">
                  <c:v>9</c:v>
                </c:pt>
                <c:pt idx="7488">
                  <c:v>4</c:v>
                </c:pt>
                <c:pt idx="7489">
                  <c:v>2</c:v>
                </c:pt>
                <c:pt idx="7490">
                  <c:v>6</c:v>
                </c:pt>
                <c:pt idx="7491">
                  <c:v>6</c:v>
                </c:pt>
                <c:pt idx="7492">
                  <c:v>3</c:v>
                </c:pt>
                <c:pt idx="7493">
                  <c:v>5</c:v>
                </c:pt>
                <c:pt idx="7494">
                  <c:v>2</c:v>
                </c:pt>
                <c:pt idx="7495">
                  <c:v>2</c:v>
                </c:pt>
                <c:pt idx="7496">
                  <c:v>3</c:v>
                </c:pt>
                <c:pt idx="7497">
                  <c:v>4</c:v>
                </c:pt>
                <c:pt idx="7498">
                  <c:v>4</c:v>
                </c:pt>
                <c:pt idx="7499">
                  <c:v>3</c:v>
                </c:pt>
                <c:pt idx="7500">
                  <c:v>3</c:v>
                </c:pt>
                <c:pt idx="7501">
                  <c:v>3</c:v>
                </c:pt>
                <c:pt idx="7502">
                  <c:v>2</c:v>
                </c:pt>
                <c:pt idx="7503">
                  <c:v>1</c:v>
                </c:pt>
                <c:pt idx="7504">
                  <c:v>2</c:v>
                </c:pt>
                <c:pt idx="7505">
                  <c:v>4</c:v>
                </c:pt>
                <c:pt idx="7506">
                  <c:v>2</c:v>
                </c:pt>
                <c:pt idx="7507">
                  <c:v>2</c:v>
                </c:pt>
                <c:pt idx="7508">
                  <c:v>2</c:v>
                </c:pt>
                <c:pt idx="7509">
                  <c:v>9</c:v>
                </c:pt>
                <c:pt idx="7510">
                  <c:v>5</c:v>
                </c:pt>
                <c:pt idx="7511">
                  <c:v>5</c:v>
                </c:pt>
                <c:pt idx="7512">
                  <c:v>7</c:v>
                </c:pt>
                <c:pt idx="7513">
                  <c:v>5</c:v>
                </c:pt>
                <c:pt idx="7514">
                  <c:v>2</c:v>
                </c:pt>
                <c:pt idx="7515">
                  <c:v>5</c:v>
                </c:pt>
                <c:pt idx="7516">
                  <c:v>4</c:v>
                </c:pt>
                <c:pt idx="7517">
                  <c:v>5</c:v>
                </c:pt>
                <c:pt idx="7518">
                  <c:v>1</c:v>
                </c:pt>
                <c:pt idx="7519">
                  <c:v>2</c:v>
                </c:pt>
                <c:pt idx="7520">
                  <c:v>2</c:v>
                </c:pt>
                <c:pt idx="7521">
                  <c:v>2</c:v>
                </c:pt>
                <c:pt idx="7522">
                  <c:v>6</c:v>
                </c:pt>
                <c:pt idx="7523">
                  <c:v>2</c:v>
                </c:pt>
                <c:pt idx="7524">
                  <c:v>7</c:v>
                </c:pt>
                <c:pt idx="7525">
                  <c:v>5</c:v>
                </c:pt>
                <c:pt idx="7526">
                  <c:v>6</c:v>
                </c:pt>
                <c:pt idx="7527">
                  <c:v>3</c:v>
                </c:pt>
                <c:pt idx="7528">
                  <c:v>6</c:v>
                </c:pt>
                <c:pt idx="7529">
                  <c:v>3</c:v>
                </c:pt>
                <c:pt idx="7530">
                  <c:v>3</c:v>
                </c:pt>
                <c:pt idx="7531">
                  <c:v>3</c:v>
                </c:pt>
                <c:pt idx="7532">
                  <c:v>4</c:v>
                </c:pt>
                <c:pt idx="7533">
                  <c:v>2</c:v>
                </c:pt>
                <c:pt idx="7534">
                  <c:v>5</c:v>
                </c:pt>
                <c:pt idx="7535">
                  <c:v>3</c:v>
                </c:pt>
                <c:pt idx="7536">
                  <c:v>2</c:v>
                </c:pt>
                <c:pt idx="7537">
                  <c:v>2</c:v>
                </c:pt>
                <c:pt idx="7538">
                  <c:v>1</c:v>
                </c:pt>
                <c:pt idx="7539">
                  <c:v>8</c:v>
                </c:pt>
                <c:pt idx="7540">
                  <c:v>8</c:v>
                </c:pt>
                <c:pt idx="7541">
                  <c:v>2</c:v>
                </c:pt>
                <c:pt idx="7542">
                  <c:v>6</c:v>
                </c:pt>
                <c:pt idx="7543">
                  <c:v>6</c:v>
                </c:pt>
                <c:pt idx="7544">
                  <c:v>5</c:v>
                </c:pt>
                <c:pt idx="7545">
                  <c:v>6</c:v>
                </c:pt>
                <c:pt idx="7546">
                  <c:v>7</c:v>
                </c:pt>
                <c:pt idx="7547">
                  <c:v>5</c:v>
                </c:pt>
                <c:pt idx="7548">
                  <c:v>1</c:v>
                </c:pt>
                <c:pt idx="7549">
                  <c:v>3</c:v>
                </c:pt>
                <c:pt idx="7550">
                  <c:v>3</c:v>
                </c:pt>
                <c:pt idx="7551">
                  <c:v>6</c:v>
                </c:pt>
                <c:pt idx="7552">
                  <c:v>3</c:v>
                </c:pt>
                <c:pt idx="7553">
                  <c:v>4</c:v>
                </c:pt>
                <c:pt idx="7554">
                  <c:v>7</c:v>
                </c:pt>
                <c:pt idx="7555">
                  <c:v>5</c:v>
                </c:pt>
                <c:pt idx="7556">
                  <c:v>6</c:v>
                </c:pt>
                <c:pt idx="7557">
                  <c:v>3</c:v>
                </c:pt>
                <c:pt idx="7558">
                  <c:v>3</c:v>
                </c:pt>
                <c:pt idx="7559">
                  <c:v>3</c:v>
                </c:pt>
                <c:pt idx="7560">
                  <c:v>6</c:v>
                </c:pt>
                <c:pt idx="7561">
                  <c:v>1</c:v>
                </c:pt>
                <c:pt idx="7562">
                  <c:v>4</c:v>
                </c:pt>
                <c:pt idx="7563">
                  <c:v>2</c:v>
                </c:pt>
                <c:pt idx="7564">
                  <c:v>4</c:v>
                </c:pt>
                <c:pt idx="7565">
                  <c:v>1</c:v>
                </c:pt>
                <c:pt idx="7566">
                  <c:v>3</c:v>
                </c:pt>
                <c:pt idx="7567">
                  <c:v>4</c:v>
                </c:pt>
                <c:pt idx="7568">
                  <c:v>9</c:v>
                </c:pt>
                <c:pt idx="7569">
                  <c:v>4</c:v>
                </c:pt>
                <c:pt idx="7570">
                  <c:v>3</c:v>
                </c:pt>
                <c:pt idx="7571">
                  <c:v>5</c:v>
                </c:pt>
                <c:pt idx="7572">
                  <c:v>4</c:v>
                </c:pt>
                <c:pt idx="7573">
                  <c:v>1</c:v>
                </c:pt>
                <c:pt idx="7574">
                  <c:v>2</c:v>
                </c:pt>
                <c:pt idx="7575">
                  <c:v>4</c:v>
                </c:pt>
                <c:pt idx="7576">
                  <c:v>2</c:v>
                </c:pt>
                <c:pt idx="7577">
                  <c:v>1</c:v>
                </c:pt>
                <c:pt idx="7578">
                  <c:v>3</c:v>
                </c:pt>
                <c:pt idx="7579">
                  <c:v>8</c:v>
                </c:pt>
                <c:pt idx="7580">
                  <c:v>3</c:v>
                </c:pt>
                <c:pt idx="7581">
                  <c:v>3</c:v>
                </c:pt>
                <c:pt idx="7582">
                  <c:v>2</c:v>
                </c:pt>
                <c:pt idx="7583">
                  <c:v>7</c:v>
                </c:pt>
                <c:pt idx="7584">
                  <c:v>5</c:v>
                </c:pt>
                <c:pt idx="7585">
                  <c:v>3</c:v>
                </c:pt>
                <c:pt idx="7586">
                  <c:v>4</c:v>
                </c:pt>
                <c:pt idx="7587">
                  <c:v>3</c:v>
                </c:pt>
                <c:pt idx="7588">
                  <c:v>3</c:v>
                </c:pt>
                <c:pt idx="7589">
                  <c:v>7</c:v>
                </c:pt>
                <c:pt idx="7590">
                  <c:v>9</c:v>
                </c:pt>
                <c:pt idx="7591">
                  <c:v>2</c:v>
                </c:pt>
                <c:pt idx="7592">
                  <c:v>3</c:v>
                </c:pt>
                <c:pt idx="7593">
                  <c:v>3</c:v>
                </c:pt>
                <c:pt idx="7594">
                  <c:v>7</c:v>
                </c:pt>
                <c:pt idx="7595">
                  <c:v>4</c:v>
                </c:pt>
                <c:pt idx="7596">
                  <c:v>3</c:v>
                </c:pt>
                <c:pt idx="7597">
                  <c:v>2</c:v>
                </c:pt>
                <c:pt idx="7598">
                  <c:v>3</c:v>
                </c:pt>
                <c:pt idx="7599">
                  <c:v>5</c:v>
                </c:pt>
                <c:pt idx="7600">
                  <c:v>5</c:v>
                </c:pt>
                <c:pt idx="7601">
                  <c:v>6</c:v>
                </c:pt>
                <c:pt idx="7602">
                  <c:v>10</c:v>
                </c:pt>
                <c:pt idx="7603">
                  <c:v>2</c:v>
                </c:pt>
                <c:pt idx="7604">
                  <c:v>3</c:v>
                </c:pt>
                <c:pt idx="7605">
                  <c:v>2</c:v>
                </c:pt>
                <c:pt idx="7606">
                  <c:v>9</c:v>
                </c:pt>
                <c:pt idx="7607">
                  <c:v>2</c:v>
                </c:pt>
                <c:pt idx="7608">
                  <c:v>4</c:v>
                </c:pt>
                <c:pt idx="7609">
                  <c:v>7</c:v>
                </c:pt>
                <c:pt idx="7610">
                  <c:v>3</c:v>
                </c:pt>
                <c:pt idx="7611">
                  <c:v>2</c:v>
                </c:pt>
                <c:pt idx="7612">
                  <c:v>1</c:v>
                </c:pt>
                <c:pt idx="7613">
                  <c:v>2</c:v>
                </c:pt>
                <c:pt idx="7614">
                  <c:v>3</c:v>
                </c:pt>
                <c:pt idx="7615">
                  <c:v>9</c:v>
                </c:pt>
                <c:pt idx="7616">
                  <c:v>2</c:v>
                </c:pt>
                <c:pt idx="7617">
                  <c:v>5</c:v>
                </c:pt>
                <c:pt idx="7618">
                  <c:v>1</c:v>
                </c:pt>
                <c:pt idx="7619">
                  <c:v>5</c:v>
                </c:pt>
                <c:pt idx="7620">
                  <c:v>5</c:v>
                </c:pt>
                <c:pt idx="7621">
                  <c:v>4</c:v>
                </c:pt>
                <c:pt idx="7622">
                  <c:v>3</c:v>
                </c:pt>
                <c:pt idx="7623">
                  <c:v>1</c:v>
                </c:pt>
                <c:pt idx="7624">
                  <c:v>5</c:v>
                </c:pt>
                <c:pt idx="7625">
                  <c:v>9</c:v>
                </c:pt>
                <c:pt idx="7626">
                  <c:v>6</c:v>
                </c:pt>
                <c:pt idx="7627">
                  <c:v>2</c:v>
                </c:pt>
                <c:pt idx="7628">
                  <c:v>5</c:v>
                </c:pt>
                <c:pt idx="7629">
                  <c:v>5</c:v>
                </c:pt>
                <c:pt idx="7630">
                  <c:v>7</c:v>
                </c:pt>
                <c:pt idx="7631">
                  <c:v>7</c:v>
                </c:pt>
                <c:pt idx="7632">
                  <c:v>8</c:v>
                </c:pt>
                <c:pt idx="7633">
                  <c:v>1</c:v>
                </c:pt>
                <c:pt idx="7634">
                  <c:v>1</c:v>
                </c:pt>
                <c:pt idx="7635">
                  <c:v>1</c:v>
                </c:pt>
                <c:pt idx="7636">
                  <c:v>3</c:v>
                </c:pt>
                <c:pt idx="7637">
                  <c:v>3</c:v>
                </c:pt>
                <c:pt idx="7638">
                  <c:v>7</c:v>
                </c:pt>
                <c:pt idx="7639">
                  <c:v>2</c:v>
                </c:pt>
                <c:pt idx="7640">
                  <c:v>6</c:v>
                </c:pt>
                <c:pt idx="7641">
                  <c:v>6</c:v>
                </c:pt>
                <c:pt idx="7642">
                  <c:v>4</c:v>
                </c:pt>
                <c:pt idx="7643">
                  <c:v>4</c:v>
                </c:pt>
                <c:pt idx="7644">
                  <c:v>5</c:v>
                </c:pt>
                <c:pt idx="7645">
                  <c:v>3</c:v>
                </c:pt>
                <c:pt idx="7646">
                  <c:v>2</c:v>
                </c:pt>
                <c:pt idx="7647">
                  <c:v>2</c:v>
                </c:pt>
                <c:pt idx="7648">
                  <c:v>4</c:v>
                </c:pt>
                <c:pt idx="7649">
                  <c:v>9</c:v>
                </c:pt>
                <c:pt idx="7650">
                  <c:v>3</c:v>
                </c:pt>
                <c:pt idx="7651">
                  <c:v>3</c:v>
                </c:pt>
                <c:pt idx="7652">
                  <c:v>2</c:v>
                </c:pt>
                <c:pt idx="7653">
                  <c:v>4</c:v>
                </c:pt>
                <c:pt idx="7654">
                  <c:v>4</c:v>
                </c:pt>
                <c:pt idx="7655">
                  <c:v>4</c:v>
                </c:pt>
                <c:pt idx="7656">
                  <c:v>2</c:v>
                </c:pt>
                <c:pt idx="7657">
                  <c:v>4</c:v>
                </c:pt>
                <c:pt idx="7658">
                  <c:v>4</c:v>
                </c:pt>
                <c:pt idx="7659">
                  <c:v>5</c:v>
                </c:pt>
                <c:pt idx="7660">
                  <c:v>3</c:v>
                </c:pt>
                <c:pt idx="7661">
                  <c:v>7</c:v>
                </c:pt>
                <c:pt idx="7662">
                  <c:v>5</c:v>
                </c:pt>
                <c:pt idx="7663">
                  <c:v>5</c:v>
                </c:pt>
                <c:pt idx="7664">
                  <c:v>4</c:v>
                </c:pt>
                <c:pt idx="7665">
                  <c:v>1</c:v>
                </c:pt>
                <c:pt idx="7666">
                  <c:v>9</c:v>
                </c:pt>
                <c:pt idx="7667">
                  <c:v>3</c:v>
                </c:pt>
                <c:pt idx="7668">
                  <c:v>6</c:v>
                </c:pt>
                <c:pt idx="7669">
                  <c:v>3</c:v>
                </c:pt>
                <c:pt idx="7670">
                  <c:v>2</c:v>
                </c:pt>
                <c:pt idx="7671">
                  <c:v>1</c:v>
                </c:pt>
                <c:pt idx="7672">
                  <c:v>3</c:v>
                </c:pt>
                <c:pt idx="7673">
                  <c:v>5</c:v>
                </c:pt>
                <c:pt idx="7674">
                  <c:v>4</c:v>
                </c:pt>
                <c:pt idx="7675">
                  <c:v>3</c:v>
                </c:pt>
                <c:pt idx="7676">
                  <c:v>3</c:v>
                </c:pt>
                <c:pt idx="7677">
                  <c:v>4</c:v>
                </c:pt>
                <c:pt idx="7678">
                  <c:v>3</c:v>
                </c:pt>
                <c:pt idx="7679">
                  <c:v>4</c:v>
                </c:pt>
                <c:pt idx="7680">
                  <c:v>2</c:v>
                </c:pt>
                <c:pt idx="7681">
                  <c:v>6</c:v>
                </c:pt>
                <c:pt idx="7682">
                  <c:v>1</c:v>
                </c:pt>
                <c:pt idx="7683">
                  <c:v>3</c:v>
                </c:pt>
                <c:pt idx="7684">
                  <c:v>9</c:v>
                </c:pt>
                <c:pt idx="7685">
                  <c:v>1</c:v>
                </c:pt>
                <c:pt idx="7686">
                  <c:v>9</c:v>
                </c:pt>
                <c:pt idx="7687">
                  <c:v>1</c:v>
                </c:pt>
                <c:pt idx="7688">
                  <c:v>8</c:v>
                </c:pt>
                <c:pt idx="7689">
                  <c:v>3</c:v>
                </c:pt>
                <c:pt idx="7690">
                  <c:v>3</c:v>
                </c:pt>
                <c:pt idx="7691">
                  <c:v>2</c:v>
                </c:pt>
                <c:pt idx="7692">
                  <c:v>6</c:v>
                </c:pt>
                <c:pt idx="7693">
                  <c:v>4</c:v>
                </c:pt>
                <c:pt idx="7694">
                  <c:v>7</c:v>
                </c:pt>
                <c:pt idx="7695">
                  <c:v>5</c:v>
                </c:pt>
                <c:pt idx="7696">
                  <c:v>4</c:v>
                </c:pt>
                <c:pt idx="7697">
                  <c:v>2</c:v>
                </c:pt>
                <c:pt idx="7698">
                  <c:v>1</c:v>
                </c:pt>
                <c:pt idx="7699">
                  <c:v>3</c:v>
                </c:pt>
                <c:pt idx="7700">
                  <c:v>6</c:v>
                </c:pt>
                <c:pt idx="7701">
                  <c:v>2</c:v>
                </c:pt>
                <c:pt idx="7702">
                  <c:v>2</c:v>
                </c:pt>
                <c:pt idx="7703">
                  <c:v>3</c:v>
                </c:pt>
                <c:pt idx="7704">
                  <c:v>4</c:v>
                </c:pt>
                <c:pt idx="7705">
                  <c:v>3</c:v>
                </c:pt>
                <c:pt idx="7706">
                  <c:v>3</c:v>
                </c:pt>
                <c:pt idx="7707">
                  <c:v>2</c:v>
                </c:pt>
                <c:pt idx="7708">
                  <c:v>3</c:v>
                </c:pt>
                <c:pt idx="7709">
                  <c:v>3</c:v>
                </c:pt>
                <c:pt idx="7710">
                  <c:v>5</c:v>
                </c:pt>
                <c:pt idx="7711">
                  <c:v>3</c:v>
                </c:pt>
                <c:pt idx="7712">
                  <c:v>2</c:v>
                </c:pt>
                <c:pt idx="7713">
                  <c:v>3</c:v>
                </c:pt>
                <c:pt idx="7714">
                  <c:v>6</c:v>
                </c:pt>
                <c:pt idx="7715">
                  <c:v>3</c:v>
                </c:pt>
                <c:pt idx="7716">
                  <c:v>5</c:v>
                </c:pt>
                <c:pt idx="7717">
                  <c:v>2</c:v>
                </c:pt>
                <c:pt idx="7718">
                  <c:v>4</c:v>
                </c:pt>
                <c:pt idx="7719">
                  <c:v>3</c:v>
                </c:pt>
                <c:pt idx="7720">
                  <c:v>2</c:v>
                </c:pt>
                <c:pt idx="7721">
                  <c:v>2</c:v>
                </c:pt>
                <c:pt idx="7722">
                  <c:v>3</c:v>
                </c:pt>
                <c:pt idx="7723">
                  <c:v>1</c:v>
                </c:pt>
                <c:pt idx="7724">
                  <c:v>1</c:v>
                </c:pt>
                <c:pt idx="7725">
                  <c:v>2</c:v>
                </c:pt>
                <c:pt idx="7726">
                  <c:v>3</c:v>
                </c:pt>
                <c:pt idx="7727">
                  <c:v>3</c:v>
                </c:pt>
                <c:pt idx="7728">
                  <c:v>4</c:v>
                </c:pt>
                <c:pt idx="7729">
                  <c:v>3</c:v>
                </c:pt>
                <c:pt idx="7730">
                  <c:v>4</c:v>
                </c:pt>
                <c:pt idx="7731">
                  <c:v>4</c:v>
                </c:pt>
                <c:pt idx="7732">
                  <c:v>2</c:v>
                </c:pt>
                <c:pt idx="7733">
                  <c:v>4</c:v>
                </c:pt>
                <c:pt idx="7734">
                  <c:v>3</c:v>
                </c:pt>
                <c:pt idx="7735">
                  <c:v>3</c:v>
                </c:pt>
                <c:pt idx="7736">
                  <c:v>4</c:v>
                </c:pt>
                <c:pt idx="7737">
                  <c:v>9</c:v>
                </c:pt>
                <c:pt idx="7738">
                  <c:v>5</c:v>
                </c:pt>
                <c:pt idx="7739">
                  <c:v>2</c:v>
                </c:pt>
                <c:pt idx="7740">
                  <c:v>1</c:v>
                </c:pt>
                <c:pt idx="7741">
                  <c:v>2</c:v>
                </c:pt>
                <c:pt idx="7742">
                  <c:v>4</c:v>
                </c:pt>
                <c:pt idx="7743">
                  <c:v>2</c:v>
                </c:pt>
                <c:pt idx="7744">
                  <c:v>3</c:v>
                </c:pt>
                <c:pt idx="7745">
                  <c:v>3</c:v>
                </c:pt>
                <c:pt idx="7746">
                  <c:v>2</c:v>
                </c:pt>
                <c:pt idx="7747">
                  <c:v>6</c:v>
                </c:pt>
                <c:pt idx="7748">
                  <c:v>3</c:v>
                </c:pt>
                <c:pt idx="7749">
                  <c:v>2</c:v>
                </c:pt>
                <c:pt idx="7750">
                  <c:v>2</c:v>
                </c:pt>
                <c:pt idx="7751">
                  <c:v>3</c:v>
                </c:pt>
                <c:pt idx="7752">
                  <c:v>2</c:v>
                </c:pt>
                <c:pt idx="7753">
                  <c:v>2</c:v>
                </c:pt>
                <c:pt idx="7754">
                  <c:v>2</c:v>
                </c:pt>
                <c:pt idx="7755">
                  <c:v>7</c:v>
                </c:pt>
                <c:pt idx="7756">
                  <c:v>5</c:v>
                </c:pt>
                <c:pt idx="7757">
                  <c:v>4</c:v>
                </c:pt>
                <c:pt idx="7758">
                  <c:v>3</c:v>
                </c:pt>
                <c:pt idx="7759">
                  <c:v>3</c:v>
                </c:pt>
                <c:pt idx="7760">
                  <c:v>2</c:v>
                </c:pt>
                <c:pt idx="7761">
                  <c:v>2</c:v>
                </c:pt>
                <c:pt idx="7762">
                  <c:v>1</c:v>
                </c:pt>
                <c:pt idx="7763">
                  <c:v>9</c:v>
                </c:pt>
                <c:pt idx="7764">
                  <c:v>3</c:v>
                </c:pt>
                <c:pt idx="7765">
                  <c:v>5</c:v>
                </c:pt>
                <c:pt idx="7766">
                  <c:v>5</c:v>
                </c:pt>
                <c:pt idx="7767">
                  <c:v>3</c:v>
                </c:pt>
                <c:pt idx="7768">
                  <c:v>5</c:v>
                </c:pt>
                <c:pt idx="7769">
                  <c:v>2</c:v>
                </c:pt>
                <c:pt idx="7770">
                  <c:v>2</c:v>
                </c:pt>
                <c:pt idx="7771">
                  <c:v>2</c:v>
                </c:pt>
                <c:pt idx="7772">
                  <c:v>5</c:v>
                </c:pt>
                <c:pt idx="7773">
                  <c:v>3</c:v>
                </c:pt>
                <c:pt idx="7774">
                  <c:v>3</c:v>
                </c:pt>
                <c:pt idx="7775">
                  <c:v>1</c:v>
                </c:pt>
                <c:pt idx="7776">
                  <c:v>3</c:v>
                </c:pt>
                <c:pt idx="7777">
                  <c:v>3</c:v>
                </c:pt>
                <c:pt idx="7778">
                  <c:v>3</c:v>
                </c:pt>
                <c:pt idx="7779">
                  <c:v>4</c:v>
                </c:pt>
                <c:pt idx="7780">
                  <c:v>4</c:v>
                </c:pt>
                <c:pt idx="7781">
                  <c:v>3</c:v>
                </c:pt>
                <c:pt idx="7782">
                  <c:v>2</c:v>
                </c:pt>
                <c:pt idx="7783">
                  <c:v>10</c:v>
                </c:pt>
                <c:pt idx="7784">
                  <c:v>2</c:v>
                </c:pt>
                <c:pt idx="7785">
                  <c:v>2</c:v>
                </c:pt>
                <c:pt idx="7786">
                  <c:v>1</c:v>
                </c:pt>
                <c:pt idx="7787">
                  <c:v>3</c:v>
                </c:pt>
                <c:pt idx="7788">
                  <c:v>3</c:v>
                </c:pt>
                <c:pt idx="7789">
                  <c:v>8</c:v>
                </c:pt>
                <c:pt idx="7790">
                  <c:v>3</c:v>
                </c:pt>
                <c:pt idx="7791">
                  <c:v>5</c:v>
                </c:pt>
                <c:pt idx="7792">
                  <c:v>2</c:v>
                </c:pt>
                <c:pt idx="7793">
                  <c:v>5</c:v>
                </c:pt>
                <c:pt idx="7794">
                  <c:v>2</c:v>
                </c:pt>
                <c:pt idx="7795">
                  <c:v>4</c:v>
                </c:pt>
                <c:pt idx="7796">
                  <c:v>5</c:v>
                </c:pt>
                <c:pt idx="7797">
                  <c:v>3</c:v>
                </c:pt>
                <c:pt idx="7798">
                  <c:v>1</c:v>
                </c:pt>
                <c:pt idx="7799">
                  <c:v>3</c:v>
                </c:pt>
                <c:pt idx="7800">
                  <c:v>3</c:v>
                </c:pt>
                <c:pt idx="7801">
                  <c:v>2</c:v>
                </c:pt>
                <c:pt idx="7802">
                  <c:v>4</c:v>
                </c:pt>
                <c:pt idx="7803">
                  <c:v>4</c:v>
                </c:pt>
                <c:pt idx="7804">
                  <c:v>1</c:v>
                </c:pt>
                <c:pt idx="7805">
                  <c:v>2</c:v>
                </c:pt>
                <c:pt idx="7806">
                  <c:v>2</c:v>
                </c:pt>
                <c:pt idx="7807">
                  <c:v>7</c:v>
                </c:pt>
                <c:pt idx="7808">
                  <c:v>3</c:v>
                </c:pt>
                <c:pt idx="7809">
                  <c:v>2</c:v>
                </c:pt>
                <c:pt idx="7810">
                  <c:v>1</c:v>
                </c:pt>
                <c:pt idx="7811">
                  <c:v>3</c:v>
                </c:pt>
                <c:pt idx="7812">
                  <c:v>3</c:v>
                </c:pt>
                <c:pt idx="7813">
                  <c:v>6</c:v>
                </c:pt>
                <c:pt idx="7814">
                  <c:v>2</c:v>
                </c:pt>
                <c:pt idx="7815">
                  <c:v>2</c:v>
                </c:pt>
                <c:pt idx="7816">
                  <c:v>3</c:v>
                </c:pt>
                <c:pt idx="7817">
                  <c:v>6</c:v>
                </c:pt>
                <c:pt idx="7818">
                  <c:v>3</c:v>
                </c:pt>
                <c:pt idx="7819">
                  <c:v>8</c:v>
                </c:pt>
                <c:pt idx="7820">
                  <c:v>6</c:v>
                </c:pt>
                <c:pt idx="7821">
                  <c:v>9</c:v>
                </c:pt>
                <c:pt idx="7822">
                  <c:v>3</c:v>
                </c:pt>
                <c:pt idx="7823">
                  <c:v>3</c:v>
                </c:pt>
                <c:pt idx="7824">
                  <c:v>5</c:v>
                </c:pt>
                <c:pt idx="7825">
                  <c:v>1</c:v>
                </c:pt>
                <c:pt idx="7826">
                  <c:v>4</c:v>
                </c:pt>
                <c:pt idx="7827">
                  <c:v>3</c:v>
                </c:pt>
                <c:pt idx="7828">
                  <c:v>3</c:v>
                </c:pt>
                <c:pt idx="7829">
                  <c:v>3</c:v>
                </c:pt>
                <c:pt idx="7830">
                  <c:v>3</c:v>
                </c:pt>
                <c:pt idx="7831">
                  <c:v>3</c:v>
                </c:pt>
                <c:pt idx="7832">
                  <c:v>2</c:v>
                </c:pt>
                <c:pt idx="7833">
                  <c:v>5</c:v>
                </c:pt>
                <c:pt idx="7834">
                  <c:v>2</c:v>
                </c:pt>
                <c:pt idx="7835">
                  <c:v>2</c:v>
                </c:pt>
                <c:pt idx="7836">
                  <c:v>4</c:v>
                </c:pt>
                <c:pt idx="7837">
                  <c:v>2</c:v>
                </c:pt>
                <c:pt idx="7838">
                  <c:v>2</c:v>
                </c:pt>
                <c:pt idx="7839">
                  <c:v>3</c:v>
                </c:pt>
                <c:pt idx="7840">
                  <c:v>4</c:v>
                </c:pt>
                <c:pt idx="7841">
                  <c:v>2</c:v>
                </c:pt>
                <c:pt idx="7842">
                  <c:v>3</c:v>
                </c:pt>
                <c:pt idx="7843">
                  <c:v>11</c:v>
                </c:pt>
                <c:pt idx="7844">
                  <c:v>4</c:v>
                </c:pt>
                <c:pt idx="7845">
                  <c:v>5</c:v>
                </c:pt>
                <c:pt idx="7846">
                  <c:v>12</c:v>
                </c:pt>
                <c:pt idx="7847">
                  <c:v>2</c:v>
                </c:pt>
                <c:pt idx="7848">
                  <c:v>3</c:v>
                </c:pt>
                <c:pt idx="7849">
                  <c:v>3</c:v>
                </c:pt>
                <c:pt idx="7850">
                  <c:v>2</c:v>
                </c:pt>
                <c:pt idx="7851">
                  <c:v>2</c:v>
                </c:pt>
                <c:pt idx="7852">
                  <c:v>2</c:v>
                </c:pt>
                <c:pt idx="7853">
                  <c:v>2</c:v>
                </c:pt>
                <c:pt idx="7854">
                  <c:v>4</c:v>
                </c:pt>
                <c:pt idx="7855">
                  <c:v>4</c:v>
                </c:pt>
                <c:pt idx="7856">
                  <c:v>2</c:v>
                </c:pt>
                <c:pt idx="7857">
                  <c:v>5</c:v>
                </c:pt>
                <c:pt idx="7858">
                  <c:v>3</c:v>
                </c:pt>
                <c:pt idx="7859">
                  <c:v>4</c:v>
                </c:pt>
                <c:pt idx="7860">
                  <c:v>4</c:v>
                </c:pt>
                <c:pt idx="7861">
                  <c:v>2</c:v>
                </c:pt>
                <c:pt idx="7862">
                  <c:v>2</c:v>
                </c:pt>
                <c:pt idx="7863">
                  <c:v>3</c:v>
                </c:pt>
                <c:pt idx="7864">
                  <c:v>4</c:v>
                </c:pt>
                <c:pt idx="7865">
                  <c:v>2</c:v>
                </c:pt>
                <c:pt idx="7866">
                  <c:v>6</c:v>
                </c:pt>
                <c:pt idx="7867">
                  <c:v>3</c:v>
                </c:pt>
                <c:pt idx="7868">
                  <c:v>2</c:v>
                </c:pt>
                <c:pt idx="7869">
                  <c:v>2</c:v>
                </c:pt>
                <c:pt idx="7870">
                  <c:v>4</c:v>
                </c:pt>
                <c:pt idx="7871">
                  <c:v>2</c:v>
                </c:pt>
                <c:pt idx="7872">
                  <c:v>4</c:v>
                </c:pt>
                <c:pt idx="7873">
                  <c:v>2</c:v>
                </c:pt>
                <c:pt idx="7874">
                  <c:v>2</c:v>
                </c:pt>
                <c:pt idx="7875">
                  <c:v>6</c:v>
                </c:pt>
                <c:pt idx="7876">
                  <c:v>1</c:v>
                </c:pt>
                <c:pt idx="7877">
                  <c:v>2</c:v>
                </c:pt>
                <c:pt idx="7878">
                  <c:v>4</c:v>
                </c:pt>
                <c:pt idx="7879">
                  <c:v>2</c:v>
                </c:pt>
                <c:pt idx="7880">
                  <c:v>6</c:v>
                </c:pt>
                <c:pt idx="7881">
                  <c:v>6</c:v>
                </c:pt>
                <c:pt idx="7882">
                  <c:v>8</c:v>
                </c:pt>
                <c:pt idx="7883">
                  <c:v>2</c:v>
                </c:pt>
                <c:pt idx="7884">
                  <c:v>7</c:v>
                </c:pt>
                <c:pt idx="7885">
                  <c:v>3</c:v>
                </c:pt>
                <c:pt idx="7886">
                  <c:v>5</c:v>
                </c:pt>
                <c:pt idx="7887">
                  <c:v>1</c:v>
                </c:pt>
                <c:pt idx="7888">
                  <c:v>5</c:v>
                </c:pt>
                <c:pt idx="7889">
                  <c:v>9</c:v>
                </c:pt>
                <c:pt idx="7890">
                  <c:v>2</c:v>
                </c:pt>
                <c:pt idx="7891">
                  <c:v>5</c:v>
                </c:pt>
                <c:pt idx="7892">
                  <c:v>3</c:v>
                </c:pt>
                <c:pt idx="7893">
                  <c:v>3</c:v>
                </c:pt>
                <c:pt idx="7894">
                  <c:v>5</c:v>
                </c:pt>
                <c:pt idx="7895">
                  <c:v>2</c:v>
                </c:pt>
                <c:pt idx="7896">
                  <c:v>8</c:v>
                </c:pt>
                <c:pt idx="7897">
                  <c:v>7</c:v>
                </c:pt>
                <c:pt idx="7898">
                  <c:v>6</c:v>
                </c:pt>
                <c:pt idx="7899">
                  <c:v>5</c:v>
                </c:pt>
                <c:pt idx="7900">
                  <c:v>2</c:v>
                </c:pt>
                <c:pt idx="7901">
                  <c:v>1</c:v>
                </c:pt>
                <c:pt idx="7902">
                  <c:v>5</c:v>
                </c:pt>
                <c:pt idx="7903">
                  <c:v>2</c:v>
                </c:pt>
                <c:pt idx="7904">
                  <c:v>2</c:v>
                </c:pt>
                <c:pt idx="7905">
                  <c:v>1</c:v>
                </c:pt>
                <c:pt idx="7906">
                  <c:v>10</c:v>
                </c:pt>
                <c:pt idx="7907">
                  <c:v>2</c:v>
                </c:pt>
                <c:pt idx="7908">
                  <c:v>3</c:v>
                </c:pt>
                <c:pt idx="7909">
                  <c:v>8</c:v>
                </c:pt>
                <c:pt idx="7910">
                  <c:v>3</c:v>
                </c:pt>
                <c:pt idx="7911">
                  <c:v>2</c:v>
                </c:pt>
                <c:pt idx="7912">
                  <c:v>2</c:v>
                </c:pt>
                <c:pt idx="7913">
                  <c:v>2</c:v>
                </c:pt>
                <c:pt idx="7914">
                  <c:v>5</c:v>
                </c:pt>
                <c:pt idx="7915">
                  <c:v>3</c:v>
                </c:pt>
                <c:pt idx="7916">
                  <c:v>4</c:v>
                </c:pt>
                <c:pt idx="7917">
                  <c:v>1</c:v>
                </c:pt>
                <c:pt idx="7918">
                  <c:v>2</c:v>
                </c:pt>
                <c:pt idx="7919">
                  <c:v>2</c:v>
                </c:pt>
                <c:pt idx="7920">
                  <c:v>2</c:v>
                </c:pt>
                <c:pt idx="7921">
                  <c:v>3</c:v>
                </c:pt>
                <c:pt idx="7922">
                  <c:v>5</c:v>
                </c:pt>
                <c:pt idx="7923">
                  <c:v>3</c:v>
                </c:pt>
                <c:pt idx="7924">
                  <c:v>4</c:v>
                </c:pt>
                <c:pt idx="7925">
                  <c:v>7</c:v>
                </c:pt>
                <c:pt idx="7926">
                  <c:v>3</c:v>
                </c:pt>
                <c:pt idx="7927">
                  <c:v>1</c:v>
                </c:pt>
                <c:pt idx="7928">
                  <c:v>3</c:v>
                </c:pt>
                <c:pt idx="7929">
                  <c:v>6</c:v>
                </c:pt>
                <c:pt idx="7930">
                  <c:v>3</c:v>
                </c:pt>
                <c:pt idx="7931">
                  <c:v>3</c:v>
                </c:pt>
                <c:pt idx="7932">
                  <c:v>5</c:v>
                </c:pt>
                <c:pt idx="7933">
                  <c:v>2</c:v>
                </c:pt>
                <c:pt idx="7934">
                  <c:v>3</c:v>
                </c:pt>
                <c:pt idx="7935">
                  <c:v>2</c:v>
                </c:pt>
                <c:pt idx="7936">
                  <c:v>3</c:v>
                </c:pt>
                <c:pt idx="7937">
                  <c:v>9</c:v>
                </c:pt>
                <c:pt idx="7938">
                  <c:v>3</c:v>
                </c:pt>
                <c:pt idx="7939">
                  <c:v>8</c:v>
                </c:pt>
                <c:pt idx="7940">
                  <c:v>2</c:v>
                </c:pt>
                <c:pt idx="7941">
                  <c:v>10</c:v>
                </c:pt>
                <c:pt idx="7942">
                  <c:v>9</c:v>
                </c:pt>
                <c:pt idx="7943">
                  <c:v>7</c:v>
                </c:pt>
                <c:pt idx="7944">
                  <c:v>2</c:v>
                </c:pt>
                <c:pt idx="7945">
                  <c:v>5</c:v>
                </c:pt>
                <c:pt idx="7946">
                  <c:v>3</c:v>
                </c:pt>
                <c:pt idx="7947">
                  <c:v>5</c:v>
                </c:pt>
                <c:pt idx="7948">
                  <c:v>6</c:v>
                </c:pt>
                <c:pt idx="7949">
                  <c:v>6</c:v>
                </c:pt>
                <c:pt idx="7950">
                  <c:v>3</c:v>
                </c:pt>
                <c:pt idx="7951">
                  <c:v>2</c:v>
                </c:pt>
                <c:pt idx="7952">
                  <c:v>4</c:v>
                </c:pt>
                <c:pt idx="7953">
                  <c:v>4</c:v>
                </c:pt>
                <c:pt idx="7954">
                  <c:v>2</c:v>
                </c:pt>
                <c:pt idx="7955">
                  <c:v>4</c:v>
                </c:pt>
                <c:pt idx="7956">
                  <c:v>5</c:v>
                </c:pt>
                <c:pt idx="7957">
                  <c:v>4</c:v>
                </c:pt>
                <c:pt idx="7958">
                  <c:v>5</c:v>
                </c:pt>
                <c:pt idx="7959">
                  <c:v>3</c:v>
                </c:pt>
                <c:pt idx="7960">
                  <c:v>1</c:v>
                </c:pt>
                <c:pt idx="7961">
                  <c:v>5</c:v>
                </c:pt>
                <c:pt idx="7962">
                  <c:v>8</c:v>
                </c:pt>
                <c:pt idx="7963">
                  <c:v>4</c:v>
                </c:pt>
                <c:pt idx="7964">
                  <c:v>4</c:v>
                </c:pt>
                <c:pt idx="7965">
                  <c:v>8</c:v>
                </c:pt>
                <c:pt idx="7966">
                  <c:v>4</c:v>
                </c:pt>
                <c:pt idx="7967">
                  <c:v>3</c:v>
                </c:pt>
                <c:pt idx="7968">
                  <c:v>1</c:v>
                </c:pt>
                <c:pt idx="7969">
                  <c:v>1</c:v>
                </c:pt>
                <c:pt idx="7970">
                  <c:v>4</c:v>
                </c:pt>
                <c:pt idx="7971">
                  <c:v>3</c:v>
                </c:pt>
                <c:pt idx="7972">
                  <c:v>2</c:v>
                </c:pt>
                <c:pt idx="7973">
                  <c:v>2</c:v>
                </c:pt>
                <c:pt idx="7974">
                  <c:v>3</c:v>
                </c:pt>
                <c:pt idx="7975">
                  <c:v>3</c:v>
                </c:pt>
                <c:pt idx="7976">
                  <c:v>3</c:v>
                </c:pt>
                <c:pt idx="7977">
                  <c:v>3</c:v>
                </c:pt>
                <c:pt idx="7978">
                  <c:v>3</c:v>
                </c:pt>
                <c:pt idx="7979">
                  <c:v>1</c:v>
                </c:pt>
                <c:pt idx="7980">
                  <c:v>2</c:v>
                </c:pt>
                <c:pt idx="7981">
                  <c:v>4</c:v>
                </c:pt>
                <c:pt idx="7982">
                  <c:v>5</c:v>
                </c:pt>
                <c:pt idx="7983">
                  <c:v>5</c:v>
                </c:pt>
                <c:pt idx="7984">
                  <c:v>3</c:v>
                </c:pt>
                <c:pt idx="7985">
                  <c:v>5</c:v>
                </c:pt>
                <c:pt idx="7986">
                  <c:v>5</c:v>
                </c:pt>
                <c:pt idx="7987">
                  <c:v>4</c:v>
                </c:pt>
                <c:pt idx="7988">
                  <c:v>3</c:v>
                </c:pt>
                <c:pt idx="7989">
                  <c:v>1</c:v>
                </c:pt>
                <c:pt idx="7990">
                  <c:v>2</c:v>
                </c:pt>
                <c:pt idx="7991">
                  <c:v>4</c:v>
                </c:pt>
                <c:pt idx="7992">
                  <c:v>2</c:v>
                </c:pt>
                <c:pt idx="7993">
                  <c:v>3</c:v>
                </c:pt>
                <c:pt idx="7994">
                  <c:v>6</c:v>
                </c:pt>
                <c:pt idx="7995">
                  <c:v>6</c:v>
                </c:pt>
                <c:pt idx="7996">
                  <c:v>5</c:v>
                </c:pt>
                <c:pt idx="7997">
                  <c:v>12</c:v>
                </c:pt>
                <c:pt idx="7998">
                  <c:v>7</c:v>
                </c:pt>
                <c:pt idx="7999">
                  <c:v>4</c:v>
                </c:pt>
                <c:pt idx="8000">
                  <c:v>4</c:v>
                </c:pt>
                <c:pt idx="8001">
                  <c:v>6</c:v>
                </c:pt>
                <c:pt idx="8002">
                  <c:v>7</c:v>
                </c:pt>
                <c:pt idx="8003">
                  <c:v>2</c:v>
                </c:pt>
                <c:pt idx="8004">
                  <c:v>3</c:v>
                </c:pt>
                <c:pt idx="8005">
                  <c:v>2</c:v>
                </c:pt>
                <c:pt idx="8006">
                  <c:v>12</c:v>
                </c:pt>
                <c:pt idx="8007">
                  <c:v>4</c:v>
                </c:pt>
                <c:pt idx="8008">
                  <c:v>3</c:v>
                </c:pt>
                <c:pt idx="8009">
                  <c:v>5</c:v>
                </c:pt>
                <c:pt idx="8010">
                  <c:v>6</c:v>
                </c:pt>
                <c:pt idx="8011">
                  <c:v>7</c:v>
                </c:pt>
                <c:pt idx="8012">
                  <c:v>5</c:v>
                </c:pt>
                <c:pt idx="8013">
                  <c:v>8</c:v>
                </c:pt>
                <c:pt idx="8014">
                  <c:v>1</c:v>
                </c:pt>
                <c:pt idx="8015">
                  <c:v>3</c:v>
                </c:pt>
                <c:pt idx="8016">
                  <c:v>6</c:v>
                </c:pt>
                <c:pt idx="8017">
                  <c:v>9</c:v>
                </c:pt>
                <c:pt idx="8018">
                  <c:v>1</c:v>
                </c:pt>
                <c:pt idx="8019">
                  <c:v>10</c:v>
                </c:pt>
                <c:pt idx="8020">
                  <c:v>2</c:v>
                </c:pt>
                <c:pt idx="8021">
                  <c:v>3</c:v>
                </c:pt>
                <c:pt idx="8022">
                  <c:v>5</c:v>
                </c:pt>
                <c:pt idx="8023">
                  <c:v>5</c:v>
                </c:pt>
                <c:pt idx="8024">
                  <c:v>1</c:v>
                </c:pt>
                <c:pt idx="8025">
                  <c:v>2</c:v>
                </c:pt>
                <c:pt idx="8026">
                  <c:v>1</c:v>
                </c:pt>
                <c:pt idx="8027">
                  <c:v>1</c:v>
                </c:pt>
                <c:pt idx="8028">
                  <c:v>4</c:v>
                </c:pt>
                <c:pt idx="8029">
                  <c:v>6</c:v>
                </c:pt>
                <c:pt idx="8030">
                  <c:v>3</c:v>
                </c:pt>
                <c:pt idx="8031">
                  <c:v>5</c:v>
                </c:pt>
                <c:pt idx="8032">
                  <c:v>3</c:v>
                </c:pt>
                <c:pt idx="8033">
                  <c:v>2</c:v>
                </c:pt>
                <c:pt idx="8034">
                  <c:v>9</c:v>
                </c:pt>
                <c:pt idx="8035">
                  <c:v>2</c:v>
                </c:pt>
                <c:pt idx="8036">
                  <c:v>6</c:v>
                </c:pt>
                <c:pt idx="8037">
                  <c:v>3</c:v>
                </c:pt>
                <c:pt idx="8038">
                  <c:v>3</c:v>
                </c:pt>
                <c:pt idx="8039">
                  <c:v>6</c:v>
                </c:pt>
                <c:pt idx="8040">
                  <c:v>6</c:v>
                </c:pt>
                <c:pt idx="8041">
                  <c:v>2</c:v>
                </c:pt>
                <c:pt idx="8042">
                  <c:v>4</c:v>
                </c:pt>
                <c:pt idx="8043">
                  <c:v>1</c:v>
                </c:pt>
                <c:pt idx="8044">
                  <c:v>9</c:v>
                </c:pt>
                <c:pt idx="8045">
                  <c:v>5</c:v>
                </c:pt>
                <c:pt idx="8046">
                  <c:v>3</c:v>
                </c:pt>
                <c:pt idx="8047">
                  <c:v>3</c:v>
                </c:pt>
                <c:pt idx="8048">
                  <c:v>7</c:v>
                </c:pt>
                <c:pt idx="8049">
                  <c:v>5</c:v>
                </c:pt>
                <c:pt idx="8050">
                  <c:v>1</c:v>
                </c:pt>
                <c:pt idx="8051">
                  <c:v>6</c:v>
                </c:pt>
                <c:pt idx="8052">
                  <c:v>3</c:v>
                </c:pt>
                <c:pt idx="8053">
                  <c:v>1</c:v>
                </c:pt>
                <c:pt idx="8054">
                  <c:v>5</c:v>
                </c:pt>
                <c:pt idx="8055">
                  <c:v>2</c:v>
                </c:pt>
                <c:pt idx="8056">
                  <c:v>9</c:v>
                </c:pt>
                <c:pt idx="8057">
                  <c:v>5</c:v>
                </c:pt>
                <c:pt idx="8058">
                  <c:v>3</c:v>
                </c:pt>
                <c:pt idx="8059">
                  <c:v>2</c:v>
                </c:pt>
                <c:pt idx="8060">
                  <c:v>5</c:v>
                </c:pt>
                <c:pt idx="8061">
                  <c:v>2</c:v>
                </c:pt>
                <c:pt idx="8062">
                  <c:v>4</c:v>
                </c:pt>
                <c:pt idx="8063">
                  <c:v>3</c:v>
                </c:pt>
                <c:pt idx="8064">
                  <c:v>2</c:v>
                </c:pt>
                <c:pt idx="8065">
                  <c:v>3</c:v>
                </c:pt>
                <c:pt idx="8066">
                  <c:v>2</c:v>
                </c:pt>
                <c:pt idx="8067">
                  <c:v>3</c:v>
                </c:pt>
                <c:pt idx="8068">
                  <c:v>6</c:v>
                </c:pt>
                <c:pt idx="8069">
                  <c:v>5</c:v>
                </c:pt>
                <c:pt idx="8070">
                  <c:v>5</c:v>
                </c:pt>
                <c:pt idx="8071">
                  <c:v>4</c:v>
                </c:pt>
                <c:pt idx="8072">
                  <c:v>4</c:v>
                </c:pt>
                <c:pt idx="8073">
                  <c:v>5</c:v>
                </c:pt>
                <c:pt idx="8074">
                  <c:v>14</c:v>
                </c:pt>
                <c:pt idx="8075">
                  <c:v>2</c:v>
                </c:pt>
                <c:pt idx="8076">
                  <c:v>3</c:v>
                </c:pt>
                <c:pt idx="8077">
                  <c:v>1</c:v>
                </c:pt>
                <c:pt idx="8078">
                  <c:v>3</c:v>
                </c:pt>
                <c:pt idx="8079">
                  <c:v>8</c:v>
                </c:pt>
                <c:pt idx="8080">
                  <c:v>6</c:v>
                </c:pt>
                <c:pt idx="8081">
                  <c:v>3</c:v>
                </c:pt>
                <c:pt idx="8082">
                  <c:v>5</c:v>
                </c:pt>
                <c:pt idx="8083">
                  <c:v>7</c:v>
                </c:pt>
                <c:pt idx="8084">
                  <c:v>10</c:v>
                </c:pt>
                <c:pt idx="8085">
                  <c:v>5</c:v>
                </c:pt>
                <c:pt idx="8086">
                  <c:v>3</c:v>
                </c:pt>
                <c:pt idx="8087">
                  <c:v>4</c:v>
                </c:pt>
                <c:pt idx="8088">
                  <c:v>2</c:v>
                </c:pt>
                <c:pt idx="8089">
                  <c:v>9</c:v>
                </c:pt>
                <c:pt idx="8090">
                  <c:v>7</c:v>
                </c:pt>
                <c:pt idx="8091">
                  <c:v>2</c:v>
                </c:pt>
                <c:pt idx="8092">
                  <c:v>5</c:v>
                </c:pt>
                <c:pt idx="8093">
                  <c:v>3</c:v>
                </c:pt>
                <c:pt idx="8094">
                  <c:v>4</c:v>
                </c:pt>
                <c:pt idx="8095">
                  <c:v>2</c:v>
                </c:pt>
                <c:pt idx="8096">
                  <c:v>5</c:v>
                </c:pt>
                <c:pt idx="8097">
                  <c:v>5</c:v>
                </c:pt>
                <c:pt idx="8098">
                  <c:v>1</c:v>
                </c:pt>
                <c:pt idx="8099">
                  <c:v>3</c:v>
                </c:pt>
                <c:pt idx="8100">
                  <c:v>3</c:v>
                </c:pt>
                <c:pt idx="8101">
                  <c:v>2</c:v>
                </c:pt>
                <c:pt idx="8102">
                  <c:v>7</c:v>
                </c:pt>
                <c:pt idx="8103">
                  <c:v>7</c:v>
                </c:pt>
                <c:pt idx="8104">
                  <c:v>6</c:v>
                </c:pt>
                <c:pt idx="8105">
                  <c:v>1</c:v>
                </c:pt>
                <c:pt idx="8106">
                  <c:v>6</c:v>
                </c:pt>
                <c:pt idx="8107">
                  <c:v>4</c:v>
                </c:pt>
                <c:pt idx="8108">
                  <c:v>4</c:v>
                </c:pt>
                <c:pt idx="8109">
                  <c:v>6</c:v>
                </c:pt>
                <c:pt idx="8110">
                  <c:v>2</c:v>
                </c:pt>
                <c:pt idx="8111">
                  <c:v>5</c:v>
                </c:pt>
                <c:pt idx="8112">
                  <c:v>4</c:v>
                </c:pt>
                <c:pt idx="8113">
                  <c:v>2</c:v>
                </c:pt>
                <c:pt idx="8114">
                  <c:v>5</c:v>
                </c:pt>
                <c:pt idx="8115">
                  <c:v>3</c:v>
                </c:pt>
                <c:pt idx="8116">
                  <c:v>1</c:v>
                </c:pt>
                <c:pt idx="8117">
                  <c:v>5</c:v>
                </c:pt>
                <c:pt idx="8118">
                  <c:v>4</c:v>
                </c:pt>
                <c:pt idx="8119">
                  <c:v>2</c:v>
                </c:pt>
                <c:pt idx="8120">
                  <c:v>3</c:v>
                </c:pt>
                <c:pt idx="8121">
                  <c:v>11</c:v>
                </c:pt>
                <c:pt idx="8122">
                  <c:v>3</c:v>
                </c:pt>
                <c:pt idx="8123">
                  <c:v>4</c:v>
                </c:pt>
                <c:pt idx="8124">
                  <c:v>2</c:v>
                </c:pt>
                <c:pt idx="8125">
                  <c:v>3</c:v>
                </c:pt>
                <c:pt idx="8126">
                  <c:v>2</c:v>
                </c:pt>
                <c:pt idx="8127">
                  <c:v>3</c:v>
                </c:pt>
                <c:pt idx="8128">
                  <c:v>5</c:v>
                </c:pt>
                <c:pt idx="8129">
                  <c:v>2</c:v>
                </c:pt>
                <c:pt idx="8130">
                  <c:v>2</c:v>
                </c:pt>
                <c:pt idx="8131">
                  <c:v>4</c:v>
                </c:pt>
                <c:pt idx="8132">
                  <c:v>3</c:v>
                </c:pt>
                <c:pt idx="8133">
                  <c:v>3</c:v>
                </c:pt>
                <c:pt idx="8134">
                  <c:v>3</c:v>
                </c:pt>
                <c:pt idx="8135">
                  <c:v>7</c:v>
                </c:pt>
                <c:pt idx="8136">
                  <c:v>7</c:v>
                </c:pt>
                <c:pt idx="8137">
                  <c:v>9</c:v>
                </c:pt>
                <c:pt idx="8138">
                  <c:v>8</c:v>
                </c:pt>
                <c:pt idx="8139">
                  <c:v>10</c:v>
                </c:pt>
                <c:pt idx="8140">
                  <c:v>4</c:v>
                </c:pt>
                <c:pt idx="8141">
                  <c:v>3</c:v>
                </c:pt>
                <c:pt idx="8142">
                  <c:v>3</c:v>
                </c:pt>
                <c:pt idx="8143">
                  <c:v>4</c:v>
                </c:pt>
                <c:pt idx="8144">
                  <c:v>4</c:v>
                </c:pt>
                <c:pt idx="8145">
                  <c:v>6</c:v>
                </c:pt>
                <c:pt idx="8146">
                  <c:v>2</c:v>
                </c:pt>
                <c:pt idx="8147">
                  <c:v>4</c:v>
                </c:pt>
                <c:pt idx="8148">
                  <c:v>7</c:v>
                </c:pt>
                <c:pt idx="8149">
                  <c:v>2</c:v>
                </c:pt>
                <c:pt idx="8150">
                  <c:v>2</c:v>
                </c:pt>
                <c:pt idx="8151">
                  <c:v>2</c:v>
                </c:pt>
                <c:pt idx="8152">
                  <c:v>3</c:v>
                </c:pt>
                <c:pt idx="8153">
                  <c:v>4</c:v>
                </c:pt>
                <c:pt idx="8154">
                  <c:v>2</c:v>
                </c:pt>
                <c:pt idx="8155">
                  <c:v>2</c:v>
                </c:pt>
                <c:pt idx="8156">
                  <c:v>2</c:v>
                </c:pt>
                <c:pt idx="8157">
                  <c:v>5</c:v>
                </c:pt>
                <c:pt idx="8158">
                  <c:v>3</c:v>
                </c:pt>
                <c:pt idx="8159">
                  <c:v>5</c:v>
                </c:pt>
                <c:pt idx="8160">
                  <c:v>2</c:v>
                </c:pt>
                <c:pt idx="8161">
                  <c:v>6</c:v>
                </c:pt>
                <c:pt idx="8162">
                  <c:v>2</c:v>
                </c:pt>
                <c:pt idx="8163">
                  <c:v>6</c:v>
                </c:pt>
                <c:pt idx="8164">
                  <c:v>7</c:v>
                </c:pt>
                <c:pt idx="8165">
                  <c:v>3</c:v>
                </c:pt>
                <c:pt idx="8166">
                  <c:v>3</c:v>
                </c:pt>
                <c:pt idx="8167">
                  <c:v>7</c:v>
                </c:pt>
                <c:pt idx="8168">
                  <c:v>7</c:v>
                </c:pt>
                <c:pt idx="8169">
                  <c:v>2</c:v>
                </c:pt>
                <c:pt idx="8170">
                  <c:v>3</c:v>
                </c:pt>
                <c:pt idx="8171">
                  <c:v>7</c:v>
                </c:pt>
                <c:pt idx="8172">
                  <c:v>1</c:v>
                </c:pt>
                <c:pt idx="8173">
                  <c:v>6</c:v>
                </c:pt>
                <c:pt idx="8174">
                  <c:v>4</c:v>
                </c:pt>
                <c:pt idx="8175">
                  <c:v>4</c:v>
                </c:pt>
                <c:pt idx="8176">
                  <c:v>6</c:v>
                </c:pt>
                <c:pt idx="8177">
                  <c:v>5</c:v>
                </c:pt>
                <c:pt idx="8178">
                  <c:v>2</c:v>
                </c:pt>
                <c:pt idx="8179">
                  <c:v>4</c:v>
                </c:pt>
                <c:pt idx="8180">
                  <c:v>8</c:v>
                </c:pt>
                <c:pt idx="8181">
                  <c:v>5</c:v>
                </c:pt>
                <c:pt idx="8182">
                  <c:v>3</c:v>
                </c:pt>
                <c:pt idx="8183">
                  <c:v>1</c:v>
                </c:pt>
                <c:pt idx="8184">
                  <c:v>3</c:v>
                </c:pt>
                <c:pt idx="8185">
                  <c:v>1</c:v>
                </c:pt>
                <c:pt idx="8186">
                  <c:v>4</c:v>
                </c:pt>
                <c:pt idx="8187">
                  <c:v>9</c:v>
                </c:pt>
                <c:pt idx="8188">
                  <c:v>3</c:v>
                </c:pt>
                <c:pt idx="8189">
                  <c:v>1</c:v>
                </c:pt>
                <c:pt idx="8190">
                  <c:v>6</c:v>
                </c:pt>
                <c:pt idx="8191">
                  <c:v>4</c:v>
                </c:pt>
                <c:pt idx="8192">
                  <c:v>7</c:v>
                </c:pt>
                <c:pt idx="8193">
                  <c:v>3</c:v>
                </c:pt>
                <c:pt idx="8194">
                  <c:v>2</c:v>
                </c:pt>
                <c:pt idx="8195">
                  <c:v>2</c:v>
                </c:pt>
                <c:pt idx="8196">
                  <c:v>4</c:v>
                </c:pt>
                <c:pt idx="8197">
                  <c:v>5</c:v>
                </c:pt>
                <c:pt idx="8198">
                  <c:v>3</c:v>
                </c:pt>
                <c:pt idx="8199">
                  <c:v>5</c:v>
                </c:pt>
                <c:pt idx="8200">
                  <c:v>1</c:v>
                </c:pt>
                <c:pt idx="8201">
                  <c:v>5</c:v>
                </c:pt>
                <c:pt idx="8202">
                  <c:v>2</c:v>
                </c:pt>
                <c:pt idx="8203">
                  <c:v>3</c:v>
                </c:pt>
                <c:pt idx="8204">
                  <c:v>4</c:v>
                </c:pt>
                <c:pt idx="8205">
                  <c:v>2</c:v>
                </c:pt>
                <c:pt idx="8206">
                  <c:v>1</c:v>
                </c:pt>
                <c:pt idx="8207">
                  <c:v>1</c:v>
                </c:pt>
                <c:pt idx="8208">
                  <c:v>6</c:v>
                </c:pt>
                <c:pt idx="8209">
                  <c:v>4</c:v>
                </c:pt>
                <c:pt idx="8210">
                  <c:v>2</c:v>
                </c:pt>
                <c:pt idx="8211">
                  <c:v>5</c:v>
                </c:pt>
                <c:pt idx="8212">
                  <c:v>3</c:v>
                </c:pt>
                <c:pt idx="8213">
                  <c:v>4</c:v>
                </c:pt>
                <c:pt idx="8214">
                  <c:v>1</c:v>
                </c:pt>
                <c:pt idx="8215">
                  <c:v>1</c:v>
                </c:pt>
                <c:pt idx="8216">
                  <c:v>2</c:v>
                </c:pt>
                <c:pt idx="8217">
                  <c:v>3</c:v>
                </c:pt>
                <c:pt idx="8218">
                  <c:v>3</c:v>
                </c:pt>
                <c:pt idx="8219">
                  <c:v>2</c:v>
                </c:pt>
                <c:pt idx="8220">
                  <c:v>3</c:v>
                </c:pt>
                <c:pt idx="8221">
                  <c:v>4</c:v>
                </c:pt>
                <c:pt idx="8222">
                  <c:v>2</c:v>
                </c:pt>
                <c:pt idx="8223">
                  <c:v>6</c:v>
                </c:pt>
                <c:pt idx="8224">
                  <c:v>2</c:v>
                </c:pt>
                <c:pt idx="8225">
                  <c:v>10</c:v>
                </c:pt>
                <c:pt idx="8226">
                  <c:v>1</c:v>
                </c:pt>
                <c:pt idx="8227">
                  <c:v>2</c:v>
                </c:pt>
                <c:pt idx="8228">
                  <c:v>2</c:v>
                </c:pt>
                <c:pt idx="8229">
                  <c:v>3</c:v>
                </c:pt>
                <c:pt idx="8230">
                  <c:v>3</c:v>
                </c:pt>
                <c:pt idx="8231">
                  <c:v>7</c:v>
                </c:pt>
                <c:pt idx="8232">
                  <c:v>5</c:v>
                </c:pt>
                <c:pt idx="8233">
                  <c:v>2</c:v>
                </c:pt>
                <c:pt idx="8234">
                  <c:v>2</c:v>
                </c:pt>
                <c:pt idx="8235">
                  <c:v>4</c:v>
                </c:pt>
                <c:pt idx="8236">
                  <c:v>5</c:v>
                </c:pt>
                <c:pt idx="8237">
                  <c:v>2</c:v>
                </c:pt>
                <c:pt idx="8238">
                  <c:v>1</c:v>
                </c:pt>
                <c:pt idx="8239">
                  <c:v>2</c:v>
                </c:pt>
                <c:pt idx="8240">
                  <c:v>4</c:v>
                </c:pt>
                <c:pt idx="8241">
                  <c:v>2</c:v>
                </c:pt>
                <c:pt idx="8242">
                  <c:v>3</c:v>
                </c:pt>
                <c:pt idx="8243">
                  <c:v>8</c:v>
                </c:pt>
                <c:pt idx="8244">
                  <c:v>3</c:v>
                </c:pt>
                <c:pt idx="8245">
                  <c:v>3</c:v>
                </c:pt>
                <c:pt idx="8246">
                  <c:v>5</c:v>
                </c:pt>
                <c:pt idx="8247">
                  <c:v>2</c:v>
                </c:pt>
                <c:pt idx="8248">
                  <c:v>2</c:v>
                </c:pt>
                <c:pt idx="8249">
                  <c:v>2</c:v>
                </c:pt>
                <c:pt idx="8250">
                  <c:v>2</c:v>
                </c:pt>
                <c:pt idx="8251">
                  <c:v>5</c:v>
                </c:pt>
                <c:pt idx="8252">
                  <c:v>2</c:v>
                </c:pt>
                <c:pt idx="8253">
                  <c:v>1</c:v>
                </c:pt>
                <c:pt idx="8254">
                  <c:v>4</c:v>
                </c:pt>
                <c:pt idx="8255">
                  <c:v>8</c:v>
                </c:pt>
                <c:pt idx="8256">
                  <c:v>3</c:v>
                </c:pt>
                <c:pt idx="8257">
                  <c:v>5</c:v>
                </c:pt>
                <c:pt idx="8258">
                  <c:v>6</c:v>
                </c:pt>
                <c:pt idx="8259">
                  <c:v>9</c:v>
                </c:pt>
                <c:pt idx="8260">
                  <c:v>1</c:v>
                </c:pt>
                <c:pt idx="8261">
                  <c:v>4</c:v>
                </c:pt>
                <c:pt idx="8262">
                  <c:v>3</c:v>
                </c:pt>
                <c:pt idx="8263">
                  <c:v>4</c:v>
                </c:pt>
                <c:pt idx="8264">
                  <c:v>3</c:v>
                </c:pt>
                <c:pt idx="8265">
                  <c:v>7</c:v>
                </c:pt>
                <c:pt idx="8266">
                  <c:v>2</c:v>
                </c:pt>
                <c:pt idx="8267">
                  <c:v>1</c:v>
                </c:pt>
                <c:pt idx="8268">
                  <c:v>4</c:v>
                </c:pt>
                <c:pt idx="8269">
                  <c:v>4</c:v>
                </c:pt>
                <c:pt idx="8270">
                  <c:v>2</c:v>
                </c:pt>
                <c:pt idx="8271">
                  <c:v>8</c:v>
                </c:pt>
                <c:pt idx="8272">
                  <c:v>4</c:v>
                </c:pt>
                <c:pt idx="8273">
                  <c:v>1</c:v>
                </c:pt>
                <c:pt idx="8274">
                  <c:v>7</c:v>
                </c:pt>
                <c:pt idx="8275">
                  <c:v>9</c:v>
                </c:pt>
                <c:pt idx="8276">
                  <c:v>3</c:v>
                </c:pt>
                <c:pt idx="8277">
                  <c:v>2</c:v>
                </c:pt>
                <c:pt idx="8278">
                  <c:v>3</c:v>
                </c:pt>
                <c:pt idx="8279">
                  <c:v>3</c:v>
                </c:pt>
                <c:pt idx="8280">
                  <c:v>3</c:v>
                </c:pt>
                <c:pt idx="8281">
                  <c:v>3</c:v>
                </c:pt>
                <c:pt idx="8282">
                  <c:v>2</c:v>
                </c:pt>
                <c:pt idx="8283">
                  <c:v>2</c:v>
                </c:pt>
                <c:pt idx="8284">
                  <c:v>8</c:v>
                </c:pt>
                <c:pt idx="8285">
                  <c:v>3</c:v>
                </c:pt>
                <c:pt idx="8286">
                  <c:v>6</c:v>
                </c:pt>
                <c:pt idx="8287">
                  <c:v>5</c:v>
                </c:pt>
                <c:pt idx="8288">
                  <c:v>7</c:v>
                </c:pt>
                <c:pt idx="8289">
                  <c:v>6</c:v>
                </c:pt>
                <c:pt idx="8290">
                  <c:v>2</c:v>
                </c:pt>
                <c:pt idx="8291">
                  <c:v>1</c:v>
                </c:pt>
                <c:pt idx="8292">
                  <c:v>3</c:v>
                </c:pt>
                <c:pt idx="8293">
                  <c:v>4</c:v>
                </c:pt>
                <c:pt idx="8294">
                  <c:v>2</c:v>
                </c:pt>
                <c:pt idx="8295">
                  <c:v>9</c:v>
                </c:pt>
                <c:pt idx="8296">
                  <c:v>2</c:v>
                </c:pt>
                <c:pt idx="8297">
                  <c:v>2</c:v>
                </c:pt>
                <c:pt idx="8298">
                  <c:v>3</c:v>
                </c:pt>
                <c:pt idx="8299">
                  <c:v>3</c:v>
                </c:pt>
                <c:pt idx="8300">
                  <c:v>2</c:v>
                </c:pt>
                <c:pt idx="8301">
                  <c:v>5</c:v>
                </c:pt>
                <c:pt idx="8302">
                  <c:v>3</c:v>
                </c:pt>
                <c:pt idx="8303">
                  <c:v>2</c:v>
                </c:pt>
                <c:pt idx="8304">
                  <c:v>4</c:v>
                </c:pt>
                <c:pt idx="8305">
                  <c:v>5</c:v>
                </c:pt>
                <c:pt idx="8306">
                  <c:v>7</c:v>
                </c:pt>
                <c:pt idx="8307">
                  <c:v>2</c:v>
                </c:pt>
                <c:pt idx="8308">
                  <c:v>9</c:v>
                </c:pt>
                <c:pt idx="8309">
                  <c:v>3</c:v>
                </c:pt>
                <c:pt idx="8310">
                  <c:v>3</c:v>
                </c:pt>
                <c:pt idx="8311">
                  <c:v>4</c:v>
                </c:pt>
                <c:pt idx="8312">
                  <c:v>7</c:v>
                </c:pt>
                <c:pt idx="8313">
                  <c:v>3</c:v>
                </c:pt>
                <c:pt idx="8314">
                  <c:v>2</c:v>
                </c:pt>
                <c:pt idx="8315">
                  <c:v>7</c:v>
                </c:pt>
                <c:pt idx="8316">
                  <c:v>3</c:v>
                </c:pt>
                <c:pt idx="8317">
                  <c:v>1</c:v>
                </c:pt>
                <c:pt idx="8318">
                  <c:v>8</c:v>
                </c:pt>
                <c:pt idx="8319">
                  <c:v>1</c:v>
                </c:pt>
                <c:pt idx="8320">
                  <c:v>2</c:v>
                </c:pt>
                <c:pt idx="8321">
                  <c:v>2</c:v>
                </c:pt>
                <c:pt idx="8322">
                  <c:v>2</c:v>
                </c:pt>
                <c:pt idx="8323">
                  <c:v>5</c:v>
                </c:pt>
                <c:pt idx="8324">
                  <c:v>5</c:v>
                </c:pt>
                <c:pt idx="8325">
                  <c:v>3</c:v>
                </c:pt>
                <c:pt idx="8326">
                  <c:v>4</c:v>
                </c:pt>
                <c:pt idx="8327">
                  <c:v>7</c:v>
                </c:pt>
                <c:pt idx="8328">
                  <c:v>3</c:v>
                </c:pt>
                <c:pt idx="8329">
                  <c:v>1</c:v>
                </c:pt>
                <c:pt idx="8330">
                  <c:v>4</c:v>
                </c:pt>
                <c:pt idx="8331">
                  <c:v>1</c:v>
                </c:pt>
                <c:pt idx="8332">
                  <c:v>5</c:v>
                </c:pt>
                <c:pt idx="8333">
                  <c:v>3</c:v>
                </c:pt>
                <c:pt idx="8334">
                  <c:v>4</c:v>
                </c:pt>
                <c:pt idx="8335">
                  <c:v>9</c:v>
                </c:pt>
                <c:pt idx="8336">
                  <c:v>2</c:v>
                </c:pt>
                <c:pt idx="8337">
                  <c:v>4</c:v>
                </c:pt>
                <c:pt idx="8338">
                  <c:v>5</c:v>
                </c:pt>
                <c:pt idx="8339">
                  <c:v>6</c:v>
                </c:pt>
                <c:pt idx="8340">
                  <c:v>5</c:v>
                </c:pt>
                <c:pt idx="8341">
                  <c:v>3</c:v>
                </c:pt>
                <c:pt idx="8342">
                  <c:v>7</c:v>
                </c:pt>
                <c:pt idx="8343">
                  <c:v>5</c:v>
                </c:pt>
                <c:pt idx="8344">
                  <c:v>3</c:v>
                </c:pt>
                <c:pt idx="8345">
                  <c:v>3</c:v>
                </c:pt>
                <c:pt idx="8346">
                  <c:v>5</c:v>
                </c:pt>
                <c:pt idx="8347">
                  <c:v>1</c:v>
                </c:pt>
                <c:pt idx="8348">
                  <c:v>10</c:v>
                </c:pt>
                <c:pt idx="8349">
                  <c:v>5</c:v>
                </c:pt>
                <c:pt idx="8350">
                  <c:v>1</c:v>
                </c:pt>
                <c:pt idx="8351">
                  <c:v>2</c:v>
                </c:pt>
                <c:pt idx="8352">
                  <c:v>4</c:v>
                </c:pt>
                <c:pt idx="8353">
                  <c:v>5</c:v>
                </c:pt>
                <c:pt idx="8354">
                  <c:v>5</c:v>
                </c:pt>
                <c:pt idx="8355">
                  <c:v>2</c:v>
                </c:pt>
                <c:pt idx="8356">
                  <c:v>3</c:v>
                </c:pt>
                <c:pt idx="8357">
                  <c:v>7</c:v>
                </c:pt>
                <c:pt idx="8358">
                  <c:v>2</c:v>
                </c:pt>
                <c:pt idx="8359">
                  <c:v>6</c:v>
                </c:pt>
                <c:pt idx="8360">
                  <c:v>2</c:v>
                </c:pt>
                <c:pt idx="8361">
                  <c:v>2</c:v>
                </c:pt>
                <c:pt idx="8362">
                  <c:v>5</c:v>
                </c:pt>
                <c:pt idx="8363">
                  <c:v>3</c:v>
                </c:pt>
                <c:pt idx="8364">
                  <c:v>2</c:v>
                </c:pt>
                <c:pt idx="8365">
                  <c:v>4</c:v>
                </c:pt>
                <c:pt idx="8366">
                  <c:v>4</c:v>
                </c:pt>
                <c:pt idx="8367">
                  <c:v>2</c:v>
                </c:pt>
                <c:pt idx="8368">
                  <c:v>5</c:v>
                </c:pt>
                <c:pt idx="8369">
                  <c:v>3</c:v>
                </c:pt>
                <c:pt idx="8370">
                  <c:v>2</c:v>
                </c:pt>
                <c:pt idx="8371">
                  <c:v>1</c:v>
                </c:pt>
                <c:pt idx="8372">
                  <c:v>3</c:v>
                </c:pt>
                <c:pt idx="8373">
                  <c:v>1</c:v>
                </c:pt>
                <c:pt idx="8374">
                  <c:v>6</c:v>
                </c:pt>
                <c:pt idx="8375">
                  <c:v>6</c:v>
                </c:pt>
                <c:pt idx="8376">
                  <c:v>1</c:v>
                </c:pt>
                <c:pt idx="8377">
                  <c:v>1</c:v>
                </c:pt>
                <c:pt idx="8378">
                  <c:v>3</c:v>
                </c:pt>
                <c:pt idx="8379">
                  <c:v>7</c:v>
                </c:pt>
                <c:pt idx="8380">
                  <c:v>3</c:v>
                </c:pt>
                <c:pt idx="8381">
                  <c:v>2</c:v>
                </c:pt>
                <c:pt idx="8382">
                  <c:v>4</c:v>
                </c:pt>
                <c:pt idx="8383">
                  <c:v>3</c:v>
                </c:pt>
                <c:pt idx="8384">
                  <c:v>2</c:v>
                </c:pt>
                <c:pt idx="8385">
                  <c:v>3</c:v>
                </c:pt>
                <c:pt idx="8386">
                  <c:v>1</c:v>
                </c:pt>
                <c:pt idx="8387">
                  <c:v>5</c:v>
                </c:pt>
                <c:pt idx="8388">
                  <c:v>2</c:v>
                </c:pt>
                <c:pt idx="8389">
                  <c:v>6</c:v>
                </c:pt>
                <c:pt idx="8390">
                  <c:v>2</c:v>
                </c:pt>
                <c:pt idx="8391">
                  <c:v>2</c:v>
                </c:pt>
                <c:pt idx="8392">
                  <c:v>3</c:v>
                </c:pt>
                <c:pt idx="8393">
                  <c:v>5</c:v>
                </c:pt>
                <c:pt idx="8394">
                  <c:v>3</c:v>
                </c:pt>
                <c:pt idx="8395">
                  <c:v>3</c:v>
                </c:pt>
                <c:pt idx="8396">
                  <c:v>7</c:v>
                </c:pt>
                <c:pt idx="8397">
                  <c:v>5</c:v>
                </c:pt>
                <c:pt idx="8398">
                  <c:v>2</c:v>
                </c:pt>
                <c:pt idx="8399">
                  <c:v>1</c:v>
                </c:pt>
                <c:pt idx="8400">
                  <c:v>5</c:v>
                </c:pt>
                <c:pt idx="8401">
                  <c:v>3</c:v>
                </c:pt>
                <c:pt idx="8402">
                  <c:v>2</c:v>
                </c:pt>
                <c:pt idx="8403">
                  <c:v>4</c:v>
                </c:pt>
                <c:pt idx="8404">
                  <c:v>4</c:v>
                </c:pt>
                <c:pt idx="8405">
                  <c:v>5</c:v>
                </c:pt>
                <c:pt idx="8406">
                  <c:v>2</c:v>
                </c:pt>
                <c:pt idx="8407">
                  <c:v>7</c:v>
                </c:pt>
                <c:pt idx="8408">
                  <c:v>5</c:v>
                </c:pt>
                <c:pt idx="8409">
                  <c:v>4</c:v>
                </c:pt>
                <c:pt idx="8410">
                  <c:v>4</c:v>
                </c:pt>
                <c:pt idx="8411">
                  <c:v>7</c:v>
                </c:pt>
                <c:pt idx="8412">
                  <c:v>4</c:v>
                </c:pt>
                <c:pt idx="8413">
                  <c:v>10</c:v>
                </c:pt>
                <c:pt idx="8414">
                  <c:v>3</c:v>
                </c:pt>
                <c:pt idx="8415">
                  <c:v>3</c:v>
                </c:pt>
                <c:pt idx="8416">
                  <c:v>5</c:v>
                </c:pt>
                <c:pt idx="8417">
                  <c:v>3</c:v>
                </c:pt>
                <c:pt idx="8418">
                  <c:v>1</c:v>
                </c:pt>
                <c:pt idx="8419">
                  <c:v>4</c:v>
                </c:pt>
                <c:pt idx="8420">
                  <c:v>2</c:v>
                </c:pt>
                <c:pt idx="8421">
                  <c:v>3</c:v>
                </c:pt>
                <c:pt idx="8422">
                  <c:v>5</c:v>
                </c:pt>
                <c:pt idx="8423">
                  <c:v>2</c:v>
                </c:pt>
                <c:pt idx="8424">
                  <c:v>5</c:v>
                </c:pt>
                <c:pt idx="8425">
                  <c:v>8</c:v>
                </c:pt>
                <c:pt idx="8426">
                  <c:v>2</c:v>
                </c:pt>
                <c:pt idx="8427">
                  <c:v>2</c:v>
                </c:pt>
                <c:pt idx="8428">
                  <c:v>6</c:v>
                </c:pt>
                <c:pt idx="8429">
                  <c:v>5</c:v>
                </c:pt>
                <c:pt idx="8430">
                  <c:v>2</c:v>
                </c:pt>
                <c:pt idx="8431">
                  <c:v>10</c:v>
                </c:pt>
                <c:pt idx="8432">
                  <c:v>4</c:v>
                </c:pt>
                <c:pt idx="8433">
                  <c:v>2</c:v>
                </c:pt>
                <c:pt idx="8434">
                  <c:v>5</c:v>
                </c:pt>
                <c:pt idx="8435">
                  <c:v>2</c:v>
                </c:pt>
                <c:pt idx="8436">
                  <c:v>11</c:v>
                </c:pt>
                <c:pt idx="8437">
                  <c:v>2</c:v>
                </c:pt>
                <c:pt idx="8438">
                  <c:v>4</c:v>
                </c:pt>
                <c:pt idx="8439">
                  <c:v>2</c:v>
                </c:pt>
                <c:pt idx="8440">
                  <c:v>3</c:v>
                </c:pt>
                <c:pt idx="8441">
                  <c:v>4</c:v>
                </c:pt>
                <c:pt idx="8442">
                  <c:v>2</c:v>
                </c:pt>
                <c:pt idx="8443">
                  <c:v>1</c:v>
                </c:pt>
                <c:pt idx="8444">
                  <c:v>3</c:v>
                </c:pt>
                <c:pt idx="8445">
                  <c:v>4</c:v>
                </c:pt>
                <c:pt idx="8446">
                  <c:v>4</c:v>
                </c:pt>
                <c:pt idx="8447">
                  <c:v>2</c:v>
                </c:pt>
                <c:pt idx="8448">
                  <c:v>3</c:v>
                </c:pt>
                <c:pt idx="8449">
                  <c:v>8</c:v>
                </c:pt>
                <c:pt idx="8450">
                  <c:v>1</c:v>
                </c:pt>
                <c:pt idx="8451">
                  <c:v>5</c:v>
                </c:pt>
                <c:pt idx="8452">
                  <c:v>4</c:v>
                </c:pt>
                <c:pt idx="8453">
                  <c:v>3</c:v>
                </c:pt>
                <c:pt idx="8454">
                  <c:v>5</c:v>
                </c:pt>
                <c:pt idx="8455">
                  <c:v>2</c:v>
                </c:pt>
                <c:pt idx="8456">
                  <c:v>3</c:v>
                </c:pt>
                <c:pt idx="8457">
                  <c:v>3</c:v>
                </c:pt>
                <c:pt idx="8458">
                  <c:v>3</c:v>
                </c:pt>
                <c:pt idx="8459">
                  <c:v>3</c:v>
                </c:pt>
                <c:pt idx="8460">
                  <c:v>5</c:v>
                </c:pt>
                <c:pt idx="8461">
                  <c:v>3</c:v>
                </c:pt>
                <c:pt idx="8462">
                  <c:v>2</c:v>
                </c:pt>
                <c:pt idx="8463">
                  <c:v>3</c:v>
                </c:pt>
                <c:pt idx="8464">
                  <c:v>4</c:v>
                </c:pt>
                <c:pt idx="8465">
                  <c:v>3</c:v>
                </c:pt>
                <c:pt idx="8466">
                  <c:v>3</c:v>
                </c:pt>
                <c:pt idx="8467">
                  <c:v>2</c:v>
                </c:pt>
                <c:pt idx="8468">
                  <c:v>6</c:v>
                </c:pt>
                <c:pt idx="8469">
                  <c:v>4</c:v>
                </c:pt>
                <c:pt idx="8470">
                  <c:v>2</c:v>
                </c:pt>
                <c:pt idx="8471">
                  <c:v>3</c:v>
                </c:pt>
                <c:pt idx="8472">
                  <c:v>1</c:v>
                </c:pt>
                <c:pt idx="8473">
                  <c:v>1</c:v>
                </c:pt>
                <c:pt idx="8474">
                  <c:v>4</c:v>
                </c:pt>
                <c:pt idx="8475">
                  <c:v>2</c:v>
                </c:pt>
                <c:pt idx="8476">
                  <c:v>1</c:v>
                </c:pt>
                <c:pt idx="8477">
                  <c:v>4</c:v>
                </c:pt>
                <c:pt idx="8478">
                  <c:v>2</c:v>
                </c:pt>
                <c:pt idx="8479">
                  <c:v>2</c:v>
                </c:pt>
                <c:pt idx="8480">
                  <c:v>2</c:v>
                </c:pt>
                <c:pt idx="8481">
                  <c:v>3</c:v>
                </c:pt>
                <c:pt idx="8482">
                  <c:v>2</c:v>
                </c:pt>
                <c:pt idx="8483">
                  <c:v>5</c:v>
                </c:pt>
                <c:pt idx="8484">
                  <c:v>10</c:v>
                </c:pt>
                <c:pt idx="8485">
                  <c:v>2</c:v>
                </c:pt>
                <c:pt idx="8486">
                  <c:v>2</c:v>
                </c:pt>
                <c:pt idx="8487">
                  <c:v>3</c:v>
                </c:pt>
                <c:pt idx="8488">
                  <c:v>5</c:v>
                </c:pt>
                <c:pt idx="8489">
                  <c:v>8</c:v>
                </c:pt>
                <c:pt idx="8490">
                  <c:v>7</c:v>
                </c:pt>
                <c:pt idx="8491">
                  <c:v>3</c:v>
                </c:pt>
                <c:pt idx="8492">
                  <c:v>8</c:v>
                </c:pt>
                <c:pt idx="8493">
                  <c:v>3</c:v>
                </c:pt>
                <c:pt idx="8494">
                  <c:v>1</c:v>
                </c:pt>
                <c:pt idx="8495">
                  <c:v>3</c:v>
                </c:pt>
                <c:pt idx="8496">
                  <c:v>3</c:v>
                </c:pt>
                <c:pt idx="8497">
                  <c:v>3</c:v>
                </c:pt>
                <c:pt idx="8498">
                  <c:v>2</c:v>
                </c:pt>
                <c:pt idx="8499">
                  <c:v>6</c:v>
                </c:pt>
                <c:pt idx="8500">
                  <c:v>2</c:v>
                </c:pt>
                <c:pt idx="8501">
                  <c:v>2</c:v>
                </c:pt>
                <c:pt idx="8502">
                  <c:v>3</c:v>
                </c:pt>
                <c:pt idx="8503">
                  <c:v>2</c:v>
                </c:pt>
                <c:pt idx="8504">
                  <c:v>4</c:v>
                </c:pt>
                <c:pt idx="8505">
                  <c:v>9</c:v>
                </c:pt>
                <c:pt idx="8506">
                  <c:v>5</c:v>
                </c:pt>
                <c:pt idx="8507">
                  <c:v>3</c:v>
                </c:pt>
                <c:pt idx="8508">
                  <c:v>11</c:v>
                </c:pt>
                <c:pt idx="8509">
                  <c:v>1</c:v>
                </c:pt>
                <c:pt idx="8510">
                  <c:v>2</c:v>
                </c:pt>
                <c:pt idx="8511">
                  <c:v>2</c:v>
                </c:pt>
                <c:pt idx="8512">
                  <c:v>2</c:v>
                </c:pt>
                <c:pt idx="8513">
                  <c:v>4</c:v>
                </c:pt>
                <c:pt idx="8514">
                  <c:v>3</c:v>
                </c:pt>
                <c:pt idx="8515">
                  <c:v>12</c:v>
                </c:pt>
                <c:pt idx="8516">
                  <c:v>2</c:v>
                </c:pt>
                <c:pt idx="8517">
                  <c:v>6</c:v>
                </c:pt>
                <c:pt idx="8518">
                  <c:v>1</c:v>
                </c:pt>
                <c:pt idx="8519">
                  <c:v>3</c:v>
                </c:pt>
                <c:pt idx="8520">
                  <c:v>3</c:v>
                </c:pt>
                <c:pt idx="8521">
                  <c:v>14</c:v>
                </c:pt>
                <c:pt idx="8522">
                  <c:v>1</c:v>
                </c:pt>
                <c:pt idx="8523">
                  <c:v>7</c:v>
                </c:pt>
                <c:pt idx="8524">
                  <c:v>2</c:v>
                </c:pt>
                <c:pt idx="8525">
                  <c:v>6</c:v>
                </c:pt>
                <c:pt idx="8526">
                  <c:v>3</c:v>
                </c:pt>
                <c:pt idx="8527">
                  <c:v>2</c:v>
                </c:pt>
                <c:pt idx="8528">
                  <c:v>2</c:v>
                </c:pt>
                <c:pt idx="8529">
                  <c:v>2</c:v>
                </c:pt>
                <c:pt idx="8530">
                  <c:v>4</c:v>
                </c:pt>
                <c:pt idx="8531">
                  <c:v>2</c:v>
                </c:pt>
                <c:pt idx="8532">
                  <c:v>7</c:v>
                </c:pt>
                <c:pt idx="8533">
                  <c:v>3</c:v>
                </c:pt>
                <c:pt idx="8534">
                  <c:v>2</c:v>
                </c:pt>
                <c:pt idx="8535">
                  <c:v>3</c:v>
                </c:pt>
                <c:pt idx="8536">
                  <c:v>4</c:v>
                </c:pt>
                <c:pt idx="8537">
                  <c:v>5</c:v>
                </c:pt>
                <c:pt idx="8538">
                  <c:v>3</c:v>
                </c:pt>
                <c:pt idx="8539">
                  <c:v>2</c:v>
                </c:pt>
                <c:pt idx="8540">
                  <c:v>5</c:v>
                </c:pt>
                <c:pt idx="8541">
                  <c:v>2</c:v>
                </c:pt>
                <c:pt idx="8542">
                  <c:v>7</c:v>
                </c:pt>
                <c:pt idx="8543">
                  <c:v>2</c:v>
                </c:pt>
                <c:pt idx="8544">
                  <c:v>1</c:v>
                </c:pt>
                <c:pt idx="8545">
                  <c:v>4</c:v>
                </c:pt>
                <c:pt idx="8546">
                  <c:v>2</c:v>
                </c:pt>
                <c:pt idx="8547">
                  <c:v>3</c:v>
                </c:pt>
                <c:pt idx="8548">
                  <c:v>4</c:v>
                </c:pt>
                <c:pt idx="8549">
                  <c:v>4</c:v>
                </c:pt>
                <c:pt idx="8550">
                  <c:v>3</c:v>
                </c:pt>
                <c:pt idx="8551">
                  <c:v>4</c:v>
                </c:pt>
                <c:pt idx="8552">
                  <c:v>3</c:v>
                </c:pt>
                <c:pt idx="8553">
                  <c:v>8</c:v>
                </c:pt>
                <c:pt idx="8554">
                  <c:v>7</c:v>
                </c:pt>
                <c:pt idx="8555">
                  <c:v>7</c:v>
                </c:pt>
                <c:pt idx="8556">
                  <c:v>9</c:v>
                </c:pt>
                <c:pt idx="8557">
                  <c:v>3</c:v>
                </c:pt>
                <c:pt idx="8558">
                  <c:v>9</c:v>
                </c:pt>
                <c:pt idx="8559">
                  <c:v>3</c:v>
                </c:pt>
                <c:pt idx="8560">
                  <c:v>3</c:v>
                </c:pt>
                <c:pt idx="8561">
                  <c:v>2</c:v>
                </c:pt>
                <c:pt idx="8562">
                  <c:v>5</c:v>
                </c:pt>
                <c:pt idx="8563">
                  <c:v>3</c:v>
                </c:pt>
                <c:pt idx="8564">
                  <c:v>6</c:v>
                </c:pt>
                <c:pt idx="8565">
                  <c:v>3</c:v>
                </c:pt>
                <c:pt idx="8566">
                  <c:v>4</c:v>
                </c:pt>
                <c:pt idx="8567">
                  <c:v>6</c:v>
                </c:pt>
                <c:pt idx="8568">
                  <c:v>7</c:v>
                </c:pt>
                <c:pt idx="8569">
                  <c:v>13</c:v>
                </c:pt>
                <c:pt idx="8570">
                  <c:v>2</c:v>
                </c:pt>
                <c:pt idx="8571">
                  <c:v>3</c:v>
                </c:pt>
                <c:pt idx="8572">
                  <c:v>5</c:v>
                </c:pt>
                <c:pt idx="8573">
                  <c:v>2</c:v>
                </c:pt>
                <c:pt idx="8574">
                  <c:v>3</c:v>
                </c:pt>
                <c:pt idx="8575">
                  <c:v>4</c:v>
                </c:pt>
                <c:pt idx="8576">
                  <c:v>1</c:v>
                </c:pt>
                <c:pt idx="8577">
                  <c:v>2</c:v>
                </c:pt>
                <c:pt idx="8578">
                  <c:v>2</c:v>
                </c:pt>
                <c:pt idx="8579">
                  <c:v>1</c:v>
                </c:pt>
                <c:pt idx="8580">
                  <c:v>3</c:v>
                </c:pt>
                <c:pt idx="8581">
                  <c:v>2</c:v>
                </c:pt>
                <c:pt idx="8582">
                  <c:v>2</c:v>
                </c:pt>
                <c:pt idx="8583">
                  <c:v>5</c:v>
                </c:pt>
                <c:pt idx="8584">
                  <c:v>2</c:v>
                </c:pt>
                <c:pt idx="8585">
                  <c:v>7</c:v>
                </c:pt>
                <c:pt idx="8586">
                  <c:v>5</c:v>
                </c:pt>
                <c:pt idx="8587">
                  <c:v>5</c:v>
                </c:pt>
                <c:pt idx="8588">
                  <c:v>2</c:v>
                </c:pt>
                <c:pt idx="8589">
                  <c:v>2</c:v>
                </c:pt>
                <c:pt idx="8590">
                  <c:v>3</c:v>
                </c:pt>
                <c:pt idx="8591">
                  <c:v>2</c:v>
                </c:pt>
                <c:pt idx="8592">
                  <c:v>3</c:v>
                </c:pt>
                <c:pt idx="8593">
                  <c:v>3</c:v>
                </c:pt>
                <c:pt idx="8594">
                  <c:v>4</c:v>
                </c:pt>
                <c:pt idx="8595">
                  <c:v>2</c:v>
                </c:pt>
                <c:pt idx="8596">
                  <c:v>1</c:v>
                </c:pt>
                <c:pt idx="8597">
                  <c:v>4</c:v>
                </c:pt>
                <c:pt idx="8598">
                  <c:v>3</c:v>
                </c:pt>
                <c:pt idx="8599">
                  <c:v>3</c:v>
                </c:pt>
                <c:pt idx="8600">
                  <c:v>2</c:v>
                </c:pt>
                <c:pt idx="8601">
                  <c:v>1</c:v>
                </c:pt>
                <c:pt idx="8602">
                  <c:v>7</c:v>
                </c:pt>
                <c:pt idx="8603">
                  <c:v>2</c:v>
                </c:pt>
                <c:pt idx="8604">
                  <c:v>3</c:v>
                </c:pt>
                <c:pt idx="8605">
                  <c:v>5</c:v>
                </c:pt>
                <c:pt idx="8606">
                  <c:v>2</c:v>
                </c:pt>
                <c:pt idx="8607">
                  <c:v>2</c:v>
                </c:pt>
                <c:pt idx="8608">
                  <c:v>4</c:v>
                </c:pt>
                <c:pt idx="8609">
                  <c:v>2</c:v>
                </c:pt>
                <c:pt idx="8610">
                  <c:v>2</c:v>
                </c:pt>
                <c:pt idx="8611">
                  <c:v>5</c:v>
                </c:pt>
                <c:pt idx="8612">
                  <c:v>2</c:v>
                </c:pt>
                <c:pt idx="8613">
                  <c:v>3</c:v>
                </c:pt>
                <c:pt idx="8614">
                  <c:v>2</c:v>
                </c:pt>
                <c:pt idx="8615">
                  <c:v>3</c:v>
                </c:pt>
                <c:pt idx="8616">
                  <c:v>2</c:v>
                </c:pt>
                <c:pt idx="8617">
                  <c:v>3</c:v>
                </c:pt>
                <c:pt idx="8618">
                  <c:v>7</c:v>
                </c:pt>
                <c:pt idx="8619">
                  <c:v>4</c:v>
                </c:pt>
                <c:pt idx="8620">
                  <c:v>5</c:v>
                </c:pt>
                <c:pt idx="8621">
                  <c:v>2</c:v>
                </c:pt>
                <c:pt idx="8622">
                  <c:v>4</c:v>
                </c:pt>
                <c:pt idx="8623">
                  <c:v>6</c:v>
                </c:pt>
                <c:pt idx="8624">
                  <c:v>5</c:v>
                </c:pt>
                <c:pt idx="8625">
                  <c:v>3</c:v>
                </c:pt>
                <c:pt idx="8626">
                  <c:v>3</c:v>
                </c:pt>
                <c:pt idx="8627">
                  <c:v>5</c:v>
                </c:pt>
                <c:pt idx="8628">
                  <c:v>2</c:v>
                </c:pt>
                <c:pt idx="8629">
                  <c:v>2</c:v>
                </c:pt>
                <c:pt idx="8630">
                  <c:v>4</c:v>
                </c:pt>
                <c:pt idx="8631">
                  <c:v>5</c:v>
                </c:pt>
                <c:pt idx="8632">
                  <c:v>6</c:v>
                </c:pt>
                <c:pt idx="8633">
                  <c:v>3</c:v>
                </c:pt>
                <c:pt idx="8634">
                  <c:v>2</c:v>
                </c:pt>
                <c:pt idx="8635">
                  <c:v>5</c:v>
                </c:pt>
                <c:pt idx="8636">
                  <c:v>5</c:v>
                </c:pt>
                <c:pt idx="8637">
                  <c:v>7</c:v>
                </c:pt>
                <c:pt idx="8638">
                  <c:v>5</c:v>
                </c:pt>
                <c:pt idx="8639">
                  <c:v>3</c:v>
                </c:pt>
                <c:pt idx="8640">
                  <c:v>5</c:v>
                </c:pt>
                <c:pt idx="8641">
                  <c:v>6</c:v>
                </c:pt>
                <c:pt idx="8642">
                  <c:v>11</c:v>
                </c:pt>
                <c:pt idx="8643">
                  <c:v>1</c:v>
                </c:pt>
                <c:pt idx="8644">
                  <c:v>7</c:v>
                </c:pt>
                <c:pt idx="8645">
                  <c:v>1</c:v>
                </c:pt>
                <c:pt idx="8646">
                  <c:v>3</c:v>
                </c:pt>
                <c:pt idx="8647">
                  <c:v>2</c:v>
                </c:pt>
                <c:pt idx="8648">
                  <c:v>5</c:v>
                </c:pt>
                <c:pt idx="8649">
                  <c:v>3</c:v>
                </c:pt>
                <c:pt idx="8650">
                  <c:v>5</c:v>
                </c:pt>
                <c:pt idx="8651">
                  <c:v>3</c:v>
                </c:pt>
                <c:pt idx="8652">
                  <c:v>2</c:v>
                </c:pt>
                <c:pt idx="8653">
                  <c:v>2</c:v>
                </c:pt>
                <c:pt idx="8654">
                  <c:v>4</c:v>
                </c:pt>
                <c:pt idx="8655">
                  <c:v>2</c:v>
                </c:pt>
                <c:pt idx="8656">
                  <c:v>1</c:v>
                </c:pt>
                <c:pt idx="8657">
                  <c:v>2</c:v>
                </c:pt>
                <c:pt idx="8658">
                  <c:v>1</c:v>
                </c:pt>
                <c:pt idx="8659">
                  <c:v>6</c:v>
                </c:pt>
                <c:pt idx="8660">
                  <c:v>5</c:v>
                </c:pt>
                <c:pt idx="8661">
                  <c:v>4</c:v>
                </c:pt>
                <c:pt idx="8662">
                  <c:v>6</c:v>
                </c:pt>
                <c:pt idx="8663">
                  <c:v>7</c:v>
                </c:pt>
                <c:pt idx="8664">
                  <c:v>5</c:v>
                </c:pt>
                <c:pt idx="8665">
                  <c:v>5</c:v>
                </c:pt>
                <c:pt idx="8666">
                  <c:v>5</c:v>
                </c:pt>
                <c:pt idx="8667">
                  <c:v>4</c:v>
                </c:pt>
                <c:pt idx="8668">
                  <c:v>1</c:v>
                </c:pt>
                <c:pt idx="8669">
                  <c:v>4</c:v>
                </c:pt>
                <c:pt idx="8670">
                  <c:v>3</c:v>
                </c:pt>
                <c:pt idx="8671">
                  <c:v>2</c:v>
                </c:pt>
                <c:pt idx="8672">
                  <c:v>2</c:v>
                </c:pt>
                <c:pt idx="8673">
                  <c:v>3</c:v>
                </c:pt>
                <c:pt idx="8674">
                  <c:v>3</c:v>
                </c:pt>
                <c:pt idx="8675">
                  <c:v>6</c:v>
                </c:pt>
                <c:pt idx="8676">
                  <c:v>1</c:v>
                </c:pt>
                <c:pt idx="8677">
                  <c:v>5</c:v>
                </c:pt>
                <c:pt idx="8678">
                  <c:v>8</c:v>
                </c:pt>
                <c:pt idx="8679">
                  <c:v>5</c:v>
                </c:pt>
                <c:pt idx="8680">
                  <c:v>7</c:v>
                </c:pt>
                <c:pt idx="8681">
                  <c:v>5</c:v>
                </c:pt>
                <c:pt idx="8682">
                  <c:v>3</c:v>
                </c:pt>
                <c:pt idx="8683">
                  <c:v>2</c:v>
                </c:pt>
                <c:pt idx="8684">
                  <c:v>7</c:v>
                </c:pt>
                <c:pt idx="8685">
                  <c:v>6</c:v>
                </c:pt>
                <c:pt idx="8686">
                  <c:v>2</c:v>
                </c:pt>
                <c:pt idx="8687">
                  <c:v>5</c:v>
                </c:pt>
                <c:pt idx="8688">
                  <c:v>2</c:v>
                </c:pt>
                <c:pt idx="8689">
                  <c:v>3</c:v>
                </c:pt>
                <c:pt idx="8690">
                  <c:v>2</c:v>
                </c:pt>
                <c:pt idx="8691">
                  <c:v>2</c:v>
                </c:pt>
                <c:pt idx="8692">
                  <c:v>5</c:v>
                </c:pt>
                <c:pt idx="8693">
                  <c:v>5</c:v>
                </c:pt>
                <c:pt idx="8694">
                  <c:v>3</c:v>
                </c:pt>
                <c:pt idx="8695">
                  <c:v>1</c:v>
                </c:pt>
                <c:pt idx="8696">
                  <c:v>3</c:v>
                </c:pt>
                <c:pt idx="8697">
                  <c:v>4</c:v>
                </c:pt>
                <c:pt idx="8698">
                  <c:v>2</c:v>
                </c:pt>
                <c:pt idx="8699">
                  <c:v>8</c:v>
                </c:pt>
                <c:pt idx="8700">
                  <c:v>8</c:v>
                </c:pt>
                <c:pt idx="8701">
                  <c:v>1</c:v>
                </c:pt>
                <c:pt idx="8702">
                  <c:v>5</c:v>
                </c:pt>
                <c:pt idx="8703">
                  <c:v>2</c:v>
                </c:pt>
                <c:pt idx="8704">
                  <c:v>8</c:v>
                </c:pt>
                <c:pt idx="8705">
                  <c:v>1</c:v>
                </c:pt>
                <c:pt idx="8706">
                  <c:v>2</c:v>
                </c:pt>
                <c:pt idx="8707">
                  <c:v>2</c:v>
                </c:pt>
                <c:pt idx="8708">
                  <c:v>4</c:v>
                </c:pt>
                <c:pt idx="8709">
                  <c:v>3</c:v>
                </c:pt>
                <c:pt idx="8710">
                  <c:v>3</c:v>
                </c:pt>
                <c:pt idx="8711">
                  <c:v>3</c:v>
                </c:pt>
                <c:pt idx="8712">
                  <c:v>3</c:v>
                </c:pt>
                <c:pt idx="8713">
                  <c:v>6</c:v>
                </c:pt>
                <c:pt idx="8714">
                  <c:v>5</c:v>
                </c:pt>
                <c:pt idx="8715">
                  <c:v>1</c:v>
                </c:pt>
                <c:pt idx="8716">
                  <c:v>4</c:v>
                </c:pt>
                <c:pt idx="8717">
                  <c:v>2</c:v>
                </c:pt>
                <c:pt idx="8718">
                  <c:v>8</c:v>
                </c:pt>
                <c:pt idx="8719">
                  <c:v>3</c:v>
                </c:pt>
                <c:pt idx="8720">
                  <c:v>2</c:v>
                </c:pt>
                <c:pt idx="8721">
                  <c:v>9</c:v>
                </c:pt>
                <c:pt idx="8722">
                  <c:v>2</c:v>
                </c:pt>
                <c:pt idx="8723">
                  <c:v>7</c:v>
                </c:pt>
                <c:pt idx="8724">
                  <c:v>6</c:v>
                </c:pt>
                <c:pt idx="8725">
                  <c:v>4</c:v>
                </c:pt>
                <c:pt idx="8726">
                  <c:v>3</c:v>
                </c:pt>
                <c:pt idx="8727">
                  <c:v>3</c:v>
                </c:pt>
                <c:pt idx="8728">
                  <c:v>2</c:v>
                </c:pt>
                <c:pt idx="8729">
                  <c:v>3</c:v>
                </c:pt>
                <c:pt idx="8730">
                  <c:v>7</c:v>
                </c:pt>
                <c:pt idx="8731">
                  <c:v>3</c:v>
                </c:pt>
                <c:pt idx="8732">
                  <c:v>3</c:v>
                </c:pt>
                <c:pt idx="8733">
                  <c:v>3</c:v>
                </c:pt>
                <c:pt idx="8734">
                  <c:v>5</c:v>
                </c:pt>
                <c:pt idx="8735">
                  <c:v>4</c:v>
                </c:pt>
                <c:pt idx="8736">
                  <c:v>3</c:v>
                </c:pt>
                <c:pt idx="8737">
                  <c:v>5</c:v>
                </c:pt>
                <c:pt idx="8738">
                  <c:v>4</c:v>
                </c:pt>
                <c:pt idx="8739">
                  <c:v>2</c:v>
                </c:pt>
                <c:pt idx="8740">
                  <c:v>5</c:v>
                </c:pt>
                <c:pt idx="8741">
                  <c:v>3</c:v>
                </c:pt>
                <c:pt idx="8742">
                  <c:v>1</c:v>
                </c:pt>
                <c:pt idx="8743">
                  <c:v>3</c:v>
                </c:pt>
                <c:pt idx="8744">
                  <c:v>4</c:v>
                </c:pt>
                <c:pt idx="8745">
                  <c:v>3</c:v>
                </c:pt>
                <c:pt idx="8746">
                  <c:v>2</c:v>
                </c:pt>
                <c:pt idx="8747">
                  <c:v>2</c:v>
                </c:pt>
                <c:pt idx="8748">
                  <c:v>2</c:v>
                </c:pt>
                <c:pt idx="8749">
                  <c:v>3</c:v>
                </c:pt>
                <c:pt idx="8750">
                  <c:v>2</c:v>
                </c:pt>
                <c:pt idx="8751">
                  <c:v>4</c:v>
                </c:pt>
                <c:pt idx="8752">
                  <c:v>3</c:v>
                </c:pt>
                <c:pt idx="8753">
                  <c:v>6</c:v>
                </c:pt>
                <c:pt idx="8754">
                  <c:v>3</c:v>
                </c:pt>
                <c:pt idx="8755">
                  <c:v>2</c:v>
                </c:pt>
                <c:pt idx="8756">
                  <c:v>2</c:v>
                </c:pt>
                <c:pt idx="8757">
                  <c:v>8</c:v>
                </c:pt>
                <c:pt idx="8758">
                  <c:v>3</c:v>
                </c:pt>
                <c:pt idx="8759">
                  <c:v>3</c:v>
                </c:pt>
                <c:pt idx="8760">
                  <c:v>1</c:v>
                </c:pt>
                <c:pt idx="8761">
                  <c:v>8</c:v>
                </c:pt>
                <c:pt idx="8762">
                  <c:v>1</c:v>
                </c:pt>
                <c:pt idx="8763">
                  <c:v>2</c:v>
                </c:pt>
                <c:pt idx="8764">
                  <c:v>2</c:v>
                </c:pt>
                <c:pt idx="8765">
                  <c:v>2</c:v>
                </c:pt>
                <c:pt idx="8766">
                  <c:v>3</c:v>
                </c:pt>
                <c:pt idx="8767">
                  <c:v>5</c:v>
                </c:pt>
                <c:pt idx="8768">
                  <c:v>4</c:v>
                </c:pt>
                <c:pt idx="8769">
                  <c:v>3</c:v>
                </c:pt>
                <c:pt idx="8770">
                  <c:v>4</c:v>
                </c:pt>
                <c:pt idx="8771">
                  <c:v>4</c:v>
                </c:pt>
                <c:pt idx="8772">
                  <c:v>3</c:v>
                </c:pt>
                <c:pt idx="8773">
                  <c:v>6</c:v>
                </c:pt>
                <c:pt idx="8774">
                  <c:v>2</c:v>
                </c:pt>
                <c:pt idx="8775">
                  <c:v>2</c:v>
                </c:pt>
                <c:pt idx="8776">
                  <c:v>5</c:v>
                </c:pt>
                <c:pt idx="8777">
                  <c:v>8</c:v>
                </c:pt>
                <c:pt idx="8778">
                  <c:v>3</c:v>
                </c:pt>
                <c:pt idx="8779">
                  <c:v>3</c:v>
                </c:pt>
                <c:pt idx="8780">
                  <c:v>2</c:v>
                </c:pt>
                <c:pt idx="8781">
                  <c:v>6</c:v>
                </c:pt>
                <c:pt idx="8782">
                  <c:v>4</c:v>
                </c:pt>
                <c:pt idx="8783">
                  <c:v>3</c:v>
                </c:pt>
                <c:pt idx="8784">
                  <c:v>2</c:v>
                </c:pt>
                <c:pt idx="8785">
                  <c:v>5</c:v>
                </c:pt>
                <c:pt idx="8786">
                  <c:v>3</c:v>
                </c:pt>
                <c:pt idx="8787">
                  <c:v>4</c:v>
                </c:pt>
                <c:pt idx="8788">
                  <c:v>3</c:v>
                </c:pt>
                <c:pt idx="8789">
                  <c:v>2</c:v>
                </c:pt>
                <c:pt idx="8790">
                  <c:v>9</c:v>
                </c:pt>
                <c:pt idx="8791">
                  <c:v>7</c:v>
                </c:pt>
                <c:pt idx="8792">
                  <c:v>2</c:v>
                </c:pt>
                <c:pt idx="8793">
                  <c:v>5</c:v>
                </c:pt>
                <c:pt idx="8794">
                  <c:v>5</c:v>
                </c:pt>
                <c:pt idx="8795">
                  <c:v>4</c:v>
                </c:pt>
                <c:pt idx="8796">
                  <c:v>2</c:v>
                </c:pt>
                <c:pt idx="8797">
                  <c:v>2</c:v>
                </c:pt>
                <c:pt idx="8798">
                  <c:v>5</c:v>
                </c:pt>
                <c:pt idx="8799">
                  <c:v>5</c:v>
                </c:pt>
                <c:pt idx="8800">
                  <c:v>2</c:v>
                </c:pt>
                <c:pt idx="8801">
                  <c:v>2</c:v>
                </c:pt>
                <c:pt idx="8802">
                  <c:v>2</c:v>
                </c:pt>
                <c:pt idx="8803">
                  <c:v>3</c:v>
                </c:pt>
                <c:pt idx="8804">
                  <c:v>3</c:v>
                </c:pt>
                <c:pt idx="8805">
                  <c:v>3</c:v>
                </c:pt>
                <c:pt idx="8806">
                  <c:v>2</c:v>
                </c:pt>
                <c:pt idx="8807">
                  <c:v>3</c:v>
                </c:pt>
                <c:pt idx="8808">
                  <c:v>5</c:v>
                </c:pt>
                <c:pt idx="8809">
                  <c:v>5</c:v>
                </c:pt>
                <c:pt idx="8810">
                  <c:v>4</c:v>
                </c:pt>
                <c:pt idx="8811">
                  <c:v>3</c:v>
                </c:pt>
                <c:pt idx="8812">
                  <c:v>5</c:v>
                </c:pt>
                <c:pt idx="8813">
                  <c:v>3</c:v>
                </c:pt>
                <c:pt idx="8814">
                  <c:v>2</c:v>
                </c:pt>
                <c:pt idx="8815">
                  <c:v>6</c:v>
                </c:pt>
                <c:pt idx="8816">
                  <c:v>4</c:v>
                </c:pt>
                <c:pt idx="8817">
                  <c:v>2</c:v>
                </c:pt>
                <c:pt idx="8818">
                  <c:v>6</c:v>
                </c:pt>
                <c:pt idx="8819">
                  <c:v>4</c:v>
                </c:pt>
                <c:pt idx="8820">
                  <c:v>2</c:v>
                </c:pt>
                <c:pt idx="8821">
                  <c:v>2</c:v>
                </c:pt>
                <c:pt idx="8822">
                  <c:v>2</c:v>
                </c:pt>
                <c:pt idx="8823">
                  <c:v>2</c:v>
                </c:pt>
                <c:pt idx="8824">
                  <c:v>3</c:v>
                </c:pt>
                <c:pt idx="8825">
                  <c:v>3</c:v>
                </c:pt>
                <c:pt idx="8826">
                  <c:v>5</c:v>
                </c:pt>
                <c:pt idx="8827">
                  <c:v>7</c:v>
                </c:pt>
                <c:pt idx="8828">
                  <c:v>2</c:v>
                </c:pt>
                <c:pt idx="8829">
                  <c:v>2</c:v>
                </c:pt>
                <c:pt idx="8830">
                  <c:v>10</c:v>
                </c:pt>
                <c:pt idx="8831">
                  <c:v>2</c:v>
                </c:pt>
                <c:pt idx="8832">
                  <c:v>2</c:v>
                </c:pt>
                <c:pt idx="8833">
                  <c:v>1</c:v>
                </c:pt>
                <c:pt idx="8834">
                  <c:v>2</c:v>
                </c:pt>
                <c:pt idx="8835">
                  <c:v>4</c:v>
                </c:pt>
                <c:pt idx="8836">
                  <c:v>3</c:v>
                </c:pt>
                <c:pt idx="8837">
                  <c:v>5</c:v>
                </c:pt>
                <c:pt idx="8838">
                  <c:v>3</c:v>
                </c:pt>
                <c:pt idx="8839">
                  <c:v>2</c:v>
                </c:pt>
                <c:pt idx="8840">
                  <c:v>3</c:v>
                </c:pt>
                <c:pt idx="8841">
                  <c:v>3</c:v>
                </c:pt>
                <c:pt idx="8842">
                  <c:v>2</c:v>
                </c:pt>
                <c:pt idx="8843">
                  <c:v>5</c:v>
                </c:pt>
                <c:pt idx="8844">
                  <c:v>3</c:v>
                </c:pt>
                <c:pt idx="8845">
                  <c:v>3</c:v>
                </c:pt>
                <c:pt idx="8846">
                  <c:v>5</c:v>
                </c:pt>
                <c:pt idx="8847">
                  <c:v>2</c:v>
                </c:pt>
                <c:pt idx="8848">
                  <c:v>1</c:v>
                </c:pt>
                <c:pt idx="8849">
                  <c:v>10</c:v>
                </c:pt>
                <c:pt idx="8850">
                  <c:v>2</c:v>
                </c:pt>
                <c:pt idx="8851">
                  <c:v>2</c:v>
                </c:pt>
                <c:pt idx="8852">
                  <c:v>4</c:v>
                </c:pt>
                <c:pt idx="8853">
                  <c:v>5</c:v>
                </c:pt>
                <c:pt idx="8854">
                  <c:v>3</c:v>
                </c:pt>
                <c:pt idx="8855">
                  <c:v>3</c:v>
                </c:pt>
                <c:pt idx="8856">
                  <c:v>6</c:v>
                </c:pt>
                <c:pt idx="8857">
                  <c:v>2</c:v>
                </c:pt>
                <c:pt idx="8858">
                  <c:v>5</c:v>
                </c:pt>
                <c:pt idx="8859">
                  <c:v>1</c:v>
                </c:pt>
                <c:pt idx="8860">
                  <c:v>3</c:v>
                </c:pt>
                <c:pt idx="8861">
                  <c:v>4</c:v>
                </c:pt>
                <c:pt idx="8862">
                  <c:v>4</c:v>
                </c:pt>
                <c:pt idx="8863">
                  <c:v>4</c:v>
                </c:pt>
                <c:pt idx="8864">
                  <c:v>6</c:v>
                </c:pt>
                <c:pt idx="8865">
                  <c:v>3</c:v>
                </c:pt>
                <c:pt idx="8866">
                  <c:v>5</c:v>
                </c:pt>
                <c:pt idx="8867">
                  <c:v>2</c:v>
                </c:pt>
                <c:pt idx="8868">
                  <c:v>2</c:v>
                </c:pt>
                <c:pt idx="8869">
                  <c:v>5</c:v>
                </c:pt>
                <c:pt idx="8870">
                  <c:v>12</c:v>
                </c:pt>
                <c:pt idx="8871">
                  <c:v>4</c:v>
                </c:pt>
                <c:pt idx="8872">
                  <c:v>2</c:v>
                </c:pt>
                <c:pt idx="8873">
                  <c:v>2</c:v>
                </c:pt>
                <c:pt idx="8874">
                  <c:v>5</c:v>
                </c:pt>
                <c:pt idx="8875">
                  <c:v>2</c:v>
                </c:pt>
                <c:pt idx="8876">
                  <c:v>1</c:v>
                </c:pt>
                <c:pt idx="8877">
                  <c:v>4</c:v>
                </c:pt>
                <c:pt idx="8878">
                  <c:v>3</c:v>
                </c:pt>
                <c:pt idx="8879">
                  <c:v>11</c:v>
                </c:pt>
                <c:pt idx="8880">
                  <c:v>3</c:v>
                </c:pt>
                <c:pt idx="8881">
                  <c:v>7</c:v>
                </c:pt>
                <c:pt idx="8882">
                  <c:v>2</c:v>
                </c:pt>
                <c:pt idx="8883">
                  <c:v>3</c:v>
                </c:pt>
                <c:pt idx="8884">
                  <c:v>4</c:v>
                </c:pt>
                <c:pt idx="8885">
                  <c:v>3</c:v>
                </c:pt>
                <c:pt idx="8886">
                  <c:v>8</c:v>
                </c:pt>
                <c:pt idx="8887">
                  <c:v>2</c:v>
                </c:pt>
                <c:pt idx="8888">
                  <c:v>9</c:v>
                </c:pt>
                <c:pt idx="8889">
                  <c:v>3</c:v>
                </c:pt>
                <c:pt idx="8890">
                  <c:v>7</c:v>
                </c:pt>
                <c:pt idx="8891">
                  <c:v>2</c:v>
                </c:pt>
                <c:pt idx="8892">
                  <c:v>9</c:v>
                </c:pt>
                <c:pt idx="8893">
                  <c:v>2</c:v>
                </c:pt>
                <c:pt idx="8894">
                  <c:v>3</c:v>
                </c:pt>
                <c:pt idx="8895">
                  <c:v>3</c:v>
                </c:pt>
                <c:pt idx="8896">
                  <c:v>3</c:v>
                </c:pt>
                <c:pt idx="8897">
                  <c:v>4</c:v>
                </c:pt>
                <c:pt idx="8898">
                  <c:v>3</c:v>
                </c:pt>
                <c:pt idx="8899">
                  <c:v>2</c:v>
                </c:pt>
                <c:pt idx="8900">
                  <c:v>3</c:v>
                </c:pt>
                <c:pt idx="8901">
                  <c:v>4</c:v>
                </c:pt>
                <c:pt idx="8902">
                  <c:v>3</c:v>
                </c:pt>
                <c:pt idx="8903">
                  <c:v>2</c:v>
                </c:pt>
                <c:pt idx="8904">
                  <c:v>1</c:v>
                </c:pt>
                <c:pt idx="8905">
                  <c:v>3</c:v>
                </c:pt>
                <c:pt idx="8906">
                  <c:v>9</c:v>
                </c:pt>
                <c:pt idx="8907">
                  <c:v>7</c:v>
                </c:pt>
                <c:pt idx="8908">
                  <c:v>8</c:v>
                </c:pt>
                <c:pt idx="8909">
                  <c:v>3</c:v>
                </c:pt>
                <c:pt idx="8910">
                  <c:v>3</c:v>
                </c:pt>
                <c:pt idx="8911">
                  <c:v>9</c:v>
                </c:pt>
                <c:pt idx="8912">
                  <c:v>2</c:v>
                </c:pt>
                <c:pt idx="8913">
                  <c:v>2</c:v>
                </c:pt>
                <c:pt idx="8914">
                  <c:v>6</c:v>
                </c:pt>
                <c:pt idx="8915">
                  <c:v>4</c:v>
                </c:pt>
                <c:pt idx="8916">
                  <c:v>4</c:v>
                </c:pt>
                <c:pt idx="8917">
                  <c:v>2</c:v>
                </c:pt>
                <c:pt idx="8918">
                  <c:v>6</c:v>
                </c:pt>
                <c:pt idx="8919">
                  <c:v>2</c:v>
                </c:pt>
                <c:pt idx="8920">
                  <c:v>2</c:v>
                </c:pt>
                <c:pt idx="8921">
                  <c:v>3</c:v>
                </c:pt>
                <c:pt idx="8922">
                  <c:v>3</c:v>
                </c:pt>
                <c:pt idx="8923">
                  <c:v>4</c:v>
                </c:pt>
                <c:pt idx="8924">
                  <c:v>4</c:v>
                </c:pt>
                <c:pt idx="8925">
                  <c:v>3</c:v>
                </c:pt>
                <c:pt idx="8926">
                  <c:v>3</c:v>
                </c:pt>
                <c:pt idx="8927">
                  <c:v>5</c:v>
                </c:pt>
                <c:pt idx="8928">
                  <c:v>4</c:v>
                </c:pt>
                <c:pt idx="8929">
                  <c:v>2</c:v>
                </c:pt>
                <c:pt idx="8930">
                  <c:v>3</c:v>
                </c:pt>
                <c:pt idx="8931">
                  <c:v>5</c:v>
                </c:pt>
                <c:pt idx="8932">
                  <c:v>3</c:v>
                </c:pt>
                <c:pt idx="8933">
                  <c:v>2</c:v>
                </c:pt>
                <c:pt idx="8934">
                  <c:v>3</c:v>
                </c:pt>
                <c:pt idx="8935">
                  <c:v>14</c:v>
                </c:pt>
                <c:pt idx="8936">
                  <c:v>5</c:v>
                </c:pt>
                <c:pt idx="8937">
                  <c:v>2</c:v>
                </c:pt>
                <c:pt idx="8938">
                  <c:v>5</c:v>
                </c:pt>
                <c:pt idx="8939">
                  <c:v>2</c:v>
                </c:pt>
                <c:pt idx="8940">
                  <c:v>3</c:v>
                </c:pt>
                <c:pt idx="8941">
                  <c:v>7</c:v>
                </c:pt>
                <c:pt idx="8942">
                  <c:v>3</c:v>
                </c:pt>
                <c:pt idx="8943">
                  <c:v>3</c:v>
                </c:pt>
                <c:pt idx="8944">
                  <c:v>3</c:v>
                </c:pt>
                <c:pt idx="8945">
                  <c:v>3</c:v>
                </c:pt>
                <c:pt idx="8946">
                  <c:v>3</c:v>
                </c:pt>
                <c:pt idx="8947">
                  <c:v>5</c:v>
                </c:pt>
                <c:pt idx="8948">
                  <c:v>1</c:v>
                </c:pt>
                <c:pt idx="8949">
                  <c:v>6</c:v>
                </c:pt>
                <c:pt idx="8950">
                  <c:v>2</c:v>
                </c:pt>
                <c:pt idx="8951">
                  <c:v>3</c:v>
                </c:pt>
                <c:pt idx="8952">
                  <c:v>7</c:v>
                </c:pt>
                <c:pt idx="8953">
                  <c:v>5</c:v>
                </c:pt>
                <c:pt idx="8954">
                  <c:v>4</c:v>
                </c:pt>
                <c:pt idx="8955">
                  <c:v>2</c:v>
                </c:pt>
                <c:pt idx="8956">
                  <c:v>3</c:v>
                </c:pt>
                <c:pt idx="8957">
                  <c:v>2</c:v>
                </c:pt>
                <c:pt idx="8958">
                  <c:v>5</c:v>
                </c:pt>
                <c:pt idx="8959">
                  <c:v>5</c:v>
                </c:pt>
                <c:pt idx="8960">
                  <c:v>5</c:v>
                </c:pt>
                <c:pt idx="8961">
                  <c:v>4</c:v>
                </c:pt>
                <c:pt idx="8962">
                  <c:v>2</c:v>
                </c:pt>
                <c:pt idx="8963">
                  <c:v>3</c:v>
                </c:pt>
                <c:pt idx="8964">
                  <c:v>5</c:v>
                </c:pt>
                <c:pt idx="8965">
                  <c:v>2</c:v>
                </c:pt>
                <c:pt idx="8966">
                  <c:v>1</c:v>
                </c:pt>
                <c:pt idx="8967">
                  <c:v>7</c:v>
                </c:pt>
                <c:pt idx="8968">
                  <c:v>1</c:v>
                </c:pt>
                <c:pt idx="8969">
                  <c:v>9</c:v>
                </c:pt>
                <c:pt idx="8970">
                  <c:v>2</c:v>
                </c:pt>
                <c:pt idx="8971">
                  <c:v>2</c:v>
                </c:pt>
                <c:pt idx="8972">
                  <c:v>1</c:v>
                </c:pt>
                <c:pt idx="8973">
                  <c:v>7</c:v>
                </c:pt>
                <c:pt idx="8974">
                  <c:v>7</c:v>
                </c:pt>
                <c:pt idx="8975">
                  <c:v>2</c:v>
                </c:pt>
                <c:pt idx="8976">
                  <c:v>1</c:v>
                </c:pt>
                <c:pt idx="8977">
                  <c:v>2</c:v>
                </c:pt>
                <c:pt idx="8978">
                  <c:v>2</c:v>
                </c:pt>
                <c:pt idx="8979">
                  <c:v>1</c:v>
                </c:pt>
                <c:pt idx="8980">
                  <c:v>2</c:v>
                </c:pt>
                <c:pt idx="8981">
                  <c:v>3</c:v>
                </c:pt>
                <c:pt idx="8982">
                  <c:v>4</c:v>
                </c:pt>
                <c:pt idx="8983">
                  <c:v>5</c:v>
                </c:pt>
                <c:pt idx="8984">
                  <c:v>2</c:v>
                </c:pt>
                <c:pt idx="8985">
                  <c:v>3</c:v>
                </c:pt>
                <c:pt idx="8986">
                  <c:v>5</c:v>
                </c:pt>
                <c:pt idx="8987">
                  <c:v>2</c:v>
                </c:pt>
                <c:pt idx="8988">
                  <c:v>2</c:v>
                </c:pt>
                <c:pt idx="8989">
                  <c:v>2</c:v>
                </c:pt>
                <c:pt idx="8990">
                  <c:v>7</c:v>
                </c:pt>
                <c:pt idx="8991">
                  <c:v>5</c:v>
                </c:pt>
                <c:pt idx="8992">
                  <c:v>2</c:v>
                </c:pt>
                <c:pt idx="8993">
                  <c:v>7</c:v>
                </c:pt>
                <c:pt idx="8994">
                  <c:v>5</c:v>
                </c:pt>
                <c:pt idx="8995">
                  <c:v>5</c:v>
                </c:pt>
                <c:pt idx="8996">
                  <c:v>2</c:v>
                </c:pt>
                <c:pt idx="8997">
                  <c:v>2</c:v>
                </c:pt>
                <c:pt idx="8998">
                  <c:v>7</c:v>
                </c:pt>
                <c:pt idx="8999">
                  <c:v>5</c:v>
                </c:pt>
                <c:pt idx="9000">
                  <c:v>3</c:v>
                </c:pt>
                <c:pt idx="9001">
                  <c:v>1</c:v>
                </c:pt>
                <c:pt idx="9002">
                  <c:v>3</c:v>
                </c:pt>
                <c:pt idx="9003">
                  <c:v>6</c:v>
                </c:pt>
                <c:pt idx="9004">
                  <c:v>8</c:v>
                </c:pt>
                <c:pt idx="9005">
                  <c:v>6</c:v>
                </c:pt>
                <c:pt idx="9006">
                  <c:v>1</c:v>
                </c:pt>
                <c:pt idx="9007">
                  <c:v>2</c:v>
                </c:pt>
                <c:pt idx="9008">
                  <c:v>2</c:v>
                </c:pt>
                <c:pt idx="9009">
                  <c:v>1</c:v>
                </c:pt>
                <c:pt idx="9010">
                  <c:v>4</c:v>
                </c:pt>
                <c:pt idx="9011">
                  <c:v>2</c:v>
                </c:pt>
                <c:pt idx="9012">
                  <c:v>7</c:v>
                </c:pt>
                <c:pt idx="9013">
                  <c:v>5</c:v>
                </c:pt>
                <c:pt idx="9014">
                  <c:v>5</c:v>
                </c:pt>
                <c:pt idx="9015">
                  <c:v>2</c:v>
                </c:pt>
                <c:pt idx="9016">
                  <c:v>1</c:v>
                </c:pt>
                <c:pt idx="9017">
                  <c:v>3</c:v>
                </c:pt>
                <c:pt idx="9018">
                  <c:v>3</c:v>
                </c:pt>
                <c:pt idx="9019">
                  <c:v>2</c:v>
                </c:pt>
                <c:pt idx="9020">
                  <c:v>6</c:v>
                </c:pt>
                <c:pt idx="9021">
                  <c:v>13</c:v>
                </c:pt>
                <c:pt idx="9022">
                  <c:v>3</c:v>
                </c:pt>
                <c:pt idx="9023">
                  <c:v>1</c:v>
                </c:pt>
                <c:pt idx="9024">
                  <c:v>3</c:v>
                </c:pt>
                <c:pt idx="9025">
                  <c:v>4</c:v>
                </c:pt>
                <c:pt idx="9026">
                  <c:v>3</c:v>
                </c:pt>
                <c:pt idx="9027">
                  <c:v>3</c:v>
                </c:pt>
                <c:pt idx="9028">
                  <c:v>3</c:v>
                </c:pt>
                <c:pt idx="9029">
                  <c:v>2</c:v>
                </c:pt>
                <c:pt idx="9030">
                  <c:v>4</c:v>
                </c:pt>
                <c:pt idx="9031">
                  <c:v>4</c:v>
                </c:pt>
                <c:pt idx="9032">
                  <c:v>2</c:v>
                </c:pt>
                <c:pt idx="9033">
                  <c:v>2</c:v>
                </c:pt>
                <c:pt idx="9034">
                  <c:v>4</c:v>
                </c:pt>
                <c:pt idx="9035">
                  <c:v>4</c:v>
                </c:pt>
                <c:pt idx="9036">
                  <c:v>4</c:v>
                </c:pt>
                <c:pt idx="9037">
                  <c:v>2</c:v>
                </c:pt>
                <c:pt idx="9038">
                  <c:v>3</c:v>
                </c:pt>
                <c:pt idx="9039">
                  <c:v>13</c:v>
                </c:pt>
                <c:pt idx="9040">
                  <c:v>1</c:v>
                </c:pt>
                <c:pt idx="9041">
                  <c:v>4</c:v>
                </c:pt>
                <c:pt idx="9042">
                  <c:v>3</c:v>
                </c:pt>
                <c:pt idx="9043">
                  <c:v>3</c:v>
                </c:pt>
                <c:pt idx="9044">
                  <c:v>2</c:v>
                </c:pt>
                <c:pt idx="9045">
                  <c:v>5</c:v>
                </c:pt>
                <c:pt idx="9046">
                  <c:v>5</c:v>
                </c:pt>
                <c:pt idx="9047">
                  <c:v>5</c:v>
                </c:pt>
                <c:pt idx="9048">
                  <c:v>3</c:v>
                </c:pt>
                <c:pt idx="9049">
                  <c:v>3</c:v>
                </c:pt>
                <c:pt idx="9050">
                  <c:v>2</c:v>
                </c:pt>
                <c:pt idx="9051">
                  <c:v>2</c:v>
                </c:pt>
                <c:pt idx="9052">
                  <c:v>4</c:v>
                </c:pt>
                <c:pt idx="9053">
                  <c:v>2</c:v>
                </c:pt>
                <c:pt idx="9054">
                  <c:v>2</c:v>
                </c:pt>
                <c:pt idx="9055">
                  <c:v>2</c:v>
                </c:pt>
                <c:pt idx="9056">
                  <c:v>11</c:v>
                </c:pt>
                <c:pt idx="9057">
                  <c:v>7</c:v>
                </c:pt>
                <c:pt idx="9058">
                  <c:v>3</c:v>
                </c:pt>
                <c:pt idx="9059">
                  <c:v>7</c:v>
                </c:pt>
                <c:pt idx="9060">
                  <c:v>4</c:v>
                </c:pt>
                <c:pt idx="9061">
                  <c:v>4</c:v>
                </c:pt>
                <c:pt idx="9062">
                  <c:v>6</c:v>
                </c:pt>
                <c:pt idx="9063">
                  <c:v>13</c:v>
                </c:pt>
                <c:pt idx="9064">
                  <c:v>3</c:v>
                </c:pt>
                <c:pt idx="9065">
                  <c:v>4</c:v>
                </c:pt>
                <c:pt idx="9066">
                  <c:v>2</c:v>
                </c:pt>
                <c:pt idx="9067">
                  <c:v>2</c:v>
                </c:pt>
                <c:pt idx="9068">
                  <c:v>3</c:v>
                </c:pt>
                <c:pt idx="9069">
                  <c:v>3</c:v>
                </c:pt>
                <c:pt idx="9070">
                  <c:v>3</c:v>
                </c:pt>
                <c:pt idx="9071">
                  <c:v>2</c:v>
                </c:pt>
                <c:pt idx="9072">
                  <c:v>2</c:v>
                </c:pt>
                <c:pt idx="9073">
                  <c:v>5</c:v>
                </c:pt>
                <c:pt idx="9074">
                  <c:v>6</c:v>
                </c:pt>
                <c:pt idx="9075">
                  <c:v>3</c:v>
                </c:pt>
                <c:pt idx="9076">
                  <c:v>4</c:v>
                </c:pt>
                <c:pt idx="9077">
                  <c:v>3</c:v>
                </c:pt>
                <c:pt idx="9078">
                  <c:v>4</c:v>
                </c:pt>
                <c:pt idx="9079">
                  <c:v>1</c:v>
                </c:pt>
                <c:pt idx="9080">
                  <c:v>6</c:v>
                </c:pt>
                <c:pt idx="9081">
                  <c:v>3</c:v>
                </c:pt>
                <c:pt idx="9082">
                  <c:v>2</c:v>
                </c:pt>
                <c:pt idx="9083">
                  <c:v>3</c:v>
                </c:pt>
                <c:pt idx="9084">
                  <c:v>5</c:v>
                </c:pt>
                <c:pt idx="9085">
                  <c:v>2</c:v>
                </c:pt>
                <c:pt idx="9086">
                  <c:v>2</c:v>
                </c:pt>
                <c:pt idx="9087">
                  <c:v>5</c:v>
                </c:pt>
                <c:pt idx="9088">
                  <c:v>3</c:v>
                </c:pt>
                <c:pt idx="9089">
                  <c:v>5</c:v>
                </c:pt>
                <c:pt idx="9090">
                  <c:v>8</c:v>
                </c:pt>
                <c:pt idx="9091">
                  <c:v>3</c:v>
                </c:pt>
                <c:pt idx="9092">
                  <c:v>6</c:v>
                </c:pt>
                <c:pt idx="9093">
                  <c:v>2</c:v>
                </c:pt>
                <c:pt idx="9094">
                  <c:v>6</c:v>
                </c:pt>
                <c:pt idx="9095">
                  <c:v>2</c:v>
                </c:pt>
                <c:pt idx="9096">
                  <c:v>7</c:v>
                </c:pt>
                <c:pt idx="9097">
                  <c:v>5</c:v>
                </c:pt>
                <c:pt idx="9098">
                  <c:v>7</c:v>
                </c:pt>
                <c:pt idx="9099">
                  <c:v>2</c:v>
                </c:pt>
                <c:pt idx="9100">
                  <c:v>3</c:v>
                </c:pt>
                <c:pt idx="9101">
                  <c:v>3</c:v>
                </c:pt>
                <c:pt idx="9102">
                  <c:v>2</c:v>
                </c:pt>
                <c:pt idx="9103">
                  <c:v>5</c:v>
                </c:pt>
                <c:pt idx="9104">
                  <c:v>10</c:v>
                </c:pt>
                <c:pt idx="9105">
                  <c:v>2</c:v>
                </c:pt>
                <c:pt idx="9106">
                  <c:v>3</c:v>
                </c:pt>
                <c:pt idx="9107">
                  <c:v>2</c:v>
                </c:pt>
                <c:pt idx="9108">
                  <c:v>7</c:v>
                </c:pt>
                <c:pt idx="9109">
                  <c:v>2</c:v>
                </c:pt>
                <c:pt idx="9110">
                  <c:v>5</c:v>
                </c:pt>
                <c:pt idx="9111">
                  <c:v>2</c:v>
                </c:pt>
                <c:pt idx="9112">
                  <c:v>4</c:v>
                </c:pt>
                <c:pt idx="9113">
                  <c:v>3</c:v>
                </c:pt>
                <c:pt idx="9114">
                  <c:v>5</c:v>
                </c:pt>
                <c:pt idx="9115">
                  <c:v>2</c:v>
                </c:pt>
                <c:pt idx="9116">
                  <c:v>2</c:v>
                </c:pt>
                <c:pt idx="9117">
                  <c:v>3</c:v>
                </c:pt>
                <c:pt idx="9118">
                  <c:v>4</c:v>
                </c:pt>
                <c:pt idx="9119">
                  <c:v>7</c:v>
                </c:pt>
                <c:pt idx="9120">
                  <c:v>5</c:v>
                </c:pt>
                <c:pt idx="9121">
                  <c:v>7</c:v>
                </c:pt>
                <c:pt idx="9122">
                  <c:v>1</c:v>
                </c:pt>
                <c:pt idx="9123">
                  <c:v>9</c:v>
                </c:pt>
                <c:pt idx="9124">
                  <c:v>3</c:v>
                </c:pt>
                <c:pt idx="9125">
                  <c:v>4</c:v>
                </c:pt>
                <c:pt idx="9126">
                  <c:v>2</c:v>
                </c:pt>
                <c:pt idx="9127">
                  <c:v>3</c:v>
                </c:pt>
                <c:pt idx="9128">
                  <c:v>7</c:v>
                </c:pt>
                <c:pt idx="9129">
                  <c:v>3</c:v>
                </c:pt>
                <c:pt idx="9130">
                  <c:v>2</c:v>
                </c:pt>
                <c:pt idx="9131">
                  <c:v>2</c:v>
                </c:pt>
                <c:pt idx="9132">
                  <c:v>3</c:v>
                </c:pt>
                <c:pt idx="9133">
                  <c:v>5</c:v>
                </c:pt>
                <c:pt idx="9134">
                  <c:v>3</c:v>
                </c:pt>
                <c:pt idx="9135">
                  <c:v>1</c:v>
                </c:pt>
                <c:pt idx="9136">
                  <c:v>3</c:v>
                </c:pt>
                <c:pt idx="9137">
                  <c:v>2</c:v>
                </c:pt>
                <c:pt idx="9138">
                  <c:v>5</c:v>
                </c:pt>
                <c:pt idx="9139">
                  <c:v>7</c:v>
                </c:pt>
                <c:pt idx="9140">
                  <c:v>2</c:v>
                </c:pt>
                <c:pt idx="9141">
                  <c:v>4</c:v>
                </c:pt>
                <c:pt idx="9142">
                  <c:v>2</c:v>
                </c:pt>
                <c:pt idx="9143">
                  <c:v>9</c:v>
                </c:pt>
                <c:pt idx="9144">
                  <c:v>5</c:v>
                </c:pt>
                <c:pt idx="9145">
                  <c:v>3</c:v>
                </c:pt>
                <c:pt idx="9146">
                  <c:v>2</c:v>
                </c:pt>
                <c:pt idx="9147">
                  <c:v>6</c:v>
                </c:pt>
                <c:pt idx="9148">
                  <c:v>13</c:v>
                </c:pt>
                <c:pt idx="9149">
                  <c:v>4</c:v>
                </c:pt>
                <c:pt idx="9150">
                  <c:v>5</c:v>
                </c:pt>
                <c:pt idx="9151">
                  <c:v>2</c:v>
                </c:pt>
                <c:pt idx="9152">
                  <c:v>2</c:v>
                </c:pt>
                <c:pt idx="9153">
                  <c:v>7</c:v>
                </c:pt>
                <c:pt idx="9154">
                  <c:v>2</c:v>
                </c:pt>
                <c:pt idx="9155">
                  <c:v>6</c:v>
                </c:pt>
                <c:pt idx="9156">
                  <c:v>2</c:v>
                </c:pt>
                <c:pt idx="9157">
                  <c:v>13</c:v>
                </c:pt>
                <c:pt idx="9158">
                  <c:v>9</c:v>
                </c:pt>
                <c:pt idx="9159">
                  <c:v>3</c:v>
                </c:pt>
                <c:pt idx="9160">
                  <c:v>5</c:v>
                </c:pt>
                <c:pt idx="9161">
                  <c:v>7</c:v>
                </c:pt>
                <c:pt idx="9162">
                  <c:v>3</c:v>
                </c:pt>
                <c:pt idx="9163">
                  <c:v>3</c:v>
                </c:pt>
                <c:pt idx="9164">
                  <c:v>2</c:v>
                </c:pt>
                <c:pt idx="9165">
                  <c:v>4</c:v>
                </c:pt>
                <c:pt idx="9166">
                  <c:v>1</c:v>
                </c:pt>
                <c:pt idx="9167">
                  <c:v>3</c:v>
                </c:pt>
                <c:pt idx="9168">
                  <c:v>14</c:v>
                </c:pt>
                <c:pt idx="9169">
                  <c:v>2</c:v>
                </c:pt>
                <c:pt idx="9170">
                  <c:v>2</c:v>
                </c:pt>
                <c:pt idx="9171">
                  <c:v>1</c:v>
                </c:pt>
                <c:pt idx="9172">
                  <c:v>3</c:v>
                </c:pt>
                <c:pt idx="9173">
                  <c:v>3</c:v>
                </c:pt>
                <c:pt idx="9174">
                  <c:v>3</c:v>
                </c:pt>
                <c:pt idx="9175">
                  <c:v>3</c:v>
                </c:pt>
                <c:pt idx="9176">
                  <c:v>3</c:v>
                </c:pt>
                <c:pt idx="9177">
                  <c:v>2</c:v>
                </c:pt>
                <c:pt idx="9178">
                  <c:v>1</c:v>
                </c:pt>
                <c:pt idx="9179">
                  <c:v>3</c:v>
                </c:pt>
                <c:pt idx="9180">
                  <c:v>3</c:v>
                </c:pt>
                <c:pt idx="9181">
                  <c:v>3</c:v>
                </c:pt>
                <c:pt idx="9182">
                  <c:v>4</c:v>
                </c:pt>
                <c:pt idx="9183">
                  <c:v>2</c:v>
                </c:pt>
                <c:pt idx="9184">
                  <c:v>1</c:v>
                </c:pt>
                <c:pt idx="9185">
                  <c:v>1</c:v>
                </c:pt>
                <c:pt idx="9186">
                  <c:v>5</c:v>
                </c:pt>
                <c:pt idx="9187">
                  <c:v>2</c:v>
                </c:pt>
                <c:pt idx="9188">
                  <c:v>4</c:v>
                </c:pt>
                <c:pt idx="9189">
                  <c:v>6</c:v>
                </c:pt>
                <c:pt idx="9190">
                  <c:v>2</c:v>
                </c:pt>
                <c:pt idx="9191">
                  <c:v>2</c:v>
                </c:pt>
                <c:pt idx="9192">
                  <c:v>7</c:v>
                </c:pt>
                <c:pt idx="9193">
                  <c:v>2</c:v>
                </c:pt>
                <c:pt idx="9194">
                  <c:v>7</c:v>
                </c:pt>
                <c:pt idx="9195">
                  <c:v>4</c:v>
                </c:pt>
                <c:pt idx="9196">
                  <c:v>2</c:v>
                </c:pt>
                <c:pt idx="9197">
                  <c:v>5</c:v>
                </c:pt>
                <c:pt idx="9198">
                  <c:v>6</c:v>
                </c:pt>
                <c:pt idx="9199">
                  <c:v>1</c:v>
                </c:pt>
                <c:pt idx="9200">
                  <c:v>1</c:v>
                </c:pt>
                <c:pt idx="9201">
                  <c:v>1</c:v>
                </c:pt>
                <c:pt idx="9202">
                  <c:v>3</c:v>
                </c:pt>
                <c:pt idx="9203">
                  <c:v>5</c:v>
                </c:pt>
                <c:pt idx="9204">
                  <c:v>8</c:v>
                </c:pt>
                <c:pt idx="9205">
                  <c:v>3</c:v>
                </c:pt>
                <c:pt idx="9206">
                  <c:v>8</c:v>
                </c:pt>
                <c:pt idx="9207">
                  <c:v>3</c:v>
                </c:pt>
                <c:pt idx="9208">
                  <c:v>1</c:v>
                </c:pt>
                <c:pt idx="9209">
                  <c:v>1</c:v>
                </c:pt>
                <c:pt idx="9210">
                  <c:v>3</c:v>
                </c:pt>
                <c:pt idx="9211">
                  <c:v>3</c:v>
                </c:pt>
                <c:pt idx="9212">
                  <c:v>2</c:v>
                </c:pt>
                <c:pt idx="9213">
                  <c:v>3</c:v>
                </c:pt>
                <c:pt idx="9214">
                  <c:v>7</c:v>
                </c:pt>
                <c:pt idx="9215">
                  <c:v>5</c:v>
                </c:pt>
                <c:pt idx="9216">
                  <c:v>1</c:v>
                </c:pt>
                <c:pt idx="9217">
                  <c:v>2</c:v>
                </c:pt>
                <c:pt idx="9218">
                  <c:v>7</c:v>
                </c:pt>
                <c:pt idx="9219">
                  <c:v>3</c:v>
                </c:pt>
                <c:pt idx="9220">
                  <c:v>3</c:v>
                </c:pt>
                <c:pt idx="9221">
                  <c:v>4</c:v>
                </c:pt>
                <c:pt idx="9222">
                  <c:v>4</c:v>
                </c:pt>
                <c:pt idx="9223">
                  <c:v>6</c:v>
                </c:pt>
                <c:pt idx="9224">
                  <c:v>2</c:v>
                </c:pt>
                <c:pt idx="9225">
                  <c:v>4</c:v>
                </c:pt>
                <c:pt idx="9226">
                  <c:v>3</c:v>
                </c:pt>
                <c:pt idx="9227">
                  <c:v>7</c:v>
                </c:pt>
                <c:pt idx="9228">
                  <c:v>4</c:v>
                </c:pt>
                <c:pt idx="9229">
                  <c:v>3</c:v>
                </c:pt>
                <c:pt idx="9230">
                  <c:v>9</c:v>
                </c:pt>
                <c:pt idx="9231">
                  <c:v>6</c:v>
                </c:pt>
                <c:pt idx="9232">
                  <c:v>9</c:v>
                </c:pt>
                <c:pt idx="9233">
                  <c:v>3</c:v>
                </c:pt>
                <c:pt idx="9234">
                  <c:v>4</c:v>
                </c:pt>
                <c:pt idx="9235">
                  <c:v>7</c:v>
                </c:pt>
                <c:pt idx="9236">
                  <c:v>3</c:v>
                </c:pt>
                <c:pt idx="9237">
                  <c:v>1</c:v>
                </c:pt>
                <c:pt idx="9238">
                  <c:v>2</c:v>
                </c:pt>
                <c:pt idx="9239">
                  <c:v>7</c:v>
                </c:pt>
                <c:pt idx="9240">
                  <c:v>3</c:v>
                </c:pt>
                <c:pt idx="9241">
                  <c:v>3</c:v>
                </c:pt>
                <c:pt idx="9242">
                  <c:v>6</c:v>
                </c:pt>
                <c:pt idx="9243">
                  <c:v>1</c:v>
                </c:pt>
                <c:pt idx="9244">
                  <c:v>2</c:v>
                </c:pt>
                <c:pt idx="9245">
                  <c:v>5</c:v>
                </c:pt>
                <c:pt idx="9246">
                  <c:v>3</c:v>
                </c:pt>
                <c:pt idx="9247">
                  <c:v>1</c:v>
                </c:pt>
                <c:pt idx="9248">
                  <c:v>1</c:v>
                </c:pt>
                <c:pt idx="9249">
                  <c:v>7</c:v>
                </c:pt>
                <c:pt idx="9250">
                  <c:v>8</c:v>
                </c:pt>
                <c:pt idx="9251">
                  <c:v>2</c:v>
                </c:pt>
                <c:pt idx="9252">
                  <c:v>5</c:v>
                </c:pt>
                <c:pt idx="9253">
                  <c:v>2</c:v>
                </c:pt>
                <c:pt idx="9254">
                  <c:v>1</c:v>
                </c:pt>
                <c:pt idx="9255">
                  <c:v>3</c:v>
                </c:pt>
                <c:pt idx="9256">
                  <c:v>2</c:v>
                </c:pt>
                <c:pt idx="9257">
                  <c:v>3</c:v>
                </c:pt>
                <c:pt idx="9258">
                  <c:v>3</c:v>
                </c:pt>
                <c:pt idx="9259">
                  <c:v>2</c:v>
                </c:pt>
                <c:pt idx="9260">
                  <c:v>3</c:v>
                </c:pt>
                <c:pt idx="9261">
                  <c:v>3</c:v>
                </c:pt>
                <c:pt idx="9262">
                  <c:v>3</c:v>
                </c:pt>
                <c:pt idx="9263">
                  <c:v>5</c:v>
                </c:pt>
                <c:pt idx="9264">
                  <c:v>3</c:v>
                </c:pt>
                <c:pt idx="9265">
                  <c:v>7</c:v>
                </c:pt>
                <c:pt idx="9266">
                  <c:v>2</c:v>
                </c:pt>
                <c:pt idx="9267">
                  <c:v>1</c:v>
                </c:pt>
                <c:pt idx="9268">
                  <c:v>3</c:v>
                </c:pt>
                <c:pt idx="9269">
                  <c:v>7</c:v>
                </c:pt>
                <c:pt idx="9270">
                  <c:v>6</c:v>
                </c:pt>
                <c:pt idx="9271">
                  <c:v>3</c:v>
                </c:pt>
                <c:pt idx="9272">
                  <c:v>4</c:v>
                </c:pt>
                <c:pt idx="9273">
                  <c:v>3</c:v>
                </c:pt>
                <c:pt idx="9274">
                  <c:v>7</c:v>
                </c:pt>
                <c:pt idx="9275">
                  <c:v>6</c:v>
                </c:pt>
                <c:pt idx="9276">
                  <c:v>2</c:v>
                </c:pt>
                <c:pt idx="9277">
                  <c:v>4</c:v>
                </c:pt>
                <c:pt idx="9278">
                  <c:v>7</c:v>
                </c:pt>
                <c:pt idx="9279">
                  <c:v>2</c:v>
                </c:pt>
                <c:pt idx="9280">
                  <c:v>2</c:v>
                </c:pt>
                <c:pt idx="9281">
                  <c:v>5</c:v>
                </c:pt>
                <c:pt idx="9282">
                  <c:v>4</c:v>
                </c:pt>
                <c:pt idx="9283">
                  <c:v>2</c:v>
                </c:pt>
                <c:pt idx="9284">
                  <c:v>3</c:v>
                </c:pt>
                <c:pt idx="9285">
                  <c:v>1</c:v>
                </c:pt>
                <c:pt idx="9286">
                  <c:v>3</c:v>
                </c:pt>
                <c:pt idx="9287">
                  <c:v>3</c:v>
                </c:pt>
                <c:pt idx="9288">
                  <c:v>6</c:v>
                </c:pt>
                <c:pt idx="9289">
                  <c:v>1</c:v>
                </c:pt>
                <c:pt idx="9290">
                  <c:v>3</c:v>
                </c:pt>
                <c:pt idx="9291">
                  <c:v>3</c:v>
                </c:pt>
                <c:pt idx="9292">
                  <c:v>1</c:v>
                </c:pt>
                <c:pt idx="9293">
                  <c:v>6</c:v>
                </c:pt>
                <c:pt idx="9294">
                  <c:v>3</c:v>
                </c:pt>
                <c:pt idx="9295">
                  <c:v>4</c:v>
                </c:pt>
                <c:pt idx="9296">
                  <c:v>2</c:v>
                </c:pt>
                <c:pt idx="9297">
                  <c:v>4</c:v>
                </c:pt>
                <c:pt idx="9298">
                  <c:v>3</c:v>
                </c:pt>
                <c:pt idx="9299">
                  <c:v>2</c:v>
                </c:pt>
                <c:pt idx="9300">
                  <c:v>1</c:v>
                </c:pt>
                <c:pt idx="9301">
                  <c:v>2</c:v>
                </c:pt>
                <c:pt idx="9302">
                  <c:v>3</c:v>
                </c:pt>
                <c:pt idx="9303">
                  <c:v>3</c:v>
                </c:pt>
                <c:pt idx="9304">
                  <c:v>1</c:v>
                </c:pt>
                <c:pt idx="9305">
                  <c:v>5</c:v>
                </c:pt>
                <c:pt idx="9306">
                  <c:v>2</c:v>
                </c:pt>
                <c:pt idx="9307">
                  <c:v>2</c:v>
                </c:pt>
                <c:pt idx="9308">
                  <c:v>4</c:v>
                </c:pt>
                <c:pt idx="9309">
                  <c:v>6</c:v>
                </c:pt>
                <c:pt idx="9310">
                  <c:v>8</c:v>
                </c:pt>
                <c:pt idx="9311">
                  <c:v>2</c:v>
                </c:pt>
                <c:pt idx="9312">
                  <c:v>4</c:v>
                </c:pt>
                <c:pt idx="9313">
                  <c:v>7</c:v>
                </c:pt>
                <c:pt idx="9314">
                  <c:v>2</c:v>
                </c:pt>
                <c:pt idx="9315">
                  <c:v>3</c:v>
                </c:pt>
                <c:pt idx="9316">
                  <c:v>4</c:v>
                </c:pt>
                <c:pt idx="9317">
                  <c:v>1</c:v>
                </c:pt>
                <c:pt idx="9318">
                  <c:v>2</c:v>
                </c:pt>
                <c:pt idx="9319">
                  <c:v>2</c:v>
                </c:pt>
                <c:pt idx="9320">
                  <c:v>4</c:v>
                </c:pt>
                <c:pt idx="9321">
                  <c:v>3</c:v>
                </c:pt>
                <c:pt idx="9322">
                  <c:v>4</c:v>
                </c:pt>
                <c:pt idx="9323">
                  <c:v>8</c:v>
                </c:pt>
                <c:pt idx="9324">
                  <c:v>2</c:v>
                </c:pt>
                <c:pt idx="9325">
                  <c:v>3</c:v>
                </c:pt>
                <c:pt idx="9326">
                  <c:v>4</c:v>
                </c:pt>
                <c:pt idx="9327">
                  <c:v>2</c:v>
                </c:pt>
                <c:pt idx="9328">
                  <c:v>1</c:v>
                </c:pt>
                <c:pt idx="9329">
                  <c:v>4</c:v>
                </c:pt>
                <c:pt idx="9330">
                  <c:v>2</c:v>
                </c:pt>
                <c:pt idx="9331">
                  <c:v>3</c:v>
                </c:pt>
                <c:pt idx="9332">
                  <c:v>4</c:v>
                </c:pt>
                <c:pt idx="9333">
                  <c:v>4</c:v>
                </c:pt>
                <c:pt idx="9334">
                  <c:v>3</c:v>
                </c:pt>
                <c:pt idx="9335">
                  <c:v>2</c:v>
                </c:pt>
                <c:pt idx="9336">
                  <c:v>5</c:v>
                </c:pt>
                <c:pt idx="9337">
                  <c:v>1</c:v>
                </c:pt>
                <c:pt idx="9338">
                  <c:v>6</c:v>
                </c:pt>
                <c:pt idx="9339">
                  <c:v>3</c:v>
                </c:pt>
                <c:pt idx="9340">
                  <c:v>5</c:v>
                </c:pt>
                <c:pt idx="9341">
                  <c:v>3</c:v>
                </c:pt>
                <c:pt idx="9342">
                  <c:v>7</c:v>
                </c:pt>
                <c:pt idx="9343">
                  <c:v>5</c:v>
                </c:pt>
                <c:pt idx="9344">
                  <c:v>5</c:v>
                </c:pt>
                <c:pt idx="9345">
                  <c:v>1</c:v>
                </c:pt>
                <c:pt idx="9346">
                  <c:v>2</c:v>
                </c:pt>
                <c:pt idx="9347">
                  <c:v>5</c:v>
                </c:pt>
                <c:pt idx="9348">
                  <c:v>8</c:v>
                </c:pt>
                <c:pt idx="9349">
                  <c:v>2</c:v>
                </c:pt>
                <c:pt idx="9350">
                  <c:v>4</c:v>
                </c:pt>
                <c:pt idx="9351">
                  <c:v>3</c:v>
                </c:pt>
                <c:pt idx="9352">
                  <c:v>2</c:v>
                </c:pt>
                <c:pt idx="9353">
                  <c:v>3</c:v>
                </c:pt>
                <c:pt idx="9354">
                  <c:v>3</c:v>
                </c:pt>
                <c:pt idx="9355">
                  <c:v>2</c:v>
                </c:pt>
                <c:pt idx="9356">
                  <c:v>2</c:v>
                </c:pt>
                <c:pt idx="9357">
                  <c:v>5</c:v>
                </c:pt>
                <c:pt idx="9358">
                  <c:v>3</c:v>
                </c:pt>
                <c:pt idx="9359">
                  <c:v>1</c:v>
                </c:pt>
                <c:pt idx="9360">
                  <c:v>7</c:v>
                </c:pt>
                <c:pt idx="9361">
                  <c:v>6</c:v>
                </c:pt>
                <c:pt idx="9362">
                  <c:v>7</c:v>
                </c:pt>
                <c:pt idx="9363">
                  <c:v>3</c:v>
                </c:pt>
                <c:pt idx="9364">
                  <c:v>4</c:v>
                </c:pt>
                <c:pt idx="9365">
                  <c:v>2</c:v>
                </c:pt>
                <c:pt idx="9366">
                  <c:v>2</c:v>
                </c:pt>
                <c:pt idx="9367">
                  <c:v>6</c:v>
                </c:pt>
                <c:pt idx="9368">
                  <c:v>2</c:v>
                </c:pt>
                <c:pt idx="9369">
                  <c:v>3</c:v>
                </c:pt>
                <c:pt idx="9370">
                  <c:v>4</c:v>
                </c:pt>
                <c:pt idx="9371">
                  <c:v>3</c:v>
                </c:pt>
                <c:pt idx="9372">
                  <c:v>5</c:v>
                </c:pt>
                <c:pt idx="9373">
                  <c:v>7</c:v>
                </c:pt>
                <c:pt idx="9374">
                  <c:v>6</c:v>
                </c:pt>
                <c:pt idx="9375">
                  <c:v>2</c:v>
                </c:pt>
                <c:pt idx="9376">
                  <c:v>3</c:v>
                </c:pt>
                <c:pt idx="9377">
                  <c:v>2</c:v>
                </c:pt>
                <c:pt idx="9378">
                  <c:v>2</c:v>
                </c:pt>
                <c:pt idx="9379">
                  <c:v>3</c:v>
                </c:pt>
                <c:pt idx="9380">
                  <c:v>1</c:v>
                </c:pt>
                <c:pt idx="9381">
                  <c:v>2</c:v>
                </c:pt>
                <c:pt idx="9382">
                  <c:v>1</c:v>
                </c:pt>
                <c:pt idx="9383">
                  <c:v>5</c:v>
                </c:pt>
                <c:pt idx="9384">
                  <c:v>4</c:v>
                </c:pt>
                <c:pt idx="9385">
                  <c:v>8</c:v>
                </c:pt>
                <c:pt idx="9386">
                  <c:v>4</c:v>
                </c:pt>
                <c:pt idx="9387">
                  <c:v>1</c:v>
                </c:pt>
                <c:pt idx="9388">
                  <c:v>3</c:v>
                </c:pt>
                <c:pt idx="9389">
                  <c:v>1</c:v>
                </c:pt>
                <c:pt idx="9390">
                  <c:v>5</c:v>
                </c:pt>
                <c:pt idx="9391">
                  <c:v>1</c:v>
                </c:pt>
                <c:pt idx="9392">
                  <c:v>8</c:v>
                </c:pt>
                <c:pt idx="9393">
                  <c:v>5</c:v>
                </c:pt>
                <c:pt idx="9394">
                  <c:v>2</c:v>
                </c:pt>
                <c:pt idx="9395">
                  <c:v>2</c:v>
                </c:pt>
                <c:pt idx="9396">
                  <c:v>6</c:v>
                </c:pt>
                <c:pt idx="9397">
                  <c:v>1</c:v>
                </c:pt>
                <c:pt idx="9398">
                  <c:v>9</c:v>
                </c:pt>
                <c:pt idx="9399">
                  <c:v>6</c:v>
                </c:pt>
                <c:pt idx="9400">
                  <c:v>4</c:v>
                </c:pt>
                <c:pt idx="9401">
                  <c:v>2</c:v>
                </c:pt>
                <c:pt idx="9402">
                  <c:v>2</c:v>
                </c:pt>
                <c:pt idx="9403">
                  <c:v>6</c:v>
                </c:pt>
                <c:pt idx="9404">
                  <c:v>5</c:v>
                </c:pt>
                <c:pt idx="9405">
                  <c:v>2</c:v>
                </c:pt>
                <c:pt idx="9406">
                  <c:v>2</c:v>
                </c:pt>
                <c:pt idx="9407">
                  <c:v>9</c:v>
                </c:pt>
                <c:pt idx="9408">
                  <c:v>1</c:v>
                </c:pt>
                <c:pt idx="9409">
                  <c:v>1</c:v>
                </c:pt>
                <c:pt idx="9410">
                  <c:v>5</c:v>
                </c:pt>
                <c:pt idx="9411">
                  <c:v>1</c:v>
                </c:pt>
                <c:pt idx="9412">
                  <c:v>5</c:v>
                </c:pt>
                <c:pt idx="9413">
                  <c:v>2</c:v>
                </c:pt>
                <c:pt idx="9414">
                  <c:v>2</c:v>
                </c:pt>
                <c:pt idx="9415">
                  <c:v>3</c:v>
                </c:pt>
                <c:pt idx="9416">
                  <c:v>3</c:v>
                </c:pt>
                <c:pt idx="9417">
                  <c:v>2</c:v>
                </c:pt>
                <c:pt idx="9418">
                  <c:v>3</c:v>
                </c:pt>
                <c:pt idx="9419">
                  <c:v>2</c:v>
                </c:pt>
                <c:pt idx="9420">
                  <c:v>6</c:v>
                </c:pt>
                <c:pt idx="9421">
                  <c:v>6</c:v>
                </c:pt>
                <c:pt idx="9422">
                  <c:v>5</c:v>
                </c:pt>
                <c:pt idx="9423">
                  <c:v>3</c:v>
                </c:pt>
                <c:pt idx="9424">
                  <c:v>3</c:v>
                </c:pt>
                <c:pt idx="9425">
                  <c:v>6</c:v>
                </c:pt>
                <c:pt idx="9426">
                  <c:v>5</c:v>
                </c:pt>
                <c:pt idx="9427">
                  <c:v>5</c:v>
                </c:pt>
                <c:pt idx="9428">
                  <c:v>8</c:v>
                </c:pt>
                <c:pt idx="9429">
                  <c:v>5</c:v>
                </c:pt>
                <c:pt idx="9430">
                  <c:v>1</c:v>
                </c:pt>
                <c:pt idx="9431">
                  <c:v>2</c:v>
                </c:pt>
                <c:pt idx="9432">
                  <c:v>2</c:v>
                </c:pt>
                <c:pt idx="9433">
                  <c:v>7</c:v>
                </c:pt>
                <c:pt idx="9434">
                  <c:v>3</c:v>
                </c:pt>
                <c:pt idx="9435">
                  <c:v>4</c:v>
                </c:pt>
                <c:pt idx="9436">
                  <c:v>2</c:v>
                </c:pt>
                <c:pt idx="9437">
                  <c:v>2</c:v>
                </c:pt>
                <c:pt idx="9438">
                  <c:v>4</c:v>
                </c:pt>
                <c:pt idx="9439">
                  <c:v>2</c:v>
                </c:pt>
                <c:pt idx="9440">
                  <c:v>2</c:v>
                </c:pt>
                <c:pt idx="9441">
                  <c:v>5</c:v>
                </c:pt>
                <c:pt idx="9442">
                  <c:v>2</c:v>
                </c:pt>
                <c:pt idx="9443">
                  <c:v>2</c:v>
                </c:pt>
                <c:pt idx="9444">
                  <c:v>4</c:v>
                </c:pt>
                <c:pt idx="9445">
                  <c:v>3</c:v>
                </c:pt>
                <c:pt idx="9446">
                  <c:v>6</c:v>
                </c:pt>
                <c:pt idx="9447">
                  <c:v>5</c:v>
                </c:pt>
                <c:pt idx="9448">
                  <c:v>4</c:v>
                </c:pt>
                <c:pt idx="9449">
                  <c:v>2</c:v>
                </c:pt>
                <c:pt idx="9450">
                  <c:v>9</c:v>
                </c:pt>
                <c:pt idx="9451">
                  <c:v>3</c:v>
                </c:pt>
                <c:pt idx="9452">
                  <c:v>6</c:v>
                </c:pt>
                <c:pt idx="9453">
                  <c:v>3</c:v>
                </c:pt>
                <c:pt idx="9454">
                  <c:v>2</c:v>
                </c:pt>
                <c:pt idx="9455">
                  <c:v>1</c:v>
                </c:pt>
                <c:pt idx="9456">
                  <c:v>3</c:v>
                </c:pt>
                <c:pt idx="9457">
                  <c:v>5</c:v>
                </c:pt>
                <c:pt idx="9458">
                  <c:v>3</c:v>
                </c:pt>
                <c:pt idx="9459">
                  <c:v>1</c:v>
                </c:pt>
                <c:pt idx="9460">
                  <c:v>3</c:v>
                </c:pt>
                <c:pt idx="9461">
                  <c:v>6</c:v>
                </c:pt>
                <c:pt idx="9462">
                  <c:v>2</c:v>
                </c:pt>
                <c:pt idx="9463">
                  <c:v>4</c:v>
                </c:pt>
                <c:pt idx="9464">
                  <c:v>6</c:v>
                </c:pt>
                <c:pt idx="9465">
                  <c:v>2</c:v>
                </c:pt>
                <c:pt idx="9466">
                  <c:v>6</c:v>
                </c:pt>
                <c:pt idx="9467">
                  <c:v>2</c:v>
                </c:pt>
                <c:pt idx="9468">
                  <c:v>2</c:v>
                </c:pt>
                <c:pt idx="9469">
                  <c:v>2</c:v>
                </c:pt>
                <c:pt idx="9470">
                  <c:v>2</c:v>
                </c:pt>
                <c:pt idx="9471">
                  <c:v>1</c:v>
                </c:pt>
                <c:pt idx="9472">
                  <c:v>2</c:v>
                </c:pt>
                <c:pt idx="9473">
                  <c:v>5</c:v>
                </c:pt>
                <c:pt idx="9474">
                  <c:v>2</c:v>
                </c:pt>
                <c:pt idx="9475">
                  <c:v>7</c:v>
                </c:pt>
                <c:pt idx="9476">
                  <c:v>2</c:v>
                </c:pt>
                <c:pt idx="9477">
                  <c:v>3</c:v>
                </c:pt>
                <c:pt idx="9478">
                  <c:v>5</c:v>
                </c:pt>
                <c:pt idx="9479">
                  <c:v>3</c:v>
                </c:pt>
                <c:pt idx="9480">
                  <c:v>5</c:v>
                </c:pt>
                <c:pt idx="9481">
                  <c:v>2</c:v>
                </c:pt>
                <c:pt idx="9482">
                  <c:v>2</c:v>
                </c:pt>
                <c:pt idx="9483">
                  <c:v>6</c:v>
                </c:pt>
                <c:pt idx="9484">
                  <c:v>10</c:v>
                </c:pt>
                <c:pt idx="9485">
                  <c:v>9</c:v>
                </c:pt>
                <c:pt idx="9486">
                  <c:v>3</c:v>
                </c:pt>
                <c:pt idx="9487">
                  <c:v>3</c:v>
                </c:pt>
                <c:pt idx="9488">
                  <c:v>2</c:v>
                </c:pt>
                <c:pt idx="9489">
                  <c:v>7</c:v>
                </c:pt>
                <c:pt idx="9490">
                  <c:v>8</c:v>
                </c:pt>
                <c:pt idx="9491">
                  <c:v>3</c:v>
                </c:pt>
                <c:pt idx="9492">
                  <c:v>9</c:v>
                </c:pt>
                <c:pt idx="9493">
                  <c:v>7</c:v>
                </c:pt>
                <c:pt idx="9494">
                  <c:v>2</c:v>
                </c:pt>
                <c:pt idx="9495">
                  <c:v>6</c:v>
                </c:pt>
                <c:pt idx="9496">
                  <c:v>1</c:v>
                </c:pt>
                <c:pt idx="9497">
                  <c:v>1</c:v>
                </c:pt>
                <c:pt idx="9498">
                  <c:v>3</c:v>
                </c:pt>
                <c:pt idx="9499">
                  <c:v>10</c:v>
                </c:pt>
                <c:pt idx="9500">
                  <c:v>3</c:v>
                </c:pt>
                <c:pt idx="9501">
                  <c:v>3</c:v>
                </c:pt>
                <c:pt idx="9502">
                  <c:v>9</c:v>
                </c:pt>
                <c:pt idx="9503">
                  <c:v>1</c:v>
                </c:pt>
                <c:pt idx="9504">
                  <c:v>7</c:v>
                </c:pt>
                <c:pt idx="9505">
                  <c:v>2</c:v>
                </c:pt>
                <c:pt idx="9506">
                  <c:v>2</c:v>
                </c:pt>
                <c:pt idx="9507">
                  <c:v>5</c:v>
                </c:pt>
                <c:pt idx="9508">
                  <c:v>3</c:v>
                </c:pt>
                <c:pt idx="9509">
                  <c:v>6</c:v>
                </c:pt>
                <c:pt idx="9510">
                  <c:v>9</c:v>
                </c:pt>
                <c:pt idx="9511">
                  <c:v>3</c:v>
                </c:pt>
                <c:pt idx="9512">
                  <c:v>1</c:v>
                </c:pt>
                <c:pt idx="9513">
                  <c:v>5</c:v>
                </c:pt>
                <c:pt idx="9514">
                  <c:v>6</c:v>
                </c:pt>
                <c:pt idx="9515">
                  <c:v>14</c:v>
                </c:pt>
                <c:pt idx="9516">
                  <c:v>3</c:v>
                </c:pt>
                <c:pt idx="9517">
                  <c:v>3</c:v>
                </c:pt>
                <c:pt idx="9518">
                  <c:v>3</c:v>
                </c:pt>
                <c:pt idx="9519">
                  <c:v>4</c:v>
                </c:pt>
                <c:pt idx="9520">
                  <c:v>2</c:v>
                </c:pt>
                <c:pt idx="9521">
                  <c:v>3</c:v>
                </c:pt>
                <c:pt idx="9522">
                  <c:v>3</c:v>
                </c:pt>
                <c:pt idx="9523">
                  <c:v>3</c:v>
                </c:pt>
                <c:pt idx="9524">
                  <c:v>5</c:v>
                </c:pt>
                <c:pt idx="9525">
                  <c:v>5</c:v>
                </c:pt>
                <c:pt idx="9526">
                  <c:v>3</c:v>
                </c:pt>
                <c:pt idx="9527">
                  <c:v>6</c:v>
                </c:pt>
                <c:pt idx="9528">
                  <c:v>2</c:v>
                </c:pt>
                <c:pt idx="9529">
                  <c:v>2</c:v>
                </c:pt>
                <c:pt idx="9530">
                  <c:v>2</c:v>
                </c:pt>
                <c:pt idx="9531">
                  <c:v>2</c:v>
                </c:pt>
                <c:pt idx="9532">
                  <c:v>14</c:v>
                </c:pt>
                <c:pt idx="9533">
                  <c:v>7</c:v>
                </c:pt>
                <c:pt idx="9534">
                  <c:v>2</c:v>
                </c:pt>
                <c:pt idx="9535">
                  <c:v>2</c:v>
                </c:pt>
                <c:pt idx="9536">
                  <c:v>3</c:v>
                </c:pt>
                <c:pt idx="9537">
                  <c:v>2</c:v>
                </c:pt>
                <c:pt idx="9538">
                  <c:v>5</c:v>
                </c:pt>
                <c:pt idx="9539">
                  <c:v>2</c:v>
                </c:pt>
                <c:pt idx="9540">
                  <c:v>7</c:v>
                </c:pt>
                <c:pt idx="9541">
                  <c:v>3</c:v>
                </c:pt>
                <c:pt idx="9542">
                  <c:v>5</c:v>
                </c:pt>
                <c:pt idx="9543">
                  <c:v>2</c:v>
                </c:pt>
                <c:pt idx="9544">
                  <c:v>3</c:v>
                </c:pt>
                <c:pt idx="9545">
                  <c:v>2</c:v>
                </c:pt>
                <c:pt idx="9546">
                  <c:v>2</c:v>
                </c:pt>
                <c:pt idx="9547">
                  <c:v>2</c:v>
                </c:pt>
                <c:pt idx="9548">
                  <c:v>2</c:v>
                </c:pt>
                <c:pt idx="9549">
                  <c:v>3</c:v>
                </c:pt>
                <c:pt idx="9550">
                  <c:v>3</c:v>
                </c:pt>
                <c:pt idx="9551">
                  <c:v>6</c:v>
                </c:pt>
                <c:pt idx="9552">
                  <c:v>4</c:v>
                </c:pt>
                <c:pt idx="9553">
                  <c:v>7</c:v>
                </c:pt>
                <c:pt idx="9554">
                  <c:v>5</c:v>
                </c:pt>
                <c:pt idx="9555">
                  <c:v>2</c:v>
                </c:pt>
                <c:pt idx="9556">
                  <c:v>7</c:v>
                </c:pt>
                <c:pt idx="9557">
                  <c:v>2</c:v>
                </c:pt>
                <c:pt idx="9558">
                  <c:v>5</c:v>
                </c:pt>
                <c:pt idx="9559">
                  <c:v>5</c:v>
                </c:pt>
                <c:pt idx="9560">
                  <c:v>2</c:v>
                </c:pt>
                <c:pt idx="9561">
                  <c:v>3</c:v>
                </c:pt>
                <c:pt idx="9562">
                  <c:v>3</c:v>
                </c:pt>
                <c:pt idx="9563">
                  <c:v>2</c:v>
                </c:pt>
                <c:pt idx="9564">
                  <c:v>2</c:v>
                </c:pt>
                <c:pt idx="9565">
                  <c:v>7</c:v>
                </c:pt>
                <c:pt idx="9566">
                  <c:v>5</c:v>
                </c:pt>
                <c:pt idx="9567">
                  <c:v>2</c:v>
                </c:pt>
                <c:pt idx="9568">
                  <c:v>4</c:v>
                </c:pt>
                <c:pt idx="9569">
                  <c:v>6</c:v>
                </c:pt>
                <c:pt idx="9570">
                  <c:v>2</c:v>
                </c:pt>
                <c:pt idx="9571">
                  <c:v>2</c:v>
                </c:pt>
                <c:pt idx="9572">
                  <c:v>1</c:v>
                </c:pt>
                <c:pt idx="9573">
                  <c:v>5</c:v>
                </c:pt>
                <c:pt idx="9574">
                  <c:v>3</c:v>
                </c:pt>
                <c:pt idx="9575">
                  <c:v>1</c:v>
                </c:pt>
                <c:pt idx="9576">
                  <c:v>2</c:v>
                </c:pt>
                <c:pt idx="9577">
                  <c:v>5</c:v>
                </c:pt>
                <c:pt idx="9578">
                  <c:v>3</c:v>
                </c:pt>
                <c:pt idx="9579">
                  <c:v>1</c:v>
                </c:pt>
                <c:pt idx="9580">
                  <c:v>5</c:v>
                </c:pt>
                <c:pt idx="9581">
                  <c:v>5</c:v>
                </c:pt>
                <c:pt idx="9582">
                  <c:v>6</c:v>
                </c:pt>
                <c:pt idx="9583">
                  <c:v>1</c:v>
                </c:pt>
                <c:pt idx="9584">
                  <c:v>4</c:v>
                </c:pt>
                <c:pt idx="9585">
                  <c:v>1</c:v>
                </c:pt>
                <c:pt idx="9586">
                  <c:v>5</c:v>
                </c:pt>
                <c:pt idx="9587">
                  <c:v>4</c:v>
                </c:pt>
                <c:pt idx="9588">
                  <c:v>4</c:v>
                </c:pt>
                <c:pt idx="9589">
                  <c:v>3</c:v>
                </c:pt>
                <c:pt idx="9590">
                  <c:v>9</c:v>
                </c:pt>
                <c:pt idx="9591">
                  <c:v>5</c:v>
                </c:pt>
                <c:pt idx="9592">
                  <c:v>5</c:v>
                </c:pt>
                <c:pt idx="9593">
                  <c:v>2</c:v>
                </c:pt>
                <c:pt idx="9594">
                  <c:v>2</c:v>
                </c:pt>
                <c:pt idx="9595">
                  <c:v>3</c:v>
                </c:pt>
                <c:pt idx="9596">
                  <c:v>2</c:v>
                </c:pt>
                <c:pt idx="9597">
                  <c:v>3</c:v>
                </c:pt>
                <c:pt idx="9598">
                  <c:v>3</c:v>
                </c:pt>
                <c:pt idx="9599">
                  <c:v>1</c:v>
                </c:pt>
                <c:pt idx="9600">
                  <c:v>8</c:v>
                </c:pt>
                <c:pt idx="9601">
                  <c:v>5</c:v>
                </c:pt>
                <c:pt idx="9602">
                  <c:v>5</c:v>
                </c:pt>
                <c:pt idx="9603">
                  <c:v>3</c:v>
                </c:pt>
                <c:pt idx="9604">
                  <c:v>4</c:v>
                </c:pt>
                <c:pt idx="9605">
                  <c:v>4</c:v>
                </c:pt>
                <c:pt idx="9606">
                  <c:v>3</c:v>
                </c:pt>
                <c:pt idx="9607">
                  <c:v>6</c:v>
                </c:pt>
                <c:pt idx="9608">
                  <c:v>3</c:v>
                </c:pt>
                <c:pt idx="9609">
                  <c:v>4</c:v>
                </c:pt>
                <c:pt idx="9610">
                  <c:v>9</c:v>
                </c:pt>
                <c:pt idx="9611">
                  <c:v>4</c:v>
                </c:pt>
                <c:pt idx="9612">
                  <c:v>2</c:v>
                </c:pt>
                <c:pt idx="9613">
                  <c:v>1</c:v>
                </c:pt>
                <c:pt idx="9614">
                  <c:v>7</c:v>
                </c:pt>
                <c:pt idx="9615">
                  <c:v>2</c:v>
                </c:pt>
                <c:pt idx="9616">
                  <c:v>2</c:v>
                </c:pt>
                <c:pt idx="9617">
                  <c:v>3</c:v>
                </c:pt>
                <c:pt idx="9618">
                  <c:v>3</c:v>
                </c:pt>
                <c:pt idx="9619">
                  <c:v>5</c:v>
                </c:pt>
                <c:pt idx="9620">
                  <c:v>6</c:v>
                </c:pt>
                <c:pt idx="9621">
                  <c:v>2</c:v>
                </c:pt>
                <c:pt idx="9622">
                  <c:v>4</c:v>
                </c:pt>
                <c:pt idx="9623">
                  <c:v>2</c:v>
                </c:pt>
                <c:pt idx="9624">
                  <c:v>3</c:v>
                </c:pt>
                <c:pt idx="9625">
                  <c:v>3</c:v>
                </c:pt>
                <c:pt idx="9626">
                  <c:v>2</c:v>
                </c:pt>
                <c:pt idx="9627">
                  <c:v>3</c:v>
                </c:pt>
                <c:pt idx="9628">
                  <c:v>7</c:v>
                </c:pt>
                <c:pt idx="9629">
                  <c:v>2</c:v>
                </c:pt>
                <c:pt idx="9630">
                  <c:v>3</c:v>
                </c:pt>
                <c:pt idx="9631">
                  <c:v>6</c:v>
                </c:pt>
                <c:pt idx="9632">
                  <c:v>8</c:v>
                </c:pt>
                <c:pt idx="9633">
                  <c:v>3</c:v>
                </c:pt>
                <c:pt idx="9634">
                  <c:v>7</c:v>
                </c:pt>
                <c:pt idx="9635">
                  <c:v>9</c:v>
                </c:pt>
                <c:pt idx="9636">
                  <c:v>2</c:v>
                </c:pt>
                <c:pt idx="9637">
                  <c:v>4</c:v>
                </c:pt>
                <c:pt idx="9638">
                  <c:v>2</c:v>
                </c:pt>
                <c:pt idx="9639">
                  <c:v>13</c:v>
                </c:pt>
                <c:pt idx="9640">
                  <c:v>5</c:v>
                </c:pt>
                <c:pt idx="9641">
                  <c:v>5</c:v>
                </c:pt>
                <c:pt idx="9642">
                  <c:v>6</c:v>
                </c:pt>
                <c:pt idx="9643">
                  <c:v>2</c:v>
                </c:pt>
                <c:pt idx="9644">
                  <c:v>7</c:v>
                </c:pt>
                <c:pt idx="9645">
                  <c:v>2</c:v>
                </c:pt>
                <c:pt idx="9646">
                  <c:v>2</c:v>
                </c:pt>
                <c:pt idx="9647">
                  <c:v>4</c:v>
                </c:pt>
                <c:pt idx="9648">
                  <c:v>3</c:v>
                </c:pt>
                <c:pt idx="9649">
                  <c:v>8</c:v>
                </c:pt>
                <c:pt idx="9650">
                  <c:v>9</c:v>
                </c:pt>
                <c:pt idx="9651">
                  <c:v>2</c:v>
                </c:pt>
                <c:pt idx="9652">
                  <c:v>6</c:v>
                </c:pt>
                <c:pt idx="9653">
                  <c:v>2</c:v>
                </c:pt>
                <c:pt idx="9654">
                  <c:v>2</c:v>
                </c:pt>
                <c:pt idx="9655">
                  <c:v>3</c:v>
                </c:pt>
                <c:pt idx="9656">
                  <c:v>1</c:v>
                </c:pt>
                <c:pt idx="9657">
                  <c:v>4</c:v>
                </c:pt>
                <c:pt idx="9658">
                  <c:v>4</c:v>
                </c:pt>
                <c:pt idx="9659">
                  <c:v>5</c:v>
                </c:pt>
                <c:pt idx="9660">
                  <c:v>9</c:v>
                </c:pt>
                <c:pt idx="9661">
                  <c:v>2</c:v>
                </c:pt>
                <c:pt idx="9662">
                  <c:v>3</c:v>
                </c:pt>
                <c:pt idx="9663">
                  <c:v>3</c:v>
                </c:pt>
                <c:pt idx="9664">
                  <c:v>2</c:v>
                </c:pt>
                <c:pt idx="9665">
                  <c:v>3</c:v>
                </c:pt>
                <c:pt idx="9666">
                  <c:v>3</c:v>
                </c:pt>
                <c:pt idx="9667">
                  <c:v>7</c:v>
                </c:pt>
                <c:pt idx="9668">
                  <c:v>3</c:v>
                </c:pt>
                <c:pt idx="9669">
                  <c:v>3</c:v>
                </c:pt>
                <c:pt idx="9670">
                  <c:v>7</c:v>
                </c:pt>
                <c:pt idx="9671">
                  <c:v>5</c:v>
                </c:pt>
                <c:pt idx="9672">
                  <c:v>2</c:v>
                </c:pt>
                <c:pt idx="9673">
                  <c:v>5</c:v>
                </c:pt>
                <c:pt idx="9674">
                  <c:v>1</c:v>
                </c:pt>
                <c:pt idx="9675">
                  <c:v>4</c:v>
                </c:pt>
                <c:pt idx="9676">
                  <c:v>6</c:v>
                </c:pt>
                <c:pt idx="9677">
                  <c:v>3</c:v>
                </c:pt>
                <c:pt idx="9678">
                  <c:v>1</c:v>
                </c:pt>
                <c:pt idx="9679">
                  <c:v>2</c:v>
                </c:pt>
                <c:pt idx="9680">
                  <c:v>9</c:v>
                </c:pt>
                <c:pt idx="9681">
                  <c:v>3</c:v>
                </c:pt>
                <c:pt idx="9682">
                  <c:v>6</c:v>
                </c:pt>
                <c:pt idx="9683">
                  <c:v>8</c:v>
                </c:pt>
                <c:pt idx="9684">
                  <c:v>2</c:v>
                </c:pt>
                <c:pt idx="9685">
                  <c:v>1</c:v>
                </c:pt>
                <c:pt idx="9686">
                  <c:v>6</c:v>
                </c:pt>
                <c:pt idx="9687">
                  <c:v>9</c:v>
                </c:pt>
                <c:pt idx="9688">
                  <c:v>5</c:v>
                </c:pt>
                <c:pt idx="9689">
                  <c:v>4</c:v>
                </c:pt>
                <c:pt idx="9690">
                  <c:v>4</c:v>
                </c:pt>
                <c:pt idx="9691">
                  <c:v>3</c:v>
                </c:pt>
                <c:pt idx="9692">
                  <c:v>11</c:v>
                </c:pt>
                <c:pt idx="9693">
                  <c:v>6</c:v>
                </c:pt>
                <c:pt idx="9694">
                  <c:v>2</c:v>
                </c:pt>
                <c:pt idx="9695">
                  <c:v>4</c:v>
                </c:pt>
                <c:pt idx="9696">
                  <c:v>5</c:v>
                </c:pt>
                <c:pt idx="9697">
                  <c:v>4</c:v>
                </c:pt>
                <c:pt idx="9698">
                  <c:v>3</c:v>
                </c:pt>
                <c:pt idx="9699">
                  <c:v>4</c:v>
                </c:pt>
                <c:pt idx="9700">
                  <c:v>3</c:v>
                </c:pt>
                <c:pt idx="9701">
                  <c:v>2</c:v>
                </c:pt>
                <c:pt idx="9702">
                  <c:v>1</c:v>
                </c:pt>
                <c:pt idx="9703">
                  <c:v>5</c:v>
                </c:pt>
                <c:pt idx="9704">
                  <c:v>3</c:v>
                </c:pt>
                <c:pt idx="9705">
                  <c:v>3</c:v>
                </c:pt>
                <c:pt idx="9706">
                  <c:v>3</c:v>
                </c:pt>
                <c:pt idx="9707">
                  <c:v>3</c:v>
                </c:pt>
                <c:pt idx="9708">
                  <c:v>2</c:v>
                </c:pt>
                <c:pt idx="9709">
                  <c:v>3</c:v>
                </c:pt>
                <c:pt idx="9710">
                  <c:v>2</c:v>
                </c:pt>
                <c:pt idx="9711">
                  <c:v>2</c:v>
                </c:pt>
                <c:pt idx="9712">
                  <c:v>6</c:v>
                </c:pt>
                <c:pt idx="9713">
                  <c:v>5</c:v>
                </c:pt>
                <c:pt idx="9714">
                  <c:v>2</c:v>
                </c:pt>
                <c:pt idx="9715">
                  <c:v>2</c:v>
                </c:pt>
                <c:pt idx="9716">
                  <c:v>4</c:v>
                </c:pt>
                <c:pt idx="9717">
                  <c:v>5</c:v>
                </c:pt>
                <c:pt idx="9718">
                  <c:v>5</c:v>
                </c:pt>
                <c:pt idx="9719">
                  <c:v>2</c:v>
                </c:pt>
                <c:pt idx="9720">
                  <c:v>2</c:v>
                </c:pt>
                <c:pt idx="9721">
                  <c:v>3</c:v>
                </c:pt>
                <c:pt idx="9722">
                  <c:v>3</c:v>
                </c:pt>
                <c:pt idx="9723">
                  <c:v>13</c:v>
                </c:pt>
                <c:pt idx="9724">
                  <c:v>2</c:v>
                </c:pt>
                <c:pt idx="9725">
                  <c:v>3</c:v>
                </c:pt>
                <c:pt idx="9726">
                  <c:v>7</c:v>
                </c:pt>
                <c:pt idx="9727">
                  <c:v>5</c:v>
                </c:pt>
                <c:pt idx="9728">
                  <c:v>2</c:v>
                </c:pt>
                <c:pt idx="9729">
                  <c:v>2</c:v>
                </c:pt>
                <c:pt idx="9730">
                  <c:v>5</c:v>
                </c:pt>
                <c:pt idx="9731">
                  <c:v>8</c:v>
                </c:pt>
                <c:pt idx="9732">
                  <c:v>13</c:v>
                </c:pt>
                <c:pt idx="9733">
                  <c:v>2</c:v>
                </c:pt>
                <c:pt idx="9734">
                  <c:v>1</c:v>
                </c:pt>
                <c:pt idx="9735">
                  <c:v>1</c:v>
                </c:pt>
                <c:pt idx="9736">
                  <c:v>2</c:v>
                </c:pt>
                <c:pt idx="9737">
                  <c:v>2</c:v>
                </c:pt>
                <c:pt idx="9738">
                  <c:v>6</c:v>
                </c:pt>
                <c:pt idx="9739">
                  <c:v>5</c:v>
                </c:pt>
                <c:pt idx="9740">
                  <c:v>3</c:v>
                </c:pt>
                <c:pt idx="9741">
                  <c:v>5</c:v>
                </c:pt>
                <c:pt idx="9742">
                  <c:v>5</c:v>
                </c:pt>
                <c:pt idx="9743">
                  <c:v>3</c:v>
                </c:pt>
                <c:pt idx="9744">
                  <c:v>4</c:v>
                </c:pt>
                <c:pt idx="9745">
                  <c:v>2</c:v>
                </c:pt>
                <c:pt idx="9746">
                  <c:v>2</c:v>
                </c:pt>
                <c:pt idx="9747">
                  <c:v>2</c:v>
                </c:pt>
                <c:pt idx="9748">
                  <c:v>4</c:v>
                </c:pt>
                <c:pt idx="9749">
                  <c:v>2</c:v>
                </c:pt>
                <c:pt idx="9750">
                  <c:v>2</c:v>
                </c:pt>
                <c:pt idx="9751">
                  <c:v>3</c:v>
                </c:pt>
                <c:pt idx="9752">
                  <c:v>1</c:v>
                </c:pt>
                <c:pt idx="9753">
                  <c:v>2</c:v>
                </c:pt>
                <c:pt idx="9754">
                  <c:v>2</c:v>
                </c:pt>
                <c:pt idx="9755">
                  <c:v>3</c:v>
                </c:pt>
                <c:pt idx="9756">
                  <c:v>2</c:v>
                </c:pt>
                <c:pt idx="9757">
                  <c:v>5</c:v>
                </c:pt>
                <c:pt idx="9758">
                  <c:v>4</c:v>
                </c:pt>
                <c:pt idx="9759">
                  <c:v>5</c:v>
                </c:pt>
                <c:pt idx="9760">
                  <c:v>2</c:v>
                </c:pt>
                <c:pt idx="9761">
                  <c:v>3</c:v>
                </c:pt>
                <c:pt idx="9762">
                  <c:v>2</c:v>
                </c:pt>
                <c:pt idx="9763">
                  <c:v>2</c:v>
                </c:pt>
                <c:pt idx="9764">
                  <c:v>5</c:v>
                </c:pt>
                <c:pt idx="9765">
                  <c:v>2</c:v>
                </c:pt>
                <c:pt idx="9766">
                  <c:v>1</c:v>
                </c:pt>
                <c:pt idx="9767">
                  <c:v>5</c:v>
                </c:pt>
                <c:pt idx="9768">
                  <c:v>6</c:v>
                </c:pt>
                <c:pt idx="9769">
                  <c:v>5</c:v>
                </c:pt>
                <c:pt idx="9770">
                  <c:v>4</c:v>
                </c:pt>
                <c:pt idx="9771">
                  <c:v>2</c:v>
                </c:pt>
                <c:pt idx="9772">
                  <c:v>5</c:v>
                </c:pt>
                <c:pt idx="9773">
                  <c:v>1</c:v>
                </c:pt>
                <c:pt idx="9774">
                  <c:v>8</c:v>
                </c:pt>
                <c:pt idx="9775">
                  <c:v>3</c:v>
                </c:pt>
                <c:pt idx="9776">
                  <c:v>4</c:v>
                </c:pt>
                <c:pt idx="9777">
                  <c:v>9</c:v>
                </c:pt>
                <c:pt idx="9778">
                  <c:v>5</c:v>
                </c:pt>
                <c:pt idx="9779">
                  <c:v>2</c:v>
                </c:pt>
                <c:pt idx="9780">
                  <c:v>3</c:v>
                </c:pt>
                <c:pt idx="9781">
                  <c:v>2</c:v>
                </c:pt>
                <c:pt idx="9782">
                  <c:v>5</c:v>
                </c:pt>
                <c:pt idx="9783">
                  <c:v>1</c:v>
                </c:pt>
                <c:pt idx="9784">
                  <c:v>2</c:v>
                </c:pt>
                <c:pt idx="9785">
                  <c:v>3</c:v>
                </c:pt>
                <c:pt idx="9786">
                  <c:v>5</c:v>
                </c:pt>
                <c:pt idx="9787">
                  <c:v>5</c:v>
                </c:pt>
                <c:pt idx="9788">
                  <c:v>3</c:v>
                </c:pt>
                <c:pt idx="9789">
                  <c:v>1</c:v>
                </c:pt>
                <c:pt idx="9790">
                  <c:v>2</c:v>
                </c:pt>
                <c:pt idx="9791">
                  <c:v>6</c:v>
                </c:pt>
                <c:pt idx="9792">
                  <c:v>2</c:v>
                </c:pt>
                <c:pt idx="9793">
                  <c:v>1</c:v>
                </c:pt>
                <c:pt idx="9794">
                  <c:v>3</c:v>
                </c:pt>
                <c:pt idx="9795">
                  <c:v>3</c:v>
                </c:pt>
                <c:pt idx="9796">
                  <c:v>2</c:v>
                </c:pt>
                <c:pt idx="9797">
                  <c:v>2</c:v>
                </c:pt>
                <c:pt idx="9798">
                  <c:v>4</c:v>
                </c:pt>
                <c:pt idx="9799">
                  <c:v>2</c:v>
                </c:pt>
                <c:pt idx="9800">
                  <c:v>3</c:v>
                </c:pt>
                <c:pt idx="9801">
                  <c:v>7</c:v>
                </c:pt>
                <c:pt idx="9802">
                  <c:v>2</c:v>
                </c:pt>
                <c:pt idx="9803">
                  <c:v>1</c:v>
                </c:pt>
                <c:pt idx="9804">
                  <c:v>1</c:v>
                </c:pt>
                <c:pt idx="9805">
                  <c:v>2</c:v>
                </c:pt>
                <c:pt idx="9806">
                  <c:v>8</c:v>
                </c:pt>
                <c:pt idx="9807">
                  <c:v>4</c:v>
                </c:pt>
                <c:pt idx="9808">
                  <c:v>2</c:v>
                </c:pt>
                <c:pt idx="9809">
                  <c:v>5</c:v>
                </c:pt>
                <c:pt idx="9810">
                  <c:v>4</c:v>
                </c:pt>
                <c:pt idx="9811">
                  <c:v>4</c:v>
                </c:pt>
                <c:pt idx="9812">
                  <c:v>3</c:v>
                </c:pt>
                <c:pt idx="9813">
                  <c:v>5</c:v>
                </c:pt>
                <c:pt idx="9814">
                  <c:v>5</c:v>
                </c:pt>
                <c:pt idx="9815">
                  <c:v>7</c:v>
                </c:pt>
                <c:pt idx="9816">
                  <c:v>4</c:v>
                </c:pt>
                <c:pt idx="9817">
                  <c:v>7</c:v>
                </c:pt>
                <c:pt idx="9818">
                  <c:v>2</c:v>
                </c:pt>
                <c:pt idx="9819">
                  <c:v>3</c:v>
                </c:pt>
                <c:pt idx="9820">
                  <c:v>10</c:v>
                </c:pt>
                <c:pt idx="9821">
                  <c:v>2</c:v>
                </c:pt>
                <c:pt idx="9822">
                  <c:v>3</c:v>
                </c:pt>
                <c:pt idx="9823">
                  <c:v>3</c:v>
                </c:pt>
                <c:pt idx="9824">
                  <c:v>4</c:v>
                </c:pt>
                <c:pt idx="9825">
                  <c:v>3</c:v>
                </c:pt>
                <c:pt idx="9826">
                  <c:v>4</c:v>
                </c:pt>
                <c:pt idx="9827">
                  <c:v>2</c:v>
                </c:pt>
                <c:pt idx="9828">
                  <c:v>3</c:v>
                </c:pt>
                <c:pt idx="9829">
                  <c:v>3</c:v>
                </c:pt>
                <c:pt idx="9830">
                  <c:v>4</c:v>
                </c:pt>
                <c:pt idx="9831">
                  <c:v>7</c:v>
                </c:pt>
                <c:pt idx="9832">
                  <c:v>1</c:v>
                </c:pt>
                <c:pt idx="9833">
                  <c:v>7</c:v>
                </c:pt>
                <c:pt idx="9834">
                  <c:v>4</c:v>
                </c:pt>
                <c:pt idx="9835">
                  <c:v>2</c:v>
                </c:pt>
                <c:pt idx="9836">
                  <c:v>5</c:v>
                </c:pt>
                <c:pt idx="9837">
                  <c:v>2</c:v>
                </c:pt>
                <c:pt idx="9838">
                  <c:v>1</c:v>
                </c:pt>
                <c:pt idx="9839">
                  <c:v>3</c:v>
                </c:pt>
                <c:pt idx="9840">
                  <c:v>8</c:v>
                </c:pt>
                <c:pt idx="9841">
                  <c:v>2</c:v>
                </c:pt>
                <c:pt idx="9842">
                  <c:v>4</c:v>
                </c:pt>
                <c:pt idx="9843">
                  <c:v>4</c:v>
                </c:pt>
                <c:pt idx="9844">
                  <c:v>7</c:v>
                </c:pt>
                <c:pt idx="9845">
                  <c:v>3</c:v>
                </c:pt>
                <c:pt idx="9846">
                  <c:v>5</c:v>
                </c:pt>
                <c:pt idx="9847">
                  <c:v>5</c:v>
                </c:pt>
                <c:pt idx="9848">
                  <c:v>5</c:v>
                </c:pt>
                <c:pt idx="9849">
                  <c:v>2</c:v>
                </c:pt>
                <c:pt idx="9850">
                  <c:v>2</c:v>
                </c:pt>
                <c:pt idx="9851">
                  <c:v>3</c:v>
                </c:pt>
                <c:pt idx="9852">
                  <c:v>2</c:v>
                </c:pt>
                <c:pt idx="9853">
                  <c:v>5</c:v>
                </c:pt>
                <c:pt idx="9854">
                  <c:v>4</c:v>
                </c:pt>
                <c:pt idx="9855">
                  <c:v>2</c:v>
                </c:pt>
                <c:pt idx="9856">
                  <c:v>6</c:v>
                </c:pt>
                <c:pt idx="9857">
                  <c:v>8</c:v>
                </c:pt>
                <c:pt idx="9858">
                  <c:v>5</c:v>
                </c:pt>
                <c:pt idx="9859">
                  <c:v>2</c:v>
                </c:pt>
                <c:pt idx="9860">
                  <c:v>4</c:v>
                </c:pt>
                <c:pt idx="9861">
                  <c:v>2</c:v>
                </c:pt>
                <c:pt idx="9862">
                  <c:v>4</c:v>
                </c:pt>
                <c:pt idx="9863">
                  <c:v>1</c:v>
                </c:pt>
                <c:pt idx="9864">
                  <c:v>4</c:v>
                </c:pt>
                <c:pt idx="9865">
                  <c:v>2</c:v>
                </c:pt>
                <c:pt idx="9866">
                  <c:v>7</c:v>
                </c:pt>
                <c:pt idx="9867">
                  <c:v>3</c:v>
                </c:pt>
                <c:pt idx="9868">
                  <c:v>2</c:v>
                </c:pt>
                <c:pt idx="9869">
                  <c:v>2</c:v>
                </c:pt>
                <c:pt idx="9870">
                  <c:v>3</c:v>
                </c:pt>
                <c:pt idx="9871">
                  <c:v>2</c:v>
                </c:pt>
                <c:pt idx="9872">
                  <c:v>2</c:v>
                </c:pt>
                <c:pt idx="9873">
                  <c:v>1</c:v>
                </c:pt>
                <c:pt idx="9874">
                  <c:v>2</c:v>
                </c:pt>
                <c:pt idx="9875">
                  <c:v>2</c:v>
                </c:pt>
                <c:pt idx="9876">
                  <c:v>4</c:v>
                </c:pt>
                <c:pt idx="9877">
                  <c:v>5</c:v>
                </c:pt>
                <c:pt idx="9878">
                  <c:v>3</c:v>
                </c:pt>
                <c:pt idx="9879">
                  <c:v>7</c:v>
                </c:pt>
                <c:pt idx="9880">
                  <c:v>3</c:v>
                </c:pt>
                <c:pt idx="9881">
                  <c:v>3</c:v>
                </c:pt>
                <c:pt idx="9882">
                  <c:v>13</c:v>
                </c:pt>
                <c:pt idx="9883">
                  <c:v>2</c:v>
                </c:pt>
                <c:pt idx="9884">
                  <c:v>3</c:v>
                </c:pt>
                <c:pt idx="9885">
                  <c:v>2</c:v>
                </c:pt>
                <c:pt idx="9886">
                  <c:v>3</c:v>
                </c:pt>
                <c:pt idx="9887">
                  <c:v>2</c:v>
                </c:pt>
                <c:pt idx="9888">
                  <c:v>1</c:v>
                </c:pt>
                <c:pt idx="9889">
                  <c:v>3</c:v>
                </c:pt>
                <c:pt idx="9890">
                  <c:v>2</c:v>
                </c:pt>
                <c:pt idx="9891">
                  <c:v>7</c:v>
                </c:pt>
                <c:pt idx="9892">
                  <c:v>5</c:v>
                </c:pt>
                <c:pt idx="9893">
                  <c:v>4</c:v>
                </c:pt>
                <c:pt idx="9894">
                  <c:v>5</c:v>
                </c:pt>
                <c:pt idx="9895">
                  <c:v>11</c:v>
                </c:pt>
                <c:pt idx="9896">
                  <c:v>2</c:v>
                </c:pt>
                <c:pt idx="9897">
                  <c:v>3</c:v>
                </c:pt>
                <c:pt idx="9898">
                  <c:v>2</c:v>
                </c:pt>
                <c:pt idx="9899">
                  <c:v>1</c:v>
                </c:pt>
                <c:pt idx="9900">
                  <c:v>3</c:v>
                </c:pt>
                <c:pt idx="9901">
                  <c:v>3</c:v>
                </c:pt>
                <c:pt idx="9902">
                  <c:v>1</c:v>
                </c:pt>
                <c:pt idx="9903">
                  <c:v>3</c:v>
                </c:pt>
                <c:pt idx="9904">
                  <c:v>2</c:v>
                </c:pt>
                <c:pt idx="9905">
                  <c:v>7</c:v>
                </c:pt>
                <c:pt idx="9906">
                  <c:v>3</c:v>
                </c:pt>
                <c:pt idx="9907">
                  <c:v>3</c:v>
                </c:pt>
                <c:pt idx="9908">
                  <c:v>5</c:v>
                </c:pt>
                <c:pt idx="9909">
                  <c:v>3</c:v>
                </c:pt>
                <c:pt idx="9910">
                  <c:v>2</c:v>
                </c:pt>
                <c:pt idx="9911">
                  <c:v>7</c:v>
                </c:pt>
                <c:pt idx="9912">
                  <c:v>3</c:v>
                </c:pt>
                <c:pt idx="9913">
                  <c:v>3</c:v>
                </c:pt>
                <c:pt idx="9914">
                  <c:v>2</c:v>
                </c:pt>
                <c:pt idx="9915">
                  <c:v>5</c:v>
                </c:pt>
                <c:pt idx="9916">
                  <c:v>1</c:v>
                </c:pt>
                <c:pt idx="9917">
                  <c:v>3</c:v>
                </c:pt>
                <c:pt idx="9918">
                  <c:v>1</c:v>
                </c:pt>
                <c:pt idx="9919">
                  <c:v>5</c:v>
                </c:pt>
                <c:pt idx="9920">
                  <c:v>7</c:v>
                </c:pt>
                <c:pt idx="9921">
                  <c:v>3</c:v>
                </c:pt>
                <c:pt idx="9922">
                  <c:v>4</c:v>
                </c:pt>
                <c:pt idx="9923">
                  <c:v>3</c:v>
                </c:pt>
                <c:pt idx="9924">
                  <c:v>1</c:v>
                </c:pt>
                <c:pt idx="9925">
                  <c:v>8</c:v>
                </c:pt>
                <c:pt idx="9926">
                  <c:v>2</c:v>
                </c:pt>
                <c:pt idx="9927">
                  <c:v>4</c:v>
                </c:pt>
                <c:pt idx="9928">
                  <c:v>3</c:v>
                </c:pt>
                <c:pt idx="9929">
                  <c:v>5</c:v>
                </c:pt>
                <c:pt idx="9930">
                  <c:v>2</c:v>
                </c:pt>
                <c:pt idx="9931">
                  <c:v>4</c:v>
                </c:pt>
                <c:pt idx="9932">
                  <c:v>7</c:v>
                </c:pt>
                <c:pt idx="9933">
                  <c:v>3</c:v>
                </c:pt>
                <c:pt idx="9934">
                  <c:v>3</c:v>
                </c:pt>
                <c:pt idx="9935">
                  <c:v>3</c:v>
                </c:pt>
                <c:pt idx="9936">
                  <c:v>3</c:v>
                </c:pt>
                <c:pt idx="9937">
                  <c:v>2</c:v>
                </c:pt>
                <c:pt idx="9938">
                  <c:v>5</c:v>
                </c:pt>
                <c:pt idx="9939">
                  <c:v>4</c:v>
                </c:pt>
                <c:pt idx="9940">
                  <c:v>7</c:v>
                </c:pt>
                <c:pt idx="9941">
                  <c:v>14</c:v>
                </c:pt>
                <c:pt idx="9942">
                  <c:v>9</c:v>
                </c:pt>
                <c:pt idx="9943">
                  <c:v>5</c:v>
                </c:pt>
                <c:pt idx="9944">
                  <c:v>3</c:v>
                </c:pt>
                <c:pt idx="9945">
                  <c:v>1</c:v>
                </c:pt>
                <c:pt idx="9946">
                  <c:v>3</c:v>
                </c:pt>
                <c:pt idx="9947">
                  <c:v>6</c:v>
                </c:pt>
                <c:pt idx="9948">
                  <c:v>8</c:v>
                </c:pt>
                <c:pt idx="9949">
                  <c:v>3</c:v>
                </c:pt>
                <c:pt idx="9950">
                  <c:v>1</c:v>
                </c:pt>
                <c:pt idx="9951">
                  <c:v>2</c:v>
                </c:pt>
                <c:pt idx="9952">
                  <c:v>2</c:v>
                </c:pt>
                <c:pt idx="9953">
                  <c:v>1</c:v>
                </c:pt>
                <c:pt idx="9954">
                  <c:v>3</c:v>
                </c:pt>
                <c:pt idx="9955">
                  <c:v>2</c:v>
                </c:pt>
                <c:pt idx="9956">
                  <c:v>5</c:v>
                </c:pt>
                <c:pt idx="9957">
                  <c:v>4</c:v>
                </c:pt>
                <c:pt idx="9958">
                  <c:v>2</c:v>
                </c:pt>
                <c:pt idx="9959">
                  <c:v>2</c:v>
                </c:pt>
                <c:pt idx="9960">
                  <c:v>1</c:v>
                </c:pt>
                <c:pt idx="9961">
                  <c:v>2</c:v>
                </c:pt>
                <c:pt idx="9962">
                  <c:v>4</c:v>
                </c:pt>
                <c:pt idx="9963">
                  <c:v>2</c:v>
                </c:pt>
                <c:pt idx="9964">
                  <c:v>1</c:v>
                </c:pt>
                <c:pt idx="9965">
                  <c:v>1</c:v>
                </c:pt>
                <c:pt idx="9966">
                  <c:v>7</c:v>
                </c:pt>
                <c:pt idx="9967">
                  <c:v>5</c:v>
                </c:pt>
                <c:pt idx="9968">
                  <c:v>2</c:v>
                </c:pt>
                <c:pt idx="9969">
                  <c:v>7</c:v>
                </c:pt>
                <c:pt idx="9970">
                  <c:v>2</c:v>
                </c:pt>
                <c:pt idx="9971">
                  <c:v>5</c:v>
                </c:pt>
                <c:pt idx="9972">
                  <c:v>2</c:v>
                </c:pt>
                <c:pt idx="9973">
                  <c:v>5</c:v>
                </c:pt>
                <c:pt idx="9974">
                  <c:v>7</c:v>
                </c:pt>
                <c:pt idx="9975">
                  <c:v>2</c:v>
                </c:pt>
                <c:pt idx="9976">
                  <c:v>2</c:v>
                </c:pt>
                <c:pt idx="9977">
                  <c:v>7</c:v>
                </c:pt>
                <c:pt idx="9978">
                  <c:v>4</c:v>
                </c:pt>
                <c:pt idx="9979">
                  <c:v>14</c:v>
                </c:pt>
                <c:pt idx="9980">
                  <c:v>1</c:v>
                </c:pt>
                <c:pt idx="9981">
                  <c:v>5</c:v>
                </c:pt>
                <c:pt idx="9982">
                  <c:v>7</c:v>
                </c:pt>
                <c:pt idx="9983">
                  <c:v>2</c:v>
                </c:pt>
                <c:pt idx="9984">
                  <c:v>10</c:v>
                </c:pt>
                <c:pt idx="9985">
                  <c:v>4</c:v>
                </c:pt>
                <c:pt idx="9986">
                  <c:v>1</c:v>
                </c:pt>
                <c:pt idx="9987">
                  <c:v>1</c:v>
                </c:pt>
                <c:pt idx="9988">
                  <c:v>5</c:v>
                </c:pt>
                <c:pt idx="9989">
                  <c:v>3</c:v>
                </c:pt>
                <c:pt idx="9990">
                  <c:v>2</c:v>
                </c:pt>
                <c:pt idx="9991">
                  <c:v>2</c:v>
                </c:pt>
                <c:pt idx="9992">
                  <c:v>4</c:v>
                </c:pt>
                <c:pt idx="9993">
                  <c:v>2</c:v>
                </c:pt>
              </c:numCache>
            </c:numRef>
          </c:xVal>
          <c:yVal>
            <c:numRef>
              <c:f>Sheet3!$B$2:$B$9995</c:f>
              <c:numCache>
                <c:formatCode>General</c:formatCode>
                <c:ptCount val="9994"/>
                <c:pt idx="0">
                  <c:v>0</c:v>
                </c:pt>
                <c:pt idx="1">
                  <c:v>0</c:v>
                </c:pt>
                <c:pt idx="2">
                  <c:v>0</c:v>
                </c:pt>
                <c:pt idx="3">
                  <c:v>0.45</c:v>
                </c:pt>
                <c:pt idx="4">
                  <c:v>0.2</c:v>
                </c:pt>
                <c:pt idx="5">
                  <c:v>0</c:v>
                </c:pt>
                <c:pt idx="6">
                  <c:v>0</c:v>
                </c:pt>
                <c:pt idx="7">
                  <c:v>0.2</c:v>
                </c:pt>
                <c:pt idx="8">
                  <c:v>0.2</c:v>
                </c:pt>
                <c:pt idx="9">
                  <c:v>0</c:v>
                </c:pt>
                <c:pt idx="10">
                  <c:v>0.2</c:v>
                </c:pt>
                <c:pt idx="11">
                  <c:v>0.2</c:v>
                </c:pt>
                <c:pt idx="12">
                  <c:v>0.2</c:v>
                </c:pt>
                <c:pt idx="13">
                  <c:v>0.2</c:v>
                </c:pt>
                <c:pt idx="14">
                  <c:v>0.8</c:v>
                </c:pt>
                <c:pt idx="15">
                  <c:v>0.8</c:v>
                </c:pt>
                <c:pt idx="16">
                  <c:v>0</c:v>
                </c:pt>
                <c:pt idx="17">
                  <c:v>0</c:v>
                </c:pt>
                <c:pt idx="18">
                  <c:v>0</c:v>
                </c:pt>
                <c:pt idx="19">
                  <c:v>0.2</c:v>
                </c:pt>
                <c:pt idx="20">
                  <c:v>0.2</c:v>
                </c:pt>
                <c:pt idx="21">
                  <c:v>0</c:v>
                </c:pt>
                <c:pt idx="22">
                  <c:v>0</c:v>
                </c:pt>
                <c:pt idx="23">
                  <c:v>0.3</c:v>
                </c:pt>
                <c:pt idx="24">
                  <c:v>0</c:v>
                </c:pt>
                <c:pt idx="25">
                  <c:v>0.2</c:v>
                </c:pt>
                <c:pt idx="26">
                  <c:v>0</c:v>
                </c:pt>
                <c:pt idx="27">
                  <c:v>0.5</c:v>
                </c:pt>
                <c:pt idx="28">
                  <c:v>0.7</c:v>
                </c:pt>
                <c:pt idx="29">
                  <c:v>0.2</c:v>
                </c:pt>
                <c:pt idx="30">
                  <c:v>0.2</c:v>
                </c:pt>
                <c:pt idx="31">
                  <c:v>0.2</c:v>
                </c:pt>
                <c:pt idx="32">
                  <c:v>0.7</c:v>
                </c:pt>
                <c:pt idx="33">
                  <c:v>0.2</c:v>
                </c:pt>
                <c:pt idx="34">
                  <c:v>0.2</c:v>
                </c:pt>
                <c:pt idx="35">
                  <c:v>0.2</c:v>
                </c:pt>
                <c:pt idx="36">
                  <c:v>0.6</c:v>
                </c:pt>
                <c:pt idx="37">
                  <c:v>0.2</c:v>
                </c:pt>
                <c:pt idx="38">
                  <c:v>0.32</c:v>
                </c:pt>
                <c:pt idx="39">
                  <c:v>0.3</c:v>
                </c:pt>
                <c:pt idx="40">
                  <c:v>0.2</c:v>
                </c:pt>
                <c:pt idx="41">
                  <c:v>0.2</c:v>
                </c:pt>
                <c:pt idx="42">
                  <c:v>0</c:v>
                </c:pt>
                <c:pt idx="43">
                  <c:v>0.2</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1</c:v>
                </c:pt>
                <c:pt idx="58">
                  <c:v>0</c:v>
                </c:pt>
                <c:pt idx="59">
                  <c:v>0</c:v>
                </c:pt>
                <c:pt idx="60">
                  <c:v>0.2</c:v>
                </c:pt>
                <c:pt idx="61">
                  <c:v>0</c:v>
                </c:pt>
                <c:pt idx="62">
                  <c:v>0</c:v>
                </c:pt>
                <c:pt idx="63">
                  <c:v>0.2</c:v>
                </c:pt>
                <c:pt idx="64">
                  <c:v>0</c:v>
                </c:pt>
                <c:pt idx="65">
                  <c:v>0</c:v>
                </c:pt>
                <c:pt idx="66">
                  <c:v>0.3</c:v>
                </c:pt>
                <c:pt idx="67">
                  <c:v>0.2</c:v>
                </c:pt>
                <c:pt idx="68">
                  <c:v>0.2</c:v>
                </c:pt>
                <c:pt idx="69">
                  <c:v>0</c:v>
                </c:pt>
                <c:pt idx="70">
                  <c:v>0.2</c:v>
                </c:pt>
                <c:pt idx="71">
                  <c:v>0</c:v>
                </c:pt>
                <c:pt idx="72">
                  <c:v>0.2</c:v>
                </c:pt>
                <c:pt idx="73">
                  <c:v>0.2</c:v>
                </c:pt>
                <c:pt idx="74">
                  <c:v>0.2</c:v>
                </c:pt>
                <c:pt idx="75">
                  <c:v>0.8</c:v>
                </c:pt>
                <c:pt idx="76">
                  <c:v>0.6</c:v>
                </c:pt>
                <c:pt idx="77">
                  <c:v>0.2</c:v>
                </c:pt>
                <c:pt idx="78">
                  <c:v>0.6</c:v>
                </c:pt>
                <c:pt idx="79">
                  <c:v>0</c:v>
                </c:pt>
                <c:pt idx="80">
                  <c:v>0</c:v>
                </c:pt>
                <c:pt idx="81">
                  <c:v>0</c:v>
                </c:pt>
                <c:pt idx="82">
                  <c:v>0</c:v>
                </c:pt>
                <c:pt idx="83">
                  <c:v>0.2</c:v>
                </c:pt>
                <c:pt idx="84">
                  <c:v>0.2</c:v>
                </c:pt>
                <c:pt idx="85">
                  <c:v>0</c:v>
                </c:pt>
                <c:pt idx="86">
                  <c:v>0</c:v>
                </c:pt>
                <c:pt idx="87">
                  <c:v>0</c:v>
                </c:pt>
                <c:pt idx="88">
                  <c:v>0.2</c:v>
                </c:pt>
                <c:pt idx="89">
                  <c:v>0</c:v>
                </c:pt>
                <c:pt idx="90">
                  <c:v>0.2</c:v>
                </c:pt>
                <c:pt idx="91">
                  <c:v>0</c:v>
                </c:pt>
                <c:pt idx="92">
                  <c:v>0</c:v>
                </c:pt>
                <c:pt idx="93">
                  <c:v>0</c:v>
                </c:pt>
                <c:pt idx="94">
                  <c:v>0</c:v>
                </c:pt>
                <c:pt idx="95">
                  <c:v>0.7</c:v>
                </c:pt>
                <c:pt idx="96">
                  <c:v>0</c:v>
                </c:pt>
                <c:pt idx="97">
                  <c:v>0.2</c:v>
                </c:pt>
                <c:pt idx="98">
                  <c:v>0</c:v>
                </c:pt>
                <c:pt idx="99">
                  <c:v>0.2</c:v>
                </c:pt>
                <c:pt idx="100">
                  <c:v>0.2</c:v>
                </c:pt>
                <c:pt idx="101">
                  <c:v>0.8</c:v>
                </c:pt>
                <c:pt idx="102">
                  <c:v>0</c:v>
                </c:pt>
                <c:pt idx="103">
                  <c:v>0.2</c:v>
                </c:pt>
                <c:pt idx="104">
                  <c:v>0.2</c:v>
                </c:pt>
                <c:pt idx="105">
                  <c:v>0.7</c:v>
                </c:pt>
                <c:pt idx="106">
                  <c:v>0.2</c:v>
                </c:pt>
                <c:pt idx="107">
                  <c:v>0.2</c:v>
                </c:pt>
                <c:pt idx="108">
                  <c:v>0.2</c:v>
                </c:pt>
                <c:pt idx="109">
                  <c:v>0.2</c:v>
                </c:pt>
                <c:pt idx="110">
                  <c:v>0</c:v>
                </c:pt>
                <c:pt idx="111">
                  <c:v>0</c:v>
                </c:pt>
                <c:pt idx="112">
                  <c:v>0</c:v>
                </c:pt>
                <c:pt idx="113">
                  <c:v>0.2</c:v>
                </c:pt>
                <c:pt idx="114">
                  <c:v>0.2</c:v>
                </c:pt>
                <c:pt idx="115">
                  <c:v>0.2</c:v>
                </c:pt>
                <c:pt idx="116">
                  <c:v>0.2</c:v>
                </c:pt>
                <c:pt idx="117">
                  <c:v>0</c:v>
                </c:pt>
                <c:pt idx="118">
                  <c:v>0.7</c:v>
                </c:pt>
                <c:pt idx="119">
                  <c:v>0</c:v>
                </c:pt>
                <c:pt idx="120">
                  <c:v>0</c:v>
                </c:pt>
                <c:pt idx="121">
                  <c:v>0</c:v>
                </c:pt>
                <c:pt idx="122">
                  <c:v>0</c:v>
                </c:pt>
                <c:pt idx="123">
                  <c:v>0</c:v>
                </c:pt>
                <c:pt idx="124">
                  <c:v>0.3</c:v>
                </c:pt>
                <c:pt idx="125">
                  <c:v>0.5</c:v>
                </c:pt>
                <c:pt idx="126">
                  <c:v>0.7</c:v>
                </c:pt>
                <c:pt idx="127">
                  <c:v>0.2</c:v>
                </c:pt>
                <c:pt idx="128">
                  <c:v>0.2</c:v>
                </c:pt>
                <c:pt idx="129">
                  <c:v>0</c:v>
                </c:pt>
                <c:pt idx="130">
                  <c:v>0.4</c:v>
                </c:pt>
                <c:pt idx="131">
                  <c:v>0.2</c:v>
                </c:pt>
                <c:pt idx="132">
                  <c:v>0.2</c:v>
                </c:pt>
                <c:pt idx="133">
                  <c:v>0</c:v>
                </c:pt>
                <c:pt idx="134">
                  <c:v>0</c:v>
                </c:pt>
                <c:pt idx="135">
                  <c:v>0</c:v>
                </c:pt>
                <c:pt idx="136">
                  <c:v>0</c:v>
                </c:pt>
                <c:pt idx="137">
                  <c:v>0.2</c:v>
                </c:pt>
                <c:pt idx="138">
                  <c:v>0</c:v>
                </c:pt>
                <c:pt idx="139">
                  <c:v>0</c:v>
                </c:pt>
                <c:pt idx="140">
                  <c:v>0.2</c:v>
                </c:pt>
                <c:pt idx="141">
                  <c:v>0</c:v>
                </c:pt>
                <c:pt idx="142">
                  <c:v>0</c:v>
                </c:pt>
                <c:pt idx="143">
                  <c:v>0</c:v>
                </c:pt>
                <c:pt idx="144">
                  <c:v>0</c:v>
                </c:pt>
                <c:pt idx="145">
                  <c:v>0</c:v>
                </c:pt>
                <c:pt idx="146">
                  <c:v>0.2</c:v>
                </c:pt>
                <c:pt idx="147">
                  <c:v>0</c:v>
                </c:pt>
                <c:pt idx="148">
                  <c:v>0</c:v>
                </c:pt>
                <c:pt idx="149">
                  <c:v>0</c:v>
                </c:pt>
                <c:pt idx="150">
                  <c:v>0</c:v>
                </c:pt>
                <c:pt idx="151">
                  <c:v>0.2</c:v>
                </c:pt>
                <c:pt idx="152">
                  <c:v>0.2</c:v>
                </c:pt>
                <c:pt idx="153">
                  <c:v>0</c:v>
                </c:pt>
                <c:pt idx="154">
                  <c:v>0</c:v>
                </c:pt>
                <c:pt idx="155">
                  <c:v>0</c:v>
                </c:pt>
                <c:pt idx="156">
                  <c:v>0</c:v>
                </c:pt>
                <c:pt idx="157">
                  <c:v>0.2</c:v>
                </c:pt>
                <c:pt idx="158">
                  <c:v>0</c:v>
                </c:pt>
                <c:pt idx="159">
                  <c:v>0</c:v>
                </c:pt>
                <c:pt idx="160">
                  <c:v>0</c:v>
                </c:pt>
                <c:pt idx="161">
                  <c:v>0.2</c:v>
                </c:pt>
                <c:pt idx="162">
                  <c:v>0</c:v>
                </c:pt>
                <c:pt idx="163">
                  <c:v>0.2</c:v>
                </c:pt>
                <c:pt idx="164">
                  <c:v>0.2</c:v>
                </c:pt>
                <c:pt idx="165">
                  <c:v>0.4</c:v>
                </c:pt>
                <c:pt idx="166">
                  <c:v>0.2</c:v>
                </c:pt>
                <c:pt idx="167">
                  <c:v>0.3</c:v>
                </c:pt>
                <c:pt idx="168">
                  <c:v>0.2</c:v>
                </c:pt>
                <c:pt idx="169">
                  <c:v>0.8</c:v>
                </c:pt>
                <c:pt idx="170">
                  <c:v>0.2</c:v>
                </c:pt>
                <c:pt idx="171">
                  <c:v>0</c:v>
                </c:pt>
                <c:pt idx="172">
                  <c:v>0</c:v>
                </c:pt>
                <c:pt idx="173">
                  <c:v>0.2</c:v>
                </c:pt>
                <c:pt idx="174">
                  <c:v>0.8</c:v>
                </c:pt>
                <c:pt idx="175">
                  <c:v>0.2</c:v>
                </c:pt>
                <c:pt idx="176">
                  <c:v>0.8</c:v>
                </c:pt>
                <c:pt idx="177">
                  <c:v>0.3</c:v>
                </c:pt>
                <c:pt idx="178">
                  <c:v>0.2</c:v>
                </c:pt>
                <c:pt idx="179">
                  <c:v>0</c:v>
                </c:pt>
                <c:pt idx="180">
                  <c:v>0.2</c:v>
                </c:pt>
                <c:pt idx="181">
                  <c:v>0.2</c:v>
                </c:pt>
                <c:pt idx="182">
                  <c:v>0</c:v>
                </c:pt>
                <c:pt idx="183">
                  <c:v>0</c:v>
                </c:pt>
                <c:pt idx="184">
                  <c:v>0</c:v>
                </c:pt>
                <c:pt idx="185">
                  <c:v>0</c:v>
                </c:pt>
                <c:pt idx="186">
                  <c:v>0</c:v>
                </c:pt>
                <c:pt idx="187">
                  <c:v>0.2</c:v>
                </c:pt>
                <c:pt idx="188">
                  <c:v>0.2</c:v>
                </c:pt>
                <c:pt idx="189">
                  <c:v>0.2</c:v>
                </c:pt>
                <c:pt idx="190">
                  <c:v>0</c:v>
                </c:pt>
                <c:pt idx="191">
                  <c:v>0</c:v>
                </c:pt>
                <c:pt idx="192">
                  <c:v>0.2</c:v>
                </c:pt>
                <c:pt idx="193">
                  <c:v>0</c:v>
                </c:pt>
                <c:pt idx="194">
                  <c:v>0</c:v>
                </c:pt>
                <c:pt idx="195">
                  <c:v>0.2</c:v>
                </c:pt>
                <c:pt idx="196">
                  <c:v>0.2</c:v>
                </c:pt>
                <c:pt idx="197">
                  <c:v>0</c:v>
                </c:pt>
                <c:pt idx="198">
                  <c:v>0.7</c:v>
                </c:pt>
                <c:pt idx="199">
                  <c:v>0.2</c:v>
                </c:pt>
                <c:pt idx="200">
                  <c:v>0.2</c:v>
                </c:pt>
                <c:pt idx="201">
                  <c:v>0.5</c:v>
                </c:pt>
                <c:pt idx="202">
                  <c:v>0.2</c:v>
                </c:pt>
                <c:pt idx="203">
                  <c:v>0.8</c:v>
                </c:pt>
                <c:pt idx="204">
                  <c:v>0.2</c:v>
                </c:pt>
                <c:pt idx="205">
                  <c:v>0.2</c:v>
                </c:pt>
                <c:pt idx="206">
                  <c:v>0</c:v>
                </c:pt>
                <c:pt idx="207">
                  <c:v>0</c:v>
                </c:pt>
                <c:pt idx="208">
                  <c:v>0</c:v>
                </c:pt>
                <c:pt idx="209">
                  <c:v>0</c:v>
                </c:pt>
                <c:pt idx="210">
                  <c:v>0</c:v>
                </c:pt>
                <c:pt idx="211">
                  <c:v>0.2</c:v>
                </c:pt>
                <c:pt idx="212">
                  <c:v>0.2</c:v>
                </c:pt>
                <c:pt idx="213">
                  <c:v>0.5</c:v>
                </c:pt>
                <c:pt idx="214">
                  <c:v>0.4</c:v>
                </c:pt>
                <c:pt idx="215">
                  <c:v>0.7</c:v>
                </c:pt>
                <c:pt idx="216">
                  <c:v>0.2</c:v>
                </c:pt>
                <c:pt idx="217">
                  <c:v>0</c:v>
                </c:pt>
                <c:pt idx="218">
                  <c:v>0.2</c:v>
                </c:pt>
                <c:pt idx="219">
                  <c:v>0.2</c:v>
                </c:pt>
                <c:pt idx="220">
                  <c:v>0.2</c:v>
                </c:pt>
                <c:pt idx="221">
                  <c:v>0.7</c:v>
                </c:pt>
                <c:pt idx="222">
                  <c:v>0.2</c:v>
                </c:pt>
                <c:pt idx="223">
                  <c:v>0.7</c:v>
                </c:pt>
                <c:pt idx="224">
                  <c:v>0.2</c:v>
                </c:pt>
                <c:pt idx="225">
                  <c:v>0</c:v>
                </c:pt>
                <c:pt idx="226">
                  <c:v>0</c:v>
                </c:pt>
                <c:pt idx="227">
                  <c:v>0</c:v>
                </c:pt>
                <c:pt idx="228">
                  <c:v>0.2</c:v>
                </c:pt>
                <c:pt idx="229">
                  <c:v>0.2</c:v>
                </c:pt>
                <c:pt idx="230">
                  <c:v>0.7</c:v>
                </c:pt>
                <c:pt idx="231">
                  <c:v>0.45</c:v>
                </c:pt>
                <c:pt idx="232">
                  <c:v>0.45</c:v>
                </c:pt>
                <c:pt idx="233">
                  <c:v>0.7</c:v>
                </c:pt>
                <c:pt idx="234">
                  <c:v>0.2</c:v>
                </c:pt>
                <c:pt idx="235">
                  <c:v>0.2</c:v>
                </c:pt>
                <c:pt idx="236">
                  <c:v>0</c:v>
                </c:pt>
                <c:pt idx="237">
                  <c:v>0.2</c:v>
                </c:pt>
                <c:pt idx="238">
                  <c:v>0.6</c:v>
                </c:pt>
                <c:pt idx="239">
                  <c:v>0.6</c:v>
                </c:pt>
                <c:pt idx="240">
                  <c:v>0.2</c:v>
                </c:pt>
                <c:pt idx="241">
                  <c:v>0.5</c:v>
                </c:pt>
                <c:pt idx="242">
                  <c:v>0.6</c:v>
                </c:pt>
                <c:pt idx="243">
                  <c:v>0.2</c:v>
                </c:pt>
                <c:pt idx="244">
                  <c:v>0</c:v>
                </c:pt>
                <c:pt idx="245">
                  <c:v>0</c:v>
                </c:pt>
                <c:pt idx="246">
                  <c:v>0</c:v>
                </c:pt>
                <c:pt idx="247">
                  <c:v>0</c:v>
                </c:pt>
                <c:pt idx="248">
                  <c:v>0</c:v>
                </c:pt>
                <c:pt idx="249">
                  <c:v>0.2</c:v>
                </c:pt>
                <c:pt idx="250">
                  <c:v>0</c:v>
                </c:pt>
                <c:pt idx="251">
                  <c:v>0</c:v>
                </c:pt>
                <c:pt idx="252">
                  <c:v>0</c:v>
                </c:pt>
                <c:pt idx="253">
                  <c:v>0</c:v>
                </c:pt>
                <c:pt idx="254">
                  <c:v>0.6</c:v>
                </c:pt>
                <c:pt idx="255">
                  <c:v>0.2</c:v>
                </c:pt>
                <c:pt idx="256">
                  <c:v>0.2</c:v>
                </c:pt>
                <c:pt idx="257">
                  <c:v>0.2</c:v>
                </c:pt>
                <c:pt idx="258">
                  <c:v>0</c:v>
                </c:pt>
                <c:pt idx="259">
                  <c:v>0</c:v>
                </c:pt>
                <c:pt idx="260">
                  <c:v>0.2</c:v>
                </c:pt>
                <c:pt idx="261">
                  <c:v>0.8</c:v>
                </c:pt>
                <c:pt idx="262">
                  <c:v>0.4</c:v>
                </c:pt>
                <c:pt idx="263">
                  <c:v>0.4</c:v>
                </c:pt>
                <c:pt idx="264">
                  <c:v>0.2</c:v>
                </c:pt>
                <c:pt idx="265">
                  <c:v>0</c:v>
                </c:pt>
                <c:pt idx="266">
                  <c:v>0.2</c:v>
                </c:pt>
                <c:pt idx="267">
                  <c:v>0</c:v>
                </c:pt>
                <c:pt idx="268">
                  <c:v>0.2</c:v>
                </c:pt>
                <c:pt idx="269">
                  <c:v>0.2</c:v>
                </c:pt>
                <c:pt idx="270">
                  <c:v>0</c:v>
                </c:pt>
                <c:pt idx="271">
                  <c:v>0</c:v>
                </c:pt>
                <c:pt idx="272">
                  <c:v>0</c:v>
                </c:pt>
                <c:pt idx="273">
                  <c:v>0.2</c:v>
                </c:pt>
                <c:pt idx="274">
                  <c:v>0</c:v>
                </c:pt>
                <c:pt idx="275">
                  <c:v>0</c:v>
                </c:pt>
                <c:pt idx="276">
                  <c:v>0.2</c:v>
                </c:pt>
                <c:pt idx="277">
                  <c:v>0.2</c:v>
                </c:pt>
                <c:pt idx="278">
                  <c:v>0.2</c:v>
                </c:pt>
                <c:pt idx="279">
                  <c:v>0.2</c:v>
                </c:pt>
                <c:pt idx="280">
                  <c:v>0.8</c:v>
                </c:pt>
                <c:pt idx="281">
                  <c:v>0.2</c:v>
                </c:pt>
                <c:pt idx="282">
                  <c:v>0.2</c:v>
                </c:pt>
                <c:pt idx="283">
                  <c:v>0.2</c:v>
                </c:pt>
                <c:pt idx="284">
                  <c:v>0.2</c:v>
                </c:pt>
                <c:pt idx="285">
                  <c:v>0.2</c:v>
                </c:pt>
                <c:pt idx="286">
                  <c:v>0.7</c:v>
                </c:pt>
                <c:pt idx="287">
                  <c:v>0.2</c:v>
                </c:pt>
                <c:pt idx="288">
                  <c:v>0.2</c:v>
                </c:pt>
                <c:pt idx="289">
                  <c:v>0.2</c:v>
                </c:pt>
                <c:pt idx="290">
                  <c:v>0.2</c:v>
                </c:pt>
                <c:pt idx="291">
                  <c:v>0.2</c:v>
                </c:pt>
                <c:pt idx="292">
                  <c:v>0.5</c:v>
                </c:pt>
                <c:pt idx="293">
                  <c:v>0.2</c:v>
                </c:pt>
                <c:pt idx="294">
                  <c:v>0.2</c:v>
                </c:pt>
                <c:pt idx="295">
                  <c:v>0.2</c:v>
                </c:pt>
                <c:pt idx="296">
                  <c:v>0.7</c:v>
                </c:pt>
                <c:pt idx="297">
                  <c:v>0.2</c:v>
                </c:pt>
                <c:pt idx="298">
                  <c:v>0</c:v>
                </c:pt>
                <c:pt idx="299">
                  <c:v>0</c:v>
                </c:pt>
                <c:pt idx="300">
                  <c:v>0</c:v>
                </c:pt>
                <c:pt idx="301">
                  <c:v>0</c:v>
                </c:pt>
                <c:pt idx="302">
                  <c:v>0</c:v>
                </c:pt>
                <c:pt idx="303">
                  <c:v>0.5</c:v>
                </c:pt>
                <c:pt idx="304">
                  <c:v>0</c:v>
                </c:pt>
                <c:pt idx="305">
                  <c:v>0</c:v>
                </c:pt>
                <c:pt idx="306">
                  <c:v>0</c:v>
                </c:pt>
                <c:pt idx="307">
                  <c:v>0</c:v>
                </c:pt>
                <c:pt idx="308">
                  <c:v>0</c:v>
                </c:pt>
                <c:pt idx="309">
                  <c:v>0.2</c:v>
                </c:pt>
                <c:pt idx="310">
                  <c:v>0.2</c:v>
                </c:pt>
                <c:pt idx="311">
                  <c:v>0.2</c:v>
                </c:pt>
                <c:pt idx="312">
                  <c:v>0.2</c:v>
                </c:pt>
                <c:pt idx="313">
                  <c:v>0</c:v>
                </c:pt>
                <c:pt idx="314">
                  <c:v>0.2</c:v>
                </c:pt>
                <c:pt idx="315">
                  <c:v>0.2</c:v>
                </c:pt>
                <c:pt idx="316">
                  <c:v>0.2</c:v>
                </c:pt>
                <c:pt idx="317">
                  <c:v>0.1</c:v>
                </c:pt>
                <c:pt idx="318">
                  <c:v>0</c:v>
                </c:pt>
                <c:pt idx="319">
                  <c:v>0</c:v>
                </c:pt>
                <c:pt idx="320">
                  <c:v>0</c:v>
                </c:pt>
                <c:pt idx="321">
                  <c:v>0</c:v>
                </c:pt>
                <c:pt idx="322">
                  <c:v>0</c:v>
                </c:pt>
                <c:pt idx="323">
                  <c:v>0.2</c:v>
                </c:pt>
                <c:pt idx="324">
                  <c:v>0</c:v>
                </c:pt>
                <c:pt idx="325">
                  <c:v>0.2</c:v>
                </c:pt>
                <c:pt idx="326">
                  <c:v>0.4</c:v>
                </c:pt>
                <c:pt idx="327">
                  <c:v>0.2</c:v>
                </c:pt>
                <c:pt idx="328">
                  <c:v>0.3</c:v>
                </c:pt>
                <c:pt idx="329">
                  <c:v>0.2</c:v>
                </c:pt>
                <c:pt idx="330">
                  <c:v>0.7</c:v>
                </c:pt>
                <c:pt idx="331">
                  <c:v>0.4</c:v>
                </c:pt>
                <c:pt idx="332">
                  <c:v>0.7</c:v>
                </c:pt>
                <c:pt idx="333">
                  <c:v>0.7</c:v>
                </c:pt>
                <c:pt idx="334">
                  <c:v>0.2</c:v>
                </c:pt>
                <c:pt idx="335">
                  <c:v>0.2</c:v>
                </c:pt>
                <c:pt idx="336">
                  <c:v>0.2</c:v>
                </c:pt>
                <c:pt idx="337">
                  <c:v>0.2</c:v>
                </c:pt>
                <c:pt idx="338">
                  <c:v>0.2</c:v>
                </c:pt>
                <c:pt idx="339">
                  <c:v>0</c:v>
                </c:pt>
                <c:pt idx="340">
                  <c:v>0.2</c:v>
                </c:pt>
                <c:pt idx="341">
                  <c:v>0.7</c:v>
                </c:pt>
                <c:pt idx="342">
                  <c:v>0.2</c:v>
                </c:pt>
                <c:pt idx="343">
                  <c:v>0.4</c:v>
                </c:pt>
                <c:pt idx="344">
                  <c:v>0.2</c:v>
                </c:pt>
                <c:pt idx="345">
                  <c:v>0.2</c:v>
                </c:pt>
                <c:pt idx="346">
                  <c:v>0</c:v>
                </c:pt>
                <c:pt idx="347">
                  <c:v>0</c:v>
                </c:pt>
                <c:pt idx="348">
                  <c:v>0</c:v>
                </c:pt>
                <c:pt idx="349">
                  <c:v>0</c:v>
                </c:pt>
                <c:pt idx="350">
                  <c:v>0</c:v>
                </c:pt>
                <c:pt idx="351">
                  <c:v>0.2</c:v>
                </c:pt>
                <c:pt idx="352">
                  <c:v>0</c:v>
                </c:pt>
                <c:pt idx="353">
                  <c:v>0.2</c:v>
                </c:pt>
                <c:pt idx="354">
                  <c:v>0.2</c:v>
                </c:pt>
                <c:pt idx="355">
                  <c:v>0</c:v>
                </c:pt>
                <c:pt idx="356">
                  <c:v>0</c:v>
                </c:pt>
                <c:pt idx="357">
                  <c:v>0</c:v>
                </c:pt>
                <c:pt idx="358">
                  <c:v>0.2</c:v>
                </c:pt>
                <c:pt idx="359">
                  <c:v>0</c:v>
                </c:pt>
                <c:pt idx="360">
                  <c:v>0</c:v>
                </c:pt>
                <c:pt idx="361">
                  <c:v>0</c:v>
                </c:pt>
                <c:pt idx="362">
                  <c:v>0.1</c:v>
                </c:pt>
                <c:pt idx="363">
                  <c:v>0</c:v>
                </c:pt>
                <c:pt idx="364">
                  <c:v>0</c:v>
                </c:pt>
                <c:pt idx="365">
                  <c:v>0</c:v>
                </c:pt>
                <c:pt idx="366">
                  <c:v>0</c:v>
                </c:pt>
                <c:pt idx="367">
                  <c:v>0</c:v>
                </c:pt>
                <c:pt idx="368">
                  <c:v>0</c:v>
                </c:pt>
                <c:pt idx="369">
                  <c:v>0</c:v>
                </c:pt>
                <c:pt idx="370">
                  <c:v>0.2</c:v>
                </c:pt>
                <c:pt idx="371">
                  <c:v>0.2</c:v>
                </c:pt>
                <c:pt idx="372">
                  <c:v>0.7</c:v>
                </c:pt>
                <c:pt idx="373">
                  <c:v>0.2</c:v>
                </c:pt>
                <c:pt idx="374">
                  <c:v>0.2</c:v>
                </c:pt>
                <c:pt idx="375">
                  <c:v>0.2</c:v>
                </c:pt>
                <c:pt idx="376">
                  <c:v>0.2</c:v>
                </c:pt>
                <c:pt idx="377">
                  <c:v>0.3</c:v>
                </c:pt>
                <c:pt idx="378">
                  <c:v>0.8</c:v>
                </c:pt>
                <c:pt idx="379">
                  <c:v>0.2</c:v>
                </c:pt>
                <c:pt idx="380">
                  <c:v>0.8</c:v>
                </c:pt>
                <c:pt idx="381">
                  <c:v>0</c:v>
                </c:pt>
                <c:pt idx="382">
                  <c:v>0.2</c:v>
                </c:pt>
                <c:pt idx="383">
                  <c:v>0</c:v>
                </c:pt>
                <c:pt idx="384">
                  <c:v>0.45</c:v>
                </c:pt>
                <c:pt idx="385">
                  <c:v>0.2</c:v>
                </c:pt>
                <c:pt idx="386">
                  <c:v>0.7</c:v>
                </c:pt>
                <c:pt idx="387">
                  <c:v>0.2</c:v>
                </c:pt>
                <c:pt idx="388">
                  <c:v>0.2</c:v>
                </c:pt>
                <c:pt idx="389">
                  <c:v>0.2</c:v>
                </c:pt>
                <c:pt idx="390">
                  <c:v>0</c:v>
                </c:pt>
                <c:pt idx="391">
                  <c:v>0.2</c:v>
                </c:pt>
                <c:pt idx="392">
                  <c:v>0</c:v>
                </c:pt>
                <c:pt idx="393">
                  <c:v>0.8</c:v>
                </c:pt>
                <c:pt idx="394">
                  <c:v>0.2</c:v>
                </c:pt>
                <c:pt idx="395">
                  <c:v>0</c:v>
                </c:pt>
                <c:pt idx="396">
                  <c:v>0</c:v>
                </c:pt>
                <c:pt idx="397">
                  <c:v>0</c:v>
                </c:pt>
                <c:pt idx="398">
                  <c:v>0.2</c:v>
                </c:pt>
                <c:pt idx="399">
                  <c:v>0.32</c:v>
                </c:pt>
                <c:pt idx="400">
                  <c:v>0.2</c:v>
                </c:pt>
                <c:pt idx="401">
                  <c:v>0.2</c:v>
                </c:pt>
                <c:pt idx="402">
                  <c:v>0.2</c:v>
                </c:pt>
                <c:pt idx="403">
                  <c:v>0.2</c:v>
                </c:pt>
                <c:pt idx="404">
                  <c:v>0</c:v>
                </c:pt>
                <c:pt idx="405">
                  <c:v>0</c:v>
                </c:pt>
                <c:pt idx="406">
                  <c:v>0.2</c:v>
                </c:pt>
                <c:pt idx="407">
                  <c:v>0</c:v>
                </c:pt>
                <c:pt idx="408">
                  <c:v>0.2</c:v>
                </c:pt>
                <c:pt idx="409">
                  <c:v>0</c:v>
                </c:pt>
                <c:pt idx="410">
                  <c:v>0</c:v>
                </c:pt>
                <c:pt idx="411">
                  <c:v>0</c:v>
                </c:pt>
                <c:pt idx="412">
                  <c:v>0.15</c:v>
                </c:pt>
                <c:pt idx="413">
                  <c:v>0.2</c:v>
                </c:pt>
                <c:pt idx="414">
                  <c:v>0</c:v>
                </c:pt>
                <c:pt idx="415">
                  <c:v>0.2</c:v>
                </c:pt>
                <c:pt idx="416">
                  <c:v>0</c:v>
                </c:pt>
                <c:pt idx="417">
                  <c:v>0.2</c:v>
                </c:pt>
                <c:pt idx="418">
                  <c:v>0</c:v>
                </c:pt>
                <c:pt idx="419">
                  <c:v>0</c:v>
                </c:pt>
                <c:pt idx="420">
                  <c:v>0</c:v>
                </c:pt>
                <c:pt idx="421">
                  <c:v>0.2</c:v>
                </c:pt>
                <c:pt idx="422">
                  <c:v>0</c:v>
                </c:pt>
                <c:pt idx="423">
                  <c:v>0</c:v>
                </c:pt>
                <c:pt idx="424">
                  <c:v>0</c:v>
                </c:pt>
                <c:pt idx="425">
                  <c:v>0</c:v>
                </c:pt>
                <c:pt idx="426">
                  <c:v>0</c:v>
                </c:pt>
                <c:pt idx="427">
                  <c:v>0</c:v>
                </c:pt>
                <c:pt idx="428">
                  <c:v>0.2</c:v>
                </c:pt>
                <c:pt idx="429">
                  <c:v>0.7</c:v>
                </c:pt>
                <c:pt idx="430">
                  <c:v>0.2</c:v>
                </c:pt>
                <c:pt idx="431">
                  <c:v>0.2</c:v>
                </c:pt>
                <c:pt idx="432">
                  <c:v>0.2</c:v>
                </c:pt>
                <c:pt idx="433">
                  <c:v>0</c:v>
                </c:pt>
                <c:pt idx="434">
                  <c:v>0.7</c:v>
                </c:pt>
                <c:pt idx="435">
                  <c:v>0.2</c:v>
                </c:pt>
                <c:pt idx="436">
                  <c:v>0.3</c:v>
                </c:pt>
                <c:pt idx="437">
                  <c:v>0.2</c:v>
                </c:pt>
                <c:pt idx="438">
                  <c:v>0.2</c:v>
                </c:pt>
                <c:pt idx="439">
                  <c:v>0.1</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4</c:v>
                </c:pt>
                <c:pt idx="454">
                  <c:v>0.2</c:v>
                </c:pt>
                <c:pt idx="455">
                  <c:v>0</c:v>
                </c:pt>
                <c:pt idx="456">
                  <c:v>0.2</c:v>
                </c:pt>
                <c:pt idx="457">
                  <c:v>0.3</c:v>
                </c:pt>
                <c:pt idx="458">
                  <c:v>0.2</c:v>
                </c:pt>
                <c:pt idx="459">
                  <c:v>0</c:v>
                </c:pt>
                <c:pt idx="460">
                  <c:v>0</c:v>
                </c:pt>
                <c:pt idx="461">
                  <c:v>0.2</c:v>
                </c:pt>
                <c:pt idx="462">
                  <c:v>0.2</c:v>
                </c:pt>
                <c:pt idx="463">
                  <c:v>0.5</c:v>
                </c:pt>
                <c:pt idx="464">
                  <c:v>0.7</c:v>
                </c:pt>
                <c:pt idx="465">
                  <c:v>0.2</c:v>
                </c:pt>
                <c:pt idx="466">
                  <c:v>0.2</c:v>
                </c:pt>
                <c:pt idx="467">
                  <c:v>0.6</c:v>
                </c:pt>
                <c:pt idx="468">
                  <c:v>0.32</c:v>
                </c:pt>
                <c:pt idx="469">
                  <c:v>0.8</c:v>
                </c:pt>
                <c:pt idx="470">
                  <c:v>0</c:v>
                </c:pt>
                <c:pt idx="471">
                  <c:v>0</c:v>
                </c:pt>
                <c:pt idx="472">
                  <c:v>0.15</c:v>
                </c:pt>
                <c:pt idx="473">
                  <c:v>0.2</c:v>
                </c:pt>
                <c:pt idx="474">
                  <c:v>0</c:v>
                </c:pt>
                <c:pt idx="475">
                  <c:v>0</c:v>
                </c:pt>
                <c:pt idx="476">
                  <c:v>0</c:v>
                </c:pt>
                <c:pt idx="477">
                  <c:v>0.2</c:v>
                </c:pt>
                <c:pt idx="478">
                  <c:v>0</c:v>
                </c:pt>
                <c:pt idx="479">
                  <c:v>0</c:v>
                </c:pt>
                <c:pt idx="480">
                  <c:v>0</c:v>
                </c:pt>
                <c:pt idx="481">
                  <c:v>0</c:v>
                </c:pt>
                <c:pt idx="482">
                  <c:v>0</c:v>
                </c:pt>
                <c:pt idx="483">
                  <c:v>0</c:v>
                </c:pt>
                <c:pt idx="484">
                  <c:v>0</c:v>
                </c:pt>
                <c:pt idx="485">
                  <c:v>0.15</c:v>
                </c:pt>
                <c:pt idx="486">
                  <c:v>0.2</c:v>
                </c:pt>
                <c:pt idx="487">
                  <c:v>0.2</c:v>
                </c:pt>
                <c:pt idx="488">
                  <c:v>0.2</c:v>
                </c:pt>
                <c:pt idx="489">
                  <c:v>0.2</c:v>
                </c:pt>
                <c:pt idx="490">
                  <c:v>0.2</c:v>
                </c:pt>
                <c:pt idx="491">
                  <c:v>0</c:v>
                </c:pt>
                <c:pt idx="492">
                  <c:v>0</c:v>
                </c:pt>
                <c:pt idx="493">
                  <c:v>0</c:v>
                </c:pt>
                <c:pt idx="494">
                  <c:v>0.4</c:v>
                </c:pt>
                <c:pt idx="495">
                  <c:v>0</c:v>
                </c:pt>
                <c:pt idx="496">
                  <c:v>0.2</c:v>
                </c:pt>
                <c:pt idx="497">
                  <c:v>0</c:v>
                </c:pt>
                <c:pt idx="498">
                  <c:v>0.2</c:v>
                </c:pt>
                <c:pt idx="499">
                  <c:v>0</c:v>
                </c:pt>
                <c:pt idx="500">
                  <c:v>0.7</c:v>
                </c:pt>
                <c:pt idx="501">
                  <c:v>0.7</c:v>
                </c:pt>
                <c:pt idx="502">
                  <c:v>0.2</c:v>
                </c:pt>
                <c:pt idx="503">
                  <c:v>0.7</c:v>
                </c:pt>
                <c:pt idx="504">
                  <c:v>0.2</c:v>
                </c:pt>
                <c:pt idx="505">
                  <c:v>0.2</c:v>
                </c:pt>
                <c:pt idx="506">
                  <c:v>0</c:v>
                </c:pt>
                <c:pt idx="507">
                  <c:v>0</c:v>
                </c:pt>
                <c:pt idx="508">
                  <c:v>0</c:v>
                </c:pt>
                <c:pt idx="509">
                  <c:v>0</c:v>
                </c:pt>
                <c:pt idx="510">
                  <c:v>0</c:v>
                </c:pt>
                <c:pt idx="511">
                  <c:v>0</c:v>
                </c:pt>
                <c:pt idx="512">
                  <c:v>0.2</c:v>
                </c:pt>
                <c:pt idx="513">
                  <c:v>0</c:v>
                </c:pt>
                <c:pt idx="514">
                  <c:v>0</c:v>
                </c:pt>
                <c:pt idx="515">
                  <c:v>0</c:v>
                </c:pt>
                <c:pt idx="516">
                  <c:v>0</c:v>
                </c:pt>
                <c:pt idx="517">
                  <c:v>0</c:v>
                </c:pt>
                <c:pt idx="518">
                  <c:v>0</c:v>
                </c:pt>
                <c:pt idx="519">
                  <c:v>0.2</c:v>
                </c:pt>
                <c:pt idx="520">
                  <c:v>0.2</c:v>
                </c:pt>
                <c:pt idx="521">
                  <c:v>0.8</c:v>
                </c:pt>
                <c:pt idx="522">
                  <c:v>0</c:v>
                </c:pt>
                <c:pt idx="523">
                  <c:v>0.2</c:v>
                </c:pt>
                <c:pt idx="524">
                  <c:v>0</c:v>
                </c:pt>
                <c:pt idx="525">
                  <c:v>0</c:v>
                </c:pt>
                <c:pt idx="526">
                  <c:v>0.2</c:v>
                </c:pt>
                <c:pt idx="527">
                  <c:v>0.2</c:v>
                </c:pt>
                <c:pt idx="528">
                  <c:v>0.2</c:v>
                </c:pt>
                <c:pt idx="529">
                  <c:v>0.2</c:v>
                </c:pt>
                <c:pt idx="530">
                  <c:v>0.2</c:v>
                </c:pt>
                <c:pt idx="531">
                  <c:v>0.2</c:v>
                </c:pt>
                <c:pt idx="532">
                  <c:v>0</c:v>
                </c:pt>
                <c:pt idx="533">
                  <c:v>0</c:v>
                </c:pt>
                <c:pt idx="534">
                  <c:v>0</c:v>
                </c:pt>
                <c:pt idx="535">
                  <c:v>0.2</c:v>
                </c:pt>
                <c:pt idx="536">
                  <c:v>0.8</c:v>
                </c:pt>
                <c:pt idx="537">
                  <c:v>0.2</c:v>
                </c:pt>
                <c:pt idx="538">
                  <c:v>0</c:v>
                </c:pt>
                <c:pt idx="539">
                  <c:v>0</c:v>
                </c:pt>
                <c:pt idx="540">
                  <c:v>0</c:v>
                </c:pt>
                <c:pt idx="541">
                  <c:v>0.2</c:v>
                </c:pt>
                <c:pt idx="542">
                  <c:v>0.2</c:v>
                </c:pt>
                <c:pt idx="543">
                  <c:v>0.2</c:v>
                </c:pt>
                <c:pt idx="544">
                  <c:v>0.2</c:v>
                </c:pt>
                <c:pt idx="545">
                  <c:v>0.6</c:v>
                </c:pt>
                <c:pt idx="546">
                  <c:v>0.2</c:v>
                </c:pt>
                <c:pt idx="547">
                  <c:v>0</c:v>
                </c:pt>
                <c:pt idx="548">
                  <c:v>0.2</c:v>
                </c:pt>
                <c:pt idx="549">
                  <c:v>0.8</c:v>
                </c:pt>
                <c:pt idx="550">
                  <c:v>0.2</c:v>
                </c:pt>
                <c:pt idx="551">
                  <c:v>0.2</c:v>
                </c:pt>
                <c:pt idx="552">
                  <c:v>0.2</c:v>
                </c:pt>
                <c:pt idx="553">
                  <c:v>0.2</c:v>
                </c:pt>
                <c:pt idx="554">
                  <c:v>0</c:v>
                </c:pt>
                <c:pt idx="555">
                  <c:v>0.2</c:v>
                </c:pt>
                <c:pt idx="556">
                  <c:v>0</c:v>
                </c:pt>
                <c:pt idx="557">
                  <c:v>0.2</c:v>
                </c:pt>
                <c:pt idx="558">
                  <c:v>0</c:v>
                </c:pt>
                <c:pt idx="559">
                  <c:v>0</c:v>
                </c:pt>
                <c:pt idx="560">
                  <c:v>0.2</c:v>
                </c:pt>
                <c:pt idx="561">
                  <c:v>0.2</c:v>
                </c:pt>
                <c:pt idx="562">
                  <c:v>0.2</c:v>
                </c:pt>
                <c:pt idx="563">
                  <c:v>0</c:v>
                </c:pt>
                <c:pt idx="564">
                  <c:v>0</c:v>
                </c:pt>
                <c:pt idx="565">
                  <c:v>0.2</c:v>
                </c:pt>
                <c:pt idx="566">
                  <c:v>0</c:v>
                </c:pt>
                <c:pt idx="567">
                  <c:v>0.2</c:v>
                </c:pt>
                <c:pt idx="568">
                  <c:v>0</c:v>
                </c:pt>
                <c:pt idx="569">
                  <c:v>0.2</c:v>
                </c:pt>
                <c:pt idx="570">
                  <c:v>0</c:v>
                </c:pt>
                <c:pt idx="571">
                  <c:v>0</c:v>
                </c:pt>
                <c:pt idx="572">
                  <c:v>0.2</c:v>
                </c:pt>
                <c:pt idx="573">
                  <c:v>0</c:v>
                </c:pt>
                <c:pt idx="574">
                  <c:v>0</c:v>
                </c:pt>
                <c:pt idx="575">
                  <c:v>0</c:v>
                </c:pt>
                <c:pt idx="576">
                  <c:v>0</c:v>
                </c:pt>
                <c:pt idx="577">
                  <c:v>0</c:v>
                </c:pt>
                <c:pt idx="578">
                  <c:v>0.2</c:v>
                </c:pt>
                <c:pt idx="579">
                  <c:v>0.6</c:v>
                </c:pt>
                <c:pt idx="580">
                  <c:v>0</c:v>
                </c:pt>
                <c:pt idx="581">
                  <c:v>0.2</c:v>
                </c:pt>
                <c:pt idx="582">
                  <c:v>0.2</c:v>
                </c:pt>
                <c:pt idx="583">
                  <c:v>0.2</c:v>
                </c:pt>
                <c:pt idx="584">
                  <c:v>0.7</c:v>
                </c:pt>
                <c:pt idx="585">
                  <c:v>0.2</c:v>
                </c:pt>
                <c:pt idx="586">
                  <c:v>0</c:v>
                </c:pt>
                <c:pt idx="587">
                  <c:v>0</c:v>
                </c:pt>
                <c:pt idx="588">
                  <c:v>0.2</c:v>
                </c:pt>
                <c:pt idx="589">
                  <c:v>0.2</c:v>
                </c:pt>
                <c:pt idx="590">
                  <c:v>0.7</c:v>
                </c:pt>
                <c:pt idx="591">
                  <c:v>0.2</c:v>
                </c:pt>
                <c:pt idx="592">
                  <c:v>0.2</c:v>
                </c:pt>
                <c:pt idx="593">
                  <c:v>0.2</c:v>
                </c:pt>
                <c:pt idx="594">
                  <c:v>0</c:v>
                </c:pt>
                <c:pt idx="595">
                  <c:v>0.2</c:v>
                </c:pt>
                <c:pt idx="596">
                  <c:v>0.2</c:v>
                </c:pt>
                <c:pt idx="597">
                  <c:v>0</c:v>
                </c:pt>
                <c:pt idx="598">
                  <c:v>0.2</c:v>
                </c:pt>
                <c:pt idx="599">
                  <c:v>0.4</c:v>
                </c:pt>
                <c:pt idx="600">
                  <c:v>0.4</c:v>
                </c:pt>
                <c:pt idx="601">
                  <c:v>0.2</c:v>
                </c:pt>
                <c:pt idx="602">
                  <c:v>0.2</c:v>
                </c:pt>
                <c:pt idx="603">
                  <c:v>0.2</c:v>
                </c:pt>
                <c:pt idx="604">
                  <c:v>0.7</c:v>
                </c:pt>
                <c:pt idx="605">
                  <c:v>0.7</c:v>
                </c:pt>
                <c:pt idx="606">
                  <c:v>0.2</c:v>
                </c:pt>
                <c:pt idx="607">
                  <c:v>0.7</c:v>
                </c:pt>
                <c:pt idx="608">
                  <c:v>0.2</c:v>
                </c:pt>
                <c:pt idx="609">
                  <c:v>0.4</c:v>
                </c:pt>
                <c:pt idx="610">
                  <c:v>0.2</c:v>
                </c:pt>
                <c:pt idx="611">
                  <c:v>0.2</c:v>
                </c:pt>
                <c:pt idx="612">
                  <c:v>0.2</c:v>
                </c:pt>
                <c:pt idx="613">
                  <c:v>0.4</c:v>
                </c:pt>
                <c:pt idx="614">
                  <c:v>0.4</c:v>
                </c:pt>
                <c:pt idx="615">
                  <c:v>0.7</c:v>
                </c:pt>
                <c:pt idx="616">
                  <c:v>0</c:v>
                </c:pt>
                <c:pt idx="617">
                  <c:v>0</c:v>
                </c:pt>
                <c:pt idx="618">
                  <c:v>0.2</c:v>
                </c:pt>
                <c:pt idx="619">
                  <c:v>0</c:v>
                </c:pt>
                <c:pt idx="620">
                  <c:v>0</c:v>
                </c:pt>
                <c:pt idx="621">
                  <c:v>0.8</c:v>
                </c:pt>
                <c:pt idx="622">
                  <c:v>0</c:v>
                </c:pt>
                <c:pt idx="623">
                  <c:v>0.1</c:v>
                </c:pt>
                <c:pt idx="624">
                  <c:v>0</c:v>
                </c:pt>
                <c:pt idx="625">
                  <c:v>0</c:v>
                </c:pt>
                <c:pt idx="626">
                  <c:v>0</c:v>
                </c:pt>
                <c:pt idx="627">
                  <c:v>0</c:v>
                </c:pt>
                <c:pt idx="628">
                  <c:v>0.2</c:v>
                </c:pt>
                <c:pt idx="629">
                  <c:v>0</c:v>
                </c:pt>
                <c:pt idx="630">
                  <c:v>0.2</c:v>
                </c:pt>
                <c:pt idx="631">
                  <c:v>0.2</c:v>
                </c:pt>
                <c:pt idx="632">
                  <c:v>0.2</c:v>
                </c:pt>
                <c:pt idx="633">
                  <c:v>0.2</c:v>
                </c:pt>
                <c:pt idx="634">
                  <c:v>0.2</c:v>
                </c:pt>
                <c:pt idx="635">
                  <c:v>0</c:v>
                </c:pt>
                <c:pt idx="636">
                  <c:v>0.7</c:v>
                </c:pt>
                <c:pt idx="637">
                  <c:v>0.2</c:v>
                </c:pt>
                <c:pt idx="638">
                  <c:v>0</c:v>
                </c:pt>
                <c:pt idx="639">
                  <c:v>0.2</c:v>
                </c:pt>
                <c:pt idx="640">
                  <c:v>0</c:v>
                </c:pt>
                <c:pt idx="641">
                  <c:v>0</c:v>
                </c:pt>
                <c:pt idx="642">
                  <c:v>0</c:v>
                </c:pt>
                <c:pt idx="643">
                  <c:v>0</c:v>
                </c:pt>
                <c:pt idx="644">
                  <c:v>0</c:v>
                </c:pt>
                <c:pt idx="645">
                  <c:v>0</c:v>
                </c:pt>
                <c:pt idx="646">
                  <c:v>0.2</c:v>
                </c:pt>
                <c:pt idx="647">
                  <c:v>0.2</c:v>
                </c:pt>
                <c:pt idx="648">
                  <c:v>0</c:v>
                </c:pt>
                <c:pt idx="649">
                  <c:v>0.2</c:v>
                </c:pt>
                <c:pt idx="650">
                  <c:v>0</c:v>
                </c:pt>
                <c:pt idx="651">
                  <c:v>0</c:v>
                </c:pt>
                <c:pt idx="652">
                  <c:v>0</c:v>
                </c:pt>
                <c:pt idx="653">
                  <c:v>0</c:v>
                </c:pt>
                <c:pt idx="654">
                  <c:v>0.2</c:v>
                </c:pt>
                <c:pt idx="655">
                  <c:v>0.7</c:v>
                </c:pt>
                <c:pt idx="656">
                  <c:v>0.2</c:v>
                </c:pt>
                <c:pt idx="657">
                  <c:v>0.3</c:v>
                </c:pt>
                <c:pt idx="658">
                  <c:v>0.8</c:v>
                </c:pt>
                <c:pt idx="659">
                  <c:v>0.2</c:v>
                </c:pt>
                <c:pt idx="660">
                  <c:v>0.2</c:v>
                </c:pt>
                <c:pt idx="661">
                  <c:v>0.3</c:v>
                </c:pt>
                <c:pt idx="662">
                  <c:v>0.8</c:v>
                </c:pt>
                <c:pt idx="663">
                  <c:v>0</c:v>
                </c:pt>
                <c:pt idx="664">
                  <c:v>0</c:v>
                </c:pt>
                <c:pt idx="665">
                  <c:v>0.2</c:v>
                </c:pt>
                <c:pt idx="666">
                  <c:v>0.2</c:v>
                </c:pt>
                <c:pt idx="667">
                  <c:v>0.2</c:v>
                </c:pt>
                <c:pt idx="668">
                  <c:v>0.2</c:v>
                </c:pt>
                <c:pt idx="669">
                  <c:v>0.6</c:v>
                </c:pt>
                <c:pt idx="670">
                  <c:v>0.5</c:v>
                </c:pt>
                <c:pt idx="671">
                  <c:v>0.2</c:v>
                </c:pt>
                <c:pt idx="672">
                  <c:v>0.2</c:v>
                </c:pt>
                <c:pt idx="673">
                  <c:v>0</c:v>
                </c:pt>
                <c:pt idx="674">
                  <c:v>0</c:v>
                </c:pt>
                <c:pt idx="675">
                  <c:v>0</c:v>
                </c:pt>
                <c:pt idx="676">
                  <c:v>0.8</c:v>
                </c:pt>
                <c:pt idx="677">
                  <c:v>0.2</c:v>
                </c:pt>
                <c:pt idx="678">
                  <c:v>0.6</c:v>
                </c:pt>
                <c:pt idx="679">
                  <c:v>0.8</c:v>
                </c:pt>
                <c:pt idx="680">
                  <c:v>0.2</c:v>
                </c:pt>
                <c:pt idx="681">
                  <c:v>0</c:v>
                </c:pt>
                <c:pt idx="682">
                  <c:v>0</c:v>
                </c:pt>
                <c:pt idx="683">
                  <c:v>0.5</c:v>
                </c:pt>
                <c:pt idx="684">
                  <c:v>0.2</c:v>
                </c:pt>
                <c:pt idx="685">
                  <c:v>0</c:v>
                </c:pt>
                <c:pt idx="686">
                  <c:v>0</c:v>
                </c:pt>
                <c:pt idx="687">
                  <c:v>0</c:v>
                </c:pt>
                <c:pt idx="688">
                  <c:v>0.2</c:v>
                </c:pt>
                <c:pt idx="689">
                  <c:v>0</c:v>
                </c:pt>
                <c:pt idx="690">
                  <c:v>0</c:v>
                </c:pt>
                <c:pt idx="691">
                  <c:v>0</c:v>
                </c:pt>
                <c:pt idx="692">
                  <c:v>0</c:v>
                </c:pt>
                <c:pt idx="693">
                  <c:v>0</c:v>
                </c:pt>
                <c:pt idx="694">
                  <c:v>0.2</c:v>
                </c:pt>
                <c:pt idx="695">
                  <c:v>0.2</c:v>
                </c:pt>
                <c:pt idx="696">
                  <c:v>0.2</c:v>
                </c:pt>
                <c:pt idx="697">
                  <c:v>0.2</c:v>
                </c:pt>
                <c:pt idx="698">
                  <c:v>0.2</c:v>
                </c:pt>
                <c:pt idx="699">
                  <c:v>0.7</c:v>
                </c:pt>
                <c:pt idx="700">
                  <c:v>0.7</c:v>
                </c:pt>
                <c:pt idx="701">
                  <c:v>0.2</c:v>
                </c:pt>
                <c:pt idx="702">
                  <c:v>0</c:v>
                </c:pt>
                <c:pt idx="703">
                  <c:v>0.2</c:v>
                </c:pt>
                <c:pt idx="704">
                  <c:v>0.2</c:v>
                </c:pt>
                <c:pt idx="705">
                  <c:v>0.2</c:v>
                </c:pt>
                <c:pt idx="706">
                  <c:v>0.2</c:v>
                </c:pt>
                <c:pt idx="707">
                  <c:v>0</c:v>
                </c:pt>
                <c:pt idx="708">
                  <c:v>0.2</c:v>
                </c:pt>
                <c:pt idx="709">
                  <c:v>0.2</c:v>
                </c:pt>
                <c:pt idx="710">
                  <c:v>0</c:v>
                </c:pt>
                <c:pt idx="711">
                  <c:v>0.2</c:v>
                </c:pt>
                <c:pt idx="712">
                  <c:v>0</c:v>
                </c:pt>
                <c:pt idx="713">
                  <c:v>0</c:v>
                </c:pt>
                <c:pt idx="714">
                  <c:v>0</c:v>
                </c:pt>
                <c:pt idx="715">
                  <c:v>0.2</c:v>
                </c:pt>
                <c:pt idx="716">
                  <c:v>0</c:v>
                </c:pt>
                <c:pt idx="717">
                  <c:v>0.2</c:v>
                </c:pt>
                <c:pt idx="718">
                  <c:v>0.2</c:v>
                </c:pt>
                <c:pt idx="719">
                  <c:v>0</c:v>
                </c:pt>
                <c:pt idx="720">
                  <c:v>0</c:v>
                </c:pt>
                <c:pt idx="721">
                  <c:v>0</c:v>
                </c:pt>
                <c:pt idx="722">
                  <c:v>0</c:v>
                </c:pt>
                <c:pt idx="723">
                  <c:v>0.2</c:v>
                </c:pt>
                <c:pt idx="724">
                  <c:v>0.2</c:v>
                </c:pt>
                <c:pt idx="725">
                  <c:v>0.2</c:v>
                </c:pt>
                <c:pt idx="726">
                  <c:v>0.2</c:v>
                </c:pt>
                <c:pt idx="727">
                  <c:v>0</c:v>
                </c:pt>
                <c:pt idx="728">
                  <c:v>0.4</c:v>
                </c:pt>
                <c:pt idx="729">
                  <c:v>0</c:v>
                </c:pt>
                <c:pt idx="730">
                  <c:v>0.1</c:v>
                </c:pt>
                <c:pt idx="731">
                  <c:v>0</c:v>
                </c:pt>
                <c:pt idx="732">
                  <c:v>0</c:v>
                </c:pt>
                <c:pt idx="733">
                  <c:v>0</c:v>
                </c:pt>
                <c:pt idx="734">
                  <c:v>0.2</c:v>
                </c:pt>
                <c:pt idx="735">
                  <c:v>0.2</c:v>
                </c:pt>
                <c:pt idx="736">
                  <c:v>0</c:v>
                </c:pt>
                <c:pt idx="737">
                  <c:v>0.2</c:v>
                </c:pt>
                <c:pt idx="738">
                  <c:v>0</c:v>
                </c:pt>
                <c:pt idx="739">
                  <c:v>0.2</c:v>
                </c:pt>
                <c:pt idx="740">
                  <c:v>0.2</c:v>
                </c:pt>
                <c:pt idx="741">
                  <c:v>0.8</c:v>
                </c:pt>
                <c:pt idx="742">
                  <c:v>0.2</c:v>
                </c:pt>
                <c:pt idx="743">
                  <c:v>0.2</c:v>
                </c:pt>
                <c:pt idx="744">
                  <c:v>0.2</c:v>
                </c:pt>
                <c:pt idx="745">
                  <c:v>0.2</c:v>
                </c:pt>
                <c:pt idx="746">
                  <c:v>0.2</c:v>
                </c:pt>
                <c:pt idx="747">
                  <c:v>0</c:v>
                </c:pt>
                <c:pt idx="748">
                  <c:v>0.2</c:v>
                </c:pt>
                <c:pt idx="749">
                  <c:v>0</c:v>
                </c:pt>
                <c:pt idx="750">
                  <c:v>0</c:v>
                </c:pt>
                <c:pt idx="751">
                  <c:v>0</c:v>
                </c:pt>
                <c:pt idx="752">
                  <c:v>0</c:v>
                </c:pt>
                <c:pt idx="753">
                  <c:v>0.2</c:v>
                </c:pt>
                <c:pt idx="754">
                  <c:v>0</c:v>
                </c:pt>
                <c:pt idx="755">
                  <c:v>0.45</c:v>
                </c:pt>
                <c:pt idx="756">
                  <c:v>0</c:v>
                </c:pt>
                <c:pt idx="757">
                  <c:v>0</c:v>
                </c:pt>
                <c:pt idx="758">
                  <c:v>0.2</c:v>
                </c:pt>
                <c:pt idx="759">
                  <c:v>0</c:v>
                </c:pt>
                <c:pt idx="760">
                  <c:v>0</c:v>
                </c:pt>
                <c:pt idx="761">
                  <c:v>0</c:v>
                </c:pt>
                <c:pt idx="762">
                  <c:v>0.4</c:v>
                </c:pt>
                <c:pt idx="763">
                  <c:v>0</c:v>
                </c:pt>
                <c:pt idx="764">
                  <c:v>0</c:v>
                </c:pt>
                <c:pt idx="765">
                  <c:v>0</c:v>
                </c:pt>
                <c:pt idx="766">
                  <c:v>0</c:v>
                </c:pt>
                <c:pt idx="767">
                  <c:v>0</c:v>
                </c:pt>
                <c:pt idx="768">
                  <c:v>0.2</c:v>
                </c:pt>
                <c:pt idx="769">
                  <c:v>0</c:v>
                </c:pt>
                <c:pt idx="770">
                  <c:v>0</c:v>
                </c:pt>
                <c:pt idx="771">
                  <c:v>0</c:v>
                </c:pt>
                <c:pt idx="772">
                  <c:v>0</c:v>
                </c:pt>
                <c:pt idx="773">
                  <c:v>0</c:v>
                </c:pt>
                <c:pt idx="774">
                  <c:v>0</c:v>
                </c:pt>
                <c:pt idx="775">
                  <c:v>0</c:v>
                </c:pt>
                <c:pt idx="776">
                  <c:v>0.2</c:v>
                </c:pt>
                <c:pt idx="777">
                  <c:v>0.2</c:v>
                </c:pt>
                <c:pt idx="778">
                  <c:v>0</c:v>
                </c:pt>
                <c:pt idx="779">
                  <c:v>0</c:v>
                </c:pt>
                <c:pt idx="780">
                  <c:v>0</c:v>
                </c:pt>
                <c:pt idx="781">
                  <c:v>0.7</c:v>
                </c:pt>
                <c:pt idx="782">
                  <c:v>0.2</c:v>
                </c:pt>
                <c:pt idx="783">
                  <c:v>0.5</c:v>
                </c:pt>
                <c:pt idx="784">
                  <c:v>0.2</c:v>
                </c:pt>
                <c:pt idx="785">
                  <c:v>0</c:v>
                </c:pt>
                <c:pt idx="786">
                  <c:v>0.2</c:v>
                </c:pt>
                <c:pt idx="787">
                  <c:v>0.2</c:v>
                </c:pt>
                <c:pt idx="788">
                  <c:v>0</c:v>
                </c:pt>
                <c:pt idx="789">
                  <c:v>0</c:v>
                </c:pt>
                <c:pt idx="790">
                  <c:v>0</c:v>
                </c:pt>
                <c:pt idx="791">
                  <c:v>0</c:v>
                </c:pt>
                <c:pt idx="792">
                  <c:v>0.2</c:v>
                </c:pt>
                <c:pt idx="793">
                  <c:v>0</c:v>
                </c:pt>
                <c:pt idx="794">
                  <c:v>0</c:v>
                </c:pt>
                <c:pt idx="795">
                  <c:v>0</c:v>
                </c:pt>
                <c:pt idx="796">
                  <c:v>0</c:v>
                </c:pt>
                <c:pt idx="797">
                  <c:v>0</c:v>
                </c:pt>
                <c:pt idx="798">
                  <c:v>0</c:v>
                </c:pt>
                <c:pt idx="799">
                  <c:v>0.2</c:v>
                </c:pt>
                <c:pt idx="800">
                  <c:v>0</c:v>
                </c:pt>
                <c:pt idx="801">
                  <c:v>0.2</c:v>
                </c:pt>
                <c:pt idx="802">
                  <c:v>0</c:v>
                </c:pt>
                <c:pt idx="803">
                  <c:v>0</c:v>
                </c:pt>
                <c:pt idx="804">
                  <c:v>0</c:v>
                </c:pt>
                <c:pt idx="805">
                  <c:v>0.2</c:v>
                </c:pt>
                <c:pt idx="806">
                  <c:v>0.2</c:v>
                </c:pt>
                <c:pt idx="807">
                  <c:v>0</c:v>
                </c:pt>
                <c:pt idx="808">
                  <c:v>0</c:v>
                </c:pt>
                <c:pt idx="809">
                  <c:v>0</c:v>
                </c:pt>
                <c:pt idx="810">
                  <c:v>0</c:v>
                </c:pt>
                <c:pt idx="811">
                  <c:v>0</c:v>
                </c:pt>
                <c:pt idx="812">
                  <c:v>0</c:v>
                </c:pt>
                <c:pt idx="813">
                  <c:v>0</c:v>
                </c:pt>
                <c:pt idx="814">
                  <c:v>0</c:v>
                </c:pt>
                <c:pt idx="815">
                  <c:v>0</c:v>
                </c:pt>
                <c:pt idx="816">
                  <c:v>0.2</c:v>
                </c:pt>
                <c:pt idx="817">
                  <c:v>0.2</c:v>
                </c:pt>
                <c:pt idx="818">
                  <c:v>0.7</c:v>
                </c:pt>
                <c:pt idx="819">
                  <c:v>0.3</c:v>
                </c:pt>
                <c:pt idx="820">
                  <c:v>0.7</c:v>
                </c:pt>
                <c:pt idx="821">
                  <c:v>0.2</c:v>
                </c:pt>
                <c:pt idx="822">
                  <c:v>0</c:v>
                </c:pt>
                <c:pt idx="823">
                  <c:v>0</c:v>
                </c:pt>
                <c:pt idx="824">
                  <c:v>0</c:v>
                </c:pt>
                <c:pt idx="825">
                  <c:v>0</c:v>
                </c:pt>
                <c:pt idx="826">
                  <c:v>0</c:v>
                </c:pt>
                <c:pt idx="827">
                  <c:v>0</c:v>
                </c:pt>
                <c:pt idx="828">
                  <c:v>0</c:v>
                </c:pt>
                <c:pt idx="829">
                  <c:v>0</c:v>
                </c:pt>
                <c:pt idx="830">
                  <c:v>0</c:v>
                </c:pt>
                <c:pt idx="831">
                  <c:v>0</c:v>
                </c:pt>
                <c:pt idx="832">
                  <c:v>0</c:v>
                </c:pt>
                <c:pt idx="833">
                  <c:v>0.2</c:v>
                </c:pt>
                <c:pt idx="834">
                  <c:v>0.2</c:v>
                </c:pt>
                <c:pt idx="835">
                  <c:v>0.5</c:v>
                </c:pt>
                <c:pt idx="836">
                  <c:v>0.8</c:v>
                </c:pt>
                <c:pt idx="837">
                  <c:v>0.2</c:v>
                </c:pt>
                <c:pt idx="838">
                  <c:v>0.2</c:v>
                </c:pt>
                <c:pt idx="839">
                  <c:v>0</c:v>
                </c:pt>
                <c:pt idx="840">
                  <c:v>0</c:v>
                </c:pt>
                <c:pt idx="841">
                  <c:v>0.2</c:v>
                </c:pt>
                <c:pt idx="842">
                  <c:v>0.2</c:v>
                </c:pt>
                <c:pt idx="843">
                  <c:v>0.2</c:v>
                </c:pt>
                <c:pt idx="844">
                  <c:v>0</c:v>
                </c:pt>
                <c:pt idx="845">
                  <c:v>0</c:v>
                </c:pt>
                <c:pt idx="846">
                  <c:v>0</c:v>
                </c:pt>
                <c:pt idx="847">
                  <c:v>0</c:v>
                </c:pt>
                <c:pt idx="848">
                  <c:v>0.2</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2</c:v>
                </c:pt>
                <c:pt idx="863">
                  <c:v>0.2</c:v>
                </c:pt>
                <c:pt idx="864">
                  <c:v>0.2</c:v>
                </c:pt>
                <c:pt idx="865">
                  <c:v>0</c:v>
                </c:pt>
                <c:pt idx="866">
                  <c:v>0</c:v>
                </c:pt>
                <c:pt idx="867">
                  <c:v>0.2</c:v>
                </c:pt>
                <c:pt idx="868">
                  <c:v>0.7</c:v>
                </c:pt>
                <c:pt idx="869">
                  <c:v>0.7</c:v>
                </c:pt>
                <c:pt idx="870">
                  <c:v>0.4</c:v>
                </c:pt>
                <c:pt idx="871">
                  <c:v>0</c:v>
                </c:pt>
                <c:pt idx="872">
                  <c:v>0</c:v>
                </c:pt>
                <c:pt idx="873">
                  <c:v>0.2</c:v>
                </c:pt>
                <c:pt idx="874">
                  <c:v>0.2</c:v>
                </c:pt>
                <c:pt idx="875">
                  <c:v>0</c:v>
                </c:pt>
                <c:pt idx="876">
                  <c:v>0</c:v>
                </c:pt>
                <c:pt idx="877">
                  <c:v>0</c:v>
                </c:pt>
                <c:pt idx="878">
                  <c:v>0.7</c:v>
                </c:pt>
                <c:pt idx="879">
                  <c:v>0.2</c:v>
                </c:pt>
                <c:pt idx="880">
                  <c:v>0.1</c:v>
                </c:pt>
                <c:pt idx="881">
                  <c:v>0</c:v>
                </c:pt>
                <c:pt idx="882">
                  <c:v>0</c:v>
                </c:pt>
                <c:pt idx="883">
                  <c:v>0</c:v>
                </c:pt>
                <c:pt idx="884">
                  <c:v>0</c:v>
                </c:pt>
                <c:pt idx="885">
                  <c:v>0.2</c:v>
                </c:pt>
                <c:pt idx="886">
                  <c:v>0</c:v>
                </c:pt>
                <c:pt idx="887">
                  <c:v>0</c:v>
                </c:pt>
                <c:pt idx="888">
                  <c:v>0</c:v>
                </c:pt>
                <c:pt idx="889">
                  <c:v>0</c:v>
                </c:pt>
                <c:pt idx="890">
                  <c:v>0.2</c:v>
                </c:pt>
                <c:pt idx="891">
                  <c:v>0</c:v>
                </c:pt>
                <c:pt idx="892">
                  <c:v>0</c:v>
                </c:pt>
                <c:pt idx="893">
                  <c:v>0</c:v>
                </c:pt>
                <c:pt idx="894">
                  <c:v>0</c:v>
                </c:pt>
                <c:pt idx="895">
                  <c:v>0.2</c:v>
                </c:pt>
                <c:pt idx="896">
                  <c:v>0.2</c:v>
                </c:pt>
                <c:pt idx="897">
                  <c:v>0</c:v>
                </c:pt>
                <c:pt idx="898">
                  <c:v>0</c:v>
                </c:pt>
                <c:pt idx="899">
                  <c:v>0.7</c:v>
                </c:pt>
                <c:pt idx="900">
                  <c:v>0.2</c:v>
                </c:pt>
                <c:pt idx="901">
                  <c:v>0.8</c:v>
                </c:pt>
                <c:pt idx="902">
                  <c:v>0.2</c:v>
                </c:pt>
                <c:pt idx="903">
                  <c:v>0</c:v>
                </c:pt>
                <c:pt idx="904">
                  <c:v>0</c:v>
                </c:pt>
                <c:pt idx="905">
                  <c:v>0</c:v>
                </c:pt>
                <c:pt idx="906">
                  <c:v>0.2</c:v>
                </c:pt>
                <c:pt idx="907">
                  <c:v>0</c:v>
                </c:pt>
                <c:pt idx="908">
                  <c:v>0.2</c:v>
                </c:pt>
                <c:pt idx="909">
                  <c:v>0</c:v>
                </c:pt>
                <c:pt idx="910">
                  <c:v>0</c:v>
                </c:pt>
                <c:pt idx="911">
                  <c:v>0</c:v>
                </c:pt>
                <c:pt idx="912">
                  <c:v>0</c:v>
                </c:pt>
                <c:pt idx="913">
                  <c:v>0</c:v>
                </c:pt>
                <c:pt idx="914">
                  <c:v>0</c:v>
                </c:pt>
                <c:pt idx="915">
                  <c:v>0.3</c:v>
                </c:pt>
                <c:pt idx="916">
                  <c:v>0.3</c:v>
                </c:pt>
                <c:pt idx="917">
                  <c:v>0.8</c:v>
                </c:pt>
                <c:pt idx="918">
                  <c:v>0.2</c:v>
                </c:pt>
                <c:pt idx="919">
                  <c:v>0.2</c:v>
                </c:pt>
                <c:pt idx="920">
                  <c:v>0</c:v>
                </c:pt>
                <c:pt idx="921">
                  <c:v>0</c:v>
                </c:pt>
                <c:pt idx="922">
                  <c:v>0</c:v>
                </c:pt>
                <c:pt idx="923">
                  <c:v>0</c:v>
                </c:pt>
                <c:pt idx="924">
                  <c:v>0.2</c:v>
                </c:pt>
                <c:pt idx="925">
                  <c:v>0.2</c:v>
                </c:pt>
                <c:pt idx="926">
                  <c:v>0.2</c:v>
                </c:pt>
                <c:pt idx="927">
                  <c:v>0</c:v>
                </c:pt>
                <c:pt idx="928">
                  <c:v>0</c:v>
                </c:pt>
                <c:pt idx="929">
                  <c:v>0.2</c:v>
                </c:pt>
                <c:pt idx="930">
                  <c:v>0.2</c:v>
                </c:pt>
                <c:pt idx="931">
                  <c:v>0.2</c:v>
                </c:pt>
                <c:pt idx="932">
                  <c:v>0.2</c:v>
                </c:pt>
                <c:pt idx="933">
                  <c:v>0.2</c:v>
                </c:pt>
                <c:pt idx="934">
                  <c:v>0.7</c:v>
                </c:pt>
                <c:pt idx="935">
                  <c:v>0.2</c:v>
                </c:pt>
                <c:pt idx="936">
                  <c:v>0.2</c:v>
                </c:pt>
                <c:pt idx="937">
                  <c:v>0</c:v>
                </c:pt>
                <c:pt idx="938">
                  <c:v>0</c:v>
                </c:pt>
                <c:pt idx="939">
                  <c:v>0</c:v>
                </c:pt>
                <c:pt idx="940">
                  <c:v>0</c:v>
                </c:pt>
                <c:pt idx="941">
                  <c:v>0.2</c:v>
                </c:pt>
                <c:pt idx="942">
                  <c:v>0.2</c:v>
                </c:pt>
                <c:pt idx="943">
                  <c:v>0</c:v>
                </c:pt>
                <c:pt idx="944">
                  <c:v>0</c:v>
                </c:pt>
                <c:pt idx="945">
                  <c:v>0.2</c:v>
                </c:pt>
                <c:pt idx="946">
                  <c:v>0.5</c:v>
                </c:pt>
                <c:pt idx="947">
                  <c:v>0.2</c:v>
                </c:pt>
                <c:pt idx="948">
                  <c:v>0.2</c:v>
                </c:pt>
                <c:pt idx="949">
                  <c:v>0.4</c:v>
                </c:pt>
                <c:pt idx="950">
                  <c:v>0.2</c:v>
                </c:pt>
                <c:pt idx="951">
                  <c:v>0.2</c:v>
                </c:pt>
                <c:pt idx="952">
                  <c:v>0.2</c:v>
                </c:pt>
                <c:pt idx="953">
                  <c:v>0.2</c:v>
                </c:pt>
                <c:pt idx="954">
                  <c:v>0.32</c:v>
                </c:pt>
                <c:pt idx="955">
                  <c:v>0</c:v>
                </c:pt>
                <c:pt idx="956">
                  <c:v>0.2</c:v>
                </c:pt>
                <c:pt idx="957">
                  <c:v>0.7</c:v>
                </c:pt>
                <c:pt idx="958">
                  <c:v>0.2</c:v>
                </c:pt>
                <c:pt idx="959">
                  <c:v>0</c:v>
                </c:pt>
                <c:pt idx="960">
                  <c:v>0.2</c:v>
                </c:pt>
                <c:pt idx="961">
                  <c:v>0</c:v>
                </c:pt>
                <c:pt idx="962">
                  <c:v>0</c:v>
                </c:pt>
                <c:pt idx="963">
                  <c:v>0.2</c:v>
                </c:pt>
                <c:pt idx="964">
                  <c:v>0</c:v>
                </c:pt>
                <c:pt idx="965">
                  <c:v>0</c:v>
                </c:pt>
                <c:pt idx="966">
                  <c:v>0</c:v>
                </c:pt>
                <c:pt idx="967">
                  <c:v>0</c:v>
                </c:pt>
                <c:pt idx="968">
                  <c:v>0</c:v>
                </c:pt>
                <c:pt idx="969">
                  <c:v>0</c:v>
                </c:pt>
                <c:pt idx="970">
                  <c:v>0.2</c:v>
                </c:pt>
                <c:pt idx="971">
                  <c:v>0.4</c:v>
                </c:pt>
                <c:pt idx="972">
                  <c:v>0.7</c:v>
                </c:pt>
                <c:pt idx="973">
                  <c:v>0.2</c:v>
                </c:pt>
                <c:pt idx="974">
                  <c:v>0</c:v>
                </c:pt>
                <c:pt idx="975">
                  <c:v>0.2</c:v>
                </c:pt>
                <c:pt idx="976">
                  <c:v>0.7</c:v>
                </c:pt>
                <c:pt idx="977">
                  <c:v>0.1</c:v>
                </c:pt>
                <c:pt idx="978">
                  <c:v>0.7</c:v>
                </c:pt>
                <c:pt idx="979">
                  <c:v>0</c:v>
                </c:pt>
                <c:pt idx="980">
                  <c:v>0.1</c:v>
                </c:pt>
                <c:pt idx="981">
                  <c:v>0.2</c:v>
                </c:pt>
                <c:pt idx="982">
                  <c:v>0.2</c:v>
                </c:pt>
                <c:pt idx="983">
                  <c:v>0.2</c:v>
                </c:pt>
                <c:pt idx="984">
                  <c:v>0.2</c:v>
                </c:pt>
                <c:pt idx="985">
                  <c:v>0.2</c:v>
                </c:pt>
                <c:pt idx="986">
                  <c:v>0.4</c:v>
                </c:pt>
                <c:pt idx="987">
                  <c:v>0.8</c:v>
                </c:pt>
                <c:pt idx="988">
                  <c:v>0</c:v>
                </c:pt>
                <c:pt idx="989">
                  <c:v>0</c:v>
                </c:pt>
                <c:pt idx="990">
                  <c:v>0.2</c:v>
                </c:pt>
                <c:pt idx="991">
                  <c:v>0.2</c:v>
                </c:pt>
                <c:pt idx="992">
                  <c:v>0</c:v>
                </c:pt>
                <c:pt idx="993">
                  <c:v>0</c:v>
                </c:pt>
                <c:pt idx="994">
                  <c:v>0</c:v>
                </c:pt>
                <c:pt idx="995">
                  <c:v>0</c:v>
                </c:pt>
                <c:pt idx="996">
                  <c:v>0</c:v>
                </c:pt>
                <c:pt idx="997">
                  <c:v>0</c:v>
                </c:pt>
                <c:pt idx="998">
                  <c:v>0</c:v>
                </c:pt>
                <c:pt idx="999">
                  <c:v>0</c:v>
                </c:pt>
                <c:pt idx="1000">
                  <c:v>0</c:v>
                </c:pt>
                <c:pt idx="1001">
                  <c:v>0</c:v>
                </c:pt>
                <c:pt idx="1002">
                  <c:v>0.4</c:v>
                </c:pt>
                <c:pt idx="1003">
                  <c:v>0</c:v>
                </c:pt>
                <c:pt idx="1004">
                  <c:v>0</c:v>
                </c:pt>
                <c:pt idx="1005">
                  <c:v>0.2</c:v>
                </c:pt>
                <c:pt idx="1006">
                  <c:v>0.2</c:v>
                </c:pt>
                <c:pt idx="1007">
                  <c:v>0.7</c:v>
                </c:pt>
                <c:pt idx="1008">
                  <c:v>0</c:v>
                </c:pt>
                <c:pt idx="1009">
                  <c:v>0.2</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2</c:v>
                </c:pt>
                <c:pt idx="1024">
                  <c:v>0.2</c:v>
                </c:pt>
                <c:pt idx="1025">
                  <c:v>0.2</c:v>
                </c:pt>
                <c:pt idx="1026">
                  <c:v>0.2</c:v>
                </c:pt>
                <c:pt idx="1027">
                  <c:v>0.4</c:v>
                </c:pt>
                <c:pt idx="1028">
                  <c:v>0</c:v>
                </c:pt>
                <c:pt idx="1029">
                  <c:v>0</c:v>
                </c:pt>
                <c:pt idx="1030">
                  <c:v>0</c:v>
                </c:pt>
                <c:pt idx="1031">
                  <c:v>0</c:v>
                </c:pt>
                <c:pt idx="1032">
                  <c:v>0</c:v>
                </c:pt>
                <c:pt idx="1033">
                  <c:v>0.2</c:v>
                </c:pt>
                <c:pt idx="1034">
                  <c:v>0.7</c:v>
                </c:pt>
                <c:pt idx="1035">
                  <c:v>0.7</c:v>
                </c:pt>
                <c:pt idx="1036">
                  <c:v>0</c:v>
                </c:pt>
                <c:pt idx="1037">
                  <c:v>0.2</c:v>
                </c:pt>
                <c:pt idx="1038">
                  <c:v>0.2</c:v>
                </c:pt>
                <c:pt idx="1039">
                  <c:v>0.2</c:v>
                </c:pt>
                <c:pt idx="1040">
                  <c:v>0</c:v>
                </c:pt>
                <c:pt idx="1041">
                  <c:v>0</c:v>
                </c:pt>
                <c:pt idx="1042">
                  <c:v>0.2</c:v>
                </c:pt>
                <c:pt idx="1043">
                  <c:v>0.2</c:v>
                </c:pt>
                <c:pt idx="1044">
                  <c:v>0.8</c:v>
                </c:pt>
                <c:pt idx="1045">
                  <c:v>0.3</c:v>
                </c:pt>
                <c:pt idx="1046">
                  <c:v>0.2</c:v>
                </c:pt>
                <c:pt idx="1047">
                  <c:v>0.2</c:v>
                </c:pt>
                <c:pt idx="1048">
                  <c:v>0.2</c:v>
                </c:pt>
                <c:pt idx="1049">
                  <c:v>0</c:v>
                </c:pt>
                <c:pt idx="1050">
                  <c:v>0.2</c:v>
                </c:pt>
                <c:pt idx="1051">
                  <c:v>0.2</c:v>
                </c:pt>
                <c:pt idx="1052">
                  <c:v>0.2</c:v>
                </c:pt>
                <c:pt idx="1053">
                  <c:v>0</c:v>
                </c:pt>
                <c:pt idx="1054">
                  <c:v>0</c:v>
                </c:pt>
                <c:pt idx="1055">
                  <c:v>0.2</c:v>
                </c:pt>
                <c:pt idx="1056">
                  <c:v>0.2</c:v>
                </c:pt>
                <c:pt idx="1057">
                  <c:v>0.2</c:v>
                </c:pt>
                <c:pt idx="1058">
                  <c:v>0.2</c:v>
                </c:pt>
                <c:pt idx="1059">
                  <c:v>0.2</c:v>
                </c:pt>
                <c:pt idx="1060">
                  <c:v>0.3</c:v>
                </c:pt>
                <c:pt idx="1061">
                  <c:v>0.2</c:v>
                </c:pt>
                <c:pt idx="1062">
                  <c:v>0.2</c:v>
                </c:pt>
                <c:pt idx="1063">
                  <c:v>0.2</c:v>
                </c:pt>
                <c:pt idx="1064">
                  <c:v>0.4</c:v>
                </c:pt>
                <c:pt idx="1065">
                  <c:v>0.2</c:v>
                </c:pt>
                <c:pt idx="1066">
                  <c:v>0.7</c:v>
                </c:pt>
                <c:pt idx="1067">
                  <c:v>0.2</c:v>
                </c:pt>
                <c:pt idx="1068">
                  <c:v>0.2</c:v>
                </c:pt>
                <c:pt idx="1069">
                  <c:v>0.7</c:v>
                </c:pt>
                <c:pt idx="1070">
                  <c:v>0</c:v>
                </c:pt>
                <c:pt idx="1071">
                  <c:v>0.2</c:v>
                </c:pt>
                <c:pt idx="1072">
                  <c:v>0.2</c:v>
                </c:pt>
                <c:pt idx="1073">
                  <c:v>0.7</c:v>
                </c:pt>
                <c:pt idx="1074">
                  <c:v>0.7</c:v>
                </c:pt>
                <c:pt idx="1075">
                  <c:v>0.2</c:v>
                </c:pt>
                <c:pt idx="1076">
                  <c:v>0</c:v>
                </c:pt>
                <c:pt idx="1077">
                  <c:v>0</c:v>
                </c:pt>
                <c:pt idx="1078">
                  <c:v>0</c:v>
                </c:pt>
                <c:pt idx="1079">
                  <c:v>0.2</c:v>
                </c:pt>
                <c:pt idx="1080">
                  <c:v>0</c:v>
                </c:pt>
                <c:pt idx="1081">
                  <c:v>0</c:v>
                </c:pt>
                <c:pt idx="1082">
                  <c:v>0.4</c:v>
                </c:pt>
                <c:pt idx="1083">
                  <c:v>0</c:v>
                </c:pt>
                <c:pt idx="1084">
                  <c:v>0</c:v>
                </c:pt>
                <c:pt idx="1085">
                  <c:v>0</c:v>
                </c:pt>
                <c:pt idx="1086">
                  <c:v>0</c:v>
                </c:pt>
                <c:pt idx="1087">
                  <c:v>0.2</c:v>
                </c:pt>
                <c:pt idx="1088">
                  <c:v>0</c:v>
                </c:pt>
                <c:pt idx="1089">
                  <c:v>0.2</c:v>
                </c:pt>
                <c:pt idx="1090">
                  <c:v>0.2</c:v>
                </c:pt>
                <c:pt idx="1091">
                  <c:v>0</c:v>
                </c:pt>
                <c:pt idx="1092">
                  <c:v>0.2</c:v>
                </c:pt>
                <c:pt idx="1093">
                  <c:v>0</c:v>
                </c:pt>
                <c:pt idx="1094">
                  <c:v>0</c:v>
                </c:pt>
                <c:pt idx="1095">
                  <c:v>0.2</c:v>
                </c:pt>
                <c:pt idx="1096">
                  <c:v>0.7</c:v>
                </c:pt>
                <c:pt idx="1097">
                  <c:v>0.2</c:v>
                </c:pt>
                <c:pt idx="1098">
                  <c:v>0</c:v>
                </c:pt>
                <c:pt idx="1099">
                  <c:v>0</c:v>
                </c:pt>
                <c:pt idx="1100">
                  <c:v>0</c:v>
                </c:pt>
                <c:pt idx="1101">
                  <c:v>0</c:v>
                </c:pt>
                <c:pt idx="1102">
                  <c:v>0.8</c:v>
                </c:pt>
                <c:pt idx="1103">
                  <c:v>0.8</c:v>
                </c:pt>
                <c:pt idx="1104">
                  <c:v>0</c:v>
                </c:pt>
                <c:pt idx="1105">
                  <c:v>0.2</c:v>
                </c:pt>
                <c:pt idx="1106">
                  <c:v>0.6</c:v>
                </c:pt>
                <c:pt idx="1107">
                  <c:v>0.8</c:v>
                </c:pt>
                <c:pt idx="1108">
                  <c:v>0.2</c:v>
                </c:pt>
                <c:pt idx="1109">
                  <c:v>0.2</c:v>
                </c:pt>
                <c:pt idx="1110">
                  <c:v>0.2</c:v>
                </c:pt>
                <c:pt idx="1111">
                  <c:v>0.2</c:v>
                </c:pt>
                <c:pt idx="1112">
                  <c:v>0.8</c:v>
                </c:pt>
                <c:pt idx="1113">
                  <c:v>0.2</c:v>
                </c:pt>
                <c:pt idx="1114">
                  <c:v>0.15</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2</c:v>
                </c:pt>
                <c:pt idx="1134">
                  <c:v>0.2</c:v>
                </c:pt>
                <c:pt idx="1135">
                  <c:v>0.2</c:v>
                </c:pt>
                <c:pt idx="1136">
                  <c:v>0</c:v>
                </c:pt>
                <c:pt idx="1137">
                  <c:v>0</c:v>
                </c:pt>
                <c:pt idx="1138">
                  <c:v>0</c:v>
                </c:pt>
                <c:pt idx="1139">
                  <c:v>0</c:v>
                </c:pt>
                <c:pt idx="1140">
                  <c:v>0</c:v>
                </c:pt>
                <c:pt idx="1141">
                  <c:v>0</c:v>
                </c:pt>
                <c:pt idx="1142">
                  <c:v>0</c:v>
                </c:pt>
                <c:pt idx="1143">
                  <c:v>0</c:v>
                </c:pt>
                <c:pt idx="1144">
                  <c:v>0.2</c:v>
                </c:pt>
                <c:pt idx="1145">
                  <c:v>0</c:v>
                </c:pt>
                <c:pt idx="1146">
                  <c:v>0.1</c:v>
                </c:pt>
                <c:pt idx="1147">
                  <c:v>0</c:v>
                </c:pt>
                <c:pt idx="1148">
                  <c:v>0</c:v>
                </c:pt>
                <c:pt idx="1149">
                  <c:v>0</c:v>
                </c:pt>
                <c:pt idx="1150">
                  <c:v>0</c:v>
                </c:pt>
                <c:pt idx="1151">
                  <c:v>0.2</c:v>
                </c:pt>
                <c:pt idx="1152">
                  <c:v>0</c:v>
                </c:pt>
                <c:pt idx="1153">
                  <c:v>0.2</c:v>
                </c:pt>
                <c:pt idx="1154">
                  <c:v>0</c:v>
                </c:pt>
                <c:pt idx="1155">
                  <c:v>0</c:v>
                </c:pt>
                <c:pt idx="1156">
                  <c:v>0</c:v>
                </c:pt>
                <c:pt idx="1157">
                  <c:v>0</c:v>
                </c:pt>
                <c:pt idx="1158">
                  <c:v>0.2</c:v>
                </c:pt>
                <c:pt idx="1159">
                  <c:v>0</c:v>
                </c:pt>
                <c:pt idx="1160">
                  <c:v>0</c:v>
                </c:pt>
                <c:pt idx="1161">
                  <c:v>0</c:v>
                </c:pt>
                <c:pt idx="1162">
                  <c:v>0</c:v>
                </c:pt>
                <c:pt idx="1163">
                  <c:v>0.2</c:v>
                </c:pt>
                <c:pt idx="1164">
                  <c:v>0.2</c:v>
                </c:pt>
                <c:pt idx="1165">
                  <c:v>0</c:v>
                </c:pt>
                <c:pt idx="1166">
                  <c:v>0</c:v>
                </c:pt>
                <c:pt idx="1167">
                  <c:v>0</c:v>
                </c:pt>
                <c:pt idx="1168">
                  <c:v>0</c:v>
                </c:pt>
                <c:pt idx="1169">
                  <c:v>0</c:v>
                </c:pt>
                <c:pt idx="1170">
                  <c:v>0</c:v>
                </c:pt>
                <c:pt idx="1171">
                  <c:v>0</c:v>
                </c:pt>
                <c:pt idx="1172">
                  <c:v>0.2</c:v>
                </c:pt>
                <c:pt idx="1173">
                  <c:v>0.8</c:v>
                </c:pt>
                <c:pt idx="1174">
                  <c:v>0.2</c:v>
                </c:pt>
                <c:pt idx="1175">
                  <c:v>0</c:v>
                </c:pt>
                <c:pt idx="1176">
                  <c:v>0</c:v>
                </c:pt>
                <c:pt idx="1177">
                  <c:v>0</c:v>
                </c:pt>
                <c:pt idx="1178">
                  <c:v>0</c:v>
                </c:pt>
                <c:pt idx="1179">
                  <c:v>0.2</c:v>
                </c:pt>
                <c:pt idx="1180">
                  <c:v>0</c:v>
                </c:pt>
                <c:pt idx="1181">
                  <c:v>0</c:v>
                </c:pt>
                <c:pt idx="1182">
                  <c:v>0.2</c:v>
                </c:pt>
                <c:pt idx="1183">
                  <c:v>0.2</c:v>
                </c:pt>
                <c:pt idx="1184">
                  <c:v>0.2</c:v>
                </c:pt>
                <c:pt idx="1185">
                  <c:v>0</c:v>
                </c:pt>
                <c:pt idx="1186">
                  <c:v>0</c:v>
                </c:pt>
                <c:pt idx="1187">
                  <c:v>0</c:v>
                </c:pt>
                <c:pt idx="1188">
                  <c:v>0</c:v>
                </c:pt>
                <c:pt idx="1189">
                  <c:v>0.2</c:v>
                </c:pt>
                <c:pt idx="1190">
                  <c:v>0.2</c:v>
                </c:pt>
                <c:pt idx="1191">
                  <c:v>0</c:v>
                </c:pt>
                <c:pt idx="1192">
                  <c:v>0</c:v>
                </c:pt>
                <c:pt idx="1193">
                  <c:v>0.2</c:v>
                </c:pt>
                <c:pt idx="1194">
                  <c:v>0.2</c:v>
                </c:pt>
                <c:pt idx="1195">
                  <c:v>0.2</c:v>
                </c:pt>
                <c:pt idx="1196">
                  <c:v>0.2</c:v>
                </c:pt>
                <c:pt idx="1197">
                  <c:v>0.2</c:v>
                </c:pt>
                <c:pt idx="1198">
                  <c:v>0.3</c:v>
                </c:pt>
                <c:pt idx="1199">
                  <c:v>0.8</c:v>
                </c:pt>
                <c:pt idx="1200">
                  <c:v>0.2</c:v>
                </c:pt>
                <c:pt idx="1201">
                  <c:v>0.7</c:v>
                </c:pt>
                <c:pt idx="1202">
                  <c:v>0.2</c:v>
                </c:pt>
                <c:pt idx="1203">
                  <c:v>0.2</c:v>
                </c:pt>
                <c:pt idx="1204">
                  <c:v>0.2</c:v>
                </c:pt>
                <c:pt idx="1205">
                  <c:v>0.2</c:v>
                </c:pt>
                <c:pt idx="1206">
                  <c:v>0</c:v>
                </c:pt>
                <c:pt idx="1207">
                  <c:v>0.2</c:v>
                </c:pt>
                <c:pt idx="1208">
                  <c:v>0</c:v>
                </c:pt>
                <c:pt idx="1209">
                  <c:v>0</c:v>
                </c:pt>
                <c:pt idx="1210">
                  <c:v>0.2</c:v>
                </c:pt>
                <c:pt idx="1211">
                  <c:v>0.2</c:v>
                </c:pt>
                <c:pt idx="1212">
                  <c:v>0.3</c:v>
                </c:pt>
                <c:pt idx="1213">
                  <c:v>0.7</c:v>
                </c:pt>
                <c:pt idx="1214">
                  <c:v>0.7</c:v>
                </c:pt>
                <c:pt idx="1215">
                  <c:v>0.2</c:v>
                </c:pt>
                <c:pt idx="1216">
                  <c:v>0.2</c:v>
                </c:pt>
                <c:pt idx="1217">
                  <c:v>0.2</c:v>
                </c:pt>
                <c:pt idx="1218">
                  <c:v>0.2</c:v>
                </c:pt>
                <c:pt idx="1219">
                  <c:v>0.4</c:v>
                </c:pt>
                <c:pt idx="1220">
                  <c:v>0</c:v>
                </c:pt>
                <c:pt idx="1221">
                  <c:v>0.2</c:v>
                </c:pt>
                <c:pt idx="1222">
                  <c:v>0</c:v>
                </c:pt>
                <c:pt idx="1223">
                  <c:v>0</c:v>
                </c:pt>
                <c:pt idx="1224">
                  <c:v>0.2</c:v>
                </c:pt>
                <c:pt idx="1225">
                  <c:v>0</c:v>
                </c:pt>
                <c:pt idx="1226">
                  <c:v>0</c:v>
                </c:pt>
                <c:pt idx="1227">
                  <c:v>0</c:v>
                </c:pt>
                <c:pt idx="1228">
                  <c:v>0</c:v>
                </c:pt>
                <c:pt idx="1229">
                  <c:v>0</c:v>
                </c:pt>
                <c:pt idx="1230">
                  <c:v>0</c:v>
                </c:pt>
                <c:pt idx="1231">
                  <c:v>0</c:v>
                </c:pt>
                <c:pt idx="1232">
                  <c:v>0</c:v>
                </c:pt>
                <c:pt idx="1233">
                  <c:v>0.4</c:v>
                </c:pt>
                <c:pt idx="1234">
                  <c:v>0.2</c:v>
                </c:pt>
                <c:pt idx="1235">
                  <c:v>0.7</c:v>
                </c:pt>
                <c:pt idx="1236">
                  <c:v>0.2</c:v>
                </c:pt>
                <c:pt idx="1237">
                  <c:v>0.2</c:v>
                </c:pt>
                <c:pt idx="1238">
                  <c:v>0</c:v>
                </c:pt>
                <c:pt idx="1239">
                  <c:v>0</c:v>
                </c:pt>
                <c:pt idx="1240">
                  <c:v>0</c:v>
                </c:pt>
                <c:pt idx="1241">
                  <c:v>0</c:v>
                </c:pt>
                <c:pt idx="1242">
                  <c:v>0.2</c:v>
                </c:pt>
                <c:pt idx="1243">
                  <c:v>0</c:v>
                </c:pt>
                <c:pt idx="1244">
                  <c:v>0</c:v>
                </c:pt>
                <c:pt idx="1245">
                  <c:v>0.2</c:v>
                </c:pt>
                <c:pt idx="1246">
                  <c:v>0.2</c:v>
                </c:pt>
                <c:pt idx="1247">
                  <c:v>0.15</c:v>
                </c:pt>
                <c:pt idx="1248">
                  <c:v>0</c:v>
                </c:pt>
                <c:pt idx="1249">
                  <c:v>0.1</c:v>
                </c:pt>
                <c:pt idx="1250">
                  <c:v>0</c:v>
                </c:pt>
                <c:pt idx="1251">
                  <c:v>0</c:v>
                </c:pt>
                <c:pt idx="1252">
                  <c:v>0</c:v>
                </c:pt>
                <c:pt idx="1253">
                  <c:v>0.2</c:v>
                </c:pt>
                <c:pt idx="1254">
                  <c:v>0.4</c:v>
                </c:pt>
                <c:pt idx="1255">
                  <c:v>0.2</c:v>
                </c:pt>
                <c:pt idx="1256">
                  <c:v>0.2</c:v>
                </c:pt>
                <c:pt idx="1257">
                  <c:v>0.7</c:v>
                </c:pt>
                <c:pt idx="1258">
                  <c:v>0.2</c:v>
                </c:pt>
                <c:pt idx="1259">
                  <c:v>0.2</c:v>
                </c:pt>
                <c:pt idx="1260">
                  <c:v>0.2</c:v>
                </c:pt>
                <c:pt idx="1261">
                  <c:v>0.7</c:v>
                </c:pt>
                <c:pt idx="1262">
                  <c:v>0.2</c:v>
                </c:pt>
                <c:pt idx="1263">
                  <c:v>0</c:v>
                </c:pt>
                <c:pt idx="1264">
                  <c:v>0</c:v>
                </c:pt>
                <c:pt idx="1265">
                  <c:v>0</c:v>
                </c:pt>
                <c:pt idx="1266">
                  <c:v>0</c:v>
                </c:pt>
                <c:pt idx="1267">
                  <c:v>0.2</c:v>
                </c:pt>
                <c:pt idx="1268">
                  <c:v>0.2</c:v>
                </c:pt>
                <c:pt idx="1269">
                  <c:v>0</c:v>
                </c:pt>
                <c:pt idx="1270">
                  <c:v>0.2</c:v>
                </c:pt>
                <c:pt idx="1271">
                  <c:v>0.8</c:v>
                </c:pt>
                <c:pt idx="1272">
                  <c:v>0.8</c:v>
                </c:pt>
                <c:pt idx="1273">
                  <c:v>0.2</c:v>
                </c:pt>
                <c:pt idx="1274">
                  <c:v>0.3</c:v>
                </c:pt>
                <c:pt idx="1275">
                  <c:v>0.2</c:v>
                </c:pt>
                <c:pt idx="1276">
                  <c:v>0.2</c:v>
                </c:pt>
                <c:pt idx="1277">
                  <c:v>0.2</c:v>
                </c:pt>
                <c:pt idx="1278">
                  <c:v>0</c:v>
                </c:pt>
                <c:pt idx="1279">
                  <c:v>0</c:v>
                </c:pt>
                <c:pt idx="1280">
                  <c:v>0</c:v>
                </c:pt>
                <c:pt idx="1281">
                  <c:v>0.2</c:v>
                </c:pt>
                <c:pt idx="1282">
                  <c:v>0.7</c:v>
                </c:pt>
                <c:pt idx="1283">
                  <c:v>0.2</c:v>
                </c:pt>
                <c:pt idx="1284">
                  <c:v>0.8</c:v>
                </c:pt>
                <c:pt idx="1285">
                  <c:v>0</c:v>
                </c:pt>
                <c:pt idx="1286">
                  <c:v>0</c:v>
                </c:pt>
                <c:pt idx="1287">
                  <c:v>0</c:v>
                </c:pt>
                <c:pt idx="1288">
                  <c:v>0.2</c:v>
                </c:pt>
                <c:pt idx="1289">
                  <c:v>0</c:v>
                </c:pt>
                <c:pt idx="1290">
                  <c:v>0.2</c:v>
                </c:pt>
                <c:pt idx="1291">
                  <c:v>0</c:v>
                </c:pt>
                <c:pt idx="1292">
                  <c:v>0</c:v>
                </c:pt>
                <c:pt idx="1293">
                  <c:v>0</c:v>
                </c:pt>
                <c:pt idx="1294">
                  <c:v>0</c:v>
                </c:pt>
                <c:pt idx="1295">
                  <c:v>0.2</c:v>
                </c:pt>
                <c:pt idx="1296">
                  <c:v>0.2</c:v>
                </c:pt>
                <c:pt idx="1297">
                  <c:v>0.2</c:v>
                </c:pt>
                <c:pt idx="1298">
                  <c:v>0</c:v>
                </c:pt>
                <c:pt idx="1299">
                  <c:v>0</c:v>
                </c:pt>
                <c:pt idx="1300">
                  <c:v>0</c:v>
                </c:pt>
                <c:pt idx="1301">
                  <c:v>0</c:v>
                </c:pt>
                <c:pt idx="1302">
                  <c:v>0</c:v>
                </c:pt>
                <c:pt idx="1303">
                  <c:v>0</c:v>
                </c:pt>
                <c:pt idx="1304">
                  <c:v>0</c:v>
                </c:pt>
                <c:pt idx="1305">
                  <c:v>0.2</c:v>
                </c:pt>
                <c:pt idx="1306">
                  <c:v>0</c:v>
                </c:pt>
                <c:pt idx="1307">
                  <c:v>0.2</c:v>
                </c:pt>
                <c:pt idx="1308">
                  <c:v>0</c:v>
                </c:pt>
                <c:pt idx="1309">
                  <c:v>0</c:v>
                </c:pt>
                <c:pt idx="1310">
                  <c:v>0.2</c:v>
                </c:pt>
                <c:pt idx="1311">
                  <c:v>0</c:v>
                </c:pt>
                <c:pt idx="1312">
                  <c:v>0</c:v>
                </c:pt>
                <c:pt idx="1313">
                  <c:v>0.3</c:v>
                </c:pt>
                <c:pt idx="1314">
                  <c:v>0</c:v>
                </c:pt>
                <c:pt idx="1315">
                  <c:v>0</c:v>
                </c:pt>
                <c:pt idx="1316">
                  <c:v>0</c:v>
                </c:pt>
                <c:pt idx="1317">
                  <c:v>0.2</c:v>
                </c:pt>
                <c:pt idx="1318">
                  <c:v>0.2</c:v>
                </c:pt>
                <c:pt idx="1319">
                  <c:v>0.7</c:v>
                </c:pt>
                <c:pt idx="1320">
                  <c:v>0.7</c:v>
                </c:pt>
                <c:pt idx="1321">
                  <c:v>0.2</c:v>
                </c:pt>
                <c:pt idx="1322">
                  <c:v>0</c:v>
                </c:pt>
                <c:pt idx="1323">
                  <c:v>0.2</c:v>
                </c:pt>
                <c:pt idx="1324">
                  <c:v>0</c:v>
                </c:pt>
                <c:pt idx="1325">
                  <c:v>0.8</c:v>
                </c:pt>
                <c:pt idx="1326">
                  <c:v>0.2</c:v>
                </c:pt>
                <c:pt idx="1327">
                  <c:v>0</c:v>
                </c:pt>
                <c:pt idx="1328">
                  <c:v>0</c:v>
                </c:pt>
                <c:pt idx="1329">
                  <c:v>0</c:v>
                </c:pt>
                <c:pt idx="1330">
                  <c:v>0.4</c:v>
                </c:pt>
                <c:pt idx="1331">
                  <c:v>0.2</c:v>
                </c:pt>
                <c:pt idx="1332">
                  <c:v>0.8</c:v>
                </c:pt>
                <c:pt idx="1333">
                  <c:v>0.8</c:v>
                </c:pt>
                <c:pt idx="1334">
                  <c:v>0.2</c:v>
                </c:pt>
                <c:pt idx="1335">
                  <c:v>0</c:v>
                </c:pt>
                <c:pt idx="1336">
                  <c:v>0</c:v>
                </c:pt>
                <c:pt idx="1337">
                  <c:v>0</c:v>
                </c:pt>
                <c:pt idx="1338">
                  <c:v>0</c:v>
                </c:pt>
                <c:pt idx="1339">
                  <c:v>0</c:v>
                </c:pt>
                <c:pt idx="1340">
                  <c:v>0.5</c:v>
                </c:pt>
                <c:pt idx="1341">
                  <c:v>0.7</c:v>
                </c:pt>
                <c:pt idx="1342">
                  <c:v>0.7</c:v>
                </c:pt>
                <c:pt idx="1343">
                  <c:v>0</c:v>
                </c:pt>
                <c:pt idx="1344">
                  <c:v>0</c:v>
                </c:pt>
                <c:pt idx="1345">
                  <c:v>0</c:v>
                </c:pt>
                <c:pt idx="1346">
                  <c:v>0</c:v>
                </c:pt>
                <c:pt idx="1347">
                  <c:v>0</c:v>
                </c:pt>
                <c:pt idx="1348">
                  <c:v>0</c:v>
                </c:pt>
                <c:pt idx="1349">
                  <c:v>0</c:v>
                </c:pt>
                <c:pt idx="1350">
                  <c:v>0.3</c:v>
                </c:pt>
                <c:pt idx="1351">
                  <c:v>0</c:v>
                </c:pt>
                <c:pt idx="1352">
                  <c:v>0.2</c:v>
                </c:pt>
                <c:pt idx="1353">
                  <c:v>0</c:v>
                </c:pt>
                <c:pt idx="1354">
                  <c:v>0.2</c:v>
                </c:pt>
                <c:pt idx="1355">
                  <c:v>0.2</c:v>
                </c:pt>
                <c:pt idx="1356">
                  <c:v>0.2</c:v>
                </c:pt>
                <c:pt idx="1357">
                  <c:v>0</c:v>
                </c:pt>
                <c:pt idx="1358">
                  <c:v>0.6</c:v>
                </c:pt>
                <c:pt idx="1359">
                  <c:v>0.2</c:v>
                </c:pt>
                <c:pt idx="1360">
                  <c:v>0.2</c:v>
                </c:pt>
                <c:pt idx="1361">
                  <c:v>0.2</c:v>
                </c:pt>
                <c:pt idx="1362">
                  <c:v>0.4</c:v>
                </c:pt>
                <c:pt idx="1363">
                  <c:v>0.7</c:v>
                </c:pt>
                <c:pt idx="1364">
                  <c:v>0.7</c:v>
                </c:pt>
                <c:pt idx="1365">
                  <c:v>0.2</c:v>
                </c:pt>
                <c:pt idx="1366">
                  <c:v>0.2</c:v>
                </c:pt>
                <c:pt idx="1367">
                  <c:v>0.2</c:v>
                </c:pt>
                <c:pt idx="1368">
                  <c:v>0</c:v>
                </c:pt>
                <c:pt idx="1369">
                  <c:v>0.7</c:v>
                </c:pt>
                <c:pt idx="1370">
                  <c:v>0.2</c:v>
                </c:pt>
                <c:pt idx="1371">
                  <c:v>0</c:v>
                </c:pt>
                <c:pt idx="1372">
                  <c:v>0</c:v>
                </c:pt>
                <c:pt idx="1373">
                  <c:v>0.2</c:v>
                </c:pt>
                <c:pt idx="1374">
                  <c:v>0</c:v>
                </c:pt>
                <c:pt idx="1375">
                  <c:v>0</c:v>
                </c:pt>
                <c:pt idx="1376">
                  <c:v>0</c:v>
                </c:pt>
                <c:pt idx="1377">
                  <c:v>0</c:v>
                </c:pt>
                <c:pt idx="1378">
                  <c:v>0.2</c:v>
                </c:pt>
                <c:pt idx="1379">
                  <c:v>0</c:v>
                </c:pt>
                <c:pt idx="1380">
                  <c:v>0.2</c:v>
                </c:pt>
                <c:pt idx="1381">
                  <c:v>0.6</c:v>
                </c:pt>
                <c:pt idx="1382">
                  <c:v>0</c:v>
                </c:pt>
                <c:pt idx="1383">
                  <c:v>0</c:v>
                </c:pt>
                <c:pt idx="1384">
                  <c:v>0</c:v>
                </c:pt>
                <c:pt idx="1385">
                  <c:v>0</c:v>
                </c:pt>
                <c:pt idx="1386">
                  <c:v>0</c:v>
                </c:pt>
                <c:pt idx="1387">
                  <c:v>0</c:v>
                </c:pt>
                <c:pt idx="1388">
                  <c:v>0</c:v>
                </c:pt>
                <c:pt idx="1389">
                  <c:v>0</c:v>
                </c:pt>
                <c:pt idx="1390">
                  <c:v>0</c:v>
                </c:pt>
                <c:pt idx="1391">
                  <c:v>0</c:v>
                </c:pt>
                <c:pt idx="1392">
                  <c:v>0</c:v>
                </c:pt>
                <c:pt idx="1393">
                  <c:v>0.2</c:v>
                </c:pt>
                <c:pt idx="1394">
                  <c:v>0.5</c:v>
                </c:pt>
                <c:pt idx="1395">
                  <c:v>0.5</c:v>
                </c:pt>
                <c:pt idx="1396">
                  <c:v>0.2</c:v>
                </c:pt>
                <c:pt idx="1397">
                  <c:v>0</c:v>
                </c:pt>
                <c:pt idx="1398">
                  <c:v>0</c:v>
                </c:pt>
                <c:pt idx="1399">
                  <c:v>0</c:v>
                </c:pt>
                <c:pt idx="1400">
                  <c:v>0</c:v>
                </c:pt>
                <c:pt idx="1401">
                  <c:v>0</c:v>
                </c:pt>
                <c:pt idx="1402">
                  <c:v>0.4</c:v>
                </c:pt>
                <c:pt idx="1403">
                  <c:v>0.2</c:v>
                </c:pt>
                <c:pt idx="1404">
                  <c:v>0.2</c:v>
                </c:pt>
                <c:pt idx="1405">
                  <c:v>0.4</c:v>
                </c:pt>
                <c:pt idx="1406">
                  <c:v>0.2</c:v>
                </c:pt>
                <c:pt idx="1407">
                  <c:v>0</c:v>
                </c:pt>
                <c:pt idx="1408">
                  <c:v>0</c:v>
                </c:pt>
                <c:pt idx="1409">
                  <c:v>0.5</c:v>
                </c:pt>
                <c:pt idx="1410">
                  <c:v>0.2</c:v>
                </c:pt>
                <c:pt idx="1411">
                  <c:v>0.1</c:v>
                </c:pt>
                <c:pt idx="1412">
                  <c:v>0</c:v>
                </c:pt>
                <c:pt idx="1413">
                  <c:v>0.2</c:v>
                </c:pt>
                <c:pt idx="1414">
                  <c:v>0</c:v>
                </c:pt>
                <c:pt idx="1415">
                  <c:v>0</c:v>
                </c:pt>
                <c:pt idx="1416">
                  <c:v>0.2</c:v>
                </c:pt>
                <c:pt idx="1417">
                  <c:v>0.2</c:v>
                </c:pt>
                <c:pt idx="1418">
                  <c:v>0.6</c:v>
                </c:pt>
                <c:pt idx="1419">
                  <c:v>0.2</c:v>
                </c:pt>
                <c:pt idx="1420">
                  <c:v>0.7</c:v>
                </c:pt>
                <c:pt idx="1421">
                  <c:v>0.2</c:v>
                </c:pt>
                <c:pt idx="1422">
                  <c:v>0.7</c:v>
                </c:pt>
                <c:pt idx="1423">
                  <c:v>0.2</c:v>
                </c:pt>
                <c:pt idx="1424">
                  <c:v>0.2</c:v>
                </c:pt>
                <c:pt idx="1425">
                  <c:v>0.2</c:v>
                </c:pt>
                <c:pt idx="1426">
                  <c:v>0.2</c:v>
                </c:pt>
                <c:pt idx="1427">
                  <c:v>0</c:v>
                </c:pt>
                <c:pt idx="1428">
                  <c:v>0.2</c:v>
                </c:pt>
                <c:pt idx="1429">
                  <c:v>0</c:v>
                </c:pt>
                <c:pt idx="1430">
                  <c:v>0.4</c:v>
                </c:pt>
                <c:pt idx="1431">
                  <c:v>0</c:v>
                </c:pt>
                <c:pt idx="1432">
                  <c:v>0</c:v>
                </c:pt>
                <c:pt idx="1433">
                  <c:v>0</c:v>
                </c:pt>
                <c:pt idx="1434">
                  <c:v>0</c:v>
                </c:pt>
                <c:pt idx="1435">
                  <c:v>0.2</c:v>
                </c:pt>
                <c:pt idx="1436">
                  <c:v>0.2</c:v>
                </c:pt>
                <c:pt idx="1437">
                  <c:v>0.2</c:v>
                </c:pt>
                <c:pt idx="1438">
                  <c:v>0.3</c:v>
                </c:pt>
                <c:pt idx="1439">
                  <c:v>0</c:v>
                </c:pt>
                <c:pt idx="1440">
                  <c:v>0</c:v>
                </c:pt>
                <c:pt idx="1441">
                  <c:v>0.2</c:v>
                </c:pt>
                <c:pt idx="1442">
                  <c:v>0</c:v>
                </c:pt>
                <c:pt idx="1443">
                  <c:v>0.2</c:v>
                </c:pt>
                <c:pt idx="1444">
                  <c:v>0.2</c:v>
                </c:pt>
                <c:pt idx="1445">
                  <c:v>0.2</c:v>
                </c:pt>
                <c:pt idx="1446">
                  <c:v>0.3</c:v>
                </c:pt>
                <c:pt idx="1447">
                  <c:v>0.2</c:v>
                </c:pt>
                <c:pt idx="1448">
                  <c:v>0.7</c:v>
                </c:pt>
                <c:pt idx="1449">
                  <c:v>0.2</c:v>
                </c:pt>
                <c:pt idx="1450">
                  <c:v>0.7</c:v>
                </c:pt>
                <c:pt idx="1451">
                  <c:v>0</c:v>
                </c:pt>
                <c:pt idx="1452">
                  <c:v>0</c:v>
                </c:pt>
                <c:pt idx="1453">
                  <c:v>0</c:v>
                </c:pt>
                <c:pt idx="1454">
                  <c:v>0</c:v>
                </c:pt>
                <c:pt idx="1455">
                  <c:v>0</c:v>
                </c:pt>
                <c:pt idx="1456">
                  <c:v>0</c:v>
                </c:pt>
                <c:pt idx="1457">
                  <c:v>0</c:v>
                </c:pt>
                <c:pt idx="1458">
                  <c:v>0.2</c:v>
                </c:pt>
                <c:pt idx="1459">
                  <c:v>0</c:v>
                </c:pt>
                <c:pt idx="1460">
                  <c:v>0.2</c:v>
                </c:pt>
                <c:pt idx="1461">
                  <c:v>0.3</c:v>
                </c:pt>
                <c:pt idx="1462">
                  <c:v>0.2</c:v>
                </c:pt>
                <c:pt idx="1463">
                  <c:v>0.3</c:v>
                </c:pt>
                <c:pt idx="1464">
                  <c:v>0</c:v>
                </c:pt>
                <c:pt idx="1465">
                  <c:v>0.2</c:v>
                </c:pt>
                <c:pt idx="1466">
                  <c:v>0.2</c:v>
                </c:pt>
                <c:pt idx="1467">
                  <c:v>0.2</c:v>
                </c:pt>
                <c:pt idx="1468">
                  <c:v>0</c:v>
                </c:pt>
                <c:pt idx="1469">
                  <c:v>0</c:v>
                </c:pt>
                <c:pt idx="1470">
                  <c:v>0</c:v>
                </c:pt>
                <c:pt idx="1471">
                  <c:v>0.2</c:v>
                </c:pt>
                <c:pt idx="1472">
                  <c:v>0</c:v>
                </c:pt>
                <c:pt idx="1473">
                  <c:v>0.6</c:v>
                </c:pt>
                <c:pt idx="1474">
                  <c:v>0</c:v>
                </c:pt>
                <c:pt idx="1475">
                  <c:v>0.2</c:v>
                </c:pt>
                <c:pt idx="1476">
                  <c:v>0</c:v>
                </c:pt>
                <c:pt idx="1477">
                  <c:v>0.2</c:v>
                </c:pt>
                <c:pt idx="1478">
                  <c:v>0.2</c:v>
                </c:pt>
                <c:pt idx="1479">
                  <c:v>0</c:v>
                </c:pt>
                <c:pt idx="1480">
                  <c:v>0</c:v>
                </c:pt>
                <c:pt idx="1481">
                  <c:v>0</c:v>
                </c:pt>
                <c:pt idx="1482">
                  <c:v>0.2</c:v>
                </c:pt>
                <c:pt idx="1483">
                  <c:v>0.2</c:v>
                </c:pt>
                <c:pt idx="1484">
                  <c:v>0</c:v>
                </c:pt>
                <c:pt idx="1485">
                  <c:v>0</c:v>
                </c:pt>
                <c:pt idx="1486">
                  <c:v>0.2</c:v>
                </c:pt>
                <c:pt idx="1487">
                  <c:v>0</c:v>
                </c:pt>
                <c:pt idx="1488">
                  <c:v>0</c:v>
                </c:pt>
                <c:pt idx="1489">
                  <c:v>0.2</c:v>
                </c:pt>
                <c:pt idx="1490">
                  <c:v>0</c:v>
                </c:pt>
                <c:pt idx="1491">
                  <c:v>0</c:v>
                </c:pt>
                <c:pt idx="1492">
                  <c:v>0.1</c:v>
                </c:pt>
                <c:pt idx="1493">
                  <c:v>0</c:v>
                </c:pt>
                <c:pt idx="1494">
                  <c:v>0</c:v>
                </c:pt>
                <c:pt idx="1495">
                  <c:v>0.2</c:v>
                </c:pt>
                <c:pt idx="1496">
                  <c:v>0.2</c:v>
                </c:pt>
                <c:pt idx="1497">
                  <c:v>0.2</c:v>
                </c:pt>
                <c:pt idx="1498">
                  <c:v>0.2</c:v>
                </c:pt>
                <c:pt idx="1499">
                  <c:v>0.2</c:v>
                </c:pt>
                <c:pt idx="1500">
                  <c:v>0.2</c:v>
                </c:pt>
                <c:pt idx="1501">
                  <c:v>0.2</c:v>
                </c:pt>
                <c:pt idx="1502">
                  <c:v>0.2</c:v>
                </c:pt>
                <c:pt idx="1503">
                  <c:v>0</c:v>
                </c:pt>
                <c:pt idx="1504">
                  <c:v>0</c:v>
                </c:pt>
                <c:pt idx="1505">
                  <c:v>0.2</c:v>
                </c:pt>
                <c:pt idx="1506">
                  <c:v>0.2</c:v>
                </c:pt>
                <c:pt idx="1507">
                  <c:v>0</c:v>
                </c:pt>
                <c:pt idx="1508">
                  <c:v>0</c:v>
                </c:pt>
                <c:pt idx="1509">
                  <c:v>0</c:v>
                </c:pt>
                <c:pt idx="1510">
                  <c:v>0</c:v>
                </c:pt>
                <c:pt idx="1511">
                  <c:v>0</c:v>
                </c:pt>
                <c:pt idx="1512">
                  <c:v>0.2</c:v>
                </c:pt>
                <c:pt idx="1513">
                  <c:v>0.8</c:v>
                </c:pt>
                <c:pt idx="1514">
                  <c:v>0.8</c:v>
                </c:pt>
                <c:pt idx="1515">
                  <c:v>0.3</c:v>
                </c:pt>
                <c:pt idx="1516">
                  <c:v>0</c:v>
                </c:pt>
                <c:pt idx="1517">
                  <c:v>0.2</c:v>
                </c:pt>
                <c:pt idx="1518">
                  <c:v>0.2</c:v>
                </c:pt>
                <c:pt idx="1519">
                  <c:v>0.2</c:v>
                </c:pt>
                <c:pt idx="1520">
                  <c:v>0.2</c:v>
                </c:pt>
                <c:pt idx="1521">
                  <c:v>0.2</c:v>
                </c:pt>
                <c:pt idx="1522">
                  <c:v>0.2</c:v>
                </c:pt>
                <c:pt idx="1523">
                  <c:v>0.2</c:v>
                </c:pt>
                <c:pt idx="1524">
                  <c:v>0.2</c:v>
                </c:pt>
                <c:pt idx="1525">
                  <c:v>0.2</c:v>
                </c:pt>
                <c:pt idx="1526">
                  <c:v>0.2</c:v>
                </c:pt>
                <c:pt idx="1527">
                  <c:v>0.2</c:v>
                </c:pt>
                <c:pt idx="1528">
                  <c:v>0</c:v>
                </c:pt>
                <c:pt idx="1529">
                  <c:v>0</c:v>
                </c:pt>
                <c:pt idx="1530">
                  <c:v>0.2</c:v>
                </c:pt>
                <c:pt idx="1531">
                  <c:v>0.2</c:v>
                </c:pt>
                <c:pt idx="1532">
                  <c:v>0.2</c:v>
                </c:pt>
                <c:pt idx="1533">
                  <c:v>0</c:v>
                </c:pt>
                <c:pt idx="1534">
                  <c:v>0.15</c:v>
                </c:pt>
                <c:pt idx="1535">
                  <c:v>0</c:v>
                </c:pt>
                <c:pt idx="1536">
                  <c:v>0</c:v>
                </c:pt>
                <c:pt idx="1537">
                  <c:v>0</c:v>
                </c:pt>
                <c:pt idx="1538">
                  <c:v>0</c:v>
                </c:pt>
                <c:pt idx="1539">
                  <c:v>0</c:v>
                </c:pt>
                <c:pt idx="1540">
                  <c:v>0</c:v>
                </c:pt>
                <c:pt idx="1541">
                  <c:v>0.2</c:v>
                </c:pt>
                <c:pt idx="1542">
                  <c:v>0.2</c:v>
                </c:pt>
                <c:pt idx="1543">
                  <c:v>0.2</c:v>
                </c:pt>
                <c:pt idx="1544">
                  <c:v>0</c:v>
                </c:pt>
                <c:pt idx="1545">
                  <c:v>0.2</c:v>
                </c:pt>
                <c:pt idx="1546">
                  <c:v>0.2</c:v>
                </c:pt>
                <c:pt idx="1547">
                  <c:v>0.8</c:v>
                </c:pt>
                <c:pt idx="1548">
                  <c:v>0.2</c:v>
                </c:pt>
                <c:pt idx="1549">
                  <c:v>0.2</c:v>
                </c:pt>
                <c:pt idx="1550">
                  <c:v>0.8</c:v>
                </c:pt>
                <c:pt idx="1551">
                  <c:v>0</c:v>
                </c:pt>
                <c:pt idx="1552">
                  <c:v>0</c:v>
                </c:pt>
                <c:pt idx="1553">
                  <c:v>0</c:v>
                </c:pt>
                <c:pt idx="1554">
                  <c:v>0</c:v>
                </c:pt>
                <c:pt idx="1555">
                  <c:v>0</c:v>
                </c:pt>
                <c:pt idx="1556">
                  <c:v>0.2</c:v>
                </c:pt>
                <c:pt idx="1557">
                  <c:v>0.2</c:v>
                </c:pt>
                <c:pt idx="1558">
                  <c:v>0</c:v>
                </c:pt>
                <c:pt idx="1559">
                  <c:v>0.2</c:v>
                </c:pt>
                <c:pt idx="1560">
                  <c:v>0</c:v>
                </c:pt>
                <c:pt idx="1561">
                  <c:v>0</c:v>
                </c:pt>
                <c:pt idx="1562">
                  <c:v>0.4</c:v>
                </c:pt>
                <c:pt idx="1563">
                  <c:v>0.2</c:v>
                </c:pt>
                <c:pt idx="1564">
                  <c:v>0</c:v>
                </c:pt>
                <c:pt idx="1565">
                  <c:v>0.2</c:v>
                </c:pt>
                <c:pt idx="1566">
                  <c:v>0.2</c:v>
                </c:pt>
                <c:pt idx="1567">
                  <c:v>0.8</c:v>
                </c:pt>
                <c:pt idx="1568">
                  <c:v>0</c:v>
                </c:pt>
                <c:pt idx="1569">
                  <c:v>0</c:v>
                </c:pt>
                <c:pt idx="1570">
                  <c:v>0.2</c:v>
                </c:pt>
                <c:pt idx="1571">
                  <c:v>0</c:v>
                </c:pt>
                <c:pt idx="1572">
                  <c:v>0</c:v>
                </c:pt>
                <c:pt idx="1573">
                  <c:v>0.2</c:v>
                </c:pt>
                <c:pt idx="1574">
                  <c:v>0.2</c:v>
                </c:pt>
                <c:pt idx="1575">
                  <c:v>0.3</c:v>
                </c:pt>
                <c:pt idx="1576">
                  <c:v>0.2</c:v>
                </c:pt>
                <c:pt idx="1577">
                  <c:v>0</c:v>
                </c:pt>
                <c:pt idx="1578">
                  <c:v>0</c:v>
                </c:pt>
                <c:pt idx="1579">
                  <c:v>0</c:v>
                </c:pt>
                <c:pt idx="1580">
                  <c:v>0.4</c:v>
                </c:pt>
                <c:pt idx="1581">
                  <c:v>0</c:v>
                </c:pt>
                <c:pt idx="1582">
                  <c:v>0.2</c:v>
                </c:pt>
                <c:pt idx="1583">
                  <c:v>0</c:v>
                </c:pt>
                <c:pt idx="1584">
                  <c:v>0</c:v>
                </c:pt>
                <c:pt idx="1585">
                  <c:v>0</c:v>
                </c:pt>
                <c:pt idx="1586">
                  <c:v>0</c:v>
                </c:pt>
                <c:pt idx="1587">
                  <c:v>0</c:v>
                </c:pt>
                <c:pt idx="1588">
                  <c:v>0</c:v>
                </c:pt>
                <c:pt idx="1589">
                  <c:v>0</c:v>
                </c:pt>
                <c:pt idx="1590">
                  <c:v>0.2</c:v>
                </c:pt>
                <c:pt idx="1591">
                  <c:v>0.2</c:v>
                </c:pt>
                <c:pt idx="1592">
                  <c:v>0.2</c:v>
                </c:pt>
                <c:pt idx="1593">
                  <c:v>0</c:v>
                </c:pt>
                <c:pt idx="1594">
                  <c:v>0.3</c:v>
                </c:pt>
                <c:pt idx="1595">
                  <c:v>0.3</c:v>
                </c:pt>
                <c:pt idx="1596">
                  <c:v>0</c:v>
                </c:pt>
                <c:pt idx="1597">
                  <c:v>0.2</c:v>
                </c:pt>
                <c:pt idx="1598">
                  <c:v>0.2</c:v>
                </c:pt>
                <c:pt idx="1599">
                  <c:v>0.2</c:v>
                </c:pt>
                <c:pt idx="1600">
                  <c:v>0.6</c:v>
                </c:pt>
                <c:pt idx="1601">
                  <c:v>0</c:v>
                </c:pt>
                <c:pt idx="1602">
                  <c:v>0.2</c:v>
                </c:pt>
                <c:pt idx="1603">
                  <c:v>0</c:v>
                </c:pt>
                <c:pt idx="1604">
                  <c:v>0.2</c:v>
                </c:pt>
                <c:pt idx="1605">
                  <c:v>0</c:v>
                </c:pt>
                <c:pt idx="1606">
                  <c:v>0</c:v>
                </c:pt>
                <c:pt idx="1607">
                  <c:v>0.2</c:v>
                </c:pt>
                <c:pt idx="1608">
                  <c:v>0</c:v>
                </c:pt>
                <c:pt idx="1609">
                  <c:v>0.2</c:v>
                </c:pt>
                <c:pt idx="1610">
                  <c:v>0.15</c:v>
                </c:pt>
                <c:pt idx="1611">
                  <c:v>0.2</c:v>
                </c:pt>
                <c:pt idx="1612">
                  <c:v>0.2</c:v>
                </c:pt>
                <c:pt idx="1613">
                  <c:v>0</c:v>
                </c:pt>
                <c:pt idx="1614">
                  <c:v>0.2</c:v>
                </c:pt>
                <c:pt idx="1615">
                  <c:v>0</c:v>
                </c:pt>
                <c:pt idx="1616">
                  <c:v>0</c:v>
                </c:pt>
                <c:pt idx="1617">
                  <c:v>0</c:v>
                </c:pt>
                <c:pt idx="1618">
                  <c:v>0</c:v>
                </c:pt>
                <c:pt idx="1619">
                  <c:v>0</c:v>
                </c:pt>
                <c:pt idx="1620">
                  <c:v>0</c:v>
                </c:pt>
                <c:pt idx="1621">
                  <c:v>0</c:v>
                </c:pt>
                <c:pt idx="1622">
                  <c:v>0.2</c:v>
                </c:pt>
                <c:pt idx="1623">
                  <c:v>0</c:v>
                </c:pt>
                <c:pt idx="1624">
                  <c:v>0.2</c:v>
                </c:pt>
                <c:pt idx="1625">
                  <c:v>0</c:v>
                </c:pt>
                <c:pt idx="1626">
                  <c:v>0</c:v>
                </c:pt>
                <c:pt idx="1627">
                  <c:v>0</c:v>
                </c:pt>
                <c:pt idx="1628">
                  <c:v>0.2</c:v>
                </c:pt>
                <c:pt idx="1629">
                  <c:v>0.7</c:v>
                </c:pt>
                <c:pt idx="1630">
                  <c:v>0.2</c:v>
                </c:pt>
                <c:pt idx="1631">
                  <c:v>0.2</c:v>
                </c:pt>
                <c:pt idx="1632">
                  <c:v>0.2</c:v>
                </c:pt>
                <c:pt idx="1633">
                  <c:v>0.2</c:v>
                </c:pt>
                <c:pt idx="1634">
                  <c:v>0.2</c:v>
                </c:pt>
                <c:pt idx="1635">
                  <c:v>0.2</c:v>
                </c:pt>
                <c:pt idx="1636">
                  <c:v>0.2</c:v>
                </c:pt>
                <c:pt idx="1637">
                  <c:v>0.2</c:v>
                </c:pt>
                <c:pt idx="1638">
                  <c:v>0</c:v>
                </c:pt>
                <c:pt idx="1639">
                  <c:v>0</c:v>
                </c:pt>
                <c:pt idx="1640">
                  <c:v>0</c:v>
                </c:pt>
                <c:pt idx="1641">
                  <c:v>0</c:v>
                </c:pt>
                <c:pt idx="1642">
                  <c:v>0.2</c:v>
                </c:pt>
                <c:pt idx="1643">
                  <c:v>0</c:v>
                </c:pt>
                <c:pt idx="1644">
                  <c:v>0</c:v>
                </c:pt>
                <c:pt idx="1645">
                  <c:v>0</c:v>
                </c:pt>
                <c:pt idx="1646">
                  <c:v>0.2</c:v>
                </c:pt>
                <c:pt idx="1647">
                  <c:v>0.2</c:v>
                </c:pt>
                <c:pt idx="1648">
                  <c:v>0.7</c:v>
                </c:pt>
                <c:pt idx="1649">
                  <c:v>0.4</c:v>
                </c:pt>
                <c:pt idx="1650">
                  <c:v>0</c:v>
                </c:pt>
                <c:pt idx="1651">
                  <c:v>0</c:v>
                </c:pt>
                <c:pt idx="1652">
                  <c:v>0</c:v>
                </c:pt>
                <c:pt idx="1653">
                  <c:v>0</c:v>
                </c:pt>
                <c:pt idx="1654">
                  <c:v>0</c:v>
                </c:pt>
                <c:pt idx="1655">
                  <c:v>0.2</c:v>
                </c:pt>
                <c:pt idx="1656">
                  <c:v>0</c:v>
                </c:pt>
                <c:pt idx="1657">
                  <c:v>0</c:v>
                </c:pt>
                <c:pt idx="1658">
                  <c:v>0.2</c:v>
                </c:pt>
                <c:pt idx="1659">
                  <c:v>0.2</c:v>
                </c:pt>
                <c:pt idx="1660">
                  <c:v>0.2</c:v>
                </c:pt>
                <c:pt idx="1661">
                  <c:v>0.4</c:v>
                </c:pt>
                <c:pt idx="1662">
                  <c:v>0.7</c:v>
                </c:pt>
                <c:pt idx="1663">
                  <c:v>0.2</c:v>
                </c:pt>
                <c:pt idx="1664">
                  <c:v>0.2</c:v>
                </c:pt>
                <c:pt idx="1665">
                  <c:v>0.2</c:v>
                </c:pt>
                <c:pt idx="1666">
                  <c:v>0.2</c:v>
                </c:pt>
                <c:pt idx="1667">
                  <c:v>0.2</c:v>
                </c:pt>
                <c:pt idx="1668">
                  <c:v>0.2</c:v>
                </c:pt>
                <c:pt idx="1669">
                  <c:v>0.4</c:v>
                </c:pt>
                <c:pt idx="1670">
                  <c:v>0.2</c:v>
                </c:pt>
                <c:pt idx="1671">
                  <c:v>0</c:v>
                </c:pt>
                <c:pt idx="1672">
                  <c:v>0.2</c:v>
                </c:pt>
                <c:pt idx="1673">
                  <c:v>0</c:v>
                </c:pt>
                <c:pt idx="1674">
                  <c:v>0.6</c:v>
                </c:pt>
                <c:pt idx="1675">
                  <c:v>0.8</c:v>
                </c:pt>
                <c:pt idx="1676">
                  <c:v>0</c:v>
                </c:pt>
                <c:pt idx="1677">
                  <c:v>0</c:v>
                </c:pt>
                <c:pt idx="1678">
                  <c:v>0.2</c:v>
                </c:pt>
                <c:pt idx="1679">
                  <c:v>0.4</c:v>
                </c:pt>
                <c:pt idx="1680">
                  <c:v>0.2</c:v>
                </c:pt>
                <c:pt idx="1681">
                  <c:v>0.7</c:v>
                </c:pt>
                <c:pt idx="1682">
                  <c:v>0</c:v>
                </c:pt>
                <c:pt idx="1683">
                  <c:v>0</c:v>
                </c:pt>
                <c:pt idx="1684">
                  <c:v>0.2</c:v>
                </c:pt>
                <c:pt idx="1685">
                  <c:v>0.7</c:v>
                </c:pt>
                <c:pt idx="1686">
                  <c:v>0.7</c:v>
                </c:pt>
                <c:pt idx="1687">
                  <c:v>0.2</c:v>
                </c:pt>
                <c:pt idx="1688">
                  <c:v>0.2</c:v>
                </c:pt>
                <c:pt idx="1689">
                  <c:v>0.4</c:v>
                </c:pt>
                <c:pt idx="1690">
                  <c:v>0</c:v>
                </c:pt>
                <c:pt idx="1691">
                  <c:v>0</c:v>
                </c:pt>
                <c:pt idx="1692">
                  <c:v>0.2</c:v>
                </c:pt>
                <c:pt idx="1693">
                  <c:v>0.2</c:v>
                </c:pt>
                <c:pt idx="1694">
                  <c:v>0</c:v>
                </c:pt>
                <c:pt idx="1695">
                  <c:v>0</c:v>
                </c:pt>
                <c:pt idx="1696">
                  <c:v>0</c:v>
                </c:pt>
                <c:pt idx="1697">
                  <c:v>0</c:v>
                </c:pt>
                <c:pt idx="1698">
                  <c:v>0</c:v>
                </c:pt>
                <c:pt idx="1699">
                  <c:v>0</c:v>
                </c:pt>
                <c:pt idx="1700">
                  <c:v>0.2</c:v>
                </c:pt>
                <c:pt idx="1701">
                  <c:v>0.1</c:v>
                </c:pt>
                <c:pt idx="1702">
                  <c:v>0</c:v>
                </c:pt>
                <c:pt idx="1703">
                  <c:v>0</c:v>
                </c:pt>
                <c:pt idx="1704">
                  <c:v>0.7</c:v>
                </c:pt>
                <c:pt idx="1705">
                  <c:v>0.7</c:v>
                </c:pt>
                <c:pt idx="1706">
                  <c:v>0</c:v>
                </c:pt>
                <c:pt idx="1707">
                  <c:v>0.2</c:v>
                </c:pt>
                <c:pt idx="1708">
                  <c:v>0</c:v>
                </c:pt>
                <c:pt idx="1709">
                  <c:v>0.2</c:v>
                </c:pt>
                <c:pt idx="1710">
                  <c:v>0</c:v>
                </c:pt>
                <c:pt idx="1711">
                  <c:v>0</c:v>
                </c:pt>
                <c:pt idx="1712">
                  <c:v>0.2</c:v>
                </c:pt>
                <c:pt idx="1713">
                  <c:v>0.5</c:v>
                </c:pt>
                <c:pt idx="1714">
                  <c:v>0.15</c:v>
                </c:pt>
                <c:pt idx="1715">
                  <c:v>0.2</c:v>
                </c:pt>
                <c:pt idx="1716">
                  <c:v>0</c:v>
                </c:pt>
                <c:pt idx="1717">
                  <c:v>0</c:v>
                </c:pt>
                <c:pt idx="1718">
                  <c:v>0</c:v>
                </c:pt>
                <c:pt idx="1719">
                  <c:v>0</c:v>
                </c:pt>
                <c:pt idx="1720">
                  <c:v>0.2</c:v>
                </c:pt>
                <c:pt idx="1721">
                  <c:v>0.2</c:v>
                </c:pt>
                <c:pt idx="1722">
                  <c:v>0.2</c:v>
                </c:pt>
                <c:pt idx="1723">
                  <c:v>0.3</c:v>
                </c:pt>
                <c:pt idx="1724">
                  <c:v>0.2</c:v>
                </c:pt>
                <c:pt idx="1725">
                  <c:v>0.2</c:v>
                </c:pt>
                <c:pt idx="1726">
                  <c:v>0.2</c:v>
                </c:pt>
                <c:pt idx="1727">
                  <c:v>0.4</c:v>
                </c:pt>
                <c:pt idx="1728">
                  <c:v>0</c:v>
                </c:pt>
                <c:pt idx="1729">
                  <c:v>0</c:v>
                </c:pt>
                <c:pt idx="1730">
                  <c:v>0.2</c:v>
                </c:pt>
                <c:pt idx="1731">
                  <c:v>0.2</c:v>
                </c:pt>
                <c:pt idx="1732">
                  <c:v>0.2</c:v>
                </c:pt>
                <c:pt idx="1733">
                  <c:v>0.2</c:v>
                </c:pt>
                <c:pt idx="1734">
                  <c:v>0.2</c:v>
                </c:pt>
                <c:pt idx="1735">
                  <c:v>0.2</c:v>
                </c:pt>
                <c:pt idx="1736">
                  <c:v>0.2</c:v>
                </c:pt>
                <c:pt idx="1737">
                  <c:v>0</c:v>
                </c:pt>
                <c:pt idx="1738">
                  <c:v>0</c:v>
                </c:pt>
                <c:pt idx="1739">
                  <c:v>0</c:v>
                </c:pt>
                <c:pt idx="1740">
                  <c:v>0</c:v>
                </c:pt>
                <c:pt idx="1741">
                  <c:v>0.2</c:v>
                </c:pt>
                <c:pt idx="1742">
                  <c:v>0.2</c:v>
                </c:pt>
                <c:pt idx="1743">
                  <c:v>0.2</c:v>
                </c:pt>
                <c:pt idx="1744">
                  <c:v>0.2</c:v>
                </c:pt>
                <c:pt idx="1745">
                  <c:v>0</c:v>
                </c:pt>
                <c:pt idx="1746">
                  <c:v>0.7</c:v>
                </c:pt>
                <c:pt idx="1747">
                  <c:v>0.2</c:v>
                </c:pt>
                <c:pt idx="1748">
                  <c:v>0.2</c:v>
                </c:pt>
                <c:pt idx="1749">
                  <c:v>0.2</c:v>
                </c:pt>
                <c:pt idx="1750">
                  <c:v>0.3</c:v>
                </c:pt>
                <c:pt idx="1751">
                  <c:v>0</c:v>
                </c:pt>
                <c:pt idx="1752">
                  <c:v>0</c:v>
                </c:pt>
                <c:pt idx="1753">
                  <c:v>0</c:v>
                </c:pt>
                <c:pt idx="1754">
                  <c:v>0</c:v>
                </c:pt>
                <c:pt idx="1755">
                  <c:v>0.2</c:v>
                </c:pt>
                <c:pt idx="1756">
                  <c:v>0.2</c:v>
                </c:pt>
                <c:pt idx="1757">
                  <c:v>0.8</c:v>
                </c:pt>
                <c:pt idx="1758">
                  <c:v>0.2</c:v>
                </c:pt>
                <c:pt idx="1759">
                  <c:v>0.2</c:v>
                </c:pt>
                <c:pt idx="1760">
                  <c:v>0.15</c:v>
                </c:pt>
                <c:pt idx="1761">
                  <c:v>0.2</c:v>
                </c:pt>
                <c:pt idx="1762">
                  <c:v>0.15</c:v>
                </c:pt>
                <c:pt idx="1763">
                  <c:v>0</c:v>
                </c:pt>
                <c:pt idx="1764">
                  <c:v>0</c:v>
                </c:pt>
                <c:pt idx="1765">
                  <c:v>0</c:v>
                </c:pt>
                <c:pt idx="1766">
                  <c:v>0</c:v>
                </c:pt>
                <c:pt idx="1767">
                  <c:v>0.7</c:v>
                </c:pt>
                <c:pt idx="1768">
                  <c:v>0.7</c:v>
                </c:pt>
                <c:pt idx="1769">
                  <c:v>0.2</c:v>
                </c:pt>
                <c:pt idx="1770">
                  <c:v>0.8</c:v>
                </c:pt>
                <c:pt idx="1771">
                  <c:v>0.2</c:v>
                </c:pt>
                <c:pt idx="1772">
                  <c:v>0.2</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2</c:v>
                </c:pt>
                <c:pt idx="1794">
                  <c:v>0</c:v>
                </c:pt>
                <c:pt idx="1795">
                  <c:v>0</c:v>
                </c:pt>
                <c:pt idx="1796">
                  <c:v>0</c:v>
                </c:pt>
                <c:pt idx="1797">
                  <c:v>0.2</c:v>
                </c:pt>
                <c:pt idx="1798">
                  <c:v>0</c:v>
                </c:pt>
                <c:pt idx="1799">
                  <c:v>0.2</c:v>
                </c:pt>
                <c:pt idx="1800">
                  <c:v>0.2</c:v>
                </c:pt>
                <c:pt idx="1801">
                  <c:v>0</c:v>
                </c:pt>
                <c:pt idx="1802">
                  <c:v>0.7</c:v>
                </c:pt>
                <c:pt idx="1803">
                  <c:v>0.2</c:v>
                </c:pt>
                <c:pt idx="1804">
                  <c:v>0.2</c:v>
                </c:pt>
                <c:pt idx="1805">
                  <c:v>0.2</c:v>
                </c:pt>
                <c:pt idx="1806">
                  <c:v>0</c:v>
                </c:pt>
                <c:pt idx="1807">
                  <c:v>0</c:v>
                </c:pt>
                <c:pt idx="1808">
                  <c:v>0</c:v>
                </c:pt>
                <c:pt idx="1809">
                  <c:v>0.6</c:v>
                </c:pt>
                <c:pt idx="1810">
                  <c:v>0.2</c:v>
                </c:pt>
                <c:pt idx="1811">
                  <c:v>0</c:v>
                </c:pt>
                <c:pt idx="1812">
                  <c:v>0.2</c:v>
                </c:pt>
                <c:pt idx="1813">
                  <c:v>0.2</c:v>
                </c:pt>
                <c:pt idx="1814">
                  <c:v>0.2</c:v>
                </c:pt>
                <c:pt idx="1815">
                  <c:v>0</c:v>
                </c:pt>
                <c:pt idx="1816">
                  <c:v>0</c:v>
                </c:pt>
                <c:pt idx="1817">
                  <c:v>0</c:v>
                </c:pt>
                <c:pt idx="1818">
                  <c:v>0.8</c:v>
                </c:pt>
                <c:pt idx="1819">
                  <c:v>0.6</c:v>
                </c:pt>
                <c:pt idx="1820">
                  <c:v>0.8</c:v>
                </c:pt>
                <c:pt idx="1821">
                  <c:v>0.2</c:v>
                </c:pt>
                <c:pt idx="1822">
                  <c:v>0.3</c:v>
                </c:pt>
                <c:pt idx="1823">
                  <c:v>0.2</c:v>
                </c:pt>
                <c:pt idx="1824">
                  <c:v>0.7</c:v>
                </c:pt>
                <c:pt idx="1825">
                  <c:v>0.2</c:v>
                </c:pt>
                <c:pt idx="1826">
                  <c:v>0.2</c:v>
                </c:pt>
                <c:pt idx="1827">
                  <c:v>0.2</c:v>
                </c:pt>
                <c:pt idx="1828">
                  <c:v>0</c:v>
                </c:pt>
                <c:pt idx="1829">
                  <c:v>0.4</c:v>
                </c:pt>
                <c:pt idx="1830">
                  <c:v>0</c:v>
                </c:pt>
                <c:pt idx="1831">
                  <c:v>0</c:v>
                </c:pt>
                <c:pt idx="1832">
                  <c:v>0.2</c:v>
                </c:pt>
                <c:pt idx="1833">
                  <c:v>0.4</c:v>
                </c:pt>
                <c:pt idx="1834">
                  <c:v>0.2</c:v>
                </c:pt>
                <c:pt idx="1835">
                  <c:v>0</c:v>
                </c:pt>
                <c:pt idx="1836">
                  <c:v>0</c:v>
                </c:pt>
                <c:pt idx="1837">
                  <c:v>0.2</c:v>
                </c:pt>
                <c:pt idx="1838">
                  <c:v>0.2</c:v>
                </c:pt>
                <c:pt idx="1839">
                  <c:v>0.2</c:v>
                </c:pt>
                <c:pt idx="1840">
                  <c:v>0.2</c:v>
                </c:pt>
                <c:pt idx="1841">
                  <c:v>0</c:v>
                </c:pt>
                <c:pt idx="1842">
                  <c:v>0.2</c:v>
                </c:pt>
                <c:pt idx="1843">
                  <c:v>0.6</c:v>
                </c:pt>
                <c:pt idx="1844">
                  <c:v>0</c:v>
                </c:pt>
                <c:pt idx="1845">
                  <c:v>0</c:v>
                </c:pt>
                <c:pt idx="1846">
                  <c:v>0</c:v>
                </c:pt>
                <c:pt idx="1847">
                  <c:v>0.2</c:v>
                </c:pt>
                <c:pt idx="1848">
                  <c:v>0.2</c:v>
                </c:pt>
                <c:pt idx="1849">
                  <c:v>0</c:v>
                </c:pt>
                <c:pt idx="1850">
                  <c:v>0</c:v>
                </c:pt>
                <c:pt idx="1851">
                  <c:v>0</c:v>
                </c:pt>
                <c:pt idx="1852">
                  <c:v>0</c:v>
                </c:pt>
                <c:pt idx="1853">
                  <c:v>0</c:v>
                </c:pt>
                <c:pt idx="1854">
                  <c:v>0</c:v>
                </c:pt>
                <c:pt idx="1855">
                  <c:v>0</c:v>
                </c:pt>
                <c:pt idx="1856">
                  <c:v>0.2</c:v>
                </c:pt>
                <c:pt idx="1857">
                  <c:v>0.8</c:v>
                </c:pt>
                <c:pt idx="1858">
                  <c:v>0</c:v>
                </c:pt>
                <c:pt idx="1859">
                  <c:v>0</c:v>
                </c:pt>
                <c:pt idx="1860">
                  <c:v>0.2</c:v>
                </c:pt>
                <c:pt idx="1861">
                  <c:v>0</c:v>
                </c:pt>
                <c:pt idx="1862">
                  <c:v>0.2</c:v>
                </c:pt>
                <c:pt idx="1863">
                  <c:v>0.5</c:v>
                </c:pt>
                <c:pt idx="1864">
                  <c:v>0.2</c:v>
                </c:pt>
                <c:pt idx="1865">
                  <c:v>0.4</c:v>
                </c:pt>
                <c:pt idx="1866">
                  <c:v>0</c:v>
                </c:pt>
                <c:pt idx="1867">
                  <c:v>0.2</c:v>
                </c:pt>
                <c:pt idx="1868">
                  <c:v>0.2</c:v>
                </c:pt>
                <c:pt idx="1869">
                  <c:v>0</c:v>
                </c:pt>
                <c:pt idx="1870">
                  <c:v>0</c:v>
                </c:pt>
                <c:pt idx="1871">
                  <c:v>0.2</c:v>
                </c:pt>
                <c:pt idx="1872">
                  <c:v>0.2</c:v>
                </c:pt>
                <c:pt idx="1873">
                  <c:v>0</c:v>
                </c:pt>
                <c:pt idx="1874">
                  <c:v>0.2</c:v>
                </c:pt>
                <c:pt idx="1875">
                  <c:v>0.2</c:v>
                </c:pt>
                <c:pt idx="1876">
                  <c:v>0.2</c:v>
                </c:pt>
                <c:pt idx="1877">
                  <c:v>0.2</c:v>
                </c:pt>
                <c:pt idx="1878">
                  <c:v>0.2</c:v>
                </c:pt>
                <c:pt idx="1879">
                  <c:v>0.7</c:v>
                </c:pt>
                <c:pt idx="1880">
                  <c:v>0</c:v>
                </c:pt>
                <c:pt idx="1881">
                  <c:v>0.1</c:v>
                </c:pt>
                <c:pt idx="1882">
                  <c:v>0</c:v>
                </c:pt>
                <c:pt idx="1883">
                  <c:v>0.2</c:v>
                </c:pt>
                <c:pt idx="1884">
                  <c:v>0.2</c:v>
                </c:pt>
                <c:pt idx="1885">
                  <c:v>0</c:v>
                </c:pt>
                <c:pt idx="1886">
                  <c:v>0.2</c:v>
                </c:pt>
                <c:pt idx="1887">
                  <c:v>0.7</c:v>
                </c:pt>
                <c:pt idx="1888">
                  <c:v>0.2</c:v>
                </c:pt>
                <c:pt idx="1889">
                  <c:v>0.4</c:v>
                </c:pt>
                <c:pt idx="1890">
                  <c:v>0</c:v>
                </c:pt>
                <c:pt idx="1891">
                  <c:v>0</c:v>
                </c:pt>
                <c:pt idx="1892">
                  <c:v>0.2</c:v>
                </c:pt>
                <c:pt idx="1893">
                  <c:v>0.2</c:v>
                </c:pt>
                <c:pt idx="1894">
                  <c:v>0</c:v>
                </c:pt>
                <c:pt idx="1895">
                  <c:v>0.2</c:v>
                </c:pt>
                <c:pt idx="1896">
                  <c:v>0</c:v>
                </c:pt>
                <c:pt idx="1897">
                  <c:v>0.2</c:v>
                </c:pt>
                <c:pt idx="1898">
                  <c:v>0.7</c:v>
                </c:pt>
                <c:pt idx="1899">
                  <c:v>0.45</c:v>
                </c:pt>
                <c:pt idx="1900">
                  <c:v>0</c:v>
                </c:pt>
                <c:pt idx="1901">
                  <c:v>0</c:v>
                </c:pt>
                <c:pt idx="1902">
                  <c:v>0.2</c:v>
                </c:pt>
                <c:pt idx="1903">
                  <c:v>0.2</c:v>
                </c:pt>
                <c:pt idx="1904">
                  <c:v>0.2</c:v>
                </c:pt>
                <c:pt idx="1905">
                  <c:v>0</c:v>
                </c:pt>
                <c:pt idx="1906">
                  <c:v>0.7</c:v>
                </c:pt>
                <c:pt idx="1907">
                  <c:v>0.7</c:v>
                </c:pt>
                <c:pt idx="1908">
                  <c:v>0</c:v>
                </c:pt>
                <c:pt idx="1909">
                  <c:v>0</c:v>
                </c:pt>
                <c:pt idx="1910">
                  <c:v>0</c:v>
                </c:pt>
                <c:pt idx="1911">
                  <c:v>0.2</c:v>
                </c:pt>
                <c:pt idx="1912">
                  <c:v>0.4</c:v>
                </c:pt>
                <c:pt idx="1913">
                  <c:v>0</c:v>
                </c:pt>
                <c:pt idx="1914">
                  <c:v>0.2</c:v>
                </c:pt>
                <c:pt idx="1915">
                  <c:v>0.2</c:v>
                </c:pt>
                <c:pt idx="1916">
                  <c:v>0.2</c:v>
                </c:pt>
                <c:pt idx="1917">
                  <c:v>0</c:v>
                </c:pt>
                <c:pt idx="1918">
                  <c:v>0</c:v>
                </c:pt>
                <c:pt idx="1919">
                  <c:v>0.2</c:v>
                </c:pt>
                <c:pt idx="1920">
                  <c:v>0.1</c:v>
                </c:pt>
                <c:pt idx="1921">
                  <c:v>0.2</c:v>
                </c:pt>
                <c:pt idx="1922">
                  <c:v>0.2</c:v>
                </c:pt>
                <c:pt idx="1923">
                  <c:v>0.2</c:v>
                </c:pt>
                <c:pt idx="1924">
                  <c:v>0</c:v>
                </c:pt>
                <c:pt idx="1925">
                  <c:v>0</c:v>
                </c:pt>
                <c:pt idx="1926">
                  <c:v>0.2</c:v>
                </c:pt>
                <c:pt idx="1927">
                  <c:v>0.2</c:v>
                </c:pt>
                <c:pt idx="1928">
                  <c:v>0</c:v>
                </c:pt>
                <c:pt idx="1929">
                  <c:v>0</c:v>
                </c:pt>
                <c:pt idx="1930">
                  <c:v>0.2</c:v>
                </c:pt>
                <c:pt idx="1931">
                  <c:v>0.2</c:v>
                </c:pt>
                <c:pt idx="1932">
                  <c:v>0</c:v>
                </c:pt>
                <c:pt idx="1933">
                  <c:v>0</c:v>
                </c:pt>
                <c:pt idx="1934">
                  <c:v>0</c:v>
                </c:pt>
                <c:pt idx="1935">
                  <c:v>0</c:v>
                </c:pt>
                <c:pt idx="1936">
                  <c:v>0</c:v>
                </c:pt>
                <c:pt idx="1937">
                  <c:v>0.7</c:v>
                </c:pt>
                <c:pt idx="1938">
                  <c:v>0.2</c:v>
                </c:pt>
                <c:pt idx="1939">
                  <c:v>0.7</c:v>
                </c:pt>
                <c:pt idx="1940">
                  <c:v>0.2</c:v>
                </c:pt>
                <c:pt idx="1941">
                  <c:v>0.2</c:v>
                </c:pt>
                <c:pt idx="1942">
                  <c:v>0.2</c:v>
                </c:pt>
                <c:pt idx="1943">
                  <c:v>0.8</c:v>
                </c:pt>
                <c:pt idx="1944">
                  <c:v>0.2</c:v>
                </c:pt>
                <c:pt idx="1945">
                  <c:v>0.2</c:v>
                </c:pt>
                <c:pt idx="1946">
                  <c:v>0</c:v>
                </c:pt>
                <c:pt idx="1947">
                  <c:v>0</c:v>
                </c:pt>
                <c:pt idx="1948">
                  <c:v>0.4</c:v>
                </c:pt>
                <c:pt idx="1949">
                  <c:v>0</c:v>
                </c:pt>
                <c:pt idx="1950">
                  <c:v>0.2</c:v>
                </c:pt>
                <c:pt idx="1951">
                  <c:v>0</c:v>
                </c:pt>
                <c:pt idx="1952">
                  <c:v>0</c:v>
                </c:pt>
                <c:pt idx="1953">
                  <c:v>0.1</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2</c:v>
                </c:pt>
                <c:pt idx="1971">
                  <c:v>0.2</c:v>
                </c:pt>
                <c:pt idx="1972">
                  <c:v>0.8</c:v>
                </c:pt>
                <c:pt idx="1973">
                  <c:v>0.2</c:v>
                </c:pt>
                <c:pt idx="1974">
                  <c:v>0.2</c:v>
                </c:pt>
                <c:pt idx="1975">
                  <c:v>0</c:v>
                </c:pt>
                <c:pt idx="1976">
                  <c:v>0</c:v>
                </c:pt>
                <c:pt idx="1977">
                  <c:v>0</c:v>
                </c:pt>
                <c:pt idx="1978">
                  <c:v>0.2</c:v>
                </c:pt>
                <c:pt idx="1979">
                  <c:v>0.2</c:v>
                </c:pt>
                <c:pt idx="1980">
                  <c:v>0.2</c:v>
                </c:pt>
                <c:pt idx="1981">
                  <c:v>0</c:v>
                </c:pt>
                <c:pt idx="1982">
                  <c:v>0</c:v>
                </c:pt>
                <c:pt idx="1983">
                  <c:v>0</c:v>
                </c:pt>
                <c:pt idx="1984">
                  <c:v>0</c:v>
                </c:pt>
                <c:pt idx="1985">
                  <c:v>0</c:v>
                </c:pt>
                <c:pt idx="1986">
                  <c:v>0.4</c:v>
                </c:pt>
                <c:pt idx="1987">
                  <c:v>0</c:v>
                </c:pt>
                <c:pt idx="1988">
                  <c:v>0</c:v>
                </c:pt>
                <c:pt idx="1989">
                  <c:v>0</c:v>
                </c:pt>
                <c:pt idx="1990">
                  <c:v>0</c:v>
                </c:pt>
                <c:pt idx="1991">
                  <c:v>0.7</c:v>
                </c:pt>
                <c:pt idx="1992">
                  <c:v>0.2</c:v>
                </c:pt>
                <c:pt idx="1993">
                  <c:v>0.2</c:v>
                </c:pt>
                <c:pt idx="1994">
                  <c:v>0.2</c:v>
                </c:pt>
                <c:pt idx="1995">
                  <c:v>0.8</c:v>
                </c:pt>
                <c:pt idx="1996">
                  <c:v>0.6</c:v>
                </c:pt>
                <c:pt idx="1997">
                  <c:v>0</c:v>
                </c:pt>
                <c:pt idx="1998">
                  <c:v>0</c:v>
                </c:pt>
                <c:pt idx="1999">
                  <c:v>0</c:v>
                </c:pt>
                <c:pt idx="2000">
                  <c:v>0</c:v>
                </c:pt>
                <c:pt idx="2001">
                  <c:v>0</c:v>
                </c:pt>
                <c:pt idx="2002">
                  <c:v>0</c:v>
                </c:pt>
                <c:pt idx="2003">
                  <c:v>0</c:v>
                </c:pt>
                <c:pt idx="2004">
                  <c:v>0.8</c:v>
                </c:pt>
                <c:pt idx="2005">
                  <c:v>0</c:v>
                </c:pt>
                <c:pt idx="2006">
                  <c:v>0</c:v>
                </c:pt>
                <c:pt idx="2007">
                  <c:v>0.3</c:v>
                </c:pt>
                <c:pt idx="2008">
                  <c:v>0.2</c:v>
                </c:pt>
                <c:pt idx="2009">
                  <c:v>0.2</c:v>
                </c:pt>
                <c:pt idx="2010">
                  <c:v>0.2</c:v>
                </c:pt>
                <c:pt idx="2011">
                  <c:v>0.2</c:v>
                </c:pt>
                <c:pt idx="2012">
                  <c:v>0.2</c:v>
                </c:pt>
                <c:pt idx="2013">
                  <c:v>0</c:v>
                </c:pt>
                <c:pt idx="2014">
                  <c:v>0</c:v>
                </c:pt>
                <c:pt idx="2015">
                  <c:v>0</c:v>
                </c:pt>
                <c:pt idx="2016">
                  <c:v>0.2</c:v>
                </c:pt>
                <c:pt idx="2017">
                  <c:v>0</c:v>
                </c:pt>
                <c:pt idx="2018">
                  <c:v>0</c:v>
                </c:pt>
                <c:pt idx="2019">
                  <c:v>0</c:v>
                </c:pt>
                <c:pt idx="2020">
                  <c:v>0</c:v>
                </c:pt>
                <c:pt idx="2021">
                  <c:v>0</c:v>
                </c:pt>
                <c:pt idx="2022">
                  <c:v>0</c:v>
                </c:pt>
                <c:pt idx="2023">
                  <c:v>0</c:v>
                </c:pt>
                <c:pt idx="2024">
                  <c:v>0.2</c:v>
                </c:pt>
                <c:pt idx="2025">
                  <c:v>0</c:v>
                </c:pt>
                <c:pt idx="2026">
                  <c:v>0.2</c:v>
                </c:pt>
                <c:pt idx="2027">
                  <c:v>0.2</c:v>
                </c:pt>
                <c:pt idx="2028">
                  <c:v>0</c:v>
                </c:pt>
                <c:pt idx="2029">
                  <c:v>0</c:v>
                </c:pt>
                <c:pt idx="2030">
                  <c:v>0</c:v>
                </c:pt>
                <c:pt idx="2031">
                  <c:v>0</c:v>
                </c:pt>
                <c:pt idx="2032">
                  <c:v>0.2</c:v>
                </c:pt>
                <c:pt idx="2033">
                  <c:v>0.2</c:v>
                </c:pt>
                <c:pt idx="2034">
                  <c:v>0</c:v>
                </c:pt>
                <c:pt idx="2035">
                  <c:v>0</c:v>
                </c:pt>
                <c:pt idx="2036">
                  <c:v>0</c:v>
                </c:pt>
                <c:pt idx="2037">
                  <c:v>0</c:v>
                </c:pt>
                <c:pt idx="2038">
                  <c:v>0.2</c:v>
                </c:pt>
                <c:pt idx="2039">
                  <c:v>0.7</c:v>
                </c:pt>
                <c:pt idx="2040">
                  <c:v>0.7</c:v>
                </c:pt>
                <c:pt idx="2041">
                  <c:v>0.2</c:v>
                </c:pt>
                <c:pt idx="2042">
                  <c:v>0.2</c:v>
                </c:pt>
                <c:pt idx="2043">
                  <c:v>0.2</c:v>
                </c:pt>
                <c:pt idx="2044">
                  <c:v>0.2</c:v>
                </c:pt>
                <c:pt idx="2045">
                  <c:v>0</c:v>
                </c:pt>
                <c:pt idx="2046">
                  <c:v>0</c:v>
                </c:pt>
                <c:pt idx="2047">
                  <c:v>0</c:v>
                </c:pt>
                <c:pt idx="2048">
                  <c:v>0.2</c:v>
                </c:pt>
                <c:pt idx="2049">
                  <c:v>0.7</c:v>
                </c:pt>
                <c:pt idx="2050">
                  <c:v>0.7</c:v>
                </c:pt>
                <c:pt idx="2051">
                  <c:v>0.3</c:v>
                </c:pt>
                <c:pt idx="2052">
                  <c:v>0.2</c:v>
                </c:pt>
                <c:pt idx="2053">
                  <c:v>0.2</c:v>
                </c:pt>
                <c:pt idx="2054">
                  <c:v>0</c:v>
                </c:pt>
                <c:pt idx="2055">
                  <c:v>0</c:v>
                </c:pt>
                <c:pt idx="2056">
                  <c:v>0</c:v>
                </c:pt>
                <c:pt idx="2057">
                  <c:v>0</c:v>
                </c:pt>
                <c:pt idx="2058">
                  <c:v>0</c:v>
                </c:pt>
                <c:pt idx="2059">
                  <c:v>0</c:v>
                </c:pt>
                <c:pt idx="2060">
                  <c:v>0</c:v>
                </c:pt>
                <c:pt idx="2061">
                  <c:v>0.2</c:v>
                </c:pt>
                <c:pt idx="2062">
                  <c:v>0</c:v>
                </c:pt>
                <c:pt idx="2063">
                  <c:v>0.2</c:v>
                </c:pt>
                <c:pt idx="2064">
                  <c:v>0</c:v>
                </c:pt>
                <c:pt idx="2065">
                  <c:v>0.2</c:v>
                </c:pt>
                <c:pt idx="2066">
                  <c:v>0</c:v>
                </c:pt>
                <c:pt idx="2067">
                  <c:v>0</c:v>
                </c:pt>
                <c:pt idx="2068">
                  <c:v>0</c:v>
                </c:pt>
                <c:pt idx="2069">
                  <c:v>0.2</c:v>
                </c:pt>
                <c:pt idx="2070">
                  <c:v>0.7</c:v>
                </c:pt>
                <c:pt idx="2071">
                  <c:v>0.2</c:v>
                </c:pt>
                <c:pt idx="2072">
                  <c:v>0.2</c:v>
                </c:pt>
                <c:pt idx="2073">
                  <c:v>0</c:v>
                </c:pt>
                <c:pt idx="2074">
                  <c:v>0.2</c:v>
                </c:pt>
                <c:pt idx="2075">
                  <c:v>0</c:v>
                </c:pt>
                <c:pt idx="2076">
                  <c:v>0</c:v>
                </c:pt>
                <c:pt idx="2077">
                  <c:v>0</c:v>
                </c:pt>
                <c:pt idx="2078">
                  <c:v>0</c:v>
                </c:pt>
                <c:pt idx="2079">
                  <c:v>0.2</c:v>
                </c:pt>
                <c:pt idx="2080">
                  <c:v>0.2</c:v>
                </c:pt>
                <c:pt idx="2081">
                  <c:v>0.2</c:v>
                </c:pt>
                <c:pt idx="2082">
                  <c:v>0</c:v>
                </c:pt>
                <c:pt idx="2083">
                  <c:v>0.2</c:v>
                </c:pt>
                <c:pt idx="2084">
                  <c:v>0</c:v>
                </c:pt>
                <c:pt idx="2085">
                  <c:v>0</c:v>
                </c:pt>
                <c:pt idx="2086">
                  <c:v>0</c:v>
                </c:pt>
                <c:pt idx="2087">
                  <c:v>0</c:v>
                </c:pt>
                <c:pt idx="2088">
                  <c:v>0</c:v>
                </c:pt>
                <c:pt idx="2089">
                  <c:v>0</c:v>
                </c:pt>
                <c:pt idx="2090">
                  <c:v>0</c:v>
                </c:pt>
                <c:pt idx="2091">
                  <c:v>0.3</c:v>
                </c:pt>
                <c:pt idx="2092">
                  <c:v>0</c:v>
                </c:pt>
                <c:pt idx="2093">
                  <c:v>0</c:v>
                </c:pt>
                <c:pt idx="2094">
                  <c:v>0.2</c:v>
                </c:pt>
                <c:pt idx="2095">
                  <c:v>0</c:v>
                </c:pt>
                <c:pt idx="2096">
                  <c:v>0</c:v>
                </c:pt>
                <c:pt idx="2097">
                  <c:v>0</c:v>
                </c:pt>
                <c:pt idx="2098">
                  <c:v>0.2</c:v>
                </c:pt>
                <c:pt idx="2099">
                  <c:v>0.2</c:v>
                </c:pt>
                <c:pt idx="2100">
                  <c:v>0.2</c:v>
                </c:pt>
                <c:pt idx="2101">
                  <c:v>0.2</c:v>
                </c:pt>
                <c:pt idx="2102">
                  <c:v>0.2</c:v>
                </c:pt>
                <c:pt idx="2103">
                  <c:v>0</c:v>
                </c:pt>
                <c:pt idx="2104">
                  <c:v>0</c:v>
                </c:pt>
                <c:pt idx="2105">
                  <c:v>0.2</c:v>
                </c:pt>
                <c:pt idx="2106">
                  <c:v>0.8</c:v>
                </c:pt>
                <c:pt idx="2107">
                  <c:v>0</c:v>
                </c:pt>
                <c:pt idx="2108">
                  <c:v>0.2</c:v>
                </c:pt>
                <c:pt idx="2109">
                  <c:v>0</c:v>
                </c:pt>
                <c:pt idx="2110">
                  <c:v>0</c:v>
                </c:pt>
                <c:pt idx="2111">
                  <c:v>0.2</c:v>
                </c:pt>
                <c:pt idx="2112">
                  <c:v>0</c:v>
                </c:pt>
                <c:pt idx="2113">
                  <c:v>0.2</c:v>
                </c:pt>
                <c:pt idx="2114">
                  <c:v>0</c:v>
                </c:pt>
                <c:pt idx="2115">
                  <c:v>0.15</c:v>
                </c:pt>
                <c:pt idx="2116">
                  <c:v>0.4</c:v>
                </c:pt>
                <c:pt idx="2117">
                  <c:v>0</c:v>
                </c:pt>
                <c:pt idx="2118">
                  <c:v>0</c:v>
                </c:pt>
                <c:pt idx="2119">
                  <c:v>0.2</c:v>
                </c:pt>
                <c:pt idx="2120">
                  <c:v>0.7</c:v>
                </c:pt>
                <c:pt idx="2121">
                  <c:v>0.2</c:v>
                </c:pt>
                <c:pt idx="2122">
                  <c:v>0</c:v>
                </c:pt>
                <c:pt idx="2123">
                  <c:v>0</c:v>
                </c:pt>
                <c:pt idx="2124">
                  <c:v>0.2</c:v>
                </c:pt>
                <c:pt idx="2125">
                  <c:v>0.4</c:v>
                </c:pt>
                <c:pt idx="2126">
                  <c:v>0.2</c:v>
                </c:pt>
                <c:pt idx="2127">
                  <c:v>0.2</c:v>
                </c:pt>
                <c:pt idx="2128">
                  <c:v>0.2</c:v>
                </c:pt>
                <c:pt idx="2129">
                  <c:v>0</c:v>
                </c:pt>
                <c:pt idx="2130">
                  <c:v>0</c:v>
                </c:pt>
                <c:pt idx="2131">
                  <c:v>0</c:v>
                </c:pt>
                <c:pt idx="2132">
                  <c:v>0</c:v>
                </c:pt>
                <c:pt idx="2133">
                  <c:v>0.7</c:v>
                </c:pt>
                <c:pt idx="2134">
                  <c:v>0.2</c:v>
                </c:pt>
                <c:pt idx="2135">
                  <c:v>0.4</c:v>
                </c:pt>
                <c:pt idx="2136">
                  <c:v>0.6</c:v>
                </c:pt>
                <c:pt idx="2137">
                  <c:v>0.8</c:v>
                </c:pt>
                <c:pt idx="2138">
                  <c:v>0</c:v>
                </c:pt>
                <c:pt idx="2139">
                  <c:v>0.2</c:v>
                </c:pt>
                <c:pt idx="2140">
                  <c:v>0</c:v>
                </c:pt>
                <c:pt idx="2141">
                  <c:v>0.4</c:v>
                </c:pt>
                <c:pt idx="2142">
                  <c:v>0.2</c:v>
                </c:pt>
                <c:pt idx="2143">
                  <c:v>0.4</c:v>
                </c:pt>
                <c:pt idx="2144">
                  <c:v>0.2</c:v>
                </c:pt>
                <c:pt idx="2145">
                  <c:v>0.3</c:v>
                </c:pt>
                <c:pt idx="2146">
                  <c:v>0.7</c:v>
                </c:pt>
                <c:pt idx="2147">
                  <c:v>0.2</c:v>
                </c:pt>
                <c:pt idx="2148">
                  <c:v>0</c:v>
                </c:pt>
                <c:pt idx="2149">
                  <c:v>0</c:v>
                </c:pt>
                <c:pt idx="2150">
                  <c:v>0.3</c:v>
                </c:pt>
                <c:pt idx="2151">
                  <c:v>0</c:v>
                </c:pt>
                <c:pt idx="2152">
                  <c:v>0</c:v>
                </c:pt>
                <c:pt idx="2153">
                  <c:v>0.2</c:v>
                </c:pt>
                <c:pt idx="2154">
                  <c:v>0.6</c:v>
                </c:pt>
                <c:pt idx="2155">
                  <c:v>0</c:v>
                </c:pt>
                <c:pt idx="2156">
                  <c:v>0</c:v>
                </c:pt>
                <c:pt idx="2157">
                  <c:v>0</c:v>
                </c:pt>
                <c:pt idx="2158">
                  <c:v>0.2</c:v>
                </c:pt>
                <c:pt idx="2159">
                  <c:v>0.8</c:v>
                </c:pt>
                <c:pt idx="2160">
                  <c:v>0.2</c:v>
                </c:pt>
                <c:pt idx="2161">
                  <c:v>0</c:v>
                </c:pt>
                <c:pt idx="2162">
                  <c:v>0</c:v>
                </c:pt>
                <c:pt idx="2163">
                  <c:v>0.2</c:v>
                </c:pt>
                <c:pt idx="2164">
                  <c:v>0.2</c:v>
                </c:pt>
                <c:pt idx="2165">
                  <c:v>0.6</c:v>
                </c:pt>
                <c:pt idx="2166">
                  <c:v>0.2</c:v>
                </c:pt>
                <c:pt idx="2167">
                  <c:v>0.8</c:v>
                </c:pt>
                <c:pt idx="2168">
                  <c:v>0.2</c:v>
                </c:pt>
                <c:pt idx="2169">
                  <c:v>0.2</c:v>
                </c:pt>
                <c:pt idx="2170">
                  <c:v>0.4</c:v>
                </c:pt>
                <c:pt idx="2171">
                  <c:v>0.3</c:v>
                </c:pt>
                <c:pt idx="2172">
                  <c:v>0.2</c:v>
                </c:pt>
                <c:pt idx="2173">
                  <c:v>0.8</c:v>
                </c:pt>
                <c:pt idx="2174">
                  <c:v>0.2</c:v>
                </c:pt>
                <c:pt idx="2175">
                  <c:v>0</c:v>
                </c:pt>
                <c:pt idx="2176">
                  <c:v>0</c:v>
                </c:pt>
                <c:pt idx="2177">
                  <c:v>0.2</c:v>
                </c:pt>
                <c:pt idx="2178">
                  <c:v>0</c:v>
                </c:pt>
                <c:pt idx="2179">
                  <c:v>0.2</c:v>
                </c:pt>
                <c:pt idx="2180">
                  <c:v>0</c:v>
                </c:pt>
                <c:pt idx="2181">
                  <c:v>0.1</c:v>
                </c:pt>
                <c:pt idx="2182">
                  <c:v>0</c:v>
                </c:pt>
                <c:pt idx="2183">
                  <c:v>0</c:v>
                </c:pt>
                <c:pt idx="2184">
                  <c:v>0</c:v>
                </c:pt>
                <c:pt idx="2185">
                  <c:v>0.2</c:v>
                </c:pt>
                <c:pt idx="2186">
                  <c:v>0</c:v>
                </c:pt>
                <c:pt idx="2187">
                  <c:v>0</c:v>
                </c:pt>
                <c:pt idx="2188">
                  <c:v>0</c:v>
                </c:pt>
                <c:pt idx="2189">
                  <c:v>0</c:v>
                </c:pt>
                <c:pt idx="2190">
                  <c:v>0</c:v>
                </c:pt>
                <c:pt idx="2191">
                  <c:v>0.2</c:v>
                </c:pt>
                <c:pt idx="2192">
                  <c:v>0</c:v>
                </c:pt>
                <c:pt idx="2193">
                  <c:v>0</c:v>
                </c:pt>
                <c:pt idx="2194">
                  <c:v>0</c:v>
                </c:pt>
                <c:pt idx="2195">
                  <c:v>0</c:v>
                </c:pt>
                <c:pt idx="2196">
                  <c:v>0.2</c:v>
                </c:pt>
                <c:pt idx="2197">
                  <c:v>0</c:v>
                </c:pt>
                <c:pt idx="2198">
                  <c:v>0.2</c:v>
                </c:pt>
                <c:pt idx="2199">
                  <c:v>0.2</c:v>
                </c:pt>
                <c:pt idx="2200">
                  <c:v>0</c:v>
                </c:pt>
                <c:pt idx="2201">
                  <c:v>0</c:v>
                </c:pt>
                <c:pt idx="2202">
                  <c:v>0.2</c:v>
                </c:pt>
                <c:pt idx="2203">
                  <c:v>0</c:v>
                </c:pt>
                <c:pt idx="2204">
                  <c:v>0.2</c:v>
                </c:pt>
                <c:pt idx="2205">
                  <c:v>0.2</c:v>
                </c:pt>
                <c:pt idx="2206">
                  <c:v>0.8</c:v>
                </c:pt>
                <c:pt idx="2207">
                  <c:v>0.2</c:v>
                </c:pt>
                <c:pt idx="2208">
                  <c:v>0</c:v>
                </c:pt>
                <c:pt idx="2209">
                  <c:v>0</c:v>
                </c:pt>
                <c:pt idx="2210">
                  <c:v>0</c:v>
                </c:pt>
                <c:pt idx="2211">
                  <c:v>0.1</c:v>
                </c:pt>
                <c:pt idx="2212">
                  <c:v>0</c:v>
                </c:pt>
                <c:pt idx="2213">
                  <c:v>0.2</c:v>
                </c:pt>
                <c:pt idx="2214">
                  <c:v>0.2</c:v>
                </c:pt>
                <c:pt idx="2215">
                  <c:v>0</c:v>
                </c:pt>
                <c:pt idx="2216">
                  <c:v>0.2</c:v>
                </c:pt>
                <c:pt idx="2217">
                  <c:v>0.2</c:v>
                </c:pt>
                <c:pt idx="2218">
                  <c:v>0.2</c:v>
                </c:pt>
                <c:pt idx="2219">
                  <c:v>0</c:v>
                </c:pt>
                <c:pt idx="2220">
                  <c:v>0.2</c:v>
                </c:pt>
                <c:pt idx="2221">
                  <c:v>0.4</c:v>
                </c:pt>
                <c:pt idx="2222">
                  <c:v>0.2</c:v>
                </c:pt>
                <c:pt idx="2223">
                  <c:v>0.3</c:v>
                </c:pt>
                <c:pt idx="2224">
                  <c:v>0.2</c:v>
                </c:pt>
                <c:pt idx="2225">
                  <c:v>0.7</c:v>
                </c:pt>
                <c:pt idx="2226">
                  <c:v>0.2</c:v>
                </c:pt>
                <c:pt idx="2227">
                  <c:v>0.2</c:v>
                </c:pt>
                <c:pt idx="2228">
                  <c:v>0.4</c:v>
                </c:pt>
                <c:pt idx="2229">
                  <c:v>0.2</c:v>
                </c:pt>
                <c:pt idx="2230">
                  <c:v>0</c:v>
                </c:pt>
                <c:pt idx="2231">
                  <c:v>0</c:v>
                </c:pt>
                <c:pt idx="2232">
                  <c:v>0.2</c:v>
                </c:pt>
                <c:pt idx="2233">
                  <c:v>0.2</c:v>
                </c:pt>
                <c:pt idx="2234">
                  <c:v>0</c:v>
                </c:pt>
                <c:pt idx="2235">
                  <c:v>0</c:v>
                </c:pt>
                <c:pt idx="2236">
                  <c:v>0</c:v>
                </c:pt>
                <c:pt idx="2237">
                  <c:v>0</c:v>
                </c:pt>
                <c:pt idx="2238">
                  <c:v>0.6</c:v>
                </c:pt>
                <c:pt idx="2239">
                  <c:v>0.2</c:v>
                </c:pt>
                <c:pt idx="2240">
                  <c:v>0.2</c:v>
                </c:pt>
                <c:pt idx="2241">
                  <c:v>0.4</c:v>
                </c:pt>
                <c:pt idx="2242">
                  <c:v>0</c:v>
                </c:pt>
                <c:pt idx="2243">
                  <c:v>0</c:v>
                </c:pt>
                <c:pt idx="2244">
                  <c:v>0</c:v>
                </c:pt>
                <c:pt idx="2245">
                  <c:v>0</c:v>
                </c:pt>
                <c:pt idx="2246">
                  <c:v>0.2</c:v>
                </c:pt>
                <c:pt idx="2247">
                  <c:v>0</c:v>
                </c:pt>
                <c:pt idx="2248">
                  <c:v>0.2</c:v>
                </c:pt>
                <c:pt idx="2249">
                  <c:v>0.2</c:v>
                </c:pt>
                <c:pt idx="2250">
                  <c:v>0</c:v>
                </c:pt>
                <c:pt idx="2251">
                  <c:v>0</c:v>
                </c:pt>
                <c:pt idx="2252">
                  <c:v>0</c:v>
                </c:pt>
                <c:pt idx="2253">
                  <c:v>0</c:v>
                </c:pt>
                <c:pt idx="2254">
                  <c:v>0</c:v>
                </c:pt>
                <c:pt idx="2255">
                  <c:v>0</c:v>
                </c:pt>
                <c:pt idx="2256">
                  <c:v>0</c:v>
                </c:pt>
                <c:pt idx="2257">
                  <c:v>0.2</c:v>
                </c:pt>
                <c:pt idx="2258">
                  <c:v>0</c:v>
                </c:pt>
                <c:pt idx="2259">
                  <c:v>0</c:v>
                </c:pt>
                <c:pt idx="2260">
                  <c:v>0</c:v>
                </c:pt>
                <c:pt idx="2261">
                  <c:v>0</c:v>
                </c:pt>
                <c:pt idx="2262">
                  <c:v>0</c:v>
                </c:pt>
                <c:pt idx="2263">
                  <c:v>0</c:v>
                </c:pt>
                <c:pt idx="2264">
                  <c:v>0</c:v>
                </c:pt>
                <c:pt idx="2265">
                  <c:v>0</c:v>
                </c:pt>
                <c:pt idx="2266">
                  <c:v>0.2</c:v>
                </c:pt>
                <c:pt idx="2267">
                  <c:v>0</c:v>
                </c:pt>
                <c:pt idx="2268">
                  <c:v>0</c:v>
                </c:pt>
                <c:pt idx="2269">
                  <c:v>0.2</c:v>
                </c:pt>
                <c:pt idx="2270">
                  <c:v>0.2</c:v>
                </c:pt>
                <c:pt idx="2271">
                  <c:v>0</c:v>
                </c:pt>
                <c:pt idx="2272">
                  <c:v>0</c:v>
                </c:pt>
                <c:pt idx="2273">
                  <c:v>0.2</c:v>
                </c:pt>
                <c:pt idx="2274">
                  <c:v>0.2</c:v>
                </c:pt>
                <c:pt idx="2275">
                  <c:v>0.2</c:v>
                </c:pt>
                <c:pt idx="2276">
                  <c:v>0</c:v>
                </c:pt>
                <c:pt idx="2277">
                  <c:v>0</c:v>
                </c:pt>
                <c:pt idx="2278">
                  <c:v>0</c:v>
                </c:pt>
                <c:pt idx="2279">
                  <c:v>0.2</c:v>
                </c:pt>
                <c:pt idx="2280">
                  <c:v>0.2</c:v>
                </c:pt>
                <c:pt idx="2281">
                  <c:v>0</c:v>
                </c:pt>
                <c:pt idx="2282">
                  <c:v>0</c:v>
                </c:pt>
                <c:pt idx="2283">
                  <c:v>0</c:v>
                </c:pt>
                <c:pt idx="2284">
                  <c:v>0</c:v>
                </c:pt>
                <c:pt idx="2285">
                  <c:v>0.2</c:v>
                </c:pt>
                <c:pt idx="2286">
                  <c:v>0</c:v>
                </c:pt>
                <c:pt idx="2287">
                  <c:v>0.2</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3</c:v>
                </c:pt>
                <c:pt idx="2306">
                  <c:v>0.2</c:v>
                </c:pt>
                <c:pt idx="2307">
                  <c:v>0</c:v>
                </c:pt>
                <c:pt idx="2308">
                  <c:v>0.2</c:v>
                </c:pt>
                <c:pt idx="2309">
                  <c:v>0.2</c:v>
                </c:pt>
                <c:pt idx="2310">
                  <c:v>0.2</c:v>
                </c:pt>
                <c:pt idx="2311">
                  <c:v>0.2</c:v>
                </c:pt>
                <c:pt idx="2312">
                  <c:v>0.2</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2</c:v>
                </c:pt>
                <c:pt idx="2326">
                  <c:v>0.2</c:v>
                </c:pt>
                <c:pt idx="2327">
                  <c:v>0</c:v>
                </c:pt>
                <c:pt idx="2328">
                  <c:v>0.2</c:v>
                </c:pt>
                <c:pt idx="2329">
                  <c:v>0.2</c:v>
                </c:pt>
                <c:pt idx="2330">
                  <c:v>0</c:v>
                </c:pt>
                <c:pt idx="2331">
                  <c:v>0</c:v>
                </c:pt>
                <c:pt idx="2332">
                  <c:v>0</c:v>
                </c:pt>
                <c:pt idx="2333">
                  <c:v>0</c:v>
                </c:pt>
                <c:pt idx="2334">
                  <c:v>0.2</c:v>
                </c:pt>
                <c:pt idx="2335">
                  <c:v>0</c:v>
                </c:pt>
                <c:pt idx="2336">
                  <c:v>0</c:v>
                </c:pt>
                <c:pt idx="2337">
                  <c:v>0</c:v>
                </c:pt>
                <c:pt idx="2338">
                  <c:v>0</c:v>
                </c:pt>
                <c:pt idx="2339">
                  <c:v>0.2</c:v>
                </c:pt>
                <c:pt idx="2340">
                  <c:v>0</c:v>
                </c:pt>
                <c:pt idx="2341">
                  <c:v>0</c:v>
                </c:pt>
                <c:pt idx="2342">
                  <c:v>0</c:v>
                </c:pt>
                <c:pt idx="2343">
                  <c:v>0.2</c:v>
                </c:pt>
                <c:pt idx="2344">
                  <c:v>0</c:v>
                </c:pt>
                <c:pt idx="2345">
                  <c:v>0.2</c:v>
                </c:pt>
                <c:pt idx="2346">
                  <c:v>0.8</c:v>
                </c:pt>
                <c:pt idx="2347">
                  <c:v>0.3</c:v>
                </c:pt>
                <c:pt idx="2348">
                  <c:v>0.2</c:v>
                </c:pt>
                <c:pt idx="2349">
                  <c:v>0.2</c:v>
                </c:pt>
                <c:pt idx="2350">
                  <c:v>0</c:v>
                </c:pt>
                <c:pt idx="2351">
                  <c:v>0</c:v>
                </c:pt>
                <c:pt idx="2352">
                  <c:v>0</c:v>
                </c:pt>
                <c:pt idx="2353">
                  <c:v>0.15</c:v>
                </c:pt>
                <c:pt idx="2354">
                  <c:v>0.2</c:v>
                </c:pt>
                <c:pt idx="2355">
                  <c:v>0</c:v>
                </c:pt>
                <c:pt idx="2356">
                  <c:v>0.2</c:v>
                </c:pt>
                <c:pt idx="2357">
                  <c:v>0.4</c:v>
                </c:pt>
                <c:pt idx="2358">
                  <c:v>0.4</c:v>
                </c:pt>
                <c:pt idx="2359">
                  <c:v>0.4</c:v>
                </c:pt>
                <c:pt idx="2360">
                  <c:v>0</c:v>
                </c:pt>
                <c:pt idx="2361">
                  <c:v>0</c:v>
                </c:pt>
                <c:pt idx="2362">
                  <c:v>0.7</c:v>
                </c:pt>
                <c:pt idx="2363">
                  <c:v>0</c:v>
                </c:pt>
                <c:pt idx="2364">
                  <c:v>0</c:v>
                </c:pt>
                <c:pt idx="2365">
                  <c:v>0</c:v>
                </c:pt>
                <c:pt idx="2366">
                  <c:v>0.2</c:v>
                </c:pt>
                <c:pt idx="2367">
                  <c:v>0</c:v>
                </c:pt>
                <c:pt idx="2368">
                  <c:v>0.2</c:v>
                </c:pt>
                <c:pt idx="2369">
                  <c:v>0.2</c:v>
                </c:pt>
                <c:pt idx="2370">
                  <c:v>0</c:v>
                </c:pt>
                <c:pt idx="2371">
                  <c:v>0.6</c:v>
                </c:pt>
                <c:pt idx="2372">
                  <c:v>0.2</c:v>
                </c:pt>
                <c:pt idx="2373">
                  <c:v>0.2</c:v>
                </c:pt>
                <c:pt idx="2374">
                  <c:v>0.3</c:v>
                </c:pt>
                <c:pt idx="2375">
                  <c:v>0</c:v>
                </c:pt>
                <c:pt idx="2376">
                  <c:v>0.7</c:v>
                </c:pt>
                <c:pt idx="2377">
                  <c:v>0.2</c:v>
                </c:pt>
                <c:pt idx="2378">
                  <c:v>0</c:v>
                </c:pt>
                <c:pt idx="2379">
                  <c:v>0.2</c:v>
                </c:pt>
                <c:pt idx="2380">
                  <c:v>0.2</c:v>
                </c:pt>
                <c:pt idx="2381">
                  <c:v>0.2</c:v>
                </c:pt>
                <c:pt idx="2382">
                  <c:v>0</c:v>
                </c:pt>
                <c:pt idx="2383">
                  <c:v>0</c:v>
                </c:pt>
                <c:pt idx="2384">
                  <c:v>0.2</c:v>
                </c:pt>
                <c:pt idx="2385">
                  <c:v>0.2</c:v>
                </c:pt>
                <c:pt idx="2386">
                  <c:v>0.2</c:v>
                </c:pt>
                <c:pt idx="2387">
                  <c:v>0</c:v>
                </c:pt>
                <c:pt idx="2388">
                  <c:v>0.2</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32</c:v>
                </c:pt>
                <c:pt idx="2404">
                  <c:v>0</c:v>
                </c:pt>
                <c:pt idx="2405">
                  <c:v>0.2</c:v>
                </c:pt>
                <c:pt idx="2406">
                  <c:v>0.2</c:v>
                </c:pt>
                <c:pt idx="2407">
                  <c:v>0</c:v>
                </c:pt>
                <c:pt idx="2408">
                  <c:v>0.2</c:v>
                </c:pt>
                <c:pt idx="2409">
                  <c:v>0</c:v>
                </c:pt>
                <c:pt idx="2410">
                  <c:v>0.2</c:v>
                </c:pt>
                <c:pt idx="2411">
                  <c:v>0.2</c:v>
                </c:pt>
                <c:pt idx="2412">
                  <c:v>0</c:v>
                </c:pt>
                <c:pt idx="2413">
                  <c:v>0.2</c:v>
                </c:pt>
                <c:pt idx="2414">
                  <c:v>0</c:v>
                </c:pt>
                <c:pt idx="2415">
                  <c:v>0</c:v>
                </c:pt>
                <c:pt idx="2416">
                  <c:v>0</c:v>
                </c:pt>
                <c:pt idx="2417">
                  <c:v>0.2</c:v>
                </c:pt>
                <c:pt idx="2418">
                  <c:v>0.2</c:v>
                </c:pt>
                <c:pt idx="2419">
                  <c:v>0</c:v>
                </c:pt>
                <c:pt idx="2420">
                  <c:v>0</c:v>
                </c:pt>
                <c:pt idx="2421">
                  <c:v>0.2</c:v>
                </c:pt>
                <c:pt idx="2422">
                  <c:v>0.2</c:v>
                </c:pt>
                <c:pt idx="2423">
                  <c:v>0.2</c:v>
                </c:pt>
                <c:pt idx="2424">
                  <c:v>0.7</c:v>
                </c:pt>
                <c:pt idx="2425">
                  <c:v>0.4</c:v>
                </c:pt>
                <c:pt idx="2426">
                  <c:v>0.2</c:v>
                </c:pt>
                <c:pt idx="2427">
                  <c:v>0.8</c:v>
                </c:pt>
                <c:pt idx="2428">
                  <c:v>0.8</c:v>
                </c:pt>
                <c:pt idx="2429">
                  <c:v>0.6</c:v>
                </c:pt>
                <c:pt idx="2430">
                  <c:v>0</c:v>
                </c:pt>
                <c:pt idx="2431">
                  <c:v>0</c:v>
                </c:pt>
                <c:pt idx="2432">
                  <c:v>0.1</c:v>
                </c:pt>
                <c:pt idx="2433">
                  <c:v>0.2</c:v>
                </c:pt>
                <c:pt idx="2434">
                  <c:v>0</c:v>
                </c:pt>
                <c:pt idx="2435">
                  <c:v>0</c:v>
                </c:pt>
                <c:pt idx="2436">
                  <c:v>0</c:v>
                </c:pt>
                <c:pt idx="2437">
                  <c:v>0.5</c:v>
                </c:pt>
                <c:pt idx="2438">
                  <c:v>0.2</c:v>
                </c:pt>
                <c:pt idx="2439">
                  <c:v>0.2</c:v>
                </c:pt>
                <c:pt idx="2440">
                  <c:v>0</c:v>
                </c:pt>
                <c:pt idx="2441">
                  <c:v>0.3</c:v>
                </c:pt>
                <c:pt idx="2442">
                  <c:v>0</c:v>
                </c:pt>
                <c:pt idx="2443">
                  <c:v>0</c:v>
                </c:pt>
                <c:pt idx="2444">
                  <c:v>0</c:v>
                </c:pt>
                <c:pt idx="2445">
                  <c:v>0</c:v>
                </c:pt>
                <c:pt idx="2446">
                  <c:v>0</c:v>
                </c:pt>
                <c:pt idx="2447">
                  <c:v>0.3</c:v>
                </c:pt>
                <c:pt idx="2448">
                  <c:v>0</c:v>
                </c:pt>
                <c:pt idx="2449">
                  <c:v>0.2</c:v>
                </c:pt>
                <c:pt idx="2450">
                  <c:v>0</c:v>
                </c:pt>
                <c:pt idx="2451">
                  <c:v>0</c:v>
                </c:pt>
                <c:pt idx="2452">
                  <c:v>0.2</c:v>
                </c:pt>
                <c:pt idx="2453">
                  <c:v>0</c:v>
                </c:pt>
                <c:pt idx="2454">
                  <c:v>0</c:v>
                </c:pt>
                <c:pt idx="2455">
                  <c:v>0</c:v>
                </c:pt>
                <c:pt idx="2456">
                  <c:v>0</c:v>
                </c:pt>
                <c:pt idx="2457">
                  <c:v>0</c:v>
                </c:pt>
                <c:pt idx="2458">
                  <c:v>0</c:v>
                </c:pt>
                <c:pt idx="2459">
                  <c:v>0</c:v>
                </c:pt>
                <c:pt idx="2460">
                  <c:v>0</c:v>
                </c:pt>
                <c:pt idx="2461">
                  <c:v>0.2</c:v>
                </c:pt>
                <c:pt idx="2462">
                  <c:v>0.2</c:v>
                </c:pt>
                <c:pt idx="2463">
                  <c:v>0.2</c:v>
                </c:pt>
                <c:pt idx="2464">
                  <c:v>0</c:v>
                </c:pt>
                <c:pt idx="2465">
                  <c:v>0</c:v>
                </c:pt>
                <c:pt idx="2466">
                  <c:v>0</c:v>
                </c:pt>
                <c:pt idx="2467">
                  <c:v>0</c:v>
                </c:pt>
                <c:pt idx="2468">
                  <c:v>0</c:v>
                </c:pt>
                <c:pt idx="2469">
                  <c:v>0</c:v>
                </c:pt>
                <c:pt idx="2470">
                  <c:v>0.2</c:v>
                </c:pt>
                <c:pt idx="2471">
                  <c:v>0.2</c:v>
                </c:pt>
                <c:pt idx="2472">
                  <c:v>0.2</c:v>
                </c:pt>
                <c:pt idx="2473">
                  <c:v>0.2</c:v>
                </c:pt>
                <c:pt idx="2474">
                  <c:v>0</c:v>
                </c:pt>
                <c:pt idx="2475">
                  <c:v>0</c:v>
                </c:pt>
                <c:pt idx="2476">
                  <c:v>0</c:v>
                </c:pt>
                <c:pt idx="2477">
                  <c:v>0.2</c:v>
                </c:pt>
                <c:pt idx="2478">
                  <c:v>0</c:v>
                </c:pt>
                <c:pt idx="2479">
                  <c:v>0.2</c:v>
                </c:pt>
                <c:pt idx="2480">
                  <c:v>0.2</c:v>
                </c:pt>
                <c:pt idx="2481">
                  <c:v>0</c:v>
                </c:pt>
                <c:pt idx="2482">
                  <c:v>0.2</c:v>
                </c:pt>
                <c:pt idx="2483">
                  <c:v>0</c:v>
                </c:pt>
                <c:pt idx="2484">
                  <c:v>0.2</c:v>
                </c:pt>
                <c:pt idx="2485">
                  <c:v>0</c:v>
                </c:pt>
                <c:pt idx="2486">
                  <c:v>0</c:v>
                </c:pt>
                <c:pt idx="2487">
                  <c:v>0</c:v>
                </c:pt>
                <c:pt idx="2488">
                  <c:v>0</c:v>
                </c:pt>
                <c:pt idx="2489">
                  <c:v>0</c:v>
                </c:pt>
                <c:pt idx="2490">
                  <c:v>0</c:v>
                </c:pt>
                <c:pt idx="2491">
                  <c:v>0</c:v>
                </c:pt>
                <c:pt idx="2492">
                  <c:v>0</c:v>
                </c:pt>
                <c:pt idx="2493">
                  <c:v>0.3</c:v>
                </c:pt>
                <c:pt idx="2494">
                  <c:v>0.2</c:v>
                </c:pt>
                <c:pt idx="2495">
                  <c:v>0</c:v>
                </c:pt>
                <c:pt idx="2496">
                  <c:v>0</c:v>
                </c:pt>
                <c:pt idx="2497">
                  <c:v>0</c:v>
                </c:pt>
                <c:pt idx="2498">
                  <c:v>0.2</c:v>
                </c:pt>
                <c:pt idx="2499">
                  <c:v>0.2</c:v>
                </c:pt>
                <c:pt idx="2500">
                  <c:v>0.2</c:v>
                </c:pt>
                <c:pt idx="2501">
                  <c:v>0.8</c:v>
                </c:pt>
                <c:pt idx="2502">
                  <c:v>0.8</c:v>
                </c:pt>
                <c:pt idx="2503">
                  <c:v>0</c:v>
                </c:pt>
                <c:pt idx="2504">
                  <c:v>0</c:v>
                </c:pt>
                <c:pt idx="2505">
                  <c:v>0</c:v>
                </c:pt>
                <c:pt idx="2506">
                  <c:v>0</c:v>
                </c:pt>
                <c:pt idx="2507">
                  <c:v>0.8</c:v>
                </c:pt>
                <c:pt idx="2508">
                  <c:v>0.2</c:v>
                </c:pt>
                <c:pt idx="2509">
                  <c:v>0</c:v>
                </c:pt>
                <c:pt idx="2510">
                  <c:v>0</c:v>
                </c:pt>
                <c:pt idx="2511">
                  <c:v>0</c:v>
                </c:pt>
                <c:pt idx="2512">
                  <c:v>0.7</c:v>
                </c:pt>
                <c:pt idx="2513">
                  <c:v>0.2</c:v>
                </c:pt>
                <c:pt idx="2514">
                  <c:v>0.3</c:v>
                </c:pt>
                <c:pt idx="2515">
                  <c:v>0.2</c:v>
                </c:pt>
                <c:pt idx="2516">
                  <c:v>0.2</c:v>
                </c:pt>
                <c:pt idx="2517">
                  <c:v>0</c:v>
                </c:pt>
                <c:pt idx="2518">
                  <c:v>0</c:v>
                </c:pt>
                <c:pt idx="2519">
                  <c:v>0</c:v>
                </c:pt>
                <c:pt idx="2520">
                  <c:v>0</c:v>
                </c:pt>
                <c:pt idx="2521">
                  <c:v>0</c:v>
                </c:pt>
                <c:pt idx="2522">
                  <c:v>0</c:v>
                </c:pt>
                <c:pt idx="2523">
                  <c:v>0</c:v>
                </c:pt>
                <c:pt idx="2524">
                  <c:v>0.2</c:v>
                </c:pt>
                <c:pt idx="2525">
                  <c:v>0.2</c:v>
                </c:pt>
                <c:pt idx="2526">
                  <c:v>0.8</c:v>
                </c:pt>
                <c:pt idx="2527">
                  <c:v>0.8</c:v>
                </c:pt>
                <c:pt idx="2528">
                  <c:v>0.2</c:v>
                </c:pt>
                <c:pt idx="2529">
                  <c:v>0.2</c:v>
                </c:pt>
                <c:pt idx="2530">
                  <c:v>0</c:v>
                </c:pt>
                <c:pt idx="2531">
                  <c:v>0</c:v>
                </c:pt>
                <c:pt idx="2532">
                  <c:v>0</c:v>
                </c:pt>
                <c:pt idx="2533">
                  <c:v>0</c:v>
                </c:pt>
                <c:pt idx="2534">
                  <c:v>0.2</c:v>
                </c:pt>
                <c:pt idx="2535">
                  <c:v>0</c:v>
                </c:pt>
                <c:pt idx="2536">
                  <c:v>0.3</c:v>
                </c:pt>
                <c:pt idx="2537">
                  <c:v>0.4</c:v>
                </c:pt>
                <c:pt idx="2538">
                  <c:v>0.4</c:v>
                </c:pt>
                <c:pt idx="2539">
                  <c:v>0.2</c:v>
                </c:pt>
                <c:pt idx="2540">
                  <c:v>0.2</c:v>
                </c:pt>
                <c:pt idx="2541">
                  <c:v>0.2</c:v>
                </c:pt>
                <c:pt idx="2542">
                  <c:v>0.2</c:v>
                </c:pt>
                <c:pt idx="2543">
                  <c:v>0</c:v>
                </c:pt>
                <c:pt idx="2544">
                  <c:v>0</c:v>
                </c:pt>
                <c:pt idx="2545">
                  <c:v>0</c:v>
                </c:pt>
                <c:pt idx="2546">
                  <c:v>0.15</c:v>
                </c:pt>
                <c:pt idx="2547">
                  <c:v>0.2</c:v>
                </c:pt>
                <c:pt idx="2548">
                  <c:v>0.2</c:v>
                </c:pt>
                <c:pt idx="2549">
                  <c:v>0.2</c:v>
                </c:pt>
                <c:pt idx="2550">
                  <c:v>0.2</c:v>
                </c:pt>
                <c:pt idx="2551">
                  <c:v>0</c:v>
                </c:pt>
                <c:pt idx="2552">
                  <c:v>0</c:v>
                </c:pt>
                <c:pt idx="2553">
                  <c:v>0</c:v>
                </c:pt>
                <c:pt idx="2554">
                  <c:v>0.2</c:v>
                </c:pt>
                <c:pt idx="2555">
                  <c:v>0</c:v>
                </c:pt>
                <c:pt idx="2556">
                  <c:v>0.6</c:v>
                </c:pt>
                <c:pt idx="2557">
                  <c:v>0.2</c:v>
                </c:pt>
                <c:pt idx="2558">
                  <c:v>0</c:v>
                </c:pt>
                <c:pt idx="2559">
                  <c:v>0</c:v>
                </c:pt>
                <c:pt idx="2560">
                  <c:v>0</c:v>
                </c:pt>
                <c:pt idx="2561">
                  <c:v>0.2</c:v>
                </c:pt>
                <c:pt idx="2562">
                  <c:v>0.2</c:v>
                </c:pt>
                <c:pt idx="2563">
                  <c:v>0</c:v>
                </c:pt>
                <c:pt idx="2564">
                  <c:v>0</c:v>
                </c:pt>
                <c:pt idx="2565">
                  <c:v>0</c:v>
                </c:pt>
                <c:pt idx="2566">
                  <c:v>0.2</c:v>
                </c:pt>
                <c:pt idx="2567">
                  <c:v>0</c:v>
                </c:pt>
                <c:pt idx="2568">
                  <c:v>0</c:v>
                </c:pt>
                <c:pt idx="2569">
                  <c:v>0.4</c:v>
                </c:pt>
                <c:pt idx="2570">
                  <c:v>0.2</c:v>
                </c:pt>
                <c:pt idx="2571">
                  <c:v>0.2</c:v>
                </c:pt>
                <c:pt idx="2572">
                  <c:v>0.2</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2</c:v>
                </c:pt>
                <c:pt idx="2586">
                  <c:v>0</c:v>
                </c:pt>
                <c:pt idx="2587">
                  <c:v>0</c:v>
                </c:pt>
                <c:pt idx="2588">
                  <c:v>0</c:v>
                </c:pt>
                <c:pt idx="2589">
                  <c:v>0.2</c:v>
                </c:pt>
                <c:pt idx="2590">
                  <c:v>0.6</c:v>
                </c:pt>
                <c:pt idx="2591">
                  <c:v>0.5</c:v>
                </c:pt>
                <c:pt idx="2592">
                  <c:v>0</c:v>
                </c:pt>
                <c:pt idx="2593">
                  <c:v>0</c:v>
                </c:pt>
                <c:pt idx="2594">
                  <c:v>0</c:v>
                </c:pt>
                <c:pt idx="2595">
                  <c:v>0</c:v>
                </c:pt>
                <c:pt idx="2596">
                  <c:v>0</c:v>
                </c:pt>
                <c:pt idx="2597">
                  <c:v>0</c:v>
                </c:pt>
                <c:pt idx="2598">
                  <c:v>0</c:v>
                </c:pt>
                <c:pt idx="2599">
                  <c:v>0</c:v>
                </c:pt>
                <c:pt idx="2600">
                  <c:v>0</c:v>
                </c:pt>
                <c:pt idx="2601">
                  <c:v>0</c:v>
                </c:pt>
                <c:pt idx="2602">
                  <c:v>0</c:v>
                </c:pt>
                <c:pt idx="2603">
                  <c:v>0.2</c:v>
                </c:pt>
                <c:pt idx="2604">
                  <c:v>0</c:v>
                </c:pt>
                <c:pt idx="2605">
                  <c:v>0.7</c:v>
                </c:pt>
                <c:pt idx="2606">
                  <c:v>0</c:v>
                </c:pt>
                <c:pt idx="2607">
                  <c:v>0.2</c:v>
                </c:pt>
                <c:pt idx="2608">
                  <c:v>0.2</c:v>
                </c:pt>
                <c:pt idx="2609">
                  <c:v>0.3</c:v>
                </c:pt>
                <c:pt idx="2610">
                  <c:v>0.2</c:v>
                </c:pt>
                <c:pt idx="2611">
                  <c:v>0.2</c:v>
                </c:pt>
                <c:pt idx="2612">
                  <c:v>0.6</c:v>
                </c:pt>
                <c:pt idx="2613">
                  <c:v>0.2</c:v>
                </c:pt>
                <c:pt idx="2614">
                  <c:v>0.2</c:v>
                </c:pt>
                <c:pt idx="2615">
                  <c:v>0.2</c:v>
                </c:pt>
                <c:pt idx="2616">
                  <c:v>0</c:v>
                </c:pt>
                <c:pt idx="2617">
                  <c:v>0.2</c:v>
                </c:pt>
                <c:pt idx="2618">
                  <c:v>0</c:v>
                </c:pt>
                <c:pt idx="2619">
                  <c:v>0.2</c:v>
                </c:pt>
                <c:pt idx="2620">
                  <c:v>0</c:v>
                </c:pt>
                <c:pt idx="2621">
                  <c:v>0</c:v>
                </c:pt>
                <c:pt idx="2622">
                  <c:v>0</c:v>
                </c:pt>
                <c:pt idx="2623">
                  <c:v>0.2</c:v>
                </c:pt>
                <c:pt idx="2624">
                  <c:v>0</c:v>
                </c:pt>
                <c:pt idx="2625">
                  <c:v>0</c:v>
                </c:pt>
                <c:pt idx="2626">
                  <c:v>0</c:v>
                </c:pt>
                <c:pt idx="2627">
                  <c:v>0.2</c:v>
                </c:pt>
                <c:pt idx="2628">
                  <c:v>0.7</c:v>
                </c:pt>
                <c:pt idx="2629">
                  <c:v>0.7</c:v>
                </c:pt>
                <c:pt idx="2630">
                  <c:v>0</c:v>
                </c:pt>
                <c:pt idx="2631">
                  <c:v>0</c:v>
                </c:pt>
                <c:pt idx="2632">
                  <c:v>0.2</c:v>
                </c:pt>
                <c:pt idx="2633">
                  <c:v>0.2</c:v>
                </c:pt>
                <c:pt idx="2634">
                  <c:v>0.2</c:v>
                </c:pt>
                <c:pt idx="2635">
                  <c:v>0.7</c:v>
                </c:pt>
                <c:pt idx="2636">
                  <c:v>0</c:v>
                </c:pt>
                <c:pt idx="2637">
                  <c:v>0</c:v>
                </c:pt>
                <c:pt idx="2638">
                  <c:v>0.2</c:v>
                </c:pt>
                <c:pt idx="2639">
                  <c:v>0</c:v>
                </c:pt>
                <c:pt idx="2640">
                  <c:v>0.1</c:v>
                </c:pt>
                <c:pt idx="2641">
                  <c:v>0</c:v>
                </c:pt>
                <c:pt idx="2642">
                  <c:v>0.2</c:v>
                </c:pt>
                <c:pt idx="2643">
                  <c:v>0.2</c:v>
                </c:pt>
                <c:pt idx="2644">
                  <c:v>0.2</c:v>
                </c:pt>
                <c:pt idx="2645">
                  <c:v>0</c:v>
                </c:pt>
                <c:pt idx="2646">
                  <c:v>0</c:v>
                </c:pt>
                <c:pt idx="2647">
                  <c:v>0</c:v>
                </c:pt>
                <c:pt idx="2648">
                  <c:v>0</c:v>
                </c:pt>
                <c:pt idx="2649">
                  <c:v>0</c:v>
                </c:pt>
                <c:pt idx="2650">
                  <c:v>0.15</c:v>
                </c:pt>
                <c:pt idx="2651">
                  <c:v>0.2</c:v>
                </c:pt>
                <c:pt idx="2652">
                  <c:v>0.2</c:v>
                </c:pt>
                <c:pt idx="2653">
                  <c:v>0</c:v>
                </c:pt>
                <c:pt idx="2654">
                  <c:v>0</c:v>
                </c:pt>
                <c:pt idx="2655">
                  <c:v>0.2</c:v>
                </c:pt>
                <c:pt idx="2656">
                  <c:v>0</c:v>
                </c:pt>
                <c:pt idx="2657">
                  <c:v>0</c:v>
                </c:pt>
                <c:pt idx="2658">
                  <c:v>0</c:v>
                </c:pt>
                <c:pt idx="2659">
                  <c:v>0.2</c:v>
                </c:pt>
                <c:pt idx="2660">
                  <c:v>0</c:v>
                </c:pt>
                <c:pt idx="2661">
                  <c:v>0</c:v>
                </c:pt>
                <c:pt idx="2662">
                  <c:v>0</c:v>
                </c:pt>
                <c:pt idx="2663">
                  <c:v>0.2</c:v>
                </c:pt>
                <c:pt idx="2664">
                  <c:v>0.4</c:v>
                </c:pt>
                <c:pt idx="2665">
                  <c:v>0.7</c:v>
                </c:pt>
                <c:pt idx="2666">
                  <c:v>0.2</c:v>
                </c:pt>
                <c:pt idx="2667">
                  <c:v>0.2</c:v>
                </c:pt>
                <c:pt idx="2668">
                  <c:v>0.2</c:v>
                </c:pt>
                <c:pt idx="2669">
                  <c:v>0</c:v>
                </c:pt>
                <c:pt idx="2670">
                  <c:v>0</c:v>
                </c:pt>
                <c:pt idx="2671">
                  <c:v>0</c:v>
                </c:pt>
                <c:pt idx="2672">
                  <c:v>0</c:v>
                </c:pt>
                <c:pt idx="2673">
                  <c:v>0</c:v>
                </c:pt>
                <c:pt idx="2674">
                  <c:v>0</c:v>
                </c:pt>
                <c:pt idx="2675">
                  <c:v>0.2</c:v>
                </c:pt>
                <c:pt idx="2676">
                  <c:v>0.2</c:v>
                </c:pt>
                <c:pt idx="2677">
                  <c:v>0.7</c:v>
                </c:pt>
                <c:pt idx="2678">
                  <c:v>0.7</c:v>
                </c:pt>
                <c:pt idx="2679">
                  <c:v>0</c:v>
                </c:pt>
                <c:pt idx="2680">
                  <c:v>0</c:v>
                </c:pt>
                <c:pt idx="2681">
                  <c:v>0</c:v>
                </c:pt>
                <c:pt idx="2682">
                  <c:v>0.1</c:v>
                </c:pt>
                <c:pt idx="2683">
                  <c:v>0</c:v>
                </c:pt>
                <c:pt idx="2684">
                  <c:v>0.2</c:v>
                </c:pt>
                <c:pt idx="2685">
                  <c:v>0.2</c:v>
                </c:pt>
                <c:pt idx="2686">
                  <c:v>0.7</c:v>
                </c:pt>
                <c:pt idx="2687">
                  <c:v>0.8</c:v>
                </c:pt>
                <c:pt idx="2688">
                  <c:v>0</c:v>
                </c:pt>
                <c:pt idx="2689">
                  <c:v>0.2</c:v>
                </c:pt>
                <c:pt idx="2690">
                  <c:v>0.7</c:v>
                </c:pt>
                <c:pt idx="2691">
                  <c:v>0.2</c:v>
                </c:pt>
                <c:pt idx="2692">
                  <c:v>0.2</c:v>
                </c:pt>
                <c:pt idx="2693">
                  <c:v>0</c:v>
                </c:pt>
                <c:pt idx="2694">
                  <c:v>0.2</c:v>
                </c:pt>
                <c:pt idx="2695">
                  <c:v>0.2</c:v>
                </c:pt>
                <c:pt idx="2696">
                  <c:v>0.5</c:v>
                </c:pt>
                <c:pt idx="2697">
                  <c:v>0.5</c:v>
                </c:pt>
                <c:pt idx="2698">
                  <c:v>0.2</c:v>
                </c:pt>
                <c:pt idx="2699">
                  <c:v>0.2</c:v>
                </c:pt>
                <c:pt idx="2700">
                  <c:v>0.2</c:v>
                </c:pt>
                <c:pt idx="2701">
                  <c:v>0.2</c:v>
                </c:pt>
                <c:pt idx="2702">
                  <c:v>0.2</c:v>
                </c:pt>
                <c:pt idx="2703">
                  <c:v>0</c:v>
                </c:pt>
                <c:pt idx="2704">
                  <c:v>0</c:v>
                </c:pt>
                <c:pt idx="2705">
                  <c:v>0</c:v>
                </c:pt>
                <c:pt idx="2706">
                  <c:v>0</c:v>
                </c:pt>
                <c:pt idx="2707">
                  <c:v>0</c:v>
                </c:pt>
                <c:pt idx="2708">
                  <c:v>0</c:v>
                </c:pt>
                <c:pt idx="2709">
                  <c:v>0.2</c:v>
                </c:pt>
                <c:pt idx="2710">
                  <c:v>0.7</c:v>
                </c:pt>
                <c:pt idx="2711">
                  <c:v>0.2</c:v>
                </c:pt>
                <c:pt idx="2712">
                  <c:v>0</c:v>
                </c:pt>
                <c:pt idx="2713">
                  <c:v>0.2</c:v>
                </c:pt>
                <c:pt idx="2714">
                  <c:v>0</c:v>
                </c:pt>
                <c:pt idx="2715">
                  <c:v>0</c:v>
                </c:pt>
                <c:pt idx="2716">
                  <c:v>0</c:v>
                </c:pt>
                <c:pt idx="2717">
                  <c:v>0</c:v>
                </c:pt>
                <c:pt idx="2718">
                  <c:v>0</c:v>
                </c:pt>
                <c:pt idx="2719">
                  <c:v>0.6</c:v>
                </c:pt>
                <c:pt idx="2720">
                  <c:v>0.2</c:v>
                </c:pt>
                <c:pt idx="2721">
                  <c:v>0.2</c:v>
                </c:pt>
                <c:pt idx="2722">
                  <c:v>0</c:v>
                </c:pt>
                <c:pt idx="2723">
                  <c:v>0</c:v>
                </c:pt>
                <c:pt idx="2724">
                  <c:v>0.2</c:v>
                </c:pt>
                <c:pt idx="2725">
                  <c:v>0.4</c:v>
                </c:pt>
                <c:pt idx="2726">
                  <c:v>0.4</c:v>
                </c:pt>
                <c:pt idx="2727">
                  <c:v>0.7</c:v>
                </c:pt>
                <c:pt idx="2728">
                  <c:v>0.4</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2</c:v>
                </c:pt>
                <c:pt idx="2742">
                  <c:v>0</c:v>
                </c:pt>
                <c:pt idx="2743">
                  <c:v>0</c:v>
                </c:pt>
                <c:pt idx="2744">
                  <c:v>0.2</c:v>
                </c:pt>
                <c:pt idx="2745">
                  <c:v>0.2</c:v>
                </c:pt>
                <c:pt idx="2746">
                  <c:v>0.3</c:v>
                </c:pt>
                <c:pt idx="2747">
                  <c:v>0.2</c:v>
                </c:pt>
                <c:pt idx="2748">
                  <c:v>0.7</c:v>
                </c:pt>
                <c:pt idx="2749">
                  <c:v>0.2</c:v>
                </c:pt>
                <c:pt idx="2750">
                  <c:v>0</c:v>
                </c:pt>
                <c:pt idx="2751">
                  <c:v>0.2</c:v>
                </c:pt>
                <c:pt idx="2752">
                  <c:v>0</c:v>
                </c:pt>
                <c:pt idx="2753">
                  <c:v>0</c:v>
                </c:pt>
                <c:pt idx="2754">
                  <c:v>0.2</c:v>
                </c:pt>
                <c:pt idx="2755">
                  <c:v>0</c:v>
                </c:pt>
                <c:pt idx="2756">
                  <c:v>0</c:v>
                </c:pt>
                <c:pt idx="2757">
                  <c:v>0</c:v>
                </c:pt>
                <c:pt idx="2758">
                  <c:v>0</c:v>
                </c:pt>
                <c:pt idx="2759">
                  <c:v>0</c:v>
                </c:pt>
                <c:pt idx="2760">
                  <c:v>0</c:v>
                </c:pt>
                <c:pt idx="2761">
                  <c:v>0</c:v>
                </c:pt>
                <c:pt idx="2762">
                  <c:v>0.2</c:v>
                </c:pt>
                <c:pt idx="2763">
                  <c:v>0.7</c:v>
                </c:pt>
                <c:pt idx="2764">
                  <c:v>0.7</c:v>
                </c:pt>
                <c:pt idx="2765">
                  <c:v>0.2</c:v>
                </c:pt>
                <c:pt idx="2766">
                  <c:v>0.2</c:v>
                </c:pt>
                <c:pt idx="2767">
                  <c:v>0.2</c:v>
                </c:pt>
                <c:pt idx="2768">
                  <c:v>0.8</c:v>
                </c:pt>
                <c:pt idx="2769">
                  <c:v>0.2</c:v>
                </c:pt>
                <c:pt idx="2770">
                  <c:v>0.2</c:v>
                </c:pt>
                <c:pt idx="2771">
                  <c:v>0</c:v>
                </c:pt>
                <c:pt idx="2772">
                  <c:v>0.2</c:v>
                </c:pt>
                <c:pt idx="2773">
                  <c:v>0</c:v>
                </c:pt>
                <c:pt idx="2774">
                  <c:v>0.2</c:v>
                </c:pt>
                <c:pt idx="2775">
                  <c:v>0</c:v>
                </c:pt>
                <c:pt idx="2776">
                  <c:v>0.2</c:v>
                </c:pt>
                <c:pt idx="2777">
                  <c:v>0.15</c:v>
                </c:pt>
                <c:pt idx="2778">
                  <c:v>0.2</c:v>
                </c:pt>
                <c:pt idx="2779">
                  <c:v>0.2</c:v>
                </c:pt>
                <c:pt idx="2780">
                  <c:v>0</c:v>
                </c:pt>
                <c:pt idx="2781">
                  <c:v>0</c:v>
                </c:pt>
                <c:pt idx="2782">
                  <c:v>0</c:v>
                </c:pt>
                <c:pt idx="2783">
                  <c:v>0.4</c:v>
                </c:pt>
                <c:pt idx="2784">
                  <c:v>0.4</c:v>
                </c:pt>
                <c:pt idx="2785">
                  <c:v>0.2</c:v>
                </c:pt>
                <c:pt idx="2786">
                  <c:v>0</c:v>
                </c:pt>
                <c:pt idx="2787">
                  <c:v>0.6</c:v>
                </c:pt>
                <c:pt idx="2788">
                  <c:v>0.2</c:v>
                </c:pt>
                <c:pt idx="2789">
                  <c:v>0.6</c:v>
                </c:pt>
                <c:pt idx="2790">
                  <c:v>0</c:v>
                </c:pt>
                <c:pt idx="2791">
                  <c:v>0</c:v>
                </c:pt>
                <c:pt idx="2792">
                  <c:v>0</c:v>
                </c:pt>
                <c:pt idx="2793">
                  <c:v>0.2</c:v>
                </c:pt>
                <c:pt idx="2794">
                  <c:v>0.2</c:v>
                </c:pt>
                <c:pt idx="2795">
                  <c:v>0.2</c:v>
                </c:pt>
                <c:pt idx="2796">
                  <c:v>0.15</c:v>
                </c:pt>
                <c:pt idx="2797">
                  <c:v>0</c:v>
                </c:pt>
                <c:pt idx="2798">
                  <c:v>0</c:v>
                </c:pt>
                <c:pt idx="2799">
                  <c:v>0</c:v>
                </c:pt>
                <c:pt idx="2800">
                  <c:v>0.2</c:v>
                </c:pt>
                <c:pt idx="2801">
                  <c:v>0.2</c:v>
                </c:pt>
                <c:pt idx="2802">
                  <c:v>0</c:v>
                </c:pt>
                <c:pt idx="2803">
                  <c:v>0</c:v>
                </c:pt>
                <c:pt idx="2804">
                  <c:v>0</c:v>
                </c:pt>
                <c:pt idx="2805">
                  <c:v>0.3</c:v>
                </c:pt>
                <c:pt idx="2806">
                  <c:v>0</c:v>
                </c:pt>
                <c:pt idx="2807">
                  <c:v>0</c:v>
                </c:pt>
                <c:pt idx="2808">
                  <c:v>0</c:v>
                </c:pt>
                <c:pt idx="2809">
                  <c:v>0.2</c:v>
                </c:pt>
                <c:pt idx="2810">
                  <c:v>0</c:v>
                </c:pt>
                <c:pt idx="2811">
                  <c:v>0</c:v>
                </c:pt>
                <c:pt idx="2812">
                  <c:v>0</c:v>
                </c:pt>
                <c:pt idx="2813">
                  <c:v>0</c:v>
                </c:pt>
                <c:pt idx="2814">
                  <c:v>0</c:v>
                </c:pt>
                <c:pt idx="2815">
                  <c:v>0</c:v>
                </c:pt>
                <c:pt idx="2816">
                  <c:v>0</c:v>
                </c:pt>
                <c:pt idx="2817">
                  <c:v>0</c:v>
                </c:pt>
                <c:pt idx="2818">
                  <c:v>0</c:v>
                </c:pt>
                <c:pt idx="2819">
                  <c:v>0.2</c:v>
                </c:pt>
                <c:pt idx="2820">
                  <c:v>0.2</c:v>
                </c:pt>
                <c:pt idx="2821">
                  <c:v>0.2</c:v>
                </c:pt>
                <c:pt idx="2822">
                  <c:v>0.2</c:v>
                </c:pt>
                <c:pt idx="2823">
                  <c:v>0.2</c:v>
                </c:pt>
                <c:pt idx="2824">
                  <c:v>0.2</c:v>
                </c:pt>
                <c:pt idx="2825">
                  <c:v>0.32</c:v>
                </c:pt>
                <c:pt idx="2826">
                  <c:v>0.8</c:v>
                </c:pt>
                <c:pt idx="2827">
                  <c:v>0.2</c:v>
                </c:pt>
                <c:pt idx="2828">
                  <c:v>0.2</c:v>
                </c:pt>
                <c:pt idx="2829">
                  <c:v>0.2</c:v>
                </c:pt>
                <c:pt idx="2830">
                  <c:v>0.2</c:v>
                </c:pt>
                <c:pt idx="2831">
                  <c:v>0.2</c:v>
                </c:pt>
                <c:pt idx="2832">
                  <c:v>0.2</c:v>
                </c:pt>
                <c:pt idx="2833">
                  <c:v>0</c:v>
                </c:pt>
                <c:pt idx="2834">
                  <c:v>0</c:v>
                </c:pt>
                <c:pt idx="2835">
                  <c:v>0</c:v>
                </c:pt>
                <c:pt idx="2836">
                  <c:v>0</c:v>
                </c:pt>
                <c:pt idx="2837">
                  <c:v>0.2</c:v>
                </c:pt>
                <c:pt idx="2838">
                  <c:v>0.5</c:v>
                </c:pt>
                <c:pt idx="2839">
                  <c:v>0</c:v>
                </c:pt>
                <c:pt idx="2840">
                  <c:v>0</c:v>
                </c:pt>
                <c:pt idx="2841">
                  <c:v>0.2</c:v>
                </c:pt>
                <c:pt idx="2842">
                  <c:v>0.2</c:v>
                </c:pt>
                <c:pt idx="2843">
                  <c:v>0.2</c:v>
                </c:pt>
                <c:pt idx="2844">
                  <c:v>0.3</c:v>
                </c:pt>
                <c:pt idx="2845">
                  <c:v>0</c:v>
                </c:pt>
                <c:pt idx="2846">
                  <c:v>0.8</c:v>
                </c:pt>
                <c:pt idx="2847">
                  <c:v>0</c:v>
                </c:pt>
                <c:pt idx="2848">
                  <c:v>0</c:v>
                </c:pt>
                <c:pt idx="2849">
                  <c:v>0.7</c:v>
                </c:pt>
                <c:pt idx="2850">
                  <c:v>0.2</c:v>
                </c:pt>
                <c:pt idx="2851">
                  <c:v>0</c:v>
                </c:pt>
                <c:pt idx="2852">
                  <c:v>0</c:v>
                </c:pt>
                <c:pt idx="2853">
                  <c:v>0</c:v>
                </c:pt>
                <c:pt idx="2854">
                  <c:v>0</c:v>
                </c:pt>
                <c:pt idx="2855">
                  <c:v>0</c:v>
                </c:pt>
                <c:pt idx="2856">
                  <c:v>0.2</c:v>
                </c:pt>
                <c:pt idx="2857">
                  <c:v>0.2</c:v>
                </c:pt>
                <c:pt idx="2858">
                  <c:v>0</c:v>
                </c:pt>
                <c:pt idx="2859">
                  <c:v>0</c:v>
                </c:pt>
                <c:pt idx="2860">
                  <c:v>0</c:v>
                </c:pt>
                <c:pt idx="2861">
                  <c:v>0</c:v>
                </c:pt>
                <c:pt idx="2862">
                  <c:v>0.2</c:v>
                </c:pt>
                <c:pt idx="2863">
                  <c:v>0</c:v>
                </c:pt>
                <c:pt idx="2864">
                  <c:v>0</c:v>
                </c:pt>
                <c:pt idx="2865">
                  <c:v>0</c:v>
                </c:pt>
                <c:pt idx="2866">
                  <c:v>0</c:v>
                </c:pt>
                <c:pt idx="2867">
                  <c:v>0.2</c:v>
                </c:pt>
                <c:pt idx="2868">
                  <c:v>0.2</c:v>
                </c:pt>
                <c:pt idx="2869">
                  <c:v>0.2</c:v>
                </c:pt>
                <c:pt idx="2870">
                  <c:v>0.2</c:v>
                </c:pt>
                <c:pt idx="2871">
                  <c:v>0.2</c:v>
                </c:pt>
                <c:pt idx="2872">
                  <c:v>0</c:v>
                </c:pt>
                <c:pt idx="2873">
                  <c:v>0</c:v>
                </c:pt>
                <c:pt idx="2874">
                  <c:v>0</c:v>
                </c:pt>
                <c:pt idx="2875">
                  <c:v>0.2</c:v>
                </c:pt>
                <c:pt idx="2876">
                  <c:v>0.2</c:v>
                </c:pt>
                <c:pt idx="2877">
                  <c:v>0</c:v>
                </c:pt>
                <c:pt idx="2878">
                  <c:v>0</c:v>
                </c:pt>
                <c:pt idx="2879">
                  <c:v>0</c:v>
                </c:pt>
                <c:pt idx="2880">
                  <c:v>0</c:v>
                </c:pt>
                <c:pt idx="2881">
                  <c:v>0</c:v>
                </c:pt>
                <c:pt idx="2882">
                  <c:v>0.8</c:v>
                </c:pt>
                <c:pt idx="2883">
                  <c:v>0</c:v>
                </c:pt>
                <c:pt idx="2884">
                  <c:v>0.2</c:v>
                </c:pt>
                <c:pt idx="2885">
                  <c:v>0.2</c:v>
                </c:pt>
                <c:pt idx="2886">
                  <c:v>0</c:v>
                </c:pt>
                <c:pt idx="2887">
                  <c:v>0</c:v>
                </c:pt>
                <c:pt idx="2888">
                  <c:v>0</c:v>
                </c:pt>
                <c:pt idx="2889">
                  <c:v>0</c:v>
                </c:pt>
                <c:pt idx="2890">
                  <c:v>0</c:v>
                </c:pt>
                <c:pt idx="2891">
                  <c:v>0</c:v>
                </c:pt>
                <c:pt idx="2892">
                  <c:v>0</c:v>
                </c:pt>
                <c:pt idx="2893">
                  <c:v>0</c:v>
                </c:pt>
                <c:pt idx="2894">
                  <c:v>0</c:v>
                </c:pt>
                <c:pt idx="2895">
                  <c:v>0</c:v>
                </c:pt>
                <c:pt idx="2896">
                  <c:v>0</c:v>
                </c:pt>
                <c:pt idx="2897">
                  <c:v>0.2</c:v>
                </c:pt>
                <c:pt idx="2898">
                  <c:v>0.3</c:v>
                </c:pt>
                <c:pt idx="2899">
                  <c:v>0.2</c:v>
                </c:pt>
                <c:pt idx="2900">
                  <c:v>0</c:v>
                </c:pt>
                <c:pt idx="2901">
                  <c:v>0</c:v>
                </c:pt>
                <c:pt idx="2902">
                  <c:v>0.2</c:v>
                </c:pt>
                <c:pt idx="2903">
                  <c:v>0.2</c:v>
                </c:pt>
                <c:pt idx="2904">
                  <c:v>0.3</c:v>
                </c:pt>
                <c:pt idx="2905">
                  <c:v>0</c:v>
                </c:pt>
                <c:pt idx="2906">
                  <c:v>0</c:v>
                </c:pt>
                <c:pt idx="2907">
                  <c:v>0</c:v>
                </c:pt>
                <c:pt idx="2908">
                  <c:v>0</c:v>
                </c:pt>
                <c:pt idx="2909">
                  <c:v>0</c:v>
                </c:pt>
                <c:pt idx="2910">
                  <c:v>0.2</c:v>
                </c:pt>
                <c:pt idx="2911">
                  <c:v>0</c:v>
                </c:pt>
                <c:pt idx="2912">
                  <c:v>0</c:v>
                </c:pt>
                <c:pt idx="2913">
                  <c:v>0.2</c:v>
                </c:pt>
                <c:pt idx="2914">
                  <c:v>0</c:v>
                </c:pt>
                <c:pt idx="2915">
                  <c:v>0</c:v>
                </c:pt>
                <c:pt idx="2916">
                  <c:v>0</c:v>
                </c:pt>
                <c:pt idx="2917">
                  <c:v>0.2</c:v>
                </c:pt>
                <c:pt idx="2918">
                  <c:v>0.2</c:v>
                </c:pt>
                <c:pt idx="2919">
                  <c:v>0.2</c:v>
                </c:pt>
                <c:pt idx="2920">
                  <c:v>0.2</c:v>
                </c:pt>
                <c:pt idx="2921">
                  <c:v>0</c:v>
                </c:pt>
                <c:pt idx="2922">
                  <c:v>0.8</c:v>
                </c:pt>
                <c:pt idx="2923">
                  <c:v>0</c:v>
                </c:pt>
                <c:pt idx="2924">
                  <c:v>0</c:v>
                </c:pt>
                <c:pt idx="2925">
                  <c:v>0</c:v>
                </c:pt>
                <c:pt idx="2926">
                  <c:v>0</c:v>
                </c:pt>
                <c:pt idx="2927">
                  <c:v>0</c:v>
                </c:pt>
                <c:pt idx="2928">
                  <c:v>0.7</c:v>
                </c:pt>
                <c:pt idx="2929">
                  <c:v>0</c:v>
                </c:pt>
                <c:pt idx="2930">
                  <c:v>0.2</c:v>
                </c:pt>
                <c:pt idx="2931">
                  <c:v>0.2</c:v>
                </c:pt>
                <c:pt idx="2932">
                  <c:v>0.2</c:v>
                </c:pt>
                <c:pt idx="2933">
                  <c:v>0.2</c:v>
                </c:pt>
                <c:pt idx="2934">
                  <c:v>0.2</c:v>
                </c:pt>
                <c:pt idx="2935">
                  <c:v>0</c:v>
                </c:pt>
                <c:pt idx="2936">
                  <c:v>0.2</c:v>
                </c:pt>
                <c:pt idx="2937">
                  <c:v>0</c:v>
                </c:pt>
                <c:pt idx="2938">
                  <c:v>0</c:v>
                </c:pt>
                <c:pt idx="2939">
                  <c:v>0.2</c:v>
                </c:pt>
                <c:pt idx="2940">
                  <c:v>0</c:v>
                </c:pt>
                <c:pt idx="2941">
                  <c:v>0</c:v>
                </c:pt>
                <c:pt idx="2942">
                  <c:v>0</c:v>
                </c:pt>
                <c:pt idx="2943">
                  <c:v>0</c:v>
                </c:pt>
                <c:pt idx="2944">
                  <c:v>0</c:v>
                </c:pt>
                <c:pt idx="2945">
                  <c:v>0</c:v>
                </c:pt>
                <c:pt idx="2946">
                  <c:v>0</c:v>
                </c:pt>
                <c:pt idx="2947">
                  <c:v>0.2</c:v>
                </c:pt>
                <c:pt idx="2948">
                  <c:v>0</c:v>
                </c:pt>
                <c:pt idx="2949">
                  <c:v>0.2</c:v>
                </c:pt>
                <c:pt idx="2950">
                  <c:v>0.2</c:v>
                </c:pt>
                <c:pt idx="2951">
                  <c:v>0.2</c:v>
                </c:pt>
                <c:pt idx="2952">
                  <c:v>0.2</c:v>
                </c:pt>
                <c:pt idx="2953">
                  <c:v>0.2</c:v>
                </c:pt>
                <c:pt idx="2954">
                  <c:v>0.2</c:v>
                </c:pt>
                <c:pt idx="2955">
                  <c:v>0</c:v>
                </c:pt>
                <c:pt idx="2956">
                  <c:v>0.1</c:v>
                </c:pt>
                <c:pt idx="2957">
                  <c:v>0.7</c:v>
                </c:pt>
                <c:pt idx="2958">
                  <c:v>0.2</c:v>
                </c:pt>
                <c:pt idx="2959">
                  <c:v>0</c:v>
                </c:pt>
                <c:pt idx="2960">
                  <c:v>0</c:v>
                </c:pt>
                <c:pt idx="2961">
                  <c:v>0</c:v>
                </c:pt>
                <c:pt idx="2962">
                  <c:v>0.2</c:v>
                </c:pt>
                <c:pt idx="2963">
                  <c:v>0.2</c:v>
                </c:pt>
                <c:pt idx="2964">
                  <c:v>0.2</c:v>
                </c:pt>
                <c:pt idx="2965">
                  <c:v>0</c:v>
                </c:pt>
                <c:pt idx="2966">
                  <c:v>0.6</c:v>
                </c:pt>
                <c:pt idx="2967">
                  <c:v>0.2</c:v>
                </c:pt>
                <c:pt idx="2968">
                  <c:v>0.2</c:v>
                </c:pt>
                <c:pt idx="2969">
                  <c:v>0.2</c:v>
                </c:pt>
                <c:pt idx="2970">
                  <c:v>0.7</c:v>
                </c:pt>
                <c:pt idx="2971">
                  <c:v>0.2</c:v>
                </c:pt>
                <c:pt idx="2972">
                  <c:v>0.2</c:v>
                </c:pt>
                <c:pt idx="2973">
                  <c:v>0</c:v>
                </c:pt>
                <c:pt idx="2974">
                  <c:v>0.3</c:v>
                </c:pt>
                <c:pt idx="2975">
                  <c:v>0.2</c:v>
                </c:pt>
                <c:pt idx="2976">
                  <c:v>0.3</c:v>
                </c:pt>
                <c:pt idx="2977">
                  <c:v>0</c:v>
                </c:pt>
                <c:pt idx="2978">
                  <c:v>0</c:v>
                </c:pt>
                <c:pt idx="2979">
                  <c:v>0.2</c:v>
                </c:pt>
                <c:pt idx="2980">
                  <c:v>0.2</c:v>
                </c:pt>
                <c:pt idx="2981">
                  <c:v>0.2</c:v>
                </c:pt>
                <c:pt idx="2982">
                  <c:v>0.2</c:v>
                </c:pt>
                <c:pt idx="2983">
                  <c:v>0.2</c:v>
                </c:pt>
                <c:pt idx="2984">
                  <c:v>0.5</c:v>
                </c:pt>
                <c:pt idx="2985">
                  <c:v>0</c:v>
                </c:pt>
                <c:pt idx="2986">
                  <c:v>0</c:v>
                </c:pt>
                <c:pt idx="2987">
                  <c:v>0</c:v>
                </c:pt>
                <c:pt idx="2988">
                  <c:v>0</c:v>
                </c:pt>
                <c:pt idx="2989">
                  <c:v>0.2</c:v>
                </c:pt>
                <c:pt idx="2990">
                  <c:v>0</c:v>
                </c:pt>
                <c:pt idx="2991">
                  <c:v>0.2</c:v>
                </c:pt>
                <c:pt idx="2992">
                  <c:v>0</c:v>
                </c:pt>
                <c:pt idx="2993">
                  <c:v>0</c:v>
                </c:pt>
                <c:pt idx="2994">
                  <c:v>0.2</c:v>
                </c:pt>
                <c:pt idx="2995">
                  <c:v>0.2</c:v>
                </c:pt>
                <c:pt idx="2996">
                  <c:v>0.2</c:v>
                </c:pt>
                <c:pt idx="2997">
                  <c:v>0.2</c:v>
                </c:pt>
                <c:pt idx="2998">
                  <c:v>0.2</c:v>
                </c:pt>
                <c:pt idx="2999">
                  <c:v>0.7</c:v>
                </c:pt>
                <c:pt idx="3000">
                  <c:v>0.2</c:v>
                </c:pt>
                <c:pt idx="3001">
                  <c:v>0.7</c:v>
                </c:pt>
                <c:pt idx="3002">
                  <c:v>0</c:v>
                </c:pt>
                <c:pt idx="3003">
                  <c:v>0.2</c:v>
                </c:pt>
                <c:pt idx="3004">
                  <c:v>0</c:v>
                </c:pt>
                <c:pt idx="3005">
                  <c:v>0</c:v>
                </c:pt>
                <c:pt idx="3006">
                  <c:v>0</c:v>
                </c:pt>
                <c:pt idx="3007">
                  <c:v>0.2</c:v>
                </c:pt>
                <c:pt idx="3008">
                  <c:v>0</c:v>
                </c:pt>
                <c:pt idx="3009">
                  <c:v>0.2</c:v>
                </c:pt>
                <c:pt idx="3010">
                  <c:v>0.7</c:v>
                </c:pt>
                <c:pt idx="3011">
                  <c:v>0.7</c:v>
                </c:pt>
                <c:pt idx="3012">
                  <c:v>0.7</c:v>
                </c:pt>
                <c:pt idx="3013">
                  <c:v>0.7</c:v>
                </c:pt>
                <c:pt idx="3014">
                  <c:v>0.2</c:v>
                </c:pt>
                <c:pt idx="3015">
                  <c:v>0.4</c:v>
                </c:pt>
                <c:pt idx="3016">
                  <c:v>0.2</c:v>
                </c:pt>
                <c:pt idx="3017">
                  <c:v>0.6</c:v>
                </c:pt>
                <c:pt idx="3018">
                  <c:v>0.2</c:v>
                </c:pt>
                <c:pt idx="3019">
                  <c:v>0</c:v>
                </c:pt>
                <c:pt idx="3020">
                  <c:v>0</c:v>
                </c:pt>
                <c:pt idx="3021">
                  <c:v>0</c:v>
                </c:pt>
                <c:pt idx="3022">
                  <c:v>0.2</c:v>
                </c:pt>
                <c:pt idx="3023">
                  <c:v>0.32</c:v>
                </c:pt>
                <c:pt idx="3024">
                  <c:v>0.2</c:v>
                </c:pt>
                <c:pt idx="3025">
                  <c:v>0</c:v>
                </c:pt>
                <c:pt idx="3026">
                  <c:v>0.2</c:v>
                </c:pt>
                <c:pt idx="3027">
                  <c:v>0.2</c:v>
                </c:pt>
                <c:pt idx="3028">
                  <c:v>0</c:v>
                </c:pt>
                <c:pt idx="3029">
                  <c:v>0.2</c:v>
                </c:pt>
                <c:pt idx="3030">
                  <c:v>0</c:v>
                </c:pt>
                <c:pt idx="3031">
                  <c:v>0</c:v>
                </c:pt>
                <c:pt idx="3032">
                  <c:v>0.2</c:v>
                </c:pt>
                <c:pt idx="3033">
                  <c:v>0.2</c:v>
                </c:pt>
                <c:pt idx="3034">
                  <c:v>0</c:v>
                </c:pt>
                <c:pt idx="3035">
                  <c:v>0</c:v>
                </c:pt>
                <c:pt idx="3036">
                  <c:v>0</c:v>
                </c:pt>
                <c:pt idx="3037">
                  <c:v>0</c:v>
                </c:pt>
                <c:pt idx="3038">
                  <c:v>0</c:v>
                </c:pt>
                <c:pt idx="3039">
                  <c:v>0.2</c:v>
                </c:pt>
                <c:pt idx="3040">
                  <c:v>0.2</c:v>
                </c:pt>
                <c:pt idx="3041">
                  <c:v>0</c:v>
                </c:pt>
                <c:pt idx="3042">
                  <c:v>0</c:v>
                </c:pt>
                <c:pt idx="3043">
                  <c:v>0.2</c:v>
                </c:pt>
                <c:pt idx="3044">
                  <c:v>0.4</c:v>
                </c:pt>
                <c:pt idx="3045">
                  <c:v>0</c:v>
                </c:pt>
                <c:pt idx="3046">
                  <c:v>0</c:v>
                </c:pt>
                <c:pt idx="3047">
                  <c:v>0.2</c:v>
                </c:pt>
                <c:pt idx="3048">
                  <c:v>0</c:v>
                </c:pt>
                <c:pt idx="3049">
                  <c:v>0</c:v>
                </c:pt>
                <c:pt idx="3050">
                  <c:v>0</c:v>
                </c:pt>
                <c:pt idx="3051">
                  <c:v>0</c:v>
                </c:pt>
                <c:pt idx="3052">
                  <c:v>0</c:v>
                </c:pt>
                <c:pt idx="3053">
                  <c:v>0</c:v>
                </c:pt>
                <c:pt idx="3054">
                  <c:v>0</c:v>
                </c:pt>
                <c:pt idx="3055">
                  <c:v>0.2</c:v>
                </c:pt>
                <c:pt idx="3056">
                  <c:v>0</c:v>
                </c:pt>
                <c:pt idx="3057">
                  <c:v>0</c:v>
                </c:pt>
                <c:pt idx="3058">
                  <c:v>0</c:v>
                </c:pt>
                <c:pt idx="3059">
                  <c:v>0.2</c:v>
                </c:pt>
                <c:pt idx="3060">
                  <c:v>0.2</c:v>
                </c:pt>
                <c:pt idx="3061">
                  <c:v>0.2</c:v>
                </c:pt>
                <c:pt idx="3062">
                  <c:v>0</c:v>
                </c:pt>
                <c:pt idx="3063">
                  <c:v>0</c:v>
                </c:pt>
                <c:pt idx="3064">
                  <c:v>0</c:v>
                </c:pt>
                <c:pt idx="3065">
                  <c:v>0.2</c:v>
                </c:pt>
                <c:pt idx="3066">
                  <c:v>0</c:v>
                </c:pt>
                <c:pt idx="3067">
                  <c:v>0</c:v>
                </c:pt>
                <c:pt idx="3068">
                  <c:v>0</c:v>
                </c:pt>
                <c:pt idx="3069">
                  <c:v>0.2</c:v>
                </c:pt>
                <c:pt idx="3070">
                  <c:v>0</c:v>
                </c:pt>
                <c:pt idx="3071">
                  <c:v>0</c:v>
                </c:pt>
                <c:pt idx="3072">
                  <c:v>0</c:v>
                </c:pt>
                <c:pt idx="3073">
                  <c:v>0</c:v>
                </c:pt>
                <c:pt idx="3074">
                  <c:v>0.15</c:v>
                </c:pt>
                <c:pt idx="3075">
                  <c:v>0.2</c:v>
                </c:pt>
                <c:pt idx="3076">
                  <c:v>0.6</c:v>
                </c:pt>
                <c:pt idx="3077">
                  <c:v>0.3</c:v>
                </c:pt>
                <c:pt idx="3078">
                  <c:v>0</c:v>
                </c:pt>
                <c:pt idx="3079">
                  <c:v>0</c:v>
                </c:pt>
                <c:pt idx="3080">
                  <c:v>0.2</c:v>
                </c:pt>
                <c:pt idx="3081">
                  <c:v>0</c:v>
                </c:pt>
                <c:pt idx="3082">
                  <c:v>0</c:v>
                </c:pt>
                <c:pt idx="3083">
                  <c:v>0.2</c:v>
                </c:pt>
                <c:pt idx="3084">
                  <c:v>0.8</c:v>
                </c:pt>
                <c:pt idx="3085">
                  <c:v>0.2</c:v>
                </c:pt>
                <c:pt idx="3086">
                  <c:v>0.6</c:v>
                </c:pt>
                <c:pt idx="3087">
                  <c:v>0.8</c:v>
                </c:pt>
                <c:pt idx="3088">
                  <c:v>0</c:v>
                </c:pt>
                <c:pt idx="3089">
                  <c:v>0</c:v>
                </c:pt>
                <c:pt idx="3090">
                  <c:v>0</c:v>
                </c:pt>
                <c:pt idx="3091">
                  <c:v>0</c:v>
                </c:pt>
                <c:pt idx="3092">
                  <c:v>0</c:v>
                </c:pt>
                <c:pt idx="3093">
                  <c:v>0.2</c:v>
                </c:pt>
                <c:pt idx="3094">
                  <c:v>0.2</c:v>
                </c:pt>
                <c:pt idx="3095">
                  <c:v>0.2</c:v>
                </c:pt>
                <c:pt idx="3096">
                  <c:v>0.8</c:v>
                </c:pt>
                <c:pt idx="3097">
                  <c:v>0.2</c:v>
                </c:pt>
                <c:pt idx="3098">
                  <c:v>0.32</c:v>
                </c:pt>
                <c:pt idx="3099">
                  <c:v>0.2</c:v>
                </c:pt>
                <c:pt idx="3100">
                  <c:v>0.2</c:v>
                </c:pt>
                <c:pt idx="3101">
                  <c:v>0</c:v>
                </c:pt>
                <c:pt idx="3102">
                  <c:v>0</c:v>
                </c:pt>
                <c:pt idx="3103">
                  <c:v>0.7</c:v>
                </c:pt>
                <c:pt idx="3104">
                  <c:v>0</c:v>
                </c:pt>
                <c:pt idx="3105">
                  <c:v>0.2</c:v>
                </c:pt>
                <c:pt idx="3106">
                  <c:v>0.2</c:v>
                </c:pt>
                <c:pt idx="3107">
                  <c:v>0</c:v>
                </c:pt>
                <c:pt idx="3108">
                  <c:v>0</c:v>
                </c:pt>
                <c:pt idx="3109">
                  <c:v>0</c:v>
                </c:pt>
                <c:pt idx="3110">
                  <c:v>0</c:v>
                </c:pt>
                <c:pt idx="3111">
                  <c:v>0</c:v>
                </c:pt>
                <c:pt idx="3112">
                  <c:v>0.2</c:v>
                </c:pt>
                <c:pt idx="3113">
                  <c:v>0</c:v>
                </c:pt>
                <c:pt idx="3114">
                  <c:v>0</c:v>
                </c:pt>
                <c:pt idx="3115">
                  <c:v>0.2</c:v>
                </c:pt>
                <c:pt idx="3116">
                  <c:v>0</c:v>
                </c:pt>
                <c:pt idx="3117">
                  <c:v>0</c:v>
                </c:pt>
                <c:pt idx="3118">
                  <c:v>0.2</c:v>
                </c:pt>
                <c:pt idx="3119">
                  <c:v>0.2</c:v>
                </c:pt>
                <c:pt idx="3120">
                  <c:v>0.2</c:v>
                </c:pt>
                <c:pt idx="3121">
                  <c:v>0.2</c:v>
                </c:pt>
                <c:pt idx="3122">
                  <c:v>0.7</c:v>
                </c:pt>
                <c:pt idx="3123">
                  <c:v>0.7</c:v>
                </c:pt>
                <c:pt idx="3124">
                  <c:v>0.2</c:v>
                </c:pt>
                <c:pt idx="3125">
                  <c:v>0.2</c:v>
                </c:pt>
                <c:pt idx="3126">
                  <c:v>0.4</c:v>
                </c:pt>
                <c:pt idx="3127">
                  <c:v>0</c:v>
                </c:pt>
                <c:pt idx="3128">
                  <c:v>0</c:v>
                </c:pt>
                <c:pt idx="3129">
                  <c:v>0.2</c:v>
                </c:pt>
                <c:pt idx="3130">
                  <c:v>0</c:v>
                </c:pt>
                <c:pt idx="3131">
                  <c:v>0.2</c:v>
                </c:pt>
                <c:pt idx="3132">
                  <c:v>0</c:v>
                </c:pt>
                <c:pt idx="3133">
                  <c:v>0.2</c:v>
                </c:pt>
                <c:pt idx="3134">
                  <c:v>0.8</c:v>
                </c:pt>
                <c:pt idx="3135">
                  <c:v>0.2</c:v>
                </c:pt>
                <c:pt idx="3136">
                  <c:v>0.2</c:v>
                </c:pt>
                <c:pt idx="3137">
                  <c:v>0.2</c:v>
                </c:pt>
                <c:pt idx="3138">
                  <c:v>0.2</c:v>
                </c:pt>
                <c:pt idx="3139">
                  <c:v>0.6</c:v>
                </c:pt>
                <c:pt idx="3140">
                  <c:v>0</c:v>
                </c:pt>
                <c:pt idx="3141">
                  <c:v>0.8</c:v>
                </c:pt>
                <c:pt idx="3142">
                  <c:v>0.2</c:v>
                </c:pt>
                <c:pt idx="3143">
                  <c:v>0.2</c:v>
                </c:pt>
                <c:pt idx="3144">
                  <c:v>0.3</c:v>
                </c:pt>
                <c:pt idx="3145">
                  <c:v>0.2</c:v>
                </c:pt>
                <c:pt idx="3146">
                  <c:v>0.2</c:v>
                </c:pt>
                <c:pt idx="3147">
                  <c:v>0</c:v>
                </c:pt>
                <c:pt idx="3148">
                  <c:v>0</c:v>
                </c:pt>
                <c:pt idx="3149">
                  <c:v>0</c:v>
                </c:pt>
                <c:pt idx="3150">
                  <c:v>0.2</c:v>
                </c:pt>
                <c:pt idx="3151">
                  <c:v>0.7</c:v>
                </c:pt>
                <c:pt idx="3152">
                  <c:v>0.4</c:v>
                </c:pt>
                <c:pt idx="3153">
                  <c:v>0.2</c:v>
                </c:pt>
                <c:pt idx="3154">
                  <c:v>0</c:v>
                </c:pt>
                <c:pt idx="3155">
                  <c:v>0.2</c:v>
                </c:pt>
                <c:pt idx="3156">
                  <c:v>0.4</c:v>
                </c:pt>
                <c:pt idx="3157">
                  <c:v>0</c:v>
                </c:pt>
                <c:pt idx="3158">
                  <c:v>0.2</c:v>
                </c:pt>
                <c:pt idx="3159">
                  <c:v>0.2</c:v>
                </c:pt>
                <c:pt idx="3160">
                  <c:v>0.8</c:v>
                </c:pt>
                <c:pt idx="3161">
                  <c:v>0</c:v>
                </c:pt>
                <c:pt idx="3162">
                  <c:v>0</c:v>
                </c:pt>
                <c:pt idx="3163">
                  <c:v>0</c:v>
                </c:pt>
                <c:pt idx="3164">
                  <c:v>0</c:v>
                </c:pt>
                <c:pt idx="3165">
                  <c:v>0.2</c:v>
                </c:pt>
                <c:pt idx="3166">
                  <c:v>0</c:v>
                </c:pt>
                <c:pt idx="3167">
                  <c:v>0</c:v>
                </c:pt>
                <c:pt idx="3168">
                  <c:v>0.2</c:v>
                </c:pt>
                <c:pt idx="3169">
                  <c:v>0.2</c:v>
                </c:pt>
                <c:pt idx="3170">
                  <c:v>0</c:v>
                </c:pt>
                <c:pt idx="3171">
                  <c:v>0.8</c:v>
                </c:pt>
                <c:pt idx="3172">
                  <c:v>0.3</c:v>
                </c:pt>
                <c:pt idx="3173">
                  <c:v>0.2</c:v>
                </c:pt>
                <c:pt idx="3174">
                  <c:v>0</c:v>
                </c:pt>
                <c:pt idx="3175">
                  <c:v>0.7</c:v>
                </c:pt>
                <c:pt idx="3176">
                  <c:v>0.2</c:v>
                </c:pt>
                <c:pt idx="3177">
                  <c:v>0</c:v>
                </c:pt>
                <c:pt idx="3178">
                  <c:v>0</c:v>
                </c:pt>
                <c:pt idx="3179">
                  <c:v>0</c:v>
                </c:pt>
                <c:pt idx="3180">
                  <c:v>0</c:v>
                </c:pt>
                <c:pt idx="3181">
                  <c:v>0</c:v>
                </c:pt>
                <c:pt idx="3182">
                  <c:v>0</c:v>
                </c:pt>
                <c:pt idx="3183">
                  <c:v>0</c:v>
                </c:pt>
                <c:pt idx="3184">
                  <c:v>0</c:v>
                </c:pt>
                <c:pt idx="3185">
                  <c:v>0.8</c:v>
                </c:pt>
                <c:pt idx="3186">
                  <c:v>0.2</c:v>
                </c:pt>
                <c:pt idx="3187">
                  <c:v>0</c:v>
                </c:pt>
                <c:pt idx="3188">
                  <c:v>0</c:v>
                </c:pt>
                <c:pt idx="3189">
                  <c:v>0.2</c:v>
                </c:pt>
                <c:pt idx="3190">
                  <c:v>0.2</c:v>
                </c:pt>
                <c:pt idx="3191">
                  <c:v>0</c:v>
                </c:pt>
                <c:pt idx="3192">
                  <c:v>0.8</c:v>
                </c:pt>
                <c:pt idx="3193">
                  <c:v>0.8</c:v>
                </c:pt>
                <c:pt idx="3194">
                  <c:v>0.2</c:v>
                </c:pt>
                <c:pt idx="3195">
                  <c:v>0</c:v>
                </c:pt>
                <c:pt idx="3196">
                  <c:v>0</c:v>
                </c:pt>
                <c:pt idx="3197">
                  <c:v>0.7</c:v>
                </c:pt>
                <c:pt idx="3198">
                  <c:v>0.2</c:v>
                </c:pt>
                <c:pt idx="3199">
                  <c:v>0.2</c:v>
                </c:pt>
                <c:pt idx="3200">
                  <c:v>0.2</c:v>
                </c:pt>
                <c:pt idx="3201">
                  <c:v>0.2</c:v>
                </c:pt>
                <c:pt idx="3202">
                  <c:v>0.2</c:v>
                </c:pt>
                <c:pt idx="3203">
                  <c:v>0</c:v>
                </c:pt>
                <c:pt idx="3204">
                  <c:v>0</c:v>
                </c:pt>
                <c:pt idx="3205">
                  <c:v>0</c:v>
                </c:pt>
                <c:pt idx="3206">
                  <c:v>0</c:v>
                </c:pt>
                <c:pt idx="3207">
                  <c:v>0</c:v>
                </c:pt>
                <c:pt idx="3208">
                  <c:v>0</c:v>
                </c:pt>
                <c:pt idx="3209">
                  <c:v>0.2</c:v>
                </c:pt>
                <c:pt idx="3210">
                  <c:v>0.2</c:v>
                </c:pt>
                <c:pt idx="3211">
                  <c:v>0.8</c:v>
                </c:pt>
                <c:pt idx="3212">
                  <c:v>0</c:v>
                </c:pt>
                <c:pt idx="3213">
                  <c:v>0.2</c:v>
                </c:pt>
                <c:pt idx="3214">
                  <c:v>0.2</c:v>
                </c:pt>
                <c:pt idx="3215">
                  <c:v>0</c:v>
                </c:pt>
                <c:pt idx="3216">
                  <c:v>0</c:v>
                </c:pt>
                <c:pt idx="3217">
                  <c:v>0.2</c:v>
                </c:pt>
                <c:pt idx="3218">
                  <c:v>0</c:v>
                </c:pt>
                <c:pt idx="3219">
                  <c:v>0</c:v>
                </c:pt>
                <c:pt idx="3220">
                  <c:v>0</c:v>
                </c:pt>
                <c:pt idx="3221">
                  <c:v>0</c:v>
                </c:pt>
                <c:pt idx="3222">
                  <c:v>0.2</c:v>
                </c:pt>
                <c:pt idx="3223">
                  <c:v>0.2</c:v>
                </c:pt>
                <c:pt idx="3224">
                  <c:v>0.2</c:v>
                </c:pt>
                <c:pt idx="3225">
                  <c:v>0.2</c:v>
                </c:pt>
                <c:pt idx="3226">
                  <c:v>0.2</c:v>
                </c:pt>
                <c:pt idx="3227">
                  <c:v>0.2</c:v>
                </c:pt>
                <c:pt idx="3228">
                  <c:v>0.2</c:v>
                </c:pt>
                <c:pt idx="3229">
                  <c:v>0</c:v>
                </c:pt>
                <c:pt idx="3230">
                  <c:v>0</c:v>
                </c:pt>
                <c:pt idx="3231">
                  <c:v>0.8</c:v>
                </c:pt>
                <c:pt idx="3232">
                  <c:v>0.8</c:v>
                </c:pt>
                <c:pt idx="3233">
                  <c:v>0.2</c:v>
                </c:pt>
                <c:pt idx="3234">
                  <c:v>0.2</c:v>
                </c:pt>
                <c:pt idx="3235">
                  <c:v>0.3</c:v>
                </c:pt>
                <c:pt idx="3236">
                  <c:v>0</c:v>
                </c:pt>
                <c:pt idx="3237">
                  <c:v>0.2</c:v>
                </c:pt>
                <c:pt idx="3238">
                  <c:v>0.3</c:v>
                </c:pt>
                <c:pt idx="3239">
                  <c:v>0.2</c:v>
                </c:pt>
                <c:pt idx="3240">
                  <c:v>0.6</c:v>
                </c:pt>
                <c:pt idx="3241">
                  <c:v>0</c:v>
                </c:pt>
                <c:pt idx="3242">
                  <c:v>0.8</c:v>
                </c:pt>
                <c:pt idx="3243">
                  <c:v>0.2</c:v>
                </c:pt>
                <c:pt idx="3244">
                  <c:v>0.3</c:v>
                </c:pt>
                <c:pt idx="3245">
                  <c:v>0</c:v>
                </c:pt>
                <c:pt idx="3246">
                  <c:v>0</c:v>
                </c:pt>
                <c:pt idx="3247">
                  <c:v>0</c:v>
                </c:pt>
                <c:pt idx="3248">
                  <c:v>0.2</c:v>
                </c:pt>
                <c:pt idx="3249">
                  <c:v>0.2</c:v>
                </c:pt>
                <c:pt idx="3250">
                  <c:v>0</c:v>
                </c:pt>
                <c:pt idx="3251">
                  <c:v>0.2</c:v>
                </c:pt>
                <c:pt idx="3252">
                  <c:v>0.2</c:v>
                </c:pt>
                <c:pt idx="3253">
                  <c:v>0.2</c:v>
                </c:pt>
                <c:pt idx="3254">
                  <c:v>0.2</c:v>
                </c:pt>
                <c:pt idx="3255">
                  <c:v>0.2</c:v>
                </c:pt>
                <c:pt idx="3256">
                  <c:v>0.2</c:v>
                </c:pt>
                <c:pt idx="3257">
                  <c:v>0.4</c:v>
                </c:pt>
                <c:pt idx="3258">
                  <c:v>0.7</c:v>
                </c:pt>
                <c:pt idx="3259">
                  <c:v>0.8</c:v>
                </c:pt>
                <c:pt idx="3260">
                  <c:v>0.2</c:v>
                </c:pt>
                <c:pt idx="3261">
                  <c:v>0</c:v>
                </c:pt>
                <c:pt idx="3262">
                  <c:v>0</c:v>
                </c:pt>
                <c:pt idx="3263">
                  <c:v>0</c:v>
                </c:pt>
                <c:pt idx="3264">
                  <c:v>0.2</c:v>
                </c:pt>
                <c:pt idx="3265">
                  <c:v>0.2</c:v>
                </c:pt>
                <c:pt idx="3266">
                  <c:v>0.2</c:v>
                </c:pt>
                <c:pt idx="3267">
                  <c:v>0</c:v>
                </c:pt>
                <c:pt idx="3268">
                  <c:v>0</c:v>
                </c:pt>
                <c:pt idx="3269">
                  <c:v>0</c:v>
                </c:pt>
                <c:pt idx="3270">
                  <c:v>0</c:v>
                </c:pt>
                <c:pt idx="3271">
                  <c:v>0</c:v>
                </c:pt>
                <c:pt idx="3272">
                  <c:v>0.2</c:v>
                </c:pt>
                <c:pt idx="3273">
                  <c:v>0.2</c:v>
                </c:pt>
                <c:pt idx="3274">
                  <c:v>0</c:v>
                </c:pt>
                <c:pt idx="3275">
                  <c:v>0</c:v>
                </c:pt>
                <c:pt idx="3276">
                  <c:v>0</c:v>
                </c:pt>
                <c:pt idx="3277">
                  <c:v>0</c:v>
                </c:pt>
                <c:pt idx="3278">
                  <c:v>0</c:v>
                </c:pt>
                <c:pt idx="3279">
                  <c:v>0</c:v>
                </c:pt>
                <c:pt idx="3280">
                  <c:v>0</c:v>
                </c:pt>
                <c:pt idx="3281">
                  <c:v>0.2</c:v>
                </c:pt>
                <c:pt idx="3282">
                  <c:v>0.2</c:v>
                </c:pt>
                <c:pt idx="3283">
                  <c:v>0</c:v>
                </c:pt>
                <c:pt idx="3284">
                  <c:v>0.7</c:v>
                </c:pt>
                <c:pt idx="3285">
                  <c:v>0</c:v>
                </c:pt>
                <c:pt idx="3286">
                  <c:v>0</c:v>
                </c:pt>
                <c:pt idx="3287">
                  <c:v>0.2</c:v>
                </c:pt>
                <c:pt idx="3288">
                  <c:v>0.2</c:v>
                </c:pt>
                <c:pt idx="3289">
                  <c:v>0</c:v>
                </c:pt>
                <c:pt idx="3290">
                  <c:v>0</c:v>
                </c:pt>
                <c:pt idx="3291">
                  <c:v>0</c:v>
                </c:pt>
                <c:pt idx="3292">
                  <c:v>0</c:v>
                </c:pt>
                <c:pt idx="3293">
                  <c:v>0</c:v>
                </c:pt>
                <c:pt idx="3294">
                  <c:v>0.8</c:v>
                </c:pt>
                <c:pt idx="3295">
                  <c:v>0</c:v>
                </c:pt>
                <c:pt idx="3296">
                  <c:v>0.7</c:v>
                </c:pt>
                <c:pt idx="3297">
                  <c:v>0.2</c:v>
                </c:pt>
                <c:pt idx="3298">
                  <c:v>0.2</c:v>
                </c:pt>
                <c:pt idx="3299">
                  <c:v>0.7</c:v>
                </c:pt>
                <c:pt idx="3300">
                  <c:v>0.2</c:v>
                </c:pt>
                <c:pt idx="3301">
                  <c:v>0.4</c:v>
                </c:pt>
                <c:pt idx="3302">
                  <c:v>0.2</c:v>
                </c:pt>
                <c:pt idx="3303">
                  <c:v>0.7</c:v>
                </c:pt>
                <c:pt idx="3304">
                  <c:v>0.2</c:v>
                </c:pt>
                <c:pt idx="3305">
                  <c:v>0.2</c:v>
                </c:pt>
                <c:pt idx="3306">
                  <c:v>0.2</c:v>
                </c:pt>
                <c:pt idx="3307">
                  <c:v>0.8</c:v>
                </c:pt>
                <c:pt idx="3308">
                  <c:v>0.2</c:v>
                </c:pt>
                <c:pt idx="3309">
                  <c:v>0.2</c:v>
                </c:pt>
                <c:pt idx="3310">
                  <c:v>0.2</c:v>
                </c:pt>
                <c:pt idx="3311">
                  <c:v>0</c:v>
                </c:pt>
                <c:pt idx="3312">
                  <c:v>0.2</c:v>
                </c:pt>
                <c:pt idx="3313">
                  <c:v>0</c:v>
                </c:pt>
                <c:pt idx="3314">
                  <c:v>0.1</c:v>
                </c:pt>
                <c:pt idx="3315">
                  <c:v>0.2</c:v>
                </c:pt>
                <c:pt idx="3316">
                  <c:v>0.6</c:v>
                </c:pt>
                <c:pt idx="3317">
                  <c:v>0</c:v>
                </c:pt>
                <c:pt idx="3318">
                  <c:v>0</c:v>
                </c:pt>
                <c:pt idx="3319">
                  <c:v>0.2</c:v>
                </c:pt>
                <c:pt idx="3320">
                  <c:v>0.2</c:v>
                </c:pt>
                <c:pt idx="3321">
                  <c:v>0.2</c:v>
                </c:pt>
                <c:pt idx="3322">
                  <c:v>0</c:v>
                </c:pt>
                <c:pt idx="3323">
                  <c:v>0</c:v>
                </c:pt>
                <c:pt idx="3324">
                  <c:v>0.8</c:v>
                </c:pt>
                <c:pt idx="3325">
                  <c:v>0.8</c:v>
                </c:pt>
                <c:pt idx="3326">
                  <c:v>0.2</c:v>
                </c:pt>
                <c:pt idx="3327">
                  <c:v>0.2</c:v>
                </c:pt>
                <c:pt idx="3328">
                  <c:v>0.2</c:v>
                </c:pt>
                <c:pt idx="3329">
                  <c:v>0.2</c:v>
                </c:pt>
                <c:pt idx="3330">
                  <c:v>0.2</c:v>
                </c:pt>
                <c:pt idx="3331">
                  <c:v>0.2</c:v>
                </c:pt>
                <c:pt idx="3332">
                  <c:v>0.2</c:v>
                </c:pt>
                <c:pt idx="3333">
                  <c:v>0.6</c:v>
                </c:pt>
                <c:pt idx="3334">
                  <c:v>0</c:v>
                </c:pt>
                <c:pt idx="3335">
                  <c:v>0.2</c:v>
                </c:pt>
                <c:pt idx="3336">
                  <c:v>0</c:v>
                </c:pt>
                <c:pt idx="3337">
                  <c:v>0.2</c:v>
                </c:pt>
                <c:pt idx="3338">
                  <c:v>0.2</c:v>
                </c:pt>
                <c:pt idx="3339">
                  <c:v>0</c:v>
                </c:pt>
                <c:pt idx="3340">
                  <c:v>0</c:v>
                </c:pt>
                <c:pt idx="3341">
                  <c:v>0</c:v>
                </c:pt>
                <c:pt idx="3342">
                  <c:v>0.3</c:v>
                </c:pt>
                <c:pt idx="3343">
                  <c:v>0</c:v>
                </c:pt>
                <c:pt idx="3344">
                  <c:v>0</c:v>
                </c:pt>
                <c:pt idx="3345">
                  <c:v>0</c:v>
                </c:pt>
                <c:pt idx="3346">
                  <c:v>0</c:v>
                </c:pt>
                <c:pt idx="3347">
                  <c:v>0</c:v>
                </c:pt>
                <c:pt idx="3348">
                  <c:v>0.8</c:v>
                </c:pt>
                <c:pt idx="3349">
                  <c:v>0.2</c:v>
                </c:pt>
                <c:pt idx="3350">
                  <c:v>0</c:v>
                </c:pt>
                <c:pt idx="3351">
                  <c:v>0.15</c:v>
                </c:pt>
                <c:pt idx="3352">
                  <c:v>0.2</c:v>
                </c:pt>
                <c:pt idx="3353">
                  <c:v>0</c:v>
                </c:pt>
                <c:pt idx="3354">
                  <c:v>0.3</c:v>
                </c:pt>
                <c:pt idx="3355">
                  <c:v>0</c:v>
                </c:pt>
                <c:pt idx="3356">
                  <c:v>0</c:v>
                </c:pt>
                <c:pt idx="3357">
                  <c:v>0.2</c:v>
                </c:pt>
                <c:pt idx="3358">
                  <c:v>0.8</c:v>
                </c:pt>
                <c:pt idx="3359">
                  <c:v>0.2</c:v>
                </c:pt>
                <c:pt idx="3360">
                  <c:v>0</c:v>
                </c:pt>
                <c:pt idx="3361">
                  <c:v>0</c:v>
                </c:pt>
                <c:pt idx="3362">
                  <c:v>0</c:v>
                </c:pt>
                <c:pt idx="3363">
                  <c:v>0</c:v>
                </c:pt>
                <c:pt idx="3364">
                  <c:v>0.6</c:v>
                </c:pt>
                <c:pt idx="3365">
                  <c:v>0.15</c:v>
                </c:pt>
                <c:pt idx="3366">
                  <c:v>0.2</c:v>
                </c:pt>
                <c:pt idx="3367">
                  <c:v>0.2</c:v>
                </c:pt>
                <c:pt idx="3368">
                  <c:v>0</c:v>
                </c:pt>
                <c:pt idx="3369">
                  <c:v>0.2</c:v>
                </c:pt>
                <c:pt idx="3370">
                  <c:v>0</c:v>
                </c:pt>
                <c:pt idx="3371">
                  <c:v>0.2</c:v>
                </c:pt>
                <c:pt idx="3372">
                  <c:v>0</c:v>
                </c:pt>
                <c:pt idx="3373">
                  <c:v>0</c:v>
                </c:pt>
                <c:pt idx="3374">
                  <c:v>0.1</c:v>
                </c:pt>
                <c:pt idx="3375">
                  <c:v>0</c:v>
                </c:pt>
                <c:pt idx="3376">
                  <c:v>0.1</c:v>
                </c:pt>
                <c:pt idx="3377">
                  <c:v>0.2</c:v>
                </c:pt>
                <c:pt idx="3378">
                  <c:v>0.8</c:v>
                </c:pt>
                <c:pt idx="3379">
                  <c:v>0.2</c:v>
                </c:pt>
                <c:pt idx="3380">
                  <c:v>0.2</c:v>
                </c:pt>
                <c:pt idx="3381">
                  <c:v>0.2</c:v>
                </c:pt>
                <c:pt idx="3382">
                  <c:v>0</c:v>
                </c:pt>
                <c:pt idx="3383">
                  <c:v>0.1</c:v>
                </c:pt>
                <c:pt idx="3384">
                  <c:v>0</c:v>
                </c:pt>
                <c:pt idx="3385">
                  <c:v>0.2</c:v>
                </c:pt>
                <c:pt idx="3386">
                  <c:v>0.2</c:v>
                </c:pt>
                <c:pt idx="3387">
                  <c:v>0.2</c:v>
                </c:pt>
                <c:pt idx="3388">
                  <c:v>0.7</c:v>
                </c:pt>
                <c:pt idx="3389">
                  <c:v>0.4</c:v>
                </c:pt>
                <c:pt idx="3390">
                  <c:v>0.2</c:v>
                </c:pt>
                <c:pt idx="3391">
                  <c:v>0.2</c:v>
                </c:pt>
                <c:pt idx="3392">
                  <c:v>0.2</c:v>
                </c:pt>
                <c:pt idx="3393">
                  <c:v>0.8</c:v>
                </c:pt>
                <c:pt idx="3394">
                  <c:v>0.2</c:v>
                </c:pt>
                <c:pt idx="3395">
                  <c:v>0</c:v>
                </c:pt>
                <c:pt idx="3396">
                  <c:v>0</c:v>
                </c:pt>
                <c:pt idx="3397">
                  <c:v>0</c:v>
                </c:pt>
                <c:pt idx="3398">
                  <c:v>0</c:v>
                </c:pt>
                <c:pt idx="3399">
                  <c:v>0</c:v>
                </c:pt>
                <c:pt idx="3400">
                  <c:v>0</c:v>
                </c:pt>
                <c:pt idx="3401">
                  <c:v>0</c:v>
                </c:pt>
                <c:pt idx="3402">
                  <c:v>0.6</c:v>
                </c:pt>
                <c:pt idx="3403">
                  <c:v>0.6</c:v>
                </c:pt>
                <c:pt idx="3404">
                  <c:v>0</c:v>
                </c:pt>
                <c:pt idx="3405">
                  <c:v>0.3</c:v>
                </c:pt>
                <c:pt idx="3406">
                  <c:v>0.3</c:v>
                </c:pt>
                <c:pt idx="3407">
                  <c:v>0.7</c:v>
                </c:pt>
                <c:pt idx="3408">
                  <c:v>0.2</c:v>
                </c:pt>
                <c:pt idx="3409">
                  <c:v>0.2</c:v>
                </c:pt>
                <c:pt idx="3410">
                  <c:v>0</c:v>
                </c:pt>
                <c:pt idx="3411">
                  <c:v>0.2</c:v>
                </c:pt>
                <c:pt idx="3412">
                  <c:v>0</c:v>
                </c:pt>
                <c:pt idx="3413">
                  <c:v>0</c:v>
                </c:pt>
                <c:pt idx="3414">
                  <c:v>0.2</c:v>
                </c:pt>
                <c:pt idx="3415">
                  <c:v>0</c:v>
                </c:pt>
                <c:pt idx="3416">
                  <c:v>0</c:v>
                </c:pt>
                <c:pt idx="3417">
                  <c:v>0.2</c:v>
                </c:pt>
                <c:pt idx="3418">
                  <c:v>0.2</c:v>
                </c:pt>
                <c:pt idx="3419">
                  <c:v>0.1</c:v>
                </c:pt>
                <c:pt idx="3420">
                  <c:v>0</c:v>
                </c:pt>
                <c:pt idx="3421">
                  <c:v>0</c:v>
                </c:pt>
                <c:pt idx="3422">
                  <c:v>0</c:v>
                </c:pt>
                <c:pt idx="3423">
                  <c:v>0.2</c:v>
                </c:pt>
                <c:pt idx="3424">
                  <c:v>0.2</c:v>
                </c:pt>
                <c:pt idx="3425">
                  <c:v>0</c:v>
                </c:pt>
                <c:pt idx="3426">
                  <c:v>0</c:v>
                </c:pt>
                <c:pt idx="3427">
                  <c:v>0.2</c:v>
                </c:pt>
                <c:pt idx="3428">
                  <c:v>0.4</c:v>
                </c:pt>
                <c:pt idx="3429">
                  <c:v>0.2</c:v>
                </c:pt>
                <c:pt idx="3430">
                  <c:v>0</c:v>
                </c:pt>
                <c:pt idx="3431">
                  <c:v>0</c:v>
                </c:pt>
                <c:pt idx="3432">
                  <c:v>0</c:v>
                </c:pt>
                <c:pt idx="3433">
                  <c:v>0.2</c:v>
                </c:pt>
                <c:pt idx="3434">
                  <c:v>0.2</c:v>
                </c:pt>
                <c:pt idx="3435">
                  <c:v>0.8</c:v>
                </c:pt>
                <c:pt idx="3436">
                  <c:v>0.6</c:v>
                </c:pt>
                <c:pt idx="3437">
                  <c:v>0.6</c:v>
                </c:pt>
                <c:pt idx="3438">
                  <c:v>0.3</c:v>
                </c:pt>
                <c:pt idx="3439">
                  <c:v>0.2</c:v>
                </c:pt>
                <c:pt idx="3440">
                  <c:v>0.2</c:v>
                </c:pt>
                <c:pt idx="3441">
                  <c:v>0</c:v>
                </c:pt>
                <c:pt idx="3442">
                  <c:v>0</c:v>
                </c:pt>
                <c:pt idx="3443">
                  <c:v>0</c:v>
                </c:pt>
                <c:pt idx="3444">
                  <c:v>0.2</c:v>
                </c:pt>
                <c:pt idx="3445">
                  <c:v>0</c:v>
                </c:pt>
                <c:pt idx="3446">
                  <c:v>0</c:v>
                </c:pt>
                <c:pt idx="3447">
                  <c:v>0</c:v>
                </c:pt>
                <c:pt idx="3448">
                  <c:v>0.2</c:v>
                </c:pt>
                <c:pt idx="3449">
                  <c:v>0</c:v>
                </c:pt>
                <c:pt idx="3450">
                  <c:v>0</c:v>
                </c:pt>
                <c:pt idx="3451">
                  <c:v>0</c:v>
                </c:pt>
                <c:pt idx="3452">
                  <c:v>0.2</c:v>
                </c:pt>
                <c:pt idx="3453">
                  <c:v>0</c:v>
                </c:pt>
                <c:pt idx="3454">
                  <c:v>0.2</c:v>
                </c:pt>
                <c:pt idx="3455">
                  <c:v>0.2</c:v>
                </c:pt>
                <c:pt idx="3456">
                  <c:v>0.2</c:v>
                </c:pt>
                <c:pt idx="3457">
                  <c:v>0.2</c:v>
                </c:pt>
                <c:pt idx="3458">
                  <c:v>0.7</c:v>
                </c:pt>
                <c:pt idx="3459">
                  <c:v>0.7</c:v>
                </c:pt>
                <c:pt idx="3460">
                  <c:v>0.2</c:v>
                </c:pt>
                <c:pt idx="3461">
                  <c:v>0.2</c:v>
                </c:pt>
                <c:pt idx="3462">
                  <c:v>0</c:v>
                </c:pt>
                <c:pt idx="3463">
                  <c:v>0.2</c:v>
                </c:pt>
                <c:pt idx="3464">
                  <c:v>0.2</c:v>
                </c:pt>
                <c:pt idx="3465">
                  <c:v>0</c:v>
                </c:pt>
                <c:pt idx="3466">
                  <c:v>0</c:v>
                </c:pt>
                <c:pt idx="3467">
                  <c:v>0</c:v>
                </c:pt>
                <c:pt idx="3468">
                  <c:v>0</c:v>
                </c:pt>
                <c:pt idx="3469">
                  <c:v>0.2</c:v>
                </c:pt>
                <c:pt idx="3470">
                  <c:v>0</c:v>
                </c:pt>
                <c:pt idx="3471">
                  <c:v>0.2</c:v>
                </c:pt>
                <c:pt idx="3472">
                  <c:v>0.2</c:v>
                </c:pt>
                <c:pt idx="3473">
                  <c:v>0</c:v>
                </c:pt>
                <c:pt idx="3474">
                  <c:v>0</c:v>
                </c:pt>
                <c:pt idx="3475">
                  <c:v>0</c:v>
                </c:pt>
                <c:pt idx="3476">
                  <c:v>0</c:v>
                </c:pt>
                <c:pt idx="3477">
                  <c:v>0</c:v>
                </c:pt>
                <c:pt idx="3478">
                  <c:v>0</c:v>
                </c:pt>
                <c:pt idx="3479">
                  <c:v>0</c:v>
                </c:pt>
                <c:pt idx="3480">
                  <c:v>0.2</c:v>
                </c:pt>
                <c:pt idx="3481">
                  <c:v>0</c:v>
                </c:pt>
                <c:pt idx="3482">
                  <c:v>0</c:v>
                </c:pt>
                <c:pt idx="3483">
                  <c:v>0</c:v>
                </c:pt>
                <c:pt idx="3484">
                  <c:v>0</c:v>
                </c:pt>
                <c:pt idx="3485">
                  <c:v>0</c:v>
                </c:pt>
                <c:pt idx="3486">
                  <c:v>0.2</c:v>
                </c:pt>
                <c:pt idx="3487">
                  <c:v>0.2</c:v>
                </c:pt>
                <c:pt idx="3488">
                  <c:v>0.3</c:v>
                </c:pt>
                <c:pt idx="3489">
                  <c:v>0.3</c:v>
                </c:pt>
                <c:pt idx="3490">
                  <c:v>0.2</c:v>
                </c:pt>
                <c:pt idx="3491">
                  <c:v>0.2</c:v>
                </c:pt>
                <c:pt idx="3492">
                  <c:v>0.2</c:v>
                </c:pt>
                <c:pt idx="3493">
                  <c:v>0</c:v>
                </c:pt>
                <c:pt idx="3494">
                  <c:v>0</c:v>
                </c:pt>
                <c:pt idx="3495">
                  <c:v>0</c:v>
                </c:pt>
                <c:pt idx="3496">
                  <c:v>0.2</c:v>
                </c:pt>
                <c:pt idx="3497">
                  <c:v>0</c:v>
                </c:pt>
                <c:pt idx="3498">
                  <c:v>0.2</c:v>
                </c:pt>
                <c:pt idx="3499">
                  <c:v>0</c:v>
                </c:pt>
                <c:pt idx="3500">
                  <c:v>0</c:v>
                </c:pt>
                <c:pt idx="3501">
                  <c:v>0</c:v>
                </c:pt>
                <c:pt idx="3502">
                  <c:v>0.2</c:v>
                </c:pt>
                <c:pt idx="3503">
                  <c:v>0.2</c:v>
                </c:pt>
                <c:pt idx="3504">
                  <c:v>0</c:v>
                </c:pt>
                <c:pt idx="3505">
                  <c:v>0.2</c:v>
                </c:pt>
                <c:pt idx="3506">
                  <c:v>0.8</c:v>
                </c:pt>
                <c:pt idx="3507">
                  <c:v>0.32</c:v>
                </c:pt>
                <c:pt idx="3508">
                  <c:v>0.2</c:v>
                </c:pt>
                <c:pt idx="3509">
                  <c:v>0.2</c:v>
                </c:pt>
                <c:pt idx="3510">
                  <c:v>0.4</c:v>
                </c:pt>
                <c:pt idx="3511">
                  <c:v>0.2</c:v>
                </c:pt>
                <c:pt idx="3512">
                  <c:v>0.3</c:v>
                </c:pt>
                <c:pt idx="3513">
                  <c:v>0.2</c:v>
                </c:pt>
                <c:pt idx="3514">
                  <c:v>0.2</c:v>
                </c:pt>
                <c:pt idx="3515">
                  <c:v>0</c:v>
                </c:pt>
                <c:pt idx="3516">
                  <c:v>0.2</c:v>
                </c:pt>
                <c:pt idx="3517">
                  <c:v>0.2</c:v>
                </c:pt>
                <c:pt idx="3518">
                  <c:v>0.2</c:v>
                </c:pt>
                <c:pt idx="3519">
                  <c:v>0.5</c:v>
                </c:pt>
                <c:pt idx="3520">
                  <c:v>0.2</c:v>
                </c:pt>
                <c:pt idx="3521">
                  <c:v>0</c:v>
                </c:pt>
                <c:pt idx="3522">
                  <c:v>0</c:v>
                </c:pt>
                <c:pt idx="3523">
                  <c:v>0</c:v>
                </c:pt>
                <c:pt idx="3524">
                  <c:v>0.2</c:v>
                </c:pt>
                <c:pt idx="3525">
                  <c:v>0</c:v>
                </c:pt>
                <c:pt idx="3526">
                  <c:v>0</c:v>
                </c:pt>
                <c:pt idx="3527">
                  <c:v>0</c:v>
                </c:pt>
                <c:pt idx="3528">
                  <c:v>0.2</c:v>
                </c:pt>
                <c:pt idx="3529">
                  <c:v>0.2</c:v>
                </c:pt>
                <c:pt idx="3530">
                  <c:v>0</c:v>
                </c:pt>
                <c:pt idx="3531">
                  <c:v>0</c:v>
                </c:pt>
                <c:pt idx="3532">
                  <c:v>0.2</c:v>
                </c:pt>
                <c:pt idx="3533">
                  <c:v>0</c:v>
                </c:pt>
                <c:pt idx="3534">
                  <c:v>0</c:v>
                </c:pt>
                <c:pt idx="3535">
                  <c:v>0</c:v>
                </c:pt>
                <c:pt idx="3536">
                  <c:v>0</c:v>
                </c:pt>
                <c:pt idx="3537">
                  <c:v>0</c:v>
                </c:pt>
                <c:pt idx="3538">
                  <c:v>0</c:v>
                </c:pt>
                <c:pt idx="3539">
                  <c:v>0</c:v>
                </c:pt>
                <c:pt idx="3540">
                  <c:v>0</c:v>
                </c:pt>
                <c:pt idx="3541">
                  <c:v>0.2</c:v>
                </c:pt>
                <c:pt idx="3542">
                  <c:v>0.3</c:v>
                </c:pt>
                <c:pt idx="3543">
                  <c:v>0.2</c:v>
                </c:pt>
                <c:pt idx="3544">
                  <c:v>0.2</c:v>
                </c:pt>
                <c:pt idx="3545">
                  <c:v>0.8</c:v>
                </c:pt>
                <c:pt idx="3546">
                  <c:v>0</c:v>
                </c:pt>
                <c:pt idx="3547">
                  <c:v>0</c:v>
                </c:pt>
                <c:pt idx="3548">
                  <c:v>0</c:v>
                </c:pt>
                <c:pt idx="3549">
                  <c:v>0</c:v>
                </c:pt>
                <c:pt idx="3550">
                  <c:v>0.2</c:v>
                </c:pt>
                <c:pt idx="3551">
                  <c:v>0.3</c:v>
                </c:pt>
                <c:pt idx="3552">
                  <c:v>0.2</c:v>
                </c:pt>
                <c:pt idx="3553">
                  <c:v>0.7</c:v>
                </c:pt>
                <c:pt idx="3554">
                  <c:v>0</c:v>
                </c:pt>
                <c:pt idx="3555">
                  <c:v>0.2</c:v>
                </c:pt>
                <c:pt idx="3556">
                  <c:v>0</c:v>
                </c:pt>
                <c:pt idx="3557">
                  <c:v>0.2</c:v>
                </c:pt>
                <c:pt idx="3558">
                  <c:v>0.2</c:v>
                </c:pt>
                <c:pt idx="3559">
                  <c:v>0</c:v>
                </c:pt>
                <c:pt idx="3560">
                  <c:v>0.2</c:v>
                </c:pt>
                <c:pt idx="3561">
                  <c:v>0.7</c:v>
                </c:pt>
                <c:pt idx="3562">
                  <c:v>0.7</c:v>
                </c:pt>
                <c:pt idx="3563">
                  <c:v>0.2</c:v>
                </c:pt>
                <c:pt idx="3564">
                  <c:v>0</c:v>
                </c:pt>
                <c:pt idx="3565">
                  <c:v>0</c:v>
                </c:pt>
                <c:pt idx="3566">
                  <c:v>0</c:v>
                </c:pt>
                <c:pt idx="3567">
                  <c:v>0.6</c:v>
                </c:pt>
                <c:pt idx="3568">
                  <c:v>0</c:v>
                </c:pt>
                <c:pt idx="3569">
                  <c:v>0.2</c:v>
                </c:pt>
                <c:pt idx="3570">
                  <c:v>0</c:v>
                </c:pt>
                <c:pt idx="3571">
                  <c:v>0.2</c:v>
                </c:pt>
                <c:pt idx="3572">
                  <c:v>0.2</c:v>
                </c:pt>
                <c:pt idx="3573">
                  <c:v>0</c:v>
                </c:pt>
                <c:pt idx="3574">
                  <c:v>0</c:v>
                </c:pt>
                <c:pt idx="3575">
                  <c:v>0.2</c:v>
                </c:pt>
                <c:pt idx="3576">
                  <c:v>0.2</c:v>
                </c:pt>
                <c:pt idx="3577">
                  <c:v>0</c:v>
                </c:pt>
                <c:pt idx="3578">
                  <c:v>0</c:v>
                </c:pt>
                <c:pt idx="3579">
                  <c:v>0</c:v>
                </c:pt>
                <c:pt idx="3580">
                  <c:v>0</c:v>
                </c:pt>
                <c:pt idx="3581">
                  <c:v>0</c:v>
                </c:pt>
                <c:pt idx="3582">
                  <c:v>0</c:v>
                </c:pt>
                <c:pt idx="3583">
                  <c:v>0</c:v>
                </c:pt>
                <c:pt idx="3584">
                  <c:v>0</c:v>
                </c:pt>
                <c:pt idx="3585">
                  <c:v>0</c:v>
                </c:pt>
                <c:pt idx="3586">
                  <c:v>0</c:v>
                </c:pt>
                <c:pt idx="3587">
                  <c:v>0.4</c:v>
                </c:pt>
                <c:pt idx="3588">
                  <c:v>0</c:v>
                </c:pt>
                <c:pt idx="3589">
                  <c:v>0</c:v>
                </c:pt>
                <c:pt idx="3590">
                  <c:v>0</c:v>
                </c:pt>
                <c:pt idx="3591">
                  <c:v>0.2</c:v>
                </c:pt>
                <c:pt idx="3592">
                  <c:v>0</c:v>
                </c:pt>
                <c:pt idx="3593">
                  <c:v>0.7</c:v>
                </c:pt>
                <c:pt idx="3594">
                  <c:v>0.2</c:v>
                </c:pt>
                <c:pt idx="3595">
                  <c:v>0.2</c:v>
                </c:pt>
                <c:pt idx="3596">
                  <c:v>0.2</c:v>
                </c:pt>
                <c:pt idx="3597">
                  <c:v>0.2</c:v>
                </c:pt>
                <c:pt idx="3598">
                  <c:v>0.2</c:v>
                </c:pt>
                <c:pt idx="3599">
                  <c:v>0.4</c:v>
                </c:pt>
                <c:pt idx="3600">
                  <c:v>0.2</c:v>
                </c:pt>
                <c:pt idx="3601">
                  <c:v>0.2</c:v>
                </c:pt>
                <c:pt idx="3602">
                  <c:v>0.3</c:v>
                </c:pt>
                <c:pt idx="3603">
                  <c:v>0</c:v>
                </c:pt>
                <c:pt idx="3604">
                  <c:v>0</c:v>
                </c:pt>
                <c:pt idx="3605">
                  <c:v>0</c:v>
                </c:pt>
                <c:pt idx="3606">
                  <c:v>0</c:v>
                </c:pt>
                <c:pt idx="3607">
                  <c:v>0.2</c:v>
                </c:pt>
                <c:pt idx="3608">
                  <c:v>0.2</c:v>
                </c:pt>
                <c:pt idx="3609">
                  <c:v>0.2</c:v>
                </c:pt>
                <c:pt idx="3610">
                  <c:v>0.2</c:v>
                </c:pt>
                <c:pt idx="3611">
                  <c:v>0.2</c:v>
                </c:pt>
                <c:pt idx="3612">
                  <c:v>0.2</c:v>
                </c:pt>
                <c:pt idx="3613">
                  <c:v>0.2</c:v>
                </c:pt>
                <c:pt idx="3614">
                  <c:v>0.3</c:v>
                </c:pt>
                <c:pt idx="3615">
                  <c:v>0.2</c:v>
                </c:pt>
                <c:pt idx="3616">
                  <c:v>0.7</c:v>
                </c:pt>
                <c:pt idx="3617">
                  <c:v>0.2</c:v>
                </c:pt>
                <c:pt idx="3618">
                  <c:v>0.2</c:v>
                </c:pt>
                <c:pt idx="3619">
                  <c:v>0</c:v>
                </c:pt>
                <c:pt idx="3620">
                  <c:v>0.2</c:v>
                </c:pt>
                <c:pt idx="3621">
                  <c:v>0.2</c:v>
                </c:pt>
                <c:pt idx="3622">
                  <c:v>0</c:v>
                </c:pt>
                <c:pt idx="3623">
                  <c:v>0</c:v>
                </c:pt>
                <c:pt idx="3624">
                  <c:v>0.2</c:v>
                </c:pt>
                <c:pt idx="3625">
                  <c:v>0</c:v>
                </c:pt>
                <c:pt idx="3626">
                  <c:v>0</c:v>
                </c:pt>
                <c:pt idx="3627">
                  <c:v>0</c:v>
                </c:pt>
                <c:pt idx="3628">
                  <c:v>0.2</c:v>
                </c:pt>
                <c:pt idx="3629">
                  <c:v>0.2</c:v>
                </c:pt>
                <c:pt idx="3630">
                  <c:v>0.2</c:v>
                </c:pt>
                <c:pt idx="3631">
                  <c:v>0</c:v>
                </c:pt>
                <c:pt idx="3632">
                  <c:v>0</c:v>
                </c:pt>
                <c:pt idx="3633">
                  <c:v>0.2</c:v>
                </c:pt>
                <c:pt idx="3634">
                  <c:v>0.4</c:v>
                </c:pt>
                <c:pt idx="3635">
                  <c:v>0.2</c:v>
                </c:pt>
                <c:pt idx="3636">
                  <c:v>0.2</c:v>
                </c:pt>
                <c:pt idx="3637">
                  <c:v>0.2</c:v>
                </c:pt>
                <c:pt idx="3638">
                  <c:v>0.2</c:v>
                </c:pt>
                <c:pt idx="3639">
                  <c:v>0.2</c:v>
                </c:pt>
                <c:pt idx="3640">
                  <c:v>0.2</c:v>
                </c:pt>
                <c:pt idx="3641">
                  <c:v>0.7</c:v>
                </c:pt>
                <c:pt idx="3642">
                  <c:v>0.2</c:v>
                </c:pt>
                <c:pt idx="3643">
                  <c:v>0</c:v>
                </c:pt>
                <c:pt idx="3644">
                  <c:v>0</c:v>
                </c:pt>
                <c:pt idx="3645">
                  <c:v>0.2</c:v>
                </c:pt>
                <c:pt idx="3646">
                  <c:v>0</c:v>
                </c:pt>
                <c:pt idx="3647">
                  <c:v>0</c:v>
                </c:pt>
                <c:pt idx="3648">
                  <c:v>0.7</c:v>
                </c:pt>
                <c:pt idx="3649">
                  <c:v>0.2</c:v>
                </c:pt>
                <c:pt idx="3650">
                  <c:v>0</c:v>
                </c:pt>
                <c:pt idx="3651">
                  <c:v>0</c:v>
                </c:pt>
                <c:pt idx="3652">
                  <c:v>0</c:v>
                </c:pt>
                <c:pt idx="3653">
                  <c:v>0</c:v>
                </c:pt>
                <c:pt idx="3654">
                  <c:v>0</c:v>
                </c:pt>
                <c:pt idx="3655">
                  <c:v>0.2</c:v>
                </c:pt>
                <c:pt idx="3656">
                  <c:v>0.2</c:v>
                </c:pt>
                <c:pt idx="3657">
                  <c:v>0.2</c:v>
                </c:pt>
                <c:pt idx="3658">
                  <c:v>0.2</c:v>
                </c:pt>
                <c:pt idx="3659">
                  <c:v>0.2</c:v>
                </c:pt>
                <c:pt idx="3660">
                  <c:v>0.2</c:v>
                </c:pt>
                <c:pt idx="3661">
                  <c:v>0</c:v>
                </c:pt>
                <c:pt idx="3662">
                  <c:v>0</c:v>
                </c:pt>
                <c:pt idx="3663">
                  <c:v>0</c:v>
                </c:pt>
                <c:pt idx="3664">
                  <c:v>0.2</c:v>
                </c:pt>
                <c:pt idx="3665">
                  <c:v>0.7</c:v>
                </c:pt>
                <c:pt idx="3666">
                  <c:v>0.2</c:v>
                </c:pt>
                <c:pt idx="3667">
                  <c:v>0.2</c:v>
                </c:pt>
                <c:pt idx="3668">
                  <c:v>0.2</c:v>
                </c:pt>
                <c:pt idx="3669">
                  <c:v>0.2</c:v>
                </c:pt>
                <c:pt idx="3670">
                  <c:v>0.2</c:v>
                </c:pt>
                <c:pt idx="3671">
                  <c:v>0.2</c:v>
                </c:pt>
                <c:pt idx="3672">
                  <c:v>0.2</c:v>
                </c:pt>
                <c:pt idx="3673">
                  <c:v>0.7</c:v>
                </c:pt>
                <c:pt idx="3674">
                  <c:v>0.3</c:v>
                </c:pt>
                <c:pt idx="3675">
                  <c:v>0.2</c:v>
                </c:pt>
                <c:pt idx="3676">
                  <c:v>0</c:v>
                </c:pt>
                <c:pt idx="3677">
                  <c:v>0</c:v>
                </c:pt>
                <c:pt idx="3678">
                  <c:v>0</c:v>
                </c:pt>
                <c:pt idx="3679">
                  <c:v>0</c:v>
                </c:pt>
                <c:pt idx="3680">
                  <c:v>0</c:v>
                </c:pt>
                <c:pt idx="3681">
                  <c:v>0</c:v>
                </c:pt>
                <c:pt idx="3682">
                  <c:v>0</c:v>
                </c:pt>
                <c:pt idx="3683">
                  <c:v>0</c:v>
                </c:pt>
                <c:pt idx="3684">
                  <c:v>0</c:v>
                </c:pt>
                <c:pt idx="3685">
                  <c:v>0</c:v>
                </c:pt>
                <c:pt idx="3686">
                  <c:v>0</c:v>
                </c:pt>
                <c:pt idx="3687">
                  <c:v>0.7</c:v>
                </c:pt>
                <c:pt idx="3688">
                  <c:v>0.2</c:v>
                </c:pt>
                <c:pt idx="3689">
                  <c:v>0.2</c:v>
                </c:pt>
                <c:pt idx="3690">
                  <c:v>0.7</c:v>
                </c:pt>
                <c:pt idx="3691">
                  <c:v>0.2</c:v>
                </c:pt>
                <c:pt idx="3692">
                  <c:v>0.2</c:v>
                </c:pt>
                <c:pt idx="3693">
                  <c:v>0.2</c:v>
                </c:pt>
                <c:pt idx="3694">
                  <c:v>0</c:v>
                </c:pt>
                <c:pt idx="3695">
                  <c:v>0</c:v>
                </c:pt>
                <c:pt idx="3696">
                  <c:v>0</c:v>
                </c:pt>
                <c:pt idx="3697">
                  <c:v>0</c:v>
                </c:pt>
                <c:pt idx="3698">
                  <c:v>0.2</c:v>
                </c:pt>
                <c:pt idx="3699">
                  <c:v>0</c:v>
                </c:pt>
                <c:pt idx="3700">
                  <c:v>0</c:v>
                </c:pt>
                <c:pt idx="3701">
                  <c:v>0.2</c:v>
                </c:pt>
                <c:pt idx="3702">
                  <c:v>0</c:v>
                </c:pt>
                <c:pt idx="3703">
                  <c:v>0</c:v>
                </c:pt>
                <c:pt idx="3704">
                  <c:v>0</c:v>
                </c:pt>
                <c:pt idx="3705">
                  <c:v>0</c:v>
                </c:pt>
                <c:pt idx="3706">
                  <c:v>0.2</c:v>
                </c:pt>
                <c:pt idx="3707">
                  <c:v>0.6</c:v>
                </c:pt>
                <c:pt idx="3708">
                  <c:v>0.8</c:v>
                </c:pt>
                <c:pt idx="3709">
                  <c:v>0.2</c:v>
                </c:pt>
                <c:pt idx="3710">
                  <c:v>0.2</c:v>
                </c:pt>
                <c:pt idx="3711">
                  <c:v>0</c:v>
                </c:pt>
                <c:pt idx="3712">
                  <c:v>0</c:v>
                </c:pt>
                <c:pt idx="3713">
                  <c:v>0</c:v>
                </c:pt>
                <c:pt idx="3714">
                  <c:v>0</c:v>
                </c:pt>
                <c:pt idx="3715">
                  <c:v>0.2</c:v>
                </c:pt>
                <c:pt idx="3716">
                  <c:v>0</c:v>
                </c:pt>
                <c:pt idx="3717">
                  <c:v>0</c:v>
                </c:pt>
                <c:pt idx="3718">
                  <c:v>0</c:v>
                </c:pt>
                <c:pt idx="3719">
                  <c:v>0</c:v>
                </c:pt>
                <c:pt idx="3720">
                  <c:v>0</c:v>
                </c:pt>
                <c:pt idx="3721">
                  <c:v>0</c:v>
                </c:pt>
                <c:pt idx="3722">
                  <c:v>0.2</c:v>
                </c:pt>
                <c:pt idx="3723">
                  <c:v>0.7</c:v>
                </c:pt>
                <c:pt idx="3724">
                  <c:v>0.2</c:v>
                </c:pt>
                <c:pt idx="3725">
                  <c:v>0.2</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1</c:v>
                </c:pt>
                <c:pt idx="3741">
                  <c:v>0</c:v>
                </c:pt>
                <c:pt idx="3742">
                  <c:v>0</c:v>
                </c:pt>
                <c:pt idx="3743">
                  <c:v>0.2</c:v>
                </c:pt>
                <c:pt idx="3744">
                  <c:v>0</c:v>
                </c:pt>
                <c:pt idx="3745">
                  <c:v>0</c:v>
                </c:pt>
                <c:pt idx="3746">
                  <c:v>0</c:v>
                </c:pt>
                <c:pt idx="3747">
                  <c:v>0</c:v>
                </c:pt>
                <c:pt idx="3748">
                  <c:v>0</c:v>
                </c:pt>
                <c:pt idx="3749">
                  <c:v>0.2</c:v>
                </c:pt>
                <c:pt idx="3750">
                  <c:v>0</c:v>
                </c:pt>
                <c:pt idx="3751">
                  <c:v>0.2</c:v>
                </c:pt>
                <c:pt idx="3752">
                  <c:v>0</c:v>
                </c:pt>
                <c:pt idx="3753">
                  <c:v>0.2</c:v>
                </c:pt>
                <c:pt idx="3754">
                  <c:v>0</c:v>
                </c:pt>
                <c:pt idx="3755">
                  <c:v>0.2</c:v>
                </c:pt>
                <c:pt idx="3756">
                  <c:v>0.3</c:v>
                </c:pt>
                <c:pt idx="3757">
                  <c:v>0.2</c:v>
                </c:pt>
                <c:pt idx="3758">
                  <c:v>0</c:v>
                </c:pt>
                <c:pt idx="3759">
                  <c:v>0</c:v>
                </c:pt>
                <c:pt idx="3760">
                  <c:v>0</c:v>
                </c:pt>
                <c:pt idx="3761">
                  <c:v>0</c:v>
                </c:pt>
                <c:pt idx="3762">
                  <c:v>0</c:v>
                </c:pt>
                <c:pt idx="3763">
                  <c:v>0</c:v>
                </c:pt>
                <c:pt idx="3764">
                  <c:v>0.8</c:v>
                </c:pt>
                <c:pt idx="3765">
                  <c:v>0.3</c:v>
                </c:pt>
                <c:pt idx="3766">
                  <c:v>0.2</c:v>
                </c:pt>
                <c:pt idx="3767">
                  <c:v>0.2</c:v>
                </c:pt>
                <c:pt idx="3768">
                  <c:v>0.2</c:v>
                </c:pt>
                <c:pt idx="3769">
                  <c:v>0.2</c:v>
                </c:pt>
                <c:pt idx="3770">
                  <c:v>0.2</c:v>
                </c:pt>
                <c:pt idx="3771">
                  <c:v>0.2</c:v>
                </c:pt>
                <c:pt idx="3772">
                  <c:v>0</c:v>
                </c:pt>
                <c:pt idx="3773">
                  <c:v>0.2</c:v>
                </c:pt>
                <c:pt idx="3774">
                  <c:v>0.2</c:v>
                </c:pt>
                <c:pt idx="3775">
                  <c:v>0.2</c:v>
                </c:pt>
                <c:pt idx="3776">
                  <c:v>0.2</c:v>
                </c:pt>
                <c:pt idx="3777">
                  <c:v>0</c:v>
                </c:pt>
                <c:pt idx="3778">
                  <c:v>0.2</c:v>
                </c:pt>
                <c:pt idx="3779">
                  <c:v>0</c:v>
                </c:pt>
                <c:pt idx="3780">
                  <c:v>0</c:v>
                </c:pt>
                <c:pt idx="3781">
                  <c:v>0.4</c:v>
                </c:pt>
                <c:pt idx="3782">
                  <c:v>0.2</c:v>
                </c:pt>
                <c:pt idx="3783">
                  <c:v>0.2</c:v>
                </c:pt>
                <c:pt idx="3784">
                  <c:v>0.2</c:v>
                </c:pt>
                <c:pt idx="3785">
                  <c:v>0.7</c:v>
                </c:pt>
                <c:pt idx="3786">
                  <c:v>0</c:v>
                </c:pt>
                <c:pt idx="3787">
                  <c:v>0.2</c:v>
                </c:pt>
                <c:pt idx="3788">
                  <c:v>0.2</c:v>
                </c:pt>
                <c:pt idx="3789">
                  <c:v>0</c:v>
                </c:pt>
                <c:pt idx="3790">
                  <c:v>0.2</c:v>
                </c:pt>
                <c:pt idx="3791">
                  <c:v>0.7</c:v>
                </c:pt>
                <c:pt idx="3792">
                  <c:v>0.2</c:v>
                </c:pt>
                <c:pt idx="3793">
                  <c:v>0</c:v>
                </c:pt>
                <c:pt idx="3794">
                  <c:v>0</c:v>
                </c:pt>
                <c:pt idx="3795">
                  <c:v>0.2</c:v>
                </c:pt>
                <c:pt idx="3796">
                  <c:v>0</c:v>
                </c:pt>
                <c:pt idx="3797">
                  <c:v>0.2</c:v>
                </c:pt>
                <c:pt idx="3798">
                  <c:v>0.4</c:v>
                </c:pt>
                <c:pt idx="3799">
                  <c:v>0.2</c:v>
                </c:pt>
                <c:pt idx="3800">
                  <c:v>0.2</c:v>
                </c:pt>
                <c:pt idx="3801">
                  <c:v>0.2</c:v>
                </c:pt>
                <c:pt idx="3802">
                  <c:v>0.2</c:v>
                </c:pt>
                <c:pt idx="3803">
                  <c:v>0.2</c:v>
                </c:pt>
                <c:pt idx="3804">
                  <c:v>0.2</c:v>
                </c:pt>
                <c:pt idx="3805">
                  <c:v>0.2</c:v>
                </c:pt>
                <c:pt idx="3806">
                  <c:v>0.2</c:v>
                </c:pt>
                <c:pt idx="3807">
                  <c:v>0.7</c:v>
                </c:pt>
                <c:pt idx="3808">
                  <c:v>0.7</c:v>
                </c:pt>
                <c:pt idx="3809">
                  <c:v>0.2</c:v>
                </c:pt>
                <c:pt idx="3810">
                  <c:v>0.2</c:v>
                </c:pt>
                <c:pt idx="3811">
                  <c:v>0.2</c:v>
                </c:pt>
                <c:pt idx="3812">
                  <c:v>0</c:v>
                </c:pt>
                <c:pt idx="3813">
                  <c:v>0.2</c:v>
                </c:pt>
                <c:pt idx="3814">
                  <c:v>0.2</c:v>
                </c:pt>
                <c:pt idx="3815">
                  <c:v>0.2</c:v>
                </c:pt>
                <c:pt idx="3816">
                  <c:v>0</c:v>
                </c:pt>
                <c:pt idx="3817">
                  <c:v>0</c:v>
                </c:pt>
                <c:pt idx="3818">
                  <c:v>0</c:v>
                </c:pt>
                <c:pt idx="3819">
                  <c:v>0.2</c:v>
                </c:pt>
                <c:pt idx="3820">
                  <c:v>0.2</c:v>
                </c:pt>
                <c:pt idx="3821">
                  <c:v>0</c:v>
                </c:pt>
                <c:pt idx="3822">
                  <c:v>0.2</c:v>
                </c:pt>
                <c:pt idx="3823">
                  <c:v>0</c:v>
                </c:pt>
                <c:pt idx="3824">
                  <c:v>0.2</c:v>
                </c:pt>
                <c:pt idx="3825">
                  <c:v>0.2</c:v>
                </c:pt>
                <c:pt idx="3826">
                  <c:v>0.2</c:v>
                </c:pt>
                <c:pt idx="3827">
                  <c:v>0</c:v>
                </c:pt>
                <c:pt idx="3828">
                  <c:v>0</c:v>
                </c:pt>
                <c:pt idx="3829">
                  <c:v>0</c:v>
                </c:pt>
                <c:pt idx="3830">
                  <c:v>0.1</c:v>
                </c:pt>
                <c:pt idx="3831">
                  <c:v>0</c:v>
                </c:pt>
                <c:pt idx="3832">
                  <c:v>0</c:v>
                </c:pt>
                <c:pt idx="3833">
                  <c:v>0.4</c:v>
                </c:pt>
                <c:pt idx="3834">
                  <c:v>0.3</c:v>
                </c:pt>
                <c:pt idx="3835">
                  <c:v>0.2</c:v>
                </c:pt>
                <c:pt idx="3836">
                  <c:v>0.2</c:v>
                </c:pt>
                <c:pt idx="3837">
                  <c:v>0.2</c:v>
                </c:pt>
                <c:pt idx="3838">
                  <c:v>0.2</c:v>
                </c:pt>
                <c:pt idx="3839">
                  <c:v>0</c:v>
                </c:pt>
                <c:pt idx="3840">
                  <c:v>0</c:v>
                </c:pt>
                <c:pt idx="3841">
                  <c:v>0.2</c:v>
                </c:pt>
                <c:pt idx="3842">
                  <c:v>0.2</c:v>
                </c:pt>
                <c:pt idx="3843">
                  <c:v>0</c:v>
                </c:pt>
                <c:pt idx="3844">
                  <c:v>0</c:v>
                </c:pt>
                <c:pt idx="3845">
                  <c:v>0.15</c:v>
                </c:pt>
                <c:pt idx="3846">
                  <c:v>0</c:v>
                </c:pt>
                <c:pt idx="3847">
                  <c:v>0</c:v>
                </c:pt>
                <c:pt idx="3848">
                  <c:v>0</c:v>
                </c:pt>
                <c:pt idx="3849">
                  <c:v>0</c:v>
                </c:pt>
                <c:pt idx="3850">
                  <c:v>0</c:v>
                </c:pt>
                <c:pt idx="3851">
                  <c:v>0</c:v>
                </c:pt>
                <c:pt idx="3852">
                  <c:v>0.8</c:v>
                </c:pt>
                <c:pt idx="3853">
                  <c:v>0</c:v>
                </c:pt>
                <c:pt idx="3854">
                  <c:v>0</c:v>
                </c:pt>
                <c:pt idx="3855">
                  <c:v>0.8</c:v>
                </c:pt>
                <c:pt idx="3856">
                  <c:v>0.2</c:v>
                </c:pt>
                <c:pt idx="3857">
                  <c:v>0.2</c:v>
                </c:pt>
                <c:pt idx="3858">
                  <c:v>0.2</c:v>
                </c:pt>
                <c:pt idx="3859">
                  <c:v>0.5</c:v>
                </c:pt>
                <c:pt idx="3860">
                  <c:v>0.2</c:v>
                </c:pt>
                <c:pt idx="3861">
                  <c:v>0.2</c:v>
                </c:pt>
                <c:pt idx="3862">
                  <c:v>0.2</c:v>
                </c:pt>
                <c:pt idx="3863">
                  <c:v>0</c:v>
                </c:pt>
                <c:pt idx="3864">
                  <c:v>0.6</c:v>
                </c:pt>
                <c:pt idx="3865">
                  <c:v>0</c:v>
                </c:pt>
                <c:pt idx="3866">
                  <c:v>0</c:v>
                </c:pt>
                <c:pt idx="3867">
                  <c:v>0</c:v>
                </c:pt>
                <c:pt idx="3868">
                  <c:v>0.2</c:v>
                </c:pt>
                <c:pt idx="3869">
                  <c:v>0.2</c:v>
                </c:pt>
                <c:pt idx="3870">
                  <c:v>0</c:v>
                </c:pt>
                <c:pt idx="3871">
                  <c:v>0</c:v>
                </c:pt>
                <c:pt idx="3872">
                  <c:v>0.2</c:v>
                </c:pt>
                <c:pt idx="3873">
                  <c:v>0.2</c:v>
                </c:pt>
                <c:pt idx="3874">
                  <c:v>0.7</c:v>
                </c:pt>
                <c:pt idx="3875">
                  <c:v>0.2</c:v>
                </c:pt>
                <c:pt idx="3876">
                  <c:v>0.2</c:v>
                </c:pt>
                <c:pt idx="3877">
                  <c:v>0.7</c:v>
                </c:pt>
                <c:pt idx="3878">
                  <c:v>0.2</c:v>
                </c:pt>
                <c:pt idx="3879">
                  <c:v>0.2</c:v>
                </c:pt>
                <c:pt idx="3880">
                  <c:v>0.2</c:v>
                </c:pt>
                <c:pt idx="3881">
                  <c:v>0.2</c:v>
                </c:pt>
                <c:pt idx="3882">
                  <c:v>0.2</c:v>
                </c:pt>
                <c:pt idx="3883">
                  <c:v>0.2</c:v>
                </c:pt>
                <c:pt idx="3884">
                  <c:v>0.2</c:v>
                </c:pt>
                <c:pt idx="3885">
                  <c:v>0.8</c:v>
                </c:pt>
                <c:pt idx="3886">
                  <c:v>0</c:v>
                </c:pt>
                <c:pt idx="3887">
                  <c:v>0</c:v>
                </c:pt>
                <c:pt idx="3888">
                  <c:v>0</c:v>
                </c:pt>
                <c:pt idx="3889">
                  <c:v>0</c:v>
                </c:pt>
                <c:pt idx="3890">
                  <c:v>0</c:v>
                </c:pt>
                <c:pt idx="3891">
                  <c:v>0.2</c:v>
                </c:pt>
                <c:pt idx="3892">
                  <c:v>0</c:v>
                </c:pt>
                <c:pt idx="3893">
                  <c:v>0.2</c:v>
                </c:pt>
                <c:pt idx="3894">
                  <c:v>0.8</c:v>
                </c:pt>
                <c:pt idx="3895">
                  <c:v>0</c:v>
                </c:pt>
                <c:pt idx="3896">
                  <c:v>0.2</c:v>
                </c:pt>
                <c:pt idx="3897">
                  <c:v>0.2</c:v>
                </c:pt>
                <c:pt idx="3898">
                  <c:v>0.2</c:v>
                </c:pt>
                <c:pt idx="3899">
                  <c:v>0.2</c:v>
                </c:pt>
                <c:pt idx="3900">
                  <c:v>0.2</c:v>
                </c:pt>
                <c:pt idx="3901">
                  <c:v>0.2</c:v>
                </c:pt>
                <c:pt idx="3902">
                  <c:v>0</c:v>
                </c:pt>
                <c:pt idx="3903">
                  <c:v>0.2</c:v>
                </c:pt>
                <c:pt idx="3904">
                  <c:v>0.2</c:v>
                </c:pt>
                <c:pt idx="3905">
                  <c:v>0.7</c:v>
                </c:pt>
                <c:pt idx="3906">
                  <c:v>0.2</c:v>
                </c:pt>
                <c:pt idx="3907">
                  <c:v>0.4</c:v>
                </c:pt>
                <c:pt idx="3908">
                  <c:v>0.4</c:v>
                </c:pt>
                <c:pt idx="3909">
                  <c:v>0.2</c:v>
                </c:pt>
                <c:pt idx="3910">
                  <c:v>0.5</c:v>
                </c:pt>
                <c:pt idx="3911">
                  <c:v>0.2</c:v>
                </c:pt>
                <c:pt idx="3912">
                  <c:v>0</c:v>
                </c:pt>
                <c:pt idx="3913">
                  <c:v>0</c:v>
                </c:pt>
                <c:pt idx="3914">
                  <c:v>0.5</c:v>
                </c:pt>
                <c:pt idx="3915">
                  <c:v>0.2</c:v>
                </c:pt>
                <c:pt idx="3916">
                  <c:v>0.2</c:v>
                </c:pt>
                <c:pt idx="3917">
                  <c:v>0.7</c:v>
                </c:pt>
                <c:pt idx="3918">
                  <c:v>0.2</c:v>
                </c:pt>
                <c:pt idx="3919">
                  <c:v>0</c:v>
                </c:pt>
                <c:pt idx="3920">
                  <c:v>0</c:v>
                </c:pt>
                <c:pt idx="3921">
                  <c:v>0.2</c:v>
                </c:pt>
                <c:pt idx="3922">
                  <c:v>0.2</c:v>
                </c:pt>
                <c:pt idx="3923">
                  <c:v>0.2</c:v>
                </c:pt>
                <c:pt idx="3924">
                  <c:v>0</c:v>
                </c:pt>
                <c:pt idx="3925">
                  <c:v>0</c:v>
                </c:pt>
                <c:pt idx="3926">
                  <c:v>0</c:v>
                </c:pt>
                <c:pt idx="3927">
                  <c:v>0.2</c:v>
                </c:pt>
                <c:pt idx="3928">
                  <c:v>0.32</c:v>
                </c:pt>
                <c:pt idx="3929">
                  <c:v>0.2</c:v>
                </c:pt>
                <c:pt idx="3930">
                  <c:v>0.2</c:v>
                </c:pt>
                <c:pt idx="3931">
                  <c:v>0.2</c:v>
                </c:pt>
                <c:pt idx="3932">
                  <c:v>0.2</c:v>
                </c:pt>
                <c:pt idx="3933">
                  <c:v>0</c:v>
                </c:pt>
                <c:pt idx="3934">
                  <c:v>0</c:v>
                </c:pt>
                <c:pt idx="3935">
                  <c:v>0.2</c:v>
                </c:pt>
                <c:pt idx="3936">
                  <c:v>0.2</c:v>
                </c:pt>
                <c:pt idx="3937">
                  <c:v>0.2</c:v>
                </c:pt>
                <c:pt idx="3938">
                  <c:v>0.3</c:v>
                </c:pt>
                <c:pt idx="3939">
                  <c:v>0</c:v>
                </c:pt>
                <c:pt idx="3940">
                  <c:v>0</c:v>
                </c:pt>
                <c:pt idx="3941">
                  <c:v>0.2</c:v>
                </c:pt>
                <c:pt idx="3942">
                  <c:v>0.2</c:v>
                </c:pt>
                <c:pt idx="3943">
                  <c:v>0</c:v>
                </c:pt>
                <c:pt idx="3944">
                  <c:v>0</c:v>
                </c:pt>
                <c:pt idx="3945">
                  <c:v>0.2</c:v>
                </c:pt>
                <c:pt idx="3946">
                  <c:v>0.2</c:v>
                </c:pt>
                <c:pt idx="3947">
                  <c:v>0.2</c:v>
                </c:pt>
                <c:pt idx="3948">
                  <c:v>0.2</c:v>
                </c:pt>
                <c:pt idx="3949">
                  <c:v>0.2</c:v>
                </c:pt>
                <c:pt idx="3950">
                  <c:v>0.3</c:v>
                </c:pt>
                <c:pt idx="3951">
                  <c:v>0.2</c:v>
                </c:pt>
                <c:pt idx="3952">
                  <c:v>0.2</c:v>
                </c:pt>
                <c:pt idx="3953">
                  <c:v>0</c:v>
                </c:pt>
                <c:pt idx="3954">
                  <c:v>0</c:v>
                </c:pt>
                <c:pt idx="3955">
                  <c:v>0</c:v>
                </c:pt>
                <c:pt idx="3956">
                  <c:v>0</c:v>
                </c:pt>
                <c:pt idx="3957">
                  <c:v>0.7</c:v>
                </c:pt>
                <c:pt idx="3958">
                  <c:v>0.2</c:v>
                </c:pt>
                <c:pt idx="3959">
                  <c:v>0.2</c:v>
                </c:pt>
                <c:pt idx="3960">
                  <c:v>0</c:v>
                </c:pt>
                <c:pt idx="3961">
                  <c:v>0</c:v>
                </c:pt>
                <c:pt idx="3962">
                  <c:v>0</c:v>
                </c:pt>
                <c:pt idx="3963">
                  <c:v>0</c:v>
                </c:pt>
                <c:pt idx="3964">
                  <c:v>0.2</c:v>
                </c:pt>
                <c:pt idx="3965">
                  <c:v>0.2</c:v>
                </c:pt>
                <c:pt idx="3966">
                  <c:v>0</c:v>
                </c:pt>
                <c:pt idx="3967">
                  <c:v>0.7</c:v>
                </c:pt>
                <c:pt idx="3968">
                  <c:v>0.8</c:v>
                </c:pt>
                <c:pt idx="3969">
                  <c:v>0.2</c:v>
                </c:pt>
                <c:pt idx="3970">
                  <c:v>0</c:v>
                </c:pt>
                <c:pt idx="3971">
                  <c:v>0</c:v>
                </c:pt>
                <c:pt idx="3972">
                  <c:v>0</c:v>
                </c:pt>
                <c:pt idx="3973">
                  <c:v>0.2</c:v>
                </c:pt>
                <c:pt idx="3974">
                  <c:v>0</c:v>
                </c:pt>
                <c:pt idx="3975">
                  <c:v>0.2</c:v>
                </c:pt>
                <c:pt idx="3976">
                  <c:v>0</c:v>
                </c:pt>
                <c:pt idx="3977">
                  <c:v>0</c:v>
                </c:pt>
                <c:pt idx="3978">
                  <c:v>0.2</c:v>
                </c:pt>
                <c:pt idx="3979">
                  <c:v>0.4</c:v>
                </c:pt>
                <c:pt idx="3980">
                  <c:v>0</c:v>
                </c:pt>
                <c:pt idx="3981">
                  <c:v>0</c:v>
                </c:pt>
                <c:pt idx="3982">
                  <c:v>0.2</c:v>
                </c:pt>
                <c:pt idx="3983">
                  <c:v>0.2</c:v>
                </c:pt>
                <c:pt idx="3984">
                  <c:v>0</c:v>
                </c:pt>
                <c:pt idx="3985">
                  <c:v>0.15</c:v>
                </c:pt>
                <c:pt idx="3986">
                  <c:v>0</c:v>
                </c:pt>
                <c:pt idx="3987">
                  <c:v>0</c:v>
                </c:pt>
                <c:pt idx="3988">
                  <c:v>0.2</c:v>
                </c:pt>
                <c:pt idx="3989">
                  <c:v>0</c:v>
                </c:pt>
                <c:pt idx="3990">
                  <c:v>0.2</c:v>
                </c:pt>
                <c:pt idx="3991">
                  <c:v>0.2</c:v>
                </c:pt>
                <c:pt idx="3992">
                  <c:v>0.2</c:v>
                </c:pt>
                <c:pt idx="3993">
                  <c:v>0.2</c:v>
                </c:pt>
                <c:pt idx="3994">
                  <c:v>0</c:v>
                </c:pt>
                <c:pt idx="3995">
                  <c:v>0</c:v>
                </c:pt>
                <c:pt idx="3996">
                  <c:v>0</c:v>
                </c:pt>
                <c:pt idx="3997">
                  <c:v>0</c:v>
                </c:pt>
                <c:pt idx="3998">
                  <c:v>0</c:v>
                </c:pt>
                <c:pt idx="3999">
                  <c:v>0.2</c:v>
                </c:pt>
                <c:pt idx="4000">
                  <c:v>0</c:v>
                </c:pt>
                <c:pt idx="4001">
                  <c:v>0</c:v>
                </c:pt>
                <c:pt idx="4002">
                  <c:v>0.3</c:v>
                </c:pt>
                <c:pt idx="4003">
                  <c:v>0.4</c:v>
                </c:pt>
                <c:pt idx="4004">
                  <c:v>0.2</c:v>
                </c:pt>
                <c:pt idx="4005">
                  <c:v>0</c:v>
                </c:pt>
                <c:pt idx="4006">
                  <c:v>0</c:v>
                </c:pt>
                <c:pt idx="4007">
                  <c:v>0</c:v>
                </c:pt>
                <c:pt idx="4008">
                  <c:v>0.2</c:v>
                </c:pt>
                <c:pt idx="4009">
                  <c:v>0</c:v>
                </c:pt>
                <c:pt idx="4010">
                  <c:v>0.2</c:v>
                </c:pt>
                <c:pt idx="4011">
                  <c:v>0.2</c:v>
                </c:pt>
                <c:pt idx="4012">
                  <c:v>0</c:v>
                </c:pt>
                <c:pt idx="4013">
                  <c:v>0</c:v>
                </c:pt>
                <c:pt idx="4014">
                  <c:v>0</c:v>
                </c:pt>
                <c:pt idx="4015">
                  <c:v>0</c:v>
                </c:pt>
                <c:pt idx="4016">
                  <c:v>0</c:v>
                </c:pt>
                <c:pt idx="4017">
                  <c:v>0</c:v>
                </c:pt>
                <c:pt idx="4018">
                  <c:v>0</c:v>
                </c:pt>
                <c:pt idx="4019">
                  <c:v>0</c:v>
                </c:pt>
                <c:pt idx="4020">
                  <c:v>0.3</c:v>
                </c:pt>
                <c:pt idx="4021">
                  <c:v>0.4</c:v>
                </c:pt>
                <c:pt idx="4022">
                  <c:v>0.3</c:v>
                </c:pt>
                <c:pt idx="4023">
                  <c:v>0.15</c:v>
                </c:pt>
                <c:pt idx="4024">
                  <c:v>0.2</c:v>
                </c:pt>
                <c:pt idx="4025">
                  <c:v>0.2</c:v>
                </c:pt>
                <c:pt idx="4026">
                  <c:v>0.2</c:v>
                </c:pt>
                <c:pt idx="4027">
                  <c:v>0.2</c:v>
                </c:pt>
                <c:pt idx="4028">
                  <c:v>0.8</c:v>
                </c:pt>
                <c:pt idx="4029">
                  <c:v>0</c:v>
                </c:pt>
                <c:pt idx="4030">
                  <c:v>0</c:v>
                </c:pt>
                <c:pt idx="4031">
                  <c:v>0</c:v>
                </c:pt>
                <c:pt idx="4032">
                  <c:v>0</c:v>
                </c:pt>
                <c:pt idx="4033">
                  <c:v>0</c:v>
                </c:pt>
                <c:pt idx="4034">
                  <c:v>0.7</c:v>
                </c:pt>
                <c:pt idx="4035">
                  <c:v>0.2</c:v>
                </c:pt>
                <c:pt idx="4036">
                  <c:v>0.2</c:v>
                </c:pt>
                <c:pt idx="4037">
                  <c:v>0</c:v>
                </c:pt>
                <c:pt idx="4038">
                  <c:v>0</c:v>
                </c:pt>
                <c:pt idx="4039">
                  <c:v>0.2</c:v>
                </c:pt>
                <c:pt idx="4040">
                  <c:v>0.2</c:v>
                </c:pt>
                <c:pt idx="4041">
                  <c:v>0.2</c:v>
                </c:pt>
                <c:pt idx="4042">
                  <c:v>0</c:v>
                </c:pt>
                <c:pt idx="4043">
                  <c:v>0</c:v>
                </c:pt>
                <c:pt idx="4044">
                  <c:v>0</c:v>
                </c:pt>
                <c:pt idx="4045">
                  <c:v>0.8</c:v>
                </c:pt>
                <c:pt idx="4046">
                  <c:v>0.8</c:v>
                </c:pt>
                <c:pt idx="4047">
                  <c:v>0</c:v>
                </c:pt>
                <c:pt idx="4048">
                  <c:v>0</c:v>
                </c:pt>
                <c:pt idx="4049">
                  <c:v>0</c:v>
                </c:pt>
                <c:pt idx="4050">
                  <c:v>0.1</c:v>
                </c:pt>
                <c:pt idx="4051">
                  <c:v>0.2</c:v>
                </c:pt>
                <c:pt idx="4052">
                  <c:v>0.4</c:v>
                </c:pt>
                <c:pt idx="4053">
                  <c:v>0.2</c:v>
                </c:pt>
                <c:pt idx="4054">
                  <c:v>0.2</c:v>
                </c:pt>
                <c:pt idx="4055">
                  <c:v>0.2</c:v>
                </c:pt>
                <c:pt idx="4056">
                  <c:v>0.4</c:v>
                </c:pt>
                <c:pt idx="4057">
                  <c:v>0.2</c:v>
                </c:pt>
                <c:pt idx="4058">
                  <c:v>0.2</c:v>
                </c:pt>
                <c:pt idx="4059">
                  <c:v>0.2</c:v>
                </c:pt>
                <c:pt idx="4060">
                  <c:v>0.2</c:v>
                </c:pt>
                <c:pt idx="4061">
                  <c:v>0.2</c:v>
                </c:pt>
                <c:pt idx="4062">
                  <c:v>0.2</c:v>
                </c:pt>
                <c:pt idx="4063">
                  <c:v>0.2</c:v>
                </c:pt>
                <c:pt idx="4064">
                  <c:v>0.2</c:v>
                </c:pt>
                <c:pt idx="4065">
                  <c:v>0.2</c:v>
                </c:pt>
                <c:pt idx="4066">
                  <c:v>0.2</c:v>
                </c:pt>
                <c:pt idx="4067">
                  <c:v>0.2</c:v>
                </c:pt>
                <c:pt idx="4068">
                  <c:v>0.2</c:v>
                </c:pt>
                <c:pt idx="4069">
                  <c:v>0.8</c:v>
                </c:pt>
                <c:pt idx="4070">
                  <c:v>0.8</c:v>
                </c:pt>
                <c:pt idx="4071">
                  <c:v>0.32</c:v>
                </c:pt>
                <c:pt idx="4072">
                  <c:v>0</c:v>
                </c:pt>
                <c:pt idx="4073">
                  <c:v>0</c:v>
                </c:pt>
                <c:pt idx="4074">
                  <c:v>0.2</c:v>
                </c:pt>
                <c:pt idx="4075">
                  <c:v>0.2</c:v>
                </c:pt>
                <c:pt idx="4076">
                  <c:v>0</c:v>
                </c:pt>
                <c:pt idx="4077">
                  <c:v>0</c:v>
                </c:pt>
                <c:pt idx="4078">
                  <c:v>0</c:v>
                </c:pt>
                <c:pt idx="4079">
                  <c:v>0.2</c:v>
                </c:pt>
                <c:pt idx="4080">
                  <c:v>0.2</c:v>
                </c:pt>
                <c:pt idx="4081">
                  <c:v>0.7</c:v>
                </c:pt>
                <c:pt idx="4082">
                  <c:v>0.8</c:v>
                </c:pt>
                <c:pt idx="4083">
                  <c:v>0.2</c:v>
                </c:pt>
                <c:pt idx="4084">
                  <c:v>0.7</c:v>
                </c:pt>
                <c:pt idx="4085">
                  <c:v>0.2</c:v>
                </c:pt>
                <c:pt idx="4086">
                  <c:v>0.2</c:v>
                </c:pt>
                <c:pt idx="4087">
                  <c:v>0.2</c:v>
                </c:pt>
                <c:pt idx="4088">
                  <c:v>0</c:v>
                </c:pt>
                <c:pt idx="4089">
                  <c:v>0</c:v>
                </c:pt>
                <c:pt idx="4090">
                  <c:v>0</c:v>
                </c:pt>
                <c:pt idx="4091">
                  <c:v>0.2</c:v>
                </c:pt>
                <c:pt idx="4092">
                  <c:v>0.2</c:v>
                </c:pt>
                <c:pt idx="4093">
                  <c:v>0</c:v>
                </c:pt>
                <c:pt idx="4094">
                  <c:v>0</c:v>
                </c:pt>
                <c:pt idx="4095">
                  <c:v>0</c:v>
                </c:pt>
                <c:pt idx="4096">
                  <c:v>0</c:v>
                </c:pt>
                <c:pt idx="4097">
                  <c:v>0</c:v>
                </c:pt>
                <c:pt idx="4098">
                  <c:v>0</c:v>
                </c:pt>
                <c:pt idx="4099">
                  <c:v>0</c:v>
                </c:pt>
                <c:pt idx="4100">
                  <c:v>0.8</c:v>
                </c:pt>
                <c:pt idx="4101">
                  <c:v>0.8</c:v>
                </c:pt>
                <c:pt idx="4102">
                  <c:v>0.2</c:v>
                </c:pt>
                <c:pt idx="4103">
                  <c:v>0</c:v>
                </c:pt>
                <c:pt idx="4104">
                  <c:v>0.2</c:v>
                </c:pt>
                <c:pt idx="4105">
                  <c:v>0.2</c:v>
                </c:pt>
                <c:pt idx="4106">
                  <c:v>0.8</c:v>
                </c:pt>
                <c:pt idx="4107">
                  <c:v>0</c:v>
                </c:pt>
                <c:pt idx="4108">
                  <c:v>0.4</c:v>
                </c:pt>
                <c:pt idx="4109">
                  <c:v>0</c:v>
                </c:pt>
                <c:pt idx="4110">
                  <c:v>0</c:v>
                </c:pt>
                <c:pt idx="4111">
                  <c:v>0</c:v>
                </c:pt>
                <c:pt idx="4112">
                  <c:v>0</c:v>
                </c:pt>
                <c:pt idx="4113">
                  <c:v>0.2</c:v>
                </c:pt>
                <c:pt idx="4114">
                  <c:v>0.2</c:v>
                </c:pt>
                <c:pt idx="4115">
                  <c:v>0.2</c:v>
                </c:pt>
                <c:pt idx="4116">
                  <c:v>0.2</c:v>
                </c:pt>
                <c:pt idx="4117">
                  <c:v>0</c:v>
                </c:pt>
                <c:pt idx="4118">
                  <c:v>0</c:v>
                </c:pt>
                <c:pt idx="4119">
                  <c:v>0.2</c:v>
                </c:pt>
                <c:pt idx="4120">
                  <c:v>0.2</c:v>
                </c:pt>
                <c:pt idx="4121">
                  <c:v>0</c:v>
                </c:pt>
                <c:pt idx="4122">
                  <c:v>0</c:v>
                </c:pt>
                <c:pt idx="4123">
                  <c:v>0.2</c:v>
                </c:pt>
                <c:pt idx="4124">
                  <c:v>0</c:v>
                </c:pt>
                <c:pt idx="4125">
                  <c:v>0.2</c:v>
                </c:pt>
                <c:pt idx="4126">
                  <c:v>0</c:v>
                </c:pt>
                <c:pt idx="4127">
                  <c:v>0.2</c:v>
                </c:pt>
                <c:pt idx="4128">
                  <c:v>0.5</c:v>
                </c:pt>
                <c:pt idx="4129">
                  <c:v>0</c:v>
                </c:pt>
                <c:pt idx="4130">
                  <c:v>0.8</c:v>
                </c:pt>
                <c:pt idx="4131">
                  <c:v>0.2</c:v>
                </c:pt>
                <c:pt idx="4132">
                  <c:v>0.2</c:v>
                </c:pt>
                <c:pt idx="4133">
                  <c:v>0</c:v>
                </c:pt>
                <c:pt idx="4134">
                  <c:v>0</c:v>
                </c:pt>
                <c:pt idx="4135">
                  <c:v>0.2</c:v>
                </c:pt>
                <c:pt idx="4136">
                  <c:v>0</c:v>
                </c:pt>
                <c:pt idx="4137">
                  <c:v>0</c:v>
                </c:pt>
                <c:pt idx="4138">
                  <c:v>0.8</c:v>
                </c:pt>
                <c:pt idx="4139">
                  <c:v>0.2</c:v>
                </c:pt>
                <c:pt idx="4140">
                  <c:v>0.2</c:v>
                </c:pt>
                <c:pt idx="4141">
                  <c:v>0</c:v>
                </c:pt>
                <c:pt idx="4142">
                  <c:v>0</c:v>
                </c:pt>
                <c:pt idx="4143">
                  <c:v>0</c:v>
                </c:pt>
                <c:pt idx="4144">
                  <c:v>0</c:v>
                </c:pt>
                <c:pt idx="4145">
                  <c:v>0.2</c:v>
                </c:pt>
                <c:pt idx="4146">
                  <c:v>0</c:v>
                </c:pt>
                <c:pt idx="4147">
                  <c:v>0.8</c:v>
                </c:pt>
                <c:pt idx="4148">
                  <c:v>0.2</c:v>
                </c:pt>
                <c:pt idx="4149">
                  <c:v>0.2</c:v>
                </c:pt>
                <c:pt idx="4150">
                  <c:v>0.2</c:v>
                </c:pt>
                <c:pt idx="4151">
                  <c:v>0.2</c:v>
                </c:pt>
                <c:pt idx="4152">
                  <c:v>0.2</c:v>
                </c:pt>
                <c:pt idx="4153">
                  <c:v>0.2</c:v>
                </c:pt>
                <c:pt idx="4154">
                  <c:v>0.7</c:v>
                </c:pt>
                <c:pt idx="4155">
                  <c:v>0.7</c:v>
                </c:pt>
                <c:pt idx="4156">
                  <c:v>0.2</c:v>
                </c:pt>
                <c:pt idx="4157">
                  <c:v>0.7</c:v>
                </c:pt>
                <c:pt idx="4158">
                  <c:v>0.2</c:v>
                </c:pt>
                <c:pt idx="4159">
                  <c:v>0</c:v>
                </c:pt>
                <c:pt idx="4160">
                  <c:v>0</c:v>
                </c:pt>
                <c:pt idx="4161">
                  <c:v>0</c:v>
                </c:pt>
                <c:pt idx="4162">
                  <c:v>0</c:v>
                </c:pt>
                <c:pt idx="4163">
                  <c:v>0</c:v>
                </c:pt>
                <c:pt idx="4164">
                  <c:v>0.2</c:v>
                </c:pt>
                <c:pt idx="4165">
                  <c:v>0.2</c:v>
                </c:pt>
                <c:pt idx="4166">
                  <c:v>0</c:v>
                </c:pt>
                <c:pt idx="4167">
                  <c:v>0</c:v>
                </c:pt>
                <c:pt idx="4168">
                  <c:v>0.2</c:v>
                </c:pt>
                <c:pt idx="4169">
                  <c:v>0.2</c:v>
                </c:pt>
                <c:pt idx="4170">
                  <c:v>0.2</c:v>
                </c:pt>
                <c:pt idx="4171">
                  <c:v>0</c:v>
                </c:pt>
                <c:pt idx="4172">
                  <c:v>0</c:v>
                </c:pt>
                <c:pt idx="4173">
                  <c:v>0</c:v>
                </c:pt>
                <c:pt idx="4174">
                  <c:v>0</c:v>
                </c:pt>
                <c:pt idx="4175">
                  <c:v>0</c:v>
                </c:pt>
                <c:pt idx="4176">
                  <c:v>0</c:v>
                </c:pt>
                <c:pt idx="4177">
                  <c:v>0</c:v>
                </c:pt>
                <c:pt idx="4178">
                  <c:v>0</c:v>
                </c:pt>
                <c:pt idx="4179">
                  <c:v>0.2</c:v>
                </c:pt>
                <c:pt idx="4180">
                  <c:v>0.8</c:v>
                </c:pt>
                <c:pt idx="4181">
                  <c:v>0</c:v>
                </c:pt>
                <c:pt idx="4182">
                  <c:v>0</c:v>
                </c:pt>
                <c:pt idx="4183">
                  <c:v>0</c:v>
                </c:pt>
                <c:pt idx="4184">
                  <c:v>0</c:v>
                </c:pt>
                <c:pt idx="4185">
                  <c:v>0</c:v>
                </c:pt>
                <c:pt idx="4186">
                  <c:v>0.8</c:v>
                </c:pt>
                <c:pt idx="4187">
                  <c:v>0.8</c:v>
                </c:pt>
                <c:pt idx="4188">
                  <c:v>0.2</c:v>
                </c:pt>
                <c:pt idx="4189">
                  <c:v>0</c:v>
                </c:pt>
                <c:pt idx="4190">
                  <c:v>0</c:v>
                </c:pt>
                <c:pt idx="4191">
                  <c:v>0.2</c:v>
                </c:pt>
                <c:pt idx="4192">
                  <c:v>0</c:v>
                </c:pt>
                <c:pt idx="4193">
                  <c:v>0.2</c:v>
                </c:pt>
                <c:pt idx="4194">
                  <c:v>0</c:v>
                </c:pt>
                <c:pt idx="4195">
                  <c:v>0</c:v>
                </c:pt>
                <c:pt idx="4196">
                  <c:v>0</c:v>
                </c:pt>
                <c:pt idx="4197">
                  <c:v>0.2</c:v>
                </c:pt>
                <c:pt idx="4198">
                  <c:v>0.7</c:v>
                </c:pt>
                <c:pt idx="4199">
                  <c:v>0</c:v>
                </c:pt>
                <c:pt idx="4200">
                  <c:v>0.2</c:v>
                </c:pt>
                <c:pt idx="4201">
                  <c:v>0</c:v>
                </c:pt>
                <c:pt idx="4202">
                  <c:v>0</c:v>
                </c:pt>
                <c:pt idx="4203">
                  <c:v>0</c:v>
                </c:pt>
                <c:pt idx="4204">
                  <c:v>0</c:v>
                </c:pt>
                <c:pt idx="4205">
                  <c:v>0</c:v>
                </c:pt>
                <c:pt idx="4206">
                  <c:v>0</c:v>
                </c:pt>
                <c:pt idx="4207">
                  <c:v>0</c:v>
                </c:pt>
                <c:pt idx="4208">
                  <c:v>0</c:v>
                </c:pt>
                <c:pt idx="4209">
                  <c:v>0.3</c:v>
                </c:pt>
                <c:pt idx="4210">
                  <c:v>0.2</c:v>
                </c:pt>
                <c:pt idx="4211">
                  <c:v>0</c:v>
                </c:pt>
                <c:pt idx="4212">
                  <c:v>0</c:v>
                </c:pt>
                <c:pt idx="4213">
                  <c:v>0</c:v>
                </c:pt>
                <c:pt idx="4214">
                  <c:v>0</c:v>
                </c:pt>
                <c:pt idx="4215">
                  <c:v>0</c:v>
                </c:pt>
                <c:pt idx="4216">
                  <c:v>0</c:v>
                </c:pt>
                <c:pt idx="4217">
                  <c:v>0.15</c:v>
                </c:pt>
                <c:pt idx="4218">
                  <c:v>0.2</c:v>
                </c:pt>
                <c:pt idx="4219">
                  <c:v>0</c:v>
                </c:pt>
                <c:pt idx="4220">
                  <c:v>0.2</c:v>
                </c:pt>
                <c:pt idx="4221">
                  <c:v>0.2</c:v>
                </c:pt>
                <c:pt idx="4222">
                  <c:v>0</c:v>
                </c:pt>
                <c:pt idx="4223">
                  <c:v>0</c:v>
                </c:pt>
                <c:pt idx="4224">
                  <c:v>0.8</c:v>
                </c:pt>
                <c:pt idx="4225">
                  <c:v>0.6</c:v>
                </c:pt>
                <c:pt idx="4226">
                  <c:v>0</c:v>
                </c:pt>
                <c:pt idx="4227">
                  <c:v>0.2</c:v>
                </c:pt>
                <c:pt idx="4228">
                  <c:v>0</c:v>
                </c:pt>
                <c:pt idx="4229">
                  <c:v>0.6</c:v>
                </c:pt>
                <c:pt idx="4230">
                  <c:v>0.8</c:v>
                </c:pt>
                <c:pt idx="4231">
                  <c:v>0.2</c:v>
                </c:pt>
                <c:pt idx="4232">
                  <c:v>0.2</c:v>
                </c:pt>
                <c:pt idx="4233">
                  <c:v>0.8</c:v>
                </c:pt>
                <c:pt idx="4234">
                  <c:v>0.2</c:v>
                </c:pt>
                <c:pt idx="4235">
                  <c:v>0.2</c:v>
                </c:pt>
                <c:pt idx="4236">
                  <c:v>0.8</c:v>
                </c:pt>
                <c:pt idx="4237">
                  <c:v>0.2</c:v>
                </c:pt>
                <c:pt idx="4238">
                  <c:v>0</c:v>
                </c:pt>
                <c:pt idx="4239">
                  <c:v>0</c:v>
                </c:pt>
                <c:pt idx="4240">
                  <c:v>0</c:v>
                </c:pt>
                <c:pt idx="4241">
                  <c:v>0.2</c:v>
                </c:pt>
                <c:pt idx="4242">
                  <c:v>0</c:v>
                </c:pt>
                <c:pt idx="4243">
                  <c:v>0</c:v>
                </c:pt>
                <c:pt idx="4244">
                  <c:v>0</c:v>
                </c:pt>
                <c:pt idx="4245">
                  <c:v>0</c:v>
                </c:pt>
                <c:pt idx="4246">
                  <c:v>0</c:v>
                </c:pt>
                <c:pt idx="4247">
                  <c:v>0</c:v>
                </c:pt>
                <c:pt idx="4248">
                  <c:v>0</c:v>
                </c:pt>
                <c:pt idx="4249">
                  <c:v>0</c:v>
                </c:pt>
                <c:pt idx="4250">
                  <c:v>0.1</c:v>
                </c:pt>
                <c:pt idx="4251">
                  <c:v>0.2</c:v>
                </c:pt>
                <c:pt idx="4252">
                  <c:v>0.2</c:v>
                </c:pt>
                <c:pt idx="4253">
                  <c:v>0.2</c:v>
                </c:pt>
                <c:pt idx="4254">
                  <c:v>0.2</c:v>
                </c:pt>
                <c:pt idx="4255">
                  <c:v>0.8</c:v>
                </c:pt>
                <c:pt idx="4256">
                  <c:v>0.6</c:v>
                </c:pt>
                <c:pt idx="4257">
                  <c:v>0.7</c:v>
                </c:pt>
                <c:pt idx="4258">
                  <c:v>0.2</c:v>
                </c:pt>
                <c:pt idx="4259">
                  <c:v>0</c:v>
                </c:pt>
                <c:pt idx="4260">
                  <c:v>0</c:v>
                </c:pt>
                <c:pt idx="4261">
                  <c:v>0</c:v>
                </c:pt>
                <c:pt idx="4262">
                  <c:v>0</c:v>
                </c:pt>
                <c:pt idx="4263">
                  <c:v>0.7</c:v>
                </c:pt>
                <c:pt idx="4264">
                  <c:v>0.3</c:v>
                </c:pt>
                <c:pt idx="4265">
                  <c:v>0.8</c:v>
                </c:pt>
                <c:pt idx="4266">
                  <c:v>0.32</c:v>
                </c:pt>
                <c:pt idx="4267">
                  <c:v>0.8</c:v>
                </c:pt>
                <c:pt idx="4268">
                  <c:v>0.2</c:v>
                </c:pt>
                <c:pt idx="4269">
                  <c:v>0</c:v>
                </c:pt>
                <c:pt idx="4270">
                  <c:v>0.2</c:v>
                </c:pt>
                <c:pt idx="4271">
                  <c:v>0</c:v>
                </c:pt>
                <c:pt idx="4272">
                  <c:v>0.2</c:v>
                </c:pt>
                <c:pt idx="4273">
                  <c:v>0</c:v>
                </c:pt>
                <c:pt idx="4274">
                  <c:v>0.2</c:v>
                </c:pt>
                <c:pt idx="4275">
                  <c:v>0.8</c:v>
                </c:pt>
                <c:pt idx="4276">
                  <c:v>0</c:v>
                </c:pt>
                <c:pt idx="4277">
                  <c:v>0</c:v>
                </c:pt>
                <c:pt idx="4278">
                  <c:v>0</c:v>
                </c:pt>
                <c:pt idx="4279">
                  <c:v>0</c:v>
                </c:pt>
                <c:pt idx="4280">
                  <c:v>0</c:v>
                </c:pt>
                <c:pt idx="4281">
                  <c:v>0.1</c:v>
                </c:pt>
                <c:pt idx="4282">
                  <c:v>0</c:v>
                </c:pt>
                <c:pt idx="4283">
                  <c:v>0</c:v>
                </c:pt>
                <c:pt idx="4284">
                  <c:v>0.32</c:v>
                </c:pt>
                <c:pt idx="4285">
                  <c:v>0.2</c:v>
                </c:pt>
                <c:pt idx="4286">
                  <c:v>0.2</c:v>
                </c:pt>
                <c:pt idx="4287">
                  <c:v>0.2</c:v>
                </c:pt>
                <c:pt idx="4288">
                  <c:v>0.8</c:v>
                </c:pt>
                <c:pt idx="4289">
                  <c:v>0.2</c:v>
                </c:pt>
                <c:pt idx="4290">
                  <c:v>0</c:v>
                </c:pt>
                <c:pt idx="4291">
                  <c:v>0.2</c:v>
                </c:pt>
                <c:pt idx="4292">
                  <c:v>0</c:v>
                </c:pt>
                <c:pt idx="4293">
                  <c:v>0.4</c:v>
                </c:pt>
                <c:pt idx="4294">
                  <c:v>0.5</c:v>
                </c:pt>
                <c:pt idx="4295">
                  <c:v>0</c:v>
                </c:pt>
                <c:pt idx="4296">
                  <c:v>0</c:v>
                </c:pt>
                <c:pt idx="4297">
                  <c:v>0.2</c:v>
                </c:pt>
                <c:pt idx="4298">
                  <c:v>0.2</c:v>
                </c:pt>
                <c:pt idx="4299">
                  <c:v>0.2</c:v>
                </c:pt>
                <c:pt idx="4300">
                  <c:v>0.2</c:v>
                </c:pt>
                <c:pt idx="4301">
                  <c:v>0.2</c:v>
                </c:pt>
                <c:pt idx="4302">
                  <c:v>0.2</c:v>
                </c:pt>
                <c:pt idx="4303">
                  <c:v>0.2</c:v>
                </c:pt>
                <c:pt idx="4304">
                  <c:v>0</c:v>
                </c:pt>
                <c:pt idx="4305">
                  <c:v>0.2</c:v>
                </c:pt>
                <c:pt idx="4306">
                  <c:v>0.2</c:v>
                </c:pt>
                <c:pt idx="4307">
                  <c:v>0.2</c:v>
                </c:pt>
                <c:pt idx="4308">
                  <c:v>0.2</c:v>
                </c:pt>
                <c:pt idx="4309">
                  <c:v>0.2</c:v>
                </c:pt>
                <c:pt idx="4310">
                  <c:v>0.2</c:v>
                </c:pt>
                <c:pt idx="4311">
                  <c:v>0</c:v>
                </c:pt>
                <c:pt idx="4312">
                  <c:v>0.2</c:v>
                </c:pt>
                <c:pt idx="4313">
                  <c:v>0</c:v>
                </c:pt>
                <c:pt idx="4314">
                  <c:v>0</c:v>
                </c:pt>
                <c:pt idx="4315">
                  <c:v>0.2</c:v>
                </c:pt>
                <c:pt idx="4316">
                  <c:v>0</c:v>
                </c:pt>
                <c:pt idx="4317">
                  <c:v>0</c:v>
                </c:pt>
                <c:pt idx="4318">
                  <c:v>0</c:v>
                </c:pt>
                <c:pt idx="4319">
                  <c:v>0.2</c:v>
                </c:pt>
                <c:pt idx="4320">
                  <c:v>0</c:v>
                </c:pt>
                <c:pt idx="4321">
                  <c:v>0.7</c:v>
                </c:pt>
                <c:pt idx="4322">
                  <c:v>0.4</c:v>
                </c:pt>
                <c:pt idx="4323">
                  <c:v>0.7</c:v>
                </c:pt>
                <c:pt idx="4324">
                  <c:v>0.2</c:v>
                </c:pt>
                <c:pt idx="4325">
                  <c:v>0.2</c:v>
                </c:pt>
                <c:pt idx="4326">
                  <c:v>0</c:v>
                </c:pt>
                <c:pt idx="4327">
                  <c:v>0</c:v>
                </c:pt>
                <c:pt idx="4328">
                  <c:v>0</c:v>
                </c:pt>
                <c:pt idx="4329">
                  <c:v>0.2</c:v>
                </c:pt>
                <c:pt idx="4330">
                  <c:v>0.2</c:v>
                </c:pt>
                <c:pt idx="4331">
                  <c:v>0</c:v>
                </c:pt>
                <c:pt idx="4332">
                  <c:v>0.2</c:v>
                </c:pt>
                <c:pt idx="4333">
                  <c:v>0.2</c:v>
                </c:pt>
                <c:pt idx="4334">
                  <c:v>0.2</c:v>
                </c:pt>
                <c:pt idx="4335">
                  <c:v>0.2</c:v>
                </c:pt>
                <c:pt idx="4336">
                  <c:v>0.2</c:v>
                </c:pt>
                <c:pt idx="4337">
                  <c:v>0</c:v>
                </c:pt>
                <c:pt idx="4338">
                  <c:v>0</c:v>
                </c:pt>
                <c:pt idx="4339">
                  <c:v>0.2</c:v>
                </c:pt>
                <c:pt idx="4340">
                  <c:v>0</c:v>
                </c:pt>
                <c:pt idx="4341">
                  <c:v>0</c:v>
                </c:pt>
                <c:pt idx="4342">
                  <c:v>0.2</c:v>
                </c:pt>
                <c:pt idx="4343">
                  <c:v>0.2</c:v>
                </c:pt>
                <c:pt idx="4344">
                  <c:v>0</c:v>
                </c:pt>
                <c:pt idx="4345">
                  <c:v>0</c:v>
                </c:pt>
                <c:pt idx="4346">
                  <c:v>0.1</c:v>
                </c:pt>
                <c:pt idx="4347">
                  <c:v>0</c:v>
                </c:pt>
                <c:pt idx="4348">
                  <c:v>0.7</c:v>
                </c:pt>
                <c:pt idx="4349">
                  <c:v>0.2</c:v>
                </c:pt>
                <c:pt idx="4350">
                  <c:v>0.2</c:v>
                </c:pt>
                <c:pt idx="4351">
                  <c:v>0.2</c:v>
                </c:pt>
                <c:pt idx="4352">
                  <c:v>0.2</c:v>
                </c:pt>
                <c:pt idx="4353">
                  <c:v>0</c:v>
                </c:pt>
                <c:pt idx="4354">
                  <c:v>0.7</c:v>
                </c:pt>
                <c:pt idx="4355">
                  <c:v>0.7</c:v>
                </c:pt>
                <c:pt idx="4356">
                  <c:v>0.2</c:v>
                </c:pt>
                <c:pt idx="4357">
                  <c:v>0.2</c:v>
                </c:pt>
                <c:pt idx="4358">
                  <c:v>0.6</c:v>
                </c:pt>
                <c:pt idx="4359">
                  <c:v>0.3</c:v>
                </c:pt>
                <c:pt idx="4360">
                  <c:v>0</c:v>
                </c:pt>
                <c:pt idx="4361">
                  <c:v>0</c:v>
                </c:pt>
                <c:pt idx="4362">
                  <c:v>0</c:v>
                </c:pt>
                <c:pt idx="4363">
                  <c:v>0</c:v>
                </c:pt>
                <c:pt idx="4364">
                  <c:v>0</c:v>
                </c:pt>
                <c:pt idx="4365">
                  <c:v>0</c:v>
                </c:pt>
                <c:pt idx="4366">
                  <c:v>0</c:v>
                </c:pt>
                <c:pt idx="4367">
                  <c:v>0.2</c:v>
                </c:pt>
                <c:pt idx="4368">
                  <c:v>0.2</c:v>
                </c:pt>
                <c:pt idx="4369">
                  <c:v>0</c:v>
                </c:pt>
                <c:pt idx="4370">
                  <c:v>0</c:v>
                </c:pt>
                <c:pt idx="4371">
                  <c:v>0</c:v>
                </c:pt>
                <c:pt idx="4372">
                  <c:v>0</c:v>
                </c:pt>
                <c:pt idx="4373">
                  <c:v>0</c:v>
                </c:pt>
                <c:pt idx="4374">
                  <c:v>0.2</c:v>
                </c:pt>
                <c:pt idx="4375">
                  <c:v>0</c:v>
                </c:pt>
                <c:pt idx="4376">
                  <c:v>0</c:v>
                </c:pt>
                <c:pt idx="4377">
                  <c:v>0.2</c:v>
                </c:pt>
                <c:pt idx="4378">
                  <c:v>0</c:v>
                </c:pt>
                <c:pt idx="4379">
                  <c:v>0</c:v>
                </c:pt>
                <c:pt idx="4380">
                  <c:v>0</c:v>
                </c:pt>
                <c:pt idx="4381">
                  <c:v>0.2</c:v>
                </c:pt>
                <c:pt idx="4382">
                  <c:v>0.8</c:v>
                </c:pt>
                <c:pt idx="4383">
                  <c:v>0.3</c:v>
                </c:pt>
                <c:pt idx="4384">
                  <c:v>0.2</c:v>
                </c:pt>
                <c:pt idx="4385">
                  <c:v>0.3</c:v>
                </c:pt>
                <c:pt idx="4386">
                  <c:v>0</c:v>
                </c:pt>
                <c:pt idx="4387">
                  <c:v>0.2</c:v>
                </c:pt>
                <c:pt idx="4388">
                  <c:v>0</c:v>
                </c:pt>
                <c:pt idx="4389">
                  <c:v>0.2</c:v>
                </c:pt>
                <c:pt idx="4390">
                  <c:v>0</c:v>
                </c:pt>
                <c:pt idx="4391">
                  <c:v>0</c:v>
                </c:pt>
                <c:pt idx="4392">
                  <c:v>0.2</c:v>
                </c:pt>
                <c:pt idx="4393">
                  <c:v>0.2</c:v>
                </c:pt>
                <c:pt idx="4394">
                  <c:v>0.2</c:v>
                </c:pt>
                <c:pt idx="4395">
                  <c:v>0.7</c:v>
                </c:pt>
                <c:pt idx="4396">
                  <c:v>0.2</c:v>
                </c:pt>
                <c:pt idx="4397">
                  <c:v>0.3</c:v>
                </c:pt>
                <c:pt idx="4398">
                  <c:v>0.2</c:v>
                </c:pt>
                <c:pt idx="4399">
                  <c:v>0</c:v>
                </c:pt>
                <c:pt idx="4400">
                  <c:v>0</c:v>
                </c:pt>
                <c:pt idx="4401">
                  <c:v>0</c:v>
                </c:pt>
                <c:pt idx="4402">
                  <c:v>0.2</c:v>
                </c:pt>
                <c:pt idx="4403">
                  <c:v>0</c:v>
                </c:pt>
                <c:pt idx="4404">
                  <c:v>0.2</c:v>
                </c:pt>
                <c:pt idx="4405">
                  <c:v>0.2</c:v>
                </c:pt>
                <c:pt idx="4406">
                  <c:v>0</c:v>
                </c:pt>
                <c:pt idx="4407">
                  <c:v>0</c:v>
                </c:pt>
                <c:pt idx="4408">
                  <c:v>0</c:v>
                </c:pt>
                <c:pt idx="4409">
                  <c:v>0</c:v>
                </c:pt>
                <c:pt idx="4410">
                  <c:v>0</c:v>
                </c:pt>
                <c:pt idx="4411">
                  <c:v>0</c:v>
                </c:pt>
                <c:pt idx="4412">
                  <c:v>0</c:v>
                </c:pt>
                <c:pt idx="4413">
                  <c:v>0</c:v>
                </c:pt>
                <c:pt idx="4414">
                  <c:v>0</c:v>
                </c:pt>
                <c:pt idx="4415">
                  <c:v>0.2</c:v>
                </c:pt>
                <c:pt idx="4416">
                  <c:v>0</c:v>
                </c:pt>
                <c:pt idx="4417">
                  <c:v>0</c:v>
                </c:pt>
                <c:pt idx="4418">
                  <c:v>0.2</c:v>
                </c:pt>
                <c:pt idx="4419">
                  <c:v>0.7</c:v>
                </c:pt>
                <c:pt idx="4420">
                  <c:v>0.2</c:v>
                </c:pt>
                <c:pt idx="4421">
                  <c:v>0.2</c:v>
                </c:pt>
                <c:pt idx="4422">
                  <c:v>0</c:v>
                </c:pt>
                <c:pt idx="4423">
                  <c:v>0</c:v>
                </c:pt>
                <c:pt idx="4424">
                  <c:v>0</c:v>
                </c:pt>
                <c:pt idx="4425">
                  <c:v>0</c:v>
                </c:pt>
                <c:pt idx="4426">
                  <c:v>0</c:v>
                </c:pt>
                <c:pt idx="4427">
                  <c:v>0</c:v>
                </c:pt>
                <c:pt idx="4428">
                  <c:v>0</c:v>
                </c:pt>
                <c:pt idx="4429">
                  <c:v>0</c:v>
                </c:pt>
                <c:pt idx="4430">
                  <c:v>0</c:v>
                </c:pt>
                <c:pt idx="4431">
                  <c:v>0</c:v>
                </c:pt>
                <c:pt idx="4432">
                  <c:v>0</c:v>
                </c:pt>
                <c:pt idx="4433">
                  <c:v>0</c:v>
                </c:pt>
                <c:pt idx="4434">
                  <c:v>0</c:v>
                </c:pt>
                <c:pt idx="4435">
                  <c:v>0.8</c:v>
                </c:pt>
                <c:pt idx="4436">
                  <c:v>0.2</c:v>
                </c:pt>
                <c:pt idx="4437">
                  <c:v>0.8</c:v>
                </c:pt>
                <c:pt idx="4438">
                  <c:v>0.2</c:v>
                </c:pt>
                <c:pt idx="4439">
                  <c:v>0.2</c:v>
                </c:pt>
                <c:pt idx="4440">
                  <c:v>0</c:v>
                </c:pt>
                <c:pt idx="4441">
                  <c:v>0</c:v>
                </c:pt>
                <c:pt idx="4442">
                  <c:v>0</c:v>
                </c:pt>
                <c:pt idx="4443">
                  <c:v>0</c:v>
                </c:pt>
                <c:pt idx="4444">
                  <c:v>0</c:v>
                </c:pt>
                <c:pt idx="4445">
                  <c:v>0</c:v>
                </c:pt>
                <c:pt idx="4446">
                  <c:v>0</c:v>
                </c:pt>
                <c:pt idx="4447">
                  <c:v>0</c:v>
                </c:pt>
                <c:pt idx="4448">
                  <c:v>0</c:v>
                </c:pt>
                <c:pt idx="4449">
                  <c:v>0</c:v>
                </c:pt>
                <c:pt idx="4450">
                  <c:v>0</c:v>
                </c:pt>
                <c:pt idx="4451">
                  <c:v>0</c:v>
                </c:pt>
                <c:pt idx="4452">
                  <c:v>0</c:v>
                </c:pt>
                <c:pt idx="4453">
                  <c:v>0.15</c:v>
                </c:pt>
                <c:pt idx="4454">
                  <c:v>0</c:v>
                </c:pt>
                <c:pt idx="4455">
                  <c:v>0.2</c:v>
                </c:pt>
                <c:pt idx="4456">
                  <c:v>0.2</c:v>
                </c:pt>
                <c:pt idx="4457">
                  <c:v>0</c:v>
                </c:pt>
                <c:pt idx="4458">
                  <c:v>0.2</c:v>
                </c:pt>
                <c:pt idx="4459">
                  <c:v>0.2</c:v>
                </c:pt>
                <c:pt idx="4460">
                  <c:v>0.2</c:v>
                </c:pt>
                <c:pt idx="4461">
                  <c:v>0.2</c:v>
                </c:pt>
                <c:pt idx="4462">
                  <c:v>0.7</c:v>
                </c:pt>
                <c:pt idx="4463">
                  <c:v>0.2</c:v>
                </c:pt>
                <c:pt idx="4464">
                  <c:v>0.2</c:v>
                </c:pt>
                <c:pt idx="4465">
                  <c:v>0.2</c:v>
                </c:pt>
                <c:pt idx="4466">
                  <c:v>0</c:v>
                </c:pt>
                <c:pt idx="4467">
                  <c:v>0</c:v>
                </c:pt>
                <c:pt idx="4468">
                  <c:v>0.2</c:v>
                </c:pt>
                <c:pt idx="4469">
                  <c:v>0</c:v>
                </c:pt>
                <c:pt idx="4470">
                  <c:v>0.3</c:v>
                </c:pt>
                <c:pt idx="4471">
                  <c:v>0.3</c:v>
                </c:pt>
                <c:pt idx="4472">
                  <c:v>0.2</c:v>
                </c:pt>
                <c:pt idx="4473">
                  <c:v>0.4</c:v>
                </c:pt>
                <c:pt idx="4474">
                  <c:v>0.2</c:v>
                </c:pt>
                <c:pt idx="4475">
                  <c:v>0.2</c:v>
                </c:pt>
                <c:pt idx="4476">
                  <c:v>0.2</c:v>
                </c:pt>
                <c:pt idx="4477">
                  <c:v>0</c:v>
                </c:pt>
                <c:pt idx="4478">
                  <c:v>0</c:v>
                </c:pt>
                <c:pt idx="4479">
                  <c:v>0</c:v>
                </c:pt>
                <c:pt idx="4480">
                  <c:v>0</c:v>
                </c:pt>
                <c:pt idx="4481">
                  <c:v>0</c:v>
                </c:pt>
                <c:pt idx="4482">
                  <c:v>0.2</c:v>
                </c:pt>
                <c:pt idx="4483">
                  <c:v>0</c:v>
                </c:pt>
                <c:pt idx="4484">
                  <c:v>0.2</c:v>
                </c:pt>
                <c:pt idx="4485">
                  <c:v>0</c:v>
                </c:pt>
                <c:pt idx="4486">
                  <c:v>0</c:v>
                </c:pt>
                <c:pt idx="4487">
                  <c:v>0.8</c:v>
                </c:pt>
                <c:pt idx="4488">
                  <c:v>0.2</c:v>
                </c:pt>
                <c:pt idx="4489">
                  <c:v>0.8</c:v>
                </c:pt>
                <c:pt idx="4490">
                  <c:v>0.2</c:v>
                </c:pt>
                <c:pt idx="4491">
                  <c:v>0.4</c:v>
                </c:pt>
                <c:pt idx="4492">
                  <c:v>0.2</c:v>
                </c:pt>
                <c:pt idx="4493">
                  <c:v>0.2</c:v>
                </c:pt>
                <c:pt idx="4494">
                  <c:v>0.3</c:v>
                </c:pt>
                <c:pt idx="4495">
                  <c:v>0.15</c:v>
                </c:pt>
                <c:pt idx="4496">
                  <c:v>0</c:v>
                </c:pt>
                <c:pt idx="4497">
                  <c:v>0.7</c:v>
                </c:pt>
                <c:pt idx="4498">
                  <c:v>0</c:v>
                </c:pt>
                <c:pt idx="4499">
                  <c:v>0</c:v>
                </c:pt>
                <c:pt idx="4500">
                  <c:v>0.2</c:v>
                </c:pt>
                <c:pt idx="4501">
                  <c:v>0.2</c:v>
                </c:pt>
                <c:pt idx="4502">
                  <c:v>0.2</c:v>
                </c:pt>
                <c:pt idx="4503">
                  <c:v>0.2</c:v>
                </c:pt>
                <c:pt idx="4504">
                  <c:v>0</c:v>
                </c:pt>
                <c:pt idx="4505">
                  <c:v>0</c:v>
                </c:pt>
                <c:pt idx="4506">
                  <c:v>0.2</c:v>
                </c:pt>
                <c:pt idx="4507">
                  <c:v>0</c:v>
                </c:pt>
                <c:pt idx="4508">
                  <c:v>0</c:v>
                </c:pt>
                <c:pt idx="4509">
                  <c:v>0.2</c:v>
                </c:pt>
                <c:pt idx="4510">
                  <c:v>0</c:v>
                </c:pt>
                <c:pt idx="4511">
                  <c:v>0</c:v>
                </c:pt>
                <c:pt idx="4512">
                  <c:v>0.7</c:v>
                </c:pt>
                <c:pt idx="4513">
                  <c:v>0.2</c:v>
                </c:pt>
                <c:pt idx="4514">
                  <c:v>0</c:v>
                </c:pt>
                <c:pt idx="4515">
                  <c:v>0</c:v>
                </c:pt>
                <c:pt idx="4516">
                  <c:v>0</c:v>
                </c:pt>
                <c:pt idx="4517">
                  <c:v>0.2</c:v>
                </c:pt>
                <c:pt idx="4518">
                  <c:v>0</c:v>
                </c:pt>
                <c:pt idx="4519">
                  <c:v>0.2</c:v>
                </c:pt>
                <c:pt idx="4520">
                  <c:v>0</c:v>
                </c:pt>
                <c:pt idx="4521">
                  <c:v>0</c:v>
                </c:pt>
                <c:pt idx="4522">
                  <c:v>0.2</c:v>
                </c:pt>
                <c:pt idx="4523">
                  <c:v>0</c:v>
                </c:pt>
                <c:pt idx="4524">
                  <c:v>0</c:v>
                </c:pt>
                <c:pt idx="4525">
                  <c:v>0</c:v>
                </c:pt>
                <c:pt idx="4526">
                  <c:v>0</c:v>
                </c:pt>
                <c:pt idx="4527">
                  <c:v>0</c:v>
                </c:pt>
                <c:pt idx="4528">
                  <c:v>0.2</c:v>
                </c:pt>
                <c:pt idx="4529">
                  <c:v>0.8</c:v>
                </c:pt>
                <c:pt idx="4530">
                  <c:v>0.1</c:v>
                </c:pt>
                <c:pt idx="4531">
                  <c:v>0</c:v>
                </c:pt>
                <c:pt idx="4532">
                  <c:v>0.2</c:v>
                </c:pt>
                <c:pt idx="4533">
                  <c:v>0</c:v>
                </c:pt>
                <c:pt idx="4534">
                  <c:v>0</c:v>
                </c:pt>
                <c:pt idx="4535">
                  <c:v>0</c:v>
                </c:pt>
                <c:pt idx="4536">
                  <c:v>0.2</c:v>
                </c:pt>
                <c:pt idx="4537">
                  <c:v>0</c:v>
                </c:pt>
                <c:pt idx="4538">
                  <c:v>0</c:v>
                </c:pt>
                <c:pt idx="4539">
                  <c:v>0</c:v>
                </c:pt>
                <c:pt idx="4540">
                  <c:v>0.3</c:v>
                </c:pt>
                <c:pt idx="4541">
                  <c:v>0.8</c:v>
                </c:pt>
                <c:pt idx="4542">
                  <c:v>0</c:v>
                </c:pt>
                <c:pt idx="4543">
                  <c:v>0.3</c:v>
                </c:pt>
                <c:pt idx="4544">
                  <c:v>0.2</c:v>
                </c:pt>
                <c:pt idx="4545">
                  <c:v>0.2</c:v>
                </c:pt>
                <c:pt idx="4546">
                  <c:v>0.8</c:v>
                </c:pt>
                <c:pt idx="4547">
                  <c:v>0.2</c:v>
                </c:pt>
                <c:pt idx="4548">
                  <c:v>0.6</c:v>
                </c:pt>
                <c:pt idx="4549">
                  <c:v>0.2</c:v>
                </c:pt>
                <c:pt idx="4550">
                  <c:v>0</c:v>
                </c:pt>
                <c:pt idx="4551">
                  <c:v>0.2</c:v>
                </c:pt>
                <c:pt idx="4552">
                  <c:v>0.2</c:v>
                </c:pt>
                <c:pt idx="4553">
                  <c:v>0</c:v>
                </c:pt>
                <c:pt idx="4554">
                  <c:v>0</c:v>
                </c:pt>
                <c:pt idx="4555">
                  <c:v>0</c:v>
                </c:pt>
                <c:pt idx="4556">
                  <c:v>0</c:v>
                </c:pt>
                <c:pt idx="4557">
                  <c:v>0.7</c:v>
                </c:pt>
                <c:pt idx="4558">
                  <c:v>0.2</c:v>
                </c:pt>
                <c:pt idx="4559">
                  <c:v>0.3</c:v>
                </c:pt>
                <c:pt idx="4560">
                  <c:v>0</c:v>
                </c:pt>
                <c:pt idx="4561">
                  <c:v>0.2</c:v>
                </c:pt>
                <c:pt idx="4562">
                  <c:v>0</c:v>
                </c:pt>
                <c:pt idx="4563">
                  <c:v>0.2</c:v>
                </c:pt>
                <c:pt idx="4564">
                  <c:v>0.2</c:v>
                </c:pt>
                <c:pt idx="4565">
                  <c:v>0.2</c:v>
                </c:pt>
                <c:pt idx="4566">
                  <c:v>0.7</c:v>
                </c:pt>
                <c:pt idx="4567">
                  <c:v>0.2</c:v>
                </c:pt>
                <c:pt idx="4568">
                  <c:v>0.8</c:v>
                </c:pt>
                <c:pt idx="4569">
                  <c:v>0</c:v>
                </c:pt>
                <c:pt idx="4570">
                  <c:v>0</c:v>
                </c:pt>
                <c:pt idx="4571">
                  <c:v>0</c:v>
                </c:pt>
                <c:pt idx="4572">
                  <c:v>0.2</c:v>
                </c:pt>
                <c:pt idx="4573">
                  <c:v>0</c:v>
                </c:pt>
                <c:pt idx="4574">
                  <c:v>0</c:v>
                </c:pt>
                <c:pt idx="4575">
                  <c:v>0</c:v>
                </c:pt>
                <c:pt idx="4576">
                  <c:v>0</c:v>
                </c:pt>
                <c:pt idx="4577">
                  <c:v>0.2</c:v>
                </c:pt>
                <c:pt idx="4578">
                  <c:v>0</c:v>
                </c:pt>
                <c:pt idx="4579">
                  <c:v>0</c:v>
                </c:pt>
                <c:pt idx="4580">
                  <c:v>0</c:v>
                </c:pt>
                <c:pt idx="4581">
                  <c:v>0.2</c:v>
                </c:pt>
                <c:pt idx="4582">
                  <c:v>0.2</c:v>
                </c:pt>
                <c:pt idx="4583">
                  <c:v>0</c:v>
                </c:pt>
                <c:pt idx="4584">
                  <c:v>0</c:v>
                </c:pt>
                <c:pt idx="4585">
                  <c:v>0</c:v>
                </c:pt>
                <c:pt idx="4586">
                  <c:v>0.2</c:v>
                </c:pt>
                <c:pt idx="4587">
                  <c:v>0</c:v>
                </c:pt>
                <c:pt idx="4588">
                  <c:v>0</c:v>
                </c:pt>
                <c:pt idx="4589">
                  <c:v>0</c:v>
                </c:pt>
                <c:pt idx="4590">
                  <c:v>0</c:v>
                </c:pt>
                <c:pt idx="4591">
                  <c:v>0.2</c:v>
                </c:pt>
                <c:pt idx="4592">
                  <c:v>0.2</c:v>
                </c:pt>
                <c:pt idx="4593">
                  <c:v>0</c:v>
                </c:pt>
                <c:pt idx="4594">
                  <c:v>0.2</c:v>
                </c:pt>
                <c:pt idx="4595">
                  <c:v>0</c:v>
                </c:pt>
                <c:pt idx="4596">
                  <c:v>0</c:v>
                </c:pt>
                <c:pt idx="4597">
                  <c:v>0</c:v>
                </c:pt>
                <c:pt idx="4598">
                  <c:v>0</c:v>
                </c:pt>
                <c:pt idx="4599">
                  <c:v>0</c:v>
                </c:pt>
                <c:pt idx="4600">
                  <c:v>0</c:v>
                </c:pt>
                <c:pt idx="4601">
                  <c:v>0</c:v>
                </c:pt>
                <c:pt idx="4602">
                  <c:v>0.2</c:v>
                </c:pt>
                <c:pt idx="4603">
                  <c:v>0.2</c:v>
                </c:pt>
                <c:pt idx="4604">
                  <c:v>0.2</c:v>
                </c:pt>
                <c:pt idx="4605">
                  <c:v>0.2</c:v>
                </c:pt>
                <c:pt idx="4606">
                  <c:v>0</c:v>
                </c:pt>
                <c:pt idx="4607">
                  <c:v>0</c:v>
                </c:pt>
                <c:pt idx="4608">
                  <c:v>0.2</c:v>
                </c:pt>
                <c:pt idx="4609">
                  <c:v>0</c:v>
                </c:pt>
                <c:pt idx="4610">
                  <c:v>0</c:v>
                </c:pt>
                <c:pt idx="4611">
                  <c:v>0</c:v>
                </c:pt>
                <c:pt idx="4612">
                  <c:v>0.2</c:v>
                </c:pt>
                <c:pt idx="4613">
                  <c:v>0.2</c:v>
                </c:pt>
                <c:pt idx="4614">
                  <c:v>0.8</c:v>
                </c:pt>
                <c:pt idx="4615">
                  <c:v>0.2</c:v>
                </c:pt>
                <c:pt idx="4616">
                  <c:v>0.2</c:v>
                </c:pt>
                <c:pt idx="4617">
                  <c:v>0</c:v>
                </c:pt>
                <c:pt idx="4618">
                  <c:v>0</c:v>
                </c:pt>
                <c:pt idx="4619">
                  <c:v>0.2</c:v>
                </c:pt>
                <c:pt idx="4620">
                  <c:v>0.2</c:v>
                </c:pt>
                <c:pt idx="4621">
                  <c:v>0</c:v>
                </c:pt>
                <c:pt idx="4622">
                  <c:v>0.2</c:v>
                </c:pt>
                <c:pt idx="4623">
                  <c:v>0.2</c:v>
                </c:pt>
                <c:pt idx="4624">
                  <c:v>0.2</c:v>
                </c:pt>
                <c:pt idx="4625">
                  <c:v>0.2</c:v>
                </c:pt>
                <c:pt idx="4626">
                  <c:v>0</c:v>
                </c:pt>
                <c:pt idx="4627">
                  <c:v>0</c:v>
                </c:pt>
                <c:pt idx="4628">
                  <c:v>0</c:v>
                </c:pt>
                <c:pt idx="4629">
                  <c:v>0</c:v>
                </c:pt>
                <c:pt idx="4630">
                  <c:v>0</c:v>
                </c:pt>
                <c:pt idx="4631">
                  <c:v>0</c:v>
                </c:pt>
                <c:pt idx="4632">
                  <c:v>0</c:v>
                </c:pt>
                <c:pt idx="4633">
                  <c:v>0.15</c:v>
                </c:pt>
                <c:pt idx="4634">
                  <c:v>0</c:v>
                </c:pt>
                <c:pt idx="4635">
                  <c:v>0</c:v>
                </c:pt>
                <c:pt idx="4636">
                  <c:v>0</c:v>
                </c:pt>
                <c:pt idx="4637">
                  <c:v>0</c:v>
                </c:pt>
                <c:pt idx="4638">
                  <c:v>0</c:v>
                </c:pt>
                <c:pt idx="4639">
                  <c:v>0</c:v>
                </c:pt>
                <c:pt idx="4640">
                  <c:v>0</c:v>
                </c:pt>
                <c:pt idx="4641">
                  <c:v>0.7</c:v>
                </c:pt>
                <c:pt idx="4642">
                  <c:v>0.2</c:v>
                </c:pt>
                <c:pt idx="4643">
                  <c:v>0.2</c:v>
                </c:pt>
                <c:pt idx="4644">
                  <c:v>0.2</c:v>
                </c:pt>
                <c:pt idx="4645">
                  <c:v>0.1</c:v>
                </c:pt>
                <c:pt idx="4646">
                  <c:v>0</c:v>
                </c:pt>
                <c:pt idx="4647">
                  <c:v>0.1</c:v>
                </c:pt>
                <c:pt idx="4648">
                  <c:v>0</c:v>
                </c:pt>
                <c:pt idx="4649">
                  <c:v>0</c:v>
                </c:pt>
                <c:pt idx="4650">
                  <c:v>0</c:v>
                </c:pt>
                <c:pt idx="4651">
                  <c:v>0</c:v>
                </c:pt>
                <c:pt idx="4652">
                  <c:v>0</c:v>
                </c:pt>
                <c:pt idx="4653">
                  <c:v>0</c:v>
                </c:pt>
                <c:pt idx="4654">
                  <c:v>0</c:v>
                </c:pt>
                <c:pt idx="4655">
                  <c:v>0.2</c:v>
                </c:pt>
                <c:pt idx="4656">
                  <c:v>0.2</c:v>
                </c:pt>
                <c:pt idx="4657">
                  <c:v>0.2</c:v>
                </c:pt>
                <c:pt idx="4658">
                  <c:v>0.2</c:v>
                </c:pt>
                <c:pt idx="4659">
                  <c:v>0.2</c:v>
                </c:pt>
                <c:pt idx="4660">
                  <c:v>0.2</c:v>
                </c:pt>
                <c:pt idx="4661">
                  <c:v>0.3</c:v>
                </c:pt>
                <c:pt idx="4662">
                  <c:v>0.2</c:v>
                </c:pt>
                <c:pt idx="4663">
                  <c:v>0.2</c:v>
                </c:pt>
                <c:pt idx="4664">
                  <c:v>0.7</c:v>
                </c:pt>
                <c:pt idx="4665">
                  <c:v>0.2</c:v>
                </c:pt>
                <c:pt idx="4666">
                  <c:v>0</c:v>
                </c:pt>
                <c:pt idx="4667">
                  <c:v>0</c:v>
                </c:pt>
                <c:pt idx="4668">
                  <c:v>0.8</c:v>
                </c:pt>
                <c:pt idx="4669">
                  <c:v>0.32</c:v>
                </c:pt>
                <c:pt idx="4670">
                  <c:v>0.2</c:v>
                </c:pt>
                <c:pt idx="4671">
                  <c:v>0.1</c:v>
                </c:pt>
                <c:pt idx="4672">
                  <c:v>0</c:v>
                </c:pt>
                <c:pt idx="4673">
                  <c:v>0</c:v>
                </c:pt>
                <c:pt idx="4674">
                  <c:v>0</c:v>
                </c:pt>
                <c:pt idx="4675">
                  <c:v>0.2</c:v>
                </c:pt>
                <c:pt idx="4676">
                  <c:v>0.2</c:v>
                </c:pt>
                <c:pt idx="4677">
                  <c:v>0</c:v>
                </c:pt>
                <c:pt idx="4678">
                  <c:v>0</c:v>
                </c:pt>
                <c:pt idx="4679">
                  <c:v>0</c:v>
                </c:pt>
                <c:pt idx="4680">
                  <c:v>0.2</c:v>
                </c:pt>
                <c:pt idx="4681">
                  <c:v>0</c:v>
                </c:pt>
                <c:pt idx="4682">
                  <c:v>0.2</c:v>
                </c:pt>
                <c:pt idx="4683">
                  <c:v>0.4</c:v>
                </c:pt>
                <c:pt idx="4684">
                  <c:v>0.5</c:v>
                </c:pt>
                <c:pt idx="4685">
                  <c:v>0.7</c:v>
                </c:pt>
                <c:pt idx="4686">
                  <c:v>0.2</c:v>
                </c:pt>
                <c:pt idx="4687">
                  <c:v>0</c:v>
                </c:pt>
                <c:pt idx="4688">
                  <c:v>0.7</c:v>
                </c:pt>
                <c:pt idx="4689">
                  <c:v>0.2</c:v>
                </c:pt>
                <c:pt idx="4690">
                  <c:v>0.2</c:v>
                </c:pt>
                <c:pt idx="4691">
                  <c:v>0.2</c:v>
                </c:pt>
                <c:pt idx="4692">
                  <c:v>0.2</c:v>
                </c:pt>
                <c:pt idx="4693">
                  <c:v>0.2</c:v>
                </c:pt>
                <c:pt idx="4694">
                  <c:v>0</c:v>
                </c:pt>
                <c:pt idx="4695">
                  <c:v>0</c:v>
                </c:pt>
                <c:pt idx="4696">
                  <c:v>0</c:v>
                </c:pt>
                <c:pt idx="4697">
                  <c:v>0</c:v>
                </c:pt>
                <c:pt idx="4698">
                  <c:v>0</c:v>
                </c:pt>
                <c:pt idx="4699">
                  <c:v>0.2</c:v>
                </c:pt>
                <c:pt idx="4700">
                  <c:v>0.2</c:v>
                </c:pt>
                <c:pt idx="4701">
                  <c:v>0.2</c:v>
                </c:pt>
                <c:pt idx="4702">
                  <c:v>0.6</c:v>
                </c:pt>
                <c:pt idx="4703">
                  <c:v>0.8</c:v>
                </c:pt>
                <c:pt idx="4704">
                  <c:v>0</c:v>
                </c:pt>
                <c:pt idx="4705">
                  <c:v>0</c:v>
                </c:pt>
                <c:pt idx="4706">
                  <c:v>0</c:v>
                </c:pt>
                <c:pt idx="4707">
                  <c:v>0.2</c:v>
                </c:pt>
                <c:pt idx="4708">
                  <c:v>0</c:v>
                </c:pt>
                <c:pt idx="4709">
                  <c:v>0</c:v>
                </c:pt>
                <c:pt idx="4710">
                  <c:v>0</c:v>
                </c:pt>
                <c:pt idx="4711">
                  <c:v>0.7</c:v>
                </c:pt>
                <c:pt idx="4712">
                  <c:v>0.2</c:v>
                </c:pt>
                <c:pt idx="4713">
                  <c:v>0.6</c:v>
                </c:pt>
                <c:pt idx="4714">
                  <c:v>0.2</c:v>
                </c:pt>
                <c:pt idx="4715">
                  <c:v>0.2</c:v>
                </c:pt>
                <c:pt idx="4716">
                  <c:v>0</c:v>
                </c:pt>
                <c:pt idx="4717">
                  <c:v>0</c:v>
                </c:pt>
                <c:pt idx="4718">
                  <c:v>0</c:v>
                </c:pt>
                <c:pt idx="4719">
                  <c:v>0</c:v>
                </c:pt>
                <c:pt idx="4720">
                  <c:v>0</c:v>
                </c:pt>
                <c:pt idx="4721">
                  <c:v>0.5</c:v>
                </c:pt>
                <c:pt idx="4722">
                  <c:v>0</c:v>
                </c:pt>
                <c:pt idx="4723">
                  <c:v>0</c:v>
                </c:pt>
                <c:pt idx="4724">
                  <c:v>0.7</c:v>
                </c:pt>
                <c:pt idx="4725">
                  <c:v>0.2</c:v>
                </c:pt>
                <c:pt idx="4726">
                  <c:v>0</c:v>
                </c:pt>
                <c:pt idx="4727">
                  <c:v>0.2</c:v>
                </c:pt>
                <c:pt idx="4728">
                  <c:v>0.2</c:v>
                </c:pt>
                <c:pt idx="4729">
                  <c:v>0.2</c:v>
                </c:pt>
                <c:pt idx="4730">
                  <c:v>0</c:v>
                </c:pt>
                <c:pt idx="4731">
                  <c:v>0</c:v>
                </c:pt>
                <c:pt idx="4732">
                  <c:v>0</c:v>
                </c:pt>
                <c:pt idx="4733">
                  <c:v>0</c:v>
                </c:pt>
                <c:pt idx="4734">
                  <c:v>0.1</c:v>
                </c:pt>
                <c:pt idx="4735">
                  <c:v>0</c:v>
                </c:pt>
                <c:pt idx="4736">
                  <c:v>0</c:v>
                </c:pt>
                <c:pt idx="4737">
                  <c:v>0</c:v>
                </c:pt>
                <c:pt idx="4738">
                  <c:v>0</c:v>
                </c:pt>
                <c:pt idx="4739">
                  <c:v>0.2</c:v>
                </c:pt>
                <c:pt idx="4740">
                  <c:v>0</c:v>
                </c:pt>
                <c:pt idx="4741">
                  <c:v>0</c:v>
                </c:pt>
                <c:pt idx="4742">
                  <c:v>0</c:v>
                </c:pt>
                <c:pt idx="4743">
                  <c:v>0</c:v>
                </c:pt>
                <c:pt idx="4744">
                  <c:v>0</c:v>
                </c:pt>
                <c:pt idx="4745">
                  <c:v>0</c:v>
                </c:pt>
                <c:pt idx="4746">
                  <c:v>0</c:v>
                </c:pt>
                <c:pt idx="4747">
                  <c:v>0</c:v>
                </c:pt>
                <c:pt idx="4748">
                  <c:v>0</c:v>
                </c:pt>
                <c:pt idx="4749">
                  <c:v>0</c:v>
                </c:pt>
                <c:pt idx="4750">
                  <c:v>0.2</c:v>
                </c:pt>
                <c:pt idx="4751">
                  <c:v>0.2</c:v>
                </c:pt>
                <c:pt idx="4752">
                  <c:v>0.2</c:v>
                </c:pt>
                <c:pt idx="4753">
                  <c:v>0.2</c:v>
                </c:pt>
                <c:pt idx="4754">
                  <c:v>0.7</c:v>
                </c:pt>
                <c:pt idx="4755">
                  <c:v>0.2</c:v>
                </c:pt>
                <c:pt idx="4756">
                  <c:v>0.7</c:v>
                </c:pt>
                <c:pt idx="4757">
                  <c:v>0.8</c:v>
                </c:pt>
                <c:pt idx="4758">
                  <c:v>0</c:v>
                </c:pt>
                <c:pt idx="4759">
                  <c:v>0.2</c:v>
                </c:pt>
                <c:pt idx="4760">
                  <c:v>0.2</c:v>
                </c:pt>
                <c:pt idx="4761">
                  <c:v>0.2</c:v>
                </c:pt>
                <c:pt idx="4762">
                  <c:v>0.2</c:v>
                </c:pt>
                <c:pt idx="4763">
                  <c:v>0</c:v>
                </c:pt>
                <c:pt idx="4764">
                  <c:v>0</c:v>
                </c:pt>
                <c:pt idx="4765">
                  <c:v>0</c:v>
                </c:pt>
                <c:pt idx="4766">
                  <c:v>0.2</c:v>
                </c:pt>
                <c:pt idx="4767">
                  <c:v>0.2</c:v>
                </c:pt>
                <c:pt idx="4768">
                  <c:v>0.2</c:v>
                </c:pt>
                <c:pt idx="4769">
                  <c:v>0.2</c:v>
                </c:pt>
                <c:pt idx="4770">
                  <c:v>0</c:v>
                </c:pt>
                <c:pt idx="4771">
                  <c:v>0.2</c:v>
                </c:pt>
                <c:pt idx="4772">
                  <c:v>0.6</c:v>
                </c:pt>
                <c:pt idx="4773">
                  <c:v>0.2</c:v>
                </c:pt>
                <c:pt idx="4774">
                  <c:v>0.2</c:v>
                </c:pt>
                <c:pt idx="4775">
                  <c:v>0</c:v>
                </c:pt>
                <c:pt idx="4776">
                  <c:v>0</c:v>
                </c:pt>
                <c:pt idx="4777">
                  <c:v>0</c:v>
                </c:pt>
                <c:pt idx="4778">
                  <c:v>0</c:v>
                </c:pt>
                <c:pt idx="4779">
                  <c:v>0.1</c:v>
                </c:pt>
                <c:pt idx="4780">
                  <c:v>0.3</c:v>
                </c:pt>
                <c:pt idx="4781">
                  <c:v>0.8</c:v>
                </c:pt>
                <c:pt idx="4782">
                  <c:v>0.2</c:v>
                </c:pt>
                <c:pt idx="4783">
                  <c:v>0</c:v>
                </c:pt>
                <c:pt idx="4784">
                  <c:v>0.2</c:v>
                </c:pt>
                <c:pt idx="4785">
                  <c:v>0.7</c:v>
                </c:pt>
                <c:pt idx="4786">
                  <c:v>0.2</c:v>
                </c:pt>
                <c:pt idx="4787">
                  <c:v>0.2</c:v>
                </c:pt>
                <c:pt idx="4788">
                  <c:v>0.2</c:v>
                </c:pt>
                <c:pt idx="4789">
                  <c:v>0.2</c:v>
                </c:pt>
                <c:pt idx="4790">
                  <c:v>0.5</c:v>
                </c:pt>
                <c:pt idx="4791">
                  <c:v>0.2</c:v>
                </c:pt>
                <c:pt idx="4792">
                  <c:v>0.2</c:v>
                </c:pt>
                <c:pt idx="4793">
                  <c:v>0</c:v>
                </c:pt>
                <c:pt idx="4794">
                  <c:v>0</c:v>
                </c:pt>
                <c:pt idx="4795">
                  <c:v>0</c:v>
                </c:pt>
                <c:pt idx="4796">
                  <c:v>0.7</c:v>
                </c:pt>
                <c:pt idx="4797">
                  <c:v>0.2</c:v>
                </c:pt>
                <c:pt idx="4798">
                  <c:v>0.2</c:v>
                </c:pt>
                <c:pt idx="4799">
                  <c:v>0.2</c:v>
                </c:pt>
                <c:pt idx="4800">
                  <c:v>0.2</c:v>
                </c:pt>
                <c:pt idx="4801">
                  <c:v>0.7</c:v>
                </c:pt>
                <c:pt idx="4802">
                  <c:v>0.7</c:v>
                </c:pt>
                <c:pt idx="4803">
                  <c:v>0.4</c:v>
                </c:pt>
                <c:pt idx="4804">
                  <c:v>0.2</c:v>
                </c:pt>
                <c:pt idx="4805">
                  <c:v>0</c:v>
                </c:pt>
                <c:pt idx="4806">
                  <c:v>0</c:v>
                </c:pt>
                <c:pt idx="4807">
                  <c:v>0</c:v>
                </c:pt>
                <c:pt idx="4808">
                  <c:v>0.2</c:v>
                </c:pt>
                <c:pt idx="4809">
                  <c:v>0</c:v>
                </c:pt>
                <c:pt idx="4810">
                  <c:v>0</c:v>
                </c:pt>
                <c:pt idx="4811">
                  <c:v>0.3</c:v>
                </c:pt>
                <c:pt idx="4812">
                  <c:v>0.4</c:v>
                </c:pt>
                <c:pt idx="4813">
                  <c:v>0.2</c:v>
                </c:pt>
                <c:pt idx="4814">
                  <c:v>0</c:v>
                </c:pt>
                <c:pt idx="4815">
                  <c:v>0.2</c:v>
                </c:pt>
                <c:pt idx="4816">
                  <c:v>0.2</c:v>
                </c:pt>
                <c:pt idx="4817">
                  <c:v>0.2</c:v>
                </c:pt>
                <c:pt idx="4818">
                  <c:v>0.2</c:v>
                </c:pt>
                <c:pt idx="4819">
                  <c:v>0</c:v>
                </c:pt>
                <c:pt idx="4820">
                  <c:v>0.8</c:v>
                </c:pt>
                <c:pt idx="4821">
                  <c:v>0.2</c:v>
                </c:pt>
                <c:pt idx="4822">
                  <c:v>0.7</c:v>
                </c:pt>
                <c:pt idx="4823">
                  <c:v>0.7</c:v>
                </c:pt>
                <c:pt idx="4824">
                  <c:v>0.3</c:v>
                </c:pt>
                <c:pt idx="4825">
                  <c:v>0.2</c:v>
                </c:pt>
                <c:pt idx="4826">
                  <c:v>0.2</c:v>
                </c:pt>
                <c:pt idx="4827">
                  <c:v>0</c:v>
                </c:pt>
                <c:pt idx="4828">
                  <c:v>0</c:v>
                </c:pt>
                <c:pt idx="4829">
                  <c:v>0.2</c:v>
                </c:pt>
                <c:pt idx="4830">
                  <c:v>0</c:v>
                </c:pt>
                <c:pt idx="4831">
                  <c:v>0</c:v>
                </c:pt>
                <c:pt idx="4832">
                  <c:v>0</c:v>
                </c:pt>
                <c:pt idx="4833">
                  <c:v>0</c:v>
                </c:pt>
                <c:pt idx="4834">
                  <c:v>0.2</c:v>
                </c:pt>
                <c:pt idx="4835">
                  <c:v>0</c:v>
                </c:pt>
                <c:pt idx="4836">
                  <c:v>0.2</c:v>
                </c:pt>
                <c:pt idx="4837">
                  <c:v>0.7</c:v>
                </c:pt>
                <c:pt idx="4838">
                  <c:v>0.2</c:v>
                </c:pt>
                <c:pt idx="4839">
                  <c:v>0.4</c:v>
                </c:pt>
                <c:pt idx="4840">
                  <c:v>0</c:v>
                </c:pt>
                <c:pt idx="4841">
                  <c:v>0.7</c:v>
                </c:pt>
                <c:pt idx="4842">
                  <c:v>0.2</c:v>
                </c:pt>
                <c:pt idx="4843">
                  <c:v>0</c:v>
                </c:pt>
                <c:pt idx="4844">
                  <c:v>0.2</c:v>
                </c:pt>
                <c:pt idx="4845">
                  <c:v>0.2</c:v>
                </c:pt>
                <c:pt idx="4846">
                  <c:v>0.2</c:v>
                </c:pt>
                <c:pt idx="4847">
                  <c:v>0.2</c:v>
                </c:pt>
                <c:pt idx="4848">
                  <c:v>0.2</c:v>
                </c:pt>
                <c:pt idx="4849">
                  <c:v>0</c:v>
                </c:pt>
                <c:pt idx="4850">
                  <c:v>0.2</c:v>
                </c:pt>
                <c:pt idx="4851">
                  <c:v>0</c:v>
                </c:pt>
                <c:pt idx="4852">
                  <c:v>0</c:v>
                </c:pt>
                <c:pt idx="4853">
                  <c:v>0</c:v>
                </c:pt>
                <c:pt idx="4854">
                  <c:v>0</c:v>
                </c:pt>
                <c:pt idx="4855">
                  <c:v>0</c:v>
                </c:pt>
                <c:pt idx="4856">
                  <c:v>0.2</c:v>
                </c:pt>
                <c:pt idx="4857">
                  <c:v>0</c:v>
                </c:pt>
                <c:pt idx="4858">
                  <c:v>0</c:v>
                </c:pt>
                <c:pt idx="4859">
                  <c:v>0.2</c:v>
                </c:pt>
                <c:pt idx="4860">
                  <c:v>0</c:v>
                </c:pt>
                <c:pt idx="4861">
                  <c:v>0.2</c:v>
                </c:pt>
                <c:pt idx="4862">
                  <c:v>0.2</c:v>
                </c:pt>
                <c:pt idx="4863">
                  <c:v>0.2</c:v>
                </c:pt>
                <c:pt idx="4864">
                  <c:v>0</c:v>
                </c:pt>
                <c:pt idx="4865">
                  <c:v>0.2</c:v>
                </c:pt>
                <c:pt idx="4866">
                  <c:v>0.2</c:v>
                </c:pt>
                <c:pt idx="4867">
                  <c:v>0</c:v>
                </c:pt>
                <c:pt idx="4868">
                  <c:v>0</c:v>
                </c:pt>
                <c:pt idx="4869">
                  <c:v>0.4</c:v>
                </c:pt>
                <c:pt idx="4870">
                  <c:v>0.2</c:v>
                </c:pt>
                <c:pt idx="4871">
                  <c:v>0.2</c:v>
                </c:pt>
                <c:pt idx="4872">
                  <c:v>0.8</c:v>
                </c:pt>
                <c:pt idx="4873">
                  <c:v>0.2</c:v>
                </c:pt>
                <c:pt idx="4874">
                  <c:v>0.8</c:v>
                </c:pt>
                <c:pt idx="4875">
                  <c:v>0.2</c:v>
                </c:pt>
                <c:pt idx="4876">
                  <c:v>0.2</c:v>
                </c:pt>
                <c:pt idx="4877">
                  <c:v>0.2</c:v>
                </c:pt>
                <c:pt idx="4878">
                  <c:v>0.7</c:v>
                </c:pt>
                <c:pt idx="4879">
                  <c:v>0</c:v>
                </c:pt>
                <c:pt idx="4880">
                  <c:v>0</c:v>
                </c:pt>
                <c:pt idx="4881">
                  <c:v>0</c:v>
                </c:pt>
                <c:pt idx="4882">
                  <c:v>0</c:v>
                </c:pt>
                <c:pt idx="4883">
                  <c:v>0.2</c:v>
                </c:pt>
                <c:pt idx="4884">
                  <c:v>0</c:v>
                </c:pt>
                <c:pt idx="4885">
                  <c:v>0</c:v>
                </c:pt>
                <c:pt idx="4886">
                  <c:v>0</c:v>
                </c:pt>
                <c:pt idx="4887">
                  <c:v>0</c:v>
                </c:pt>
                <c:pt idx="4888">
                  <c:v>0</c:v>
                </c:pt>
                <c:pt idx="4889">
                  <c:v>0</c:v>
                </c:pt>
                <c:pt idx="4890">
                  <c:v>0</c:v>
                </c:pt>
                <c:pt idx="4891">
                  <c:v>0</c:v>
                </c:pt>
                <c:pt idx="4892">
                  <c:v>0</c:v>
                </c:pt>
                <c:pt idx="4893">
                  <c:v>0</c:v>
                </c:pt>
                <c:pt idx="4894">
                  <c:v>0</c:v>
                </c:pt>
                <c:pt idx="4895">
                  <c:v>0</c:v>
                </c:pt>
                <c:pt idx="4896">
                  <c:v>0</c:v>
                </c:pt>
                <c:pt idx="4897">
                  <c:v>0.3</c:v>
                </c:pt>
                <c:pt idx="4898">
                  <c:v>0.2</c:v>
                </c:pt>
                <c:pt idx="4899">
                  <c:v>0.7</c:v>
                </c:pt>
                <c:pt idx="4900">
                  <c:v>0</c:v>
                </c:pt>
                <c:pt idx="4901">
                  <c:v>0</c:v>
                </c:pt>
                <c:pt idx="4902">
                  <c:v>0.2</c:v>
                </c:pt>
                <c:pt idx="4903">
                  <c:v>0</c:v>
                </c:pt>
                <c:pt idx="4904">
                  <c:v>0.3</c:v>
                </c:pt>
                <c:pt idx="4905">
                  <c:v>0</c:v>
                </c:pt>
                <c:pt idx="4906">
                  <c:v>0</c:v>
                </c:pt>
                <c:pt idx="4907">
                  <c:v>0.7</c:v>
                </c:pt>
                <c:pt idx="4908">
                  <c:v>0.4</c:v>
                </c:pt>
                <c:pt idx="4909">
                  <c:v>0.2</c:v>
                </c:pt>
                <c:pt idx="4910">
                  <c:v>0.2</c:v>
                </c:pt>
                <c:pt idx="4911">
                  <c:v>0.2</c:v>
                </c:pt>
                <c:pt idx="4912">
                  <c:v>0.7</c:v>
                </c:pt>
                <c:pt idx="4913">
                  <c:v>0.7</c:v>
                </c:pt>
                <c:pt idx="4914">
                  <c:v>0</c:v>
                </c:pt>
                <c:pt idx="4915">
                  <c:v>0.2</c:v>
                </c:pt>
                <c:pt idx="4916">
                  <c:v>0.2</c:v>
                </c:pt>
                <c:pt idx="4917">
                  <c:v>0.3</c:v>
                </c:pt>
                <c:pt idx="4918">
                  <c:v>0</c:v>
                </c:pt>
                <c:pt idx="4919">
                  <c:v>0</c:v>
                </c:pt>
                <c:pt idx="4920">
                  <c:v>0.8</c:v>
                </c:pt>
                <c:pt idx="4921">
                  <c:v>0</c:v>
                </c:pt>
                <c:pt idx="4922">
                  <c:v>0</c:v>
                </c:pt>
                <c:pt idx="4923">
                  <c:v>0</c:v>
                </c:pt>
                <c:pt idx="4924">
                  <c:v>0</c:v>
                </c:pt>
                <c:pt idx="4925">
                  <c:v>0</c:v>
                </c:pt>
                <c:pt idx="4926">
                  <c:v>0.5</c:v>
                </c:pt>
                <c:pt idx="4927">
                  <c:v>0</c:v>
                </c:pt>
                <c:pt idx="4928">
                  <c:v>0</c:v>
                </c:pt>
                <c:pt idx="4929">
                  <c:v>0</c:v>
                </c:pt>
                <c:pt idx="4930">
                  <c:v>0</c:v>
                </c:pt>
                <c:pt idx="4931">
                  <c:v>0</c:v>
                </c:pt>
                <c:pt idx="4932">
                  <c:v>0.2</c:v>
                </c:pt>
                <c:pt idx="4933">
                  <c:v>0.7</c:v>
                </c:pt>
                <c:pt idx="4934">
                  <c:v>0.2</c:v>
                </c:pt>
                <c:pt idx="4935">
                  <c:v>0.2</c:v>
                </c:pt>
                <c:pt idx="4936">
                  <c:v>0</c:v>
                </c:pt>
                <c:pt idx="4937">
                  <c:v>0</c:v>
                </c:pt>
                <c:pt idx="4938">
                  <c:v>0.15</c:v>
                </c:pt>
                <c:pt idx="4939">
                  <c:v>0</c:v>
                </c:pt>
                <c:pt idx="4940">
                  <c:v>0</c:v>
                </c:pt>
                <c:pt idx="4941">
                  <c:v>0</c:v>
                </c:pt>
                <c:pt idx="4942">
                  <c:v>0</c:v>
                </c:pt>
                <c:pt idx="4943">
                  <c:v>0</c:v>
                </c:pt>
                <c:pt idx="4944">
                  <c:v>0</c:v>
                </c:pt>
                <c:pt idx="4945">
                  <c:v>0.2</c:v>
                </c:pt>
                <c:pt idx="4946">
                  <c:v>0</c:v>
                </c:pt>
                <c:pt idx="4947">
                  <c:v>0</c:v>
                </c:pt>
                <c:pt idx="4948">
                  <c:v>0.2</c:v>
                </c:pt>
                <c:pt idx="4949">
                  <c:v>0</c:v>
                </c:pt>
                <c:pt idx="4950">
                  <c:v>0</c:v>
                </c:pt>
                <c:pt idx="4951">
                  <c:v>0</c:v>
                </c:pt>
                <c:pt idx="4952">
                  <c:v>0</c:v>
                </c:pt>
                <c:pt idx="4953">
                  <c:v>0</c:v>
                </c:pt>
                <c:pt idx="4954">
                  <c:v>0</c:v>
                </c:pt>
                <c:pt idx="4955">
                  <c:v>0</c:v>
                </c:pt>
                <c:pt idx="4956">
                  <c:v>0</c:v>
                </c:pt>
                <c:pt idx="4957">
                  <c:v>0.8</c:v>
                </c:pt>
                <c:pt idx="4958">
                  <c:v>0.2</c:v>
                </c:pt>
                <c:pt idx="4959">
                  <c:v>0.2</c:v>
                </c:pt>
                <c:pt idx="4960">
                  <c:v>0</c:v>
                </c:pt>
                <c:pt idx="4961">
                  <c:v>0.2</c:v>
                </c:pt>
                <c:pt idx="4962">
                  <c:v>0</c:v>
                </c:pt>
                <c:pt idx="4963">
                  <c:v>0</c:v>
                </c:pt>
                <c:pt idx="4964">
                  <c:v>0.7</c:v>
                </c:pt>
                <c:pt idx="4965">
                  <c:v>0.2</c:v>
                </c:pt>
                <c:pt idx="4966">
                  <c:v>0</c:v>
                </c:pt>
                <c:pt idx="4967">
                  <c:v>0</c:v>
                </c:pt>
                <c:pt idx="4968">
                  <c:v>0</c:v>
                </c:pt>
                <c:pt idx="4969">
                  <c:v>0</c:v>
                </c:pt>
                <c:pt idx="4970">
                  <c:v>0.2</c:v>
                </c:pt>
                <c:pt idx="4971">
                  <c:v>0.2</c:v>
                </c:pt>
                <c:pt idx="4972">
                  <c:v>0.2</c:v>
                </c:pt>
                <c:pt idx="4973">
                  <c:v>0.2</c:v>
                </c:pt>
                <c:pt idx="4974">
                  <c:v>0</c:v>
                </c:pt>
                <c:pt idx="4975">
                  <c:v>0.2</c:v>
                </c:pt>
                <c:pt idx="4976">
                  <c:v>0.2</c:v>
                </c:pt>
                <c:pt idx="4977">
                  <c:v>0.2</c:v>
                </c:pt>
                <c:pt idx="4978">
                  <c:v>0</c:v>
                </c:pt>
                <c:pt idx="4979">
                  <c:v>0.2</c:v>
                </c:pt>
                <c:pt idx="4980">
                  <c:v>0.8</c:v>
                </c:pt>
                <c:pt idx="4981">
                  <c:v>0.2</c:v>
                </c:pt>
                <c:pt idx="4982">
                  <c:v>0</c:v>
                </c:pt>
                <c:pt idx="4983">
                  <c:v>0</c:v>
                </c:pt>
                <c:pt idx="4984">
                  <c:v>0.2</c:v>
                </c:pt>
                <c:pt idx="4985">
                  <c:v>0</c:v>
                </c:pt>
                <c:pt idx="4986">
                  <c:v>0.2</c:v>
                </c:pt>
                <c:pt idx="4987">
                  <c:v>0.2</c:v>
                </c:pt>
                <c:pt idx="4988">
                  <c:v>0.7</c:v>
                </c:pt>
                <c:pt idx="4989">
                  <c:v>0.2</c:v>
                </c:pt>
                <c:pt idx="4990">
                  <c:v>0.2</c:v>
                </c:pt>
                <c:pt idx="4991">
                  <c:v>0.8</c:v>
                </c:pt>
                <c:pt idx="4992">
                  <c:v>0.2</c:v>
                </c:pt>
                <c:pt idx="4993">
                  <c:v>0.2</c:v>
                </c:pt>
                <c:pt idx="4994">
                  <c:v>0.2</c:v>
                </c:pt>
                <c:pt idx="4995">
                  <c:v>0.2</c:v>
                </c:pt>
                <c:pt idx="4996">
                  <c:v>0.2</c:v>
                </c:pt>
                <c:pt idx="4997">
                  <c:v>0.7</c:v>
                </c:pt>
                <c:pt idx="4998">
                  <c:v>0.2</c:v>
                </c:pt>
                <c:pt idx="4999">
                  <c:v>0</c:v>
                </c:pt>
                <c:pt idx="5000">
                  <c:v>0</c:v>
                </c:pt>
                <c:pt idx="5001">
                  <c:v>0</c:v>
                </c:pt>
                <c:pt idx="5002">
                  <c:v>0</c:v>
                </c:pt>
                <c:pt idx="5003">
                  <c:v>0</c:v>
                </c:pt>
                <c:pt idx="5004">
                  <c:v>0</c:v>
                </c:pt>
                <c:pt idx="5005">
                  <c:v>0</c:v>
                </c:pt>
                <c:pt idx="5006">
                  <c:v>0</c:v>
                </c:pt>
                <c:pt idx="5007">
                  <c:v>0</c:v>
                </c:pt>
                <c:pt idx="5008">
                  <c:v>0.7</c:v>
                </c:pt>
                <c:pt idx="5009">
                  <c:v>0.4</c:v>
                </c:pt>
                <c:pt idx="5010">
                  <c:v>0.7</c:v>
                </c:pt>
                <c:pt idx="5011">
                  <c:v>0.7</c:v>
                </c:pt>
                <c:pt idx="5012">
                  <c:v>0.7</c:v>
                </c:pt>
                <c:pt idx="5013">
                  <c:v>0.2</c:v>
                </c:pt>
                <c:pt idx="5014">
                  <c:v>0.4</c:v>
                </c:pt>
                <c:pt idx="5015">
                  <c:v>0.2</c:v>
                </c:pt>
                <c:pt idx="5016">
                  <c:v>0.4</c:v>
                </c:pt>
                <c:pt idx="5017">
                  <c:v>0</c:v>
                </c:pt>
                <c:pt idx="5018">
                  <c:v>0</c:v>
                </c:pt>
                <c:pt idx="5019">
                  <c:v>0</c:v>
                </c:pt>
                <c:pt idx="5020">
                  <c:v>0</c:v>
                </c:pt>
                <c:pt idx="5021">
                  <c:v>0</c:v>
                </c:pt>
                <c:pt idx="5022">
                  <c:v>0</c:v>
                </c:pt>
                <c:pt idx="5023">
                  <c:v>0</c:v>
                </c:pt>
                <c:pt idx="5024">
                  <c:v>0</c:v>
                </c:pt>
                <c:pt idx="5025">
                  <c:v>0</c:v>
                </c:pt>
                <c:pt idx="5026">
                  <c:v>0</c:v>
                </c:pt>
                <c:pt idx="5027">
                  <c:v>0</c:v>
                </c:pt>
                <c:pt idx="5028">
                  <c:v>0.2</c:v>
                </c:pt>
                <c:pt idx="5029">
                  <c:v>0</c:v>
                </c:pt>
                <c:pt idx="5030">
                  <c:v>0</c:v>
                </c:pt>
                <c:pt idx="5031">
                  <c:v>0.2</c:v>
                </c:pt>
                <c:pt idx="5032">
                  <c:v>0</c:v>
                </c:pt>
                <c:pt idx="5033">
                  <c:v>0</c:v>
                </c:pt>
                <c:pt idx="5034">
                  <c:v>0</c:v>
                </c:pt>
                <c:pt idx="5035">
                  <c:v>0</c:v>
                </c:pt>
                <c:pt idx="5036">
                  <c:v>0</c:v>
                </c:pt>
                <c:pt idx="5037">
                  <c:v>0.2</c:v>
                </c:pt>
                <c:pt idx="5038">
                  <c:v>0.3</c:v>
                </c:pt>
                <c:pt idx="5039">
                  <c:v>0</c:v>
                </c:pt>
                <c:pt idx="5040">
                  <c:v>0</c:v>
                </c:pt>
                <c:pt idx="5041">
                  <c:v>0</c:v>
                </c:pt>
                <c:pt idx="5042">
                  <c:v>0</c:v>
                </c:pt>
                <c:pt idx="5043">
                  <c:v>0</c:v>
                </c:pt>
                <c:pt idx="5044">
                  <c:v>0</c:v>
                </c:pt>
                <c:pt idx="5045">
                  <c:v>0</c:v>
                </c:pt>
                <c:pt idx="5046">
                  <c:v>0.2</c:v>
                </c:pt>
                <c:pt idx="5047">
                  <c:v>0</c:v>
                </c:pt>
                <c:pt idx="5048">
                  <c:v>0.8</c:v>
                </c:pt>
                <c:pt idx="5049">
                  <c:v>0.2</c:v>
                </c:pt>
                <c:pt idx="5050">
                  <c:v>0</c:v>
                </c:pt>
                <c:pt idx="5051">
                  <c:v>0.2</c:v>
                </c:pt>
                <c:pt idx="5052">
                  <c:v>0</c:v>
                </c:pt>
                <c:pt idx="5053">
                  <c:v>0.2</c:v>
                </c:pt>
                <c:pt idx="5054">
                  <c:v>0.2</c:v>
                </c:pt>
                <c:pt idx="5055">
                  <c:v>0.32</c:v>
                </c:pt>
                <c:pt idx="5056">
                  <c:v>0</c:v>
                </c:pt>
                <c:pt idx="5057">
                  <c:v>0</c:v>
                </c:pt>
                <c:pt idx="5058">
                  <c:v>0.7</c:v>
                </c:pt>
                <c:pt idx="5059">
                  <c:v>0</c:v>
                </c:pt>
                <c:pt idx="5060">
                  <c:v>0</c:v>
                </c:pt>
                <c:pt idx="5061">
                  <c:v>0</c:v>
                </c:pt>
                <c:pt idx="5062">
                  <c:v>0</c:v>
                </c:pt>
                <c:pt idx="5063">
                  <c:v>0</c:v>
                </c:pt>
                <c:pt idx="5064">
                  <c:v>0</c:v>
                </c:pt>
                <c:pt idx="5065">
                  <c:v>0.2</c:v>
                </c:pt>
                <c:pt idx="5066">
                  <c:v>0.4</c:v>
                </c:pt>
                <c:pt idx="5067">
                  <c:v>0</c:v>
                </c:pt>
                <c:pt idx="5068">
                  <c:v>0</c:v>
                </c:pt>
                <c:pt idx="5069">
                  <c:v>0.1</c:v>
                </c:pt>
                <c:pt idx="5070">
                  <c:v>0</c:v>
                </c:pt>
                <c:pt idx="5071">
                  <c:v>0</c:v>
                </c:pt>
                <c:pt idx="5072">
                  <c:v>0</c:v>
                </c:pt>
                <c:pt idx="5073">
                  <c:v>0</c:v>
                </c:pt>
                <c:pt idx="5074">
                  <c:v>0.2</c:v>
                </c:pt>
                <c:pt idx="5075">
                  <c:v>0.3</c:v>
                </c:pt>
                <c:pt idx="5076">
                  <c:v>0.2</c:v>
                </c:pt>
                <c:pt idx="5077">
                  <c:v>0.3</c:v>
                </c:pt>
                <c:pt idx="5078">
                  <c:v>0</c:v>
                </c:pt>
                <c:pt idx="5079">
                  <c:v>0.15</c:v>
                </c:pt>
                <c:pt idx="5080">
                  <c:v>0</c:v>
                </c:pt>
                <c:pt idx="5081">
                  <c:v>0.2</c:v>
                </c:pt>
                <c:pt idx="5082">
                  <c:v>0.2</c:v>
                </c:pt>
                <c:pt idx="5083">
                  <c:v>0.2</c:v>
                </c:pt>
                <c:pt idx="5084">
                  <c:v>0</c:v>
                </c:pt>
                <c:pt idx="5085">
                  <c:v>0.8</c:v>
                </c:pt>
                <c:pt idx="5086">
                  <c:v>0.4</c:v>
                </c:pt>
                <c:pt idx="5087">
                  <c:v>0.2</c:v>
                </c:pt>
                <c:pt idx="5088">
                  <c:v>0.7</c:v>
                </c:pt>
                <c:pt idx="5089">
                  <c:v>0.2</c:v>
                </c:pt>
                <c:pt idx="5090">
                  <c:v>0.2</c:v>
                </c:pt>
                <c:pt idx="5091">
                  <c:v>0.2</c:v>
                </c:pt>
                <c:pt idx="5092">
                  <c:v>0</c:v>
                </c:pt>
                <c:pt idx="5093">
                  <c:v>0.8</c:v>
                </c:pt>
                <c:pt idx="5094">
                  <c:v>0.5</c:v>
                </c:pt>
                <c:pt idx="5095">
                  <c:v>0.2</c:v>
                </c:pt>
                <c:pt idx="5096">
                  <c:v>0.6</c:v>
                </c:pt>
                <c:pt idx="5097">
                  <c:v>0.8</c:v>
                </c:pt>
                <c:pt idx="5098">
                  <c:v>0.2</c:v>
                </c:pt>
                <c:pt idx="5099">
                  <c:v>0.2</c:v>
                </c:pt>
                <c:pt idx="5100">
                  <c:v>0.2</c:v>
                </c:pt>
                <c:pt idx="5101">
                  <c:v>0.2</c:v>
                </c:pt>
                <c:pt idx="5102">
                  <c:v>0.2</c:v>
                </c:pt>
                <c:pt idx="5103">
                  <c:v>0.2</c:v>
                </c:pt>
                <c:pt idx="5104">
                  <c:v>0.2</c:v>
                </c:pt>
                <c:pt idx="5105">
                  <c:v>0.2</c:v>
                </c:pt>
                <c:pt idx="5106">
                  <c:v>0</c:v>
                </c:pt>
                <c:pt idx="5107">
                  <c:v>0.2</c:v>
                </c:pt>
                <c:pt idx="5108">
                  <c:v>0.2</c:v>
                </c:pt>
                <c:pt idx="5109">
                  <c:v>0.2</c:v>
                </c:pt>
                <c:pt idx="5110">
                  <c:v>0.2</c:v>
                </c:pt>
                <c:pt idx="5111">
                  <c:v>0.2</c:v>
                </c:pt>
                <c:pt idx="5112">
                  <c:v>0.6</c:v>
                </c:pt>
                <c:pt idx="5113">
                  <c:v>0.2</c:v>
                </c:pt>
                <c:pt idx="5114">
                  <c:v>0.2</c:v>
                </c:pt>
                <c:pt idx="5115">
                  <c:v>0.2</c:v>
                </c:pt>
                <c:pt idx="5116">
                  <c:v>0</c:v>
                </c:pt>
                <c:pt idx="5117">
                  <c:v>0</c:v>
                </c:pt>
                <c:pt idx="5118">
                  <c:v>0</c:v>
                </c:pt>
                <c:pt idx="5119">
                  <c:v>0.2</c:v>
                </c:pt>
                <c:pt idx="5120">
                  <c:v>0</c:v>
                </c:pt>
                <c:pt idx="5121">
                  <c:v>0</c:v>
                </c:pt>
                <c:pt idx="5122">
                  <c:v>0</c:v>
                </c:pt>
                <c:pt idx="5123">
                  <c:v>0</c:v>
                </c:pt>
                <c:pt idx="5124">
                  <c:v>0.4</c:v>
                </c:pt>
                <c:pt idx="5125">
                  <c:v>0</c:v>
                </c:pt>
                <c:pt idx="5126">
                  <c:v>0</c:v>
                </c:pt>
                <c:pt idx="5127">
                  <c:v>0</c:v>
                </c:pt>
                <c:pt idx="5128">
                  <c:v>0</c:v>
                </c:pt>
                <c:pt idx="5129">
                  <c:v>0</c:v>
                </c:pt>
                <c:pt idx="5130">
                  <c:v>0</c:v>
                </c:pt>
                <c:pt idx="5131">
                  <c:v>0</c:v>
                </c:pt>
                <c:pt idx="5132">
                  <c:v>0.2</c:v>
                </c:pt>
                <c:pt idx="5133">
                  <c:v>0</c:v>
                </c:pt>
                <c:pt idx="5134">
                  <c:v>0.2</c:v>
                </c:pt>
                <c:pt idx="5135">
                  <c:v>0</c:v>
                </c:pt>
                <c:pt idx="5136">
                  <c:v>0.2</c:v>
                </c:pt>
                <c:pt idx="5137">
                  <c:v>0</c:v>
                </c:pt>
                <c:pt idx="5138">
                  <c:v>0</c:v>
                </c:pt>
                <c:pt idx="5139">
                  <c:v>0</c:v>
                </c:pt>
                <c:pt idx="5140">
                  <c:v>0</c:v>
                </c:pt>
                <c:pt idx="5141">
                  <c:v>0.1</c:v>
                </c:pt>
                <c:pt idx="5142">
                  <c:v>0</c:v>
                </c:pt>
                <c:pt idx="5143">
                  <c:v>0.2</c:v>
                </c:pt>
                <c:pt idx="5144">
                  <c:v>0</c:v>
                </c:pt>
                <c:pt idx="5145">
                  <c:v>0</c:v>
                </c:pt>
                <c:pt idx="5146">
                  <c:v>0</c:v>
                </c:pt>
                <c:pt idx="5147">
                  <c:v>0.2</c:v>
                </c:pt>
                <c:pt idx="5148">
                  <c:v>0.2</c:v>
                </c:pt>
                <c:pt idx="5149">
                  <c:v>0</c:v>
                </c:pt>
                <c:pt idx="5150">
                  <c:v>0</c:v>
                </c:pt>
                <c:pt idx="5151">
                  <c:v>0</c:v>
                </c:pt>
                <c:pt idx="5152">
                  <c:v>0.2</c:v>
                </c:pt>
                <c:pt idx="5153">
                  <c:v>0</c:v>
                </c:pt>
                <c:pt idx="5154">
                  <c:v>0</c:v>
                </c:pt>
                <c:pt idx="5155">
                  <c:v>0</c:v>
                </c:pt>
                <c:pt idx="5156">
                  <c:v>0.2</c:v>
                </c:pt>
                <c:pt idx="5157">
                  <c:v>0.3</c:v>
                </c:pt>
                <c:pt idx="5158">
                  <c:v>0.6</c:v>
                </c:pt>
                <c:pt idx="5159">
                  <c:v>0.2</c:v>
                </c:pt>
                <c:pt idx="5160">
                  <c:v>0.2</c:v>
                </c:pt>
                <c:pt idx="5161">
                  <c:v>0</c:v>
                </c:pt>
                <c:pt idx="5162">
                  <c:v>0</c:v>
                </c:pt>
                <c:pt idx="5163">
                  <c:v>0.2</c:v>
                </c:pt>
                <c:pt idx="5164">
                  <c:v>0</c:v>
                </c:pt>
                <c:pt idx="5165">
                  <c:v>0</c:v>
                </c:pt>
                <c:pt idx="5166">
                  <c:v>0</c:v>
                </c:pt>
                <c:pt idx="5167">
                  <c:v>0</c:v>
                </c:pt>
                <c:pt idx="5168">
                  <c:v>0</c:v>
                </c:pt>
                <c:pt idx="5169">
                  <c:v>0</c:v>
                </c:pt>
                <c:pt idx="5170">
                  <c:v>0</c:v>
                </c:pt>
                <c:pt idx="5171">
                  <c:v>0</c:v>
                </c:pt>
                <c:pt idx="5172">
                  <c:v>0</c:v>
                </c:pt>
                <c:pt idx="5173">
                  <c:v>0.2</c:v>
                </c:pt>
                <c:pt idx="5174">
                  <c:v>0.8</c:v>
                </c:pt>
                <c:pt idx="5175">
                  <c:v>0.32</c:v>
                </c:pt>
                <c:pt idx="5176">
                  <c:v>0.2</c:v>
                </c:pt>
                <c:pt idx="5177">
                  <c:v>0.2</c:v>
                </c:pt>
                <c:pt idx="5178">
                  <c:v>0</c:v>
                </c:pt>
                <c:pt idx="5179">
                  <c:v>0.2</c:v>
                </c:pt>
                <c:pt idx="5180">
                  <c:v>0</c:v>
                </c:pt>
                <c:pt idx="5181">
                  <c:v>0</c:v>
                </c:pt>
                <c:pt idx="5182">
                  <c:v>0</c:v>
                </c:pt>
                <c:pt idx="5183">
                  <c:v>0</c:v>
                </c:pt>
                <c:pt idx="5184">
                  <c:v>0</c:v>
                </c:pt>
                <c:pt idx="5185">
                  <c:v>0.2</c:v>
                </c:pt>
                <c:pt idx="5186">
                  <c:v>0.4</c:v>
                </c:pt>
                <c:pt idx="5187">
                  <c:v>0</c:v>
                </c:pt>
                <c:pt idx="5188">
                  <c:v>0</c:v>
                </c:pt>
                <c:pt idx="5189">
                  <c:v>0.2</c:v>
                </c:pt>
                <c:pt idx="5190">
                  <c:v>0.2</c:v>
                </c:pt>
                <c:pt idx="5191">
                  <c:v>0</c:v>
                </c:pt>
                <c:pt idx="5192">
                  <c:v>0</c:v>
                </c:pt>
                <c:pt idx="5193">
                  <c:v>0</c:v>
                </c:pt>
                <c:pt idx="5194">
                  <c:v>0</c:v>
                </c:pt>
                <c:pt idx="5195">
                  <c:v>0</c:v>
                </c:pt>
                <c:pt idx="5196">
                  <c:v>0</c:v>
                </c:pt>
                <c:pt idx="5197">
                  <c:v>0.2</c:v>
                </c:pt>
                <c:pt idx="5198">
                  <c:v>0.2</c:v>
                </c:pt>
                <c:pt idx="5199">
                  <c:v>0.2</c:v>
                </c:pt>
                <c:pt idx="5200">
                  <c:v>0.2</c:v>
                </c:pt>
                <c:pt idx="5201">
                  <c:v>0.2</c:v>
                </c:pt>
                <c:pt idx="5202">
                  <c:v>0</c:v>
                </c:pt>
                <c:pt idx="5203">
                  <c:v>0</c:v>
                </c:pt>
                <c:pt idx="5204">
                  <c:v>0</c:v>
                </c:pt>
                <c:pt idx="5205">
                  <c:v>0</c:v>
                </c:pt>
                <c:pt idx="5206">
                  <c:v>0</c:v>
                </c:pt>
                <c:pt idx="5207">
                  <c:v>0</c:v>
                </c:pt>
                <c:pt idx="5208">
                  <c:v>0</c:v>
                </c:pt>
                <c:pt idx="5209">
                  <c:v>0</c:v>
                </c:pt>
                <c:pt idx="5210">
                  <c:v>0</c:v>
                </c:pt>
                <c:pt idx="5211">
                  <c:v>0</c:v>
                </c:pt>
                <c:pt idx="5212">
                  <c:v>0</c:v>
                </c:pt>
                <c:pt idx="5213">
                  <c:v>0</c:v>
                </c:pt>
                <c:pt idx="5214">
                  <c:v>0</c:v>
                </c:pt>
                <c:pt idx="5215">
                  <c:v>0</c:v>
                </c:pt>
                <c:pt idx="5216">
                  <c:v>0</c:v>
                </c:pt>
                <c:pt idx="5217">
                  <c:v>0</c:v>
                </c:pt>
                <c:pt idx="5218">
                  <c:v>0</c:v>
                </c:pt>
                <c:pt idx="5219">
                  <c:v>0</c:v>
                </c:pt>
                <c:pt idx="5220">
                  <c:v>0</c:v>
                </c:pt>
                <c:pt idx="5221">
                  <c:v>0</c:v>
                </c:pt>
                <c:pt idx="5222">
                  <c:v>0</c:v>
                </c:pt>
                <c:pt idx="5223">
                  <c:v>0</c:v>
                </c:pt>
                <c:pt idx="5224">
                  <c:v>0</c:v>
                </c:pt>
                <c:pt idx="5225">
                  <c:v>0.2</c:v>
                </c:pt>
                <c:pt idx="5226">
                  <c:v>0.2</c:v>
                </c:pt>
                <c:pt idx="5227">
                  <c:v>0.2</c:v>
                </c:pt>
                <c:pt idx="5228">
                  <c:v>0</c:v>
                </c:pt>
                <c:pt idx="5229">
                  <c:v>0.2</c:v>
                </c:pt>
                <c:pt idx="5230">
                  <c:v>0.2</c:v>
                </c:pt>
                <c:pt idx="5231">
                  <c:v>0</c:v>
                </c:pt>
                <c:pt idx="5232">
                  <c:v>0.2</c:v>
                </c:pt>
                <c:pt idx="5233">
                  <c:v>0</c:v>
                </c:pt>
                <c:pt idx="5234">
                  <c:v>0.2</c:v>
                </c:pt>
                <c:pt idx="5235">
                  <c:v>0</c:v>
                </c:pt>
                <c:pt idx="5236">
                  <c:v>0</c:v>
                </c:pt>
                <c:pt idx="5237">
                  <c:v>0</c:v>
                </c:pt>
                <c:pt idx="5238">
                  <c:v>0</c:v>
                </c:pt>
                <c:pt idx="5239">
                  <c:v>0</c:v>
                </c:pt>
                <c:pt idx="5240">
                  <c:v>0.2</c:v>
                </c:pt>
                <c:pt idx="5241">
                  <c:v>0</c:v>
                </c:pt>
                <c:pt idx="5242">
                  <c:v>0.8</c:v>
                </c:pt>
                <c:pt idx="5243">
                  <c:v>0</c:v>
                </c:pt>
                <c:pt idx="5244">
                  <c:v>0.2</c:v>
                </c:pt>
                <c:pt idx="5245">
                  <c:v>0.2</c:v>
                </c:pt>
                <c:pt idx="5246">
                  <c:v>0.2</c:v>
                </c:pt>
                <c:pt idx="5247">
                  <c:v>0.8</c:v>
                </c:pt>
                <c:pt idx="5248">
                  <c:v>0</c:v>
                </c:pt>
                <c:pt idx="5249">
                  <c:v>0.2</c:v>
                </c:pt>
                <c:pt idx="5250">
                  <c:v>0</c:v>
                </c:pt>
                <c:pt idx="5251">
                  <c:v>0</c:v>
                </c:pt>
                <c:pt idx="5252">
                  <c:v>0</c:v>
                </c:pt>
                <c:pt idx="5253">
                  <c:v>0.2</c:v>
                </c:pt>
                <c:pt idx="5254">
                  <c:v>0.3</c:v>
                </c:pt>
                <c:pt idx="5255">
                  <c:v>0.2</c:v>
                </c:pt>
                <c:pt idx="5256">
                  <c:v>0</c:v>
                </c:pt>
                <c:pt idx="5257">
                  <c:v>0</c:v>
                </c:pt>
                <c:pt idx="5258">
                  <c:v>0</c:v>
                </c:pt>
                <c:pt idx="5259">
                  <c:v>0.2</c:v>
                </c:pt>
                <c:pt idx="5260">
                  <c:v>0.2</c:v>
                </c:pt>
                <c:pt idx="5261">
                  <c:v>0.8</c:v>
                </c:pt>
                <c:pt idx="5262">
                  <c:v>0.3</c:v>
                </c:pt>
                <c:pt idx="5263">
                  <c:v>0.2</c:v>
                </c:pt>
                <c:pt idx="5264">
                  <c:v>0.2</c:v>
                </c:pt>
                <c:pt idx="5265">
                  <c:v>0</c:v>
                </c:pt>
                <c:pt idx="5266">
                  <c:v>0</c:v>
                </c:pt>
                <c:pt idx="5267">
                  <c:v>0</c:v>
                </c:pt>
                <c:pt idx="5268">
                  <c:v>0</c:v>
                </c:pt>
                <c:pt idx="5269">
                  <c:v>0</c:v>
                </c:pt>
                <c:pt idx="5270">
                  <c:v>0</c:v>
                </c:pt>
                <c:pt idx="5271">
                  <c:v>0</c:v>
                </c:pt>
                <c:pt idx="5272">
                  <c:v>0.2</c:v>
                </c:pt>
                <c:pt idx="5273">
                  <c:v>0.7</c:v>
                </c:pt>
                <c:pt idx="5274">
                  <c:v>0</c:v>
                </c:pt>
                <c:pt idx="5275">
                  <c:v>0</c:v>
                </c:pt>
                <c:pt idx="5276">
                  <c:v>0</c:v>
                </c:pt>
                <c:pt idx="5277">
                  <c:v>0.3</c:v>
                </c:pt>
                <c:pt idx="5278">
                  <c:v>0</c:v>
                </c:pt>
                <c:pt idx="5279">
                  <c:v>0</c:v>
                </c:pt>
                <c:pt idx="5280">
                  <c:v>0</c:v>
                </c:pt>
                <c:pt idx="5281">
                  <c:v>0</c:v>
                </c:pt>
                <c:pt idx="5282">
                  <c:v>0</c:v>
                </c:pt>
                <c:pt idx="5283">
                  <c:v>0</c:v>
                </c:pt>
                <c:pt idx="5284">
                  <c:v>0</c:v>
                </c:pt>
                <c:pt idx="5285">
                  <c:v>0.2</c:v>
                </c:pt>
                <c:pt idx="5286">
                  <c:v>0.7</c:v>
                </c:pt>
                <c:pt idx="5287">
                  <c:v>0.7</c:v>
                </c:pt>
                <c:pt idx="5288">
                  <c:v>0</c:v>
                </c:pt>
                <c:pt idx="5289">
                  <c:v>0.2</c:v>
                </c:pt>
                <c:pt idx="5290">
                  <c:v>0.3</c:v>
                </c:pt>
                <c:pt idx="5291">
                  <c:v>0.2</c:v>
                </c:pt>
                <c:pt idx="5292">
                  <c:v>0.2</c:v>
                </c:pt>
                <c:pt idx="5293">
                  <c:v>0.4</c:v>
                </c:pt>
                <c:pt idx="5294">
                  <c:v>0</c:v>
                </c:pt>
                <c:pt idx="5295">
                  <c:v>0.2</c:v>
                </c:pt>
                <c:pt idx="5296">
                  <c:v>0</c:v>
                </c:pt>
                <c:pt idx="5297">
                  <c:v>0</c:v>
                </c:pt>
                <c:pt idx="5298">
                  <c:v>0</c:v>
                </c:pt>
                <c:pt idx="5299">
                  <c:v>0</c:v>
                </c:pt>
                <c:pt idx="5300">
                  <c:v>0</c:v>
                </c:pt>
                <c:pt idx="5301">
                  <c:v>0</c:v>
                </c:pt>
                <c:pt idx="5302">
                  <c:v>0</c:v>
                </c:pt>
                <c:pt idx="5303">
                  <c:v>0.3</c:v>
                </c:pt>
                <c:pt idx="5304">
                  <c:v>0.6</c:v>
                </c:pt>
                <c:pt idx="5305">
                  <c:v>0</c:v>
                </c:pt>
                <c:pt idx="5306">
                  <c:v>0</c:v>
                </c:pt>
                <c:pt idx="5307">
                  <c:v>0</c:v>
                </c:pt>
                <c:pt idx="5308">
                  <c:v>0.3</c:v>
                </c:pt>
                <c:pt idx="5309">
                  <c:v>0.2</c:v>
                </c:pt>
                <c:pt idx="5310">
                  <c:v>0.8</c:v>
                </c:pt>
                <c:pt idx="5311">
                  <c:v>0.2</c:v>
                </c:pt>
                <c:pt idx="5312">
                  <c:v>0.2</c:v>
                </c:pt>
                <c:pt idx="5313">
                  <c:v>0</c:v>
                </c:pt>
                <c:pt idx="5314">
                  <c:v>0</c:v>
                </c:pt>
                <c:pt idx="5315">
                  <c:v>0.2</c:v>
                </c:pt>
                <c:pt idx="5316">
                  <c:v>0.2</c:v>
                </c:pt>
                <c:pt idx="5317">
                  <c:v>0.2</c:v>
                </c:pt>
                <c:pt idx="5318">
                  <c:v>0.2</c:v>
                </c:pt>
                <c:pt idx="5319">
                  <c:v>0.7</c:v>
                </c:pt>
                <c:pt idx="5320">
                  <c:v>0.4</c:v>
                </c:pt>
                <c:pt idx="5321">
                  <c:v>0.7</c:v>
                </c:pt>
                <c:pt idx="5322">
                  <c:v>0.2</c:v>
                </c:pt>
                <c:pt idx="5323">
                  <c:v>0</c:v>
                </c:pt>
                <c:pt idx="5324">
                  <c:v>0</c:v>
                </c:pt>
                <c:pt idx="5325">
                  <c:v>0</c:v>
                </c:pt>
                <c:pt idx="5326">
                  <c:v>0</c:v>
                </c:pt>
                <c:pt idx="5327">
                  <c:v>0</c:v>
                </c:pt>
                <c:pt idx="5328">
                  <c:v>0.2</c:v>
                </c:pt>
                <c:pt idx="5329">
                  <c:v>0.2</c:v>
                </c:pt>
                <c:pt idx="5330">
                  <c:v>0</c:v>
                </c:pt>
                <c:pt idx="5331">
                  <c:v>0.2</c:v>
                </c:pt>
                <c:pt idx="5332">
                  <c:v>0</c:v>
                </c:pt>
                <c:pt idx="5333">
                  <c:v>0</c:v>
                </c:pt>
                <c:pt idx="5334">
                  <c:v>0</c:v>
                </c:pt>
                <c:pt idx="5335">
                  <c:v>0</c:v>
                </c:pt>
                <c:pt idx="5336">
                  <c:v>0.2</c:v>
                </c:pt>
                <c:pt idx="5337">
                  <c:v>0.2</c:v>
                </c:pt>
                <c:pt idx="5338">
                  <c:v>0</c:v>
                </c:pt>
                <c:pt idx="5339">
                  <c:v>0</c:v>
                </c:pt>
                <c:pt idx="5340">
                  <c:v>0</c:v>
                </c:pt>
                <c:pt idx="5341">
                  <c:v>0</c:v>
                </c:pt>
                <c:pt idx="5342">
                  <c:v>0.2</c:v>
                </c:pt>
                <c:pt idx="5343">
                  <c:v>0.2</c:v>
                </c:pt>
                <c:pt idx="5344">
                  <c:v>0</c:v>
                </c:pt>
                <c:pt idx="5345">
                  <c:v>0</c:v>
                </c:pt>
                <c:pt idx="5346">
                  <c:v>0.2</c:v>
                </c:pt>
                <c:pt idx="5347">
                  <c:v>0.2</c:v>
                </c:pt>
                <c:pt idx="5348">
                  <c:v>0</c:v>
                </c:pt>
                <c:pt idx="5349">
                  <c:v>0</c:v>
                </c:pt>
                <c:pt idx="5350">
                  <c:v>0.2</c:v>
                </c:pt>
                <c:pt idx="5351">
                  <c:v>0.2</c:v>
                </c:pt>
                <c:pt idx="5352">
                  <c:v>0.2</c:v>
                </c:pt>
                <c:pt idx="5353">
                  <c:v>0</c:v>
                </c:pt>
                <c:pt idx="5354">
                  <c:v>0.2</c:v>
                </c:pt>
                <c:pt idx="5355">
                  <c:v>0</c:v>
                </c:pt>
                <c:pt idx="5356">
                  <c:v>0.2</c:v>
                </c:pt>
                <c:pt idx="5357">
                  <c:v>0</c:v>
                </c:pt>
                <c:pt idx="5358">
                  <c:v>0</c:v>
                </c:pt>
                <c:pt idx="5359">
                  <c:v>0</c:v>
                </c:pt>
                <c:pt idx="5360">
                  <c:v>0.2</c:v>
                </c:pt>
                <c:pt idx="5361">
                  <c:v>0.2</c:v>
                </c:pt>
                <c:pt idx="5362">
                  <c:v>0</c:v>
                </c:pt>
                <c:pt idx="5363">
                  <c:v>0</c:v>
                </c:pt>
                <c:pt idx="5364">
                  <c:v>0.2</c:v>
                </c:pt>
                <c:pt idx="5365">
                  <c:v>0.2</c:v>
                </c:pt>
                <c:pt idx="5366">
                  <c:v>0.2</c:v>
                </c:pt>
                <c:pt idx="5367">
                  <c:v>0</c:v>
                </c:pt>
                <c:pt idx="5368">
                  <c:v>0</c:v>
                </c:pt>
                <c:pt idx="5369">
                  <c:v>0.2</c:v>
                </c:pt>
                <c:pt idx="5370">
                  <c:v>0</c:v>
                </c:pt>
                <c:pt idx="5371">
                  <c:v>0</c:v>
                </c:pt>
                <c:pt idx="5372">
                  <c:v>0.2</c:v>
                </c:pt>
                <c:pt idx="5373">
                  <c:v>0.3</c:v>
                </c:pt>
                <c:pt idx="5374">
                  <c:v>0.2</c:v>
                </c:pt>
                <c:pt idx="5375">
                  <c:v>0</c:v>
                </c:pt>
                <c:pt idx="5376">
                  <c:v>0</c:v>
                </c:pt>
                <c:pt idx="5377">
                  <c:v>0.2</c:v>
                </c:pt>
                <c:pt idx="5378">
                  <c:v>0.2</c:v>
                </c:pt>
                <c:pt idx="5379">
                  <c:v>0</c:v>
                </c:pt>
                <c:pt idx="5380">
                  <c:v>0.2</c:v>
                </c:pt>
                <c:pt idx="5381">
                  <c:v>0.2</c:v>
                </c:pt>
                <c:pt idx="5382">
                  <c:v>0.2</c:v>
                </c:pt>
                <c:pt idx="5383">
                  <c:v>0.2</c:v>
                </c:pt>
                <c:pt idx="5384">
                  <c:v>0.4</c:v>
                </c:pt>
                <c:pt idx="5385">
                  <c:v>0.4</c:v>
                </c:pt>
                <c:pt idx="5386">
                  <c:v>0</c:v>
                </c:pt>
                <c:pt idx="5387">
                  <c:v>0.2</c:v>
                </c:pt>
                <c:pt idx="5388">
                  <c:v>0</c:v>
                </c:pt>
                <c:pt idx="5389">
                  <c:v>0</c:v>
                </c:pt>
                <c:pt idx="5390">
                  <c:v>0.2</c:v>
                </c:pt>
                <c:pt idx="5391">
                  <c:v>0</c:v>
                </c:pt>
                <c:pt idx="5392">
                  <c:v>0</c:v>
                </c:pt>
                <c:pt idx="5393">
                  <c:v>0</c:v>
                </c:pt>
                <c:pt idx="5394">
                  <c:v>0</c:v>
                </c:pt>
                <c:pt idx="5395">
                  <c:v>0</c:v>
                </c:pt>
                <c:pt idx="5396">
                  <c:v>0</c:v>
                </c:pt>
                <c:pt idx="5397">
                  <c:v>0</c:v>
                </c:pt>
                <c:pt idx="5398">
                  <c:v>0.7</c:v>
                </c:pt>
                <c:pt idx="5399">
                  <c:v>0.15</c:v>
                </c:pt>
                <c:pt idx="5400">
                  <c:v>0</c:v>
                </c:pt>
                <c:pt idx="5401">
                  <c:v>0</c:v>
                </c:pt>
                <c:pt idx="5402">
                  <c:v>0.2</c:v>
                </c:pt>
                <c:pt idx="5403">
                  <c:v>0.2</c:v>
                </c:pt>
                <c:pt idx="5404">
                  <c:v>0.2</c:v>
                </c:pt>
                <c:pt idx="5405">
                  <c:v>0</c:v>
                </c:pt>
                <c:pt idx="5406">
                  <c:v>0</c:v>
                </c:pt>
                <c:pt idx="5407">
                  <c:v>0</c:v>
                </c:pt>
                <c:pt idx="5408">
                  <c:v>0.2</c:v>
                </c:pt>
                <c:pt idx="5409">
                  <c:v>0.2</c:v>
                </c:pt>
                <c:pt idx="5410">
                  <c:v>0</c:v>
                </c:pt>
                <c:pt idx="5411">
                  <c:v>0.2</c:v>
                </c:pt>
                <c:pt idx="5412">
                  <c:v>0</c:v>
                </c:pt>
                <c:pt idx="5413">
                  <c:v>0</c:v>
                </c:pt>
                <c:pt idx="5414">
                  <c:v>0.8</c:v>
                </c:pt>
                <c:pt idx="5415">
                  <c:v>0.2</c:v>
                </c:pt>
                <c:pt idx="5416">
                  <c:v>0.2</c:v>
                </c:pt>
                <c:pt idx="5417">
                  <c:v>0</c:v>
                </c:pt>
                <c:pt idx="5418">
                  <c:v>0.2</c:v>
                </c:pt>
                <c:pt idx="5419">
                  <c:v>0.2</c:v>
                </c:pt>
                <c:pt idx="5420">
                  <c:v>0.4</c:v>
                </c:pt>
                <c:pt idx="5421">
                  <c:v>0.2</c:v>
                </c:pt>
                <c:pt idx="5422">
                  <c:v>0.2</c:v>
                </c:pt>
                <c:pt idx="5423">
                  <c:v>0</c:v>
                </c:pt>
                <c:pt idx="5424">
                  <c:v>0</c:v>
                </c:pt>
                <c:pt idx="5425">
                  <c:v>0</c:v>
                </c:pt>
                <c:pt idx="5426">
                  <c:v>0</c:v>
                </c:pt>
                <c:pt idx="5427">
                  <c:v>0.15</c:v>
                </c:pt>
                <c:pt idx="5428">
                  <c:v>0</c:v>
                </c:pt>
                <c:pt idx="5429">
                  <c:v>0.2</c:v>
                </c:pt>
                <c:pt idx="5430">
                  <c:v>0.2</c:v>
                </c:pt>
                <c:pt idx="5431">
                  <c:v>0.2</c:v>
                </c:pt>
                <c:pt idx="5432">
                  <c:v>0.7</c:v>
                </c:pt>
                <c:pt idx="5433">
                  <c:v>0.2</c:v>
                </c:pt>
                <c:pt idx="5434">
                  <c:v>0</c:v>
                </c:pt>
                <c:pt idx="5435">
                  <c:v>0</c:v>
                </c:pt>
                <c:pt idx="5436">
                  <c:v>0.2</c:v>
                </c:pt>
                <c:pt idx="5437">
                  <c:v>0.7</c:v>
                </c:pt>
                <c:pt idx="5438">
                  <c:v>0.2</c:v>
                </c:pt>
                <c:pt idx="5439">
                  <c:v>0.2</c:v>
                </c:pt>
                <c:pt idx="5440">
                  <c:v>0.2</c:v>
                </c:pt>
                <c:pt idx="5441">
                  <c:v>0.2</c:v>
                </c:pt>
                <c:pt idx="5442">
                  <c:v>0</c:v>
                </c:pt>
                <c:pt idx="5443">
                  <c:v>0.2</c:v>
                </c:pt>
                <c:pt idx="5444">
                  <c:v>0</c:v>
                </c:pt>
                <c:pt idx="5445">
                  <c:v>0.2</c:v>
                </c:pt>
                <c:pt idx="5446">
                  <c:v>0</c:v>
                </c:pt>
                <c:pt idx="5447">
                  <c:v>0</c:v>
                </c:pt>
                <c:pt idx="5448">
                  <c:v>0</c:v>
                </c:pt>
                <c:pt idx="5449">
                  <c:v>0</c:v>
                </c:pt>
                <c:pt idx="5450">
                  <c:v>0</c:v>
                </c:pt>
                <c:pt idx="5451">
                  <c:v>0</c:v>
                </c:pt>
                <c:pt idx="5452">
                  <c:v>0</c:v>
                </c:pt>
                <c:pt idx="5453">
                  <c:v>0.2</c:v>
                </c:pt>
                <c:pt idx="5454">
                  <c:v>0.2</c:v>
                </c:pt>
                <c:pt idx="5455">
                  <c:v>0.2</c:v>
                </c:pt>
                <c:pt idx="5456">
                  <c:v>0</c:v>
                </c:pt>
                <c:pt idx="5457">
                  <c:v>0</c:v>
                </c:pt>
                <c:pt idx="5458">
                  <c:v>0.2</c:v>
                </c:pt>
                <c:pt idx="5459">
                  <c:v>0.2</c:v>
                </c:pt>
                <c:pt idx="5460">
                  <c:v>0.2</c:v>
                </c:pt>
                <c:pt idx="5461">
                  <c:v>0</c:v>
                </c:pt>
                <c:pt idx="5462">
                  <c:v>0.7</c:v>
                </c:pt>
                <c:pt idx="5463">
                  <c:v>0.2</c:v>
                </c:pt>
                <c:pt idx="5464">
                  <c:v>0.2</c:v>
                </c:pt>
                <c:pt idx="5465">
                  <c:v>0.7</c:v>
                </c:pt>
                <c:pt idx="5466">
                  <c:v>0.2</c:v>
                </c:pt>
                <c:pt idx="5467">
                  <c:v>0.2</c:v>
                </c:pt>
                <c:pt idx="5468">
                  <c:v>0.2</c:v>
                </c:pt>
                <c:pt idx="5469">
                  <c:v>0</c:v>
                </c:pt>
                <c:pt idx="5470">
                  <c:v>0.2</c:v>
                </c:pt>
                <c:pt idx="5471">
                  <c:v>0.2</c:v>
                </c:pt>
                <c:pt idx="5472">
                  <c:v>0.2</c:v>
                </c:pt>
                <c:pt idx="5473">
                  <c:v>0.7</c:v>
                </c:pt>
                <c:pt idx="5474">
                  <c:v>0</c:v>
                </c:pt>
                <c:pt idx="5475">
                  <c:v>0</c:v>
                </c:pt>
                <c:pt idx="5476">
                  <c:v>0</c:v>
                </c:pt>
                <c:pt idx="5477">
                  <c:v>0</c:v>
                </c:pt>
                <c:pt idx="5478">
                  <c:v>0</c:v>
                </c:pt>
                <c:pt idx="5479">
                  <c:v>0.7</c:v>
                </c:pt>
                <c:pt idx="5480">
                  <c:v>0.2</c:v>
                </c:pt>
                <c:pt idx="5481">
                  <c:v>0</c:v>
                </c:pt>
                <c:pt idx="5482">
                  <c:v>0</c:v>
                </c:pt>
                <c:pt idx="5483">
                  <c:v>0</c:v>
                </c:pt>
                <c:pt idx="5484">
                  <c:v>0.2</c:v>
                </c:pt>
                <c:pt idx="5485">
                  <c:v>0.2</c:v>
                </c:pt>
                <c:pt idx="5486">
                  <c:v>0.8</c:v>
                </c:pt>
                <c:pt idx="5487">
                  <c:v>0.2</c:v>
                </c:pt>
                <c:pt idx="5488">
                  <c:v>0.2</c:v>
                </c:pt>
                <c:pt idx="5489">
                  <c:v>0.2</c:v>
                </c:pt>
                <c:pt idx="5490">
                  <c:v>0.2</c:v>
                </c:pt>
                <c:pt idx="5491">
                  <c:v>0.2</c:v>
                </c:pt>
                <c:pt idx="5492">
                  <c:v>0</c:v>
                </c:pt>
                <c:pt idx="5493">
                  <c:v>0</c:v>
                </c:pt>
                <c:pt idx="5494">
                  <c:v>0.15</c:v>
                </c:pt>
                <c:pt idx="5495">
                  <c:v>0.7</c:v>
                </c:pt>
                <c:pt idx="5496">
                  <c:v>0.2</c:v>
                </c:pt>
                <c:pt idx="5497">
                  <c:v>0</c:v>
                </c:pt>
                <c:pt idx="5498">
                  <c:v>0</c:v>
                </c:pt>
                <c:pt idx="5499">
                  <c:v>0</c:v>
                </c:pt>
                <c:pt idx="5500">
                  <c:v>0.1</c:v>
                </c:pt>
                <c:pt idx="5501">
                  <c:v>0</c:v>
                </c:pt>
                <c:pt idx="5502">
                  <c:v>0.2</c:v>
                </c:pt>
                <c:pt idx="5503">
                  <c:v>0.2</c:v>
                </c:pt>
                <c:pt idx="5504">
                  <c:v>0.2</c:v>
                </c:pt>
                <c:pt idx="5505">
                  <c:v>0.4</c:v>
                </c:pt>
                <c:pt idx="5506">
                  <c:v>0</c:v>
                </c:pt>
                <c:pt idx="5507">
                  <c:v>0</c:v>
                </c:pt>
                <c:pt idx="5508">
                  <c:v>0</c:v>
                </c:pt>
                <c:pt idx="5509">
                  <c:v>0.2</c:v>
                </c:pt>
                <c:pt idx="5510">
                  <c:v>0.2</c:v>
                </c:pt>
                <c:pt idx="5511">
                  <c:v>0.2</c:v>
                </c:pt>
                <c:pt idx="5512">
                  <c:v>0.2</c:v>
                </c:pt>
                <c:pt idx="5513">
                  <c:v>0</c:v>
                </c:pt>
                <c:pt idx="5514">
                  <c:v>0</c:v>
                </c:pt>
                <c:pt idx="5515">
                  <c:v>0</c:v>
                </c:pt>
                <c:pt idx="5516">
                  <c:v>0</c:v>
                </c:pt>
                <c:pt idx="5517">
                  <c:v>0.3</c:v>
                </c:pt>
                <c:pt idx="5518">
                  <c:v>0.2</c:v>
                </c:pt>
                <c:pt idx="5519">
                  <c:v>0.2</c:v>
                </c:pt>
                <c:pt idx="5520">
                  <c:v>0.2</c:v>
                </c:pt>
                <c:pt idx="5521">
                  <c:v>0.2</c:v>
                </c:pt>
                <c:pt idx="5522">
                  <c:v>0.2</c:v>
                </c:pt>
                <c:pt idx="5523">
                  <c:v>0</c:v>
                </c:pt>
                <c:pt idx="5524">
                  <c:v>0</c:v>
                </c:pt>
                <c:pt idx="5525">
                  <c:v>0</c:v>
                </c:pt>
                <c:pt idx="5526">
                  <c:v>0</c:v>
                </c:pt>
                <c:pt idx="5527">
                  <c:v>0</c:v>
                </c:pt>
                <c:pt idx="5528">
                  <c:v>0.2</c:v>
                </c:pt>
                <c:pt idx="5529">
                  <c:v>0.2</c:v>
                </c:pt>
                <c:pt idx="5530">
                  <c:v>0</c:v>
                </c:pt>
                <c:pt idx="5531">
                  <c:v>0</c:v>
                </c:pt>
                <c:pt idx="5532">
                  <c:v>0</c:v>
                </c:pt>
                <c:pt idx="5533">
                  <c:v>0</c:v>
                </c:pt>
                <c:pt idx="5534">
                  <c:v>0</c:v>
                </c:pt>
                <c:pt idx="5535">
                  <c:v>0</c:v>
                </c:pt>
                <c:pt idx="5536">
                  <c:v>0</c:v>
                </c:pt>
                <c:pt idx="5537">
                  <c:v>0</c:v>
                </c:pt>
                <c:pt idx="5538">
                  <c:v>0</c:v>
                </c:pt>
                <c:pt idx="5539">
                  <c:v>0.3</c:v>
                </c:pt>
                <c:pt idx="5540">
                  <c:v>0.8</c:v>
                </c:pt>
                <c:pt idx="5541">
                  <c:v>0.2</c:v>
                </c:pt>
                <c:pt idx="5542">
                  <c:v>0.5</c:v>
                </c:pt>
                <c:pt idx="5543">
                  <c:v>0.7</c:v>
                </c:pt>
                <c:pt idx="5544">
                  <c:v>0.7</c:v>
                </c:pt>
                <c:pt idx="5545">
                  <c:v>0</c:v>
                </c:pt>
                <c:pt idx="5546">
                  <c:v>0</c:v>
                </c:pt>
                <c:pt idx="5547">
                  <c:v>0.2</c:v>
                </c:pt>
                <c:pt idx="5548">
                  <c:v>0</c:v>
                </c:pt>
                <c:pt idx="5549">
                  <c:v>0</c:v>
                </c:pt>
                <c:pt idx="5550">
                  <c:v>0.2</c:v>
                </c:pt>
                <c:pt idx="5551">
                  <c:v>0.2</c:v>
                </c:pt>
                <c:pt idx="5552">
                  <c:v>0.2</c:v>
                </c:pt>
                <c:pt idx="5553">
                  <c:v>0.2</c:v>
                </c:pt>
                <c:pt idx="5554">
                  <c:v>0.32</c:v>
                </c:pt>
                <c:pt idx="5555">
                  <c:v>0</c:v>
                </c:pt>
                <c:pt idx="5556">
                  <c:v>0</c:v>
                </c:pt>
                <c:pt idx="5557">
                  <c:v>0</c:v>
                </c:pt>
                <c:pt idx="5558">
                  <c:v>0</c:v>
                </c:pt>
                <c:pt idx="5559">
                  <c:v>0</c:v>
                </c:pt>
                <c:pt idx="5560">
                  <c:v>0</c:v>
                </c:pt>
                <c:pt idx="5561">
                  <c:v>0</c:v>
                </c:pt>
                <c:pt idx="5562">
                  <c:v>0</c:v>
                </c:pt>
                <c:pt idx="5563">
                  <c:v>0</c:v>
                </c:pt>
                <c:pt idx="5564">
                  <c:v>0.2</c:v>
                </c:pt>
                <c:pt idx="5565">
                  <c:v>0.3</c:v>
                </c:pt>
                <c:pt idx="5566">
                  <c:v>0.2</c:v>
                </c:pt>
                <c:pt idx="5567">
                  <c:v>0.3</c:v>
                </c:pt>
                <c:pt idx="5568">
                  <c:v>0.2</c:v>
                </c:pt>
                <c:pt idx="5569">
                  <c:v>0.2</c:v>
                </c:pt>
                <c:pt idx="5570">
                  <c:v>0.2</c:v>
                </c:pt>
                <c:pt idx="5571">
                  <c:v>0.2</c:v>
                </c:pt>
                <c:pt idx="5572">
                  <c:v>0.7</c:v>
                </c:pt>
                <c:pt idx="5573">
                  <c:v>0.2</c:v>
                </c:pt>
                <c:pt idx="5574">
                  <c:v>0.4</c:v>
                </c:pt>
                <c:pt idx="5575">
                  <c:v>0.4</c:v>
                </c:pt>
                <c:pt idx="5576">
                  <c:v>0</c:v>
                </c:pt>
                <c:pt idx="5577">
                  <c:v>0</c:v>
                </c:pt>
                <c:pt idx="5578">
                  <c:v>0</c:v>
                </c:pt>
                <c:pt idx="5579">
                  <c:v>0.2</c:v>
                </c:pt>
                <c:pt idx="5580">
                  <c:v>0</c:v>
                </c:pt>
                <c:pt idx="5581">
                  <c:v>0</c:v>
                </c:pt>
                <c:pt idx="5582">
                  <c:v>0</c:v>
                </c:pt>
                <c:pt idx="5583">
                  <c:v>0</c:v>
                </c:pt>
                <c:pt idx="5584">
                  <c:v>0</c:v>
                </c:pt>
                <c:pt idx="5585">
                  <c:v>0</c:v>
                </c:pt>
                <c:pt idx="5586">
                  <c:v>0</c:v>
                </c:pt>
                <c:pt idx="5587">
                  <c:v>0</c:v>
                </c:pt>
                <c:pt idx="5588">
                  <c:v>0.2</c:v>
                </c:pt>
                <c:pt idx="5589">
                  <c:v>0</c:v>
                </c:pt>
                <c:pt idx="5590">
                  <c:v>0</c:v>
                </c:pt>
                <c:pt idx="5591">
                  <c:v>0</c:v>
                </c:pt>
                <c:pt idx="5592">
                  <c:v>0</c:v>
                </c:pt>
                <c:pt idx="5593">
                  <c:v>0.7</c:v>
                </c:pt>
                <c:pt idx="5594">
                  <c:v>0</c:v>
                </c:pt>
                <c:pt idx="5595">
                  <c:v>0</c:v>
                </c:pt>
                <c:pt idx="5596">
                  <c:v>0</c:v>
                </c:pt>
                <c:pt idx="5597">
                  <c:v>0</c:v>
                </c:pt>
                <c:pt idx="5598">
                  <c:v>0</c:v>
                </c:pt>
                <c:pt idx="5599">
                  <c:v>0.2</c:v>
                </c:pt>
                <c:pt idx="5600">
                  <c:v>0.2</c:v>
                </c:pt>
                <c:pt idx="5601">
                  <c:v>0.2</c:v>
                </c:pt>
                <c:pt idx="5602">
                  <c:v>0.2</c:v>
                </c:pt>
                <c:pt idx="5603">
                  <c:v>0.2</c:v>
                </c:pt>
                <c:pt idx="5604">
                  <c:v>0.2</c:v>
                </c:pt>
                <c:pt idx="5605">
                  <c:v>0.2</c:v>
                </c:pt>
                <c:pt idx="5606">
                  <c:v>0.2</c:v>
                </c:pt>
                <c:pt idx="5607">
                  <c:v>0</c:v>
                </c:pt>
                <c:pt idx="5608">
                  <c:v>0</c:v>
                </c:pt>
                <c:pt idx="5609">
                  <c:v>0</c:v>
                </c:pt>
                <c:pt idx="5610">
                  <c:v>0.2</c:v>
                </c:pt>
                <c:pt idx="5611">
                  <c:v>0</c:v>
                </c:pt>
                <c:pt idx="5612">
                  <c:v>0</c:v>
                </c:pt>
                <c:pt idx="5613">
                  <c:v>0</c:v>
                </c:pt>
                <c:pt idx="5614">
                  <c:v>0</c:v>
                </c:pt>
                <c:pt idx="5615">
                  <c:v>0</c:v>
                </c:pt>
                <c:pt idx="5616">
                  <c:v>0</c:v>
                </c:pt>
                <c:pt idx="5617">
                  <c:v>0.2</c:v>
                </c:pt>
                <c:pt idx="5618">
                  <c:v>0</c:v>
                </c:pt>
                <c:pt idx="5619">
                  <c:v>0</c:v>
                </c:pt>
                <c:pt idx="5620">
                  <c:v>0</c:v>
                </c:pt>
                <c:pt idx="5621">
                  <c:v>0</c:v>
                </c:pt>
                <c:pt idx="5622">
                  <c:v>0</c:v>
                </c:pt>
                <c:pt idx="5623">
                  <c:v>0</c:v>
                </c:pt>
                <c:pt idx="5624">
                  <c:v>0</c:v>
                </c:pt>
                <c:pt idx="5625">
                  <c:v>0</c:v>
                </c:pt>
                <c:pt idx="5626">
                  <c:v>0</c:v>
                </c:pt>
                <c:pt idx="5627">
                  <c:v>0.2</c:v>
                </c:pt>
                <c:pt idx="5628">
                  <c:v>0.2</c:v>
                </c:pt>
                <c:pt idx="5629">
                  <c:v>0.4</c:v>
                </c:pt>
                <c:pt idx="5630">
                  <c:v>0</c:v>
                </c:pt>
                <c:pt idx="5631">
                  <c:v>0</c:v>
                </c:pt>
                <c:pt idx="5632">
                  <c:v>0</c:v>
                </c:pt>
                <c:pt idx="5633">
                  <c:v>0.2</c:v>
                </c:pt>
                <c:pt idx="5634">
                  <c:v>0</c:v>
                </c:pt>
                <c:pt idx="5635">
                  <c:v>0.2</c:v>
                </c:pt>
                <c:pt idx="5636">
                  <c:v>0</c:v>
                </c:pt>
                <c:pt idx="5637">
                  <c:v>0</c:v>
                </c:pt>
                <c:pt idx="5638">
                  <c:v>0.2</c:v>
                </c:pt>
                <c:pt idx="5639">
                  <c:v>0.2</c:v>
                </c:pt>
                <c:pt idx="5640">
                  <c:v>0.2</c:v>
                </c:pt>
                <c:pt idx="5641">
                  <c:v>0</c:v>
                </c:pt>
                <c:pt idx="5642">
                  <c:v>0</c:v>
                </c:pt>
                <c:pt idx="5643">
                  <c:v>0</c:v>
                </c:pt>
                <c:pt idx="5644">
                  <c:v>0.2</c:v>
                </c:pt>
                <c:pt idx="5645">
                  <c:v>0</c:v>
                </c:pt>
                <c:pt idx="5646">
                  <c:v>0</c:v>
                </c:pt>
                <c:pt idx="5647">
                  <c:v>0</c:v>
                </c:pt>
                <c:pt idx="5648">
                  <c:v>0</c:v>
                </c:pt>
                <c:pt idx="5649">
                  <c:v>0</c:v>
                </c:pt>
                <c:pt idx="5650">
                  <c:v>0</c:v>
                </c:pt>
                <c:pt idx="5651">
                  <c:v>0.15</c:v>
                </c:pt>
                <c:pt idx="5652">
                  <c:v>0</c:v>
                </c:pt>
                <c:pt idx="5653">
                  <c:v>0</c:v>
                </c:pt>
                <c:pt idx="5654">
                  <c:v>0.7</c:v>
                </c:pt>
                <c:pt idx="5655">
                  <c:v>0.2</c:v>
                </c:pt>
                <c:pt idx="5656">
                  <c:v>0.2</c:v>
                </c:pt>
                <c:pt idx="5657">
                  <c:v>0.2</c:v>
                </c:pt>
                <c:pt idx="5658">
                  <c:v>0.5</c:v>
                </c:pt>
                <c:pt idx="5659">
                  <c:v>0.2</c:v>
                </c:pt>
                <c:pt idx="5660">
                  <c:v>0.2</c:v>
                </c:pt>
                <c:pt idx="5661">
                  <c:v>0.2</c:v>
                </c:pt>
                <c:pt idx="5662">
                  <c:v>0.2</c:v>
                </c:pt>
                <c:pt idx="5663">
                  <c:v>0.2</c:v>
                </c:pt>
                <c:pt idx="5664">
                  <c:v>0.7</c:v>
                </c:pt>
                <c:pt idx="5665">
                  <c:v>0.2</c:v>
                </c:pt>
                <c:pt idx="5666">
                  <c:v>0.2</c:v>
                </c:pt>
                <c:pt idx="5667">
                  <c:v>0</c:v>
                </c:pt>
                <c:pt idx="5668">
                  <c:v>0.2</c:v>
                </c:pt>
                <c:pt idx="5669">
                  <c:v>0</c:v>
                </c:pt>
                <c:pt idx="5670">
                  <c:v>0</c:v>
                </c:pt>
                <c:pt idx="5671">
                  <c:v>0.2</c:v>
                </c:pt>
                <c:pt idx="5672">
                  <c:v>0.2</c:v>
                </c:pt>
                <c:pt idx="5673">
                  <c:v>0.2</c:v>
                </c:pt>
                <c:pt idx="5674">
                  <c:v>0</c:v>
                </c:pt>
                <c:pt idx="5675">
                  <c:v>0.2</c:v>
                </c:pt>
                <c:pt idx="5676">
                  <c:v>0</c:v>
                </c:pt>
                <c:pt idx="5677">
                  <c:v>0.6</c:v>
                </c:pt>
                <c:pt idx="5678">
                  <c:v>0</c:v>
                </c:pt>
                <c:pt idx="5679">
                  <c:v>0</c:v>
                </c:pt>
                <c:pt idx="5680">
                  <c:v>0</c:v>
                </c:pt>
                <c:pt idx="5681">
                  <c:v>0</c:v>
                </c:pt>
                <c:pt idx="5682">
                  <c:v>0</c:v>
                </c:pt>
                <c:pt idx="5683">
                  <c:v>0</c:v>
                </c:pt>
                <c:pt idx="5684">
                  <c:v>0</c:v>
                </c:pt>
                <c:pt idx="5685">
                  <c:v>0.2</c:v>
                </c:pt>
                <c:pt idx="5686">
                  <c:v>0.2</c:v>
                </c:pt>
                <c:pt idx="5687">
                  <c:v>0.2</c:v>
                </c:pt>
                <c:pt idx="5688">
                  <c:v>0.2</c:v>
                </c:pt>
                <c:pt idx="5689">
                  <c:v>0.3</c:v>
                </c:pt>
                <c:pt idx="5690">
                  <c:v>0</c:v>
                </c:pt>
                <c:pt idx="5691">
                  <c:v>0</c:v>
                </c:pt>
                <c:pt idx="5692">
                  <c:v>0</c:v>
                </c:pt>
                <c:pt idx="5693">
                  <c:v>0</c:v>
                </c:pt>
                <c:pt idx="5694">
                  <c:v>0</c:v>
                </c:pt>
                <c:pt idx="5695">
                  <c:v>0.2</c:v>
                </c:pt>
                <c:pt idx="5696">
                  <c:v>0.8</c:v>
                </c:pt>
                <c:pt idx="5697">
                  <c:v>0.8</c:v>
                </c:pt>
                <c:pt idx="5698">
                  <c:v>0.2</c:v>
                </c:pt>
                <c:pt idx="5699">
                  <c:v>0</c:v>
                </c:pt>
                <c:pt idx="5700">
                  <c:v>0.2</c:v>
                </c:pt>
                <c:pt idx="5701">
                  <c:v>0.2</c:v>
                </c:pt>
                <c:pt idx="5702">
                  <c:v>0.2</c:v>
                </c:pt>
                <c:pt idx="5703">
                  <c:v>0.4</c:v>
                </c:pt>
                <c:pt idx="5704">
                  <c:v>0.2</c:v>
                </c:pt>
                <c:pt idx="5705">
                  <c:v>0</c:v>
                </c:pt>
                <c:pt idx="5706">
                  <c:v>0.2</c:v>
                </c:pt>
                <c:pt idx="5707">
                  <c:v>0</c:v>
                </c:pt>
                <c:pt idx="5708">
                  <c:v>0</c:v>
                </c:pt>
                <c:pt idx="5709">
                  <c:v>0.1</c:v>
                </c:pt>
                <c:pt idx="5710">
                  <c:v>0.2</c:v>
                </c:pt>
                <c:pt idx="5711">
                  <c:v>0</c:v>
                </c:pt>
                <c:pt idx="5712">
                  <c:v>0.2</c:v>
                </c:pt>
                <c:pt idx="5713">
                  <c:v>0</c:v>
                </c:pt>
                <c:pt idx="5714">
                  <c:v>0</c:v>
                </c:pt>
                <c:pt idx="5715">
                  <c:v>0</c:v>
                </c:pt>
                <c:pt idx="5716">
                  <c:v>0</c:v>
                </c:pt>
                <c:pt idx="5717">
                  <c:v>0</c:v>
                </c:pt>
                <c:pt idx="5718">
                  <c:v>0.1</c:v>
                </c:pt>
                <c:pt idx="5719">
                  <c:v>0</c:v>
                </c:pt>
                <c:pt idx="5720">
                  <c:v>0.2</c:v>
                </c:pt>
                <c:pt idx="5721">
                  <c:v>0.2</c:v>
                </c:pt>
                <c:pt idx="5722">
                  <c:v>0.2</c:v>
                </c:pt>
                <c:pt idx="5723">
                  <c:v>0</c:v>
                </c:pt>
                <c:pt idx="5724">
                  <c:v>0.2</c:v>
                </c:pt>
                <c:pt idx="5725">
                  <c:v>0</c:v>
                </c:pt>
                <c:pt idx="5726">
                  <c:v>0.2</c:v>
                </c:pt>
                <c:pt idx="5727">
                  <c:v>0</c:v>
                </c:pt>
                <c:pt idx="5728">
                  <c:v>0</c:v>
                </c:pt>
                <c:pt idx="5729">
                  <c:v>0</c:v>
                </c:pt>
                <c:pt idx="5730">
                  <c:v>0</c:v>
                </c:pt>
                <c:pt idx="5731">
                  <c:v>0</c:v>
                </c:pt>
                <c:pt idx="5732">
                  <c:v>0</c:v>
                </c:pt>
                <c:pt idx="5733">
                  <c:v>0</c:v>
                </c:pt>
                <c:pt idx="5734">
                  <c:v>0</c:v>
                </c:pt>
                <c:pt idx="5735">
                  <c:v>0.2</c:v>
                </c:pt>
                <c:pt idx="5736">
                  <c:v>0</c:v>
                </c:pt>
                <c:pt idx="5737">
                  <c:v>0</c:v>
                </c:pt>
                <c:pt idx="5738">
                  <c:v>0.2</c:v>
                </c:pt>
                <c:pt idx="5739">
                  <c:v>0</c:v>
                </c:pt>
                <c:pt idx="5740">
                  <c:v>0</c:v>
                </c:pt>
                <c:pt idx="5741">
                  <c:v>0.2</c:v>
                </c:pt>
                <c:pt idx="5742">
                  <c:v>0</c:v>
                </c:pt>
                <c:pt idx="5743">
                  <c:v>0</c:v>
                </c:pt>
                <c:pt idx="5744">
                  <c:v>0</c:v>
                </c:pt>
                <c:pt idx="5745">
                  <c:v>0</c:v>
                </c:pt>
                <c:pt idx="5746">
                  <c:v>0.2</c:v>
                </c:pt>
                <c:pt idx="5747">
                  <c:v>0.2</c:v>
                </c:pt>
                <c:pt idx="5748">
                  <c:v>0.2</c:v>
                </c:pt>
                <c:pt idx="5749">
                  <c:v>0</c:v>
                </c:pt>
                <c:pt idx="5750">
                  <c:v>0.5</c:v>
                </c:pt>
                <c:pt idx="5751">
                  <c:v>0</c:v>
                </c:pt>
                <c:pt idx="5752">
                  <c:v>0</c:v>
                </c:pt>
                <c:pt idx="5753">
                  <c:v>0</c:v>
                </c:pt>
                <c:pt idx="5754">
                  <c:v>0</c:v>
                </c:pt>
                <c:pt idx="5755">
                  <c:v>0.8</c:v>
                </c:pt>
                <c:pt idx="5756">
                  <c:v>0.2</c:v>
                </c:pt>
                <c:pt idx="5757">
                  <c:v>0.2</c:v>
                </c:pt>
                <c:pt idx="5758">
                  <c:v>0.5</c:v>
                </c:pt>
                <c:pt idx="5759">
                  <c:v>0</c:v>
                </c:pt>
                <c:pt idx="5760">
                  <c:v>0.2</c:v>
                </c:pt>
                <c:pt idx="5761">
                  <c:v>0</c:v>
                </c:pt>
                <c:pt idx="5762">
                  <c:v>0</c:v>
                </c:pt>
                <c:pt idx="5763">
                  <c:v>0.1</c:v>
                </c:pt>
                <c:pt idx="5764">
                  <c:v>0</c:v>
                </c:pt>
                <c:pt idx="5765">
                  <c:v>0.2</c:v>
                </c:pt>
                <c:pt idx="5766">
                  <c:v>0.2</c:v>
                </c:pt>
                <c:pt idx="5767">
                  <c:v>0.2</c:v>
                </c:pt>
                <c:pt idx="5768">
                  <c:v>0</c:v>
                </c:pt>
                <c:pt idx="5769">
                  <c:v>0</c:v>
                </c:pt>
                <c:pt idx="5770">
                  <c:v>0</c:v>
                </c:pt>
                <c:pt idx="5771">
                  <c:v>0</c:v>
                </c:pt>
                <c:pt idx="5772">
                  <c:v>0</c:v>
                </c:pt>
                <c:pt idx="5773">
                  <c:v>0.2</c:v>
                </c:pt>
                <c:pt idx="5774">
                  <c:v>0.2</c:v>
                </c:pt>
                <c:pt idx="5775">
                  <c:v>0.2</c:v>
                </c:pt>
                <c:pt idx="5776">
                  <c:v>0.2</c:v>
                </c:pt>
                <c:pt idx="5777">
                  <c:v>0</c:v>
                </c:pt>
                <c:pt idx="5778">
                  <c:v>0</c:v>
                </c:pt>
                <c:pt idx="5779">
                  <c:v>0.2</c:v>
                </c:pt>
                <c:pt idx="5780">
                  <c:v>0.2</c:v>
                </c:pt>
                <c:pt idx="5781">
                  <c:v>0</c:v>
                </c:pt>
                <c:pt idx="5782">
                  <c:v>0</c:v>
                </c:pt>
                <c:pt idx="5783">
                  <c:v>0</c:v>
                </c:pt>
                <c:pt idx="5784">
                  <c:v>0.7</c:v>
                </c:pt>
                <c:pt idx="5785">
                  <c:v>0.2</c:v>
                </c:pt>
                <c:pt idx="5786">
                  <c:v>0.7</c:v>
                </c:pt>
                <c:pt idx="5787">
                  <c:v>0.2</c:v>
                </c:pt>
                <c:pt idx="5788">
                  <c:v>0.2</c:v>
                </c:pt>
                <c:pt idx="5789">
                  <c:v>0.7</c:v>
                </c:pt>
                <c:pt idx="5790">
                  <c:v>0</c:v>
                </c:pt>
                <c:pt idx="5791">
                  <c:v>0.2</c:v>
                </c:pt>
                <c:pt idx="5792">
                  <c:v>0</c:v>
                </c:pt>
                <c:pt idx="5793">
                  <c:v>0</c:v>
                </c:pt>
                <c:pt idx="5794">
                  <c:v>0.2</c:v>
                </c:pt>
                <c:pt idx="5795">
                  <c:v>0</c:v>
                </c:pt>
                <c:pt idx="5796">
                  <c:v>0</c:v>
                </c:pt>
                <c:pt idx="5797">
                  <c:v>0</c:v>
                </c:pt>
                <c:pt idx="5798">
                  <c:v>0</c:v>
                </c:pt>
                <c:pt idx="5799">
                  <c:v>0.3</c:v>
                </c:pt>
                <c:pt idx="5800">
                  <c:v>0.2</c:v>
                </c:pt>
                <c:pt idx="5801">
                  <c:v>0.2</c:v>
                </c:pt>
                <c:pt idx="5802">
                  <c:v>0.2</c:v>
                </c:pt>
                <c:pt idx="5803">
                  <c:v>0.2</c:v>
                </c:pt>
                <c:pt idx="5804">
                  <c:v>0.2</c:v>
                </c:pt>
                <c:pt idx="5805">
                  <c:v>0.32</c:v>
                </c:pt>
                <c:pt idx="5806">
                  <c:v>0.2</c:v>
                </c:pt>
                <c:pt idx="5807">
                  <c:v>0.2</c:v>
                </c:pt>
                <c:pt idx="5808">
                  <c:v>0.2</c:v>
                </c:pt>
                <c:pt idx="5809">
                  <c:v>0.2</c:v>
                </c:pt>
                <c:pt idx="5810">
                  <c:v>0</c:v>
                </c:pt>
                <c:pt idx="5811">
                  <c:v>0</c:v>
                </c:pt>
                <c:pt idx="5812">
                  <c:v>0.2</c:v>
                </c:pt>
                <c:pt idx="5813">
                  <c:v>0</c:v>
                </c:pt>
                <c:pt idx="5814">
                  <c:v>0.2</c:v>
                </c:pt>
                <c:pt idx="5815">
                  <c:v>0</c:v>
                </c:pt>
                <c:pt idx="5816">
                  <c:v>0.2</c:v>
                </c:pt>
                <c:pt idx="5817">
                  <c:v>0.2</c:v>
                </c:pt>
                <c:pt idx="5818">
                  <c:v>0</c:v>
                </c:pt>
                <c:pt idx="5819">
                  <c:v>0</c:v>
                </c:pt>
                <c:pt idx="5820">
                  <c:v>0</c:v>
                </c:pt>
                <c:pt idx="5821">
                  <c:v>0</c:v>
                </c:pt>
                <c:pt idx="5822">
                  <c:v>0.2</c:v>
                </c:pt>
                <c:pt idx="5823">
                  <c:v>0.2</c:v>
                </c:pt>
                <c:pt idx="5824">
                  <c:v>0.2</c:v>
                </c:pt>
                <c:pt idx="5825">
                  <c:v>0</c:v>
                </c:pt>
                <c:pt idx="5826">
                  <c:v>0.1</c:v>
                </c:pt>
                <c:pt idx="5827">
                  <c:v>0.1</c:v>
                </c:pt>
                <c:pt idx="5828">
                  <c:v>0</c:v>
                </c:pt>
                <c:pt idx="5829">
                  <c:v>0</c:v>
                </c:pt>
                <c:pt idx="5830">
                  <c:v>0</c:v>
                </c:pt>
                <c:pt idx="5831">
                  <c:v>0</c:v>
                </c:pt>
                <c:pt idx="5832">
                  <c:v>0.2</c:v>
                </c:pt>
                <c:pt idx="5833">
                  <c:v>0.2</c:v>
                </c:pt>
                <c:pt idx="5834">
                  <c:v>0.7</c:v>
                </c:pt>
                <c:pt idx="5835">
                  <c:v>0.7</c:v>
                </c:pt>
                <c:pt idx="5836">
                  <c:v>0.2</c:v>
                </c:pt>
                <c:pt idx="5837">
                  <c:v>0.2</c:v>
                </c:pt>
                <c:pt idx="5838">
                  <c:v>0</c:v>
                </c:pt>
                <c:pt idx="5839">
                  <c:v>0</c:v>
                </c:pt>
                <c:pt idx="5840">
                  <c:v>0</c:v>
                </c:pt>
                <c:pt idx="5841">
                  <c:v>0.2</c:v>
                </c:pt>
                <c:pt idx="5842">
                  <c:v>0</c:v>
                </c:pt>
                <c:pt idx="5843">
                  <c:v>0</c:v>
                </c:pt>
                <c:pt idx="5844">
                  <c:v>0</c:v>
                </c:pt>
                <c:pt idx="5845">
                  <c:v>0</c:v>
                </c:pt>
                <c:pt idx="5846">
                  <c:v>0.2</c:v>
                </c:pt>
                <c:pt idx="5847">
                  <c:v>0</c:v>
                </c:pt>
                <c:pt idx="5848">
                  <c:v>0</c:v>
                </c:pt>
                <c:pt idx="5849">
                  <c:v>0</c:v>
                </c:pt>
                <c:pt idx="5850">
                  <c:v>0</c:v>
                </c:pt>
                <c:pt idx="5851">
                  <c:v>0</c:v>
                </c:pt>
                <c:pt idx="5852">
                  <c:v>0</c:v>
                </c:pt>
                <c:pt idx="5853">
                  <c:v>0</c:v>
                </c:pt>
                <c:pt idx="5854">
                  <c:v>0.2</c:v>
                </c:pt>
                <c:pt idx="5855">
                  <c:v>0.2</c:v>
                </c:pt>
                <c:pt idx="5856">
                  <c:v>0.8</c:v>
                </c:pt>
                <c:pt idx="5857">
                  <c:v>0.6</c:v>
                </c:pt>
                <c:pt idx="5858">
                  <c:v>0.15</c:v>
                </c:pt>
                <c:pt idx="5859">
                  <c:v>0</c:v>
                </c:pt>
                <c:pt idx="5860">
                  <c:v>0.2</c:v>
                </c:pt>
                <c:pt idx="5861">
                  <c:v>0</c:v>
                </c:pt>
                <c:pt idx="5862">
                  <c:v>0</c:v>
                </c:pt>
                <c:pt idx="5863">
                  <c:v>0</c:v>
                </c:pt>
                <c:pt idx="5864">
                  <c:v>0</c:v>
                </c:pt>
                <c:pt idx="5865">
                  <c:v>0</c:v>
                </c:pt>
                <c:pt idx="5866">
                  <c:v>0</c:v>
                </c:pt>
                <c:pt idx="5867">
                  <c:v>0.2</c:v>
                </c:pt>
                <c:pt idx="5868">
                  <c:v>0.7</c:v>
                </c:pt>
                <c:pt idx="5869">
                  <c:v>0.2</c:v>
                </c:pt>
                <c:pt idx="5870">
                  <c:v>0.2</c:v>
                </c:pt>
                <c:pt idx="5871">
                  <c:v>0</c:v>
                </c:pt>
                <c:pt idx="5872">
                  <c:v>0</c:v>
                </c:pt>
                <c:pt idx="5873">
                  <c:v>0</c:v>
                </c:pt>
                <c:pt idx="5874">
                  <c:v>0</c:v>
                </c:pt>
                <c:pt idx="5875">
                  <c:v>0.2</c:v>
                </c:pt>
                <c:pt idx="5876">
                  <c:v>0</c:v>
                </c:pt>
                <c:pt idx="5877">
                  <c:v>0</c:v>
                </c:pt>
                <c:pt idx="5878">
                  <c:v>0</c:v>
                </c:pt>
                <c:pt idx="5879">
                  <c:v>0</c:v>
                </c:pt>
                <c:pt idx="5880">
                  <c:v>0.2</c:v>
                </c:pt>
                <c:pt idx="5881">
                  <c:v>0</c:v>
                </c:pt>
                <c:pt idx="5882">
                  <c:v>0.2</c:v>
                </c:pt>
                <c:pt idx="5883">
                  <c:v>0</c:v>
                </c:pt>
                <c:pt idx="5884">
                  <c:v>0</c:v>
                </c:pt>
                <c:pt idx="5885">
                  <c:v>0.2</c:v>
                </c:pt>
                <c:pt idx="5886">
                  <c:v>0</c:v>
                </c:pt>
                <c:pt idx="5887">
                  <c:v>0</c:v>
                </c:pt>
                <c:pt idx="5888">
                  <c:v>0</c:v>
                </c:pt>
                <c:pt idx="5889">
                  <c:v>0</c:v>
                </c:pt>
                <c:pt idx="5890">
                  <c:v>0.2</c:v>
                </c:pt>
                <c:pt idx="5891">
                  <c:v>0.2</c:v>
                </c:pt>
                <c:pt idx="5892">
                  <c:v>0.2</c:v>
                </c:pt>
                <c:pt idx="5893">
                  <c:v>0</c:v>
                </c:pt>
                <c:pt idx="5894">
                  <c:v>0</c:v>
                </c:pt>
                <c:pt idx="5895">
                  <c:v>0</c:v>
                </c:pt>
                <c:pt idx="5896">
                  <c:v>0</c:v>
                </c:pt>
                <c:pt idx="5897">
                  <c:v>0</c:v>
                </c:pt>
                <c:pt idx="5898">
                  <c:v>0</c:v>
                </c:pt>
                <c:pt idx="5899">
                  <c:v>0</c:v>
                </c:pt>
                <c:pt idx="5900">
                  <c:v>0.2</c:v>
                </c:pt>
                <c:pt idx="5901">
                  <c:v>0</c:v>
                </c:pt>
                <c:pt idx="5902">
                  <c:v>0</c:v>
                </c:pt>
                <c:pt idx="5903">
                  <c:v>0</c:v>
                </c:pt>
                <c:pt idx="5904">
                  <c:v>0</c:v>
                </c:pt>
                <c:pt idx="5905">
                  <c:v>0</c:v>
                </c:pt>
                <c:pt idx="5906">
                  <c:v>0</c:v>
                </c:pt>
                <c:pt idx="5907">
                  <c:v>0.2</c:v>
                </c:pt>
                <c:pt idx="5908">
                  <c:v>0</c:v>
                </c:pt>
                <c:pt idx="5909">
                  <c:v>0</c:v>
                </c:pt>
                <c:pt idx="5910">
                  <c:v>0.2</c:v>
                </c:pt>
                <c:pt idx="5911">
                  <c:v>0</c:v>
                </c:pt>
                <c:pt idx="5912">
                  <c:v>0</c:v>
                </c:pt>
                <c:pt idx="5913">
                  <c:v>0</c:v>
                </c:pt>
                <c:pt idx="5914">
                  <c:v>0</c:v>
                </c:pt>
                <c:pt idx="5915">
                  <c:v>0.1</c:v>
                </c:pt>
                <c:pt idx="5916">
                  <c:v>0</c:v>
                </c:pt>
                <c:pt idx="5917">
                  <c:v>0.2</c:v>
                </c:pt>
                <c:pt idx="5918">
                  <c:v>0.2</c:v>
                </c:pt>
                <c:pt idx="5919">
                  <c:v>0</c:v>
                </c:pt>
                <c:pt idx="5920">
                  <c:v>0</c:v>
                </c:pt>
                <c:pt idx="5921">
                  <c:v>0</c:v>
                </c:pt>
                <c:pt idx="5922">
                  <c:v>0</c:v>
                </c:pt>
                <c:pt idx="5923">
                  <c:v>0.4</c:v>
                </c:pt>
                <c:pt idx="5924">
                  <c:v>0</c:v>
                </c:pt>
                <c:pt idx="5925">
                  <c:v>0</c:v>
                </c:pt>
                <c:pt idx="5926">
                  <c:v>0</c:v>
                </c:pt>
                <c:pt idx="5927">
                  <c:v>0</c:v>
                </c:pt>
                <c:pt idx="5928">
                  <c:v>0</c:v>
                </c:pt>
                <c:pt idx="5929">
                  <c:v>0.5</c:v>
                </c:pt>
                <c:pt idx="5930">
                  <c:v>0.2</c:v>
                </c:pt>
                <c:pt idx="5931">
                  <c:v>0.4</c:v>
                </c:pt>
                <c:pt idx="5932">
                  <c:v>0.2</c:v>
                </c:pt>
                <c:pt idx="5933">
                  <c:v>0.2</c:v>
                </c:pt>
                <c:pt idx="5934">
                  <c:v>0.2</c:v>
                </c:pt>
                <c:pt idx="5935">
                  <c:v>0</c:v>
                </c:pt>
                <c:pt idx="5936">
                  <c:v>0.2</c:v>
                </c:pt>
                <c:pt idx="5937">
                  <c:v>0.2</c:v>
                </c:pt>
                <c:pt idx="5938">
                  <c:v>0.2</c:v>
                </c:pt>
                <c:pt idx="5939">
                  <c:v>0.2</c:v>
                </c:pt>
                <c:pt idx="5940">
                  <c:v>0</c:v>
                </c:pt>
                <c:pt idx="5941">
                  <c:v>0</c:v>
                </c:pt>
                <c:pt idx="5942">
                  <c:v>0.2</c:v>
                </c:pt>
                <c:pt idx="5943">
                  <c:v>0</c:v>
                </c:pt>
                <c:pt idx="5944">
                  <c:v>0</c:v>
                </c:pt>
                <c:pt idx="5945">
                  <c:v>0</c:v>
                </c:pt>
                <c:pt idx="5946">
                  <c:v>0</c:v>
                </c:pt>
                <c:pt idx="5947">
                  <c:v>0</c:v>
                </c:pt>
                <c:pt idx="5948">
                  <c:v>0</c:v>
                </c:pt>
                <c:pt idx="5949">
                  <c:v>0</c:v>
                </c:pt>
                <c:pt idx="5950">
                  <c:v>0</c:v>
                </c:pt>
                <c:pt idx="5951">
                  <c:v>0</c:v>
                </c:pt>
                <c:pt idx="5952">
                  <c:v>0.2</c:v>
                </c:pt>
                <c:pt idx="5953">
                  <c:v>0</c:v>
                </c:pt>
                <c:pt idx="5954">
                  <c:v>0.2</c:v>
                </c:pt>
                <c:pt idx="5955">
                  <c:v>0.5</c:v>
                </c:pt>
                <c:pt idx="5956">
                  <c:v>0</c:v>
                </c:pt>
                <c:pt idx="5957">
                  <c:v>0</c:v>
                </c:pt>
                <c:pt idx="5958">
                  <c:v>0</c:v>
                </c:pt>
                <c:pt idx="5959">
                  <c:v>0.2</c:v>
                </c:pt>
                <c:pt idx="5960">
                  <c:v>0</c:v>
                </c:pt>
                <c:pt idx="5961">
                  <c:v>0.2</c:v>
                </c:pt>
                <c:pt idx="5962">
                  <c:v>0</c:v>
                </c:pt>
                <c:pt idx="5963">
                  <c:v>0</c:v>
                </c:pt>
                <c:pt idx="5964">
                  <c:v>0</c:v>
                </c:pt>
                <c:pt idx="5965">
                  <c:v>0</c:v>
                </c:pt>
                <c:pt idx="5966">
                  <c:v>0.2</c:v>
                </c:pt>
                <c:pt idx="5967">
                  <c:v>0</c:v>
                </c:pt>
                <c:pt idx="5968">
                  <c:v>0</c:v>
                </c:pt>
                <c:pt idx="5969">
                  <c:v>0.2</c:v>
                </c:pt>
                <c:pt idx="5970">
                  <c:v>0</c:v>
                </c:pt>
                <c:pt idx="5971">
                  <c:v>0</c:v>
                </c:pt>
                <c:pt idx="5972">
                  <c:v>0.2</c:v>
                </c:pt>
                <c:pt idx="5973">
                  <c:v>0</c:v>
                </c:pt>
                <c:pt idx="5974">
                  <c:v>0.2</c:v>
                </c:pt>
                <c:pt idx="5975">
                  <c:v>0</c:v>
                </c:pt>
                <c:pt idx="5976">
                  <c:v>0</c:v>
                </c:pt>
                <c:pt idx="5977">
                  <c:v>0.2</c:v>
                </c:pt>
                <c:pt idx="5978">
                  <c:v>0</c:v>
                </c:pt>
                <c:pt idx="5979">
                  <c:v>0</c:v>
                </c:pt>
                <c:pt idx="5980">
                  <c:v>0</c:v>
                </c:pt>
                <c:pt idx="5981">
                  <c:v>0</c:v>
                </c:pt>
                <c:pt idx="5982">
                  <c:v>0</c:v>
                </c:pt>
                <c:pt idx="5983">
                  <c:v>0.2</c:v>
                </c:pt>
                <c:pt idx="5984">
                  <c:v>0</c:v>
                </c:pt>
                <c:pt idx="5985">
                  <c:v>0</c:v>
                </c:pt>
                <c:pt idx="5986">
                  <c:v>0</c:v>
                </c:pt>
                <c:pt idx="5987">
                  <c:v>0</c:v>
                </c:pt>
                <c:pt idx="5988">
                  <c:v>0</c:v>
                </c:pt>
                <c:pt idx="5989">
                  <c:v>0</c:v>
                </c:pt>
                <c:pt idx="5990">
                  <c:v>0.2</c:v>
                </c:pt>
                <c:pt idx="5991">
                  <c:v>0.2</c:v>
                </c:pt>
                <c:pt idx="5992">
                  <c:v>0.2</c:v>
                </c:pt>
                <c:pt idx="5993">
                  <c:v>0.2</c:v>
                </c:pt>
                <c:pt idx="5994">
                  <c:v>0.2</c:v>
                </c:pt>
                <c:pt idx="5995">
                  <c:v>0.3</c:v>
                </c:pt>
                <c:pt idx="5996">
                  <c:v>0.2</c:v>
                </c:pt>
                <c:pt idx="5997">
                  <c:v>0.4</c:v>
                </c:pt>
                <c:pt idx="5998">
                  <c:v>0.2</c:v>
                </c:pt>
                <c:pt idx="5999">
                  <c:v>0</c:v>
                </c:pt>
                <c:pt idx="6000">
                  <c:v>0</c:v>
                </c:pt>
                <c:pt idx="6001">
                  <c:v>0.2</c:v>
                </c:pt>
                <c:pt idx="6002">
                  <c:v>0.7</c:v>
                </c:pt>
                <c:pt idx="6003">
                  <c:v>0.7</c:v>
                </c:pt>
                <c:pt idx="6004">
                  <c:v>0</c:v>
                </c:pt>
                <c:pt idx="6005">
                  <c:v>0.1</c:v>
                </c:pt>
                <c:pt idx="6006">
                  <c:v>0</c:v>
                </c:pt>
                <c:pt idx="6007">
                  <c:v>0</c:v>
                </c:pt>
                <c:pt idx="6008">
                  <c:v>0</c:v>
                </c:pt>
                <c:pt idx="6009">
                  <c:v>0</c:v>
                </c:pt>
                <c:pt idx="6010">
                  <c:v>0.2</c:v>
                </c:pt>
                <c:pt idx="6011">
                  <c:v>0</c:v>
                </c:pt>
                <c:pt idx="6012">
                  <c:v>0.2</c:v>
                </c:pt>
                <c:pt idx="6013">
                  <c:v>0</c:v>
                </c:pt>
                <c:pt idx="6014">
                  <c:v>0.2</c:v>
                </c:pt>
                <c:pt idx="6015">
                  <c:v>0</c:v>
                </c:pt>
                <c:pt idx="6016">
                  <c:v>0</c:v>
                </c:pt>
                <c:pt idx="6017">
                  <c:v>0</c:v>
                </c:pt>
                <c:pt idx="6018">
                  <c:v>0</c:v>
                </c:pt>
                <c:pt idx="6019">
                  <c:v>0.2</c:v>
                </c:pt>
                <c:pt idx="6020">
                  <c:v>0</c:v>
                </c:pt>
                <c:pt idx="6021">
                  <c:v>0</c:v>
                </c:pt>
                <c:pt idx="6022">
                  <c:v>0.2</c:v>
                </c:pt>
                <c:pt idx="6023">
                  <c:v>0</c:v>
                </c:pt>
                <c:pt idx="6024">
                  <c:v>0.2</c:v>
                </c:pt>
                <c:pt idx="6025">
                  <c:v>0.2</c:v>
                </c:pt>
                <c:pt idx="6026">
                  <c:v>0</c:v>
                </c:pt>
                <c:pt idx="6027">
                  <c:v>0.2</c:v>
                </c:pt>
                <c:pt idx="6028">
                  <c:v>0.2</c:v>
                </c:pt>
                <c:pt idx="6029">
                  <c:v>0</c:v>
                </c:pt>
                <c:pt idx="6030">
                  <c:v>0.2</c:v>
                </c:pt>
                <c:pt idx="6031">
                  <c:v>0</c:v>
                </c:pt>
                <c:pt idx="6032">
                  <c:v>0</c:v>
                </c:pt>
                <c:pt idx="6033">
                  <c:v>0</c:v>
                </c:pt>
                <c:pt idx="6034">
                  <c:v>0.8</c:v>
                </c:pt>
                <c:pt idx="6035">
                  <c:v>0.8</c:v>
                </c:pt>
                <c:pt idx="6036">
                  <c:v>0</c:v>
                </c:pt>
                <c:pt idx="6037">
                  <c:v>0</c:v>
                </c:pt>
                <c:pt idx="6038">
                  <c:v>0</c:v>
                </c:pt>
                <c:pt idx="6039">
                  <c:v>0</c:v>
                </c:pt>
                <c:pt idx="6040">
                  <c:v>0.2</c:v>
                </c:pt>
                <c:pt idx="6041">
                  <c:v>0.2</c:v>
                </c:pt>
                <c:pt idx="6042">
                  <c:v>0.2</c:v>
                </c:pt>
                <c:pt idx="6043">
                  <c:v>0.2</c:v>
                </c:pt>
                <c:pt idx="6044">
                  <c:v>0.2</c:v>
                </c:pt>
                <c:pt idx="6045">
                  <c:v>0.2</c:v>
                </c:pt>
                <c:pt idx="6046">
                  <c:v>0</c:v>
                </c:pt>
                <c:pt idx="6047">
                  <c:v>0.7</c:v>
                </c:pt>
                <c:pt idx="6048">
                  <c:v>0.7</c:v>
                </c:pt>
                <c:pt idx="6049">
                  <c:v>0.2</c:v>
                </c:pt>
                <c:pt idx="6050">
                  <c:v>0</c:v>
                </c:pt>
                <c:pt idx="6051">
                  <c:v>0</c:v>
                </c:pt>
                <c:pt idx="6052">
                  <c:v>0.2</c:v>
                </c:pt>
                <c:pt idx="6053">
                  <c:v>0.2</c:v>
                </c:pt>
                <c:pt idx="6054">
                  <c:v>0.7</c:v>
                </c:pt>
                <c:pt idx="6055">
                  <c:v>0.8</c:v>
                </c:pt>
                <c:pt idx="6056">
                  <c:v>0.2</c:v>
                </c:pt>
                <c:pt idx="6057">
                  <c:v>0</c:v>
                </c:pt>
                <c:pt idx="6058">
                  <c:v>0</c:v>
                </c:pt>
                <c:pt idx="6059">
                  <c:v>0.2</c:v>
                </c:pt>
                <c:pt idx="6060">
                  <c:v>0</c:v>
                </c:pt>
                <c:pt idx="6061">
                  <c:v>0</c:v>
                </c:pt>
                <c:pt idx="6062">
                  <c:v>0.2</c:v>
                </c:pt>
                <c:pt idx="6063">
                  <c:v>0</c:v>
                </c:pt>
                <c:pt idx="6064">
                  <c:v>0</c:v>
                </c:pt>
                <c:pt idx="6065">
                  <c:v>0.2</c:v>
                </c:pt>
                <c:pt idx="6066">
                  <c:v>0.2</c:v>
                </c:pt>
                <c:pt idx="6067">
                  <c:v>0.2</c:v>
                </c:pt>
                <c:pt idx="6068">
                  <c:v>0</c:v>
                </c:pt>
                <c:pt idx="6069">
                  <c:v>0.2</c:v>
                </c:pt>
                <c:pt idx="6070">
                  <c:v>0.2</c:v>
                </c:pt>
                <c:pt idx="6071">
                  <c:v>0.2</c:v>
                </c:pt>
                <c:pt idx="6072">
                  <c:v>0.2</c:v>
                </c:pt>
                <c:pt idx="6073">
                  <c:v>0.2</c:v>
                </c:pt>
                <c:pt idx="6074">
                  <c:v>0.2</c:v>
                </c:pt>
                <c:pt idx="6075">
                  <c:v>0</c:v>
                </c:pt>
                <c:pt idx="6076">
                  <c:v>0</c:v>
                </c:pt>
                <c:pt idx="6077">
                  <c:v>0</c:v>
                </c:pt>
                <c:pt idx="6078">
                  <c:v>0</c:v>
                </c:pt>
                <c:pt idx="6079">
                  <c:v>0</c:v>
                </c:pt>
                <c:pt idx="6080">
                  <c:v>0.2</c:v>
                </c:pt>
                <c:pt idx="6081">
                  <c:v>0.6</c:v>
                </c:pt>
                <c:pt idx="6082">
                  <c:v>0.8</c:v>
                </c:pt>
                <c:pt idx="6083">
                  <c:v>0.2</c:v>
                </c:pt>
                <c:pt idx="6084">
                  <c:v>0.2</c:v>
                </c:pt>
                <c:pt idx="6085">
                  <c:v>0.2</c:v>
                </c:pt>
                <c:pt idx="6086">
                  <c:v>0.8</c:v>
                </c:pt>
                <c:pt idx="6087">
                  <c:v>0</c:v>
                </c:pt>
                <c:pt idx="6088">
                  <c:v>0</c:v>
                </c:pt>
                <c:pt idx="6089">
                  <c:v>0.7</c:v>
                </c:pt>
                <c:pt idx="6090">
                  <c:v>0.1</c:v>
                </c:pt>
                <c:pt idx="6091">
                  <c:v>0</c:v>
                </c:pt>
                <c:pt idx="6092">
                  <c:v>0</c:v>
                </c:pt>
                <c:pt idx="6093">
                  <c:v>0</c:v>
                </c:pt>
                <c:pt idx="6094">
                  <c:v>0</c:v>
                </c:pt>
                <c:pt idx="6095">
                  <c:v>0</c:v>
                </c:pt>
                <c:pt idx="6096">
                  <c:v>0.1</c:v>
                </c:pt>
                <c:pt idx="6097">
                  <c:v>0.2</c:v>
                </c:pt>
                <c:pt idx="6098">
                  <c:v>0</c:v>
                </c:pt>
                <c:pt idx="6099">
                  <c:v>0.1</c:v>
                </c:pt>
                <c:pt idx="6100">
                  <c:v>0</c:v>
                </c:pt>
                <c:pt idx="6101">
                  <c:v>0.1</c:v>
                </c:pt>
                <c:pt idx="6102">
                  <c:v>0</c:v>
                </c:pt>
                <c:pt idx="6103">
                  <c:v>0</c:v>
                </c:pt>
                <c:pt idx="6104">
                  <c:v>0.4</c:v>
                </c:pt>
                <c:pt idx="6105">
                  <c:v>0.2</c:v>
                </c:pt>
                <c:pt idx="6106">
                  <c:v>0.8</c:v>
                </c:pt>
                <c:pt idx="6107">
                  <c:v>0.2</c:v>
                </c:pt>
                <c:pt idx="6108">
                  <c:v>0.2</c:v>
                </c:pt>
                <c:pt idx="6109">
                  <c:v>0.8</c:v>
                </c:pt>
                <c:pt idx="6110">
                  <c:v>0.3</c:v>
                </c:pt>
                <c:pt idx="6111">
                  <c:v>0.2</c:v>
                </c:pt>
                <c:pt idx="6112">
                  <c:v>0.2</c:v>
                </c:pt>
                <c:pt idx="6113">
                  <c:v>0.3</c:v>
                </c:pt>
                <c:pt idx="6114">
                  <c:v>0.3</c:v>
                </c:pt>
                <c:pt idx="6115">
                  <c:v>0.2</c:v>
                </c:pt>
                <c:pt idx="6116">
                  <c:v>0</c:v>
                </c:pt>
                <c:pt idx="6117">
                  <c:v>0</c:v>
                </c:pt>
                <c:pt idx="6118">
                  <c:v>0.2</c:v>
                </c:pt>
                <c:pt idx="6119">
                  <c:v>0.2</c:v>
                </c:pt>
                <c:pt idx="6120">
                  <c:v>0.2</c:v>
                </c:pt>
                <c:pt idx="6121">
                  <c:v>0.7</c:v>
                </c:pt>
                <c:pt idx="6122">
                  <c:v>0.2</c:v>
                </c:pt>
                <c:pt idx="6123">
                  <c:v>0.2</c:v>
                </c:pt>
                <c:pt idx="6124">
                  <c:v>0</c:v>
                </c:pt>
                <c:pt idx="6125">
                  <c:v>0</c:v>
                </c:pt>
                <c:pt idx="6126">
                  <c:v>0.2</c:v>
                </c:pt>
                <c:pt idx="6127">
                  <c:v>0.1</c:v>
                </c:pt>
                <c:pt idx="6128">
                  <c:v>0.2</c:v>
                </c:pt>
                <c:pt idx="6129">
                  <c:v>0</c:v>
                </c:pt>
                <c:pt idx="6130">
                  <c:v>0</c:v>
                </c:pt>
                <c:pt idx="6131">
                  <c:v>0.1</c:v>
                </c:pt>
                <c:pt idx="6132">
                  <c:v>0.2</c:v>
                </c:pt>
                <c:pt idx="6133">
                  <c:v>0.2</c:v>
                </c:pt>
                <c:pt idx="6134">
                  <c:v>0</c:v>
                </c:pt>
                <c:pt idx="6135">
                  <c:v>0.2</c:v>
                </c:pt>
                <c:pt idx="6136">
                  <c:v>0.8</c:v>
                </c:pt>
                <c:pt idx="6137">
                  <c:v>0.2</c:v>
                </c:pt>
                <c:pt idx="6138">
                  <c:v>0.15</c:v>
                </c:pt>
                <c:pt idx="6139">
                  <c:v>0</c:v>
                </c:pt>
                <c:pt idx="6140">
                  <c:v>0</c:v>
                </c:pt>
                <c:pt idx="6141">
                  <c:v>0</c:v>
                </c:pt>
                <c:pt idx="6142">
                  <c:v>0</c:v>
                </c:pt>
                <c:pt idx="6143">
                  <c:v>0</c:v>
                </c:pt>
                <c:pt idx="6144">
                  <c:v>0</c:v>
                </c:pt>
                <c:pt idx="6145">
                  <c:v>0</c:v>
                </c:pt>
                <c:pt idx="6146">
                  <c:v>0</c:v>
                </c:pt>
                <c:pt idx="6147">
                  <c:v>0.2</c:v>
                </c:pt>
                <c:pt idx="6148">
                  <c:v>0.2</c:v>
                </c:pt>
                <c:pt idx="6149">
                  <c:v>0.2</c:v>
                </c:pt>
                <c:pt idx="6150">
                  <c:v>0</c:v>
                </c:pt>
                <c:pt idx="6151">
                  <c:v>0.15</c:v>
                </c:pt>
                <c:pt idx="6152">
                  <c:v>0</c:v>
                </c:pt>
                <c:pt idx="6153">
                  <c:v>0.2</c:v>
                </c:pt>
                <c:pt idx="6154">
                  <c:v>0.2</c:v>
                </c:pt>
                <c:pt idx="6155">
                  <c:v>0.2</c:v>
                </c:pt>
                <c:pt idx="6156">
                  <c:v>0.2</c:v>
                </c:pt>
                <c:pt idx="6157">
                  <c:v>0</c:v>
                </c:pt>
                <c:pt idx="6158">
                  <c:v>0</c:v>
                </c:pt>
                <c:pt idx="6159">
                  <c:v>0</c:v>
                </c:pt>
                <c:pt idx="6160">
                  <c:v>0.2</c:v>
                </c:pt>
                <c:pt idx="6161">
                  <c:v>0.2</c:v>
                </c:pt>
                <c:pt idx="6162">
                  <c:v>0.2</c:v>
                </c:pt>
                <c:pt idx="6163">
                  <c:v>0.7</c:v>
                </c:pt>
                <c:pt idx="6164">
                  <c:v>0.2</c:v>
                </c:pt>
                <c:pt idx="6165">
                  <c:v>0.2</c:v>
                </c:pt>
                <c:pt idx="6166">
                  <c:v>0.2</c:v>
                </c:pt>
                <c:pt idx="6167">
                  <c:v>0.2</c:v>
                </c:pt>
                <c:pt idx="6168">
                  <c:v>0</c:v>
                </c:pt>
                <c:pt idx="6169">
                  <c:v>0</c:v>
                </c:pt>
                <c:pt idx="6170">
                  <c:v>0.2</c:v>
                </c:pt>
                <c:pt idx="6171">
                  <c:v>0</c:v>
                </c:pt>
                <c:pt idx="6172">
                  <c:v>0</c:v>
                </c:pt>
                <c:pt idx="6173">
                  <c:v>0</c:v>
                </c:pt>
                <c:pt idx="6174">
                  <c:v>0</c:v>
                </c:pt>
                <c:pt idx="6175">
                  <c:v>0</c:v>
                </c:pt>
                <c:pt idx="6176">
                  <c:v>0</c:v>
                </c:pt>
                <c:pt idx="6177">
                  <c:v>0</c:v>
                </c:pt>
                <c:pt idx="6178">
                  <c:v>0</c:v>
                </c:pt>
                <c:pt idx="6179">
                  <c:v>0</c:v>
                </c:pt>
                <c:pt idx="6180">
                  <c:v>0</c:v>
                </c:pt>
                <c:pt idx="6181">
                  <c:v>0</c:v>
                </c:pt>
                <c:pt idx="6182">
                  <c:v>0</c:v>
                </c:pt>
                <c:pt idx="6183">
                  <c:v>0</c:v>
                </c:pt>
                <c:pt idx="6184">
                  <c:v>0.2</c:v>
                </c:pt>
                <c:pt idx="6185">
                  <c:v>0.2</c:v>
                </c:pt>
                <c:pt idx="6186">
                  <c:v>0</c:v>
                </c:pt>
                <c:pt idx="6187">
                  <c:v>0.2</c:v>
                </c:pt>
                <c:pt idx="6188">
                  <c:v>0</c:v>
                </c:pt>
                <c:pt idx="6189">
                  <c:v>0.2</c:v>
                </c:pt>
                <c:pt idx="6190">
                  <c:v>0</c:v>
                </c:pt>
                <c:pt idx="6191">
                  <c:v>0</c:v>
                </c:pt>
                <c:pt idx="6192">
                  <c:v>0.2</c:v>
                </c:pt>
                <c:pt idx="6193">
                  <c:v>0.8</c:v>
                </c:pt>
                <c:pt idx="6194">
                  <c:v>0.2</c:v>
                </c:pt>
                <c:pt idx="6195">
                  <c:v>0.4</c:v>
                </c:pt>
                <c:pt idx="6196">
                  <c:v>0.2</c:v>
                </c:pt>
                <c:pt idx="6197">
                  <c:v>0</c:v>
                </c:pt>
                <c:pt idx="6198">
                  <c:v>0</c:v>
                </c:pt>
                <c:pt idx="6199">
                  <c:v>0</c:v>
                </c:pt>
                <c:pt idx="6200">
                  <c:v>0.2</c:v>
                </c:pt>
                <c:pt idx="6201">
                  <c:v>0.2</c:v>
                </c:pt>
                <c:pt idx="6202">
                  <c:v>0.2</c:v>
                </c:pt>
                <c:pt idx="6203">
                  <c:v>0.4</c:v>
                </c:pt>
                <c:pt idx="6204">
                  <c:v>0.2</c:v>
                </c:pt>
                <c:pt idx="6205">
                  <c:v>0.2</c:v>
                </c:pt>
                <c:pt idx="6206">
                  <c:v>0.2</c:v>
                </c:pt>
                <c:pt idx="6207">
                  <c:v>0.3</c:v>
                </c:pt>
                <c:pt idx="6208">
                  <c:v>0.2</c:v>
                </c:pt>
                <c:pt idx="6209">
                  <c:v>0.2</c:v>
                </c:pt>
                <c:pt idx="6210">
                  <c:v>0</c:v>
                </c:pt>
                <c:pt idx="6211">
                  <c:v>0</c:v>
                </c:pt>
                <c:pt idx="6212">
                  <c:v>0</c:v>
                </c:pt>
                <c:pt idx="6213">
                  <c:v>0</c:v>
                </c:pt>
                <c:pt idx="6214">
                  <c:v>0</c:v>
                </c:pt>
                <c:pt idx="6215">
                  <c:v>0</c:v>
                </c:pt>
                <c:pt idx="6216">
                  <c:v>0</c:v>
                </c:pt>
                <c:pt idx="6217">
                  <c:v>0</c:v>
                </c:pt>
                <c:pt idx="6218">
                  <c:v>0</c:v>
                </c:pt>
                <c:pt idx="6219">
                  <c:v>0</c:v>
                </c:pt>
                <c:pt idx="6220">
                  <c:v>0</c:v>
                </c:pt>
                <c:pt idx="6221">
                  <c:v>0</c:v>
                </c:pt>
                <c:pt idx="6222">
                  <c:v>0.2</c:v>
                </c:pt>
                <c:pt idx="6223">
                  <c:v>0.2</c:v>
                </c:pt>
                <c:pt idx="6224">
                  <c:v>0.2</c:v>
                </c:pt>
                <c:pt idx="6225">
                  <c:v>0.7</c:v>
                </c:pt>
                <c:pt idx="6226">
                  <c:v>0.2</c:v>
                </c:pt>
                <c:pt idx="6227">
                  <c:v>0.2</c:v>
                </c:pt>
                <c:pt idx="6228">
                  <c:v>0.4</c:v>
                </c:pt>
                <c:pt idx="6229">
                  <c:v>0.2</c:v>
                </c:pt>
                <c:pt idx="6230">
                  <c:v>0</c:v>
                </c:pt>
                <c:pt idx="6231">
                  <c:v>0.2</c:v>
                </c:pt>
                <c:pt idx="6232">
                  <c:v>0</c:v>
                </c:pt>
                <c:pt idx="6233">
                  <c:v>0</c:v>
                </c:pt>
                <c:pt idx="6234">
                  <c:v>0.2</c:v>
                </c:pt>
                <c:pt idx="6235">
                  <c:v>0.2</c:v>
                </c:pt>
                <c:pt idx="6236">
                  <c:v>0.2</c:v>
                </c:pt>
                <c:pt idx="6237">
                  <c:v>0.2</c:v>
                </c:pt>
                <c:pt idx="6238">
                  <c:v>0</c:v>
                </c:pt>
                <c:pt idx="6239">
                  <c:v>0</c:v>
                </c:pt>
                <c:pt idx="6240">
                  <c:v>0.2</c:v>
                </c:pt>
                <c:pt idx="6241">
                  <c:v>0</c:v>
                </c:pt>
                <c:pt idx="6242">
                  <c:v>0.7</c:v>
                </c:pt>
                <c:pt idx="6243">
                  <c:v>0</c:v>
                </c:pt>
                <c:pt idx="6244">
                  <c:v>0</c:v>
                </c:pt>
                <c:pt idx="6245">
                  <c:v>0</c:v>
                </c:pt>
                <c:pt idx="6246">
                  <c:v>0</c:v>
                </c:pt>
                <c:pt idx="6247">
                  <c:v>0</c:v>
                </c:pt>
                <c:pt idx="6248">
                  <c:v>0</c:v>
                </c:pt>
                <c:pt idx="6249">
                  <c:v>0</c:v>
                </c:pt>
                <c:pt idx="6250">
                  <c:v>0</c:v>
                </c:pt>
                <c:pt idx="6251">
                  <c:v>0.8</c:v>
                </c:pt>
                <c:pt idx="6252">
                  <c:v>0</c:v>
                </c:pt>
                <c:pt idx="6253">
                  <c:v>0</c:v>
                </c:pt>
                <c:pt idx="6254">
                  <c:v>0</c:v>
                </c:pt>
                <c:pt idx="6255">
                  <c:v>0.2</c:v>
                </c:pt>
                <c:pt idx="6256">
                  <c:v>0.7</c:v>
                </c:pt>
                <c:pt idx="6257">
                  <c:v>0.2</c:v>
                </c:pt>
                <c:pt idx="6258">
                  <c:v>0</c:v>
                </c:pt>
                <c:pt idx="6259">
                  <c:v>0</c:v>
                </c:pt>
                <c:pt idx="6260">
                  <c:v>0.2</c:v>
                </c:pt>
                <c:pt idx="6261">
                  <c:v>0</c:v>
                </c:pt>
                <c:pt idx="6262">
                  <c:v>0.8</c:v>
                </c:pt>
                <c:pt idx="6263">
                  <c:v>0</c:v>
                </c:pt>
                <c:pt idx="6264">
                  <c:v>0</c:v>
                </c:pt>
                <c:pt idx="6265">
                  <c:v>0.2</c:v>
                </c:pt>
                <c:pt idx="6266">
                  <c:v>0.2</c:v>
                </c:pt>
                <c:pt idx="6267">
                  <c:v>0</c:v>
                </c:pt>
                <c:pt idx="6268">
                  <c:v>0</c:v>
                </c:pt>
                <c:pt idx="6269">
                  <c:v>0.2</c:v>
                </c:pt>
                <c:pt idx="6270">
                  <c:v>0.2</c:v>
                </c:pt>
                <c:pt idx="6271">
                  <c:v>0</c:v>
                </c:pt>
                <c:pt idx="6272">
                  <c:v>0.2</c:v>
                </c:pt>
                <c:pt idx="6273">
                  <c:v>0</c:v>
                </c:pt>
                <c:pt idx="6274">
                  <c:v>0</c:v>
                </c:pt>
                <c:pt idx="6275">
                  <c:v>0</c:v>
                </c:pt>
                <c:pt idx="6276">
                  <c:v>0</c:v>
                </c:pt>
                <c:pt idx="6277">
                  <c:v>0</c:v>
                </c:pt>
                <c:pt idx="6278">
                  <c:v>0.2</c:v>
                </c:pt>
                <c:pt idx="6279">
                  <c:v>0.2</c:v>
                </c:pt>
                <c:pt idx="6280">
                  <c:v>0.2</c:v>
                </c:pt>
                <c:pt idx="6281">
                  <c:v>0.2</c:v>
                </c:pt>
                <c:pt idx="6282">
                  <c:v>0.2</c:v>
                </c:pt>
                <c:pt idx="6283">
                  <c:v>0</c:v>
                </c:pt>
                <c:pt idx="6284">
                  <c:v>0.2</c:v>
                </c:pt>
                <c:pt idx="6285">
                  <c:v>0.4</c:v>
                </c:pt>
                <c:pt idx="6286">
                  <c:v>0.2</c:v>
                </c:pt>
                <c:pt idx="6287">
                  <c:v>0.2</c:v>
                </c:pt>
                <c:pt idx="6288">
                  <c:v>0.2</c:v>
                </c:pt>
                <c:pt idx="6289">
                  <c:v>0.2</c:v>
                </c:pt>
                <c:pt idx="6290">
                  <c:v>0</c:v>
                </c:pt>
                <c:pt idx="6291">
                  <c:v>0</c:v>
                </c:pt>
                <c:pt idx="6292">
                  <c:v>0.2</c:v>
                </c:pt>
                <c:pt idx="6293">
                  <c:v>0</c:v>
                </c:pt>
                <c:pt idx="6294">
                  <c:v>0.2</c:v>
                </c:pt>
                <c:pt idx="6295">
                  <c:v>0</c:v>
                </c:pt>
                <c:pt idx="6296">
                  <c:v>0</c:v>
                </c:pt>
                <c:pt idx="6297">
                  <c:v>0</c:v>
                </c:pt>
                <c:pt idx="6298">
                  <c:v>0.2</c:v>
                </c:pt>
                <c:pt idx="6299">
                  <c:v>0</c:v>
                </c:pt>
                <c:pt idx="6300">
                  <c:v>0.8</c:v>
                </c:pt>
                <c:pt idx="6301">
                  <c:v>0.2</c:v>
                </c:pt>
                <c:pt idx="6302">
                  <c:v>0.2</c:v>
                </c:pt>
                <c:pt idx="6303">
                  <c:v>0.2</c:v>
                </c:pt>
                <c:pt idx="6304">
                  <c:v>0</c:v>
                </c:pt>
                <c:pt idx="6305">
                  <c:v>0.2</c:v>
                </c:pt>
                <c:pt idx="6306">
                  <c:v>0.2</c:v>
                </c:pt>
                <c:pt idx="6307">
                  <c:v>0.2</c:v>
                </c:pt>
                <c:pt idx="6308">
                  <c:v>0.2</c:v>
                </c:pt>
                <c:pt idx="6309">
                  <c:v>0.2</c:v>
                </c:pt>
                <c:pt idx="6310">
                  <c:v>0.2</c:v>
                </c:pt>
                <c:pt idx="6311">
                  <c:v>0</c:v>
                </c:pt>
                <c:pt idx="6312">
                  <c:v>0</c:v>
                </c:pt>
                <c:pt idx="6313">
                  <c:v>0</c:v>
                </c:pt>
                <c:pt idx="6314">
                  <c:v>0</c:v>
                </c:pt>
                <c:pt idx="6315">
                  <c:v>0</c:v>
                </c:pt>
                <c:pt idx="6316">
                  <c:v>0</c:v>
                </c:pt>
                <c:pt idx="6317">
                  <c:v>0</c:v>
                </c:pt>
                <c:pt idx="6318">
                  <c:v>0.2</c:v>
                </c:pt>
                <c:pt idx="6319">
                  <c:v>0</c:v>
                </c:pt>
                <c:pt idx="6320">
                  <c:v>0.2</c:v>
                </c:pt>
                <c:pt idx="6321">
                  <c:v>0.2</c:v>
                </c:pt>
                <c:pt idx="6322">
                  <c:v>0</c:v>
                </c:pt>
                <c:pt idx="6323">
                  <c:v>0</c:v>
                </c:pt>
                <c:pt idx="6324">
                  <c:v>0</c:v>
                </c:pt>
                <c:pt idx="6325">
                  <c:v>0</c:v>
                </c:pt>
                <c:pt idx="6326">
                  <c:v>0</c:v>
                </c:pt>
                <c:pt idx="6327">
                  <c:v>0</c:v>
                </c:pt>
                <c:pt idx="6328">
                  <c:v>0</c:v>
                </c:pt>
                <c:pt idx="6329">
                  <c:v>0.1</c:v>
                </c:pt>
                <c:pt idx="6330">
                  <c:v>0</c:v>
                </c:pt>
                <c:pt idx="6331">
                  <c:v>0</c:v>
                </c:pt>
                <c:pt idx="6332">
                  <c:v>0</c:v>
                </c:pt>
                <c:pt idx="6333">
                  <c:v>0</c:v>
                </c:pt>
                <c:pt idx="6334">
                  <c:v>0</c:v>
                </c:pt>
                <c:pt idx="6335">
                  <c:v>0.2</c:v>
                </c:pt>
                <c:pt idx="6336">
                  <c:v>0</c:v>
                </c:pt>
                <c:pt idx="6337">
                  <c:v>0.2</c:v>
                </c:pt>
                <c:pt idx="6338">
                  <c:v>0</c:v>
                </c:pt>
                <c:pt idx="6339">
                  <c:v>0.1</c:v>
                </c:pt>
                <c:pt idx="6340">
                  <c:v>0</c:v>
                </c:pt>
                <c:pt idx="6341">
                  <c:v>0.2</c:v>
                </c:pt>
                <c:pt idx="6342">
                  <c:v>0</c:v>
                </c:pt>
                <c:pt idx="6343">
                  <c:v>0</c:v>
                </c:pt>
                <c:pt idx="6344">
                  <c:v>0</c:v>
                </c:pt>
                <c:pt idx="6345">
                  <c:v>0</c:v>
                </c:pt>
                <c:pt idx="6346">
                  <c:v>0</c:v>
                </c:pt>
                <c:pt idx="6347">
                  <c:v>0.2</c:v>
                </c:pt>
                <c:pt idx="6348">
                  <c:v>0</c:v>
                </c:pt>
                <c:pt idx="6349">
                  <c:v>0</c:v>
                </c:pt>
                <c:pt idx="6350">
                  <c:v>0.6</c:v>
                </c:pt>
                <c:pt idx="6351">
                  <c:v>0.2</c:v>
                </c:pt>
                <c:pt idx="6352">
                  <c:v>0.7</c:v>
                </c:pt>
                <c:pt idx="6353">
                  <c:v>0</c:v>
                </c:pt>
                <c:pt idx="6354">
                  <c:v>0</c:v>
                </c:pt>
                <c:pt idx="6355">
                  <c:v>0.2</c:v>
                </c:pt>
                <c:pt idx="6356">
                  <c:v>0.2</c:v>
                </c:pt>
                <c:pt idx="6357">
                  <c:v>0</c:v>
                </c:pt>
                <c:pt idx="6358">
                  <c:v>0</c:v>
                </c:pt>
                <c:pt idx="6359">
                  <c:v>0.2</c:v>
                </c:pt>
                <c:pt idx="6360">
                  <c:v>0</c:v>
                </c:pt>
                <c:pt idx="6361">
                  <c:v>0.2</c:v>
                </c:pt>
                <c:pt idx="6362">
                  <c:v>0.2</c:v>
                </c:pt>
                <c:pt idx="6363">
                  <c:v>0.2</c:v>
                </c:pt>
                <c:pt idx="6364">
                  <c:v>0</c:v>
                </c:pt>
                <c:pt idx="6365">
                  <c:v>0</c:v>
                </c:pt>
                <c:pt idx="6366">
                  <c:v>0</c:v>
                </c:pt>
                <c:pt idx="6367">
                  <c:v>0</c:v>
                </c:pt>
                <c:pt idx="6368">
                  <c:v>0.2</c:v>
                </c:pt>
                <c:pt idx="6369">
                  <c:v>0.6</c:v>
                </c:pt>
                <c:pt idx="6370">
                  <c:v>0.2</c:v>
                </c:pt>
                <c:pt idx="6371">
                  <c:v>0</c:v>
                </c:pt>
                <c:pt idx="6372">
                  <c:v>0</c:v>
                </c:pt>
                <c:pt idx="6373">
                  <c:v>0</c:v>
                </c:pt>
                <c:pt idx="6374">
                  <c:v>0.2</c:v>
                </c:pt>
                <c:pt idx="6375">
                  <c:v>0.2</c:v>
                </c:pt>
                <c:pt idx="6376">
                  <c:v>0.2</c:v>
                </c:pt>
                <c:pt idx="6377">
                  <c:v>0</c:v>
                </c:pt>
                <c:pt idx="6378">
                  <c:v>0</c:v>
                </c:pt>
                <c:pt idx="6379">
                  <c:v>0</c:v>
                </c:pt>
                <c:pt idx="6380">
                  <c:v>0.2</c:v>
                </c:pt>
                <c:pt idx="6381">
                  <c:v>0.5</c:v>
                </c:pt>
                <c:pt idx="6382">
                  <c:v>0.4</c:v>
                </c:pt>
                <c:pt idx="6383">
                  <c:v>0.8</c:v>
                </c:pt>
                <c:pt idx="6384">
                  <c:v>0.2</c:v>
                </c:pt>
                <c:pt idx="6385">
                  <c:v>0.2</c:v>
                </c:pt>
                <c:pt idx="6386">
                  <c:v>0.8</c:v>
                </c:pt>
                <c:pt idx="6387">
                  <c:v>0</c:v>
                </c:pt>
                <c:pt idx="6388">
                  <c:v>0</c:v>
                </c:pt>
                <c:pt idx="6389">
                  <c:v>0</c:v>
                </c:pt>
                <c:pt idx="6390">
                  <c:v>0</c:v>
                </c:pt>
                <c:pt idx="6391">
                  <c:v>0</c:v>
                </c:pt>
                <c:pt idx="6392">
                  <c:v>0</c:v>
                </c:pt>
                <c:pt idx="6393">
                  <c:v>0</c:v>
                </c:pt>
                <c:pt idx="6394">
                  <c:v>0</c:v>
                </c:pt>
                <c:pt idx="6395">
                  <c:v>0</c:v>
                </c:pt>
                <c:pt idx="6396">
                  <c:v>0.2</c:v>
                </c:pt>
                <c:pt idx="6397">
                  <c:v>0.2</c:v>
                </c:pt>
                <c:pt idx="6398">
                  <c:v>0</c:v>
                </c:pt>
                <c:pt idx="6399">
                  <c:v>0</c:v>
                </c:pt>
                <c:pt idx="6400">
                  <c:v>0</c:v>
                </c:pt>
                <c:pt idx="6401">
                  <c:v>0</c:v>
                </c:pt>
                <c:pt idx="6402">
                  <c:v>0</c:v>
                </c:pt>
                <c:pt idx="6403">
                  <c:v>0</c:v>
                </c:pt>
                <c:pt idx="6404">
                  <c:v>0.2</c:v>
                </c:pt>
                <c:pt idx="6405">
                  <c:v>0.2</c:v>
                </c:pt>
                <c:pt idx="6406">
                  <c:v>0</c:v>
                </c:pt>
                <c:pt idx="6407">
                  <c:v>0.3</c:v>
                </c:pt>
                <c:pt idx="6408">
                  <c:v>0.2</c:v>
                </c:pt>
                <c:pt idx="6409">
                  <c:v>0.2</c:v>
                </c:pt>
                <c:pt idx="6410">
                  <c:v>0.2</c:v>
                </c:pt>
                <c:pt idx="6411">
                  <c:v>0.2</c:v>
                </c:pt>
                <c:pt idx="6412">
                  <c:v>0</c:v>
                </c:pt>
                <c:pt idx="6413">
                  <c:v>0</c:v>
                </c:pt>
                <c:pt idx="6414">
                  <c:v>0.7</c:v>
                </c:pt>
                <c:pt idx="6415">
                  <c:v>0.2</c:v>
                </c:pt>
                <c:pt idx="6416">
                  <c:v>0.4</c:v>
                </c:pt>
                <c:pt idx="6417">
                  <c:v>0.2</c:v>
                </c:pt>
                <c:pt idx="6418">
                  <c:v>0</c:v>
                </c:pt>
                <c:pt idx="6419">
                  <c:v>0</c:v>
                </c:pt>
                <c:pt idx="6420">
                  <c:v>0</c:v>
                </c:pt>
                <c:pt idx="6421">
                  <c:v>0</c:v>
                </c:pt>
                <c:pt idx="6422">
                  <c:v>0</c:v>
                </c:pt>
                <c:pt idx="6423">
                  <c:v>0.2</c:v>
                </c:pt>
                <c:pt idx="6424">
                  <c:v>0</c:v>
                </c:pt>
                <c:pt idx="6425">
                  <c:v>0.4</c:v>
                </c:pt>
                <c:pt idx="6426">
                  <c:v>0.7</c:v>
                </c:pt>
                <c:pt idx="6427">
                  <c:v>0.2</c:v>
                </c:pt>
                <c:pt idx="6428">
                  <c:v>0.4</c:v>
                </c:pt>
                <c:pt idx="6429">
                  <c:v>0.2</c:v>
                </c:pt>
                <c:pt idx="6430">
                  <c:v>0.4</c:v>
                </c:pt>
                <c:pt idx="6431">
                  <c:v>0.7</c:v>
                </c:pt>
                <c:pt idx="6432">
                  <c:v>0.2</c:v>
                </c:pt>
                <c:pt idx="6433">
                  <c:v>0.2</c:v>
                </c:pt>
                <c:pt idx="6434">
                  <c:v>0.2</c:v>
                </c:pt>
                <c:pt idx="6435">
                  <c:v>0</c:v>
                </c:pt>
                <c:pt idx="6436">
                  <c:v>0</c:v>
                </c:pt>
                <c:pt idx="6437">
                  <c:v>0.2</c:v>
                </c:pt>
                <c:pt idx="6438">
                  <c:v>0.3</c:v>
                </c:pt>
                <c:pt idx="6439">
                  <c:v>0.1</c:v>
                </c:pt>
                <c:pt idx="6440">
                  <c:v>0</c:v>
                </c:pt>
                <c:pt idx="6441">
                  <c:v>0</c:v>
                </c:pt>
                <c:pt idx="6442">
                  <c:v>0</c:v>
                </c:pt>
                <c:pt idx="6443">
                  <c:v>0</c:v>
                </c:pt>
                <c:pt idx="6444">
                  <c:v>0</c:v>
                </c:pt>
                <c:pt idx="6445">
                  <c:v>0.2</c:v>
                </c:pt>
                <c:pt idx="6446">
                  <c:v>0.6</c:v>
                </c:pt>
                <c:pt idx="6447">
                  <c:v>0.2</c:v>
                </c:pt>
                <c:pt idx="6448">
                  <c:v>0.2</c:v>
                </c:pt>
                <c:pt idx="6449">
                  <c:v>0</c:v>
                </c:pt>
                <c:pt idx="6450">
                  <c:v>0</c:v>
                </c:pt>
                <c:pt idx="6451">
                  <c:v>0</c:v>
                </c:pt>
                <c:pt idx="6452">
                  <c:v>0.2</c:v>
                </c:pt>
                <c:pt idx="6453">
                  <c:v>0.2</c:v>
                </c:pt>
                <c:pt idx="6454">
                  <c:v>0</c:v>
                </c:pt>
                <c:pt idx="6455">
                  <c:v>0</c:v>
                </c:pt>
                <c:pt idx="6456">
                  <c:v>0</c:v>
                </c:pt>
                <c:pt idx="6457">
                  <c:v>0</c:v>
                </c:pt>
                <c:pt idx="6458">
                  <c:v>0</c:v>
                </c:pt>
                <c:pt idx="6459">
                  <c:v>0</c:v>
                </c:pt>
                <c:pt idx="6460">
                  <c:v>0</c:v>
                </c:pt>
                <c:pt idx="6461">
                  <c:v>0</c:v>
                </c:pt>
                <c:pt idx="6462">
                  <c:v>0</c:v>
                </c:pt>
                <c:pt idx="6463">
                  <c:v>0</c:v>
                </c:pt>
                <c:pt idx="6464">
                  <c:v>0</c:v>
                </c:pt>
                <c:pt idx="6465">
                  <c:v>0.2</c:v>
                </c:pt>
                <c:pt idx="6466">
                  <c:v>0</c:v>
                </c:pt>
                <c:pt idx="6467">
                  <c:v>0</c:v>
                </c:pt>
                <c:pt idx="6468">
                  <c:v>0</c:v>
                </c:pt>
                <c:pt idx="6469">
                  <c:v>0</c:v>
                </c:pt>
                <c:pt idx="6470">
                  <c:v>0</c:v>
                </c:pt>
                <c:pt idx="6471">
                  <c:v>0</c:v>
                </c:pt>
                <c:pt idx="6472">
                  <c:v>0.2</c:v>
                </c:pt>
                <c:pt idx="6473">
                  <c:v>0.2</c:v>
                </c:pt>
                <c:pt idx="6474">
                  <c:v>0.5</c:v>
                </c:pt>
                <c:pt idx="6475">
                  <c:v>0.7</c:v>
                </c:pt>
                <c:pt idx="6476">
                  <c:v>0.2</c:v>
                </c:pt>
                <c:pt idx="6477">
                  <c:v>0.2</c:v>
                </c:pt>
                <c:pt idx="6478">
                  <c:v>0.2</c:v>
                </c:pt>
                <c:pt idx="6479">
                  <c:v>0.2</c:v>
                </c:pt>
                <c:pt idx="6480">
                  <c:v>0.2</c:v>
                </c:pt>
                <c:pt idx="6481">
                  <c:v>0.2</c:v>
                </c:pt>
                <c:pt idx="6482">
                  <c:v>0.2</c:v>
                </c:pt>
                <c:pt idx="6483">
                  <c:v>0.4</c:v>
                </c:pt>
                <c:pt idx="6484">
                  <c:v>0</c:v>
                </c:pt>
                <c:pt idx="6485">
                  <c:v>0</c:v>
                </c:pt>
                <c:pt idx="6486">
                  <c:v>0.2</c:v>
                </c:pt>
                <c:pt idx="6487">
                  <c:v>0.7</c:v>
                </c:pt>
                <c:pt idx="6488">
                  <c:v>0.2</c:v>
                </c:pt>
                <c:pt idx="6489">
                  <c:v>0</c:v>
                </c:pt>
                <c:pt idx="6490">
                  <c:v>0.2</c:v>
                </c:pt>
                <c:pt idx="6491">
                  <c:v>0.2</c:v>
                </c:pt>
                <c:pt idx="6492">
                  <c:v>0.2</c:v>
                </c:pt>
                <c:pt idx="6493">
                  <c:v>0.2</c:v>
                </c:pt>
                <c:pt idx="6494">
                  <c:v>0.2</c:v>
                </c:pt>
                <c:pt idx="6495">
                  <c:v>0.2</c:v>
                </c:pt>
                <c:pt idx="6496">
                  <c:v>0.2</c:v>
                </c:pt>
                <c:pt idx="6497">
                  <c:v>0</c:v>
                </c:pt>
                <c:pt idx="6498">
                  <c:v>0</c:v>
                </c:pt>
                <c:pt idx="6499">
                  <c:v>0</c:v>
                </c:pt>
                <c:pt idx="6500">
                  <c:v>0</c:v>
                </c:pt>
                <c:pt idx="6501">
                  <c:v>0.4</c:v>
                </c:pt>
                <c:pt idx="6502">
                  <c:v>0.4</c:v>
                </c:pt>
                <c:pt idx="6503">
                  <c:v>0.7</c:v>
                </c:pt>
                <c:pt idx="6504">
                  <c:v>0</c:v>
                </c:pt>
                <c:pt idx="6505">
                  <c:v>0.2</c:v>
                </c:pt>
                <c:pt idx="6506">
                  <c:v>0.2</c:v>
                </c:pt>
                <c:pt idx="6507">
                  <c:v>0.2</c:v>
                </c:pt>
                <c:pt idx="6508">
                  <c:v>0</c:v>
                </c:pt>
                <c:pt idx="6509">
                  <c:v>0.2</c:v>
                </c:pt>
                <c:pt idx="6510">
                  <c:v>0</c:v>
                </c:pt>
                <c:pt idx="6511">
                  <c:v>0</c:v>
                </c:pt>
                <c:pt idx="6512">
                  <c:v>0</c:v>
                </c:pt>
                <c:pt idx="6513">
                  <c:v>0</c:v>
                </c:pt>
                <c:pt idx="6514">
                  <c:v>0.2</c:v>
                </c:pt>
                <c:pt idx="6515">
                  <c:v>0.2</c:v>
                </c:pt>
                <c:pt idx="6516">
                  <c:v>0</c:v>
                </c:pt>
                <c:pt idx="6517">
                  <c:v>0</c:v>
                </c:pt>
                <c:pt idx="6518">
                  <c:v>0</c:v>
                </c:pt>
                <c:pt idx="6519">
                  <c:v>0.2</c:v>
                </c:pt>
                <c:pt idx="6520">
                  <c:v>0</c:v>
                </c:pt>
                <c:pt idx="6521">
                  <c:v>0</c:v>
                </c:pt>
                <c:pt idx="6522">
                  <c:v>0</c:v>
                </c:pt>
                <c:pt idx="6523">
                  <c:v>0.2</c:v>
                </c:pt>
                <c:pt idx="6524">
                  <c:v>0.4</c:v>
                </c:pt>
                <c:pt idx="6525">
                  <c:v>0.7</c:v>
                </c:pt>
                <c:pt idx="6526">
                  <c:v>0.7</c:v>
                </c:pt>
                <c:pt idx="6527">
                  <c:v>0</c:v>
                </c:pt>
                <c:pt idx="6528">
                  <c:v>0</c:v>
                </c:pt>
                <c:pt idx="6529">
                  <c:v>0.2</c:v>
                </c:pt>
                <c:pt idx="6530">
                  <c:v>0.8</c:v>
                </c:pt>
                <c:pt idx="6531">
                  <c:v>0</c:v>
                </c:pt>
                <c:pt idx="6532">
                  <c:v>0</c:v>
                </c:pt>
                <c:pt idx="6533">
                  <c:v>0</c:v>
                </c:pt>
                <c:pt idx="6534">
                  <c:v>0.2</c:v>
                </c:pt>
                <c:pt idx="6535">
                  <c:v>0.2</c:v>
                </c:pt>
                <c:pt idx="6536">
                  <c:v>0.4</c:v>
                </c:pt>
                <c:pt idx="6537">
                  <c:v>0.2</c:v>
                </c:pt>
                <c:pt idx="6538">
                  <c:v>0</c:v>
                </c:pt>
                <c:pt idx="6539">
                  <c:v>0</c:v>
                </c:pt>
                <c:pt idx="6540">
                  <c:v>0</c:v>
                </c:pt>
                <c:pt idx="6541">
                  <c:v>0</c:v>
                </c:pt>
                <c:pt idx="6542">
                  <c:v>0.2</c:v>
                </c:pt>
                <c:pt idx="6543">
                  <c:v>0</c:v>
                </c:pt>
                <c:pt idx="6544">
                  <c:v>0.7</c:v>
                </c:pt>
                <c:pt idx="6545">
                  <c:v>0.2</c:v>
                </c:pt>
                <c:pt idx="6546">
                  <c:v>0.2</c:v>
                </c:pt>
                <c:pt idx="6547">
                  <c:v>0.3</c:v>
                </c:pt>
                <c:pt idx="6548">
                  <c:v>0.2</c:v>
                </c:pt>
                <c:pt idx="6549">
                  <c:v>0</c:v>
                </c:pt>
                <c:pt idx="6550">
                  <c:v>0.1</c:v>
                </c:pt>
                <c:pt idx="6551">
                  <c:v>0</c:v>
                </c:pt>
                <c:pt idx="6552">
                  <c:v>0</c:v>
                </c:pt>
                <c:pt idx="6553">
                  <c:v>0.2</c:v>
                </c:pt>
                <c:pt idx="6554">
                  <c:v>0.2</c:v>
                </c:pt>
                <c:pt idx="6555">
                  <c:v>0.2</c:v>
                </c:pt>
                <c:pt idx="6556">
                  <c:v>0.8</c:v>
                </c:pt>
                <c:pt idx="6557">
                  <c:v>0.2</c:v>
                </c:pt>
                <c:pt idx="6558">
                  <c:v>0.1</c:v>
                </c:pt>
                <c:pt idx="6559">
                  <c:v>0</c:v>
                </c:pt>
                <c:pt idx="6560">
                  <c:v>0</c:v>
                </c:pt>
                <c:pt idx="6561">
                  <c:v>0.8</c:v>
                </c:pt>
                <c:pt idx="6562">
                  <c:v>0</c:v>
                </c:pt>
                <c:pt idx="6563">
                  <c:v>0.3</c:v>
                </c:pt>
                <c:pt idx="6564">
                  <c:v>0</c:v>
                </c:pt>
                <c:pt idx="6565">
                  <c:v>0</c:v>
                </c:pt>
                <c:pt idx="6566">
                  <c:v>0.8</c:v>
                </c:pt>
                <c:pt idx="6567">
                  <c:v>0.2</c:v>
                </c:pt>
                <c:pt idx="6568">
                  <c:v>0.2</c:v>
                </c:pt>
                <c:pt idx="6569">
                  <c:v>0.3</c:v>
                </c:pt>
                <c:pt idx="6570">
                  <c:v>0.2</c:v>
                </c:pt>
                <c:pt idx="6571">
                  <c:v>0.2</c:v>
                </c:pt>
                <c:pt idx="6572">
                  <c:v>0</c:v>
                </c:pt>
                <c:pt idx="6573">
                  <c:v>0</c:v>
                </c:pt>
                <c:pt idx="6574">
                  <c:v>0</c:v>
                </c:pt>
                <c:pt idx="6575">
                  <c:v>0</c:v>
                </c:pt>
                <c:pt idx="6576">
                  <c:v>0.2</c:v>
                </c:pt>
                <c:pt idx="6577">
                  <c:v>0</c:v>
                </c:pt>
                <c:pt idx="6578">
                  <c:v>0.2</c:v>
                </c:pt>
                <c:pt idx="6579">
                  <c:v>0</c:v>
                </c:pt>
                <c:pt idx="6580">
                  <c:v>0</c:v>
                </c:pt>
                <c:pt idx="6581">
                  <c:v>0</c:v>
                </c:pt>
                <c:pt idx="6582">
                  <c:v>0</c:v>
                </c:pt>
                <c:pt idx="6583">
                  <c:v>0</c:v>
                </c:pt>
                <c:pt idx="6584">
                  <c:v>0</c:v>
                </c:pt>
                <c:pt idx="6585">
                  <c:v>0</c:v>
                </c:pt>
                <c:pt idx="6586">
                  <c:v>0</c:v>
                </c:pt>
                <c:pt idx="6587">
                  <c:v>0</c:v>
                </c:pt>
                <c:pt idx="6588">
                  <c:v>0</c:v>
                </c:pt>
                <c:pt idx="6589">
                  <c:v>0</c:v>
                </c:pt>
                <c:pt idx="6590">
                  <c:v>0.2</c:v>
                </c:pt>
                <c:pt idx="6591">
                  <c:v>0</c:v>
                </c:pt>
                <c:pt idx="6592">
                  <c:v>0.2</c:v>
                </c:pt>
                <c:pt idx="6593">
                  <c:v>0.2</c:v>
                </c:pt>
                <c:pt idx="6594">
                  <c:v>0</c:v>
                </c:pt>
                <c:pt idx="6595">
                  <c:v>0.7</c:v>
                </c:pt>
                <c:pt idx="6596">
                  <c:v>0.2</c:v>
                </c:pt>
                <c:pt idx="6597">
                  <c:v>0.7</c:v>
                </c:pt>
                <c:pt idx="6598">
                  <c:v>0.2</c:v>
                </c:pt>
                <c:pt idx="6599">
                  <c:v>0</c:v>
                </c:pt>
                <c:pt idx="6600">
                  <c:v>0</c:v>
                </c:pt>
                <c:pt idx="6601">
                  <c:v>0</c:v>
                </c:pt>
                <c:pt idx="6602">
                  <c:v>0</c:v>
                </c:pt>
                <c:pt idx="6603">
                  <c:v>0.2</c:v>
                </c:pt>
                <c:pt idx="6604">
                  <c:v>0</c:v>
                </c:pt>
                <c:pt idx="6605">
                  <c:v>0</c:v>
                </c:pt>
                <c:pt idx="6606">
                  <c:v>0.2</c:v>
                </c:pt>
                <c:pt idx="6607">
                  <c:v>0.2</c:v>
                </c:pt>
                <c:pt idx="6608">
                  <c:v>0.2</c:v>
                </c:pt>
                <c:pt idx="6609">
                  <c:v>0</c:v>
                </c:pt>
                <c:pt idx="6610">
                  <c:v>0.2</c:v>
                </c:pt>
                <c:pt idx="6611">
                  <c:v>0</c:v>
                </c:pt>
                <c:pt idx="6612">
                  <c:v>0</c:v>
                </c:pt>
                <c:pt idx="6613">
                  <c:v>0</c:v>
                </c:pt>
                <c:pt idx="6614">
                  <c:v>0</c:v>
                </c:pt>
                <c:pt idx="6615">
                  <c:v>0.15</c:v>
                </c:pt>
                <c:pt idx="6616">
                  <c:v>0</c:v>
                </c:pt>
                <c:pt idx="6617">
                  <c:v>0</c:v>
                </c:pt>
                <c:pt idx="6618">
                  <c:v>0</c:v>
                </c:pt>
                <c:pt idx="6619">
                  <c:v>0</c:v>
                </c:pt>
                <c:pt idx="6620">
                  <c:v>0</c:v>
                </c:pt>
                <c:pt idx="6621">
                  <c:v>0</c:v>
                </c:pt>
                <c:pt idx="6622">
                  <c:v>0</c:v>
                </c:pt>
                <c:pt idx="6623">
                  <c:v>0</c:v>
                </c:pt>
                <c:pt idx="6624">
                  <c:v>0.3</c:v>
                </c:pt>
                <c:pt idx="6625">
                  <c:v>0.3</c:v>
                </c:pt>
                <c:pt idx="6626">
                  <c:v>0</c:v>
                </c:pt>
                <c:pt idx="6627">
                  <c:v>0</c:v>
                </c:pt>
                <c:pt idx="6628">
                  <c:v>0</c:v>
                </c:pt>
                <c:pt idx="6629">
                  <c:v>0.7</c:v>
                </c:pt>
                <c:pt idx="6630">
                  <c:v>0.2</c:v>
                </c:pt>
                <c:pt idx="6631">
                  <c:v>0</c:v>
                </c:pt>
                <c:pt idx="6632">
                  <c:v>0</c:v>
                </c:pt>
                <c:pt idx="6633">
                  <c:v>0</c:v>
                </c:pt>
                <c:pt idx="6634">
                  <c:v>0.7</c:v>
                </c:pt>
                <c:pt idx="6635">
                  <c:v>0.2</c:v>
                </c:pt>
                <c:pt idx="6636">
                  <c:v>0.2</c:v>
                </c:pt>
                <c:pt idx="6637">
                  <c:v>0</c:v>
                </c:pt>
                <c:pt idx="6638">
                  <c:v>0.2</c:v>
                </c:pt>
                <c:pt idx="6639">
                  <c:v>0.4</c:v>
                </c:pt>
                <c:pt idx="6640">
                  <c:v>0</c:v>
                </c:pt>
                <c:pt idx="6641">
                  <c:v>0</c:v>
                </c:pt>
                <c:pt idx="6642">
                  <c:v>0</c:v>
                </c:pt>
                <c:pt idx="6643">
                  <c:v>0.2</c:v>
                </c:pt>
                <c:pt idx="6644">
                  <c:v>0.2</c:v>
                </c:pt>
                <c:pt idx="6645">
                  <c:v>0.2</c:v>
                </c:pt>
                <c:pt idx="6646">
                  <c:v>0.5</c:v>
                </c:pt>
                <c:pt idx="6647">
                  <c:v>0.2</c:v>
                </c:pt>
                <c:pt idx="6648">
                  <c:v>0.8</c:v>
                </c:pt>
                <c:pt idx="6649">
                  <c:v>0.2</c:v>
                </c:pt>
                <c:pt idx="6650">
                  <c:v>0.2</c:v>
                </c:pt>
                <c:pt idx="6651">
                  <c:v>0.6</c:v>
                </c:pt>
                <c:pt idx="6652">
                  <c:v>0.2</c:v>
                </c:pt>
                <c:pt idx="6653">
                  <c:v>0.3</c:v>
                </c:pt>
                <c:pt idx="6654">
                  <c:v>0.2</c:v>
                </c:pt>
                <c:pt idx="6655">
                  <c:v>0.2</c:v>
                </c:pt>
                <c:pt idx="6656">
                  <c:v>0.2</c:v>
                </c:pt>
                <c:pt idx="6657">
                  <c:v>0.2</c:v>
                </c:pt>
                <c:pt idx="6658">
                  <c:v>0.2</c:v>
                </c:pt>
                <c:pt idx="6659">
                  <c:v>0.5</c:v>
                </c:pt>
                <c:pt idx="6660">
                  <c:v>0</c:v>
                </c:pt>
                <c:pt idx="6661">
                  <c:v>0</c:v>
                </c:pt>
                <c:pt idx="6662">
                  <c:v>0</c:v>
                </c:pt>
                <c:pt idx="6663">
                  <c:v>0</c:v>
                </c:pt>
                <c:pt idx="6664">
                  <c:v>0</c:v>
                </c:pt>
                <c:pt idx="6665">
                  <c:v>0.2</c:v>
                </c:pt>
                <c:pt idx="6666">
                  <c:v>0</c:v>
                </c:pt>
                <c:pt idx="6667">
                  <c:v>0</c:v>
                </c:pt>
                <c:pt idx="6668">
                  <c:v>0</c:v>
                </c:pt>
                <c:pt idx="6669">
                  <c:v>0</c:v>
                </c:pt>
                <c:pt idx="6670">
                  <c:v>0</c:v>
                </c:pt>
                <c:pt idx="6671">
                  <c:v>0.2</c:v>
                </c:pt>
                <c:pt idx="6672">
                  <c:v>0</c:v>
                </c:pt>
                <c:pt idx="6673">
                  <c:v>0</c:v>
                </c:pt>
                <c:pt idx="6674">
                  <c:v>0</c:v>
                </c:pt>
                <c:pt idx="6675">
                  <c:v>0</c:v>
                </c:pt>
                <c:pt idx="6676">
                  <c:v>0</c:v>
                </c:pt>
                <c:pt idx="6677">
                  <c:v>0</c:v>
                </c:pt>
                <c:pt idx="6678">
                  <c:v>0.2</c:v>
                </c:pt>
                <c:pt idx="6679">
                  <c:v>0</c:v>
                </c:pt>
                <c:pt idx="6680">
                  <c:v>0</c:v>
                </c:pt>
                <c:pt idx="6681">
                  <c:v>0</c:v>
                </c:pt>
                <c:pt idx="6682">
                  <c:v>0</c:v>
                </c:pt>
                <c:pt idx="6683">
                  <c:v>0</c:v>
                </c:pt>
                <c:pt idx="6684">
                  <c:v>0.2</c:v>
                </c:pt>
                <c:pt idx="6685">
                  <c:v>0.6</c:v>
                </c:pt>
                <c:pt idx="6686">
                  <c:v>0.2</c:v>
                </c:pt>
                <c:pt idx="6687">
                  <c:v>0</c:v>
                </c:pt>
                <c:pt idx="6688">
                  <c:v>0</c:v>
                </c:pt>
                <c:pt idx="6689">
                  <c:v>0.2</c:v>
                </c:pt>
                <c:pt idx="6690">
                  <c:v>0</c:v>
                </c:pt>
                <c:pt idx="6691">
                  <c:v>0</c:v>
                </c:pt>
                <c:pt idx="6692">
                  <c:v>0</c:v>
                </c:pt>
                <c:pt idx="6693">
                  <c:v>0</c:v>
                </c:pt>
                <c:pt idx="6694">
                  <c:v>0</c:v>
                </c:pt>
                <c:pt idx="6695">
                  <c:v>0.2</c:v>
                </c:pt>
                <c:pt idx="6696">
                  <c:v>0.2</c:v>
                </c:pt>
                <c:pt idx="6697">
                  <c:v>0</c:v>
                </c:pt>
                <c:pt idx="6698">
                  <c:v>0</c:v>
                </c:pt>
                <c:pt idx="6699">
                  <c:v>0.2</c:v>
                </c:pt>
                <c:pt idx="6700">
                  <c:v>0.2</c:v>
                </c:pt>
                <c:pt idx="6701">
                  <c:v>0.2</c:v>
                </c:pt>
                <c:pt idx="6702">
                  <c:v>0.7</c:v>
                </c:pt>
                <c:pt idx="6703">
                  <c:v>0.2</c:v>
                </c:pt>
                <c:pt idx="6704">
                  <c:v>0</c:v>
                </c:pt>
                <c:pt idx="6705">
                  <c:v>0.2</c:v>
                </c:pt>
                <c:pt idx="6706">
                  <c:v>0.2</c:v>
                </c:pt>
                <c:pt idx="6707">
                  <c:v>0</c:v>
                </c:pt>
                <c:pt idx="6708">
                  <c:v>0.2</c:v>
                </c:pt>
                <c:pt idx="6709">
                  <c:v>0.2</c:v>
                </c:pt>
                <c:pt idx="6710">
                  <c:v>0.2</c:v>
                </c:pt>
                <c:pt idx="6711">
                  <c:v>0.2</c:v>
                </c:pt>
                <c:pt idx="6712">
                  <c:v>0.6</c:v>
                </c:pt>
                <c:pt idx="6713">
                  <c:v>0.6</c:v>
                </c:pt>
                <c:pt idx="6714">
                  <c:v>0.2</c:v>
                </c:pt>
                <c:pt idx="6715">
                  <c:v>0.2</c:v>
                </c:pt>
                <c:pt idx="6716">
                  <c:v>0</c:v>
                </c:pt>
                <c:pt idx="6717">
                  <c:v>0</c:v>
                </c:pt>
                <c:pt idx="6718">
                  <c:v>0</c:v>
                </c:pt>
                <c:pt idx="6719">
                  <c:v>0.2</c:v>
                </c:pt>
                <c:pt idx="6720">
                  <c:v>0</c:v>
                </c:pt>
                <c:pt idx="6721">
                  <c:v>0</c:v>
                </c:pt>
                <c:pt idx="6722">
                  <c:v>0</c:v>
                </c:pt>
                <c:pt idx="6723">
                  <c:v>0</c:v>
                </c:pt>
                <c:pt idx="6724">
                  <c:v>0</c:v>
                </c:pt>
                <c:pt idx="6725">
                  <c:v>0</c:v>
                </c:pt>
                <c:pt idx="6726">
                  <c:v>0.2</c:v>
                </c:pt>
                <c:pt idx="6727">
                  <c:v>0</c:v>
                </c:pt>
                <c:pt idx="6728">
                  <c:v>0.2</c:v>
                </c:pt>
                <c:pt idx="6729">
                  <c:v>0.7</c:v>
                </c:pt>
                <c:pt idx="6730">
                  <c:v>0.2</c:v>
                </c:pt>
                <c:pt idx="6731">
                  <c:v>0.2</c:v>
                </c:pt>
                <c:pt idx="6732">
                  <c:v>0.2</c:v>
                </c:pt>
                <c:pt idx="6733">
                  <c:v>0.2</c:v>
                </c:pt>
                <c:pt idx="6734">
                  <c:v>0.2</c:v>
                </c:pt>
                <c:pt idx="6735">
                  <c:v>0</c:v>
                </c:pt>
                <c:pt idx="6736">
                  <c:v>0</c:v>
                </c:pt>
                <c:pt idx="6737">
                  <c:v>0</c:v>
                </c:pt>
                <c:pt idx="6738">
                  <c:v>0.2</c:v>
                </c:pt>
                <c:pt idx="6739">
                  <c:v>0.2</c:v>
                </c:pt>
                <c:pt idx="6740">
                  <c:v>0.3</c:v>
                </c:pt>
                <c:pt idx="6741">
                  <c:v>0.2</c:v>
                </c:pt>
                <c:pt idx="6742">
                  <c:v>0.2</c:v>
                </c:pt>
                <c:pt idx="6743">
                  <c:v>0</c:v>
                </c:pt>
                <c:pt idx="6744">
                  <c:v>0.2</c:v>
                </c:pt>
                <c:pt idx="6745">
                  <c:v>0.2</c:v>
                </c:pt>
                <c:pt idx="6746">
                  <c:v>0</c:v>
                </c:pt>
                <c:pt idx="6747">
                  <c:v>0.2</c:v>
                </c:pt>
                <c:pt idx="6748">
                  <c:v>0</c:v>
                </c:pt>
                <c:pt idx="6749">
                  <c:v>0</c:v>
                </c:pt>
                <c:pt idx="6750">
                  <c:v>0</c:v>
                </c:pt>
                <c:pt idx="6751">
                  <c:v>0</c:v>
                </c:pt>
                <c:pt idx="6752">
                  <c:v>0</c:v>
                </c:pt>
                <c:pt idx="6753">
                  <c:v>0</c:v>
                </c:pt>
                <c:pt idx="6754">
                  <c:v>0</c:v>
                </c:pt>
                <c:pt idx="6755">
                  <c:v>0</c:v>
                </c:pt>
                <c:pt idx="6756">
                  <c:v>0</c:v>
                </c:pt>
                <c:pt idx="6757">
                  <c:v>0</c:v>
                </c:pt>
                <c:pt idx="6758">
                  <c:v>0</c:v>
                </c:pt>
                <c:pt idx="6759">
                  <c:v>0.2</c:v>
                </c:pt>
                <c:pt idx="6760">
                  <c:v>0</c:v>
                </c:pt>
                <c:pt idx="6761">
                  <c:v>0.1</c:v>
                </c:pt>
                <c:pt idx="6762">
                  <c:v>0.2</c:v>
                </c:pt>
                <c:pt idx="6763">
                  <c:v>0.2</c:v>
                </c:pt>
                <c:pt idx="6764">
                  <c:v>0.3</c:v>
                </c:pt>
                <c:pt idx="6765">
                  <c:v>0.3</c:v>
                </c:pt>
                <c:pt idx="6766">
                  <c:v>0.2</c:v>
                </c:pt>
                <c:pt idx="6767">
                  <c:v>0.6</c:v>
                </c:pt>
                <c:pt idx="6768">
                  <c:v>0</c:v>
                </c:pt>
                <c:pt idx="6769">
                  <c:v>0</c:v>
                </c:pt>
                <c:pt idx="6770">
                  <c:v>0.2</c:v>
                </c:pt>
                <c:pt idx="6771">
                  <c:v>0.7</c:v>
                </c:pt>
                <c:pt idx="6772">
                  <c:v>0.2</c:v>
                </c:pt>
                <c:pt idx="6773">
                  <c:v>0.2</c:v>
                </c:pt>
                <c:pt idx="6774">
                  <c:v>0</c:v>
                </c:pt>
                <c:pt idx="6775">
                  <c:v>0</c:v>
                </c:pt>
                <c:pt idx="6776">
                  <c:v>0.2</c:v>
                </c:pt>
                <c:pt idx="6777">
                  <c:v>0</c:v>
                </c:pt>
                <c:pt idx="6778">
                  <c:v>0</c:v>
                </c:pt>
                <c:pt idx="6779">
                  <c:v>0</c:v>
                </c:pt>
                <c:pt idx="6780">
                  <c:v>0</c:v>
                </c:pt>
                <c:pt idx="6781">
                  <c:v>0</c:v>
                </c:pt>
                <c:pt idx="6782">
                  <c:v>0.2</c:v>
                </c:pt>
                <c:pt idx="6783">
                  <c:v>0.2</c:v>
                </c:pt>
                <c:pt idx="6784">
                  <c:v>0.4</c:v>
                </c:pt>
                <c:pt idx="6785">
                  <c:v>0.2</c:v>
                </c:pt>
                <c:pt idx="6786">
                  <c:v>0.2</c:v>
                </c:pt>
                <c:pt idx="6787">
                  <c:v>0</c:v>
                </c:pt>
                <c:pt idx="6788">
                  <c:v>0</c:v>
                </c:pt>
                <c:pt idx="6789">
                  <c:v>0.2</c:v>
                </c:pt>
                <c:pt idx="6790">
                  <c:v>0.2</c:v>
                </c:pt>
                <c:pt idx="6791">
                  <c:v>0</c:v>
                </c:pt>
                <c:pt idx="6792">
                  <c:v>0</c:v>
                </c:pt>
                <c:pt idx="6793">
                  <c:v>0.2</c:v>
                </c:pt>
                <c:pt idx="6794">
                  <c:v>0.2</c:v>
                </c:pt>
                <c:pt idx="6795">
                  <c:v>0.6</c:v>
                </c:pt>
                <c:pt idx="6796">
                  <c:v>0.6</c:v>
                </c:pt>
                <c:pt idx="6797">
                  <c:v>0.8</c:v>
                </c:pt>
                <c:pt idx="6798">
                  <c:v>0.6</c:v>
                </c:pt>
                <c:pt idx="6799">
                  <c:v>0.5</c:v>
                </c:pt>
                <c:pt idx="6800">
                  <c:v>0.7</c:v>
                </c:pt>
                <c:pt idx="6801">
                  <c:v>0.2</c:v>
                </c:pt>
                <c:pt idx="6802">
                  <c:v>0.2</c:v>
                </c:pt>
                <c:pt idx="6803">
                  <c:v>0.2</c:v>
                </c:pt>
                <c:pt idx="6804">
                  <c:v>0</c:v>
                </c:pt>
                <c:pt idx="6805">
                  <c:v>0</c:v>
                </c:pt>
                <c:pt idx="6806">
                  <c:v>0.2</c:v>
                </c:pt>
                <c:pt idx="6807">
                  <c:v>0.2</c:v>
                </c:pt>
                <c:pt idx="6808">
                  <c:v>0.6</c:v>
                </c:pt>
                <c:pt idx="6809">
                  <c:v>0.7</c:v>
                </c:pt>
                <c:pt idx="6810">
                  <c:v>0.7</c:v>
                </c:pt>
                <c:pt idx="6811">
                  <c:v>0.3</c:v>
                </c:pt>
                <c:pt idx="6812">
                  <c:v>0.7</c:v>
                </c:pt>
                <c:pt idx="6813">
                  <c:v>0.2</c:v>
                </c:pt>
                <c:pt idx="6814">
                  <c:v>0.7</c:v>
                </c:pt>
                <c:pt idx="6815">
                  <c:v>0</c:v>
                </c:pt>
                <c:pt idx="6816">
                  <c:v>0</c:v>
                </c:pt>
                <c:pt idx="6817">
                  <c:v>0.2</c:v>
                </c:pt>
                <c:pt idx="6818">
                  <c:v>0.8</c:v>
                </c:pt>
                <c:pt idx="6819">
                  <c:v>0.6</c:v>
                </c:pt>
                <c:pt idx="6820">
                  <c:v>0.3</c:v>
                </c:pt>
                <c:pt idx="6821">
                  <c:v>0.6</c:v>
                </c:pt>
                <c:pt idx="6822">
                  <c:v>0</c:v>
                </c:pt>
                <c:pt idx="6823">
                  <c:v>0</c:v>
                </c:pt>
                <c:pt idx="6824">
                  <c:v>0</c:v>
                </c:pt>
                <c:pt idx="6825">
                  <c:v>0</c:v>
                </c:pt>
                <c:pt idx="6826">
                  <c:v>0</c:v>
                </c:pt>
                <c:pt idx="6827">
                  <c:v>0</c:v>
                </c:pt>
                <c:pt idx="6828">
                  <c:v>0</c:v>
                </c:pt>
                <c:pt idx="6829">
                  <c:v>0</c:v>
                </c:pt>
                <c:pt idx="6830">
                  <c:v>0</c:v>
                </c:pt>
                <c:pt idx="6831">
                  <c:v>0</c:v>
                </c:pt>
                <c:pt idx="6832">
                  <c:v>0.2</c:v>
                </c:pt>
                <c:pt idx="6833">
                  <c:v>0.2</c:v>
                </c:pt>
                <c:pt idx="6834">
                  <c:v>0</c:v>
                </c:pt>
                <c:pt idx="6835">
                  <c:v>0</c:v>
                </c:pt>
                <c:pt idx="6836">
                  <c:v>0</c:v>
                </c:pt>
                <c:pt idx="6837">
                  <c:v>0</c:v>
                </c:pt>
                <c:pt idx="6838">
                  <c:v>0</c:v>
                </c:pt>
                <c:pt idx="6839">
                  <c:v>0.2</c:v>
                </c:pt>
                <c:pt idx="6840">
                  <c:v>0.7</c:v>
                </c:pt>
                <c:pt idx="6841">
                  <c:v>0</c:v>
                </c:pt>
                <c:pt idx="6842">
                  <c:v>0</c:v>
                </c:pt>
                <c:pt idx="6843">
                  <c:v>0</c:v>
                </c:pt>
                <c:pt idx="6844">
                  <c:v>0</c:v>
                </c:pt>
                <c:pt idx="6845">
                  <c:v>0.2</c:v>
                </c:pt>
                <c:pt idx="6846">
                  <c:v>0</c:v>
                </c:pt>
                <c:pt idx="6847">
                  <c:v>0.2</c:v>
                </c:pt>
                <c:pt idx="6848">
                  <c:v>0.2</c:v>
                </c:pt>
                <c:pt idx="6849">
                  <c:v>0</c:v>
                </c:pt>
                <c:pt idx="6850">
                  <c:v>0</c:v>
                </c:pt>
                <c:pt idx="6851">
                  <c:v>0</c:v>
                </c:pt>
                <c:pt idx="6852">
                  <c:v>0</c:v>
                </c:pt>
                <c:pt idx="6853">
                  <c:v>0</c:v>
                </c:pt>
                <c:pt idx="6854">
                  <c:v>0</c:v>
                </c:pt>
                <c:pt idx="6855">
                  <c:v>0</c:v>
                </c:pt>
                <c:pt idx="6856">
                  <c:v>0</c:v>
                </c:pt>
                <c:pt idx="6857">
                  <c:v>0</c:v>
                </c:pt>
                <c:pt idx="6858">
                  <c:v>0</c:v>
                </c:pt>
                <c:pt idx="6859">
                  <c:v>0</c:v>
                </c:pt>
                <c:pt idx="6860">
                  <c:v>0</c:v>
                </c:pt>
                <c:pt idx="6861">
                  <c:v>0</c:v>
                </c:pt>
                <c:pt idx="6862">
                  <c:v>0.2</c:v>
                </c:pt>
                <c:pt idx="6863">
                  <c:v>0.2</c:v>
                </c:pt>
                <c:pt idx="6864">
                  <c:v>0.2</c:v>
                </c:pt>
                <c:pt idx="6865">
                  <c:v>0.2</c:v>
                </c:pt>
                <c:pt idx="6866">
                  <c:v>0</c:v>
                </c:pt>
                <c:pt idx="6867">
                  <c:v>0.2</c:v>
                </c:pt>
                <c:pt idx="6868">
                  <c:v>0.2</c:v>
                </c:pt>
                <c:pt idx="6869">
                  <c:v>0</c:v>
                </c:pt>
                <c:pt idx="6870">
                  <c:v>0</c:v>
                </c:pt>
                <c:pt idx="6871">
                  <c:v>0.2</c:v>
                </c:pt>
                <c:pt idx="6872">
                  <c:v>0</c:v>
                </c:pt>
                <c:pt idx="6873">
                  <c:v>0.8</c:v>
                </c:pt>
                <c:pt idx="6874">
                  <c:v>0.2</c:v>
                </c:pt>
                <c:pt idx="6875">
                  <c:v>0</c:v>
                </c:pt>
                <c:pt idx="6876">
                  <c:v>0</c:v>
                </c:pt>
                <c:pt idx="6877">
                  <c:v>0.6</c:v>
                </c:pt>
                <c:pt idx="6878">
                  <c:v>0.2</c:v>
                </c:pt>
                <c:pt idx="6879">
                  <c:v>0.2</c:v>
                </c:pt>
                <c:pt idx="6880">
                  <c:v>0</c:v>
                </c:pt>
                <c:pt idx="6881">
                  <c:v>0</c:v>
                </c:pt>
                <c:pt idx="6882">
                  <c:v>0</c:v>
                </c:pt>
                <c:pt idx="6883">
                  <c:v>0</c:v>
                </c:pt>
                <c:pt idx="6884">
                  <c:v>0</c:v>
                </c:pt>
                <c:pt idx="6885">
                  <c:v>0.2</c:v>
                </c:pt>
                <c:pt idx="6886">
                  <c:v>0.4</c:v>
                </c:pt>
                <c:pt idx="6887">
                  <c:v>0</c:v>
                </c:pt>
                <c:pt idx="6888">
                  <c:v>0.2</c:v>
                </c:pt>
                <c:pt idx="6889">
                  <c:v>0</c:v>
                </c:pt>
                <c:pt idx="6890">
                  <c:v>0</c:v>
                </c:pt>
                <c:pt idx="6891">
                  <c:v>0</c:v>
                </c:pt>
                <c:pt idx="6892">
                  <c:v>0</c:v>
                </c:pt>
                <c:pt idx="6893">
                  <c:v>0</c:v>
                </c:pt>
                <c:pt idx="6894">
                  <c:v>0</c:v>
                </c:pt>
                <c:pt idx="6895">
                  <c:v>0</c:v>
                </c:pt>
                <c:pt idx="6896">
                  <c:v>0</c:v>
                </c:pt>
                <c:pt idx="6897">
                  <c:v>0.7</c:v>
                </c:pt>
                <c:pt idx="6898">
                  <c:v>0.3</c:v>
                </c:pt>
                <c:pt idx="6899">
                  <c:v>0.8</c:v>
                </c:pt>
                <c:pt idx="6900">
                  <c:v>0</c:v>
                </c:pt>
                <c:pt idx="6901">
                  <c:v>0.2</c:v>
                </c:pt>
                <c:pt idx="6902">
                  <c:v>0.2</c:v>
                </c:pt>
                <c:pt idx="6903">
                  <c:v>0.8</c:v>
                </c:pt>
                <c:pt idx="6904">
                  <c:v>0.2</c:v>
                </c:pt>
                <c:pt idx="6905">
                  <c:v>0</c:v>
                </c:pt>
                <c:pt idx="6906">
                  <c:v>0</c:v>
                </c:pt>
                <c:pt idx="6907">
                  <c:v>0.2</c:v>
                </c:pt>
                <c:pt idx="6908">
                  <c:v>0</c:v>
                </c:pt>
                <c:pt idx="6909">
                  <c:v>0.7</c:v>
                </c:pt>
                <c:pt idx="6910">
                  <c:v>0</c:v>
                </c:pt>
                <c:pt idx="6911">
                  <c:v>0</c:v>
                </c:pt>
                <c:pt idx="6912">
                  <c:v>0</c:v>
                </c:pt>
                <c:pt idx="6913">
                  <c:v>0.2</c:v>
                </c:pt>
                <c:pt idx="6914">
                  <c:v>0.2</c:v>
                </c:pt>
                <c:pt idx="6915">
                  <c:v>0.8</c:v>
                </c:pt>
                <c:pt idx="6916">
                  <c:v>0.2</c:v>
                </c:pt>
                <c:pt idx="6917">
                  <c:v>0.2</c:v>
                </c:pt>
                <c:pt idx="6918">
                  <c:v>0</c:v>
                </c:pt>
                <c:pt idx="6919">
                  <c:v>0.7</c:v>
                </c:pt>
                <c:pt idx="6920">
                  <c:v>0</c:v>
                </c:pt>
                <c:pt idx="6921">
                  <c:v>0</c:v>
                </c:pt>
                <c:pt idx="6922">
                  <c:v>0</c:v>
                </c:pt>
                <c:pt idx="6923">
                  <c:v>0</c:v>
                </c:pt>
                <c:pt idx="6924">
                  <c:v>0</c:v>
                </c:pt>
                <c:pt idx="6925">
                  <c:v>0.2</c:v>
                </c:pt>
                <c:pt idx="6926">
                  <c:v>0</c:v>
                </c:pt>
                <c:pt idx="6927">
                  <c:v>0</c:v>
                </c:pt>
                <c:pt idx="6928">
                  <c:v>0</c:v>
                </c:pt>
                <c:pt idx="6929">
                  <c:v>0.2</c:v>
                </c:pt>
                <c:pt idx="6930">
                  <c:v>0</c:v>
                </c:pt>
                <c:pt idx="6931">
                  <c:v>0.4</c:v>
                </c:pt>
                <c:pt idx="6932">
                  <c:v>0.4</c:v>
                </c:pt>
                <c:pt idx="6933">
                  <c:v>0.2</c:v>
                </c:pt>
                <c:pt idx="6934">
                  <c:v>0.2</c:v>
                </c:pt>
                <c:pt idx="6935">
                  <c:v>0.2</c:v>
                </c:pt>
                <c:pt idx="6936">
                  <c:v>0.6</c:v>
                </c:pt>
                <c:pt idx="6937">
                  <c:v>0.2</c:v>
                </c:pt>
                <c:pt idx="6938">
                  <c:v>0</c:v>
                </c:pt>
                <c:pt idx="6939">
                  <c:v>0.2</c:v>
                </c:pt>
                <c:pt idx="6940">
                  <c:v>0</c:v>
                </c:pt>
                <c:pt idx="6941">
                  <c:v>0</c:v>
                </c:pt>
                <c:pt idx="6942">
                  <c:v>0</c:v>
                </c:pt>
                <c:pt idx="6943">
                  <c:v>0.2</c:v>
                </c:pt>
                <c:pt idx="6944">
                  <c:v>0</c:v>
                </c:pt>
                <c:pt idx="6945">
                  <c:v>0.2</c:v>
                </c:pt>
                <c:pt idx="6946">
                  <c:v>0</c:v>
                </c:pt>
                <c:pt idx="6947">
                  <c:v>0.2</c:v>
                </c:pt>
                <c:pt idx="6948">
                  <c:v>0.3</c:v>
                </c:pt>
                <c:pt idx="6949">
                  <c:v>0.2</c:v>
                </c:pt>
                <c:pt idx="6950">
                  <c:v>0.4</c:v>
                </c:pt>
                <c:pt idx="6951">
                  <c:v>0.4</c:v>
                </c:pt>
                <c:pt idx="6952">
                  <c:v>0.2</c:v>
                </c:pt>
                <c:pt idx="6953">
                  <c:v>0.2</c:v>
                </c:pt>
                <c:pt idx="6954">
                  <c:v>0.2</c:v>
                </c:pt>
                <c:pt idx="6955">
                  <c:v>0</c:v>
                </c:pt>
                <c:pt idx="6956">
                  <c:v>0</c:v>
                </c:pt>
                <c:pt idx="6957">
                  <c:v>0</c:v>
                </c:pt>
                <c:pt idx="6958">
                  <c:v>0</c:v>
                </c:pt>
                <c:pt idx="6959">
                  <c:v>0</c:v>
                </c:pt>
                <c:pt idx="6960">
                  <c:v>0</c:v>
                </c:pt>
                <c:pt idx="6961">
                  <c:v>0</c:v>
                </c:pt>
                <c:pt idx="6962">
                  <c:v>0</c:v>
                </c:pt>
                <c:pt idx="6963">
                  <c:v>0</c:v>
                </c:pt>
                <c:pt idx="6964">
                  <c:v>0</c:v>
                </c:pt>
                <c:pt idx="6965">
                  <c:v>0</c:v>
                </c:pt>
                <c:pt idx="6966">
                  <c:v>0</c:v>
                </c:pt>
                <c:pt idx="6967">
                  <c:v>0</c:v>
                </c:pt>
                <c:pt idx="6968">
                  <c:v>0</c:v>
                </c:pt>
                <c:pt idx="6969">
                  <c:v>0</c:v>
                </c:pt>
                <c:pt idx="6970">
                  <c:v>0.2</c:v>
                </c:pt>
                <c:pt idx="6971">
                  <c:v>0.2</c:v>
                </c:pt>
                <c:pt idx="6972">
                  <c:v>0.2</c:v>
                </c:pt>
                <c:pt idx="6973">
                  <c:v>0.7</c:v>
                </c:pt>
                <c:pt idx="6974">
                  <c:v>0.2</c:v>
                </c:pt>
                <c:pt idx="6975">
                  <c:v>0.2</c:v>
                </c:pt>
                <c:pt idx="6976">
                  <c:v>0.2</c:v>
                </c:pt>
                <c:pt idx="6977">
                  <c:v>0</c:v>
                </c:pt>
                <c:pt idx="6978">
                  <c:v>0</c:v>
                </c:pt>
                <c:pt idx="6979">
                  <c:v>0</c:v>
                </c:pt>
                <c:pt idx="6980">
                  <c:v>0</c:v>
                </c:pt>
                <c:pt idx="6981">
                  <c:v>0</c:v>
                </c:pt>
                <c:pt idx="6982">
                  <c:v>0</c:v>
                </c:pt>
                <c:pt idx="6983">
                  <c:v>0</c:v>
                </c:pt>
                <c:pt idx="6984">
                  <c:v>0.1</c:v>
                </c:pt>
                <c:pt idx="6985">
                  <c:v>0</c:v>
                </c:pt>
                <c:pt idx="6986">
                  <c:v>0</c:v>
                </c:pt>
                <c:pt idx="6987">
                  <c:v>0</c:v>
                </c:pt>
                <c:pt idx="6988">
                  <c:v>0.2</c:v>
                </c:pt>
                <c:pt idx="6989">
                  <c:v>0.8</c:v>
                </c:pt>
                <c:pt idx="6990">
                  <c:v>0</c:v>
                </c:pt>
                <c:pt idx="6991">
                  <c:v>0</c:v>
                </c:pt>
                <c:pt idx="6992">
                  <c:v>0</c:v>
                </c:pt>
                <c:pt idx="6993">
                  <c:v>0</c:v>
                </c:pt>
                <c:pt idx="6994">
                  <c:v>0</c:v>
                </c:pt>
                <c:pt idx="6995">
                  <c:v>0</c:v>
                </c:pt>
                <c:pt idx="6996">
                  <c:v>0.8</c:v>
                </c:pt>
                <c:pt idx="6997">
                  <c:v>0.2</c:v>
                </c:pt>
                <c:pt idx="6998">
                  <c:v>0</c:v>
                </c:pt>
                <c:pt idx="6999">
                  <c:v>0</c:v>
                </c:pt>
                <c:pt idx="7000">
                  <c:v>0</c:v>
                </c:pt>
                <c:pt idx="7001">
                  <c:v>0.3</c:v>
                </c:pt>
                <c:pt idx="7002">
                  <c:v>0</c:v>
                </c:pt>
                <c:pt idx="7003">
                  <c:v>0.2</c:v>
                </c:pt>
                <c:pt idx="7004">
                  <c:v>0.2</c:v>
                </c:pt>
                <c:pt idx="7005">
                  <c:v>0.1</c:v>
                </c:pt>
                <c:pt idx="7006">
                  <c:v>0.6</c:v>
                </c:pt>
                <c:pt idx="7007">
                  <c:v>0.7</c:v>
                </c:pt>
                <c:pt idx="7008">
                  <c:v>0.3</c:v>
                </c:pt>
                <c:pt idx="7009">
                  <c:v>0.2</c:v>
                </c:pt>
                <c:pt idx="7010">
                  <c:v>0.2</c:v>
                </c:pt>
                <c:pt idx="7011">
                  <c:v>0</c:v>
                </c:pt>
                <c:pt idx="7012">
                  <c:v>0</c:v>
                </c:pt>
                <c:pt idx="7013">
                  <c:v>0.15</c:v>
                </c:pt>
                <c:pt idx="7014">
                  <c:v>0</c:v>
                </c:pt>
                <c:pt idx="7015">
                  <c:v>0</c:v>
                </c:pt>
                <c:pt idx="7016">
                  <c:v>0</c:v>
                </c:pt>
                <c:pt idx="7017">
                  <c:v>0</c:v>
                </c:pt>
                <c:pt idx="7018">
                  <c:v>0</c:v>
                </c:pt>
                <c:pt idx="7019">
                  <c:v>0.2</c:v>
                </c:pt>
                <c:pt idx="7020">
                  <c:v>0.2</c:v>
                </c:pt>
                <c:pt idx="7021">
                  <c:v>0.2</c:v>
                </c:pt>
                <c:pt idx="7022">
                  <c:v>0.2</c:v>
                </c:pt>
                <c:pt idx="7023">
                  <c:v>0.2</c:v>
                </c:pt>
                <c:pt idx="7024">
                  <c:v>0.2</c:v>
                </c:pt>
                <c:pt idx="7025">
                  <c:v>0</c:v>
                </c:pt>
                <c:pt idx="7026">
                  <c:v>0.2</c:v>
                </c:pt>
                <c:pt idx="7027">
                  <c:v>0</c:v>
                </c:pt>
                <c:pt idx="7028">
                  <c:v>0</c:v>
                </c:pt>
                <c:pt idx="7029">
                  <c:v>0</c:v>
                </c:pt>
                <c:pt idx="7030">
                  <c:v>0</c:v>
                </c:pt>
                <c:pt idx="7031">
                  <c:v>0</c:v>
                </c:pt>
                <c:pt idx="7032">
                  <c:v>0.1</c:v>
                </c:pt>
                <c:pt idx="7033">
                  <c:v>0.2</c:v>
                </c:pt>
                <c:pt idx="7034">
                  <c:v>0.2</c:v>
                </c:pt>
                <c:pt idx="7035">
                  <c:v>0.2</c:v>
                </c:pt>
                <c:pt idx="7036">
                  <c:v>0.2</c:v>
                </c:pt>
                <c:pt idx="7037">
                  <c:v>0</c:v>
                </c:pt>
                <c:pt idx="7038">
                  <c:v>0</c:v>
                </c:pt>
                <c:pt idx="7039">
                  <c:v>0</c:v>
                </c:pt>
                <c:pt idx="7040">
                  <c:v>0.2</c:v>
                </c:pt>
                <c:pt idx="7041">
                  <c:v>0</c:v>
                </c:pt>
                <c:pt idx="7042">
                  <c:v>0.4</c:v>
                </c:pt>
                <c:pt idx="7043">
                  <c:v>0.3</c:v>
                </c:pt>
                <c:pt idx="7044">
                  <c:v>0.2</c:v>
                </c:pt>
                <c:pt idx="7045">
                  <c:v>0.2</c:v>
                </c:pt>
                <c:pt idx="7046">
                  <c:v>0.2</c:v>
                </c:pt>
                <c:pt idx="7047">
                  <c:v>0</c:v>
                </c:pt>
                <c:pt idx="7048">
                  <c:v>0.2</c:v>
                </c:pt>
                <c:pt idx="7049">
                  <c:v>0.2</c:v>
                </c:pt>
                <c:pt idx="7050">
                  <c:v>0.2</c:v>
                </c:pt>
                <c:pt idx="7051">
                  <c:v>0</c:v>
                </c:pt>
                <c:pt idx="7052">
                  <c:v>0</c:v>
                </c:pt>
                <c:pt idx="7053">
                  <c:v>0</c:v>
                </c:pt>
                <c:pt idx="7054">
                  <c:v>0.2</c:v>
                </c:pt>
                <c:pt idx="7055">
                  <c:v>0.2</c:v>
                </c:pt>
                <c:pt idx="7056">
                  <c:v>0.2</c:v>
                </c:pt>
                <c:pt idx="7057">
                  <c:v>0.2</c:v>
                </c:pt>
                <c:pt idx="7058">
                  <c:v>0</c:v>
                </c:pt>
                <c:pt idx="7059">
                  <c:v>0</c:v>
                </c:pt>
                <c:pt idx="7060">
                  <c:v>0.2</c:v>
                </c:pt>
                <c:pt idx="7061">
                  <c:v>0.2</c:v>
                </c:pt>
                <c:pt idx="7062">
                  <c:v>0.2</c:v>
                </c:pt>
                <c:pt idx="7063">
                  <c:v>0.2</c:v>
                </c:pt>
                <c:pt idx="7064">
                  <c:v>0</c:v>
                </c:pt>
                <c:pt idx="7065">
                  <c:v>0</c:v>
                </c:pt>
                <c:pt idx="7066">
                  <c:v>0</c:v>
                </c:pt>
                <c:pt idx="7067">
                  <c:v>0.8</c:v>
                </c:pt>
                <c:pt idx="7068">
                  <c:v>0.2</c:v>
                </c:pt>
                <c:pt idx="7069">
                  <c:v>0</c:v>
                </c:pt>
                <c:pt idx="7070">
                  <c:v>0.2</c:v>
                </c:pt>
                <c:pt idx="7071">
                  <c:v>0.2</c:v>
                </c:pt>
                <c:pt idx="7072">
                  <c:v>0.2</c:v>
                </c:pt>
                <c:pt idx="7073">
                  <c:v>0.2</c:v>
                </c:pt>
                <c:pt idx="7074">
                  <c:v>0.8</c:v>
                </c:pt>
                <c:pt idx="7075">
                  <c:v>0.2</c:v>
                </c:pt>
                <c:pt idx="7076">
                  <c:v>0</c:v>
                </c:pt>
                <c:pt idx="7077">
                  <c:v>0.7</c:v>
                </c:pt>
                <c:pt idx="7078">
                  <c:v>0.2</c:v>
                </c:pt>
                <c:pt idx="7079">
                  <c:v>0.2</c:v>
                </c:pt>
                <c:pt idx="7080">
                  <c:v>0.4</c:v>
                </c:pt>
                <c:pt idx="7081">
                  <c:v>0.2</c:v>
                </c:pt>
                <c:pt idx="7082">
                  <c:v>0.7</c:v>
                </c:pt>
                <c:pt idx="7083">
                  <c:v>0</c:v>
                </c:pt>
                <c:pt idx="7084">
                  <c:v>0.2</c:v>
                </c:pt>
                <c:pt idx="7085">
                  <c:v>0.7</c:v>
                </c:pt>
                <c:pt idx="7086">
                  <c:v>0.2</c:v>
                </c:pt>
                <c:pt idx="7087">
                  <c:v>0</c:v>
                </c:pt>
                <c:pt idx="7088">
                  <c:v>0</c:v>
                </c:pt>
                <c:pt idx="7089">
                  <c:v>0.2</c:v>
                </c:pt>
                <c:pt idx="7090">
                  <c:v>0</c:v>
                </c:pt>
                <c:pt idx="7091">
                  <c:v>0</c:v>
                </c:pt>
                <c:pt idx="7092">
                  <c:v>0</c:v>
                </c:pt>
                <c:pt idx="7093">
                  <c:v>0</c:v>
                </c:pt>
                <c:pt idx="7094">
                  <c:v>0.2</c:v>
                </c:pt>
                <c:pt idx="7095">
                  <c:v>0.2</c:v>
                </c:pt>
                <c:pt idx="7096">
                  <c:v>0.2</c:v>
                </c:pt>
                <c:pt idx="7097">
                  <c:v>0.2</c:v>
                </c:pt>
                <c:pt idx="7098">
                  <c:v>0</c:v>
                </c:pt>
                <c:pt idx="7099">
                  <c:v>0</c:v>
                </c:pt>
                <c:pt idx="7100">
                  <c:v>0.2</c:v>
                </c:pt>
                <c:pt idx="7101">
                  <c:v>0.2</c:v>
                </c:pt>
                <c:pt idx="7102">
                  <c:v>0.7</c:v>
                </c:pt>
                <c:pt idx="7103">
                  <c:v>0</c:v>
                </c:pt>
                <c:pt idx="7104">
                  <c:v>0.3</c:v>
                </c:pt>
                <c:pt idx="7105">
                  <c:v>0.2</c:v>
                </c:pt>
                <c:pt idx="7106">
                  <c:v>0.2</c:v>
                </c:pt>
                <c:pt idx="7107">
                  <c:v>0</c:v>
                </c:pt>
                <c:pt idx="7108">
                  <c:v>0</c:v>
                </c:pt>
                <c:pt idx="7109">
                  <c:v>0</c:v>
                </c:pt>
                <c:pt idx="7110">
                  <c:v>0</c:v>
                </c:pt>
                <c:pt idx="7111">
                  <c:v>0</c:v>
                </c:pt>
                <c:pt idx="7112">
                  <c:v>0</c:v>
                </c:pt>
                <c:pt idx="7113">
                  <c:v>0.2</c:v>
                </c:pt>
                <c:pt idx="7114">
                  <c:v>0</c:v>
                </c:pt>
                <c:pt idx="7115">
                  <c:v>0.2</c:v>
                </c:pt>
                <c:pt idx="7116">
                  <c:v>0</c:v>
                </c:pt>
                <c:pt idx="7117">
                  <c:v>0.2</c:v>
                </c:pt>
                <c:pt idx="7118">
                  <c:v>0</c:v>
                </c:pt>
                <c:pt idx="7119">
                  <c:v>0.2</c:v>
                </c:pt>
                <c:pt idx="7120">
                  <c:v>0.7</c:v>
                </c:pt>
                <c:pt idx="7121">
                  <c:v>0</c:v>
                </c:pt>
                <c:pt idx="7122">
                  <c:v>0</c:v>
                </c:pt>
                <c:pt idx="7123">
                  <c:v>0</c:v>
                </c:pt>
                <c:pt idx="7124">
                  <c:v>0</c:v>
                </c:pt>
                <c:pt idx="7125">
                  <c:v>0</c:v>
                </c:pt>
                <c:pt idx="7126">
                  <c:v>0</c:v>
                </c:pt>
                <c:pt idx="7127">
                  <c:v>0</c:v>
                </c:pt>
                <c:pt idx="7128">
                  <c:v>0</c:v>
                </c:pt>
                <c:pt idx="7129">
                  <c:v>0.2</c:v>
                </c:pt>
                <c:pt idx="7130">
                  <c:v>0.2</c:v>
                </c:pt>
                <c:pt idx="7131">
                  <c:v>0</c:v>
                </c:pt>
                <c:pt idx="7132">
                  <c:v>0</c:v>
                </c:pt>
                <c:pt idx="7133">
                  <c:v>0</c:v>
                </c:pt>
                <c:pt idx="7134">
                  <c:v>0</c:v>
                </c:pt>
                <c:pt idx="7135">
                  <c:v>0</c:v>
                </c:pt>
                <c:pt idx="7136">
                  <c:v>0.7</c:v>
                </c:pt>
                <c:pt idx="7137">
                  <c:v>0.2</c:v>
                </c:pt>
                <c:pt idx="7138">
                  <c:v>0.7</c:v>
                </c:pt>
                <c:pt idx="7139">
                  <c:v>0.2</c:v>
                </c:pt>
                <c:pt idx="7140">
                  <c:v>0</c:v>
                </c:pt>
                <c:pt idx="7141">
                  <c:v>0</c:v>
                </c:pt>
                <c:pt idx="7142">
                  <c:v>0</c:v>
                </c:pt>
                <c:pt idx="7143">
                  <c:v>0.4</c:v>
                </c:pt>
                <c:pt idx="7144">
                  <c:v>0.7</c:v>
                </c:pt>
                <c:pt idx="7145">
                  <c:v>0.4</c:v>
                </c:pt>
                <c:pt idx="7146">
                  <c:v>0.2</c:v>
                </c:pt>
                <c:pt idx="7147">
                  <c:v>0</c:v>
                </c:pt>
                <c:pt idx="7148">
                  <c:v>0</c:v>
                </c:pt>
                <c:pt idx="7149">
                  <c:v>0.2</c:v>
                </c:pt>
                <c:pt idx="7150">
                  <c:v>0</c:v>
                </c:pt>
                <c:pt idx="7151">
                  <c:v>0.5</c:v>
                </c:pt>
                <c:pt idx="7152">
                  <c:v>0.2</c:v>
                </c:pt>
                <c:pt idx="7153">
                  <c:v>0.8</c:v>
                </c:pt>
                <c:pt idx="7154">
                  <c:v>0</c:v>
                </c:pt>
                <c:pt idx="7155">
                  <c:v>0</c:v>
                </c:pt>
                <c:pt idx="7156">
                  <c:v>0</c:v>
                </c:pt>
                <c:pt idx="7157">
                  <c:v>0</c:v>
                </c:pt>
                <c:pt idx="7158">
                  <c:v>0</c:v>
                </c:pt>
                <c:pt idx="7159">
                  <c:v>0.2</c:v>
                </c:pt>
                <c:pt idx="7160">
                  <c:v>0.2</c:v>
                </c:pt>
                <c:pt idx="7161">
                  <c:v>0</c:v>
                </c:pt>
                <c:pt idx="7162">
                  <c:v>0</c:v>
                </c:pt>
                <c:pt idx="7163">
                  <c:v>0</c:v>
                </c:pt>
                <c:pt idx="7164">
                  <c:v>0.2</c:v>
                </c:pt>
                <c:pt idx="7165">
                  <c:v>0</c:v>
                </c:pt>
                <c:pt idx="7166">
                  <c:v>0</c:v>
                </c:pt>
                <c:pt idx="7167">
                  <c:v>0.2</c:v>
                </c:pt>
                <c:pt idx="7168">
                  <c:v>0</c:v>
                </c:pt>
                <c:pt idx="7169">
                  <c:v>0.2</c:v>
                </c:pt>
                <c:pt idx="7170">
                  <c:v>0.1</c:v>
                </c:pt>
                <c:pt idx="7171">
                  <c:v>0</c:v>
                </c:pt>
                <c:pt idx="7172">
                  <c:v>0.2</c:v>
                </c:pt>
                <c:pt idx="7173">
                  <c:v>0.2</c:v>
                </c:pt>
                <c:pt idx="7174">
                  <c:v>0.2</c:v>
                </c:pt>
                <c:pt idx="7175">
                  <c:v>0.8</c:v>
                </c:pt>
                <c:pt idx="7176">
                  <c:v>0.2</c:v>
                </c:pt>
                <c:pt idx="7177">
                  <c:v>0.7</c:v>
                </c:pt>
                <c:pt idx="7178">
                  <c:v>0.7</c:v>
                </c:pt>
                <c:pt idx="7179">
                  <c:v>0</c:v>
                </c:pt>
                <c:pt idx="7180">
                  <c:v>0</c:v>
                </c:pt>
                <c:pt idx="7181">
                  <c:v>0.2</c:v>
                </c:pt>
                <c:pt idx="7182">
                  <c:v>0.2</c:v>
                </c:pt>
                <c:pt idx="7183">
                  <c:v>0</c:v>
                </c:pt>
                <c:pt idx="7184">
                  <c:v>0.2</c:v>
                </c:pt>
                <c:pt idx="7185">
                  <c:v>0.2</c:v>
                </c:pt>
                <c:pt idx="7186">
                  <c:v>0.3</c:v>
                </c:pt>
                <c:pt idx="7187">
                  <c:v>0.6</c:v>
                </c:pt>
                <c:pt idx="7188">
                  <c:v>0.8</c:v>
                </c:pt>
                <c:pt idx="7189">
                  <c:v>0.2</c:v>
                </c:pt>
                <c:pt idx="7190">
                  <c:v>0.2</c:v>
                </c:pt>
                <c:pt idx="7191">
                  <c:v>0.7</c:v>
                </c:pt>
                <c:pt idx="7192">
                  <c:v>0.2</c:v>
                </c:pt>
                <c:pt idx="7193">
                  <c:v>0</c:v>
                </c:pt>
                <c:pt idx="7194">
                  <c:v>0</c:v>
                </c:pt>
                <c:pt idx="7195">
                  <c:v>0</c:v>
                </c:pt>
                <c:pt idx="7196">
                  <c:v>0</c:v>
                </c:pt>
                <c:pt idx="7197">
                  <c:v>0</c:v>
                </c:pt>
                <c:pt idx="7198">
                  <c:v>0</c:v>
                </c:pt>
                <c:pt idx="7199">
                  <c:v>0</c:v>
                </c:pt>
                <c:pt idx="7200">
                  <c:v>0.2</c:v>
                </c:pt>
                <c:pt idx="7201">
                  <c:v>0.45</c:v>
                </c:pt>
                <c:pt idx="7202">
                  <c:v>0</c:v>
                </c:pt>
                <c:pt idx="7203">
                  <c:v>0.6</c:v>
                </c:pt>
                <c:pt idx="7204">
                  <c:v>0</c:v>
                </c:pt>
                <c:pt idx="7205">
                  <c:v>0</c:v>
                </c:pt>
                <c:pt idx="7206">
                  <c:v>0.2</c:v>
                </c:pt>
                <c:pt idx="7207">
                  <c:v>0.2</c:v>
                </c:pt>
                <c:pt idx="7208">
                  <c:v>0.2</c:v>
                </c:pt>
                <c:pt idx="7209">
                  <c:v>0.2</c:v>
                </c:pt>
                <c:pt idx="7210">
                  <c:v>0</c:v>
                </c:pt>
                <c:pt idx="7211">
                  <c:v>0.2</c:v>
                </c:pt>
                <c:pt idx="7212">
                  <c:v>0.2</c:v>
                </c:pt>
                <c:pt idx="7213">
                  <c:v>0</c:v>
                </c:pt>
                <c:pt idx="7214">
                  <c:v>0</c:v>
                </c:pt>
                <c:pt idx="7215">
                  <c:v>0</c:v>
                </c:pt>
                <c:pt idx="7216">
                  <c:v>0</c:v>
                </c:pt>
                <c:pt idx="7217">
                  <c:v>0.2</c:v>
                </c:pt>
                <c:pt idx="7218">
                  <c:v>0</c:v>
                </c:pt>
                <c:pt idx="7219">
                  <c:v>0.2</c:v>
                </c:pt>
                <c:pt idx="7220">
                  <c:v>0.7</c:v>
                </c:pt>
                <c:pt idx="7221">
                  <c:v>0</c:v>
                </c:pt>
                <c:pt idx="7222">
                  <c:v>0.2</c:v>
                </c:pt>
                <c:pt idx="7223">
                  <c:v>0.2</c:v>
                </c:pt>
                <c:pt idx="7224">
                  <c:v>0</c:v>
                </c:pt>
                <c:pt idx="7225">
                  <c:v>0</c:v>
                </c:pt>
                <c:pt idx="7226">
                  <c:v>0.2</c:v>
                </c:pt>
                <c:pt idx="7227">
                  <c:v>0.2</c:v>
                </c:pt>
                <c:pt idx="7228">
                  <c:v>0.2</c:v>
                </c:pt>
                <c:pt idx="7229">
                  <c:v>0</c:v>
                </c:pt>
                <c:pt idx="7230">
                  <c:v>0</c:v>
                </c:pt>
                <c:pt idx="7231">
                  <c:v>0</c:v>
                </c:pt>
                <c:pt idx="7232">
                  <c:v>0</c:v>
                </c:pt>
                <c:pt idx="7233">
                  <c:v>0</c:v>
                </c:pt>
                <c:pt idx="7234">
                  <c:v>0</c:v>
                </c:pt>
                <c:pt idx="7235">
                  <c:v>0.2</c:v>
                </c:pt>
                <c:pt idx="7236">
                  <c:v>0</c:v>
                </c:pt>
                <c:pt idx="7237">
                  <c:v>0.7</c:v>
                </c:pt>
                <c:pt idx="7238">
                  <c:v>0</c:v>
                </c:pt>
                <c:pt idx="7239">
                  <c:v>0</c:v>
                </c:pt>
                <c:pt idx="7240">
                  <c:v>0</c:v>
                </c:pt>
                <c:pt idx="7241">
                  <c:v>0.2</c:v>
                </c:pt>
                <c:pt idx="7242">
                  <c:v>0</c:v>
                </c:pt>
                <c:pt idx="7243">
                  <c:v>0.3</c:v>
                </c:pt>
                <c:pt idx="7244">
                  <c:v>0</c:v>
                </c:pt>
                <c:pt idx="7245">
                  <c:v>0</c:v>
                </c:pt>
                <c:pt idx="7246">
                  <c:v>0.2</c:v>
                </c:pt>
                <c:pt idx="7247">
                  <c:v>0.5</c:v>
                </c:pt>
                <c:pt idx="7248">
                  <c:v>0.2</c:v>
                </c:pt>
                <c:pt idx="7249">
                  <c:v>0</c:v>
                </c:pt>
                <c:pt idx="7250">
                  <c:v>0</c:v>
                </c:pt>
                <c:pt idx="7251">
                  <c:v>0.2</c:v>
                </c:pt>
                <c:pt idx="7252">
                  <c:v>0</c:v>
                </c:pt>
                <c:pt idx="7253">
                  <c:v>0</c:v>
                </c:pt>
                <c:pt idx="7254">
                  <c:v>0</c:v>
                </c:pt>
                <c:pt idx="7255">
                  <c:v>0</c:v>
                </c:pt>
                <c:pt idx="7256">
                  <c:v>0</c:v>
                </c:pt>
                <c:pt idx="7257">
                  <c:v>0</c:v>
                </c:pt>
                <c:pt idx="7258">
                  <c:v>0</c:v>
                </c:pt>
                <c:pt idx="7259">
                  <c:v>0</c:v>
                </c:pt>
                <c:pt idx="7260">
                  <c:v>0</c:v>
                </c:pt>
                <c:pt idx="7261">
                  <c:v>0</c:v>
                </c:pt>
                <c:pt idx="7262">
                  <c:v>0.4</c:v>
                </c:pt>
                <c:pt idx="7263">
                  <c:v>0.2</c:v>
                </c:pt>
                <c:pt idx="7264">
                  <c:v>0</c:v>
                </c:pt>
                <c:pt idx="7265">
                  <c:v>0.3</c:v>
                </c:pt>
                <c:pt idx="7266">
                  <c:v>0.7</c:v>
                </c:pt>
                <c:pt idx="7267">
                  <c:v>0.2</c:v>
                </c:pt>
                <c:pt idx="7268">
                  <c:v>0.2</c:v>
                </c:pt>
                <c:pt idx="7269">
                  <c:v>0.2</c:v>
                </c:pt>
                <c:pt idx="7270">
                  <c:v>0.15</c:v>
                </c:pt>
                <c:pt idx="7271">
                  <c:v>0</c:v>
                </c:pt>
                <c:pt idx="7272">
                  <c:v>0.2</c:v>
                </c:pt>
                <c:pt idx="7273">
                  <c:v>0.7</c:v>
                </c:pt>
                <c:pt idx="7274">
                  <c:v>0.2</c:v>
                </c:pt>
                <c:pt idx="7275">
                  <c:v>0</c:v>
                </c:pt>
                <c:pt idx="7276">
                  <c:v>0.2</c:v>
                </c:pt>
                <c:pt idx="7277">
                  <c:v>0.2</c:v>
                </c:pt>
                <c:pt idx="7278">
                  <c:v>0</c:v>
                </c:pt>
                <c:pt idx="7279">
                  <c:v>0.2</c:v>
                </c:pt>
                <c:pt idx="7280">
                  <c:v>0</c:v>
                </c:pt>
                <c:pt idx="7281">
                  <c:v>0.7</c:v>
                </c:pt>
                <c:pt idx="7282">
                  <c:v>0.8</c:v>
                </c:pt>
                <c:pt idx="7283">
                  <c:v>0.2</c:v>
                </c:pt>
                <c:pt idx="7284">
                  <c:v>0.2</c:v>
                </c:pt>
                <c:pt idx="7285">
                  <c:v>0</c:v>
                </c:pt>
                <c:pt idx="7286">
                  <c:v>0</c:v>
                </c:pt>
                <c:pt idx="7287">
                  <c:v>0</c:v>
                </c:pt>
                <c:pt idx="7288">
                  <c:v>0.4</c:v>
                </c:pt>
                <c:pt idx="7289">
                  <c:v>0</c:v>
                </c:pt>
                <c:pt idx="7290">
                  <c:v>0.2</c:v>
                </c:pt>
                <c:pt idx="7291">
                  <c:v>0</c:v>
                </c:pt>
                <c:pt idx="7292">
                  <c:v>0.5</c:v>
                </c:pt>
                <c:pt idx="7293">
                  <c:v>0</c:v>
                </c:pt>
                <c:pt idx="7294">
                  <c:v>0</c:v>
                </c:pt>
                <c:pt idx="7295">
                  <c:v>0.2</c:v>
                </c:pt>
                <c:pt idx="7296">
                  <c:v>0.2</c:v>
                </c:pt>
                <c:pt idx="7297">
                  <c:v>0.2</c:v>
                </c:pt>
                <c:pt idx="7298">
                  <c:v>0.5</c:v>
                </c:pt>
                <c:pt idx="7299">
                  <c:v>0.6</c:v>
                </c:pt>
                <c:pt idx="7300">
                  <c:v>0.3</c:v>
                </c:pt>
                <c:pt idx="7301">
                  <c:v>0.8</c:v>
                </c:pt>
                <c:pt idx="7302">
                  <c:v>0.2</c:v>
                </c:pt>
                <c:pt idx="7303">
                  <c:v>0.2</c:v>
                </c:pt>
                <c:pt idx="7304">
                  <c:v>0.2</c:v>
                </c:pt>
                <c:pt idx="7305">
                  <c:v>0.3</c:v>
                </c:pt>
                <c:pt idx="7306">
                  <c:v>0</c:v>
                </c:pt>
                <c:pt idx="7307">
                  <c:v>0.2</c:v>
                </c:pt>
                <c:pt idx="7308">
                  <c:v>0</c:v>
                </c:pt>
                <c:pt idx="7309">
                  <c:v>0</c:v>
                </c:pt>
                <c:pt idx="7310">
                  <c:v>0</c:v>
                </c:pt>
                <c:pt idx="7311">
                  <c:v>0.7</c:v>
                </c:pt>
                <c:pt idx="7312">
                  <c:v>0.7</c:v>
                </c:pt>
                <c:pt idx="7313">
                  <c:v>0.2</c:v>
                </c:pt>
                <c:pt idx="7314">
                  <c:v>0.2</c:v>
                </c:pt>
                <c:pt idx="7315">
                  <c:v>0</c:v>
                </c:pt>
                <c:pt idx="7316">
                  <c:v>0.4</c:v>
                </c:pt>
                <c:pt idx="7317">
                  <c:v>0.2</c:v>
                </c:pt>
                <c:pt idx="7318">
                  <c:v>0.7</c:v>
                </c:pt>
                <c:pt idx="7319">
                  <c:v>0</c:v>
                </c:pt>
                <c:pt idx="7320">
                  <c:v>0</c:v>
                </c:pt>
                <c:pt idx="7321">
                  <c:v>0.2</c:v>
                </c:pt>
                <c:pt idx="7322">
                  <c:v>0.2</c:v>
                </c:pt>
                <c:pt idx="7323">
                  <c:v>0</c:v>
                </c:pt>
                <c:pt idx="7324">
                  <c:v>0</c:v>
                </c:pt>
                <c:pt idx="7325">
                  <c:v>0</c:v>
                </c:pt>
                <c:pt idx="7326">
                  <c:v>0.2</c:v>
                </c:pt>
                <c:pt idx="7327">
                  <c:v>0</c:v>
                </c:pt>
                <c:pt idx="7328">
                  <c:v>0.2</c:v>
                </c:pt>
                <c:pt idx="7329">
                  <c:v>0</c:v>
                </c:pt>
                <c:pt idx="7330">
                  <c:v>0.6</c:v>
                </c:pt>
                <c:pt idx="7331">
                  <c:v>0.4</c:v>
                </c:pt>
                <c:pt idx="7332">
                  <c:v>0.7</c:v>
                </c:pt>
                <c:pt idx="7333">
                  <c:v>0.2</c:v>
                </c:pt>
                <c:pt idx="7334">
                  <c:v>0.2</c:v>
                </c:pt>
                <c:pt idx="7335">
                  <c:v>0</c:v>
                </c:pt>
                <c:pt idx="7336">
                  <c:v>0.2</c:v>
                </c:pt>
                <c:pt idx="7337">
                  <c:v>0</c:v>
                </c:pt>
                <c:pt idx="7338">
                  <c:v>0.1</c:v>
                </c:pt>
                <c:pt idx="7339">
                  <c:v>0</c:v>
                </c:pt>
                <c:pt idx="7340">
                  <c:v>0</c:v>
                </c:pt>
                <c:pt idx="7341">
                  <c:v>0</c:v>
                </c:pt>
                <c:pt idx="7342">
                  <c:v>0</c:v>
                </c:pt>
                <c:pt idx="7343">
                  <c:v>0</c:v>
                </c:pt>
                <c:pt idx="7344">
                  <c:v>0.45</c:v>
                </c:pt>
                <c:pt idx="7345">
                  <c:v>0.2</c:v>
                </c:pt>
                <c:pt idx="7346">
                  <c:v>0.2</c:v>
                </c:pt>
                <c:pt idx="7347">
                  <c:v>0.2</c:v>
                </c:pt>
                <c:pt idx="7348">
                  <c:v>0.8</c:v>
                </c:pt>
                <c:pt idx="7349">
                  <c:v>0</c:v>
                </c:pt>
                <c:pt idx="7350">
                  <c:v>0</c:v>
                </c:pt>
                <c:pt idx="7351">
                  <c:v>0</c:v>
                </c:pt>
                <c:pt idx="7352">
                  <c:v>0.4</c:v>
                </c:pt>
                <c:pt idx="7353">
                  <c:v>0.2</c:v>
                </c:pt>
                <c:pt idx="7354">
                  <c:v>0</c:v>
                </c:pt>
                <c:pt idx="7355">
                  <c:v>0</c:v>
                </c:pt>
                <c:pt idx="7356">
                  <c:v>0.2</c:v>
                </c:pt>
                <c:pt idx="7357">
                  <c:v>0.2</c:v>
                </c:pt>
                <c:pt idx="7358">
                  <c:v>0.4</c:v>
                </c:pt>
                <c:pt idx="7359">
                  <c:v>0.4</c:v>
                </c:pt>
                <c:pt idx="7360">
                  <c:v>0</c:v>
                </c:pt>
                <c:pt idx="7361">
                  <c:v>0.2</c:v>
                </c:pt>
                <c:pt idx="7362">
                  <c:v>0.2</c:v>
                </c:pt>
                <c:pt idx="7363">
                  <c:v>0.4</c:v>
                </c:pt>
                <c:pt idx="7364">
                  <c:v>0.2</c:v>
                </c:pt>
                <c:pt idx="7365">
                  <c:v>0.7</c:v>
                </c:pt>
                <c:pt idx="7366">
                  <c:v>0.2</c:v>
                </c:pt>
                <c:pt idx="7367">
                  <c:v>0.3</c:v>
                </c:pt>
                <c:pt idx="7368">
                  <c:v>0.7</c:v>
                </c:pt>
                <c:pt idx="7369">
                  <c:v>0.2</c:v>
                </c:pt>
                <c:pt idx="7370">
                  <c:v>0</c:v>
                </c:pt>
                <c:pt idx="7371">
                  <c:v>0</c:v>
                </c:pt>
                <c:pt idx="7372">
                  <c:v>0</c:v>
                </c:pt>
                <c:pt idx="7373">
                  <c:v>0</c:v>
                </c:pt>
                <c:pt idx="7374">
                  <c:v>0</c:v>
                </c:pt>
                <c:pt idx="7375">
                  <c:v>0.2</c:v>
                </c:pt>
                <c:pt idx="7376">
                  <c:v>0.2</c:v>
                </c:pt>
                <c:pt idx="7377">
                  <c:v>0</c:v>
                </c:pt>
                <c:pt idx="7378">
                  <c:v>0.2</c:v>
                </c:pt>
                <c:pt idx="7379">
                  <c:v>0</c:v>
                </c:pt>
                <c:pt idx="7380">
                  <c:v>0</c:v>
                </c:pt>
                <c:pt idx="7381">
                  <c:v>0</c:v>
                </c:pt>
                <c:pt idx="7382">
                  <c:v>0</c:v>
                </c:pt>
                <c:pt idx="7383">
                  <c:v>0</c:v>
                </c:pt>
                <c:pt idx="7384">
                  <c:v>0</c:v>
                </c:pt>
                <c:pt idx="7385">
                  <c:v>0</c:v>
                </c:pt>
                <c:pt idx="7386">
                  <c:v>0</c:v>
                </c:pt>
                <c:pt idx="7387">
                  <c:v>0</c:v>
                </c:pt>
                <c:pt idx="7388">
                  <c:v>0</c:v>
                </c:pt>
                <c:pt idx="7389">
                  <c:v>0.2</c:v>
                </c:pt>
                <c:pt idx="7390">
                  <c:v>0.2</c:v>
                </c:pt>
                <c:pt idx="7391">
                  <c:v>0.2</c:v>
                </c:pt>
                <c:pt idx="7392">
                  <c:v>0</c:v>
                </c:pt>
                <c:pt idx="7393">
                  <c:v>0</c:v>
                </c:pt>
                <c:pt idx="7394">
                  <c:v>0</c:v>
                </c:pt>
                <c:pt idx="7395">
                  <c:v>0.4</c:v>
                </c:pt>
                <c:pt idx="7396">
                  <c:v>0.1</c:v>
                </c:pt>
                <c:pt idx="7397">
                  <c:v>0.2</c:v>
                </c:pt>
                <c:pt idx="7398">
                  <c:v>0.2</c:v>
                </c:pt>
                <c:pt idx="7399">
                  <c:v>0.2</c:v>
                </c:pt>
                <c:pt idx="7400">
                  <c:v>0</c:v>
                </c:pt>
                <c:pt idx="7401">
                  <c:v>0</c:v>
                </c:pt>
                <c:pt idx="7402">
                  <c:v>0</c:v>
                </c:pt>
                <c:pt idx="7403">
                  <c:v>0.15</c:v>
                </c:pt>
                <c:pt idx="7404">
                  <c:v>0</c:v>
                </c:pt>
                <c:pt idx="7405">
                  <c:v>0.2</c:v>
                </c:pt>
                <c:pt idx="7406">
                  <c:v>0.2</c:v>
                </c:pt>
                <c:pt idx="7407">
                  <c:v>0.2</c:v>
                </c:pt>
                <c:pt idx="7408">
                  <c:v>0</c:v>
                </c:pt>
                <c:pt idx="7409">
                  <c:v>0.4</c:v>
                </c:pt>
                <c:pt idx="7410">
                  <c:v>0</c:v>
                </c:pt>
                <c:pt idx="7411">
                  <c:v>0.2</c:v>
                </c:pt>
                <c:pt idx="7412">
                  <c:v>0.2</c:v>
                </c:pt>
                <c:pt idx="7413">
                  <c:v>0.2</c:v>
                </c:pt>
                <c:pt idx="7414">
                  <c:v>0.3</c:v>
                </c:pt>
                <c:pt idx="7415">
                  <c:v>0.2</c:v>
                </c:pt>
                <c:pt idx="7416">
                  <c:v>0.4</c:v>
                </c:pt>
                <c:pt idx="7417">
                  <c:v>0.2</c:v>
                </c:pt>
                <c:pt idx="7418">
                  <c:v>0.7</c:v>
                </c:pt>
                <c:pt idx="7419">
                  <c:v>0.2</c:v>
                </c:pt>
                <c:pt idx="7420">
                  <c:v>0.7</c:v>
                </c:pt>
                <c:pt idx="7421">
                  <c:v>0.2</c:v>
                </c:pt>
                <c:pt idx="7422">
                  <c:v>0.7</c:v>
                </c:pt>
                <c:pt idx="7423">
                  <c:v>0.2</c:v>
                </c:pt>
                <c:pt idx="7424">
                  <c:v>0.2</c:v>
                </c:pt>
                <c:pt idx="7425">
                  <c:v>0.3</c:v>
                </c:pt>
                <c:pt idx="7426">
                  <c:v>0.6</c:v>
                </c:pt>
                <c:pt idx="7427">
                  <c:v>0</c:v>
                </c:pt>
                <c:pt idx="7428">
                  <c:v>0</c:v>
                </c:pt>
                <c:pt idx="7429">
                  <c:v>0</c:v>
                </c:pt>
                <c:pt idx="7430">
                  <c:v>0</c:v>
                </c:pt>
                <c:pt idx="7431">
                  <c:v>0</c:v>
                </c:pt>
                <c:pt idx="7432">
                  <c:v>0.2</c:v>
                </c:pt>
                <c:pt idx="7433">
                  <c:v>0.7</c:v>
                </c:pt>
                <c:pt idx="7434">
                  <c:v>0.2</c:v>
                </c:pt>
                <c:pt idx="7435">
                  <c:v>0.2</c:v>
                </c:pt>
                <c:pt idx="7436">
                  <c:v>0</c:v>
                </c:pt>
                <c:pt idx="7437">
                  <c:v>0.2</c:v>
                </c:pt>
                <c:pt idx="7438">
                  <c:v>0</c:v>
                </c:pt>
                <c:pt idx="7439">
                  <c:v>0.2</c:v>
                </c:pt>
                <c:pt idx="7440">
                  <c:v>0.2</c:v>
                </c:pt>
                <c:pt idx="7441">
                  <c:v>0</c:v>
                </c:pt>
                <c:pt idx="7442">
                  <c:v>0.2</c:v>
                </c:pt>
                <c:pt idx="7443">
                  <c:v>0.2</c:v>
                </c:pt>
                <c:pt idx="7444">
                  <c:v>0.2</c:v>
                </c:pt>
                <c:pt idx="7445">
                  <c:v>0.2</c:v>
                </c:pt>
                <c:pt idx="7446">
                  <c:v>0.6</c:v>
                </c:pt>
                <c:pt idx="7447">
                  <c:v>0.2</c:v>
                </c:pt>
                <c:pt idx="7448">
                  <c:v>0.2</c:v>
                </c:pt>
                <c:pt idx="7449">
                  <c:v>0.2</c:v>
                </c:pt>
                <c:pt idx="7450">
                  <c:v>0.3</c:v>
                </c:pt>
                <c:pt idx="7451">
                  <c:v>0.8</c:v>
                </c:pt>
                <c:pt idx="7452">
                  <c:v>0.2</c:v>
                </c:pt>
                <c:pt idx="7453">
                  <c:v>0.2</c:v>
                </c:pt>
                <c:pt idx="7454">
                  <c:v>0.2</c:v>
                </c:pt>
                <c:pt idx="7455">
                  <c:v>0.2</c:v>
                </c:pt>
                <c:pt idx="7456">
                  <c:v>0</c:v>
                </c:pt>
                <c:pt idx="7457">
                  <c:v>0</c:v>
                </c:pt>
                <c:pt idx="7458">
                  <c:v>0</c:v>
                </c:pt>
                <c:pt idx="7459">
                  <c:v>0</c:v>
                </c:pt>
                <c:pt idx="7460">
                  <c:v>0.2</c:v>
                </c:pt>
                <c:pt idx="7461">
                  <c:v>0</c:v>
                </c:pt>
                <c:pt idx="7462">
                  <c:v>0</c:v>
                </c:pt>
                <c:pt idx="7463">
                  <c:v>0</c:v>
                </c:pt>
                <c:pt idx="7464">
                  <c:v>0</c:v>
                </c:pt>
                <c:pt idx="7465">
                  <c:v>0</c:v>
                </c:pt>
                <c:pt idx="7466">
                  <c:v>0</c:v>
                </c:pt>
                <c:pt idx="7467">
                  <c:v>0</c:v>
                </c:pt>
                <c:pt idx="7468">
                  <c:v>0</c:v>
                </c:pt>
                <c:pt idx="7469">
                  <c:v>0</c:v>
                </c:pt>
                <c:pt idx="7470">
                  <c:v>0.7</c:v>
                </c:pt>
                <c:pt idx="7471">
                  <c:v>0.2</c:v>
                </c:pt>
                <c:pt idx="7472">
                  <c:v>0</c:v>
                </c:pt>
                <c:pt idx="7473">
                  <c:v>0.2</c:v>
                </c:pt>
                <c:pt idx="7474">
                  <c:v>0</c:v>
                </c:pt>
                <c:pt idx="7475">
                  <c:v>0</c:v>
                </c:pt>
                <c:pt idx="7476">
                  <c:v>0</c:v>
                </c:pt>
                <c:pt idx="7477">
                  <c:v>0</c:v>
                </c:pt>
                <c:pt idx="7478">
                  <c:v>0</c:v>
                </c:pt>
                <c:pt idx="7479">
                  <c:v>0</c:v>
                </c:pt>
                <c:pt idx="7480">
                  <c:v>0</c:v>
                </c:pt>
                <c:pt idx="7481">
                  <c:v>0</c:v>
                </c:pt>
                <c:pt idx="7482">
                  <c:v>0.2</c:v>
                </c:pt>
                <c:pt idx="7483">
                  <c:v>0.3</c:v>
                </c:pt>
                <c:pt idx="7484">
                  <c:v>0</c:v>
                </c:pt>
                <c:pt idx="7485">
                  <c:v>0</c:v>
                </c:pt>
                <c:pt idx="7486">
                  <c:v>0</c:v>
                </c:pt>
                <c:pt idx="7487">
                  <c:v>0</c:v>
                </c:pt>
                <c:pt idx="7488">
                  <c:v>0.3</c:v>
                </c:pt>
                <c:pt idx="7489">
                  <c:v>0</c:v>
                </c:pt>
                <c:pt idx="7490">
                  <c:v>0</c:v>
                </c:pt>
                <c:pt idx="7491">
                  <c:v>0</c:v>
                </c:pt>
                <c:pt idx="7492">
                  <c:v>0.2</c:v>
                </c:pt>
                <c:pt idx="7493">
                  <c:v>0.3</c:v>
                </c:pt>
                <c:pt idx="7494">
                  <c:v>0.8</c:v>
                </c:pt>
                <c:pt idx="7495">
                  <c:v>0.2</c:v>
                </c:pt>
                <c:pt idx="7496">
                  <c:v>0</c:v>
                </c:pt>
                <c:pt idx="7497">
                  <c:v>0</c:v>
                </c:pt>
                <c:pt idx="7498">
                  <c:v>0</c:v>
                </c:pt>
                <c:pt idx="7499">
                  <c:v>0</c:v>
                </c:pt>
                <c:pt idx="7500">
                  <c:v>0</c:v>
                </c:pt>
                <c:pt idx="7501">
                  <c:v>0.2</c:v>
                </c:pt>
                <c:pt idx="7502">
                  <c:v>0</c:v>
                </c:pt>
                <c:pt idx="7503">
                  <c:v>0.2</c:v>
                </c:pt>
                <c:pt idx="7504">
                  <c:v>0</c:v>
                </c:pt>
                <c:pt idx="7505">
                  <c:v>0.8</c:v>
                </c:pt>
                <c:pt idx="7506">
                  <c:v>0.2</c:v>
                </c:pt>
                <c:pt idx="7507">
                  <c:v>0</c:v>
                </c:pt>
                <c:pt idx="7508">
                  <c:v>0.2</c:v>
                </c:pt>
                <c:pt idx="7509">
                  <c:v>0.4</c:v>
                </c:pt>
                <c:pt idx="7510">
                  <c:v>0.2</c:v>
                </c:pt>
                <c:pt idx="7511">
                  <c:v>0.2</c:v>
                </c:pt>
                <c:pt idx="7512">
                  <c:v>0.2</c:v>
                </c:pt>
                <c:pt idx="7513">
                  <c:v>0.2</c:v>
                </c:pt>
                <c:pt idx="7514">
                  <c:v>0</c:v>
                </c:pt>
                <c:pt idx="7515">
                  <c:v>0</c:v>
                </c:pt>
                <c:pt idx="7516">
                  <c:v>0</c:v>
                </c:pt>
                <c:pt idx="7517">
                  <c:v>0</c:v>
                </c:pt>
                <c:pt idx="7518">
                  <c:v>0</c:v>
                </c:pt>
                <c:pt idx="7519">
                  <c:v>0</c:v>
                </c:pt>
                <c:pt idx="7520">
                  <c:v>0</c:v>
                </c:pt>
                <c:pt idx="7521">
                  <c:v>0.7</c:v>
                </c:pt>
                <c:pt idx="7522">
                  <c:v>0.7</c:v>
                </c:pt>
                <c:pt idx="7523">
                  <c:v>0.3</c:v>
                </c:pt>
                <c:pt idx="7524">
                  <c:v>0.2</c:v>
                </c:pt>
                <c:pt idx="7525">
                  <c:v>0.2</c:v>
                </c:pt>
                <c:pt idx="7526">
                  <c:v>0</c:v>
                </c:pt>
                <c:pt idx="7527">
                  <c:v>0</c:v>
                </c:pt>
                <c:pt idx="7528">
                  <c:v>0</c:v>
                </c:pt>
                <c:pt idx="7529">
                  <c:v>0.2</c:v>
                </c:pt>
                <c:pt idx="7530">
                  <c:v>0.2</c:v>
                </c:pt>
                <c:pt idx="7531">
                  <c:v>0.2</c:v>
                </c:pt>
                <c:pt idx="7532">
                  <c:v>0.2</c:v>
                </c:pt>
                <c:pt idx="7533">
                  <c:v>0.2</c:v>
                </c:pt>
                <c:pt idx="7534">
                  <c:v>0.2</c:v>
                </c:pt>
                <c:pt idx="7535">
                  <c:v>0</c:v>
                </c:pt>
                <c:pt idx="7536">
                  <c:v>0.6</c:v>
                </c:pt>
                <c:pt idx="7537">
                  <c:v>0</c:v>
                </c:pt>
                <c:pt idx="7538">
                  <c:v>0.2</c:v>
                </c:pt>
                <c:pt idx="7539">
                  <c:v>0.7</c:v>
                </c:pt>
                <c:pt idx="7540">
                  <c:v>0.7</c:v>
                </c:pt>
                <c:pt idx="7541">
                  <c:v>0.2</c:v>
                </c:pt>
                <c:pt idx="7542">
                  <c:v>0.2</c:v>
                </c:pt>
                <c:pt idx="7543">
                  <c:v>0.2</c:v>
                </c:pt>
                <c:pt idx="7544">
                  <c:v>0.2</c:v>
                </c:pt>
                <c:pt idx="7545">
                  <c:v>0.2</c:v>
                </c:pt>
                <c:pt idx="7546">
                  <c:v>0.2</c:v>
                </c:pt>
                <c:pt idx="7547">
                  <c:v>0.8</c:v>
                </c:pt>
                <c:pt idx="7548">
                  <c:v>0.8</c:v>
                </c:pt>
                <c:pt idx="7549">
                  <c:v>0.6</c:v>
                </c:pt>
                <c:pt idx="7550">
                  <c:v>0</c:v>
                </c:pt>
                <c:pt idx="7551">
                  <c:v>0</c:v>
                </c:pt>
                <c:pt idx="7552">
                  <c:v>0.2</c:v>
                </c:pt>
                <c:pt idx="7553">
                  <c:v>0</c:v>
                </c:pt>
                <c:pt idx="7554">
                  <c:v>0.5</c:v>
                </c:pt>
                <c:pt idx="7555">
                  <c:v>0.2</c:v>
                </c:pt>
                <c:pt idx="7556">
                  <c:v>0</c:v>
                </c:pt>
                <c:pt idx="7557">
                  <c:v>0</c:v>
                </c:pt>
                <c:pt idx="7558">
                  <c:v>0</c:v>
                </c:pt>
                <c:pt idx="7559">
                  <c:v>0</c:v>
                </c:pt>
                <c:pt idx="7560">
                  <c:v>0</c:v>
                </c:pt>
                <c:pt idx="7561">
                  <c:v>0.3</c:v>
                </c:pt>
                <c:pt idx="7562">
                  <c:v>0.3</c:v>
                </c:pt>
                <c:pt idx="7563">
                  <c:v>0.2</c:v>
                </c:pt>
                <c:pt idx="7564">
                  <c:v>0.2</c:v>
                </c:pt>
                <c:pt idx="7565">
                  <c:v>0</c:v>
                </c:pt>
                <c:pt idx="7566">
                  <c:v>0.2</c:v>
                </c:pt>
                <c:pt idx="7567">
                  <c:v>0.2</c:v>
                </c:pt>
                <c:pt idx="7568">
                  <c:v>0</c:v>
                </c:pt>
                <c:pt idx="7569">
                  <c:v>0</c:v>
                </c:pt>
                <c:pt idx="7570">
                  <c:v>0</c:v>
                </c:pt>
                <c:pt idx="7571">
                  <c:v>0</c:v>
                </c:pt>
                <c:pt idx="7572">
                  <c:v>0</c:v>
                </c:pt>
                <c:pt idx="7573">
                  <c:v>0</c:v>
                </c:pt>
                <c:pt idx="7574">
                  <c:v>0</c:v>
                </c:pt>
                <c:pt idx="7575">
                  <c:v>0</c:v>
                </c:pt>
                <c:pt idx="7576">
                  <c:v>0</c:v>
                </c:pt>
                <c:pt idx="7577">
                  <c:v>0.2</c:v>
                </c:pt>
                <c:pt idx="7578">
                  <c:v>0</c:v>
                </c:pt>
                <c:pt idx="7579">
                  <c:v>0</c:v>
                </c:pt>
                <c:pt idx="7580">
                  <c:v>0</c:v>
                </c:pt>
                <c:pt idx="7581">
                  <c:v>0.2</c:v>
                </c:pt>
                <c:pt idx="7582">
                  <c:v>0.1</c:v>
                </c:pt>
                <c:pt idx="7583">
                  <c:v>0</c:v>
                </c:pt>
                <c:pt idx="7584">
                  <c:v>0</c:v>
                </c:pt>
                <c:pt idx="7585">
                  <c:v>0</c:v>
                </c:pt>
                <c:pt idx="7586">
                  <c:v>0</c:v>
                </c:pt>
                <c:pt idx="7587">
                  <c:v>0</c:v>
                </c:pt>
                <c:pt idx="7588">
                  <c:v>0</c:v>
                </c:pt>
                <c:pt idx="7589">
                  <c:v>0.2</c:v>
                </c:pt>
                <c:pt idx="7590">
                  <c:v>0.2</c:v>
                </c:pt>
                <c:pt idx="7591">
                  <c:v>0.3</c:v>
                </c:pt>
                <c:pt idx="7592">
                  <c:v>0.2</c:v>
                </c:pt>
                <c:pt idx="7593">
                  <c:v>0.3</c:v>
                </c:pt>
                <c:pt idx="7594">
                  <c:v>0</c:v>
                </c:pt>
                <c:pt idx="7595">
                  <c:v>0</c:v>
                </c:pt>
                <c:pt idx="7596">
                  <c:v>0.2</c:v>
                </c:pt>
                <c:pt idx="7597">
                  <c:v>0.2</c:v>
                </c:pt>
                <c:pt idx="7598">
                  <c:v>0.2</c:v>
                </c:pt>
                <c:pt idx="7599">
                  <c:v>0.2</c:v>
                </c:pt>
                <c:pt idx="7600">
                  <c:v>0.7</c:v>
                </c:pt>
                <c:pt idx="7601">
                  <c:v>0.2</c:v>
                </c:pt>
                <c:pt idx="7602">
                  <c:v>0.2</c:v>
                </c:pt>
                <c:pt idx="7603">
                  <c:v>0</c:v>
                </c:pt>
                <c:pt idx="7604">
                  <c:v>0.6</c:v>
                </c:pt>
                <c:pt idx="7605">
                  <c:v>0.6</c:v>
                </c:pt>
                <c:pt idx="7606">
                  <c:v>0.2</c:v>
                </c:pt>
                <c:pt idx="7607">
                  <c:v>0.2</c:v>
                </c:pt>
                <c:pt idx="7608">
                  <c:v>0</c:v>
                </c:pt>
                <c:pt idx="7609">
                  <c:v>0</c:v>
                </c:pt>
                <c:pt idx="7610">
                  <c:v>0</c:v>
                </c:pt>
                <c:pt idx="7611">
                  <c:v>0</c:v>
                </c:pt>
                <c:pt idx="7612">
                  <c:v>0</c:v>
                </c:pt>
                <c:pt idx="7613">
                  <c:v>0</c:v>
                </c:pt>
                <c:pt idx="7614">
                  <c:v>0</c:v>
                </c:pt>
                <c:pt idx="7615">
                  <c:v>0.7</c:v>
                </c:pt>
                <c:pt idx="7616">
                  <c:v>0</c:v>
                </c:pt>
                <c:pt idx="7617">
                  <c:v>0.2</c:v>
                </c:pt>
                <c:pt idx="7618">
                  <c:v>0.2</c:v>
                </c:pt>
                <c:pt idx="7619">
                  <c:v>0.2</c:v>
                </c:pt>
                <c:pt idx="7620">
                  <c:v>0.2</c:v>
                </c:pt>
                <c:pt idx="7621">
                  <c:v>0.2</c:v>
                </c:pt>
                <c:pt idx="7622">
                  <c:v>0</c:v>
                </c:pt>
                <c:pt idx="7623">
                  <c:v>0</c:v>
                </c:pt>
                <c:pt idx="7624">
                  <c:v>0.1</c:v>
                </c:pt>
                <c:pt idx="7625">
                  <c:v>0</c:v>
                </c:pt>
                <c:pt idx="7626">
                  <c:v>0.2</c:v>
                </c:pt>
                <c:pt idx="7627">
                  <c:v>0.2</c:v>
                </c:pt>
                <c:pt idx="7628">
                  <c:v>0.2</c:v>
                </c:pt>
                <c:pt idx="7629">
                  <c:v>0.2</c:v>
                </c:pt>
                <c:pt idx="7630">
                  <c:v>0.2</c:v>
                </c:pt>
                <c:pt idx="7631">
                  <c:v>0.3</c:v>
                </c:pt>
                <c:pt idx="7632">
                  <c:v>0</c:v>
                </c:pt>
                <c:pt idx="7633">
                  <c:v>0</c:v>
                </c:pt>
                <c:pt idx="7634">
                  <c:v>0</c:v>
                </c:pt>
                <c:pt idx="7635">
                  <c:v>0</c:v>
                </c:pt>
                <c:pt idx="7636">
                  <c:v>0</c:v>
                </c:pt>
                <c:pt idx="7637">
                  <c:v>0</c:v>
                </c:pt>
                <c:pt idx="7638">
                  <c:v>0</c:v>
                </c:pt>
                <c:pt idx="7639">
                  <c:v>0</c:v>
                </c:pt>
                <c:pt idx="7640">
                  <c:v>0</c:v>
                </c:pt>
                <c:pt idx="7641">
                  <c:v>0.7</c:v>
                </c:pt>
                <c:pt idx="7642">
                  <c:v>0.7</c:v>
                </c:pt>
                <c:pt idx="7643">
                  <c:v>0.7</c:v>
                </c:pt>
                <c:pt idx="7644">
                  <c:v>0.2</c:v>
                </c:pt>
                <c:pt idx="7645">
                  <c:v>0.2</c:v>
                </c:pt>
                <c:pt idx="7646">
                  <c:v>0.5</c:v>
                </c:pt>
                <c:pt idx="7647">
                  <c:v>0.2</c:v>
                </c:pt>
                <c:pt idx="7648">
                  <c:v>0.2</c:v>
                </c:pt>
                <c:pt idx="7649">
                  <c:v>0.4</c:v>
                </c:pt>
                <c:pt idx="7650">
                  <c:v>0.2</c:v>
                </c:pt>
                <c:pt idx="7651">
                  <c:v>0.2</c:v>
                </c:pt>
                <c:pt idx="7652">
                  <c:v>0.2</c:v>
                </c:pt>
                <c:pt idx="7653">
                  <c:v>0</c:v>
                </c:pt>
                <c:pt idx="7654">
                  <c:v>0</c:v>
                </c:pt>
                <c:pt idx="7655">
                  <c:v>0</c:v>
                </c:pt>
                <c:pt idx="7656">
                  <c:v>0</c:v>
                </c:pt>
                <c:pt idx="7657">
                  <c:v>0</c:v>
                </c:pt>
                <c:pt idx="7658">
                  <c:v>0.7</c:v>
                </c:pt>
                <c:pt idx="7659">
                  <c:v>0</c:v>
                </c:pt>
                <c:pt idx="7660">
                  <c:v>0.6</c:v>
                </c:pt>
                <c:pt idx="7661">
                  <c:v>0.8</c:v>
                </c:pt>
                <c:pt idx="7662">
                  <c:v>0</c:v>
                </c:pt>
                <c:pt idx="7663">
                  <c:v>0.2</c:v>
                </c:pt>
                <c:pt idx="7664">
                  <c:v>0</c:v>
                </c:pt>
                <c:pt idx="7665">
                  <c:v>0</c:v>
                </c:pt>
                <c:pt idx="7666">
                  <c:v>0</c:v>
                </c:pt>
                <c:pt idx="7667">
                  <c:v>0</c:v>
                </c:pt>
                <c:pt idx="7668">
                  <c:v>0</c:v>
                </c:pt>
                <c:pt idx="7669">
                  <c:v>0</c:v>
                </c:pt>
                <c:pt idx="7670">
                  <c:v>0</c:v>
                </c:pt>
                <c:pt idx="7671">
                  <c:v>0</c:v>
                </c:pt>
                <c:pt idx="7672">
                  <c:v>0</c:v>
                </c:pt>
                <c:pt idx="7673">
                  <c:v>0</c:v>
                </c:pt>
                <c:pt idx="7674">
                  <c:v>0.3</c:v>
                </c:pt>
                <c:pt idx="7675">
                  <c:v>0</c:v>
                </c:pt>
                <c:pt idx="7676">
                  <c:v>0.2</c:v>
                </c:pt>
                <c:pt idx="7677">
                  <c:v>0</c:v>
                </c:pt>
                <c:pt idx="7678">
                  <c:v>0</c:v>
                </c:pt>
                <c:pt idx="7679">
                  <c:v>0</c:v>
                </c:pt>
                <c:pt idx="7680">
                  <c:v>0</c:v>
                </c:pt>
                <c:pt idx="7681">
                  <c:v>0</c:v>
                </c:pt>
                <c:pt idx="7682">
                  <c:v>0.1</c:v>
                </c:pt>
                <c:pt idx="7683">
                  <c:v>0</c:v>
                </c:pt>
                <c:pt idx="7684">
                  <c:v>0.2</c:v>
                </c:pt>
                <c:pt idx="7685">
                  <c:v>0</c:v>
                </c:pt>
                <c:pt idx="7686">
                  <c:v>0</c:v>
                </c:pt>
                <c:pt idx="7687">
                  <c:v>0</c:v>
                </c:pt>
                <c:pt idx="7688">
                  <c:v>0</c:v>
                </c:pt>
                <c:pt idx="7689">
                  <c:v>0</c:v>
                </c:pt>
                <c:pt idx="7690">
                  <c:v>0</c:v>
                </c:pt>
                <c:pt idx="7691">
                  <c:v>0</c:v>
                </c:pt>
                <c:pt idx="7692">
                  <c:v>0</c:v>
                </c:pt>
                <c:pt idx="7693">
                  <c:v>0.2</c:v>
                </c:pt>
                <c:pt idx="7694">
                  <c:v>0.2</c:v>
                </c:pt>
                <c:pt idx="7695">
                  <c:v>0.2</c:v>
                </c:pt>
                <c:pt idx="7696">
                  <c:v>0.8</c:v>
                </c:pt>
                <c:pt idx="7697">
                  <c:v>0</c:v>
                </c:pt>
                <c:pt idx="7698">
                  <c:v>0</c:v>
                </c:pt>
                <c:pt idx="7699">
                  <c:v>0</c:v>
                </c:pt>
                <c:pt idx="7700">
                  <c:v>0</c:v>
                </c:pt>
                <c:pt idx="7701">
                  <c:v>0.3</c:v>
                </c:pt>
                <c:pt idx="7702">
                  <c:v>0</c:v>
                </c:pt>
                <c:pt idx="7703">
                  <c:v>0</c:v>
                </c:pt>
                <c:pt idx="7704">
                  <c:v>0</c:v>
                </c:pt>
                <c:pt idx="7705">
                  <c:v>0</c:v>
                </c:pt>
                <c:pt idx="7706">
                  <c:v>0</c:v>
                </c:pt>
                <c:pt idx="7707">
                  <c:v>0</c:v>
                </c:pt>
                <c:pt idx="7708">
                  <c:v>0.2</c:v>
                </c:pt>
                <c:pt idx="7709">
                  <c:v>0.7</c:v>
                </c:pt>
                <c:pt idx="7710">
                  <c:v>0.2</c:v>
                </c:pt>
                <c:pt idx="7711">
                  <c:v>0.2</c:v>
                </c:pt>
                <c:pt idx="7712">
                  <c:v>0.2</c:v>
                </c:pt>
                <c:pt idx="7713">
                  <c:v>0.2</c:v>
                </c:pt>
                <c:pt idx="7714">
                  <c:v>0</c:v>
                </c:pt>
                <c:pt idx="7715">
                  <c:v>0.2</c:v>
                </c:pt>
                <c:pt idx="7716">
                  <c:v>0.2</c:v>
                </c:pt>
                <c:pt idx="7717">
                  <c:v>0.7</c:v>
                </c:pt>
                <c:pt idx="7718">
                  <c:v>0</c:v>
                </c:pt>
                <c:pt idx="7719">
                  <c:v>0</c:v>
                </c:pt>
                <c:pt idx="7720">
                  <c:v>0</c:v>
                </c:pt>
                <c:pt idx="7721">
                  <c:v>0.2</c:v>
                </c:pt>
                <c:pt idx="7722">
                  <c:v>0</c:v>
                </c:pt>
                <c:pt idx="7723">
                  <c:v>0.3</c:v>
                </c:pt>
                <c:pt idx="7724">
                  <c:v>0.2</c:v>
                </c:pt>
                <c:pt idx="7725">
                  <c:v>0.2</c:v>
                </c:pt>
                <c:pt idx="7726">
                  <c:v>0.2</c:v>
                </c:pt>
                <c:pt idx="7727">
                  <c:v>0</c:v>
                </c:pt>
                <c:pt idx="7728">
                  <c:v>0.2</c:v>
                </c:pt>
                <c:pt idx="7729">
                  <c:v>0.2</c:v>
                </c:pt>
                <c:pt idx="7730">
                  <c:v>0.2</c:v>
                </c:pt>
                <c:pt idx="7731">
                  <c:v>0.2</c:v>
                </c:pt>
                <c:pt idx="7732">
                  <c:v>0.2</c:v>
                </c:pt>
                <c:pt idx="7733">
                  <c:v>0.2</c:v>
                </c:pt>
                <c:pt idx="7734">
                  <c:v>0</c:v>
                </c:pt>
                <c:pt idx="7735">
                  <c:v>0</c:v>
                </c:pt>
                <c:pt idx="7736">
                  <c:v>0.2</c:v>
                </c:pt>
                <c:pt idx="7737">
                  <c:v>0.2</c:v>
                </c:pt>
                <c:pt idx="7738">
                  <c:v>0</c:v>
                </c:pt>
                <c:pt idx="7739">
                  <c:v>0</c:v>
                </c:pt>
                <c:pt idx="7740">
                  <c:v>0</c:v>
                </c:pt>
                <c:pt idx="7741">
                  <c:v>0.2</c:v>
                </c:pt>
                <c:pt idx="7742">
                  <c:v>0</c:v>
                </c:pt>
                <c:pt idx="7743">
                  <c:v>0</c:v>
                </c:pt>
                <c:pt idx="7744">
                  <c:v>0</c:v>
                </c:pt>
                <c:pt idx="7745">
                  <c:v>0</c:v>
                </c:pt>
                <c:pt idx="7746">
                  <c:v>0.2</c:v>
                </c:pt>
                <c:pt idx="7747">
                  <c:v>0</c:v>
                </c:pt>
                <c:pt idx="7748">
                  <c:v>0</c:v>
                </c:pt>
                <c:pt idx="7749">
                  <c:v>0</c:v>
                </c:pt>
                <c:pt idx="7750">
                  <c:v>0</c:v>
                </c:pt>
                <c:pt idx="7751">
                  <c:v>0</c:v>
                </c:pt>
                <c:pt idx="7752">
                  <c:v>0</c:v>
                </c:pt>
                <c:pt idx="7753">
                  <c:v>0.2</c:v>
                </c:pt>
                <c:pt idx="7754">
                  <c:v>0.2</c:v>
                </c:pt>
                <c:pt idx="7755">
                  <c:v>0.2</c:v>
                </c:pt>
                <c:pt idx="7756">
                  <c:v>0.2</c:v>
                </c:pt>
                <c:pt idx="7757">
                  <c:v>0</c:v>
                </c:pt>
                <c:pt idx="7758">
                  <c:v>0</c:v>
                </c:pt>
                <c:pt idx="7759">
                  <c:v>0.2</c:v>
                </c:pt>
                <c:pt idx="7760">
                  <c:v>0.2</c:v>
                </c:pt>
                <c:pt idx="7761">
                  <c:v>0.2</c:v>
                </c:pt>
                <c:pt idx="7762">
                  <c:v>0.2</c:v>
                </c:pt>
                <c:pt idx="7763">
                  <c:v>0</c:v>
                </c:pt>
                <c:pt idx="7764">
                  <c:v>0</c:v>
                </c:pt>
                <c:pt idx="7765">
                  <c:v>0</c:v>
                </c:pt>
                <c:pt idx="7766">
                  <c:v>0</c:v>
                </c:pt>
                <c:pt idx="7767">
                  <c:v>0.2</c:v>
                </c:pt>
                <c:pt idx="7768">
                  <c:v>0.2</c:v>
                </c:pt>
                <c:pt idx="7769">
                  <c:v>0.2</c:v>
                </c:pt>
                <c:pt idx="7770">
                  <c:v>0</c:v>
                </c:pt>
                <c:pt idx="7771">
                  <c:v>0.7</c:v>
                </c:pt>
                <c:pt idx="7772">
                  <c:v>0.7</c:v>
                </c:pt>
                <c:pt idx="7773">
                  <c:v>0.2</c:v>
                </c:pt>
                <c:pt idx="7774">
                  <c:v>0</c:v>
                </c:pt>
                <c:pt idx="7775">
                  <c:v>0</c:v>
                </c:pt>
                <c:pt idx="7776">
                  <c:v>0</c:v>
                </c:pt>
                <c:pt idx="7777">
                  <c:v>0</c:v>
                </c:pt>
                <c:pt idx="7778">
                  <c:v>0.2</c:v>
                </c:pt>
                <c:pt idx="7779">
                  <c:v>0</c:v>
                </c:pt>
                <c:pt idx="7780">
                  <c:v>0</c:v>
                </c:pt>
                <c:pt idx="7781">
                  <c:v>0.8</c:v>
                </c:pt>
                <c:pt idx="7782">
                  <c:v>0.2</c:v>
                </c:pt>
                <c:pt idx="7783">
                  <c:v>0.4</c:v>
                </c:pt>
                <c:pt idx="7784">
                  <c:v>0.2</c:v>
                </c:pt>
                <c:pt idx="7785">
                  <c:v>0</c:v>
                </c:pt>
                <c:pt idx="7786">
                  <c:v>0.8</c:v>
                </c:pt>
                <c:pt idx="7787">
                  <c:v>0.2</c:v>
                </c:pt>
                <c:pt idx="7788">
                  <c:v>0.6</c:v>
                </c:pt>
                <c:pt idx="7789">
                  <c:v>0.2</c:v>
                </c:pt>
                <c:pt idx="7790">
                  <c:v>0.7</c:v>
                </c:pt>
                <c:pt idx="7791">
                  <c:v>0.8</c:v>
                </c:pt>
                <c:pt idx="7792">
                  <c:v>0.2</c:v>
                </c:pt>
                <c:pt idx="7793">
                  <c:v>0</c:v>
                </c:pt>
                <c:pt idx="7794">
                  <c:v>0</c:v>
                </c:pt>
                <c:pt idx="7795">
                  <c:v>0.2</c:v>
                </c:pt>
                <c:pt idx="7796">
                  <c:v>0</c:v>
                </c:pt>
                <c:pt idx="7797">
                  <c:v>0</c:v>
                </c:pt>
                <c:pt idx="7798">
                  <c:v>0</c:v>
                </c:pt>
                <c:pt idx="7799">
                  <c:v>0.1</c:v>
                </c:pt>
                <c:pt idx="7800">
                  <c:v>0.2</c:v>
                </c:pt>
                <c:pt idx="7801">
                  <c:v>0</c:v>
                </c:pt>
                <c:pt idx="7802">
                  <c:v>0.2</c:v>
                </c:pt>
                <c:pt idx="7803">
                  <c:v>0.2</c:v>
                </c:pt>
                <c:pt idx="7804">
                  <c:v>0.2</c:v>
                </c:pt>
                <c:pt idx="7805">
                  <c:v>0.2</c:v>
                </c:pt>
                <c:pt idx="7806">
                  <c:v>0.7</c:v>
                </c:pt>
                <c:pt idx="7807">
                  <c:v>0.7</c:v>
                </c:pt>
                <c:pt idx="7808">
                  <c:v>0.2</c:v>
                </c:pt>
                <c:pt idx="7809">
                  <c:v>0.2</c:v>
                </c:pt>
                <c:pt idx="7810">
                  <c:v>0</c:v>
                </c:pt>
                <c:pt idx="7811">
                  <c:v>0</c:v>
                </c:pt>
                <c:pt idx="7812">
                  <c:v>0.3</c:v>
                </c:pt>
                <c:pt idx="7813">
                  <c:v>0</c:v>
                </c:pt>
                <c:pt idx="7814">
                  <c:v>0.15</c:v>
                </c:pt>
                <c:pt idx="7815">
                  <c:v>0.2</c:v>
                </c:pt>
                <c:pt idx="7816">
                  <c:v>0</c:v>
                </c:pt>
                <c:pt idx="7817">
                  <c:v>0</c:v>
                </c:pt>
                <c:pt idx="7818">
                  <c:v>0.2</c:v>
                </c:pt>
                <c:pt idx="7819">
                  <c:v>0</c:v>
                </c:pt>
                <c:pt idx="7820">
                  <c:v>0</c:v>
                </c:pt>
                <c:pt idx="7821">
                  <c:v>0.2</c:v>
                </c:pt>
                <c:pt idx="7822">
                  <c:v>0</c:v>
                </c:pt>
                <c:pt idx="7823">
                  <c:v>0</c:v>
                </c:pt>
                <c:pt idx="7824">
                  <c:v>0.2</c:v>
                </c:pt>
                <c:pt idx="7825">
                  <c:v>0.1</c:v>
                </c:pt>
                <c:pt idx="7826">
                  <c:v>0.2</c:v>
                </c:pt>
                <c:pt idx="7827">
                  <c:v>0.2</c:v>
                </c:pt>
                <c:pt idx="7828">
                  <c:v>0.2</c:v>
                </c:pt>
                <c:pt idx="7829">
                  <c:v>0</c:v>
                </c:pt>
                <c:pt idx="7830">
                  <c:v>0.2</c:v>
                </c:pt>
                <c:pt idx="7831">
                  <c:v>0.2</c:v>
                </c:pt>
                <c:pt idx="7832">
                  <c:v>0.2</c:v>
                </c:pt>
                <c:pt idx="7833">
                  <c:v>0.2</c:v>
                </c:pt>
                <c:pt idx="7834">
                  <c:v>0.2</c:v>
                </c:pt>
                <c:pt idx="7835">
                  <c:v>0.2</c:v>
                </c:pt>
                <c:pt idx="7836">
                  <c:v>0.2</c:v>
                </c:pt>
                <c:pt idx="7837">
                  <c:v>0</c:v>
                </c:pt>
                <c:pt idx="7838">
                  <c:v>0</c:v>
                </c:pt>
                <c:pt idx="7839">
                  <c:v>0</c:v>
                </c:pt>
                <c:pt idx="7840">
                  <c:v>0</c:v>
                </c:pt>
                <c:pt idx="7841">
                  <c:v>0</c:v>
                </c:pt>
                <c:pt idx="7842">
                  <c:v>0</c:v>
                </c:pt>
                <c:pt idx="7843">
                  <c:v>0</c:v>
                </c:pt>
                <c:pt idx="7844">
                  <c:v>0.3</c:v>
                </c:pt>
                <c:pt idx="7845">
                  <c:v>0</c:v>
                </c:pt>
                <c:pt idx="7846">
                  <c:v>0</c:v>
                </c:pt>
                <c:pt idx="7847">
                  <c:v>0.6</c:v>
                </c:pt>
                <c:pt idx="7848">
                  <c:v>0.2</c:v>
                </c:pt>
                <c:pt idx="7849">
                  <c:v>0.2</c:v>
                </c:pt>
                <c:pt idx="7850">
                  <c:v>0.2</c:v>
                </c:pt>
                <c:pt idx="7851">
                  <c:v>0.2</c:v>
                </c:pt>
                <c:pt idx="7852">
                  <c:v>0.8</c:v>
                </c:pt>
                <c:pt idx="7853">
                  <c:v>0</c:v>
                </c:pt>
                <c:pt idx="7854">
                  <c:v>0</c:v>
                </c:pt>
                <c:pt idx="7855">
                  <c:v>0</c:v>
                </c:pt>
                <c:pt idx="7856">
                  <c:v>0.2</c:v>
                </c:pt>
                <c:pt idx="7857">
                  <c:v>0</c:v>
                </c:pt>
                <c:pt idx="7858">
                  <c:v>0</c:v>
                </c:pt>
                <c:pt idx="7859">
                  <c:v>0</c:v>
                </c:pt>
                <c:pt idx="7860">
                  <c:v>0.7</c:v>
                </c:pt>
                <c:pt idx="7861">
                  <c:v>0</c:v>
                </c:pt>
                <c:pt idx="7862">
                  <c:v>0</c:v>
                </c:pt>
                <c:pt idx="7863">
                  <c:v>0.2</c:v>
                </c:pt>
                <c:pt idx="7864">
                  <c:v>0.2</c:v>
                </c:pt>
                <c:pt idx="7865">
                  <c:v>0.2</c:v>
                </c:pt>
                <c:pt idx="7866">
                  <c:v>0.7</c:v>
                </c:pt>
                <c:pt idx="7867">
                  <c:v>0</c:v>
                </c:pt>
                <c:pt idx="7868">
                  <c:v>0</c:v>
                </c:pt>
                <c:pt idx="7869">
                  <c:v>0.2</c:v>
                </c:pt>
                <c:pt idx="7870">
                  <c:v>0.2</c:v>
                </c:pt>
                <c:pt idx="7871">
                  <c:v>0</c:v>
                </c:pt>
                <c:pt idx="7872">
                  <c:v>0.2</c:v>
                </c:pt>
                <c:pt idx="7873">
                  <c:v>0</c:v>
                </c:pt>
                <c:pt idx="7874">
                  <c:v>0</c:v>
                </c:pt>
                <c:pt idx="7875">
                  <c:v>0.2</c:v>
                </c:pt>
                <c:pt idx="7876">
                  <c:v>0.2</c:v>
                </c:pt>
                <c:pt idx="7877">
                  <c:v>0.2</c:v>
                </c:pt>
                <c:pt idx="7878">
                  <c:v>0.6</c:v>
                </c:pt>
                <c:pt idx="7879">
                  <c:v>0.4</c:v>
                </c:pt>
                <c:pt idx="7880">
                  <c:v>0.2</c:v>
                </c:pt>
                <c:pt idx="7881">
                  <c:v>0.2</c:v>
                </c:pt>
                <c:pt idx="7882">
                  <c:v>0.2</c:v>
                </c:pt>
                <c:pt idx="7883">
                  <c:v>0.2</c:v>
                </c:pt>
                <c:pt idx="7884">
                  <c:v>0.2</c:v>
                </c:pt>
                <c:pt idx="7885">
                  <c:v>0.2</c:v>
                </c:pt>
                <c:pt idx="7886">
                  <c:v>0.2</c:v>
                </c:pt>
                <c:pt idx="7887">
                  <c:v>0.2</c:v>
                </c:pt>
                <c:pt idx="7888">
                  <c:v>0</c:v>
                </c:pt>
                <c:pt idx="7889">
                  <c:v>0</c:v>
                </c:pt>
                <c:pt idx="7890">
                  <c:v>0</c:v>
                </c:pt>
                <c:pt idx="7891">
                  <c:v>0</c:v>
                </c:pt>
                <c:pt idx="7892">
                  <c:v>0</c:v>
                </c:pt>
                <c:pt idx="7893">
                  <c:v>0.2</c:v>
                </c:pt>
                <c:pt idx="7894">
                  <c:v>0</c:v>
                </c:pt>
                <c:pt idx="7895">
                  <c:v>0</c:v>
                </c:pt>
                <c:pt idx="7896">
                  <c:v>0</c:v>
                </c:pt>
                <c:pt idx="7897">
                  <c:v>0.2</c:v>
                </c:pt>
                <c:pt idx="7898">
                  <c:v>0.7</c:v>
                </c:pt>
                <c:pt idx="7899">
                  <c:v>0.2</c:v>
                </c:pt>
                <c:pt idx="7900">
                  <c:v>0.2</c:v>
                </c:pt>
                <c:pt idx="7901">
                  <c:v>0.2</c:v>
                </c:pt>
                <c:pt idx="7902">
                  <c:v>0.2</c:v>
                </c:pt>
                <c:pt idx="7903">
                  <c:v>0.2</c:v>
                </c:pt>
                <c:pt idx="7904">
                  <c:v>0.2</c:v>
                </c:pt>
                <c:pt idx="7905">
                  <c:v>0.2</c:v>
                </c:pt>
                <c:pt idx="7906">
                  <c:v>0.8</c:v>
                </c:pt>
                <c:pt idx="7907">
                  <c:v>0</c:v>
                </c:pt>
                <c:pt idx="7908">
                  <c:v>0.2</c:v>
                </c:pt>
                <c:pt idx="7909">
                  <c:v>0</c:v>
                </c:pt>
                <c:pt idx="7910">
                  <c:v>0</c:v>
                </c:pt>
                <c:pt idx="7911">
                  <c:v>0.15</c:v>
                </c:pt>
                <c:pt idx="7912">
                  <c:v>0.6</c:v>
                </c:pt>
                <c:pt idx="7913">
                  <c:v>0.2</c:v>
                </c:pt>
                <c:pt idx="7914">
                  <c:v>0</c:v>
                </c:pt>
                <c:pt idx="7915">
                  <c:v>0</c:v>
                </c:pt>
                <c:pt idx="7916">
                  <c:v>0.3</c:v>
                </c:pt>
                <c:pt idx="7917">
                  <c:v>0.2</c:v>
                </c:pt>
                <c:pt idx="7918">
                  <c:v>0.2</c:v>
                </c:pt>
                <c:pt idx="7919">
                  <c:v>0</c:v>
                </c:pt>
                <c:pt idx="7920">
                  <c:v>0</c:v>
                </c:pt>
                <c:pt idx="7921">
                  <c:v>0</c:v>
                </c:pt>
                <c:pt idx="7922">
                  <c:v>0.2</c:v>
                </c:pt>
                <c:pt idx="7923">
                  <c:v>0.7</c:v>
                </c:pt>
                <c:pt idx="7924">
                  <c:v>0</c:v>
                </c:pt>
                <c:pt idx="7925">
                  <c:v>0</c:v>
                </c:pt>
                <c:pt idx="7926">
                  <c:v>0</c:v>
                </c:pt>
                <c:pt idx="7927">
                  <c:v>0</c:v>
                </c:pt>
                <c:pt idx="7928">
                  <c:v>0</c:v>
                </c:pt>
                <c:pt idx="7929">
                  <c:v>0.3</c:v>
                </c:pt>
                <c:pt idx="7930">
                  <c:v>0</c:v>
                </c:pt>
                <c:pt idx="7931">
                  <c:v>0.2</c:v>
                </c:pt>
                <c:pt idx="7932">
                  <c:v>0.2</c:v>
                </c:pt>
                <c:pt idx="7933">
                  <c:v>0</c:v>
                </c:pt>
                <c:pt idx="7934">
                  <c:v>0.2</c:v>
                </c:pt>
                <c:pt idx="7935">
                  <c:v>0</c:v>
                </c:pt>
                <c:pt idx="7936">
                  <c:v>0.2</c:v>
                </c:pt>
                <c:pt idx="7937">
                  <c:v>0</c:v>
                </c:pt>
                <c:pt idx="7938">
                  <c:v>0</c:v>
                </c:pt>
                <c:pt idx="7939">
                  <c:v>0.2</c:v>
                </c:pt>
                <c:pt idx="7940">
                  <c:v>0.2</c:v>
                </c:pt>
                <c:pt idx="7941">
                  <c:v>0</c:v>
                </c:pt>
                <c:pt idx="7942">
                  <c:v>0.8</c:v>
                </c:pt>
                <c:pt idx="7943">
                  <c:v>0.2</c:v>
                </c:pt>
                <c:pt idx="7944">
                  <c:v>0.2</c:v>
                </c:pt>
                <c:pt idx="7945">
                  <c:v>0.8</c:v>
                </c:pt>
                <c:pt idx="7946">
                  <c:v>0.8</c:v>
                </c:pt>
                <c:pt idx="7947">
                  <c:v>0.2</c:v>
                </c:pt>
                <c:pt idx="7948">
                  <c:v>0.3</c:v>
                </c:pt>
                <c:pt idx="7949">
                  <c:v>0.6</c:v>
                </c:pt>
                <c:pt idx="7950">
                  <c:v>0.2</c:v>
                </c:pt>
                <c:pt idx="7951">
                  <c:v>0.2</c:v>
                </c:pt>
                <c:pt idx="7952">
                  <c:v>0</c:v>
                </c:pt>
                <c:pt idx="7953">
                  <c:v>0</c:v>
                </c:pt>
                <c:pt idx="7954">
                  <c:v>0</c:v>
                </c:pt>
                <c:pt idx="7955">
                  <c:v>0.2</c:v>
                </c:pt>
                <c:pt idx="7956">
                  <c:v>0</c:v>
                </c:pt>
                <c:pt idx="7957">
                  <c:v>0</c:v>
                </c:pt>
                <c:pt idx="7958">
                  <c:v>0</c:v>
                </c:pt>
                <c:pt idx="7959">
                  <c:v>0.2</c:v>
                </c:pt>
                <c:pt idx="7960">
                  <c:v>0.2</c:v>
                </c:pt>
                <c:pt idx="7961">
                  <c:v>0.2</c:v>
                </c:pt>
                <c:pt idx="7962">
                  <c:v>0.7</c:v>
                </c:pt>
                <c:pt idx="7963">
                  <c:v>0.2</c:v>
                </c:pt>
                <c:pt idx="7964">
                  <c:v>0.2</c:v>
                </c:pt>
                <c:pt idx="7965">
                  <c:v>0.2</c:v>
                </c:pt>
                <c:pt idx="7966">
                  <c:v>0</c:v>
                </c:pt>
                <c:pt idx="7967">
                  <c:v>0.7</c:v>
                </c:pt>
                <c:pt idx="7968">
                  <c:v>0.2</c:v>
                </c:pt>
                <c:pt idx="7969">
                  <c:v>0.2</c:v>
                </c:pt>
                <c:pt idx="7970">
                  <c:v>0.4</c:v>
                </c:pt>
                <c:pt idx="7971">
                  <c:v>0.2</c:v>
                </c:pt>
                <c:pt idx="7972">
                  <c:v>0.2</c:v>
                </c:pt>
                <c:pt idx="7973">
                  <c:v>0.7</c:v>
                </c:pt>
                <c:pt idx="7974">
                  <c:v>0.2</c:v>
                </c:pt>
                <c:pt idx="7975">
                  <c:v>0.7</c:v>
                </c:pt>
                <c:pt idx="7976">
                  <c:v>0.2</c:v>
                </c:pt>
                <c:pt idx="7977">
                  <c:v>0</c:v>
                </c:pt>
                <c:pt idx="7978">
                  <c:v>0</c:v>
                </c:pt>
                <c:pt idx="7979">
                  <c:v>0.2</c:v>
                </c:pt>
                <c:pt idx="7980">
                  <c:v>0.2</c:v>
                </c:pt>
                <c:pt idx="7981">
                  <c:v>0</c:v>
                </c:pt>
                <c:pt idx="7982">
                  <c:v>0</c:v>
                </c:pt>
                <c:pt idx="7983">
                  <c:v>0.2</c:v>
                </c:pt>
                <c:pt idx="7984">
                  <c:v>0.2</c:v>
                </c:pt>
                <c:pt idx="7985">
                  <c:v>0.2</c:v>
                </c:pt>
                <c:pt idx="7986">
                  <c:v>0</c:v>
                </c:pt>
                <c:pt idx="7987">
                  <c:v>0</c:v>
                </c:pt>
                <c:pt idx="7988">
                  <c:v>0</c:v>
                </c:pt>
                <c:pt idx="7989">
                  <c:v>0</c:v>
                </c:pt>
                <c:pt idx="7990">
                  <c:v>0</c:v>
                </c:pt>
                <c:pt idx="7991">
                  <c:v>0.7</c:v>
                </c:pt>
                <c:pt idx="7992">
                  <c:v>0.2</c:v>
                </c:pt>
                <c:pt idx="7993">
                  <c:v>0.7</c:v>
                </c:pt>
                <c:pt idx="7994">
                  <c:v>0.7</c:v>
                </c:pt>
                <c:pt idx="7995">
                  <c:v>0.7</c:v>
                </c:pt>
                <c:pt idx="7996">
                  <c:v>0</c:v>
                </c:pt>
                <c:pt idx="7997">
                  <c:v>0.2</c:v>
                </c:pt>
                <c:pt idx="7998">
                  <c:v>0</c:v>
                </c:pt>
                <c:pt idx="7999">
                  <c:v>0</c:v>
                </c:pt>
                <c:pt idx="8000">
                  <c:v>0</c:v>
                </c:pt>
                <c:pt idx="8001">
                  <c:v>0</c:v>
                </c:pt>
                <c:pt idx="8002">
                  <c:v>0</c:v>
                </c:pt>
                <c:pt idx="8003">
                  <c:v>0</c:v>
                </c:pt>
                <c:pt idx="8004">
                  <c:v>0</c:v>
                </c:pt>
                <c:pt idx="8005">
                  <c:v>0</c:v>
                </c:pt>
                <c:pt idx="8006">
                  <c:v>0</c:v>
                </c:pt>
                <c:pt idx="8007">
                  <c:v>0</c:v>
                </c:pt>
                <c:pt idx="8008">
                  <c:v>0</c:v>
                </c:pt>
                <c:pt idx="8009">
                  <c:v>0</c:v>
                </c:pt>
                <c:pt idx="8010">
                  <c:v>0.2</c:v>
                </c:pt>
                <c:pt idx="8011">
                  <c:v>0.2</c:v>
                </c:pt>
                <c:pt idx="8012">
                  <c:v>0.2</c:v>
                </c:pt>
                <c:pt idx="8013">
                  <c:v>0</c:v>
                </c:pt>
                <c:pt idx="8014">
                  <c:v>0</c:v>
                </c:pt>
                <c:pt idx="8015">
                  <c:v>0</c:v>
                </c:pt>
                <c:pt idx="8016">
                  <c:v>0.2</c:v>
                </c:pt>
                <c:pt idx="8017">
                  <c:v>0.2</c:v>
                </c:pt>
                <c:pt idx="8018">
                  <c:v>0.2</c:v>
                </c:pt>
                <c:pt idx="8019">
                  <c:v>0</c:v>
                </c:pt>
                <c:pt idx="8020">
                  <c:v>0</c:v>
                </c:pt>
                <c:pt idx="8021">
                  <c:v>0.8</c:v>
                </c:pt>
                <c:pt idx="8022">
                  <c:v>0.2</c:v>
                </c:pt>
                <c:pt idx="8023">
                  <c:v>0.3</c:v>
                </c:pt>
                <c:pt idx="8024">
                  <c:v>0.8</c:v>
                </c:pt>
                <c:pt idx="8025">
                  <c:v>0</c:v>
                </c:pt>
                <c:pt idx="8026">
                  <c:v>0</c:v>
                </c:pt>
                <c:pt idx="8027">
                  <c:v>0</c:v>
                </c:pt>
                <c:pt idx="8028">
                  <c:v>0</c:v>
                </c:pt>
                <c:pt idx="8029">
                  <c:v>0.2</c:v>
                </c:pt>
                <c:pt idx="8030">
                  <c:v>0.6</c:v>
                </c:pt>
                <c:pt idx="8031">
                  <c:v>0.2</c:v>
                </c:pt>
                <c:pt idx="8032">
                  <c:v>0.2</c:v>
                </c:pt>
                <c:pt idx="8033">
                  <c:v>0.8</c:v>
                </c:pt>
                <c:pt idx="8034">
                  <c:v>0.6</c:v>
                </c:pt>
                <c:pt idx="8035">
                  <c:v>0.2</c:v>
                </c:pt>
                <c:pt idx="8036">
                  <c:v>0</c:v>
                </c:pt>
                <c:pt idx="8037">
                  <c:v>0</c:v>
                </c:pt>
                <c:pt idx="8038">
                  <c:v>0.15</c:v>
                </c:pt>
                <c:pt idx="8039">
                  <c:v>0.2</c:v>
                </c:pt>
                <c:pt idx="8040">
                  <c:v>0</c:v>
                </c:pt>
                <c:pt idx="8041">
                  <c:v>0</c:v>
                </c:pt>
                <c:pt idx="8042">
                  <c:v>0</c:v>
                </c:pt>
                <c:pt idx="8043">
                  <c:v>0</c:v>
                </c:pt>
                <c:pt idx="8044">
                  <c:v>0.2</c:v>
                </c:pt>
                <c:pt idx="8045">
                  <c:v>0</c:v>
                </c:pt>
                <c:pt idx="8046">
                  <c:v>0.7</c:v>
                </c:pt>
                <c:pt idx="8047">
                  <c:v>0.2</c:v>
                </c:pt>
                <c:pt idx="8048">
                  <c:v>0</c:v>
                </c:pt>
                <c:pt idx="8049">
                  <c:v>0.7</c:v>
                </c:pt>
                <c:pt idx="8050">
                  <c:v>0.2</c:v>
                </c:pt>
                <c:pt idx="8051">
                  <c:v>0.2</c:v>
                </c:pt>
                <c:pt idx="8052">
                  <c:v>0</c:v>
                </c:pt>
                <c:pt idx="8053">
                  <c:v>0.7</c:v>
                </c:pt>
                <c:pt idx="8054">
                  <c:v>0</c:v>
                </c:pt>
                <c:pt idx="8055">
                  <c:v>0.15</c:v>
                </c:pt>
                <c:pt idx="8056">
                  <c:v>0</c:v>
                </c:pt>
                <c:pt idx="8057">
                  <c:v>0.2</c:v>
                </c:pt>
                <c:pt idx="8058">
                  <c:v>0.2</c:v>
                </c:pt>
                <c:pt idx="8059">
                  <c:v>0</c:v>
                </c:pt>
                <c:pt idx="8060">
                  <c:v>0</c:v>
                </c:pt>
                <c:pt idx="8061">
                  <c:v>0.2</c:v>
                </c:pt>
                <c:pt idx="8062">
                  <c:v>0</c:v>
                </c:pt>
                <c:pt idx="8063">
                  <c:v>0</c:v>
                </c:pt>
                <c:pt idx="8064">
                  <c:v>0</c:v>
                </c:pt>
                <c:pt idx="8065">
                  <c:v>0</c:v>
                </c:pt>
                <c:pt idx="8066">
                  <c:v>0.2</c:v>
                </c:pt>
                <c:pt idx="8067">
                  <c:v>0</c:v>
                </c:pt>
                <c:pt idx="8068">
                  <c:v>0</c:v>
                </c:pt>
                <c:pt idx="8069">
                  <c:v>0.2</c:v>
                </c:pt>
                <c:pt idx="8070">
                  <c:v>0.6</c:v>
                </c:pt>
                <c:pt idx="8071">
                  <c:v>0.3</c:v>
                </c:pt>
                <c:pt idx="8072">
                  <c:v>0.2</c:v>
                </c:pt>
                <c:pt idx="8073">
                  <c:v>0.8</c:v>
                </c:pt>
                <c:pt idx="8074">
                  <c:v>0.8</c:v>
                </c:pt>
                <c:pt idx="8075">
                  <c:v>0.8</c:v>
                </c:pt>
                <c:pt idx="8076">
                  <c:v>0</c:v>
                </c:pt>
                <c:pt idx="8077">
                  <c:v>0</c:v>
                </c:pt>
                <c:pt idx="8078">
                  <c:v>0</c:v>
                </c:pt>
                <c:pt idx="8079">
                  <c:v>0.2</c:v>
                </c:pt>
                <c:pt idx="8080">
                  <c:v>0.2</c:v>
                </c:pt>
                <c:pt idx="8081">
                  <c:v>0.2</c:v>
                </c:pt>
                <c:pt idx="8082">
                  <c:v>0.2</c:v>
                </c:pt>
                <c:pt idx="8083">
                  <c:v>0.7</c:v>
                </c:pt>
                <c:pt idx="8084">
                  <c:v>0.2</c:v>
                </c:pt>
                <c:pt idx="8085">
                  <c:v>0</c:v>
                </c:pt>
                <c:pt idx="8086">
                  <c:v>0.2</c:v>
                </c:pt>
                <c:pt idx="8087">
                  <c:v>0.2</c:v>
                </c:pt>
                <c:pt idx="8088">
                  <c:v>0.2</c:v>
                </c:pt>
                <c:pt idx="8089">
                  <c:v>0</c:v>
                </c:pt>
                <c:pt idx="8090">
                  <c:v>0</c:v>
                </c:pt>
                <c:pt idx="8091">
                  <c:v>0</c:v>
                </c:pt>
                <c:pt idx="8092">
                  <c:v>0</c:v>
                </c:pt>
                <c:pt idx="8093">
                  <c:v>0</c:v>
                </c:pt>
                <c:pt idx="8094">
                  <c:v>0</c:v>
                </c:pt>
                <c:pt idx="8095">
                  <c:v>0</c:v>
                </c:pt>
                <c:pt idx="8096">
                  <c:v>0</c:v>
                </c:pt>
                <c:pt idx="8097">
                  <c:v>0</c:v>
                </c:pt>
                <c:pt idx="8098">
                  <c:v>0</c:v>
                </c:pt>
                <c:pt idx="8099">
                  <c:v>0</c:v>
                </c:pt>
                <c:pt idx="8100">
                  <c:v>0.2</c:v>
                </c:pt>
                <c:pt idx="8101">
                  <c:v>0</c:v>
                </c:pt>
                <c:pt idx="8102">
                  <c:v>0.2</c:v>
                </c:pt>
                <c:pt idx="8103">
                  <c:v>0</c:v>
                </c:pt>
                <c:pt idx="8104">
                  <c:v>0.2</c:v>
                </c:pt>
                <c:pt idx="8105">
                  <c:v>0.32</c:v>
                </c:pt>
                <c:pt idx="8106">
                  <c:v>0.2</c:v>
                </c:pt>
                <c:pt idx="8107">
                  <c:v>0.2</c:v>
                </c:pt>
                <c:pt idx="8108">
                  <c:v>0.3</c:v>
                </c:pt>
                <c:pt idx="8109">
                  <c:v>0.2</c:v>
                </c:pt>
                <c:pt idx="8110">
                  <c:v>0.3</c:v>
                </c:pt>
                <c:pt idx="8111">
                  <c:v>0.3</c:v>
                </c:pt>
                <c:pt idx="8112">
                  <c:v>0.8</c:v>
                </c:pt>
                <c:pt idx="8113">
                  <c:v>0.3</c:v>
                </c:pt>
                <c:pt idx="8114">
                  <c:v>0.2</c:v>
                </c:pt>
                <c:pt idx="8115">
                  <c:v>0</c:v>
                </c:pt>
                <c:pt idx="8116">
                  <c:v>0</c:v>
                </c:pt>
                <c:pt idx="8117">
                  <c:v>0</c:v>
                </c:pt>
                <c:pt idx="8118">
                  <c:v>0.3</c:v>
                </c:pt>
                <c:pt idx="8119">
                  <c:v>0</c:v>
                </c:pt>
                <c:pt idx="8120">
                  <c:v>0.2</c:v>
                </c:pt>
                <c:pt idx="8121">
                  <c:v>0.2</c:v>
                </c:pt>
                <c:pt idx="8122">
                  <c:v>0.2</c:v>
                </c:pt>
                <c:pt idx="8123">
                  <c:v>0.4</c:v>
                </c:pt>
                <c:pt idx="8124">
                  <c:v>0.2</c:v>
                </c:pt>
                <c:pt idx="8125">
                  <c:v>0.8</c:v>
                </c:pt>
                <c:pt idx="8126">
                  <c:v>0.2</c:v>
                </c:pt>
                <c:pt idx="8127">
                  <c:v>0.2</c:v>
                </c:pt>
                <c:pt idx="8128">
                  <c:v>0.6</c:v>
                </c:pt>
                <c:pt idx="8129">
                  <c:v>0</c:v>
                </c:pt>
                <c:pt idx="8130">
                  <c:v>0</c:v>
                </c:pt>
                <c:pt idx="8131">
                  <c:v>0</c:v>
                </c:pt>
                <c:pt idx="8132">
                  <c:v>0</c:v>
                </c:pt>
                <c:pt idx="8133">
                  <c:v>0.6</c:v>
                </c:pt>
                <c:pt idx="8134">
                  <c:v>0</c:v>
                </c:pt>
                <c:pt idx="8135">
                  <c:v>0</c:v>
                </c:pt>
                <c:pt idx="8136">
                  <c:v>0.45</c:v>
                </c:pt>
                <c:pt idx="8137">
                  <c:v>0</c:v>
                </c:pt>
                <c:pt idx="8138">
                  <c:v>0.2</c:v>
                </c:pt>
                <c:pt idx="8139">
                  <c:v>0.2</c:v>
                </c:pt>
                <c:pt idx="8140">
                  <c:v>0.2</c:v>
                </c:pt>
                <c:pt idx="8141">
                  <c:v>0</c:v>
                </c:pt>
                <c:pt idx="8142">
                  <c:v>0</c:v>
                </c:pt>
                <c:pt idx="8143">
                  <c:v>0.2</c:v>
                </c:pt>
                <c:pt idx="8144">
                  <c:v>0.2</c:v>
                </c:pt>
                <c:pt idx="8145">
                  <c:v>0</c:v>
                </c:pt>
                <c:pt idx="8146">
                  <c:v>0</c:v>
                </c:pt>
                <c:pt idx="8147">
                  <c:v>0</c:v>
                </c:pt>
                <c:pt idx="8148">
                  <c:v>0</c:v>
                </c:pt>
                <c:pt idx="8149">
                  <c:v>0</c:v>
                </c:pt>
                <c:pt idx="8150">
                  <c:v>0</c:v>
                </c:pt>
                <c:pt idx="8151">
                  <c:v>0</c:v>
                </c:pt>
                <c:pt idx="8152">
                  <c:v>0</c:v>
                </c:pt>
                <c:pt idx="8153">
                  <c:v>0</c:v>
                </c:pt>
                <c:pt idx="8154">
                  <c:v>0</c:v>
                </c:pt>
                <c:pt idx="8155">
                  <c:v>0</c:v>
                </c:pt>
                <c:pt idx="8156">
                  <c:v>0.3</c:v>
                </c:pt>
                <c:pt idx="8157">
                  <c:v>0</c:v>
                </c:pt>
                <c:pt idx="8158">
                  <c:v>0.2</c:v>
                </c:pt>
                <c:pt idx="8159">
                  <c:v>0</c:v>
                </c:pt>
                <c:pt idx="8160">
                  <c:v>0</c:v>
                </c:pt>
                <c:pt idx="8161">
                  <c:v>0</c:v>
                </c:pt>
                <c:pt idx="8162">
                  <c:v>0</c:v>
                </c:pt>
                <c:pt idx="8163">
                  <c:v>0</c:v>
                </c:pt>
                <c:pt idx="8164">
                  <c:v>0.2</c:v>
                </c:pt>
                <c:pt idx="8165">
                  <c:v>0.2</c:v>
                </c:pt>
                <c:pt idx="8166">
                  <c:v>0.15</c:v>
                </c:pt>
                <c:pt idx="8167">
                  <c:v>0.2</c:v>
                </c:pt>
                <c:pt idx="8168">
                  <c:v>0</c:v>
                </c:pt>
                <c:pt idx="8169">
                  <c:v>0.2</c:v>
                </c:pt>
                <c:pt idx="8170">
                  <c:v>0</c:v>
                </c:pt>
                <c:pt idx="8171">
                  <c:v>0</c:v>
                </c:pt>
                <c:pt idx="8172">
                  <c:v>0</c:v>
                </c:pt>
                <c:pt idx="8173">
                  <c:v>0.2</c:v>
                </c:pt>
                <c:pt idx="8174">
                  <c:v>0</c:v>
                </c:pt>
                <c:pt idx="8175">
                  <c:v>0.2</c:v>
                </c:pt>
                <c:pt idx="8176">
                  <c:v>0</c:v>
                </c:pt>
                <c:pt idx="8177">
                  <c:v>0</c:v>
                </c:pt>
                <c:pt idx="8178">
                  <c:v>0</c:v>
                </c:pt>
                <c:pt idx="8179">
                  <c:v>0.5</c:v>
                </c:pt>
                <c:pt idx="8180">
                  <c:v>0.4</c:v>
                </c:pt>
                <c:pt idx="8181">
                  <c:v>0.4</c:v>
                </c:pt>
                <c:pt idx="8182">
                  <c:v>0.6</c:v>
                </c:pt>
                <c:pt idx="8183">
                  <c:v>0.6</c:v>
                </c:pt>
                <c:pt idx="8184">
                  <c:v>0.2</c:v>
                </c:pt>
                <c:pt idx="8185">
                  <c:v>0.2</c:v>
                </c:pt>
                <c:pt idx="8186">
                  <c:v>0.3</c:v>
                </c:pt>
                <c:pt idx="8187">
                  <c:v>0</c:v>
                </c:pt>
                <c:pt idx="8188">
                  <c:v>0</c:v>
                </c:pt>
                <c:pt idx="8189">
                  <c:v>0</c:v>
                </c:pt>
                <c:pt idx="8190">
                  <c:v>0</c:v>
                </c:pt>
                <c:pt idx="8191">
                  <c:v>0</c:v>
                </c:pt>
                <c:pt idx="8192">
                  <c:v>0.7</c:v>
                </c:pt>
                <c:pt idx="8193">
                  <c:v>0.2</c:v>
                </c:pt>
                <c:pt idx="8194">
                  <c:v>0.2</c:v>
                </c:pt>
                <c:pt idx="8195">
                  <c:v>0</c:v>
                </c:pt>
                <c:pt idx="8196">
                  <c:v>0.2</c:v>
                </c:pt>
                <c:pt idx="8197">
                  <c:v>0.2</c:v>
                </c:pt>
                <c:pt idx="8198">
                  <c:v>0.2</c:v>
                </c:pt>
                <c:pt idx="8199">
                  <c:v>0.8</c:v>
                </c:pt>
                <c:pt idx="8200">
                  <c:v>0.2</c:v>
                </c:pt>
                <c:pt idx="8201">
                  <c:v>0</c:v>
                </c:pt>
                <c:pt idx="8202">
                  <c:v>0</c:v>
                </c:pt>
                <c:pt idx="8203">
                  <c:v>0</c:v>
                </c:pt>
                <c:pt idx="8204">
                  <c:v>0</c:v>
                </c:pt>
                <c:pt idx="8205">
                  <c:v>0.1</c:v>
                </c:pt>
                <c:pt idx="8206">
                  <c:v>0.45</c:v>
                </c:pt>
                <c:pt idx="8207">
                  <c:v>0.2</c:v>
                </c:pt>
                <c:pt idx="8208">
                  <c:v>0.7</c:v>
                </c:pt>
                <c:pt idx="8209">
                  <c:v>0.2</c:v>
                </c:pt>
                <c:pt idx="8210">
                  <c:v>0.2</c:v>
                </c:pt>
                <c:pt idx="8211">
                  <c:v>0.6</c:v>
                </c:pt>
                <c:pt idx="8212">
                  <c:v>0.2</c:v>
                </c:pt>
                <c:pt idx="8213">
                  <c:v>0.7</c:v>
                </c:pt>
                <c:pt idx="8214">
                  <c:v>0.2</c:v>
                </c:pt>
                <c:pt idx="8215">
                  <c:v>0.7</c:v>
                </c:pt>
                <c:pt idx="8216">
                  <c:v>0.7</c:v>
                </c:pt>
                <c:pt idx="8217">
                  <c:v>0.2</c:v>
                </c:pt>
                <c:pt idx="8218">
                  <c:v>0.6</c:v>
                </c:pt>
                <c:pt idx="8219">
                  <c:v>0.2</c:v>
                </c:pt>
                <c:pt idx="8220">
                  <c:v>0.8</c:v>
                </c:pt>
                <c:pt idx="8221">
                  <c:v>0.2</c:v>
                </c:pt>
                <c:pt idx="8222">
                  <c:v>0.2</c:v>
                </c:pt>
                <c:pt idx="8223">
                  <c:v>0</c:v>
                </c:pt>
                <c:pt idx="8224">
                  <c:v>0</c:v>
                </c:pt>
                <c:pt idx="8225">
                  <c:v>0</c:v>
                </c:pt>
                <c:pt idx="8226">
                  <c:v>0</c:v>
                </c:pt>
                <c:pt idx="8227">
                  <c:v>0</c:v>
                </c:pt>
                <c:pt idx="8228">
                  <c:v>0</c:v>
                </c:pt>
                <c:pt idx="8229">
                  <c:v>0</c:v>
                </c:pt>
                <c:pt idx="8230">
                  <c:v>0</c:v>
                </c:pt>
                <c:pt idx="8231">
                  <c:v>0</c:v>
                </c:pt>
                <c:pt idx="8232">
                  <c:v>0</c:v>
                </c:pt>
                <c:pt idx="8233">
                  <c:v>0</c:v>
                </c:pt>
                <c:pt idx="8234">
                  <c:v>0.2</c:v>
                </c:pt>
                <c:pt idx="8235">
                  <c:v>0.45</c:v>
                </c:pt>
                <c:pt idx="8236">
                  <c:v>0.2</c:v>
                </c:pt>
                <c:pt idx="8237">
                  <c:v>0.2</c:v>
                </c:pt>
                <c:pt idx="8238">
                  <c:v>0.2</c:v>
                </c:pt>
                <c:pt idx="8239">
                  <c:v>0.2</c:v>
                </c:pt>
                <c:pt idx="8240">
                  <c:v>0.2</c:v>
                </c:pt>
                <c:pt idx="8241">
                  <c:v>0.2</c:v>
                </c:pt>
                <c:pt idx="8242">
                  <c:v>0</c:v>
                </c:pt>
                <c:pt idx="8243">
                  <c:v>0.2</c:v>
                </c:pt>
                <c:pt idx="8244">
                  <c:v>0</c:v>
                </c:pt>
                <c:pt idx="8245">
                  <c:v>0</c:v>
                </c:pt>
                <c:pt idx="8246">
                  <c:v>0.8</c:v>
                </c:pt>
                <c:pt idx="8247">
                  <c:v>0.2</c:v>
                </c:pt>
                <c:pt idx="8248">
                  <c:v>0.4</c:v>
                </c:pt>
                <c:pt idx="8249">
                  <c:v>0.8</c:v>
                </c:pt>
                <c:pt idx="8250">
                  <c:v>0.6</c:v>
                </c:pt>
                <c:pt idx="8251">
                  <c:v>0.8</c:v>
                </c:pt>
                <c:pt idx="8252">
                  <c:v>0.2</c:v>
                </c:pt>
                <c:pt idx="8253">
                  <c:v>0</c:v>
                </c:pt>
                <c:pt idx="8254">
                  <c:v>0</c:v>
                </c:pt>
                <c:pt idx="8255">
                  <c:v>0.2</c:v>
                </c:pt>
                <c:pt idx="8256">
                  <c:v>0</c:v>
                </c:pt>
                <c:pt idx="8257">
                  <c:v>0</c:v>
                </c:pt>
                <c:pt idx="8258">
                  <c:v>0.2</c:v>
                </c:pt>
                <c:pt idx="8259">
                  <c:v>0</c:v>
                </c:pt>
                <c:pt idx="8260">
                  <c:v>0</c:v>
                </c:pt>
                <c:pt idx="8261">
                  <c:v>0</c:v>
                </c:pt>
                <c:pt idx="8262">
                  <c:v>0</c:v>
                </c:pt>
                <c:pt idx="8263">
                  <c:v>0.7</c:v>
                </c:pt>
                <c:pt idx="8264">
                  <c:v>0</c:v>
                </c:pt>
                <c:pt idx="8265">
                  <c:v>0.2</c:v>
                </c:pt>
                <c:pt idx="8266">
                  <c:v>0</c:v>
                </c:pt>
                <c:pt idx="8267">
                  <c:v>0.5</c:v>
                </c:pt>
                <c:pt idx="8268">
                  <c:v>0.2</c:v>
                </c:pt>
                <c:pt idx="8269">
                  <c:v>0.2</c:v>
                </c:pt>
                <c:pt idx="8270">
                  <c:v>0.2</c:v>
                </c:pt>
                <c:pt idx="8271">
                  <c:v>0.1</c:v>
                </c:pt>
                <c:pt idx="8272">
                  <c:v>0.2</c:v>
                </c:pt>
                <c:pt idx="8273">
                  <c:v>0.2</c:v>
                </c:pt>
                <c:pt idx="8274">
                  <c:v>0</c:v>
                </c:pt>
                <c:pt idx="8275">
                  <c:v>0.2</c:v>
                </c:pt>
                <c:pt idx="8276">
                  <c:v>0.7</c:v>
                </c:pt>
                <c:pt idx="8277">
                  <c:v>0.7</c:v>
                </c:pt>
                <c:pt idx="8278">
                  <c:v>0.2</c:v>
                </c:pt>
                <c:pt idx="8279">
                  <c:v>0</c:v>
                </c:pt>
                <c:pt idx="8280">
                  <c:v>0.2</c:v>
                </c:pt>
                <c:pt idx="8281">
                  <c:v>0.2</c:v>
                </c:pt>
                <c:pt idx="8282">
                  <c:v>0.3</c:v>
                </c:pt>
                <c:pt idx="8283">
                  <c:v>0.2</c:v>
                </c:pt>
                <c:pt idx="8284">
                  <c:v>0.2</c:v>
                </c:pt>
                <c:pt idx="8285">
                  <c:v>0.6</c:v>
                </c:pt>
                <c:pt idx="8286">
                  <c:v>0.2</c:v>
                </c:pt>
                <c:pt idx="8287">
                  <c:v>0.2</c:v>
                </c:pt>
                <c:pt idx="8288">
                  <c:v>0.2</c:v>
                </c:pt>
                <c:pt idx="8289">
                  <c:v>0.2</c:v>
                </c:pt>
                <c:pt idx="8290">
                  <c:v>0.2</c:v>
                </c:pt>
                <c:pt idx="8291">
                  <c:v>0.2</c:v>
                </c:pt>
                <c:pt idx="8292">
                  <c:v>0.7</c:v>
                </c:pt>
                <c:pt idx="8293">
                  <c:v>0.2</c:v>
                </c:pt>
                <c:pt idx="8294">
                  <c:v>0</c:v>
                </c:pt>
                <c:pt idx="8295">
                  <c:v>0</c:v>
                </c:pt>
                <c:pt idx="8296">
                  <c:v>0</c:v>
                </c:pt>
                <c:pt idx="8297">
                  <c:v>0.2</c:v>
                </c:pt>
                <c:pt idx="8298">
                  <c:v>0.2</c:v>
                </c:pt>
                <c:pt idx="8299">
                  <c:v>0</c:v>
                </c:pt>
                <c:pt idx="8300">
                  <c:v>0</c:v>
                </c:pt>
                <c:pt idx="8301">
                  <c:v>0</c:v>
                </c:pt>
                <c:pt idx="8302">
                  <c:v>0.2</c:v>
                </c:pt>
                <c:pt idx="8303">
                  <c:v>0.2</c:v>
                </c:pt>
                <c:pt idx="8304">
                  <c:v>0.2</c:v>
                </c:pt>
                <c:pt idx="8305">
                  <c:v>0</c:v>
                </c:pt>
                <c:pt idx="8306">
                  <c:v>0</c:v>
                </c:pt>
                <c:pt idx="8307">
                  <c:v>0</c:v>
                </c:pt>
                <c:pt idx="8308">
                  <c:v>0</c:v>
                </c:pt>
                <c:pt idx="8309">
                  <c:v>0.2</c:v>
                </c:pt>
                <c:pt idx="8310">
                  <c:v>0.3</c:v>
                </c:pt>
                <c:pt idx="8311">
                  <c:v>0</c:v>
                </c:pt>
                <c:pt idx="8312">
                  <c:v>0</c:v>
                </c:pt>
                <c:pt idx="8313">
                  <c:v>0.3</c:v>
                </c:pt>
                <c:pt idx="8314">
                  <c:v>0.2</c:v>
                </c:pt>
                <c:pt idx="8315">
                  <c:v>0.2</c:v>
                </c:pt>
                <c:pt idx="8316">
                  <c:v>0.2</c:v>
                </c:pt>
                <c:pt idx="8317">
                  <c:v>0.2</c:v>
                </c:pt>
                <c:pt idx="8318">
                  <c:v>0.2</c:v>
                </c:pt>
                <c:pt idx="8319">
                  <c:v>0</c:v>
                </c:pt>
                <c:pt idx="8320">
                  <c:v>0.2</c:v>
                </c:pt>
                <c:pt idx="8321">
                  <c:v>0.8</c:v>
                </c:pt>
                <c:pt idx="8322">
                  <c:v>0</c:v>
                </c:pt>
                <c:pt idx="8323">
                  <c:v>0</c:v>
                </c:pt>
                <c:pt idx="8324">
                  <c:v>0.2</c:v>
                </c:pt>
                <c:pt idx="8325">
                  <c:v>0.2</c:v>
                </c:pt>
                <c:pt idx="8326">
                  <c:v>0.8</c:v>
                </c:pt>
                <c:pt idx="8327">
                  <c:v>0.8</c:v>
                </c:pt>
                <c:pt idx="8328">
                  <c:v>0</c:v>
                </c:pt>
                <c:pt idx="8329">
                  <c:v>0</c:v>
                </c:pt>
                <c:pt idx="8330">
                  <c:v>0</c:v>
                </c:pt>
                <c:pt idx="8331">
                  <c:v>0</c:v>
                </c:pt>
                <c:pt idx="8332">
                  <c:v>0</c:v>
                </c:pt>
                <c:pt idx="8333">
                  <c:v>0</c:v>
                </c:pt>
                <c:pt idx="8334">
                  <c:v>0</c:v>
                </c:pt>
                <c:pt idx="8335">
                  <c:v>0</c:v>
                </c:pt>
                <c:pt idx="8336">
                  <c:v>0</c:v>
                </c:pt>
                <c:pt idx="8337">
                  <c:v>0</c:v>
                </c:pt>
                <c:pt idx="8338">
                  <c:v>0</c:v>
                </c:pt>
                <c:pt idx="8339">
                  <c:v>0.2</c:v>
                </c:pt>
                <c:pt idx="8340">
                  <c:v>0</c:v>
                </c:pt>
                <c:pt idx="8341">
                  <c:v>0</c:v>
                </c:pt>
                <c:pt idx="8342">
                  <c:v>0</c:v>
                </c:pt>
                <c:pt idx="8343">
                  <c:v>0.2</c:v>
                </c:pt>
                <c:pt idx="8344">
                  <c:v>0.2</c:v>
                </c:pt>
                <c:pt idx="8345">
                  <c:v>0.2</c:v>
                </c:pt>
                <c:pt idx="8346">
                  <c:v>0</c:v>
                </c:pt>
                <c:pt idx="8347">
                  <c:v>0</c:v>
                </c:pt>
                <c:pt idx="8348">
                  <c:v>0</c:v>
                </c:pt>
                <c:pt idx="8349">
                  <c:v>0</c:v>
                </c:pt>
                <c:pt idx="8350">
                  <c:v>0</c:v>
                </c:pt>
                <c:pt idx="8351">
                  <c:v>0.2</c:v>
                </c:pt>
                <c:pt idx="8352">
                  <c:v>0.7</c:v>
                </c:pt>
                <c:pt idx="8353">
                  <c:v>0.4</c:v>
                </c:pt>
                <c:pt idx="8354">
                  <c:v>0.7</c:v>
                </c:pt>
                <c:pt idx="8355">
                  <c:v>0.2</c:v>
                </c:pt>
                <c:pt idx="8356">
                  <c:v>0</c:v>
                </c:pt>
                <c:pt idx="8357">
                  <c:v>0</c:v>
                </c:pt>
                <c:pt idx="8358">
                  <c:v>0.2</c:v>
                </c:pt>
                <c:pt idx="8359">
                  <c:v>0</c:v>
                </c:pt>
                <c:pt idx="8360">
                  <c:v>0.2</c:v>
                </c:pt>
                <c:pt idx="8361">
                  <c:v>0.8</c:v>
                </c:pt>
                <c:pt idx="8362">
                  <c:v>0.3</c:v>
                </c:pt>
                <c:pt idx="8363">
                  <c:v>0.2</c:v>
                </c:pt>
                <c:pt idx="8364">
                  <c:v>0.2</c:v>
                </c:pt>
                <c:pt idx="8365">
                  <c:v>0.2</c:v>
                </c:pt>
                <c:pt idx="8366">
                  <c:v>0</c:v>
                </c:pt>
                <c:pt idx="8367">
                  <c:v>0</c:v>
                </c:pt>
                <c:pt idx="8368">
                  <c:v>0.2</c:v>
                </c:pt>
                <c:pt idx="8369">
                  <c:v>0.2</c:v>
                </c:pt>
                <c:pt idx="8370">
                  <c:v>0.15</c:v>
                </c:pt>
                <c:pt idx="8371">
                  <c:v>0.8</c:v>
                </c:pt>
                <c:pt idx="8372">
                  <c:v>0</c:v>
                </c:pt>
                <c:pt idx="8373">
                  <c:v>0</c:v>
                </c:pt>
                <c:pt idx="8374">
                  <c:v>0</c:v>
                </c:pt>
                <c:pt idx="8375">
                  <c:v>0.2</c:v>
                </c:pt>
                <c:pt idx="8376">
                  <c:v>0.2</c:v>
                </c:pt>
                <c:pt idx="8377">
                  <c:v>0.2</c:v>
                </c:pt>
                <c:pt idx="8378">
                  <c:v>0.2</c:v>
                </c:pt>
                <c:pt idx="8379">
                  <c:v>0.2</c:v>
                </c:pt>
                <c:pt idx="8380">
                  <c:v>0.2</c:v>
                </c:pt>
                <c:pt idx="8381">
                  <c:v>0.2</c:v>
                </c:pt>
                <c:pt idx="8382">
                  <c:v>0.3</c:v>
                </c:pt>
                <c:pt idx="8383">
                  <c:v>0</c:v>
                </c:pt>
                <c:pt idx="8384">
                  <c:v>0</c:v>
                </c:pt>
                <c:pt idx="8385">
                  <c:v>0.2</c:v>
                </c:pt>
                <c:pt idx="8386">
                  <c:v>0</c:v>
                </c:pt>
                <c:pt idx="8387">
                  <c:v>0</c:v>
                </c:pt>
                <c:pt idx="8388">
                  <c:v>0</c:v>
                </c:pt>
                <c:pt idx="8389">
                  <c:v>0.2</c:v>
                </c:pt>
                <c:pt idx="8390">
                  <c:v>0</c:v>
                </c:pt>
                <c:pt idx="8391">
                  <c:v>0</c:v>
                </c:pt>
                <c:pt idx="8392">
                  <c:v>0</c:v>
                </c:pt>
                <c:pt idx="8393">
                  <c:v>0</c:v>
                </c:pt>
                <c:pt idx="8394">
                  <c:v>0</c:v>
                </c:pt>
                <c:pt idx="8395">
                  <c:v>0.3</c:v>
                </c:pt>
                <c:pt idx="8396">
                  <c:v>0.2</c:v>
                </c:pt>
                <c:pt idx="8397">
                  <c:v>0.8</c:v>
                </c:pt>
                <c:pt idx="8398">
                  <c:v>0.3</c:v>
                </c:pt>
                <c:pt idx="8399">
                  <c:v>0.2</c:v>
                </c:pt>
                <c:pt idx="8400">
                  <c:v>0.2</c:v>
                </c:pt>
                <c:pt idx="8401">
                  <c:v>0.1</c:v>
                </c:pt>
                <c:pt idx="8402">
                  <c:v>0</c:v>
                </c:pt>
                <c:pt idx="8403">
                  <c:v>0</c:v>
                </c:pt>
                <c:pt idx="8404">
                  <c:v>0</c:v>
                </c:pt>
                <c:pt idx="8405">
                  <c:v>0</c:v>
                </c:pt>
                <c:pt idx="8406">
                  <c:v>0</c:v>
                </c:pt>
                <c:pt idx="8407">
                  <c:v>0</c:v>
                </c:pt>
                <c:pt idx="8408">
                  <c:v>0</c:v>
                </c:pt>
                <c:pt idx="8409">
                  <c:v>0.2</c:v>
                </c:pt>
                <c:pt idx="8410">
                  <c:v>0.4</c:v>
                </c:pt>
                <c:pt idx="8411">
                  <c:v>0</c:v>
                </c:pt>
                <c:pt idx="8412">
                  <c:v>0.3</c:v>
                </c:pt>
                <c:pt idx="8413">
                  <c:v>0.2</c:v>
                </c:pt>
                <c:pt idx="8414">
                  <c:v>0.2</c:v>
                </c:pt>
                <c:pt idx="8415">
                  <c:v>0</c:v>
                </c:pt>
                <c:pt idx="8416">
                  <c:v>0.2</c:v>
                </c:pt>
                <c:pt idx="8417">
                  <c:v>0</c:v>
                </c:pt>
                <c:pt idx="8418">
                  <c:v>0</c:v>
                </c:pt>
                <c:pt idx="8419">
                  <c:v>0</c:v>
                </c:pt>
                <c:pt idx="8420">
                  <c:v>0</c:v>
                </c:pt>
                <c:pt idx="8421">
                  <c:v>0</c:v>
                </c:pt>
                <c:pt idx="8422">
                  <c:v>0</c:v>
                </c:pt>
                <c:pt idx="8423">
                  <c:v>0</c:v>
                </c:pt>
                <c:pt idx="8424">
                  <c:v>0</c:v>
                </c:pt>
                <c:pt idx="8425">
                  <c:v>0.7</c:v>
                </c:pt>
                <c:pt idx="8426">
                  <c:v>0.2</c:v>
                </c:pt>
                <c:pt idx="8427">
                  <c:v>0</c:v>
                </c:pt>
                <c:pt idx="8428">
                  <c:v>0.2</c:v>
                </c:pt>
                <c:pt idx="8429">
                  <c:v>0.2</c:v>
                </c:pt>
                <c:pt idx="8430">
                  <c:v>0</c:v>
                </c:pt>
                <c:pt idx="8431">
                  <c:v>0</c:v>
                </c:pt>
                <c:pt idx="8432">
                  <c:v>0.2</c:v>
                </c:pt>
                <c:pt idx="8433">
                  <c:v>0.2</c:v>
                </c:pt>
                <c:pt idx="8434">
                  <c:v>0.6</c:v>
                </c:pt>
                <c:pt idx="8435">
                  <c:v>0.8</c:v>
                </c:pt>
                <c:pt idx="8436">
                  <c:v>0.2</c:v>
                </c:pt>
                <c:pt idx="8437">
                  <c:v>0.2</c:v>
                </c:pt>
                <c:pt idx="8438">
                  <c:v>0.2</c:v>
                </c:pt>
                <c:pt idx="8439">
                  <c:v>0.2</c:v>
                </c:pt>
                <c:pt idx="8440">
                  <c:v>0.2</c:v>
                </c:pt>
                <c:pt idx="8441">
                  <c:v>0.2</c:v>
                </c:pt>
                <c:pt idx="8442">
                  <c:v>0.4</c:v>
                </c:pt>
                <c:pt idx="8443">
                  <c:v>0.7</c:v>
                </c:pt>
                <c:pt idx="8444">
                  <c:v>0.4</c:v>
                </c:pt>
                <c:pt idx="8445">
                  <c:v>0.3</c:v>
                </c:pt>
                <c:pt idx="8446">
                  <c:v>0</c:v>
                </c:pt>
                <c:pt idx="8447">
                  <c:v>0</c:v>
                </c:pt>
                <c:pt idx="8448">
                  <c:v>0.3</c:v>
                </c:pt>
                <c:pt idx="8449">
                  <c:v>0</c:v>
                </c:pt>
                <c:pt idx="8450">
                  <c:v>0</c:v>
                </c:pt>
                <c:pt idx="8451">
                  <c:v>0.2</c:v>
                </c:pt>
                <c:pt idx="8452">
                  <c:v>0.3</c:v>
                </c:pt>
                <c:pt idx="8453">
                  <c:v>0.2</c:v>
                </c:pt>
                <c:pt idx="8454">
                  <c:v>0.6</c:v>
                </c:pt>
                <c:pt idx="8455">
                  <c:v>0.2</c:v>
                </c:pt>
                <c:pt idx="8456">
                  <c:v>0.3</c:v>
                </c:pt>
                <c:pt idx="8457">
                  <c:v>0.8</c:v>
                </c:pt>
                <c:pt idx="8458">
                  <c:v>0.8</c:v>
                </c:pt>
                <c:pt idx="8459">
                  <c:v>0.8</c:v>
                </c:pt>
                <c:pt idx="8460">
                  <c:v>0</c:v>
                </c:pt>
                <c:pt idx="8461">
                  <c:v>0</c:v>
                </c:pt>
                <c:pt idx="8462">
                  <c:v>0</c:v>
                </c:pt>
                <c:pt idx="8463">
                  <c:v>0.2</c:v>
                </c:pt>
                <c:pt idx="8464">
                  <c:v>0.2</c:v>
                </c:pt>
                <c:pt idx="8465">
                  <c:v>0</c:v>
                </c:pt>
                <c:pt idx="8466">
                  <c:v>0</c:v>
                </c:pt>
                <c:pt idx="8467">
                  <c:v>0.2</c:v>
                </c:pt>
                <c:pt idx="8468">
                  <c:v>0</c:v>
                </c:pt>
                <c:pt idx="8469">
                  <c:v>0.2</c:v>
                </c:pt>
                <c:pt idx="8470">
                  <c:v>0.2</c:v>
                </c:pt>
                <c:pt idx="8471">
                  <c:v>0.2</c:v>
                </c:pt>
                <c:pt idx="8472">
                  <c:v>0.2</c:v>
                </c:pt>
                <c:pt idx="8473">
                  <c:v>0.2</c:v>
                </c:pt>
                <c:pt idx="8474">
                  <c:v>0.7</c:v>
                </c:pt>
                <c:pt idx="8475">
                  <c:v>0.2</c:v>
                </c:pt>
                <c:pt idx="8476">
                  <c:v>0.2</c:v>
                </c:pt>
                <c:pt idx="8477">
                  <c:v>0</c:v>
                </c:pt>
                <c:pt idx="8478">
                  <c:v>0</c:v>
                </c:pt>
                <c:pt idx="8479">
                  <c:v>0</c:v>
                </c:pt>
                <c:pt idx="8480">
                  <c:v>0</c:v>
                </c:pt>
                <c:pt idx="8481">
                  <c:v>0.2</c:v>
                </c:pt>
                <c:pt idx="8482">
                  <c:v>0</c:v>
                </c:pt>
                <c:pt idx="8483">
                  <c:v>0</c:v>
                </c:pt>
                <c:pt idx="8484">
                  <c:v>0</c:v>
                </c:pt>
                <c:pt idx="8485">
                  <c:v>0</c:v>
                </c:pt>
                <c:pt idx="8486">
                  <c:v>0</c:v>
                </c:pt>
                <c:pt idx="8487">
                  <c:v>0</c:v>
                </c:pt>
                <c:pt idx="8488">
                  <c:v>0</c:v>
                </c:pt>
                <c:pt idx="8489">
                  <c:v>0</c:v>
                </c:pt>
                <c:pt idx="8490">
                  <c:v>0</c:v>
                </c:pt>
                <c:pt idx="8491">
                  <c:v>0</c:v>
                </c:pt>
                <c:pt idx="8492">
                  <c:v>0.2</c:v>
                </c:pt>
                <c:pt idx="8493">
                  <c:v>0.2</c:v>
                </c:pt>
                <c:pt idx="8494">
                  <c:v>0.8</c:v>
                </c:pt>
                <c:pt idx="8495">
                  <c:v>0.2</c:v>
                </c:pt>
                <c:pt idx="8496">
                  <c:v>0</c:v>
                </c:pt>
                <c:pt idx="8497">
                  <c:v>0</c:v>
                </c:pt>
                <c:pt idx="8498">
                  <c:v>0</c:v>
                </c:pt>
                <c:pt idx="8499">
                  <c:v>0.2</c:v>
                </c:pt>
                <c:pt idx="8500">
                  <c:v>0</c:v>
                </c:pt>
                <c:pt idx="8501">
                  <c:v>0.2</c:v>
                </c:pt>
                <c:pt idx="8502">
                  <c:v>0.2</c:v>
                </c:pt>
                <c:pt idx="8503">
                  <c:v>0</c:v>
                </c:pt>
                <c:pt idx="8504">
                  <c:v>0.3</c:v>
                </c:pt>
                <c:pt idx="8505">
                  <c:v>0.8</c:v>
                </c:pt>
                <c:pt idx="8506">
                  <c:v>0.2</c:v>
                </c:pt>
                <c:pt idx="8507">
                  <c:v>0.2</c:v>
                </c:pt>
                <c:pt idx="8508">
                  <c:v>0</c:v>
                </c:pt>
                <c:pt idx="8509">
                  <c:v>0</c:v>
                </c:pt>
                <c:pt idx="8510">
                  <c:v>0</c:v>
                </c:pt>
                <c:pt idx="8511">
                  <c:v>0.2</c:v>
                </c:pt>
                <c:pt idx="8512">
                  <c:v>0.6</c:v>
                </c:pt>
                <c:pt idx="8513">
                  <c:v>0.2</c:v>
                </c:pt>
                <c:pt idx="8514">
                  <c:v>0</c:v>
                </c:pt>
                <c:pt idx="8515">
                  <c:v>0</c:v>
                </c:pt>
                <c:pt idx="8516">
                  <c:v>0</c:v>
                </c:pt>
                <c:pt idx="8517">
                  <c:v>0.6</c:v>
                </c:pt>
                <c:pt idx="8518">
                  <c:v>0</c:v>
                </c:pt>
                <c:pt idx="8519">
                  <c:v>0</c:v>
                </c:pt>
                <c:pt idx="8520">
                  <c:v>0</c:v>
                </c:pt>
                <c:pt idx="8521">
                  <c:v>0.2</c:v>
                </c:pt>
                <c:pt idx="8522">
                  <c:v>0</c:v>
                </c:pt>
                <c:pt idx="8523">
                  <c:v>0</c:v>
                </c:pt>
                <c:pt idx="8524">
                  <c:v>0.4</c:v>
                </c:pt>
                <c:pt idx="8525">
                  <c:v>0.2</c:v>
                </c:pt>
                <c:pt idx="8526">
                  <c:v>0.7</c:v>
                </c:pt>
                <c:pt idx="8527">
                  <c:v>0.2</c:v>
                </c:pt>
                <c:pt idx="8528">
                  <c:v>0.2</c:v>
                </c:pt>
                <c:pt idx="8529">
                  <c:v>0.2</c:v>
                </c:pt>
                <c:pt idx="8530">
                  <c:v>0</c:v>
                </c:pt>
                <c:pt idx="8531">
                  <c:v>0</c:v>
                </c:pt>
                <c:pt idx="8532">
                  <c:v>0</c:v>
                </c:pt>
                <c:pt idx="8533">
                  <c:v>0</c:v>
                </c:pt>
                <c:pt idx="8534">
                  <c:v>0</c:v>
                </c:pt>
                <c:pt idx="8535">
                  <c:v>0</c:v>
                </c:pt>
                <c:pt idx="8536">
                  <c:v>0.7</c:v>
                </c:pt>
                <c:pt idx="8537">
                  <c:v>0.2</c:v>
                </c:pt>
                <c:pt idx="8538">
                  <c:v>0.2</c:v>
                </c:pt>
                <c:pt idx="8539">
                  <c:v>0.2</c:v>
                </c:pt>
                <c:pt idx="8540">
                  <c:v>0.2</c:v>
                </c:pt>
                <c:pt idx="8541">
                  <c:v>0.2</c:v>
                </c:pt>
                <c:pt idx="8542">
                  <c:v>0.3</c:v>
                </c:pt>
                <c:pt idx="8543">
                  <c:v>0</c:v>
                </c:pt>
                <c:pt idx="8544">
                  <c:v>0</c:v>
                </c:pt>
                <c:pt idx="8545">
                  <c:v>0</c:v>
                </c:pt>
                <c:pt idx="8546">
                  <c:v>0</c:v>
                </c:pt>
                <c:pt idx="8547">
                  <c:v>0</c:v>
                </c:pt>
                <c:pt idx="8548">
                  <c:v>0</c:v>
                </c:pt>
                <c:pt idx="8549">
                  <c:v>0.2</c:v>
                </c:pt>
                <c:pt idx="8550">
                  <c:v>0.2</c:v>
                </c:pt>
                <c:pt idx="8551">
                  <c:v>0.2</c:v>
                </c:pt>
                <c:pt idx="8552">
                  <c:v>0.2</c:v>
                </c:pt>
                <c:pt idx="8553">
                  <c:v>0</c:v>
                </c:pt>
                <c:pt idx="8554">
                  <c:v>0</c:v>
                </c:pt>
                <c:pt idx="8555">
                  <c:v>0.2</c:v>
                </c:pt>
                <c:pt idx="8556">
                  <c:v>0.2</c:v>
                </c:pt>
                <c:pt idx="8557">
                  <c:v>0.2</c:v>
                </c:pt>
                <c:pt idx="8558">
                  <c:v>0.2</c:v>
                </c:pt>
                <c:pt idx="8559">
                  <c:v>0.2</c:v>
                </c:pt>
                <c:pt idx="8560">
                  <c:v>0.2</c:v>
                </c:pt>
                <c:pt idx="8561">
                  <c:v>0.6</c:v>
                </c:pt>
                <c:pt idx="8562">
                  <c:v>0</c:v>
                </c:pt>
                <c:pt idx="8563">
                  <c:v>0.7</c:v>
                </c:pt>
                <c:pt idx="8564">
                  <c:v>0.2</c:v>
                </c:pt>
                <c:pt idx="8565">
                  <c:v>0.2</c:v>
                </c:pt>
                <c:pt idx="8566">
                  <c:v>0.2</c:v>
                </c:pt>
                <c:pt idx="8567">
                  <c:v>0.2</c:v>
                </c:pt>
                <c:pt idx="8568">
                  <c:v>0.2</c:v>
                </c:pt>
                <c:pt idx="8569">
                  <c:v>0.2</c:v>
                </c:pt>
                <c:pt idx="8570">
                  <c:v>0.2</c:v>
                </c:pt>
                <c:pt idx="8571">
                  <c:v>0.2</c:v>
                </c:pt>
                <c:pt idx="8572">
                  <c:v>0.4</c:v>
                </c:pt>
                <c:pt idx="8573">
                  <c:v>0</c:v>
                </c:pt>
                <c:pt idx="8574">
                  <c:v>0</c:v>
                </c:pt>
                <c:pt idx="8575">
                  <c:v>0.2</c:v>
                </c:pt>
                <c:pt idx="8576">
                  <c:v>0</c:v>
                </c:pt>
                <c:pt idx="8577">
                  <c:v>0</c:v>
                </c:pt>
                <c:pt idx="8578">
                  <c:v>0</c:v>
                </c:pt>
                <c:pt idx="8579">
                  <c:v>0</c:v>
                </c:pt>
                <c:pt idx="8580">
                  <c:v>0.6</c:v>
                </c:pt>
                <c:pt idx="8581">
                  <c:v>0.2</c:v>
                </c:pt>
                <c:pt idx="8582">
                  <c:v>0.2</c:v>
                </c:pt>
                <c:pt idx="8583">
                  <c:v>0.2</c:v>
                </c:pt>
                <c:pt idx="8584">
                  <c:v>0.2</c:v>
                </c:pt>
                <c:pt idx="8585">
                  <c:v>0.7</c:v>
                </c:pt>
                <c:pt idx="8586">
                  <c:v>0</c:v>
                </c:pt>
                <c:pt idx="8587">
                  <c:v>0</c:v>
                </c:pt>
                <c:pt idx="8588">
                  <c:v>0.2</c:v>
                </c:pt>
                <c:pt idx="8589">
                  <c:v>0.2</c:v>
                </c:pt>
                <c:pt idx="8590">
                  <c:v>0</c:v>
                </c:pt>
                <c:pt idx="8591">
                  <c:v>0.2</c:v>
                </c:pt>
                <c:pt idx="8592">
                  <c:v>0.2</c:v>
                </c:pt>
                <c:pt idx="8593">
                  <c:v>0.2</c:v>
                </c:pt>
                <c:pt idx="8594">
                  <c:v>0.2</c:v>
                </c:pt>
                <c:pt idx="8595">
                  <c:v>0</c:v>
                </c:pt>
                <c:pt idx="8596">
                  <c:v>0</c:v>
                </c:pt>
                <c:pt idx="8597">
                  <c:v>0.2</c:v>
                </c:pt>
                <c:pt idx="8598">
                  <c:v>0.2</c:v>
                </c:pt>
                <c:pt idx="8599">
                  <c:v>0</c:v>
                </c:pt>
                <c:pt idx="8600">
                  <c:v>0</c:v>
                </c:pt>
                <c:pt idx="8601">
                  <c:v>0.2</c:v>
                </c:pt>
                <c:pt idx="8602">
                  <c:v>0.2</c:v>
                </c:pt>
                <c:pt idx="8603">
                  <c:v>0.2</c:v>
                </c:pt>
                <c:pt idx="8604">
                  <c:v>0.2</c:v>
                </c:pt>
                <c:pt idx="8605">
                  <c:v>0.2</c:v>
                </c:pt>
                <c:pt idx="8606">
                  <c:v>0</c:v>
                </c:pt>
                <c:pt idx="8607">
                  <c:v>0</c:v>
                </c:pt>
                <c:pt idx="8608">
                  <c:v>0</c:v>
                </c:pt>
                <c:pt idx="8609">
                  <c:v>0.2</c:v>
                </c:pt>
                <c:pt idx="8610">
                  <c:v>0</c:v>
                </c:pt>
                <c:pt idx="8611">
                  <c:v>0</c:v>
                </c:pt>
                <c:pt idx="8612">
                  <c:v>0</c:v>
                </c:pt>
                <c:pt idx="8613">
                  <c:v>0</c:v>
                </c:pt>
                <c:pt idx="8614">
                  <c:v>0</c:v>
                </c:pt>
                <c:pt idx="8615">
                  <c:v>0.2</c:v>
                </c:pt>
                <c:pt idx="8616">
                  <c:v>0</c:v>
                </c:pt>
                <c:pt idx="8617">
                  <c:v>0.2</c:v>
                </c:pt>
                <c:pt idx="8618">
                  <c:v>0.2</c:v>
                </c:pt>
                <c:pt idx="8619">
                  <c:v>0</c:v>
                </c:pt>
                <c:pt idx="8620">
                  <c:v>0.6</c:v>
                </c:pt>
                <c:pt idx="8621">
                  <c:v>0.2</c:v>
                </c:pt>
                <c:pt idx="8622">
                  <c:v>0.2</c:v>
                </c:pt>
                <c:pt idx="8623">
                  <c:v>0.7</c:v>
                </c:pt>
                <c:pt idx="8624">
                  <c:v>0.2</c:v>
                </c:pt>
                <c:pt idx="8625">
                  <c:v>0.2</c:v>
                </c:pt>
                <c:pt idx="8626">
                  <c:v>0</c:v>
                </c:pt>
                <c:pt idx="8627">
                  <c:v>0</c:v>
                </c:pt>
                <c:pt idx="8628">
                  <c:v>0.2</c:v>
                </c:pt>
                <c:pt idx="8629">
                  <c:v>0.4</c:v>
                </c:pt>
                <c:pt idx="8630">
                  <c:v>0</c:v>
                </c:pt>
                <c:pt idx="8631">
                  <c:v>0.5</c:v>
                </c:pt>
                <c:pt idx="8632">
                  <c:v>0.7</c:v>
                </c:pt>
                <c:pt idx="8633">
                  <c:v>0.2</c:v>
                </c:pt>
                <c:pt idx="8634">
                  <c:v>0.5</c:v>
                </c:pt>
                <c:pt idx="8635">
                  <c:v>0</c:v>
                </c:pt>
                <c:pt idx="8636">
                  <c:v>0</c:v>
                </c:pt>
                <c:pt idx="8637">
                  <c:v>0</c:v>
                </c:pt>
                <c:pt idx="8638">
                  <c:v>0</c:v>
                </c:pt>
                <c:pt idx="8639">
                  <c:v>0</c:v>
                </c:pt>
                <c:pt idx="8640">
                  <c:v>0.8</c:v>
                </c:pt>
                <c:pt idx="8641">
                  <c:v>0.7</c:v>
                </c:pt>
                <c:pt idx="8642">
                  <c:v>0.2</c:v>
                </c:pt>
                <c:pt idx="8643">
                  <c:v>0.2</c:v>
                </c:pt>
                <c:pt idx="8644">
                  <c:v>0.7</c:v>
                </c:pt>
                <c:pt idx="8645">
                  <c:v>0.2</c:v>
                </c:pt>
                <c:pt idx="8646">
                  <c:v>0.2</c:v>
                </c:pt>
                <c:pt idx="8647">
                  <c:v>0.2</c:v>
                </c:pt>
                <c:pt idx="8648">
                  <c:v>0.2</c:v>
                </c:pt>
                <c:pt idx="8649">
                  <c:v>0.7</c:v>
                </c:pt>
                <c:pt idx="8650">
                  <c:v>0</c:v>
                </c:pt>
                <c:pt idx="8651">
                  <c:v>0</c:v>
                </c:pt>
                <c:pt idx="8652">
                  <c:v>0</c:v>
                </c:pt>
                <c:pt idx="8653">
                  <c:v>0</c:v>
                </c:pt>
                <c:pt idx="8654">
                  <c:v>0</c:v>
                </c:pt>
                <c:pt idx="8655">
                  <c:v>0</c:v>
                </c:pt>
                <c:pt idx="8656">
                  <c:v>0</c:v>
                </c:pt>
                <c:pt idx="8657">
                  <c:v>0</c:v>
                </c:pt>
                <c:pt idx="8658">
                  <c:v>0.8</c:v>
                </c:pt>
                <c:pt idx="8659">
                  <c:v>0.2</c:v>
                </c:pt>
                <c:pt idx="8660">
                  <c:v>0.2</c:v>
                </c:pt>
                <c:pt idx="8661">
                  <c:v>0.6</c:v>
                </c:pt>
                <c:pt idx="8662">
                  <c:v>0.2</c:v>
                </c:pt>
                <c:pt idx="8663">
                  <c:v>0.2</c:v>
                </c:pt>
                <c:pt idx="8664">
                  <c:v>0</c:v>
                </c:pt>
                <c:pt idx="8665">
                  <c:v>0</c:v>
                </c:pt>
                <c:pt idx="8666">
                  <c:v>0.2</c:v>
                </c:pt>
                <c:pt idx="8667">
                  <c:v>0.2</c:v>
                </c:pt>
                <c:pt idx="8668">
                  <c:v>0.2</c:v>
                </c:pt>
                <c:pt idx="8669">
                  <c:v>0</c:v>
                </c:pt>
                <c:pt idx="8670">
                  <c:v>0.2</c:v>
                </c:pt>
                <c:pt idx="8671">
                  <c:v>0.2</c:v>
                </c:pt>
                <c:pt idx="8672">
                  <c:v>0.2</c:v>
                </c:pt>
                <c:pt idx="8673">
                  <c:v>0.3</c:v>
                </c:pt>
                <c:pt idx="8674">
                  <c:v>0.2</c:v>
                </c:pt>
                <c:pt idx="8675">
                  <c:v>0.2</c:v>
                </c:pt>
                <c:pt idx="8676">
                  <c:v>0.6</c:v>
                </c:pt>
                <c:pt idx="8677">
                  <c:v>0.3</c:v>
                </c:pt>
                <c:pt idx="8678">
                  <c:v>0.8</c:v>
                </c:pt>
                <c:pt idx="8679">
                  <c:v>0.2</c:v>
                </c:pt>
                <c:pt idx="8680">
                  <c:v>0</c:v>
                </c:pt>
                <c:pt idx="8681">
                  <c:v>0</c:v>
                </c:pt>
                <c:pt idx="8682">
                  <c:v>0</c:v>
                </c:pt>
                <c:pt idx="8683">
                  <c:v>0</c:v>
                </c:pt>
                <c:pt idx="8684">
                  <c:v>0</c:v>
                </c:pt>
                <c:pt idx="8685">
                  <c:v>0</c:v>
                </c:pt>
                <c:pt idx="8686">
                  <c:v>0</c:v>
                </c:pt>
                <c:pt idx="8687">
                  <c:v>0</c:v>
                </c:pt>
                <c:pt idx="8688">
                  <c:v>0</c:v>
                </c:pt>
                <c:pt idx="8689">
                  <c:v>0.2</c:v>
                </c:pt>
                <c:pt idx="8690">
                  <c:v>0.4</c:v>
                </c:pt>
                <c:pt idx="8691">
                  <c:v>0.4</c:v>
                </c:pt>
                <c:pt idx="8692">
                  <c:v>0.2</c:v>
                </c:pt>
                <c:pt idx="8693">
                  <c:v>0</c:v>
                </c:pt>
                <c:pt idx="8694">
                  <c:v>0</c:v>
                </c:pt>
                <c:pt idx="8695">
                  <c:v>0.2</c:v>
                </c:pt>
                <c:pt idx="8696">
                  <c:v>0.2</c:v>
                </c:pt>
                <c:pt idx="8697">
                  <c:v>0.2</c:v>
                </c:pt>
                <c:pt idx="8698">
                  <c:v>0.4</c:v>
                </c:pt>
                <c:pt idx="8699">
                  <c:v>0.2</c:v>
                </c:pt>
                <c:pt idx="8700">
                  <c:v>0.2</c:v>
                </c:pt>
                <c:pt idx="8701">
                  <c:v>0.2</c:v>
                </c:pt>
                <c:pt idx="8702">
                  <c:v>0.2</c:v>
                </c:pt>
                <c:pt idx="8703">
                  <c:v>0.2</c:v>
                </c:pt>
                <c:pt idx="8704">
                  <c:v>0.2</c:v>
                </c:pt>
                <c:pt idx="8705">
                  <c:v>0</c:v>
                </c:pt>
                <c:pt idx="8706">
                  <c:v>0.1</c:v>
                </c:pt>
                <c:pt idx="8707">
                  <c:v>0</c:v>
                </c:pt>
                <c:pt idx="8708">
                  <c:v>0.2</c:v>
                </c:pt>
                <c:pt idx="8709">
                  <c:v>0.15</c:v>
                </c:pt>
                <c:pt idx="8710">
                  <c:v>0</c:v>
                </c:pt>
                <c:pt idx="8711">
                  <c:v>0.2</c:v>
                </c:pt>
                <c:pt idx="8712">
                  <c:v>0.15</c:v>
                </c:pt>
                <c:pt idx="8713">
                  <c:v>0.2</c:v>
                </c:pt>
                <c:pt idx="8714">
                  <c:v>0.2</c:v>
                </c:pt>
                <c:pt idx="8715">
                  <c:v>0.7</c:v>
                </c:pt>
                <c:pt idx="8716">
                  <c:v>0.8</c:v>
                </c:pt>
                <c:pt idx="8717">
                  <c:v>0.6</c:v>
                </c:pt>
                <c:pt idx="8718">
                  <c:v>0.2</c:v>
                </c:pt>
                <c:pt idx="8719">
                  <c:v>0.2</c:v>
                </c:pt>
                <c:pt idx="8720">
                  <c:v>0.3</c:v>
                </c:pt>
                <c:pt idx="8721">
                  <c:v>0.2</c:v>
                </c:pt>
                <c:pt idx="8722">
                  <c:v>0.8</c:v>
                </c:pt>
                <c:pt idx="8723">
                  <c:v>0.2</c:v>
                </c:pt>
                <c:pt idx="8724">
                  <c:v>0.2</c:v>
                </c:pt>
                <c:pt idx="8725">
                  <c:v>0</c:v>
                </c:pt>
                <c:pt idx="8726">
                  <c:v>0.2</c:v>
                </c:pt>
                <c:pt idx="8727">
                  <c:v>0.2</c:v>
                </c:pt>
                <c:pt idx="8728">
                  <c:v>0.2</c:v>
                </c:pt>
                <c:pt idx="8729">
                  <c:v>0.2</c:v>
                </c:pt>
                <c:pt idx="8730">
                  <c:v>0.2</c:v>
                </c:pt>
                <c:pt idx="8731">
                  <c:v>0</c:v>
                </c:pt>
                <c:pt idx="8732">
                  <c:v>0</c:v>
                </c:pt>
                <c:pt idx="8733">
                  <c:v>0</c:v>
                </c:pt>
                <c:pt idx="8734">
                  <c:v>0</c:v>
                </c:pt>
                <c:pt idx="8735">
                  <c:v>0</c:v>
                </c:pt>
                <c:pt idx="8736">
                  <c:v>0</c:v>
                </c:pt>
                <c:pt idx="8737">
                  <c:v>0.7</c:v>
                </c:pt>
                <c:pt idx="8738">
                  <c:v>0.2</c:v>
                </c:pt>
                <c:pt idx="8739">
                  <c:v>0.4</c:v>
                </c:pt>
                <c:pt idx="8740">
                  <c:v>0</c:v>
                </c:pt>
                <c:pt idx="8741">
                  <c:v>0</c:v>
                </c:pt>
                <c:pt idx="8742">
                  <c:v>0.2</c:v>
                </c:pt>
                <c:pt idx="8743">
                  <c:v>0.2</c:v>
                </c:pt>
                <c:pt idx="8744">
                  <c:v>0</c:v>
                </c:pt>
                <c:pt idx="8745">
                  <c:v>0</c:v>
                </c:pt>
                <c:pt idx="8746">
                  <c:v>0</c:v>
                </c:pt>
                <c:pt idx="8747">
                  <c:v>0.2</c:v>
                </c:pt>
                <c:pt idx="8748">
                  <c:v>0.2</c:v>
                </c:pt>
                <c:pt idx="8749">
                  <c:v>0.2</c:v>
                </c:pt>
                <c:pt idx="8750">
                  <c:v>0</c:v>
                </c:pt>
                <c:pt idx="8751">
                  <c:v>0.2</c:v>
                </c:pt>
                <c:pt idx="8752">
                  <c:v>0.2</c:v>
                </c:pt>
                <c:pt idx="8753">
                  <c:v>0.2</c:v>
                </c:pt>
                <c:pt idx="8754">
                  <c:v>0.7</c:v>
                </c:pt>
                <c:pt idx="8755">
                  <c:v>0.7</c:v>
                </c:pt>
                <c:pt idx="8756">
                  <c:v>0</c:v>
                </c:pt>
                <c:pt idx="8757">
                  <c:v>0</c:v>
                </c:pt>
                <c:pt idx="8758">
                  <c:v>0</c:v>
                </c:pt>
                <c:pt idx="8759">
                  <c:v>0</c:v>
                </c:pt>
                <c:pt idx="8760">
                  <c:v>0</c:v>
                </c:pt>
                <c:pt idx="8761">
                  <c:v>0</c:v>
                </c:pt>
                <c:pt idx="8762">
                  <c:v>0</c:v>
                </c:pt>
                <c:pt idx="8763">
                  <c:v>0</c:v>
                </c:pt>
                <c:pt idx="8764">
                  <c:v>0.2</c:v>
                </c:pt>
                <c:pt idx="8765">
                  <c:v>0.8</c:v>
                </c:pt>
                <c:pt idx="8766">
                  <c:v>0.8</c:v>
                </c:pt>
                <c:pt idx="8767">
                  <c:v>0.8</c:v>
                </c:pt>
                <c:pt idx="8768">
                  <c:v>0.2</c:v>
                </c:pt>
                <c:pt idx="8769">
                  <c:v>0.2</c:v>
                </c:pt>
                <c:pt idx="8770">
                  <c:v>0.2</c:v>
                </c:pt>
                <c:pt idx="8771">
                  <c:v>0.2</c:v>
                </c:pt>
                <c:pt idx="8772">
                  <c:v>0.2</c:v>
                </c:pt>
                <c:pt idx="8773">
                  <c:v>0</c:v>
                </c:pt>
                <c:pt idx="8774">
                  <c:v>0.2</c:v>
                </c:pt>
                <c:pt idx="8775">
                  <c:v>0.2</c:v>
                </c:pt>
                <c:pt idx="8776">
                  <c:v>0.3</c:v>
                </c:pt>
                <c:pt idx="8777">
                  <c:v>0.2</c:v>
                </c:pt>
                <c:pt idx="8778">
                  <c:v>0.2</c:v>
                </c:pt>
                <c:pt idx="8779">
                  <c:v>0.2</c:v>
                </c:pt>
                <c:pt idx="8780">
                  <c:v>0.2</c:v>
                </c:pt>
                <c:pt idx="8781">
                  <c:v>0.32</c:v>
                </c:pt>
                <c:pt idx="8782">
                  <c:v>0.2</c:v>
                </c:pt>
                <c:pt idx="8783">
                  <c:v>0</c:v>
                </c:pt>
                <c:pt idx="8784">
                  <c:v>0.2</c:v>
                </c:pt>
                <c:pt idx="8785">
                  <c:v>0.2</c:v>
                </c:pt>
                <c:pt idx="8786">
                  <c:v>0.2</c:v>
                </c:pt>
                <c:pt idx="8787">
                  <c:v>0.2</c:v>
                </c:pt>
                <c:pt idx="8788">
                  <c:v>0.2</c:v>
                </c:pt>
                <c:pt idx="8789">
                  <c:v>0.2</c:v>
                </c:pt>
                <c:pt idx="8790">
                  <c:v>0</c:v>
                </c:pt>
                <c:pt idx="8791">
                  <c:v>0.2</c:v>
                </c:pt>
                <c:pt idx="8792">
                  <c:v>0</c:v>
                </c:pt>
                <c:pt idx="8793">
                  <c:v>0</c:v>
                </c:pt>
                <c:pt idx="8794">
                  <c:v>0.2</c:v>
                </c:pt>
                <c:pt idx="8795">
                  <c:v>0.2</c:v>
                </c:pt>
                <c:pt idx="8796">
                  <c:v>0</c:v>
                </c:pt>
                <c:pt idx="8797">
                  <c:v>0</c:v>
                </c:pt>
                <c:pt idx="8798">
                  <c:v>0</c:v>
                </c:pt>
                <c:pt idx="8799">
                  <c:v>0.4</c:v>
                </c:pt>
                <c:pt idx="8800">
                  <c:v>0.2</c:v>
                </c:pt>
                <c:pt idx="8801">
                  <c:v>0</c:v>
                </c:pt>
                <c:pt idx="8802">
                  <c:v>0</c:v>
                </c:pt>
                <c:pt idx="8803">
                  <c:v>0</c:v>
                </c:pt>
                <c:pt idx="8804">
                  <c:v>0</c:v>
                </c:pt>
                <c:pt idx="8805">
                  <c:v>0.2</c:v>
                </c:pt>
                <c:pt idx="8806">
                  <c:v>0</c:v>
                </c:pt>
                <c:pt idx="8807">
                  <c:v>0.7</c:v>
                </c:pt>
                <c:pt idx="8808">
                  <c:v>0.4</c:v>
                </c:pt>
                <c:pt idx="8809">
                  <c:v>0.2</c:v>
                </c:pt>
                <c:pt idx="8810">
                  <c:v>0</c:v>
                </c:pt>
                <c:pt idx="8811">
                  <c:v>0.1</c:v>
                </c:pt>
                <c:pt idx="8812">
                  <c:v>0</c:v>
                </c:pt>
                <c:pt idx="8813">
                  <c:v>0.2</c:v>
                </c:pt>
                <c:pt idx="8814">
                  <c:v>0</c:v>
                </c:pt>
                <c:pt idx="8815">
                  <c:v>0</c:v>
                </c:pt>
                <c:pt idx="8816">
                  <c:v>0</c:v>
                </c:pt>
                <c:pt idx="8817">
                  <c:v>0</c:v>
                </c:pt>
                <c:pt idx="8818">
                  <c:v>0</c:v>
                </c:pt>
                <c:pt idx="8819">
                  <c:v>0.2</c:v>
                </c:pt>
                <c:pt idx="8820">
                  <c:v>0.2</c:v>
                </c:pt>
                <c:pt idx="8821">
                  <c:v>0.7</c:v>
                </c:pt>
                <c:pt idx="8822">
                  <c:v>0.2</c:v>
                </c:pt>
                <c:pt idx="8823">
                  <c:v>0.2</c:v>
                </c:pt>
                <c:pt idx="8824">
                  <c:v>0.2</c:v>
                </c:pt>
                <c:pt idx="8825">
                  <c:v>0.2</c:v>
                </c:pt>
                <c:pt idx="8826">
                  <c:v>0.2</c:v>
                </c:pt>
                <c:pt idx="8827">
                  <c:v>0.2</c:v>
                </c:pt>
                <c:pt idx="8828">
                  <c:v>0</c:v>
                </c:pt>
                <c:pt idx="8829">
                  <c:v>0</c:v>
                </c:pt>
                <c:pt idx="8830">
                  <c:v>0.2</c:v>
                </c:pt>
                <c:pt idx="8831">
                  <c:v>0</c:v>
                </c:pt>
                <c:pt idx="8832">
                  <c:v>0.2</c:v>
                </c:pt>
                <c:pt idx="8833">
                  <c:v>0</c:v>
                </c:pt>
                <c:pt idx="8834">
                  <c:v>0</c:v>
                </c:pt>
                <c:pt idx="8835">
                  <c:v>0</c:v>
                </c:pt>
                <c:pt idx="8836">
                  <c:v>0</c:v>
                </c:pt>
                <c:pt idx="8837">
                  <c:v>0</c:v>
                </c:pt>
                <c:pt idx="8838">
                  <c:v>0</c:v>
                </c:pt>
                <c:pt idx="8839">
                  <c:v>0.2</c:v>
                </c:pt>
                <c:pt idx="8840">
                  <c:v>0</c:v>
                </c:pt>
                <c:pt idx="8841">
                  <c:v>0</c:v>
                </c:pt>
                <c:pt idx="8842">
                  <c:v>0</c:v>
                </c:pt>
                <c:pt idx="8843">
                  <c:v>0</c:v>
                </c:pt>
                <c:pt idx="8844">
                  <c:v>0.7</c:v>
                </c:pt>
                <c:pt idx="8845">
                  <c:v>0.2</c:v>
                </c:pt>
                <c:pt idx="8846">
                  <c:v>0.2</c:v>
                </c:pt>
                <c:pt idx="8847">
                  <c:v>0.2</c:v>
                </c:pt>
                <c:pt idx="8848">
                  <c:v>0.2</c:v>
                </c:pt>
                <c:pt idx="8849">
                  <c:v>0.2</c:v>
                </c:pt>
                <c:pt idx="8850">
                  <c:v>0.7</c:v>
                </c:pt>
                <c:pt idx="8851">
                  <c:v>0.2</c:v>
                </c:pt>
                <c:pt idx="8852">
                  <c:v>0</c:v>
                </c:pt>
                <c:pt idx="8853">
                  <c:v>0.2</c:v>
                </c:pt>
                <c:pt idx="8854">
                  <c:v>0.2</c:v>
                </c:pt>
                <c:pt idx="8855">
                  <c:v>0.2</c:v>
                </c:pt>
                <c:pt idx="8856">
                  <c:v>0</c:v>
                </c:pt>
                <c:pt idx="8857">
                  <c:v>0.2</c:v>
                </c:pt>
                <c:pt idx="8858">
                  <c:v>0.2</c:v>
                </c:pt>
                <c:pt idx="8859">
                  <c:v>0.2</c:v>
                </c:pt>
                <c:pt idx="8860">
                  <c:v>0</c:v>
                </c:pt>
                <c:pt idx="8861">
                  <c:v>0</c:v>
                </c:pt>
                <c:pt idx="8862">
                  <c:v>0</c:v>
                </c:pt>
                <c:pt idx="8863">
                  <c:v>0</c:v>
                </c:pt>
                <c:pt idx="8864">
                  <c:v>0</c:v>
                </c:pt>
                <c:pt idx="8865">
                  <c:v>0</c:v>
                </c:pt>
                <c:pt idx="8866">
                  <c:v>0.3</c:v>
                </c:pt>
                <c:pt idx="8867">
                  <c:v>0.2</c:v>
                </c:pt>
                <c:pt idx="8868">
                  <c:v>0.2</c:v>
                </c:pt>
                <c:pt idx="8869">
                  <c:v>0.2</c:v>
                </c:pt>
                <c:pt idx="8870">
                  <c:v>0</c:v>
                </c:pt>
                <c:pt idx="8871">
                  <c:v>0</c:v>
                </c:pt>
                <c:pt idx="8872">
                  <c:v>0.7</c:v>
                </c:pt>
                <c:pt idx="8873">
                  <c:v>0.7</c:v>
                </c:pt>
                <c:pt idx="8874">
                  <c:v>0.8</c:v>
                </c:pt>
                <c:pt idx="8875">
                  <c:v>0.2</c:v>
                </c:pt>
                <c:pt idx="8876">
                  <c:v>0.8</c:v>
                </c:pt>
                <c:pt idx="8877">
                  <c:v>0</c:v>
                </c:pt>
                <c:pt idx="8878">
                  <c:v>0</c:v>
                </c:pt>
                <c:pt idx="8879">
                  <c:v>0</c:v>
                </c:pt>
                <c:pt idx="8880">
                  <c:v>0</c:v>
                </c:pt>
                <c:pt idx="8881">
                  <c:v>0.2</c:v>
                </c:pt>
                <c:pt idx="8882">
                  <c:v>0.2</c:v>
                </c:pt>
                <c:pt idx="8883">
                  <c:v>0.2</c:v>
                </c:pt>
                <c:pt idx="8884">
                  <c:v>0.7</c:v>
                </c:pt>
                <c:pt idx="8885">
                  <c:v>0.7</c:v>
                </c:pt>
                <c:pt idx="8886">
                  <c:v>0.7</c:v>
                </c:pt>
                <c:pt idx="8887">
                  <c:v>0</c:v>
                </c:pt>
                <c:pt idx="8888">
                  <c:v>0</c:v>
                </c:pt>
                <c:pt idx="8889">
                  <c:v>0</c:v>
                </c:pt>
                <c:pt idx="8890">
                  <c:v>0</c:v>
                </c:pt>
                <c:pt idx="8891">
                  <c:v>0</c:v>
                </c:pt>
                <c:pt idx="8892">
                  <c:v>0.2</c:v>
                </c:pt>
                <c:pt idx="8893">
                  <c:v>0.3</c:v>
                </c:pt>
                <c:pt idx="8894">
                  <c:v>0</c:v>
                </c:pt>
                <c:pt idx="8895">
                  <c:v>0</c:v>
                </c:pt>
                <c:pt idx="8896">
                  <c:v>0.2</c:v>
                </c:pt>
                <c:pt idx="8897">
                  <c:v>0</c:v>
                </c:pt>
                <c:pt idx="8898">
                  <c:v>0</c:v>
                </c:pt>
                <c:pt idx="8899">
                  <c:v>0</c:v>
                </c:pt>
                <c:pt idx="8900">
                  <c:v>0.6</c:v>
                </c:pt>
                <c:pt idx="8901">
                  <c:v>0.2</c:v>
                </c:pt>
                <c:pt idx="8902">
                  <c:v>0.3</c:v>
                </c:pt>
                <c:pt idx="8903">
                  <c:v>0.2</c:v>
                </c:pt>
                <c:pt idx="8904">
                  <c:v>0</c:v>
                </c:pt>
                <c:pt idx="8905">
                  <c:v>0</c:v>
                </c:pt>
                <c:pt idx="8906">
                  <c:v>0</c:v>
                </c:pt>
                <c:pt idx="8907">
                  <c:v>0.2</c:v>
                </c:pt>
                <c:pt idx="8908">
                  <c:v>0</c:v>
                </c:pt>
                <c:pt idx="8909">
                  <c:v>0</c:v>
                </c:pt>
                <c:pt idx="8910">
                  <c:v>0.2</c:v>
                </c:pt>
                <c:pt idx="8911">
                  <c:v>0.2</c:v>
                </c:pt>
                <c:pt idx="8912">
                  <c:v>0.7</c:v>
                </c:pt>
                <c:pt idx="8913">
                  <c:v>0.2</c:v>
                </c:pt>
                <c:pt idx="8914">
                  <c:v>0.2</c:v>
                </c:pt>
                <c:pt idx="8915">
                  <c:v>0.8</c:v>
                </c:pt>
                <c:pt idx="8916">
                  <c:v>0.8</c:v>
                </c:pt>
                <c:pt idx="8917">
                  <c:v>0.2</c:v>
                </c:pt>
                <c:pt idx="8918">
                  <c:v>0.8</c:v>
                </c:pt>
                <c:pt idx="8919">
                  <c:v>0</c:v>
                </c:pt>
                <c:pt idx="8920">
                  <c:v>0</c:v>
                </c:pt>
                <c:pt idx="8921">
                  <c:v>0.2</c:v>
                </c:pt>
                <c:pt idx="8922">
                  <c:v>0.2</c:v>
                </c:pt>
                <c:pt idx="8923">
                  <c:v>0.7</c:v>
                </c:pt>
                <c:pt idx="8924">
                  <c:v>0.2</c:v>
                </c:pt>
                <c:pt idx="8925">
                  <c:v>0.8</c:v>
                </c:pt>
                <c:pt idx="8926">
                  <c:v>0.5</c:v>
                </c:pt>
                <c:pt idx="8927">
                  <c:v>0</c:v>
                </c:pt>
                <c:pt idx="8928">
                  <c:v>0.3</c:v>
                </c:pt>
                <c:pt idx="8929">
                  <c:v>0.3</c:v>
                </c:pt>
                <c:pt idx="8930">
                  <c:v>0.2</c:v>
                </c:pt>
                <c:pt idx="8931">
                  <c:v>0</c:v>
                </c:pt>
                <c:pt idx="8932">
                  <c:v>0</c:v>
                </c:pt>
                <c:pt idx="8933">
                  <c:v>0</c:v>
                </c:pt>
                <c:pt idx="8934">
                  <c:v>0.2</c:v>
                </c:pt>
                <c:pt idx="8935">
                  <c:v>0.2</c:v>
                </c:pt>
                <c:pt idx="8936">
                  <c:v>0</c:v>
                </c:pt>
                <c:pt idx="8937">
                  <c:v>0.2</c:v>
                </c:pt>
                <c:pt idx="8938">
                  <c:v>0</c:v>
                </c:pt>
                <c:pt idx="8939">
                  <c:v>0.2</c:v>
                </c:pt>
                <c:pt idx="8940">
                  <c:v>0.2</c:v>
                </c:pt>
                <c:pt idx="8941">
                  <c:v>0.7</c:v>
                </c:pt>
                <c:pt idx="8942">
                  <c:v>0.7</c:v>
                </c:pt>
                <c:pt idx="8943">
                  <c:v>0.3</c:v>
                </c:pt>
                <c:pt idx="8944">
                  <c:v>0</c:v>
                </c:pt>
                <c:pt idx="8945">
                  <c:v>0</c:v>
                </c:pt>
                <c:pt idx="8946">
                  <c:v>0</c:v>
                </c:pt>
                <c:pt idx="8947">
                  <c:v>0</c:v>
                </c:pt>
                <c:pt idx="8948">
                  <c:v>0</c:v>
                </c:pt>
                <c:pt idx="8949">
                  <c:v>0.4</c:v>
                </c:pt>
                <c:pt idx="8950">
                  <c:v>0.2</c:v>
                </c:pt>
                <c:pt idx="8951">
                  <c:v>0.2</c:v>
                </c:pt>
                <c:pt idx="8952">
                  <c:v>0.2</c:v>
                </c:pt>
                <c:pt idx="8953">
                  <c:v>0.2</c:v>
                </c:pt>
                <c:pt idx="8954">
                  <c:v>0.2</c:v>
                </c:pt>
                <c:pt idx="8955">
                  <c:v>0</c:v>
                </c:pt>
                <c:pt idx="8956">
                  <c:v>0.2</c:v>
                </c:pt>
                <c:pt idx="8957">
                  <c:v>0.5</c:v>
                </c:pt>
                <c:pt idx="8958">
                  <c:v>0.2</c:v>
                </c:pt>
                <c:pt idx="8959">
                  <c:v>0.8</c:v>
                </c:pt>
                <c:pt idx="8960">
                  <c:v>0.3</c:v>
                </c:pt>
                <c:pt idx="8961">
                  <c:v>0.2</c:v>
                </c:pt>
                <c:pt idx="8962">
                  <c:v>0</c:v>
                </c:pt>
                <c:pt idx="8963">
                  <c:v>0</c:v>
                </c:pt>
                <c:pt idx="8964">
                  <c:v>0</c:v>
                </c:pt>
                <c:pt idx="8965">
                  <c:v>0.8</c:v>
                </c:pt>
                <c:pt idx="8966">
                  <c:v>0.2</c:v>
                </c:pt>
                <c:pt idx="8967">
                  <c:v>0.3</c:v>
                </c:pt>
                <c:pt idx="8968">
                  <c:v>0.2</c:v>
                </c:pt>
                <c:pt idx="8969">
                  <c:v>0.2</c:v>
                </c:pt>
                <c:pt idx="8970">
                  <c:v>0.4</c:v>
                </c:pt>
                <c:pt idx="8971">
                  <c:v>0.1</c:v>
                </c:pt>
                <c:pt idx="8972">
                  <c:v>0.2</c:v>
                </c:pt>
                <c:pt idx="8973">
                  <c:v>0.15</c:v>
                </c:pt>
                <c:pt idx="8974">
                  <c:v>0.2</c:v>
                </c:pt>
                <c:pt idx="8975">
                  <c:v>0.2</c:v>
                </c:pt>
                <c:pt idx="8976">
                  <c:v>0.3</c:v>
                </c:pt>
                <c:pt idx="8977">
                  <c:v>0.8</c:v>
                </c:pt>
                <c:pt idx="8978">
                  <c:v>0</c:v>
                </c:pt>
                <c:pt idx="8979">
                  <c:v>0.8</c:v>
                </c:pt>
                <c:pt idx="8980">
                  <c:v>0.8</c:v>
                </c:pt>
                <c:pt idx="8981">
                  <c:v>0.8</c:v>
                </c:pt>
                <c:pt idx="8982">
                  <c:v>0.8</c:v>
                </c:pt>
                <c:pt idx="8983">
                  <c:v>0.6</c:v>
                </c:pt>
                <c:pt idx="8984">
                  <c:v>0.5</c:v>
                </c:pt>
                <c:pt idx="8985">
                  <c:v>0.2</c:v>
                </c:pt>
                <c:pt idx="8986">
                  <c:v>0.7</c:v>
                </c:pt>
                <c:pt idx="8987">
                  <c:v>0.2</c:v>
                </c:pt>
                <c:pt idx="8988">
                  <c:v>0.2</c:v>
                </c:pt>
                <c:pt idx="8989">
                  <c:v>0</c:v>
                </c:pt>
                <c:pt idx="8990">
                  <c:v>0</c:v>
                </c:pt>
                <c:pt idx="8991">
                  <c:v>0</c:v>
                </c:pt>
                <c:pt idx="8992">
                  <c:v>0.2</c:v>
                </c:pt>
                <c:pt idx="8993">
                  <c:v>0.4</c:v>
                </c:pt>
                <c:pt idx="8994">
                  <c:v>0.2</c:v>
                </c:pt>
                <c:pt idx="8995">
                  <c:v>0.2</c:v>
                </c:pt>
                <c:pt idx="8996">
                  <c:v>0.2</c:v>
                </c:pt>
                <c:pt idx="8997">
                  <c:v>0.2</c:v>
                </c:pt>
                <c:pt idx="8998">
                  <c:v>0.2</c:v>
                </c:pt>
                <c:pt idx="8999">
                  <c:v>0.3</c:v>
                </c:pt>
                <c:pt idx="9000">
                  <c:v>0.7</c:v>
                </c:pt>
                <c:pt idx="9001">
                  <c:v>0</c:v>
                </c:pt>
                <c:pt idx="9002">
                  <c:v>0</c:v>
                </c:pt>
                <c:pt idx="9003">
                  <c:v>0</c:v>
                </c:pt>
                <c:pt idx="9004">
                  <c:v>0</c:v>
                </c:pt>
                <c:pt idx="9005">
                  <c:v>0</c:v>
                </c:pt>
                <c:pt idx="9006">
                  <c:v>0</c:v>
                </c:pt>
                <c:pt idx="9007">
                  <c:v>0</c:v>
                </c:pt>
                <c:pt idx="9008">
                  <c:v>0</c:v>
                </c:pt>
                <c:pt idx="9009">
                  <c:v>0.2</c:v>
                </c:pt>
                <c:pt idx="9010">
                  <c:v>0</c:v>
                </c:pt>
                <c:pt idx="9011">
                  <c:v>0.2</c:v>
                </c:pt>
                <c:pt idx="9012">
                  <c:v>0</c:v>
                </c:pt>
                <c:pt idx="9013">
                  <c:v>0</c:v>
                </c:pt>
                <c:pt idx="9014">
                  <c:v>0</c:v>
                </c:pt>
                <c:pt idx="9015">
                  <c:v>0.2</c:v>
                </c:pt>
                <c:pt idx="9016">
                  <c:v>0.2</c:v>
                </c:pt>
                <c:pt idx="9017">
                  <c:v>0</c:v>
                </c:pt>
                <c:pt idx="9018">
                  <c:v>0.2</c:v>
                </c:pt>
                <c:pt idx="9019">
                  <c:v>0</c:v>
                </c:pt>
                <c:pt idx="9020">
                  <c:v>0</c:v>
                </c:pt>
                <c:pt idx="9021">
                  <c:v>0.7</c:v>
                </c:pt>
                <c:pt idx="9022">
                  <c:v>0.2</c:v>
                </c:pt>
                <c:pt idx="9023">
                  <c:v>0.1</c:v>
                </c:pt>
                <c:pt idx="9024">
                  <c:v>0</c:v>
                </c:pt>
                <c:pt idx="9025">
                  <c:v>0</c:v>
                </c:pt>
                <c:pt idx="9026">
                  <c:v>0</c:v>
                </c:pt>
                <c:pt idx="9027">
                  <c:v>0</c:v>
                </c:pt>
                <c:pt idx="9028">
                  <c:v>0</c:v>
                </c:pt>
                <c:pt idx="9029">
                  <c:v>0.2</c:v>
                </c:pt>
                <c:pt idx="9030">
                  <c:v>0</c:v>
                </c:pt>
                <c:pt idx="9031">
                  <c:v>0</c:v>
                </c:pt>
                <c:pt idx="9032">
                  <c:v>0</c:v>
                </c:pt>
                <c:pt idx="9033">
                  <c:v>0</c:v>
                </c:pt>
                <c:pt idx="9034">
                  <c:v>0.8</c:v>
                </c:pt>
                <c:pt idx="9035">
                  <c:v>0.2</c:v>
                </c:pt>
                <c:pt idx="9036">
                  <c:v>0</c:v>
                </c:pt>
                <c:pt idx="9037">
                  <c:v>0</c:v>
                </c:pt>
                <c:pt idx="9038">
                  <c:v>0.2</c:v>
                </c:pt>
                <c:pt idx="9039">
                  <c:v>0</c:v>
                </c:pt>
                <c:pt idx="9040">
                  <c:v>0.5</c:v>
                </c:pt>
                <c:pt idx="9041">
                  <c:v>0.2</c:v>
                </c:pt>
                <c:pt idx="9042">
                  <c:v>0</c:v>
                </c:pt>
                <c:pt idx="9043">
                  <c:v>0</c:v>
                </c:pt>
                <c:pt idx="9044">
                  <c:v>0.2</c:v>
                </c:pt>
                <c:pt idx="9045">
                  <c:v>0</c:v>
                </c:pt>
                <c:pt idx="9046">
                  <c:v>0</c:v>
                </c:pt>
                <c:pt idx="9047">
                  <c:v>0</c:v>
                </c:pt>
                <c:pt idx="9048">
                  <c:v>0</c:v>
                </c:pt>
                <c:pt idx="9049">
                  <c:v>0</c:v>
                </c:pt>
                <c:pt idx="9050">
                  <c:v>0</c:v>
                </c:pt>
                <c:pt idx="9051">
                  <c:v>0</c:v>
                </c:pt>
                <c:pt idx="9052">
                  <c:v>0.2</c:v>
                </c:pt>
                <c:pt idx="9053">
                  <c:v>0.2</c:v>
                </c:pt>
                <c:pt idx="9054">
                  <c:v>0</c:v>
                </c:pt>
                <c:pt idx="9055">
                  <c:v>0</c:v>
                </c:pt>
                <c:pt idx="9056">
                  <c:v>0.1</c:v>
                </c:pt>
                <c:pt idx="9057">
                  <c:v>0</c:v>
                </c:pt>
                <c:pt idx="9058">
                  <c:v>0.2</c:v>
                </c:pt>
                <c:pt idx="9059">
                  <c:v>0</c:v>
                </c:pt>
                <c:pt idx="9060">
                  <c:v>0.2</c:v>
                </c:pt>
                <c:pt idx="9061">
                  <c:v>0</c:v>
                </c:pt>
                <c:pt idx="9062">
                  <c:v>0</c:v>
                </c:pt>
                <c:pt idx="9063">
                  <c:v>0.2</c:v>
                </c:pt>
                <c:pt idx="9064">
                  <c:v>0.8</c:v>
                </c:pt>
                <c:pt idx="9065">
                  <c:v>0.2</c:v>
                </c:pt>
                <c:pt idx="9066">
                  <c:v>0</c:v>
                </c:pt>
                <c:pt idx="9067">
                  <c:v>0</c:v>
                </c:pt>
                <c:pt idx="9068">
                  <c:v>0.2</c:v>
                </c:pt>
                <c:pt idx="9069">
                  <c:v>0</c:v>
                </c:pt>
                <c:pt idx="9070">
                  <c:v>0.2</c:v>
                </c:pt>
                <c:pt idx="9071">
                  <c:v>0</c:v>
                </c:pt>
                <c:pt idx="9072">
                  <c:v>0</c:v>
                </c:pt>
                <c:pt idx="9073">
                  <c:v>0</c:v>
                </c:pt>
                <c:pt idx="9074">
                  <c:v>0</c:v>
                </c:pt>
                <c:pt idx="9075">
                  <c:v>0.7</c:v>
                </c:pt>
                <c:pt idx="9076">
                  <c:v>0.2</c:v>
                </c:pt>
                <c:pt idx="9077">
                  <c:v>0</c:v>
                </c:pt>
                <c:pt idx="9078">
                  <c:v>0</c:v>
                </c:pt>
                <c:pt idx="9079">
                  <c:v>0</c:v>
                </c:pt>
                <c:pt idx="9080">
                  <c:v>0.2</c:v>
                </c:pt>
                <c:pt idx="9081">
                  <c:v>0</c:v>
                </c:pt>
                <c:pt idx="9082">
                  <c:v>0</c:v>
                </c:pt>
                <c:pt idx="9083">
                  <c:v>0</c:v>
                </c:pt>
                <c:pt idx="9084">
                  <c:v>0</c:v>
                </c:pt>
                <c:pt idx="9085">
                  <c:v>0.2</c:v>
                </c:pt>
                <c:pt idx="9086">
                  <c:v>0.8</c:v>
                </c:pt>
                <c:pt idx="9087">
                  <c:v>0.3</c:v>
                </c:pt>
                <c:pt idx="9088">
                  <c:v>0.2</c:v>
                </c:pt>
                <c:pt idx="9089">
                  <c:v>0.2</c:v>
                </c:pt>
                <c:pt idx="9090">
                  <c:v>0</c:v>
                </c:pt>
                <c:pt idx="9091">
                  <c:v>0.2</c:v>
                </c:pt>
                <c:pt idx="9092">
                  <c:v>0.5</c:v>
                </c:pt>
                <c:pt idx="9093">
                  <c:v>0</c:v>
                </c:pt>
                <c:pt idx="9094">
                  <c:v>0</c:v>
                </c:pt>
                <c:pt idx="9095">
                  <c:v>0</c:v>
                </c:pt>
                <c:pt idx="9096">
                  <c:v>0</c:v>
                </c:pt>
                <c:pt idx="9097">
                  <c:v>0</c:v>
                </c:pt>
                <c:pt idx="9098">
                  <c:v>0.2</c:v>
                </c:pt>
                <c:pt idx="9099">
                  <c:v>0.2</c:v>
                </c:pt>
                <c:pt idx="9100">
                  <c:v>0.2</c:v>
                </c:pt>
                <c:pt idx="9101">
                  <c:v>0.2</c:v>
                </c:pt>
                <c:pt idx="9102">
                  <c:v>0.2</c:v>
                </c:pt>
                <c:pt idx="9103">
                  <c:v>0.6</c:v>
                </c:pt>
                <c:pt idx="9104">
                  <c:v>0.8</c:v>
                </c:pt>
                <c:pt idx="9105">
                  <c:v>0.2</c:v>
                </c:pt>
                <c:pt idx="9106">
                  <c:v>0.4</c:v>
                </c:pt>
                <c:pt idx="9107">
                  <c:v>0.2</c:v>
                </c:pt>
                <c:pt idx="9108">
                  <c:v>0.2</c:v>
                </c:pt>
                <c:pt idx="9109">
                  <c:v>0.2</c:v>
                </c:pt>
                <c:pt idx="9110">
                  <c:v>0</c:v>
                </c:pt>
                <c:pt idx="9111">
                  <c:v>0</c:v>
                </c:pt>
                <c:pt idx="9112">
                  <c:v>0</c:v>
                </c:pt>
                <c:pt idx="9113">
                  <c:v>0</c:v>
                </c:pt>
                <c:pt idx="9114">
                  <c:v>0.2</c:v>
                </c:pt>
                <c:pt idx="9115">
                  <c:v>0.4</c:v>
                </c:pt>
                <c:pt idx="9116">
                  <c:v>0.2</c:v>
                </c:pt>
                <c:pt idx="9117">
                  <c:v>0.3</c:v>
                </c:pt>
                <c:pt idx="9118">
                  <c:v>0.2</c:v>
                </c:pt>
                <c:pt idx="9119">
                  <c:v>0</c:v>
                </c:pt>
                <c:pt idx="9120">
                  <c:v>0</c:v>
                </c:pt>
                <c:pt idx="9121">
                  <c:v>0</c:v>
                </c:pt>
                <c:pt idx="9122">
                  <c:v>0</c:v>
                </c:pt>
                <c:pt idx="9123">
                  <c:v>0.7</c:v>
                </c:pt>
                <c:pt idx="9124">
                  <c:v>0.6</c:v>
                </c:pt>
                <c:pt idx="9125">
                  <c:v>0.6</c:v>
                </c:pt>
                <c:pt idx="9126">
                  <c:v>0</c:v>
                </c:pt>
                <c:pt idx="9127">
                  <c:v>0.2</c:v>
                </c:pt>
                <c:pt idx="9128">
                  <c:v>0.7</c:v>
                </c:pt>
                <c:pt idx="9129">
                  <c:v>0.5</c:v>
                </c:pt>
                <c:pt idx="9130">
                  <c:v>0.2</c:v>
                </c:pt>
                <c:pt idx="9131">
                  <c:v>0</c:v>
                </c:pt>
                <c:pt idx="9132">
                  <c:v>0</c:v>
                </c:pt>
                <c:pt idx="9133">
                  <c:v>0.2</c:v>
                </c:pt>
                <c:pt idx="9134">
                  <c:v>0.2</c:v>
                </c:pt>
                <c:pt idx="9135">
                  <c:v>0.2</c:v>
                </c:pt>
                <c:pt idx="9136">
                  <c:v>0.2</c:v>
                </c:pt>
                <c:pt idx="9137">
                  <c:v>0.7</c:v>
                </c:pt>
                <c:pt idx="9138">
                  <c:v>0.2</c:v>
                </c:pt>
                <c:pt idx="9139">
                  <c:v>0.2</c:v>
                </c:pt>
                <c:pt idx="9140">
                  <c:v>0</c:v>
                </c:pt>
                <c:pt idx="9141">
                  <c:v>0</c:v>
                </c:pt>
                <c:pt idx="9142">
                  <c:v>0.2</c:v>
                </c:pt>
                <c:pt idx="9143">
                  <c:v>0.2</c:v>
                </c:pt>
                <c:pt idx="9144">
                  <c:v>0</c:v>
                </c:pt>
                <c:pt idx="9145">
                  <c:v>0.8</c:v>
                </c:pt>
                <c:pt idx="9146">
                  <c:v>0</c:v>
                </c:pt>
                <c:pt idx="9147">
                  <c:v>0</c:v>
                </c:pt>
                <c:pt idx="9148">
                  <c:v>0</c:v>
                </c:pt>
                <c:pt idx="9149">
                  <c:v>0</c:v>
                </c:pt>
                <c:pt idx="9150">
                  <c:v>0.1</c:v>
                </c:pt>
                <c:pt idx="9151">
                  <c:v>0.2</c:v>
                </c:pt>
                <c:pt idx="9152">
                  <c:v>0.2</c:v>
                </c:pt>
                <c:pt idx="9153">
                  <c:v>0.2</c:v>
                </c:pt>
                <c:pt idx="9154">
                  <c:v>0.2</c:v>
                </c:pt>
                <c:pt idx="9155">
                  <c:v>0</c:v>
                </c:pt>
                <c:pt idx="9156">
                  <c:v>0</c:v>
                </c:pt>
                <c:pt idx="9157">
                  <c:v>0</c:v>
                </c:pt>
                <c:pt idx="9158">
                  <c:v>0</c:v>
                </c:pt>
                <c:pt idx="9159">
                  <c:v>0.7</c:v>
                </c:pt>
                <c:pt idx="9160">
                  <c:v>0.7</c:v>
                </c:pt>
                <c:pt idx="9161">
                  <c:v>0</c:v>
                </c:pt>
                <c:pt idx="9162">
                  <c:v>0</c:v>
                </c:pt>
                <c:pt idx="9163">
                  <c:v>0.2</c:v>
                </c:pt>
                <c:pt idx="9164">
                  <c:v>0.8</c:v>
                </c:pt>
                <c:pt idx="9165">
                  <c:v>0.2</c:v>
                </c:pt>
                <c:pt idx="9166">
                  <c:v>0</c:v>
                </c:pt>
                <c:pt idx="9167">
                  <c:v>0</c:v>
                </c:pt>
                <c:pt idx="9168">
                  <c:v>0</c:v>
                </c:pt>
                <c:pt idx="9169">
                  <c:v>0</c:v>
                </c:pt>
                <c:pt idx="9170">
                  <c:v>0</c:v>
                </c:pt>
                <c:pt idx="9171">
                  <c:v>0</c:v>
                </c:pt>
                <c:pt idx="9172">
                  <c:v>0</c:v>
                </c:pt>
                <c:pt idx="9173">
                  <c:v>0</c:v>
                </c:pt>
                <c:pt idx="9174">
                  <c:v>0.2</c:v>
                </c:pt>
                <c:pt idx="9175">
                  <c:v>0</c:v>
                </c:pt>
                <c:pt idx="9176">
                  <c:v>0.7</c:v>
                </c:pt>
                <c:pt idx="9177">
                  <c:v>0</c:v>
                </c:pt>
                <c:pt idx="9178">
                  <c:v>0</c:v>
                </c:pt>
                <c:pt idx="9179">
                  <c:v>0.2</c:v>
                </c:pt>
                <c:pt idx="9180">
                  <c:v>0.2</c:v>
                </c:pt>
                <c:pt idx="9181">
                  <c:v>0.2</c:v>
                </c:pt>
                <c:pt idx="9182">
                  <c:v>0</c:v>
                </c:pt>
                <c:pt idx="9183">
                  <c:v>0</c:v>
                </c:pt>
                <c:pt idx="9184">
                  <c:v>0</c:v>
                </c:pt>
                <c:pt idx="9185">
                  <c:v>0.2</c:v>
                </c:pt>
                <c:pt idx="9186">
                  <c:v>0</c:v>
                </c:pt>
                <c:pt idx="9187">
                  <c:v>0.2</c:v>
                </c:pt>
                <c:pt idx="9188">
                  <c:v>0.2</c:v>
                </c:pt>
                <c:pt idx="9189">
                  <c:v>0.2</c:v>
                </c:pt>
                <c:pt idx="9190">
                  <c:v>0.7</c:v>
                </c:pt>
                <c:pt idx="9191">
                  <c:v>0.2</c:v>
                </c:pt>
                <c:pt idx="9192">
                  <c:v>0.8</c:v>
                </c:pt>
                <c:pt idx="9193">
                  <c:v>0.2</c:v>
                </c:pt>
                <c:pt idx="9194">
                  <c:v>0.2</c:v>
                </c:pt>
                <c:pt idx="9195">
                  <c:v>0.2</c:v>
                </c:pt>
                <c:pt idx="9196">
                  <c:v>0</c:v>
                </c:pt>
                <c:pt idx="9197">
                  <c:v>0.2</c:v>
                </c:pt>
                <c:pt idx="9198">
                  <c:v>0</c:v>
                </c:pt>
                <c:pt idx="9199">
                  <c:v>0.2</c:v>
                </c:pt>
                <c:pt idx="9200">
                  <c:v>0</c:v>
                </c:pt>
                <c:pt idx="9201">
                  <c:v>0</c:v>
                </c:pt>
                <c:pt idx="9202">
                  <c:v>0.2</c:v>
                </c:pt>
                <c:pt idx="9203">
                  <c:v>0</c:v>
                </c:pt>
                <c:pt idx="9204">
                  <c:v>0</c:v>
                </c:pt>
                <c:pt idx="9205">
                  <c:v>0</c:v>
                </c:pt>
                <c:pt idx="9206">
                  <c:v>0</c:v>
                </c:pt>
                <c:pt idx="9207">
                  <c:v>0.2</c:v>
                </c:pt>
                <c:pt idx="9208">
                  <c:v>0</c:v>
                </c:pt>
                <c:pt idx="9209">
                  <c:v>0</c:v>
                </c:pt>
                <c:pt idx="9210">
                  <c:v>0</c:v>
                </c:pt>
                <c:pt idx="9211">
                  <c:v>0</c:v>
                </c:pt>
                <c:pt idx="9212">
                  <c:v>0</c:v>
                </c:pt>
                <c:pt idx="9213">
                  <c:v>0</c:v>
                </c:pt>
                <c:pt idx="9214">
                  <c:v>0.2</c:v>
                </c:pt>
                <c:pt idx="9215">
                  <c:v>0</c:v>
                </c:pt>
                <c:pt idx="9216">
                  <c:v>0.8</c:v>
                </c:pt>
                <c:pt idx="9217">
                  <c:v>0</c:v>
                </c:pt>
                <c:pt idx="9218">
                  <c:v>0.2</c:v>
                </c:pt>
                <c:pt idx="9219">
                  <c:v>0.5</c:v>
                </c:pt>
                <c:pt idx="9220">
                  <c:v>0</c:v>
                </c:pt>
                <c:pt idx="9221">
                  <c:v>0</c:v>
                </c:pt>
                <c:pt idx="9222">
                  <c:v>0</c:v>
                </c:pt>
                <c:pt idx="9223">
                  <c:v>0.8</c:v>
                </c:pt>
                <c:pt idx="9224">
                  <c:v>0.8</c:v>
                </c:pt>
                <c:pt idx="9225">
                  <c:v>0.8</c:v>
                </c:pt>
                <c:pt idx="9226">
                  <c:v>0.2</c:v>
                </c:pt>
                <c:pt idx="9227">
                  <c:v>0</c:v>
                </c:pt>
                <c:pt idx="9228">
                  <c:v>0</c:v>
                </c:pt>
                <c:pt idx="9229">
                  <c:v>0.2</c:v>
                </c:pt>
                <c:pt idx="9230">
                  <c:v>0</c:v>
                </c:pt>
                <c:pt idx="9231">
                  <c:v>0.7</c:v>
                </c:pt>
                <c:pt idx="9232">
                  <c:v>0</c:v>
                </c:pt>
                <c:pt idx="9233">
                  <c:v>0</c:v>
                </c:pt>
                <c:pt idx="9234">
                  <c:v>0.2</c:v>
                </c:pt>
                <c:pt idx="9235">
                  <c:v>0</c:v>
                </c:pt>
                <c:pt idx="9236">
                  <c:v>0.2</c:v>
                </c:pt>
                <c:pt idx="9237">
                  <c:v>0.2</c:v>
                </c:pt>
                <c:pt idx="9238">
                  <c:v>0.2</c:v>
                </c:pt>
                <c:pt idx="9239">
                  <c:v>0.2</c:v>
                </c:pt>
                <c:pt idx="9240">
                  <c:v>0.7</c:v>
                </c:pt>
                <c:pt idx="9241">
                  <c:v>0.2</c:v>
                </c:pt>
                <c:pt idx="9242">
                  <c:v>0.2</c:v>
                </c:pt>
                <c:pt idx="9243">
                  <c:v>0.15</c:v>
                </c:pt>
                <c:pt idx="9244">
                  <c:v>0</c:v>
                </c:pt>
                <c:pt idx="9245">
                  <c:v>0</c:v>
                </c:pt>
                <c:pt idx="9246">
                  <c:v>0</c:v>
                </c:pt>
                <c:pt idx="9247">
                  <c:v>0</c:v>
                </c:pt>
                <c:pt idx="9248">
                  <c:v>0.2</c:v>
                </c:pt>
                <c:pt idx="9249">
                  <c:v>0</c:v>
                </c:pt>
                <c:pt idx="9250">
                  <c:v>0</c:v>
                </c:pt>
                <c:pt idx="9251">
                  <c:v>0.2</c:v>
                </c:pt>
                <c:pt idx="9252">
                  <c:v>0</c:v>
                </c:pt>
                <c:pt idx="9253">
                  <c:v>0</c:v>
                </c:pt>
                <c:pt idx="9254">
                  <c:v>0</c:v>
                </c:pt>
                <c:pt idx="9255">
                  <c:v>0</c:v>
                </c:pt>
                <c:pt idx="9256">
                  <c:v>0</c:v>
                </c:pt>
                <c:pt idx="9257">
                  <c:v>0</c:v>
                </c:pt>
                <c:pt idx="9258">
                  <c:v>0</c:v>
                </c:pt>
                <c:pt idx="9259">
                  <c:v>0</c:v>
                </c:pt>
                <c:pt idx="9260">
                  <c:v>0</c:v>
                </c:pt>
                <c:pt idx="9261">
                  <c:v>0.2</c:v>
                </c:pt>
                <c:pt idx="9262">
                  <c:v>0</c:v>
                </c:pt>
                <c:pt idx="9263">
                  <c:v>0.1</c:v>
                </c:pt>
                <c:pt idx="9264">
                  <c:v>0.7</c:v>
                </c:pt>
                <c:pt idx="9265">
                  <c:v>0.2</c:v>
                </c:pt>
                <c:pt idx="9266">
                  <c:v>0</c:v>
                </c:pt>
                <c:pt idx="9267">
                  <c:v>0.1</c:v>
                </c:pt>
                <c:pt idx="9268">
                  <c:v>0</c:v>
                </c:pt>
                <c:pt idx="9269">
                  <c:v>0.2</c:v>
                </c:pt>
                <c:pt idx="9270">
                  <c:v>0.2</c:v>
                </c:pt>
                <c:pt idx="9271">
                  <c:v>0</c:v>
                </c:pt>
                <c:pt idx="9272">
                  <c:v>0</c:v>
                </c:pt>
                <c:pt idx="9273">
                  <c:v>0</c:v>
                </c:pt>
                <c:pt idx="9274">
                  <c:v>0</c:v>
                </c:pt>
                <c:pt idx="9275">
                  <c:v>0.2</c:v>
                </c:pt>
                <c:pt idx="9276">
                  <c:v>0.2</c:v>
                </c:pt>
                <c:pt idx="9277">
                  <c:v>0.2</c:v>
                </c:pt>
                <c:pt idx="9278">
                  <c:v>0.7</c:v>
                </c:pt>
                <c:pt idx="9279">
                  <c:v>0.3</c:v>
                </c:pt>
                <c:pt idx="9280">
                  <c:v>0</c:v>
                </c:pt>
                <c:pt idx="9281">
                  <c:v>0</c:v>
                </c:pt>
                <c:pt idx="9282">
                  <c:v>0.2</c:v>
                </c:pt>
                <c:pt idx="9283">
                  <c:v>0.2</c:v>
                </c:pt>
                <c:pt idx="9284">
                  <c:v>0</c:v>
                </c:pt>
                <c:pt idx="9285">
                  <c:v>0.2</c:v>
                </c:pt>
                <c:pt idx="9286">
                  <c:v>0.8</c:v>
                </c:pt>
                <c:pt idx="9287">
                  <c:v>0.3</c:v>
                </c:pt>
                <c:pt idx="9288">
                  <c:v>0.3</c:v>
                </c:pt>
                <c:pt idx="9289">
                  <c:v>0</c:v>
                </c:pt>
                <c:pt idx="9290">
                  <c:v>0</c:v>
                </c:pt>
                <c:pt idx="9291">
                  <c:v>0</c:v>
                </c:pt>
                <c:pt idx="9292">
                  <c:v>0.8</c:v>
                </c:pt>
                <c:pt idx="9293">
                  <c:v>0</c:v>
                </c:pt>
                <c:pt idx="9294">
                  <c:v>0.2</c:v>
                </c:pt>
                <c:pt idx="9295">
                  <c:v>0.5</c:v>
                </c:pt>
                <c:pt idx="9296">
                  <c:v>0.2</c:v>
                </c:pt>
                <c:pt idx="9297">
                  <c:v>0.2</c:v>
                </c:pt>
                <c:pt idx="9298">
                  <c:v>0.2</c:v>
                </c:pt>
                <c:pt idx="9299">
                  <c:v>0.8</c:v>
                </c:pt>
                <c:pt idx="9300">
                  <c:v>0.3</c:v>
                </c:pt>
                <c:pt idx="9301">
                  <c:v>0.2</c:v>
                </c:pt>
                <c:pt idx="9302">
                  <c:v>0.2</c:v>
                </c:pt>
                <c:pt idx="9303">
                  <c:v>0.2</c:v>
                </c:pt>
                <c:pt idx="9304">
                  <c:v>0.8</c:v>
                </c:pt>
                <c:pt idx="9305">
                  <c:v>0</c:v>
                </c:pt>
                <c:pt idx="9306">
                  <c:v>0</c:v>
                </c:pt>
                <c:pt idx="9307">
                  <c:v>0</c:v>
                </c:pt>
                <c:pt idx="9308">
                  <c:v>0</c:v>
                </c:pt>
                <c:pt idx="9309">
                  <c:v>0</c:v>
                </c:pt>
                <c:pt idx="9310">
                  <c:v>0.2</c:v>
                </c:pt>
                <c:pt idx="9311">
                  <c:v>0.2</c:v>
                </c:pt>
                <c:pt idx="9312">
                  <c:v>0.2</c:v>
                </c:pt>
                <c:pt idx="9313">
                  <c:v>0</c:v>
                </c:pt>
                <c:pt idx="9314">
                  <c:v>0.1</c:v>
                </c:pt>
                <c:pt idx="9315">
                  <c:v>0.4</c:v>
                </c:pt>
                <c:pt idx="9316">
                  <c:v>0.2</c:v>
                </c:pt>
                <c:pt idx="9317">
                  <c:v>0.2</c:v>
                </c:pt>
                <c:pt idx="9318">
                  <c:v>0</c:v>
                </c:pt>
                <c:pt idx="9319">
                  <c:v>0.1</c:v>
                </c:pt>
                <c:pt idx="9320">
                  <c:v>0</c:v>
                </c:pt>
                <c:pt idx="9321">
                  <c:v>0.6</c:v>
                </c:pt>
                <c:pt idx="9322">
                  <c:v>0.6</c:v>
                </c:pt>
                <c:pt idx="9323">
                  <c:v>0</c:v>
                </c:pt>
                <c:pt idx="9324">
                  <c:v>0.2</c:v>
                </c:pt>
                <c:pt idx="9325">
                  <c:v>0.2</c:v>
                </c:pt>
                <c:pt idx="9326">
                  <c:v>0</c:v>
                </c:pt>
                <c:pt idx="9327">
                  <c:v>0.2</c:v>
                </c:pt>
                <c:pt idx="9328">
                  <c:v>0</c:v>
                </c:pt>
                <c:pt idx="9329">
                  <c:v>0</c:v>
                </c:pt>
                <c:pt idx="9330">
                  <c:v>0</c:v>
                </c:pt>
                <c:pt idx="9331">
                  <c:v>0.2</c:v>
                </c:pt>
                <c:pt idx="9332">
                  <c:v>0</c:v>
                </c:pt>
                <c:pt idx="9333">
                  <c:v>0</c:v>
                </c:pt>
                <c:pt idx="9334">
                  <c:v>0.2</c:v>
                </c:pt>
                <c:pt idx="9335">
                  <c:v>0.2</c:v>
                </c:pt>
                <c:pt idx="9336">
                  <c:v>0</c:v>
                </c:pt>
                <c:pt idx="9337">
                  <c:v>0.2</c:v>
                </c:pt>
                <c:pt idx="9338">
                  <c:v>0.2</c:v>
                </c:pt>
                <c:pt idx="9339">
                  <c:v>0</c:v>
                </c:pt>
                <c:pt idx="9340">
                  <c:v>0</c:v>
                </c:pt>
                <c:pt idx="9341">
                  <c:v>0.2</c:v>
                </c:pt>
                <c:pt idx="9342">
                  <c:v>0.2</c:v>
                </c:pt>
                <c:pt idx="9343">
                  <c:v>0.4</c:v>
                </c:pt>
                <c:pt idx="9344">
                  <c:v>0.7</c:v>
                </c:pt>
                <c:pt idx="9345">
                  <c:v>0.4</c:v>
                </c:pt>
                <c:pt idx="9346">
                  <c:v>0.2</c:v>
                </c:pt>
                <c:pt idx="9347">
                  <c:v>0.3</c:v>
                </c:pt>
                <c:pt idx="9348">
                  <c:v>0</c:v>
                </c:pt>
                <c:pt idx="9349">
                  <c:v>0</c:v>
                </c:pt>
                <c:pt idx="9350">
                  <c:v>0.2</c:v>
                </c:pt>
                <c:pt idx="9351">
                  <c:v>0.2</c:v>
                </c:pt>
                <c:pt idx="9352">
                  <c:v>0.3</c:v>
                </c:pt>
                <c:pt idx="9353">
                  <c:v>0.2</c:v>
                </c:pt>
                <c:pt idx="9354">
                  <c:v>0</c:v>
                </c:pt>
                <c:pt idx="9355">
                  <c:v>0</c:v>
                </c:pt>
                <c:pt idx="9356">
                  <c:v>0</c:v>
                </c:pt>
                <c:pt idx="9357">
                  <c:v>0.2</c:v>
                </c:pt>
                <c:pt idx="9358">
                  <c:v>0.4</c:v>
                </c:pt>
                <c:pt idx="9359">
                  <c:v>0</c:v>
                </c:pt>
                <c:pt idx="9360">
                  <c:v>0</c:v>
                </c:pt>
                <c:pt idx="9361">
                  <c:v>0.2</c:v>
                </c:pt>
                <c:pt idx="9362">
                  <c:v>0</c:v>
                </c:pt>
                <c:pt idx="9363">
                  <c:v>0</c:v>
                </c:pt>
                <c:pt idx="9364">
                  <c:v>0</c:v>
                </c:pt>
                <c:pt idx="9365">
                  <c:v>0</c:v>
                </c:pt>
                <c:pt idx="9366">
                  <c:v>0.2</c:v>
                </c:pt>
                <c:pt idx="9367">
                  <c:v>0</c:v>
                </c:pt>
                <c:pt idx="9368">
                  <c:v>0</c:v>
                </c:pt>
                <c:pt idx="9369">
                  <c:v>0</c:v>
                </c:pt>
                <c:pt idx="9370">
                  <c:v>0.2</c:v>
                </c:pt>
                <c:pt idx="9371">
                  <c:v>0.3</c:v>
                </c:pt>
                <c:pt idx="9372">
                  <c:v>0.2</c:v>
                </c:pt>
                <c:pt idx="9373">
                  <c:v>0.2</c:v>
                </c:pt>
                <c:pt idx="9374">
                  <c:v>0</c:v>
                </c:pt>
                <c:pt idx="9375">
                  <c:v>0</c:v>
                </c:pt>
                <c:pt idx="9376">
                  <c:v>0</c:v>
                </c:pt>
                <c:pt idx="9377">
                  <c:v>0</c:v>
                </c:pt>
                <c:pt idx="9378">
                  <c:v>0.2</c:v>
                </c:pt>
                <c:pt idx="9379">
                  <c:v>0.2</c:v>
                </c:pt>
                <c:pt idx="9380">
                  <c:v>0.2</c:v>
                </c:pt>
                <c:pt idx="9381">
                  <c:v>0.2</c:v>
                </c:pt>
                <c:pt idx="9382">
                  <c:v>0.2</c:v>
                </c:pt>
                <c:pt idx="9383">
                  <c:v>0.2</c:v>
                </c:pt>
                <c:pt idx="9384">
                  <c:v>0</c:v>
                </c:pt>
                <c:pt idx="9385">
                  <c:v>0.2</c:v>
                </c:pt>
                <c:pt idx="9386">
                  <c:v>0</c:v>
                </c:pt>
                <c:pt idx="9387">
                  <c:v>0</c:v>
                </c:pt>
                <c:pt idx="9388">
                  <c:v>0</c:v>
                </c:pt>
                <c:pt idx="9389">
                  <c:v>0</c:v>
                </c:pt>
                <c:pt idx="9390">
                  <c:v>0.2</c:v>
                </c:pt>
                <c:pt idx="9391">
                  <c:v>0.2</c:v>
                </c:pt>
                <c:pt idx="9392">
                  <c:v>0.2</c:v>
                </c:pt>
                <c:pt idx="9393">
                  <c:v>0</c:v>
                </c:pt>
                <c:pt idx="9394">
                  <c:v>0.1</c:v>
                </c:pt>
                <c:pt idx="9395">
                  <c:v>0.2</c:v>
                </c:pt>
                <c:pt idx="9396">
                  <c:v>0</c:v>
                </c:pt>
                <c:pt idx="9397">
                  <c:v>0</c:v>
                </c:pt>
                <c:pt idx="9398">
                  <c:v>0</c:v>
                </c:pt>
                <c:pt idx="9399">
                  <c:v>0.2</c:v>
                </c:pt>
                <c:pt idx="9400">
                  <c:v>0</c:v>
                </c:pt>
                <c:pt idx="9401">
                  <c:v>0.2</c:v>
                </c:pt>
                <c:pt idx="9402">
                  <c:v>0.4</c:v>
                </c:pt>
                <c:pt idx="9403">
                  <c:v>0</c:v>
                </c:pt>
                <c:pt idx="9404">
                  <c:v>0.2</c:v>
                </c:pt>
                <c:pt idx="9405">
                  <c:v>0.3</c:v>
                </c:pt>
                <c:pt idx="9406">
                  <c:v>0.2</c:v>
                </c:pt>
                <c:pt idx="9407">
                  <c:v>0</c:v>
                </c:pt>
                <c:pt idx="9408">
                  <c:v>0</c:v>
                </c:pt>
                <c:pt idx="9409">
                  <c:v>0.7</c:v>
                </c:pt>
                <c:pt idx="9410">
                  <c:v>0.2</c:v>
                </c:pt>
                <c:pt idx="9411">
                  <c:v>0.2</c:v>
                </c:pt>
                <c:pt idx="9412">
                  <c:v>0.2</c:v>
                </c:pt>
                <c:pt idx="9413">
                  <c:v>0.8</c:v>
                </c:pt>
                <c:pt idx="9414">
                  <c:v>0.2</c:v>
                </c:pt>
                <c:pt idx="9415">
                  <c:v>0</c:v>
                </c:pt>
                <c:pt idx="9416">
                  <c:v>0</c:v>
                </c:pt>
                <c:pt idx="9417">
                  <c:v>0.2</c:v>
                </c:pt>
                <c:pt idx="9418">
                  <c:v>0.2</c:v>
                </c:pt>
                <c:pt idx="9419">
                  <c:v>0.8</c:v>
                </c:pt>
                <c:pt idx="9420">
                  <c:v>0.8</c:v>
                </c:pt>
                <c:pt idx="9421">
                  <c:v>0.2</c:v>
                </c:pt>
                <c:pt idx="9422">
                  <c:v>0</c:v>
                </c:pt>
                <c:pt idx="9423">
                  <c:v>0.2</c:v>
                </c:pt>
                <c:pt idx="9424">
                  <c:v>0</c:v>
                </c:pt>
                <c:pt idx="9425">
                  <c:v>0.1</c:v>
                </c:pt>
                <c:pt idx="9426">
                  <c:v>0</c:v>
                </c:pt>
                <c:pt idx="9427">
                  <c:v>0</c:v>
                </c:pt>
                <c:pt idx="9428">
                  <c:v>0.3</c:v>
                </c:pt>
                <c:pt idx="9429">
                  <c:v>0.2</c:v>
                </c:pt>
                <c:pt idx="9430">
                  <c:v>0.3</c:v>
                </c:pt>
                <c:pt idx="9431">
                  <c:v>0.2</c:v>
                </c:pt>
                <c:pt idx="9432">
                  <c:v>0.2</c:v>
                </c:pt>
                <c:pt idx="9433">
                  <c:v>0.2</c:v>
                </c:pt>
                <c:pt idx="9434">
                  <c:v>0.2</c:v>
                </c:pt>
                <c:pt idx="9435">
                  <c:v>0.2</c:v>
                </c:pt>
                <c:pt idx="9436">
                  <c:v>0.7</c:v>
                </c:pt>
                <c:pt idx="9437">
                  <c:v>0</c:v>
                </c:pt>
                <c:pt idx="9438">
                  <c:v>0.4</c:v>
                </c:pt>
                <c:pt idx="9439">
                  <c:v>0.2</c:v>
                </c:pt>
                <c:pt idx="9440">
                  <c:v>0</c:v>
                </c:pt>
                <c:pt idx="9441">
                  <c:v>0.2</c:v>
                </c:pt>
                <c:pt idx="9442">
                  <c:v>0.2</c:v>
                </c:pt>
                <c:pt idx="9443">
                  <c:v>0.2</c:v>
                </c:pt>
                <c:pt idx="9444">
                  <c:v>0.2</c:v>
                </c:pt>
                <c:pt idx="9445">
                  <c:v>0</c:v>
                </c:pt>
                <c:pt idx="9446">
                  <c:v>0</c:v>
                </c:pt>
                <c:pt idx="9447">
                  <c:v>0</c:v>
                </c:pt>
                <c:pt idx="9448">
                  <c:v>0</c:v>
                </c:pt>
                <c:pt idx="9449">
                  <c:v>0.2</c:v>
                </c:pt>
                <c:pt idx="9450">
                  <c:v>0</c:v>
                </c:pt>
                <c:pt idx="9451">
                  <c:v>0</c:v>
                </c:pt>
                <c:pt idx="9452">
                  <c:v>0.2</c:v>
                </c:pt>
                <c:pt idx="9453">
                  <c:v>0</c:v>
                </c:pt>
                <c:pt idx="9454">
                  <c:v>0.2</c:v>
                </c:pt>
                <c:pt idx="9455">
                  <c:v>0.5</c:v>
                </c:pt>
                <c:pt idx="9456">
                  <c:v>0.2</c:v>
                </c:pt>
                <c:pt idx="9457">
                  <c:v>0.7</c:v>
                </c:pt>
                <c:pt idx="9458">
                  <c:v>0</c:v>
                </c:pt>
                <c:pt idx="9459">
                  <c:v>0.2</c:v>
                </c:pt>
                <c:pt idx="9460">
                  <c:v>0</c:v>
                </c:pt>
                <c:pt idx="9461">
                  <c:v>0.2</c:v>
                </c:pt>
                <c:pt idx="9462">
                  <c:v>0</c:v>
                </c:pt>
                <c:pt idx="9463">
                  <c:v>0.2</c:v>
                </c:pt>
                <c:pt idx="9464">
                  <c:v>0</c:v>
                </c:pt>
                <c:pt idx="9465">
                  <c:v>0</c:v>
                </c:pt>
                <c:pt idx="9466">
                  <c:v>0.2</c:v>
                </c:pt>
                <c:pt idx="9467">
                  <c:v>0.4</c:v>
                </c:pt>
                <c:pt idx="9468">
                  <c:v>0</c:v>
                </c:pt>
                <c:pt idx="9469">
                  <c:v>0</c:v>
                </c:pt>
                <c:pt idx="9470">
                  <c:v>0</c:v>
                </c:pt>
                <c:pt idx="9471">
                  <c:v>0.2</c:v>
                </c:pt>
                <c:pt idx="9472">
                  <c:v>0.1</c:v>
                </c:pt>
                <c:pt idx="9473">
                  <c:v>0</c:v>
                </c:pt>
                <c:pt idx="9474">
                  <c:v>0.2</c:v>
                </c:pt>
                <c:pt idx="9475">
                  <c:v>0.2</c:v>
                </c:pt>
                <c:pt idx="9476">
                  <c:v>0.6</c:v>
                </c:pt>
                <c:pt idx="9477">
                  <c:v>0.8</c:v>
                </c:pt>
                <c:pt idx="9478">
                  <c:v>0.2</c:v>
                </c:pt>
                <c:pt idx="9479">
                  <c:v>0.8</c:v>
                </c:pt>
                <c:pt idx="9480">
                  <c:v>0.8</c:v>
                </c:pt>
                <c:pt idx="9481">
                  <c:v>0.2</c:v>
                </c:pt>
                <c:pt idx="9482">
                  <c:v>0.2</c:v>
                </c:pt>
                <c:pt idx="9483">
                  <c:v>0</c:v>
                </c:pt>
                <c:pt idx="9484">
                  <c:v>0.32</c:v>
                </c:pt>
                <c:pt idx="9485">
                  <c:v>0.2</c:v>
                </c:pt>
                <c:pt idx="9486">
                  <c:v>0.3</c:v>
                </c:pt>
                <c:pt idx="9487">
                  <c:v>0</c:v>
                </c:pt>
                <c:pt idx="9488">
                  <c:v>0.2</c:v>
                </c:pt>
                <c:pt idx="9489">
                  <c:v>0</c:v>
                </c:pt>
                <c:pt idx="9490">
                  <c:v>0.2</c:v>
                </c:pt>
                <c:pt idx="9491">
                  <c:v>0</c:v>
                </c:pt>
                <c:pt idx="9492">
                  <c:v>0</c:v>
                </c:pt>
                <c:pt idx="9493">
                  <c:v>0</c:v>
                </c:pt>
                <c:pt idx="9494">
                  <c:v>0</c:v>
                </c:pt>
                <c:pt idx="9495">
                  <c:v>0</c:v>
                </c:pt>
                <c:pt idx="9496">
                  <c:v>0</c:v>
                </c:pt>
                <c:pt idx="9497">
                  <c:v>0</c:v>
                </c:pt>
                <c:pt idx="9498">
                  <c:v>0</c:v>
                </c:pt>
                <c:pt idx="9499">
                  <c:v>0</c:v>
                </c:pt>
                <c:pt idx="9500">
                  <c:v>0</c:v>
                </c:pt>
                <c:pt idx="9501">
                  <c:v>0</c:v>
                </c:pt>
                <c:pt idx="9502">
                  <c:v>0</c:v>
                </c:pt>
                <c:pt idx="9503">
                  <c:v>0</c:v>
                </c:pt>
                <c:pt idx="9504">
                  <c:v>0</c:v>
                </c:pt>
                <c:pt idx="9505">
                  <c:v>0</c:v>
                </c:pt>
                <c:pt idx="9506">
                  <c:v>0</c:v>
                </c:pt>
                <c:pt idx="9507">
                  <c:v>0</c:v>
                </c:pt>
                <c:pt idx="9508">
                  <c:v>0</c:v>
                </c:pt>
                <c:pt idx="9509">
                  <c:v>0</c:v>
                </c:pt>
                <c:pt idx="9510">
                  <c:v>0</c:v>
                </c:pt>
                <c:pt idx="9511">
                  <c:v>0.8</c:v>
                </c:pt>
                <c:pt idx="9512">
                  <c:v>0.32</c:v>
                </c:pt>
                <c:pt idx="9513">
                  <c:v>0</c:v>
                </c:pt>
                <c:pt idx="9514">
                  <c:v>0.2</c:v>
                </c:pt>
                <c:pt idx="9515">
                  <c:v>0.2</c:v>
                </c:pt>
                <c:pt idx="9516">
                  <c:v>0.4</c:v>
                </c:pt>
                <c:pt idx="9517">
                  <c:v>0.2</c:v>
                </c:pt>
                <c:pt idx="9518">
                  <c:v>0.2</c:v>
                </c:pt>
                <c:pt idx="9519">
                  <c:v>0</c:v>
                </c:pt>
                <c:pt idx="9520">
                  <c:v>0</c:v>
                </c:pt>
                <c:pt idx="9521">
                  <c:v>0.2</c:v>
                </c:pt>
                <c:pt idx="9522">
                  <c:v>0.2</c:v>
                </c:pt>
                <c:pt idx="9523">
                  <c:v>0.2</c:v>
                </c:pt>
                <c:pt idx="9524">
                  <c:v>0.2</c:v>
                </c:pt>
                <c:pt idx="9525">
                  <c:v>0</c:v>
                </c:pt>
                <c:pt idx="9526">
                  <c:v>0.2</c:v>
                </c:pt>
                <c:pt idx="9527">
                  <c:v>0.2</c:v>
                </c:pt>
                <c:pt idx="9528">
                  <c:v>0.2</c:v>
                </c:pt>
                <c:pt idx="9529">
                  <c:v>0.2</c:v>
                </c:pt>
                <c:pt idx="9530">
                  <c:v>0</c:v>
                </c:pt>
                <c:pt idx="9531">
                  <c:v>0.2</c:v>
                </c:pt>
                <c:pt idx="9532">
                  <c:v>0.1</c:v>
                </c:pt>
                <c:pt idx="9533">
                  <c:v>0</c:v>
                </c:pt>
                <c:pt idx="9534">
                  <c:v>0</c:v>
                </c:pt>
                <c:pt idx="9535">
                  <c:v>0.2</c:v>
                </c:pt>
                <c:pt idx="9536">
                  <c:v>0.6</c:v>
                </c:pt>
                <c:pt idx="9537">
                  <c:v>0.15</c:v>
                </c:pt>
                <c:pt idx="9538">
                  <c:v>0</c:v>
                </c:pt>
                <c:pt idx="9539">
                  <c:v>0</c:v>
                </c:pt>
                <c:pt idx="9540">
                  <c:v>0.2</c:v>
                </c:pt>
                <c:pt idx="9541">
                  <c:v>0.2</c:v>
                </c:pt>
                <c:pt idx="9542">
                  <c:v>0.8</c:v>
                </c:pt>
                <c:pt idx="9543">
                  <c:v>0.2</c:v>
                </c:pt>
                <c:pt idx="9544">
                  <c:v>0.32</c:v>
                </c:pt>
                <c:pt idx="9545">
                  <c:v>0</c:v>
                </c:pt>
                <c:pt idx="9546">
                  <c:v>0</c:v>
                </c:pt>
                <c:pt idx="9547">
                  <c:v>0.2</c:v>
                </c:pt>
                <c:pt idx="9548">
                  <c:v>0.7</c:v>
                </c:pt>
                <c:pt idx="9549">
                  <c:v>0.2</c:v>
                </c:pt>
                <c:pt idx="9550">
                  <c:v>0.2</c:v>
                </c:pt>
                <c:pt idx="9551">
                  <c:v>0.2</c:v>
                </c:pt>
                <c:pt idx="9552">
                  <c:v>0</c:v>
                </c:pt>
                <c:pt idx="9553">
                  <c:v>0.2</c:v>
                </c:pt>
                <c:pt idx="9554">
                  <c:v>0.2</c:v>
                </c:pt>
                <c:pt idx="9555">
                  <c:v>0.2</c:v>
                </c:pt>
                <c:pt idx="9556">
                  <c:v>0</c:v>
                </c:pt>
                <c:pt idx="9557">
                  <c:v>0.6</c:v>
                </c:pt>
                <c:pt idx="9558">
                  <c:v>0.2</c:v>
                </c:pt>
                <c:pt idx="9559">
                  <c:v>0.2</c:v>
                </c:pt>
                <c:pt idx="9560">
                  <c:v>0.2</c:v>
                </c:pt>
                <c:pt idx="9561">
                  <c:v>0.2</c:v>
                </c:pt>
                <c:pt idx="9562">
                  <c:v>0.7</c:v>
                </c:pt>
                <c:pt idx="9563">
                  <c:v>0.2</c:v>
                </c:pt>
                <c:pt idx="9564">
                  <c:v>0</c:v>
                </c:pt>
                <c:pt idx="9565">
                  <c:v>0.2</c:v>
                </c:pt>
                <c:pt idx="9566">
                  <c:v>0.7</c:v>
                </c:pt>
                <c:pt idx="9567">
                  <c:v>0.2</c:v>
                </c:pt>
                <c:pt idx="9568">
                  <c:v>0</c:v>
                </c:pt>
                <c:pt idx="9569">
                  <c:v>0.7</c:v>
                </c:pt>
                <c:pt idx="9570">
                  <c:v>0.2</c:v>
                </c:pt>
                <c:pt idx="9571">
                  <c:v>0.2</c:v>
                </c:pt>
                <c:pt idx="9572">
                  <c:v>0.2</c:v>
                </c:pt>
                <c:pt idx="9573">
                  <c:v>0.2</c:v>
                </c:pt>
                <c:pt idx="9574">
                  <c:v>0</c:v>
                </c:pt>
                <c:pt idx="9575">
                  <c:v>0.3</c:v>
                </c:pt>
                <c:pt idx="9576">
                  <c:v>0.4</c:v>
                </c:pt>
                <c:pt idx="9577">
                  <c:v>0.3</c:v>
                </c:pt>
                <c:pt idx="9578">
                  <c:v>0</c:v>
                </c:pt>
                <c:pt idx="9579">
                  <c:v>0</c:v>
                </c:pt>
                <c:pt idx="9580">
                  <c:v>0</c:v>
                </c:pt>
                <c:pt idx="9581">
                  <c:v>0.1</c:v>
                </c:pt>
                <c:pt idx="9582">
                  <c:v>0.2</c:v>
                </c:pt>
                <c:pt idx="9583">
                  <c:v>0.2</c:v>
                </c:pt>
                <c:pt idx="9584">
                  <c:v>0</c:v>
                </c:pt>
                <c:pt idx="9585">
                  <c:v>0.2</c:v>
                </c:pt>
                <c:pt idx="9586">
                  <c:v>0.2</c:v>
                </c:pt>
                <c:pt idx="9587">
                  <c:v>0.2</c:v>
                </c:pt>
                <c:pt idx="9588">
                  <c:v>0.2</c:v>
                </c:pt>
                <c:pt idx="9589">
                  <c:v>0.2</c:v>
                </c:pt>
                <c:pt idx="9590">
                  <c:v>0.8</c:v>
                </c:pt>
                <c:pt idx="9591">
                  <c:v>0.6</c:v>
                </c:pt>
                <c:pt idx="9592">
                  <c:v>0.6</c:v>
                </c:pt>
                <c:pt idx="9593">
                  <c:v>0</c:v>
                </c:pt>
                <c:pt idx="9594">
                  <c:v>0</c:v>
                </c:pt>
                <c:pt idx="9595">
                  <c:v>0</c:v>
                </c:pt>
                <c:pt idx="9596">
                  <c:v>0.2</c:v>
                </c:pt>
                <c:pt idx="9597">
                  <c:v>0.2</c:v>
                </c:pt>
                <c:pt idx="9598">
                  <c:v>0</c:v>
                </c:pt>
                <c:pt idx="9599">
                  <c:v>0.2</c:v>
                </c:pt>
                <c:pt idx="9600">
                  <c:v>0.2</c:v>
                </c:pt>
                <c:pt idx="9601">
                  <c:v>0</c:v>
                </c:pt>
                <c:pt idx="9602">
                  <c:v>0</c:v>
                </c:pt>
                <c:pt idx="9603">
                  <c:v>0.4</c:v>
                </c:pt>
                <c:pt idx="9604">
                  <c:v>0</c:v>
                </c:pt>
                <c:pt idx="9605">
                  <c:v>0.2</c:v>
                </c:pt>
                <c:pt idx="9606">
                  <c:v>0.2</c:v>
                </c:pt>
                <c:pt idx="9607">
                  <c:v>0</c:v>
                </c:pt>
                <c:pt idx="9608">
                  <c:v>0</c:v>
                </c:pt>
                <c:pt idx="9609">
                  <c:v>0</c:v>
                </c:pt>
                <c:pt idx="9610">
                  <c:v>0</c:v>
                </c:pt>
                <c:pt idx="9611">
                  <c:v>0</c:v>
                </c:pt>
                <c:pt idx="9612">
                  <c:v>0.2</c:v>
                </c:pt>
                <c:pt idx="9613">
                  <c:v>0</c:v>
                </c:pt>
                <c:pt idx="9614">
                  <c:v>0</c:v>
                </c:pt>
                <c:pt idx="9615">
                  <c:v>0.2</c:v>
                </c:pt>
                <c:pt idx="9616">
                  <c:v>0</c:v>
                </c:pt>
                <c:pt idx="9617">
                  <c:v>0.4</c:v>
                </c:pt>
                <c:pt idx="9618">
                  <c:v>0.2</c:v>
                </c:pt>
                <c:pt idx="9619">
                  <c:v>0.2</c:v>
                </c:pt>
                <c:pt idx="9620">
                  <c:v>0.2</c:v>
                </c:pt>
                <c:pt idx="9621">
                  <c:v>0.2</c:v>
                </c:pt>
                <c:pt idx="9622">
                  <c:v>0.2</c:v>
                </c:pt>
                <c:pt idx="9623">
                  <c:v>0.8</c:v>
                </c:pt>
                <c:pt idx="9624">
                  <c:v>0.3</c:v>
                </c:pt>
                <c:pt idx="9625">
                  <c:v>0.32</c:v>
                </c:pt>
                <c:pt idx="9626">
                  <c:v>0.2</c:v>
                </c:pt>
                <c:pt idx="9627">
                  <c:v>0</c:v>
                </c:pt>
                <c:pt idx="9628">
                  <c:v>0.2</c:v>
                </c:pt>
                <c:pt idx="9629">
                  <c:v>0.7</c:v>
                </c:pt>
                <c:pt idx="9630">
                  <c:v>0.2</c:v>
                </c:pt>
                <c:pt idx="9631">
                  <c:v>0</c:v>
                </c:pt>
                <c:pt idx="9632">
                  <c:v>0</c:v>
                </c:pt>
                <c:pt idx="9633">
                  <c:v>0</c:v>
                </c:pt>
                <c:pt idx="9634">
                  <c:v>0</c:v>
                </c:pt>
                <c:pt idx="9635">
                  <c:v>0</c:v>
                </c:pt>
                <c:pt idx="9636">
                  <c:v>0</c:v>
                </c:pt>
                <c:pt idx="9637">
                  <c:v>0</c:v>
                </c:pt>
                <c:pt idx="9638">
                  <c:v>0</c:v>
                </c:pt>
                <c:pt idx="9639">
                  <c:v>0.4</c:v>
                </c:pt>
                <c:pt idx="9640">
                  <c:v>0</c:v>
                </c:pt>
                <c:pt idx="9641">
                  <c:v>0</c:v>
                </c:pt>
                <c:pt idx="9642">
                  <c:v>0.2</c:v>
                </c:pt>
                <c:pt idx="9643">
                  <c:v>0.2</c:v>
                </c:pt>
                <c:pt idx="9644">
                  <c:v>0.2</c:v>
                </c:pt>
                <c:pt idx="9645">
                  <c:v>0.2</c:v>
                </c:pt>
                <c:pt idx="9646">
                  <c:v>0.7</c:v>
                </c:pt>
                <c:pt idx="9647">
                  <c:v>0</c:v>
                </c:pt>
                <c:pt idx="9648">
                  <c:v>0</c:v>
                </c:pt>
                <c:pt idx="9649">
                  <c:v>0.15</c:v>
                </c:pt>
                <c:pt idx="9650">
                  <c:v>0</c:v>
                </c:pt>
                <c:pt idx="9651">
                  <c:v>0</c:v>
                </c:pt>
                <c:pt idx="9652">
                  <c:v>0</c:v>
                </c:pt>
                <c:pt idx="9653">
                  <c:v>0.2</c:v>
                </c:pt>
                <c:pt idx="9654">
                  <c:v>0.7</c:v>
                </c:pt>
                <c:pt idx="9655">
                  <c:v>0</c:v>
                </c:pt>
                <c:pt idx="9656">
                  <c:v>0.2</c:v>
                </c:pt>
                <c:pt idx="9657">
                  <c:v>0</c:v>
                </c:pt>
                <c:pt idx="9658">
                  <c:v>0.1</c:v>
                </c:pt>
                <c:pt idx="9659">
                  <c:v>0</c:v>
                </c:pt>
                <c:pt idx="9660">
                  <c:v>0.2</c:v>
                </c:pt>
                <c:pt idx="9661">
                  <c:v>0</c:v>
                </c:pt>
                <c:pt idx="9662">
                  <c:v>0.2</c:v>
                </c:pt>
                <c:pt idx="9663">
                  <c:v>0</c:v>
                </c:pt>
                <c:pt idx="9664">
                  <c:v>0</c:v>
                </c:pt>
                <c:pt idx="9665">
                  <c:v>0</c:v>
                </c:pt>
                <c:pt idx="9666">
                  <c:v>0</c:v>
                </c:pt>
                <c:pt idx="9667">
                  <c:v>0.2</c:v>
                </c:pt>
                <c:pt idx="9668">
                  <c:v>0</c:v>
                </c:pt>
                <c:pt idx="9669">
                  <c:v>0</c:v>
                </c:pt>
                <c:pt idx="9670">
                  <c:v>0.2</c:v>
                </c:pt>
                <c:pt idx="9671">
                  <c:v>0.2</c:v>
                </c:pt>
                <c:pt idx="9672">
                  <c:v>0.2</c:v>
                </c:pt>
                <c:pt idx="9673">
                  <c:v>0.4</c:v>
                </c:pt>
                <c:pt idx="9674">
                  <c:v>0.2</c:v>
                </c:pt>
                <c:pt idx="9675">
                  <c:v>0</c:v>
                </c:pt>
                <c:pt idx="9676">
                  <c:v>0</c:v>
                </c:pt>
                <c:pt idx="9677">
                  <c:v>0</c:v>
                </c:pt>
                <c:pt idx="9678">
                  <c:v>0</c:v>
                </c:pt>
                <c:pt idx="9679">
                  <c:v>0</c:v>
                </c:pt>
                <c:pt idx="9680">
                  <c:v>0.2</c:v>
                </c:pt>
                <c:pt idx="9681">
                  <c:v>0</c:v>
                </c:pt>
                <c:pt idx="9682">
                  <c:v>0</c:v>
                </c:pt>
                <c:pt idx="9683">
                  <c:v>0</c:v>
                </c:pt>
                <c:pt idx="9684">
                  <c:v>0</c:v>
                </c:pt>
                <c:pt idx="9685">
                  <c:v>0</c:v>
                </c:pt>
                <c:pt idx="9686">
                  <c:v>0</c:v>
                </c:pt>
                <c:pt idx="9687">
                  <c:v>0.8</c:v>
                </c:pt>
                <c:pt idx="9688">
                  <c:v>0</c:v>
                </c:pt>
                <c:pt idx="9689">
                  <c:v>0</c:v>
                </c:pt>
                <c:pt idx="9690">
                  <c:v>0</c:v>
                </c:pt>
                <c:pt idx="9691">
                  <c:v>0.32</c:v>
                </c:pt>
                <c:pt idx="9692">
                  <c:v>0</c:v>
                </c:pt>
                <c:pt idx="9693">
                  <c:v>0</c:v>
                </c:pt>
                <c:pt idx="9694">
                  <c:v>0</c:v>
                </c:pt>
                <c:pt idx="9695">
                  <c:v>0.2</c:v>
                </c:pt>
                <c:pt idx="9696">
                  <c:v>0</c:v>
                </c:pt>
                <c:pt idx="9697">
                  <c:v>0.2</c:v>
                </c:pt>
                <c:pt idx="9698">
                  <c:v>0</c:v>
                </c:pt>
                <c:pt idx="9699">
                  <c:v>0</c:v>
                </c:pt>
                <c:pt idx="9700">
                  <c:v>0.2</c:v>
                </c:pt>
                <c:pt idx="9701">
                  <c:v>0</c:v>
                </c:pt>
                <c:pt idx="9702">
                  <c:v>0</c:v>
                </c:pt>
                <c:pt idx="9703">
                  <c:v>0</c:v>
                </c:pt>
                <c:pt idx="9704">
                  <c:v>0</c:v>
                </c:pt>
                <c:pt idx="9705">
                  <c:v>0.2</c:v>
                </c:pt>
                <c:pt idx="9706">
                  <c:v>0.2</c:v>
                </c:pt>
                <c:pt idx="9707">
                  <c:v>0</c:v>
                </c:pt>
                <c:pt idx="9708">
                  <c:v>0</c:v>
                </c:pt>
                <c:pt idx="9709">
                  <c:v>0</c:v>
                </c:pt>
                <c:pt idx="9710">
                  <c:v>0.2</c:v>
                </c:pt>
                <c:pt idx="9711">
                  <c:v>0.7</c:v>
                </c:pt>
                <c:pt idx="9712">
                  <c:v>0.2</c:v>
                </c:pt>
                <c:pt idx="9713">
                  <c:v>0.2</c:v>
                </c:pt>
                <c:pt idx="9714">
                  <c:v>0.2</c:v>
                </c:pt>
                <c:pt idx="9715">
                  <c:v>0.2</c:v>
                </c:pt>
                <c:pt idx="9716">
                  <c:v>0.2</c:v>
                </c:pt>
                <c:pt idx="9717">
                  <c:v>0.2</c:v>
                </c:pt>
                <c:pt idx="9718">
                  <c:v>0.2</c:v>
                </c:pt>
                <c:pt idx="9719">
                  <c:v>0.2</c:v>
                </c:pt>
                <c:pt idx="9720">
                  <c:v>0</c:v>
                </c:pt>
                <c:pt idx="9721">
                  <c:v>0.1</c:v>
                </c:pt>
                <c:pt idx="9722">
                  <c:v>0</c:v>
                </c:pt>
                <c:pt idx="9723">
                  <c:v>0.2</c:v>
                </c:pt>
                <c:pt idx="9724">
                  <c:v>0.2</c:v>
                </c:pt>
                <c:pt idx="9725">
                  <c:v>0</c:v>
                </c:pt>
                <c:pt idx="9726">
                  <c:v>0</c:v>
                </c:pt>
                <c:pt idx="9727">
                  <c:v>0</c:v>
                </c:pt>
                <c:pt idx="9728">
                  <c:v>0</c:v>
                </c:pt>
                <c:pt idx="9729">
                  <c:v>0.2</c:v>
                </c:pt>
                <c:pt idx="9730">
                  <c:v>0</c:v>
                </c:pt>
                <c:pt idx="9731">
                  <c:v>0</c:v>
                </c:pt>
                <c:pt idx="9732">
                  <c:v>0</c:v>
                </c:pt>
                <c:pt idx="9733">
                  <c:v>0</c:v>
                </c:pt>
                <c:pt idx="9734">
                  <c:v>0</c:v>
                </c:pt>
                <c:pt idx="9735">
                  <c:v>0.2</c:v>
                </c:pt>
                <c:pt idx="9736">
                  <c:v>0</c:v>
                </c:pt>
                <c:pt idx="9737">
                  <c:v>0</c:v>
                </c:pt>
                <c:pt idx="9738">
                  <c:v>0.2</c:v>
                </c:pt>
                <c:pt idx="9739">
                  <c:v>0.2</c:v>
                </c:pt>
                <c:pt idx="9740">
                  <c:v>0</c:v>
                </c:pt>
                <c:pt idx="9741">
                  <c:v>0</c:v>
                </c:pt>
                <c:pt idx="9742">
                  <c:v>0</c:v>
                </c:pt>
                <c:pt idx="9743">
                  <c:v>0</c:v>
                </c:pt>
                <c:pt idx="9744">
                  <c:v>0.2</c:v>
                </c:pt>
                <c:pt idx="9745">
                  <c:v>0.2</c:v>
                </c:pt>
                <c:pt idx="9746">
                  <c:v>0.2</c:v>
                </c:pt>
                <c:pt idx="9747">
                  <c:v>0.6</c:v>
                </c:pt>
                <c:pt idx="9748">
                  <c:v>0.3</c:v>
                </c:pt>
                <c:pt idx="9749">
                  <c:v>0</c:v>
                </c:pt>
                <c:pt idx="9750">
                  <c:v>0.2</c:v>
                </c:pt>
                <c:pt idx="9751">
                  <c:v>0.2</c:v>
                </c:pt>
                <c:pt idx="9752">
                  <c:v>0.2</c:v>
                </c:pt>
                <c:pt idx="9753">
                  <c:v>0</c:v>
                </c:pt>
                <c:pt idx="9754">
                  <c:v>0</c:v>
                </c:pt>
                <c:pt idx="9755">
                  <c:v>0</c:v>
                </c:pt>
                <c:pt idx="9756">
                  <c:v>0</c:v>
                </c:pt>
                <c:pt idx="9757">
                  <c:v>0</c:v>
                </c:pt>
                <c:pt idx="9758">
                  <c:v>0</c:v>
                </c:pt>
                <c:pt idx="9759">
                  <c:v>0.2</c:v>
                </c:pt>
                <c:pt idx="9760">
                  <c:v>0</c:v>
                </c:pt>
                <c:pt idx="9761">
                  <c:v>0</c:v>
                </c:pt>
                <c:pt idx="9762">
                  <c:v>0</c:v>
                </c:pt>
                <c:pt idx="9763">
                  <c:v>0</c:v>
                </c:pt>
                <c:pt idx="9764">
                  <c:v>0.2</c:v>
                </c:pt>
                <c:pt idx="9765">
                  <c:v>0</c:v>
                </c:pt>
                <c:pt idx="9766">
                  <c:v>0</c:v>
                </c:pt>
                <c:pt idx="9767">
                  <c:v>0</c:v>
                </c:pt>
                <c:pt idx="9768">
                  <c:v>0</c:v>
                </c:pt>
                <c:pt idx="9769">
                  <c:v>0.2</c:v>
                </c:pt>
                <c:pt idx="9770">
                  <c:v>0.2</c:v>
                </c:pt>
                <c:pt idx="9771">
                  <c:v>0.2</c:v>
                </c:pt>
                <c:pt idx="9772">
                  <c:v>0.2</c:v>
                </c:pt>
                <c:pt idx="9773">
                  <c:v>0</c:v>
                </c:pt>
                <c:pt idx="9774">
                  <c:v>0.8</c:v>
                </c:pt>
                <c:pt idx="9775">
                  <c:v>0.6</c:v>
                </c:pt>
                <c:pt idx="9776">
                  <c:v>0.8</c:v>
                </c:pt>
                <c:pt idx="9777">
                  <c:v>0.2</c:v>
                </c:pt>
                <c:pt idx="9778">
                  <c:v>0.8</c:v>
                </c:pt>
                <c:pt idx="9779">
                  <c:v>0.8</c:v>
                </c:pt>
                <c:pt idx="9780">
                  <c:v>0</c:v>
                </c:pt>
                <c:pt idx="9781">
                  <c:v>0.2</c:v>
                </c:pt>
                <c:pt idx="9782">
                  <c:v>0</c:v>
                </c:pt>
                <c:pt idx="9783">
                  <c:v>0</c:v>
                </c:pt>
                <c:pt idx="9784">
                  <c:v>0</c:v>
                </c:pt>
                <c:pt idx="9785">
                  <c:v>0</c:v>
                </c:pt>
                <c:pt idx="9786">
                  <c:v>0</c:v>
                </c:pt>
                <c:pt idx="9787">
                  <c:v>0.32</c:v>
                </c:pt>
                <c:pt idx="9788">
                  <c:v>0.3</c:v>
                </c:pt>
                <c:pt idx="9789">
                  <c:v>0.2</c:v>
                </c:pt>
                <c:pt idx="9790">
                  <c:v>0.3</c:v>
                </c:pt>
                <c:pt idx="9791">
                  <c:v>0.2</c:v>
                </c:pt>
                <c:pt idx="9792">
                  <c:v>0.3</c:v>
                </c:pt>
                <c:pt idx="9793">
                  <c:v>0.2</c:v>
                </c:pt>
                <c:pt idx="9794">
                  <c:v>0.8</c:v>
                </c:pt>
                <c:pt idx="9795">
                  <c:v>0.8</c:v>
                </c:pt>
                <c:pt idx="9796">
                  <c:v>0.2</c:v>
                </c:pt>
                <c:pt idx="9797">
                  <c:v>0.4</c:v>
                </c:pt>
                <c:pt idx="9798">
                  <c:v>0.4</c:v>
                </c:pt>
                <c:pt idx="9799">
                  <c:v>0.2</c:v>
                </c:pt>
                <c:pt idx="9800">
                  <c:v>0.4</c:v>
                </c:pt>
                <c:pt idx="9801">
                  <c:v>0</c:v>
                </c:pt>
                <c:pt idx="9802">
                  <c:v>0.2</c:v>
                </c:pt>
                <c:pt idx="9803">
                  <c:v>0</c:v>
                </c:pt>
                <c:pt idx="9804">
                  <c:v>0</c:v>
                </c:pt>
                <c:pt idx="9805">
                  <c:v>0.2</c:v>
                </c:pt>
                <c:pt idx="9806">
                  <c:v>0.7</c:v>
                </c:pt>
                <c:pt idx="9807">
                  <c:v>0.2</c:v>
                </c:pt>
                <c:pt idx="9808">
                  <c:v>0.8</c:v>
                </c:pt>
                <c:pt idx="9809">
                  <c:v>0.2</c:v>
                </c:pt>
                <c:pt idx="9810">
                  <c:v>0.2</c:v>
                </c:pt>
                <c:pt idx="9811">
                  <c:v>0</c:v>
                </c:pt>
                <c:pt idx="9812">
                  <c:v>0</c:v>
                </c:pt>
                <c:pt idx="9813">
                  <c:v>0</c:v>
                </c:pt>
                <c:pt idx="9814">
                  <c:v>0</c:v>
                </c:pt>
                <c:pt idx="9815">
                  <c:v>0.2</c:v>
                </c:pt>
                <c:pt idx="9816">
                  <c:v>0.2</c:v>
                </c:pt>
                <c:pt idx="9817">
                  <c:v>0.2</c:v>
                </c:pt>
                <c:pt idx="9818">
                  <c:v>0.2</c:v>
                </c:pt>
                <c:pt idx="9819">
                  <c:v>0.2</c:v>
                </c:pt>
                <c:pt idx="9820">
                  <c:v>0.2</c:v>
                </c:pt>
                <c:pt idx="9821">
                  <c:v>0.7</c:v>
                </c:pt>
                <c:pt idx="9822">
                  <c:v>0</c:v>
                </c:pt>
                <c:pt idx="9823">
                  <c:v>0</c:v>
                </c:pt>
                <c:pt idx="9824">
                  <c:v>0.2</c:v>
                </c:pt>
                <c:pt idx="9825">
                  <c:v>0.2</c:v>
                </c:pt>
                <c:pt idx="9826">
                  <c:v>0.2</c:v>
                </c:pt>
                <c:pt idx="9827">
                  <c:v>0</c:v>
                </c:pt>
                <c:pt idx="9828">
                  <c:v>0.2</c:v>
                </c:pt>
                <c:pt idx="9829">
                  <c:v>0.2</c:v>
                </c:pt>
                <c:pt idx="9830">
                  <c:v>0.2</c:v>
                </c:pt>
                <c:pt idx="9831">
                  <c:v>0.6</c:v>
                </c:pt>
                <c:pt idx="9832">
                  <c:v>0.2</c:v>
                </c:pt>
                <c:pt idx="9833">
                  <c:v>0.2</c:v>
                </c:pt>
                <c:pt idx="9834">
                  <c:v>0.6</c:v>
                </c:pt>
                <c:pt idx="9835">
                  <c:v>0.8</c:v>
                </c:pt>
                <c:pt idx="9836">
                  <c:v>0</c:v>
                </c:pt>
                <c:pt idx="9837">
                  <c:v>0</c:v>
                </c:pt>
                <c:pt idx="9838">
                  <c:v>0</c:v>
                </c:pt>
                <c:pt idx="9839">
                  <c:v>0.2</c:v>
                </c:pt>
                <c:pt idx="9840">
                  <c:v>0.2</c:v>
                </c:pt>
                <c:pt idx="9841">
                  <c:v>0</c:v>
                </c:pt>
                <c:pt idx="9842">
                  <c:v>0.2</c:v>
                </c:pt>
                <c:pt idx="9843">
                  <c:v>0.2</c:v>
                </c:pt>
                <c:pt idx="9844">
                  <c:v>0.6</c:v>
                </c:pt>
                <c:pt idx="9845">
                  <c:v>0.2</c:v>
                </c:pt>
                <c:pt idx="9846">
                  <c:v>0</c:v>
                </c:pt>
                <c:pt idx="9847">
                  <c:v>0</c:v>
                </c:pt>
                <c:pt idx="9848">
                  <c:v>0.2</c:v>
                </c:pt>
                <c:pt idx="9849">
                  <c:v>0</c:v>
                </c:pt>
                <c:pt idx="9850">
                  <c:v>0</c:v>
                </c:pt>
                <c:pt idx="9851">
                  <c:v>0.2</c:v>
                </c:pt>
                <c:pt idx="9852">
                  <c:v>0</c:v>
                </c:pt>
                <c:pt idx="9853">
                  <c:v>0</c:v>
                </c:pt>
                <c:pt idx="9854">
                  <c:v>0</c:v>
                </c:pt>
                <c:pt idx="9855">
                  <c:v>0</c:v>
                </c:pt>
                <c:pt idx="9856">
                  <c:v>0</c:v>
                </c:pt>
                <c:pt idx="9857">
                  <c:v>0</c:v>
                </c:pt>
                <c:pt idx="9858">
                  <c:v>0</c:v>
                </c:pt>
                <c:pt idx="9859">
                  <c:v>0</c:v>
                </c:pt>
                <c:pt idx="9860">
                  <c:v>0</c:v>
                </c:pt>
                <c:pt idx="9861">
                  <c:v>0</c:v>
                </c:pt>
                <c:pt idx="9862">
                  <c:v>0</c:v>
                </c:pt>
                <c:pt idx="9863">
                  <c:v>0</c:v>
                </c:pt>
                <c:pt idx="9864">
                  <c:v>0</c:v>
                </c:pt>
                <c:pt idx="9865">
                  <c:v>0</c:v>
                </c:pt>
                <c:pt idx="9866">
                  <c:v>0</c:v>
                </c:pt>
                <c:pt idx="9867">
                  <c:v>0</c:v>
                </c:pt>
                <c:pt idx="9868">
                  <c:v>0.2</c:v>
                </c:pt>
                <c:pt idx="9869">
                  <c:v>0.7</c:v>
                </c:pt>
                <c:pt idx="9870">
                  <c:v>0.7</c:v>
                </c:pt>
                <c:pt idx="9871">
                  <c:v>0.2</c:v>
                </c:pt>
                <c:pt idx="9872">
                  <c:v>0.2</c:v>
                </c:pt>
                <c:pt idx="9873">
                  <c:v>0</c:v>
                </c:pt>
                <c:pt idx="9874">
                  <c:v>0.2</c:v>
                </c:pt>
                <c:pt idx="9875">
                  <c:v>0</c:v>
                </c:pt>
                <c:pt idx="9876">
                  <c:v>0.2</c:v>
                </c:pt>
                <c:pt idx="9877">
                  <c:v>0.7</c:v>
                </c:pt>
                <c:pt idx="9878">
                  <c:v>0.4</c:v>
                </c:pt>
                <c:pt idx="9879">
                  <c:v>0.1</c:v>
                </c:pt>
                <c:pt idx="9880">
                  <c:v>0.2</c:v>
                </c:pt>
                <c:pt idx="9881">
                  <c:v>0</c:v>
                </c:pt>
                <c:pt idx="9882">
                  <c:v>0</c:v>
                </c:pt>
                <c:pt idx="9883">
                  <c:v>0</c:v>
                </c:pt>
                <c:pt idx="9884">
                  <c:v>0</c:v>
                </c:pt>
                <c:pt idx="9885">
                  <c:v>0</c:v>
                </c:pt>
                <c:pt idx="9886">
                  <c:v>0</c:v>
                </c:pt>
                <c:pt idx="9887">
                  <c:v>0</c:v>
                </c:pt>
                <c:pt idx="9888">
                  <c:v>0</c:v>
                </c:pt>
                <c:pt idx="9889">
                  <c:v>0</c:v>
                </c:pt>
                <c:pt idx="9890">
                  <c:v>0</c:v>
                </c:pt>
                <c:pt idx="9891">
                  <c:v>0</c:v>
                </c:pt>
                <c:pt idx="9892">
                  <c:v>0</c:v>
                </c:pt>
                <c:pt idx="9893">
                  <c:v>0</c:v>
                </c:pt>
                <c:pt idx="9894">
                  <c:v>0</c:v>
                </c:pt>
                <c:pt idx="9895">
                  <c:v>0.2</c:v>
                </c:pt>
                <c:pt idx="9896">
                  <c:v>0.2</c:v>
                </c:pt>
                <c:pt idx="9897">
                  <c:v>0.2</c:v>
                </c:pt>
                <c:pt idx="9898">
                  <c:v>0.2</c:v>
                </c:pt>
                <c:pt idx="9899">
                  <c:v>0.4</c:v>
                </c:pt>
                <c:pt idx="9900">
                  <c:v>0.2</c:v>
                </c:pt>
                <c:pt idx="9901">
                  <c:v>0.2</c:v>
                </c:pt>
                <c:pt idx="9902">
                  <c:v>0.2</c:v>
                </c:pt>
                <c:pt idx="9903">
                  <c:v>0.6</c:v>
                </c:pt>
                <c:pt idx="9904">
                  <c:v>0.2</c:v>
                </c:pt>
                <c:pt idx="9905">
                  <c:v>0</c:v>
                </c:pt>
                <c:pt idx="9906">
                  <c:v>0.2</c:v>
                </c:pt>
                <c:pt idx="9907">
                  <c:v>0.2</c:v>
                </c:pt>
                <c:pt idx="9908">
                  <c:v>0</c:v>
                </c:pt>
                <c:pt idx="9909">
                  <c:v>0</c:v>
                </c:pt>
                <c:pt idx="9910">
                  <c:v>0</c:v>
                </c:pt>
                <c:pt idx="9911">
                  <c:v>0</c:v>
                </c:pt>
                <c:pt idx="9912">
                  <c:v>0.2</c:v>
                </c:pt>
                <c:pt idx="9913">
                  <c:v>0</c:v>
                </c:pt>
                <c:pt idx="9914">
                  <c:v>0</c:v>
                </c:pt>
                <c:pt idx="9915">
                  <c:v>0</c:v>
                </c:pt>
                <c:pt idx="9916">
                  <c:v>0</c:v>
                </c:pt>
                <c:pt idx="9917">
                  <c:v>0</c:v>
                </c:pt>
                <c:pt idx="9918">
                  <c:v>0</c:v>
                </c:pt>
                <c:pt idx="9919">
                  <c:v>0.3</c:v>
                </c:pt>
                <c:pt idx="9920">
                  <c:v>0.8</c:v>
                </c:pt>
                <c:pt idx="9921">
                  <c:v>0.7</c:v>
                </c:pt>
                <c:pt idx="9922">
                  <c:v>0.2</c:v>
                </c:pt>
                <c:pt idx="9923">
                  <c:v>0.2</c:v>
                </c:pt>
                <c:pt idx="9924">
                  <c:v>0</c:v>
                </c:pt>
                <c:pt idx="9925">
                  <c:v>0.2</c:v>
                </c:pt>
                <c:pt idx="9926">
                  <c:v>0</c:v>
                </c:pt>
                <c:pt idx="9927">
                  <c:v>0</c:v>
                </c:pt>
                <c:pt idx="9928">
                  <c:v>0</c:v>
                </c:pt>
                <c:pt idx="9929">
                  <c:v>0.2</c:v>
                </c:pt>
                <c:pt idx="9930">
                  <c:v>0.2</c:v>
                </c:pt>
                <c:pt idx="9931">
                  <c:v>0.15</c:v>
                </c:pt>
                <c:pt idx="9932">
                  <c:v>0</c:v>
                </c:pt>
                <c:pt idx="9933">
                  <c:v>0</c:v>
                </c:pt>
                <c:pt idx="9934">
                  <c:v>0.2</c:v>
                </c:pt>
                <c:pt idx="9935">
                  <c:v>0.2</c:v>
                </c:pt>
                <c:pt idx="9936">
                  <c:v>0</c:v>
                </c:pt>
                <c:pt idx="9937">
                  <c:v>0.2</c:v>
                </c:pt>
                <c:pt idx="9938">
                  <c:v>0</c:v>
                </c:pt>
                <c:pt idx="9939">
                  <c:v>0</c:v>
                </c:pt>
                <c:pt idx="9940">
                  <c:v>0</c:v>
                </c:pt>
                <c:pt idx="9941">
                  <c:v>0</c:v>
                </c:pt>
                <c:pt idx="9942">
                  <c:v>0</c:v>
                </c:pt>
                <c:pt idx="9943">
                  <c:v>0</c:v>
                </c:pt>
                <c:pt idx="9944">
                  <c:v>0</c:v>
                </c:pt>
                <c:pt idx="9945">
                  <c:v>0.2</c:v>
                </c:pt>
                <c:pt idx="9946">
                  <c:v>0.2</c:v>
                </c:pt>
                <c:pt idx="9947">
                  <c:v>0</c:v>
                </c:pt>
                <c:pt idx="9948">
                  <c:v>0</c:v>
                </c:pt>
                <c:pt idx="9949">
                  <c:v>0</c:v>
                </c:pt>
                <c:pt idx="9950">
                  <c:v>0</c:v>
                </c:pt>
                <c:pt idx="9951">
                  <c:v>0</c:v>
                </c:pt>
                <c:pt idx="9952">
                  <c:v>0.2</c:v>
                </c:pt>
                <c:pt idx="9953">
                  <c:v>0</c:v>
                </c:pt>
                <c:pt idx="9954">
                  <c:v>0.2</c:v>
                </c:pt>
                <c:pt idx="9955">
                  <c:v>0.2</c:v>
                </c:pt>
                <c:pt idx="9956">
                  <c:v>0</c:v>
                </c:pt>
                <c:pt idx="9957">
                  <c:v>0</c:v>
                </c:pt>
                <c:pt idx="9958">
                  <c:v>0</c:v>
                </c:pt>
                <c:pt idx="9959">
                  <c:v>0.2</c:v>
                </c:pt>
                <c:pt idx="9960">
                  <c:v>0</c:v>
                </c:pt>
                <c:pt idx="9961">
                  <c:v>0.2</c:v>
                </c:pt>
                <c:pt idx="9962">
                  <c:v>0.32</c:v>
                </c:pt>
                <c:pt idx="9963">
                  <c:v>0.2</c:v>
                </c:pt>
                <c:pt idx="9964">
                  <c:v>0</c:v>
                </c:pt>
                <c:pt idx="9965">
                  <c:v>0</c:v>
                </c:pt>
                <c:pt idx="9966">
                  <c:v>0</c:v>
                </c:pt>
                <c:pt idx="9967">
                  <c:v>0</c:v>
                </c:pt>
                <c:pt idx="9968">
                  <c:v>0</c:v>
                </c:pt>
                <c:pt idx="9969">
                  <c:v>0</c:v>
                </c:pt>
                <c:pt idx="9970">
                  <c:v>0</c:v>
                </c:pt>
                <c:pt idx="9971">
                  <c:v>0</c:v>
                </c:pt>
                <c:pt idx="9972">
                  <c:v>0.2</c:v>
                </c:pt>
                <c:pt idx="9973">
                  <c:v>0.2</c:v>
                </c:pt>
                <c:pt idx="9974">
                  <c:v>0</c:v>
                </c:pt>
                <c:pt idx="9975">
                  <c:v>0</c:v>
                </c:pt>
                <c:pt idx="9976">
                  <c:v>0.2</c:v>
                </c:pt>
                <c:pt idx="9977">
                  <c:v>0</c:v>
                </c:pt>
                <c:pt idx="9978">
                  <c:v>0.2</c:v>
                </c:pt>
                <c:pt idx="9979">
                  <c:v>0.2</c:v>
                </c:pt>
                <c:pt idx="9980">
                  <c:v>0</c:v>
                </c:pt>
                <c:pt idx="9981">
                  <c:v>0.2</c:v>
                </c:pt>
                <c:pt idx="9982">
                  <c:v>0</c:v>
                </c:pt>
                <c:pt idx="9983">
                  <c:v>0</c:v>
                </c:pt>
                <c:pt idx="9984">
                  <c:v>0</c:v>
                </c:pt>
                <c:pt idx="9985">
                  <c:v>0</c:v>
                </c:pt>
                <c:pt idx="9986">
                  <c:v>0</c:v>
                </c:pt>
                <c:pt idx="9987">
                  <c:v>0</c:v>
                </c:pt>
                <c:pt idx="9988">
                  <c:v>0</c:v>
                </c:pt>
                <c:pt idx="9989">
                  <c:v>0.2</c:v>
                </c:pt>
                <c:pt idx="9990">
                  <c:v>0</c:v>
                </c:pt>
                <c:pt idx="9991">
                  <c:v>0.2</c:v>
                </c:pt>
                <c:pt idx="9992">
                  <c:v>0</c:v>
                </c:pt>
                <c:pt idx="9993">
                  <c:v>0</c:v>
                </c:pt>
              </c:numCache>
            </c:numRef>
          </c:yVal>
          <c:smooth val="0"/>
          <c:extLst>
            <c:ext xmlns:c16="http://schemas.microsoft.com/office/drawing/2014/chart" uri="{C3380CC4-5D6E-409C-BE32-E72D297353CC}">
              <c16:uniqueId val="{00000000-BAE5-4154-B064-B269F55BE631}"/>
            </c:ext>
          </c:extLst>
        </c:ser>
        <c:dLbls>
          <c:showLegendKey val="0"/>
          <c:showVal val="0"/>
          <c:showCatName val="0"/>
          <c:showSerName val="0"/>
          <c:showPercent val="0"/>
          <c:showBubbleSize val="0"/>
        </c:dLbls>
        <c:axId val="95438975"/>
        <c:axId val="95444383"/>
      </c:scatterChart>
      <c:valAx>
        <c:axId val="9543897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Quanti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444383"/>
        <c:crosses val="autoZero"/>
        <c:crossBetween val="midCat"/>
      </c:valAx>
      <c:valAx>
        <c:axId val="954443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b="1"/>
                  <a:t>Dis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43897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12</Pages>
  <Words>1221</Words>
  <Characters>69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70</cp:revision>
  <cp:lastPrinted>2022-02-08T04:29:00Z</cp:lastPrinted>
  <dcterms:created xsi:type="dcterms:W3CDTF">2024-01-01T13:57:00Z</dcterms:created>
  <dcterms:modified xsi:type="dcterms:W3CDTF">2024-02-06T03:03:00Z</dcterms:modified>
</cp:coreProperties>
</file>